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5BA7030F" w:rsidR="00666B9A" w:rsidRDefault="009E6E74" w:rsidP="00666B9A">
      <w:pPr>
        <w:pStyle w:val="BodyText"/>
      </w:pPr>
      <w:r>
        <w:rPr>
          <w:noProof/>
        </w:rPr>
        <w:drawing>
          <wp:anchor distT="0" distB="0" distL="114300" distR="114300" simplePos="0" relativeHeight="251660288" behindDoc="1" locked="0" layoutInCell="1" allowOverlap="1" wp14:anchorId="3B459496" wp14:editId="081A32F8">
            <wp:simplePos x="0" y="0"/>
            <wp:positionH relativeFrom="page">
              <wp:align>center</wp:align>
            </wp:positionH>
            <wp:positionV relativeFrom="page">
              <wp:posOffset>609283</wp:posOffset>
            </wp:positionV>
            <wp:extent cx="5178425" cy="2178050"/>
            <wp:effectExtent l="0" t="0" r="3175" b="0"/>
            <wp:wrapTight wrapText="bothSides">
              <wp:wrapPolygon edited="0">
                <wp:start x="0" y="0"/>
                <wp:lineTo x="0" y="21348"/>
                <wp:lineTo x="21534" y="21348"/>
                <wp:lineTo x="21534" y="0"/>
                <wp:lineTo x="0" y="0"/>
              </wp:wrapPolygon>
            </wp:wrapTight>
            <wp:docPr id="666568532"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178425" cy="2178050"/>
                    </a:xfrm>
                    <a:prstGeom prst="rect">
                      <a:avLst/>
                    </a:prstGeom>
                    <a:ln>
                      <a:noFill/>
                    </a:ln>
                    <a:extLst>
                      <a:ext uri="{53640926-AAD7-44D8-BBD7-CCE9431645EC}">
                        <a14:shadowObscured xmlns:a14="http://schemas.microsoft.com/office/drawing/2010/main"/>
                      </a:ext>
                    </a:extLst>
                  </pic:spPr>
                </pic:pic>
              </a:graphicData>
            </a:graphic>
          </wp:anchor>
        </w:drawing>
      </w: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26D8519" w:rsidR="00666B9A" w:rsidRDefault="00666B9A" w:rsidP="00666B9A">
      <w:pPr>
        <w:pStyle w:val="BodyText"/>
      </w:pPr>
    </w:p>
    <w:p w14:paraId="5B9E51CA" w14:textId="77777777" w:rsidR="00666B9A" w:rsidRDefault="00666B9A" w:rsidP="00666B9A">
      <w:pPr>
        <w:pStyle w:val="BodyText"/>
      </w:pPr>
    </w:p>
    <w:p w14:paraId="63B4ABC4" w14:textId="73B571C0" w:rsidR="00666B9A" w:rsidRDefault="00666B9A" w:rsidP="00666B9A">
      <w:pPr>
        <w:pStyle w:val="BodyText"/>
        <w:jc w:val="center"/>
      </w:pPr>
    </w:p>
    <w:p w14:paraId="252E61EF" w14:textId="77777777" w:rsidR="00666B9A" w:rsidRDefault="00666B9A" w:rsidP="00666B9A">
      <w:pPr>
        <w:pStyle w:val="BodyText"/>
      </w:pPr>
    </w:p>
    <w:p w14:paraId="7F6FDE98" w14:textId="5197B859"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2CBB1C1" w14:textId="17AF96B6" w:rsidR="009E6E74" w:rsidRDefault="009E6E74" w:rsidP="00CC1B0B">
      <w:pPr>
        <w:spacing w:before="77"/>
        <w:ind w:left="3569" w:right="70" w:hanging="3569"/>
        <w:jc w:val="center"/>
        <w:rPr>
          <w:rFonts w:ascii="Arial" w:hAnsi="Arial" w:cs="Arial"/>
          <w:b/>
          <w:bCs/>
          <w:color w:val="243746"/>
          <w:sz w:val="56"/>
        </w:rPr>
      </w:pPr>
      <w:r>
        <w:rPr>
          <w:noProof/>
        </w:rPr>
        <mc:AlternateContent>
          <mc:Choice Requires="wps">
            <w:drawing>
              <wp:anchor distT="0" distB="0" distL="114300" distR="114300" simplePos="0" relativeHeight="251659264" behindDoc="0" locked="0" layoutInCell="1" allowOverlap="1" wp14:anchorId="0B7DFC49" wp14:editId="64774EA0">
                <wp:simplePos x="0" y="0"/>
                <wp:positionH relativeFrom="page">
                  <wp:posOffset>714375</wp:posOffset>
                </wp:positionH>
                <wp:positionV relativeFrom="page">
                  <wp:posOffset>2816860</wp:posOffset>
                </wp:positionV>
                <wp:extent cx="6343650" cy="0"/>
                <wp:effectExtent l="0" t="0" r="0" b="0"/>
                <wp:wrapNone/>
                <wp:docPr id="1116590650" name="Straight Connector 1"/>
                <wp:cNvGraphicFramePr/>
                <a:graphic xmlns:a="http://schemas.openxmlformats.org/drawingml/2006/main">
                  <a:graphicData uri="http://schemas.microsoft.com/office/word/2010/wordprocessingShape">
                    <wps:wsp>
                      <wps:cNvCnPr/>
                      <wps:spPr>
                        <a:xfrm>
                          <a:off x="0" y="0"/>
                          <a:ext cx="6343650" cy="0"/>
                        </a:xfrm>
                        <a:prstGeom prst="line">
                          <a:avLst/>
                        </a:prstGeom>
                        <a:ln w="19050">
                          <a:solidFill>
                            <a:srgbClr val="24374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A4FA57" id="Straight Connector 1"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page" from="56.25pt,221.8pt" to="555.75pt,2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" strokecolor="#243746" strokeweight="1.5pt">
                <v:stroke joinstyle="miter"/>
                <w10:wrap anchorx="page" anchory="page"/>
              </v:line>
            </w:pict>
          </mc:Fallback>
        </mc:AlternateContent>
      </w:r>
    </w:p>
    <w:p w14:paraId="63942EEE" w14:textId="650A2786" w:rsidR="00CC1B0B" w:rsidRPr="00176354" w:rsidRDefault="00176354" w:rsidP="009E6E74">
      <w:pPr>
        <w:spacing w:before="77"/>
        <w:ind w:right="70"/>
        <w:rPr>
          <w:rFonts w:ascii="Arial" w:hAnsi="Arial" w:cs="Arial"/>
          <w:b/>
          <w:bCs/>
          <w:color w:val="243746"/>
          <w:sz w:val="56"/>
        </w:rPr>
      </w:pPr>
      <w:r w:rsidRPr="00176354">
        <w:rPr>
          <w:rFonts w:ascii="Arial" w:hAnsi="Arial" w:cs="Arial"/>
          <w:b/>
          <w:bCs/>
          <w:color w:val="243746"/>
          <w:sz w:val="56"/>
        </w:rPr>
        <w:t>OFFICE-BASED SURGERY (OBS)</w:t>
      </w:r>
    </w:p>
    <w:p w14:paraId="37668BB9" w14:textId="25E76D42" w:rsidR="00666B9A" w:rsidRPr="00D869B5" w:rsidRDefault="00176354" w:rsidP="009E6E74">
      <w:pPr>
        <w:spacing w:before="77"/>
        <w:ind w:left="3569" w:right="70" w:hanging="3569"/>
        <w:jc w:val="center"/>
        <w:rPr>
          <w:rFonts w:ascii="Arial" w:hAnsi="Arial" w:cs="Arial"/>
          <w:b/>
          <w:bCs/>
          <w:color w:val="016299"/>
          <w:sz w:val="56"/>
        </w:rPr>
      </w:pPr>
      <w:r w:rsidRPr="00D869B5">
        <w:rPr>
          <w:rFonts w:ascii="Arial" w:hAnsi="Arial" w:cs="Arial"/>
          <w:b/>
          <w:bCs/>
          <w:color w:val="016299"/>
          <w:sz w:val="56"/>
        </w:rPr>
        <w:t>STANDARDS MANUAL</w:t>
      </w:r>
    </w:p>
    <w:p w14:paraId="6F29F6CA" w14:textId="0C39F2E3" w:rsidR="00ED2DAE" w:rsidRPr="00893286" w:rsidRDefault="00ED2DAE" w:rsidP="009E6E74">
      <w:pPr>
        <w:pStyle w:val="BodyText"/>
        <w:jc w:val="center"/>
        <w:rPr>
          <w:rFonts w:ascii="Arial" w:hAnsi="Arial" w:cs="Arial"/>
          <w:sz w:val="32"/>
          <w:szCs w:val="32"/>
        </w:rPr>
      </w:pPr>
      <w:r w:rsidRPr="00893286">
        <w:rPr>
          <w:rFonts w:ascii="Arial" w:hAnsi="Arial" w:cs="Arial"/>
          <w:sz w:val="32"/>
          <w:szCs w:val="32"/>
        </w:rPr>
        <w:t xml:space="preserve">Version </w:t>
      </w:r>
      <w:r w:rsidR="00CC1B0B" w:rsidRPr="00893286">
        <w:rPr>
          <w:rFonts w:ascii="Arial" w:hAnsi="Arial" w:cs="Arial"/>
          <w:sz w:val="32"/>
          <w:szCs w:val="32"/>
        </w:rPr>
        <w:t>15</w:t>
      </w:r>
      <w:r w:rsidR="001C5636" w:rsidRPr="00893286">
        <w:rPr>
          <w:rFonts w:ascii="Arial" w:hAnsi="Arial" w:cs="Arial"/>
          <w:sz w:val="32"/>
          <w:szCs w:val="32"/>
        </w:rPr>
        <w:t>.</w:t>
      </w:r>
      <w:r w:rsidR="00820962" w:rsidRPr="00893286">
        <w:rPr>
          <w:rFonts w:ascii="Arial" w:hAnsi="Arial" w:cs="Arial"/>
          <w:sz w:val="32"/>
          <w:szCs w:val="32"/>
        </w:rPr>
        <w:t>2</w:t>
      </w:r>
      <w:r w:rsidRPr="00893286">
        <w:rPr>
          <w:rFonts w:ascii="Arial" w:hAnsi="Arial" w:cs="Arial"/>
          <w:sz w:val="32"/>
          <w:szCs w:val="32"/>
        </w:rPr>
        <w:t xml:space="preserve">, Effective </w:t>
      </w:r>
      <w:r w:rsidR="00820962" w:rsidRPr="00893286">
        <w:rPr>
          <w:rFonts w:ascii="Arial" w:hAnsi="Arial" w:cs="Arial"/>
          <w:sz w:val="32"/>
          <w:szCs w:val="32"/>
        </w:rPr>
        <w:t>February</w:t>
      </w:r>
      <w:r w:rsidR="00F44F93" w:rsidRPr="00893286">
        <w:rPr>
          <w:rFonts w:ascii="Arial" w:hAnsi="Arial" w:cs="Arial"/>
          <w:sz w:val="32"/>
          <w:szCs w:val="32"/>
        </w:rPr>
        <w:t xml:space="preserve"> </w:t>
      </w:r>
      <w:r w:rsidR="006A7435" w:rsidRPr="00893286">
        <w:rPr>
          <w:rFonts w:ascii="Arial" w:hAnsi="Arial" w:cs="Arial"/>
          <w:sz w:val="32"/>
          <w:szCs w:val="32"/>
        </w:rPr>
        <w:t>1, 202</w:t>
      </w:r>
      <w:r w:rsidR="00820962" w:rsidRPr="00893286">
        <w:rPr>
          <w:rFonts w:ascii="Arial" w:hAnsi="Arial" w:cs="Arial"/>
          <w:sz w:val="32"/>
          <w:szCs w:val="32"/>
        </w:rPr>
        <w:t>3</w:t>
      </w:r>
    </w:p>
    <w:p w14:paraId="67C757AB" w14:textId="77777777" w:rsidR="00666B9A" w:rsidRPr="008A2B5F" w:rsidRDefault="00666B9A" w:rsidP="00666B9A">
      <w:pPr>
        <w:pStyle w:val="BodyText"/>
        <w:rPr>
          <w:rFonts w:asciiTheme="minorHAnsi" w:hAnsiTheme="minorHAnsi" w:cstheme="minorHAnsi"/>
        </w:rPr>
      </w:pPr>
    </w:p>
    <w:p w14:paraId="657B2D3C" w14:textId="77777777" w:rsidR="00666B9A" w:rsidRPr="008A2B5F" w:rsidRDefault="00666B9A" w:rsidP="00CB2094">
      <w:pPr>
        <w:pStyle w:val="BodyText"/>
        <w:ind w:right="1060"/>
        <w:rPr>
          <w:rFonts w:asciiTheme="minorHAnsi" w:hAnsiTheme="minorHAnsi" w:cstheme="minorHAnsi"/>
        </w:rPr>
      </w:pPr>
    </w:p>
    <w:p w14:paraId="41834923" w14:textId="77777777" w:rsidR="00666B9A" w:rsidRPr="008A2B5F" w:rsidRDefault="00666B9A" w:rsidP="00666B9A">
      <w:pPr>
        <w:pStyle w:val="BodyText"/>
        <w:rPr>
          <w:rFonts w:asciiTheme="minorHAnsi" w:hAnsiTheme="minorHAnsi" w:cstheme="minorHAnsi"/>
        </w:rPr>
      </w:pPr>
    </w:p>
    <w:p w14:paraId="6499A498" w14:textId="77777777" w:rsidR="00666B9A" w:rsidRPr="008A2B5F" w:rsidRDefault="00666B9A" w:rsidP="00666B9A">
      <w:pPr>
        <w:pStyle w:val="BodyText"/>
        <w:rPr>
          <w:rFonts w:asciiTheme="minorHAnsi" w:hAnsiTheme="minorHAnsi" w:cstheme="minorHAnsi"/>
        </w:rPr>
      </w:pPr>
    </w:p>
    <w:p w14:paraId="754C5619" w14:textId="77777777" w:rsidR="00666B9A" w:rsidRPr="008A2B5F" w:rsidRDefault="00666B9A" w:rsidP="00666B9A">
      <w:pPr>
        <w:pStyle w:val="BodyText"/>
        <w:rPr>
          <w:rFonts w:asciiTheme="minorHAnsi" w:hAnsiTheme="minorHAnsi" w:cstheme="minorHAnsi"/>
        </w:rPr>
      </w:pPr>
    </w:p>
    <w:p w14:paraId="0C8FF918" w14:textId="77777777" w:rsidR="00666B9A" w:rsidRPr="008A2B5F" w:rsidRDefault="00666B9A" w:rsidP="00666B9A">
      <w:pPr>
        <w:pStyle w:val="BodyText"/>
        <w:rPr>
          <w:rFonts w:asciiTheme="minorHAnsi" w:hAnsiTheme="minorHAnsi" w:cstheme="minorHAnsi"/>
        </w:rPr>
      </w:pPr>
    </w:p>
    <w:p w14:paraId="0A53B283" w14:textId="77777777" w:rsidR="00666B9A" w:rsidRPr="008A2B5F" w:rsidRDefault="00666B9A" w:rsidP="00666B9A">
      <w:pPr>
        <w:pStyle w:val="BodyText"/>
        <w:rPr>
          <w:rFonts w:asciiTheme="minorHAnsi" w:hAnsiTheme="minorHAnsi" w:cstheme="minorHAnsi"/>
        </w:rPr>
      </w:pPr>
    </w:p>
    <w:p w14:paraId="47F4062F" w14:textId="77777777" w:rsidR="00666B9A" w:rsidRPr="008A2B5F" w:rsidRDefault="00666B9A" w:rsidP="00666B9A">
      <w:pPr>
        <w:pStyle w:val="BodyText"/>
        <w:rPr>
          <w:rFonts w:asciiTheme="minorHAnsi" w:hAnsiTheme="minorHAnsi" w:cstheme="minorHAnsi"/>
        </w:rPr>
      </w:pPr>
    </w:p>
    <w:p w14:paraId="779E148F" w14:textId="77777777" w:rsidR="00666B9A" w:rsidRPr="008A2B5F" w:rsidRDefault="00666B9A" w:rsidP="00666B9A">
      <w:pPr>
        <w:pStyle w:val="BodyText"/>
        <w:rPr>
          <w:rFonts w:asciiTheme="minorHAnsi" w:hAnsiTheme="minorHAnsi" w:cstheme="minorHAnsi"/>
        </w:rPr>
      </w:pPr>
    </w:p>
    <w:p w14:paraId="0687A9D7" w14:textId="77777777" w:rsidR="00666B9A" w:rsidRPr="008A2B5F" w:rsidRDefault="00666B9A" w:rsidP="00666B9A">
      <w:pPr>
        <w:pStyle w:val="BodyText"/>
        <w:rPr>
          <w:rFonts w:asciiTheme="minorHAnsi" w:hAnsiTheme="minorHAnsi" w:cstheme="minorHAnsi"/>
        </w:rPr>
      </w:pPr>
    </w:p>
    <w:p w14:paraId="1D8B4233" w14:textId="77777777" w:rsidR="00666B9A" w:rsidRPr="008A2B5F" w:rsidRDefault="00666B9A" w:rsidP="00666B9A">
      <w:pPr>
        <w:pStyle w:val="BodyText"/>
        <w:rPr>
          <w:rFonts w:asciiTheme="minorHAnsi" w:hAnsiTheme="minorHAnsi" w:cstheme="minorHAnsi"/>
        </w:rPr>
      </w:pPr>
    </w:p>
    <w:p w14:paraId="02774EA3" w14:textId="77777777" w:rsidR="00666B9A" w:rsidRPr="008A2B5F" w:rsidRDefault="00666B9A" w:rsidP="00666B9A">
      <w:pPr>
        <w:pStyle w:val="BodyText"/>
        <w:rPr>
          <w:rFonts w:asciiTheme="minorHAnsi" w:hAnsiTheme="minorHAnsi" w:cstheme="minorHAnsi"/>
        </w:rPr>
      </w:pPr>
    </w:p>
    <w:p w14:paraId="361067DB" w14:textId="77777777" w:rsidR="00666B9A" w:rsidRPr="008A2B5F" w:rsidRDefault="00666B9A" w:rsidP="00666B9A">
      <w:pPr>
        <w:pStyle w:val="BodyText"/>
        <w:rPr>
          <w:rFonts w:asciiTheme="minorHAnsi" w:hAnsiTheme="minorHAnsi" w:cstheme="minorHAnsi"/>
        </w:rPr>
      </w:pPr>
    </w:p>
    <w:p w14:paraId="2E6D0F95" w14:textId="77777777" w:rsidR="00666B9A" w:rsidRPr="008A2B5F" w:rsidRDefault="00666B9A" w:rsidP="00666B9A">
      <w:pPr>
        <w:pStyle w:val="BodyText"/>
        <w:rPr>
          <w:rFonts w:asciiTheme="minorHAnsi" w:hAnsiTheme="minorHAnsi" w:cstheme="minorHAnsi"/>
        </w:rPr>
      </w:pPr>
    </w:p>
    <w:p w14:paraId="28FB9B80" w14:textId="77777777" w:rsidR="00666B9A" w:rsidRPr="008A2B5F" w:rsidRDefault="00666B9A" w:rsidP="00666B9A">
      <w:pPr>
        <w:pStyle w:val="BodyText"/>
        <w:rPr>
          <w:rFonts w:asciiTheme="minorHAnsi" w:hAnsiTheme="minorHAnsi" w:cstheme="minorHAnsi"/>
          <w:sz w:val="18"/>
        </w:rPr>
      </w:pPr>
    </w:p>
    <w:p w14:paraId="4830D593" w14:textId="77777777" w:rsidR="00666B9A" w:rsidRPr="008A2B5F" w:rsidRDefault="00666B9A" w:rsidP="00666B9A">
      <w:pPr>
        <w:pStyle w:val="BodyText"/>
        <w:rPr>
          <w:rFonts w:asciiTheme="minorHAnsi" w:hAnsiTheme="minorHAnsi" w:cstheme="minorHAnsi"/>
        </w:rPr>
      </w:pPr>
    </w:p>
    <w:p w14:paraId="147E41A5" w14:textId="77777777" w:rsidR="00666B9A" w:rsidRPr="008A2B5F" w:rsidRDefault="00666B9A" w:rsidP="00666B9A">
      <w:pPr>
        <w:pStyle w:val="BodyText"/>
        <w:rPr>
          <w:rFonts w:asciiTheme="minorHAnsi" w:hAnsiTheme="minorHAnsi" w:cstheme="minorHAnsi"/>
        </w:rPr>
      </w:pPr>
    </w:p>
    <w:p w14:paraId="4AA9173B" w14:textId="77777777" w:rsidR="00666B9A" w:rsidRPr="008A2B5F" w:rsidRDefault="00666B9A" w:rsidP="00666B9A">
      <w:pPr>
        <w:pStyle w:val="BodyText"/>
        <w:spacing w:before="8"/>
        <w:rPr>
          <w:rFonts w:asciiTheme="minorHAnsi" w:hAnsiTheme="minorHAnsi" w:cstheme="minorHAnsi"/>
          <w:sz w:val="15"/>
        </w:rPr>
      </w:pPr>
    </w:p>
    <w:p w14:paraId="7D3F83B7" w14:textId="77777777" w:rsidR="009E6E74" w:rsidRDefault="009E6E74" w:rsidP="008A2B5F">
      <w:pPr>
        <w:spacing w:before="92"/>
        <w:ind w:left="4549" w:right="2684" w:hanging="1973"/>
        <w:jc w:val="center"/>
        <w:rPr>
          <w:rFonts w:cstheme="minorHAnsi"/>
          <w:b/>
          <w:iCs/>
          <w:color w:val="333333"/>
          <w:sz w:val="20"/>
        </w:rPr>
      </w:pPr>
    </w:p>
    <w:p w14:paraId="71C93301" w14:textId="77777777" w:rsidR="009E6E74" w:rsidRDefault="009E6E74" w:rsidP="008A2B5F">
      <w:pPr>
        <w:spacing w:before="92"/>
        <w:ind w:left="4549" w:right="2684" w:hanging="1973"/>
        <w:jc w:val="center"/>
        <w:rPr>
          <w:rFonts w:cstheme="minorHAnsi"/>
          <w:b/>
          <w:iCs/>
          <w:color w:val="333333"/>
          <w:sz w:val="20"/>
        </w:rPr>
      </w:pPr>
    </w:p>
    <w:p w14:paraId="4EB22214" w14:textId="77777777" w:rsidR="009E6E74" w:rsidRDefault="009E6E74" w:rsidP="008A2B5F">
      <w:pPr>
        <w:spacing w:before="92"/>
        <w:ind w:left="4549" w:right="2684" w:hanging="1973"/>
        <w:jc w:val="center"/>
        <w:rPr>
          <w:rFonts w:cstheme="minorHAnsi"/>
          <w:b/>
          <w:iCs/>
          <w:color w:val="333333"/>
          <w:sz w:val="20"/>
        </w:rPr>
      </w:pPr>
    </w:p>
    <w:p w14:paraId="75867E66" w14:textId="77777777" w:rsidR="009E6E74" w:rsidRDefault="009E6E74" w:rsidP="008A2B5F">
      <w:pPr>
        <w:spacing w:before="92"/>
        <w:ind w:left="4549" w:right="2684" w:hanging="1973"/>
        <w:jc w:val="center"/>
        <w:rPr>
          <w:rFonts w:cstheme="minorHAnsi"/>
          <w:b/>
          <w:iCs/>
          <w:color w:val="333333"/>
          <w:sz w:val="20"/>
        </w:rPr>
      </w:pPr>
    </w:p>
    <w:p w14:paraId="3A790CA8" w14:textId="77777777" w:rsidR="009E6E74" w:rsidRDefault="009E6E74" w:rsidP="008A2B5F">
      <w:pPr>
        <w:spacing w:before="92"/>
        <w:ind w:left="4549" w:right="2684" w:hanging="1973"/>
        <w:jc w:val="center"/>
        <w:rPr>
          <w:rFonts w:cstheme="minorHAnsi"/>
          <w:b/>
          <w:iCs/>
          <w:color w:val="333333"/>
          <w:sz w:val="20"/>
        </w:rPr>
      </w:pPr>
    </w:p>
    <w:p w14:paraId="599D619A" w14:textId="77777777" w:rsidR="009E6E74" w:rsidRDefault="009E6E74" w:rsidP="008A2B5F">
      <w:pPr>
        <w:spacing w:before="92"/>
        <w:ind w:left="4549" w:right="2684" w:hanging="1973"/>
        <w:jc w:val="center"/>
        <w:rPr>
          <w:rFonts w:cstheme="minorHAnsi"/>
          <w:b/>
          <w:iCs/>
          <w:color w:val="333333"/>
          <w:sz w:val="20"/>
        </w:rPr>
      </w:pPr>
    </w:p>
    <w:p w14:paraId="471C7530" w14:textId="7DB311C5" w:rsidR="00666B9A" w:rsidRPr="009E6E74" w:rsidRDefault="008A2B5F" w:rsidP="008A2B5F">
      <w:pPr>
        <w:spacing w:before="92"/>
        <w:ind w:left="4549" w:right="2684" w:hanging="1973"/>
        <w:jc w:val="center"/>
        <w:rPr>
          <w:rFonts w:ascii="Arial" w:hAnsi="Arial" w:cs="Arial"/>
          <w:iCs/>
          <w:sz w:val="20"/>
        </w:rPr>
        <w:sectPr w:rsidR="00666B9A" w:rsidRPr="009E6E74" w:rsidSect="00E6325F">
          <w:headerReference w:type="default" r:id="rId12"/>
          <w:footerReference w:type="default" r:id="rId13"/>
          <w:footerReference w:type="first" r:id="rId14"/>
          <w:pgSz w:w="12240" w:h="15840"/>
          <w:pgMar w:top="1440" w:right="1440" w:bottom="1440" w:left="1440" w:header="720" w:footer="720" w:gutter="0"/>
          <w:cols w:space="720"/>
          <w:titlePg/>
          <w:docGrid w:linePitch="299"/>
        </w:sectPr>
      </w:pPr>
      <w:r w:rsidRPr="009E6E74">
        <w:rPr>
          <w:rFonts w:ascii="Arial" w:hAnsi="Arial" w:cs="Arial"/>
          <w:b/>
          <w:iCs/>
          <w:color w:val="333333"/>
          <w:sz w:val="20"/>
        </w:rPr>
        <w:t xml:space="preserve">QUAD </w:t>
      </w:r>
    </w:p>
    <w:p w14:paraId="5D651925" w14:textId="77777777" w:rsidR="00666B9A" w:rsidRPr="009E6E74" w:rsidRDefault="00666B9A" w:rsidP="00BB2D38">
      <w:pPr>
        <w:rPr>
          <w:rFonts w:ascii="Arial" w:hAnsi="Arial" w:cs="Arial"/>
          <w:sz w:val="24"/>
        </w:rPr>
        <w:sectPr w:rsidR="00666B9A" w:rsidRPr="009E6E74" w:rsidSect="00E6325F">
          <w:headerReference w:type="even" r:id="rId15"/>
          <w:headerReference w:type="default" r:id="rId16"/>
          <w:footerReference w:type="default" r:id="rId17"/>
          <w:headerReference w:type="first" r:id="rId18"/>
          <w:pgSz w:w="12240" w:h="15840"/>
          <w:pgMar w:top="1340" w:right="180" w:bottom="280" w:left="740" w:header="720" w:footer="720" w:gutter="0"/>
          <w:cols w:space="720"/>
          <w:formProt w:val="0"/>
        </w:sectPr>
      </w:pPr>
    </w:p>
    <w:p w14:paraId="5D35EC23" w14:textId="19E4E85E" w:rsidR="001D0CB0" w:rsidRPr="008A2B5F" w:rsidRDefault="009E6E74" w:rsidP="008947CD">
      <w:pPr>
        <w:pStyle w:val="QA-Secondaryheader"/>
        <w:rPr>
          <w:rFonts w:cstheme="minorHAnsi"/>
        </w:rPr>
      </w:pPr>
      <w:r w:rsidRPr="00903A67">
        <w:t xml:space="preserve">TABLE OF </w:t>
      </w:r>
      <w:r w:rsidRPr="009E6E74">
        <w:t>CONTENTS</w:t>
      </w:r>
    </w:p>
    <w:tbl>
      <w:tblPr>
        <w:tblStyle w:val="TableGrid"/>
        <w:tblW w:w="0" w:type="auto"/>
        <w:tblInd w:w="619" w:type="dxa"/>
        <w:tblLook w:val="04A0" w:firstRow="1" w:lastRow="0" w:firstColumn="1" w:lastColumn="0" w:noHBand="0" w:noVBand="1"/>
      </w:tblPr>
      <w:tblGrid>
        <w:gridCol w:w="8005"/>
        <w:gridCol w:w="1345"/>
      </w:tblGrid>
      <w:tr w:rsidR="001D0CB0" w:rsidRPr="008A2B5F" w14:paraId="2CD73D35" w14:textId="77777777" w:rsidTr="00BC2983">
        <w:trPr>
          <w:cnfStyle w:val="100000000000" w:firstRow="1" w:lastRow="0" w:firstColumn="0" w:lastColumn="0" w:oddVBand="0" w:evenVBand="0" w:oddHBand="0" w:evenHBand="0" w:firstRowFirstColumn="0" w:firstRowLastColumn="0" w:lastRowFirstColumn="0" w:lastRowLastColumn="0"/>
        </w:trPr>
        <w:tc>
          <w:tcPr>
            <w:tcW w:w="8005" w:type="dxa"/>
          </w:tcPr>
          <w:p w14:paraId="78B0D573" w14:textId="2AD23B98" w:rsidR="001D0CB0" w:rsidRPr="009E6E74" w:rsidRDefault="001D0CB0" w:rsidP="004D2690">
            <w:pPr>
              <w:jc w:val="center"/>
              <w:rPr>
                <w:rFonts w:cs="Arial"/>
                <w:b/>
                <w:bCs/>
              </w:rPr>
            </w:pPr>
            <w:r w:rsidRPr="009E6E74">
              <w:rPr>
                <w:rFonts w:cs="Arial"/>
                <w:b/>
                <w:bCs/>
              </w:rPr>
              <w:t>Topic</w:t>
            </w:r>
          </w:p>
        </w:tc>
        <w:tc>
          <w:tcPr>
            <w:tcW w:w="1345" w:type="dxa"/>
          </w:tcPr>
          <w:p w14:paraId="32F99BB5" w14:textId="77777777" w:rsidR="001D0CB0" w:rsidRPr="009E6E74" w:rsidRDefault="001D0CB0" w:rsidP="00BC2983">
            <w:pPr>
              <w:jc w:val="center"/>
              <w:rPr>
                <w:rFonts w:cs="Arial"/>
                <w:b/>
                <w:bCs/>
              </w:rPr>
            </w:pPr>
            <w:r w:rsidRPr="009E6E74">
              <w:rPr>
                <w:rFonts w:cs="Arial"/>
                <w:b/>
                <w:bCs/>
              </w:rPr>
              <w:t>Page #</w:t>
            </w:r>
          </w:p>
        </w:tc>
      </w:tr>
      <w:tr w:rsidR="001D0CB0" w:rsidRPr="008A2B5F" w14:paraId="6710C7BF" w14:textId="77777777" w:rsidTr="00BC2983">
        <w:trPr>
          <w:trHeight w:val="71"/>
        </w:trPr>
        <w:tc>
          <w:tcPr>
            <w:tcW w:w="8005" w:type="dxa"/>
          </w:tcPr>
          <w:p w14:paraId="5853D48C" w14:textId="77777777" w:rsidR="001D0CB0" w:rsidRPr="009E6E74" w:rsidRDefault="001D0CB0" w:rsidP="00BC2983">
            <w:pPr>
              <w:jc w:val="center"/>
              <w:rPr>
                <w:rFonts w:cs="Arial"/>
                <w:b/>
                <w:bCs/>
                <w:sz w:val="12"/>
                <w:szCs w:val="12"/>
              </w:rPr>
            </w:pPr>
          </w:p>
        </w:tc>
        <w:tc>
          <w:tcPr>
            <w:tcW w:w="1345" w:type="dxa"/>
          </w:tcPr>
          <w:p w14:paraId="230DE4D7" w14:textId="77777777" w:rsidR="001D0CB0" w:rsidRPr="009E6E74" w:rsidRDefault="001D0CB0" w:rsidP="00BC2983">
            <w:pPr>
              <w:jc w:val="center"/>
              <w:rPr>
                <w:rFonts w:cs="Arial"/>
                <w:sz w:val="12"/>
                <w:szCs w:val="12"/>
              </w:rPr>
            </w:pPr>
          </w:p>
        </w:tc>
      </w:tr>
      <w:tr w:rsidR="001D0CB0" w:rsidRPr="008A2B5F" w14:paraId="3A7A879D" w14:textId="77777777" w:rsidTr="00BC2983">
        <w:tc>
          <w:tcPr>
            <w:tcW w:w="8005" w:type="dxa"/>
          </w:tcPr>
          <w:p w14:paraId="09CBDAB5" w14:textId="0D77E490" w:rsidR="001D0CB0" w:rsidRPr="009E6E74" w:rsidRDefault="00000000" w:rsidP="00BC2983">
            <w:pPr>
              <w:rPr>
                <w:rFonts w:cs="Arial"/>
              </w:rPr>
            </w:pPr>
            <w:hyperlink w:anchor="SurveyInstructions" w:history="1">
              <w:r w:rsidR="001D0CB0" w:rsidRPr="009E6E74">
                <w:rPr>
                  <w:rStyle w:val="Hyperlink"/>
                  <w:rFonts w:cs="Arial"/>
                </w:rPr>
                <w:t>Survey Instructions</w:t>
              </w:r>
            </w:hyperlink>
          </w:p>
        </w:tc>
        <w:tc>
          <w:tcPr>
            <w:tcW w:w="1345" w:type="dxa"/>
          </w:tcPr>
          <w:p w14:paraId="6C920FF1" w14:textId="5E5D5747" w:rsidR="001D0CB0" w:rsidRPr="009E6E74" w:rsidRDefault="004D2690" w:rsidP="00BC2983">
            <w:pPr>
              <w:jc w:val="center"/>
              <w:rPr>
                <w:rFonts w:cs="Arial"/>
              </w:rPr>
            </w:pPr>
            <w:r>
              <w:rPr>
                <w:rFonts w:cs="Arial"/>
              </w:rPr>
              <w:t>4</w:t>
            </w:r>
          </w:p>
        </w:tc>
      </w:tr>
      <w:tr w:rsidR="001D0CB0" w:rsidRPr="008A2B5F" w14:paraId="72A40885" w14:textId="77777777" w:rsidTr="00BC2983">
        <w:tc>
          <w:tcPr>
            <w:tcW w:w="8005" w:type="dxa"/>
          </w:tcPr>
          <w:p w14:paraId="09B15DA4" w14:textId="6AE6E35D" w:rsidR="001D0CB0" w:rsidRPr="009E6E74" w:rsidRDefault="00000000" w:rsidP="00BC2983">
            <w:pPr>
              <w:rPr>
                <w:rFonts w:cs="Arial"/>
              </w:rPr>
            </w:pPr>
            <w:hyperlink w:anchor="StandardsStructure" w:history="1">
              <w:r w:rsidR="001D0CB0" w:rsidRPr="009E6E74">
                <w:rPr>
                  <w:rStyle w:val="Hyperlink"/>
                  <w:rFonts w:cs="Arial"/>
                </w:rPr>
                <w:t>Standards Structure</w:t>
              </w:r>
            </w:hyperlink>
          </w:p>
        </w:tc>
        <w:tc>
          <w:tcPr>
            <w:tcW w:w="1345" w:type="dxa"/>
          </w:tcPr>
          <w:p w14:paraId="74621A9E" w14:textId="5CDEC10F" w:rsidR="001D0CB0" w:rsidRPr="009E6E74" w:rsidRDefault="004D2690" w:rsidP="00BC2983">
            <w:pPr>
              <w:jc w:val="center"/>
              <w:rPr>
                <w:rFonts w:cs="Arial"/>
              </w:rPr>
            </w:pPr>
            <w:r>
              <w:rPr>
                <w:rFonts w:cs="Arial"/>
              </w:rPr>
              <w:t>4</w:t>
            </w:r>
          </w:p>
        </w:tc>
      </w:tr>
      <w:tr w:rsidR="001D0CB0" w:rsidRPr="008A2B5F" w14:paraId="0678F4EC" w14:textId="77777777" w:rsidTr="00BC2983">
        <w:tc>
          <w:tcPr>
            <w:tcW w:w="8005" w:type="dxa"/>
          </w:tcPr>
          <w:p w14:paraId="19E7D087" w14:textId="579F23DE" w:rsidR="001D0CB0" w:rsidRPr="009E6E74" w:rsidDel="001B68C6" w:rsidRDefault="00000000" w:rsidP="00BC2983">
            <w:pPr>
              <w:rPr>
                <w:rFonts w:cs="Arial"/>
              </w:rPr>
            </w:pPr>
            <w:hyperlink w:anchor="StandardsBookLayout" w:history="1">
              <w:r w:rsidR="001D0CB0" w:rsidRPr="009E6E74">
                <w:rPr>
                  <w:rStyle w:val="Hyperlink"/>
                  <w:rFonts w:cs="Arial"/>
                </w:rPr>
                <w:t>Standards Book Layout</w:t>
              </w:r>
            </w:hyperlink>
          </w:p>
        </w:tc>
        <w:tc>
          <w:tcPr>
            <w:tcW w:w="1345" w:type="dxa"/>
          </w:tcPr>
          <w:p w14:paraId="6D378868" w14:textId="0EEB412F" w:rsidR="001D0CB0" w:rsidRPr="009E6E74" w:rsidRDefault="004D2690" w:rsidP="00BC2983">
            <w:pPr>
              <w:jc w:val="center"/>
              <w:rPr>
                <w:rFonts w:cs="Arial"/>
              </w:rPr>
            </w:pPr>
            <w:r>
              <w:rPr>
                <w:rFonts w:cs="Arial"/>
              </w:rPr>
              <w:t>5</w:t>
            </w:r>
          </w:p>
        </w:tc>
      </w:tr>
      <w:tr w:rsidR="001D0CB0" w:rsidRPr="008A2B5F" w14:paraId="7125FCC4" w14:textId="77777777" w:rsidTr="00BC2983">
        <w:tc>
          <w:tcPr>
            <w:tcW w:w="8005" w:type="dxa"/>
          </w:tcPr>
          <w:p w14:paraId="6958AE04" w14:textId="1116B088" w:rsidR="001D0CB0" w:rsidRPr="009E6E74" w:rsidRDefault="00000000" w:rsidP="00BC2983">
            <w:pPr>
              <w:rPr>
                <w:rFonts w:cs="Arial"/>
              </w:rPr>
            </w:pPr>
            <w:hyperlink w:anchor="ScoringCompliance" w:history="1">
              <w:r w:rsidR="001D0CB0" w:rsidRPr="009E6E74">
                <w:rPr>
                  <w:rStyle w:val="Hyperlink"/>
                  <w:rFonts w:cs="Arial"/>
                </w:rPr>
                <w:t>Scoring Compliance</w:t>
              </w:r>
            </w:hyperlink>
          </w:p>
        </w:tc>
        <w:tc>
          <w:tcPr>
            <w:tcW w:w="1345" w:type="dxa"/>
          </w:tcPr>
          <w:p w14:paraId="0A18B6B5" w14:textId="43E1A5A5" w:rsidR="001D0CB0" w:rsidRPr="009E6E74" w:rsidRDefault="004D2690" w:rsidP="00BC2983">
            <w:pPr>
              <w:jc w:val="center"/>
              <w:rPr>
                <w:rFonts w:cs="Arial"/>
              </w:rPr>
            </w:pPr>
            <w:r>
              <w:rPr>
                <w:rFonts w:cs="Arial"/>
              </w:rPr>
              <w:t>5</w:t>
            </w:r>
          </w:p>
        </w:tc>
      </w:tr>
      <w:tr w:rsidR="001D0CB0" w:rsidRPr="008A2B5F" w14:paraId="43EA48FB" w14:textId="77777777" w:rsidTr="00BC2983">
        <w:tc>
          <w:tcPr>
            <w:tcW w:w="8005" w:type="dxa"/>
          </w:tcPr>
          <w:p w14:paraId="595EE230" w14:textId="77777777" w:rsidR="001D0CB0" w:rsidRPr="009E6E74" w:rsidRDefault="001D0CB0" w:rsidP="00BC2983">
            <w:pPr>
              <w:rPr>
                <w:rFonts w:cs="Arial"/>
              </w:rPr>
            </w:pPr>
          </w:p>
        </w:tc>
        <w:tc>
          <w:tcPr>
            <w:tcW w:w="1345" w:type="dxa"/>
          </w:tcPr>
          <w:p w14:paraId="2818365D" w14:textId="77777777" w:rsidR="001D0CB0" w:rsidRPr="009E6E74" w:rsidRDefault="001D0CB0" w:rsidP="00BC2983">
            <w:pPr>
              <w:jc w:val="center"/>
              <w:rPr>
                <w:rFonts w:cs="Arial"/>
              </w:rPr>
            </w:pPr>
          </w:p>
        </w:tc>
      </w:tr>
      <w:tr w:rsidR="001D0CB0" w:rsidRPr="008A2B5F" w14:paraId="38162B12" w14:textId="77777777" w:rsidTr="00BC2983">
        <w:tc>
          <w:tcPr>
            <w:tcW w:w="8005" w:type="dxa"/>
          </w:tcPr>
          <w:p w14:paraId="7B7CA765" w14:textId="354D633B" w:rsidR="001D0CB0" w:rsidRPr="009E6E74" w:rsidRDefault="00A51AD7" w:rsidP="00BC2983">
            <w:pPr>
              <w:tabs>
                <w:tab w:val="left" w:pos="1854"/>
              </w:tabs>
              <w:jc w:val="center"/>
              <w:rPr>
                <w:rFonts w:cs="Arial"/>
                <w:b/>
                <w:bCs/>
              </w:rPr>
            </w:pPr>
            <w:r w:rsidRPr="009E6E74">
              <w:rPr>
                <w:rFonts w:cs="Arial"/>
                <w:b/>
                <w:bCs/>
              </w:rPr>
              <w:t>Surgical</w:t>
            </w:r>
            <w:r w:rsidR="001D0CB0" w:rsidRPr="009E6E74">
              <w:rPr>
                <w:rFonts w:cs="Arial"/>
                <w:b/>
                <w:bCs/>
              </w:rPr>
              <w:t xml:space="preserve"> Standards</w:t>
            </w:r>
          </w:p>
        </w:tc>
        <w:tc>
          <w:tcPr>
            <w:tcW w:w="1345" w:type="dxa"/>
          </w:tcPr>
          <w:p w14:paraId="782ED7B5" w14:textId="77777777" w:rsidR="001D0CB0" w:rsidRPr="009E6E74" w:rsidRDefault="001D0CB0" w:rsidP="00BC2983">
            <w:pPr>
              <w:jc w:val="center"/>
              <w:rPr>
                <w:rFonts w:cs="Arial"/>
              </w:rPr>
            </w:pPr>
          </w:p>
        </w:tc>
      </w:tr>
      <w:tr w:rsidR="001D0CB0" w:rsidRPr="008A2B5F" w14:paraId="13AEC94B" w14:textId="77777777" w:rsidTr="00BC2983">
        <w:tc>
          <w:tcPr>
            <w:tcW w:w="8005" w:type="dxa"/>
          </w:tcPr>
          <w:p w14:paraId="457F362B" w14:textId="77777777" w:rsidR="001D0CB0" w:rsidRPr="009E6E74" w:rsidRDefault="001D0CB0" w:rsidP="00BC2983">
            <w:pPr>
              <w:rPr>
                <w:rFonts w:cs="Arial"/>
                <w:sz w:val="12"/>
                <w:szCs w:val="12"/>
              </w:rPr>
            </w:pPr>
          </w:p>
        </w:tc>
        <w:tc>
          <w:tcPr>
            <w:tcW w:w="1345" w:type="dxa"/>
          </w:tcPr>
          <w:p w14:paraId="3C4DE74A" w14:textId="77777777" w:rsidR="001D0CB0" w:rsidRPr="009E6E74" w:rsidRDefault="001D0CB0" w:rsidP="00BC2983">
            <w:pPr>
              <w:jc w:val="center"/>
              <w:rPr>
                <w:rFonts w:cs="Arial"/>
                <w:sz w:val="12"/>
                <w:szCs w:val="12"/>
              </w:rPr>
            </w:pPr>
          </w:p>
        </w:tc>
      </w:tr>
      <w:tr w:rsidR="001D0CB0" w:rsidRPr="008A2B5F" w14:paraId="6E65FC55" w14:textId="77777777" w:rsidTr="00BC2983">
        <w:tc>
          <w:tcPr>
            <w:tcW w:w="8005" w:type="dxa"/>
          </w:tcPr>
          <w:p w14:paraId="336CF9B2" w14:textId="5F64E413" w:rsidR="001D0CB0" w:rsidRPr="009E6E74" w:rsidRDefault="00000000" w:rsidP="00BC2983">
            <w:pPr>
              <w:rPr>
                <w:rFonts w:cs="Arial"/>
                <w:b/>
              </w:rPr>
            </w:pPr>
            <w:hyperlink w:anchor="Section1" w:history="1">
              <w:r w:rsidR="001D0CB0" w:rsidRPr="009E6E74">
                <w:rPr>
                  <w:rStyle w:val="Hyperlink"/>
                  <w:rFonts w:cs="Arial"/>
                  <w:b/>
                </w:rPr>
                <w:t xml:space="preserve">Section </w:t>
              </w:r>
              <w:r w:rsidR="008747A0" w:rsidRPr="009E6E74">
                <w:rPr>
                  <w:rStyle w:val="Hyperlink"/>
                  <w:rFonts w:cs="Arial"/>
                  <w:b/>
                </w:rPr>
                <w:t>1</w:t>
              </w:r>
              <w:r w:rsidR="001D0CB0" w:rsidRPr="009E6E74">
                <w:rPr>
                  <w:rStyle w:val="Hyperlink"/>
                  <w:rFonts w:cs="Arial"/>
                  <w:b/>
                </w:rPr>
                <w:t xml:space="preserve">: </w:t>
              </w:r>
              <w:r w:rsidR="003F55AA" w:rsidRPr="009E6E74">
                <w:rPr>
                  <w:rStyle w:val="Hyperlink"/>
                  <w:rFonts w:cs="Arial"/>
                  <w:b/>
                </w:rPr>
                <w:t>Basic Mandates</w:t>
              </w:r>
            </w:hyperlink>
          </w:p>
        </w:tc>
        <w:tc>
          <w:tcPr>
            <w:tcW w:w="1345" w:type="dxa"/>
          </w:tcPr>
          <w:p w14:paraId="76B3E506" w14:textId="6CD2CC00" w:rsidR="001D0CB0" w:rsidRPr="009E6E74" w:rsidRDefault="004D2690" w:rsidP="00BC2983">
            <w:pPr>
              <w:jc w:val="center"/>
              <w:rPr>
                <w:rFonts w:cs="Arial"/>
                <w:b/>
              </w:rPr>
            </w:pPr>
            <w:r>
              <w:rPr>
                <w:rFonts w:cs="Arial"/>
                <w:b/>
              </w:rPr>
              <w:t>7</w:t>
            </w:r>
          </w:p>
        </w:tc>
      </w:tr>
      <w:tr w:rsidR="001D0CB0" w:rsidRPr="008A2B5F" w14:paraId="5428DAF7" w14:textId="77777777" w:rsidTr="00BC2983">
        <w:tc>
          <w:tcPr>
            <w:tcW w:w="8005" w:type="dxa"/>
          </w:tcPr>
          <w:p w14:paraId="598E2B1C" w14:textId="0FF707A1" w:rsidR="001D0CB0" w:rsidRPr="009E6E74" w:rsidRDefault="001D0CB0" w:rsidP="00BC2983">
            <w:pPr>
              <w:tabs>
                <w:tab w:val="left" w:pos="3516"/>
              </w:tabs>
              <w:ind w:left="345"/>
              <w:rPr>
                <w:rFonts w:cs="Arial"/>
              </w:rPr>
            </w:pPr>
            <w:r w:rsidRPr="009E6E74">
              <w:rPr>
                <w:rFonts w:cs="Arial"/>
              </w:rPr>
              <w:t xml:space="preserve">Sub-section </w:t>
            </w:r>
            <w:r w:rsidR="008747A0" w:rsidRPr="009E6E74">
              <w:rPr>
                <w:rFonts w:cs="Arial"/>
              </w:rPr>
              <w:t>A</w:t>
            </w:r>
            <w:r w:rsidRPr="009E6E74">
              <w:rPr>
                <w:rFonts w:cs="Arial"/>
              </w:rPr>
              <w:t xml:space="preserve">: </w:t>
            </w:r>
            <w:r w:rsidR="003F55AA" w:rsidRPr="009E6E74">
              <w:rPr>
                <w:rFonts w:cs="Arial"/>
              </w:rPr>
              <w:t>Anesthesia Options</w:t>
            </w:r>
          </w:p>
        </w:tc>
        <w:tc>
          <w:tcPr>
            <w:tcW w:w="1345" w:type="dxa"/>
          </w:tcPr>
          <w:p w14:paraId="3E18B01B" w14:textId="53EE4DF4" w:rsidR="001D0CB0" w:rsidRPr="009E6E74" w:rsidRDefault="004D2690" w:rsidP="00BC2983">
            <w:pPr>
              <w:jc w:val="center"/>
              <w:rPr>
                <w:rFonts w:cs="Arial"/>
              </w:rPr>
            </w:pPr>
            <w:r>
              <w:rPr>
                <w:rFonts w:cs="Arial"/>
              </w:rPr>
              <w:t>7</w:t>
            </w:r>
          </w:p>
        </w:tc>
      </w:tr>
      <w:tr w:rsidR="001D0CB0" w:rsidRPr="008A2B5F" w14:paraId="2BDF563E" w14:textId="77777777" w:rsidTr="00BC2983">
        <w:tc>
          <w:tcPr>
            <w:tcW w:w="8005" w:type="dxa"/>
          </w:tcPr>
          <w:p w14:paraId="3E6529CB" w14:textId="5B8AD325" w:rsidR="001D0CB0" w:rsidRPr="009E6E74" w:rsidRDefault="001D0CB0" w:rsidP="00BC2983">
            <w:pPr>
              <w:ind w:left="345"/>
              <w:rPr>
                <w:rFonts w:cs="Arial"/>
              </w:rPr>
            </w:pPr>
            <w:r w:rsidRPr="009E6E74">
              <w:rPr>
                <w:rFonts w:cs="Arial"/>
              </w:rPr>
              <w:t xml:space="preserve">Sub-section </w:t>
            </w:r>
            <w:r w:rsidR="008747A0" w:rsidRPr="009E6E74">
              <w:rPr>
                <w:rFonts w:cs="Arial"/>
              </w:rPr>
              <w:t>B</w:t>
            </w:r>
            <w:r w:rsidRPr="009E6E74">
              <w:rPr>
                <w:rFonts w:cs="Arial"/>
              </w:rPr>
              <w:t xml:space="preserve">: </w:t>
            </w:r>
            <w:r w:rsidR="003F55AA" w:rsidRPr="009E6E74">
              <w:rPr>
                <w:rFonts w:cs="Arial"/>
              </w:rPr>
              <w:t>Basic Mandates</w:t>
            </w:r>
          </w:p>
        </w:tc>
        <w:tc>
          <w:tcPr>
            <w:tcW w:w="1345" w:type="dxa"/>
          </w:tcPr>
          <w:p w14:paraId="4A013872" w14:textId="1DC46930" w:rsidR="001D0CB0" w:rsidRPr="009E6E74" w:rsidRDefault="00585E76" w:rsidP="00BC2983">
            <w:pPr>
              <w:jc w:val="center"/>
              <w:rPr>
                <w:rFonts w:cs="Arial"/>
              </w:rPr>
            </w:pPr>
            <w:r w:rsidRPr="009E6E74">
              <w:rPr>
                <w:rFonts w:cs="Arial"/>
              </w:rPr>
              <w:t>1</w:t>
            </w:r>
            <w:r w:rsidR="004D2690">
              <w:rPr>
                <w:rFonts w:cs="Arial"/>
              </w:rPr>
              <w:t>1</w:t>
            </w:r>
          </w:p>
        </w:tc>
      </w:tr>
      <w:tr w:rsidR="003F55AA" w:rsidRPr="008A2B5F" w14:paraId="74775753" w14:textId="77777777" w:rsidTr="00BC2983">
        <w:tc>
          <w:tcPr>
            <w:tcW w:w="8005" w:type="dxa"/>
          </w:tcPr>
          <w:p w14:paraId="506A7DB6" w14:textId="3DD06C57" w:rsidR="003F55AA" w:rsidRPr="009E6E74" w:rsidRDefault="00802E7D" w:rsidP="00BC2983">
            <w:pPr>
              <w:ind w:left="345"/>
              <w:rPr>
                <w:rFonts w:cs="Arial"/>
              </w:rPr>
            </w:pPr>
            <w:r w:rsidRPr="009E6E74">
              <w:rPr>
                <w:rFonts w:cs="Arial"/>
              </w:rPr>
              <w:t>Sub-section C: Patient Selection</w:t>
            </w:r>
          </w:p>
        </w:tc>
        <w:tc>
          <w:tcPr>
            <w:tcW w:w="1345" w:type="dxa"/>
          </w:tcPr>
          <w:p w14:paraId="206597A5" w14:textId="3AA4FFAE" w:rsidR="003F55AA" w:rsidRPr="009E6E74" w:rsidRDefault="00585E76" w:rsidP="00BC2983">
            <w:pPr>
              <w:jc w:val="center"/>
              <w:rPr>
                <w:rFonts w:cs="Arial"/>
              </w:rPr>
            </w:pPr>
            <w:r w:rsidRPr="009E6E74">
              <w:rPr>
                <w:rFonts w:cs="Arial"/>
              </w:rPr>
              <w:t>1</w:t>
            </w:r>
            <w:r w:rsidR="004D2690">
              <w:rPr>
                <w:rFonts w:cs="Arial"/>
              </w:rPr>
              <w:t>2</w:t>
            </w:r>
          </w:p>
        </w:tc>
      </w:tr>
      <w:tr w:rsidR="003F55AA" w:rsidRPr="008A2B5F" w14:paraId="2D78CDD7" w14:textId="77777777" w:rsidTr="00BC2983">
        <w:tc>
          <w:tcPr>
            <w:tcW w:w="8005" w:type="dxa"/>
          </w:tcPr>
          <w:p w14:paraId="1E7F81E0" w14:textId="14DE90A1" w:rsidR="003F55AA" w:rsidRPr="009E6E74" w:rsidRDefault="00802E7D" w:rsidP="00BC2983">
            <w:pPr>
              <w:ind w:left="345"/>
              <w:rPr>
                <w:rFonts w:cs="Arial"/>
              </w:rPr>
            </w:pPr>
            <w:r w:rsidRPr="009E6E74">
              <w:rPr>
                <w:rFonts w:cs="Arial"/>
              </w:rPr>
              <w:t>Sub-section D: Patients’ Rights</w:t>
            </w:r>
          </w:p>
        </w:tc>
        <w:tc>
          <w:tcPr>
            <w:tcW w:w="1345" w:type="dxa"/>
          </w:tcPr>
          <w:p w14:paraId="1CA628D2" w14:textId="5972BF6A" w:rsidR="003F55AA" w:rsidRPr="009E6E74" w:rsidRDefault="00585E76" w:rsidP="00BC2983">
            <w:pPr>
              <w:jc w:val="center"/>
              <w:rPr>
                <w:rFonts w:cs="Arial"/>
              </w:rPr>
            </w:pPr>
            <w:r w:rsidRPr="009E6E74">
              <w:rPr>
                <w:rFonts w:cs="Arial"/>
              </w:rPr>
              <w:t>1</w:t>
            </w:r>
            <w:r w:rsidR="004D2690">
              <w:rPr>
                <w:rFonts w:cs="Arial"/>
              </w:rPr>
              <w:t>2</w:t>
            </w:r>
          </w:p>
        </w:tc>
      </w:tr>
      <w:tr w:rsidR="003F55AA" w:rsidRPr="008A2B5F" w14:paraId="459631C3" w14:textId="77777777" w:rsidTr="00BC2983">
        <w:tc>
          <w:tcPr>
            <w:tcW w:w="8005" w:type="dxa"/>
          </w:tcPr>
          <w:p w14:paraId="49F8D815" w14:textId="71805231" w:rsidR="003F55AA" w:rsidRPr="009E6E74" w:rsidRDefault="00802E7D" w:rsidP="00BC2983">
            <w:pPr>
              <w:ind w:left="345"/>
              <w:rPr>
                <w:rFonts w:cs="Arial"/>
              </w:rPr>
            </w:pPr>
            <w:r w:rsidRPr="009E6E74">
              <w:rPr>
                <w:rFonts w:cs="Arial"/>
              </w:rPr>
              <w:t xml:space="preserve">Sub-section E: </w:t>
            </w:r>
            <w:r w:rsidR="00820962" w:rsidRPr="009E6E74">
              <w:rPr>
                <w:rFonts w:cs="Arial"/>
              </w:rPr>
              <w:t>QUAD A</w:t>
            </w:r>
            <w:r w:rsidRPr="009E6E74">
              <w:rPr>
                <w:rFonts w:cs="Arial"/>
              </w:rPr>
              <w:t>-Mandated Reporting</w:t>
            </w:r>
          </w:p>
        </w:tc>
        <w:tc>
          <w:tcPr>
            <w:tcW w:w="1345" w:type="dxa"/>
          </w:tcPr>
          <w:p w14:paraId="6A868481" w14:textId="2B7F0BA7" w:rsidR="003F55AA" w:rsidRPr="009E6E74" w:rsidRDefault="00585E76" w:rsidP="00BC2983">
            <w:pPr>
              <w:jc w:val="center"/>
              <w:rPr>
                <w:rFonts w:cs="Arial"/>
              </w:rPr>
            </w:pPr>
            <w:r w:rsidRPr="009E6E74">
              <w:rPr>
                <w:rFonts w:cs="Arial"/>
              </w:rPr>
              <w:t>1</w:t>
            </w:r>
            <w:r w:rsidR="004D2690">
              <w:rPr>
                <w:rFonts w:cs="Arial"/>
              </w:rPr>
              <w:t>3</w:t>
            </w:r>
          </w:p>
        </w:tc>
      </w:tr>
      <w:tr w:rsidR="003F55AA" w:rsidRPr="008A2B5F" w14:paraId="0A0A9324" w14:textId="77777777" w:rsidTr="00BC2983">
        <w:tc>
          <w:tcPr>
            <w:tcW w:w="8005" w:type="dxa"/>
          </w:tcPr>
          <w:p w14:paraId="229C0E97" w14:textId="46A5D6FD" w:rsidR="003F55AA" w:rsidRPr="009E6E74" w:rsidRDefault="00802E7D" w:rsidP="00BC2983">
            <w:pPr>
              <w:ind w:left="345"/>
              <w:rPr>
                <w:rFonts w:cs="Arial"/>
              </w:rPr>
            </w:pPr>
            <w:r w:rsidRPr="009E6E74">
              <w:rPr>
                <w:rFonts w:cs="Arial"/>
              </w:rPr>
              <w:t>Sub-section F: Patient Safety Data Reporting (PSDR)</w:t>
            </w:r>
          </w:p>
        </w:tc>
        <w:tc>
          <w:tcPr>
            <w:tcW w:w="1345" w:type="dxa"/>
          </w:tcPr>
          <w:p w14:paraId="57E868D5" w14:textId="3B46CF53" w:rsidR="003F55AA" w:rsidRPr="009E6E74" w:rsidRDefault="00585E76" w:rsidP="00BC2983">
            <w:pPr>
              <w:jc w:val="center"/>
              <w:rPr>
                <w:rFonts w:cs="Arial"/>
              </w:rPr>
            </w:pPr>
            <w:r w:rsidRPr="009E6E74">
              <w:rPr>
                <w:rFonts w:cs="Arial"/>
              </w:rPr>
              <w:t>1</w:t>
            </w:r>
            <w:r w:rsidR="004D2690">
              <w:rPr>
                <w:rFonts w:cs="Arial"/>
              </w:rPr>
              <w:t>4</w:t>
            </w:r>
          </w:p>
        </w:tc>
      </w:tr>
      <w:tr w:rsidR="001D0CB0" w:rsidRPr="008A2B5F" w14:paraId="7B66106B" w14:textId="77777777" w:rsidTr="00BC2983">
        <w:tc>
          <w:tcPr>
            <w:tcW w:w="8005" w:type="dxa"/>
          </w:tcPr>
          <w:p w14:paraId="31FC406C" w14:textId="77777777" w:rsidR="001D0CB0" w:rsidRPr="009E6E74" w:rsidRDefault="001D0CB0" w:rsidP="00BC2983">
            <w:pPr>
              <w:rPr>
                <w:rFonts w:cs="Arial"/>
              </w:rPr>
            </w:pPr>
          </w:p>
        </w:tc>
        <w:tc>
          <w:tcPr>
            <w:tcW w:w="1345" w:type="dxa"/>
          </w:tcPr>
          <w:p w14:paraId="3540360B" w14:textId="77777777" w:rsidR="001D0CB0" w:rsidRPr="009E6E74" w:rsidRDefault="001D0CB0" w:rsidP="00BC2983">
            <w:pPr>
              <w:jc w:val="center"/>
              <w:rPr>
                <w:rFonts w:cs="Arial"/>
              </w:rPr>
            </w:pPr>
          </w:p>
        </w:tc>
      </w:tr>
      <w:tr w:rsidR="001D0CB0" w:rsidRPr="008A2B5F" w14:paraId="5783CC5B" w14:textId="77777777" w:rsidTr="00BC2983">
        <w:tc>
          <w:tcPr>
            <w:tcW w:w="8005" w:type="dxa"/>
          </w:tcPr>
          <w:p w14:paraId="1590E391" w14:textId="78D847F2" w:rsidR="001D0CB0" w:rsidRPr="009E6E74" w:rsidRDefault="00000000" w:rsidP="00BC2983">
            <w:pPr>
              <w:rPr>
                <w:rFonts w:cs="Arial"/>
                <w:b/>
              </w:rPr>
            </w:pPr>
            <w:hyperlink w:anchor="Section2" w:history="1">
              <w:r w:rsidR="001D0CB0" w:rsidRPr="009E6E74">
                <w:rPr>
                  <w:rStyle w:val="Hyperlink"/>
                  <w:rFonts w:cs="Arial"/>
                  <w:b/>
                </w:rPr>
                <w:t xml:space="preserve">Section </w:t>
              </w:r>
              <w:r w:rsidR="008747A0" w:rsidRPr="009E6E74">
                <w:rPr>
                  <w:rStyle w:val="Hyperlink"/>
                  <w:rFonts w:cs="Arial"/>
                  <w:b/>
                </w:rPr>
                <w:t>2</w:t>
              </w:r>
              <w:r w:rsidR="001D0CB0" w:rsidRPr="009E6E74">
                <w:rPr>
                  <w:rStyle w:val="Hyperlink"/>
                  <w:rFonts w:cs="Arial"/>
                  <w:b/>
                </w:rPr>
                <w:t xml:space="preserve">: </w:t>
              </w:r>
              <w:r w:rsidR="00802E7D" w:rsidRPr="009E6E74">
                <w:rPr>
                  <w:rStyle w:val="Hyperlink"/>
                  <w:rFonts w:cs="Arial"/>
                  <w:b/>
                </w:rPr>
                <w:t>Facility Layout &amp; Environment</w:t>
              </w:r>
            </w:hyperlink>
          </w:p>
        </w:tc>
        <w:tc>
          <w:tcPr>
            <w:tcW w:w="1345" w:type="dxa"/>
          </w:tcPr>
          <w:p w14:paraId="7276ED8A" w14:textId="17CBAEEC" w:rsidR="001D0CB0" w:rsidRPr="009E6E74" w:rsidRDefault="00E86537" w:rsidP="00BC2983">
            <w:pPr>
              <w:jc w:val="center"/>
              <w:rPr>
                <w:rFonts w:cs="Arial"/>
                <w:b/>
              </w:rPr>
            </w:pPr>
            <w:r>
              <w:rPr>
                <w:rFonts w:cs="Arial"/>
                <w:b/>
              </w:rPr>
              <w:t>18</w:t>
            </w:r>
          </w:p>
        </w:tc>
      </w:tr>
      <w:tr w:rsidR="001D0CB0" w:rsidRPr="008A2B5F" w14:paraId="0CE321CD" w14:textId="77777777" w:rsidTr="00BC2983">
        <w:tc>
          <w:tcPr>
            <w:tcW w:w="8005" w:type="dxa"/>
          </w:tcPr>
          <w:p w14:paraId="76439765" w14:textId="6B1A0CBA" w:rsidR="001D0CB0" w:rsidRPr="009E6E74" w:rsidRDefault="001D0CB0" w:rsidP="00BC2983">
            <w:pPr>
              <w:ind w:left="345"/>
              <w:rPr>
                <w:rFonts w:cs="Arial"/>
              </w:rPr>
            </w:pPr>
            <w:r w:rsidRPr="009E6E74">
              <w:rPr>
                <w:rFonts w:cs="Arial"/>
              </w:rPr>
              <w:t xml:space="preserve">Sub-section </w:t>
            </w:r>
            <w:r w:rsidR="00802E7D" w:rsidRPr="009E6E74">
              <w:rPr>
                <w:rFonts w:cs="Arial"/>
              </w:rPr>
              <w:t>A</w:t>
            </w:r>
            <w:r w:rsidRPr="009E6E74">
              <w:rPr>
                <w:rFonts w:cs="Arial"/>
              </w:rPr>
              <w:t xml:space="preserve">: </w:t>
            </w:r>
            <w:r w:rsidR="00802E7D" w:rsidRPr="009E6E74">
              <w:rPr>
                <w:rFonts w:cs="Arial"/>
              </w:rPr>
              <w:t>Layout</w:t>
            </w:r>
          </w:p>
        </w:tc>
        <w:tc>
          <w:tcPr>
            <w:tcW w:w="1345" w:type="dxa"/>
          </w:tcPr>
          <w:p w14:paraId="1A1403D1" w14:textId="53DD409D" w:rsidR="001D0CB0" w:rsidRPr="009E6E74" w:rsidRDefault="00E86537" w:rsidP="00BC2983">
            <w:pPr>
              <w:jc w:val="center"/>
              <w:rPr>
                <w:rFonts w:cs="Arial"/>
              </w:rPr>
            </w:pPr>
            <w:r>
              <w:rPr>
                <w:rFonts w:cs="Arial"/>
              </w:rPr>
              <w:t>18</w:t>
            </w:r>
          </w:p>
        </w:tc>
      </w:tr>
      <w:tr w:rsidR="00802E7D" w:rsidRPr="008A2B5F" w14:paraId="0D1171E1" w14:textId="77777777" w:rsidTr="00BC2983">
        <w:tc>
          <w:tcPr>
            <w:tcW w:w="8005" w:type="dxa"/>
          </w:tcPr>
          <w:p w14:paraId="4BB8F060" w14:textId="687EBFAF" w:rsidR="00802E7D" w:rsidRPr="009E6E74" w:rsidRDefault="00802E7D" w:rsidP="00BC2983">
            <w:pPr>
              <w:ind w:left="345"/>
              <w:rPr>
                <w:rFonts w:cs="Arial"/>
              </w:rPr>
            </w:pPr>
            <w:r w:rsidRPr="009E6E74">
              <w:rPr>
                <w:rFonts w:cs="Arial"/>
              </w:rPr>
              <w:t>Sub-section B: Facility Envi</w:t>
            </w:r>
            <w:r w:rsidR="00E40D83" w:rsidRPr="009E6E74">
              <w:rPr>
                <w:rFonts w:cs="Arial"/>
              </w:rPr>
              <w:t>ronment</w:t>
            </w:r>
          </w:p>
        </w:tc>
        <w:tc>
          <w:tcPr>
            <w:tcW w:w="1345" w:type="dxa"/>
          </w:tcPr>
          <w:p w14:paraId="10EA7183" w14:textId="416F29BA" w:rsidR="00802E7D" w:rsidRPr="009E6E74" w:rsidRDefault="00E86537" w:rsidP="00BC2983">
            <w:pPr>
              <w:jc w:val="center"/>
              <w:rPr>
                <w:rFonts w:cs="Arial"/>
              </w:rPr>
            </w:pPr>
            <w:r>
              <w:rPr>
                <w:rFonts w:cs="Arial"/>
              </w:rPr>
              <w:t>19</w:t>
            </w:r>
          </w:p>
        </w:tc>
      </w:tr>
      <w:tr w:rsidR="00E40D83" w:rsidRPr="008A2B5F" w14:paraId="1BF5B96B" w14:textId="77777777" w:rsidTr="00BC2983">
        <w:tc>
          <w:tcPr>
            <w:tcW w:w="8005" w:type="dxa"/>
          </w:tcPr>
          <w:p w14:paraId="3B86E0EE" w14:textId="74524FD6" w:rsidR="00E40D83" w:rsidRPr="009E6E74" w:rsidRDefault="00E40D83" w:rsidP="00E40D83">
            <w:pPr>
              <w:ind w:left="345"/>
              <w:rPr>
                <w:rFonts w:cs="Arial"/>
              </w:rPr>
            </w:pPr>
            <w:r w:rsidRPr="009E6E74">
              <w:rPr>
                <w:rFonts w:cs="Arial"/>
              </w:rPr>
              <w:t>Sub-section C: Operating Room Environment</w:t>
            </w:r>
          </w:p>
        </w:tc>
        <w:tc>
          <w:tcPr>
            <w:tcW w:w="1345" w:type="dxa"/>
          </w:tcPr>
          <w:p w14:paraId="406FCC19" w14:textId="06BD4905" w:rsidR="00E40D83" w:rsidRPr="009E6E74" w:rsidRDefault="00E86537" w:rsidP="00E40D83">
            <w:pPr>
              <w:jc w:val="center"/>
              <w:rPr>
                <w:rFonts w:cs="Arial"/>
              </w:rPr>
            </w:pPr>
            <w:r>
              <w:rPr>
                <w:rFonts w:cs="Arial"/>
              </w:rPr>
              <w:t>20</w:t>
            </w:r>
          </w:p>
        </w:tc>
      </w:tr>
      <w:tr w:rsidR="00E40D83" w:rsidRPr="008A2B5F" w14:paraId="15CFBB15" w14:textId="77777777" w:rsidTr="00BC2983">
        <w:tc>
          <w:tcPr>
            <w:tcW w:w="8005" w:type="dxa"/>
          </w:tcPr>
          <w:p w14:paraId="71FCB95F" w14:textId="55E6F6A4" w:rsidR="00E40D83" w:rsidRPr="009E6E74" w:rsidRDefault="00E40D83" w:rsidP="00E40D83">
            <w:pPr>
              <w:ind w:left="345"/>
              <w:rPr>
                <w:rFonts w:cs="Arial"/>
              </w:rPr>
            </w:pPr>
            <w:r w:rsidRPr="009E6E74">
              <w:rPr>
                <w:rFonts w:cs="Arial"/>
              </w:rPr>
              <w:t>Sub-section E: Storage</w:t>
            </w:r>
          </w:p>
        </w:tc>
        <w:tc>
          <w:tcPr>
            <w:tcW w:w="1345" w:type="dxa"/>
          </w:tcPr>
          <w:p w14:paraId="076055FF" w14:textId="11001B4D" w:rsidR="00E40D83" w:rsidRPr="009E6E74" w:rsidRDefault="00E86537" w:rsidP="00E40D83">
            <w:pPr>
              <w:jc w:val="center"/>
              <w:rPr>
                <w:rFonts w:cs="Arial"/>
              </w:rPr>
            </w:pPr>
            <w:r>
              <w:rPr>
                <w:rFonts w:cs="Arial"/>
              </w:rPr>
              <w:t>22</w:t>
            </w:r>
          </w:p>
        </w:tc>
      </w:tr>
      <w:tr w:rsidR="00E40D83" w:rsidRPr="008A2B5F" w14:paraId="2F28D037" w14:textId="77777777" w:rsidTr="00BC2983">
        <w:tc>
          <w:tcPr>
            <w:tcW w:w="8005" w:type="dxa"/>
          </w:tcPr>
          <w:p w14:paraId="009463C8" w14:textId="77777777" w:rsidR="00E40D83" w:rsidRPr="009E6E74" w:rsidRDefault="00E40D83" w:rsidP="00E40D83">
            <w:pPr>
              <w:rPr>
                <w:rFonts w:cs="Arial"/>
              </w:rPr>
            </w:pPr>
          </w:p>
        </w:tc>
        <w:tc>
          <w:tcPr>
            <w:tcW w:w="1345" w:type="dxa"/>
          </w:tcPr>
          <w:p w14:paraId="57C4ACDF" w14:textId="77777777" w:rsidR="00E40D83" w:rsidRPr="009E6E74" w:rsidRDefault="00E40D83" w:rsidP="00E40D83">
            <w:pPr>
              <w:jc w:val="center"/>
              <w:rPr>
                <w:rFonts w:cs="Arial"/>
              </w:rPr>
            </w:pPr>
          </w:p>
        </w:tc>
      </w:tr>
      <w:tr w:rsidR="00E40D83" w:rsidRPr="008A2B5F" w14:paraId="4D3621F3" w14:textId="77777777" w:rsidTr="00BC2983">
        <w:tc>
          <w:tcPr>
            <w:tcW w:w="8005" w:type="dxa"/>
          </w:tcPr>
          <w:p w14:paraId="6D177FBB" w14:textId="77251BB2" w:rsidR="00E40D83" w:rsidRPr="009E6E74" w:rsidRDefault="00000000" w:rsidP="00E40D83">
            <w:pPr>
              <w:rPr>
                <w:rFonts w:cs="Arial"/>
                <w:b/>
              </w:rPr>
            </w:pPr>
            <w:hyperlink w:anchor="Section3" w:history="1">
              <w:r w:rsidR="00E40D83" w:rsidRPr="009E6E74">
                <w:rPr>
                  <w:rStyle w:val="Hyperlink"/>
                  <w:rFonts w:cs="Arial"/>
                  <w:b/>
                </w:rPr>
                <w:t>Section 3: Safety</w:t>
              </w:r>
            </w:hyperlink>
          </w:p>
        </w:tc>
        <w:tc>
          <w:tcPr>
            <w:tcW w:w="1345" w:type="dxa"/>
          </w:tcPr>
          <w:p w14:paraId="398C0F5C" w14:textId="34537516" w:rsidR="00E40D83" w:rsidRPr="009E6E74" w:rsidRDefault="00E86537" w:rsidP="00E40D83">
            <w:pPr>
              <w:jc w:val="center"/>
              <w:rPr>
                <w:rFonts w:cs="Arial"/>
                <w:b/>
              </w:rPr>
            </w:pPr>
            <w:r>
              <w:rPr>
                <w:rFonts w:cs="Arial"/>
                <w:b/>
              </w:rPr>
              <w:t>23</w:t>
            </w:r>
          </w:p>
        </w:tc>
      </w:tr>
      <w:tr w:rsidR="00E40D83" w:rsidRPr="008A2B5F" w14:paraId="0CC1C295" w14:textId="77777777" w:rsidTr="00BC2983">
        <w:tc>
          <w:tcPr>
            <w:tcW w:w="8005" w:type="dxa"/>
          </w:tcPr>
          <w:p w14:paraId="424B56AD" w14:textId="02014CB2" w:rsidR="00E40D83" w:rsidRPr="009E6E74" w:rsidRDefault="00E40D83" w:rsidP="00E40D83">
            <w:pPr>
              <w:ind w:left="354"/>
              <w:rPr>
                <w:rFonts w:cs="Arial"/>
              </w:rPr>
            </w:pPr>
            <w:r w:rsidRPr="009E6E74">
              <w:rPr>
                <w:rFonts w:cs="Arial"/>
              </w:rPr>
              <w:t xml:space="preserve">Sub-section A: </w:t>
            </w:r>
            <w:r w:rsidR="00333C09" w:rsidRPr="009E6E74">
              <w:rPr>
                <w:rFonts w:cs="Arial"/>
              </w:rPr>
              <w:t>General Safety</w:t>
            </w:r>
          </w:p>
        </w:tc>
        <w:tc>
          <w:tcPr>
            <w:tcW w:w="1345" w:type="dxa"/>
          </w:tcPr>
          <w:p w14:paraId="5F48F3E7" w14:textId="5302CFF7" w:rsidR="00E40D83" w:rsidRPr="009E6E74" w:rsidRDefault="00585E76" w:rsidP="00E40D83">
            <w:pPr>
              <w:jc w:val="center"/>
              <w:rPr>
                <w:rFonts w:cs="Arial"/>
              </w:rPr>
            </w:pPr>
            <w:r w:rsidRPr="009E6E74">
              <w:rPr>
                <w:rFonts w:cs="Arial"/>
              </w:rPr>
              <w:t>2</w:t>
            </w:r>
            <w:r w:rsidR="00E86537">
              <w:rPr>
                <w:rFonts w:cs="Arial"/>
              </w:rPr>
              <w:t>3</w:t>
            </w:r>
          </w:p>
        </w:tc>
      </w:tr>
      <w:tr w:rsidR="00E40D83" w:rsidRPr="008A2B5F" w14:paraId="7C02A971" w14:textId="77777777" w:rsidTr="00BC2983">
        <w:tc>
          <w:tcPr>
            <w:tcW w:w="8005" w:type="dxa"/>
          </w:tcPr>
          <w:p w14:paraId="164BE4F6" w14:textId="3F88964D" w:rsidR="00E40D83" w:rsidRPr="009E6E74" w:rsidRDefault="00E40D83" w:rsidP="00E40D83">
            <w:pPr>
              <w:ind w:left="354"/>
              <w:rPr>
                <w:rFonts w:cs="Arial"/>
              </w:rPr>
            </w:pPr>
            <w:r w:rsidRPr="009E6E74">
              <w:rPr>
                <w:rFonts w:cs="Arial"/>
              </w:rPr>
              <w:t xml:space="preserve">Sub-section B: </w:t>
            </w:r>
            <w:r w:rsidR="00333C09" w:rsidRPr="009E6E74">
              <w:rPr>
                <w:rFonts w:cs="Arial"/>
              </w:rPr>
              <w:t>Facility Safety Manual</w:t>
            </w:r>
          </w:p>
        </w:tc>
        <w:tc>
          <w:tcPr>
            <w:tcW w:w="1345" w:type="dxa"/>
          </w:tcPr>
          <w:p w14:paraId="789B61C5" w14:textId="147D0986" w:rsidR="00E40D83" w:rsidRPr="009E6E74" w:rsidRDefault="00585E76" w:rsidP="00E40D83">
            <w:pPr>
              <w:jc w:val="center"/>
              <w:rPr>
                <w:rFonts w:cs="Arial"/>
              </w:rPr>
            </w:pPr>
            <w:r w:rsidRPr="009E6E74">
              <w:rPr>
                <w:rFonts w:cs="Arial"/>
              </w:rPr>
              <w:t>2</w:t>
            </w:r>
            <w:r w:rsidR="00E86537">
              <w:rPr>
                <w:rFonts w:cs="Arial"/>
              </w:rPr>
              <w:t>3</w:t>
            </w:r>
          </w:p>
        </w:tc>
      </w:tr>
      <w:tr w:rsidR="00E40D83" w:rsidRPr="008A2B5F" w14:paraId="7757BC8B" w14:textId="77777777" w:rsidTr="00BC2983">
        <w:tc>
          <w:tcPr>
            <w:tcW w:w="8005" w:type="dxa"/>
          </w:tcPr>
          <w:p w14:paraId="516C781A" w14:textId="21DD6A88" w:rsidR="00E40D83" w:rsidRPr="009E6E74" w:rsidRDefault="00E40D83" w:rsidP="00E40D83">
            <w:pPr>
              <w:ind w:left="354"/>
              <w:rPr>
                <w:rFonts w:cs="Arial"/>
              </w:rPr>
            </w:pPr>
            <w:r w:rsidRPr="009E6E74">
              <w:rPr>
                <w:rFonts w:cs="Arial"/>
              </w:rPr>
              <w:t xml:space="preserve">Sub-section C: </w:t>
            </w:r>
            <w:r w:rsidR="00333C09" w:rsidRPr="009E6E74">
              <w:rPr>
                <w:rFonts w:cs="Arial"/>
              </w:rPr>
              <w:t>Hazardous Agents</w:t>
            </w:r>
          </w:p>
        </w:tc>
        <w:tc>
          <w:tcPr>
            <w:tcW w:w="1345" w:type="dxa"/>
          </w:tcPr>
          <w:p w14:paraId="494857A9" w14:textId="37565D15" w:rsidR="00E40D83" w:rsidRPr="009E6E74" w:rsidRDefault="00585E76" w:rsidP="00E40D83">
            <w:pPr>
              <w:jc w:val="center"/>
              <w:rPr>
                <w:rFonts w:cs="Arial"/>
              </w:rPr>
            </w:pPr>
            <w:r w:rsidRPr="009E6E74">
              <w:rPr>
                <w:rFonts w:cs="Arial"/>
              </w:rPr>
              <w:t>2</w:t>
            </w:r>
            <w:r w:rsidR="00A200E0">
              <w:rPr>
                <w:rFonts w:cs="Arial"/>
              </w:rPr>
              <w:t>4</w:t>
            </w:r>
          </w:p>
        </w:tc>
      </w:tr>
      <w:tr w:rsidR="00E40D83" w:rsidRPr="008A2B5F" w14:paraId="68FC3D2F" w14:textId="77777777" w:rsidTr="00BC2983">
        <w:tc>
          <w:tcPr>
            <w:tcW w:w="8005" w:type="dxa"/>
          </w:tcPr>
          <w:p w14:paraId="46097EB5" w14:textId="55D8A748" w:rsidR="00E40D83" w:rsidRPr="009E6E74" w:rsidRDefault="00E40D83" w:rsidP="00E40D83">
            <w:pPr>
              <w:ind w:left="354"/>
              <w:rPr>
                <w:rFonts w:cs="Arial"/>
              </w:rPr>
            </w:pPr>
            <w:r w:rsidRPr="009E6E74">
              <w:rPr>
                <w:rFonts w:cs="Arial"/>
              </w:rPr>
              <w:t xml:space="preserve">Sub-section D: </w:t>
            </w:r>
            <w:r w:rsidR="00333C09" w:rsidRPr="009E6E74">
              <w:rPr>
                <w:rFonts w:cs="Arial"/>
              </w:rPr>
              <w:t>Medical Hazardous Waste</w:t>
            </w:r>
          </w:p>
        </w:tc>
        <w:tc>
          <w:tcPr>
            <w:tcW w:w="1345" w:type="dxa"/>
          </w:tcPr>
          <w:p w14:paraId="754EBED7" w14:textId="0C4FCA9A" w:rsidR="00E40D83" w:rsidRPr="009E6E74" w:rsidRDefault="00585E76" w:rsidP="00E40D83">
            <w:pPr>
              <w:jc w:val="center"/>
              <w:rPr>
                <w:rFonts w:cs="Arial"/>
              </w:rPr>
            </w:pPr>
            <w:r w:rsidRPr="009E6E74">
              <w:rPr>
                <w:rFonts w:cs="Arial"/>
              </w:rPr>
              <w:t>2</w:t>
            </w:r>
            <w:r w:rsidR="000D0F15">
              <w:rPr>
                <w:rFonts w:cs="Arial"/>
              </w:rPr>
              <w:t>5</w:t>
            </w:r>
          </w:p>
        </w:tc>
      </w:tr>
      <w:tr w:rsidR="00656657" w:rsidRPr="008A2B5F" w14:paraId="20557E23" w14:textId="77777777" w:rsidTr="00BC2983">
        <w:tc>
          <w:tcPr>
            <w:tcW w:w="8005" w:type="dxa"/>
          </w:tcPr>
          <w:p w14:paraId="05D4C055" w14:textId="53057D78" w:rsidR="00656657" w:rsidRPr="009E6E74" w:rsidRDefault="00656657" w:rsidP="00E40D83">
            <w:pPr>
              <w:ind w:left="354"/>
              <w:rPr>
                <w:rFonts w:cs="Arial"/>
              </w:rPr>
            </w:pPr>
            <w:r w:rsidRPr="009E6E74">
              <w:rPr>
                <w:rFonts w:cs="Arial"/>
              </w:rPr>
              <w:t xml:space="preserve">Sub-section E: </w:t>
            </w:r>
            <w:r w:rsidR="00A51AD7" w:rsidRPr="009E6E74">
              <w:rPr>
                <w:rFonts w:cs="Arial"/>
              </w:rPr>
              <w:t>Fire Safety</w:t>
            </w:r>
          </w:p>
        </w:tc>
        <w:tc>
          <w:tcPr>
            <w:tcW w:w="1345" w:type="dxa"/>
          </w:tcPr>
          <w:p w14:paraId="4DE3342D" w14:textId="772F1EB7" w:rsidR="00656657" w:rsidRPr="009E6E74" w:rsidRDefault="00585E76" w:rsidP="00E40D83">
            <w:pPr>
              <w:jc w:val="center"/>
              <w:rPr>
                <w:rFonts w:cs="Arial"/>
              </w:rPr>
            </w:pPr>
            <w:r w:rsidRPr="009E6E74">
              <w:rPr>
                <w:rFonts w:cs="Arial"/>
              </w:rPr>
              <w:t>2</w:t>
            </w:r>
            <w:r w:rsidR="00A200E0">
              <w:rPr>
                <w:rFonts w:cs="Arial"/>
              </w:rPr>
              <w:t>5</w:t>
            </w:r>
          </w:p>
        </w:tc>
      </w:tr>
      <w:tr w:rsidR="00656657" w:rsidRPr="008A2B5F" w14:paraId="074E6450" w14:textId="77777777" w:rsidTr="00BC2983">
        <w:tc>
          <w:tcPr>
            <w:tcW w:w="8005" w:type="dxa"/>
          </w:tcPr>
          <w:p w14:paraId="1367BDAC" w14:textId="4ED17C04" w:rsidR="00656657" w:rsidRPr="009E6E74" w:rsidRDefault="00A51AD7" w:rsidP="00E40D83">
            <w:pPr>
              <w:ind w:left="354"/>
              <w:rPr>
                <w:rFonts w:cs="Arial"/>
              </w:rPr>
            </w:pPr>
            <w:r w:rsidRPr="009E6E74">
              <w:rPr>
                <w:rFonts w:cs="Arial"/>
              </w:rPr>
              <w:t>Sub-section F: Exits</w:t>
            </w:r>
          </w:p>
        </w:tc>
        <w:tc>
          <w:tcPr>
            <w:tcW w:w="1345" w:type="dxa"/>
          </w:tcPr>
          <w:p w14:paraId="0DE4383E" w14:textId="5D16ADBE" w:rsidR="00656657" w:rsidRPr="009E6E74" w:rsidRDefault="00E86537" w:rsidP="00E40D83">
            <w:pPr>
              <w:jc w:val="center"/>
              <w:rPr>
                <w:rFonts w:cs="Arial"/>
              </w:rPr>
            </w:pPr>
            <w:r>
              <w:rPr>
                <w:rFonts w:cs="Arial"/>
              </w:rPr>
              <w:t>2</w:t>
            </w:r>
            <w:r w:rsidR="00A200E0">
              <w:rPr>
                <w:rFonts w:cs="Arial"/>
              </w:rPr>
              <w:t>6</w:t>
            </w:r>
          </w:p>
        </w:tc>
      </w:tr>
      <w:tr w:rsidR="00333C09" w:rsidRPr="008A2B5F" w14:paraId="1CA1D09E" w14:textId="77777777" w:rsidTr="00BC2983">
        <w:tc>
          <w:tcPr>
            <w:tcW w:w="8005" w:type="dxa"/>
          </w:tcPr>
          <w:p w14:paraId="7253D18D" w14:textId="0BC51C20" w:rsidR="00333C09" w:rsidRPr="009E6E74" w:rsidRDefault="005E142D" w:rsidP="00E40D83">
            <w:pPr>
              <w:ind w:left="354"/>
              <w:rPr>
                <w:rFonts w:cs="Arial"/>
              </w:rPr>
            </w:pPr>
            <w:r w:rsidRPr="009E6E74">
              <w:rPr>
                <w:rFonts w:cs="Arial"/>
              </w:rPr>
              <w:t>Sub-section G: Personnel Safety</w:t>
            </w:r>
          </w:p>
        </w:tc>
        <w:tc>
          <w:tcPr>
            <w:tcW w:w="1345" w:type="dxa"/>
          </w:tcPr>
          <w:p w14:paraId="149B15D9" w14:textId="552154A0" w:rsidR="00333C09" w:rsidRPr="009E6E74" w:rsidRDefault="00E86537" w:rsidP="00E40D83">
            <w:pPr>
              <w:jc w:val="center"/>
              <w:rPr>
                <w:rFonts w:cs="Arial"/>
              </w:rPr>
            </w:pPr>
            <w:r>
              <w:rPr>
                <w:rFonts w:cs="Arial"/>
              </w:rPr>
              <w:t>2</w:t>
            </w:r>
            <w:r w:rsidR="000D0F15">
              <w:rPr>
                <w:rFonts w:cs="Arial"/>
              </w:rPr>
              <w:t>7</w:t>
            </w:r>
          </w:p>
        </w:tc>
      </w:tr>
      <w:tr w:rsidR="005E142D" w:rsidRPr="008A2B5F" w14:paraId="1DB3C25F" w14:textId="77777777" w:rsidTr="00BC2983">
        <w:tc>
          <w:tcPr>
            <w:tcW w:w="8005" w:type="dxa"/>
          </w:tcPr>
          <w:p w14:paraId="36ED7FF8" w14:textId="47B03B6E" w:rsidR="005E142D" w:rsidRPr="009E6E74" w:rsidRDefault="005E142D" w:rsidP="00E40D83">
            <w:pPr>
              <w:ind w:left="354"/>
              <w:rPr>
                <w:rFonts w:cs="Arial"/>
              </w:rPr>
            </w:pPr>
            <w:r w:rsidRPr="009E6E74">
              <w:rPr>
                <w:rFonts w:cs="Arial"/>
              </w:rPr>
              <w:t>Sub-section H: X-Ray and Laser Safety</w:t>
            </w:r>
          </w:p>
        </w:tc>
        <w:tc>
          <w:tcPr>
            <w:tcW w:w="1345" w:type="dxa"/>
          </w:tcPr>
          <w:p w14:paraId="505310AE" w14:textId="07238DF9" w:rsidR="005E142D" w:rsidRPr="009E6E74" w:rsidRDefault="00E86537" w:rsidP="00E40D83">
            <w:pPr>
              <w:jc w:val="center"/>
              <w:rPr>
                <w:rFonts w:cs="Arial"/>
              </w:rPr>
            </w:pPr>
            <w:r>
              <w:rPr>
                <w:rFonts w:cs="Arial"/>
              </w:rPr>
              <w:t>2</w:t>
            </w:r>
            <w:r w:rsidR="00A200E0">
              <w:rPr>
                <w:rFonts w:cs="Arial"/>
              </w:rPr>
              <w:t>7</w:t>
            </w:r>
          </w:p>
        </w:tc>
      </w:tr>
      <w:tr w:rsidR="00E40D83" w:rsidRPr="008A2B5F" w14:paraId="11979C3E" w14:textId="77777777" w:rsidTr="00BC2983">
        <w:tc>
          <w:tcPr>
            <w:tcW w:w="8005" w:type="dxa"/>
          </w:tcPr>
          <w:p w14:paraId="0C3F0980" w14:textId="77777777" w:rsidR="00E40D83" w:rsidRPr="009E6E74" w:rsidRDefault="00E40D83" w:rsidP="00E40D83">
            <w:pPr>
              <w:rPr>
                <w:rFonts w:cs="Arial"/>
              </w:rPr>
            </w:pPr>
          </w:p>
        </w:tc>
        <w:tc>
          <w:tcPr>
            <w:tcW w:w="1345" w:type="dxa"/>
          </w:tcPr>
          <w:p w14:paraId="695C362F" w14:textId="77777777" w:rsidR="00E40D83" w:rsidRPr="009E6E74" w:rsidRDefault="00E40D83" w:rsidP="00E40D83">
            <w:pPr>
              <w:jc w:val="center"/>
              <w:rPr>
                <w:rFonts w:cs="Arial"/>
              </w:rPr>
            </w:pPr>
          </w:p>
        </w:tc>
      </w:tr>
      <w:tr w:rsidR="00E40D83" w:rsidRPr="008A2B5F" w14:paraId="5CDEAE78" w14:textId="77777777" w:rsidTr="00BC2983">
        <w:tc>
          <w:tcPr>
            <w:tcW w:w="8005" w:type="dxa"/>
          </w:tcPr>
          <w:p w14:paraId="6DC0265F" w14:textId="2496FBC6" w:rsidR="00E40D83" w:rsidRPr="009E6E74" w:rsidDel="001B68C6" w:rsidRDefault="00000000" w:rsidP="00E40D83">
            <w:pPr>
              <w:tabs>
                <w:tab w:val="left" w:pos="3516"/>
              </w:tabs>
              <w:rPr>
                <w:rFonts w:cs="Arial"/>
                <w:b/>
              </w:rPr>
            </w:pPr>
            <w:hyperlink w:anchor="Section4" w:history="1">
              <w:r w:rsidR="004237F0" w:rsidRPr="009E6E74">
                <w:rPr>
                  <w:rStyle w:val="Hyperlink"/>
                  <w:rFonts w:cs="Arial"/>
                  <w:b/>
                </w:rPr>
                <w:t>Section 4: Equipment</w:t>
              </w:r>
            </w:hyperlink>
          </w:p>
        </w:tc>
        <w:tc>
          <w:tcPr>
            <w:tcW w:w="1345" w:type="dxa"/>
          </w:tcPr>
          <w:p w14:paraId="7F8CEFF6" w14:textId="471FB037" w:rsidR="00E40D83" w:rsidRPr="009E6E74" w:rsidRDefault="00E86537" w:rsidP="00E40D83">
            <w:pPr>
              <w:jc w:val="center"/>
              <w:rPr>
                <w:rFonts w:cs="Arial"/>
                <w:b/>
              </w:rPr>
            </w:pPr>
            <w:r>
              <w:rPr>
                <w:rFonts w:cs="Arial"/>
                <w:b/>
              </w:rPr>
              <w:t>29</w:t>
            </w:r>
          </w:p>
        </w:tc>
      </w:tr>
      <w:tr w:rsidR="004237F0" w:rsidRPr="008A2B5F" w14:paraId="7A5F4D5E" w14:textId="77777777" w:rsidTr="00BC2983">
        <w:tc>
          <w:tcPr>
            <w:tcW w:w="8005" w:type="dxa"/>
          </w:tcPr>
          <w:p w14:paraId="071AC61A" w14:textId="30294660" w:rsidR="004237F0" w:rsidRPr="009E6E74" w:rsidRDefault="004237F0" w:rsidP="00BC2983">
            <w:pPr>
              <w:ind w:left="354"/>
              <w:rPr>
                <w:rFonts w:cs="Arial"/>
              </w:rPr>
            </w:pPr>
            <w:r w:rsidRPr="009E6E74">
              <w:rPr>
                <w:rFonts w:cs="Arial"/>
              </w:rPr>
              <w:t>Sub-section A: Facility Equipment</w:t>
            </w:r>
          </w:p>
        </w:tc>
        <w:tc>
          <w:tcPr>
            <w:tcW w:w="1345" w:type="dxa"/>
          </w:tcPr>
          <w:p w14:paraId="292E9037" w14:textId="69A5AF70" w:rsidR="004237F0" w:rsidRPr="009E6E74" w:rsidRDefault="00E86537" w:rsidP="00BC2983">
            <w:pPr>
              <w:jc w:val="center"/>
              <w:rPr>
                <w:rFonts w:cs="Arial"/>
              </w:rPr>
            </w:pPr>
            <w:r>
              <w:rPr>
                <w:rFonts w:cs="Arial"/>
              </w:rPr>
              <w:t>29</w:t>
            </w:r>
          </w:p>
        </w:tc>
      </w:tr>
      <w:tr w:rsidR="004237F0" w:rsidRPr="008A2B5F" w14:paraId="21049AFF" w14:textId="77777777" w:rsidTr="00BC2983">
        <w:tc>
          <w:tcPr>
            <w:tcW w:w="8005" w:type="dxa"/>
          </w:tcPr>
          <w:p w14:paraId="3528029D" w14:textId="625FCD04" w:rsidR="004237F0" w:rsidRPr="009E6E74" w:rsidRDefault="004237F0" w:rsidP="00BC2983">
            <w:pPr>
              <w:ind w:left="354"/>
              <w:rPr>
                <w:rFonts w:cs="Arial"/>
              </w:rPr>
            </w:pPr>
            <w:r w:rsidRPr="009E6E74">
              <w:rPr>
                <w:rFonts w:cs="Arial"/>
              </w:rPr>
              <w:t>Sub-section B: Operating Room Equipment</w:t>
            </w:r>
          </w:p>
        </w:tc>
        <w:tc>
          <w:tcPr>
            <w:tcW w:w="1345" w:type="dxa"/>
          </w:tcPr>
          <w:p w14:paraId="5AF9176D" w14:textId="6CA173EF" w:rsidR="004237F0" w:rsidRPr="009E6E74" w:rsidRDefault="00E86537" w:rsidP="00BC2983">
            <w:pPr>
              <w:jc w:val="center"/>
              <w:rPr>
                <w:rFonts w:cs="Arial"/>
              </w:rPr>
            </w:pPr>
            <w:r>
              <w:rPr>
                <w:rFonts w:cs="Arial"/>
              </w:rPr>
              <w:t>29</w:t>
            </w:r>
          </w:p>
        </w:tc>
      </w:tr>
      <w:tr w:rsidR="004237F0" w:rsidRPr="008A2B5F" w14:paraId="3A9CAC9A" w14:textId="77777777" w:rsidTr="00BC2983">
        <w:tc>
          <w:tcPr>
            <w:tcW w:w="8005" w:type="dxa"/>
          </w:tcPr>
          <w:p w14:paraId="48BAFFC7" w14:textId="6E09A984" w:rsidR="004237F0" w:rsidRPr="009E6E74" w:rsidRDefault="004237F0" w:rsidP="00BC2983">
            <w:pPr>
              <w:ind w:left="354"/>
              <w:rPr>
                <w:rFonts w:cs="Arial"/>
              </w:rPr>
            </w:pPr>
            <w:r w:rsidRPr="009E6E74">
              <w:rPr>
                <w:rFonts w:cs="Arial"/>
              </w:rPr>
              <w:t>Sub-section C: Anesthesia Equipment</w:t>
            </w:r>
          </w:p>
        </w:tc>
        <w:tc>
          <w:tcPr>
            <w:tcW w:w="1345" w:type="dxa"/>
          </w:tcPr>
          <w:p w14:paraId="48F358A6" w14:textId="667A54DF" w:rsidR="004237F0" w:rsidRPr="009E6E74" w:rsidRDefault="00E86537" w:rsidP="00BC2983">
            <w:pPr>
              <w:jc w:val="center"/>
              <w:rPr>
                <w:rFonts w:cs="Arial"/>
              </w:rPr>
            </w:pPr>
            <w:r>
              <w:rPr>
                <w:rFonts w:cs="Arial"/>
              </w:rPr>
              <w:t>3</w:t>
            </w:r>
            <w:r w:rsidR="00924701">
              <w:rPr>
                <w:rFonts w:cs="Arial"/>
              </w:rPr>
              <w:t>0</w:t>
            </w:r>
          </w:p>
        </w:tc>
      </w:tr>
      <w:tr w:rsidR="004237F0" w:rsidRPr="008A2B5F" w14:paraId="02D96F52" w14:textId="77777777" w:rsidTr="00BC2983">
        <w:tc>
          <w:tcPr>
            <w:tcW w:w="8005" w:type="dxa"/>
          </w:tcPr>
          <w:p w14:paraId="279650AF" w14:textId="4723355D" w:rsidR="004237F0" w:rsidRPr="009E6E74" w:rsidRDefault="004237F0" w:rsidP="00BC2983">
            <w:pPr>
              <w:ind w:left="354"/>
              <w:rPr>
                <w:rFonts w:cs="Arial"/>
              </w:rPr>
            </w:pPr>
            <w:r w:rsidRPr="009E6E74">
              <w:rPr>
                <w:rFonts w:cs="Arial"/>
              </w:rPr>
              <w:t>Sub-section D: Post-Anesthesia Care Unit (PACU) Equipment</w:t>
            </w:r>
          </w:p>
        </w:tc>
        <w:tc>
          <w:tcPr>
            <w:tcW w:w="1345" w:type="dxa"/>
          </w:tcPr>
          <w:p w14:paraId="4CA22104" w14:textId="509D31A4" w:rsidR="004237F0" w:rsidRPr="009E6E74" w:rsidRDefault="00585E76" w:rsidP="00BC2983">
            <w:pPr>
              <w:jc w:val="center"/>
              <w:rPr>
                <w:rFonts w:cs="Arial"/>
              </w:rPr>
            </w:pPr>
            <w:r w:rsidRPr="009E6E74">
              <w:rPr>
                <w:rFonts w:cs="Arial"/>
              </w:rPr>
              <w:t>3</w:t>
            </w:r>
            <w:r w:rsidR="00E86537">
              <w:rPr>
                <w:rFonts w:cs="Arial"/>
              </w:rPr>
              <w:t>4</w:t>
            </w:r>
          </w:p>
        </w:tc>
      </w:tr>
      <w:tr w:rsidR="001912A4" w:rsidRPr="008A2B5F" w14:paraId="0CE2C704" w14:textId="77777777" w:rsidTr="00BC2983">
        <w:tc>
          <w:tcPr>
            <w:tcW w:w="8005" w:type="dxa"/>
          </w:tcPr>
          <w:p w14:paraId="2F09DE10" w14:textId="1724687F" w:rsidR="001912A4" w:rsidRPr="009E6E74" w:rsidRDefault="001912A4" w:rsidP="00BC2983">
            <w:pPr>
              <w:ind w:left="354"/>
              <w:rPr>
                <w:rFonts w:cs="Arial"/>
              </w:rPr>
            </w:pPr>
            <w:r w:rsidRPr="009E6E74">
              <w:rPr>
                <w:rFonts w:cs="Arial"/>
              </w:rPr>
              <w:t>Sub-section E: Maintenance of Equipment</w:t>
            </w:r>
          </w:p>
        </w:tc>
        <w:tc>
          <w:tcPr>
            <w:tcW w:w="1345" w:type="dxa"/>
          </w:tcPr>
          <w:p w14:paraId="2898E701" w14:textId="75DD9F6A" w:rsidR="001912A4" w:rsidRPr="009E6E74" w:rsidRDefault="00585E76" w:rsidP="00BC2983">
            <w:pPr>
              <w:jc w:val="center"/>
              <w:rPr>
                <w:rFonts w:cs="Arial"/>
              </w:rPr>
            </w:pPr>
            <w:r w:rsidRPr="009E6E74">
              <w:rPr>
                <w:rFonts w:cs="Arial"/>
              </w:rPr>
              <w:t>3</w:t>
            </w:r>
            <w:r w:rsidR="00924701">
              <w:rPr>
                <w:rFonts w:cs="Arial"/>
              </w:rPr>
              <w:t>4</w:t>
            </w:r>
          </w:p>
        </w:tc>
      </w:tr>
      <w:tr w:rsidR="004237F0" w:rsidRPr="008A2B5F" w14:paraId="736B57AD" w14:textId="77777777" w:rsidTr="00BC2983">
        <w:tc>
          <w:tcPr>
            <w:tcW w:w="8005" w:type="dxa"/>
          </w:tcPr>
          <w:p w14:paraId="4B52D93E" w14:textId="77777777" w:rsidR="004237F0" w:rsidRPr="009E6E74" w:rsidRDefault="004237F0" w:rsidP="00E40D83">
            <w:pPr>
              <w:tabs>
                <w:tab w:val="left" w:pos="3516"/>
              </w:tabs>
              <w:rPr>
                <w:rFonts w:cs="Arial"/>
              </w:rPr>
            </w:pPr>
          </w:p>
        </w:tc>
        <w:tc>
          <w:tcPr>
            <w:tcW w:w="1345" w:type="dxa"/>
          </w:tcPr>
          <w:p w14:paraId="44650B32" w14:textId="77777777" w:rsidR="004237F0" w:rsidRPr="009E6E74" w:rsidRDefault="004237F0" w:rsidP="00E40D83">
            <w:pPr>
              <w:jc w:val="center"/>
              <w:rPr>
                <w:rFonts w:cs="Arial"/>
              </w:rPr>
            </w:pPr>
          </w:p>
        </w:tc>
      </w:tr>
      <w:tr w:rsidR="004237F0" w:rsidRPr="008A2B5F" w14:paraId="20B78513" w14:textId="77777777" w:rsidTr="00BC2983">
        <w:tc>
          <w:tcPr>
            <w:tcW w:w="8005" w:type="dxa"/>
          </w:tcPr>
          <w:p w14:paraId="37D312D1" w14:textId="21F27137" w:rsidR="004237F0" w:rsidRPr="009E6E74" w:rsidRDefault="00000000" w:rsidP="00E40D83">
            <w:pPr>
              <w:tabs>
                <w:tab w:val="left" w:pos="3516"/>
              </w:tabs>
              <w:rPr>
                <w:rFonts w:cs="Arial"/>
                <w:b/>
              </w:rPr>
            </w:pPr>
            <w:hyperlink w:anchor="Section5" w:history="1">
              <w:r w:rsidR="001912A4" w:rsidRPr="009E6E74">
                <w:rPr>
                  <w:rStyle w:val="Hyperlink"/>
                  <w:rFonts w:cs="Arial"/>
                  <w:b/>
                </w:rPr>
                <w:t>Section 5: In Case of Emergency</w:t>
              </w:r>
            </w:hyperlink>
          </w:p>
        </w:tc>
        <w:tc>
          <w:tcPr>
            <w:tcW w:w="1345" w:type="dxa"/>
          </w:tcPr>
          <w:p w14:paraId="3785BD2F" w14:textId="19B8E860" w:rsidR="004237F0" w:rsidRPr="009E6E74" w:rsidRDefault="00585E76" w:rsidP="00E40D83">
            <w:pPr>
              <w:jc w:val="center"/>
              <w:rPr>
                <w:rFonts w:cs="Arial"/>
                <w:b/>
              </w:rPr>
            </w:pPr>
            <w:r w:rsidRPr="009E6E74">
              <w:rPr>
                <w:rFonts w:cs="Arial"/>
                <w:b/>
              </w:rPr>
              <w:t>3</w:t>
            </w:r>
            <w:r w:rsidR="00E86537">
              <w:rPr>
                <w:rFonts w:cs="Arial"/>
                <w:b/>
              </w:rPr>
              <w:t>6</w:t>
            </w:r>
          </w:p>
        </w:tc>
      </w:tr>
      <w:tr w:rsidR="001912A4" w:rsidRPr="008A2B5F" w14:paraId="49C57359" w14:textId="77777777" w:rsidTr="00BC2983">
        <w:tc>
          <w:tcPr>
            <w:tcW w:w="8005" w:type="dxa"/>
          </w:tcPr>
          <w:p w14:paraId="4C0231B6" w14:textId="19E46F0B" w:rsidR="001912A4" w:rsidRPr="009E6E74" w:rsidRDefault="001912A4" w:rsidP="00BC2983">
            <w:pPr>
              <w:ind w:left="354"/>
              <w:rPr>
                <w:rFonts w:cs="Arial"/>
              </w:rPr>
            </w:pPr>
            <w:r w:rsidRPr="009E6E74">
              <w:rPr>
                <w:rFonts w:cs="Arial"/>
              </w:rPr>
              <w:t>Sub-section A: Emergency Equipment</w:t>
            </w:r>
          </w:p>
        </w:tc>
        <w:tc>
          <w:tcPr>
            <w:tcW w:w="1345" w:type="dxa"/>
          </w:tcPr>
          <w:p w14:paraId="0B39F700" w14:textId="48ADFD38" w:rsidR="001912A4" w:rsidRPr="009E6E74" w:rsidRDefault="00585E76" w:rsidP="00BC2983">
            <w:pPr>
              <w:jc w:val="center"/>
              <w:rPr>
                <w:rFonts w:cs="Arial"/>
              </w:rPr>
            </w:pPr>
            <w:r w:rsidRPr="009E6E74">
              <w:rPr>
                <w:rFonts w:cs="Arial"/>
              </w:rPr>
              <w:t>3</w:t>
            </w:r>
            <w:r w:rsidR="00E86537">
              <w:rPr>
                <w:rFonts w:cs="Arial"/>
              </w:rPr>
              <w:t>6</w:t>
            </w:r>
          </w:p>
        </w:tc>
      </w:tr>
      <w:tr w:rsidR="001912A4" w:rsidRPr="008A2B5F" w14:paraId="2246112A" w14:textId="77777777" w:rsidTr="00BC2983">
        <w:tc>
          <w:tcPr>
            <w:tcW w:w="8005" w:type="dxa"/>
          </w:tcPr>
          <w:p w14:paraId="36E6E796" w14:textId="4E59F22A" w:rsidR="001912A4" w:rsidRPr="009E6E74" w:rsidRDefault="001912A4" w:rsidP="00BC2983">
            <w:pPr>
              <w:ind w:left="354"/>
              <w:rPr>
                <w:rFonts w:cs="Arial"/>
              </w:rPr>
            </w:pPr>
            <w:r w:rsidRPr="009E6E74">
              <w:rPr>
                <w:rFonts w:cs="Arial"/>
              </w:rPr>
              <w:t>Sub-section B: Emergency Power</w:t>
            </w:r>
          </w:p>
        </w:tc>
        <w:tc>
          <w:tcPr>
            <w:tcW w:w="1345" w:type="dxa"/>
          </w:tcPr>
          <w:p w14:paraId="534F3F8E" w14:textId="5F0277A7" w:rsidR="001912A4" w:rsidRPr="009E6E74" w:rsidRDefault="00585E76" w:rsidP="00BC2983">
            <w:pPr>
              <w:jc w:val="center"/>
              <w:rPr>
                <w:rFonts w:cs="Arial"/>
              </w:rPr>
            </w:pPr>
            <w:r w:rsidRPr="009E6E74">
              <w:rPr>
                <w:rFonts w:cs="Arial"/>
              </w:rPr>
              <w:t>3</w:t>
            </w:r>
            <w:r w:rsidR="00E86537">
              <w:rPr>
                <w:rFonts w:cs="Arial"/>
              </w:rPr>
              <w:t>6</w:t>
            </w:r>
          </w:p>
        </w:tc>
      </w:tr>
      <w:tr w:rsidR="001912A4" w:rsidRPr="008A2B5F" w14:paraId="2784BC47" w14:textId="77777777" w:rsidTr="00BC2983">
        <w:tc>
          <w:tcPr>
            <w:tcW w:w="8005" w:type="dxa"/>
          </w:tcPr>
          <w:p w14:paraId="750D4548" w14:textId="2A86F2E9" w:rsidR="001912A4" w:rsidRPr="009E6E74" w:rsidRDefault="001912A4" w:rsidP="00BC2983">
            <w:pPr>
              <w:ind w:left="354"/>
              <w:rPr>
                <w:rFonts w:cs="Arial"/>
              </w:rPr>
            </w:pPr>
            <w:r w:rsidRPr="009E6E74">
              <w:rPr>
                <w:rFonts w:cs="Arial"/>
              </w:rPr>
              <w:t>Sub-section C: Emergency Protocols</w:t>
            </w:r>
          </w:p>
        </w:tc>
        <w:tc>
          <w:tcPr>
            <w:tcW w:w="1345" w:type="dxa"/>
          </w:tcPr>
          <w:p w14:paraId="1927D0DF" w14:textId="4C152E94" w:rsidR="001912A4" w:rsidRPr="009E6E74" w:rsidRDefault="00585E76" w:rsidP="00BC2983">
            <w:pPr>
              <w:jc w:val="center"/>
              <w:rPr>
                <w:rFonts w:cs="Arial"/>
              </w:rPr>
            </w:pPr>
            <w:r w:rsidRPr="009E6E74">
              <w:rPr>
                <w:rFonts w:cs="Arial"/>
              </w:rPr>
              <w:t>3</w:t>
            </w:r>
            <w:r w:rsidR="00E86537">
              <w:rPr>
                <w:rFonts w:cs="Arial"/>
              </w:rPr>
              <w:t>7</w:t>
            </w:r>
          </w:p>
        </w:tc>
      </w:tr>
      <w:tr w:rsidR="004237F0" w:rsidRPr="008A2B5F" w14:paraId="021EAC12" w14:textId="77777777" w:rsidTr="00BC2983">
        <w:tc>
          <w:tcPr>
            <w:tcW w:w="8005" w:type="dxa"/>
          </w:tcPr>
          <w:p w14:paraId="6F350262" w14:textId="77777777" w:rsidR="004237F0" w:rsidRPr="008A2B5F" w:rsidRDefault="004237F0" w:rsidP="00E40D83">
            <w:pPr>
              <w:tabs>
                <w:tab w:val="left" w:pos="3516"/>
              </w:tabs>
              <w:rPr>
                <w:rFonts w:cstheme="minorHAnsi"/>
              </w:rPr>
            </w:pPr>
          </w:p>
        </w:tc>
        <w:tc>
          <w:tcPr>
            <w:tcW w:w="1345" w:type="dxa"/>
          </w:tcPr>
          <w:p w14:paraId="5FA96F46" w14:textId="77777777" w:rsidR="004237F0" w:rsidRPr="008A2B5F" w:rsidRDefault="004237F0" w:rsidP="00E40D83">
            <w:pPr>
              <w:jc w:val="center"/>
              <w:rPr>
                <w:rFonts w:cstheme="minorHAnsi"/>
              </w:rPr>
            </w:pPr>
          </w:p>
        </w:tc>
      </w:tr>
      <w:tr w:rsidR="004237F0" w:rsidRPr="008A2B5F" w14:paraId="183C99C8" w14:textId="77777777" w:rsidTr="00BC2983">
        <w:tc>
          <w:tcPr>
            <w:tcW w:w="8005" w:type="dxa"/>
          </w:tcPr>
          <w:p w14:paraId="0D5D7C21" w14:textId="3FD0AD1A" w:rsidR="004237F0" w:rsidRPr="008A2B5F" w:rsidRDefault="00000000" w:rsidP="00E40D83">
            <w:pPr>
              <w:tabs>
                <w:tab w:val="left" w:pos="3516"/>
              </w:tabs>
              <w:rPr>
                <w:rFonts w:cstheme="minorHAnsi"/>
                <w:b/>
              </w:rPr>
            </w:pPr>
            <w:hyperlink w:anchor="Section6" w:history="1">
              <w:r w:rsidR="001912A4" w:rsidRPr="008A2B5F">
                <w:rPr>
                  <w:rStyle w:val="Hyperlink"/>
                  <w:rFonts w:cstheme="minorHAnsi"/>
                  <w:b/>
                </w:rPr>
                <w:t>Section 6: Medications</w:t>
              </w:r>
            </w:hyperlink>
          </w:p>
        </w:tc>
        <w:tc>
          <w:tcPr>
            <w:tcW w:w="1345" w:type="dxa"/>
          </w:tcPr>
          <w:p w14:paraId="566FC099" w14:textId="5B1179E5" w:rsidR="004237F0" w:rsidRPr="008A2B5F" w:rsidRDefault="00585E76" w:rsidP="00E40D83">
            <w:pPr>
              <w:jc w:val="center"/>
              <w:rPr>
                <w:rFonts w:cstheme="minorHAnsi"/>
                <w:b/>
              </w:rPr>
            </w:pPr>
            <w:r w:rsidRPr="008A2B5F">
              <w:rPr>
                <w:rFonts w:cstheme="minorHAnsi"/>
                <w:b/>
              </w:rPr>
              <w:t>4</w:t>
            </w:r>
            <w:r w:rsidR="00E86537">
              <w:rPr>
                <w:rFonts w:cstheme="minorHAnsi"/>
                <w:b/>
              </w:rPr>
              <w:t>0</w:t>
            </w:r>
          </w:p>
        </w:tc>
      </w:tr>
      <w:tr w:rsidR="001912A4" w:rsidRPr="008A2B5F" w14:paraId="775C5E30" w14:textId="77777777" w:rsidTr="00BC2983">
        <w:tc>
          <w:tcPr>
            <w:tcW w:w="8005" w:type="dxa"/>
          </w:tcPr>
          <w:p w14:paraId="2A45A6BA" w14:textId="7B76D8AD" w:rsidR="001912A4" w:rsidRPr="008A2B5F" w:rsidRDefault="001912A4" w:rsidP="00BC2983">
            <w:pPr>
              <w:ind w:left="354"/>
              <w:rPr>
                <w:rFonts w:cstheme="minorHAnsi"/>
              </w:rPr>
            </w:pPr>
            <w:r w:rsidRPr="008A2B5F">
              <w:rPr>
                <w:rFonts w:cstheme="minorHAnsi"/>
              </w:rPr>
              <w:t>Sub-section A: Medications</w:t>
            </w:r>
          </w:p>
        </w:tc>
        <w:tc>
          <w:tcPr>
            <w:tcW w:w="1345" w:type="dxa"/>
          </w:tcPr>
          <w:p w14:paraId="4D19F1C1" w14:textId="2A071FED" w:rsidR="001912A4" w:rsidRPr="008A2B5F" w:rsidRDefault="00585E76" w:rsidP="00BC2983">
            <w:pPr>
              <w:jc w:val="center"/>
              <w:rPr>
                <w:rFonts w:cstheme="minorHAnsi"/>
              </w:rPr>
            </w:pPr>
            <w:r w:rsidRPr="008A2B5F">
              <w:rPr>
                <w:rFonts w:cstheme="minorHAnsi"/>
              </w:rPr>
              <w:t>4</w:t>
            </w:r>
            <w:r w:rsidR="00E86537">
              <w:rPr>
                <w:rFonts w:cstheme="minorHAnsi"/>
              </w:rPr>
              <w:t>0</w:t>
            </w:r>
          </w:p>
        </w:tc>
      </w:tr>
      <w:tr w:rsidR="001912A4" w:rsidRPr="008A2B5F" w14:paraId="099C78C9" w14:textId="77777777" w:rsidTr="00BC2983">
        <w:tc>
          <w:tcPr>
            <w:tcW w:w="8005" w:type="dxa"/>
          </w:tcPr>
          <w:p w14:paraId="2D9658EA" w14:textId="285DE818" w:rsidR="001912A4" w:rsidRPr="009E6E74" w:rsidRDefault="001912A4" w:rsidP="00BC2983">
            <w:pPr>
              <w:ind w:left="354"/>
              <w:rPr>
                <w:rFonts w:cs="Arial"/>
              </w:rPr>
            </w:pPr>
            <w:r w:rsidRPr="009E6E74">
              <w:rPr>
                <w:rFonts w:cs="Arial"/>
              </w:rPr>
              <w:lastRenderedPageBreak/>
              <w:t>Sub-section B: Intravenous Fluids</w:t>
            </w:r>
          </w:p>
        </w:tc>
        <w:tc>
          <w:tcPr>
            <w:tcW w:w="1345" w:type="dxa"/>
          </w:tcPr>
          <w:p w14:paraId="7BDDDE0C" w14:textId="06FD630F" w:rsidR="001912A4" w:rsidRPr="009E6E74" w:rsidRDefault="00585E76" w:rsidP="00BC2983">
            <w:pPr>
              <w:jc w:val="center"/>
              <w:rPr>
                <w:rFonts w:cs="Arial"/>
              </w:rPr>
            </w:pPr>
            <w:r w:rsidRPr="009E6E74">
              <w:rPr>
                <w:rFonts w:cs="Arial"/>
              </w:rPr>
              <w:t>4</w:t>
            </w:r>
            <w:r w:rsidR="00E86537">
              <w:rPr>
                <w:rFonts w:cs="Arial"/>
              </w:rPr>
              <w:t>0</w:t>
            </w:r>
          </w:p>
        </w:tc>
      </w:tr>
      <w:tr w:rsidR="001912A4" w:rsidRPr="008A2B5F" w14:paraId="5AB6CD06" w14:textId="77777777" w:rsidTr="00BC2983">
        <w:tc>
          <w:tcPr>
            <w:tcW w:w="8005" w:type="dxa"/>
          </w:tcPr>
          <w:p w14:paraId="52D26566" w14:textId="05A48125" w:rsidR="001912A4" w:rsidRPr="009E6E74" w:rsidRDefault="001912A4" w:rsidP="00BC2983">
            <w:pPr>
              <w:ind w:left="354"/>
              <w:rPr>
                <w:rFonts w:cs="Arial"/>
              </w:rPr>
            </w:pPr>
            <w:r w:rsidRPr="009E6E74">
              <w:rPr>
                <w:rFonts w:cs="Arial"/>
              </w:rPr>
              <w:t>Sub-section C: Blood and Blood Substitutes</w:t>
            </w:r>
          </w:p>
        </w:tc>
        <w:tc>
          <w:tcPr>
            <w:tcW w:w="1345" w:type="dxa"/>
          </w:tcPr>
          <w:p w14:paraId="6C88E49A" w14:textId="1576E50C" w:rsidR="001912A4" w:rsidRPr="009E6E74" w:rsidRDefault="00585E76" w:rsidP="00BC2983">
            <w:pPr>
              <w:jc w:val="center"/>
              <w:rPr>
                <w:rFonts w:cs="Arial"/>
              </w:rPr>
            </w:pPr>
            <w:r w:rsidRPr="009E6E74">
              <w:rPr>
                <w:rFonts w:cs="Arial"/>
              </w:rPr>
              <w:t>4</w:t>
            </w:r>
            <w:r w:rsidR="00E86537">
              <w:rPr>
                <w:rFonts w:cs="Arial"/>
              </w:rPr>
              <w:t>0</w:t>
            </w:r>
          </w:p>
        </w:tc>
      </w:tr>
      <w:tr w:rsidR="001912A4" w:rsidRPr="008A2B5F" w14:paraId="023D8CBD" w14:textId="77777777" w:rsidTr="00BC2983">
        <w:tc>
          <w:tcPr>
            <w:tcW w:w="8005" w:type="dxa"/>
          </w:tcPr>
          <w:p w14:paraId="20491BA5" w14:textId="1C3B31DC" w:rsidR="001912A4" w:rsidRPr="009E6E74" w:rsidRDefault="001912A4" w:rsidP="00BC2983">
            <w:pPr>
              <w:ind w:left="354"/>
              <w:rPr>
                <w:rFonts w:cs="Arial"/>
              </w:rPr>
            </w:pPr>
            <w:r w:rsidRPr="009E6E74">
              <w:rPr>
                <w:rFonts w:cs="Arial"/>
              </w:rPr>
              <w:t>Sub-section D: Controlled Substances</w:t>
            </w:r>
          </w:p>
        </w:tc>
        <w:tc>
          <w:tcPr>
            <w:tcW w:w="1345" w:type="dxa"/>
          </w:tcPr>
          <w:p w14:paraId="2FB65DE9" w14:textId="125F974C" w:rsidR="001912A4" w:rsidRPr="009E6E74" w:rsidRDefault="00585E76" w:rsidP="00BC2983">
            <w:pPr>
              <w:jc w:val="center"/>
              <w:rPr>
                <w:rFonts w:cs="Arial"/>
              </w:rPr>
            </w:pPr>
            <w:r w:rsidRPr="009E6E74">
              <w:rPr>
                <w:rFonts w:cs="Arial"/>
              </w:rPr>
              <w:t>4</w:t>
            </w:r>
            <w:r w:rsidR="00E86537">
              <w:rPr>
                <w:rFonts w:cs="Arial"/>
              </w:rPr>
              <w:t>0</w:t>
            </w:r>
          </w:p>
        </w:tc>
      </w:tr>
      <w:tr w:rsidR="001912A4" w:rsidRPr="008A2B5F" w14:paraId="4422D3FF" w14:textId="77777777" w:rsidTr="00BC2983">
        <w:tc>
          <w:tcPr>
            <w:tcW w:w="8005" w:type="dxa"/>
          </w:tcPr>
          <w:p w14:paraId="0E4CE104" w14:textId="44199CBA" w:rsidR="001912A4" w:rsidRPr="009E6E74" w:rsidRDefault="001912A4" w:rsidP="00BC2983">
            <w:pPr>
              <w:ind w:left="354"/>
              <w:rPr>
                <w:rFonts w:cs="Arial"/>
              </w:rPr>
            </w:pPr>
            <w:r w:rsidRPr="009E6E74">
              <w:rPr>
                <w:rFonts w:cs="Arial"/>
              </w:rPr>
              <w:t>Sub-section E: ACLS/PALS Algorithm</w:t>
            </w:r>
          </w:p>
        </w:tc>
        <w:tc>
          <w:tcPr>
            <w:tcW w:w="1345" w:type="dxa"/>
          </w:tcPr>
          <w:p w14:paraId="36610C54" w14:textId="2FF979B3" w:rsidR="001912A4" w:rsidRPr="009E6E74" w:rsidRDefault="00585E76" w:rsidP="00BC2983">
            <w:pPr>
              <w:jc w:val="center"/>
              <w:rPr>
                <w:rFonts w:cs="Arial"/>
              </w:rPr>
            </w:pPr>
            <w:r w:rsidRPr="009E6E74">
              <w:rPr>
                <w:rFonts w:cs="Arial"/>
              </w:rPr>
              <w:t>4</w:t>
            </w:r>
            <w:r w:rsidR="00E86537">
              <w:rPr>
                <w:rFonts w:cs="Arial"/>
              </w:rPr>
              <w:t>1</w:t>
            </w:r>
          </w:p>
        </w:tc>
      </w:tr>
      <w:tr w:rsidR="001912A4" w:rsidRPr="008A2B5F" w14:paraId="498041A0" w14:textId="77777777" w:rsidTr="00BC2983">
        <w:tc>
          <w:tcPr>
            <w:tcW w:w="8005" w:type="dxa"/>
          </w:tcPr>
          <w:p w14:paraId="259E5FB7" w14:textId="043882BD" w:rsidR="001912A4" w:rsidRPr="009E6E74" w:rsidRDefault="001912A4" w:rsidP="00BC2983">
            <w:pPr>
              <w:ind w:left="354"/>
              <w:rPr>
                <w:rFonts w:cs="Arial"/>
              </w:rPr>
            </w:pPr>
            <w:r w:rsidRPr="009E6E74">
              <w:rPr>
                <w:rFonts w:cs="Arial"/>
              </w:rPr>
              <w:t>Sub-section F: Emergency Medications</w:t>
            </w:r>
          </w:p>
        </w:tc>
        <w:tc>
          <w:tcPr>
            <w:tcW w:w="1345" w:type="dxa"/>
          </w:tcPr>
          <w:p w14:paraId="47CAC8A5" w14:textId="78D3BBAB" w:rsidR="001912A4" w:rsidRPr="009E6E74" w:rsidRDefault="00585E76" w:rsidP="00BC2983">
            <w:pPr>
              <w:jc w:val="center"/>
              <w:rPr>
                <w:rFonts w:cs="Arial"/>
              </w:rPr>
            </w:pPr>
            <w:r w:rsidRPr="009E6E74">
              <w:rPr>
                <w:rFonts w:cs="Arial"/>
              </w:rPr>
              <w:t>4</w:t>
            </w:r>
            <w:r w:rsidR="00E86537">
              <w:rPr>
                <w:rFonts w:cs="Arial"/>
              </w:rPr>
              <w:t>3</w:t>
            </w:r>
          </w:p>
        </w:tc>
      </w:tr>
      <w:tr w:rsidR="001912A4" w:rsidRPr="008A2B5F" w14:paraId="1B7B1653" w14:textId="77777777" w:rsidTr="00BC2983">
        <w:tc>
          <w:tcPr>
            <w:tcW w:w="8005" w:type="dxa"/>
          </w:tcPr>
          <w:p w14:paraId="58626F3D" w14:textId="453E9A3B" w:rsidR="001912A4" w:rsidRPr="009E6E74" w:rsidRDefault="001912A4" w:rsidP="00BC2983">
            <w:pPr>
              <w:ind w:left="354"/>
              <w:rPr>
                <w:rFonts w:cs="Arial"/>
              </w:rPr>
            </w:pPr>
            <w:r w:rsidRPr="009E6E74">
              <w:rPr>
                <w:rFonts w:cs="Arial"/>
              </w:rPr>
              <w:t>Sub-section G: Malignant Hyperthermia</w:t>
            </w:r>
          </w:p>
        </w:tc>
        <w:tc>
          <w:tcPr>
            <w:tcW w:w="1345" w:type="dxa"/>
          </w:tcPr>
          <w:p w14:paraId="53526860" w14:textId="655415BF" w:rsidR="001912A4" w:rsidRPr="009E6E74" w:rsidRDefault="00585E76" w:rsidP="00BC2983">
            <w:pPr>
              <w:jc w:val="center"/>
              <w:rPr>
                <w:rFonts w:cs="Arial"/>
              </w:rPr>
            </w:pPr>
            <w:r w:rsidRPr="009E6E74">
              <w:rPr>
                <w:rFonts w:cs="Arial"/>
              </w:rPr>
              <w:t>4</w:t>
            </w:r>
            <w:r w:rsidR="00E86537">
              <w:rPr>
                <w:rFonts w:cs="Arial"/>
              </w:rPr>
              <w:t>4</w:t>
            </w:r>
          </w:p>
        </w:tc>
      </w:tr>
      <w:tr w:rsidR="004237F0" w:rsidRPr="008A2B5F" w14:paraId="5A8A6D9F" w14:textId="77777777" w:rsidTr="00BC2983">
        <w:tc>
          <w:tcPr>
            <w:tcW w:w="8005" w:type="dxa"/>
          </w:tcPr>
          <w:p w14:paraId="10615D6B" w14:textId="77777777" w:rsidR="004237F0" w:rsidRPr="009E6E74" w:rsidRDefault="004237F0" w:rsidP="00E40D83">
            <w:pPr>
              <w:tabs>
                <w:tab w:val="left" w:pos="3516"/>
              </w:tabs>
              <w:rPr>
                <w:rFonts w:cs="Arial"/>
              </w:rPr>
            </w:pPr>
          </w:p>
        </w:tc>
        <w:tc>
          <w:tcPr>
            <w:tcW w:w="1345" w:type="dxa"/>
          </w:tcPr>
          <w:p w14:paraId="02498BF2" w14:textId="77777777" w:rsidR="004237F0" w:rsidRPr="009E6E74" w:rsidRDefault="004237F0" w:rsidP="00E40D83">
            <w:pPr>
              <w:jc w:val="center"/>
              <w:rPr>
                <w:rFonts w:cs="Arial"/>
              </w:rPr>
            </w:pPr>
          </w:p>
        </w:tc>
      </w:tr>
      <w:tr w:rsidR="004237F0" w:rsidRPr="008A2B5F" w14:paraId="7D03D6B6" w14:textId="77777777" w:rsidTr="00BC2983">
        <w:tc>
          <w:tcPr>
            <w:tcW w:w="8005" w:type="dxa"/>
          </w:tcPr>
          <w:p w14:paraId="5924B891" w14:textId="14587419" w:rsidR="004237F0" w:rsidRPr="009E6E74" w:rsidRDefault="00000000" w:rsidP="00E40D83">
            <w:pPr>
              <w:tabs>
                <w:tab w:val="left" w:pos="3516"/>
              </w:tabs>
              <w:rPr>
                <w:rFonts w:cs="Arial"/>
                <w:b/>
              </w:rPr>
            </w:pPr>
            <w:hyperlink w:anchor="Section7" w:history="1">
              <w:r w:rsidR="001912A4" w:rsidRPr="009E6E74">
                <w:rPr>
                  <w:rStyle w:val="Hyperlink"/>
                  <w:rFonts w:cs="Arial"/>
                  <w:b/>
                </w:rPr>
                <w:t>Section 7: Infection C</w:t>
              </w:r>
              <w:r w:rsidR="001912A4" w:rsidRPr="009E6E74">
                <w:rPr>
                  <w:rStyle w:val="Hyperlink"/>
                  <w:rFonts w:cs="Arial"/>
                  <w:b/>
                </w:rPr>
                <w:t>o</w:t>
              </w:r>
              <w:r w:rsidR="001912A4" w:rsidRPr="009E6E74">
                <w:rPr>
                  <w:rStyle w:val="Hyperlink"/>
                  <w:rFonts w:cs="Arial"/>
                  <w:b/>
                </w:rPr>
                <w:t>ntrol</w:t>
              </w:r>
            </w:hyperlink>
          </w:p>
        </w:tc>
        <w:tc>
          <w:tcPr>
            <w:tcW w:w="1345" w:type="dxa"/>
          </w:tcPr>
          <w:p w14:paraId="70C97E6C" w14:textId="56E921C7" w:rsidR="004237F0" w:rsidRPr="009E6E74" w:rsidRDefault="00585E76" w:rsidP="00E40D83">
            <w:pPr>
              <w:jc w:val="center"/>
              <w:rPr>
                <w:rFonts w:cs="Arial"/>
                <w:b/>
              </w:rPr>
            </w:pPr>
            <w:r w:rsidRPr="009E6E74">
              <w:rPr>
                <w:rFonts w:cs="Arial"/>
                <w:b/>
              </w:rPr>
              <w:t>4</w:t>
            </w:r>
            <w:r w:rsidR="00FB6C56">
              <w:rPr>
                <w:rFonts w:cs="Arial"/>
                <w:b/>
              </w:rPr>
              <w:t>7</w:t>
            </w:r>
          </w:p>
        </w:tc>
      </w:tr>
      <w:tr w:rsidR="00031521" w:rsidRPr="008A2B5F" w14:paraId="00794021" w14:textId="77777777" w:rsidTr="00BC2983">
        <w:tc>
          <w:tcPr>
            <w:tcW w:w="8005" w:type="dxa"/>
          </w:tcPr>
          <w:p w14:paraId="797A9BA0" w14:textId="5894DDB4" w:rsidR="00031521" w:rsidRPr="009E6E74" w:rsidRDefault="00031521" w:rsidP="00BC2983">
            <w:pPr>
              <w:ind w:left="354"/>
              <w:rPr>
                <w:rFonts w:cs="Arial"/>
              </w:rPr>
            </w:pPr>
            <w:r w:rsidRPr="009E6E74">
              <w:rPr>
                <w:rFonts w:cs="Arial"/>
              </w:rPr>
              <w:t>Sub-section A: Infection Control</w:t>
            </w:r>
          </w:p>
        </w:tc>
        <w:tc>
          <w:tcPr>
            <w:tcW w:w="1345" w:type="dxa"/>
          </w:tcPr>
          <w:p w14:paraId="6FB150E4" w14:textId="63F3E684" w:rsidR="00031521" w:rsidRPr="009E6E74" w:rsidRDefault="00585E76" w:rsidP="00BC2983">
            <w:pPr>
              <w:jc w:val="center"/>
              <w:rPr>
                <w:rFonts w:cs="Arial"/>
              </w:rPr>
            </w:pPr>
            <w:r w:rsidRPr="009E6E74">
              <w:rPr>
                <w:rFonts w:cs="Arial"/>
              </w:rPr>
              <w:t>4</w:t>
            </w:r>
            <w:r w:rsidR="000A5729">
              <w:rPr>
                <w:rFonts w:cs="Arial"/>
              </w:rPr>
              <w:t>7</w:t>
            </w:r>
          </w:p>
        </w:tc>
      </w:tr>
      <w:tr w:rsidR="00031521" w:rsidRPr="008A2B5F" w14:paraId="64CD65E6" w14:textId="77777777" w:rsidTr="00BC2983">
        <w:tc>
          <w:tcPr>
            <w:tcW w:w="8005" w:type="dxa"/>
          </w:tcPr>
          <w:p w14:paraId="469DEADC" w14:textId="2B28F815" w:rsidR="00031521" w:rsidRPr="009E6E74" w:rsidRDefault="00031521" w:rsidP="00BC2983">
            <w:pPr>
              <w:ind w:left="354"/>
              <w:rPr>
                <w:rFonts w:cs="Arial"/>
              </w:rPr>
            </w:pPr>
            <w:r w:rsidRPr="009E6E74">
              <w:rPr>
                <w:rFonts w:cs="Arial"/>
              </w:rPr>
              <w:t>Sub-section B: Hand Hygiene</w:t>
            </w:r>
          </w:p>
        </w:tc>
        <w:tc>
          <w:tcPr>
            <w:tcW w:w="1345" w:type="dxa"/>
          </w:tcPr>
          <w:p w14:paraId="3347CE98" w14:textId="74E2BD46" w:rsidR="00031521" w:rsidRPr="009E6E74" w:rsidRDefault="00585E76" w:rsidP="00BC2983">
            <w:pPr>
              <w:jc w:val="center"/>
              <w:rPr>
                <w:rFonts w:cs="Arial"/>
              </w:rPr>
            </w:pPr>
            <w:r w:rsidRPr="009E6E74">
              <w:rPr>
                <w:rFonts w:cs="Arial"/>
              </w:rPr>
              <w:t>4</w:t>
            </w:r>
            <w:r w:rsidR="000A5729">
              <w:rPr>
                <w:rFonts w:cs="Arial"/>
              </w:rPr>
              <w:t>7</w:t>
            </w:r>
          </w:p>
        </w:tc>
      </w:tr>
      <w:tr w:rsidR="00031521" w:rsidRPr="008A2B5F" w14:paraId="354D8876" w14:textId="77777777" w:rsidTr="00BC2983">
        <w:tc>
          <w:tcPr>
            <w:tcW w:w="8005" w:type="dxa"/>
          </w:tcPr>
          <w:p w14:paraId="36CB09BD" w14:textId="3CCEF0F3" w:rsidR="00031521" w:rsidRPr="009E6E74" w:rsidRDefault="00031521" w:rsidP="00BC2983">
            <w:pPr>
              <w:ind w:left="354"/>
              <w:rPr>
                <w:rFonts w:cs="Arial"/>
              </w:rPr>
            </w:pPr>
            <w:r w:rsidRPr="009E6E74">
              <w:rPr>
                <w:rFonts w:cs="Arial"/>
              </w:rPr>
              <w:t>Sub-section C: Instrument Processing</w:t>
            </w:r>
          </w:p>
        </w:tc>
        <w:tc>
          <w:tcPr>
            <w:tcW w:w="1345" w:type="dxa"/>
          </w:tcPr>
          <w:p w14:paraId="264161B1" w14:textId="1E4F20A7" w:rsidR="00031521" w:rsidRPr="009E6E74" w:rsidRDefault="00585E76" w:rsidP="00BC2983">
            <w:pPr>
              <w:jc w:val="center"/>
              <w:rPr>
                <w:rFonts w:cs="Arial"/>
              </w:rPr>
            </w:pPr>
            <w:r w:rsidRPr="009E6E74">
              <w:rPr>
                <w:rFonts w:cs="Arial"/>
              </w:rPr>
              <w:t>4</w:t>
            </w:r>
            <w:r w:rsidR="000A5729">
              <w:rPr>
                <w:rFonts w:cs="Arial"/>
              </w:rPr>
              <w:t>8</w:t>
            </w:r>
          </w:p>
        </w:tc>
      </w:tr>
      <w:tr w:rsidR="00031521" w:rsidRPr="008A2B5F" w14:paraId="055613C3" w14:textId="77777777" w:rsidTr="00BC2983">
        <w:tc>
          <w:tcPr>
            <w:tcW w:w="8005" w:type="dxa"/>
          </w:tcPr>
          <w:p w14:paraId="1520B060" w14:textId="28F7D4A6" w:rsidR="00031521" w:rsidRPr="009E6E74" w:rsidRDefault="00031521" w:rsidP="00BC2983">
            <w:pPr>
              <w:ind w:left="354"/>
              <w:rPr>
                <w:rFonts w:cs="Arial"/>
              </w:rPr>
            </w:pPr>
            <w:r w:rsidRPr="009E6E74">
              <w:rPr>
                <w:rFonts w:cs="Arial"/>
              </w:rPr>
              <w:t>Sub-section D: Sterilization</w:t>
            </w:r>
          </w:p>
        </w:tc>
        <w:tc>
          <w:tcPr>
            <w:tcW w:w="1345" w:type="dxa"/>
          </w:tcPr>
          <w:p w14:paraId="221B1DE1" w14:textId="29735FFC" w:rsidR="00031521" w:rsidRPr="009E6E74" w:rsidRDefault="00585E76" w:rsidP="00BC2983">
            <w:pPr>
              <w:jc w:val="center"/>
              <w:rPr>
                <w:rFonts w:cs="Arial"/>
              </w:rPr>
            </w:pPr>
            <w:r w:rsidRPr="009E6E74">
              <w:rPr>
                <w:rFonts w:cs="Arial"/>
              </w:rPr>
              <w:t>4</w:t>
            </w:r>
            <w:r w:rsidR="000A5729">
              <w:rPr>
                <w:rFonts w:cs="Arial"/>
              </w:rPr>
              <w:t>8</w:t>
            </w:r>
          </w:p>
        </w:tc>
      </w:tr>
      <w:tr w:rsidR="00031521" w:rsidRPr="008A2B5F" w14:paraId="617ADE0A" w14:textId="77777777" w:rsidTr="00BC2983">
        <w:tc>
          <w:tcPr>
            <w:tcW w:w="8005" w:type="dxa"/>
          </w:tcPr>
          <w:p w14:paraId="5240DD35" w14:textId="493841F8" w:rsidR="00031521" w:rsidRPr="009E6E74" w:rsidRDefault="00031521" w:rsidP="00BC2983">
            <w:pPr>
              <w:ind w:left="354"/>
              <w:rPr>
                <w:rFonts w:cs="Arial"/>
              </w:rPr>
            </w:pPr>
            <w:r w:rsidRPr="009E6E74">
              <w:rPr>
                <w:rFonts w:cs="Arial"/>
              </w:rPr>
              <w:t>Sub-section E: High-Level Disinfection (HLD)</w:t>
            </w:r>
          </w:p>
        </w:tc>
        <w:tc>
          <w:tcPr>
            <w:tcW w:w="1345" w:type="dxa"/>
          </w:tcPr>
          <w:p w14:paraId="1D730B07" w14:textId="162F8E0D" w:rsidR="00031521" w:rsidRPr="009E6E74" w:rsidRDefault="00585E76" w:rsidP="00BC2983">
            <w:pPr>
              <w:jc w:val="center"/>
              <w:rPr>
                <w:rFonts w:cs="Arial"/>
              </w:rPr>
            </w:pPr>
            <w:r w:rsidRPr="009E6E74">
              <w:rPr>
                <w:rFonts w:cs="Arial"/>
              </w:rPr>
              <w:t>5</w:t>
            </w:r>
            <w:r w:rsidR="000A5729">
              <w:rPr>
                <w:rFonts w:cs="Arial"/>
              </w:rPr>
              <w:t>0</w:t>
            </w:r>
          </w:p>
        </w:tc>
      </w:tr>
      <w:tr w:rsidR="00031521" w:rsidRPr="008A2B5F" w14:paraId="255792A5" w14:textId="77777777" w:rsidTr="00BC2983">
        <w:tc>
          <w:tcPr>
            <w:tcW w:w="8005" w:type="dxa"/>
          </w:tcPr>
          <w:p w14:paraId="41A4FEF3" w14:textId="2F7B46FD" w:rsidR="00031521" w:rsidRPr="009E6E74" w:rsidRDefault="00031521" w:rsidP="00BC2983">
            <w:pPr>
              <w:ind w:left="354"/>
              <w:rPr>
                <w:rFonts w:cs="Arial"/>
              </w:rPr>
            </w:pPr>
            <w:r w:rsidRPr="009E6E74">
              <w:rPr>
                <w:rFonts w:cs="Arial"/>
              </w:rPr>
              <w:t>Sub-section F: Cleaning</w:t>
            </w:r>
          </w:p>
        </w:tc>
        <w:tc>
          <w:tcPr>
            <w:tcW w:w="1345" w:type="dxa"/>
          </w:tcPr>
          <w:p w14:paraId="71D57788" w14:textId="14992951" w:rsidR="00031521" w:rsidRPr="009E6E74" w:rsidRDefault="00585E76" w:rsidP="00BC2983">
            <w:pPr>
              <w:jc w:val="center"/>
              <w:rPr>
                <w:rFonts w:cs="Arial"/>
              </w:rPr>
            </w:pPr>
            <w:r w:rsidRPr="009E6E74">
              <w:rPr>
                <w:rFonts w:cs="Arial"/>
              </w:rPr>
              <w:t>5</w:t>
            </w:r>
            <w:r w:rsidR="000A5729">
              <w:rPr>
                <w:rFonts w:cs="Arial"/>
              </w:rPr>
              <w:t>0</w:t>
            </w:r>
          </w:p>
        </w:tc>
      </w:tr>
      <w:tr w:rsidR="004237F0" w:rsidRPr="008A2B5F" w14:paraId="66C4076B" w14:textId="77777777" w:rsidTr="00BC2983">
        <w:tc>
          <w:tcPr>
            <w:tcW w:w="8005" w:type="dxa"/>
          </w:tcPr>
          <w:p w14:paraId="4FA90290" w14:textId="77777777" w:rsidR="004237F0" w:rsidRPr="009E6E74" w:rsidRDefault="004237F0" w:rsidP="00E40D83">
            <w:pPr>
              <w:tabs>
                <w:tab w:val="left" w:pos="3516"/>
              </w:tabs>
              <w:rPr>
                <w:rFonts w:cs="Arial"/>
              </w:rPr>
            </w:pPr>
          </w:p>
        </w:tc>
        <w:tc>
          <w:tcPr>
            <w:tcW w:w="1345" w:type="dxa"/>
          </w:tcPr>
          <w:p w14:paraId="21D440BB" w14:textId="77777777" w:rsidR="004237F0" w:rsidRPr="009E6E74" w:rsidRDefault="004237F0" w:rsidP="00E40D83">
            <w:pPr>
              <w:jc w:val="center"/>
              <w:rPr>
                <w:rFonts w:cs="Arial"/>
              </w:rPr>
            </w:pPr>
          </w:p>
        </w:tc>
      </w:tr>
      <w:tr w:rsidR="004237F0" w:rsidRPr="008A2B5F" w14:paraId="4CE2F354" w14:textId="77777777" w:rsidTr="00BC2983">
        <w:tc>
          <w:tcPr>
            <w:tcW w:w="8005" w:type="dxa"/>
          </w:tcPr>
          <w:p w14:paraId="59B2FA53" w14:textId="30C60928" w:rsidR="004237F0" w:rsidRPr="009E6E74" w:rsidRDefault="00000000" w:rsidP="00E40D83">
            <w:pPr>
              <w:tabs>
                <w:tab w:val="left" w:pos="3516"/>
              </w:tabs>
              <w:rPr>
                <w:rFonts w:cs="Arial"/>
                <w:b/>
              </w:rPr>
            </w:pPr>
            <w:hyperlink w:anchor="Section8" w:history="1">
              <w:r w:rsidR="00031521" w:rsidRPr="009E6E74">
                <w:rPr>
                  <w:rStyle w:val="Hyperlink"/>
                  <w:rFonts w:cs="Arial"/>
                  <w:b/>
                </w:rPr>
                <w:t>Section 8: Clinical Records</w:t>
              </w:r>
            </w:hyperlink>
          </w:p>
        </w:tc>
        <w:tc>
          <w:tcPr>
            <w:tcW w:w="1345" w:type="dxa"/>
          </w:tcPr>
          <w:p w14:paraId="423A2D26" w14:textId="78E70571" w:rsidR="004237F0" w:rsidRPr="009E6E74" w:rsidRDefault="00585E76" w:rsidP="00E40D83">
            <w:pPr>
              <w:jc w:val="center"/>
              <w:rPr>
                <w:rFonts w:cs="Arial"/>
                <w:b/>
              </w:rPr>
            </w:pPr>
            <w:r w:rsidRPr="009E6E74">
              <w:rPr>
                <w:rFonts w:cs="Arial"/>
                <w:b/>
              </w:rPr>
              <w:t>5</w:t>
            </w:r>
            <w:r w:rsidR="000A5729">
              <w:rPr>
                <w:rFonts w:cs="Arial"/>
                <w:b/>
              </w:rPr>
              <w:t>2</w:t>
            </w:r>
          </w:p>
        </w:tc>
      </w:tr>
      <w:tr w:rsidR="00031521" w:rsidRPr="008A2B5F" w14:paraId="1D4A7872" w14:textId="77777777" w:rsidTr="00BC2983">
        <w:tc>
          <w:tcPr>
            <w:tcW w:w="8005" w:type="dxa"/>
          </w:tcPr>
          <w:p w14:paraId="732F1F6B" w14:textId="37CD2130" w:rsidR="00031521" w:rsidRPr="009E6E74" w:rsidRDefault="00031521" w:rsidP="00BC2983">
            <w:pPr>
              <w:ind w:left="354"/>
              <w:rPr>
                <w:rFonts w:cs="Arial"/>
              </w:rPr>
            </w:pPr>
            <w:r w:rsidRPr="009E6E74">
              <w:rPr>
                <w:rFonts w:cs="Arial"/>
              </w:rPr>
              <w:t>Sub-section A: General Clinical Records</w:t>
            </w:r>
          </w:p>
        </w:tc>
        <w:tc>
          <w:tcPr>
            <w:tcW w:w="1345" w:type="dxa"/>
          </w:tcPr>
          <w:p w14:paraId="71D541CE" w14:textId="1BAFC45E" w:rsidR="00031521" w:rsidRPr="009E6E74" w:rsidRDefault="00585E76" w:rsidP="00BC2983">
            <w:pPr>
              <w:jc w:val="center"/>
              <w:rPr>
                <w:rFonts w:cs="Arial"/>
              </w:rPr>
            </w:pPr>
            <w:r w:rsidRPr="009E6E74">
              <w:rPr>
                <w:rFonts w:cs="Arial"/>
              </w:rPr>
              <w:t>5</w:t>
            </w:r>
            <w:r w:rsidR="000A5729">
              <w:rPr>
                <w:rFonts w:cs="Arial"/>
              </w:rPr>
              <w:t>2</w:t>
            </w:r>
          </w:p>
        </w:tc>
      </w:tr>
      <w:tr w:rsidR="00031521" w:rsidRPr="008A2B5F" w14:paraId="1DBED7F5" w14:textId="77777777" w:rsidTr="00BC2983">
        <w:tc>
          <w:tcPr>
            <w:tcW w:w="8005" w:type="dxa"/>
          </w:tcPr>
          <w:p w14:paraId="4CFB6396" w14:textId="784753F2" w:rsidR="00031521" w:rsidRPr="009E6E74" w:rsidRDefault="00031521" w:rsidP="00BC2983">
            <w:pPr>
              <w:ind w:left="354"/>
              <w:rPr>
                <w:rFonts w:cs="Arial"/>
              </w:rPr>
            </w:pPr>
            <w:r w:rsidRPr="009E6E74">
              <w:rPr>
                <w:rFonts w:cs="Arial"/>
              </w:rPr>
              <w:t>Sub-section B: Pre-Operative Documentation</w:t>
            </w:r>
          </w:p>
        </w:tc>
        <w:tc>
          <w:tcPr>
            <w:tcW w:w="1345" w:type="dxa"/>
          </w:tcPr>
          <w:p w14:paraId="632857D8" w14:textId="2D47B3D2" w:rsidR="00031521" w:rsidRPr="009E6E74" w:rsidRDefault="00585E76" w:rsidP="00BC2983">
            <w:pPr>
              <w:jc w:val="center"/>
              <w:rPr>
                <w:rFonts w:cs="Arial"/>
              </w:rPr>
            </w:pPr>
            <w:r w:rsidRPr="009E6E74">
              <w:rPr>
                <w:rFonts w:cs="Arial"/>
              </w:rPr>
              <w:t>5</w:t>
            </w:r>
            <w:r w:rsidR="000A5729">
              <w:rPr>
                <w:rFonts w:cs="Arial"/>
              </w:rPr>
              <w:t>3</w:t>
            </w:r>
          </w:p>
        </w:tc>
      </w:tr>
      <w:tr w:rsidR="00031521" w:rsidRPr="008A2B5F" w14:paraId="2A9580B7" w14:textId="77777777" w:rsidTr="00BC2983">
        <w:tc>
          <w:tcPr>
            <w:tcW w:w="8005" w:type="dxa"/>
          </w:tcPr>
          <w:p w14:paraId="3D6F875A" w14:textId="6903B946" w:rsidR="00031521" w:rsidRPr="009E6E74" w:rsidRDefault="00031521" w:rsidP="00BC2983">
            <w:pPr>
              <w:ind w:left="354"/>
              <w:rPr>
                <w:rFonts w:cs="Arial"/>
              </w:rPr>
            </w:pPr>
            <w:r w:rsidRPr="009E6E74">
              <w:rPr>
                <w:rFonts w:cs="Arial"/>
              </w:rPr>
              <w:t>Sub-section C: Informed Consent</w:t>
            </w:r>
          </w:p>
        </w:tc>
        <w:tc>
          <w:tcPr>
            <w:tcW w:w="1345" w:type="dxa"/>
          </w:tcPr>
          <w:p w14:paraId="7AA86E1E" w14:textId="1577136F" w:rsidR="00031521" w:rsidRPr="009E6E74" w:rsidRDefault="00585E76" w:rsidP="00BC2983">
            <w:pPr>
              <w:jc w:val="center"/>
              <w:rPr>
                <w:rFonts w:cs="Arial"/>
              </w:rPr>
            </w:pPr>
            <w:r w:rsidRPr="009E6E74">
              <w:rPr>
                <w:rFonts w:cs="Arial"/>
              </w:rPr>
              <w:t>5</w:t>
            </w:r>
            <w:r w:rsidR="000A5729">
              <w:rPr>
                <w:rFonts w:cs="Arial"/>
              </w:rPr>
              <w:t>6</w:t>
            </w:r>
          </w:p>
        </w:tc>
      </w:tr>
      <w:tr w:rsidR="00031521" w:rsidRPr="008A2B5F" w14:paraId="686F7589" w14:textId="77777777" w:rsidTr="00BC2983">
        <w:tc>
          <w:tcPr>
            <w:tcW w:w="8005" w:type="dxa"/>
          </w:tcPr>
          <w:p w14:paraId="30B16587" w14:textId="244193BB" w:rsidR="00031521" w:rsidRPr="009E6E74" w:rsidRDefault="00031521" w:rsidP="00BC2983">
            <w:pPr>
              <w:ind w:left="354"/>
              <w:rPr>
                <w:rFonts w:cs="Arial"/>
              </w:rPr>
            </w:pPr>
            <w:r w:rsidRPr="009E6E74">
              <w:rPr>
                <w:rFonts w:cs="Arial"/>
              </w:rPr>
              <w:t xml:space="preserve">Sub-section E: Laboratory, Pathology, X-Ray, Consultation, Treating Physician Reports, </w:t>
            </w:r>
            <w:proofErr w:type="gramStart"/>
            <w:r w:rsidRPr="009E6E74">
              <w:rPr>
                <w:rFonts w:cs="Arial"/>
              </w:rPr>
              <w:t>Etc.</w:t>
            </w:r>
            <w:proofErr w:type="gramEnd"/>
          </w:p>
        </w:tc>
        <w:tc>
          <w:tcPr>
            <w:tcW w:w="1345" w:type="dxa"/>
          </w:tcPr>
          <w:p w14:paraId="2090A750" w14:textId="4140E746" w:rsidR="00031521" w:rsidRPr="009E6E74" w:rsidRDefault="00585E76" w:rsidP="00BC2983">
            <w:pPr>
              <w:jc w:val="center"/>
              <w:rPr>
                <w:rFonts w:cs="Arial"/>
              </w:rPr>
            </w:pPr>
            <w:r w:rsidRPr="009E6E74">
              <w:rPr>
                <w:rFonts w:cs="Arial"/>
              </w:rPr>
              <w:t>5</w:t>
            </w:r>
            <w:r w:rsidR="000A5729">
              <w:rPr>
                <w:rFonts w:cs="Arial"/>
              </w:rPr>
              <w:t>6</w:t>
            </w:r>
          </w:p>
        </w:tc>
      </w:tr>
      <w:tr w:rsidR="00031521" w:rsidRPr="008A2B5F" w14:paraId="430C8BA8" w14:textId="77777777" w:rsidTr="00BC2983">
        <w:tc>
          <w:tcPr>
            <w:tcW w:w="8005" w:type="dxa"/>
          </w:tcPr>
          <w:p w14:paraId="16FD01EE" w14:textId="648EB474" w:rsidR="00031521" w:rsidRPr="009E6E74" w:rsidRDefault="00031521" w:rsidP="00BC2983">
            <w:pPr>
              <w:ind w:left="354"/>
              <w:rPr>
                <w:rFonts w:cs="Arial"/>
              </w:rPr>
            </w:pPr>
            <w:r w:rsidRPr="009E6E74">
              <w:rPr>
                <w:rFonts w:cs="Arial"/>
              </w:rPr>
              <w:t xml:space="preserve">Sub-section F: </w:t>
            </w:r>
            <w:r w:rsidR="00267198" w:rsidRPr="009E6E74">
              <w:rPr>
                <w:rFonts w:cs="Arial"/>
              </w:rPr>
              <w:t>Anesthesia Care Plan</w:t>
            </w:r>
          </w:p>
        </w:tc>
        <w:tc>
          <w:tcPr>
            <w:tcW w:w="1345" w:type="dxa"/>
          </w:tcPr>
          <w:p w14:paraId="033FD64A" w14:textId="56AA5FC1" w:rsidR="00031521" w:rsidRPr="009E6E74" w:rsidRDefault="00235D05" w:rsidP="00BC2983">
            <w:pPr>
              <w:jc w:val="center"/>
              <w:rPr>
                <w:rFonts w:cs="Arial"/>
              </w:rPr>
            </w:pPr>
            <w:r>
              <w:rPr>
                <w:rFonts w:cs="Arial"/>
              </w:rPr>
              <w:t>57</w:t>
            </w:r>
          </w:p>
        </w:tc>
      </w:tr>
      <w:tr w:rsidR="00267198" w:rsidRPr="008A2B5F" w14:paraId="4F95D4DA" w14:textId="77777777" w:rsidTr="00BC2983">
        <w:tc>
          <w:tcPr>
            <w:tcW w:w="8005" w:type="dxa"/>
          </w:tcPr>
          <w:p w14:paraId="746E0E52" w14:textId="1E513D24" w:rsidR="00267198" w:rsidRPr="009E6E74" w:rsidRDefault="00267198" w:rsidP="00BC2983">
            <w:pPr>
              <w:ind w:left="354"/>
              <w:rPr>
                <w:rFonts w:cs="Arial"/>
              </w:rPr>
            </w:pPr>
            <w:r w:rsidRPr="009E6E74">
              <w:rPr>
                <w:rFonts w:cs="Arial"/>
              </w:rPr>
              <w:t>Sub-section G: Intra-Operative Documentation</w:t>
            </w:r>
          </w:p>
        </w:tc>
        <w:tc>
          <w:tcPr>
            <w:tcW w:w="1345" w:type="dxa"/>
          </w:tcPr>
          <w:p w14:paraId="3D2856C7" w14:textId="62DC7ACB" w:rsidR="00267198" w:rsidRPr="009E6E74" w:rsidRDefault="00585E76" w:rsidP="00BC2983">
            <w:pPr>
              <w:jc w:val="center"/>
              <w:rPr>
                <w:rFonts w:cs="Arial"/>
              </w:rPr>
            </w:pPr>
            <w:r w:rsidRPr="009E6E74">
              <w:rPr>
                <w:rFonts w:cs="Arial"/>
              </w:rPr>
              <w:t>6</w:t>
            </w:r>
            <w:r w:rsidR="00235D05">
              <w:rPr>
                <w:rFonts w:cs="Arial"/>
              </w:rPr>
              <w:t>0</w:t>
            </w:r>
          </w:p>
        </w:tc>
      </w:tr>
      <w:tr w:rsidR="00267198" w:rsidRPr="008A2B5F" w14:paraId="6A65FB3D" w14:textId="77777777" w:rsidTr="00BC2983">
        <w:tc>
          <w:tcPr>
            <w:tcW w:w="8005" w:type="dxa"/>
          </w:tcPr>
          <w:p w14:paraId="355D9E61" w14:textId="6C589943" w:rsidR="00267198" w:rsidRPr="009E6E74" w:rsidRDefault="00267198" w:rsidP="00BC2983">
            <w:pPr>
              <w:ind w:left="354"/>
              <w:rPr>
                <w:rFonts w:cs="Arial"/>
              </w:rPr>
            </w:pPr>
            <w:r w:rsidRPr="009E6E74">
              <w:rPr>
                <w:rFonts w:cs="Arial"/>
              </w:rPr>
              <w:t>Sub-section H: Intra-Operative Anesthetic Monitoring and Documentation</w:t>
            </w:r>
          </w:p>
        </w:tc>
        <w:tc>
          <w:tcPr>
            <w:tcW w:w="1345" w:type="dxa"/>
          </w:tcPr>
          <w:p w14:paraId="6391C601" w14:textId="51D6E0B2" w:rsidR="00267198" w:rsidRPr="009E6E74" w:rsidRDefault="00585E76" w:rsidP="00BC2983">
            <w:pPr>
              <w:jc w:val="center"/>
              <w:rPr>
                <w:rFonts w:cs="Arial"/>
              </w:rPr>
            </w:pPr>
            <w:r w:rsidRPr="009E6E74">
              <w:rPr>
                <w:rFonts w:cs="Arial"/>
              </w:rPr>
              <w:t>6</w:t>
            </w:r>
            <w:r w:rsidR="00235D05">
              <w:rPr>
                <w:rFonts w:cs="Arial"/>
              </w:rPr>
              <w:t>1</w:t>
            </w:r>
          </w:p>
        </w:tc>
      </w:tr>
      <w:tr w:rsidR="00267198" w:rsidRPr="008A2B5F" w14:paraId="3548DEC3" w14:textId="77777777" w:rsidTr="00BC2983">
        <w:tc>
          <w:tcPr>
            <w:tcW w:w="8005" w:type="dxa"/>
          </w:tcPr>
          <w:p w14:paraId="6985A62C" w14:textId="61C21D21" w:rsidR="00267198" w:rsidRPr="009E6E74" w:rsidRDefault="00267198" w:rsidP="00BC2983">
            <w:pPr>
              <w:ind w:left="354"/>
              <w:rPr>
                <w:rFonts w:cs="Arial"/>
              </w:rPr>
            </w:pPr>
            <w:r w:rsidRPr="009E6E74">
              <w:rPr>
                <w:rFonts w:cs="Arial"/>
              </w:rPr>
              <w:t>Sub-section I: Transfer to Post-Anesthesia Care Unit (PACU)</w:t>
            </w:r>
          </w:p>
        </w:tc>
        <w:tc>
          <w:tcPr>
            <w:tcW w:w="1345" w:type="dxa"/>
          </w:tcPr>
          <w:p w14:paraId="4744CBBD" w14:textId="5F020BAB" w:rsidR="00267198" w:rsidRPr="009E6E74" w:rsidRDefault="00585E76" w:rsidP="00BC2983">
            <w:pPr>
              <w:jc w:val="center"/>
              <w:rPr>
                <w:rFonts w:cs="Arial"/>
              </w:rPr>
            </w:pPr>
            <w:r w:rsidRPr="009E6E74">
              <w:rPr>
                <w:rFonts w:cs="Arial"/>
              </w:rPr>
              <w:t>6</w:t>
            </w:r>
            <w:r w:rsidR="00235D05">
              <w:rPr>
                <w:rFonts w:cs="Arial"/>
              </w:rPr>
              <w:t>4</w:t>
            </w:r>
          </w:p>
        </w:tc>
      </w:tr>
      <w:tr w:rsidR="00267198" w:rsidRPr="008A2B5F" w14:paraId="426892A1" w14:textId="77777777" w:rsidTr="00BC2983">
        <w:tc>
          <w:tcPr>
            <w:tcW w:w="8005" w:type="dxa"/>
          </w:tcPr>
          <w:p w14:paraId="4796B528" w14:textId="266814F2" w:rsidR="00267198" w:rsidRPr="009E6E74" w:rsidRDefault="00267198" w:rsidP="00BC2983">
            <w:pPr>
              <w:ind w:left="354"/>
              <w:rPr>
                <w:rFonts w:cs="Arial"/>
              </w:rPr>
            </w:pPr>
            <w:r w:rsidRPr="009E6E74">
              <w:rPr>
                <w:rFonts w:cs="Arial"/>
              </w:rPr>
              <w:t>Sub-section J: Post-Anesthesia Care Unit (PACU) Documentation</w:t>
            </w:r>
          </w:p>
        </w:tc>
        <w:tc>
          <w:tcPr>
            <w:tcW w:w="1345" w:type="dxa"/>
          </w:tcPr>
          <w:p w14:paraId="7BB0A2F5" w14:textId="069EACF2" w:rsidR="00267198" w:rsidRPr="009E6E74" w:rsidRDefault="00585E76" w:rsidP="00BC2983">
            <w:pPr>
              <w:jc w:val="center"/>
              <w:rPr>
                <w:rFonts w:cs="Arial"/>
              </w:rPr>
            </w:pPr>
            <w:r w:rsidRPr="009E6E74">
              <w:rPr>
                <w:rFonts w:cs="Arial"/>
              </w:rPr>
              <w:t>6</w:t>
            </w:r>
            <w:r w:rsidR="00235D05">
              <w:rPr>
                <w:rFonts w:cs="Arial"/>
              </w:rPr>
              <w:t>5</w:t>
            </w:r>
          </w:p>
        </w:tc>
      </w:tr>
      <w:tr w:rsidR="00267198" w:rsidRPr="008A2B5F" w14:paraId="198F4146" w14:textId="77777777" w:rsidTr="00BC2983">
        <w:tc>
          <w:tcPr>
            <w:tcW w:w="8005" w:type="dxa"/>
          </w:tcPr>
          <w:p w14:paraId="40CE0D9E" w14:textId="18A8A763" w:rsidR="00267198" w:rsidRPr="009E6E74" w:rsidRDefault="00267198" w:rsidP="00BC2983">
            <w:pPr>
              <w:ind w:left="354"/>
              <w:rPr>
                <w:rFonts w:cs="Arial"/>
              </w:rPr>
            </w:pPr>
            <w:r w:rsidRPr="009E6E74">
              <w:rPr>
                <w:rFonts w:cs="Arial"/>
              </w:rPr>
              <w:t>Sub-section K: Discharge</w:t>
            </w:r>
          </w:p>
        </w:tc>
        <w:tc>
          <w:tcPr>
            <w:tcW w:w="1345" w:type="dxa"/>
          </w:tcPr>
          <w:p w14:paraId="3BED4C27" w14:textId="6AF2C294" w:rsidR="00267198" w:rsidRPr="009E6E74" w:rsidRDefault="00585E76" w:rsidP="00BC2983">
            <w:pPr>
              <w:jc w:val="center"/>
              <w:rPr>
                <w:rFonts w:cs="Arial"/>
              </w:rPr>
            </w:pPr>
            <w:r w:rsidRPr="009E6E74">
              <w:rPr>
                <w:rFonts w:cs="Arial"/>
              </w:rPr>
              <w:t>6</w:t>
            </w:r>
            <w:r w:rsidR="00235D05">
              <w:rPr>
                <w:rFonts w:cs="Arial"/>
              </w:rPr>
              <w:t>6</w:t>
            </w:r>
          </w:p>
        </w:tc>
      </w:tr>
      <w:tr w:rsidR="00267198" w:rsidRPr="008A2B5F" w14:paraId="627B6CBB" w14:textId="77777777" w:rsidTr="00BC2983">
        <w:tc>
          <w:tcPr>
            <w:tcW w:w="8005" w:type="dxa"/>
          </w:tcPr>
          <w:p w14:paraId="2A79FC8B" w14:textId="0DCDA46E" w:rsidR="00267198" w:rsidRPr="009E6E74" w:rsidRDefault="00267198" w:rsidP="00BC2983">
            <w:pPr>
              <w:ind w:left="354"/>
              <w:rPr>
                <w:rFonts w:cs="Arial"/>
              </w:rPr>
            </w:pPr>
            <w:r w:rsidRPr="009E6E74">
              <w:rPr>
                <w:rFonts w:cs="Arial"/>
              </w:rPr>
              <w:t>Sub-section L: Operative Log</w:t>
            </w:r>
          </w:p>
        </w:tc>
        <w:tc>
          <w:tcPr>
            <w:tcW w:w="1345" w:type="dxa"/>
          </w:tcPr>
          <w:p w14:paraId="24DA36F7" w14:textId="44A6A747" w:rsidR="00267198" w:rsidRPr="009E6E74" w:rsidRDefault="00235D05" w:rsidP="00BC2983">
            <w:pPr>
              <w:jc w:val="center"/>
              <w:rPr>
                <w:rFonts w:cs="Arial"/>
              </w:rPr>
            </w:pPr>
            <w:r>
              <w:rPr>
                <w:rFonts w:cs="Arial"/>
              </w:rPr>
              <w:t>67</w:t>
            </w:r>
          </w:p>
        </w:tc>
      </w:tr>
      <w:tr w:rsidR="004237F0" w:rsidRPr="008A2B5F" w14:paraId="02994A24" w14:textId="77777777" w:rsidTr="00BC2983">
        <w:tc>
          <w:tcPr>
            <w:tcW w:w="8005" w:type="dxa"/>
          </w:tcPr>
          <w:p w14:paraId="38D2AEE7" w14:textId="77777777" w:rsidR="004237F0" w:rsidRPr="009E6E74" w:rsidRDefault="004237F0" w:rsidP="00E40D83">
            <w:pPr>
              <w:tabs>
                <w:tab w:val="left" w:pos="3516"/>
              </w:tabs>
              <w:rPr>
                <w:rFonts w:cs="Arial"/>
              </w:rPr>
            </w:pPr>
          </w:p>
        </w:tc>
        <w:tc>
          <w:tcPr>
            <w:tcW w:w="1345" w:type="dxa"/>
          </w:tcPr>
          <w:p w14:paraId="058CB8C6" w14:textId="77777777" w:rsidR="004237F0" w:rsidRPr="009E6E74" w:rsidRDefault="004237F0" w:rsidP="00E40D83">
            <w:pPr>
              <w:jc w:val="center"/>
              <w:rPr>
                <w:rFonts w:cs="Arial"/>
              </w:rPr>
            </w:pPr>
          </w:p>
        </w:tc>
      </w:tr>
      <w:tr w:rsidR="004237F0" w:rsidRPr="008A2B5F" w14:paraId="48BC2E78" w14:textId="77777777" w:rsidTr="00BC2983">
        <w:tc>
          <w:tcPr>
            <w:tcW w:w="8005" w:type="dxa"/>
          </w:tcPr>
          <w:p w14:paraId="277D2D2B" w14:textId="7A8A4244" w:rsidR="004237F0" w:rsidRPr="009E6E74" w:rsidRDefault="00000000" w:rsidP="00E40D83">
            <w:pPr>
              <w:tabs>
                <w:tab w:val="left" w:pos="3516"/>
              </w:tabs>
              <w:rPr>
                <w:rFonts w:cs="Arial"/>
                <w:b/>
              </w:rPr>
            </w:pPr>
            <w:hyperlink w:anchor="Section9" w:history="1">
              <w:r w:rsidR="00267198" w:rsidRPr="009E6E74">
                <w:rPr>
                  <w:rStyle w:val="Hyperlink"/>
                  <w:rFonts w:cs="Arial"/>
                  <w:b/>
                </w:rPr>
                <w:t>Section 9: Governing Body</w:t>
              </w:r>
            </w:hyperlink>
          </w:p>
        </w:tc>
        <w:tc>
          <w:tcPr>
            <w:tcW w:w="1345" w:type="dxa"/>
          </w:tcPr>
          <w:p w14:paraId="083A8991" w14:textId="7FCE7190" w:rsidR="004237F0" w:rsidRPr="009E6E74" w:rsidRDefault="00585E76" w:rsidP="00E40D83">
            <w:pPr>
              <w:jc w:val="center"/>
              <w:rPr>
                <w:rFonts w:cs="Arial"/>
                <w:b/>
              </w:rPr>
            </w:pPr>
            <w:r w:rsidRPr="009E6E74">
              <w:rPr>
                <w:rFonts w:cs="Arial"/>
                <w:b/>
              </w:rPr>
              <w:t>7</w:t>
            </w:r>
            <w:r w:rsidR="00235D05">
              <w:rPr>
                <w:rFonts w:cs="Arial"/>
                <w:b/>
              </w:rPr>
              <w:t>0</w:t>
            </w:r>
          </w:p>
        </w:tc>
      </w:tr>
      <w:tr w:rsidR="00267198" w:rsidRPr="008A2B5F" w14:paraId="55A32977" w14:textId="77777777" w:rsidTr="00BC2983">
        <w:tc>
          <w:tcPr>
            <w:tcW w:w="8005" w:type="dxa"/>
          </w:tcPr>
          <w:p w14:paraId="121FE4CE" w14:textId="7549A17D" w:rsidR="00267198" w:rsidRPr="009E6E74" w:rsidRDefault="00267198" w:rsidP="00BC2983">
            <w:pPr>
              <w:ind w:left="354"/>
              <w:rPr>
                <w:rFonts w:cs="Arial"/>
              </w:rPr>
            </w:pPr>
            <w:r w:rsidRPr="009E6E74">
              <w:rPr>
                <w:rFonts w:cs="Arial"/>
              </w:rPr>
              <w:t>Sub-section B: Transfer Agreement</w:t>
            </w:r>
          </w:p>
        </w:tc>
        <w:tc>
          <w:tcPr>
            <w:tcW w:w="1345" w:type="dxa"/>
          </w:tcPr>
          <w:p w14:paraId="6C997179" w14:textId="2B542975" w:rsidR="00267198" w:rsidRPr="009E6E74" w:rsidRDefault="00585E76" w:rsidP="00BC2983">
            <w:pPr>
              <w:jc w:val="center"/>
              <w:rPr>
                <w:rFonts w:cs="Arial"/>
              </w:rPr>
            </w:pPr>
            <w:r w:rsidRPr="009E6E74">
              <w:rPr>
                <w:rFonts w:cs="Arial"/>
              </w:rPr>
              <w:t>7</w:t>
            </w:r>
            <w:r w:rsidR="00235D05">
              <w:rPr>
                <w:rFonts w:cs="Arial"/>
              </w:rPr>
              <w:t>0</w:t>
            </w:r>
          </w:p>
        </w:tc>
      </w:tr>
      <w:tr w:rsidR="00267198" w:rsidRPr="008A2B5F" w14:paraId="3D9ECA08" w14:textId="77777777" w:rsidTr="00BC2983">
        <w:tc>
          <w:tcPr>
            <w:tcW w:w="8005" w:type="dxa"/>
          </w:tcPr>
          <w:p w14:paraId="6F7A9378" w14:textId="0084E9EE" w:rsidR="00267198" w:rsidRPr="009E6E74" w:rsidRDefault="00267198" w:rsidP="00BC2983">
            <w:pPr>
              <w:ind w:left="354"/>
              <w:rPr>
                <w:rFonts w:cs="Arial"/>
              </w:rPr>
            </w:pPr>
            <w:r w:rsidRPr="009E6E74">
              <w:rPr>
                <w:rFonts w:cs="Arial"/>
              </w:rPr>
              <w:t>Sub-section C: Extended Stays</w:t>
            </w:r>
          </w:p>
        </w:tc>
        <w:tc>
          <w:tcPr>
            <w:tcW w:w="1345" w:type="dxa"/>
          </w:tcPr>
          <w:p w14:paraId="4C78493F" w14:textId="64F3CD31" w:rsidR="00267198" w:rsidRPr="009E6E74" w:rsidRDefault="00585E76" w:rsidP="00BC2983">
            <w:pPr>
              <w:jc w:val="center"/>
              <w:rPr>
                <w:rFonts w:cs="Arial"/>
              </w:rPr>
            </w:pPr>
            <w:r w:rsidRPr="009E6E74">
              <w:rPr>
                <w:rFonts w:cs="Arial"/>
              </w:rPr>
              <w:t>7</w:t>
            </w:r>
            <w:r w:rsidR="00A92D48">
              <w:rPr>
                <w:rFonts w:cs="Arial"/>
              </w:rPr>
              <w:t>0</w:t>
            </w:r>
          </w:p>
        </w:tc>
      </w:tr>
      <w:tr w:rsidR="00E40D83" w:rsidRPr="008A2B5F" w14:paraId="12BC62AB" w14:textId="77777777" w:rsidTr="00BC2983">
        <w:tc>
          <w:tcPr>
            <w:tcW w:w="8005" w:type="dxa"/>
          </w:tcPr>
          <w:p w14:paraId="385EDC9B" w14:textId="77777777" w:rsidR="00E40D83" w:rsidRPr="009E6E74" w:rsidRDefault="00E40D83" w:rsidP="00E40D83">
            <w:pPr>
              <w:tabs>
                <w:tab w:val="left" w:pos="3516"/>
              </w:tabs>
              <w:rPr>
                <w:rFonts w:cs="Arial"/>
              </w:rPr>
            </w:pPr>
          </w:p>
          <w:p w14:paraId="65D82668" w14:textId="487E8270" w:rsidR="00C151EC" w:rsidRPr="009E6E74" w:rsidDel="001B68C6" w:rsidRDefault="00C151EC" w:rsidP="00E40D83">
            <w:pPr>
              <w:tabs>
                <w:tab w:val="left" w:pos="3516"/>
              </w:tabs>
              <w:rPr>
                <w:rFonts w:cs="Arial"/>
              </w:rPr>
            </w:pPr>
          </w:p>
        </w:tc>
        <w:tc>
          <w:tcPr>
            <w:tcW w:w="1345" w:type="dxa"/>
          </w:tcPr>
          <w:p w14:paraId="30464471" w14:textId="77777777" w:rsidR="00E40D83" w:rsidRPr="009E6E74" w:rsidRDefault="00E40D83" w:rsidP="00E40D83">
            <w:pPr>
              <w:jc w:val="center"/>
              <w:rPr>
                <w:rFonts w:cs="Arial"/>
              </w:rPr>
            </w:pPr>
          </w:p>
        </w:tc>
      </w:tr>
      <w:tr w:rsidR="00031521" w:rsidRPr="008A2B5F" w14:paraId="074CBF05" w14:textId="77777777" w:rsidTr="00BC2983">
        <w:tc>
          <w:tcPr>
            <w:tcW w:w="8005" w:type="dxa"/>
          </w:tcPr>
          <w:p w14:paraId="695B24C0" w14:textId="05D66B81" w:rsidR="00031521" w:rsidRPr="009E6E74" w:rsidDel="001B68C6" w:rsidRDefault="00000000" w:rsidP="00E40D83">
            <w:pPr>
              <w:tabs>
                <w:tab w:val="left" w:pos="3516"/>
              </w:tabs>
              <w:rPr>
                <w:rFonts w:cs="Arial"/>
                <w:b/>
              </w:rPr>
            </w:pPr>
            <w:hyperlink w:anchor="Section10" w:history="1">
              <w:r w:rsidR="00267198" w:rsidRPr="009E6E74">
                <w:rPr>
                  <w:rStyle w:val="Hyperlink"/>
                  <w:rFonts w:cs="Arial"/>
                  <w:b/>
                </w:rPr>
                <w:t>Section 10: Quality Assessment / Quality Improvement / Risk Management</w:t>
              </w:r>
            </w:hyperlink>
          </w:p>
        </w:tc>
        <w:tc>
          <w:tcPr>
            <w:tcW w:w="1345" w:type="dxa"/>
          </w:tcPr>
          <w:p w14:paraId="689DC2F2" w14:textId="26D39840" w:rsidR="00031521" w:rsidRPr="009E6E74" w:rsidRDefault="00585E76" w:rsidP="00E40D83">
            <w:pPr>
              <w:jc w:val="center"/>
              <w:rPr>
                <w:rFonts w:cs="Arial"/>
                <w:b/>
              </w:rPr>
            </w:pPr>
            <w:r w:rsidRPr="009E6E74">
              <w:rPr>
                <w:rFonts w:cs="Arial"/>
                <w:b/>
              </w:rPr>
              <w:t>7</w:t>
            </w:r>
            <w:r w:rsidR="00A92D48">
              <w:rPr>
                <w:rFonts w:cs="Arial"/>
                <w:b/>
              </w:rPr>
              <w:t>1</w:t>
            </w:r>
          </w:p>
        </w:tc>
      </w:tr>
      <w:tr w:rsidR="00267198" w:rsidRPr="008A2B5F" w14:paraId="33BD7CC3" w14:textId="77777777" w:rsidTr="00BC2983">
        <w:tc>
          <w:tcPr>
            <w:tcW w:w="8005" w:type="dxa"/>
          </w:tcPr>
          <w:p w14:paraId="7A062E4A" w14:textId="18F41DE6" w:rsidR="00267198" w:rsidRPr="009E6E74" w:rsidRDefault="00267198" w:rsidP="00BC2983">
            <w:pPr>
              <w:ind w:left="354"/>
              <w:rPr>
                <w:rFonts w:cs="Arial"/>
              </w:rPr>
            </w:pPr>
            <w:r w:rsidRPr="009E6E74">
              <w:rPr>
                <w:rFonts w:cs="Arial"/>
              </w:rPr>
              <w:t>Sub-section A: Quality Assessment / Quality Improvement Program / Risk Management</w:t>
            </w:r>
          </w:p>
        </w:tc>
        <w:tc>
          <w:tcPr>
            <w:tcW w:w="1345" w:type="dxa"/>
          </w:tcPr>
          <w:p w14:paraId="5A2AB70E" w14:textId="5FA5C810" w:rsidR="00267198" w:rsidRPr="009E6E74" w:rsidRDefault="00585E76" w:rsidP="00BC2983">
            <w:pPr>
              <w:jc w:val="center"/>
              <w:rPr>
                <w:rFonts w:cs="Arial"/>
              </w:rPr>
            </w:pPr>
            <w:r w:rsidRPr="009E6E74">
              <w:rPr>
                <w:rFonts w:cs="Arial"/>
              </w:rPr>
              <w:t>7</w:t>
            </w:r>
            <w:r w:rsidR="00A92D48">
              <w:rPr>
                <w:rFonts w:cs="Arial"/>
              </w:rPr>
              <w:t>1</w:t>
            </w:r>
          </w:p>
        </w:tc>
      </w:tr>
      <w:tr w:rsidR="00267198" w:rsidRPr="008A2B5F" w14:paraId="1A1E9161" w14:textId="77777777" w:rsidTr="00BC2983">
        <w:tc>
          <w:tcPr>
            <w:tcW w:w="8005" w:type="dxa"/>
          </w:tcPr>
          <w:p w14:paraId="0768152B" w14:textId="188E9C2A" w:rsidR="00267198" w:rsidRPr="009E6E74" w:rsidRDefault="00267198" w:rsidP="00BC2983">
            <w:pPr>
              <w:ind w:left="354"/>
              <w:rPr>
                <w:rFonts w:cs="Arial"/>
              </w:rPr>
            </w:pPr>
            <w:r w:rsidRPr="009E6E74">
              <w:rPr>
                <w:rFonts w:cs="Arial"/>
              </w:rPr>
              <w:t>Sub-section B: Quality Improvement Program</w:t>
            </w:r>
          </w:p>
        </w:tc>
        <w:tc>
          <w:tcPr>
            <w:tcW w:w="1345" w:type="dxa"/>
          </w:tcPr>
          <w:p w14:paraId="3F00BB4F" w14:textId="6D485062" w:rsidR="00267198" w:rsidRPr="009E6E74" w:rsidRDefault="00585E76" w:rsidP="00BC2983">
            <w:pPr>
              <w:jc w:val="center"/>
              <w:rPr>
                <w:rFonts w:cs="Arial"/>
              </w:rPr>
            </w:pPr>
            <w:r w:rsidRPr="009E6E74">
              <w:rPr>
                <w:rFonts w:cs="Arial"/>
              </w:rPr>
              <w:t>7</w:t>
            </w:r>
            <w:r w:rsidR="00A92D48">
              <w:rPr>
                <w:rFonts w:cs="Arial"/>
              </w:rPr>
              <w:t>1</w:t>
            </w:r>
          </w:p>
        </w:tc>
      </w:tr>
      <w:tr w:rsidR="00267198" w:rsidRPr="008A2B5F" w14:paraId="4CD0F2F9" w14:textId="77777777" w:rsidTr="00BC2983">
        <w:tc>
          <w:tcPr>
            <w:tcW w:w="8005" w:type="dxa"/>
          </w:tcPr>
          <w:p w14:paraId="21BBFB40" w14:textId="75321DCF" w:rsidR="00267198" w:rsidRPr="009E6E74" w:rsidRDefault="00267198" w:rsidP="00BC2983">
            <w:pPr>
              <w:ind w:left="354"/>
              <w:rPr>
                <w:rFonts w:cs="Arial"/>
              </w:rPr>
            </w:pPr>
            <w:r w:rsidRPr="009E6E74">
              <w:rPr>
                <w:rFonts w:cs="Arial"/>
              </w:rPr>
              <w:t>Sub-section D: Peer Review</w:t>
            </w:r>
          </w:p>
        </w:tc>
        <w:tc>
          <w:tcPr>
            <w:tcW w:w="1345" w:type="dxa"/>
          </w:tcPr>
          <w:p w14:paraId="43A284E4" w14:textId="6F1CA9D3" w:rsidR="00267198" w:rsidRPr="009E6E74" w:rsidRDefault="00585E76" w:rsidP="00BC2983">
            <w:pPr>
              <w:jc w:val="center"/>
              <w:rPr>
                <w:rFonts w:cs="Arial"/>
              </w:rPr>
            </w:pPr>
            <w:r w:rsidRPr="009E6E74">
              <w:rPr>
                <w:rFonts w:cs="Arial"/>
              </w:rPr>
              <w:t>7</w:t>
            </w:r>
            <w:r w:rsidR="00A92D48">
              <w:rPr>
                <w:rFonts w:cs="Arial"/>
              </w:rPr>
              <w:t>2</w:t>
            </w:r>
          </w:p>
        </w:tc>
      </w:tr>
      <w:tr w:rsidR="00031521" w:rsidRPr="008A2B5F" w14:paraId="3182249F" w14:textId="77777777" w:rsidTr="00BC2983">
        <w:tc>
          <w:tcPr>
            <w:tcW w:w="8005" w:type="dxa"/>
          </w:tcPr>
          <w:p w14:paraId="2648D505" w14:textId="77777777" w:rsidR="00031521" w:rsidRPr="009E6E74" w:rsidDel="001B68C6" w:rsidRDefault="00031521" w:rsidP="00E40D83">
            <w:pPr>
              <w:tabs>
                <w:tab w:val="left" w:pos="3516"/>
              </w:tabs>
              <w:rPr>
                <w:rFonts w:cs="Arial"/>
              </w:rPr>
            </w:pPr>
          </w:p>
        </w:tc>
        <w:tc>
          <w:tcPr>
            <w:tcW w:w="1345" w:type="dxa"/>
          </w:tcPr>
          <w:p w14:paraId="5320EF1E" w14:textId="77777777" w:rsidR="00031521" w:rsidRPr="009E6E74" w:rsidRDefault="00031521" w:rsidP="00E40D83">
            <w:pPr>
              <w:jc w:val="center"/>
              <w:rPr>
                <w:rFonts w:cs="Arial"/>
              </w:rPr>
            </w:pPr>
          </w:p>
        </w:tc>
      </w:tr>
      <w:tr w:rsidR="00031521" w:rsidRPr="008A2B5F" w14:paraId="2F58FB08" w14:textId="77777777" w:rsidTr="00BC2983">
        <w:tc>
          <w:tcPr>
            <w:tcW w:w="8005" w:type="dxa"/>
          </w:tcPr>
          <w:p w14:paraId="68C3AF9E" w14:textId="64C3A9E3" w:rsidR="00031521" w:rsidRPr="009E6E74" w:rsidDel="001B68C6" w:rsidRDefault="00000000" w:rsidP="00E40D83">
            <w:pPr>
              <w:tabs>
                <w:tab w:val="left" w:pos="3516"/>
              </w:tabs>
              <w:rPr>
                <w:rFonts w:cs="Arial"/>
                <w:b/>
              </w:rPr>
            </w:pPr>
            <w:hyperlink w:anchor="Section11" w:history="1">
              <w:r w:rsidR="00267198" w:rsidRPr="009E6E74">
                <w:rPr>
                  <w:rStyle w:val="Hyperlink"/>
                  <w:rFonts w:cs="Arial"/>
                  <w:b/>
                </w:rPr>
                <w:t>Section 11: Personnel</w:t>
              </w:r>
            </w:hyperlink>
          </w:p>
        </w:tc>
        <w:tc>
          <w:tcPr>
            <w:tcW w:w="1345" w:type="dxa"/>
          </w:tcPr>
          <w:p w14:paraId="363521A8" w14:textId="151471CB" w:rsidR="00031521" w:rsidRPr="009E6E74" w:rsidRDefault="00585E76" w:rsidP="00E40D83">
            <w:pPr>
              <w:jc w:val="center"/>
              <w:rPr>
                <w:rFonts w:cs="Arial"/>
                <w:b/>
              </w:rPr>
            </w:pPr>
            <w:r w:rsidRPr="009E6E74">
              <w:rPr>
                <w:rFonts w:cs="Arial"/>
                <w:b/>
              </w:rPr>
              <w:t>7</w:t>
            </w:r>
            <w:r w:rsidR="00A92D48">
              <w:rPr>
                <w:rFonts w:cs="Arial"/>
                <w:b/>
              </w:rPr>
              <w:t>5</w:t>
            </w:r>
          </w:p>
        </w:tc>
      </w:tr>
      <w:tr w:rsidR="00267198" w:rsidRPr="008A2B5F" w14:paraId="6A33DCEA" w14:textId="77777777" w:rsidTr="00BC2983">
        <w:tc>
          <w:tcPr>
            <w:tcW w:w="8005" w:type="dxa"/>
          </w:tcPr>
          <w:p w14:paraId="7FD9AA49" w14:textId="748AB2C0" w:rsidR="00267198" w:rsidRPr="009E6E74" w:rsidRDefault="00267198" w:rsidP="00BC2983">
            <w:pPr>
              <w:ind w:left="354"/>
              <w:rPr>
                <w:rFonts w:cs="Arial"/>
              </w:rPr>
            </w:pPr>
            <w:r w:rsidRPr="009E6E74">
              <w:rPr>
                <w:rFonts w:cs="Arial"/>
              </w:rPr>
              <w:t xml:space="preserve">Sub-section B: </w:t>
            </w:r>
            <w:r w:rsidR="00384BD3" w:rsidRPr="009E6E74">
              <w:rPr>
                <w:rFonts w:cs="Arial"/>
              </w:rPr>
              <w:t>Medical Director</w:t>
            </w:r>
          </w:p>
        </w:tc>
        <w:tc>
          <w:tcPr>
            <w:tcW w:w="1345" w:type="dxa"/>
          </w:tcPr>
          <w:p w14:paraId="5C66AE26" w14:textId="52A585F5" w:rsidR="00267198" w:rsidRPr="009E6E74" w:rsidRDefault="00585E76" w:rsidP="00BC2983">
            <w:pPr>
              <w:jc w:val="center"/>
              <w:rPr>
                <w:rFonts w:cs="Arial"/>
              </w:rPr>
            </w:pPr>
            <w:r w:rsidRPr="009E6E74">
              <w:rPr>
                <w:rFonts w:cs="Arial"/>
              </w:rPr>
              <w:t>7</w:t>
            </w:r>
            <w:r w:rsidR="00A92D48">
              <w:rPr>
                <w:rFonts w:cs="Arial"/>
              </w:rPr>
              <w:t>5</w:t>
            </w:r>
          </w:p>
        </w:tc>
      </w:tr>
      <w:tr w:rsidR="00267198" w:rsidRPr="008A2B5F" w14:paraId="5FF9F5A1" w14:textId="77777777" w:rsidTr="00BC2983">
        <w:tc>
          <w:tcPr>
            <w:tcW w:w="8005" w:type="dxa"/>
          </w:tcPr>
          <w:p w14:paraId="62AEF989" w14:textId="46678F15" w:rsidR="00267198" w:rsidRPr="009E6E74" w:rsidRDefault="00267198" w:rsidP="00BC2983">
            <w:pPr>
              <w:ind w:left="354"/>
              <w:rPr>
                <w:rFonts w:cs="Arial"/>
              </w:rPr>
            </w:pPr>
            <w:r w:rsidRPr="009E6E74">
              <w:rPr>
                <w:rFonts w:cs="Arial"/>
              </w:rPr>
              <w:t xml:space="preserve">Sub-section C: </w:t>
            </w:r>
            <w:r w:rsidR="00384BD3" w:rsidRPr="009E6E74">
              <w:rPr>
                <w:rFonts w:cs="Arial"/>
              </w:rPr>
              <w:t>Surgeons/Proceduralists/Etc.</w:t>
            </w:r>
          </w:p>
        </w:tc>
        <w:tc>
          <w:tcPr>
            <w:tcW w:w="1345" w:type="dxa"/>
          </w:tcPr>
          <w:p w14:paraId="6DA7F8A0" w14:textId="57AACFE4" w:rsidR="00267198" w:rsidRPr="009E6E74" w:rsidRDefault="00585E76" w:rsidP="00BC2983">
            <w:pPr>
              <w:jc w:val="center"/>
              <w:rPr>
                <w:rFonts w:cs="Arial"/>
              </w:rPr>
            </w:pPr>
            <w:r w:rsidRPr="009E6E74">
              <w:rPr>
                <w:rFonts w:cs="Arial"/>
              </w:rPr>
              <w:t>7</w:t>
            </w:r>
            <w:r w:rsidR="00D92D12">
              <w:rPr>
                <w:rFonts w:cs="Arial"/>
              </w:rPr>
              <w:t>7</w:t>
            </w:r>
          </w:p>
        </w:tc>
      </w:tr>
      <w:tr w:rsidR="00267198" w:rsidRPr="008A2B5F" w14:paraId="30713995" w14:textId="77777777" w:rsidTr="00BC2983">
        <w:tc>
          <w:tcPr>
            <w:tcW w:w="8005" w:type="dxa"/>
          </w:tcPr>
          <w:p w14:paraId="135103B9" w14:textId="7B38FE9C" w:rsidR="00267198" w:rsidRPr="009E6E74" w:rsidRDefault="00267198" w:rsidP="00BC2983">
            <w:pPr>
              <w:ind w:left="354"/>
              <w:rPr>
                <w:rFonts w:cs="Arial"/>
              </w:rPr>
            </w:pPr>
            <w:r w:rsidRPr="009E6E74">
              <w:rPr>
                <w:rFonts w:cs="Arial"/>
              </w:rPr>
              <w:t xml:space="preserve">Sub-section D: </w:t>
            </w:r>
            <w:r w:rsidR="00384BD3" w:rsidRPr="009E6E74">
              <w:rPr>
                <w:rFonts w:cs="Arial"/>
              </w:rPr>
              <w:t>Anesthesia Providers</w:t>
            </w:r>
          </w:p>
        </w:tc>
        <w:tc>
          <w:tcPr>
            <w:tcW w:w="1345" w:type="dxa"/>
          </w:tcPr>
          <w:p w14:paraId="260888B4" w14:textId="44254936" w:rsidR="00267198" w:rsidRPr="009E6E74" w:rsidRDefault="00D92D12" w:rsidP="00BC2983">
            <w:pPr>
              <w:jc w:val="center"/>
              <w:rPr>
                <w:rFonts w:cs="Arial"/>
              </w:rPr>
            </w:pPr>
            <w:r>
              <w:rPr>
                <w:rFonts w:cs="Arial"/>
              </w:rPr>
              <w:t>82</w:t>
            </w:r>
          </w:p>
        </w:tc>
      </w:tr>
      <w:tr w:rsidR="00267198" w:rsidRPr="008A2B5F" w14:paraId="0BBB974C" w14:textId="77777777" w:rsidTr="00BC2983">
        <w:tc>
          <w:tcPr>
            <w:tcW w:w="8005" w:type="dxa"/>
          </w:tcPr>
          <w:p w14:paraId="02BADAF4" w14:textId="3209B9BE" w:rsidR="00267198" w:rsidRPr="009E6E74" w:rsidRDefault="00267198" w:rsidP="00BC2983">
            <w:pPr>
              <w:ind w:left="354"/>
              <w:rPr>
                <w:rFonts w:cs="Arial"/>
              </w:rPr>
            </w:pPr>
            <w:r w:rsidRPr="009E6E74">
              <w:rPr>
                <w:rFonts w:cs="Arial"/>
              </w:rPr>
              <w:t>Sub-section E:</w:t>
            </w:r>
            <w:r w:rsidR="00384BD3" w:rsidRPr="009E6E74">
              <w:rPr>
                <w:rFonts w:cs="Arial"/>
              </w:rPr>
              <w:t xml:space="preserve"> Facility Staffing</w:t>
            </w:r>
          </w:p>
        </w:tc>
        <w:tc>
          <w:tcPr>
            <w:tcW w:w="1345" w:type="dxa"/>
          </w:tcPr>
          <w:p w14:paraId="556E839A" w14:textId="1E0D62FF" w:rsidR="00267198" w:rsidRPr="009E6E74" w:rsidRDefault="00D92D12" w:rsidP="00BC2983">
            <w:pPr>
              <w:jc w:val="center"/>
              <w:rPr>
                <w:rFonts w:cs="Arial"/>
              </w:rPr>
            </w:pPr>
            <w:r>
              <w:rPr>
                <w:rFonts w:cs="Arial"/>
              </w:rPr>
              <w:t>84</w:t>
            </w:r>
          </w:p>
        </w:tc>
      </w:tr>
      <w:tr w:rsidR="00267198" w:rsidRPr="008A2B5F" w14:paraId="691AF24D" w14:textId="77777777" w:rsidTr="00BC2983">
        <w:tc>
          <w:tcPr>
            <w:tcW w:w="8005" w:type="dxa"/>
          </w:tcPr>
          <w:p w14:paraId="562C9030" w14:textId="78D6562F" w:rsidR="00267198" w:rsidRPr="009E6E74" w:rsidRDefault="00267198" w:rsidP="00BC2983">
            <w:pPr>
              <w:ind w:left="354"/>
              <w:rPr>
                <w:rFonts w:cs="Arial"/>
              </w:rPr>
            </w:pPr>
            <w:r w:rsidRPr="009E6E74">
              <w:rPr>
                <w:rFonts w:cs="Arial"/>
              </w:rPr>
              <w:t xml:space="preserve">Sub-section G: </w:t>
            </w:r>
            <w:r w:rsidR="00384BD3" w:rsidRPr="009E6E74">
              <w:rPr>
                <w:rFonts w:cs="Arial"/>
              </w:rPr>
              <w:t>Post-Anesthesia Care Unit (PACU) Staffing</w:t>
            </w:r>
          </w:p>
        </w:tc>
        <w:tc>
          <w:tcPr>
            <w:tcW w:w="1345" w:type="dxa"/>
          </w:tcPr>
          <w:p w14:paraId="06A45343" w14:textId="2F452BF0" w:rsidR="00267198" w:rsidRPr="009E6E74" w:rsidRDefault="00D92D12" w:rsidP="00BC2983">
            <w:pPr>
              <w:jc w:val="center"/>
              <w:rPr>
                <w:rFonts w:cs="Arial"/>
              </w:rPr>
            </w:pPr>
            <w:r>
              <w:rPr>
                <w:rFonts w:cs="Arial"/>
              </w:rPr>
              <w:t>85</w:t>
            </w:r>
          </w:p>
        </w:tc>
      </w:tr>
      <w:tr w:rsidR="00267198" w:rsidRPr="008A2B5F" w14:paraId="1C62602F" w14:textId="77777777" w:rsidTr="00BC2983">
        <w:tc>
          <w:tcPr>
            <w:tcW w:w="8005" w:type="dxa"/>
          </w:tcPr>
          <w:p w14:paraId="49CE6052" w14:textId="1F546D6F" w:rsidR="00267198" w:rsidRPr="009E6E74" w:rsidRDefault="00267198" w:rsidP="00BC2983">
            <w:pPr>
              <w:ind w:left="354"/>
              <w:rPr>
                <w:rFonts w:cs="Arial"/>
              </w:rPr>
            </w:pPr>
            <w:r w:rsidRPr="009E6E74">
              <w:rPr>
                <w:rFonts w:cs="Arial"/>
              </w:rPr>
              <w:t xml:space="preserve">Sub-section H: </w:t>
            </w:r>
            <w:r w:rsidR="00384BD3" w:rsidRPr="009E6E74">
              <w:rPr>
                <w:rFonts w:cs="Arial"/>
              </w:rPr>
              <w:t>Personnel Records</w:t>
            </w:r>
          </w:p>
        </w:tc>
        <w:tc>
          <w:tcPr>
            <w:tcW w:w="1345" w:type="dxa"/>
          </w:tcPr>
          <w:p w14:paraId="0D51F64B" w14:textId="52ED2C16" w:rsidR="00267198" w:rsidRPr="009E6E74" w:rsidRDefault="00D92D12" w:rsidP="00BC2983">
            <w:pPr>
              <w:jc w:val="center"/>
              <w:rPr>
                <w:rFonts w:cs="Arial"/>
              </w:rPr>
            </w:pPr>
            <w:r>
              <w:rPr>
                <w:rFonts w:cs="Arial"/>
              </w:rPr>
              <w:t>8</w:t>
            </w:r>
            <w:r w:rsidR="00DC6F19">
              <w:rPr>
                <w:rFonts w:cs="Arial"/>
              </w:rPr>
              <w:t>5</w:t>
            </w:r>
          </w:p>
        </w:tc>
      </w:tr>
      <w:tr w:rsidR="00384BD3" w:rsidRPr="008A2B5F" w14:paraId="7859708A" w14:textId="77777777" w:rsidTr="00BC2983">
        <w:tc>
          <w:tcPr>
            <w:tcW w:w="8005" w:type="dxa"/>
          </w:tcPr>
          <w:p w14:paraId="480087F4" w14:textId="399556D0" w:rsidR="00384BD3" w:rsidRPr="009E6E74" w:rsidRDefault="00384BD3" w:rsidP="00BC2983">
            <w:pPr>
              <w:ind w:left="354"/>
              <w:rPr>
                <w:rFonts w:cs="Arial"/>
              </w:rPr>
            </w:pPr>
            <w:r w:rsidRPr="009E6E74">
              <w:rPr>
                <w:rFonts w:cs="Arial"/>
              </w:rPr>
              <w:t>Sub-section I: Personnel Training</w:t>
            </w:r>
          </w:p>
        </w:tc>
        <w:tc>
          <w:tcPr>
            <w:tcW w:w="1345" w:type="dxa"/>
          </w:tcPr>
          <w:p w14:paraId="576C7F38" w14:textId="4B528256" w:rsidR="00384BD3" w:rsidRPr="009E6E74" w:rsidRDefault="00D31701" w:rsidP="00BC2983">
            <w:pPr>
              <w:jc w:val="center"/>
              <w:rPr>
                <w:rFonts w:cs="Arial"/>
              </w:rPr>
            </w:pPr>
            <w:r>
              <w:rPr>
                <w:rFonts w:cs="Arial"/>
              </w:rPr>
              <w:t>87</w:t>
            </w:r>
          </w:p>
        </w:tc>
      </w:tr>
      <w:tr w:rsidR="00031521" w:rsidRPr="008A2B5F" w14:paraId="6D908F07" w14:textId="77777777" w:rsidTr="00BC2983">
        <w:tc>
          <w:tcPr>
            <w:tcW w:w="8005" w:type="dxa"/>
          </w:tcPr>
          <w:p w14:paraId="03A322F3" w14:textId="77777777" w:rsidR="00031521" w:rsidRPr="009E6E74" w:rsidDel="001B68C6" w:rsidRDefault="00031521" w:rsidP="00E40D83">
            <w:pPr>
              <w:tabs>
                <w:tab w:val="left" w:pos="3516"/>
              </w:tabs>
              <w:rPr>
                <w:rFonts w:cs="Arial"/>
              </w:rPr>
            </w:pPr>
          </w:p>
        </w:tc>
        <w:tc>
          <w:tcPr>
            <w:tcW w:w="1345" w:type="dxa"/>
          </w:tcPr>
          <w:p w14:paraId="24806ADE" w14:textId="77777777" w:rsidR="00031521" w:rsidRPr="009E6E74" w:rsidRDefault="00031521" w:rsidP="00E40D83">
            <w:pPr>
              <w:jc w:val="center"/>
              <w:rPr>
                <w:rFonts w:cs="Arial"/>
              </w:rPr>
            </w:pPr>
          </w:p>
        </w:tc>
      </w:tr>
      <w:tr w:rsidR="00E40D83" w:rsidRPr="008A2B5F" w14:paraId="13042517" w14:textId="77777777" w:rsidTr="00BC2983">
        <w:tc>
          <w:tcPr>
            <w:tcW w:w="8005" w:type="dxa"/>
          </w:tcPr>
          <w:p w14:paraId="6021F5C3" w14:textId="2F7EC145" w:rsidR="00E40D83" w:rsidRPr="009E6E74" w:rsidDel="001B68C6" w:rsidRDefault="00000000" w:rsidP="00E40D83">
            <w:pPr>
              <w:tabs>
                <w:tab w:val="left" w:pos="3516"/>
              </w:tabs>
              <w:rPr>
                <w:rFonts w:cs="Arial"/>
                <w:i/>
              </w:rPr>
            </w:pPr>
            <w:hyperlink w:anchor="Glossary" w:history="1">
              <w:r w:rsidR="00E40D83" w:rsidRPr="009E6E74">
                <w:rPr>
                  <w:rStyle w:val="Hyperlink"/>
                  <w:rFonts w:cs="Arial"/>
                  <w:i/>
                </w:rPr>
                <w:t>Glossary</w:t>
              </w:r>
            </w:hyperlink>
          </w:p>
        </w:tc>
        <w:tc>
          <w:tcPr>
            <w:tcW w:w="1345" w:type="dxa"/>
          </w:tcPr>
          <w:p w14:paraId="11DE2A29" w14:textId="4ED20AC7" w:rsidR="00E40D83" w:rsidRPr="009E6E74" w:rsidRDefault="000D0F15" w:rsidP="00E40D83">
            <w:pPr>
              <w:jc w:val="center"/>
              <w:rPr>
                <w:rFonts w:cs="Arial"/>
                <w:i/>
              </w:rPr>
            </w:pPr>
            <w:r>
              <w:rPr>
                <w:rFonts w:cs="Arial"/>
                <w:i/>
              </w:rPr>
              <w:t>9</w:t>
            </w:r>
            <w:r w:rsidR="00D31701">
              <w:rPr>
                <w:rFonts w:cs="Arial"/>
                <w:i/>
              </w:rPr>
              <w:t>0</w:t>
            </w:r>
          </w:p>
        </w:tc>
      </w:tr>
      <w:tr w:rsidR="008A1313" w:rsidRPr="008A2B5F" w14:paraId="06684657" w14:textId="77777777" w:rsidTr="00BC2983">
        <w:tc>
          <w:tcPr>
            <w:tcW w:w="8005" w:type="dxa"/>
          </w:tcPr>
          <w:p w14:paraId="16804152" w14:textId="77777777" w:rsidR="008A1313" w:rsidRPr="009E6E74" w:rsidRDefault="008A1313" w:rsidP="00E40D83">
            <w:pPr>
              <w:tabs>
                <w:tab w:val="left" w:pos="3516"/>
              </w:tabs>
              <w:ind w:left="345"/>
              <w:rPr>
                <w:rFonts w:cs="Arial"/>
              </w:rPr>
            </w:pPr>
          </w:p>
        </w:tc>
        <w:tc>
          <w:tcPr>
            <w:tcW w:w="1345" w:type="dxa"/>
          </w:tcPr>
          <w:p w14:paraId="5156B4F0" w14:textId="77777777" w:rsidR="008A1313" w:rsidRPr="009E6E74" w:rsidRDefault="008A1313" w:rsidP="00E40D83">
            <w:pPr>
              <w:jc w:val="center"/>
              <w:rPr>
                <w:rFonts w:cs="Arial"/>
              </w:rPr>
            </w:pPr>
          </w:p>
        </w:tc>
      </w:tr>
    </w:tbl>
    <w:p w14:paraId="3BEBE3DA" w14:textId="1AC0215A" w:rsidR="00350684" w:rsidRDefault="00350684" w:rsidP="00350684">
      <w:pPr>
        <w:pStyle w:val="Heading1"/>
        <w:rPr>
          <w:sz w:val="24"/>
        </w:rPr>
        <w:sectPr w:rsidR="00350684" w:rsidSect="00E6325F">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formProt w:val="0"/>
        </w:sectPr>
      </w:pPr>
    </w:p>
    <w:p w14:paraId="1F3995A1" w14:textId="0BB52CB0" w:rsidR="00484202" w:rsidRPr="00DE1549" w:rsidRDefault="009E6E74" w:rsidP="008947CD">
      <w:pPr>
        <w:pStyle w:val="QA-Secondaryheader"/>
      </w:pPr>
      <w:bookmarkStart w:id="1" w:name="SurveyInstructions"/>
      <w:r w:rsidRPr="00DE1549">
        <w:lastRenderedPageBreak/>
        <w:t>SURVEY INSTRUCTIONS</w:t>
      </w:r>
    </w:p>
    <w:bookmarkEnd w:id="1"/>
    <w:p w14:paraId="7F2E0E70" w14:textId="77777777" w:rsidR="00484202" w:rsidRPr="008A2B5F" w:rsidRDefault="00484202" w:rsidP="00484202">
      <w:pPr>
        <w:spacing w:after="0" w:line="240" w:lineRule="auto"/>
        <w:ind w:left="806" w:right="1397"/>
        <w:rPr>
          <w:rFonts w:cstheme="minorHAnsi"/>
        </w:rPr>
      </w:pPr>
    </w:p>
    <w:p w14:paraId="24ECDBD2" w14:textId="77777777" w:rsidR="00484202" w:rsidRPr="009E6E74" w:rsidRDefault="00484202" w:rsidP="009E6E74">
      <w:pPr>
        <w:pStyle w:val="QABody"/>
      </w:pPr>
      <w:r w:rsidRPr="009E6E74">
        <w:t>Please complete the Standards Manual for the facility by assessing compliance with the standards contained in this book.</w:t>
      </w:r>
    </w:p>
    <w:p w14:paraId="2DB9C7F4" w14:textId="77777777" w:rsidR="00484202" w:rsidRPr="008A2B5F" w:rsidRDefault="00484202" w:rsidP="00484202">
      <w:pPr>
        <w:spacing w:after="0" w:line="240" w:lineRule="auto"/>
        <w:ind w:left="806" w:right="1397"/>
        <w:rPr>
          <w:rFonts w:cstheme="minorHAnsi"/>
          <w:sz w:val="24"/>
        </w:rPr>
      </w:pPr>
    </w:p>
    <w:p w14:paraId="4B38AC1D" w14:textId="77777777" w:rsidR="00484202" w:rsidRPr="008A2B5F" w:rsidRDefault="00484202" w:rsidP="00484202">
      <w:pPr>
        <w:spacing w:after="0" w:line="240" w:lineRule="auto"/>
        <w:ind w:left="806" w:right="1397"/>
        <w:rPr>
          <w:rFonts w:cstheme="minorHAnsi"/>
          <w:sz w:val="24"/>
        </w:rPr>
      </w:pPr>
    </w:p>
    <w:p w14:paraId="38BA251E" w14:textId="4D065F8F" w:rsidR="00484202" w:rsidRPr="00DE1549" w:rsidRDefault="009E6E74" w:rsidP="008947CD">
      <w:pPr>
        <w:pStyle w:val="QA-Secondaryheader"/>
      </w:pPr>
      <w:bookmarkStart w:id="2" w:name="StandardsStructure"/>
      <w:r w:rsidRPr="00DE1549">
        <w:t>STANDARDS STRUCTURE</w:t>
      </w:r>
    </w:p>
    <w:bookmarkEnd w:id="2"/>
    <w:p w14:paraId="582EB5A8" w14:textId="77777777" w:rsidR="00484202" w:rsidRPr="008A2B5F" w:rsidRDefault="00484202" w:rsidP="00484202">
      <w:pPr>
        <w:spacing w:after="0" w:line="240" w:lineRule="auto"/>
        <w:ind w:left="806" w:right="1397"/>
        <w:rPr>
          <w:rFonts w:cstheme="minorHAnsi"/>
          <w:b/>
          <w:bCs/>
          <w:sz w:val="24"/>
        </w:rPr>
      </w:pPr>
    </w:p>
    <w:p w14:paraId="12FBCBFF" w14:textId="27298F38" w:rsidR="00484202" w:rsidRPr="008A2B5F" w:rsidRDefault="00484202" w:rsidP="009E6E74">
      <w:pPr>
        <w:pStyle w:val="QABody"/>
      </w:pPr>
      <w:r w:rsidRPr="008A2B5F">
        <w:t>Standards found in this book are organized by grouping relevant standards together.  These groupings are comprised of “Sections</w:t>
      </w:r>
      <w:r w:rsidR="008A2B5F">
        <w:t>,</w:t>
      </w:r>
      <w:r w:rsidRPr="008A2B5F">
        <w:t>” “Sub-sections</w:t>
      </w:r>
      <w:r w:rsidR="008A2B5F">
        <w:t>,</w:t>
      </w:r>
      <w:r w:rsidRPr="008A2B5F">
        <w:t xml:space="preserve">”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008A2B5F">
        <w:rPr>
          <w:szCs w:val="24"/>
        </w:rPr>
        <w:t>three</w:t>
      </w:r>
      <w:r w:rsidRPr="008A2B5F">
        <w:t xml:space="preserve"> elements to indicate its location. </w:t>
      </w:r>
    </w:p>
    <w:p w14:paraId="60CDA092" w14:textId="77777777" w:rsidR="00484202" w:rsidRPr="008A2B5F" w:rsidRDefault="00484202" w:rsidP="009E6E74">
      <w:pPr>
        <w:pStyle w:val="QABody"/>
      </w:pPr>
    </w:p>
    <w:p w14:paraId="4B95DDF3" w14:textId="31736849" w:rsidR="00484202" w:rsidRPr="008A2B5F" w:rsidRDefault="00484202" w:rsidP="009E6E74">
      <w:pPr>
        <w:pStyle w:val="QABody"/>
      </w:pPr>
      <w:r w:rsidRPr="008A2B5F">
        <w:t>For example: The standard which states, “</w:t>
      </w:r>
      <w:r w:rsidR="008C2FC4" w:rsidRPr="008A2B5F">
        <w:t>Each operating room is properly cleaned, maintained and free of litter and clutter</w:t>
      </w:r>
      <w:r w:rsidRPr="008A2B5F">
        <w:t xml:space="preserve">” is the </w:t>
      </w:r>
      <w:r w:rsidR="008C2FC4" w:rsidRPr="008A2B5F">
        <w:t>fourth</w:t>
      </w:r>
      <w:r w:rsidR="00821E25" w:rsidRPr="008A2B5F">
        <w:t xml:space="preserve"> </w:t>
      </w:r>
      <w:r w:rsidRPr="008A2B5F">
        <w:t xml:space="preserve">standard under Section </w:t>
      </w:r>
      <w:r w:rsidR="00821E25" w:rsidRPr="008A2B5F">
        <w:t>2</w:t>
      </w:r>
      <w:r w:rsidRPr="008A2B5F">
        <w:t xml:space="preserve">, Sub-section </w:t>
      </w:r>
      <w:r w:rsidR="00821E25" w:rsidRPr="008A2B5F">
        <w:t>C</w:t>
      </w:r>
      <w:r w:rsidRPr="008A2B5F">
        <w:t xml:space="preserve">.  Therefore, the unique identifier for this standard is: </w:t>
      </w:r>
      <w:r w:rsidR="00821E25" w:rsidRPr="008A2B5F">
        <w:t>2</w:t>
      </w:r>
      <w:r w:rsidRPr="008A2B5F">
        <w:t>-</w:t>
      </w:r>
      <w:r w:rsidR="00821E25" w:rsidRPr="008A2B5F">
        <w:t>C</w:t>
      </w:r>
      <w:r w:rsidRPr="008A2B5F">
        <w:t>-</w:t>
      </w:r>
      <w:r w:rsidR="008C2FC4" w:rsidRPr="008A2B5F">
        <w:t>4</w:t>
      </w:r>
      <w:r w:rsidRPr="008A2B5F">
        <w:t>.</w:t>
      </w:r>
    </w:p>
    <w:p w14:paraId="4F70961B" w14:textId="77777777" w:rsidR="00484202" w:rsidRPr="008A2B5F" w:rsidRDefault="00484202" w:rsidP="009E6E74">
      <w:pPr>
        <w:pStyle w:val="QABody"/>
      </w:pPr>
    </w:p>
    <w:p w14:paraId="2D3B7A0D" w14:textId="77777777" w:rsidR="00484202" w:rsidRPr="008A2B5F" w:rsidRDefault="00484202" w:rsidP="009E6E74">
      <w:pPr>
        <w:pStyle w:val="QABody"/>
      </w:pPr>
      <w:r w:rsidRPr="008A2B5F">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4803400C" w:rsidR="00484202" w:rsidRPr="00A01DE8" w:rsidRDefault="009E6E74" w:rsidP="008947CD">
      <w:pPr>
        <w:pStyle w:val="QA-Secondaryheader"/>
      </w:pPr>
      <w:bookmarkStart w:id="3" w:name="StandardsBookLayout"/>
      <w:r w:rsidRPr="00A01DE8">
        <w:lastRenderedPageBreak/>
        <w:t>STANDARDS BOOK LAYOUT</w:t>
      </w:r>
    </w:p>
    <w:bookmarkEnd w:id="3"/>
    <w:p w14:paraId="62238A78" w14:textId="77777777" w:rsidR="00484202" w:rsidRPr="00AE1B2E" w:rsidRDefault="00484202" w:rsidP="00484202">
      <w:pPr>
        <w:spacing w:after="0" w:line="240" w:lineRule="auto"/>
        <w:ind w:left="801" w:right="1390"/>
        <w:rPr>
          <w:rFonts w:cstheme="minorHAnsi"/>
          <w:b/>
          <w:bCs/>
          <w:sz w:val="24"/>
        </w:rPr>
      </w:pPr>
    </w:p>
    <w:p w14:paraId="0883FE8E" w14:textId="77777777" w:rsidR="00484202" w:rsidRPr="00AE1B2E" w:rsidRDefault="00484202" w:rsidP="00AE1B2E">
      <w:pPr>
        <w:pStyle w:val="QABody"/>
        <w:rPr>
          <w:b/>
          <w:bCs/>
        </w:rPr>
      </w:pPr>
      <w:r w:rsidRPr="00AE1B2E">
        <w:rPr>
          <w:b/>
          <w:bCs/>
        </w:rPr>
        <w:t>The standards manual layout consists of five columns. The function of each column are as follows:</w:t>
      </w:r>
    </w:p>
    <w:p w14:paraId="4AC942B6" w14:textId="77777777" w:rsidR="00484202" w:rsidRPr="008A2B5F" w:rsidRDefault="00484202" w:rsidP="00AE1B2E">
      <w:pPr>
        <w:pStyle w:val="QABody"/>
      </w:pPr>
    </w:p>
    <w:p w14:paraId="3083AD46" w14:textId="77777777" w:rsidR="00AE1B2E" w:rsidRDefault="00484202" w:rsidP="00AE1B2E">
      <w:pPr>
        <w:pStyle w:val="QABody"/>
        <w:rPr>
          <w:b/>
          <w:bCs/>
        </w:rPr>
      </w:pPr>
      <w:r w:rsidRPr="008A2B5F">
        <w:rPr>
          <w:b/>
          <w:bCs/>
        </w:rPr>
        <w:t>ID:</w:t>
      </w:r>
    </w:p>
    <w:p w14:paraId="261111A4" w14:textId="26694B8A" w:rsidR="00484202" w:rsidRPr="008A2B5F" w:rsidRDefault="00484202" w:rsidP="00AE1B2E">
      <w:pPr>
        <w:pStyle w:val="QABody"/>
      </w:pPr>
      <w:r w:rsidRPr="008A2B5F">
        <w:t xml:space="preserve"> This column contains the alphanumerical identifier for each standard.</w:t>
      </w:r>
    </w:p>
    <w:p w14:paraId="77DE8C07" w14:textId="77777777" w:rsidR="00484202" w:rsidRPr="008A2B5F" w:rsidRDefault="00484202" w:rsidP="00AE1B2E">
      <w:pPr>
        <w:pStyle w:val="QABody"/>
      </w:pPr>
    </w:p>
    <w:p w14:paraId="009D1CDF" w14:textId="77777777" w:rsidR="00AE1B2E" w:rsidRDefault="00484202" w:rsidP="00AE1B2E">
      <w:pPr>
        <w:pStyle w:val="QABody"/>
        <w:rPr>
          <w:b/>
          <w:bCs/>
        </w:rPr>
      </w:pPr>
      <w:r w:rsidRPr="008A2B5F">
        <w:rPr>
          <w:b/>
          <w:bCs/>
        </w:rPr>
        <w:t>Standard:</w:t>
      </w:r>
    </w:p>
    <w:p w14:paraId="2FAEE560" w14:textId="7FC0D353" w:rsidR="00484202" w:rsidRPr="008A2B5F" w:rsidRDefault="00484202" w:rsidP="00AE1B2E">
      <w:pPr>
        <w:pStyle w:val="QABody"/>
      </w:pPr>
      <w:r w:rsidRPr="008A2B5F">
        <w:t>This column contains the text for each standard.</w:t>
      </w:r>
    </w:p>
    <w:p w14:paraId="63A25F07" w14:textId="77777777" w:rsidR="00484202" w:rsidRPr="008A2B5F" w:rsidRDefault="00484202" w:rsidP="00AE1B2E">
      <w:pPr>
        <w:pStyle w:val="QABody"/>
      </w:pPr>
    </w:p>
    <w:p w14:paraId="490E9A1C" w14:textId="77777777" w:rsidR="00AE1B2E" w:rsidRDefault="00484202" w:rsidP="00AE1B2E">
      <w:pPr>
        <w:pStyle w:val="QABody"/>
      </w:pPr>
      <w:r w:rsidRPr="008A2B5F">
        <w:rPr>
          <w:b/>
          <w:bCs/>
        </w:rPr>
        <w:t>CMS Ref:</w:t>
      </w:r>
      <w:r w:rsidR="00AE1B2E">
        <w:t xml:space="preserve"> </w:t>
      </w:r>
    </w:p>
    <w:p w14:paraId="67247080" w14:textId="24396619" w:rsidR="00484202" w:rsidRPr="008A2B5F" w:rsidRDefault="00484202" w:rsidP="00AE1B2E">
      <w:pPr>
        <w:pStyle w:val="QABody"/>
      </w:pPr>
      <w:r w:rsidRPr="008A2B5F">
        <w:t>This column indicates the corresponding CMS regulatory reference, if applicable.</w:t>
      </w:r>
    </w:p>
    <w:p w14:paraId="7BFCB9FC" w14:textId="77777777" w:rsidR="00484202" w:rsidRPr="008A2B5F" w:rsidRDefault="00484202" w:rsidP="00AE1B2E">
      <w:pPr>
        <w:pStyle w:val="QABody"/>
      </w:pPr>
    </w:p>
    <w:p w14:paraId="52FBE2D2" w14:textId="77777777" w:rsidR="00AE1B2E" w:rsidRDefault="00484202" w:rsidP="00AE1B2E">
      <w:pPr>
        <w:pStyle w:val="QABody"/>
      </w:pPr>
      <w:r w:rsidRPr="008A2B5F">
        <w:rPr>
          <w:b/>
          <w:bCs/>
        </w:rPr>
        <w:t>Class:</w:t>
      </w:r>
      <w:r w:rsidRPr="008A2B5F">
        <w:t xml:space="preserve"> </w:t>
      </w:r>
    </w:p>
    <w:p w14:paraId="2977F06F" w14:textId="124A99D3" w:rsidR="00484202" w:rsidRPr="008A2B5F" w:rsidRDefault="00484202" w:rsidP="00AE1B2E">
      <w:pPr>
        <w:pStyle w:val="QABody"/>
      </w:pPr>
      <w:r w:rsidRPr="008A2B5F">
        <w:t xml:space="preserve">This column indicates the anesthesia classification, based on </w:t>
      </w:r>
      <w:r w:rsidR="00820962" w:rsidRPr="008A2B5F">
        <w:t>QUAD A</w:t>
      </w:r>
      <w:r w:rsidRPr="008A2B5F">
        <w:t xml:space="preserve"> definitions, that is applicable to the standard. Only facilities that provide anesthesia meeting the definition of one or more of the classifications listed in this column are required to comply with that </w:t>
      </w:r>
      <w:proofErr w:type="gramStart"/>
      <w:r w:rsidRPr="008A2B5F">
        <w:t>particular standard</w:t>
      </w:r>
      <w:proofErr w:type="gramEnd"/>
      <w:r w:rsidRPr="008A2B5F">
        <w:t xml:space="preserve">. </w:t>
      </w:r>
    </w:p>
    <w:p w14:paraId="794F9DC6" w14:textId="77777777" w:rsidR="00484202" w:rsidRPr="008A2B5F" w:rsidRDefault="00484202" w:rsidP="00AE1B2E">
      <w:pPr>
        <w:pStyle w:val="QABody"/>
      </w:pPr>
    </w:p>
    <w:p w14:paraId="06B96B00" w14:textId="77777777" w:rsidR="00AE1B2E" w:rsidRDefault="00484202" w:rsidP="00AE1B2E">
      <w:pPr>
        <w:pStyle w:val="QABody"/>
        <w:rPr>
          <w:b/>
        </w:rPr>
      </w:pPr>
      <w:r w:rsidRPr="008A2B5F">
        <w:rPr>
          <w:b/>
        </w:rPr>
        <w:t>Score</w:t>
      </w:r>
      <w:r w:rsidR="00AE1B2E">
        <w:rPr>
          <w:b/>
        </w:rPr>
        <w:t>:</w:t>
      </w:r>
    </w:p>
    <w:p w14:paraId="7E64B1C2" w14:textId="00884486" w:rsidR="00484202" w:rsidRPr="008A2B5F" w:rsidRDefault="00484202" w:rsidP="00AE1B2E">
      <w:pPr>
        <w:pStyle w:val="QABody"/>
      </w:pPr>
      <w:r w:rsidRPr="008A2B5F">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8A2B5F" w:rsidRDefault="00484202" w:rsidP="00484202">
      <w:pPr>
        <w:spacing w:after="0" w:line="240" w:lineRule="auto"/>
        <w:ind w:left="2160" w:right="1390" w:hanging="1359"/>
        <w:rPr>
          <w:rFonts w:cstheme="minorHAnsi"/>
          <w:sz w:val="24"/>
        </w:rPr>
      </w:pPr>
    </w:p>
    <w:p w14:paraId="58A4014E" w14:textId="77777777" w:rsidR="00484202" w:rsidRPr="008A2B5F" w:rsidRDefault="00484202" w:rsidP="00484202">
      <w:pPr>
        <w:spacing w:after="0" w:line="240" w:lineRule="auto"/>
        <w:ind w:left="2160" w:right="1390" w:hanging="1359"/>
        <w:rPr>
          <w:rFonts w:cstheme="minorHAnsi"/>
          <w:sz w:val="24"/>
        </w:rPr>
      </w:pPr>
    </w:p>
    <w:p w14:paraId="26D2EFDE" w14:textId="77777777" w:rsidR="00484202" w:rsidRPr="008A2B5F" w:rsidRDefault="00484202" w:rsidP="00484202">
      <w:pPr>
        <w:spacing w:after="0" w:line="240" w:lineRule="auto"/>
        <w:ind w:left="2160" w:right="1390" w:hanging="1359"/>
        <w:rPr>
          <w:rFonts w:cstheme="minorHAnsi"/>
          <w:sz w:val="24"/>
        </w:rPr>
      </w:pPr>
    </w:p>
    <w:p w14:paraId="0548EC06" w14:textId="3A40B047" w:rsidR="00484202" w:rsidRPr="00A01DE8" w:rsidRDefault="00AE1B2E" w:rsidP="008947CD">
      <w:pPr>
        <w:pStyle w:val="QA-Secondaryheader"/>
      </w:pPr>
      <w:bookmarkStart w:id="4" w:name="ScoringCompliance"/>
      <w:r w:rsidRPr="00A01DE8">
        <w:t>SCORING COMPLIANCE</w:t>
      </w:r>
    </w:p>
    <w:bookmarkEnd w:id="4"/>
    <w:p w14:paraId="59934386" w14:textId="77777777" w:rsidR="00484202" w:rsidRPr="008A2B5F" w:rsidRDefault="00484202" w:rsidP="00484202">
      <w:pPr>
        <w:spacing w:after="0" w:line="240" w:lineRule="auto"/>
        <w:ind w:left="791" w:right="1432"/>
        <w:rPr>
          <w:rFonts w:cstheme="minorHAnsi"/>
          <w:b/>
          <w:bCs/>
          <w:sz w:val="24"/>
        </w:rPr>
      </w:pPr>
    </w:p>
    <w:p w14:paraId="01923F01" w14:textId="77F9A0D4" w:rsidR="00484202" w:rsidRPr="00AE1B2E" w:rsidRDefault="00484202" w:rsidP="00484202">
      <w:pPr>
        <w:spacing w:after="0" w:line="240" w:lineRule="auto"/>
        <w:ind w:left="791" w:right="1432"/>
        <w:rPr>
          <w:rFonts w:ascii="Arial" w:hAnsi="Arial" w:cs="Arial"/>
          <w:sz w:val="24"/>
          <w:szCs w:val="24"/>
        </w:rPr>
      </w:pPr>
      <w:r w:rsidRPr="00AE1B2E">
        <w:rPr>
          <w:rFonts w:ascii="Arial" w:hAnsi="Arial" w:cs="Arial"/>
          <w:sz w:val="24"/>
          <w:szCs w:val="24"/>
        </w:rPr>
        <w:t xml:space="preserve">The </w:t>
      </w:r>
      <w:r w:rsidR="00820962" w:rsidRPr="00AE1B2E">
        <w:rPr>
          <w:rFonts w:ascii="Arial" w:hAnsi="Arial" w:cs="Arial"/>
          <w:sz w:val="24"/>
          <w:szCs w:val="24"/>
        </w:rPr>
        <w:t>QUAD A</w:t>
      </w:r>
      <w:r w:rsidRPr="00AE1B2E">
        <w:rPr>
          <w:rFonts w:ascii="Arial" w:hAnsi="Arial" w:cs="Arial"/>
          <w:sz w:val="24"/>
          <w:szCs w:val="24"/>
        </w:rPr>
        <w:t xml:space="preserve"> accreditation program requires 100% compliance with each standard to become and remain accredited. There are no exceptions. If there is even one instance where a surveyor </w:t>
      </w:r>
      <w:proofErr w:type="gramStart"/>
      <w:r w:rsidRPr="00AE1B2E">
        <w:rPr>
          <w:rFonts w:ascii="Arial" w:hAnsi="Arial" w:cs="Arial"/>
          <w:sz w:val="24"/>
          <w:szCs w:val="24"/>
        </w:rPr>
        <w:t>makes an observation</w:t>
      </w:r>
      <w:proofErr w:type="gramEnd"/>
      <w:r w:rsidRPr="00AE1B2E">
        <w:rPr>
          <w:rFonts w:ascii="Arial" w:hAnsi="Arial" w:cs="Arial"/>
          <w:sz w:val="24"/>
          <w:szCs w:val="24"/>
        </w:rPr>
        <w:t xml:space="preserve"> of non-compliance, the standard is scored as “Deficient” and the facility will be required to submit a Plan of Correction, as well as evidence of completed corrections. There may be occasion where the surveyor observes non-compliance, but the facility is able to demonstrate that the deficiency has been corrected while the surveyor is still on-site. Applicable standard(s) will be given a score of deficient. To provide full context to </w:t>
      </w:r>
      <w:r w:rsidR="00820962" w:rsidRPr="00AE1B2E">
        <w:rPr>
          <w:rFonts w:ascii="Arial" w:hAnsi="Arial" w:cs="Arial"/>
          <w:sz w:val="24"/>
          <w:szCs w:val="24"/>
        </w:rPr>
        <w:t>QUAD A</w:t>
      </w:r>
      <w:r w:rsidRPr="00AE1B2E">
        <w:rPr>
          <w:rFonts w:ascii="Arial" w:hAnsi="Arial" w:cs="Arial"/>
          <w:sz w:val="24"/>
          <w:szCs w:val="24"/>
        </w:rPr>
        <w:t xml:space="preserve"> and CMS, the survey findings should illustrate that non-compliance was corrected in the presence of the survey team. </w:t>
      </w:r>
    </w:p>
    <w:p w14:paraId="6287BC3D" w14:textId="77777777" w:rsidR="00484202" w:rsidRPr="00AE1B2E" w:rsidRDefault="00484202" w:rsidP="00484202">
      <w:pPr>
        <w:spacing w:after="0" w:line="240" w:lineRule="auto"/>
        <w:ind w:left="791" w:right="1432"/>
        <w:rPr>
          <w:rFonts w:ascii="Arial" w:hAnsi="Arial" w:cs="Arial"/>
          <w:sz w:val="24"/>
          <w:szCs w:val="24"/>
        </w:rPr>
      </w:pPr>
    </w:p>
    <w:p w14:paraId="0C4D56D1" w14:textId="25252626" w:rsidR="00484202" w:rsidRPr="00AE1B2E" w:rsidRDefault="00820962" w:rsidP="00484202">
      <w:pPr>
        <w:spacing w:after="0" w:line="240" w:lineRule="auto"/>
        <w:ind w:left="791" w:right="1432"/>
        <w:rPr>
          <w:rFonts w:ascii="Arial" w:hAnsi="Arial" w:cs="Arial"/>
          <w:sz w:val="24"/>
          <w:szCs w:val="24"/>
        </w:rPr>
      </w:pPr>
      <w:r w:rsidRPr="00AE1B2E">
        <w:rPr>
          <w:rFonts w:ascii="Arial" w:hAnsi="Arial" w:cs="Arial"/>
          <w:sz w:val="24"/>
          <w:szCs w:val="24"/>
        </w:rPr>
        <w:t>QUAD A</w:t>
      </w:r>
      <w:r w:rsidR="00484202" w:rsidRPr="00AE1B2E">
        <w:rPr>
          <w:rFonts w:ascii="Arial" w:hAnsi="Arial" w:cs="Arial"/>
          <w:sz w:val="24"/>
          <w:szCs w:val="24"/>
        </w:rPr>
        <w:t xml:space="preserve"> does not confer accreditation until a facility has provided acceptable plans of correction and evidence of corrections for every deficiency cited. However, when a standard refers to "appropriate</w:t>
      </w:r>
      <w:r w:rsidR="008A2B5F" w:rsidRPr="00AE1B2E">
        <w:rPr>
          <w:rFonts w:ascii="Arial" w:hAnsi="Arial" w:cs="Arial"/>
          <w:sz w:val="24"/>
          <w:szCs w:val="24"/>
        </w:rPr>
        <w:t>,</w:t>
      </w:r>
      <w:r w:rsidR="00484202" w:rsidRPr="00AE1B2E">
        <w:rPr>
          <w:rFonts w:ascii="Arial" w:hAnsi="Arial" w:cs="Arial"/>
          <w:sz w:val="24"/>
          <w:szCs w:val="24"/>
        </w:rPr>
        <w:t>" "proper</w:t>
      </w:r>
      <w:r w:rsidR="008A2B5F" w:rsidRPr="00AE1B2E">
        <w:rPr>
          <w:rFonts w:ascii="Arial" w:hAnsi="Arial" w:cs="Arial"/>
          <w:sz w:val="24"/>
          <w:szCs w:val="24"/>
        </w:rPr>
        <w:t>,</w:t>
      </w:r>
      <w:r w:rsidR="00484202" w:rsidRPr="00AE1B2E">
        <w:rPr>
          <w:rFonts w:ascii="Arial" w:hAnsi="Arial" w:cs="Arial"/>
          <w:sz w:val="24"/>
          <w:szCs w:val="24"/>
        </w:rPr>
        <w:t>" or "adequate</w:t>
      </w:r>
      <w:r w:rsidR="008A2B5F" w:rsidRPr="00AE1B2E">
        <w:rPr>
          <w:rFonts w:ascii="Arial" w:hAnsi="Arial" w:cs="Arial"/>
          <w:sz w:val="24"/>
          <w:szCs w:val="24"/>
        </w:rPr>
        <w:t>,</w:t>
      </w:r>
      <w:r w:rsidR="00484202" w:rsidRPr="00AE1B2E">
        <w:rPr>
          <w:rFonts w:ascii="Arial" w:hAnsi="Arial" w:cs="Arial"/>
          <w:sz w:val="24"/>
          <w:szCs w:val="24"/>
        </w:rPr>
        <w:t>" reasonable flexibility and room for consideration by the surveyor is permitted as long as patient and staff safety remain uncompromised.</w:t>
      </w:r>
    </w:p>
    <w:p w14:paraId="0E084906" w14:textId="77777777" w:rsidR="00484202" w:rsidRDefault="00484202" w:rsidP="00484202">
      <w:pPr>
        <w:pStyle w:val="BodyText"/>
        <w:spacing w:before="9"/>
        <w:rPr>
          <w:sz w:val="24"/>
        </w:rPr>
      </w:pPr>
    </w:p>
    <w:p w14:paraId="0F8E898C" w14:textId="77777777" w:rsidR="00484202" w:rsidRDefault="00484202" w:rsidP="00484202">
      <w:pPr>
        <w:rPr>
          <w:sz w:val="24"/>
        </w:rPr>
        <w:sectPr w:rsidR="00484202" w:rsidSect="00E6325F">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29581BF0" w14:textId="77777777" w:rsidR="00AE1B2E" w:rsidRDefault="00AE1B2E" w:rsidP="008947CD">
      <w:pPr>
        <w:pStyle w:val="QA-Secondaryheader"/>
      </w:pPr>
    </w:p>
    <w:p w14:paraId="6A3F83D1" w14:textId="75145D9C" w:rsidR="00484202" w:rsidRPr="008947CD" w:rsidRDefault="00484202" w:rsidP="008947CD">
      <w:pPr>
        <w:rPr>
          <w:b/>
          <w:bCs/>
          <w:color w:val="016299"/>
          <w:sz w:val="36"/>
          <w:szCs w:val="36"/>
        </w:rPr>
      </w:pPr>
      <w:r w:rsidRPr="008947CD">
        <w:rPr>
          <w:b/>
          <w:bCs/>
          <w:color w:val="016299"/>
          <w:sz w:val="36"/>
          <w:szCs w:val="36"/>
        </w:rPr>
        <w:t>NOTES:</w:t>
      </w:r>
    </w:p>
    <w:sdt>
      <w:sdtPr>
        <w:rPr>
          <w:sz w:val="32"/>
          <w:szCs w:val="32"/>
        </w:rPr>
        <w:id w:val="626431095"/>
        <w:placeholder>
          <w:docPart w:val="F817E851696A421FB98E417B4B8BFDD3"/>
        </w:placeholder>
        <w:showingPlcHdr/>
      </w:sdtPr>
      <w:sdtContent>
        <w:p w14:paraId="0698E7E6" w14:textId="4C254712" w:rsidR="00484202" w:rsidRDefault="00F4536C"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6CA84E7E" w14:textId="2BCC61BD" w:rsidR="006D6F75" w:rsidRPr="006D6F75" w:rsidRDefault="006D6F75" w:rsidP="00AE1B2E">
      <w:pPr>
        <w:pStyle w:val="QAPageHeaders"/>
        <w:jc w:val="left"/>
        <w:sectPr w:rsidR="006D6F75" w:rsidRPr="006D6F75" w:rsidSect="00E6325F">
          <w:pgSz w:w="20160" w:h="12240" w:orient="landscape" w:code="5"/>
          <w:pgMar w:top="740" w:right="630" w:bottom="720" w:left="720" w:header="0" w:footer="443" w:gutter="0"/>
          <w:cols w:space="720"/>
          <w:docGrid w:linePitch="299"/>
        </w:sectPr>
      </w:pPr>
    </w:p>
    <w:p w14:paraId="28B4C41B" w14:textId="559AFFE0" w:rsidR="005E384B" w:rsidRPr="00AC437E" w:rsidRDefault="005E384B" w:rsidP="008947CD">
      <w:pPr>
        <w:pStyle w:val="QA-Secondaryheader"/>
      </w:pPr>
      <w:bookmarkStart w:id="5" w:name="Section1"/>
      <w:r w:rsidRPr="00AC437E">
        <w:lastRenderedPageBreak/>
        <w:t>SECTION 1: BASIC MANDATES</w:t>
      </w:r>
    </w:p>
    <w:tbl>
      <w:tblPr>
        <w:tblStyle w:val="TableGrid"/>
        <w:tblW w:w="14935" w:type="dxa"/>
        <w:jc w:val="center"/>
        <w:tblLayout w:type="fixed"/>
        <w:tblLook w:val="04A0" w:firstRow="1" w:lastRow="0" w:firstColumn="1" w:lastColumn="0" w:noHBand="0" w:noVBand="1"/>
      </w:tblPr>
      <w:tblGrid>
        <w:gridCol w:w="990"/>
        <w:gridCol w:w="6347"/>
        <w:gridCol w:w="1066"/>
        <w:gridCol w:w="2122"/>
        <w:gridCol w:w="4230"/>
        <w:gridCol w:w="128"/>
        <w:gridCol w:w="52"/>
      </w:tblGrid>
      <w:tr w:rsidR="00521250" w:rsidRPr="009F304F" w14:paraId="241AEA63" w14:textId="77777777" w:rsidTr="007564BD">
        <w:trPr>
          <w:gridAfter w:val="1"/>
          <w:cnfStyle w:val="100000000000" w:firstRow="1" w:lastRow="0" w:firstColumn="0" w:lastColumn="0" w:oddVBand="0" w:evenVBand="0" w:oddHBand="0" w:evenHBand="0" w:firstRowFirstColumn="0" w:firstRowLastColumn="0" w:lastRowFirstColumn="0" w:lastRowLastColumn="0"/>
          <w:wAfter w:w="52" w:type="dxa"/>
          <w:trHeight w:val="467"/>
          <w:jc w:val="center"/>
        </w:trPr>
        <w:tc>
          <w:tcPr>
            <w:tcW w:w="990" w:type="dxa"/>
            <w:tcBorders>
              <w:bottom w:val="single" w:sz="4" w:space="0" w:color="auto"/>
            </w:tcBorders>
          </w:tcPr>
          <w:p w14:paraId="39D41A19" w14:textId="77777777" w:rsidR="00521250" w:rsidRPr="00AE1B2E" w:rsidRDefault="00521250" w:rsidP="00BC2983">
            <w:pPr>
              <w:jc w:val="center"/>
              <w:rPr>
                <w:rFonts w:cs="Arial"/>
                <w:b/>
                <w:bCs/>
                <w:color w:val="FFFFFF" w:themeColor="background1"/>
                <w:sz w:val="28"/>
                <w:szCs w:val="28"/>
              </w:rPr>
            </w:pPr>
            <w:bookmarkStart w:id="6" w:name="_Hlk154565351"/>
            <w:bookmarkEnd w:id="5"/>
            <w:r w:rsidRPr="00AE1B2E">
              <w:rPr>
                <w:rFonts w:cs="Arial"/>
                <w:b/>
                <w:bCs/>
                <w:color w:val="FFFFFF" w:themeColor="background1"/>
                <w:sz w:val="28"/>
                <w:szCs w:val="28"/>
              </w:rPr>
              <w:t>ID</w:t>
            </w:r>
          </w:p>
        </w:tc>
        <w:tc>
          <w:tcPr>
            <w:tcW w:w="6347" w:type="dxa"/>
            <w:tcBorders>
              <w:bottom w:val="single" w:sz="4" w:space="0" w:color="auto"/>
            </w:tcBorders>
          </w:tcPr>
          <w:p w14:paraId="18FA0634" w14:textId="6D86A191" w:rsidR="00521250" w:rsidRPr="00AE1B2E" w:rsidRDefault="00521250" w:rsidP="00AE1B2E">
            <w:pPr>
              <w:tabs>
                <w:tab w:val="center" w:pos="3065"/>
                <w:tab w:val="right" w:pos="6131"/>
              </w:tabs>
              <w:rPr>
                <w:rFonts w:cs="Arial"/>
                <w:b/>
                <w:bCs/>
                <w:color w:val="FFFFFF" w:themeColor="background1"/>
                <w:sz w:val="28"/>
                <w:szCs w:val="28"/>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66" w:type="dxa"/>
            <w:tcBorders>
              <w:bottom w:val="single" w:sz="4" w:space="0" w:color="auto"/>
            </w:tcBorders>
          </w:tcPr>
          <w:p w14:paraId="2AF74D0F" w14:textId="77777777" w:rsidR="00521250" w:rsidRPr="00AE1B2E" w:rsidRDefault="00521250" w:rsidP="00BC2983">
            <w:pPr>
              <w:jc w:val="center"/>
              <w:rPr>
                <w:rFonts w:cs="Arial"/>
                <w:b/>
                <w:bCs/>
                <w:color w:val="FFFFFF" w:themeColor="background1"/>
                <w:sz w:val="28"/>
                <w:szCs w:val="28"/>
              </w:rPr>
            </w:pPr>
            <w:r w:rsidRPr="00AE1B2E">
              <w:rPr>
                <w:rFonts w:cs="Arial"/>
                <w:b/>
                <w:bCs/>
                <w:color w:val="FFFFFF" w:themeColor="background1"/>
                <w:sz w:val="28"/>
                <w:szCs w:val="28"/>
              </w:rPr>
              <w:t>Class</w:t>
            </w:r>
          </w:p>
        </w:tc>
        <w:tc>
          <w:tcPr>
            <w:tcW w:w="2122" w:type="dxa"/>
            <w:tcBorders>
              <w:bottom w:val="single" w:sz="4" w:space="0" w:color="auto"/>
            </w:tcBorders>
          </w:tcPr>
          <w:p w14:paraId="6C54156F" w14:textId="77777777" w:rsidR="00521250" w:rsidRPr="00AE1B2E" w:rsidRDefault="00521250" w:rsidP="00BC2983">
            <w:pPr>
              <w:jc w:val="center"/>
              <w:rPr>
                <w:rFonts w:cs="Arial"/>
                <w:b/>
                <w:bCs/>
                <w:color w:val="FFFFFF" w:themeColor="background1"/>
                <w:sz w:val="28"/>
                <w:szCs w:val="28"/>
              </w:rPr>
            </w:pPr>
            <w:r w:rsidRPr="00AE1B2E">
              <w:rPr>
                <w:rFonts w:cs="Arial"/>
                <w:b/>
                <w:bCs/>
                <w:color w:val="FFFFFF" w:themeColor="background1"/>
                <w:sz w:val="28"/>
                <w:szCs w:val="28"/>
              </w:rPr>
              <w:t>Score</w:t>
            </w:r>
          </w:p>
        </w:tc>
        <w:tc>
          <w:tcPr>
            <w:tcW w:w="4358" w:type="dxa"/>
            <w:gridSpan w:val="2"/>
            <w:tcBorders>
              <w:bottom w:val="single" w:sz="4" w:space="0" w:color="auto"/>
            </w:tcBorders>
          </w:tcPr>
          <w:p w14:paraId="70C72D1F" w14:textId="77777777" w:rsidR="00521250" w:rsidRPr="00AE1B2E" w:rsidRDefault="00521250" w:rsidP="00BC2983">
            <w:pPr>
              <w:jc w:val="center"/>
              <w:rPr>
                <w:rFonts w:cs="Arial"/>
                <w:b/>
                <w:bCs/>
                <w:color w:val="FFFFFF" w:themeColor="background1"/>
                <w:sz w:val="28"/>
                <w:szCs w:val="28"/>
              </w:rPr>
            </w:pPr>
            <w:r w:rsidRPr="00AE1B2E">
              <w:rPr>
                <w:rFonts w:cs="Arial"/>
                <w:b/>
                <w:bCs/>
                <w:color w:val="FFFFFF" w:themeColor="background1"/>
                <w:sz w:val="28"/>
                <w:szCs w:val="28"/>
              </w:rPr>
              <w:t>Findings/Comments</w:t>
            </w:r>
          </w:p>
        </w:tc>
      </w:tr>
      <w:bookmarkEnd w:id="6"/>
      <w:tr w:rsidR="00510788" w:rsidRPr="009F304F" w14:paraId="4361F97B" w14:textId="77777777" w:rsidTr="003D60FE">
        <w:trPr>
          <w:jc w:val="center"/>
        </w:trPr>
        <w:tc>
          <w:tcPr>
            <w:tcW w:w="14935" w:type="dxa"/>
            <w:gridSpan w:val="7"/>
            <w:tcBorders>
              <w:bottom w:val="nil"/>
            </w:tcBorders>
            <w:shd w:val="clear" w:color="auto" w:fill="016299"/>
          </w:tcPr>
          <w:p w14:paraId="6786B4C7" w14:textId="33A8107F" w:rsidR="00510788" w:rsidRDefault="00510788" w:rsidP="00510788">
            <w:pPr>
              <w:tabs>
                <w:tab w:val="center" w:pos="3065"/>
                <w:tab w:val="right" w:pos="6131"/>
              </w:tabs>
              <w:rPr>
                <w:rFonts w:cs="Arial"/>
                <w:b/>
                <w:bCs/>
                <w:color w:val="FFFFFF" w:themeColor="background1"/>
                <w:sz w:val="28"/>
                <w:szCs w:val="28"/>
              </w:rPr>
            </w:pPr>
            <w:r w:rsidRPr="00510788">
              <w:rPr>
                <w:rFonts w:cs="Arial"/>
                <w:b/>
                <w:bCs/>
                <w:color w:val="FFFFFF" w:themeColor="background1"/>
                <w:sz w:val="28"/>
                <w:szCs w:val="28"/>
              </w:rPr>
              <w:t>SUB-SECTION A:  ANESTHESIA OPTIONS</w:t>
            </w:r>
          </w:p>
        </w:tc>
      </w:tr>
      <w:tr w:rsidR="00510788" w14:paraId="2ABFC6FC" w14:textId="77777777" w:rsidTr="007564BD">
        <w:trPr>
          <w:gridAfter w:val="1"/>
          <w:wAfter w:w="52" w:type="dxa"/>
          <w:jc w:val="center"/>
        </w:trPr>
        <w:tc>
          <w:tcPr>
            <w:tcW w:w="990" w:type="dxa"/>
          </w:tcPr>
          <w:p w14:paraId="6BF89F79" w14:textId="77777777" w:rsidR="00510788" w:rsidRPr="00AE1B2E" w:rsidRDefault="00510788" w:rsidP="00510788">
            <w:pPr>
              <w:jc w:val="center"/>
              <w:rPr>
                <w:rFonts w:cs="Arial"/>
                <w:b/>
                <w:bCs/>
              </w:rPr>
            </w:pPr>
            <w:r w:rsidRPr="00AE1B2E">
              <w:rPr>
                <w:rFonts w:cs="Arial"/>
                <w:b/>
                <w:bCs/>
              </w:rPr>
              <w:t>1-A-1</w:t>
            </w:r>
          </w:p>
        </w:tc>
        <w:tc>
          <w:tcPr>
            <w:tcW w:w="6347" w:type="dxa"/>
          </w:tcPr>
          <w:p w14:paraId="3C0AC82A" w14:textId="570169A4" w:rsidR="00510788" w:rsidRPr="00AE1B2E" w:rsidRDefault="00510788" w:rsidP="00510788">
            <w:pPr>
              <w:autoSpaceDE w:val="0"/>
              <w:autoSpaceDN w:val="0"/>
              <w:adjustRightInd w:val="0"/>
              <w:rPr>
                <w:rFonts w:eastAsia="Arial" w:cs="Arial"/>
              </w:rPr>
            </w:pPr>
            <w:r w:rsidRPr="00AE1B2E">
              <w:rPr>
                <w:rFonts w:eastAsia="Arial" w:cs="Arial"/>
              </w:rPr>
              <w:t>In this facility, operations may be performed under:</w:t>
            </w:r>
          </w:p>
          <w:p w14:paraId="04ADB99F" w14:textId="77777777" w:rsidR="00510788" w:rsidRPr="00AE1B2E" w:rsidRDefault="00510788" w:rsidP="00510788">
            <w:pPr>
              <w:autoSpaceDE w:val="0"/>
              <w:autoSpaceDN w:val="0"/>
              <w:adjustRightInd w:val="0"/>
              <w:rPr>
                <w:rFonts w:eastAsia="Arial" w:cs="Arial"/>
              </w:rPr>
            </w:pPr>
            <w:r w:rsidRPr="00AE1B2E">
              <w:rPr>
                <w:rFonts w:eastAsia="Arial" w:cs="Arial"/>
              </w:rPr>
              <w:t>Local Anesthesia, which may be administered by any of the following:</w:t>
            </w:r>
          </w:p>
          <w:p w14:paraId="55D97EEE" w14:textId="77777777" w:rsidR="00510788" w:rsidRPr="00AE1B2E" w:rsidRDefault="00510788" w:rsidP="00510788">
            <w:pPr>
              <w:autoSpaceDE w:val="0"/>
              <w:autoSpaceDN w:val="0"/>
              <w:adjustRightInd w:val="0"/>
              <w:ind w:left="250"/>
              <w:rPr>
                <w:rFonts w:eastAsia="Arial" w:cs="Arial"/>
              </w:rPr>
            </w:pPr>
            <w:r w:rsidRPr="00AE1B2E">
              <w:rPr>
                <w:rFonts w:eastAsia="Arial" w:cs="Arial"/>
              </w:rPr>
              <w:t>- Surgeon/proceduralist</w:t>
            </w:r>
          </w:p>
          <w:p w14:paraId="13E7505F" w14:textId="77777777" w:rsidR="00510788" w:rsidRPr="00AE1B2E" w:rsidRDefault="00510788" w:rsidP="00510788">
            <w:pPr>
              <w:autoSpaceDE w:val="0"/>
              <w:autoSpaceDN w:val="0"/>
              <w:adjustRightInd w:val="0"/>
              <w:ind w:left="250"/>
              <w:rPr>
                <w:rFonts w:eastAsia="Arial" w:cs="Arial"/>
              </w:rPr>
            </w:pPr>
            <w:r w:rsidRPr="00AE1B2E">
              <w:rPr>
                <w:rFonts w:eastAsia="Arial" w:cs="Arial"/>
              </w:rPr>
              <w:t>- Anesthesiologist</w:t>
            </w:r>
          </w:p>
          <w:p w14:paraId="2C03132C" w14:textId="77777777" w:rsidR="00510788" w:rsidRPr="00AE1B2E" w:rsidRDefault="00510788" w:rsidP="00510788">
            <w:pPr>
              <w:autoSpaceDE w:val="0"/>
              <w:autoSpaceDN w:val="0"/>
              <w:adjustRightInd w:val="0"/>
              <w:ind w:left="436" w:hanging="186"/>
              <w:rPr>
                <w:rFonts w:eastAsia="Arial" w:cs="Arial"/>
              </w:rPr>
            </w:pPr>
            <w:r w:rsidRPr="00AE1B2E">
              <w:rPr>
                <w:rFonts w:eastAsia="Arial" w:cs="Arial"/>
              </w:rPr>
              <w:t>- Certified Registered Nurse Anesthetist (CRNA) under physician supervision if required by state/local law</w:t>
            </w:r>
          </w:p>
          <w:p w14:paraId="0D033D7A" w14:textId="77777777" w:rsidR="00510788" w:rsidRPr="00AE1B2E" w:rsidRDefault="00510788" w:rsidP="00510788">
            <w:pPr>
              <w:autoSpaceDE w:val="0"/>
              <w:autoSpaceDN w:val="0"/>
              <w:adjustRightInd w:val="0"/>
              <w:ind w:left="436" w:hanging="186"/>
              <w:rPr>
                <w:rFonts w:eastAsia="Arial" w:cs="Arial"/>
              </w:rPr>
            </w:pPr>
            <w:r w:rsidRPr="00AE1B2E">
              <w:rPr>
                <w:rFonts w:eastAsia="Arial" w:cs="Arial"/>
              </w:rPr>
              <w:t>- Anesthesia assistant as certified by the National Commission for the Certification of Anesthesiologist Assistants (NCCAA) under direct supervision of an anesthesiologist</w:t>
            </w:r>
          </w:p>
          <w:p w14:paraId="505A3787" w14:textId="77777777" w:rsidR="00510788" w:rsidRPr="00AE1B2E" w:rsidRDefault="00510788" w:rsidP="00510788">
            <w:pPr>
              <w:autoSpaceDE w:val="0"/>
              <w:autoSpaceDN w:val="0"/>
              <w:adjustRightInd w:val="0"/>
              <w:ind w:left="436" w:hanging="186"/>
              <w:rPr>
                <w:rFonts w:cs="Arial"/>
              </w:rPr>
            </w:pPr>
            <w:r w:rsidRPr="00AE1B2E">
              <w:rPr>
                <w:rFonts w:eastAsia="Arial" w:cs="Arial"/>
              </w:rPr>
              <w:t>- Registered nurse under the supervision of a qualified physician.</w:t>
            </w:r>
          </w:p>
        </w:tc>
        <w:tc>
          <w:tcPr>
            <w:tcW w:w="1066" w:type="dxa"/>
          </w:tcPr>
          <w:p w14:paraId="1ABD75B7" w14:textId="77777777" w:rsidR="00510788" w:rsidRPr="00AE1B2E" w:rsidRDefault="00510788" w:rsidP="00510788">
            <w:pPr>
              <w:rPr>
                <w:rFonts w:cs="Arial"/>
              </w:rPr>
            </w:pPr>
            <w:r w:rsidRPr="00AE1B2E">
              <w:rPr>
                <w:rFonts w:cs="Arial"/>
              </w:rPr>
              <w:t xml:space="preserve">A </w:t>
            </w:r>
          </w:p>
          <w:p w14:paraId="7159A646" w14:textId="77777777" w:rsidR="00510788" w:rsidRPr="00AE1B2E" w:rsidRDefault="00510788" w:rsidP="00510788">
            <w:pPr>
              <w:rPr>
                <w:rFonts w:cs="Arial"/>
              </w:rPr>
            </w:pPr>
            <w:r w:rsidRPr="00AE1B2E">
              <w:rPr>
                <w:rFonts w:cs="Arial"/>
              </w:rPr>
              <w:t xml:space="preserve">B </w:t>
            </w:r>
          </w:p>
          <w:p w14:paraId="174CBF7F" w14:textId="77777777" w:rsidR="00510788" w:rsidRPr="00AE1B2E" w:rsidRDefault="00510788" w:rsidP="00510788">
            <w:pPr>
              <w:rPr>
                <w:rFonts w:cs="Arial"/>
              </w:rPr>
            </w:pPr>
            <w:r w:rsidRPr="00AE1B2E">
              <w:rPr>
                <w:rFonts w:cs="Arial"/>
              </w:rPr>
              <w:t xml:space="preserve">C-M </w:t>
            </w:r>
          </w:p>
          <w:p w14:paraId="765B2C8C" w14:textId="77777777" w:rsidR="00510788" w:rsidRPr="00AE1B2E" w:rsidRDefault="00510788" w:rsidP="00510788">
            <w:pPr>
              <w:rPr>
                <w:rFonts w:cs="Arial"/>
              </w:rPr>
            </w:pPr>
            <w:r w:rsidRPr="00AE1B2E">
              <w:rPr>
                <w:rFonts w:cs="Arial"/>
              </w:rPr>
              <w:t>C</w:t>
            </w:r>
          </w:p>
        </w:tc>
        <w:tc>
          <w:tcPr>
            <w:tcW w:w="2122" w:type="dxa"/>
          </w:tcPr>
          <w:p w14:paraId="22C8E6A8" w14:textId="77777777" w:rsidR="00510788" w:rsidRPr="00AE1B2E" w:rsidRDefault="00000000" w:rsidP="00510788">
            <w:pPr>
              <w:rPr>
                <w:rFonts w:cs="Arial"/>
              </w:rPr>
            </w:pPr>
            <w:sdt>
              <w:sdtPr>
                <w:rPr>
                  <w:rFonts w:cs="Arial"/>
                </w:rPr>
                <w:id w:val="898475099"/>
                <w14:checkbox>
                  <w14:checked w14:val="0"/>
                  <w14:checkedState w14:val="2612" w14:font="MS Gothic"/>
                  <w14:uncheckedState w14:val="2610" w14:font="MS Gothic"/>
                </w14:checkbox>
              </w:sdtPr>
              <w:sdtContent>
                <w:r w:rsidR="00510788" w:rsidRPr="00AE1B2E">
                  <w:rPr>
                    <w:rFonts w:ascii="Segoe UI Symbol" w:eastAsia="MS Gothic" w:hAnsi="Segoe UI Symbol" w:cs="Segoe UI Symbol"/>
                  </w:rPr>
                  <w:t>☐</w:t>
                </w:r>
              </w:sdtContent>
            </w:sdt>
            <w:r w:rsidR="00510788" w:rsidRPr="00AE1B2E">
              <w:rPr>
                <w:rFonts w:cs="Arial"/>
              </w:rPr>
              <w:t>Compliant</w:t>
            </w:r>
          </w:p>
          <w:p w14:paraId="10456ECF" w14:textId="77777777" w:rsidR="00510788" w:rsidRPr="00AE1B2E" w:rsidRDefault="00000000" w:rsidP="00510788">
            <w:pPr>
              <w:rPr>
                <w:rFonts w:cs="Arial"/>
              </w:rPr>
            </w:pPr>
            <w:sdt>
              <w:sdtPr>
                <w:rPr>
                  <w:rFonts w:cs="Arial"/>
                </w:rPr>
                <w:id w:val="-168327674"/>
                <w14:checkbox>
                  <w14:checked w14:val="0"/>
                  <w14:checkedState w14:val="2612" w14:font="MS Gothic"/>
                  <w14:uncheckedState w14:val="2610" w14:font="MS Gothic"/>
                </w14:checkbox>
              </w:sdtPr>
              <w:sdtContent>
                <w:r w:rsidR="00510788" w:rsidRPr="00AE1B2E">
                  <w:rPr>
                    <w:rFonts w:ascii="Segoe UI Symbol" w:eastAsia="MS Gothic" w:hAnsi="Segoe UI Symbol" w:cs="Segoe UI Symbol"/>
                  </w:rPr>
                  <w:t>☐</w:t>
                </w:r>
              </w:sdtContent>
            </w:sdt>
            <w:r w:rsidR="00510788" w:rsidRPr="00AE1B2E">
              <w:rPr>
                <w:rFonts w:cs="Arial"/>
              </w:rPr>
              <w:t>Deficient</w:t>
            </w:r>
          </w:p>
          <w:p w14:paraId="52B8C261" w14:textId="77777777" w:rsidR="00510788" w:rsidRPr="00AE1B2E" w:rsidRDefault="00000000" w:rsidP="00510788">
            <w:pPr>
              <w:rPr>
                <w:rFonts w:cs="Arial"/>
              </w:rPr>
            </w:pPr>
            <w:sdt>
              <w:sdtPr>
                <w:rPr>
                  <w:rFonts w:cs="Arial"/>
                </w:rPr>
                <w:id w:val="324322788"/>
                <w14:checkbox>
                  <w14:checked w14:val="0"/>
                  <w14:checkedState w14:val="2612" w14:font="MS Gothic"/>
                  <w14:uncheckedState w14:val="2610" w14:font="MS Gothic"/>
                </w14:checkbox>
              </w:sdtPr>
              <w:sdtContent>
                <w:r w:rsidR="00510788" w:rsidRPr="00AE1B2E">
                  <w:rPr>
                    <w:rFonts w:ascii="Segoe UI Symbol" w:eastAsia="MS Gothic" w:hAnsi="Segoe UI Symbol" w:cs="Segoe UI Symbol"/>
                  </w:rPr>
                  <w:t>☐</w:t>
                </w:r>
              </w:sdtContent>
            </w:sdt>
            <w:r w:rsidR="00510788" w:rsidRPr="00AE1B2E">
              <w:rPr>
                <w:rFonts w:cs="Arial"/>
              </w:rPr>
              <w:t>Not Applicable</w:t>
            </w:r>
          </w:p>
          <w:p w14:paraId="1505F282" w14:textId="77777777" w:rsidR="00510788" w:rsidRPr="00AE1B2E" w:rsidRDefault="00000000" w:rsidP="00510788">
            <w:pPr>
              <w:rPr>
                <w:rFonts w:cs="Arial"/>
              </w:rPr>
            </w:pPr>
            <w:sdt>
              <w:sdtPr>
                <w:rPr>
                  <w:rFonts w:cs="Arial"/>
                </w:rPr>
                <w:id w:val="1683239111"/>
                <w14:checkbox>
                  <w14:checked w14:val="0"/>
                  <w14:checkedState w14:val="2612" w14:font="MS Gothic"/>
                  <w14:uncheckedState w14:val="2610" w14:font="MS Gothic"/>
                </w14:checkbox>
              </w:sdtPr>
              <w:sdtContent>
                <w:r w:rsidR="00510788" w:rsidRPr="00AE1B2E">
                  <w:rPr>
                    <w:rFonts w:ascii="Segoe UI Symbol" w:eastAsia="MS Gothic" w:hAnsi="Segoe UI Symbol" w:cs="Segoe UI Symbol"/>
                  </w:rPr>
                  <w:t>☐</w:t>
                </w:r>
              </w:sdtContent>
            </w:sdt>
            <w:r w:rsidR="00510788" w:rsidRPr="00AE1B2E">
              <w:rPr>
                <w:rFonts w:cs="Arial"/>
              </w:rPr>
              <w:t>Corrected Onsite</w:t>
            </w:r>
          </w:p>
          <w:p w14:paraId="203534F4" w14:textId="77777777" w:rsidR="00510788" w:rsidRPr="00AE1B2E" w:rsidRDefault="00510788" w:rsidP="00510788">
            <w:pPr>
              <w:rPr>
                <w:rFonts w:cs="Arial"/>
              </w:rPr>
            </w:pPr>
          </w:p>
        </w:tc>
        <w:sdt>
          <w:sdtPr>
            <w:rPr>
              <w:rFonts w:cs="Arial"/>
            </w:rPr>
            <w:id w:val="737753921"/>
            <w:placeholder>
              <w:docPart w:val="1B3B7BC20E104F69BF9DD22367D35BA3"/>
            </w:placeholder>
            <w:showingPlcHdr/>
          </w:sdtPr>
          <w:sdtContent>
            <w:tc>
              <w:tcPr>
                <w:tcW w:w="4358" w:type="dxa"/>
                <w:gridSpan w:val="2"/>
              </w:tcPr>
              <w:p w14:paraId="343D324F" w14:textId="77777777" w:rsidR="00510788" w:rsidRPr="00AE1B2E" w:rsidRDefault="00510788" w:rsidP="00510788">
                <w:pPr>
                  <w:rPr>
                    <w:rFonts w:cs="Arial"/>
                  </w:rPr>
                </w:pPr>
                <w:r w:rsidRPr="00AE1B2E">
                  <w:rPr>
                    <w:rFonts w:cs="Arial"/>
                  </w:rPr>
                  <w:t>Enter observations of non-compliance, comments or notes here.</w:t>
                </w:r>
              </w:p>
            </w:tc>
          </w:sdtContent>
        </w:sdt>
      </w:tr>
      <w:tr w:rsidR="00510788" w14:paraId="1C75C8C2" w14:textId="77777777" w:rsidTr="007564BD">
        <w:trPr>
          <w:gridAfter w:val="1"/>
          <w:wAfter w:w="52" w:type="dxa"/>
          <w:jc w:val="center"/>
        </w:trPr>
        <w:tc>
          <w:tcPr>
            <w:tcW w:w="990" w:type="dxa"/>
          </w:tcPr>
          <w:p w14:paraId="1A417390" w14:textId="77777777" w:rsidR="00510788" w:rsidRPr="00AE1B2E" w:rsidRDefault="00510788" w:rsidP="00510788">
            <w:pPr>
              <w:jc w:val="center"/>
              <w:rPr>
                <w:rFonts w:cs="Arial"/>
                <w:b/>
                <w:bCs/>
              </w:rPr>
            </w:pPr>
            <w:r w:rsidRPr="00AE1B2E">
              <w:rPr>
                <w:rFonts w:cs="Arial"/>
                <w:b/>
                <w:bCs/>
              </w:rPr>
              <w:t>1-A-2</w:t>
            </w:r>
          </w:p>
        </w:tc>
        <w:tc>
          <w:tcPr>
            <w:tcW w:w="6347" w:type="dxa"/>
          </w:tcPr>
          <w:p w14:paraId="5BFB0FC3" w14:textId="77777777" w:rsidR="00510788" w:rsidRPr="00AE1B2E" w:rsidRDefault="00510788" w:rsidP="00510788">
            <w:pPr>
              <w:autoSpaceDE w:val="0"/>
              <w:autoSpaceDN w:val="0"/>
              <w:adjustRightInd w:val="0"/>
              <w:rPr>
                <w:rFonts w:eastAsia="Arial" w:cs="Arial"/>
              </w:rPr>
            </w:pPr>
            <w:r w:rsidRPr="00AE1B2E">
              <w:rPr>
                <w:rFonts w:eastAsia="Arial" w:cs="Arial"/>
              </w:rPr>
              <w:t>In this facility, operations may be performed under:</w:t>
            </w:r>
          </w:p>
          <w:p w14:paraId="49988B60" w14:textId="77777777" w:rsidR="00510788" w:rsidRPr="00AE1B2E" w:rsidRDefault="00510788" w:rsidP="00510788">
            <w:pPr>
              <w:autoSpaceDE w:val="0"/>
              <w:autoSpaceDN w:val="0"/>
              <w:adjustRightInd w:val="0"/>
              <w:rPr>
                <w:rFonts w:eastAsia="Arial" w:cs="Arial"/>
              </w:rPr>
            </w:pPr>
            <w:r w:rsidRPr="00AE1B2E">
              <w:rPr>
                <w:rFonts w:eastAsia="Arial" w:cs="Arial"/>
              </w:rPr>
              <w:t>Topical Anesthesia, which may be administered by any of the following:</w:t>
            </w:r>
          </w:p>
          <w:p w14:paraId="7C27AC0D" w14:textId="77777777" w:rsidR="00510788" w:rsidRPr="00AE1B2E" w:rsidRDefault="00510788" w:rsidP="00510788">
            <w:pPr>
              <w:autoSpaceDE w:val="0"/>
              <w:autoSpaceDN w:val="0"/>
              <w:adjustRightInd w:val="0"/>
              <w:rPr>
                <w:rFonts w:eastAsia="Arial" w:cs="Arial"/>
              </w:rPr>
            </w:pPr>
            <w:r w:rsidRPr="00AE1B2E">
              <w:rPr>
                <w:rFonts w:eastAsia="Arial" w:cs="Arial"/>
              </w:rPr>
              <w:t>-Surgeon/proceduralist</w:t>
            </w:r>
          </w:p>
          <w:p w14:paraId="1900682F" w14:textId="77777777" w:rsidR="00510788" w:rsidRPr="00AE1B2E" w:rsidRDefault="00510788" w:rsidP="00510788">
            <w:pPr>
              <w:autoSpaceDE w:val="0"/>
              <w:autoSpaceDN w:val="0"/>
              <w:adjustRightInd w:val="0"/>
              <w:rPr>
                <w:rFonts w:eastAsia="Arial" w:cs="Arial"/>
              </w:rPr>
            </w:pPr>
            <w:r w:rsidRPr="00AE1B2E">
              <w:rPr>
                <w:rFonts w:eastAsia="Arial" w:cs="Arial"/>
              </w:rPr>
              <w:t>-Anesthesiologist</w:t>
            </w:r>
          </w:p>
          <w:p w14:paraId="3FA9977C" w14:textId="77777777" w:rsidR="00510788" w:rsidRPr="00AE1B2E" w:rsidRDefault="00510788" w:rsidP="00510788">
            <w:pPr>
              <w:autoSpaceDE w:val="0"/>
              <w:autoSpaceDN w:val="0"/>
              <w:adjustRightInd w:val="0"/>
              <w:ind w:left="166" w:hanging="166"/>
              <w:rPr>
                <w:rFonts w:eastAsia="Arial" w:cs="Arial"/>
              </w:rPr>
            </w:pPr>
            <w:r w:rsidRPr="00AE1B2E">
              <w:rPr>
                <w:rFonts w:eastAsia="Arial" w:cs="Arial"/>
              </w:rPr>
              <w:t>-Certified Registered Nurse Anesthetist (CRNA) under physician supervision if required by state/local law</w:t>
            </w:r>
          </w:p>
          <w:p w14:paraId="682543AA" w14:textId="77777777" w:rsidR="00510788" w:rsidRPr="00AE1B2E" w:rsidRDefault="00510788" w:rsidP="00510788">
            <w:pPr>
              <w:autoSpaceDE w:val="0"/>
              <w:autoSpaceDN w:val="0"/>
              <w:adjustRightInd w:val="0"/>
              <w:ind w:left="166" w:hanging="166"/>
              <w:rPr>
                <w:rFonts w:eastAsia="Arial" w:cs="Arial"/>
              </w:rPr>
            </w:pPr>
            <w:r w:rsidRPr="00AE1B2E">
              <w:rPr>
                <w:rFonts w:eastAsia="Arial" w:cs="Arial"/>
              </w:rPr>
              <w:t>-Anesthesia assistant as certified by the National Commission for the Certification of Anesthesiologist Assistants (NCCAA) under direct supervision of an anesthesiologist</w:t>
            </w:r>
          </w:p>
          <w:p w14:paraId="78A1C5DE" w14:textId="77777777" w:rsidR="00510788" w:rsidRPr="00AE1B2E" w:rsidRDefault="00510788" w:rsidP="00510788">
            <w:pPr>
              <w:autoSpaceDE w:val="0"/>
              <w:autoSpaceDN w:val="0"/>
              <w:adjustRightInd w:val="0"/>
              <w:rPr>
                <w:rFonts w:eastAsia="Arial" w:cs="Arial"/>
              </w:rPr>
            </w:pPr>
            <w:r w:rsidRPr="00AE1B2E">
              <w:rPr>
                <w:rFonts w:eastAsia="Arial" w:cs="Arial"/>
              </w:rPr>
              <w:t>-Registered nurse under the supervision of a qualified physician</w:t>
            </w:r>
          </w:p>
          <w:p w14:paraId="7130D22D" w14:textId="77777777" w:rsidR="00510788" w:rsidRPr="00AE1B2E" w:rsidRDefault="00510788" w:rsidP="00510788">
            <w:pPr>
              <w:rPr>
                <w:rFonts w:cs="Arial"/>
              </w:rPr>
            </w:pPr>
          </w:p>
        </w:tc>
        <w:tc>
          <w:tcPr>
            <w:tcW w:w="1066" w:type="dxa"/>
          </w:tcPr>
          <w:p w14:paraId="773FE235" w14:textId="77777777" w:rsidR="00510788" w:rsidRPr="00AE1B2E" w:rsidRDefault="00510788" w:rsidP="00510788">
            <w:pPr>
              <w:rPr>
                <w:rFonts w:cs="Arial"/>
              </w:rPr>
            </w:pPr>
            <w:r w:rsidRPr="00AE1B2E">
              <w:rPr>
                <w:rFonts w:cs="Arial"/>
              </w:rPr>
              <w:t xml:space="preserve">A </w:t>
            </w:r>
          </w:p>
          <w:p w14:paraId="68D612A6" w14:textId="77777777" w:rsidR="00510788" w:rsidRPr="00AE1B2E" w:rsidRDefault="00510788" w:rsidP="00510788">
            <w:pPr>
              <w:rPr>
                <w:rFonts w:cs="Arial"/>
              </w:rPr>
            </w:pPr>
            <w:r w:rsidRPr="00AE1B2E">
              <w:rPr>
                <w:rFonts w:cs="Arial"/>
              </w:rPr>
              <w:t xml:space="preserve">B </w:t>
            </w:r>
          </w:p>
          <w:p w14:paraId="77964CD5" w14:textId="77777777" w:rsidR="00510788" w:rsidRPr="00AE1B2E" w:rsidRDefault="00510788" w:rsidP="00510788">
            <w:pPr>
              <w:rPr>
                <w:rFonts w:cs="Arial"/>
              </w:rPr>
            </w:pPr>
            <w:r w:rsidRPr="00AE1B2E">
              <w:rPr>
                <w:rFonts w:cs="Arial"/>
              </w:rPr>
              <w:t xml:space="preserve">C-M </w:t>
            </w:r>
          </w:p>
          <w:p w14:paraId="5C0E821C" w14:textId="77777777" w:rsidR="00510788" w:rsidRPr="00AE1B2E" w:rsidRDefault="00510788" w:rsidP="00510788">
            <w:pPr>
              <w:rPr>
                <w:rFonts w:cs="Arial"/>
              </w:rPr>
            </w:pPr>
            <w:r w:rsidRPr="00AE1B2E">
              <w:rPr>
                <w:rFonts w:cs="Arial"/>
              </w:rPr>
              <w:t>C</w:t>
            </w:r>
          </w:p>
        </w:tc>
        <w:tc>
          <w:tcPr>
            <w:tcW w:w="2122" w:type="dxa"/>
          </w:tcPr>
          <w:p w14:paraId="33A25A64" w14:textId="77777777" w:rsidR="00510788" w:rsidRPr="00AE1B2E" w:rsidRDefault="00000000" w:rsidP="00510788">
            <w:pPr>
              <w:rPr>
                <w:rFonts w:cs="Arial"/>
              </w:rPr>
            </w:pPr>
            <w:sdt>
              <w:sdtPr>
                <w:rPr>
                  <w:rFonts w:cs="Arial"/>
                </w:rPr>
                <w:id w:val="-1004973082"/>
                <w14:checkbox>
                  <w14:checked w14:val="0"/>
                  <w14:checkedState w14:val="2612" w14:font="MS Gothic"/>
                  <w14:uncheckedState w14:val="2610" w14:font="MS Gothic"/>
                </w14:checkbox>
              </w:sdtPr>
              <w:sdtContent>
                <w:r w:rsidR="00510788" w:rsidRPr="00AE1B2E">
                  <w:rPr>
                    <w:rFonts w:ascii="Segoe UI Symbol" w:eastAsia="MS Gothic" w:hAnsi="Segoe UI Symbol" w:cs="Segoe UI Symbol"/>
                  </w:rPr>
                  <w:t>☐</w:t>
                </w:r>
              </w:sdtContent>
            </w:sdt>
            <w:r w:rsidR="00510788" w:rsidRPr="00AE1B2E">
              <w:rPr>
                <w:rFonts w:cs="Arial"/>
              </w:rPr>
              <w:t>Compliant</w:t>
            </w:r>
          </w:p>
          <w:p w14:paraId="76728F95" w14:textId="77777777" w:rsidR="00510788" w:rsidRPr="00AE1B2E" w:rsidRDefault="00000000" w:rsidP="00510788">
            <w:pPr>
              <w:rPr>
                <w:rFonts w:cs="Arial"/>
              </w:rPr>
            </w:pPr>
            <w:sdt>
              <w:sdtPr>
                <w:rPr>
                  <w:rFonts w:cs="Arial"/>
                </w:rPr>
                <w:id w:val="-164250302"/>
                <w14:checkbox>
                  <w14:checked w14:val="0"/>
                  <w14:checkedState w14:val="2612" w14:font="MS Gothic"/>
                  <w14:uncheckedState w14:val="2610" w14:font="MS Gothic"/>
                </w14:checkbox>
              </w:sdtPr>
              <w:sdtContent>
                <w:r w:rsidR="00510788" w:rsidRPr="00AE1B2E">
                  <w:rPr>
                    <w:rFonts w:ascii="Segoe UI Symbol" w:eastAsia="MS Gothic" w:hAnsi="Segoe UI Symbol" w:cs="Segoe UI Symbol"/>
                  </w:rPr>
                  <w:t>☐</w:t>
                </w:r>
              </w:sdtContent>
            </w:sdt>
            <w:r w:rsidR="00510788" w:rsidRPr="00AE1B2E">
              <w:rPr>
                <w:rFonts w:cs="Arial"/>
              </w:rPr>
              <w:t>Deficient</w:t>
            </w:r>
          </w:p>
          <w:p w14:paraId="23FB3E7E" w14:textId="77777777" w:rsidR="00510788" w:rsidRPr="00AE1B2E" w:rsidRDefault="00000000" w:rsidP="00510788">
            <w:pPr>
              <w:rPr>
                <w:rFonts w:cs="Arial"/>
              </w:rPr>
            </w:pPr>
            <w:sdt>
              <w:sdtPr>
                <w:rPr>
                  <w:rFonts w:cs="Arial"/>
                </w:rPr>
                <w:id w:val="-451402421"/>
                <w14:checkbox>
                  <w14:checked w14:val="0"/>
                  <w14:checkedState w14:val="2612" w14:font="MS Gothic"/>
                  <w14:uncheckedState w14:val="2610" w14:font="MS Gothic"/>
                </w14:checkbox>
              </w:sdtPr>
              <w:sdtContent>
                <w:r w:rsidR="00510788" w:rsidRPr="00AE1B2E">
                  <w:rPr>
                    <w:rFonts w:ascii="Segoe UI Symbol" w:eastAsia="MS Gothic" w:hAnsi="Segoe UI Symbol" w:cs="Segoe UI Symbol"/>
                  </w:rPr>
                  <w:t>☐</w:t>
                </w:r>
              </w:sdtContent>
            </w:sdt>
            <w:r w:rsidR="00510788" w:rsidRPr="00AE1B2E">
              <w:rPr>
                <w:rFonts w:cs="Arial"/>
              </w:rPr>
              <w:t>Not Applicable</w:t>
            </w:r>
          </w:p>
          <w:p w14:paraId="789928E2" w14:textId="77777777" w:rsidR="00510788" w:rsidRPr="00AE1B2E" w:rsidRDefault="00000000" w:rsidP="00510788">
            <w:pPr>
              <w:rPr>
                <w:rFonts w:cs="Arial"/>
              </w:rPr>
            </w:pPr>
            <w:sdt>
              <w:sdtPr>
                <w:rPr>
                  <w:rFonts w:cs="Arial"/>
                </w:rPr>
                <w:id w:val="-95484477"/>
                <w14:checkbox>
                  <w14:checked w14:val="0"/>
                  <w14:checkedState w14:val="2612" w14:font="MS Gothic"/>
                  <w14:uncheckedState w14:val="2610" w14:font="MS Gothic"/>
                </w14:checkbox>
              </w:sdtPr>
              <w:sdtContent>
                <w:r w:rsidR="00510788" w:rsidRPr="00AE1B2E">
                  <w:rPr>
                    <w:rFonts w:ascii="Segoe UI Symbol" w:eastAsia="MS Gothic" w:hAnsi="Segoe UI Symbol" w:cs="Segoe UI Symbol"/>
                  </w:rPr>
                  <w:t>☐</w:t>
                </w:r>
              </w:sdtContent>
            </w:sdt>
            <w:r w:rsidR="00510788" w:rsidRPr="00AE1B2E">
              <w:rPr>
                <w:rFonts w:cs="Arial"/>
              </w:rPr>
              <w:t>Corrected Onsite</w:t>
            </w:r>
          </w:p>
          <w:p w14:paraId="26C26063" w14:textId="77777777" w:rsidR="00510788" w:rsidRPr="00AE1B2E" w:rsidRDefault="00510788" w:rsidP="00510788">
            <w:pPr>
              <w:rPr>
                <w:rFonts w:cs="Arial"/>
              </w:rPr>
            </w:pPr>
          </w:p>
        </w:tc>
        <w:sdt>
          <w:sdtPr>
            <w:rPr>
              <w:rFonts w:cs="Arial"/>
            </w:rPr>
            <w:id w:val="-225378916"/>
            <w:placeholder>
              <w:docPart w:val="EEC4129C5F204BC5AB82CC187B180E0D"/>
            </w:placeholder>
            <w:showingPlcHdr/>
          </w:sdtPr>
          <w:sdtContent>
            <w:tc>
              <w:tcPr>
                <w:tcW w:w="4358" w:type="dxa"/>
                <w:gridSpan w:val="2"/>
              </w:tcPr>
              <w:p w14:paraId="09F87A3A" w14:textId="77777777" w:rsidR="00510788" w:rsidRPr="00AE1B2E" w:rsidRDefault="00510788" w:rsidP="00510788">
                <w:pPr>
                  <w:rPr>
                    <w:rFonts w:cs="Arial"/>
                  </w:rPr>
                </w:pPr>
                <w:r w:rsidRPr="00AE1B2E">
                  <w:rPr>
                    <w:rFonts w:cs="Arial"/>
                  </w:rPr>
                  <w:t>Enter observations of non-compliance, comments or notes here.</w:t>
                </w:r>
              </w:p>
            </w:tc>
          </w:sdtContent>
        </w:sdt>
      </w:tr>
      <w:tr w:rsidR="00510788" w14:paraId="61C3A5B2" w14:textId="77777777" w:rsidTr="00BE7A13">
        <w:trPr>
          <w:gridAfter w:val="1"/>
          <w:wAfter w:w="52" w:type="dxa"/>
          <w:trHeight w:val="1970"/>
          <w:jc w:val="center"/>
        </w:trPr>
        <w:tc>
          <w:tcPr>
            <w:tcW w:w="990" w:type="dxa"/>
          </w:tcPr>
          <w:p w14:paraId="6DA36B1A" w14:textId="77777777" w:rsidR="00510788" w:rsidRPr="00AE1B2E" w:rsidRDefault="00510788" w:rsidP="00510788">
            <w:pPr>
              <w:jc w:val="center"/>
              <w:rPr>
                <w:rFonts w:cs="Arial"/>
                <w:b/>
                <w:bCs/>
              </w:rPr>
            </w:pPr>
            <w:r w:rsidRPr="00AE1B2E">
              <w:rPr>
                <w:rFonts w:cs="Arial"/>
                <w:b/>
                <w:bCs/>
              </w:rPr>
              <w:t>1-A-3</w:t>
            </w:r>
          </w:p>
        </w:tc>
        <w:tc>
          <w:tcPr>
            <w:tcW w:w="6347" w:type="dxa"/>
          </w:tcPr>
          <w:p w14:paraId="3150C03A" w14:textId="77777777" w:rsidR="00510788" w:rsidRPr="00AE1B2E" w:rsidRDefault="00510788" w:rsidP="00510788">
            <w:pPr>
              <w:rPr>
                <w:rFonts w:cs="Arial"/>
              </w:rPr>
            </w:pPr>
            <w:r w:rsidRPr="00AE1B2E">
              <w:rPr>
                <w:rFonts w:eastAsia="Arial" w:cs="Arial"/>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1066" w:type="dxa"/>
          </w:tcPr>
          <w:p w14:paraId="3B0D19A9" w14:textId="77777777" w:rsidR="00510788" w:rsidRPr="00AE1B2E" w:rsidRDefault="00510788" w:rsidP="00510788">
            <w:pPr>
              <w:rPr>
                <w:rFonts w:cs="Arial"/>
              </w:rPr>
            </w:pPr>
            <w:r w:rsidRPr="00AE1B2E">
              <w:rPr>
                <w:rFonts w:cs="Arial"/>
              </w:rPr>
              <w:t xml:space="preserve">A </w:t>
            </w:r>
          </w:p>
          <w:p w14:paraId="009E46E3" w14:textId="77777777" w:rsidR="00510788" w:rsidRPr="00AE1B2E" w:rsidRDefault="00510788" w:rsidP="00510788">
            <w:pPr>
              <w:rPr>
                <w:rFonts w:cs="Arial"/>
              </w:rPr>
            </w:pPr>
            <w:r w:rsidRPr="00AE1B2E">
              <w:rPr>
                <w:rFonts w:cs="Arial"/>
              </w:rPr>
              <w:t xml:space="preserve">B </w:t>
            </w:r>
          </w:p>
          <w:p w14:paraId="53121874" w14:textId="77777777" w:rsidR="00510788" w:rsidRPr="00AE1B2E" w:rsidRDefault="00510788" w:rsidP="00510788">
            <w:pPr>
              <w:rPr>
                <w:rFonts w:cs="Arial"/>
              </w:rPr>
            </w:pPr>
            <w:r w:rsidRPr="00AE1B2E">
              <w:rPr>
                <w:rFonts w:cs="Arial"/>
              </w:rPr>
              <w:t xml:space="preserve">C-M </w:t>
            </w:r>
          </w:p>
          <w:p w14:paraId="7840F780" w14:textId="77777777" w:rsidR="00510788" w:rsidRPr="00AE1B2E" w:rsidRDefault="00510788" w:rsidP="00510788">
            <w:pPr>
              <w:rPr>
                <w:rFonts w:cs="Arial"/>
              </w:rPr>
            </w:pPr>
            <w:r w:rsidRPr="00AE1B2E">
              <w:rPr>
                <w:rFonts w:cs="Arial"/>
              </w:rPr>
              <w:t>C</w:t>
            </w:r>
          </w:p>
        </w:tc>
        <w:tc>
          <w:tcPr>
            <w:tcW w:w="2122" w:type="dxa"/>
          </w:tcPr>
          <w:p w14:paraId="6F63DB3D" w14:textId="77777777" w:rsidR="00510788" w:rsidRPr="00AE1B2E" w:rsidRDefault="00000000" w:rsidP="00510788">
            <w:pPr>
              <w:rPr>
                <w:rFonts w:cs="Arial"/>
              </w:rPr>
            </w:pPr>
            <w:sdt>
              <w:sdtPr>
                <w:rPr>
                  <w:rFonts w:cs="Arial"/>
                </w:rPr>
                <w:id w:val="-2062543496"/>
                <w14:checkbox>
                  <w14:checked w14:val="0"/>
                  <w14:checkedState w14:val="2612" w14:font="MS Gothic"/>
                  <w14:uncheckedState w14:val="2610" w14:font="MS Gothic"/>
                </w14:checkbox>
              </w:sdtPr>
              <w:sdtContent>
                <w:r w:rsidR="00510788" w:rsidRPr="00AE1B2E">
                  <w:rPr>
                    <w:rFonts w:ascii="Segoe UI Symbol" w:eastAsia="MS Gothic" w:hAnsi="Segoe UI Symbol" w:cs="Segoe UI Symbol"/>
                  </w:rPr>
                  <w:t>☐</w:t>
                </w:r>
              </w:sdtContent>
            </w:sdt>
            <w:r w:rsidR="00510788" w:rsidRPr="00AE1B2E">
              <w:rPr>
                <w:rFonts w:cs="Arial"/>
              </w:rPr>
              <w:t>Compliant</w:t>
            </w:r>
          </w:p>
          <w:p w14:paraId="64DEA92C" w14:textId="77777777" w:rsidR="00510788" w:rsidRPr="00AE1B2E" w:rsidRDefault="00000000" w:rsidP="00510788">
            <w:pPr>
              <w:rPr>
                <w:rFonts w:cs="Arial"/>
              </w:rPr>
            </w:pPr>
            <w:sdt>
              <w:sdtPr>
                <w:rPr>
                  <w:rFonts w:cs="Arial"/>
                </w:rPr>
                <w:id w:val="-206955611"/>
                <w14:checkbox>
                  <w14:checked w14:val="0"/>
                  <w14:checkedState w14:val="2612" w14:font="MS Gothic"/>
                  <w14:uncheckedState w14:val="2610" w14:font="MS Gothic"/>
                </w14:checkbox>
              </w:sdtPr>
              <w:sdtContent>
                <w:r w:rsidR="00510788" w:rsidRPr="00AE1B2E">
                  <w:rPr>
                    <w:rFonts w:ascii="Segoe UI Symbol" w:eastAsia="MS Gothic" w:hAnsi="Segoe UI Symbol" w:cs="Segoe UI Symbol"/>
                  </w:rPr>
                  <w:t>☐</w:t>
                </w:r>
              </w:sdtContent>
            </w:sdt>
            <w:r w:rsidR="00510788" w:rsidRPr="00AE1B2E">
              <w:rPr>
                <w:rFonts w:cs="Arial"/>
              </w:rPr>
              <w:t>Deficient</w:t>
            </w:r>
          </w:p>
          <w:p w14:paraId="4D0CDA1F" w14:textId="77777777" w:rsidR="00510788" w:rsidRPr="00AE1B2E" w:rsidRDefault="00000000" w:rsidP="00510788">
            <w:pPr>
              <w:rPr>
                <w:rFonts w:cs="Arial"/>
              </w:rPr>
            </w:pPr>
            <w:sdt>
              <w:sdtPr>
                <w:rPr>
                  <w:rFonts w:cs="Arial"/>
                </w:rPr>
                <w:id w:val="-497582649"/>
                <w14:checkbox>
                  <w14:checked w14:val="0"/>
                  <w14:checkedState w14:val="2612" w14:font="MS Gothic"/>
                  <w14:uncheckedState w14:val="2610" w14:font="MS Gothic"/>
                </w14:checkbox>
              </w:sdtPr>
              <w:sdtContent>
                <w:r w:rsidR="00510788" w:rsidRPr="00AE1B2E">
                  <w:rPr>
                    <w:rFonts w:ascii="Segoe UI Symbol" w:eastAsia="MS Gothic" w:hAnsi="Segoe UI Symbol" w:cs="Segoe UI Symbol"/>
                  </w:rPr>
                  <w:t>☐</w:t>
                </w:r>
              </w:sdtContent>
            </w:sdt>
            <w:r w:rsidR="00510788" w:rsidRPr="00AE1B2E">
              <w:rPr>
                <w:rFonts w:cs="Arial"/>
              </w:rPr>
              <w:t>Not Applicable</w:t>
            </w:r>
          </w:p>
          <w:p w14:paraId="0118A8A3" w14:textId="77777777" w:rsidR="00510788" w:rsidRPr="00AE1B2E" w:rsidRDefault="00000000" w:rsidP="00510788">
            <w:pPr>
              <w:rPr>
                <w:rFonts w:cs="Arial"/>
              </w:rPr>
            </w:pPr>
            <w:sdt>
              <w:sdtPr>
                <w:rPr>
                  <w:rFonts w:cs="Arial"/>
                </w:rPr>
                <w:id w:val="-2064790720"/>
                <w14:checkbox>
                  <w14:checked w14:val="0"/>
                  <w14:checkedState w14:val="2612" w14:font="MS Gothic"/>
                  <w14:uncheckedState w14:val="2610" w14:font="MS Gothic"/>
                </w14:checkbox>
              </w:sdtPr>
              <w:sdtContent>
                <w:r w:rsidR="00510788" w:rsidRPr="00AE1B2E">
                  <w:rPr>
                    <w:rFonts w:ascii="Segoe UI Symbol" w:eastAsia="MS Gothic" w:hAnsi="Segoe UI Symbol" w:cs="Segoe UI Symbol"/>
                  </w:rPr>
                  <w:t>☐</w:t>
                </w:r>
              </w:sdtContent>
            </w:sdt>
            <w:r w:rsidR="00510788" w:rsidRPr="00AE1B2E">
              <w:rPr>
                <w:rFonts w:cs="Arial"/>
              </w:rPr>
              <w:t>Corrected Onsite</w:t>
            </w:r>
          </w:p>
          <w:p w14:paraId="2A0A32BC" w14:textId="77777777" w:rsidR="00510788" w:rsidRPr="00AE1B2E" w:rsidRDefault="00510788" w:rsidP="00510788">
            <w:pPr>
              <w:rPr>
                <w:rFonts w:cs="Arial"/>
              </w:rPr>
            </w:pPr>
          </w:p>
        </w:tc>
        <w:sdt>
          <w:sdtPr>
            <w:rPr>
              <w:rFonts w:cs="Arial"/>
            </w:rPr>
            <w:id w:val="1184863459"/>
            <w:placeholder>
              <w:docPart w:val="CECF8192E9284DEE83D3D8D55D505EA3"/>
            </w:placeholder>
            <w:showingPlcHdr/>
          </w:sdtPr>
          <w:sdtContent>
            <w:tc>
              <w:tcPr>
                <w:tcW w:w="4358" w:type="dxa"/>
                <w:gridSpan w:val="2"/>
              </w:tcPr>
              <w:p w14:paraId="64490EA4" w14:textId="77777777" w:rsidR="00510788" w:rsidRPr="00AE1B2E" w:rsidRDefault="00510788" w:rsidP="00510788">
                <w:pPr>
                  <w:rPr>
                    <w:rFonts w:cs="Arial"/>
                  </w:rPr>
                </w:pPr>
                <w:r w:rsidRPr="00AE1B2E">
                  <w:rPr>
                    <w:rFonts w:cs="Arial"/>
                  </w:rPr>
                  <w:t>Enter observations of non-compliance, comments or notes here.</w:t>
                </w:r>
              </w:p>
            </w:tc>
          </w:sdtContent>
        </w:sdt>
      </w:tr>
      <w:tr w:rsidR="00E440E2" w:rsidRPr="003D60FE" w14:paraId="2F9381A6" w14:textId="77777777" w:rsidTr="00BE7A13">
        <w:trPr>
          <w:gridAfter w:val="2"/>
          <w:wAfter w:w="180" w:type="dxa"/>
          <w:trHeight w:val="260"/>
          <w:jc w:val="center"/>
        </w:trPr>
        <w:tc>
          <w:tcPr>
            <w:tcW w:w="990" w:type="dxa"/>
            <w:shd w:val="clear" w:color="auto" w:fill="243746"/>
          </w:tcPr>
          <w:p w14:paraId="4DECE36F" w14:textId="078191ED" w:rsidR="003D60FE" w:rsidRPr="003D60FE" w:rsidRDefault="003D60FE" w:rsidP="003D60FE">
            <w:pPr>
              <w:jc w:val="center"/>
              <w:rPr>
                <w:rFonts w:cstheme="minorHAnsi"/>
                <w:b/>
                <w:bCs/>
                <w:color w:val="243746"/>
              </w:rPr>
            </w:pPr>
            <w:r w:rsidRPr="00AE1B2E">
              <w:rPr>
                <w:rFonts w:cs="Arial"/>
                <w:b/>
                <w:bCs/>
                <w:color w:val="FFFFFF" w:themeColor="background1"/>
                <w:sz w:val="28"/>
                <w:szCs w:val="28"/>
              </w:rPr>
              <w:lastRenderedPageBreak/>
              <w:t>ID</w:t>
            </w:r>
          </w:p>
        </w:tc>
        <w:tc>
          <w:tcPr>
            <w:tcW w:w="6347" w:type="dxa"/>
            <w:shd w:val="clear" w:color="auto" w:fill="243746"/>
          </w:tcPr>
          <w:p w14:paraId="13DDFDA8" w14:textId="10C7EEEB" w:rsidR="003D60FE" w:rsidRPr="003D60FE" w:rsidRDefault="003D60FE" w:rsidP="003D60FE">
            <w:pPr>
              <w:autoSpaceDE w:val="0"/>
              <w:autoSpaceDN w:val="0"/>
              <w:adjustRightInd w:val="0"/>
              <w:rPr>
                <w:rFonts w:eastAsia="Arial" w:cstheme="minorHAnsi"/>
                <w:color w:val="243746"/>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66" w:type="dxa"/>
            <w:shd w:val="clear" w:color="auto" w:fill="243746"/>
          </w:tcPr>
          <w:p w14:paraId="4658D1D3" w14:textId="61255B3A" w:rsidR="003D60FE" w:rsidRPr="003D60FE" w:rsidRDefault="003D60FE" w:rsidP="003D60FE">
            <w:pPr>
              <w:rPr>
                <w:rFonts w:cstheme="minorHAnsi"/>
                <w:color w:val="243746"/>
              </w:rPr>
            </w:pPr>
            <w:r w:rsidRPr="00AE1B2E">
              <w:rPr>
                <w:rFonts w:cs="Arial"/>
                <w:b/>
                <w:bCs/>
                <w:color w:val="FFFFFF" w:themeColor="background1"/>
                <w:sz w:val="28"/>
                <w:szCs w:val="28"/>
              </w:rPr>
              <w:t>Class</w:t>
            </w:r>
          </w:p>
        </w:tc>
        <w:tc>
          <w:tcPr>
            <w:tcW w:w="2122" w:type="dxa"/>
            <w:shd w:val="clear" w:color="auto" w:fill="243746"/>
          </w:tcPr>
          <w:p w14:paraId="5876638B" w14:textId="7129A033" w:rsidR="003D60FE" w:rsidRPr="003D60FE" w:rsidRDefault="003D60FE" w:rsidP="003D60FE">
            <w:pPr>
              <w:rPr>
                <w:rFonts w:cstheme="minorHAnsi"/>
                <w:color w:val="243746"/>
              </w:rPr>
            </w:pPr>
            <w:r w:rsidRPr="00AE1B2E">
              <w:rPr>
                <w:rFonts w:cs="Arial"/>
                <w:b/>
                <w:bCs/>
                <w:color w:val="FFFFFF" w:themeColor="background1"/>
                <w:sz w:val="28"/>
                <w:szCs w:val="28"/>
              </w:rPr>
              <w:t>Score</w:t>
            </w:r>
          </w:p>
        </w:tc>
        <w:tc>
          <w:tcPr>
            <w:tcW w:w="4230" w:type="dxa"/>
            <w:shd w:val="clear" w:color="auto" w:fill="243746"/>
          </w:tcPr>
          <w:p w14:paraId="50D5A7CF" w14:textId="64F3C673" w:rsidR="003D60FE" w:rsidRPr="003D60FE" w:rsidRDefault="003D60FE" w:rsidP="003D60FE">
            <w:pPr>
              <w:rPr>
                <w:rFonts w:cstheme="minorHAnsi"/>
                <w:color w:val="243746"/>
              </w:rPr>
            </w:pPr>
            <w:r w:rsidRPr="00AE1B2E">
              <w:rPr>
                <w:rFonts w:cs="Arial"/>
                <w:b/>
                <w:bCs/>
                <w:color w:val="FFFFFF" w:themeColor="background1"/>
                <w:sz w:val="28"/>
                <w:szCs w:val="28"/>
              </w:rPr>
              <w:t>Findings/Comments</w:t>
            </w:r>
          </w:p>
        </w:tc>
      </w:tr>
      <w:tr w:rsidR="00510788" w14:paraId="43B09AE1" w14:textId="77777777" w:rsidTr="007564BD">
        <w:trPr>
          <w:gridAfter w:val="2"/>
          <w:wAfter w:w="180" w:type="dxa"/>
          <w:trHeight w:val="3050"/>
          <w:jc w:val="center"/>
        </w:trPr>
        <w:tc>
          <w:tcPr>
            <w:tcW w:w="990" w:type="dxa"/>
          </w:tcPr>
          <w:p w14:paraId="29B8866A" w14:textId="77777777" w:rsidR="00510788" w:rsidRPr="00C34C63" w:rsidRDefault="00510788" w:rsidP="00510788">
            <w:pPr>
              <w:jc w:val="center"/>
              <w:rPr>
                <w:rFonts w:cstheme="minorHAnsi"/>
                <w:b/>
                <w:bCs/>
              </w:rPr>
            </w:pPr>
            <w:r w:rsidRPr="00C34C63">
              <w:rPr>
                <w:rFonts w:cstheme="minorHAnsi"/>
                <w:b/>
                <w:bCs/>
              </w:rPr>
              <w:t>1-A-5</w:t>
            </w:r>
          </w:p>
        </w:tc>
        <w:tc>
          <w:tcPr>
            <w:tcW w:w="6347" w:type="dxa"/>
          </w:tcPr>
          <w:p w14:paraId="270967CD" w14:textId="77777777" w:rsidR="00510788" w:rsidRPr="00C34C63" w:rsidRDefault="00510788" w:rsidP="00510788">
            <w:pPr>
              <w:autoSpaceDE w:val="0"/>
              <w:autoSpaceDN w:val="0"/>
              <w:adjustRightInd w:val="0"/>
              <w:rPr>
                <w:rFonts w:eastAsia="Arial" w:cstheme="minorHAnsi"/>
              </w:rPr>
            </w:pPr>
            <w:r w:rsidRPr="00C34C63">
              <w:rPr>
                <w:rFonts w:eastAsia="Arial" w:cstheme="minorHAnsi"/>
              </w:rPr>
              <w:t>In this facility, operations may be performed under:</w:t>
            </w:r>
          </w:p>
          <w:p w14:paraId="2EDFEE67" w14:textId="0CD2ED1A" w:rsidR="00510788" w:rsidRPr="00C34C63" w:rsidRDefault="00510788" w:rsidP="00510788">
            <w:pPr>
              <w:autoSpaceDE w:val="0"/>
              <w:autoSpaceDN w:val="0"/>
              <w:adjustRightInd w:val="0"/>
              <w:rPr>
                <w:rFonts w:eastAsia="Arial" w:cstheme="minorHAnsi"/>
              </w:rPr>
            </w:pPr>
            <w:r w:rsidRPr="00C34C63">
              <w:rPr>
                <w:rFonts w:eastAsia="Arial" w:cstheme="minorHAnsi"/>
              </w:rPr>
              <w:t xml:space="preserve">Parenteral </w:t>
            </w:r>
            <w:r>
              <w:rPr>
                <w:rFonts w:eastAsia="Arial" w:cstheme="minorHAnsi"/>
              </w:rPr>
              <w:t>Sedation</w:t>
            </w:r>
            <w:r w:rsidRPr="00C34C63">
              <w:rPr>
                <w:rFonts w:eastAsia="Arial" w:cstheme="minorHAnsi"/>
              </w:rPr>
              <w:t>, which may be administered by any of the following:</w:t>
            </w:r>
          </w:p>
          <w:p w14:paraId="5FC9B178" w14:textId="77777777" w:rsidR="00510788" w:rsidRPr="00C34C63" w:rsidRDefault="00510788" w:rsidP="00510788">
            <w:pPr>
              <w:autoSpaceDE w:val="0"/>
              <w:autoSpaceDN w:val="0"/>
              <w:adjustRightInd w:val="0"/>
              <w:rPr>
                <w:rFonts w:eastAsia="Arial" w:cstheme="minorHAnsi"/>
              </w:rPr>
            </w:pPr>
            <w:r w:rsidRPr="00C34C63">
              <w:rPr>
                <w:rFonts w:eastAsia="Arial" w:cstheme="minorHAnsi"/>
              </w:rPr>
              <w:t>-Anesthesiologist</w:t>
            </w:r>
          </w:p>
          <w:p w14:paraId="57AA3071" w14:textId="77777777" w:rsidR="00510788" w:rsidRPr="00C34C63" w:rsidRDefault="00510788" w:rsidP="00510788">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71155D0" w14:textId="77777777" w:rsidR="00510788" w:rsidRPr="00C34C63" w:rsidRDefault="00510788" w:rsidP="00510788">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F5A027C" w14:textId="77777777" w:rsidR="00510788" w:rsidRDefault="00510788" w:rsidP="00510788">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F15E295" w14:textId="1EF6DBC6" w:rsidR="00510788" w:rsidRPr="00C2259A" w:rsidRDefault="00510788" w:rsidP="00510788">
            <w:pPr>
              <w:autoSpaceDE w:val="0"/>
              <w:autoSpaceDN w:val="0"/>
              <w:adjustRightInd w:val="0"/>
              <w:rPr>
                <w:rFonts w:eastAsia="Arial" w:cstheme="minorHAnsi"/>
              </w:rPr>
            </w:pPr>
          </w:p>
        </w:tc>
        <w:tc>
          <w:tcPr>
            <w:tcW w:w="1066" w:type="dxa"/>
          </w:tcPr>
          <w:p w14:paraId="6AF26652" w14:textId="77777777" w:rsidR="00510788" w:rsidRPr="00C34C63" w:rsidRDefault="00510788" w:rsidP="00510788">
            <w:pPr>
              <w:rPr>
                <w:rFonts w:cstheme="minorHAnsi"/>
              </w:rPr>
            </w:pPr>
            <w:r w:rsidRPr="00C34C63">
              <w:rPr>
                <w:rFonts w:cstheme="minorHAnsi"/>
              </w:rPr>
              <w:t xml:space="preserve">B </w:t>
            </w:r>
          </w:p>
          <w:p w14:paraId="704C396B" w14:textId="77777777" w:rsidR="00510788" w:rsidRPr="00C34C63" w:rsidRDefault="00510788" w:rsidP="00510788">
            <w:pPr>
              <w:rPr>
                <w:rFonts w:cstheme="minorHAnsi"/>
              </w:rPr>
            </w:pPr>
            <w:r w:rsidRPr="00C34C63">
              <w:rPr>
                <w:rFonts w:cstheme="minorHAnsi"/>
              </w:rPr>
              <w:t xml:space="preserve">C-M </w:t>
            </w:r>
          </w:p>
          <w:p w14:paraId="3743B1C9" w14:textId="77777777" w:rsidR="00510788" w:rsidRPr="00C34C63" w:rsidRDefault="00510788" w:rsidP="00510788">
            <w:pPr>
              <w:rPr>
                <w:rFonts w:cstheme="minorHAnsi"/>
              </w:rPr>
            </w:pPr>
            <w:r w:rsidRPr="00C34C63">
              <w:rPr>
                <w:rFonts w:cstheme="minorHAnsi"/>
              </w:rPr>
              <w:t>C</w:t>
            </w:r>
          </w:p>
        </w:tc>
        <w:tc>
          <w:tcPr>
            <w:tcW w:w="2122" w:type="dxa"/>
          </w:tcPr>
          <w:p w14:paraId="3B0845DC" w14:textId="77777777" w:rsidR="00510788" w:rsidRPr="00C34C63" w:rsidRDefault="00000000" w:rsidP="00510788">
            <w:pPr>
              <w:rPr>
                <w:rFonts w:cstheme="minorHAnsi"/>
              </w:rPr>
            </w:pPr>
            <w:sdt>
              <w:sdtPr>
                <w:rPr>
                  <w:rFonts w:cstheme="minorHAnsi"/>
                </w:rPr>
                <w:id w:val="1787155056"/>
                <w14:checkbox>
                  <w14:checked w14:val="0"/>
                  <w14:checkedState w14:val="2612" w14:font="MS Gothic"/>
                  <w14:uncheckedState w14:val="2610" w14:font="MS Gothic"/>
                </w14:checkbox>
              </w:sdtPr>
              <w:sdtContent>
                <w:r w:rsidR="00510788" w:rsidRPr="00C34C63">
                  <w:rPr>
                    <w:rFonts w:ascii="Segoe UI Symbol" w:eastAsia="MS Gothic" w:hAnsi="Segoe UI Symbol" w:cs="Segoe UI Symbol"/>
                  </w:rPr>
                  <w:t>☐</w:t>
                </w:r>
              </w:sdtContent>
            </w:sdt>
            <w:r w:rsidR="00510788" w:rsidRPr="00C34C63">
              <w:rPr>
                <w:rFonts w:cstheme="minorHAnsi"/>
              </w:rPr>
              <w:t>Compliant</w:t>
            </w:r>
          </w:p>
          <w:p w14:paraId="476CDA98" w14:textId="77777777" w:rsidR="00510788" w:rsidRPr="00C34C63" w:rsidRDefault="00000000" w:rsidP="00510788">
            <w:pPr>
              <w:rPr>
                <w:rFonts w:cstheme="minorHAnsi"/>
              </w:rPr>
            </w:pPr>
            <w:sdt>
              <w:sdtPr>
                <w:rPr>
                  <w:rFonts w:cstheme="minorHAnsi"/>
                </w:rPr>
                <w:id w:val="1784454476"/>
                <w14:checkbox>
                  <w14:checked w14:val="0"/>
                  <w14:checkedState w14:val="2612" w14:font="MS Gothic"/>
                  <w14:uncheckedState w14:val="2610" w14:font="MS Gothic"/>
                </w14:checkbox>
              </w:sdtPr>
              <w:sdtContent>
                <w:r w:rsidR="00510788" w:rsidRPr="00C34C63">
                  <w:rPr>
                    <w:rFonts w:ascii="Segoe UI Symbol" w:eastAsia="MS Gothic" w:hAnsi="Segoe UI Symbol" w:cs="Segoe UI Symbol"/>
                  </w:rPr>
                  <w:t>☐</w:t>
                </w:r>
              </w:sdtContent>
            </w:sdt>
            <w:r w:rsidR="00510788" w:rsidRPr="00C34C63">
              <w:rPr>
                <w:rFonts w:cstheme="minorHAnsi"/>
              </w:rPr>
              <w:t>Deficient</w:t>
            </w:r>
          </w:p>
          <w:p w14:paraId="360AD29C" w14:textId="77777777" w:rsidR="00510788" w:rsidRDefault="00000000" w:rsidP="00510788">
            <w:pPr>
              <w:rPr>
                <w:rFonts w:cstheme="minorHAnsi"/>
              </w:rPr>
            </w:pPr>
            <w:sdt>
              <w:sdtPr>
                <w:rPr>
                  <w:rFonts w:cstheme="minorHAnsi"/>
                </w:rPr>
                <w:id w:val="-746272354"/>
                <w14:checkbox>
                  <w14:checked w14:val="0"/>
                  <w14:checkedState w14:val="2612" w14:font="MS Gothic"/>
                  <w14:uncheckedState w14:val="2610" w14:font="MS Gothic"/>
                </w14:checkbox>
              </w:sdtPr>
              <w:sdtContent>
                <w:r w:rsidR="00510788">
                  <w:rPr>
                    <w:rFonts w:ascii="MS Gothic" w:eastAsia="MS Gothic" w:hAnsi="MS Gothic" w:cstheme="minorHAnsi" w:hint="eastAsia"/>
                  </w:rPr>
                  <w:t>☐</w:t>
                </w:r>
              </w:sdtContent>
            </w:sdt>
            <w:r w:rsidR="00510788">
              <w:rPr>
                <w:rFonts w:cstheme="minorHAnsi"/>
              </w:rPr>
              <w:t>Not Applicable</w:t>
            </w:r>
          </w:p>
          <w:p w14:paraId="583E78E5" w14:textId="77777777" w:rsidR="00510788" w:rsidRPr="00C34C63" w:rsidRDefault="00000000" w:rsidP="00510788">
            <w:pPr>
              <w:rPr>
                <w:rFonts w:cstheme="minorHAnsi"/>
              </w:rPr>
            </w:pPr>
            <w:sdt>
              <w:sdtPr>
                <w:rPr>
                  <w:rFonts w:cstheme="minorHAnsi"/>
                </w:rPr>
                <w:id w:val="246237671"/>
                <w14:checkbox>
                  <w14:checked w14:val="0"/>
                  <w14:checkedState w14:val="2612" w14:font="MS Gothic"/>
                  <w14:uncheckedState w14:val="2610" w14:font="MS Gothic"/>
                </w14:checkbox>
              </w:sdtPr>
              <w:sdtContent>
                <w:r w:rsidR="00510788" w:rsidRPr="00C34C63">
                  <w:rPr>
                    <w:rFonts w:ascii="Segoe UI Symbol" w:eastAsia="MS Gothic" w:hAnsi="Segoe UI Symbol" w:cs="Segoe UI Symbol"/>
                  </w:rPr>
                  <w:t>☐</w:t>
                </w:r>
              </w:sdtContent>
            </w:sdt>
            <w:r w:rsidR="00510788">
              <w:rPr>
                <w:rFonts w:cstheme="minorHAnsi"/>
              </w:rPr>
              <w:t>Corrected Onsite</w:t>
            </w:r>
          </w:p>
          <w:p w14:paraId="6FB0DB4E" w14:textId="77777777" w:rsidR="00510788" w:rsidRPr="00C34C63" w:rsidRDefault="00510788" w:rsidP="00510788">
            <w:pPr>
              <w:rPr>
                <w:rFonts w:cstheme="minorHAnsi"/>
              </w:rPr>
            </w:pPr>
          </w:p>
        </w:tc>
        <w:sdt>
          <w:sdtPr>
            <w:rPr>
              <w:rFonts w:cstheme="minorHAnsi"/>
            </w:rPr>
            <w:id w:val="-4135233"/>
            <w:placeholder>
              <w:docPart w:val="1D24535611D54742BDFA10ACF7D5A5AB"/>
            </w:placeholder>
            <w:showingPlcHdr/>
          </w:sdtPr>
          <w:sdtContent>
            <w:tc>
              <w:tcPr>
                <w:tcW w:w="4230" w:type="dxa"/>
              </w:tcPr>
              <w:p w14:paraId="6EDA31AD" w14:textId="77777777" w:rsidR="00510788" w:rsidRPr="00C34C63" w:rsidRDefault="00510788" w:rsidP="00510788">
                <w:pPr>
                  <w:rPr>
                    <w:rFonts w:cstheme="minorHAnsi"/>
                    <w:color w:val="FF0000"/>
                  </w:rPr>
                </w:pPr>
                <w:r w:rsidRPr="00C34C63">
                  <w:rPr>
                    <w:rFonts w:cstheme="minorHAnsi"/>
                  </w:rPr>
                  <w:t>Enter observations of non-compliance, comments or notes here.</w:t>
                </w:r>
              </w:p>
            </w:tc>
          </w:sdtContent>
        </w:sdt>
      </w:tr>
      <w:tr w:rsidR="00510788" w14:paraId="1F9A7908" w14:textId="77777777" w:rsidTr="007564BD">
        <w:trPr>
          <w:gridAfter w:val="2"/>
          <w:wAfter w:w="180" w:type="dxa"/>
          <w:jc w:val="center"/>
        </w:trPr>
        <w:tc>
          <w:tcPr>
            <w:tcW w:w="990" w:type="dxa"/>
          </w:tcPr>
          <w:p w14:paraId="69328C44" w14:textId="77777777" w:rsidR="00510788" w:rsidRPr="00C34C63" w:rsidRDefault="00510788" w:rsidP="00510788">
            <w:pPr>
              <w:jc w:val="center"/>
              <w:rPr>
                <w:rFonts w:cstheme="minorHAnsi"/>
                <w:b/>
                <w:bCs/>
              </w:rPr>
            </w:pPr>
            <w:r w:rsidRPr="00C34C63">
              <w:rPr>
                <w:rFonts w:cstheme="minorHAnsi"/>
                <w:b/>
                <w:bCs/>
              </w:rPr>
              <w:t>1-A-8</w:t>
            </w:r>
          </w:p>
        </w:tc>
        <w:tc>
          <w:tcPr>
            <w:tcW w:w="6347" w:type="dxa"/>
          </w:tcPr>
          <w:p w14:paraId="11C25F61" w14:textId="77777777" w:rsidR="00510788" w:rsidRDefault="00510788" w:rsidP="00510788">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533C076F" w14:textId="3B1E3ACB" w:rsidR="00510788" w:rsidRPr="00C2259A" w:rsidRDefault="00510788" w:rsidP="00510788">
            <w:pPr>
              <w:ind w:hanging="76"/>
              <w:rPr>
                <w:rFonts w:eastAsia="Times New Roman" w:cstheme="minorHAnsi"/>
                <w:color w:val="000000"/>
              </w:rPr>
            </w:pPr>
          </w:p>
        </w:tc>
        <w:tc>
          <w:tcPr>
            <w:tcW w:w="1066" w:type="dxa"/>
          </w:tcPr>
          <w:p w14:paraId="3C85C503" w14:textId="77777777" w:rsidR="00510788" w:rsidRPr="00C34C63" w:rsidRDefault="00510788" w:rsidP="00510788">
            <w:pPr>
              <w:rPr>
                <w:rFonts w:cstheme="minorHAnsi"/>
              </w:rPr>
            </w:pPr>
            <w:r w:rsidRPr="00C34C63">
              <w:rPr>
                <w:rFonts w:cstheme="minorHAnsi"/>
              </w:rPr>
              <w:t xml:space="preserve">B </w:t>
            </w:r>
          </w:p>
          <w:p w14:paraId="72E3DD54" w14:textId="77777777" w:rsidR="00510788" w:rsidRPr="00C34C63" w:rsidRDefault="00510788" w:rsidP="00510788">
            <w:pPr>
              <w:rPr>
                <w:rFonts w:cstheme="minorHAnsi"/>
              </w:rPr>
            </w:pPr>
            <w:r w:rsidRPr="00C34C63">
              <w:rPr>
                <w:rFonts w:cstheme="minorHAnsi"/>
              </w:rPr>
              <w:t xml:space="preserve">C-M </w:t>
            </w:r>
          </w:p>
          <w:p w14:paraId="2AAEC62B" w14:textId="77777777" w:rsidR="00510788" w:rsidRPr="00C34C63" w:rsidRDefault="00510788" w:rsidP="00510788">
            <w:pPr>
              <w:rPr>
                <w:rFonts w:cstheme="minorHAnsi"/>
              </w:rPr>
            </w:pPr>
            <w:r w:rsidRPr="00C34C63">
              <w:rPr>
                <w:rFonts w:cstheme="minorHAnsi"/>
              </w:rPr>
              <w:t>C</w:t>
            </w:r>
          </w:p>
        </w:tc>
        <w:tc>
          <w:tcPr>
            <w:tcW w:w="2122" w:type="dxa"/>
          </w:tcPr>
          <w:p w14:paraId="0DF533C5" w14:textId="77777777" w:rsidR="00510788" w:rsidRPr="00C34C63" w:rsidRDefault="00000000" w:rsidP="00510788">
            <w:pPr>
              <w:rPr>
                <w:rFonts w:cstheme="minorHAnsi"/>
              </w:rPr>
            </w:pPr>
            <w:sdt>
              <w:sdtPr>
                <w:rPr>
                  <w:rFonts w:cstheme="minorHAnsi"/>
                </w:rPr>
                <w:id w:val="1221246719"/>
                <w14:checkbox>
                  <w14:checked w14:val="0"/>
                  <w14:checkedState w14:val="2612" w14:font="MS Gothic"/>
                  <w14:uncheckedState w14:val="2610" w14:font="MS Gothic"/>
                </w14:checkbox>
              </w:sdtPr>
              <w:sdtContent>
                <w:r w:rsidR="00510788" w:rsidRPr="00C34C63">
                  <w:rPr>
                    <w:rFonts w:ascii="Segoe UI Symbol" w:eastAsia="MS Gothic" w:hAnsi="Segoe UI Symbol" w:cs="Segoe UI Symbol"/>
                  </w:rPr>
                  <w:t>☐</w:t>
                </w:r>
              </w:sdtContent>
            </w:sdt>
            <w:r w:rsidR="00510788" w:rsidRPr="00C34C63">
              <w:rPr>
                <w:rFonts w:cstheme="minorHAnsi"/>
              </w:rPr>
              <w:t>Compliant</w:t>
            </w:r>
          </w:p>
          <w:p w14:paraId="12CFBF5F" w14:textId="77777777" w:rsidR="00510788" w:rsidRPr="00C34C63" w:rsidRDefault="00000000" w:rsidP="00510788">
            <w:pPr>
              <w:rPr>
                <w:rFonts w:cstheme="minorHAnsi"/>
              </w:rPr>
            </w:pPr>
            <w:sdt>
              <w:sdtPr>
                <w:rPr>
                  <w:rFonts w:cstheme="minorHAnsi"/>
                </w:rPr>
                <w:id w:val="1694268391"/>
                <w14:checkbox>
                  <w14:checked w14:val="0"/>
                  <w14:checkedState w14:val="2612" w14:font="MS Gothic"/>
                  <w14:uncheckedState w14:val="2610" w14:font="MS Gothic"/>
                </w14:checkbox>
              </w:sdtPr>
              <w:sdtContent>
                <w:r w:rsidR="00510788" w:rsidRPr="00C34C63">
                  <w:rPr>
                    <w:rFonts w:ascii="Segoe UI Symbol" w:eastAsia="MS Gothic" w:hAnsi="Segoe UI Symbol" w:cs="Segoe UI Symbol"/>
                  </w:rPr>
                  <w:t>☐</w:t>
                </w:r>
              </w:sdtContent>
            </w:sdt>
            <w:r w:rsidR="00510788" w:rsidRPr="00C34C63">
              <w:rPr>
                <w:rFonts w:cstheme="minorHAnsi"/>
              </w:rPr>
              <w:t>Deficient</w:t>
            </w:r>
          </w:p>
          <w:p w14:paraId="46ED58D5" w14:textId="77777777" w:rsidR="00510788" w:rsidRDefault="00000000" w:rsidP="00510788">
            <w:pPr>
              <w:rPr>
                <w:rFonts w:cstheme="minorHAnsi"/>
              </w:rPr>
            </w:pPr>
            <w:sdt>
              <w:sdtPr>
                <w:rPr>
                  <w:rFonts w:cstheme="minorHAnsi"/>
                </w:rPr>
                <w:id w:val="-1610348315"/>
                <w14:checkbox>
                  <w14:checked w14:val="0"/>
                  <w14:checkedState w14:val="2612" w14:font="MS Gothic"/>
                  <w14:uncheckedState w14:val="2610" w14:font="MS Gothic"/>
                </w14:checkbox>
              </w:sdtPr>
              <w:sdtContent>
                <w:r w:rsidR="00510788">
                  <w:rPr>
                    <w:rFonts w:ascii="MS Gothic" w:eastAsia="MS Gothic" w:hAnsi="MS Gothic" w:cstheme="minorHAnsi" w:hint="eastAsia"/>
                  </w:rPr>
                  <w:t>☐</w:t>
                </w:r>
              </w:sdtContent>
            </w:sdt>
            <w:r w:rsidR="00510788">
              <w:rPr>
                <w:rFonts w:cstheme="minorHAnsi"/>
              </w:rPr>
              <w:t>Not Applicable</w:t>
            </w:r>
          </w:p>
          <w:p w14:paraId="1A75BB7F" w14:textId="77777777" w:rsidR="00510788" w:rsidRPr="00C34C63" w:rsidRDefault="00000000" w:rsidP="00510788">
            <w:pPr>
              <w:rPr>
                <w:rFonts w:cstheme="minorHAnsi"/>
              </w:rPr>
            </w:pPr>
            <w:sdt>
              <w:sdtPr>
                <w:rPr>
                  <w:rFonts w:cstheme="minorHAnsi"/>
                </w:rPr>
                <w:id w:val="-2091540790"/>
                <w14:checkbox>
                  <w14:checked w14:val="0"/>
                  <w14:checkedState w14:val="2612" w14:font="MS Gothic"/>
                  <w14:uncheckedState w14:val="2610" w14:font="MS Gothic"/>
                </w14:checkbox>
              </w:sdtPr>
              <w:sdtContent>
                <w:r w:rsidR="00510788" w:rsidRPr="00C34C63">
                  <w:rPr>
                    <w:rFonts w:ascii="Segoe UI Symbol" w:eastAsia="MS Gothic" w:hAnsi="Segoe UI Symbol" w:cs="Segoe UI Symbol"/>
                  </w:rPr>
                  <w:t>☐</w:t>
                </w:r>
              </w:sdtContent>
            </w:sdt>
            <w:r w:rsidR="00510788">
              <w:rPr>
                <w:rFonts w:cstheme="minorHAnsi"/>
              </w:rPr>
              <w:t>Corrected Onsite</w:t>
            </w:r>
          </w:p>
          <w:p w14:paraId="31A6C1FE" w14:textId="77777777" w:rsidR="00510788" w:rsidRPr="00C34C63" w:rsidRDefault="00510788" w:rsidP="00510788">
            <w:pPr>
              <w:rPr>
                <w:rFonts w:cstheme="minorHAnsi"/>
              </w:rPr>
            </w:pPr>
          </w:p>
        </w:tc>
        <w:sdt>
          <w:sdtPr>
            <w:rPr>
              <w:rFonts w:cstheme="minorHAnsi"/>
            </w:rPr>
            <w:id w:val="-1411997571"/>
            <w:placeholder>
              <w:docPart w:val="3D6C6C2141574240ABC4177962258B8F"/>
            </w:placeholder>
            <w:showingPlcHdr/>
          </w:sdtPr>
          <w:sdtContent>
            <w:tc>
              <w:tcPr>
                <w:tcW w:w="4230" w:type="dxa"/>
              </w:tcPr>
              <w:p w14:paraId="656CF25B" w14:textId="77777777" w:rsidR="00510788" w:rsidRPr="00C34C63" w:rsidRDefault="00510788" w:rsidP="00510788">
                <w:pPr>
                  <w:rPr>
                    <w:rFonts w:cstheme="minorHAnsi"/>
                  </w:rPr>
                </w:pPr>
                <w:r w:rsidRPr="00C34C63">
                  <w:rPr>
                    <w:rFonts w:cstheme="minorHAnsi"/>
                  </w:rPr>
                  <w:t>Enter observations of non-compliance, comments or notes here.</w:t>
                </w:r>
              </w:p>
            </w:tc>
          </w:sdtContent>
        </w:sdt>
      </w:tr>
      <w:tr w:rsidR="00510788" w14:paraId="45FE7D48" w14:textId="77777777" w:rsidTr="00BE7A13">
        <w:trPr>
          <w:gridAfter w:val="2"/>
          <w:wAfter w:w="180" w:type="dxa"/>
          <w:trHeight w:val="3455"/>
          <w:jc w:val="center"/>
        </w:trPr>
        <w:tc>
          <w:tcPr>
            <w:tcW w:w="990" w:type="dxa"/>
          </w:tcPr>
          <w:p w14:paraId="0421F7EF" w14:textId="77777777" w:rsidR="00510788" w:rsidRPr="00C34C63" w:rsidRDefault="00510788" w:rsidP="00510788">
            <w:pPr>
              <w:jc w:val="center"/>
              <w:rPr>
                <w:rFonts w:cstheme="minorHAnsi"/>
                <w:b/>
                <w:bCs/>
              </w:rPr>
            </w:pPr>
            <w:r w:rsidRPr="00C34C63">
              <w:rPr>
                <w:rFonts w:cstheme="minorHAnsi"/>
                <w:b/>
                <w:bCs/>
              </w:rPr>
              <w:t>1-A-10</w:t>
            </w:r>
          </w:p>
        </w:tc>
        <w:tc>
          <w:tcPr>
            <w:tcW w:w="6347" w:type="dxa"/>
          </w:tcPr>
          <w:p w14:paraId="26313F01" w14:textId="77777777" w:rsidR="00510788" w:rsidRPr="00C34C63" w:rsidRDefault="00510788" w:rsidP="00510788">
            <w:pPr>
              <w:autoSpaceDE w:val="0"/>
              <w:autoSpaceDN w:val="0"/>
              <w:adjustRightInd w:val="0"/>
              <w:rPr>
                <w:rFonts w:eastAsia="Arial" w:cstheme="minorHAnsi"/>
              </w:rPr>
            </w:pPr>
            <w:r w:rsidRPr="00C34C63">
              <w:rPr>
                <w:rFonts w:eastAsia="Arial" w:cstheme="minorHAnsi"/>
              </w:rPr>
              <w:t>In this facility, operations may be performed under:</w:t>
            </w:r>
          </w:p>
          <w:p w14:paraId="4A4ABF29" w14:textId="77777777" w:rsidR="00510788" w:rsidRPr="00C34C63" w:rsidRDefault="00510788" w:rsidP="00510788">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309471C5" w14:textId="77777777" w:rsidR="00510788" w:rsidRPr="00C34C63" w:rsidRDefault="00510788" w:rsidP="00510788">
            <w:pPr>
              <w:autoSpaceDE w:val="0"/>
              <w:autoSpaceDN w:val="0"/>
              <w:adjustRightInd w:val="0"/>
              <w:rPr>
                <w:rFonts w:eastAsia="Arial" w:cstheme="minorHAnsi"/>
              </w:rPr>
            </w:pPr>
            <w:r w:rsidRPr="00C34C63">
              <w:rPr>
                <w:rFonts w:eastAsia="Arial" w:cstheme="minorHAnsi"/>
              </w:rPr>
              <w:t>-Anesthesiologist</w:t>
            </w:r>
          </w:p>
          <w:p w14:paraId="49DD5F4B" w14:textId="77777777" w:rsidR="00510788" w:rsidRPr="00C34C63" w:rsidRDefault="00510788" w:rsidP="00510788">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C9D9A16" w14:textId="77777777" w:rsidR="00510788" w:rsidRPr="00C34C63" w:rsidRDefault="00510788" w:rsidP="00510788">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52D0FAA" w14:textId="77777777" w:rsidR="00510788" w:rsidRPr="00C34C63" w:rsidRDefault="00510788" w:rsidP="00510788">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3CBEC626" w14:textId="77777777" w:rsidR="00510788" w:rsidRPr="00C34C63" w:rsidRDefault="00510788" w:rsidP="00510788">
            <w:pPr>
              <w:autoSpaceDE w:val="0"/>
              <w:autoSpaceDN w:val="0"/>
              <w:adjustRightInd w:val="0"/>
              <w:rPr>
                <w:rFonts w:eastAsia="Arial" w:cstheme="minorHAnsi"/>
              </w:rPr>
            </w:pPr>
          </w:p>
        </w:tc>
        <w:tc>
          <w:tcPr>
            <w:tcW w:w="1066" w:type="dxa"/>
          </w:tcPr>
          <w:p w14:paraId="73BDF4A8" w14:textId="77777777" w:rsidR="00510788" w:rsidRPr="00C34C63" w:rsidRDefault="00510788" w:rsidP="00510788">
            <w:pPr>
              <w:rPr>
                <w:rFonts w:cstheme="minorHAnsi"/>
              </w:rPr>
            </w:pPr>
            <w:r w:rsidRPr="00C34C63">
              <w:rPr>
                <w:rFonts w:cstheme="minorHAnsi"/>
              </w:rPr>
              <w:t xml:space="preserve">B </w:t>
            </w:r>
          </w:p>
          <w:p w14:paraId="595FC372" w14:textId="77777777" w:rsidR="00510788" w:rsidRPr="00C34C63" w:rsidRDefault="00510788" w:rsidP="00510788">
            <w:pPr>
              <w:rPr>
                <w:rFonts w:cstheme="minorHAnsi"/>
              </w:rPr>
            </w:pPr>
            <w:r w:rsidRPr="00C34C63">
              <w:rPr>
                <w:rFonts w:cstheme="minorHAnsi"/>
              </w:rPr>
              <w:t xml:space="preserve">C-M </w:t>
            </w:r>
          </w:p>
          <w:p w14:paraId="49D9D457" w14:textId="77777777" w:rsidR="00510788" w:rsidRPr="00C34C63" w:rsidRDefault="00510788" w:rsidP="00510788">
            <w:pPr>
              <w:rPr>
                <w:rFonts w:cstheme="minorHAnsi"/>
              </w:rPr>
            </w:pPr>
            <w:r w:rsidRPr="00C34C63">
              <w:rPr>
                <w:rFonts w:cstheme="minorHAnsi"/>
              </w:rPr>
              <w:t>C</w:t>
            </w:r>
          </w:p>
        </w:tc>
        <w:tc>
          <w:tcPr>
            <w:tcW w:w="2122" w:type="dxa"/>
          </w:tcPr>
          <w:p w14:paraId="44B3E4F9" w14:textId="77777777" w:rsidR="00510788" w:rsidRPr="00C34C63" w:rsidRDefault="00000000" w:rsidP="00510788">
            <w:pPr>
              <w:rPr>
                <w:rFonts w:cstheme="minorHAnsi"/>
              </w:rPr>
            </w:pPr>
            <w:sdt>
              <w:sdtPr>
                <w:rPr>
                  <w:rFonts w:cstheme="minorHAnsi"/>
                </w:rPr>
                <w:id w:val="339512759"/>
                <w14:checkbox>
                  <w14:checked w14:val="0"/>
                  <w14:checkedState w14:val="2612" w14:font="MS Gothic"/>
                  <w14:uncheckedState w14:val="2610" w14:font="MS Gothic"/>
                </w14:checkbox>
              </w:sdtPr>
              <w:sdtContent>
                <w:r w:rsidR="00510788" w:rsidRPr="00C34C63">
                  <w:rPr>
                    <w:rFonts w:ascii="Segoe UI Symbol" w:eastAsia="MS Gothic" w:hAnsi="Segoe UI Symbol" w:cs="Segoe UI Symbol"/>
                  </w:rPr>
                  <w:t>☐</w:t>
                </w:r>
              </w:sdtContent>
            </w:sdt>
            <w:r w:rsidR="00510788" w:rsidRPr="00C34C63">
              <w:rPr>
                <w:rFonts w:cstheme="minorHAnsi"/>
              </w:rPr>
              <w:t>Compliant</w:t>
            </w:r>
          </w:p>
          <w:p w14:paraId="4463F65B" w14:textId="77777777" w:rsidR="00510788" w:rsidRPr="00C34C63" w:rsidRDefault="00000000" w:rsidP="00510788">
            <w:pPr>
              <w:rPr>
                <w:rFonts w:cstheme="minorHAnsi"/>
              </w:rPr>
            </w:pPr>
            <w:sdt>
              <w:sdtPr>
                <w:rPr>
                  <w:rFonts w:cstheme="minorHAnsi"/>
                </w:rPr>
                <w:id w:val="143328898"/>
                <w14:checkbox>
                  <w14:checked w14:val="0"/>
                  <w14:checkedState w14:val="2612" w14:font="MS Gothic"/>
                  <w14:uncheckedState w14:val="2610" w14:font="MS Gothic"/>
                </w14:checkbox>
              </w:sdtPr>
              <w:sdtContent>
                <w:r w:rsidR="00510788" w:rsidRPr="00C34C63">
                  <w:rPr>
                    <w:rFonts w:ascii="Segoe UI Symbol" w:eastAsia="MS Gothic" w:hAnsi="Segoe UI Symbol" w:cs="Segoe UI Symbol"/>
                  </w:rPr>
                  <w:t>☐</w:t>
                </w:r>
              </w:sdtContent>
            </w:sdt>
            <w:r w:rsidR="00510788" w:rsidRPr="00C34C63">
              <w:rPr>
                <w:rFonts w:cstheme="minorHAnsi"/>
              </w:rPr>
              <w:t>Deficient</w:t>
            </w:r>
          </w:p>
          <w:p w14:paraId="49EEC8FD" w14:textId="77777777" w:rsidR="00510788" w:rsidRDefault="00000000" w:rsidP="00510788">
            <w:pPr>
              <w:rPr>
                <w:rFonts w:cstheme="minorHAnsi"/>
              </w:rPr>
            </w:pPr>
            <w:sdt>
              <w:sdtPr>
                <w:rPr>
                  <w:rFonts w:cstheme="minorHAnsi"/>
                </w:rPr>
                <w:id w:val="-307623578"/>
                <w14:checkbox>
                  <w14:checked w14:val="0"/>
                  <w14:checkedState w14:val="2612" w14:font="MS Gothic"/>
                  <w14:uncheckedState w14:val="2610" w14:font="MS Gothic"/>
                </w14:checkbox>
              </w:sdtPr>
              <w:sdtContent>
                <w:r w:rsidR="00510788">
                  <w:rPr>
                    <w:rFonts w:ascii="MS Gothic" w:eastAsia="MS Gothic" w:hAnsi="MS Gothic" w:cstheme="minorHAnsi" w:hint="eastAsia"/>
                  </w:rPr>
                  <w:t>☐</w:t>
                </w:r>
              </w:sdtContent>
            </w:sdt>
            <w:r w:rsidR="00510788">
              <w:rPr>
                <w:rFonts w:cstheme="minorHAnsi"/>
              </w:rPr>
              <w:t>Not Applicable</w:t>
            </w:r>
          </w:p>
          <w:p w14:paraId="68A17A22" w14:textId="77777777" w:rsidR="00510788" w:rsidRPr="00C34C63" w:rsidRDefault="00000000" w:rsidP="00510788">
            <w:pPr>
              <w:rPr>
                <w:rFonts w:cstheme="minorHAnsi"/>
              </w:rPr>
            </w:pPr>
            <w:sdt>
              <w:sdtPr>
                <w:rPr>
                  <w:rFonts w:cstheme="minorHAnsi"/>
                </w:rPr>
                <w:id w:val="-573353532"/>
                <w14:checkbox>
                  <w14:checked w14:val="0"/>
                  <w14:checkedState w14:val="2612" w14:font="MS Gothic"/>
                  <w14:uncheckedState w14:val="2610" w14:font="MS Gothic"/>
                </w14:checkbox>
              </w:sdtPr>
              <w:sdtContent>
                <w:r w:rsidR="00510788" w:rsidRPr="00C34C63">
                  <w:rPr>
                    <w:rFonts w:ascii="Segoe UI Symbol" w:eastAsia="MS Gothic" w:hAnsi="Segoe UI Symbol" w:cs="Segoe UI Symbol"/>
                  </w:rPr>
                  <w:t>☐</w:t>
                </w:r>
              </w:sdtContent>
            </w:sdt>
            <w:r w:rsidR="00510788">
              <w:rPr>
                <w:rFonts w:cstheme="minorHAnsi"/>
              </w:rPr>
              <w:t>Corrected Onsite</w:t>
            </w:r>
          </w:p>
          <w:p w14:paraId="15D75D98" w14:textId="77777777" w:rsidR="00510788" w:rsidRPr="00C34C63" w:rsidRDefault="00510788" w:rsidP="00510788">
            <w:pPr>
              <w:rPr>
                <w:rFonts w:cstheme="minorHAnsi"/>
              </w:rPr>
            </w:pPr>
          </w:p>
        </w:tc>
        <w:sdt>
          <w:sdtPr>
            <w:rPr>
              <w:rFonts w:cstheme="minorHAnsi"/>
            </w:rPr>
            <w:id w:val="-315184482"/>
            <w:placeholder>
              <w:docPart w:val="7989FF7CE5634F29990648B4996F7806"/>
            </w:placeholder>
            <w:showingPlcHdr/>
          </w:sdtPr>
          <w:sdtContent>
            <w:tc>
              <w:tcPr>
                <w:tcW w:w="4230" w:type="dxa"/>
              </w:tcPr>
              <w:p w14:paraId="022E51A3" w14:textId="77777777" w:rsidR="00510788" w:rsidRPr="00C34C63" w:rsidRDefault="00510788" w:rsidP="00510788">
                <w:pPr>
                  <w:rPr>
                    <w:rFonts w:cstheme="minorHAnsi"/>
                  </w:rPr>
                </w:pPr>
                <w:r w:rsidRPr="00C34C63">
                  <w:rPr>
                    <w:rFonts w:cstheme="minorHAnsi"/>
                  </w:rPr>
                  <w:t>Enter observations of non-compliance, comments or notes here.</w:t>
                </w:r>
              </w:p>
            </w:tc>
          </w:sdtContent>
        </w:sdt>
      </w:tr>
      <w:tr w:rsidR="00BE7A13" w14:paraId="54F20EBD" w14:textId="77777777" w:rsidTr="00BE7A13">
        <w:trPr>
          <w:gridAfter w:val="2"/>
          <w:wAfter w:w="180" w:type="dxa"/>
          <w:trHeight w:val="350"/>
          <w:jc w:val="center"/>
        </w:trPr>
        <w:tc>
          <w:tcPr>
            <w:tcW w:w="990" w:type="dxa"/>
            <w:shd w:val="clear" w:color="auto" w:fill="243746"/>
          </w:tcPr>
          <w:p w14:paraId="674D3297" w14:textId="0AE0C7DD" w:rsidR="00BE7A13" w:rsidRPr="00C34C63" w:rsidRDefault="00BE7A13" w:rsidP="00BE7A13">
            <w:pPr>
              <w:jc w:val="center"/>
              <w:rPr>
                <w:rFonts w:cstheme="minorHAnsi"/>
                <w:b/>
                <w:bCs/>
              </w:rPr>
            </w:pPr>
            <w:r w:rsidRPr="00AE1B2E">
              <w:rPr>
                <w:rFonts w:cs="Arial"/>
                <w:b/>
                <w:bCs/>
                <w:color w:val="FFFFFF" w:themeColor="background1"/>
                <w:sz w:val="28"/>
                <w:szCs w:val="28"/>
              </w:rPr>
              <w:lastRenderedPageBreak/>
              <w:t>ID</w:t>
            </w:r>
          </w:p>
        </w:tc>
        <w:tc>
          <w:tcPr>
            <w:tcW w:w="6347" w:type="dxa"/>
            <w:shd w:val="clear" w:color="auto" w:fill="243746"/>
          </w:tcPr>
          <w:p w14:paraId="179ACC09" w14:textId="6C601EA2" w:rsidR="00BE7A13" w:rsidRPr="00C34C63" w:rsidRDefault="00BE7A13" w:rsidP="00BE7A13">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66" w:type="dxa"/>
            <w:shd w:val="clear" w:color="auto" w:fill="243746"/>
          </w:tcPr>
          <w:p w14:paraId="28922E71" w14:textId="3E841347" w:rsidR="00BE7A13" w:rsidRPr="00C34C63" w:rsidRDefault="00BE7A13" w:rsidP="00BE7A13">
            <w:pPr>
              <w:rPr>
                <w:rFonts w:cstheme="minorHAnsi"/>
              </w:rPr>
            </w:pPr>
            <w:r w:rsidRPr="00AE1B2E">
              <w:rPr>
                <w:rFonts w:cs="Arial"/>
                <w:b/>
                <w:bCs/>
                <w:color w:val="FFFFFF" w:themeColor="background1"/>
                <w:sz w:val="28"/>
                <w:szCs w:val="28"/>
              </w:rPr>
              <w:t>Class</w:t>
            </w:r>
          </w:p>
        </w:tc>
        <w:tc>
          <w:tcPr>
            <w:tcW w:w="2122" w:type="dxa"/>
            <w:shd w:val="clear" w:color="auto" w:fill="243746"/>
          </w:tcPr>
          <w:p w14:paraId="0B0C6F3C" w14:textId="6BE47052" w:rsidR="00BE7A13" w:rsidRDefault="00BE7A13" w:rsidP="00BE7A13">
            <w:pPr>
              <w:rPr>
                <w:rFonts w:cstheme="minorHAnsi"/>
              </w:rPr>
            </w:pPr>
            <w:r w:rsidRPr="00AE1B2E">
              <w:rPr>
                <w:rFonts w:cs="Arial"/>
                <w:b/>
                <w:bCs/>
                <w:color w:val="FFFFFF" w:themeColor="background1"/>
                <w:sz w:val="28"/>
                <w:szCs w:val="28"/>
              </w:rPr>
              <w:t>Score</w:t>
            </w:r>
          </w:p>
        </w:tc>
        <w:tc>
          <w:tcPr>
            <w:tcW w:w="4230" w:type="dxa"/>
            <w:shd w:val="clear" w:color="auto" w:fill="243746"/>
          </w:tcPr>
          <w:p w14:paraId="7713FD87" w14:textId="35B5D859" w:rsidR="00BE7A13" w:rsidRDefault="00BE7A13" w:rsidP="00BE7A13">
            <w:pPr>
              <w:rPr>
                <w:rFonts w:cstheme="minorHAnsi"/>
              </w:rPr>
            </w:pPr>
            <w:r w:rsidRPr="00AE1B2E">
              <w:rPr>
                <w:rFonts w:cs="Arial"/>
                <w:b/>
                <w:bCs/>
                <w:color w:val="FFFFFF" w:themeColor="background1"/>
                <w:sz w:val="28"/>
                <w:szCs w:val="28"/>
              </w:rPr>
              <w:t>Findings/Comments</w:t>
            </w:r>
          </w:p>
        </w:tc>
      </w:tr>
      <w:tr w:rsidR="00BE7A13" w14:paraId="5C08CCD3" w14:textId="77777777" w:rsidTr="007564BD">
        <w:trPr>
          <w:gridAfter w:val="2"/>
          <w:wAfter w:w="180" w:type="dxa"/>
          <w:trHeight w:val="2870"/>
          <w:jc w:val="center"/>
        </w:trPr>
        <w:tc>
          <w:tcPr>
            <w:tcW w:w="990" w:type="dxa"/>
          </w:tcPr>
          <w:p w14:paraId="4F190D4C" w14:textId="77777777" w:rsidR="00BE7A13" w:rsidRPr="00C34C63" w:rsidRDefault="00BE7A13" w:rsidP="00BE7A13">
            <w:pPr>
              <w:jc w:val="center"/>
              <w:rPr>
                <w:rFonts w:cstheme="minorHAnsi"/>
                <w:b/>
                <w:bCs/>
              </w:rPr>
            </w:pPr>
            <w:r w:rsidRPr="00C34C63">
              <w:rPr>
                <w:rFonts w:cstheme="minorHAnsi"/>
                <w:b/>
                <w:bCs/>
              </w:rPr>
              <w:t>1-A-12</w:t>
            </w:r>
          </w:p>
        </w:tc>
        <w:tc>
          <w:tcPr>
            <w:tcW w:w="6347" w:type="dxa"/>
          </w:tcPr>
          <w:p w14:paraId="0F1FFACC"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In this facility, operations may be performed under:</w:t>
            </w:r>
          </w:p>
          <w:p w14:paraId="58E523F2"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69A0F1D3"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Anesthesiologist</w:t>
            </w:r>
          </w:p>
          <w:p w14:paraId="5E6A0F9B"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5E592FD"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344BA0A"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EA21270" w14:textId="77777777" w:rsidR="00BE7A13" w:rsidRPr="00C34C63" w:rsidRDefault="00BE7A13" w:rsidP="00BE7A13">
            <w:pPr>
              <w:autoSpaceDE w:val="0"/>
              <w:autoSpaceDN w:val="0"/>
              <w:adjustRightInd w:val="0"/>
              <w:rPr>
                <w:rFonts w:eastAsia="Arial" w:cstheme="minorHAnsi"/>
              </w:rPr>
            </w:pPr>
          </w:p>
        </w:tc>
        <w:tc>
          <w:tcPr>
            <w:tcW w:w="1066" w:type="dxa"/>
          </w:tcPr>
          <w:p w14:paraId="091FBAE6" w14:textId="77777777" w:rsidR="00BE7A13" w:rsidRPr="00C34C63" w:rsidRDefault="00BE7A13" w:rsidP="00BE7A13">
            <w:pPr>
              <w:rPr>
                <w:rFonts w:cstheme="minorHAnsi"/>
              </w:rPr>
            </w:pPr>
            <w:r w:rsidRPr="00C34C63">
              <w:rPr>
                <w:rFonts w:cstheme="minorHAnsi"/>
              </w:rPr>
              <w:t xml:space="preserve">B </w:t>
            </w:r>
          </w:p>
          <w:p w14:paraId="2151B04B" w14:textId="77777777" w:rsidR="00BE7A13" w:rsidRPr="00C34C63" w:rsidRDefault="00BE7A13" w:rsidP="00BE7A13">
            <w:pPr>
              <w:rPr>
                <w:rFonts w:cstheme="minorHAnsi"/>
              </w:rPr>
            </w:pPr>
            <w:r w:rsidRPr="00C34C63">
              <w:rPr>
                <w:rFonts w:cstheme="minorHAnsi"/>
              </w:rPr>
              <w:t xml:space="preserve">C-M </w:t>
            </w:r>
          </w:p>
          <w:p w14:paraId="55E50390" w14:textId="77777777" w:rsidR="00BE7A13" w:rsidRPr="00C34C63" w:rsidRDefault="00BE7A13" w:rsidP="00BE7A13">
            <w:pPr>
              <w:rPr>
                <w:rFonts w:cstheme="minorHAnsi"/>
              </w:rPr>
            </w:pPr>
            <w:r w:rsidRPr="00C34C63">
              <w:rPr>
                <w:rFonts w:cstheme="minorHAnsi"/>
              </w:rPr>
              <w:t>C</w:t>
            </w:r>
          </w:p>
        </w:tc>
        <w:tc>
          <w:tcPr>
            <w:tcW w:w="2122" w:type="dxa"/>
          </w:tcPr>
          <w:p w14:paraId="4DC68EBE" w14:textId="77777777" w:rsidR="00BE7A13" w:rsidRPr="00C34C63" w:rsidRDefault="00000000" w:rsidP="00BE7A13">
            <w:pPr>
              <w:rPr>
                <w:rFonts w:cstheme="minorHAnsi"/>
              </w:rPr>
            </w:pPr>
            <w:sdt>
              <w:sdtPr>
                <w:rPr>
                  <w:rFonts w:cstheme="minorHAnsi"/>
                </w:rPr>
                <w:id w:val="1357309579"/>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555EEA49" w14:textId="77777777" w:rsidR="00BE7A13" w:rsidRPr="00C34C63" w:rsidRDefault="00000000" w:rsidP="00BE7A13">
            <w:pPr>
              <w:rPr>
                <w:rFonts w:cstheme="minorHAnsi"/>
              </w:rPr>
            </w:pPr>
            <w:sdt>
              <w:sdtPr>
                <w:rPr>
                  <w:rFonts w:cstheme="minorHAnsi"/>
                </w:rPr>
                <w:id w:val="-73577974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354ED580" w14:textId="77777777" w:rsidR="00BE7A13" w:rsidRDefault="00000000" w:rsidP="00BE7A13">
            <w:pPr>
              <w:rPr>
                <w:rFonts w:cstheme="minorHAnsi"/>
              </w:rPr>
            </w:pPr>
            <w:sdt>
              <w:sdtPr>
                <w:rPr>
                  <w:rFonts w:cstheme="minorHAnsi"/>
                </w:rPr>
                <w:id w:val="1356382161"/>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2C616751" w14:textId="77777777" w:rsidR="00BE7A13" w:rsidRPr="00C34C63" w:rsidRDefault="00000000" w:rsidP="00BE7A13">
            <w:pPr>
              <w:rPr>
                <w:rFonts w:cstheme="minorHAnsi"/>
              </w:rPr>
            </w:pPr>
            <w:sdt>
              <w:sdtPr>
                <w:rPr>
                  <w:rFonts w:cstheme="minorHAnsi"/>
                </w:rPr>
                <w:id w:val="528610851"/>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2FC563C5" w14:textId="77777777" w:rsidR="00BE7A13" w:rsidRPr="00C34C63" w:rsidRDefault="00BE7A13" w:rsidP="00BE7A13">
            <w:pPr>
              <w:rPr>
                <w:rFonts w:cstheme="minorHAnsi"/>
              </w:rPr>
            </w:pPr>
          </w:p>
        </w:tc>
        <w:sdt>
          <w:sdtPr>
            <w:rPr>
              <w:rFonts w:cstheme="minorHAnsi"/>
            </w:rPr>
            <w:id w:val="1808746526"/>
            <w:placeholder>
              <w:docPart w:val="11B4EEA3C006447CA1E4F61A1714A7E9"/>
            </w:placeholder>
            <w:showingPlcHdr/>
          </w:sdtPr>
          <w:sdtContent>
            <w:tc>
              <w:tcPr>
                <w:tcW w:w="4230" w:type="dxa"/>
              </w:tcPr>
              <w:p w14:paraId="42915222"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17CD8758" w14:textId="77777777" w:rsidTr="007564BD">
        <w:trPr>
          <w:gridAfter w:val="2"/>
          <w:wAfter w:w="180" w:type="dxa"/>
          <w:jc w:val="center"/>
        </w:trPr>
        <w:tc>
          <w:tcPr>
            <w:tcW w:w="990" w:type="dxa"/>
          </w:tcPr>
          <w:p w14:paraId="58A698C3" w14:textId="77777777" w:rsidR="00BE7A13" w:rsidRPr="00C34C63" w:rsidRDefault="00BE7A13" w:rsidP="00BE7A13">
            <w:pPr>
              <w:jc w:val="center"/>
              <w:rPr>
                <w:rFonts w:cstheme="minorHAnsi"/>
                <w:b/>
                <w:bCs/>
              </w:rPr>
            </w:pPr>
            <w:r w:rsidRPr="00C34C63">
              <w:rPr>
                <w:rFonts w:cstheme="minorHAnsi"/>
                <w:b/>
                <w:bCs/>
              </w:rPr>
              <w:t>1-A-14</w:t>
            </w:r>
          </w:p>
        </w:tc>
        <w:tc>
          <w:tcPr>
            <w:tcW w:w="6347" w:type="dxa"/>
          </w:tcPr>
          <w:p w14:paraId="0A3F5014"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39EFBD92" w14:textId="77777777" w:rsidR="00BE7A13" w:rsidRPr="00C34C63" w:rsidRDefault="00BE7A13" w:rsidP="00BE7A13">
            <w:pPr>
              <w:rPr>
                <w:rFonts w:cstheme="minorHAnsi"/>
              </w:rPr>
            </w:pPr>
          </w:p>
        </w:tc>
        <w:tc>
          <w:tcPr>
            <w:tcW w:w="1066" w:type="dxa"/>
          </w:tcPr>
          <w:p w14:paraId="4F08DB52" w14:textId="7760E8C7" w:rsidR="00BE7A13" w:rsidRPr="00C34C63" w:rsidRDefault="00BE7A13" w:rsidP="00BE7A13">
            <w:pPr>
              <w:rPr>
                <w:rFonts w:cstheme="minorHAnsi"/>
              </w:rPr>
            </w:pPr>
            <w:r>
              <w:rPr>
                <w:rFonts w:cstheme="minorHAnsi"/>
              </w:rPr>
              <w:t>B</w:t>
            </w:r>
          </w:p>
        </w:tc>
        <w:tc>
          <w:tcPr>
            <w:tcW w:w="2122" w:type="dxa"/>
          </w:tcPr>
          <w:p w14:paraId="21D2B15B" w14:textId="77777777" w:rsidR="00BE7A13" w:rsidRPr="00C34C63" w:rsidRDefault="00000000" w:rsidP="00BE7A13">
            <w:pPr>
              <w:rPr>
                <w:rFonts w:cstheme="minorHAnsi"/>
              </w:rPr>
            </w:pPr>
            <w:sdt>
              <w:sdtPr>
                <w:rPr>
                  <w:rFonts w:cstheme="minorHAnsi"/>
                </w:rPr>
                <w:id w:val="205573686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2AEABE5C" w14:textId="77777777" w:rsidR="00BE7A13" w:rsidRPr="00C34C63" w:rsidRDefault="00000000" w:rsidP="00BE7A13">
            <w:pPr>
              <w:rPr>
                <w:rFonts w:cstheme="minorHAnsi"/>
              </w:rPr>
            </w:pPr>
            <w:sdt>
              <w:sdtPr>
                <w:rPr>
                  <w:rFonts w:cstheme="minorHAnsi"/>
                </w:rPr>
                <w:id w:val="193746941"/>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0A95A225" w14:textId="77777777" w:rsidR="00BE7A13" w:rsidRDefault="00000000" w:rsidP="00BE7A13">
            <w:pPr>
              <w:rPr>
                <w:rFonts w:cstheme="minorHAnsi"/>
              </w:rPr>
            </w:pPr>
            <w:sdt>
              <w:sdtPr>
                <w:rPr>
                  <w:rFonts w:cstheme="minorHAnsi"/>
                </w:rPr>
                <w:id w:val="-463580240"/>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297A2D4D" w14:textId="77777777" w:rsidR="00BE7A13" w:rsidRPr="00C34C63" w:rsidRDefault="00000000" w:rsidP="00BE7A13">
            <w:pPr>
              <w:rPr>
                <w:rFonts w:cstheme="minorHAnsi"/>
              </w:rPr>
            </w:pPr>
            <w:sdt>
              <w:sdtPr>
                <w:rPr>
                  <w:rFonts w:cstheme="minorHAnsi"/>
                </w:rPr>
                <w:id w:val="-287502210"/>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4F289DDE" w14:textId="77777777" w:rsidR="00BE7A13" w:rsidRPr="00C34C63" w:rsidRDefault="00BE7A13" w:rsidP="00BE7A13">
            <w:pPr>
              <w:rPr>
                <w:rFonts w:cstheme="minorHAnsi"/>
              </w:rPr>
            </w:pPr>
          </w:p>
        </w:tc>
        <w:sdt>
          <w:sdtPr>
            <w:rPr>
              <w:rFonts w:cstheme="minorHAnsi"/>
            </w:rPr>
            <w:id w:val="-1279724009"/>
            <w:placeholder>
              <w:docPart w:val="A82CC96CE0DF42A69515AEADA3D9630D"/>
            </w:placeholder>
            <w:showingPlcHdr/>
          </w:sdtPr>
          <w:sdtContent>
            <w:tc>
              <w:tcPr>
                <w:tcW w:w="4230" w:type="dxa"/>
              </w:tcPr>
              <w:p w14:paraId="643D1EA5"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3BCC32AF" w14:textId="77777777" w:rsidTr="007564BD">
        <w:trPr>
          <w:gridAfter w:val="2"/>
          <w:wAfter w:w="180" w:type="dxa"/>
          <w:jc w:val="center"/>
        </w:trPr>
        <w:tc>
          <w:tcPr>
            <w:tcW w:w="990" w:type="dxa"/>
          </w:tcPr>
          <w:p w14:paraId="42CE07EC" w14:textId="77777777" w:rsidR="00BE7A13" w:rsidRPr="00C34C63" w:rsidRDefault="00BE7A13" w:rsidP="00BE7A13">
            <w:pPr>
              <w:jc w:val="center"/>
              <w:rPr>
                <w:rFonts w:cstheme="minorHAnsi"/>
                <w:b/>
                <w:bCs/>
              </w:rPr>
            </w:pPr>
            <w:r w:rsidRPr="00C34C63">
              <w:rPr>
                <w:rFonts w:cstheme="minorHAnsi"/>
                <w:b/>
                <w:bCs/>
              </w:rPr>
              <w:t>1-A-15</w:t>
            </w:r>
          </w:p>
        </w:tc>
        <w:tc>
          <w:tcPr>
            <w:tcW w:w="6347" w:type="dxa"/>
          </w:tcPr>
          <w:p w14:paraId="7512B11D"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In this facility, operations may be performed under:</w:t>
            </w:r>
          </w:p>
          <w:p w14:paraId="69219134"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Propofol, which may be administered by any of the following:</w:t>
            </w:r>
          </w:p>
          <w:p w14:paraId="47CC78D8"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Anesthesiologist</w:t>
            </w:r>
          </w:p>
          <w:p w14:paraId="0A44C11A"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AB0B2A1"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3DC6BFC" w14:textId="77777777" w:rsidR="00BE7A13" w:rsidRPr="00C34C63" w:rsidRDefault="00BE7A13" w:rsidP="00BE7A13">
            <w:pPr>
              <w:rPr>
                <w:rFonts w:cstheme="minorHAnsi"/>
              </w:rPr>
            </w:pPr>
          </w:p>
        </w:tc>
        <w:tc>
          <w:tcPr>
            <w:tcW w:w="1066" w:type="dxa"/>
          </w:tcPr>
          <w:p w14:paraId="23A5C423" w14:textId="77777777" w:rsidR="00BE7A13" w:rsidRPr="00C34C63" w:rsidRDefault="00BE7A13" w:rsidP="00BE7A13">
            <w:pPr>
              <w:rPr>
                <w:rFonts w:cstheme="minorHAnsi"/>
              </w:rPr>
            </w:pPr>
            <w:r w:rsidRPr="00C34C63">
              <w:rPr>
                <w:rFonts w:cstheme="minorHAnsi"/>
              </w:rPr>
              <w:t xml:space="preserve">C-M </w:t>
            </w:r>
          </w:p>
          <w:p w14:paraId="2962309B" w14:textId="77777777" w:rsidR="00BE7A13" w:rsidRPr="00C34C63" w:rsidRDefault="00BE7A13" w:rsidP="00BE7A13">
            <w:pPr>
              <w:rPr>
                <w:rFonts w:cstheme="minorHAnsi"/>
              </w:rPr>
            </w:pPr>
            <w:r w:rsidRPr="00C34C63">
              <w:rPr>
                <w:rFonts w:cstheme="minorHAnsi"/>
              </w:rPr>
              <w:t>C</w:t>
            </w:r>
          </w:p>
        </w:tc>
        <w:tc>
          <w:tcPr>
            <w:tcW w:w="2122" w:type="dxa"/>
          </w:tcPr>
          <w:p w14:paraId="36EF857F" w14:textId="77777777" w:rsidR="00BE7A13" w:rsidRPr="00C34C63" w:rsidRDefault="00000000" w:rsidP="00BE7A13">
            <w:pPr>
              <w:rPr>
                <w:rFonts w:cstheme="minorHAnsi"/>
              </w:rPr>
            </w:pPr>
            <w:sdt>
              <w:sdtPr>
                <w:rPr>
                  <w:rFonts w:cstheme="minorHAnsi"/>
                </w:rPr>
                <w:id w:val="-105504760"/>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1DE13527" w14:textId="77777777" w:rsidR="00BE7A13" w:rsidRPr="00C34C63" w:rsidRDefault="00000000" w:rsidP="00BE7A13">
            <w:pPr>
              <w:rPr>
                <w:rFonts w:cstheme="minorHAnsi"/>
              </w:rPr>
            </w:pPr>
            <w:sdt>
              <w:sdtPr>
                <w:rPr>
                  <w:rFonts w:cstheme="minorHAnsi"/>
                </w:rPr>
                <w:id w:val="327568309"/>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63C0CEBD" w14:textId="77777777" w:rsidR="00BE7A13" w:rsidRDefault="00000000" w:rsidP="00BE7A13">
            <w:pPr>
              <w:rPr>
                <w:rFonts w:cstheme="minorHAnsi"/>
              </w:rPr>
            </w:pPr>
            <w:sdt>
              <w:sdtPr>
                <w:rPr>
                  <w:rFonts w:cstheme="minorHAnsi"/>
                </w:rPr>
                <w:id w:val="-1360044453"/>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76C823FD" w14:textId="77777777" w:rsidR="00BE7A13" w:rsidRPr="00C34C63" w:rsidRDefault="00000000" w:rsidP="00BE7A13">
            <w:pPr>
              <w:rPr>
                <w:rFonts w:cstheme="minorHAnsi"/>
              </w:rPr>
            </w:pPr>
            <w:sdt>
              <w:sdtPr>
                <w:rPr>
                  <w:rFonts w:cstheme="minorHAnsi"/>
                </w:rPr>
                <w:id w:val="292941529"/>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7719A05C" w14:textId="77777777" w:rsidR="00BE7A13" w:rsidRPr="00C34C63" w:rsidRDefault="00BE7A13" w:rsidP="00BE7A13">
            <w:pPr>
              <w:rPr>
                <w:rFonts w:cstheme="minorHAnsi"/>
              </w:rPr>
            </w:pPr>
          </w:p>
        </w:tc>
        <w:sdt>
          <w:sdtPr>
            <w:rPr>
              <w:rFonts w:cstheme="minorHAnsi"/>
            </w:rPr>
            <w:id w:val="596450371"/>
            <w:placeholder>
              <w:docPart w:val="C372CC527B634F40A2DBCEFEDBFE5726"/>
            </w:placeholder>
            <w:showingPlcHdr/>
          </w:sdtPr>
          <w:sdtContent>
            <w:tc>
              <w:tcPr>
                <w:tcW w:w="4230" w:type="dxa"/>
              </w:tcPr>
              <w:p w14:paraId="2D29E894"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6BB5CB86" w14:textId="77777777" w:rsidTr="0008089F">
        <w:trPr>
          <w:gridAfter w:val="2"/>
          <w:wAfter w:w="180" w:type="dxa"/>
          <w:trHeight w:val="2762"/>
          <w:jc w:val="center"/>
        </w:trPr>
        <w:tc>
          <w:tcPr>
            <w:tcW w:w="990" w:type="dxa"/>
          </w:tcPr>
          <w:p w14:paraId="23C130E7" w14:textId="77777777" w:rsidR="00BE7A13" w:rsidRPr="00C34C63" w:rsidRDefault="00BE7A13" w:rsidP="00BE7A13">
            <w:pPr>
              <w:jc w:val="center"/>
              <w:rPr>
                <w:rFonts w:cstheme="minorHAnsi"/>
                <w:b/>
                <w:bCs/>
              </w:rPr>
            </w:pPr>
            <w:r w:rsidRPr="00C34C63">
              <w:rPr>
                <w:rFonts w:cstheme="minorHAnsi"/>
                <w:b/>
                <w:bCs/>
              </w:rPr>
              <w:t>1-A-17</w:t>
            </w:r>
          </w:p>
        </w:tc>
        <w:tc>
          <w:tcPr>
            <w:tcW w:w="6347" w:type="dxa"/>
          </w:tcPr>
          <w:p w14:paraId="457DD2C7" w14:textId="67525328" w:rsidR="00BE7A13" w:rsidRPr="00C34C63" w:rsidRDefault="00BE7A13" w:rsidP="00BE7A13">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070BF35D" w14:textId="77777777" w:rsidR="00BE7A13" w:rsidRDefault="00BE7A13" w:rsidP="00BE7A13">
            <w:pPr>
              <w:rPr>
                <w:rFonts w:cstheme="minorHAnsi"/>
              </w:rPr>
            </w:pPr>
          </w:p>
          <w:p w14:paraId="7083ECCE" w14:textId="77777777" w:rsidR="00BE7A13" w:rsidRPr="00C34C63" w:rsidRDefault="00BE7A13" w:rsidP="00BE7A13">
            <w:pPr>
              <w:rPr>
                <w:rFonts w:cstheme="minorHAnsi"/>
              </w:rPr>
            </w:pPr>
          </w:p>
        </w:tc>
        <w:tc>
          <w:tcPr>
            <w:tcW w:w="1066" w:type="dxa"/>
          </w:tcPr>
          <w:p w14:paraId="4120CDCE" w14:textId="06635DD3" w:rsidR="00BE7A13" w:rsidRPr="00C34C63" w:rsidRDefault="00BE7A13" w:rsidP="00BE7A13">
            <w:pPr>
              <w:rPr>
                <w:rFonts w:cstheme="minorHAnsi"/>
              </w:rPr>
            </w:pPr>
            <w:r w:rsidRPr="00C34C63">
              <w:rPr>
                <w:rFonts w:cstheme="minorHAnsi"/>
              </w:rPr>
              <w:t>C-M</w:t>
            </w:r>
          </w:p>
        </w:tc>
        <w:tc>
          <w:tcPr>
            <w:tcW w:w="2122" w:type="dxa"/>
          </w:tcPr>
          <w:p w14:paraId="22841EF2" w14:textId="77777777" w:rsidR="00BE7A13" w:rsidRPr="00C34C63" w:rsidRDefault="00000000" w:rsidP="00BE7A13">
            <w:pPr>
              <w:rPr>
                <w:rFonts w:cstheme="minorHAnsi"/>
              </w:rPr>
            </w:pPr>
            <w:sdt>
              <w:sdtPr>
                <w:rPr>
                  <w:rFonts w:cstheme="minorHAnsi"/>
                </w:rPr>
                <w:id w:val="106244335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41A3EBDA" w14:textId="77777777" w:rsidR="00BE7A13" w:rsidRPr="00C34C63" w:rsidRDefault="00000000" w:rsidP="00BE7A13">
            <w:pPr>
              <w:rPr>
                <w:rFonts w:cstheme="minorHAnsi"/>
              </w:rPr>
            </w:pPr>
            <w:sdt>
              <w:sdtPr>
                <w:rPr>
                  <w:rFonts w:cstheme="minorHAnsi"/>
                </w:rPr>
                <w:id w:val="-837538749"/>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489BDE0A" w14:textId="77777777" w:rsidR="00BE7A13" w:rsidRDefault="00000000" w:rsidP="00BE7A13">
            <w:pPr>
              <w:rPr>
                <w:rFonts w:cstheme="minorHAnsi"/>
              </w:rPr>
            </w:pPr>
            <w:sdt>
              <w:sdtPr>
                <w:rPr>
                  <w:rFonts w:cstheme="minorHAnsi"/>
                </w:rPr>
                <w:id w:val="1452199098"/>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1EA2094A" w14:textId="77777777" w:rsidR="00BE7A13" w:rsidRPr="00C34C63" w:rsidRDefault="00000000" w:rsidP="00BE7A13">
            <w:pPr>
              <w:rPr>
                <w:rFonts w:cstheme="minorHAnsi"/>
              </w:rPr>
            </w:pPr>
            <w:sdt>
              <w:sdtPr>
                <w:rPr>
                  <w:rFonts w:cstheme="minorHAnsi"/>
                </w:rPr>
                <w:id w:val="175392309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494B25B0" w14:textId="77777777" w:rsidR="00BE7A13" w:rsidRPr="00C34C63" w:rsidRDefault="00BE7A13" w:rsidP="00BE7A13">
            <w:pPr>
              <w:rPr>
                <w:rFonts w:cstheme="minorHAnsi"/>
              </w:rPr>
            </w:pPr>
          </w:p>
        </w:tc>
        <w:sdt>
          <w:sdtPr>
            <w:rPr>
              <w:rFonts w:cstheme="minorHAnsi"/>
            </w:rPr>
            <w:id w:val="1234810035"/>
            <w:placeholder>
              <w:docPart w:val="4DDA746C174742C4A3FDD826F5E99748"/>
            </w:placeholder>
            <w:showingPlcHdr/>
          </w:sdtPr>
          <w:sdtContent>
            <w:tc>
              <w:tcPr>
                <w:tcW w:w="4230" w:type="dxa"/>
              </w:tcPr>
              <w:p w14:paraId="62F1A78E"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08089F" w14:paraId="7D1A3106" w14:textId="77777777" w:rsidTr="0008089F">
        <w:trPr>
          <w:gridAfter w:val="2"/>
          <w:wAfter w:w="180" w:type="dxa"/>
          <w:trHeight w:val="350"/>
          <w:jc w:val="center"/>
        </w:trPr>
        <w:tc>
          <w:tcPr>
            <w:tcW w:w="990" w:type="dxa"/>
            <w:shd w:val="clear" w:color="auto" w:fill="243746"/>
          </w:tcPr>
          <w:p w14:paraId="35F50367" w14:textId="52DBF1A3" w:rsidR="0008089F" w:rsidRPr="00C34C63" w:rsidRDefault="0008089F" w:rsidP="0008089F">
            <w:pPr>
              <w:jc w:val="center"/>
              <w:rPr>
                <w:rFonts w:cstheme="minorHAnsi"/>
                <w:b/>
                <w:bCs/>
              </w:rPr>
            </w:pPr>
            <w:r w:rsidRPr="00AE1B2E">
              <w:rPr>
                <w:rFonts w:cs="Arial"/>
                <w:b/>
                <w:bCs/>
                <w:color w:val="FFFFFF" w:themeColor="background1"/>
                <w:sz w:val="28"/>
                <w:szCs w:val="28"/>
              </w:rPr>
              <w:lastRenderedPageBreak/>
              <w:t>ID</w:t>
            </w:r>
          </w:p>
        </w:tc>
        <w:tc>
          <w:tcPr>
            <w:tcW w:w="6347" w:type="dxa"/>
            <w:shd w:val="clear" w:color="auto" w:fill="243746"/>
          </w:tcPr>
          <w:p w14:paraId="139055FF" w14:textId="5AD1D8B3" w:rsidR="0008089F" w:rsidRPr="00C34C63" w:rsidRDefault="0008089F" w:rsidP="0008089F">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66" w:type="dxa"/>
            <w:shd w:val="clear" w:color="auto" w:fill="243746"/>
          </w:tcPr>
          <w:p w14:paraId="233FC75E" w14:textId="3F7326BD" w:rsidR="0008089F" w:rsidRPr="00C34C63" w:rsidRDefault="0008089F" w:rsidP="0008089F">
            <w:pPr>
              <w:rPr>
                <w:rFonts w:cstheme="minorHAnsi"/>
              </w:rPr>
            </w:pPr>
            <w:r w:rsidRPr="00AE1B2E">
              <w:rPr>
                <w:rFonts w:cs="Arial"/>
                <w:b/>
                <w:bCs/>
                <w:color w:val="FFFFFF" w:themeColor="background1"/>
                <w:sz w:val="28"/>
                <w:szCs w:val="28"/>
              </w:rPr>
              <w:t>Class</w:t>
            </w:r>
          </w:p>
        </w:tc>
        <w:tc>
          <w:tcPr>
            <w:tcW w:w="2122" w:type="dxa"/>
            <w:shd w:val="clear" w:color="auto" w:fill="243746"/>
          </w:tcPr>
          <w:p w14:paraId="60D02FAC" w14:textId="3FA20716" w:rsidR="0008089F" w:rsidRDefault="0008089F" w:rsidP="0008089F">
            <w:pPr>
              <w:rPr>
                <w:rFonts w:cstheme="minorHAnsi"/>
              </w:rPr>
            </w:pPr>
            <w:r w:rsidRPr="00AE1B2E">
              <w:rPr>
                <w:rFonts w:cs="Arial"/>
                <w:b/>
                <w:bCs/>
                <w:color w:val="FFFFFF" w:themeColor="background1"/>
                <w:sz w:val="28"/>
                <w:szCs w:val="28"/>
              </w:rPr>
              <w:t>Score</w:t>
            </w:r>
          </w:p>
        </w:tc>
        <w:tc>
          <w:tcPr>
            <w:tcW w:w="4230" w:type="dxa"/>
            <w:shd w:val="clear" w:color="auto" w:fill="243746"/>
          </w:tcPr>
          <w:p w14:paraId="2DC1C11D" w14:textId="45F6BC72" w:rsidR="0008089F" w:rsidRDefault="0008089F" w:rsidP="0008089F">
            <w:pPr>
              <w:rPr>
                <w:rFonts w:cstheme="minorHAnsi"/>
              </w:rPr>
            </w:pPr>
            <w:r w:rsidRPr="00AE1B2E">
              <w:rPr>
                <w:rFonts w:cs="Arial"/>
                <w:b/>
                <w:bCs/>
                <w:color w:val="FFFFFF" w:themeColor="background1"/>
                <w:sz w:val="28"/>
                <w:szCs w:val="28"/>
              </w:rPr>
              <w:t>Findings/Comments</w:t>
            </w:r>
          </w:p>
        </w:tc>
      </w:tr>
      <w:tr w:rsidR="00BE7A13" w14:paraId="3488CEB2" w14:textId="77777777" w:rsidTr="007564BD">
        <w:trPr>
          <w:gridAfter w:val="2"/>
          <w:wAfter w:w="180" w:type="dxa"/>
          <w:trHeight w:val="2600"/>
          <w:jc w:val="center"/>
        </w:trPr>
        <w:tc>
          <w:tcPr>
            <w:tcW w:w="990" w:type="dxa"/>
          </w:tcPr>
          <w:p w14:paraId="384DC4D2" w14:textId="77777777" w:rsidR="00BE7A13" w:rsidRPr="00C34C63" w:rsidRDefault="00BE7A13" w:rsidP="00BE7A13">
            <w:pPr>
              <w:jc w:val="center"/>
              <w:rPr>
                <w:rFonts w:cstheme="minorHAnsi"/>
                <w:b/>
                <w:bCs/>
              </w:rPr>
            </w:pPr>
            <w:r w:rsidRPr="00C34C63">
              <w:rPr>
                <w:rFonts w:cstheme="minorHAnsi"/>
                <w:b/>
                <w:bCs/>
              </w:rPr>
              <w:t>1-A-18</w:t>
            </w:r>
          </w:p>
        </w:tc>
        <w:tc>
          <w:tcPr>
            <w:tcW w:w="6347" w:type="dxa"/>
          </w:tcPr>
          <w:p w14:paraId="1A8490EC"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In this facility, operations may be performed under:</w:t>
            </w:r>
          </w:p>
          <w:p w14:paraId="6AB85F09"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3E22CA0A"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Anesthesiologist</w:t>
            </w:r>
          </w:p>
          <w:p w14:paraId="57ADBF71"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F963BC6" w14:textId="77777777" w:rsidR="00BE7A13" w:rsidRDefault="00BE7A13" w:rsidP="00BE7A13">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01800016" w14:textId="77777777" w:rsidR="00BE7A13" w:rsidRPr="00C34C63" w:rsidRDefault="00BE7A13" w:rsidP="00BE7A13">
            <w:pPr>
              <w:rPr>
                <w:rFonts w:cstheme="minorHAnsi"/>
              </w:rPr>
            </w:pPr>
          </w:p>
        </w:tc>
        <w:tc>
          <w:tcPr>
            <w:tcW w:w="1066" w:type="dxa"/>
          </w:tcPr>
          <w:p w14:paraId="7E84A20A" w14:textId="77777777" w:rsidR="00BE7A13" w:rsidRPr="00C34C63" w:rsidRDefault="00BE7A13" w:rsidP="00BE7A13">
            <w:pPr>
              <w:rPr>
                <w:rFonts w:cstheme="minorHAnsi"/>
              </w:rPr>
            </w:pPr>
            <w:r w:rsidRPr="00C34C63">
              <w:rPr>
                <w:rFonts w:cstheme="minorHAnsi"/>
              </w:rPr>
              <w:t xml:space="preserve">C-M </w:t>
            </w:r>
          </w:p>
          <w:p w14:paraId="41494591" w14:textId="77777777" w:rsidR="00BE7A13" w:rsidRPr="00C34C63" w:rsidRDefault="00BE7A13" w:rsidP="00BE7A13">
            <w:pPr>
              <w:rPr>
                <w:rFonts w:cstheme="minorHAnsi"/>
              </w:rPr>
            </w:pPr>
            <w:r w:rsidRPr="00C34C63">
              <w:rPr>
                <w:rFonts w:cstheme="minorHAnsi"/>
              </w:rPr>
              <w:t>C</w:t>
            </w:r>
          </w:p>
        </w:tc>
        <w:tc>
          <w:tcPr>
            <w:tcW w:w="2122" w:type="dxa"/>
          </w:tcPr>
          <w:p w14:paraId="32FEAB83" w14:textId="77777777" w:rsidR="00BE7A13" w:rsidRPr="00C34C63" w:rsidRDefault="00000000" w:rsidP="00BE7A13">
            <w:pPr>
              <w:rPr>
                <w:rFonts w:cstheme="minorHAnsi"/>
              </w:rPr>
            </w:pPr>
            <w:sdt>
              <w:sdtPr>
                <w:rPr>
                  <w:rFonts w:cstheme="minorHAnsi"/>
                </w:rPr>
                <w:id w:val="105088672"/>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6F068047" w14:textId="77777777" w:rsidR="00BE7A13" w:rsidRPr="00C34C63" w:rsidRDefault="00000000" w:rsidP="00BE7A13">
            <w:pPr>
              <w:rPr>
                <w:rFonts w:cstheme="minorHAnsi"/>
              </w:rPr>
            </w:pPr>
            <w:sdt>
              <w:sdtPr>
                <w:rPr>
                  <w:rFonts w:cstheme="minorHAnsi"/>
                </w:rPr>
                <w:id w:val="36710944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67740CC4" w14:textId="77777777" w:rsidR="00BE7A13" w:rsidRDefault="00000000" w:rsidP="00BE7A13">
            <w:pPr>
              <w:rPr>
                <w:rFonts w:cstheme="minorHAnsi"/>
              </w:rPr>
            </w:pPr>
            <w:sdt>
              <w:sdtPr>
                <w:rPr>
                  <w:rFonts w:cstheme="minorHAnsi"/>
                </w:rPr>
                <w:id w:val="-961334661"/>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6A1AA779" w14:textId="77777777" w:rsidR="00BE7A13" w:rsidRPr="00C34C63" w:rsidRDefault="00000000" w:rsidP="00BE7A13">
            <w:pPr>
              <w:rPr>
                <w:rFonts w:cstheme="minorHAnsi"/>
              </w:rPr>
            </w:pPr>
            <w:sdt>
              <w:sdtPr>
                <w:rPr>
                  <w:rFonts w:cstheme="minorHAnsi"/>
                </w:rPr>
                <w:id w:val="-327364929"/>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1B97B8DB" w14:textId="77777777" w:rsidR="00BE7A13" w:rsidRPr="00C34C63" w:rsidRDefault="00BE7A13" w:rsidP="00BE7A13">
            <w:pPr>
              <w:rPr>
                <w:rFonts w:cstheme="minorHAnsi"/>
              </w:rPr>
            </w:pPr>
          </w:p>
        </w:tc>
        <w:sdt>
          <w:sdtPr>
            <w:rPr>
              <w:rFonts w:cstheme="minorHAnsi"/>
            </w:rPr>
            <w:id w:val="-21866700"/>
            <w:placeholder>
              <w:docPart w:val="22AF7028405342A2B500E9F126DDCD97"/>
            </w:placeholder>
            <w:showingPlcHdr/>
          </w:sdtPr>
          <w:sdtContent>
            <w:tc>
              <w:tcPr>
                <w:tcW w:w="4230" w:type="dxa"/>
              </w:tcPr>
              <w:p w14:paraId="269B729E"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5D81B78E" w14:textId="77777777" w:rsidTr="007564BD">
        <w:trPr>
          <w:gridAfter w:val="2"/>
          <w:wAfter w:w="180" w:type="dxa"/>
          <w:jc w:val="center"/>
        </w:trPr>
        <w:tc>
          <w:tcPr>
            <w:tcW w:w="990" w:type="dxa"/>
          </w:tcPr>
          <w:p w14:paraId="7F6E5E73" w14:textId="77777777" w:rsidR="00BE7A13" w:rsidRPr="00C34C63" w:rsidRDefault="00BE7A13" w:rsidP="00BE7A13">
            <w:pPr>
              <w:jc w:val="center"/>
              <w:rPr>
                <w:rFonts w:cstheme="minorHAnsi"/>
                <w:b/>
                <w:bCs/>
              </w:rPr>
            </w:pPr>
            <w:r w:rsidRPr="00C34C63">
              <w:rPr>
                <w:rFonts w:cstheme="minorHAnsi"/>
                <w:b/>
                <w:bCs/>
              </w:rPr>
              <w:t>1-A-19</w:t>
            </w:r>
          </w:p>
        </w:tc>
        <w:tc>
          <w:tcPr>
            <w:tcW w:w="6347" w:type="dxa"/>
          </w:tcPr>
          <w:p w14:paraId="482A4F2C"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In this facility, operations may be performed under:</w:t>
            </w:r>
          </w:p>
          <w:p w14:paraId="1A2C2C52"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2BACF765"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Anesthesiologist</w:t>
            </w:r>
          </w:p>
          <w:p w14:paraId="259B9A9C"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D871FFF" w14:textId="77777777" w:rsidR="00BE7A13" w:rsidRPr="00C34C63" w:rsidRDefault="00BE7A13" w:rsidP="00BE7A13">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3E364DC" w14:textId="77777777" w:rsidR="00BE7A13" w:rsidRPr="00C34C63" w:rsidRDefault="00BE7A13" w:rsidP="00BE7A13">
            <w:pPr>
              <w:rPr>
                <w:rFonts w:cstheme="minorHAnsi"/>
              </w:rPr>
            </w:pPr>
          </w:p>
        </w:tc>
        <w:tc>
          <w:tcPr>
            <w:tcW w:w="1066" w:type="dxa"/>
          </w:tcPr>
          <w:p w14:paraId="71C8204B" w14:textId="77777777" w:rsidR="00BE7A13" w:rsidRPr="00C34C63" w:rsidRDefault="00BE7A13" w:rsidP="00BE7A13">
            <w:pPr>
              <w:rPr>
                <w:rFonts w:cstheme="minorHAnsi"/>
              </w:rPr>
            </w:pPr>
            <w:r w:rsidRPr="00C34C63">
              <w:rPr>
                <w:rFonts w:cstheme="minorHAnsi"/>
              </w:rPr>
              <w:t xml:space="preserve">C-M </w:t>
            </w:r>
          </w:p>
          <w:p w14:paraId="258BDC07" w14:textId="77777777" w:rsidR="00BE7A13" w:rsidRPr="00C34C63" w:rsidRDefault="00BE7A13" w:rsidP="00BE7A13">
            <w:pPr>
              <w:rPr>
                <w:rFonts w:cstheme="minorHAnsi"/>
              </w:rPr>
            </w:pPr>
            <w:r w:rsidRPr="00C34C63">
              <w:rPr>
                <w:rFonts w:cstheme="minorHAnsi"/>
              </w:rPr>
              <w:t>C</w:t>
            </w:r>
          </w:p>
        </w:tc>
        <w:tc>
          <w:tcPr>
            <w:tcW w:w="2122" w:type="dxa"/>
          </w:tcPr>
          <w:p w14:paraId="0184B8E9" w14:textId="77777777" w:rsidR="00BE7A13" w:rsidRPr="00C34C63" w:rsidRDefault="00000000" w:rsidP="00BE7A13">
            <w:pPr>
              <w:rPr>
                <w:rFonts w:cstheme="minorHAnsi"/>
              </w:rPr>
            </w:pPr>
            <w:sdt>
              <w:sdtPr>
                <w:rPr>
                  <w:rFonts w:cstheme="minorHAnsi"/>
                </w:rPr>
                <w:id w:val="72788023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5BB6773E" w14:textId="77777777" w:rsidR="00BE7A13" w:rsidRDefault="00000000" w:rsidP="00BE7A13">
            <w:pPr>
              <w:rPr>
                <w:rFonts w:cstheme="minorHAnsi"/>
              </w:rPr>
            </w:pPr>
            <w:sdt>
              <w:sdtPr>
                <w:rPr>
                  <w:rFonts w:cstheme="minorHAnsi"/>
                </w:rPr>
                <w:id w:val="-193727626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r w:rsidR="00BE7A13">
              <w:rPr>
                <w:rFonts w:cstheme="minorHAnsi"/>
              </w:rPr>
              <w:t xml:space="preserve"> </w:t>
            </w:r>
          </w:p>
          <w:p w14:paraId="02097300" w14:textId="77777777" w:rsidR="00BE7A13" w:rsidRDefault="00000000" w:rsidP="00BE7A13">
            <w:pPr>
              <w:rPr>
                <w:rFonts w:cstheme="minorHAnsi"/>
              </w:rPr>
            </w:pPr>
            <w:sdt>
              <w:sdtPr>
                <w:rPr>
                  <w:rFonts w:cstheme="minorHAnsi"/>
                </w:rPr>
                <w:id w:val="-1193381292"/>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3F8D6E0A" w14:textId="77777777" w:rsidR="00BE7A13" w:rsidRPr="00C34C63" w:rsidRDefault="00000000" w:rsidP="00BE7A13">
            <w:pPr>
              <w:rPr>
                <w:rFonts w:cstheme="minorHAnsi"/>
              </w:rPr>
            </w:pPr>
            <w:sdt>
              <w:sdtPr>
                <w:rPr>
                  <w:rFonts w:cstheme="minorHAnsi"/>
                </w:rPr>
                <w:id w:val="134550804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2FC34177" w14:textId="77777777" w:rsidR="00BE7A13" w:rsidRPr="00C34C63" w:rsidRDefault="00BE7A13" w:rsidP="00BE7A13">
            <w:pPr>
              <w:rPr>
                <w:rFonts w:cstheme="minorHAnsi"/>
              </w:rPr>
            </w:pPr>
          </w:p>
          <w:p w14:paraId="70B335D0" w14:textId="77777777" w:rsidR="00BE7A13" w:rsidRPr="00C34C63" w:rsidRDefault="00BE7A13" w:rsidP="00BE7A13">
            <w:pPr>
              <w:rPr>
                <w:rFonts w:cstheme="minorHAnsi"/>
              </w:rPr>
            </w:pPr>
          </w:p>
        </w:tc>
        <w:sdt>
          <w:sdtPr>
            <w:rPr>
              <w:rFonts w:cstheme="minorHAnsi"/>
            </w:rPr>
            <w:id w:val="1857695973"/>
            <w:placeholder>
              <w:docPart w:val="0E62C42D7AE4475CA59AA8AE33E86FE6"/>
            </w:placeholder>
            <w:showingPlcHdr/>
          </w:sdtPr>
          <w:sdtContent>
            <w:tc>
              <w:tcPr>
                <w:tcW w:w="4230" w:type="dxa"/>
              </w:tcPr>
              <w:p w14:paraId="2624669F"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2F26117F" w14:textId="77777777" w:rsidTr="0008089F">
        <w:trPr>
          <w:gridAfter w:val="2"/>
          <w:wAfter w:w="180" w:type="dxa"/>
          <w:trHeight w:val="4292"/>
          <w:jc w:val="center"/>
        </w:trPr>
        <w:tc>
          <w:tcPr>
            <w:tcW w:w="990" w:type="dxa"/>
          </w:tcPr>
          <w:p w14:paraId="546B9B9A" w14:textId="77777777" w:rsidR="00BE7A13" w:rsidRPr="00C34C63" w:rsidRDefault="00BE7A13" w:rsidP="00BE7A13">
            <w:pPr>
              <w:jc w:val="center"/>
              <w:rPr>
                <w:rFonts w:cstheme="minorHAnsi"/>
                <w:b/>
                <w:bCs/>
              </w:rPr>
            </w:pPr>
            <w:r w:rsidRPr="00C34C63">
              <w:rPr>
                <w:rFonts w:cstheme="minorHAnsi"/>
                <w:b/>
                <w:bCs/>
              </w:rPr>
              <w:t>1-A-20</w:t>
            </w:r>
          </w:p>
        </w:tc>
        <w:tc>
          <w:tcPr>
            <w:tcW w:w="6347" w:type="dxa"/>
          </w:tcPr>
          <w:p w14:paraId="3F3D34B1"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In this facility, operations may be performed under:</w:t>
            </w:r>
          </w:p>
          <w:p w14:paraId="2A1B4AA9"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40BFF7F"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Anesthesiologist</w:t>
            </w:r>
          </w:p>
          <w:p w14:paraId="0B559DA1"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6E8CF1F1" w14:textId="0E186125" w:rsidR="00BE7A13" w:rsidRPr="00C34C63" w:rsidRDefault="00BE7A13" w:rsidP="00BE7A1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DDD3757" w14:textId="77777777" w:rsidR="00BE7A13" w:rsidRPr="00C34C63" w:rsidRDefault="00BE7A13" w:rsidP="00BE7A13">
            <w:pPr>
              <w:rPr>
                <w:rFonts w:cstheme="minorHAnsi"/>
              </w:rPr>
            </w:pPr>
          </w:p>
        </w:tc>
        <w:tc>
          <w:tcPr>
            <w:tcW w:w="1066" w:type="dxa"/>
          </w:tcPr>
          <w:p w14:paraId="6D147899" w14:textId="77777777" w:rsidR="00BE7A13" w:rsidRPr="00C34C63" w:rsidRDefault="00BE7A13" w:rsidP="00BE7A13">
            <w:pPr>
              <w:rPr>
                <w:rFonts w:cstheme="minorHAnsi"/>
              </w:rPr>
            </w:pPr>
            <w:r w:rsidRPr="00C34C63">
              <w:rPr>
                <w:rFonts w:cstheme="minorHAnsi"/>
              </w:rPr>
              <w:t>C</w:t>
            </w:r>
          </w:p>
        </w:tc>
        <w:tc>
          <w:tcPr>
            <w:tcW w:w="2122" w:type="dxa"/>
          </w:tcPr>
          <w:p w14:paraId="4563779F" w14:textId="77777777" w:rsidR="00BE7A13" w:rsidRPr="00C34C63" w:rsidRDefault="00000000" w:rsidP="00BE7A13">
            <w:pPr>
              <w:rPr>
                <w:rFonts w:cstheme="minorHAnsi"/>
              </w:rPr>
            </w:pPr>
            <w:sdt>
              <w:sdtPr>
                <w:rPr>
                  <w:rFonts w:cstheme="minorHAnsi"/>
                </w:rPr>
                <w:id w:val="-2055150607"/>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13F0FA49" w14:textId="77777777" w:rsidR="00BE7A13" w:rsidRPr="00C34C63" w:rsidRDefault="00000000" w:rsidP="00BE7A13">
            <w:pPr>
              <w:rPr>
                <w:rFonts w:cstheme="minorHAnsi"/>
              </w:rPr>
            </w:pPr>
            <w:sdt>
              <w:sdtPr>
                <w:rPr>
                  <w:rFonts w:cstheme="minorHAnsi"/>
                </w:rPr>
                <w:id w:val="128139642"/>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1EBE8F19" w14:textId="77777777" w:rsidR="00BE7A13" w:rsidRDefault="00000000" w:rsidP="00BE7A13">
            <w:pPr>
              <w:rPr>
                <w:rFonts w:cstheme="minorHAnsi"/>
              </w:rPr>
            </w:pPr>
            <w:sdt>
              <w:sdtPr>
                <w:rPr>
                  <w:rFonts w:cstheme="minorHAnsi"/>
                </w:rPr>
                <w:id w:val="-1963561317"/>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0F847DFD" w14:textId="77777777" w:rsidR="00BE7A13" w:rsidRPr="00C34C63" w:rsidRDefault="00000000" w:rsidP="00BE7A13">
            <w:pPr>
              <w:rPr>
                <w:rFonts w:cstheme="minorHAnsi"/>
              </w:rPr>
            </w:pPr>
            <w:sdt>
              <w:sdtPr>
                <w:rPr>
                  <w:rFonts w:cstheme="minorHAnsi"/>
                </w:rPr>
                <w:id w:val="-201013679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68E20675" w14:textId="77777777" w:rsidR="00BE7A13" w:rsidRPr="00C34C63" w:rsidRDefault="00BE7A13" w:rsidP="00BE7A13">
            <w:pPr>
              <w:rPr>
                <w:rFonts w:cstheme="minorHAnsi"/>
              </w:rPr>
            </w:pPr>
          </w:p>
        </w:tc>
        <w:sdt>
          <w:sdtPr>
            <w:rPr>
              <w:rFonts w:cstheme="minorHAnsi"/>
            </w:rPr>
            <w:id w:val="-1035278961"/>
            <w:placeholder>
              <w:docPart w:val="4D066F273A1143829E40C30DBB6D2F8E"/>
            </w:placeholder>
            <w:showingPlcHdr/>
          </w:sdtPr>
          <w:sdtContent>
            <w:tc>
              <w:tcPr>
                <w:tcW w:w="4230" w:type="dxa"/>
              </w:tcPr>
              <w:p w14:paraId="421EB582"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08089F" w14:paraId="65BC2093" w14:textId="77777777" w:rsidTr="0008089F">
        <w:trPr>
          <w:gridAfter w:val="2"/>
          <w:wAfter w:w="180" w:type="dxa"/>
          <w:trHeight w:val="260"/>
          <w:jc w:val="center"/>
        </w:trPr>
        <w:tc>
          <w:tcPr>
            <w:tcW w:w="990" w:type="dxa"/>
            <w:shd w:val="clear" w:color="auto" w:fill="243746"/>
          </w:tcPr>
          <w:p w14:paraId="6BBF7358" w14:textId="2A1D1C4F" w:rsidR="0008089F" w:rsidRPr="00C34C63" w:rsidRDefault="0008089F" w:rsidP="0008089F">
            <w:pPr>
              <w:jc w:val="center"/>
              <w:rPr>
                <w:rFonts w:cstheme="minorHAnsi"/>
                <w:b/>
                <w:bCs/>
              </w:rPr>
            </w:pPr>
            <w:r w:rsidRPr="00AE1B2E">
              <w:rPr>
                <w:rFonts w:cs="Arial"/>
                <w:b/>
                <w:bCs/>
                <w:color w:val="FFFFFF" w:themeColor="background1"/>
                <w:sz w:val="28"/>
                <w:szCs w:val="28"/>
              </w:rPr>
              <w:lastRenderedPageBreak/>
              <w:t>ID</w:t>
            </w:r>
          </w:p>
        </w:tc>
        <w:tc>
          <w:tcPr>
            <w:tcW w:w="6347" w:type="dxa"/>
            <w:shd w:val="clear" w:color="auto" w:fill="243746"/>
          </w:tcPr>
          <w:p w14:paraId="2AB8DE26" w14:textId="39D3D1C0" w:rsidR="0008089F" w:rsidRPr="00C34C63" w:rsidRDefault="0008089F" w:rsidP="0008089F">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66" w:type="dxa"/>
            <w:shd w:val="clear" w:color="auto" w:fill="243746"/>
          </w:tcPr>
          <w:p w14:paraId="112F0FEE" w14:textId="0E227E6E" w:rsidR="0008089F" w:rsidRPr="00C34C63" w:rsidRDefault="0008089F" w:rsidP="0008089F">
            <w:pPr>
              <w:rPr>
                <w:rFonts w:cstheme="minorHAnsi"/>
              </w:rPr>
            </w:pPr>
            <w:r w:rsidRPr="00AE1B2E">
              <w:rPr>
                <w:rFonts w:cs="Arial"/>
                <w:b/>
                <w:bCs/>
                <w:color w:val="FFFFFF" w:themeColor="background1"/>
                <w:sz w:val="28"/>
                <w:szCs w:val="28"/>
              </w:rPr>
              <w:t>Class</w:t>
            </w:r>
          </w:p>
        </w:tc>
        <w:tc>
          <w:tcPr>
            <w:tcW w:w="2122" w:type="dxa"/>
            <w:shd w:val="clear" w:color="auto" w:fill="243746"/>
          </w:tcPr>
          <w:p w14:paraId="5582D2CF" w14:textId="5C5906F8" w:rsidR="0008089F" w:rsidRDefault="0008089F" w:rsidP="0008089F">
            <w:pPr>
              <w:rPr>
                <w:rFonts w:cstheme="minorHAnsi"/>
              </w:rPr>
            </w:pPr>
            <w:r w:rsidRPr="00AE1B2E">
              <w:rPr>
                <w:rFonts w:cs="Arial"/>
                <w:b/>
                <w:bCs/>
                <w:color w:val="FFFFFF" w:themeColor="background1"/>
                <w:sz w:val="28"/>
                <w:szCs w:val="28"/>
              </w:rPr>
              <w:t>Score</w:t>
            </w:r>
          </w:p>
        </w:tc>
        <w:tc>
          <w:tcPr>
            <w:tcW w:w="4230" w:type="dxa"/>
            <w:shd w:val="clear" w:color="auto" w:fill="243746"/>
          </w:tcPr>
          <w:p w14:paraId="16DE35A1" w14:textId="5E6D3D18" w:rsidR="0008089F" w:rsidRDefault="0008089F" w:rsidP="0008089F">
            <w:pPr>
              <w:rPr>
                <w:rFonts w:cstheme="minorHAnsi"/>
              </w:rPr>
            </w:pPr>
            <w:r w:rsidRPr="00AE1B2E">
              <w:rPr>
                <w:rFonts w:cs="Arial"/>
                <w:b/>
                <w:bCs/>
                <w:color w:val="FFFFFF" w:themeColor="background1"/>
                <w:sz w:val="28"/>
                <w:szCs w:val="28"/>
              </w:rPr>
              <w:t>Findings/Comments</w:t>
            </w:r>
          </w:p>
        </w:tc>
      </w:tr>
      <w:tr w:rsidR="00BE7A13" w14:paraId="3294FF92" w14:textId="77777777" w:rsidTr="008D2A8A">
        <w:trPr>
          <w:gridAfter w:val="2"/>
          <w:wAfter w:w="180" w:type="dxa"/>
          <w:trHeight w:val="1817"/>
          <w:jc w:val="center"/>
        </w:trPr>
        <w:tc>
          <w:tcPr>
            <w:tcW w:w="990" w:type="dxa"/>
          </w:tcPr>
          <w:p w14:paraId="627A03BC" w14:textId="77777777" w:rsidR="00BE7A13" w:rsidRPr="00C34C63" w:rsidRDefault="00BE7A13" w:rsidP="00BE7A13">
            <w:pPr>
              <w:jc w:val="center"/>
              <w:rPr>
                <w:rFonts w:cstheme="minorHAnsi"/>
                <w:b/>
                <w:bCs/>
              </w:rPr>
            </w:pPr>
            <w:r w:rsidRPr="00C34C63">
              <w:rPr>
                <w:rFonts w:cstheme="minorHAnsi"/>
                <w:b/>
                <w:bCs/>
              </w:rPr>
              <w:t>1-A-22</w:t>
            </w:r>
          </w:p>
        </w:tc>
        <w:tc>
          <w:tcPr>
            <w:tcW w:w="6347" w:type="dxa"/>
          </w:tcPr>
          <w:p w14:paraId="7DEE31E3" w14:textId="77777777" w:rsidR="00BE7A13" w:rsidRPr="00C34C63" w:rsidRDefault="00BE7A13" w:rsidP="00BE7A13">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35FCD590" w14:textId="77777777" w:rsidR="00BE7A13" w:rsidRPr="00C34C63" w:rsidRDefault="00BE7A13" w:rsidP="00BE7A13">
            <w:pPr>
              <w:rPr>
                <w:rFonts w:cstheme="minorHAnsi"/>
              </w:rPr>
            </w:pPr>
          </w:p>
        </w:tc>
        <w:tc>
          <w:tcPr>
            <w:tcW w:w="1066" w:type="dxa"/>
          </w:tcPr>
          <w:p w14:paraId="0C05CD53" w14:textId="77777777" w:rsidR="00BE7A13" w:rsidRPr="00C34C63" w:rsidRDefault="00BE7A13" w:rsidP="00BE7A13">
            <w:pPr>
              <w:rPr>
                <w:rFonts w:cstheme="minorHAnsi"/>
              </w:rPr>
            </w:pPr>
            <w:r w:rsidRPr="00C34C63">
              <w:rPr>
                <w:rFonts w:cstheme="minorHAnsi"/>
              </w:rPr>
              <w:t xml:space="preserve">B </w:t>
            </w:r>
          </w:p>
          <w:p w14:paraId="55A2A060" w14:textId="77777777" w:rsidR="00BE7A13" w:rsidRPr="00C34C63" w:rsidRDefault="00BE7A13" w:rsidP="00BE7A13">
            <w:pPr>
              <w:rPr>
                <w:rFonts w:cstheme="minorHAnsi"/>
              </w:rPr>
            </w:pPr>
            <w:r w:rsidRPr="00C34C63">
              <w:rPr>
                <w:rFonts w:cstheme="minorHAnsi"/>
              </w:rPr>
              <w:t xml:space="preserve">C-M </w:t>
            </w:r>
          </w:p>
          <w:p w14:paraId="5AEF57B1" w14:textId="77777777" w:rsidR="00BE7A13" w:rsidRPr="00C34C63" w:rsidRDefault="00BE7A13" w:rsidP="00BE7A13">
            <w:pPr>
              <w:rPr>
                <w:rFonts w:cstheme="minorHAnsi"/>
              </w:rPr>
            </w:pPr>
            <w:r w:rsidRPr="00C34C63">
              <w:rPr>
                <w:rFonts w:cstheme="minorHAnsi"/>
              </w:rPr>
              <w:t>C</w:t>
            </w:r>
          </w:p>
        </w:tc>
        <w:tc>
          <w:tcPr>
            <w:tcW w:w="2122" w:type="dxa"/>
          </w:tcPr>
          <w:p w14:paraId="2B0412D2" w14:textId="77777777" w:rsidR="00BE7A13" w:rsidRPr="00C34C63" w:rsidRDefault="00000000" w:rsidP="00BE7A13">
            <w:pPr>
              <w:rPr>
                <w:rFonts w:cstheme="minorHAnsi"/>
              </w:rPr>
            </w:pPr>
            <w:sdt>
              <w:sdtPr>
                <w:rPr>
                  <w:rFonts w:cstheme="minorHAnsi"/>
                </w:rPr>
                <w:id w:val="224273519"/>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5652BCE2" w14:textId="77777777" w:rsidR="00BE7A13" w:rsidRPr="00C34C63" w:rsidRDefault="00000000" w:rsidP="00BE7A13">
            <w:pPr>
              <w:rPr>
                <w:rFonts w:cstheme="minorHAnsi"/>
              </w:rPr>
            </w:pPr>
            <w:sdt>
              <w:sdtPr>
                <w:rPr>
                  <w:rFonts w:cstheme="minorHAnsi"/>
                </w:rPr>
                <w:id w:val="-3974609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3F250597" w14:textId="77777777" w:rsidR="00BE7A13" w:rsidRDefault="00000000" w:rsidP="00BE7A13">
            <w:pPr>
              <w:rPr>
                <w:rFonts w:cstheme="minorHAnsi"/>
              </w:rPr>
            </w:pPr>
            <w:sdt>
              <w:sdtPr>
                <w:rPr>
                  <w:rFonts w:cstheme="minorHAnsi"/>
                </w:rPr>
                <w:id w:val="-723438448"/>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0A544362" w14:textId="77777777" w:rsidR="00BE7A13" w:rsidRPr="00C34C63" w:rsidRDefault="00000000" w:rsidP="00BE7A13">
            <w:pPr>
              <w:rPr>
                <w:rFonts w:cstheme="minorHAnsi"/>
              </w:rPr>
            </w:pPr>
            <w:sdt>
              <w:sdtPr>
                <w:rPr>
                  <w:rFonts w:cstheme="minorHAnsi"/>
                </w:rPr>
                <w:id w:val="-104729647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5DA9ABB1" w14:textId="77777777" w:rsidR="00BE7A13" w:rsidRPr="00C34C63" w:rsidRDefault="00BE7A13" w:rsidP="00BE7A13">
            <w:pPr>
              <w:rPr>
                <w:rFonts w:cstheme="minorHAnsi"/>
              </w:rPr>
            </w:pPr>
          </w:p>
        </w:tc>
        <w:sdt>
          <w:sdtPr>
            <w:rPr>
              <w:rFonts w:cstheme="minorHAnsi"/>
            </w:rPr>
            <w:id w:val="48045059"/>
            <w:placeholder>
              <w:docPart w:val="35416F071E1D4573A395C7839EE93C4F"/>
            </w:placeholder>
            <w:showingPlcHdr/>
          </w:sdtPr>
          <w:sdtContent>
            <w:tc>
              <w:tcPr>
                <w:tcW w:w="4230" w:type="dxa"/>
              </w:tcPr>
              <w:p w14:paraId="512C7BC4"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15A1BE2F" w14:textId="77777777" w:rsidTr="00AF2CD3">
        <w:trPr>
          <w:gridAfter w:val="2"/>
          <w:wAfter w:w="180" w:type="dxa"/>
          <w:jc w:val="center"/>
        </w:trPr>
        <w:tc>
          <w:tcPr>
            <w:tcW w:w="14755" w:type="dxa"/>
            <w:gridSpan w:val="5"/>
            <w:shd w:val="clear" w:color="auto" w:fill="016299"/>
          </w:tcPr>
          <w:p w14:paraId="191D5710" w14:textId="77777777" w:rsidR="00BE7A13" w:rsidRPr="00AE1B2E" w:rsidRDefault="00BE7A13" w:rsidP="00BE7A13">
            <w:pPr>
              <w:pStyle w:val="TableHead"/>
            </w:pPr>
            <w:r w:rsidRPr="00AE1B2E">
              <w:t>SUB-SECTION B:  BASIC MANDATES</w:t>
            </w:r>
          </w:p>
        </w:tc>
      </w:tr>
      <w:tr w:rsidR="00BE7A13" w14:paraId="3FFB6D3F" w14:textId="77777777" w:rsidTr="007564BD">
        <w:trPr>
          <w:gridAfter w:val="2"/>
          <w:wAfter w:w="180" w:type="dxa"/>
          <w:jc w:val="center"/>
        </w:trPr>
        <w:tc>
          <w:tcPr>
            <w:tcW w:w="990" w:type="dxa"/>
          </w:tcPr>
          <w:p w14:paraId="7909BB7B" w14:textId="77777777" w:rsidR="00BE7A13" w:rsidRPr="00C34C63" w:rsidRDefault="00BE7A13" w:rsidP="00BE7A13">
            <w:pPr>
              <w:jc w:val="center"/>
              <w:rPr>
                <w:rFonts w:cstheme="minorHAnsi"/>
                <w:b/>
                <w:bCs/>
              </w:rPr>
            </w:pPr>
            <w:r w:rsidRPr="00C34C63">
              <w:rPr>
                <w:rFonts w:cstheme="minorHAnsi"/>
                <w:b/>
                <w:bCs/>
              </w:rPr>
              <w:t>1-B-2</w:t>
            </w:r>
          </w:p>
        </w:tc>
        <w:tc>
          <w:tcPr>
            <w:tcW w:w="6347" w:type="dxa"/>
          </w:tcPr>
          <w:p w14:paraId="57C6BA9C" w14:textId="7B8D22B1" w:rsidR="00BE7A13" w:rsidRDefault="00BE7A13" w:rsidP="00BE7A13">
            <w:pPr>
              <w:rPr>
                <w:rFonts w:cstheme="minorHAnsi"/>
                <w:color w:val="000000"/>
              </w:rPr>
            </w:pPr>
            <w:r w:rsidRPr="006E0131">
              <w:rPr>
                <w:rFonts w:cstheme="minorHAnsi"/>
                <w:color w:val="000000"/>
              </w:rPr>
              <w:t xml:space="preserve">Onsite </w:t>
            </w:r>
            <w:r>
              <w:rPr>
                <w:rFonts w:cstheme="minorHAnsi"/>
                <w:color w:val="000000"/>
              </w:rPr>
              <w:t>QUAD A</w:t>
            </w:r>
            <w:r w:rsidRPr="006E0131">
              <w:rPr>
                <w:rFonts w:cstheme="minorHAnsi"/>
                <w:color w:val="000000"/>
              </w:rPr>
              <w:t xml:space="preserve"> surveys typically involve the attention of the Medical Director, the Facility Director, an anesthesia provider, and the facility staff working intensely with the </w:t>
            </w:r>
            <w:r>
              <w:rPr>
                <w:rFonts w:cstheme="minorHAnsi"/>
                <w:color w:val="000000"/>
              </w:rPr>
              <w:t>QUAD A</w:t>
            </w:r>
            <w:r w:rsidRPr="006E0131">
              <w:rPr>
                <w:rFonts w:cstheme="minorHAnsi"/>
                <w:color w:val="000000"/>
              </w:rPr>
              <w:t xml:space="preserve"> surveyor(s). The survey process must remain focused, and therefore, </w:t>
            </w:r>
            <w:r>
              <w:rPr>
                <w:rFonts w:cstheme="minorHAnsi"/>
                <w:color w:val="000000"/>
              </w:rPr>
              <w:t>QUAD A</w:t>
            </w:r>
            <w:r w:rsidRPr="006E0131">
              <w:rPr>
                <w:rFonts w:cstheme="minorHAnsi"/>
                <w:color w:val="000000"/>
              </w:rPr>
              <w:t xml:space="preserve"> has directed that equipment representatives </w:t>
            </w:r>
            <w:proofErr w:type="gramStart"/>
            <w:r w:rsidRPr="006E0131">
              <w:rPr>
                <w:rFonts w:cstheme="minorHAnsi"/>
                <w:color w:val="000000"/>
              </w:rPr>
              <w:t>not be</w:t>
            </w:r>
            <w:proofErr w:type="gramEnd"/>
            <w:r w:rsidRPr="006E0131">
              <w:rPr>
                <w:rFonts w:cstheme="minorHAnsi"/>
                <w:color w:val="000000"/>
              </w:rPr>
              <w:t xml:space="preserve"> present during </w:t>
            </w:r>
            <w:r>
              <w:rPr>
                <w:rFonts w:cstheme="minorHAnsi"/>
                <w:color w:val="000000"/>
              </w:rPr>
              <w:t>QUAD A</w:t>
            </w:r>
            <w:r w:rsidRPr="006E0131">
              <w:rPr>
                <w:rFonts w:cstheme="minorHAnsi"/>
                <w:color w:val="000000"/>
              </w:rPr>
              <w:t xml:space="preserve">'s surveys. Accreditation consultants may be present during the surveys; however, </w:t>
            </w:r>
            <w:r>
              <w:rPr>
                <w:rFonts w:cstheme="minorHAnsi"/>
                <w:color w:val="000000"/>
              </w:rPr>
              <w:t>QUAD A</w:t>
            </w:r>
            <w:r w:rsidRPr="006E0131">
              <w:rPr>
                <w:rFonts w:cstheme="minorHAnsi"/>
                <w:color w:val="000000"/>
              </w:rPr>
              <w:t xml:space="preserve"> asks that consultants remain silent during the survey process until it is completed. All </w:t>
            </w:r>
            <w:r>
              <w:rPr>
                <w:rFonts w:cstheme="minorHAnsi"/>
                <w:color w:val="000000"/>
              </w:rPr>
              <w:t>QUAD A</w:t>
            </w:r>
            <w:r w:rsidRPr="006E0131">
              <w:rPr>
                <w:rFonts w:cstheme="minorHAnsi"/>
                <w:color w:val="000000"/>
              </w:rPr>
              <w:t xml:space="preserve"> surveyor(s) have the authority to request any participants to leave the survey process if interference becomes a problem. </w:t>
            </w:r>
            <w:r>
              <w:rPr>
                <w:rFonts w:cstheme="minorHAnsi"/>
                <w:color w:val="000000"/>
              </w:rPr>
              <w:t>QUAD A</w:t>
            </w:r>
            <w:r w:rsidRPr="006E0131">
              <w:rPr>
                <w:rFonts w:cstheme="minorHAnsi"/>
                <w:color w:val="000000"/>
              </w:rPr>
              <w:t xml:space="preserve"> greatly appreciates the cooperation of all concerned parties by complying with this directive.</w:t>
            </w:r>
          </w:p>
          <w:p w14:paraId="056A568C" w14:textId="539A0BE2" w:rsidR="00BE7A13" w:rsidRPr="00C34C63" w:rsidRDefault="00BE7A13" w:rsidP="00BE7A13">
            <w:pPr>
              <w:rPr>
                <w:rFonts w:cstheme="minorHAnsi"/>
              </w:rPr>
            </w:pPr>
          </w:p>
        </w:tc>
        <w:tc>
          <w:tcPr>
            <w:tcW w:w="1066" w:type="dxa"/>
          </w:tcPr>
          <w:p w14:paraId="621431B0" w14:textId="77777777" w:rsidR="00BE7A13" w:rsidRPr="00C34C63" w:rsidRDefault="00BE7A13" w:rsidP="00BE7A13">
            <w:pPr>
              <w:rPr>
                <w:rFonts w:cstheme="minorHAnsi"/>
              </w:rPr>
            </w:pPr>
            <w:r w:rsidRPr="00C34C63">
              <w:rPr>
                <w:rFonts w:cstheme="minorHAnsi"/>
              </w:rPr>
              <w:t xml:space="preserve">A </w:t>
            </w:r>
          </w:p>
          <w:p w14:paraId="3BC31F0E" w14:textId="77777777" w:rsidR="00BE7A13" w:rsidRPr="00C34C63" w:rsidRDefault="00BE7A13" w:rsidP="00BE7A13">
            <w:pPr>
              <w:rPr>
                <w:rFonts w:cstheme="minorHAnsi"/>
              </w:rPr>
            </w:pPr>
            <w:r w:rsidRPr="00C34C63">
              <w:rPr>
                <w:rFonts w:cstheme="minorHAnsi"/>
              </w:rPr>
              <w:t xml:space="preserve">B </w:t>
            </w:r>
          </w:p>
          <w:p w14:paraId="478B2810" w14:textId="77777777" w:rsidR="00BE7A13" w:rsidRPr="00C34C63" w:rsidRDefault="00BE7A13" w:rsidP="00BE7A13">
            <w:pPr>
              <w:rPr>
                <w:rFonts w:cstheme="minorHAnsi"/>
              </w:rPr>
            </w:pPr>
            <w:r w:rsidRPr="00C34C63">
              <w:rPr>
                <w:rFonts w:cstheme="minorHAnsi"/>
              </w:rPr>
              <w:t xml:space="preserve">C-M </w:t>
            </w:r>
          </w:p>
          <w:p w14:paraId="408CCEB2" w14:textId="77777777" w:rsidR="00BE7A13" w:rsidRPr="00C34C63" w:rsidRDefault="00BE7A13" w:rsidP="00BE7A13">
            <w:pPr>
              <w:rPr>
                <w:rFonts w:cstheme="minorHAnsi"/>
              </w:rPr>
            </w:pPr>
            <w:r w:rsidRPr="00C34C63">
              <w:rPr>
                <w:rFonts w:cstheme="minorHAnsi"/>
              </w:rPr>
              <w:t>C</w:t>
            </w:r>
          </w:p>
        </w:tc>
        <w:tc>
          <w:tcPr>
            <w:tcW w:w="2122" w:type="dxa"/>
          </w:tcPr>
          <w:p w14:paraId="74E2572E" w14:textId="77777777" w:rsidR="00BE7A13" w:rsidRPr="00C34C63" w:rsidRDefault="00000000" w:rsidP="00BE7A13">
            <w:pPr>
              <w:rPr>
                <w:rFonts w:cstheme="minorHAnsi"/>
              </w:rPr>
            </w:pPr>
            <w:sdt>
              <w:sdtPr>
                <w:rPr>
                  <w:rFonts w:cstheme="minorHAnsi"/>
                </w:rPr>
                <w:id w:val="1443504359"/>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2A377BB8" w14:textId="77777777" w:rsidR="00BE7A13" w:rsidRPr="00C34C63" w:rsidRDefault="00000000" w:rsidP="00BE7A13">
            <w:pPr>
              <w:rPr>
                <w:rFonts w:cstheme="minorHAnsi"/>
              </w:rPr>
            </w:pPr>
            <w:sdt>
              <w:sdtPr>
                <w:rPr>
                  <w:rFonts w:cstheme="minorHAnsi"/>
                </w:rPr>
                <w:id w:val="-168211785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2D920D00" w14:textId="77777777" w:rsidR="00BE7A13" w:rsidRDefault="00000000" w:rsidP="00BE7A13">
            <w:pPr>
              <w:rPr>
                <w:rFonts w:cstheme="minorHAnsi"/>
              </w:rPr>
            </w:pPr>
            <w:sdt>
              <w:sdtPr>
                <w:rPr>
                  <w:rFonts w:cstheme="minorHAnsi"/>
                </w:rPr>
                <w:id w:val="1695344062"/>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57097398" w14:textId="77777777" w:rsidR="00BE7A13" w:rsidRPr="00C34C63" w:rsidRDefault="00000000" w:rsidP="00BE7A13">
            <w:pPr>
              <w:rPr>
                <w:rFonts w:cstheme="minorHAnsi"/>
              </w:rPr>
            </w:pPr>
            <w:sdt>
              <w:sdtPr>
                <w:rPr>
                  <w:rFonts w:cstheme="minorHAnsi"/>
                </w:rPr>
                <w:id w:val="236438542"/>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20A469B5" w14:textId="77777777" w:rsidR="00BE7A13" w:rsidRPr="00C34C63" w:rsidRDefault="00BE7A13" w:rsidP="00BE7A13">
            <w:pPr>
              <w:rPr>
                <w:rFonts w:cstheme="minorHAnsi"/>
              </w:rPr>
            </w:pPr>
          </w:p>
        </w:tc>
        <w:sdt>
          <w:sdtPr>
            <w:rPr>
              <w:rFonts w:cstheme="minorHAnsi"/>
            </w:rPr>
            <w:id w:val="1502080182"/>
            <w:placeholder>
              <w:docPart w:val="8940F6F7C3F842B4A4089B9735438840"/>
            </w:placeholder>
            <w:showingPlcHdr/>
          </w:sdtPr>
          <w:sdtContent>
            <w:tc>
              <w:tcPr>
                <w:tcW w:w="4230" w:type="dxa"/>
              </w:tcPr>
              <w:p w14:paraId="5E781646"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75810F15" w14:textId="77777777" w:rsidTr="00DC1043">
        <w:trPr>
          <w:gridAfter w:val="2"/>
          <w:wAfter w:w="180" w:type="dxa"/>
          <w:trHeight w:val="70"/>
          <w:jc w:val="center"/>
        </w:trPr>
        <w:tc>
          <w:tcPr>
            <w:tcW w:w="990" w:type="dxa"/>
          </w:tcPr>
          <w:p w14:paraId="26AA0B12" w14:textId="3DA3FF65" w:rsidR="00BE7A13" w:rsidRPr="00C34C63" w:rsidRDefault="00BE7A13" w:rsidP="00BE7A13">
            <w:pPr>
              <w:jc w:val="center"/>
              <w:rPr>
                <w:rFonts w:cstheme="minorHAnsi"/>
                <w:b/>
                <w:bCs/>
              </w:rPr>
            </w:pPr>
            <w:r>
              <w:rPr>
                <w:rFonts w:cstheme="minorHAnsi"/>
                <w:b/>
                <w:bCs/>
                <w:color w:val="FF0000"/>
              </w:rPr>
              <w:t>1-B-8</w:t>
            </w:r>
          </w:p>
        </w:tc>
        <w:tc>
          <w:tcPr>
            <w:tcW w:w="6347" w:type="dxa"/>
          </w:tcPr>
          <w:p w14:paraId="5789951E" w14:textId="77777777" w:rsidR="00BE7A13" w:rsidRPr="00181153" w:rsidRDefault="00BE7A13" w:rsidP="00BE7A13">
            <w:pPr>
              <w:rPr>
                <w:rFonts w:cstheme="minorHAnsi"/>
                <w:color w:val="FF0000"/>
              </w:rPr>
            </w:pPr>
            <w:r w:rsidRPr="00181153">
              <w:rPr>
                <w:rFonts w:cstheme="minorHAnsi"/>
                <w:color w:val="FF0000"/>
              </w:rPr>
              <w:t xml:space="preserve">The facility must perform a self-survey review of compliance with all </w:t>
            </w:r>
            <w:r>
              <w:rPr>
                <w:rFonts w:cstheme="minorHAnsi"/>
                <w:color w:val="FF0000"/>
              </w:rPr>
              <w:t>QUAD A</w:t>
            </w:r>
            <w:r w:rsidRPr="00181153">
              <w:rPr>
                <w:rFonts w:cstheme="minorHAnsi"/>
                <w:color w:val="FF0000"/>
              </w:rPr>
              <w:t xml:space="preserve"> standards annually prior to the expiration date of its accreditation in each of the two years between </w:t>
            </w:r>
            <w:r>
              <w:rPr>
                <w:rFonts w:cstheme="minorHAnsi"/>
                <w:color w:val="FF0000"/>
              </w:rPr>
              <w:t>QUAD A</w:t>
            </w:r>
            <w:r w:rsidRPr="00181153">
              <w:rPr>
                <w:rFonts w:cstheme="minorHAnsi"/>
                <w:color w:val="FF0000"/>
              </w:rPr>
              <w:t xml:space="preserve"> onsite surveys. The self-survey documentation must be retained for a minimum of 3 years and include:</w:t>
            </w:r>
          </w:p>
          <w:p w14:paraId="542A7F0E" w14:textId="77777777" w:rsidR="00BE7A13" w:rsidRPr="00181153" w:rsidRDefault="00BE7A13" w:rsidP="00BE7A13">
            <w:pPr>
              <w:rPr>
                <w:rFonts w:cstheme="minorHAnsi"/>
                <w:color w:val="FF0000"/>
              </w:rPr>
            </w:pPr>
          </w:p>
          <w:p w14:paraId="7D593025" w14:textId="77777777" w:rsidR="00BE7A13" w:rsidRPr="00181153" w:rsidRDefault="00BE7A13" w:rsidP="00BE7A13">
            <w:pPr>
              <w:rPr>
                <w:rFonts w:cstheme="minorHAnsi"/>
                <w:color w:val="FF0000"/>
              </w:rPr>
            </w:pPr>
            <w:r w:rsidRPr="00181153">
              <w:rPr>
                <w:rFonts w:cstheme="minorHAnsi"/>
                <w:color w:val="FF0000"/>
              </w:rPr>
              <w:t>1. A completed Self-Survey checklist</w:t>
            </w:r>
          </w:p>
          <w:p w14:paraId="61990981" w14:textId="77777777" w:rsidR="00BE7A13" w:rsidRPr="00181153" w:rsidRDefault="00BE7A13" w:rsidP="00BE7A13">
            <w:pPr>
              <w:rPr>
                <w:rFonts w:cstheme="minorHAnsi"/>
                <w:color w:val="FF0000"/>
              </w:rPr>
            </w:pPr>
            <w:r w:rsidRPr="00181153">
              <w:rPr>
                <w:rFonts w:cstheme="minorHAnsi"/>
                <w:color w:val="FF0000"/>
              </w:rPr>
              <w:t xml:space="preserve">2. A Plan of Correction for any standard identified as non-compliant </w:t>
            </w:r>
          </w:p>
          <w:p w14:paraId="470E82B0" w14:textId="77777777" w:rsidR="00BE7A13" w:rsidRPr="00181153" w:rsidRDefault="00BE7A13" w:rsidP="00BE7A13">
            <w:pPr>
              <w:rPr>
                <w:rFonts w:cstheme="minorHAnsi"/>
                <w:color w:val="FF0000"/>
              </w:rPr>
            </w:pPr>
            <w:r w:rsidRPr="00181153">
              <w:rPr>
                <w:rFonts w:cstheme="minorHAnsi"/>
                <w:color w:val="FF0000"/>
              </w:rPr>
              <w:t>3. Evidence that each plan of correction has been carried out to establish compliance with standards</w:t>
            </w:r>
          </w:p>
          <w:p w14:paraId="12B87833" w14:textId="77777777" w:rsidR="00BE7A13" w:rsidRDefault="00BE7A13" w:rsidP="00BE7A13">
            <w:pPr>
              <w:rPr>
                <w:rFonts w:cstheme="minorHAnsi"/>
                <w:color w:val="FF0000"/>
              </w:rPr>
            </w:pPr>
            <w:r w:rsidRPr="00181153">
              <w:rPr>
                <w:rFonts w:cstheme="minorHAnsi"/>
                <w:color w:val="FF0000"/>
              </w:rPr>
              <w:t>4. Evidence that findings from the self-survey have been reviewed, included in the facility's Quality Improvement Plan, and discussed in the facility's Quality Improvement meetings.</w:t>
            </w:r>
          </w:p>
          <w:p w14:paraId="64777187" w14:textId="77777777" w:rsidR="00BE7A13" w:rsidRPr="006E0131" w:rsidRDefault="00BE7A13" w:rsidP="00BE7A13">
            <w:pPr>
              <w:rPr>
                <w:rFonts w:cstheme="minorHAnsi"/>
                <w:color w:val="000000"/>
              </w:rPr>
            </w:pPr>
          </w:p>
        </w:tc>
        <w:tc>
          <w:tcPr>
            <w:tcW w:w="1066" w:type="dxa"/>
          </w:tcPr>
          <w:p w14:paraId="49E80356" w14:textId="77777777" w:rsidR="00BE7A13" w:rsidRPr="00C34C63" w:rsidRDefault="00BE7A13" w:rsidP="00BE7A13">
            <w:pPr>
              <w:rPr>
                <w:rFonts w:cstheme="minorHAnsi"/>
              </w:rPr>
            </w:pPr>
            <w:r w:rsidRPr="00C34C63">
              <w:rPr>
                <w:rFonts w:cstheme="minorHAnsi"/>
              </w:rPr>
              <w:t xml:space="preserve">A </w:t>
            </w:r>
          </w:p>
          <w:p w14:paraId="64D4C6AB" w14:textId="77777777" w:rsidR="00BE7A13" w:rsidRPr="00C34C63" w:rsidRDefault="00BE7A13" w:rsidP="00BE7A13">
            <w:pPr>
              <w:rPr>
                <w:rFonts w:cstheme="minorHAnsi"/>
              </w:rPr>
            </w:pPr>
            <w:r w:rsidRPr="00C34C63">
              <w:rPr>
                <w:rFonts w:cstheme="minorHAnsi"/>
              </w:rPr>
              <w:t xml:space="preserve">B </w:t>
            </w:r>
          </w:p>
          <w:p w14:paraId="51D67273" w14:textId="77777777" w:rsidR="00BE7A13" w:rsidRPr="00C34C63" w:rsidRDefault="00BE7A13" w:rsidP="00BE7A13">
            <w:pPr>
              <w:rPr>
                <w:rFonts w:cstheme="minorHAnsi"/>
              </w:rPr>
            </w:pPr>
            <w:r w:rsidRPr="00C34C63">
              <w:rPr>
                <w:rFonts w:cstheme="minorHAnsi"/>
              </w:rPr>
              <w:t xml:space="preserve">C-M </w:t>
            </w:r>
          </w:p>
          <w:p w14:paraId="3F11E4C1" w14:textId="2AF187EF" w:rsidR="00BE7A13" w:rsidRPr="00C34C63" w:rsidRDefault="00BE7A13" w:rsidP="00BE7A13">
            <w:pPr>
              <w:rPr>
                <w:rFonts w:cstheme="minorHAnsi"/>
              </w:rPr>
            </w:pPr>
            <w:r w:rsidRPr="00C34C63">
              <w:rPr>
                <w:rFonts w:cstheme="minorHAnsi"/>
              </w:rPr>
              <w:t>C</w:t>
            </w:r>
          </w:p>
        </w:tc>
        <w:tc>
          <w:tcPr>
            <w:tcW w:w="2122" w:type="dxa"/>
          </w:tcPr>
          <w:p w14:paraId="0EF8B3B8" w14:textId="77777777" w:rsidR="00BE7A13" w:rsidRPr="00C34C63" w:rsidRDefault="00000000" w:rsidP="00BE7A13">
            <w:pPr>
              <w:rPr>
                <w:rFonts w:cstheme="minorHAnsi"/>
              </w:rPr>
            </w:pPr>
            <w:sdt>
              <w:sdtPr>
                <w:rPr>
                  <w:rFonts w:cstheme="minorHAnsi"/>
                </w:rPr>
                <w:id w:val="-142233619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76134FCA" w14:textId="77777777" w:rsidR="00BE7A13" w:rsidRPr="00C34C63" w:rsidRDefault="00000000" w:rsidP="00BE7A13">
            <w:pPr>
              <w:rPr>
                <w:rFonts w:cstheme="minorHAnsi"/>
              </w:rPr>
            </w:pPr>
            <w:sdt>
              <w:sdtPr>
                <w:rPr>
                  <w:rFonts w:cstheme="minorHAnsi"/>
                </w:rPr>
                <w:id w:val="-434906865"/>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5DE8F031" w14:textId="77777777" w:rsidR="00BE7A13" w:rsidRDefault="00000000" w:rsidP="00BE7A13">
            <w:pPr>
              <w:rPr>
                <w:rFonts w:cstheme="minorHAnsi"/>
              </w:rPr>
            </w:pPr>
            <w:sdt>
              <w:sdtPr>
                <w:rPr>
                  <w:rFonts w:cstheme="minorHAnsi"/>
                </w:rPr>
                <w:id w:val="1903178520"/>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4C5372B9" w14:textId="77777777" w:rsidR="00BE7A13" w:rsidRPr="00C34C63" w:rsidRDefault="00000000" w:rsidP="00BE7A13">
            <w:pPr>
              <w:rPr>
                <w:rFonts w:cstheme="minorHAnsi"/>
              </w:rPr>
            </w:pPr>
            <w:sdt>
              <w:sdtPr>
                <w:rPr>
                  <w:rFonts w:cstheme="minorHAnsi"/>
                </w:rPr>
                <w:id w:val="-2099312014"/>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2C81A68B" w14:textId="77777777" w:rsidR="00BE7A13" w:rsidRDefault="00BE7A13" w:rsidP="00BE7A13">
            <w:pPr>
              <w:rPr>
                <w:rFonts w:cstheme="minorHAnsi"/>
              </w:rPr>
            </w:pPr>
          </w:p>
        </w:tc>
        <w:sdt>
          <w:sdtPr>
            <w:rPr>
              <w:rFonts w:cstheme="minorHAnsi"/>
            </w:rPr>
            <w:id w:val="-1923483274"/>
            <w:placeholder>
              <w:docPart w:val="60EEAC6B586A46C08911175B967FA7AB"/>
            </w:placeholder>
            <w:showingPlcHdr/>
          </w:sdtPr>
          <w:sdtContent>
            <w:tc>
              <w:tcPr>
                <w:tcW w:w="4230" w:type="dxa"/>
              </w:tcPr>
              <w:p w14:paraId="04DEE197" w14:textId="386504C4" w:rsidR="00BE7A13" w:rsidRDefault="00BE7A13" w:rsidP="00BE7A13">
                <w:pPr>
                  <w:rPr>
                    <w:rFonts w:cstheme="minorHAnsi"/>
                  </w:rPr>
                </w:pPr>
                <w:r w:rsidRPr="00C34C63">
                  <w:rPr>
                    <w:rFonts w:cstheme="minorHAnsi"/>
                  </w:rPr>
                  <w:t>Enter observations of non-compliance, comments or notes here.</w:t>
                </w:r>
              </w:p>
            </w:tc>
          </w:sdtContent>
        </w:sdt>
      </w:tr>
      <w:tr w:rsidR="00DC1043" w14:paraId="61B6906A" w14:textId="77777777" w:rsidTr="00DC1043">
        <w:trPr>
          <w:gridAfter w:val="2"/>
          <w:wAfter w:w="180" w:type="dxa"/>
          <w:jc w:val="center"/>
        </w:trPr>
        <w:tc>
          <w:tcPr>
            <w:tcW w:w="990" w:type="dxa"/>
            <w:shd w:val="clear" w:color="auto" w:fill="243746"/>
          </w:tcPr>
          <w:p w14:paraId="3370BF41" w14:textId="742E2C83" w:rsidR="00DC1043" w:rsidRDefault="00DC1043" w:rsidP="00DC1043">
            <w:pPr>
              <w:jc w:val="center"/>
              <w:rPr>
                <w:rFonts w:cstheme="minorHAnsi"/>
                <w:b/>
                <w:bCs/>
                <w:color w:val="FF0000"/>
              </w:rPr>
            </w:pPr>
            <w:r w:rsidRPr="00AE1B2E">
              <w:rPr>
                <w:rFonts w:cs="Arial"/>
                <w:b/>
                <w:bCs/>
                <w:color w:val="FFFFFF" w:themeColor="background1"/>
                <w:sz w:val="28"/>
                <w:szCs w:val="28"/>
              </w:rPr>
              <w:lastRenderedPageBreak/>
              <w:t>ID</w:t>
            </w:r>
          </w:p>
        </w:tc>
        <w:tc>
          <w:tcPr>
            <w:tcW w:w="6347" w:type="dxa"/>
            <w:shd w:val="clear" w:color="auto" w:fill="243746"/>
          </w:tcPr>
          <w:p w14:paraId="0765FCB4" w14:textId="2A6E9C12" w:rsidR="00DC1043" w:rsidRPr="00181153" w:rsidRDefault="00DC1043" w:rsidP="00DC1043">
            <w:pPr>
              <w:rPr>
                <w:rFonts w:cstheme="minorHAnsi"/>
                <w:color w:val="FF000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66" w:type="dxa"/>
            <w:shd w:val="clear" w:color="auto" w:fill="243746"/>
          </w:tcPr>
          <w:p w14:paraId="6E9C41EE" w14:textId="70662964" w:rsidR="00DC1043" w:rsidRPr="00C34C63" w:rsidRDefault="00DC1043" w:rsidP="00DC1043">
            <w:pPr>
              <w:rPr>
                <w:rFonts w:cstheme="minorHAnsi"/>
              </w:rPr>
            </w:pPr>
            <w:r w:rsidRPr="00AE1B2E">
              <w:rPr>
                <w:rFonts w:cs="Arial"/>
                <w:b/>
                <w:bCs/>
                <w:color w:val="FFFFFF" w:themeColor="background1"/>
                <w:sz w:val="28"/>
                <w:szCs w:val="28"/>
              </w:rPr>
              <w:t>Class</w:t>
            </w:r>
          </w:p>
        </w:tc>
        <w:tc>
          <w:tcPr>
            <w:tcW w:w="2122" w:type="dxa"/>
            <w:shd w:val="clear" w:color="auto" w:fill="243746"/>
          </w:tcPr>
          <w:p w14:paraId="7B9A3EAB" w14:textId="1A4ECCC7" w:rsidR="00DC1043" w:rsidRDefault="00DC1043" w:rsidP="00DC1043">
            <w:pPr>
              <w:rPr>
                <w:rFonts w:cstheme="minorHAnsi"/>
              </w:rPr>
            </w:pPr>
            <w:r w:rsidRPr="00AE1B2E">
              <w:rPr>
                <w:rFonts w:cs="Arial"/>
                <w:b/>
                <w:bCs/>
                <w:color w:val="FFFFFF" w:themeColor="background1"/>
                <w:sz w:val="28"/>
                <w:szCs w:val="28"/>
              </w:rPr>
              <w:t>Score</w:t>
            </w:r>
          </w:p>
        </w:tc>
        <w:tc>
          <w:tcPr>
            <w:tcW w:w="4230" w:type="dxa"/>
            <w:shd w:val="clear" w:color="auto" w:fill="243746"/>
          </w:tcPr>
          <w:p w14:paraId="67632606" w14:textId="5C12B40D" w:rsidR="00DC1043" w:rsidRDefault="00DC1043" w:rsidP="00DC1043">
            <w:pPr>
              <w:rPr>
                <w:rFonts w:cstheme="minorHAnsi"/>
              </w:rPr>
            </w:pPr>
            <w:r w:rsidRPr="00AE1B2E">
              <w:rPr>
                <w:rFonts w:cs="Arial"/>
                <w:b/>
                <w:bCs/>
                <w:color w:val="FFFFFF" w:themeColor="background1"/>
                <w:sz w:val="28"/>
                <w:szCs w:val="28"/>
              </w:rPr>
              <w:t>Findings/Comments</w:t>
            </w:r>
          </w:p>
        </w:tc>
      </w:tr>
      <w:tr w:rsidR="00BE7A13" w14:paraId="6F9DCE0F" w14:textId="77777777" w:rsidTr="00AF2CD3">
        <w:trPr>
          <w:gridAfter w:val="2"/>
          <w:wAfter w:w="180" w:type="dxa"/>
          <w:jc w:val="center"/>
        </w:trPr>
        <w:tc>
          <w:tcPr>
            <w:tcW w:w="14755" w:type="dxa"/>
            <w:gridSpan w:val="5"/>
            <w:shd w:val="clear" w:color="auto" w:fill="016299"/>
          </w:tcPr>
          <w:p w14:paraId="2B9AE05B" w14:textId="77777777" w:rsidR="00BE7A13" w:rsidRPr="00AE1B2E" w:rsidRDefault="00BE7A13" w:rsidP="00BE7A13">
            <w:pPr>
              <w:rPr>
                <w:b/>
                <w:bCs/>
                <w:color w:val="FFFFFF" w:themeColor="background1"/>
                <w:sz w:val="28"/>
                <w:szCs w:val="28"/>
              </w:rPr>
            </w:pPr>
            <w:r w:rsidRPr="00AE1B2E">
              <w:rPr>
                <w:b/>
                <w:bCs/>
                <w:color w:val="FFFFFF" w:themeColor="background1"/>
                <w:sz w:val="28"/>
                <w:szCs w:val="28"/>
              </w:rPr>
              <w:t>SUB-SECTION C:  PATIENT SELECTION</w:t>
            </w:r>
          </w:p>
        </w:tc>
      </w:tr>
      <w:tr w:rsidR="00BE7A13" w14:paraId="7001054E" w14:textId="77777777" w:rsidTr="007564BD">
        <w:trPr>
          <w:gridAfter w:val="2"/>
          <w:wAfter w:w="180" w:type="dxa"/>
          <w:trHeight w:val="58"/>
          <w:jc w:val="center"/>
        </w:trPr>
        <w:tc>
          <w:tcPr>
            <w:tcW w:w="990" w:type="dxa"/>
          </w:tcPr>
          <w:p w14:paraId="13F70ED6" w14:textId="77777777" w:rsidR="00BE7A13" w:rsidRPr="00C34C63" w:rsidRDefault="00BE7A13" w:rsidP="00BE7A13">
            <w:pPr>
              <w:jc w:val="center"/>
              <w:rPr>
                <w:rFonts w:cstheme="minorHAnsi"/>
                <w:b/>
                <w:bCs/>
              </w:rPr>
            </w:pPr>
            <w:r w:rsidRPr="00C34C63">
              <w:rPr>
                <w:rFonts w:cstheme="minorHAnsi"/>
                <w:b/>
                <w:bCs/>
              </w:rPr>
              <w:t>1-C-1</w:t>
            </w:r>
          </w:p>
        </w:tc>
        <w:tc>
          <w:tcPr>
            <w:tcW w:w="6347" w:type="dxa"/>
          </w:tcPr>
          <w:p w14:paraId="0800E51D" w14:textId="77777777" w:rsidR="00BE7A13" w:rsidRPr="00C34C63" w:rsidRDefault="00BE7A13" w:rsidP="00BE7A13">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256233F2" w14:textId="77777777" w:rsidR="00BE7A13" w:rsidRPr="00C34C63" w:rsidRDefault="00BE7A13" w:rsidP="00BE7A13">
            <w:pPr>
              <w:rPr>
                <w:rFonts w:cstheme="minorHAnsi"/>
              </w:rPr>
            </w:pPr>
          </w:p>
        </w:tc>
        <w:tc>
          <w:tcPr>
            <w:tcW w:w="1066" w:type="dxa"/>
          </w:tcPr>
          <w:p w14:paraId="2BF69E76" w14:textId="77777777" w:rsidR="00BE7A13" w:rsidRPr="00C34C63" w:rsidRDefault="00BE7A13" w:rsidP="00BE7A13">
            <w:pPr>
              <w:rPr>
                <w:rFonts w:cstheme="minorHAnsi"/>
              </w:rPr>
            </w:pPr>
            <w:r w:rsidRPr="00C34C63">
              <w:rPr>
                <w:rFonts w:cstheme="minorHAnsi"/>
              </w:rPr>
              <w:t xml:space="preserve">A </w:t>
            </w:r>
          </w:p>
          <w:p w14:paraId="2F29DC20" w14:textId="77777777" w:rsidR="00BE7A13" w:rsidRPr="00C34C63" w:rsidRDefault="00BE7A13" w:rsidP="00BE7A13">
            <w:pPr>
              <w:rPr>
                <w:rFonts w:cstheme="minorHAnsi"/>
              </w:rPr>
            </w:pPr>
            <w:r w:rsidRPr="00C34C63">
              <w:rPr>
                <w:rFonts w:cstheme="minorHAnsi"/>
              </w:rPr>
              <w:t xml:space="preserve">B </w:t>
            </w:r>
          </w:p>
          <w:p w14:paraId="73EE877F" w14:textId="77777777" w:rsidR="00BE7A13" w:rsidRPr="00C34C63" w:rsidRDefault="00BE7A13" w:rsidP="00BE7A13">
            <w:pPr>
              <w:rPr>
                <w:rFonts w:cstheme="minorHAnsi"/>
              </w:rPr>
            </w:pPr>
            <w:r w:rsidRPr="00C34C63">
              <w:rPr>
                <w:rFonts w:cstheme="minorHAnsi"/>
              </w:rPr>
              <w:t xml:space="preserve">C-M </w:t>
            </w:r>
          </w:p>
          <w:p w14:paraId="20D1051B" w14:textId="77777777" w:rsidR="00BE7A13" w:rsidRPr="00C34C63" w:rsidRDefault="00BE7A13" w:rsidP="00BE7A13">
            <w:pPr>
              <w:rPr>
                <w:rFonts w:cstheme="minorHAnsi"/>
              </w:rPr>
            </w:pPr>
            <w:r w:rsidRPr="00C34C63">
              <w:rPr>
                <w:rFonts w:cstheme="minorHAnsi"/>
              </w:rPr>
              <w:t>C</w:t>
            </w:r>
          </w:p>
        </w:tc>
        <w:tc>
          <w:tcPr>
            <w:tcW w:w="2122" w:type="dxa"/>
          </w:tcPr>
          <w:p w14:paraId="0DBD9AED" w14:textId="77777777" w:rsidR="00BE7A13" w:rsidRPr="00C34C63" w:rsidRDefault="00000000" w:rsidP="00BE7A13">
            <w:pPr>
              <w:rPr>
                <w:rFonts w:cstheme="minorHAnsi"/>
              </w:rPr>
            </w:pPr>
            <w:sdt>
              <w:sdtPr>
                <w:rPr>
                  <w:rFonts w:cstheme="minorHAnsi"/>
                </w:rPr>
                <w:id w:val="1816072048"/>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3DED3FD4" w14:textId="77777777" w:rsidR="00BE7A13" w:rsidRPr="00C34C63" w:rsidRDefault="00000000" w:rsidP="00BE7A13">
            <w:pPr>
              <w:rPr>
                <w:rFonts w:cstheme="minorHAnsi"/>
              </w:rPr>
            </w:pPr>
            <w:sdt>
              <w:sdtPr>
                <w:rPr>
                  <w:rFonts w:cstheme="minorHAnsi"/>
                </w:rPr>
                <w:id w:val="-1789890059"/>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51B677AA" w14:textId="77777777" w:rsidR="00BE7A13" w:rsidRDefault="00000000" w:rsidP="00BE7A13">
            <w:pPr>
              <w:rPr>
                <w:rFonts w:cstheme="minorHAnsi"/>
              </w:rPr>
            </w:pPr>
            <w:sdt>
              <w:sdtPr>
                <w:rPr>
                  <w:rFonts w:cstheme="minorHAnsi"/>
                </w:rPr>
                <w:id w:val="971018242"/>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601991D1" w14:textId="77777777" w:rsidR="00BE7A13" w:rsidRPr="00C34C63" w:rsidRDefault="00000000" w:rsidP="00BE7A13">
            <w:pPr>
              <w:rPr>
                <w:rFonts w:cstheme="minorHAnsi"/>
              </w:rPr>
            </w:pPr>
            <w:sdt>
              <w:sdtPr>
                <w:rPr>
                  <w:rFonts w:cstheme="minorHAnsi"/>
                </w:rPr>
                <w:id w:val="-265995372"/>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4FFBEFB1" w14:textId="77777777" w:rsidR="00BE7A13" w:rsidRPr="00C34C63" w:rsidRDefault="00BE7A13" w:rsidP="00BE7A13">
            <w:pPr>
              <w:rPr>
                <w:rFonts w:cstheme="minorHAnsi"/>
              </w:rPr>
            </w:pPr>
          </w:p>
        </w:tc>
        <w:sdt>
          <w:sdtPr>
            <w:rPr>
              <w:rFonts w:cstheme="minorHAnsi"/>
            </w:rPr>
            <w:id w:val="-84304863"/>
            <w:placeholder>
              <w:docPart w:val="E71BC80A51B74C57B504593F98231FE8"/>
            </w:placeholder>
            <w:showingPlcHdr/>
          </w:sdtPr>
          <w:sdtContent>
            <w:tc>
              <w:tcPr>
                <w:tcW w:w="4230" w:type="dxa"/>
              </w:tcPr>
              <w:p w14:paraId="0F27414E"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0C921ADF" w14:textId="77777777" w:rsidTr="007564BD">
        <w:trPr>
          <w:gridAfter w:val="2"/>
          <w:wAfter w:w="180" w:type="dxa"/>
          <w:jc w:val="center"/>
        </w:trPr>
        <w:tc>
          <w:tcPr>
            <w:tcW w:w="990" w:type="dxa"/>
          </w:tcPr>
          <w:p w14:paraId="72357579" w14:textId="77777777" w:rsidR="00BE7A13" w:rsidRPr="00C34C63" w:rsidRDefault="00BE7A13" w:rsidP="00BE7A13">
            <w:pPr>
              <w:jc w:val="center"/>
              <w:rPr>
                <w:rFonts w:cstheme="minorHAnsi"/>
                <w:b/>
                <w:bCs/>
              </w:rPr>
            </w:pPr>
            <w:r w:rsidRPr="00C34C63">
              <w:rPr>
                <w:rFonts w:cstheme="minorHAnsi"/>
                <w:b/>
                <w:bCs/>
              </w:rPr>
              <w:t>1-C-2</w:t>
            </w:r>
          </w:p>
        </w:tc>
        <w:tc>
          <w:tcPr>
            <w:tcW w:w="6347" w:type="dxa"/>
          </w:tcPr>
          <w:p w14:paraId="07E891C8" w14:textId="77777777" w:rsidR="00BE7A13" w:rsidRDefault="00BE7A13" w:rsidP="00BE7A13">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002D4BA6" w14:textId="77777777" w:rsidR="00BE7A13" w:rsidRPr="00C34C63" w:rsidRDefault="00BE7A13" w:rsidP="00BE7A13">
            <w:pPr>
              <w:rPr>
                <w:rFonts w:cstheme="minorHAnsi"/>
              </w:rPr>
            </w:pPr>
          </w:p>
        </w:tc>
        <w:tc>
          <w:tcPr>
            <w:tcW w:w="1066" w:type="dxa"/>
          </w:tcPr>
          <w:p w14:paraId="15192E41" w14:textId="77777777" w:rsidR="00BE7A13" w:rsidRPr="00C34C63" w:rsidRDefault="00BE7A13" w:rsidP="00BE7A13">
            <w:pPr>
              <w:rPr>
                <w:rFonts w:cstheme="minorHAnsi"/>
              </w:rPr>
            </w:pPr>
            <w:r w:rsidRPr="00C34C63">
              <w:rPr>
                <w:rFonts w:cstheme="minorHAnsi"/>
              </w:rPr>
              <w:t xml:space="preserve">A </w:t>
            </w:r>
          </w:p>
          <w:p w14:paraId="02103328" w14:textId="77777777" w:rsidR="00BE7A13" w:rsidRPr="00C34C63" w:rsidRDefault="00BE7A13" w:rsidP="00BE7A13">
            <w:pPr>
              <w:rPr>
                <w:rFonts w:cstheme="minorHAnsi"/>
              </w:rPr>
            </w:pPr>
            <w:r w:rsidRPr="00C34C63">
              <w:rPr>
                <w:rFonts w:cstheme="minorHAnsi"/>
              </w:rPr>
              <w:t xml:space="preserve">B </w:t>
            </w:r>
          </w:p>
          <w:p w14:paraId="42873A35" w14:textId="77777777" w:rsidR="00BE7A13" w:rsidRPr="00C34C63" w:rsidRDefault="00BE7A13" w:rsidP="00BE7A13">
            <w:pPr>
              <w:rPr>
                <w:rFonts w:cstheme="minorHAnsi"/>
              </w:rPr>
            </w:pPr>
            <w:r w:rsidRPr="00C34C63">
              <w:rPr>
                <w:rFonts w:cstheme="minorHAnsi"/>
              </w:rPr>
              <w:t xml:space="preserve">C-M </w:t>
            </w:r>
          </w:p>
          <w:p w14:paraId="58D0D155" w14:textId="77777777" w:rsidR="00BE7A13" w:rsidRPr="00C34C63" w:rsidRDefault="00BE7A13" w:rsidP="00BE7A13">
            <w:pPr>
              <w:rPr>
                <w:rFonts w:cstheme="minorHAnsi"/>
              </w:rPr>
            </w:pPr>
            <w:r w:rsidRPr="00C34C63">
              <w:rPr>
                <w:rFonts w:cstheme="minorHAnsi"/>
              </w:rPr>
              <w:t>C</w:t>
            </w:r>
          </w:p>
        </w:tc>
        <w:tc>
          <w:tcPr>
            <w:tcW w:w="2122" w:type="dxa"/>
          </w:tcPr>
          <w:p w14:paraId="5DFB7EB2" w14:textId="77777777" w:rsidR="00BE7A13" w:rsidRPr="00C34C63" w:rsidRDefault="00000000" w:rsidP="00BE7A13">
            <w:pPr>
              <w:rPr>
                <w:rFonts w:cstheme="minorHAnsi"/>
              </w:rPr>
            </w:pPr>
            <w:sdt>
              <w:sdtPr>
                <w:rPr>
                  <w:rFonts w:cstheme="minorHAnsi"/>
                </w:rPr>
                <w:id w:val="2042173757"/>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1438642F" w14:textId="77777777" w:rsidR="00BE7A13" w:rsidRPr="00C34C63" w:rsidRDefault="00000000" w:rsidP="00BE7A13">
            <w:pPr>
              <w:rPr>
                <w:rFonts w:cstheme="minorHAnsi"/>
              </w:rPr>
            </w:pPr>
            <w:sdt>
              <w:sdtPr>
                <w:rPr>
                  <w:rFonts w:cstheme="minorHAnsi"/>
                </w:rPr>
                <w:id w:val="2132358650"/>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526819AB" w14:textId="77777777" w:rsidR="00BE7A13" w:rsidRDefault="00000000" w:rsidP="00BE7A13">
            <w:pPr>
              <w:rPr>
                <w:rFonts w:cstheme="minorHAnsi"/>
              </w:rPr>
            </w:pPr>
            <w:sdt>
              <w:sdtPr>
                <w:rPr>
                  <w:rFonts w:cstheme="minorHAnsi"/>
                </w:rPr>
                <w:id w:val="2030453095"/>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7EAD909B" w14:textId="77777777" w:rsidR="00BE7A13" w:rsidRPr="00C34C63" w:rsidRDefault="00000000" w:rsidP="00BE7A13">
            <w:pPr>
              <w:rPr>
                <w:rFonts w:cstheme="minorHAnsi"/>
              </w:rPr>
            </w:pPr>
            <w:sdt>
              <w:sdtPr>
                <w:rPr>
                  <w:rFonts w:cstheme="minorHAnsi"/>
                </w:rPr>
                <w:id w:val="1629819925"/>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63918231" w14:textId="77777777" w:rsidR="00BE7A13" w:rsidRPr="00C34C63" w:rsidRDefault="00BE7A13" w:rsidP="00BE7A13">
            <w:pPr>
              <w:rPr>
                <w:rFonts w:cstheme="minorHAnsi"/>
              </w:rPr>
            </w:pPr>
          </w:p>
        </w:tc>
        <w:sdt>
          <w:sdtPr>
            <w:rPr>
              <w:rFonts w:cstheme="minorHAnsi"/>
            </w:rPr>
            <w:id w:val="1405262144"/>
            <w:placeholder>
              <w:docPart w:val="1CECD503EAE64B45AABC50E70F8A7122"/>
            </w:placeholder>
            <w:showingPlcHdr/>
          </w:sdtPr>
          <w:sdtContent>
            <w:tc>
              <w:tcPr>
                <w:tcW w:w="4230" w:type="dxa"/>
              </w:tcPr>
              <w:p w14:paraId="603C839D"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21AF41C9" w14:textId="77777777" w:rsidTr="007564BD">
        <w:trPr>
          <w:gridAfter w:val="2"/>
          <w:wAfter w:w="180" w:type="dxa"/>
          <w:jc w:val="center"/>
        </w:trPr>
        <w:tc>
          <w:tcPr>
            <w:tcW w:w="990" w:type="dxa"/>
          </w:tcPr>
          <w:p w14:paraId="5C1D81A6" w14:textId="77777777" w:rsidR="00BE7A13" w:rsidRPr="00C34C63" w:rsidRDefault="00BE7A13" w:rsidP="00BE7A13">
            <w:pPr>
              <w:jc w:val="center"/>
              <w:rPr>
                <w:rFonts w:cstheme="minorHAnsi"/>
                <w:b/>
                <w:bCs/>
              </w:rPr>
            </w:pPr>
            <w:r w:rsidRPr="00C34C63">
              <w:rPr>
                <w:rFonts w:cstheme="minorHAnsi"/>
                <w:b/>
                <w:bCs/>
              </w:rPr>
              <w:t>1-C-4</w:t>
            </w:r>
          </w:p>
        </w:tc>
        <w:tc>
          <w:tcPr>
            <w:tcW w:w="6347" w:type="dxa"/>
          </w:tcPr>
          <w:p w14:paraId="7303B6B0" w14:textId="77777777" w:rsidR="00BE7A13" w:rsidRPr="00C34C63" w:rsidRDefault="00BE7A13" w:rsidP="00BE7A13">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28245706" w14:textId="77777777" w:rsidR="00BE7A13" w:rsidRDefault="00BE7A13" w:rsidP="00BE7A13">
            <w:pPr>
              <w:rPr>
                <w:rFonts w:cstheme="minorHAnsi"/>
              </w:rPr>
            </w:pPr>
          </w:p>
          <w:p w14:paraId="393058EE" w14:textId="77777777" w:rsidR="00BE7A13" w:rsidRDefault="00BE7A13" w:rsidP="00BE7A13">
            <w:pPr>
              <w:rPr>
                <w:rFonts w:cstheme="minorHAnsi"/>
              </w:rPr>
            </w:pPr>
          </w:p>
          <w:p w14:paraId="70E9B45F" w14:textId="77777777" w:rsidR="00BE7A13" w:rsidRDefault="00BE7A13" w:rsidP="00BE7A13">
            <w:pPr>
              <w:rPr>
                <w:rFonts w:cstheme="minorHAnsi"/>
              </w:rPr>
            </w:pPr>
          </w:p>
          <w:p w14:paraId="7C3D7F76" w14:textId="77777777" w:rsidR="00BE7A13" w:rsidRDefault="00BE7A13" w:rsidP="00BE7A13">
            <w:pPr>
              <w:rPr>
                <w:rFonts w:cstheme="minorHAnsi"/>
              </w:rPr>
            </w:pPr>
          </w:p>
          <w:p w14:paraId="708461AA" w14:textId="50B9A00A" w:rsidR="00BE7A13" w:rsidRPr="00C34C63" w:rsidRDefault="00BE7A13" w:rsidP="00BE7A13">
            <w:pPr>
              <w:rPr>
                <w:rFonts w:cstheme="minorHAnsi"/>
              </w:rPr>
            </w:pPr>
          </w:p>
        </w:tc>
        <w:tc>
          <w:tcPr>
            <w:tcW w:w="1066" w:type="dxa"/>
          </w:tcPr>
          <w:p w14:paraId="1F55DCA3" w14:textId="77777777" w:rsidR="00BE7A13" w:rsidRPr="00C34C63" w:rsidRDefault="00BE7A13" w:rsidP="00BE7A13">
            <w:pPr>
              <w:rPr>
                <w:rFonts w:cstheme="minorHAnsi"/>
              </w:rPr>
            </w:pPr>
            <w:r w:rsidRPr="00C34C63">
              <w:rPr>
                <w:rFonts w:cstheme="minorHAnsi"/>
              </w:rPr>
              <w:t xml:space="preserve">A </w:t>
            </w:r>
          </w:p>
          <w:p w14:paraId="3BFE0F04" w14:textId="77777777" w:rsidR="00BE7A13" w:rsidRPr="00C34C63" w:rsidRDefault="00BE7A13" w:rsidP="00BE7A13">
            <w:pPr>
              <w:rPr>
                <w:rFonts w:cstheme="minorHAnsi"/>
              </w:rPr>
            </w:pPr>
            <w:r w:rsidRPr="00C34C63">
              <w:rPr>
                <w:rFonts w:cstheme="minorHAnsi"/>
              </w:rPr>
              <w:t xml:space="preserve">B </w:t>
            </w:r>
          </w:p>
          <w:p w14:paraId="1C92CFF7" w14:textId="77777777" w:rsidR="00BE7A13" w:rsidRPr="00C34C63" w:rsidRDefault="00BE7A13" w:rsidP="00BE7A13">
            <w:pPr>
              <w:rPr>
                <w:rFonts w:cstheme="minorHAnsi"/>
              </w:rPr>
            </w:pPr>
            <w:r w:rsidRPr="00C34C63">
              <w:rPr>
                <w:rFonts w:cstheme="minorHAnsi"/>
              </w:rPr>
              <w:t xml:space="preserve">C-M </w:t>
            </w:r>
          </w:p>
          <w:p w14:paraId="47410375" w14:textId="77777777" w:rsidR="00BE7A13" w:rsidRPr="00C34C63" w:rsidRDefault="00BE7A13" w:rsidP="00BE7A13">
            <w:pPr>
              <w:rPr>
                <w:rFonts w:cstheme="minorHAnsi"/>
              </w:rPr>
            </w:pPr>
            <w:r w:rsidRPr="00C34C63">
              <w:rPr>
                <w:rFonts w:cstheme="minorHAnsi"/>
              </w:rPr>
              <w:t>C</w:t>
            </w:r>
          </w:p>
        </w:tc>
        <w:tc>
          <w:tcPr>
            <w:tcW w:w="2122" w:type="dxa"/>
          </w:tcPr>
          <w:p w14:paraId="242E7958" w14:textId="77777777" w:rsidR="00BE7A13" w:rsidRPr="00C34C63" w:rsidRDefault="00000000" w:rsidP="00BE7A13">
            <w:pPr>
              <w:rPr>
                <w:rFonts w:cstheme="minorHAnsi"/>
              </w:rPr>
            </w:pPr>
            <w:sdt>
              <w:sdtPr>
                <w:rPr>
                  <w:rFonts w:cstheme="minorHAnsi"/>
                </w:rPr>
                <w:id w:val="556288968"/>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25F1F6A4" w14:textId="77777777" w:rsidR="00BE7A13" w:rsidRPr="00C34C63" w:rsidRDefault="00000000" w:rsidP="00BE7A13">
            <w:pPr>
              <w:rPr>
                <w:rFonts w:cstheme="minorHAnsi"/>
              </w:rPr>
            </w:pPr>
            <w:sdt>
              <w:sdtPr>
                <w:rPr>
                  <w:rFonts w:cstheme="minorHAnsi"/>
                </w:rPr>
                <w:id w:val="-1904133268"/>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4E8FCAF8" w14:textId="77777777" w:rsidR="00BE7A13" w:rsidRDefault="00000000" w:rsidP="00BE7A13">
            <w:pPr>
              <w:rPr>
                <w:rFonts w:cstheme="minorHAnsi"/>
              </w:rPr>
            </w:pPr>
            <w:sdt>
              <w:sdtPr>
                <w:rPr>
                  <w:rFonts w:cstheme="minorHAnsi"/>
                </w:rPr>
                <w:id w:val="-1514981704"/>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7D6A5A51" w14:textId="77777777" w:rsidR="00BE7A13" w:rsidRPr="00C34C63" w:rsidRDefault="00000000" w:rsidP="00BE7A13">
            <w:pPr>
              <w:rPr>
                <w:rFonts w:cstheme="minorHAnsi"/>
              </w:rPr>
            </w:pPr>
            <w:sdt>
              <w:sdtPr>
                <w:rPr>
                  <w:rFonts w:cstheme="minorHAnsi"/>
                </w:rPr>
                <w:id w:val="-1845704641"/>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7417C78A" w14:textId="77777777" w:rsidR="00BE7A13" w:rsidRPr="00C34C63" w:rsidRDefault="00BE7A13" w:rsidP="00BE7A13">
            <w:pPr>
              <w:rPr>
                <w:rFonts w:cstheme="minorHAnsi"/>
              </w:rPr>
            </w:pPr>
          </w:p>
        </w:tc>
        <w:sdt>
          <w:sdtPr>
            <w:rPr>
              <w:rFonts w:cstheme="minorHAnsi"/>
            </w:rPr>
            <w:id w:val="2041307444"/>
            <w:placeholder>
              <w:docPart w:val="35E792F63B654B36A5FD4B5977256AC5"/>
            </w:placeholder>
            <w:showingPlcHdr/>
          </w:sdtPr>
          <w:sdtContent>
            <w:tc>
              <w:tcPr>
                <w:tcW w:w="4230" w:type="dxa"/>
              </w:tcPr>
              <w:p w14:paraId="4F4EEB8C"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2ED20EDD" w14:textId="77777777" w:rsidTr="00AF2CD3">
        <w:trPr>
          <w:gridAfter w:val="2"/>
          <w:wAfter w:w="180" w:type="dxa"/>
          <w:jc w:val="center"/>
        </w:trPr>
        <w:tc>
          <w:tcPr>
            <w:tcW w:w="14755" w:type="dxa"/>
            <w:gridSpan w:val="5"/>
            <w:shd w:val="clear" w:color="auto" w:fill="016299"/>
          </w:tcPr>
          <w:p w14:paraId="5B7B9362" w14:textId="77777777" w:rsidR="00BE7A13" w:rsidRPr="00AE1B2E" w:rsidRDefault="00BE7A13" w:rsidP="00BE7A13">
            <w:pPr>
              <w:rPr>
                <w:b/>
                <w:bCs/>
                <w:color w:val="FFFFFF" w:themeColor="background1"/>
                <w:sz w:val="28"/>
                <w:szCs w:val="28"/>
              </w:rPr>
            </w:pPr>
            <w:r w:rsidRPr="00AE1B2E">
              <w:rPr>
                <w:b/>
                <w:bCs/>
                <w:color w:val="FFFFFF" w:themeColor="background1"/>
                <w:sz w:val="28"/>
                <w:szCs w:val="28"/>
              </w:rPr>
              <w:t>SUB-SECTION D:  PATIENTS’ RIGHTS</w:t>
            </w:r>
          </w:p>
        </w:tc>
      </w:tr>
      <w:tr w:rsidR="00BE7A13" w14:paraId="239F0F4D" w14:textId="77777777" w:rsidTr="008D2A8A">
        <w:trPr>
          <w:gridAfter w:val="2"/>
          <w:wAfter w:w="180" w:type="dxa"/>
          <w:trHeight w:val="3320"/>
          <w:jc w:val="center"/>
        </w:trPr>
        <w:tc>
          <w:tcPr>
            <w:tcW w:w="990" w:type="dxa"/>
          </w:tcPr>
          <w:p w14:paraId="4B90FC37" w14:textId="77777777" w:rsidR="00BE7A13" w:rsidRPr="00C34C63" w:rsidRDefault="00BE7A13" w:rsidP="00BE7A13">
            <w:pPr>
              <w:jc w:val="center"/>
              <w:rPr>
                <w:rFonts w:cstheme="minorHAnsi"/>
                <w:b/>
                <w:bCs/>
              </w:rPr>
            </w:pPr>
            <w:r w:rsidRPr="00C34C63">
              <w:rPr>
                <w:rFonts w:cstheme="minorHAnsi"/>
                <w:b/>
                <w:bCs/>
              </w:rPr>
              <w:t>1-D-1</w:t>
            </w:r>
          </w:p>
        </w:tc>
        <w:tc>
          <w:tcPr>
            <w:tcW w:w="6347" w:type="dxa"/>
          </w:tcPr>
          <w:p w14:paraId="1428B235" w14:textId="6DEDC697" w:rsidR="00BE7A13" w:rsidRPr="00C2259A" w:rsidRDefault="00BE7A13" w:rsidP="00BE7A13">
            <w:pPr>
              <w:autoSpaceDE w:val="0"/>
              <w:autoSpaceDN w:val="0"/>
              <w:adjustRightInd w:val="0"/>
              <w:rPr>
                <w:rFonts w:eastAsia="Arial" w:cstheme="minorHAnsi"/>
              </w:rPr>
            </w:pPr>
            <w:r w:rsidRPr="00C34C63">
              <w:rPr>
                <w:rFonts w:eastAsia="Arial" w:cstheme="minorHAnsi"/>
              </w:rPr>
              <w:t xml:space="preserve">A copy of the </w:t>
            </w:r>
            <w:r>
              <w:rPr>
                <w:rFonts w:eastAsia="Arial" w:cstheme="minorHAnsi"/>
              </w:rPr>
              <w:t>QUAD A</w:t>
            </w:r>
            <w:r w:rsidRPr="00C34C63">
              <w:rPr>
                <w:rFonts w:eastAsia="Arial" w:cstheme="minorHAnsi"/>
              </w:rPr>
              <w:t xml:space="preserve"> "Patients' Bill of Rights" is prominently displayed, or a copy is provided to each patient. The </w:t>
            </w:r>
            <w:r>
              <w:rPr>
                <w:rFonts w:eastAsia="Arial" w:cstheme="minorHAnsi"/>
              </w:rPr>
              <w:t>QUAD A</w:t>
            </w:r>
            <w:r w:rsidRPr="00C34C63">
              <w:rPr>
                <w:rFonts w:eastAsia="Arial" w:cstheme="minorHAnsi"/>
              </w:rPr>
              <w:t xml:space="preserve"> "Patients' Bill of Rights" is also adhered to by facility personnel.</w:t>
            </w:r>
          </w:p>
        </w:tc>
        <w:tc>
          <w:tcPr>
            <w:tcW w:w="1066" w:type="dxa"/>
          </w:tcPr>
          <w:p w14:paraId="332CA1C4" w14:textId="77777777" w:rsidR="00BE7A13" w:rsidRPr="00C34C63" w:rsidRDefault="00BE7A13" w:rsidP="00BE7A13">
            <w:pPr>
              <w:rPr>
                <w:rFonts w:cstheme="minorHAnsi"/>
              </w:rPr>
            </w:pPr>
            <w:r w:rsidRPr="00C34C63">
              <w:rPr>
                <w:rFonts w:cstheme="minorHAnsi"/>
              </w:rPr>
              <w:t xml:space="preserve">A </w:t>
            </w:r>
          </w:p>
          <w:p w14:paraId="5246A5B5" w14:textId="77777777" w:rsidR="00BE7A13" w:rsidRPr="00C34C63" w:rsidRDefault="00BE7A13" w:rsidP="00BE7A13">
            <w:pPr>
              <w:rPr>
                <w:rFonts w:cstheme="minorHAnsi"/>
              </w:rPr>
            </w:pPr>
            <w:r w:rsidRPr="00C34C63">
              <w:rPr>
                <w:rFonts w:cstheme="minorHAnsi"/>
              </w:rPr>
              <w:t xml:space="preserve">B </w:t>
            </w:r>
          </w:p>
          <w:p w14:paraId="7B4FF1DC" w14:textId="77777777" w:rsidR="00BE7A13" w:rsidRPr="00C34C63" w:rsidRDefault="00BE7A13" w:rsidP="00BE7A13">
            <w:pPr>
              <w:rPr>
                <w:rFonts w:cstheme="minorHAnsi"/>
              </w:rPr>
            </w:pPr>
            <w:r w:rsidRPr="00C34C63">
              <w:rPr>
                <w:rFonts w:cstheme="minorHAnsi"/>
              </w:rPr>
              <w:t xml:space="preserve">C-M </w:t>
            </w:r>
          </w:p>
          <w:p w14:paraId="44FE6E59" w14:textId="77777777" w:rsidR="00BE7A13" w:rsidRPr="00C34C63" w:rsidRDefault="00BE7A13" w:rsidP="00BE7A13">
            <w:pPr>
              <w:rPr>
                <w:rFonts w:cstheme="minorHAnsi"/>
              </w:rPr>
            </w:pPr>
            <w:r w:rsidRPr="00C34C63">
              <w:rPr>
                <w:rFonts w:cstheme="minorHAnsi"/>
              </w:rPr>
              <w:t>C</w:t>
            </w:r>
          </w:p>
        </w:tc>
        <w:tc>
          <w:tcPr>
            <w:tcW w:w="2122" w:type="dxa"/>
          </w:tcPr>
          <w:p w14:paraId="6FDC15AF" w14:textId="77777777" w:rsidR="00BE7A13" w:rsidRPr="00C34C63" w:rsidRDefault="00000000" w:rsidP="00BE7A13">
            <w:pPr>
              <w:rPr>
                <w:rFonts w:cstheme="minorHAnsi"/>
              </w:rPr>
            </w:pPr>
            <w:sdt>
              <w:sdtPr>
                <w:rPr>
                  <w:rFonts w:cstheme="minorHAnsi"/>
                </w:rPr>
                <w:id w:val="644945155"/>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6938D41B" w14:textId="77777777" w:rsidR="00BE7A13" w:rsidRPr="00C34C63" w:rsidRDefault="00000000" w:rsidP="00BE7A13">
            <w:pPr>
              <w:rPr>
                <w:rFonts w:cstheme="minorHAnsi"/>
              </w:rPr>
            </w:pPr>
            <w:sdt>
              <w:sdtPr>
                <w:rPr>
                  <w:rFonts w:cstheme="minorHAnsi"/>
                </w:rPr>
                <w:id w:val="1448431060"/>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442E01A0" w14:textId="77777777" w:rsidR="00BE7A13" w:rsidRDefault="00000000" w:rsidP="00BE7A13">
            <w:pPr>
              <w:rPr>
                <w:rFonts w:cstheme="minorHAnsi"/>
              </w:rPr>
            </w:pPr>
            <w:sdt>
              <w:sdtPr>
                <w:rPr>
                  <w:rFonts w:cstheme="minorHAnsi"/>
                </w:rPr>
                <w:id w:val="1965387392"/>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34012D98" w14:textId="77777777" w:rsidR="00BE7A13" w:rsidRPr="00C34C63" w:rsidRDefault="00000000" w:rsidP="00BE7A13">
            <w:pPr>
              <w:rPr>
                <w:rFonts w:cstheme="minorHAnsi"/>
              </w:rPr>
            </w:pPr>
            <w:sdt>
              <w:sdtPr>
                <w:rPr>
                  <w:rFonts w:cstheme="minorHAnsi"/>
                </w:rPr>
                <w:id w:val="-195485042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2C3EEB39" w14:textId="77777777" w:rsidR="00BE7A13" w:rsidRPr="00C34C63" w:rsidRDefault="00BE7A13" w:rsidP="00BE7A13">
            <w:pPr>
              <w:rPr>
                <w:rFonts w:cstheme="minorHAnsi"/>
              </w:rPr>
            </w:pPr>
          </w:p>
        </w:tc>
        <w:sdt>
          <w:sdtPr>
            <w:rPr>
              <w:rFonts w:cstheme="minorHAnsi"/>
            </w:rPr>
            <w:id w:val="778379724"/>
            <w:placeholder>
              <w:docPart w:val="7A344314FBE9469CA4A5CD61F935AEDC"/>
            </w:placeholder>
            <w:showingPlcHdr/>
          </w:sdtPr>
          <w:sdtContent>
            <w:tc>
              <w:tcPr>
                <w:tcW w:w="4230" w:type="dxa"/>
              </w:tcPr>
              <w:p w14:paraId="04D2BCBB"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2753EAE2" w14:textId="77777777" w:rsidTr="00AF2CD3">
        <w:trPr>
          <w:gridAfter w:val="2"/>
          <w:wAfter w:w="180" w:type="dxa"/>
          <w:jc w:val="center"/>
        </w:trPr>
        <w:tc>
          <w:tcPr>
            <w:tcW w:w="14755" w:type="dxa"/>
            <w:gridSpan w:val="5"/>
            <w:shd w:val="clear" w:color="auto" w:fill="016299"/>
          </w:tcPr>
          <w:p w14:paraId="281ACDBF" w14:textId="517AF599" w:rsidR="00BE7A13" w:rsidRPr="00AE1B2E" w:rsidRDefault="00BE7A13" w:rsidP="00BE7A13">
            <w:pPr>
              <w:rPr>
                <w:b/>
                <w:bCs/>
                <w:color w:val="FFFFFF" w:themeColor="background1"/>
                <w:sz w:val="28"/>
                <w:szCs w:val="28"/>
              </w:rPr>
            </w:pPr>
            <w:r w:rsidRPr="00AE1B2E">
              <w:rPr>
                <w:b/>
                <w:bCs/>
                <w:color w:val="FFFFFF" w:themeColor="background1"/>
                <w:sz w:val="28"/>
                <w:szCs w:val="28"/>
              </w:rPr>
              <w:lastRenderedPageBreak/>
              <w:t>SUB-SECTION E:  QUAD A-MANDATED REPORTING</w:t>
            </w:r>
          </w:p>
        </w:tc>
      </w:tr>
      <w:tr w:rsidR="008D2A8A" w14:paraId="53D65F42" w14:textId="77777777" w:rsidTr="008D2A8A">
        <w:trPr>
          <w:gridAfter w:val="2"/>
          <w:wAfter w:w="180" w:type="dxa"/>
          <w:trHeight w:val="170"/>
          <w:jc w:val="center"/>
        </w:trPr>
        <w:tc>
          <w:tcPr>
            <w:tcW w:w="990" w:type="dxa"/>
            <w:shd w:val="clear" w:color="auto" w:fill="243746"/>
          </w:tcPr>
          <w:p w14:paraId="49504376" w14:textId="003C94AD" w:rsidR="008D2A8A" w:rsidRPr="00C34C63" w:rsidRDefault="008D2A8A" w:rsidP="008D2A8A">
            <w:pPr>
              <w:jc w:val="center"/>
              <w:rPr>
                <w:rFonts w:cstheme="minorHAnsi"/>
                <w:b/>
                <w:bCs/>
              </w:rPr>
            </w:pPr>
            <w:r w:rsidRPr="00AE1B2E">
              <w:rPr>
                <w:rFonts w:cs="Arial"/>
                <w:b/>
                <w:bCs/>
                <w:color w:val="FFFFFF" w:themeColor="background1"/>
                <w:sz w:val="28"/>
                <w:szCs w:val="28"/>
              </w:rPr>
              <w:t>ID</w:t>
            </w:r>
          </w:p>
        </w:tc>
        <w:tc>
          <w:tcPr>
            <w:tcW w:w="6347" w:type="dxa"/>
            <w:shd w:val="clear" w:color="auto" w:fill="243746"/>
          </w:tcPr>
          <w:p w14:paraId="2738E6FA" w14:textId="2F206E4A" w:rsidR="008D2A8A" w:rsidRPr="00C34C63" w:rsidRDefault="008D2A8A" w:rsidP="008D2A8A">
            <w:pPr>
              <w:autoSpaceDE w:val="0"/>
              <w:autoSpaceDN w:val="0"/>
              <w:adjustRightInd w:val="0"/>
              <w:rPr>
                <w:rFonts w:eastAsia="Arial" w:cstheme="minorHAnsi"/>
                <w:szCs w:val="2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66" w:type="dxa"/>
            <w:shd w:val="clear" w:color="auto" w:fill="243746"/>
          </w:tcPr>
          <w:p w14:paraId="4D01C7E1" w14:textId="0A33E4A1" w:rsidR="008D2A8A" w:rsidRPr="00C34C63" w:rsidRDefault="008D2A8A" w:rsidP="008D2A8A">
            <w:pPr>
              <w:rPr>
                <w:rFonts w:cstheme="minorHAnsi"/>
              </w:rPr>
            </w:pPr>
            <w:r w:rsidRPr="00AE1B2E">
              <w:rPr>
                <w:rFonts w:cs="Arial"/>
                <w:b/>
                <w:bCs/>
                <w:color w:val="FFFFFF" w:themeColor="background1"/>
                <w:sz w:val="28"/>
                <w:szCs w:val="28"/>
              </w:rPr>
              <w:t>Class</w:t>
            </w:r>
          </w:p>
        </w:tc>
        <w:tc>
          <w:tcPr>
            <w:tcW w:w="2122" w:type="dxa"/>
            <w:shd w:val="clear" w:color="auto" w:fill="243746"/>
          </w:tcPr>
          <w:p w14:paraId="585DF261" w14:textId="03D6AAE4" w:rsidR="008D2A8A" w:rsidRDefault="008D2A8A" w:rsidP="008D2A8A">
            <w:pPr>
              <w:rPr>
                <w:rFonts w:cstheme="minorHAnsi"/>
              </w:rPr>
            </w:pPr>
            <w:r w:rsidRPr="00AE1B2E">
              <w:rPr>
                <w:rFonts w:cs="Arial"/>
                <w:b/>
                <w:bCs/>
                <w:color w:val="FFFFFF" w:themeColor="background1"/>
                <w:sz w:val="28"/>
                <w:szCs w:val="28"/>
              </w:rPr>
              <w:t>Score</w:t>
            </w:r>
          </w:p>
        </w:tc>
        <w:tc>
          <w:tcPr>
            <w:tcW w:w="4230" w:type="dxa"/>
            <w:shd w:val="clear" w:color="auto" w:fill="243746"/>
          </w:tcPr>
          <w:p w14:paraId="272865CE" w14:textId="5D669B5B" w:rsidR="008D2A8A" w:rsidRDefault="008D2A8A" w:rsidP="008D2A8A">
            <w:pPr>
              <w:rPr>
                <w:rFonts w:cstheme="minorHAnsi"/>
              </w:rPr>
            </w:pPr>
            <w:r w:rsidRPr="00AE1B2E">
              <w:rPr>
                <w:rFonts w:cs="Arial"/>
                <w:b/>
                <w:bCs/>
                <w:color w:val="FFFFFF" w:themeColor="background1"/>
                <w:sz w:val="28"/>
                <w:szCs w:val="28"/>
              </w:rPr>
              <w:t>Findings/Comments</w:t>
            </w:r>
          </w:p>
        </w:tc>
      </w:tr>
      <w:tr w:rsidR="00BE7A13" w14:paraId="783CCF43" w14:textId="77777777" w:rsidTr="007564BD">
        <w:trPr>
          <w:gridAfter w:val="2"/>
          <w:wAfter w:w="180" w:type="dxa"/>
          <w:trHeight w:val="2204"/>
          <w:jc w:val="center"/>
        </w:trPr>
        <w:tc>
          <w:tcPr>
            <w:tcW w:w="990" w:type="dxa"/>
          </w:tcPr>
          <w:p w14:paraId="5966B96A" w14:textId="77777777" w:rsidR="00BE7A13" w:rsidRPr="00C34C63" w:rsidRDefault="00BE7A13" w:rsidP="00BE7A13">
            <w:pPr>
              <w:jc w:val="center"/>
              <w:rPr>
                <w:rFonts w:cstheme="minorHAnsi"/>
                <w:b/>
                <w:bCs/>
              </w:rPr>
            </w:pPr>
            <w:r w:rsidRPr="00C34C63">
              <w:rPr>
                <w:rFonts w:cstheme="minorHAnsi"/>
                <w:b/>
                <w:bCs/>
              </w:rPr>
              <w:t>1-E-1</w:t>
            </w:r>
          </w:p>
        </w:tc>
        <w:tc>
          <w:tcPr>
            <w:tcW w:w="6347" w:type="dxa"/>
          </w:tcPr>
          <w:p w14:paraId="54E40520" w14:textId="0B07FAF8" w:rsidR="00BE7A13" w:rsidRPr="00C34C63" w:rsidRDefault="00BE7A13" w:rsidP="00BE7A13">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Pr>
                <w:rFonts w:eastAsia="Arial" w:cstheme="minorHAnsi"/>
                <w:szCs w:val="20"/>
              </w:rPr>
              <w:t>QUAD A office</w:t>
            </w:r>
            <w:r w:rsidRPr="00C34C63">
              <w:rPr>
                <w:rFonts w:eastAsia="Arial" w:cstheme="minorHAnsi"/>
                <w:szCs w:val="20"/>
              </w:rPr>
              <w:t xml:space="preserve"> within thirty (30) days of the change.</w:t>
            </w:r>
          </w:p>
          <w:p w14:paraId="4AA592DD" w14:textId="77777777" w:rsidR="00BE7A13" w:rsidRPr="00C34C63" w:rsidRDefault="00BE7A13" w:rsidP="00BE7A13">
            <w:pPr>
              <w:rPr>
                <w:rFonts w:cstheme="minorHAnsi"/>
              </w:rPr>
            </w:pPr>
          </w:p>
        </w:tc>
        <w:tc>
          <w:tcPr>
            <w:tcW w:w="1066" w:type="dxa"/>
          </w:tcPr>
          <w:p w14:paraId="123C2FDF" w14:textId="77777777" w:rsidR="00BE7A13" w:rsidRPr="00C34C63" w:rsidRDefault="00BE7A13" w:rsidP="00BE7A13">
            <w:pPr>
              <w:rPr>
                <w:rFonts w:cstheme="minorHAnsi"/>
              </w:rPr>
            </w:pPr>
            <w:r w:rsidRPr="00C34C63">
              <w:rPr>
                <w:rFonts w:cstheme="minorHAnsi"/>
              </w:rPr>
              <w:t xml:space="preserve">A </w:t>
            </w:r>
          </w:p>
          <w:p w14:paraId="2A0540C6" w14:textId="77777777" w:rsidR="00BE7A13" w:rsidRPr="00C34C63" w:rsidRDefault="00BE7A13" w:rsidP="00BE7A13">
            <w:pPr>
              <w:rPr>
                <w:rFonts w:cstheme="minorHAnsi"/>
              </w:rPr>
            </w:pPr>
            <w:r w:rsidRPr="00C34C63">
              <w:rPr>
                <w:rFonts w:cstheme="minorHAnsi"/>
              </w:rPr>
              <w:t xml:space="preserve">B </w:t>
            </w:r>
          </w:p>
          <w:p w14:paraId="2692BFB4" w14:textId="77777777" w:rsidR="00BE7A13" w:rsidRPr="00C34C63" w:rsidRDefault="00BE7A13" w:rsidP="00BE7A13">
            <w:pPr>
              <w:rPr>
                <w:rFonts w:cstheme="minorHAnsi"/>
              </w:rPr>
            </w:pPr>
            <w:r w:rsidRPr="00C34C63">
              <w:rPr>
                <w:rFonts w:cstheme="minorHAnsi"/>
              </w:rPr>
              <w:t xml:space="preserve">C-M </w:t>
            </w:r>
          </w:p>
          <w:p w14:paraId="66D112B6" w14:textId="77777777" w:rsidR="00BE7A13" w:rsidRPr="00C34C63" w:rsidRDefault="00BE7A13" w:rsidP="00BE7A13">
            <w:pPr>
              <w:rPr>
                <w:rFonts w:cstheme="minorHAnsi"/>
              </w:rPr>
            </w:pPr>
            <w:r w:rsidRPr="00C34C63">
              <w:rPr>
                <w:rFonts w:cstheme="minorHAnsi"/>
              </w:rPr>
              <w:t>C</w:t>
            </w:r>
          </w:p>
        </w:tc>
        <w:tc>
          <w:tcPr>
            <w:tcW w:w="2122" w:type="dxa"/>
          </w:tcPr>
          <w:p w14:paraId="7DC7C467" w14:textId="77777777" w:rsidR="00BE7A13" w:rsidRPr="00C34C63" w:rsidRDefault="00000000" w:rsidP="00BE7A13">
            <w:pPr>
              <w:rPr>
                <w:rFonts w:cstheme="minorHAnsi"/>
              </w:rPr>
            </w:pPr>
            <w:sdt>
              <w:sdtPr>
                <w:rPr>
                  <w:rFonts w:cstheme="minorHAnsi"/>
                </w:rPr>
                <w:id w:val="485281055"/>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73C6A005" w14:textId="77777777" w:rsidR="00BE7A13" w:rsidRPr="00C34C63" w:rsidRDefault="00000000" w:rsidP="00BE7A13">
            <w:pPr>
              <w:rPr>
                <w:rFonts w:cstheme="minorHAnsi"/>
              </w:rPr>
            </w:pPr>
            <w:sdt>
              <w:sdtPr>
                <w:rPr>
                  <w:rFonts w:cstheme="minorHAnsi"/>
                </w:rPr>
                <w:id w:val="-2080203747"/>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25F5E2B8" w14:textId="77777777" w:rsidR="00BE7A13" w:rsidRDefault="00000000" w:rsidP="00BE7A13">
            <w:pPr>
              <w:rPr>
                <w:rFonts w:cstheme="minorHAnsi"/>
              </w:rPr>
            </w:pPr>
            <w:sdt>
              <w:sdtPr>
                <w:rPr>
                  <w:rFonts w:cstheme="minorHAnsi"/>
                </w:rPr>
                <w:id w:val="1863365"/>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65076CE8" w14:textId="77777777" w:rsidR="00BE7A13" w:rsidRPr="00C34C63" w:rsidRDefault="00000000" w:rsidP="00BE7A13">
            <w:pPr>
              <w:rPr>
                <w:rFonts w:cstheme="minorHAnsi"/>
              </w:rPr>
            </w:pPr>
            <w:sdt>
              <w:sdtPr>
                <w:rPr>
                  <w:rFonts w:cstheme="minorHAnsi"/>
                </w:rPr>
                <w:id w:val="-800920080"/>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68E9E5BB" w14:textId="77777777" w:rsidR="00BE7A13" w:rsidRPr="00C34C63" w:rsidRDefault="00BE7A13" w:rsidP="00BE7A13">
            <w:pPr>
              <w:rPr>
                <w:rFonts w:cstheme="minorHAnsi"/>
              </w:rPr>
            </w:pPr>
          </w:p>
        </w:tc>
        <w:sdt>
          <w:sdtPr>
            <w:rPr>
              <w:rFonts w:cstheme="minorHAnsi"/>
            </w:rPr>
            <w:id w:val="1073391291"/>
            <w:placeholder>
              <w:docPart w:val="BF0CCA04E71B40CEB7B860AA197848B5"/>
            </w:placeholder>
            <w:showingPlcHdr/>
          </w:sdtPr>
          <w:sdtContent>
            <w:tc>
              <w:tcPr>
                <w:tcW w:w="4230" w:type="dxa"/>
              </w:tcPr>
              <w:p w14:paraId="701F34E3"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74C56FD9" w14:textId="77777777" w:rsidTr="007564BD">
        <w:trPr>
          <w:gridAfter w:val="2"/>
          <w:wAfter w:w="180" w:type="dxa"/>
          <w:jc w:val="center"/>
        </w:trPr>
        <w:tc>
          <w:tcPr>
            <w:tcW w:w="990" w:type="dxa"/>
          </w:tcPr>
          <w:p w14:paraId="4FE845A2" w14:textId="77777777" w:rsidR="00BE7A13" w:rsidRPr="00C34C63" w:rsidRDefault="00BE7A13" w:rsidP="00BE7A13">
            <w:pPr>
              <w:jc w:val="center"/>
              <w:rPr>
                <w:rFonts w:cstheme="minorHAnsi"/>
                <w:b/>
                <w:bCs/>
              </w:rPr>
            </w:pPr>
            <w:r w:rsidRPr="00C34C63">
              <w:rPr>
                <w:rFonts w:cstheme="minorHAnsi"/>
                <w:b/>
                <w:bCs/>
              </w:rPr>
              <w:t>1-E-2</w:t>
            </w:r>
          </w:p>
        </w:tc>
        <w:tc>
          <w:tcPr>
            <w:tcW w:w="6347" w:type="dxa"/>
          </w:tcPr>
          <w:p w14:paraId="053D63A8" w14:textId="0626DD38" w:rsidR="00BE7A13" w:rsidRDefault="00BE7A13" w:rsidP="00BE7A13">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Pr>
                <w:rFonts w:eastAsia="Arial" w:cstheme="minorHAnsi"/>
                <w:szCs w:val="20"/>
              </w:rPr>
              <w:t>QUAD A office</w:t>
            </w:r>
            <w:r w:rsidRPr="00C34C63">
              <w:rPr>
                <w:rFonts w:eastAsia="Arial" w:cstheme="minorHAnsi"/>
                <w:szCs w:val="20"/>
              </w:rPr>
              <w:t xml:space="preserv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Pr>
                <w:rFonts w:eastAsia="Arial" w:cstheme="minorHAnsi"/>
                <w:szCs w:val="20"/>
              </w:rPr>
              <w:t>QUAD A office</w:t>
            </w:r>
            <w:r w:rsidRPr="00C34C63">
              <w:rPr>
                <w:rFonts w:eastAsia="Arial" w:cstheme="minorHAnsi"/>
                <w:szCs w:val="20"/>
              </w:rPr>
              <w:t>.</w:t>
            </w:r>
          </w:p>
          <w:p w14:paraId="1CC44147" w14:textId="670D5331" w:rsidR="00BE7A13" w:rsidRPr="00C34C63" w:rsidRDefault="00BE7A13" w:rsidP="00BE7A13">
            <w:pPr>
              <w:autoSpaceDE w:val="0"/>
              <w:autoSpaceDN w:val="0"/>
              <w:adjustRightInd w:val="0"/>
              <w:rPr>
                <w:rFonts w:cstheme="minorHAnsi"/>
              </w:rPr>
            </w:pPr>
          </w:p>
        </w:tc>
        <w:tc>
          <w:tcPr>
            <w:tcW w:w="1066" w:type="dxa"/>
          </w:tcPr>
          <w:p w14:paraId="65D4471A" w14:textId="77777777" w:rsidR="00BE7A13" w:rsidRPr="00C34C63" w:rsidRDefault="00BE7A13" w:rsidP="00BE7A13">
            <w:pPr>
              <w:rPr>
                <w:rFonts w:cstheme="minorHAnsi"/>
              </w:rPr>
            </w:pPr>
            <w:r w:rsidRPr="00C34C63">
              <w:rPr>
                <w:rFonts w:cstheme="minorHAnsi"/>
              </w:rPr>
              <w:t xml:space="preserve">A </w:t>
            </w:r>
          </w:p>
          <w:p w14:paraId="1BB8A63C" w14:textId="77777777" w:rsidR="00BE7A13" w:rsidRPr="00C34C63" w:rsidRDefault="00BE7A13" w:rsidP="00BE7A13">
            <w:pPr>
              <w:rPr>
                <w:rFonts w:cstheme="minorHAnsi"/>
              </w:rPr>
            </w:pPr>
            <w:r w:rsidRPr="00C34C63">
              <w:rPr>
                <w:rFonts w:cstheme="minorHAnsi"/>
              </w:rPr>
              <w:t xml:space="preserve">B </w:t>
            </w:r>
          </w:p>
          <w:p w14:paraId="15CE13F5" w14:textId="77777777" w:rsidR="00BE7A13" w:rsidRPr="00C34C63" w:rsidRDefault="00BE7A13" w:rsidP="00BE7A13">
            <w:pPr>
              <w:rPr>
                <w:rFonts w:cstheme="minorHAnsi"/>
              </w:rPr>
            </w:pPr>
            <w:r w:rsidRPr="00C34C63">
              <w:rPr>
                <w:rFonts w:cstheme="minorHAnsi"/>
              </w:rPr>
              <w:t xml:space="preserve">C-M </w:t>
            </w:r>
          </w:p>
          <w:p w14:paraId="1DE04E69" w14:textId="77777777" w:rsidR="00BE7A13" w:rsidRPr="00C34C63" w:rsidRDefault="00BE7A13" w:rsidP="00BE7A13">
            <w:pPr>
              <w:rPr>
                <w:rFonts w:cstheme="minorHAnsi"/>
              </w:rPr>
            </w:pPr>
            <w:r w:rsidRPr="00C34C63">
              <w:rPr>
                <w:rFonts w:cstheme="minorHAnsi"/>
              </w:rPr>
              <w:t>C</w:t>
            </w:r>
          </w:p>
        </w:tc>
        <w:tc>
          <w:tcPr>
            <w:tcW w:w="2122" w:type="dxa"/>
          </w:tcPr>
          <w:p w14:paraId="412CD2A8" w14:textId="77777777" w:rsidR="00BE7A13" w:rsidRPr="00C34C63" w:rsidRDefault="00000000" w:rsidP="00BE7A13">
            <w:pPr>
              <w:rPr>
                <w:rFonts w:cstheme="minorHAnsi"/>
              </w:rPr>
            </w:pPr>
            <w:sdt>
              <w:sdtPr>
                <w:rPr>
                  <w:rFonts w:cstheme="minorHAnsi"/>
                </w:rPr>
                <w:id w:val="-955486375"/>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6F9A5FEE" w14:textId="77777777" w:rsidR="00BE7A13" w:rsidRPr="00C34C63" w:rsidRDefault="00000000" w:rsidP="00BE7A13">
            <w:pPr>
              <w:rPr>
                <w:rFonts w:cstheme="minorHAnsi"/>
              </w:rPr>
            </w:pPr>
            <w:sdt>
              <w:sdtPr>
                <w:rPr>
                  <w:rFonts w:cstheme="minorHAnsi"/>
                </w:rPr>
                <w:id w:val="-19794312"/>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105F12B1" w14:textId="77777777" w:rsidR="00BE7A13" w:rsidRDefault="00000000" w:rsidP="00BE7A13">
            <w:pPr>
              <w:rPr>
                <w:rFonts w:cstheme="minorHAnsi"/>
              </w:rPr>
            </w:pPr>
            <w:sdt>
              <w:sdtPr>
                <w:rPr>
                  <w:rFonts w:cstheme="minorHAnsi"/>
                </w:rPr>
                <w:id w:val="113492727"/>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2A5CD310" w14:textId="77777777" w:rsidR="00BE7A13" w:rsidRPr="00C34C63" w:rsidRDefault="00000000" w:rsidP="00BE7A13">
            <w:pPr>
              <w:rPr>
                <w:rFonts w:cstheme="minorHAnsi"/>
              </w:rPr>
            </w:pPr>
            <w:sdt>
              <w:sdtPr>
                <w:rPr>
                  <w:rFonts w:cstheme="minorHAnsi"/>
                </w:rPr>
                <w:id w:val="-694455212"/>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4619E095" w14:textId="77777777" w:rsidR="00BE7A13" w:rsidRPr="00C34C63" w:rsidRDefault="00BE7A13" w:rsidP="00BE7A13">
            <w:pPr>
              <w:rPr>
                <w:rFonts w:cstheme="minorHAnsi"/>
              </w:rPr>
            </w:pPr>
          </w:p>
        </w:tc>
        <w:sdt>
          <w:sdtPr>
            <w:rPr>
              <w:rFonts w:cstheme="minorHAnsi"/>
            </w:rPr>
            <w:id w:val="434798295"/>
            <w:placeholder>
              <w:docPart w:val="419C0EDEDCA643D8974C3C82869CAEB2"/>
            </w:placeholder>
            <w:showingPlcHdr/>
          </w:sdtPr>
          <w:sdtContent>
            <w:tc>
              <w:tcPr>
                <w:tcW w:w="4230" w:type="dxa"/>
              </w:tcPr>
              <w:p w14:paraId="69C990D0"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4D37C7A0" w14:textId="77777777" w:rsidTr="008D2A8A">
        <w:trPr>
          <w:gridAfter w:val="2"/>
          <w:wAfter w:w="180" w:type="dxa"/>
          <w:trHeight w:val="4553"/>
          <w:jc w:val="center"/>
        </w:trPr>
        <w:tc>
          <w:tcPr>
            <w:tcW w:w="990" w:type="dxa"/>
          </w:tcPr>
          <w:p w14:paraId="5560D470" w14:textId="77777777" w:rsidR="00BE7A13" w:rsidRPr="00C34C63" w:rsidRDefault="00BE7A13" w:rsidP="00BE7A13">
            <w:pPr>
              <w:jc w:val="center"/>
              <w:rPr>
                <w:rFonts w:cstheme="minorHAnsi"/>
                <w:b/>
                <w:bCs/>
              </w:rPr>
            </w:pPr>
            <w:r w:rsidRPr="00C34C63">
              <w:rPr>
                <w:rFonts w:cstheme="minorHAnsi"/>
                <w:b/>
                <w:bCs/>
              </w:rPr>
              <w:t>1-E-3</w:t>
            </w:r>
          </w:p>
        </w:tc>
        <w:tc>
          <w:tcPr>
            <w:tcW w:w="6347" w:type="dxa"/>
          </w:tcPr>
          <w:p w14:paraId="663B0791" w14:textId="79F80076" w:rsidR="00BE7A13" w:rsidRDefault="00BE7A13" w:rsidP="00BE7A13">
            <w:pPr>
              <w:rPr>
                <w:rFonts w:eastAsia="Arial" w:cstheme="minorHAnsi"/>
                <w:szCs w:val="20"/>
              </w:rPr>
            </w:pPr>
            <w:r w:rsidRPr="00C34C63">
              <w:rPr>
                <w:rFonts w:eastAsia="Arial" w:cstheme="minorHAnsi"/>
                <w:szCs w:val="20"/>
              </w:rPr>
              <w:t xml:space="preserve">Any action affecting the current professional license of the </w:t>
            </w:r>
            <w:r>
              <w:rPr>
                <w:rFonts w:eastAsia="Arial" w:cstheme="minorHAnsi"/>
                <w:szCs w:val="20"/>
              </w:rPr>
              <w:t>Medical Director</w:t>
            </w:r>
            <w:r w:rsidRPr="00C34C63">
              <w:rPr>
                <w:rFonts w:eastAsia="Arial" w:cstheme="minorHAnsi"/>
                <w:szCs w:val="20"/>
              </w:rPr>
              <w:t xml:space="preserve">, a member of the medical staff, a member of the physician’s pain management staff or other licensed facility staff must be reported in writing to the </w:t>
            </w:r>
            <w:r>
              <w:rPr>
                <w:rFonts w:eastAsia="Arial" w:cstheme="minorHAnsi"/>
                <w:szCs w:val="20"/>
              </w:rPr>
              <w:t>QUAD A office</w:t>
            </w:r>
            <w:r w:rsidRPr="00C34C63">
              <w:rPr>
                <w:rFonts w:eastAsia="Arial" w:cstheme="minorHAnsi"/>
                <w:szCs w:val="20"/>
              </w:rPr>
              <w:t xml:space="preserve"> within ten (10) days of the time the </w:t>
            </w:r>
            <w:r>
              <w:rPr>
                <w:rFonts w:eastAsia="Arial" w:cstheme="minorHAnsi"/>
                <w:szCs w:val="20"/>
              </w:rPr>
              <w:t>F</w:t>
            </w:r>
            <w:r w:rsidRPr="00C34C63">
              <w:rPr>
                <w:rFonts w:eastAsia="Arial" w:cstheme="minorHAnsi"/>
                <w:szCs w:val="20"/>
              </w:rPr>
              <w:t xml:space="preserve">acility </w:t>
            </w:r>
            <w:r>
              <w:rPr>
                <w:rFonts w:eastAsia="Arial" w:cstheme="minorHAnsi"/>
                <w:szCs w:val="20"/>
              </w:rPr>
              <w:t>D</w:t>
            </w:r>
            <w:r w:rsidRPr="00C34C63">
              <w:rPr>
                <w:rFonts w:eastAsia="Arial" w:cstheme="minorHAnsi"/>
                <w:szCs w:val="20"/>
              </w:rPr>
              <w:t>irector becomes aware of such action.</w:t>
            </w:r>
          </w:p>
          <w:p w14:paraId="7EC2A938" w14:textId="1F24EA3E" w:rsidR="00BE7A13" w:rsidRPr="00C34C63" w:rsidRDefault="00BE7A13" w:rsidP="00BE7A13">
            <w:pPr>
              <w:rPr>
                <w:rFonts w:cstheme="minorHAnsi"/>
              </w:rPr>
            </w:pPr>
          </w:p>
        </w:tc>
        <w:tc>
          <w:tcPr>
            <w:tcW w:w="1066" w:type="dxa"/>
          </w:tcPr>
          <w:p w14:paraId="753ADC15" w14:textId="77777777" w:rsidR="00BE7A13" w:rsidRPr="00C34C63" w:rsidRDefault="00BE7A13" w:rsidP="00BE7A13">
            <w:pPr>
              <w:rPr>
                <w:rFonts w:cstheme="minorHAnsi"/>
              </w:rPr>
            </w:pPr>
            <w:r w:rsidRPr="00C34C63">
              <w:rPr>
                <w:rFonts w:cstheme="minorHAnsi"/>
              </w:rPr>
              <w:t xml:space="preserve">A </w:t>
            </w:r>
          </w:p>
          <w:p w14:paraId="6E19FB46" w14:textId="77777777" w:rsidR="00BE7A13" w:rsidRPr="00C34C63" w:rsidRDefault="00BE7A13" w:rsidP="00BE7A13">
            <w:pPr>
              <w:rPr>
                <w:rFonts w:cstheme="minorHAnsi"/>
              </w:rPr>
            </w:pPr>
            <w:r w:rsidRPr="00C34C63">
              <w:rPr>
                <w:rFonts w:cstheme="minorHAnsi"/>
              </w:rPr>
              <w:t xml:space="preserve">B </w:t>
            </w:r>
          </w:p>
          <w:p w14:paraId="75C9B120" w14:textId="77777777" w:rsidR="00BE7A13" w:rsidRPr="00C34C63" w:rsidRDefault="00BE7A13" w:rsidP="00BE7A13">
            <w:pPr>
              <w:rPr>
                <w:rFonts w:cstheme="minorHAnsi"/>
              </w:rPr>
            </w:pPr>
            <w:r w:rsidRPr="00C34C63">
              <w:rPr>
                <w:rFonts w:cstheme="minorHAnsi"/>
              </w:rPr>
              <w:t xml:space="preserve">C-M </w:t>
            </w:r>
          </w:p>
          <w:p w14:paraId="559D0CD6" w14:textId="77777777" w:rsidR="00BE7A13" w:rsidRPr="00C34C63" w:rsidRDefault="00BE7A13" w:rsidP="00BE7A13">
            <w:pPr>
              <w:rPr>
                <w:rFonts w:cstheme="minorHAnsi"/>
              </w:rPr>
            </w:pPr>
            <w:r w:rsidRPr="00C34C63">
              <w:rPr>
                <w:rFonts w:cstheme="minorHAnsi"/>
              </w:rPr>
              <w:t>C</w:t>
            </w:r>
          </w:p>
        </w:tc>
        <w:tc>
          <w:tcPr>
            <w:tcW w:w="2122" w:type="dxa"/>
          </w:tcPr>
          <w:p w14:paraId="05026375" w14:textId="77777777" w:rsidR="00BE7A13" w:rsidRPr="00C34C63" w:rsidRDefault="00000000" w:rsidP="00BE7A13">
            <w:pPr>
              <w:rPr>
                <w:rFonts w:cstheme="minorHAnsi"/>
              </w:rPr>
            </w:pPr>
            <w:sdt>
              <w:sdtPr>
                <w:rPr>
                  <w:rFonts w:cstheme="minorHAnsi"/>
                </w:rPr>
                <w:id w:val="-778184157"/>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47AE40B1" w14:textId="77777777" w:rsidR="00BE7A13" w:rsidRPr="00C34C63" w:rsidRDefault="00000000" w:rsidP="00BE7A13">
            <w:pPr>
              <w:rPr>
                <w:rFonts w:cstheme="minorHAnsi"/>
              </w:rPr>
            </w:pPr>
            <w:sdt>
              <w:sdtPr>
                <w:rPr>
                  <w:rFonts w:cstheme="minorHAnsi"/>
                </w:rPr>
                <w:id w:val="-414556147"/>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02F4A131" w14:textId="77777777" w:rsidR="00BE7A13" w:rsidRDefault="00000000" w:rsidP="00BE7A13">
            <w:pPr>
              <w:rPr>
                <w:rFonts w:cstheme="minorHAnsi"/>
              </w:rPr>
            </w:pPr>
            <w:sdt>
              <w:sdtPr>
                <w:rPr>
                  <w:rFonts w:cstheme="minorHAnsi"/>
                </w:rPr>
                <w:id w:val="536472609"/>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7DD894F0" w14:textId="77777777" w:rsidR="00BE7A13" w:rsidRPr="00C34C63" w:rsidRDefault="00000000" w:rsidP="00BE7A13">
            <w:pPr>
              <w:rPr>
                <w:rFonts w:cstheme="minorHAnsi"/>
              </w:rPr>
            </w:pPr>
            <w:sdt>
              <w:sdtPr>
                <w:rPr>
                  <w:rFonts w:cstheme="minorHAnsi"/>
                </w:rPr>
                <w:id w:val="133141508"/>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78D6A79C" w14:textId="77777777" w:rsidR="00BE7A13" w:rsidRPr="00C34C63" w:rsidRDefault="00BE7A13" w:rsidP="00BE7A13">
            <w:pPr>
              <w:rPr>
                <w:rFonts w:cstheme="minorHAnsi"/>
              </w:rPr>
            </w:pPr>
          </w:p>
        </w:tc>
        <w:sdt>
          <w:sdtPr>
            <w:rPr>
              <w:rFonts w:cstheme="minorHAnsi"/>
            </w:rPr>
            <w:id w:val="1035072978"/>
            <w:placeholder>
              <w:docPart w:val="9AFE5003ACBE42E4BF0484AFFDF163AF"/>
            </w:placeholder>
            <w:showingPlcHdr/>
          </w:sdtPr>
          <w:sdtContent>
            <w:tc>
              <w:tcPr>
                <w:tcW w:w="4230" w:type="dxa"/>
              </w:tcPr>
              <w:p w14:paraId="5DE8F625"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8D2A8A" w14:paraId="348F7C8A" w14:textId="77777777" w:rsidTr="008D2A8A">
        <w:trPr>
          <w:gridAfter w:val="2"/>
          <w:wAfter w:w="180" w:type="dxa"/>
          <w:trHeight w:val="80"/>
          <w:jc w:val="center"/>
        </w:trPr>
        <w:tc>
          <w:tcPr>
            <w:tcW w:w="990" w:type="dxa"/>
            <w:shd w:val="clear" w:color="auto" w:fill="243746"/>
          </w:tcPr>
          <w:p w14:paraId="4AC9EB84" w14:textId="4FD2259A" w:rsidR="008D2A8A" w:rsidRPr="00C34C63" w:rsidRDefault="008D2A8A" w:rsidP="008D2A8A">
            <w:pPr>
              <w:jc w:val="center"/>
              <w:rPr>
                <w:rFonts w:cstheme="minorHAnsi"/>
                <w:b/>
                <w:bCs/>
              </w:rPr>
            </w:pPr>
            <w:r w:rsidRPr="00AE1B2E">
              <w:rPr>
                <w:rFonts w:cs="Arial"/>
                <w:b/>
                <w:bCs/>
                <w:color w:val="FFFFFF" w:themeColor="background1"/>
                <w:sz w:val="28"/>
                <w:szCs w:val="28"/>
              </w:rPr>
              <w:lastRenderedPageBreak/>
              <w:t>ID</w:t>
            </w:r>
          </w:p>
        </w:tc>
        <w:tc>
          <w:tcPr>
            <w:tcW w:w="6347" w:type="dxa"/>
            <w:shd w:val="clear" w:color="auto" w:fill="243746"/>
          </w:tcPr>
          <w:p w14:paraId="3F5CFAB9" w14:textId="4BF956FE" w:rsidR="008D2A8A" w:rsidRPr="00C34C63" w:rsidRDefault="008D2A8A" w:rsidP="008D2A8A">
            <w:pPr>
              <w:rPr>
                <w:rFonts w:eastAsia="Arial" w:cstheme="minorHAnsi"/>
                <w:szCs w:val="2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66" w:type="dxa"/>
            <w:shd w:val="clear" w:color="auto" w:fill="243746"/>
          </w:tcPr>
          <w:p w14:paraId="6D0B67E4" w14:textId="378B2424" w:rsidR="008D2A8A" w:rsidRPr="00C34C63" w:rsidRDefault="008D2A8A" w:rsidP="008D2A8A">
            <w:pPr>
              <w:rPr>
                <w:rFonts w:cstheme="minorHAnsi"/>
              </w:rPr>
            </w:pPr>
            <w:r w:rsidRPr="00AE1B2E">
              <w:rPr>
                <w:rFonts w:cs="Arial"/>
                <w:b/>
                <w:bCs/>
                <w:color w:val="FFFFFF" w:themeColor="background1"/>
                <w:sz w:val="28"/>
                <w:szCs w:val="28"/>
              </w:rPr>
              <w:t>Class</w:t>
            </w:r>
          </w:p>
        </w:tc>
        <w:tc>
          <w:tcPr>
            <w:tcW w:w="2122" w:type="dxa"/>
            <w:shd w:val="clear" w:color="auto" w:fill="243746"/>
          </w:tcPr>
          <w:p w14:paraId="699D8A1D" w14:textId="6FF6590F" w:rsidR="008D2A8A" w:rsidRDefault="008D2A8A" w:rsidP="008D2A8A">
            <w:pPr>
              <w:rPr>
                <w:rFonts w:cstheme="minorHAnsi"/>
              </w:rPr>
            </w:pPr>
            <w:r w:rsidRPr="00AE1B2E">
              <w:rPr>
                <w:rFonts w:cs="Arial"/>
                <w:b/>
                <w:bCs/>
                <w:color w:val="FFFFFF" w:themeColor="background1"/>
                <w:sz w:val="28"/>
                <w:szCs w:val="28"/>
              </w:rPr>
              <w:t>Score</w:t>
            </w:r>
          </w:p>
        </w:tc>
        <w:tc>
          <w:tcPr>
            <w:tcW w:w="4230" w:type="dxa"/>
            <w:shd w:val="clear" w:color="auto" w:fill="243746"/>
          </w:tcPr>
          <w:p w14:paraId="5BC87724" w14:textId="58C38870" w:rsidR="008D2A8A" w:rsidRDefault="008D2A8A" w:rsidP="008D2A8A">
            <w:pPr>
              <w:rPr>
                <w:rFonts w:cstheme="minorHAnsi"/>
              </w:rPr>
            </w:pPr>
            <w:r w:rsidRPr="00AE1B2E">
              <w:rPr>
                <w:rFonts w:cs="Arial"/>
                <w:b/>
                <w:bCs/>
                <w:color w:val="FFFFFF" w:themeColor="background1"/>
                <w:sz w:val="28"/>
                <w:szCs w:val="28"/>
              </w:rPr>
              <w:t>Findings/Comments</w:t>
            </w:r>
          </w:p>
        </w:tc>
      </w:tr>
      <w:tr w:rsidR="00BE7A13" w14:paraId="4C0D44F5" w14:textId="77777777" w:rsidTr="007564BD">
        <w:trPr>
          <w:gridAfter w:val="2"/>
          <w:wAfter w:w="180" w:type="dxa"/>
          <w:trHeight w:val="3131"/>
          <w:jc w:val="center"/>
        </w:trPr>
        <w:tc>
          <w:tcPr>
            <w:tcW w:w="990" w:type="dxa"/>
          </w:tcPr>
          <w:p w14:paraId="6FF22B53" w14:textId="77777777" w:rsidR="00BE7A13" w:rsidRPr="00C34C63" w:rsidRDefault="00BE7A13" w:rsidP="00BE7A13">
            <w:pPr>
              <w:jc w:val="center"/>
              <w:rPr>
                <w:rFonts w:cstheme="minorHAnsi"/>
                <w:b/>
                <w:bCs/>
              </w:rPr>
            </w:pPr>
            <w:r w:rsidRPr="00C34C63">
              <w:rPr>
                <w:rFonts w:cstheme="minorHAnsi"/>
                <w:b/>
                <w:bCs/>
              </w:rPr>
              <w:t>1-E-4</w:t>
            </w:r>
          </w:p>
        </w:tc>
        <w:tc>
          <w:tcPr>
            <w:tcW w:w="6347" w:type="dxa"/>
          </w:tcPr>
          <w:p w14:paraId="2AEF53D5" w14:textId="132175D4" w:rsidR="00BE7A13" w:rsidRDefault="00BE7A13" w:rsidP="00BE7A13">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w:t>
            </w:r>
            <w:proofErr w:type="gramStart"/>
            <w:r w:rsidRPr="00C34C63">
              <w:rPr>
                <w:rFonts w:eastAsia="Arial" w:cstheme="minorHAnsi"/>
                <w:szCs w:val="20"/>
              </w:rPr>
              <w:t>an</w:t>
            </w:r>
            <w:proofErr w:type="gramEnd"/>
            <w:r w:rsidRPr="00C34C63">
              <w:rPr>
                <w:rFonts w:eastAsia="Arial" w:cstheme="minorHAnsi"/>
                <w:szCs w:val="20"/>
              </w:rPr>
              <w:t xml:space="preserve"> </w:t>
            </w:r>
            <w:r>
              <w:rPr>
                <w:rFonts w:eastAsia="Arial" w:cstheme="minorHAnsi"/>
                <w:szCs w:val="20"/>
              </w:rPr>
              <w:t>QUAD A</w:t>
            </w:r>
            <w:r w:rsidRPr="00C34C63">
              <w:rPr>
                <w:rFonts w:eastAsia="Arial" w:cstheme="minorHAnsi"/>
                <w:szCs w:val="20"/>
              </w:rPr>
              <w:t>-accredited facility, an unannounced survey may be performed by a senior surveyor.</w:t>
            </w:r>
          </w:p>
          <w:p w14:paraId="38750610" w14:textId="019E249D" w:rsidR="00BE7A13" w:rsidRPr="00C34C63" w:rsidRDefault="00BE7A13" w:rsidP="00BE7A13">
            <w:pPr>
              <w:rPr>
                <w:rFonts w:cstheme="minorHAnsi"/>
              </w:rPr>
            </w:pPr>
          </w:p>
        </w:tc>
        <w:tc>
          <w:tcPr>
            <w:tcW w:w="1066" w:type="dxa"/>
          </w:tcPr>
          <w:p w14:paraId="67E05FC0" w14:textId="77777777" w:rsidR="00BE7A13" w:rsidRPr="00C34C63" w:rsidRDefault="00BE7A13" w:rsidP="00BE7A13">
            <w:pPr>
              <w:rPr>
                <w:rFonts w:cstheme="minorHAnsi"/>
              </w:rPr>
            </w:pPr>
            <w:r w:rsidRPr="00C34C63">
              <w:rPr>
                <w:rFonts w:cstheme="minorHAnsi"/>
              </w:rPr>
              <w:t xml:space="preserve">A </w:t>
            </w:r>
          </w:p>
          <w:p w14:paraId="25C63147" w14:textId="77777777" w:rsidR="00BE7A13" w:rsidRPr="00C34C63" w:rsidRDefault="00BE7A13" w:rsidP="00BE7A13">
            <w:pPr>
              <w:rPr>
                <w:rFonts w:cstheme="minorHAnsi"/>
              </w:rPr>
            </w:pPr>
            <w:r w:rsidRPr="00C34C63">
              <w:rPr>
                <w:rFonts w:cstheme="minorHAnsi"/>
              </w:rPr>
              <w:t xml:space="preserve">B </w:t>
            </w:r>
          </w:p>
          <w:p w14:paraId="3F5D332E" w14:textId="77777777" w:rsidR="00BE7A13" w:rsidRPr="00C34C63" w:rsidRDefault="00BE7A13" w:rsidP="00BE7A13">
            <w:pPr>
              <w:rPr>
                <w:rFonts w:cstheme="minorHAnsi"/>
              </w:rPr>
            </w:pPr>
            <w:r w:rsidRPr="00C34C63">
              <w:rPr>
                <w:rFonts w:cstheme="minorHAnsi"/>
              </w:rPr>
              <w:t xml:space="preserve">C-M </w:t>
            </w:r>
          </w:p>
          <w:p w14:paraId="75814300" w14:textId="77777777" w:rsidR="00BE7A13" w:rsidRPr="00C34C63" w:rsidRDefault="00BE7A13" w:rsidP="00BE7A13">
            <w:pPr>
              <w:rPr>
                <w:rFonts w:cstheme="minorHAnsi"/>
              </w:rPr>
            </w:pPr>
            <w:r w:rsidRPr="00C34C63">
              <w:rPr>
                <w:rFonts w:cstheme="minorHAnsi"/>
              </w:rPr>
              <w:t>C</w:t>
            </w:r>
          </w:p>
        </w:tc>
        <w:tc>
          <w:tcPr>
            <w:tcW w:w="2122" w:type="dxa"/>
          </w:tcPr>
          <w:p w14:paraId="7AF4484A" w14:textId="77777777" w:rsidR="00BE7A13" w:rsidRPr="00C34C63" w:rsidRDefault="00000000" w:rsidP="00BE7A13">
            <w:pPr>
              <w:rPr>
                <w:rFonts w:cstheme="minorHAnsi"/>
              </w:rPr>
            </w:pPr>
            <w:sdt>
              <w:sdtPr>
                <w:rPr>
                  <w:rFonts w:cstheme="minorHAnsi"/>
                </w:rPr>
                <w:id w:val="-92865862"/>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0886314D" w14:textId="77777777" w:rsidR="00BE7A13" w:rsidRPr="00C34C63" w:rsidRDefault="00000000" w:rsidP="00BE7A13">
            <w:pPr>
              <w:rPr>
                <w:rFonts w:cstheme="minorHAnsi"/>
              </w:rPr>
            </w:pPr>
            <w:sdt>
              <w:sdtPr>
                <w:rPr>
                  <w:rFonts w:cstheme="minorHAnsi"/>
                </w:rPr>
                <w:id w:val="781931345"/>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1F1E188A" w14:textId="77777777" w:rsidR="00BE7A13" w:rsidRDefault="00000000" w:rsidP="00BE7A13">
            <w:pPr>
              <w:rPr>
                <w:rFonts w:cstheme="minorHAnsi"/>
              </w:rPr>
            </w:pPr>
            <w:sdt>
              <w:sdtPr>
                <w:rPr>
                  <w:rFonts w:cstheme="minorHAnsi"/>
                </w:rPr>
                <w:id w:val="1432632857"/>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60A01722" w14:textId="77777777" w:rsidR="00BE7A13" w:rsidRPr="00C34C63" w:rsidRDefault="00000000" w:rsidP="00BE7A13">
            <w:pPr>
              <w:rPr>
                <w:rFonts w:cstheme="minorHAnsi"/>
              </w:rPr>
            </w:pPr>
            <w:sdt>
              <w:sdtPr>
                <w:rPr>
                  <w:rFonts w:cstheme="minorHAnsi"/>
                </w:rPr>
                <w:id w:val="-164364942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78A46B9C" w14:textId="77777777" w:rsidR="00BE7A13" w:rsidRPr="00C34C63" w:rsidRDefault="00BE7A13" w:rsidP="00BE7A13">
            <w:pPr>
              <w:rPr>
                <w:rFonts w:cstheme="minorHAnsi"/>
              </w:rPr>
            </w:pPr>
          </w:p>
        </w:tc>
        <w:sdt>
          <w:sdtPr>
            <w:rPr>
              <w:rFonts w:cstheme="minorHAnsi"/>
            </w:rPr>
            <w:id w:val="717637957"/>
            <w:placeholder>
              <w:docPart w:val="254F21045CEC41FFB6E1A410D185E134"/>
            </w:placeholder>
            <w:showingPlcHdr/>
          </w:sdtPr>
          <w:sdtContent>
            <w:tc>
              <w:tcPr>
                <w:tcW w:w="4230" w:type="dxa"/>
              </w:tcPr>
              <w:p w14:paraId="56C12DF7"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133B9A84" w14:textId="77777777" w:rsidTr="00AF2CD3">
        <w:trPr>
          <w:gridAfter w:val="2"/>
          <w:wAfter w:w="180" w:type="dxa"/>
          <w:jc w:val="center"/>
        </w:trPr>
        <w:tc>
          <w:tcPr>
            <w:tcW w:w="14755" w:type="dxa"/>
            <w:gridSpan w:val="5"/>
            <w:shd w:val="clear" w:color="auto" w:fill="016299"/>
          </w:tcPr>
          <w:p w14:paraId="341B37E2" w14:textId="77777777" w:rsidR="00BE7A13" w:rsidRPr="00AE1B2E" w:rsidRDefault="00BE7A13" w:rsidP="00BE7A13">
            <w:pPr>
              <w:rPr>
                <w:b/>
                <w:bCs/>
                <w:color w:val="FFFFFF" w:themeColor="background1"/>
                <w:sz w:val="28"/>
                <w:szCs w:val="28"/>
              </w:rPr>
            </w:pPr>
            <w:r w:rsidRPr="00AE1B2E">
              <w:rPr>
                <w:b/>
                <w:bCs/>
                <w:color w:val="FFFFFF" w:themeColor="background1"/>
                <w:sz w:val="28"/>
                <w:szCs w:val="28"/>
              </w:rPr>
              <w:t>SUB-SECTION F:  PATIENT SAFETY DATA REPORTING</w:t>
            </w:r>
          </w:p>
        </w:tc>
      </w:tr>
      <w:tr w:rsidR="00BE7A13" w14:paraId="2EE645C3" w14:textId="77777777" w:rsidTr="007564BD">
        <w:trPr>
          <w:gridAfter w:val="2"/>
          <w:wAfter w:w="180" w:type="dxa"/>
          <w:jc w:val="center"/>
        </w:trPr>
        <w:tc>
          <w:tcPr>
            <w:tcW w:w="990" w:type="dxa"/>
          </w:tcPr>
          <w:p w14:paraId="70A38361" w14:textId="77777777" w:rsidR="00BE7A13" w:rsidRPr="00C34C63" w:rsidRDefault="00BE7A13" w:rsidP="00BE7A13">
            <w:pPr>
              <w:jc w:val="center"/>
              <w:rPr>
                <w:rFonts w:cstheme="minorHAnsi"/>
                <w:b/>
                <w:bCs/>
              </w:rPr>
            </w:pPr>
            <w:r w:rsidRPr="00C34C63">
              <w:rPr>
                <w:rFonts w:cstheme="minorHAnsi"/>
                <w:b/>
                <w:bCs/>
              </w:rPr>
              <w:t>1-F-1</w:t>
            </w:r>
          </w:p>
        </w:tc>
        <w:tc>
          <w:tcPr>
            <w:tcW w:w="6347" w:type="dxa"/>
          </w:tcPr>
          <w:p w14:paraId="4BF420BD" w14:textId="73E24F04" w:rsidR="00BE7A13" w:rsidRPr="00C34C63" w:rsidRDefault="00BE7A13" w:rsidP="00BE7A13">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Pr>
                <w:rFonts w:eastAsia="Arial" w:cstheme="minorHAnsi"/>
              </w:rPr>
              <w:t>QUAD A</w:t>
            </w:r>
            <w:r w:rsidRPr="00C34C63">
              <w:rPr>
                <w:rFonts w:eastAsia="Arial" w:cstheme="minorHAnsi"/>
              </w:rPr>
              <w:t xml:space="preserve"> and includes submission of random cases and </w:t>
            </w:r>
            <w:r>
              <w:rPr>
                <w:rFonts w:eastAsia="Arial" w:cstheme="minorHAnsi"/>
              </w:rPr>
              <w:t>all adverse events</w:t>
            </w:r>
            <w:r w:rsidRPr="00C34C63">
              <w:rPr>
                <w:rFonts w:eastAsia="Arial" w:cstheme="minorHAnsi"/>
              </w:rPr>
              <w:t xml:space="preserve"> to the </w:t>
            </w:r>
            <w:r>
              <w:rPr>
                <w:rFonts w:eastAsia="Arial" w:cstheme="minorHAnsi"/>
              </w:rPr>
              <w:t>QUAD A</w:t>
            </w:r>
            <w:r w:rsidRPr="00C34C63">
              <w:rPr>
                <w:rFonts w:eastAsia="Arial" w:cstheme="minorHAnsi"/>
              </w:rPr>
              <w:t xml:space="preserve"> portal at </w:t>
            </w:r>
            <w:hyperlink r:id="rId27" w:history="1">
              <w:r>
                <w:rPr>
                  <w:rStyle w:val="Hyperlink"/>
                  <w:rFonts w:eastAsia="Arial" w:cstheme="minorHAnsi"/>
                </w:rPr>
                <w:t>www.quada.org</w:t>
              </w:r>
            </w:hyperlink>
            <w:r w:rsidR="00834967">
              <w:rPr>
                <w:rStyle w:val="Hyperlink"/>
                <w:rFonts w:eastAsia="Arial" w:cstheme="minorHAnsi"/>
              </w:rPr>
              <w:t>/accredited-facilities</w:t>
            </w:r>
            <w:r w:rsidRPr="00C34C63">
              <w:rPr>
                <w:rFonts w:eastAsia="Arial" w:cstheme="minorHAnsi"/>
              </w:rPr>
              <w:t>.</w:t>
            </w:r>
          </w:p>
          <w:p w14:paraId="6F98E047" w14:textId="77777777" w:rsidR="00BE7A13" w:rsidRPr="00C34C63" w:rsidRDefault="00BE7A13" w:rsidP="00BE7A13">
            <w:pPr>
              <w:rPr>
                <w:rFonts w:eastAsia="Arial" w:cstheme="minorHAnsi"/>
              </w:rPr>
            </w:pPr>
          </w:p>
        </w:tc>
        <w:tc>
          <w:tcPr>
            <w:tcW w:w="1066" w:type="dxa"/>
          </w:tcPr>
          <w:p w14:paraId="0FE4D0A9" w14:textId="77777777" w:rsidR="00BE7A13" w:rsidRPr="00C34C63" w:rsidRDefault="00BE7A13" w:rsidP="00BE7A13">
            <w:pPr>
              <w:rPr>
                <w:rFonts w:cstheme="minorHAnsi"/>
              </w:rPr>
            </w:pPr>
            <w:r w:rsidRPr="00C34C63">
              <w:rPr>
                <w:rFonts w:cstheme="minorHAnsi"/>
              </w:rPr>
              <w:t xml:space="preserve">A </w:t>
            </w:r>
          </w:p>
          <w:p w14:paraId="5825AF5F" w14:textId="77777777" w:rsidR="00BE7A13" w:rsidRPr="00C34C63" w:rsidRDefault="00BE7A13" w:rsidP="00BE7A13">
            <w:pPr>
              <w:rPr>
                <w:rFonts w:cstheme="minorHAnsi"/>
              </w:rPr>
            </w:pPr>
            <w:r w:rsidRPr="00C34C63">
              <w:rPr>
                <w:rFonts w:cstheme="minorHAnsi"/>
              </w:rPr>
              <w:t xml:space="preserve">B </w:t>
            </w:r>
          </w:p>
          <w:p w14:paraId="38C5B065" w14:textId="77777777" w:rsidR="00BE7A13" w:rsidRPr="00C34C63" w:rsidRDefault="00BE7A13" w:rsidP="00BE7A13">
            <w:pPr>
              <w:rPr>
                <w:rFonts w:cstheme="minorHAnsi"/>
              </w:rPr>
            </w:pPr>
            <w:r w:rsidRPr="00C34C63">
              <w:rPr>
                <w:rFonts w:cstheme="minorHAnsi"/>
              </w:rPr>
              <w:t xml:space="preserve">C-M </w:t>
            </w:r>
          </w:p>
          <w:p w14:paraId="130CE737" w14:textId="77777777" w:rsidR="00BE7A13" w:rsidRPr="00C34C63" w:rsidRDefault="00BE7A13" w:rsidP="00BE7A13">
            <w:pPr>
              <w:rPr>
                <w:rFonts w:cstheme="minorHAnsi"/>
              </w:rPr>
            </w:pPr>
            <w:r w:rsidRPr="00C34C63">
              <w:rPr>
                <w:rFonts w:cstheme="minorHAnsi"/>
              </w:rPr>
              <w:t>C</w:t>
            </w:r>
          </w:p>
        </w:tc>
        <w:tc>
          <w:tcPr>
            <w:tcW w:w="2122" w:type="dxa"/>
          </w:tcPr>
          <w:p w14:paraId="710ED842" w14:textId="77777777" w:rsidR="00BE7A13" w:rsidRPr="00C34C63" w:rsidRDefault="00000000" w:rsidP="00BE7A13">
            <w:pPr>
              <w:rPr>
                <w:rFonts w:cstheme="minorHAnsi"/>
              </w:rPr>
            </w:pPr>
            <w:sdt>
              <w:sdtPr>
                <w:rPr>
                  <w:rFonts w:cstheme="minorHAnsi"/>
                </w:rPr>
                <w:id w:val="-1737931225"/>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618B4D6B" w14:textId="77777777" w:rsidR="00BE7A13" w:rsidRPr="00C34C63" w:rsidRDefault="00000000" w:rsidP="00BE7A13">
            <w:pPr>
              <w:rPr>
                <w:rFonts w:cstheme="minorHAnsi"/>
              </w:rPr>
            </w:pPr>
            <w:sdt>
              <w:sdtPr>
                <w:rPr>
                  <w:rFonts w:cstheme="minorHAnsi"/>
                </w:rPr>
                <w:id w:val="-1451620571"/>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3825DC03" w14:textId="77777777" w:rsidR="00BE7A13" w:rsidRDefault="00000000" w:rsidP="00BE7A13">
            <w:pPr>
              <w:rPr>
                <w:rFonts w:cstheme="minorHAnsi"/>
              </w:rPr>
            </w:pPr>
            <w:sdt>
              <w:sdtPr>
                <w:rPr>
                  <w:rFonts w:cstheme="minorHAnsi"/>
                </w:rPr>
                <w:id w:val="-761224868"/>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1F762646" w14:textId="77777777" w:rsidR="00BE7A13" w:rsidRPr="00C34C63" w:rsidRDefault="00000000" w:rsidP="00BE7A13">
            <w:pPr>
              <w:rPr>
                <w:rFonts w:cstheme="minorHAnsi"/>
              </w:rPr>
            </w:pPr>
            <w:sdt>
              <w:sdtPr>
                <w:rPr>
                  <w:rFonts w:cstheme="minorHAnsi"/>
                </w:rPr>
                <w:id w:val="-1636716859"/>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12A71457" w14:textId="77777777" w:rsidR="00BE7A13" w:rsidRPr="00C34C63" w:rsidRDefault="00BE7A13" w:rsidP="00BE7A13">
            <w:pPr>
              <w:rPr>
                <w:rFonts w:cstheme="minorHAnsi"/>
              </w:rPr>
            </w:pPr>
          </w:p>
        </w:tc>
        <w:sdt>
          <w:sdtPr>
            <w:rPr>
              <w:rFonts w:cstheme="minorHAnsi"/>
            </w:rPr>
            <w:id w:val="862705518"/>
            <w:placeholder>
              <w:docPart w:val="DFF24DD42B5441769EA7A775816FAA44"/>
            </w:placeholder>
            <w:showingPlcHdr/>
          </w:sdtPr>
          <w:sdtContent>
            <w:tc>
              <w:tcPr>
                <w:tcW w:w="4230" w:type="dxa"/>
              </w:tcPr>
              <w:p w14:paraId="2EC3F6F8"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52294750" w14:textId="77777777" w:rsidTr="007564BD">
        <w:trPr>
          <w:gridAfter w:val="2"/>
          <w:wAfter w:w="180" w:type="dxa"/>
          <w:jc w:val="center"/>
        </w:trPr>
        <w:tc>
          <w:tcPr>
            <w:tcW w:w="990" w:type="dxa"/>
          </w:tcPr>
          <w:p w14:paraId="530F101F" w14:textId="77777777" w:rsidR="00BE7A13" w:rsidRPr="00C34C63" w:rsidRDefault="00BE7A13" w:rsidP="00BE7A13">
            <w:pPr>
              <w:jc w:val="center"/>
              <w:rPr>
                <w:rFonts w:cstheme="minorHAnsi"/>
                <w:b/>
                <w:bCs/>
              </w:rPr>
            </w:pPr>
            <w:r w:rsidRPr="00C34C63">
              <w:rPr>
                <w:rFonts w:cstheme="minorHAnsi"/>
                <w:b/>
                <w:bCs/>
              </w:rPr>
              <w:t>1-F-2</w:t>
            </w:r>
          </w:p>
        </w:tc>
        <w:tc>
          <w:tcPr>
            <w:tcW w:w="6347" w:type="dxa"/>
          </w:tcPr>
          <w:p w14:paraId="03EA5DA4" w14:textId="77777777" w:rsidR="00BE7A13" w:rsidRPr="00C34C63" w:rsidRDefault="00BE7A13" w:rsidP="00BE7A13">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1171107" w14:textId="77777777" w:rsidR="00BE7A13" w:rsidRPr="00C34C63" w:rsidRDefault="00BE7A13" w:rsidP="00BE7A13">
            <w:pPr>
              <w:rPr>
                <w:rFonts w:eastAsia="Arial" w:cstheme="minorHAnsi"/>
              </w:rPr>
            </w:pPr>
          </w:p>
        </w:tc>
        <w:tc>
          <w:tcPr>
            <w:tcW w:w="1066" w:type="dxa"/>
          </w:tcPr>
          <w:p w14:paraId="61CFDE71" w14:textId="77777777" w:rsidR="00BE7A13" w:rsidRPr="00C34C63" w:rsidRDefault="00BE7A13" w:rsidP="00BE7A13">
            <w:pPr>
              <w:rPr>
                <w:rFonts w:cstheme="minorHAnsi"/>
              </w:rPr>
            </w:pPr>
            <w:r w:rsidRPr="00C34C63">
              <w:rPr>
                <w:rFonts w:cstheme="minorHAnsi"/>
              </w:rPr>
              <w:t xml:space="preserve">A </w:t>
            </w:r>
          </w:p>
          <w:p w14:paraId="7E958EA8" w14:textId="77777777" w:rsidR="00BE7A13" w:rsidRPr="00C34C63" w:rsidRDefault="00BE7A13" w:rsidP="00BE7A13">
            <w:pPr>
              <w:rPr>
                <w:rFonts w:cstheme="minorHAnsi"/>
              </w:rPr>
            </w:pPr>
            <w:r w:rsidRPr="00C34C63">
              <w:rPr>
                <w:rFonts w:cstheme="minorHAnsi"/>
              </w:rPr>
              <w:t xml:space="preserve">B </w:t>
            </w:r>
          </w:p>
          <w:p w14:paraId="4A8EBBAA" w14:textId="77777777" w:rsidR="00BE7A13" w:rsidRPr="00C34C63" w:rsidRDefault="00BE7A13" w:rsidP="00BE7A13">
            <w:pPr>
              <w:rPr>
                <w:rFonts w:cstheme="minorHAnsi"/>
              </w:rPr>
            </w:pPr>
            <w:r w:rsidRPr="00C34C63">
              <w:rPr>
                <w:rFonts w:cstheme="minorHAnsi"/>
              </w:rPr>
              <w:t xml:space="preserve">C-M </w:t>
            </w:r>
          </w:p>
          <w:p w14:paraId="60C253AE" w14:textId="77777777" w:rsidR="00BE7A13" w:rsidRPr="00C34C63" w:rsidRDefault="00BE7A13" w:rsidP="00BE7A13">
            <w:pPr>
              <w:rPr>
                <w:rFonts w:cstheme="minorHAnsi"/>
              </w:rPr>
            </w:pPr>
            <w:r w:rsidRPr="00C34C63">
              <w:rPr>
                <w:rFonts w:cstheme="minorHAnsi"/>
              </w:rPr>
              <w:t>C</w:t>
            </w:r>
          </w:p>
        </w:tc>
        <w:tc>
          <w:tcPr>
            <w:tcW w:w="2122" w:type="dxa"/>
          </w:tcPr>
          <w:p w14:paraId="1A111BC5" w14:textId="77777777" w:rsidR="00BE7A13" w:rsidRPr="00C34C63" w:rsidRDefault="00000000" w:rsidP="00BE7A13">
            <w:pPr>
              <w:rPr>
                <w:rFonts w:cstheme="minorHAnsi"/>
              </w:rPr>
            </w:pPr>
            <w:sdt>
              <w:sdtPr>
                <w:rPr>
                  <w:rFonts w:cstheme="minorHAnsi"/>
                </w:rPr>
                <w:id w:val="-124317933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1D631B14" w14:textId="77777777" w:rsidR="00BE7A13" w:rsidRPr="00C34C63" w:rsidRDefault="00000000" w:rsidP="00BE7A13">
            <w:pPr>
              <w:rPr>
                <w:rFonts w:cstheme="minorHAnsi"/>
              </w:rPr>
            </w:pPr>
            <w:sdt>
              <w:sdtPr>
                <w:rPr>
                  <w:rFonts w:cstheme="minorHAnsi"/>
                </w:rPr>
                <w:id w:val="-210807448"/>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7E127ED1" w14:textId="77777777" w:rsidR="00BE7A13" w:rsidRDefault="00000000" w:rsidP="00BE7A13">
            <w:pPr>
              <w:rPr>
                <w:rFonts w:cstheme="minorHAnsi"/>
              </w:rPr>
            </w:pPr>
            <w:sdt>
              <w:sdtPr>
                <w:rPr>
                  <w:rFonts w:cstheme="minorHAnsi"/>
                </w:rPr>
                <w:id w:val="498864201"/>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26980CBE" w14:textId="77777777" w:rsidR="00BE7A13" w:rsidRPr="00C34C63" w:rsidRDefault="00000000" w:rsidP="00BE7A13">
            <w:pPr>
              <w:rPr>
                <w:rFonts w:cstheme="minorHAnsi"/>
              </w:rPr>
            </w:pPr>
            <w:sdt>
              <w:sdtPr>
                <w:rPr>
                  <w:rFonts w:cstheme="minorHAnsi"/>
                </w:rPr>
                <w:id w:val="498625179"/>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322D8F65" w14:textId="77777777" w:rsidR="00BE7A13" w:rsidRPr="00C34C63" w:rsidRDefault="00BE7A13" w:rsidP="00BE7A13">
            <w:pPr>
              <w:rPr>
                <w:rFonts w:cstheme="minorHAnsi"/>
              </w:rPr>
            </w:pPr>
          </w:p>
        </w:tc>
        <w:sdt>
          <w:sdtPr>
            <w:rPr>
              <w:rFonts w:cstheme="minorHAnsi"/>
            </w:rPr>
            <w:id w:val="-1318803102"/>
            <w:placeholder>
              <w:docPart w:val="ACCDD17FE65547F8A3C4CBAFC20E1370"/>
            </w:placeholder>
            <w:showingPlcHdr/>
          </w:sdtPr>
          <w:sdtContent>
            <w:tc>
              <w:tcPr>
                <w:tcW w:w="4230" w:type="dxa"/>
              </w:tcPr>
              <w:p w14:paraId="18E2DC47"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696A095B" w14:textId="77777777" w:rsidTr="00A00E95">
        <w:trPr>
          <w:gridAfter w:val="2"/>
          <w:wAfter w:w="180" w:type="dxa"/>
          <w:trHeight w:val="2267"/>
          <w:jc w:val="center"/>
        </w:trPr>
        <w:tc>
          <w:tcPr>
            <w:tcW w:w="990" w:type="dxa"/>
          </w:tcPr>
          <w:p w14:paraId="14A1B8C2" w14:textId="77777777" w:rsidR="00BE7A13" w:rsidRPr="00C34C63" w:rsidRDefault="00BE7A13" w:rsidP="00BE7A13">
            <w:pPr>
              <w:jc w:val="center"/>
              <w:rPr>
                <w:rFonts w:cstheme="minorHAnsi"/>
                <w:b/>
                <w:bCs/>
              </w:rPr>
            </w:pPr>
            <w:r w:rsidRPr="00C34C63">
              <w:rPr>
                <w:rFonts w:cstheme="minorHAnsi"/>
                <w:b/>
                <w:bCs/>
              </w:rPr>
              <w:t>1-F-3</w:t>
            </w:r>
          </w:p>
        </w:tc>
        <w:tc>
          <w:tcPr>
            <w:tcW w:w="6347" w:type="dxa"/>
          </w:tcPr>
          <w:p w14:paraId="1B39A526" w14:textId="77777777" w:rsidR="00BE7A13" w:rsidRPr="00C34C63" w:rsidRDefault="00BE7A13" w:rsidP="00BE7A13">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0D815EE7" w14:textId="77777777" w:rsidR="00BE7A13" w:rsidRPr="00C34C63" w:rsidRDefault="00BE7A13" w:rsidP="00BE7A13">
            <w:pPr>
              <w:rPr>
                <w:rFonts w:eastAsia="Arial" w:cstheme="minorHAnsi"/>
              </w:rPr>
            </w:pPr>
          </w:p>
        </w:tc>
        <w:tc>
          <w:tcPr>
            <w:tcW w:w="1066" w:type="dxa"/>
          </w:tcPr>
          <w:p w14:paraId="3E6E04D5" w14:textId="77777777" w:rsidR="00BE7A13" w:rsidRPr="00C34C63" w:rsidRDefault="00BE7A13" w:rsidP="00BE7A13">
            <w:pPr>
              <w:rPr>
                <w:rFonts w:cstheme="minorHAnsi"/>
              </w:rPr>
            </w:pPr>
            <w:r w:rsidRPr="00C34C63">
              <w:rPr>
                <w:rFonts w:cstheme="minorHAnsi"/>
              </w:rPr>
              <w:t xml:space="preserve">A </w:t>
            </w:r>
          </w:p>
          <w:p w14:paraId="1DBC3254" w14:textId="77777777" w:rsidR="00BE7A13" w:rsidRPr="00C34C63" w:rsidRDefault="00BE7A13" w:rsidP="00BE7A13">
            <w:pPr>
              <w:rPr>
                <w:rFonts w:cstheme="minorHAnsi"/>
              </w:rPr>
            </w:pPr>
            <w:r w:rsidRPr="00C34C63">
              <w:rPr>
                <w:rFonts w:cstheme="minorHAnsi"/>
              </w:rPr>
              <w:t xml:space="preserve">B </w:t>
            </w:r>
          </w:p>
          <w:p w14:paraId="57E376EA" w14:textId="77777777" w:rsidR="00BE7A13" w:rsidRPr="00C34C63" w:rsidRDefault="00BE7A13" w:rsidP="00BE7A13">
            <w:pPr>
              <w:rPr>
                <w:rFonts w:cstheme="minorHAnsi"/>
              </w:rPr>
            </w:pPr>
            <w:r w:rsidRPr="00C34C63">
              <w:rPr>
                <w:rFonts w:cstheme="minorHAnsi"/>
              </w:rPr>
              <w:t xml:space="preserve">C-M </w:t>
            </w:r>
          </w:p>
          <w:p w14:paraId="4C55C3E7" w14:textId="77777777" w:rsidR="00BE7A13" w:rsidRPr="00C34C63" w:rsidRDefault="00BE7A13" w:rsidP="00BE7A13">
            <w:pPr>
              <w:rPr>
                <w:rFonts w:cstheme="minorHAnsi"/>
              </w:rPr>
            </w:pPr>
            <w:r w:rsidRPr="00C34C63">
              <w:rPr>
                <w:rFonts w:cstheme="minorHAnsi"/>
              </w:rPr>
              <w:t>C</w:t>
            </w:r>
          </w:p>
        </w:tc>
        <w:tc>
          <w:tcPr>
            <w:tcW w:w="2122" w:type="dxa"/>
          </w:tcPr>
          <w:p w14:paraId="1149470B" w14:textId="77777777" w:rsidR="00BE7A13" w:rsidRPr="00C34C63" w:rsidRDefault="00000000" w:rsidP="00BE7A13">
            <w:pPr>
              <w:rPr>
                <w:rFonts w:cstheme="minorHAnsi"/>
              </w:rPr>
            </w:pPr>
            <w:sdt>
              <w:sdtPr>
                <w:rPr>
                  <w:rFonts w:cstheme="minorHAnsi"/>
                </w:rPr>
                <w:id w:val="-668400110"/>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43372778" w14:textId="77777777" w:rsidR="00BE7A13" w:rsidRPr="00C34C63" w:rsidRDefault="00000000" w:rsidP="00BE7A13">
            <w:pPr>
              <w:rPr>
                <w:rFonts w:cstheme="minorHAnsi"/>
              </w:rPr>
            </w:pPr>
            <w:sdt>
              <w:sdtPr>
                <w:rPr>
                  <w:rFonts w:cstheme="minorHAnsi"/>
                </w:rPr>
                <w:id w:val="42122925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35F20275" w14:textId="77777777" w:rsidR="00BE7A13" w:rsidRDefault="00000000" w:rsidP="00BE7A13">
            <w:pPr>
              <w:rPr>
                <w:rFonts w:cstheme="minorHAnsi"/>
              </w:rPr>
            </w:pPr>
            <w:sdt>
              <w:sdtPr>
                <w:rPr>
                  <w:rFonts w:cstheme="minorHAnsi"/>
                </w:rPr>
                <w:id w:val="-644284740"/>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20551082" w14:textId="77777777" w:rsidR="00BE7A13" w:rsidRPr="00C34C63" w:rsidRDefault="00000000" w:rsidP="00BE7A13">
            <w:pPr>
              <w:rPr>
                <w:rFonts w:cstheme="minorHAnsi"/>
              </w:rPr>
            </w:pPr>
            <w:sdt>
              <w:sdtPr>
                <w:rPr>
                  <w:rFonts w:cstheme="minorHAnsi"/>
                </w:rPr>
                <w:id w:val="-186991182"/>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7A670212" w14:textId="77777777" w:rsidR="00BE7A13" w:rsidRPr="00C34C63" w:rsidRDefault="00BE7A13" w:rsidP="00BE7A13">
            <w:pPr>
              <w:rPr>
                <w:rFonts w:cstheme="minorHAnsi"/>
              </w:rPr>
            </w:pPr>
          </w:p>
        </w:tc>
        <w:sdt>
          <w:sdtPr>
            <w:rPr>
              <w:rFonts w:cstheme="minorHAnsi"/>
            </w:rPr>
            <w:id w:val="135621080"/>
            <w:placeholder>
              <w:docPart w:val="B0B80D371134495D9DDFDABB9AE7C68A"/>
            </w:placeholder>
            <w:showingPlcHdr/>
          </w:sdtPr>
          <w:sdtContent>
            <w:tc>
              <w:tcPr>
                <w:tcW w:w="4230" w:type="dxa"/>
              </w:tcPr>
              <w:p w14:paraId="5CC76B3E"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A00E95" w14:paraId="7218258E" w14:textId="77777777" w:rsidTr="00A00E95">
        <w:trPr>
          <w:gridAfter w:val="2"/>
          <w:wAfter w:w="180" w:type="dxa"/>
          <w:jc w:val="center"/>
        </w:trPr>
        <w:tc>
          <w:tcPr>
            <w:tcW w:w="990" w:type="dxa"/>
            <w:shd w:val="clear" w:color="auto" w:fill="243746"/>
          </w:tcPr>
          <w:p w14:paraId="6E7B3CE0" w14:textId="54FCC5DF" w:rsidR="00A00E95" w:rsidRPr="00C34C63" w:rsidRDefault="00A00E95" w:rsidP="00A00E95">
            <w:pPr>
              <w:jc w:val="center"/>
              <w:rPr>
                <w:rFonts w:cstheme="minorHAnsi"/>
                <w:b/>
                <w:bCs/>
              </w:rPr>
            </w:pPr>
            <w:r w:rsidRPr="00AE1B2E">
              <w:rPr>
                <w:rFonts w:cs="Arial"/>
                <w:b/>
                <w:bCs/>
                <w:color w:val="FFFFFF" w:themeColor="background1"/>
                <w:sz w:val="28"/>
                <w:szCs w:val="28"/>
              </w:rPr>
              <w:lastRenderedPageBreak/>
              <w:t>ID</w:t>
            </w:r>
          </w:p>
        </w:tc>
        <w:tc>
          <w:tcPr>
            <w:tcW w:w="6347" w:type="dxa"/>
            <w:shd w:val="clear" w:color="auto" w:fill="243746"/>
          </w:tcPr>
          <w:p w14:paraId="08DB4082" w14:textId="003FDC73" w:rsidR="00A00E95" w:rsidRPr="00C34C63" w:rsidRDefault="00A00E95" w:rsidP="00A00E95">
            <w:pPr>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66" w:type="dxa"/>
            <w:shd w:val="clear" w:color="auto" w:fill="243746"/>
          </w:tcPr>
          <w:p w14:paraId="5E467AB0" w14:textId="2CF8D27D" w:rsidR="00A00E95" w:rsidRPr="00C34C63" w:rsidRDefault="00A00E95" w:rsidP="00A00E95">
            <w:pPr>
              <w:rPr>
                <w:rFonts w:cstheme="minorHAnsi"/>
              </w:rPr>
            </w:pPr>
            <w:r w:rsidRPr="00AE1B2E">
              <w:rPr>
                <w:rFonts w:cs="Arial"/>
                <w:b/>
                <w:bCs/>
                <w:color w:val="FFFFFF" w:themeColor="background1"/>
                <w:sz w:val="28"/>
                <w:szCs w:val="28"/>
              </w:rPr>
              <w:t>Class</w:t>
            </w:r>
          </w:p>
        </w:tc>
        <w:tc>
          <w:tcPr>
            <w:tcW w:w="2122" w:type="dxa"/>
            <w:shd w:val="clear" w:color="auto" w:fill="243746"/>
          </w:tcPr>
          <w:p w14:paraId="50DDAC5F" w14:textId="60AFCD6B" w:rsidR="00A00E95" w:rsidRDefault="00A00E95" w:rsidP="00A00E95">
            <w:pPr>
              <w:rPr>
                <w:rFonts w:cstheme="minorHAnsi"/>
              </w:rPr>
            </w:pPr>
            <w:r w:rsidRPr="00AE1B2E">
              <w:rPr>
                <w:rFonts w:cs="Arial"/>
                <w:b/>
                <w:bCs/>
                <w:color w:val="FFFFFF" w:themeColor="background1"/>
                <w:sz w:val="28"/>
                <w:szCs w:val="28"/>
              </w:rPr>
              <w:t>Score</w:t>
            </w:r>
          </w:p>
        </w:tc>
        <w:tc>
          <w:tcPr>
            <w:tcW w:w="4230" w:type="dxa"/>
            <w:shd w:val="clear" w:color="auto" w:fill="243746"/>
          </w:tcPr>
          <w:p w14:paraId="632A8AB5" w14:textId="53685916" w:rsidR="00A00E95" w:rsidRDefault="00A00E95" w:rsidP="00A00E95">
            <w:pPr>
              <w:rPr>
                <w:rFonts w:cstheme="minorHAnsi"/>
              </w:rPr>
            </w:pPr>
            <w:r w:rsidRPr="00AE1B2E">
              <w:rPr>
                <w:rFonts w:cs="Arial"/>
                <w:b/>
                <w:bCs/>
                <w:color w:val="FFFFFF" w:themeColor="background1"/>
                <w:sz w:val="28"/>
                <w:szCs w:val="28"/>
              </w:rPr>
              <w:t>Findings/Comments</w:t>
            </w:r>
          </w:p>
        </w:tc>
      </w:tr>
      <w:tr w:rsidR="00BE7A13" w14:paraId="4D710954" w14:textId="77777777" w:rsidTr="007564BD">
        <w:trPr>
          <w:gridAfter w:val="2"/>
          <w:wAfter w:w="180" w:type="dxa"/>
          <w:jc w:val="center"/>
        </w:trPr>
        <w:tc>
          <w:tcPr>
            <w:tcW w:w="990" w:type="dxa"/>
          </w:tcPr>
          <w:p w14:paraId="23F5CE1D" w14:textId="77777777" w:rsidR="00BE7A13" w:rsidRPr="00C34C63" w:rsidRDefault="00BE7A13" w:rsidP="00BE7A13">
            <w:pPr>
              <w:jc w:val="center"/>
              <w:rPr>
                <w:rFonts w:cstheme="minorHAnsi"/>
                <w:b/>
                <w:bCs/>
              </w:rPr>
            </w:pPr>
            <w:r w:rsidRPr="00C34C63">
              <w:rPr>
                <w:rFonts w:cstheme="minorHAnsi"/>
                <w:b/>
                <w:bCs/>
              </w:rPr>
              <w:t>1-F-4</w:t>
            </w:r>
          </w:p>
        </w:tc>
        <w:tc>
          <w:tcPr>
            <w:tcW w:w="6347" w:type="dxa"/>
          </w:tcPr>
          <w:p w14:paraId="27F0F126" w14:textId="77777777" w:rsidR="00BE7A13" w:rsidRPr="00C34C63" w:rsidRDefault="00BE7A13" w:rsidP="00BE7A1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16004A3" w14:textId="77777777" w:rsidR="00BE7A13" w:rsidRPr="00C34C63" w:rsidRDefault="00BE7A13" w:rsidP="00BE7A13">
            <w:pPr>
              <w:rPr>
                <w:rFonts w:eastAsia="Arial" w:cstheme="minorHAnsi"/>
              </w:rPr>
            </w:pPr>
            <w:r w:rsidRPr="00C34C63">
              <w:rPr>
                <w:rFonts w:eastAsia="Arial" w:cstheme="minorHAnsi"/>
              </w:rPr>
              <w:t>Any unplanned hospital admission</w:t>
            </w:r>
          </w:p>
        </w:tc>
        <w:tc>
          <w:tcPr>
            <w:tcW w:w="1066" w:type="dxa"/>
          </w:tcPr>
          <w:p w14:paraId="5524469E" w14:textId="77777777" w:rsidR="00BE7A13" w:rsidRPr="00C34C63" w:rsidRDefault="00BE7A13" w:rsidP="00BE7A13">
            <w:pPr>
              <w:rPr>
                <w:rFonts w:cstheme="minorHAnsi"/>
              </w:rPr>
            </w:pPr>
            <w:r w:rsidRPr="00C34C63">
              <w:rPr>
                <w:rFonts w:cstheme="minorHAnsi"/>
              </w:rPr>
              <w:t xml:space="preserve">A </w:t>
            </w:r>
          </w:p>
          <w:p w14:paraId="6BB5F8AF" w14:textId="77777777" w:rsidR="00BE7A13" w:rsidRPr="00C34C63" w:rsidRDefault="00BE7A13" w:rsidP="00BE7A13">
            <w:pPr>
              <w:rPr>
                <w:rFonts w:cstheme="minorHAnsi"/>
              </w:rPr>
            </w:pPr>
            <w:r w:rsidRPr="00C34C63">
              <w:rPr>
                <w:rFonts w:cstheme="minorHAnsi"/>
              </w:rPr>
              <w:t xml:space="preserve">B </w:t>
            </w:r>
          </w:p>
          <w:p w14:paraId="3F1230E2" w14:textId="77777777" w:rsidR="00BE7A13" w:rsidRPr="00C34C63" w:rsidRDefault="00BE7A13" w:rsidP="00BE7A13">
            <w:pPr>
              <w:rPr>
                <w:rFonts w:cstheme="minorHAnsi"/>
              </w:rPr>
            </w:pPr>
            <w:r w:rsidRPr="00C34C63">
              <w:rPr>
                <w:rFonts w:cstheme="minorHAnsi"/>
              </w:rPr>
              <w:t xml:space="preserve">C-M </w:t>
            </w:r>
          </w:p>
          <w:p w14:paraId="37EA29BD" w14:textId="77777777" w:rsidR="00BE7A13" w:rsidRPr="00C34C63" w:rsidRDefault="00BE7A13" w:rsidP="00BE7A13">
            <w:pPr>
              <w:rPr>
                <w:rFonts w:cstheme="minorHAnsi"/>
              </w:rPr>
            </w:pPr>
            <w:r w:rsidRPr="00C34C63">
              <w:rPr>
                <w:rFonts w:cstheme="minorHAnsi"/>
              </w:rPr>
              <w:t>C</w:t>
            </w:r>
          </w:p>
        </w:tc>
        <w:tc>
          <w:tcPr>
            <w:tcW w:w="2122" w:type="dxa"/>
          </w:tcPr>
          <w:p w14:paraId="2D50171F" w14:textId="77777777" w:rsidR="00BE7A13" w:rsidRPr="00C34C63" w:rsidRDefault="00000000" w:rsidP="00BE7A13">
            <w:pPr>
              <w:rPr>
                <w:rFonts w:cstheme="minorHAnsi"/>
              </w:rPr>
            </w:pPr>
            <w:sdt>
              <w:sdtPr>
                <w:rPr>
                  <w:rFonts w:cstheme="minorHAnsi"/>
                </w:rPr>
                <w:id w:val="551893847"/>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7493C378" w14:textId="77777777" w:rsidR="00BE7A13" w:rsidRPr="00C34C63" w:rsidRDefault="00000000" w:rsidP="00BE7A13">
            <w:pPr>
              <w:rPr>
                <w:rFonts w:cstheme="minorHAnsi"/>
              </w:rPr>
            </w:pPr>
            <w:sdt>
              <w:sdtPr>
                <w:rPr>
                  <w:rFonts w:cstheme="minorHAnsi"/>
                </w:rPr>
                <w:id w:val="-107860083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63BED02C" w14:textId="77777777" w:rsidR="00BE7A13" w:rsidRDefault="00000000" w:rsidP="00BE7A13">
            <w:pPr>
              <w:rPr>
                <w:rFonts w:cstheme="minorHAnsi"/>
              </w:rPr>
            </w:pPr>
            <w:sdt>
              <w:sdtPr>
                <w:rPr>
                  <w:rFonts w:cstheme="minorHAnsi"/>
                </w:rPr>
                <w:id w:val="-1096707740"/>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2A45124F" w14:textId="77777777" w:rsidR="00BE7A13" w:rsidRPr="00C34C63" w:rsidRDefault="00000000" w:rsidP="00BE7A13">
            <w:pPr>
              <w:rPr>
                <w:rFonts w:cstheme="minorHAnsi"/>
              </w:rPr>
            </w:pPr>
            <w:sdt>
              <w:sdtPr>
                <w:rPr>
                  <w:rFonts w:cstheme="minorHAnsi"/>
                </w:rPr>
                <w:id w:val="-114674474"/>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36DC30E0" w14:textId="77777777" w:rsidR="00BE7A13" w:rsidRPr="00C34C63" w:rsidRDefault="00BE7A13" w:rsidP="00BE7A13">
            <w:pPr>
              <w:rPr>
                <w:rFonts w:cstheme="minorHAnsi"/>
              </w:rPr>
            </w:pPr>
          </w:p>
        </w:tc>
        <w:sdt>
          <w:sdtPr>
            <w:rPr>
              <w:rFonts w:cstheme="minorHAnsi"/>
            </w:rPr>
            <w:id w:val="1460228599"/>
            <w:placeholder>
              <w:docPart w:val="7C2EC5223CC24A5C846952AE60C33128"/>
            </w:placeholder>
            <w:showingPlcHdr/>
          </w:sdtPr>
          <w:sdtContent>
            <w:tc>
              <w:tcPr>
                <w:tcW w:w="4230" w:type="dxa"/>
              </w:tcPr>
              <w:p w14:paraId="384BC27D"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197755BA" w14:textId="77777777" w:rsidTr="007564BD">
        <w:trPr>
          <w:gridAfter w:val="2"/>
          <w:wAfter w:w="180" w:type="dxa"/>
          <w:trHeight w:val="1880"/>
          <w:jc w:val="center"/>
        </w:trPr>
        <w:tc>
          <w:tcPr>
            <w:tcW w:w="990" w:type="dxa"/>
          </w:tcPr>
          <w:p w14:paraId="047FC624" w14:textId="77777777" w:rsidR="00BE7A13" w:rsidRPr="00C34C63" w:rsidRDefault="00BE7A13" w:rsidP="00BE7A13">
            <w:pPr>
              <w:jc w:val="center"/>
              <w:rPr>
                <w:rFonts w:cstheme="minorHAnsi"/>
                <w:b/>
                <w:bCs/>
              </w:rPr>
            </w:pPr>
            <w:r w:rsidRPr="00C34C63">
              <w:rPr>
                <w:rFonts w:cstheme="minorHAnsi"/>
                <w:b/>
                <w:bCs/>
              </w:rPr>
              <w:t>1-F-5</w:t>
            </w:r>
          </w:p>
        </w:tc>
        <w:tc>
          <w:tcPr>
            <w:tcW w:w="6347" w:type="dxa"/>
          </w:tcPr>
          <w:p w14:paraId="34E118C3" w14:textId="77777777" w:rsidR="00BE7A13" w:rsidRPr="00C34C63" w:rsidRDefault="00BE7A13" w:rsidP="00BE7A1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A7FC7D5" w14:textId="77777777" w:rsidR="00BE7A13" w:rsidRPr="00C34C63" w:rsidRDefault="00BE7A13" w:rsidP="00BE7A13">
            <w:pPr>
              <w:rPr>
                <w:rFonts w:eastAsia="Arial" w:cstheme="minorHAnsi"/>
              </w:rPr>
            </w:pPr>
            <w:r w:rsidRPr="00C34C63">
              <w:rPr>
                <w:rFonts w:eastAsia="Arial" w:cstheme="minorHAnsi"/>
              </w:rPr>
              <w:t>Any emergency room visit</w:t>
            </w:r>
          </w:p>
        </w:tc>
        <w:tc>
          <w:tcPr>
            <w:tcW w:w="1066" w:type="dxa"/>
          </w:tcPr>
          <w:p w14:paraId="5C2B6DA5" w14:textId="77777777" w:rsidR="00BE7A13" w:rsidRPr="00C34C63" w:rsidRDefault="00BE7A13" w:rsidP="00BE7A13">
            <w:pPr>
              <w:rPr>
                <w:rFonts w:cstheme="minorHAnsi"/>
              </w:rPr>
            </w:pPr>
            <w:r w:rsidRPr="00C34C63">
              <w:rPr>
                <w:rFonts w:cstheme="minorHAnsi"/>
              </w:rPr>
              <w:t xml:space="preserve">A </w:t>
            </w:r>
          </w:p>
          <w:p w14:paraId="091A394C" w14:textId="77777777" w:rsidR="00BE7A13" w:rsidRPr="00C34C63" w:rsidRDefault="00BE7A13" w:rsidP="00BE7A13">
            <w:pPr>
              <w:rPr>
                <w:rFonts w:cstheme="minorHAnsi"/>
              </w:rPr>
            </w:pPr>
            <w:r w:rsidRPr="00C34C63">
              <w:rPr>
                <w:rFonts w:cstheme="minorHAnsi"/>
              </w:rPr>
              <w:t xml:space="preserve">B </w:t>
            </w:r>
          </w:p>
          <w:p w14:paraId="4E14D0BB" w14:textId="77777777" w:rsidR="00BE7A13" w:rsidRPr="00C34C63" w:rsidRDefault="00BE7A13" w:rsidP="00BE7A13">
            <w:pPr>
              <w:rPr>
                <w:rFonts w:cstheme="minorHAnsi"/>
              </w:rPr>
            </w:pPr>
            <w:r w:rsidRPr="00C34C63">
              <w:rPr>
                <w:rFonts w:cstheme="minorHAnsi"/>
              </w:rPr>
              <w:t xml:space="preserve">C-M </w:t>
            </w:r>
          </w:p>
          <w:p w14:paraId="0F9871A6" w14:textId="77777777" w:rsidR="00BE7A13" w:rsidRPr="00C34C63" w:rsidRDefault="00BE7A13" w:rsidP="00BE7A13">
            <w:pPr>
              <w:rPr>
                <w:rFonts w:cstheme="minorHAnsi"/>
              </w:rPr>
            </w:pPr>
            <w:r w:rsidRPr="00C34C63">
              <w:rPr>
                <w:rFonts w:cstheme="minorHAnsi"/>
              </w:rPr>
              <w:t>C</w:t>
            </w:r>
          </w:p>
        </w:tc>
        <w:tc>
          <w:tcPr>
            <w:tcW w:w="2122" w:type="dxa"/>
          </w:tcPr>
          <w:p w14:paraId="664CAD5E" w14:textId="77777777" w:rsidR="00BE7A13" w:rsidRPr="00C34C63" w:rsidRDefault="00000000" w:rsidP="00BE7A13">
            <w:pPr>
              <w:rPr>
                <w:rFonts w:cstheme="minorHAnsi"/>
              </w:rPr>
            </w:pPr>
            <w:sdt>
              <w:sdtPr>
                <w:rPr>
                  <w:rFonts w:cstheme="minorHAnsi"/>
                </w:rPr>
                <w:id w:val="18195115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26A3D49A" w14:textId="77777777" w:rsidR="00BE7A13" w:rsidRPr="00C34C63" w:rsidRDefault="00000000" w:rsidP="00BE7A13">
            <w:pPr>
              <w:rPr>
                <w:rFonts w:cstheme="minorHAnsi"/>
              </w:rPr>
            </w:pPr>
            <w:sdt>
              <w:sdtPr>
                <w:rPr>
                  <w:rFonts w:cstheme="minorHAnsi"/>
                </w:rPr>
                <w:id w:val="-1607495812"/>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761FEF89" w14:textId="77777777" w:rsidR="00BE7A13" w:rsidRDefault="00000000" w:rsidP="00BE7A13">
            <w:pPr>
              <w:rPr>
                <w:rFonts w:cstheme="minorHAnsi"/>
              </w:rPr>
            </w:pPr>
            <w:sdt>
              <w:sdtPr>
                <w:rPr>
                  <w:rFonts w:cstheme="minorHAnsi"/>
                </w:rPr>
                <w:id w:val="-1494642550"/>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42354192" w14:textId="77777777" w:rsidR="00BE7A13" w:rsidRPr="00C34C63" w:rsidRDefault="00000000" w:rsidP="00BE7A13">
            <w:pPr>
              <w:rPr>
                <w:rFonts w:cstheme="minorHAnsi"/>
              </w:rPr>
            </w:pPr>
            <w:sdt>
              <w:sdtPr>
                <w:rPr>
                  <w:rFonts w:cstheme="minorHAnsi"/>
                </w:rPr>
                <w:id w:val="1529984347"/>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10215FF9" w14:textId="77777777" w:rsidR="00BE7A13" w:rsidRPr="00C34C63" w:rsidRDefault="00BE7A13" w:rsidP="00BE7A13">
            <w:pPr>
              <w:rPr>
                <w:rFonts w:cstheme="minorHAnsi"/>
              </w:rPr>
            </w:pPr>
          </w:p>
        </w:tc>
        <w:sdt>
          <w:sdtPr>
            <w:rPr>
              <w:rFonts w:cstheme="minorHAnsi"/>
            </w:rPr>
            <w:id w:val="-446927596"/>
            <w:placeholder>
              <w:docPart w:val="9F7589E0FACC4A6C9C13CF23326634BD"/>
            </w:placeholder>
            <w:showingPlcHdr/>
          </w:sdtPr>
          <w:sdtContent>
            <w:tc>
              <w:tcPr>
                <w:tcW w:w="4230" w:type="dxa"/>
              </w:tcPr>
              <w:p w14:paraId="6B6B9671"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2CA3BC33" w14:textId="77777777" w:rsidTr="007564BD">
        <w:trPr>
          <w:gridAfter w:val="2"/>
          <w:wAfter w:w="180" w:type="dxa"/>
          <w:jc w:val="center"/>
        </w:trPr>
        <w:tc>
          <w:tcPr>
            <w:tcW w:w="990" w:type="dxa"/>
          </w:tcPr>
          <w:p w14:paraId="122090F9" w14:textId="77777777" w:rsidR="00BE7A13" w:rsidRPr="00C34C63" w:rsidRDefault="00BE7A13" w:rsidP="00BE7A13">
            <w:pPr>
              <w:jc w:val="center"/>
              <w:rPr>
                <w:rFonts w:cstheme="minorHAnsi"/>
                <w:b/>
                <w:bCs/>
              </w:rPr>
            </w:pPr>
            <w:r w:rsidRPr="00C34C63">
              <w:rPr>
                <w:rFonts w:cstheme="minorHAnsi"/>
                <w:b/>
                <w:bCs/>
              </w:rPr>
              <w:t>1-F-6</w:t>
            </w:r>
          </w:p>
        </w:tc>
        <w:tc>
          <w:tcPr>
            <w:tcW w:w="6347" w:type="dxa"/>
          </w:tcPr>
          <w:p w14:paraId="0666501E" w14:textId="77777777" w:rsidR="00BE7A13" w:rsidRPr="00C34C63" w:rsidRDefault="00BE7A13" w:rsidP="00BE7A1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E1C3018" w14:textId="77777777" w:rsidR="00BE7A13" w:rsidRDefault="00BE7A13" w:rsidP="00BE7A13">
            <w:pPr>
              <w:rPr>
                <w:rFonts w:eastAsia="Arial" w:cstheme="minorHAnsi"/>
              </w:rPr>
            </w:pPr>
            <w:r w:rsidRPr="00C34C63">
              <w:rPr>
                <w:rFonts w:eastAsia="Arial" w:cstheme="minorHAnsi"/>
              </w:rPr>
              <w:t>Any unscheduled return to the operating room for a complication of a previous surgery</w:t>
            </w:r>
          </w:p>
          <w:p w14:paraId="3A6DCE1A" w14:textId="77777777" w:rsidR="00BE7A13" w:rsidRPr="00C34C63" w:rsidRDefault="00BE7A13" w:rsidP="00BE7A13">
            <w:pPr>
              <w:rPr>
                <w:rFonts w:eastAsia="Arial" w:cstheme="minorHAnsi"/>
              </w:rPr>
            </w:pPr>
          </w:p>
        </w:tc>
        <w:tc>
          <w:tcPr>
            <w:tcW w:w="1066" w:type="dxa"/>
          </w:tcPr>
          <w:p w14:paraId="10F91601" w14:textId="77777777" w:rsidR="00BE7A13" w:rsidRPr="00C34C63" w:rsidRDefault="00BE7A13" w:rsidP="00BE7A13">
            <w:pPr>
              <w:rPr>
                <w:rFonts w:cstheme="minorHAnsi"/>
              </w:rPr>
            </w:pPr>
            <w:r w:rsidRPr="00C34C63">
              <w:rPr>
                <w:rFonts w:cstheme="minorHAnsi"/>
              </w:rPr>
              <w:t xml:space="preserve">A </w:t>
            </w:r>
          </w:p>
          <w:p w14:paraId="3ECDD90A" w14:textId="77777777" w:rsidR="00BE7A13" w:rsidRPr="00C34C63" w:rsidRDefault="00BE7A13" w:rsidP="00BE7A13">
            <w:pPr>
              <w:rPr>
                <w:rFonts w:cstheme="minorHAnsi"/>
              </w:rPr>
            </w:pPr>
            <w:r w:rsidRPr="00C34C63">
              <w:rPr>
                <w:rFonts w:cstheme="minorHAnsi"/>
              </w:rPr>
              <w:t xml:space="preserve">B </w:t>
            </w:r>
          </w:p>
          <w:p w14:paraId="7A0C22B4" w14:textId="77777777" w:rsidR="00BE7A13" w:rsidRPr="00C34C63" w:rsidRDefault="00BE7A13" w:rsidP="00BE7A13">
            <w:pPr>
              <w:rPr>
                <w:rFonts w:cstheme="minorHAnsi"/>
              </w:rPr>
            </w:pPr>
            <w:r w:rsidRPr="00C34C63">
              <w:rPr>
                <w:rFonts w:cstheme="minorHAnsi"/>
              </w:rPr>
              <w:t xml:space="preserve">C-M </w:t>
            </w:r>
          </w:p>
          <w:p w14:paraId="3E9C5DEF" w14:textId="77777777" w:rsidR="00BE7A13" w:rsidRPr="00C34C63" w:rsidRDefault="00BE7A13" w:rsidP="00BE7A13">
            <w:pPr>
              <w:rPr>
                <w:rFonts w:cstheme="minorHAnsi"/>
              </w:rPr>
            </w:pPr>
            <w:r w:rsidRPr="00C34C63">
              <w:rPr>
                <w:rFonts w:cstheme="minorHAnsi"/>
              </w:rPr>
              <w:t>C</w:t>
            </w:r>
          </w:p>
        </w:tc>
        <w:tc>
          <w:tcPr>
            <w:tcW w:w="2122" w:type="dxa"/>
          </w:tcPr>
          <w:p w14:paraId="0FCC6E1F" w14:textId="77777777" w:rsidR="00BE7A13" w:rsidRPr="00C34C63" w:rsidRDefault="00000000" w:rsidP="00BE7A13">
            <w:pPr>
              <w:rPr>
                <w:rFonts w:cstheme="minorHAnsi"/>
              </w:rPr>
            </w:pPr>
            <w:sdt>
              <w:sdtPr>
                <w:rPr>
                  <w:rFonts w:cstheme="minorHAnsi"/>
                </w:rPr>
                <w:id w:val="934873595"/>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30A95C00" w14:textId="77777777" w:rsidR="00BE7A13" w:rsidRPr="00C34C63" w:rsidRDefault="00000000" w:rsidP="00BE7A13">
            <w:pPr>
              <w:rPr>
                <w:rFonts w:cstheme="minorHAnsi"/>
              </w:rPr>
            </w:pPr>
            <w:sdt>
              <w:sdtPr>
                <w:rPr>
                  <w:rFonts w:cstheme="minorHAnsi"/>
                </w:rPr>
                <w:id w:val="84437259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6C3B4370" w14:textId="77777777" w:rsidR="00BE7A13" w:rsidRDefault="00000000" w:rsidP="00BE7A13">
            <w:pPr>
              <w:rPr>
                <w:rFonts w:cstheme="minorHAnsi"/>
              </w:rPr>
            </w:pPr>
            <w:sdt>
              <w:sdtPr>
                <w:rPr>
                  <w:rFonts w:cstheme="minorHAnsi"/>
                </w:rPr>
                <w:id w:val="948052304"/>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38971EEB" w14:textId="77777777" w:rsidR="00BE7A13" w:rsidRPr="00C34C63" w:rsidRDefault="00000000" w:rsidP="00BE7A13">
            <w:pPr>
              <w:rPr>
                <w:rFonts w:cstheme="minorHAnsi"/>
              </w:rPr>
            </w:pPr>
            <w:sdt>
              <w:sdtPr>
                <w:rPr>
                  <w:rFonts w:cstheme="minorHAnsi"/>
                </w:rPr>
                <w:id w:val="103815423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1889E155" w14:textId="77777777" w:rsidR="00BE7A13" w:rsidRPr="00C34C63" w:rsidRDefault="00BE7A13" w:rsidP="00BE7A13">
            <w:pPr>
              <w:rPr>
                <w:rFonts w:cstheme="minorHAnsi"/>
              </w:rPr>
            </w:pPr>
          </w:p>
        </w:tc>
        <w:sdt>
          <w:sdtPr>
            <w:rPr>
              <w:rFonts w:cstheme="minorHAnsi"/>
            </w:rPr>
            <w:id w:val="-1440754284"/>
            <w:placeholder>
              <w:docPart w:val="C67D1A1B6ED943FEA5F8BE6EF5B33AAD"/>
            </w:placeholder>
            <w:showingPlcHdr/>
          </w:sdtPr>
          <w:sdtContent>
            <w:tc>
              <w:tcPr>
                <w:tcW w:w="4230" w:type="dxa"/>
              </w:tcPr>
              <w:p w14:paraId="7C964A0C"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399B6E9D" w14:textId="77777777" w:rsidTr="007564BD">
        <w:trPr>
          <w:gridAfter w:val="2"/>
          <w:wAfter w:w="180" w:type="dxa"/>
          <w:jc w:val="center"/>
        </w:trPr>
        <w:tc>
          <w:tcPr>
            <w:tcW w:w="990" w:type="dxa"/>
          </w:tcPr>
          <w:p w14:paraId="2077C486" w14:textId="77777777" w:rsidR="00BE7A13" w:rsidRPr="00C34C63" w:rsidRDefault="00BE7A13" w:rsidP="00BE7A13">
            <w:pPr>
              <w:jc w:val="center"/>
              <w:rPr>
                <w:rFonts w:cstheme="minorHAnsi"/>
                <w:b/>
                <w:bCs/>
              </w:rPr>
            </w:pPr>
            <w:r w:rsidRPr="00C34C63">
              <w:rPr>
                <w:rFonts w:cstheme="minorHAnsi"/>
                <w:b/>
                <w:bCs/>
              </w:rPr>
              <w:t>1-F-7</w:t>
            </w:r>
          </w:p>
        </w:tc>
        <w:tc>
          <w:tcPr>
            <w:tcW w:w="6347" w:type="dxa"/>
          </w:tcPr>
          <w:p w14:paraId="2DBB13E9" w14:textId="77777777" w:rsidR="00BE7A13" w:rsidRPr="00C34C63" w:rsidRDefault="00BE7A13" w:rsidP="00BE7A1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CF79334" w14:textId="77777777" w:rsidR="00BE7A13" w:rsidRPr="00C34C63" w:rsidRDefault="00BE7A13" w:rsidP="00BE7A13">
            <w:pPr>
              <w:rPr>
                <w:rFonts w:eastAsia="Arial" w:cstheme="minorHAnsi"/>
              </w:rPr>
            </w:pPr>
            <w:r w:rsidRPr="00C34C63">
              <w:rPr>
                <w:rFonts w:eastAsia="Arial" w:cstheme="minorHAnsi"/>
              </w:rPr>
              <w:t>Any complications such as infection, bleeding, wound dehiscence, or inadvertent injury to another body structure</w:t>
            </w:r>
          </w:p>
          <w:p w14:paraId="40D72F9F" w14:textId="77777777" w:rsidR="00BE7A13" w:rsidRPr="00C34C63" w:rsidRDefault="00BE7A13" w:rsidP="00BE7A13">
            <w:pPr>
              <w:rPr>
                <w:rFonts w:eastAsia="Arial" w:cstheme="minorHAnsi"/>
              </w:rPr>
            </w:pPr>
          </w:p>
        </w:tc>
        <w:tc>
          <w:tcPr>
            <w:tcW w:w="1066" w:type="dxa"/>
          </w:tcPr>
          <w:p w14:paraId="3FA0B311" w14:textId="77777777" w:rsidR="00BE7A13" w:rsidRPr="00C34C63" w:rsidRDefault="00BE7A13" w:rsidP="00BE7A13">
            <w:pPr>
              <w:rPr>
                <w:rFonts w:cstheme="minorHAnsi"/>
              </w:rPr>
            </w:pPr>
            <w:r w:rsidRPr="00C34C63">
              <w:rPr>
                <w:rFonts w:cstheme="minorHAnsi"/>
              </w:rPr>
              <w:t xml:space="preserve">A </w:t>
            </w:r>
          </w:p>
          <w:p w14:paraId="13027329" w14:textId="77777777" w:rsidR="00BE7A13" w:rsidRPr="00C34C63" w:rsidRDefault="00BE7A13" w:rsidP="00BE7A13">
            <w:pPr>
              <w:rPr>
                <w:rFonts w:cstheme="minorHAnsi"/>
              </w:rPr>
            </w:pPr>
            <w:r w:rsidRPr="00C34C63">
              <w:rPr>
                <w:rFonts w:cstheme="minorHAnsi"/>
              </w:rPr>
              <w:t xml:space="preserve">B </w:t>
            </w:r>
          </w:p>
          <w:p w14:paraId="6008B985" w14:textId="77777777" w:rsidR="00BE7A13" w:rsidRPr="00C34C63" w:rsidRDefault="00BE7A13" w:rsidP="00BE7A13">
            <w:pPr>
              <w:rPr>
                <w:rFonts w:cstheme="minorHAnsi"/>
              </w:rPr>
            </w:pPr>
            <w:r w:rsidRPr="00C34C63">
              <w:rPr>
                <w:rFonts w:cstheme="minorHAnsi"/>
              </w:rPr>
              <w:t xml:space="preserve">C-M </w:t>
            </w:r>
          </w:p>
          <w:p w14:paraId="49C2040C" w14:textId="77777777" w:rsidR="00BE7A13" w:rsidRPr="00C34C63" w:rsidRDefault="00BE7A13" w:rsidP="00BE7A13">
            <w:pPr>
              <w:rPr>
                <w:rFonts w:cstheme="minorHAnsi"/>
              </w:rPr>
            </w:pPr>
            <w:r w:rsidRPr="00C34C63">
              <w:rPr>
                <w:rFonts w:cstheme="minorHAnsi"/>
              </w:rPr>
              <w:t>C</w:t>
            </w:r>
          </w:p>
        </w:tc>
        <w:tc>
          <w:tcPr>
            <w:tcW w:w="2122" w:type="dxa"/>
          </w:tcPr>
          <w:p w14:paraId="33222D4E" w14:textId="77777777" w:rsidR="00BE7A13" w:rsidRPr="00C34C63" w:rsidRDefault="00000000" w:rsidP="00BE7A13">
            <w:pPr>
              <w:rPr>
                <w:rFonts w:cstheme="minorHAnsi"/>
              </w:rPr>
            </w:pPr>
            <w:sdt>
              <w:sdtPr>
                <w:rPr>
                  <w:rFonts w:cstheme="minorHAnsi"/>
                </w:rPr>
                <w:id w:val="-203016418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4130E739" w14:textId="77777777" w:rsidR="00BE7A13" w:rsidRPr="00C34C63" w:rsidRDefault="00000000" w:rsidP="00BE7A13">
            <w:pPr>
              <w:rPr>
                <w:rFonts w:cstheme="minorHAnsi"/>
              </w:rPr>
            </w:pPr>
            <w:sdt>
              <w:sdtPr>
                <w:rPr>
                  <w:rFonts w:cstheme="minorHAnsi"/>
                </w:rPr>
                <w:id w:val="-1484769280"/>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0C23400A" w14:textId="77777777" w:rsidR="00BE7A13" w:rsidRDefault="00000000" w:rsidP="00BE7A13">
            <w:pPr>
              <w:rPr>
                <w:rFonts w:cstheme="minorHAnsi"/>
              </w:rPr>
            </w:pPr>
            <w:sdt>
              <w:sdtPr>
                <w:rPr>
                  <w:rFonts w:cstheme="minorHAnsi"/>
                </w:rPr>
                <w:id w:val="-214355711"/>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3F5C7A4D" w14:textId="77777777" w:rsidR="00BE7A13" w:rsidRPr="00C34C63" w:rsidRDefault="00000000" w:rsidP="00BE7A13">
            <w:pPr>
              <w:rPr>
                <w:rFonts w:cstheme="minorHAnsi"/>
              </w:rPr>
            </w:pPr>
            <w:sdt>
              <w:sdtPr>
                <w:rPr>
                  <w:rFonts w:cstheme="minorHAnsi"/>
                </w:rPr>
                <w:id w:val="111719241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59CCBE6D" w14:textId="77777777" w:rsidR="00BE7A13" w:rsidRPr="00C34C63" w:rsidRDefault="00BE7A13" w:rsidP="00BE7A13">
            <w:pPr>
              <w:rPr>
                <w:rFonts w:cstheme="minorHAnsi"/>
              </w:rPr>
            </w:pPr>
          </w:p>
        </w:tc>
        <w:sdt>
          <w:sdtPr>
            <w:rPr>
              <w:rFonts w:cstheme="minorHAnsi"/>
            </w:rPr>
            <w:id w:val="-1239788001"/>
            <w:placeholder>
              <w:docPart w:val="B196DF1C99C4447D81BFEE2FF7F875EE"/>
            </w:placeholder>
            <w:showingPlcHdr/>
          </w:sdtPr>
          <w:sdtContent>
            <w:tc>
              <w:tcPr>
                <w:tcW w:w="4230" w:type="dxa"/>
              </w:tcPr>
              <w:p w14:paraId="1EB24F5D"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3880EE10" w14:textId="77777777" w:rsidTr="007564BD">
        <w:trPr>
          <w:gridAfter w:val="2"/>
          <w:wAfter w:w="180" w:type="dxa"/>
          <w:jc w:val="center"/>
        </w:trPr>
        <w:tc>
          <w:tcPr>
            <w:tcW w:w="990" w:type="dxa"/>
          </w:tcPr>
          <w:p w14:paraId="1AEF4FFC" w14:textId="77777777" w:rsidR="00BE7A13" w:rsidRPr="00C34C63" w:rsidRDefault="00BE7A13" w:rsidP="00BE7A13">
            <w:pPr>
              <w:jc w:val="center"/>
              <w:rPr>
                <w:rFonts w:cstheme="minorHAnsi"/>
                <w:b/>
                <w:bCs/>
              </w:rPr>
            </w:pPr>
            <w:r w:rsidRPr="00C34C63">
              <w:rPr>
                <w:rFonts w:cstheme="minorHAnsi"/>
                <w:b/>
                <w:bCs/>
              </w:rPr>
              <w:t>1-F-8</w:t>
            </w:r>
          </w:p>
        </w:tc>
        <w:tc>
          <w:tcPr>
            <w:tcW w:w="6347" w:type="dxa"/>
          </w:tcPr>
          <w:p w14:paraId="69DC2CF1" w14:textId="77777777" w:rsidR="00BE7A13" w:rsidRPr="00C34C63" w:rsidRDefault="00BE7A13" w:rsidP="00BE7A1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B514CF" w14:textId="77777777" w:rsidR="00BE7A13" w:rsidRPr="00C34C63" w:rsidRDefault="00BE7A13" w:rsidP="00BE7A13">
            <w:pPr>
              <w:rPr>
                <w:rFonts w:eastAsia="Arial" w:cstheme="minorHAnsi"/>
              </w:rPr>
            </w:pPr>
            <w:r w:rsidRPr="00C34C63">
              <w:rPr>
                <w:rFonts w:eastAsia="Arial" w:cstheme="minorHAnsi"/>
              </w:rPr>
              <w:t>Any cardiac or respiratory problems during the patient’s stay at the facility or within 48 hours of discharge</w:t>
            </w:r>
          </w:p>
          <w:p w14:paraId="43EC1B52" w14:textId="77777777" w:rsidR="00BE7A13" w:rsidRPr="00C34C63" w:rsidRDefault="00BE7A13" w:rsidP="00BE7A13">
            <w:pPr>
              <w:rPr>
                <w:rFonts w:eastAsia="Arial" w:cstheme="minorHAnsi"/>
              </w:rPr>
            </w:pPr>
          </w:p>
        </w:tc>
        <w:tc>
          <w:tcPr>
            <w:tcW w:w="1066" w:type="dxa"/>
          </w:tcPr>
          <w:p w14:paraId="783BD6FC" w14:textId="77777777" w:rsidR="00BE7A13" w:rsidRPr="00C34C63" w:rsidRDefault="00BE7A13" w:rsidP="00BE7A13">
            <w:pPr>
              <w:rPr>
                <w:rFonts w:cstheme="minorHAnsi"/>
              </w:rPr>
            </w:pPr>
            <w:r w:rsidRPr="00C34C63">
              <w:rPr>
                <w:rFonts w:cstheme="minorHAnsi"/>
              </w:rPr>
              <w:t xml:space="preserve">A </w:t>
            </w:r>
          </w:p>
          <w:p w14:paraId="2AB375EA" w14:textId="77777777" w:rsidR="00BE7A13" w:rsidRPr="00C34C63" w:rsidRDefault="00BE7A13" w:rsidP="00BE7A13">
            <w:pPr>
              <w:rPr>
                <w:rFonts w:cstheme="minorHAnsi"/>
              </w:rPr>
            </w:pPr>
            <w:r w:rsidRPr="00C34C63">
              <w:rPr>
                <w:rFonts w:cstheme="minorHAnsi"/>
              </w:rPr>
              <w:t xml:space="preserve">B </w:t>
            </w:r>
          </w:p>
          <w:p w14:paraId="41BF48EE" w14:textId="77777777" w:rsidR="00BE7A13" w:rsidRPr="00C34C63" w:rsidRDefault="00BE7A13" w:rsidP="00BE7A13">
            <w:pPr>
              <w:rPr>
                <w:rFonts w:cstheme="minorHAnsi"/>
              </w:rPr>
            </w:pPr>
            <w:r w:rsidRPr="00C34C63">
              <w:rPr>
                <w:rFonts w:cstheme="minorHAnsi"/>
              </w:rPr>
              <w:t xml:space="preserve">C-M </w:t>
            </w:r>
          </w:p>
          <w:p w14:paraId="625DB1C5" w14:textId="77777777" w:rsidR="00BE7A13" w:rsidRPr="00C34C63" w:rsidRDefault="00BE7A13" w:rsidP="00BE7A13">
            <w:pPr>
              <w:rPr>
                <w:rFonts w:cstheme="minorHAnsi"/>
              </w:rPr>
            </w:pPr>
            <w:r w:rsidRPr="00C34C63">
              <w:rPr>
                <w:rFonts w:cstheme="minorHAnsi"/>
              </w:rPr>
              <w:t>C</w:t>
            </w:r>
          </w:p>
        </w:tc>
        <w:tc>
          <w:tcPr>
            <w:tcW w:w="2122" w:type="dxa"/>
          </w:tcPr>
          <w:p w14:paraId="3F79AE34" w14:textId="77777777" w:rsidR="00BE7A13" w:rsidRPr="00C34C63" w:rsidRDefault="00000000" w:rsidP="00BE7A13">
            <w:pPr>
              <w:rPr>
                <w:rFonts w:cstheme="minorHAnsi"/>
              </w:rPr>
            </w:pPr>
            <w:sdt>
              <w:sdtPr>
                <w:rPr>
                  <w:rFonts w:cstheme="minorHAnsi"/>
                </w:rPr>
                <w:id w:val="-188540942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3A1CE05A" w14:textId="77777777" w:rsidR="00BE7A13" w:rsidRPr="00C34C63" w:rsidRDefault="00000000" w:rsidP="00BE7A13">
            <w:pPr>
              <w:rPr>
                <w:rFonts w:cstheme="minorHAnsi"/>
              </w:rPr>
            </w:pPr>
            <w:sdt>
              <w:sdtPr>
                <w:rPr>
                  <w:rFonts w:cstheme="minorHAnsi"/>
                </w:rPr>
                <w:id w:val="108565429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00D79FE9" w14:textId="77777777" w:rsidR="00BE7A13" w:rsidRDefault="00000000" w:rsidP="00BE7A13">
            <w:pPr>
              <w:rPr>
                <w:rFonts w:cstheme="minorHAnsi"/>
              </w:rPr>
            </w:pPr>
            <w:sdt>
              <w:sdtPr>
                <w:rPr>
                  <w:rFonts w:cstheme="minorHAnsi"/>
                </w:rPr>
                <w:id w:val="1109856947"/>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6B1E5E7F" w14:textId="77777777" w:rsidR="00BE7A13" w:rsidRPr="00C34C63" w:rsidRDefault="00000000" w:rsidP="00BE7A13">
            <w:pPr>
              <w:rPr>
                <w:rFonts w:cstheme="minorHAnsi"/>
              </w:rPr>
            </w:pPr>
            <w:sdt>
              <w:sdtPr>
                <w:rPr>
                  <w:rFonts w:cstheme="minorHAnsi"/>
                </w:rPr>
                <w:id w:val="-161257458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071C1877" w14:textId="77777777" w:rsidR="00BE7A13" w:rsidRPr="00C34C63" w:rsidRDefault="00BE7A13" w:rsidP="00BE7A13">
            <w:pPr>
              <w:rPr>
                <w:rFonts w:cstheme="minorHAnsi"/>
              </w:rPr>
            </w:pPr>
          </w:p>
        </w:tc>
        <w:sdt>
          <w:sdtPr>
            <w:rPr>
              <w:rFonts w:cstheme="minorHAnsi"/>
            </w:rPr>
            <w:id w:val="-2075421141"/>
            <w:placeholder>
              <w:docPart w:val="2AAB83670A7A487EA3D0BA182DF8431E"/>
            </w:placeholder>
            <w:showingPlcHdr/>
          </w:sdtPr>
          <w:sdtContent>
            <w:tc>
              <w:tcPr>
                <w:tcW w:w="4230" w:type="dxa"/>
              </w:tcPr>
              <w:p w14:paraId="5BE342A7"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1EF3E16E" w14:textId="77777777" w:rsidTr="00FC0627">
        <w:trPr>
          <w:gridAfter w:val="2"/>
          <w:wAfter w:w="180" w:type="dxa"/>
          <w:trHeight w:val="1790"/>
          <w:jc w:val="center"/>
        </w:trPr>
        <w:tc>
          <w:tcPr>
            <w:tcW w:w="990" w:type="dxa"/>
          </w:tcPr>
          <w:p w14:paraId="4539BD25" w14:textId="77777777" w:rsidR="00BE7A13" w:rsidRPr="00C34C63" w:rsidRDefault="00BE7A13" w:rsidP="00BE7A13">
            <w:pPr>
              <w:jc w:val="center"/>
              <w:rPr>
                <w:rFonts w:cstheme="minorHAnsi"/>
                <w:b/>
                <w:bCs/>
              </w:rPr>
            </w:pPr>
            <w:r w:rsidRPr="00C34C63">
              <w:rPr>
                <w:rFonts w:cstheme="minorHAnsi"/>
                <w:b/>
                <w:bCs/>
              </w:rPr>
              <w:t>1-F-9</w:t>
            </w:r>
          </w:p>
        </w:tc>
        <w:tc>
          <w:tcPr>
            <w:tcW w:w="6347" w:type="dxa"/>
          </w:tcPr>
          <w:p w14:paraId="531A0C68" w14:textId="77777777" w:rsidR="00BE7A13" w:rsidRPr="00C34C63" w:rsidRDefault="00BE7A13" w:rsidP="00BE7A1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95AD510" w14:textId="77777777" w:rsidR="00BE7A13" w:rsidRPr="00C34C63" w:rsidRDefault="00BE7A13" w:rsidP="00BE7A13">
            <w:pPr>
              <w:rPr>
                <w:rFonts w:eastAsia="Arial" w:cstheme="minorHAnsi"/>
              </w:rPr>
            </w:pPr>
            <w:r w:rsidRPr="00C34C63">
              <w:rPr>
                <w:rFonts w:eastAsia="Arial" w:cstheme="minorHAnsi"/>
              </w:rPr>
              <w:t>Any allergic reactions</w:t>
            </w:r>
          </w:p>
        </w:tc>
        <w:tc>
          <w:tcPr>
            <w:tcW w:w="1066" w:type="dxa"/>
          </w:tcPr>
          <w:p w14:paraId="23BBEDF0" w14:textId="77777777" w:rsidR="00BE7A13" w:rsidRPr="00C34C63" w:rsidRDefault="00BE7A13" w:rsidP="00BE7A13">
            <w:pPr>
              <w:rPr>
                <w:rFonts w:cstheme="minorHAnsi"/>
              </w:rPr>
            </w:pPr>
            <w:r w:rsidRPr="00C34C63">
              <w:rPr>
                <w:rFonts w:cstheme="minorHAnsi"/>
              </w:rPr>
              <w:t xml:space="preserve">A </w:t>
            </w:r>
          </w:p>
          <w:p w14:paraId="7BA3E740" w14:textId="77777777" w:rsidR="00BE7A13" w:rsidRPr="00C34C63" w:rsidRDefault="00BE7A13" w:rsidP="00BE7A13">
            <w:pPr>
              <w:rPr>
                <w:rFonts w:cstheme="minorHAnsi"/>
              </w:rPr>
            </w:pPr>
            <w:r w:rsidRPr="00C34C63">
              <w:rPr>
                <w:rFonts w:cstheme="minorHAnsi"/>
              </w:rPr>
              <w:t xml:space="preserve">B </w:t>
            </w:r>
          </w:p>
          <w:p w14:paraId="59EB8500" w14:textId="77777777" w:rsidR="00BE7A13" w:rsidRPr="00C34C63" w:rsidRDefault="00BE7A13" w:rsidP="00BE7A13">
            <w:pPr>
              <w:rPr>
                <w:rFonts w:cstheme="minorHAnsi"/>
              </w:rPr>
            </w:pPr>
            <w:r w:rsidRPr="00C34C63">
              <w:rPr>
                <w:rFonts w:cstheme="minorHAnsi"/>
              </w:rPr>
              <w:t xml:space="preserve">C-M </w:t>
            </w:r>
          </w:p>
          <w:p w14:paraId="3B5A297E" w14:textId="77777777" w:rsidR="00BE7A13" w:rsidRPr="00C34C63" w:rsidRDefault="00BE7A13" w:rsidP="00BE7A13">
            <w:pPr>
              <w:rPr>
                <w:rFonts w:cstheme="minorHAnsi"/>
              </w:rPr>
            </w:pPr>
            <w:r w:rsidRPr="00C34C63">
              <w:rPr>
                <w:rFonts w:cstheme="minorHAnsi"/>
              </w:rPr>
              <w:t>C</w:t>
            </w:r>
          </w:p>
        </w:tc>
        <w:tc>
          <w:tcPr>
            <w:tcW w:w="2122" w:type="dxa"/>
          </w:tcPr>
          <w:p w14:paraId="0CF68E1C" w14:textId="77777777" w:rsidR="00BE7A13" w:rsidRPr="00C34C63" w:rsidRDefault="00000000" w:rsidP="00BE7A13">
            <w:pPr>
              <w:rPr>
                <w:rFonts w:cstheme="minorHAnsi"/>
              </w:rPr>
            </w:pPr>
            <w:sdt>
              <w:sdtPr>
                <w:rPr>
                  <w:rFonts w:cstheme="minorHAnsi"/>
                </w:rPr>
                <w:id w:val="-1979606554"/>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69B678A6" w14:textId="77777777" w:rsidR="00BE7A13" w:rsidRPr="00C34C63" w:rsidRDefault="00000000" w:rsidP="00BE7A13">
            <w:pPr>
              <w:rPr>
                <w:rFonts w:cstheme="minorHAnsi"/>
              </w:rPr>
            </w:pPr>
            <w:sdt>
              <w:sdtPr>
                <w:rPr>
                  <w:rFonts w:cstheme="minorHAnsi"/>
                </w:rPr>
                <w:id w:val="181814376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183F6627" w14:textId="77777777" w:rsidR="00BE7A13" w:rsidRDefault="00000000" w:rsidP="00BE7A13">
            <w:pPr>
              <w:rPr>
                <w:rFonts w:cstheme="minorHAnsi"/>
              </w:rPr>
            </w:pPr>
            <w:sdt>
              <w:sdtPr>
                <w:rPr>
                  <w:rFonts w:cstheme="minorHAnsi"/>
                </w:rPr>
                <w:id w:val="1174836982"/>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533EA495" w14:textId="77777777" w:rsidR="00BE7A13" w:rsidRPr="00C34C63" w:rsidRDefault="00000000" w:rsidP="00BE7A13">
            <w:pPr>
              <w:rPr>
                <w:rFonts w:cstheme="minorHAnsi"/>
              </w:rPr>
            </w:pPr>
            <w:sdt>
              <w:sdtPr>
                <w:rPr>
                  <w:rFonts w:cstheme="minorHAnsi"/>
                </w:rPr>
                <w:id w:val="-1389413217"/>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253CCDBC" w14:textId="77777777" w:rsidR="00BE7A13" w:rsidRPr="00C34C63" w:rsidRDefault="00BE7A13" w:rsidP="00BE7A13">
            <w:pPr>
              <w:rPr>
                <w:rFonts w:cstheme="minorHAnsi"/>
              </w:rPr>
            </w:pPr>
          </w:p>
        </w:tc>
        <w:sdt>
          <w:sdtPr>
            <w:rPr>
              <w:rFonts w:cstheme="minorHAnsi"/>
            </w:rPr>
            <w:id w:val="512419917"/>
            <w:placeholder>
              <w:docPart w:val="71D93B5F93884CEEAE1A4F1AA26F9957"/>
            </w:placeholder>
            <w:showingPlcHdr/>
          </w:sdtPr>
          <w:sdtContent>
            <w:tc>
              <w:tcPr>
                <w:tcW w:w="4230" w:type="dxa"/>
              </w:tcPr>
              <w:p w14:paraId="28AD6477"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FC0627" w14:paraId="32D467CC" w14:textId="77777777" w:rsidTr="00FC0627">
        <w:trPr>
          <w:gridAfter w:val="2"/>
          <w:wAfter w:w="180" w:type="dxa"/>
          <w:trHeight w:val="350"/>
          <w:jc w:val="center"/>
        </w:trPr>
        <w:tc>
          <w:tcPr>
            <w:tcW w:w="990" w:type="dxa"/>
            <w:shd w:val="clear" w:color="auto" w:fill="243746"/>
          </w:tcPr>
          <w:p w14:paraId="6AA62836" w14:textId="05C47517" w:rsidR="00FC0627" w:rsidRPr="00C34C63" w:rsidRDefault="00FC0627" w:rsidP="00FC0627">
            <w:pPr>
              <w:jc w:val="center"/>
              <w:rPr>
                <w:rFonts w:cstheme="minorHAnsi"/>
                <w:b/>
                <w:bCs/>
              </w:rPr>
            </w:pPr>
            <w:r w:rsidRPr="00AE1B2E">
              <w:rPr>
                <w:rFonts w:cs="Arial"/>
                <w:b/>
                <w:bCs/>
                <w:color w:val="FFFFFF" w:themeColor="background1"/>
                <w:sz w:val="28"/>
                <w:szCs w:val="28"/>
              </w:rPr>
              <w:lastRenderedPageBreak/>
              <w:t>ID</w:t>
            </w:r>
          </w:p>
        </w:tc>
        <w:tc>
          <w:tcPr>
            <w:tcW w:w="6347" w:type="dxa"/>
            <w:shd w:val="clear" w:color="auto" w:fill="243746"/>
          </w:tcPr>
          <w:p w14:paraId="0361A299" w14:textId="5CCCB3B8" w:rsidR="00FC0627" w:rsidRPr="00C34C63" w:rsidRDefault="00FC0627" w:rsidP="00FC0627">
            <w:pPr>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66" w:type="dxa"/>
            <w:shd w:val="clear" w:color="auto" w:fill="243746"/>
          </w:tcPr>
          <w:p w14:paraId="53A7682D" w14:textId="341774CF" w:rsidR="00FC0627" w:rsidRPr="00C34C63" w:rsidRDefault="00FC0627" w:rsidP="00FC0627">
            <w:pPr>
              <w:rPr>
                <w:rFonts w:cstheme="minorHAnsi"/>
              </w:rPr>
            </w:pPr>
            <w:r w:rsidRPr="00AE1B2E">
              <w:rPr>
                <w:rFonts w:cs="Arial"/>
                <w:b/>
                <w:bCs/>
                <w:color w:val="FFFFFF" w:themeColor="background1"/>
                <w:sz w:val="28"/>
                <w:szCs w:val="28"/>
              </w:rPr>
              <w:t>Class</w:t>
            </w:r>
          </w:p>
        </w:tc>
        <w:tc>
          <w:tcPr>
            <w:tcW w:w="2122" w:type="dxa"/>
            <w:shd w:val="clear" w:color="auto" w:fill="243746"/>
          </w:tcPr>
          <w:p w14:paraId="585460B6" w14:textId="02E8F04F" w:rsidR="00FC0627" w:rsidRDefault="00FC0627" w:rsidP="00FC0627">
            <w:pPr>
              <w:rPr>
                <w:rFonts w:cstheme="minorHAnsi"/>
              </w:rPr>
            </w:pPr>
            <w:r w:rsidRPr="00AE1B2E">
              <w:rPr>
                <w:rFonts w:cs="Arial"/>
                <w:b/>
                <w:bCs/>
                <w:color w:val="FFFFFF" w:themeColor="background1"/>
                <w:sz w:val="28"/>
                <w:szCs w:val="28"/>
              </w:rPr>
              <w:t>Score</w:t>
            </w:r>
          </w:p>
        </w:tc>
        <w:tc>
          <w:tcPr>
            <w:tcW w:w="4230" w:type="dxa"/>
            <w:shd w:val="clear" w:color="auto" w:fill="243746"/>
          </w:tcPr>
          <w:p w14:paraId="380F0234" w14:textId="3D57C8A3" w:rsidR="00FC0627" w:rsidRDefault="00FC0627" w:rsidP="00FC0627">
            <w:pPr>
              <w:rPr>
                <w:rFonts w:cstheme="minorHAnsi"/>
              </w:rPr>
            </w:pPr>
            <w:r w:rsidRPr="00AE1B2E">
              <w:rPr>
                <w:rFonts w:cs="Arial"/>
                <w:b/>
                <w:bCs/>
                <w:color w:val="FFFFFF" w:themeColor="background1"/>
                <w:sz w:val="28"/>
                <w:szCs w:val="28"/>
              </w:rPr>
              <w:t>Findings/Comments</w:t>
            </w:r>
          </w:p>
        </w:tc>
      </w:tr>
      <w:tr w:rsidR="00BE7A13" w14:paraId="0E8BB728" w14:textId="77777777" w:rsidTr="007564BD">
        <w:trPr>
          <w:gridAfter w:val="2"/>
          <w:wAfter w:w="180" w:type="dxa"/>
          <w:trHeight w:val="1520"/>
          <w:jc w:val="center"/>
        </w:trPr>
        <w:tc>
          <w:tcPr>
            <w:tcW w:w="990" w:type="dxa"/>
          </w:tcPr>
          <w:p w14:paraId="0D1BF548" w14:textId="77777777" w:rsidR="00BE7A13" w:rsidRPr="00C34C63" w:rsidRDefault="00BE7A13" w:rsidP="00BE7A13">
            <w:pPr>
              <w:jc w:val="center"/>
              <w:rPr>
                <w:rFonts w:cstheme="minorHAnsi"/>
                <w:b/>
                <w:bCs/>
              </w:rPr>
            </w:pPr>
            <w:r w:rsidRPr="00C34C63">
              <w:rPr>
                <w:rFonts w:cstheme="minorHAnsi"/>
                <w:b/>
                <w:bCs/>
              </w:rPr>
              <w:t>1-F-10</w:t>
            </w:r>
          </w:p>
        </w:tc>
        <w:tc>
          <w:tcPr>
            <w:tcW w:w="6347" w:type="dxa"/>
          </w:tcPr>
          <w:p w14:paraId="049D871A" w14:textId="77777777" w:rsidR="00BE7A13" w:rsidRPr="00C34C63" w:rsidRDefault="00BE7A13" w:rsidP="00BE7A1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A54AFE9" w14:textId="77777777" w:rsidR="00BE7A13" w:rsidRPr="00C34C63" w:rsidRDefault="00BE7A13" w:rsidP="00BE7A13">
            <w:pPr>
              <w:rPr>
                <w:rFonts w:eastAsia="Arial" w:cstheme="minorHAnsi"/>
              </w:rPr>
            </w:pPr>
            <w:r w:rsidRPr="00C34C63">
              <w:rPr>
                <w:rFonts w:eastAsia="Arial" w:cstheme="minorHAnsi"/>
              </w:rPr>
              <w:t>Any incorrect needle or sponge count</w:t>
            </w:r>
          </w:p>
        </w:tc>
        <w:tc>
          <w:tcPr>
            <w:tcW w:w="1066" w:type="dxa"/>
          </w:tcPr>
          <w:p w14:paraId="6464ABAD" w14:textId="77777777" w:rsidR="00BE7A13" w:rsidRPr="00C34C63" w:rsidRDefault="00BE7A13" w:rsidP="00BE7A13">
            <w:pPr>
              <w:rPr>
                <w:rFonts w:cstheme="minorHAnsi"/>
              </w:rPr>
            </w:pPr>
            <w:r w:rsidRPr="00C34C63">
              <w:rPr>
                <w:rFonts w:cstheme="minorHAnsi"/>
              </w:rPr>
              <w:t xml:space="preserve">A </w:t>
            </w:r>
          </w:p>
          <w:p w14:paraId="051AEFA8" w14:textId="77777777" w:rsidR="00BE7A13" w:rsidRPr="00C34C63" w:rsidRDefault="00BE7A13" w:rsidP="00BE7A13">
            <w:pPr>
              <w:rPr>
                <w:rFonts w:cstheme="minorHAnsi"/>
              </w:rPr>
            </w:pPr>
            <w:r w:rsidRPr="00C34C63">
              <w:rPr>
                <w:rFonts w:cstheme="minorHAnsi"/>
              </w:rPr>
              <w:t xml:space="preserve">B </w:t>
            </w:r>
          </w:p>
          <w:p w14:paraId="7568B168" w14:textId="77777777" w:rsidR="00BE7A13" w:rsidRPr="00C34C63" w:rsidRDefault="00BE7A13" w:rsidP="00BE7A13">
            <w:pPr>
              <w:rPr>
                <w:rFonts w:cstheme="minorHAnsi"/>
              </w:rPr>
            </w:pPr>
            <w:r w:rsidRPr="00C34C63">
              <w:rPr>
                <w:rFonts w:cstheme="minorHAnsi"/>
              </w:rPr>
              <w:t xml:space="preserve">C-M </w:t>
            </w:r>
          </w:p>
          <w:p w14:paraId="4C6AD785" w14:textId="77777777" w:rsidR="00BE7A13" w:rsidRPr="00C34C63" w:rsidRDefault="00BE7A13" w:rsidP="00BE7A13">
            <w:pPr>
              <w:rPr>
                <w:rFonts w:cstheme="minorHAnsi"/>
              </w:rPr>
            </w:pPr>
            <w:r w:rsidRPr="00C34C63">
              <w:rPr>
                <w:rFonts w:cstheme="minorHAnsi"/>
              </w:rPr>
              <w:t>C</w:t>
            </w:r>
          </w:p>
        </w:tc>
        <w:tc>
          <w:tcPr>
            <w:tcW w:w="2122" w:type="dxa"/>
          </w:tcPr>
          <w:p w14:paraId="39DAE328" w14:textId="77777777" w:rsidR="00BE7A13" w:rsidRPr="00C34C63" w:rsidRDefault="00000000" w:rsidP="00BE7A13">
            <w:pPr>
              <w:rPr>
                <w:rFonts w:cstheme="minorHAnsi"/>
              </w:rPr>
            </w:pPr>
            <w:sdt>
              <w:sdtPr>
                <w:rPr>
                  <w:rFonts w:cstheme="minorHAnsi"/>
                </w:rPr>
                <w:id w:val="-2137022752"/>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1D494735" w14:textId="77777777" w:rsidR="00BE7A13" w:rsidRPr="00C34C63" w:rsidRDefault="00000000" w:rsidP="00BE7A13">
            <w:pPr>
              <w:rPr>
                <w:rFonts w:cstheme="minorHAnsi"/>
              </w:rPr>
            </w:pPr>
            <w:sdt>
              <w:sdtPr>
                <w:rPr>
                  <w:rFonts w:cstheme="minorHAnsi"/>
                </w:rPr>
                <w:id w:val="149992221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1F3D6F48" w14:textId="77777777" w:rsidR="00BE7A13" w:rsidRDefault="00000000" w:rsidP="00BE7A13">
            <w:pPr>
              <w:rPr>
                <w:rFonts w:cstheme="minorHAnsi"/>
              </w:rPr>
            </w:pPr>
            <w:sdt>
              <w:sdtPr>
                <w:rPr>
                  <w:rFonts w:cstheme="minorHAnsi"/>
                </w:rPr>
                <w:id w:val="-1579516819"/>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12E2EB62" w14:textId="77777777" w:rsidR="00BE7A13" w:rsidRPr="00C34C63" w:rsidRDefault="00000000" w:rsidP="00BE7A13">
            <w:pPr>
              <w:rPr>
                <w:rFonts w:cstheme="minorHAnsi"/>
              </w:rPr>
            </w:pPr>
            <w:sdt>
              <w:sdtPr>
                <w:rPr>
                  <w:rFonts w:cstheme="minorHAnsi"/>
                </w:rPr>
                <w:id w:val="-1015841078"/>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266CDA5B" w14:textId="77777777" w:rsidR="00BE7A13" w:rsidRPr="00C34C63" w:rsidRDefault="00BE7A13" w:rsidP="00BE7A13">
            <w:pPr>
              <w:rPr>
                <w:rFonts w:cstheme="minorHAnsi"/>
              </w:rPr>
            </w:pPr>
          </w:p>
        </w:tc>
        <w:sdt>
          <w:sdtPr>
            <w:rPr>
              <w:rFonts w:cstheme="minorHAnsi"/>
            </w:rPr>
            <w:id w:val="1729948662"/>
            <w:placeholder>
              <w:docPart w:val="5004F653248F42E4A7DF497B4E969C51"/>
            </w:placeholder>
            <w:showingPlcHdr/>
          </w:sdtPr>
          <w:sdtContent>
            <w:tc>
              <w:tcPr>
                <w:tcW w:w="4230" w:type="dxa"/>
              </w:tcPr>
              <w:p w14:paraId="3901A109"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770D543D" w14:textId="77777777" w:rsidTr="007564BD">
        <w:trPr>
          <w:gridAfter w:val="2"/>
          <w:wAfter w:w="180" w:type="dxa"/>
          <w:jc w:val="center"/>
        </w:trPr>
        <w:tc>
          <w:tcPr>
            <w:tcW w:w="990" w:type="dxa"/>
          </w:tcPr>
          <w:p w14:paraId="20FE27B0" w14:textId="77777777" w:rsidR="00BE7A13" w:rsidRPr="00C34C63" w:rsidRDefault="00BE7A13" w:rsidP="00BE7A13">
            <w:pPr>
              <w:jc w:val="center"/>
              <w:rPr>
                <w:rFonts w:cstheme="minorHAnsi"/>
                <w:b/>
                <w:bCs/>
              </w:rPr>
            </w:pPr>
            <w:r w:rsidRPr="00C34C63">
              <w:rPr>
                <w:rFonts w:cstheme="minorHAnsi"/>
                <w:b/>
                <w:bCs/>
              </w:rPr>
              <w:t>1-F-11</w:t>
            </w:r>
          </w:p>
        </w:tc>
        <w:tc>
          <w:tcPr>
            <w:tcW w:w="6347" w:type="dxa"/>
          </w:tcPr>
          <w:p w14:paraId="51456094" w14:textId="77777777" w:rsidR="00BE7A13" w:rsidRPr="00C34C63" w:rsidRDefault="00BE7A13" w:rsidP="00BE7A1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D96FF34" w14:textId="77777777" w:rsidR="00BE7A13" w:rsidRPr="00C34C63" w:rsidRDefault="00BE7A13" w:rsidP="00BE7A13">
            <w:pPr>
              <w:rPr>
                <w:rFonts w:eastAsia="Arial" w:cstheme="minorHAnsi"/>
              </w:rPr>
            </w:pPr>
            <w:r w:rsidRPr="00C34C63">
              <w:rPr>
                <w:rFonts w:eastAsia="Arial" w:cstheme="minorHAnsi"/>
              </w:rPr>
              <w:t>Any patient or family complaint</w:t>
            </w:r>
          </w:p>
        </w:tc>
        <w:tc>
          <w:tcPr>
            <w:tcW w:w="1066" w:type="dxa"/>
          </w:tcPr>
          <w:p w14:paraId="4E972035" w14:textId="77777777" w:rsidR="00BE7A13" w:rsidRPr="00C34C63" w:rsidRDefault="00BE7A13" w:rsidP="00BE7A13">
            <w:pPr>
              <w:rPr>
                <w:rFonts w:cstheme="minorHAnsi"/>
              </w:rPr>
            </w:pPr>
            <w:r w:rsidRPr="00C34C63">
              <w:rPr>
                <w:rFonts w:cstheme="minorHAnsi"/>
              </w:rPr>
              <w:t xml:space="preserve">A </w:t>
            </w:r>
          </w:p>
          <w:p w14:paraId="16BB695F" w14:textId="77777777" w:rsidR="00BE7A13" w:rsidRPr="00C34C63" w:rsidRDefault="00BE7A13" w:rsidP="00BE7A13">
            <w:pPr>
              <w:rPr>
                <w:rFonts w:cstheme="minorHAnsi"/>
              </w:rPr>
            </w:pPr>
            <w:r w:rsidRPr="00C34C63">
              <w:rPr>
                <w:rFonts w:cstheme="minorHAnsi"/>
              </w:rPr>
              <w:t xml:space="preserve">B </w:t>
            </w:r>
          </w:p>
          <w:p w14:paraId="2EC62C5E" w14:textId="77777777" w:rsidR="00BE7A13" w:rsidRPr="00C34C63" w:rsidRDefault="00BE7A13" w:rsidP="00BE7A13">
            <w:pPr>
              <w:rPr>
                <w:rFonts w:cstheme="minorHAnsi"/>
              </w:rPr>
            </w:pPr>
            <w:r w:rsidRPr="00C34C63">
              <w:rPr>
                <w:rFonts w:cstheme="minorHAnsi"/>
              </w:rPr>
              <w:t xml:space="preserve">C-M </w:t>
            </w:r>
          </w:p>
          <w:p w14:paraId="03A0D73D" w14:textId="77777777" w:rsidR="00BE7A13" w:rsidRPr="00C34C63" w:rsidRDefault="00BE7A13" w:rsidP="00BE7A13">
            <w:pPr>
              <w:rPr>
                <w:rFonts w:cstheme="minorHAnsi"/>
              </w:rPr>
            </w:pPr>
            <w:r w:rsidRPr="00C34C63">
              <w:rPr>
                <w:rFonts w:cstheme="minorHAnsi"/>
              </w:rPr>
              <w:t>C</w:t>
            </w:r>
          </w:p>
        </w:tc>
        <w:tc>
          <w:tcPr>
            <w:tcW w:w="2122" w:type="dxa"/>
          </w:tcPr>
          <w:p w14:paraId="4C6DDE68" w14:textId="77777777" w:rsidR="00BE7A13" w:rsidRPr="00C34C63" w:rsidRDefault="00000000" w:rsidP="00BE7A13">
            <w:pPr>
              <w:rPr>
                <w:rFonts w:cstheme="minorHAnsi"/>
              </w:rPr>
            </w:pPr>
            <w:sdt>
              <w:sdtPr>
                <w:rPr>
                  <w:rFonts w:cstheme="minorHAnsi"/>
                </w:rPr>
                <w:id w:val="58672816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2DFA0BCE" w14:textId="77777777" w:rsidR="00BE7A13" w:rsidRPr="00C34C63" w:rsidRDefault="00000000" w:rsidP="00BE7A13">
            <w:pPr>
              <w:rPr>
                <w:rFonts w:cstheme="minorHAnsi"/>
              </w:rPr>
            </w:pPr>
            <w:sdt>
              <w:sdtPr>
                <w:rPr>
                  <w:rFonts w:cstheme="minorHAnsi"/>
                </w:rPr>
                <w:id w:val="-762372248"/>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6CA3B75F" w14:textId="77777777" w:rsidR="00BE7A13" w:rsidRDefault="00000000" w:rsidP="00BE7A13">
            <w:pPr>
              <w:rPr>
                <w:rFonts w:cstheme="minorHAnsi"/>
              </w:rPr>
            </w:pPr>
            <w:sdt>
              <w:sdtPr>
                <w:rPr>
                  <w:rFonts w:cstheme="minorHAnsi"/>
                </w:rPr>
                <w:id w:val="-941533331"/>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5FBEBA09" w14:textId="77777777" w:rsidR="00BE7A13" w:rsidRPr="00C34C63" w:rsidRDefault="00000000" w:rsidP="00BE7A13">
            <w:pPr>
              <w:rPr>
                <w:rFonts w:cstheme="minorHAnsi"/>
              </w:rPr>
            </w:pPr>
            <w:sdt>
              <w:sdtPr>
                <w:rPr>
                  <w:rFonts w:cstheme="minorHAnsi"/>
                </w:rPr>
                <w:id w:val="1307904319"/>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32F3D54B" w14:textId="77777777" w:rsidR="00BE7A13" w:rsidRPr="00C34C63" w:rsidRDefault="00BE7A13" w:rsidP="00BE7A13">
            <w:pPr>
              <w:rPr>
                <w:rFonts w:cstheme="minorHAnsi"/>
              </w:rPr>
            </w:pPr>
          </w:p>
        </w:tc>
        <w:sdt>
          <w:sdtPr>
            <w:rPr>
              <w:rFonts w:cstheme="minorHAnsi"/>
            </w:rPr>
            <w:id w:val="1197283672"/>
            <w:placeholder>
              <w:docPart w:val="CCC97D9425374FD7ADDDF7AA0CB4DF24"/>
            </w:placeholder>
            <w:showingPlcHdr/>
          </w:sdtPr>
          <w:sdtContent>
            <w:tc>
              <w:tcPr>
                <w:tcW w:w="4230" w:type="dxa"/>
              </w:tcPr>
              <w:p w14:paraId="4F4A78E9"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60FF97E6" w14:textId="77777777" w:rsidTr="007564BD">
        <w:trPr>
          <w:gridAfter w:val="2"/>
          <w:wAfter w:w="180" w:type="dxa"/>
          <w:jc w:val="center"/>
        </w:trPr>
        <w:tc>
          <w:tcPr>
            <w:tcW w:w="990" w:type="dxa"/>
          </w:tcPr>
          <w:p w14:paraId="5565A0F2" w14:textId="77777777" w:rsidR="00BE7A13" w:rsidRPr="00C34C63" w:rsidRDefault="00BE7A13" w:rsidP="00BE7A13">
            <w:pPr>
              <w:jc w:val="center"/>
              <w:rPr>
                <w:rFonts w:cstheme="minorHAnsi"/>
                <w:b/>
                <w:bCs/>
              </w:rPr>
            </w:pPr>
            <w:r w:rsidRPr="00C34C63">
              <w:rPr>
                <w:rFonts w:cstheme="minorHAnsi"/>
                <w:b/>
                <w:bCs/>
              </w:rPr>
              <w:t>1-F-12</w:t>
            </w:r>
          </w:p>
        </w:tc>
        <w:tc>
          <w:tcPr>
            <w:tcW w:w="6347" w:type="dxa"/>
          </w:tcPr>
          <w:p w14:paraId="36DC3643" w14:textId="77777777" w:rsidR="00BE7A13" w:rsidRPr="00C34C63" w:rsidRDefault="00BE7A13" w:rsidP="00BE7A1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91A73B8" w14:textId="77777777" w:rsidR="00BE7A13" w:rsidRPr="00C34C63" w:rsidRDefault="00BE7A13" w:rsidP="00BE7A13">
            <w:pPr>
              <w:rPr>
                <w:rFonts w:eastAsia="Arial" w:cstheme="minorHAnsi"/>
              </w:rPr>
            </w:pPr>
            <w:r w:rsidRPr="00C34C63">
              <w:rPr>
                <w:rFonts w:eastAsia="Arial" w:cstheme="minorHAnsi"/>
              </w:rPr>
              <w:t xml:space="preserve">Any Equipment malfunction leading to injury or potential injury to the </w:t>
            </w:r>
            <w:proofErr w:type="gramStart"/>
            <w:r w:rsidRPr="00C34C63">
              <w:rPr>
                <w:rFonts w:eastAsia="Arial" w:cstheme="minorHAnsi"/>
              </w:rPr>
              <w:t>patient</w:t>
            </w:r>
            <w:proofErr w:type="gramEnd"/>
          </w:p>
          <w:p w14:paraId="46D62958" w14:textId="77777777" w:rsidR="00BE7A13" w:rsidRPr="00C34C63" w:rsidRDefault="00BE7A13" w:rsidP="00BE7A13">
            <w:pPr>
              <w:rPr>
                <w:rFonts w:eastAsia="Arial" w:cstheme="minorHAnsi"/>
              </w:rPr>
            </w:pPr>
          </w:p>
        </w:tc>
        <w:tc>
          <w:tcPr>
            <w:tcW w:w="1066" w:type="dxa"/>
          </w:tcPr>
          <w:p w14:paraId="20C73F5E" w14:textId="77777777" w:rsidR="00BE7A13" w:rsidRPr="00C34C63" w:rsidRDefault="00BE7A13" w:rsidP="00BE7A13">
            <w:pPr>
              <w:rPr>
                <w:rFonts w:cstheme="minorHAnsi"/>
              </w:rPr>
            </w:pPr>
            <w:r w:rsidRPr="00C34C63">
              <w:rPr>
                <w:rFonts w:cstheme="minorHAnsi"/>
              </w:rPr>
              <w:t xml:space="preserve">A </w:t>
            </w:r>
          </w:p>
          <w:p w14:paraId="16D6BA0A" w14:textId="77777777" w:rsidR="00BE7A13" w:rsidRPr="00C34C63" w:rsidRDefault="00BE7A13" w:rsidP="00BE7A13">
            <w:pPr>
              <w:rPr>
                <w:rFonts w:cstheme="minorHAnsi"/>
              </w:rPr>
            </w:pPr>
            <w:r w:rsidRPr="00C34C63">
              <w:rPr>
                <w:rFonts w:cstheme="minorHAnsi"/>
              </w:rPr>
              <w:t xml:space="preserve">B </w:t>
            </w:r>
          </w:p>
          <w:p w14:paraId="46ABD0A6" w14:textId="77777777" w:rsidR="00BE7A13" w:rsidRPr="00C34C63" w:rsidRDefault="00BE7A13" w:rsidP="00BE7A13">
            <w:pPr>
              <w:rPr>
                <w:rFonts w:cstheme="minorHAnsi"/>
              </w:rPr>
            </w:pPr>
            <w:r w:rsidRPr="00C34C63">
              <w:rPr>
                <w:rFonts w:cstheme="minorHAnsi"/>
              </w:rPr>
              <w:t xml:space="preserve">C-M </w:t>
            </w:r>
          </w:p>
          <w:p w14:paraId="487040ED" w14:textId="77777777" w:rsidR="00BE7A13" w:rsidRPr="00C34C63" w:rsidRDefault="00BE7A13" w:rsidP="00BE7A13">
            <w:pPr>
              <w:rPr>
                <w:rFonts w:cstheme="minorHAnsi"/>
              </w:rPr>
            </w:pPr>
            <w:r w:rsidRPr="00C34C63">
              <w:rPr>
                <w:rFonts w:cstheme="minorHAnsi"/>
              </w:rPr>
              <w:t>C</w:t>
            </w:r>
          </w:p>
        </w:tc>
        <w:tc>
          <w:tcPr>
            <w:tcW w:w="2122" w:type="dxa"/>
          </w:tcPr>
          <w:p w14:paraId="1577AF06" w14:textId="77777777" w:rsidR="00BE7A13" w:rsidRPr="00C34C63" w:rsidRDefault="00000000" w:rsidP="00BE7A13">
            <w:pPr>
              <w:rPr>
                <w:rFonts w:cstheme="minorHAnsi"/>
              </w:rPr>
            </w:pPr>
            <w:sdt>
              <w:sdtPr>
                <w:rPr>
                  <w:rFonts w:cstheme="minorHAnsi"/>
                </w:rPr>
                <w:id w:val="-1317801542"/>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2B823460" w14:textId="77777777" w:rsidR="00BE7A13" w:rsidRPr="00C34C63" w:rsidRDefault="00000000" w:rsidP="00BE7A13">
            <w:pPr>
              <w:rPr>
                <w:rFonts w:cstheme="minorHAnsi"/>
              </w:rPr>
            </w:pPr>
            <w:sdt>
              <w:sdtPr>
                <w:rPr>
                  <w:rFonts w:cstheme="minorHAnsi"/>
                </w:rPr>
                <w:id w:val="-487021941"/>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3D200D62" w14:textId="77777777" w:rsidR="00BE7A13" w:rsidRDefault="00000000" w:rsidP="00BE7A13">
            <w:pPr>
              <w:rPr>
                <w:rFonts w:cstheme="minorHAnsi"/>
              </w:rPr>
            </w:pPr>
            <w:sdt>
              <w:sdtPr>
                <w:rPr>
                  <w:rFonts w:cstheme="minorHAnsi"/>
                </w:rPr>
                <w:id w:val="1058368124"/>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11AE3F86" w14:textId="77777777" w:rsidR="00BE7A13" w:rsidRPr="00C34C63" w:rsidRDefault="00000000" w:rsidP="00BE7A13">
            <w:pPr>
              <w:rPr>
                <w:rFonts w:cstheme="minorHAnsi"/>
              </w:rPr>
            </w:pPr>
            <w:sdt>
              <w:sdtPr>
                <w:rPr>
                  <w:rFonts w:cstheme="minorHAnsi"/>
                </w:rPr>
                <w:id w:val="170967893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64C79FC4" w14:textId="77777777" w:rsidR="00BE7A13" w:rsidRPr="00C34C63" w:rsidRDefault="00BE7A13" w:rsidP="00BE7A13">
            <w:pPr>
              <w:rPr>
                <w:rFonts w:cstheme="minorHAnsi"/>
              </w:rPr>
            </w:pPr>
          </w:p>
        </w:tc>
        <w:sdt>
          <w:sdtPr>
            <w:rPr>
              <w:rFonts w:cstheme="minorHAnsi"/>
            </w:rPr>
            <w:id w:val="1530684231"/>
            <w:placeholder>
              <w:docPart w:val="48ADB142C86F48229230F901FD7E0159"/>
            </w:placeholder>
            <w:showingPlcHdr/>
          </w:sdtPr>
          <w:sdtContent>
            <w:tc>
              <w:tcPr>
                <w:tcW w:w="4230" w:type="dxa"/>
              </w:tcPr>
              <w:p w14:paraId="594902DC"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092C13DB" w14:textId="77777777" w:rsidTr="007564BD">
        <w:trPr>
          <w:gridAfter w:val="2"/>
          <w:wAfter w:w="180" w:type="dxa"/>
          <w:jc w:val="center"/>
        </w:trPr>
        <w:tc>
          <w:tcPr>
            <w:tcW w:w="990" w:type="dxa"/>
          </w:tcPr>
          <w:p w14:paraId="48733490" w14:textId="77777777" w:rsidR="00BE7A13" w:rsidRPr="00C34C63" w:rsidRDefault="00BE7A13" w:rsidP="00BE7A13">
            <w:pPr>
              <w:jc w:val="center"/>
              <w:rPr>
                <w:rFonts w:cstheme="minorHAnsi"/>
                <w:b/>
                <w:bCs/>
              </w:rPr>
            </w:pPr>
            <w:r w:rsidRPr="00C34C63">
              <w:rPr>
                <w:rFonts w:cstheme="minorHAnsi"/>
                <w:b/>
                <w:bCs/>
              </w:rPr>
              <w:t>1-F-13</w:t>
            </w:r>
          </w:p>
        </w:tc>
        <w:tc>
          <w:tcPr>
            <w:tcW w:w="6347" w:type="dxa"/>
          </w:tcPr>
          <w:p w14:paraId="06B44245" w14:textId="77777777" w:rsidR="00BE7A13" w:rsidRPr="00C34C63" w:rsidRDefault="00BE7A13" w:rsidP="00BE7A1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C5F0F42" w14:textId="77777777" w:rsidR="00BE7A13" w:rsidRPr="00C34C63" w:rsidRDefault="00BE7A13" w:rsidP="00BE7A13">
            <w:pPr>
              <w:rPr>
                <w:rFonts w:eastAsia="Arial" w:cstheme="minorHAnsi"/>
              </w:rPr>
            </w:pPr>
            <w:r w:rsidRPr="00C34C63">
              <w:rPr>
                <w:rFonts w:eastAsia="Arial" w:cstheme="minorHAnsi"/>
              </w:rPr>
              <w:t>Any death occurring within thirty (30) days of a procedure</w:t>
            </w:r>
          </w:p>
        </w:tc>
        <w:tc>
          <w:tcPr>
            <w:tcW w:w="1066" w:type="dxa"/>
          </w:tcPr>
          <w:p w14:paraId="26D3E361" w14:textId="77777777" w:rsidR="00BE7A13" w:rsidRPr="00C34C63" w:rsidRDefault="00BE7A13" w:rsidP="00BE7A13">
            <w:pPr>
              <w:rPr>
                <w:rFonts w:cstheme="minorHAnsi"/>
              </w:rPr>
            </w:pPr>
            <w:r w:rsidRPr="00C34C63">
              <w:rPr>
                <w:rFonts w:cstheme="minorHAnsi"/>
              </w:rPr>
              <w:t xml:space="preserve">A </w:t>
            </w:r>
          </w:p>
          <w:p w14:paraId="29C6B750" w14:textId="77777777" w:rsidR="00BE7A13" w:rsidRPr="00C34C63" w:rsidRDefault="00BE7A13" w:rsidP="00BE7A13">
            <w:pPr>
              <w:rPr>
                <w:rFonts w:cstheme="minorHAnsi"/>
              </w:rPr>
            </w:pPr>
            <w:r w:rsidRPr="00C34C63">
              <w:rPr>
                <w:rFonts w:cstheme="minorHAnsi"/>
              </w:rPr>
              <w:t xml:space="preserve">B </w:t>
            </w:r>
          </w:p>
          <w:p w14:paraId="47733EF2" w14:textId="77777777" w:rsidR="00BE7A13" w:rsidRPr="00C34C63" w:rsidRDefault="00BE7A13" w:rsidP="00BE7A13">
            <w:pPr>
              <w:rPr>
                <w:rFonts w:cstheme="minorHAnsi"/>
              </w:rPr>
            </w:pPr>
            <w:r w:rsidRPr="00C34C63">
              <w:rPr>
                <w:rFonts w:cstheme="minorHAnsi"/>
              </w:rPr>
              <w:t xml:space="preserve">C-M </w:t>
            </w:r>
          </w:p>
          <w:p w14:paraId="2B429D50" w14:textId="77777777" w:rsidR="00BE7A13" w:rsidRPr="00C34C63" w:rsidRDefault="00BE7A13" w:rsidP="00BE7A13">
            <w:pPr>
              <w:rPr>
                <w:rFonts w:cstheme="minorHAnsi"/>
              </w:rPr>
            </w:pPr>
            <w:r w:rsidRPr="00C34C63">
              <w:rPr>
                <w:rFonts w:cstheme="minorHAnsi"/>
              </w:rPr>
              <w:t>C</w:t>
            </w:r>
          </w:p>
        </w:tc>
        <w:tc>
          <w:tcPr>
            <w:tcW w:w="2122" w:type="dxa"/>
          </w:tcPr>
          <w:p w14:paraId="3599BFE8" w14:textId="77777777" w:rsidR="00BE7A13" w:rsidRPr="00C34C63" w:rsidRDefault="00000000" w:rsidP="00BE7A13">
            <w:pPr>
              <w:rPr>
                <w:rFonts w:cstheme="minorHAnsi"/>
              </w:rPr>
            </w:pPr>
            <w:sdt>
              <w:sdtPr>
                <w:rPr>
                  <w:rFonts w:cstheme="minorHAnsi"/>
                </w:rPr>
                <w:id w:val="883296407"/>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666409CF" w14:textId="77777777" w:rsidR="00BE7A13" w:rsidRPr="00C34C63" w:rsidRDefault="00000000" w:rsidP="00BE7A13">
            <w:pPr>
              <w:rPr>
                <w:rFonts w:cstheme="minorHAnsi"/>
              </w:rPr>
            </w:pPr>
            <w:sdt>
              <w:sdtPr>
                <w:rPr>
                  <w:rFonts w:cstheme="minorHAnsi"/>
                </w:rPr>
                <w:id w:val="-628709183"/>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26D944EF" w14:textId="77777777" w:rsidR="00BE7A13" w:rsidRDefault="00000000" w:rsidP="00BE7A13">
            <w:pPr>
              <w:rPr>
                <w:rFonts w:cstheme="minorHAnsi"/>
              </w:rPr>
            </w:pPr>
            <w:sdt>
              <w:sdtPr>
                <w:rPr>
                  <w:rFonts w:cstheme="minorHAnsi"/>
                </w:rPr>
                <w:id w:val="-1050452945"/>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78364C87" w14:textId="77777777" w:rsidR="00BE7A13" w:rsidRPr="00C34C63" w:rsidRDefault="00000000" w:rsidP="00BE7A13">
            <w:pPr>
              <w:rPr>
                <w:rFonts w:cstheme="minorHAnsi"/>
              </w:rPr>
            </w:pPr>
            <w:sdt>
              <w:sdtPr>
                <w:rPr>
                  <w:rFonts w:cstheme="minorHAnsi"/>
                </w:rPr>
                <w:id w:val="-963652710"/>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5622D0BA" w14:textId="77777777" w:rsidR="00BE7A13" w:rsidRPr="00C34C63" w:rsidRDefault="00BE7A13" w:rsidP="00BE7A13">
            <w:pPr>
              <w:rPr>
                <w:rFonts w:cstheme="minorHAnsi"/>
              </w:rPr>
            </w:pPr>
          </w:p>
        </w:tc>
        <w:sdt>
          <w:sdtPr>
            <w:rPr>
              <w:rFonts w:cstheme="minorHAnsi"/>
            </w:rPr>
            <w:id w:val="-1509519242"/>
            <w:placeholder>
              <w:docPart w:val="3A30FCE689E14D4BB0EBD09439BE2B2C"/>
            </w:placeholder>
            <w:showingPlcHdr/>
          </w:sdtPr>
          <w:sdtContent>
            <w:tc>
              <w:tcPr>
                <w:tcW w:w="4230" w:type="dxa"/>
              </w:tcPr>
              <w:p w14:paraId="10AE48D0"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567D71BF" w14:textId="77777777" w:rsidTr="007564BD">
        <w:trPr>
          <w:gridAfter w:val="2"/>
          <w:wAfter w:w="180" w:type="dxa"/>
          <w:jc w:val="center"/>
        </w:trPr>
        <w:tc>
          <w:tcPr>
            <w:tcW w:w="990" w:type="dxa"/>
          </w:tcPr>
          <w:p w14:paraId="7B026630" w14:textId="77777777" w:rsidR="00BE7A13" w:rsidRPr="00C34C63" w:rsidRDefault="00BE7A13" w:rsidP="00BE7A13">
            <w:pPr>
              <w:jc w:val="center"/>
              <w:rPr>
                <w:rFonts w:cstheme="minorHAnsi"/>
                <w:b/>
                <w:bCs/>
              </w:rPr>
            </w:pPr>
            <w:r w:rsidRPr="00C34C63">
              <w:rPr>
                <w:rFonts w:cstheme="minorHAnsi"/>
                <w:b/>
                <w:bCs/>
              </w:rPr>
              <w:t>1-F-14</w:t>
            </w:r>
          </w:p>
        </w:tc>
        <w:tc>
          <w:tcPr>
            <w:tcW w:w="6347" w:type="dxa"/>
          </w:tcPr>
          <w:p w14:paraId="26173108" w14:textId="77777777" w:rsidR="00BE7A13" w:rsidRPr="00C34C63" w:rsidRDefault="00BE7A13" w:rsidP="00BE7A1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2C0C177" w14:textId="77777777" w:rsidR="00BE7A13" w:rsidRPr="00C34C63" w:rsidRDefault="00BE7A13" w:rsidP="00BE7A13">
            <w:pPr>
              <w:rPr>
                <w:rFonts w:eastAsia="Arial" w:cstheme="minorHAnsi"/>
              </w:rPr>
            </w:pPr>
            <w:r w:rsidRPr="00C34C63">
              <w:rPr>
                <w:rFonts w:eastAsia="Arial" w:cstheme="minorHAnsi"/>
              </w:rPr>
              <w:t>The identification of the problem</w:t>
            </w:r>
          </w:p>
          <w:p w14:paraId="17CAEFF7" w14:textId="77777777" w:rsidR="00BE7A13" w:rsidRPr="00C34C63" w:rsidRDefault="00BE7A13" w:rsidP="00BE7A13">
            <w:pPr>
              <w:rPr>
                <w:rFonts w:eastAsia="Arial" w:cstheme="minorHAnsi"/>
              </w:rPr>
            </w:pPr>
          </w:p>
        </w:tc>
        <w:tc>
          <w:tcPr>
            <w:tcW w:w="1066" w:type="dxa"/>
          </w:tcPr>
          <w:p w14:paraId="2DE632A3" w14:textId="77777777" w:rsidR="00BE7A13" w:rsidRPr="00C34C63" w:rsidRDefault="00BE7A13" w:rsidP="00BE7A13">
            <w:pPr>
              <w:rPr>
                <w:rFonts w:cstheme="minorHAnsi"/>
              </w:rPr>
            </w:pPr>
            <w:r w:rsidRPr="00C34C63">
              <w:rPr>
                <w:rFonts w:cstheme="minorHAnsi"/>
              </w:rPr>
              <w:t xml:space="preserve">A </w:t>
            </w:r>
          </w:p>
          <w:p w14:paraId="73315913" w14:textId="77777777" w:rsidR="00BE7A13" w:rsidRPr="00C34C63" w:rsidRDefault="00BE7A13" w:rsidP="00BE7A13">
            <w:pPr>
              <w:rPr>
                <w:rFonts w:cstheme="minorHAnsi"/>
              </w:rPr>
            </w:pPr>
            <w:r w:rsidRPr="00C34C63">
              <w:rPr>
                <w:rFonts w:cstheme="minorHAnsi"/>
              </w:rPr>
              <w:t xml:space="preserve">B </w:t>
            </w:r>
          </w:p>
          <w:p w14:paraId="47332124" w14:textId="77777777" w:rsidR="00BE7A13" w:rsidRPr="00C34C63" w:rsidRDefault="00BE7A13" w:rsidP="00BE7A13">
            <w:pPr>
              <w:rPr>
                <w:rFonts w:cstheme="minorHAnsi"/>
              </w:rPr>
            </w:pPr>
            <w:r w:rsidRPr="00C34C63">
              <w:rPr>
                <w:rFonts w:cstheme="minorHAnsi"/>
              </w:rPr>
              <w:t xml:space="preserve">C-M </w:t>
            </w:r>
          </w:p>
          <w:p w14:paraId="0F8B4A02" w14:textId="77777777" w:rsidR="00BE7A13" w:rsidRPr="00C34C63" w:rsidRDefault="00BE7A13" w:rsidP="00BE7A13">
            <w:pPr>
              <w:rPr>
                <w:rFonts w:cstheme="minorHAnsi"/>
              </w:rPr>
            </w:pPr>
            <w:r w:rsidRPr="00C34C63">
              <w:rPr>
                <w:rFonts w:cstheme="minorHAnsi"/>
              </w:rPr>
              <w:t>C</w:t>
            </w:r>
          </w:p>
        </w:tc>
        <w:tc>
          <w:tcPr>
            <w:tcW w:w="2122" w:type="dxa"/>
          </w:tcPr>
          <w:p w14:paraId="6DA2DFBA" w14:textId="77777777" w:rsidR="00BE7A13" w:rsidRPr="00C34C63" w:rsidRDefault="00000000" w:rsidP="00BE7A13">
            <w:pPr>
              <w:rPr>
                <w:rFonts w:cstheme="minorHAnsi"/>
              </w:rPr>
            </w:pPr>
            <w:sdt>
              <w:sdtPr>
                <w:rPr>
                  <w:rFonts w:cstheme="minorHAnsi"/>
                </w:rPr>
                <w:id w:val="-23185018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1C6DDAD5" w14:textId="77777777" w:rsidR="00BE7A13" w:rsidRPr="00C34C63" w:rsidRDefault="00000000" w:rsidP="00BE7A13">
            <w:pPr>
              <w:rPr>
                <w:rFonts w:cstheme="minorHAnsi"/>
              </w:rPr>
            </w:pPr>
            <w:sdt>
              <w:sdtPr>
                <w:rPr>
                  <w:rFonts w:cstheme="minorHAnsi"/>
                </w:rPr>
                <w:id w:val="982743994"/>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3D70E563" w14:textId="77777777" w:rsidR="00BE7A13" w:rsidRDefault="00000000" w:rsidP="00BE7A13">
            <w:pPr>
              <w:rPr>
                <w:rFonts w:cstheme="minorHAnsi"/>
              </w:rPr>
            </w:pPr>
            <w:sdt>
              <w:sdtPr>
                <w:rPr>
                  <w:rFonts w:cstheme="minorHAnsi"/>
                </w:rPr>
                <w:id w:val="640697896"/>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2F1CCFCC" w14:textId="77777777" w:rsidR="00BE7A13" w:rsidRPr="00C34C63" w:rsidRDefault="00000000" w:rsidP="00BE7A13">
            <w:pPr>
              <w:rPr>
                <w:rFonts w:cstheme="minorHAnsi"/>
              </w:rPr>
            </w:pPr>
            <w:sdt>
              <w:sdtPr>
                <w:rPr>
                  <w:rFonts w:cstheme="minorHAnsi"/>
                </w:rPr>
                <w:id w:val="-1287807380"/>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7F5C8DDC" w14:textId="77777777" w:rsidR="00BE7A13" w:rsidRPr="00C34C63" w:rsidRDefault="00BE7A13" w:rsidP="00BE7A13">
            <w:pPr>
              <w:rPr>
                <w:rFonts w:cstheme="minorHAnsi"/>
              </w:rPr>
            </w:pPr>
          </w:p>
        </w:tc>
        <w:sdt>
          <w:sdtPr>
            <w:rPr>
              <w:rFonts w:cstheme="minorHAnsi"/>
            </w:rPr>
            <w:id w:val="323249938"/>
            <w:placeholder>
              <w:docPart w:val="8A885B1B221F4E94B8386594F88756DD"/>
            </w:placeholder>
            <w:showingPlcHdr/>
          </w:sdtPr>
          <w:sdtContent>
            <w:tc>
              <w:tcPr>
                <w:tcW w:w="4230" w:type="dxa"/>
              </w:tcPr>
              <w:p w14:paraId="1CBB3F70"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54BA838B" w14:textId="77777777" w:rsidTr="00FC0627">
        <w:trPr>
          <w:gridAfter w:val="2"/>
          <w:wAfter w:w="180" w:type="dxa"/>
          <w:trHeight w:val="2123"/>
          <w:jc w:val="center"/>
        </w:trPr>
        <w:tc>
          <w:tcPr>
            <w:tcW w:w="990" w:type="dxa"/>
          </w:tcPr>
          <w:p w14:paraId="25817FDC" w14:textId="77777777" w:rsidR="00BE7A13" w:rsidRPr="00C34C63" w:rsidRDefault="00BE7A13" w:rsidP="00BE7A13">
            <w:pPr>
              <w:jc w:val="center"/>
              <w:rPr>
                <w:rFonts w:cstheme="minorHAnsi"/>
                <w:b/>
                <w:bCs/>
              </w:rPr>
            </w:pPr>
            <w:r w:rsidRPr="00C34C63">
              <w:rPr>
                <w:rFonts w:cstheme="minorHAnsi"/>
                <w:b/>
                <w:bCs/>
              </w:rPr>
              <w:t>1-F-15</w:t>
            </w:r>
          </w:p>
        </w:tc>
        <w:tc>
          <w:tcPr>
            <w:tcW w:w="6347" w:type="dxa"/>
          </w:tcPr>
          <w:p w14:paraId="7412DBBB" w14:textId="77777777" w:rsidR="00BE7A13" w:rsidRPr="00C34C63" w:rsidRDefault="00BE7A13" w:rsidP="00BE7A1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128499B6" w14:textId="77777777" w:rsidR="00BE7A13" w:rsidRPr="00C34C63" w:rsidRDefault="00BE7A13" w:rsidP="00BE7A13">
            <w:pPr>
              <w:rPr>
                <w:rFonts w:eastAsia="Arial" w:cstheme="minorHAnsi"/>
              </w:rPr>
            </w:pPr>
            <w:r w:rsidRPr="00C34C63">
              <w:rPr>
                <w:rFonts w:eastAsia="Arial" w:cstheme="minorHAnsi"/>
              </w:rPr>
              <w:t>The immediate treatment or disposition of the case</w:t>
            </w:r>
          </w:p>
        </w:tc>
        <w:tc>
          <w:tcPr>
            <w:tcW w:w="1066" w:type="dxa"/>
          </w:tcPr>
          <w:p w14:paraId="7CECB7AE" w14:textId="77777777" w:rsidR="00BE7A13" w:rsidRPr="00C34C63" w:rsidRDefault="00BE7A13" w:rsidP="00BE7A13">
            <w:pPr>
              <w:rPr>
                <w:rFonts w:cstheme="minorHAnsi"/>
              </w:rPr>
            </w:pPr>
            <w:r w:rsidRPr="00C34C63">
              <w:rPr>
                <w:rFonts w:cstheme="minorHAnsi"/>
              </w:rPr>
              <w:t xml:space="preserve">A </w:t>
            </w:r>
          </w:p>
          <w:p w14:paraId="204F99A8" w14:textId="77777777" w:rsidR="00BE7A13" w:rsidRPr="00C34C63" w:rsidRDefault="00BE7A13" w:rsidP="00BE7A13">
            <w:pPr>
              <w:rPr>
                <w:rFonts w:cstheme="minorHAnsi"/>
              </w:rPr>
            </w:pPr>
            <w:r w:rsidRPr="00C34C63">
              <w:rPr>
                <w:rFonts w:cstheme="minorHAnsi"/>
              </w:rPr>
              <w:t xml:space="preserve">B </w:t>
            </w:r>
          </w:p>
          <w:p w14:paraId="28C676DC" w14:textId="77777777" w:rsidR="00BE7A13" w:rsidRPr="00C34C63" w:rsidRDefault="00BE7A13" w:rsidP="00BE7A13">
            <w:pPr>
              <w:rPr>
                <w:rFonts w:cstheme="minorHAnsi"/>
              </w:rPr>
            </w:pPr>
            <w:r w:rsidRPr="00C34C63">
              <w:rPr>
                <w:rFonts w:cstheme="minorHAnsi"/>
              </w:rPr>
              <w:t xml:space="preserve">C-M </w:t>
            </w:r>
          </w:p>
          <w:p w14:paraId="60CA8B92" w14:textId="77777777" w:rsidR="00BE7A13" w:rsidRPr="00C34C63" w:rsidRDefault="00BE7A13" w:rsidP="00BE7A13">
            <w:pPr>
              <w:rPr>
                <w:rFonts w:cstheme="minorHAnsi"/>
              </w:rPr>
            </w:pPr>
            <w:r w:rsidRPr="00C34C63">
              <w:rPr>
                <w:rFonts w:cstheme="minorHAnsi"/>
              </w:rPr>
              <w:t>C</w:t>
            </w:r>
          </w:p>
        </w:tc>
        <w:tc>
          <w:tcPr>
            <w:tcW w:w="2122" w:type="dxa"/>
          </w:tcPr>
          <w:p w14:paraId="55593BFA" w14:textId="77777777" w:rsidR="00BE7A13" w:rsidRPr="00C34C63" w:rsidRDefault="00000000" w:rsidP="00BE7A13">
            <w:pPr>
              <w:rPr>
                <w:rFonts w:cstheme="minorHAnsi"/>
              </w:rPr>
            </w:pPr>
            <w:sdt>
              <w:sdtPr>
                <w:rPr>
                  <w:rFonts w:cstheme="minorHAnsi"/>
                </w:rPr>
                <w:id w:val="-339313351"/>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5B5EBACA" w14:textId="77777777" w:rsidR="00BE7A13" w:rsidRPr="00C34C63" w:rsidRDefault="00000000" w:rsidP="00BE7A13">
            <w:pPr>
              <w:rPr>
                <w:rFonts w:cstheme="minorHAnsi"/>
              </w:rPr>
            </w:pPr>
            <w:sdt>
              <w:sdtPr>
                <w:rPr>
                  <w:rFonts w:cstheme="minorHAnsi"/>
                </w:rPr>
                <w:id w:val="1273056445"/>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5C30B079" w14:textId="77777777" w:rsidR="00BE7A13" w:rsidRDefault="00000000" w:rsidP="00BE7A13">
            <w:pPr>
              <w:rPr>
                <w:rFonts w:cstheme="minorHAnsi"/>
              </w:rPr>
            </w:pPr>
            <w:sdt>
              <w:sdtPr>
                <w:rPr>
                  <w:rFonts w:cstheme="minorHAnsi"/>
                </w:rPr>
                <w:id w:val="-152766276"/>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52EEEAAC" w14:textId="77777777" w:rsidR="00BE7A13" w:rsidRPr="00C34C63" w:rsidRDefault="00000000" w:rsidP="00BE7A13">
            <w:pPr>
              <w:rPr>
                <w:rFonts w:cstheme="minorHAnsi"/>
              </w:rPr>
            </w:pPr>
            <w:sdt>
              <w:sdtPr>
                <w:rPr>
                  <w:rFonts w:cstheme="minorHAnsi"/>
                </w:rPr>
                <w:id w:val="-1318181802"/>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32ADA4B9" w14:textId="77777777" w:rsidR="00BE7A13" w:rsidRPr="00C34C63" w:rsidRDefault="00BE7A13" w:rsidP="00BE7A13">
            <w:pPr>
              <w:rPr>
                <w:rFonts w:cstheme="minorHAnsi"/>
              </w:rPr>
            </w:pPr>
          </w:p>
        </w:tc>
        <w:sdt>
          <w:sdtPr>
            <w:rPr>
              <w:rFonts w:cstheme="minorHAnsi"/>
            </w:rPr>
            <w:id w:val="948590085"/>
            <w:placeholder>
              <w:docPart w:val="E69D1EAC47F94137B2E57A4847C25859"/>
            </w:placeholder>
            <w:showingPlcHdr/>
          </w:sdtPr>
          <w:sdtContent>
            <w:tc>
              <w:tcPr>
                <w:tcW w:w="4230" w:type="dxa"/>
              </w:tcPr>
              <w:p w14:paraId="4A9517AF"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FC0627" w14:paraId="6950BC3A" w14:textId="77777777" w:rsidTr="00FC0627">
        <w:trPr>
          <w:gridAfter w:val="2"/>
          <w:wAfter w:w="180" w:type="dxa"/>
          <w:trHeight w:val="350"/>
          <w:jc w:val="center"/>
        </w:trPr>
        <w:tc>
          <w:tcPr>
            <w:tcW w:w="990" w:type="dxa"/>
            <w:shd w:val="clear" w:color="auto" w:fill="243746"/>
          </w:tcPr>
          <w:p w14:paraId="4226FB60" w14:textId="17341D11" w:rsidR="00FC0627" w:rsidRPr="00C34C63" w:rsidRDefault="00FC0627" w:rsidP="00FC0627">
            <w:pPr>
              <w:jc w:val="center"/>
              <w:rPr>
                <w:rFonts w:cstheme="minorHAnsi"/>
                <w:b/>
                <w:bCs/>
              </w:rPr>
            </w:pPr>
            <w:r w:rsidRPr="00AE1B2E">
              <w:rPr>
                <w:rFonts w:cs="Arial"/>
                <w:b/>
                <w:bCs/>
                <w:color w:val="FFFFFF" w:themeColor="background1"/>
                <w:sz w:val="28"/>
                <w:szCs w:val="28"/>
              </w:rPr>
              <w:lastRenderedPageBreak/>
              <w:t>ID</w:t>
            </w:r>
          </w:p>
        </w:tc>
        <w:tc>
          <w:tcPr>
            <w:tcW w:w="6347" w:type="dxa"/>
            <w:shd w:val="clear" w:color="auto" w:fill="243746"/>
          </w:tcPr>
          <w:p w14:paraId="6C8671DB" w14:textId="454BCF65" w:rsidR="00FC0627" w:rsidRPr="00C34C63" w:rsidRDefault="00FC0627" w:rsidP="00FC0627">
            <w:pPr>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66" w:type="dxa"/>
            <w:shd w:val="clear" w:color="auto" w:fill="243746"/>
          </w:tcPr>
          <w:p w14:paraId="7CCAD28B" w14:textId="086034B4" w:rsidR="00FC0627" w:rsidRPr="00C34C63" w:rsidRDefault="00FC0627" w:rsidP="00FC0627">
            <w:pPr>
              <w:rPr>
                <w:rFonts w:cstheme="minorHAnsi"/>
              </w:rPr>
            </w:pPr>
            <w:r w:rsidRPr="00AE1B2E">
              <w:rPr>
                <w:rFonts w:cs="Arial"/>
                <w:b/>
                <w:bCs/>
                <w:color w:val="FFFFFF" w:themeColor="background1"/>
                <w:sz w:val="28"/>
                <w:szCs w:val="28"/>
              </w:rPr>
              <w:t>Class</w:t>
            </w:r>
          </w:p>
        </w:tc>
        <w:tc>
          <w:tcPr>
            <w:tcW w:w="2122" w:type="dxa"/>
            <w:shd w:val="clear" w:color="auto" w:fill="243746"/>
          </w:tcPr>
          <w:p w14:paraId="0BFC2598" w14:textId="6DD29D27" w:rsidR="00FC0627" w:rsidRDefault="00FC0627" w:rsidP="00FC0627">
            <w:pPr>
              <w:rPr>
                <w:rFonts w:cstheme="minorHAnsi"/>
              </w:rPr>
            </w:pPr>
            <w:r w:rsidRPr="00AE1B2E">
              <w:rPr>
                <w:rFonts w:cs="Arial"/>
                <w:b/>
                <w:bCs/>
                <w:color w:val="FFFFFF" w:themeColor="background1"/>
                <w:sz w:val="28"/>
                <w:szCs w:val="28"/>
              </w:rPr>
              <w:t>Score</w:t>
            </w:r>
          </w:p>
        </w:tc>
        <w:tc>
          <w:tcPr>
            <w:tcW w:w="4230" w:type="dxa"/>
            <w:shd w:val="clear" w:color="auto" w:fill="243746"/>
          </w:tcPr>
          <w:p w14:paraId="633AFEE0" w14:textId="43E3D11C" w:rsidR="00FC0627" w:rsidRDefault="00FC0627" w:rsidP="00FC0627">
            <w:pPr>
              <w:rPr>
                <w:rFonts w:cstheme="minorHAnsi"/>
              </w:rPr>
            </w:pPr>
            <w:r w:rsidRPr="00AE1B2E">
              <w:rPr>
                <w:rFonts w:cs="Arial"/>
                <w:b/>
                <w:bCs/>
                <w:color w:val="FFFFFF" w:themeColor="background1"/>
                <w:sz w:val="28"/>
                <w:szCs w:val="28"/>
              </w:rPr>
              <w:t>Findings/Comments</w:t>
            </w:r>
          </w:p>
        </w:tc>
      </w:tr>
      <w:tr w:rsidR="00BE7A13" w14:paraId="72AC31D6" w14:textId="77777777" w:rsidTr="00FC0627">
        <w:trPr>
          <w:gridAfter w:val="2"/>
          <w:wAfter w:w="180" w:type="dxa"/>
          <w:trHeight w:val="1070"/>
          <w:jc w:val="center"/>
        </w:trPr>
        <w:tc>
          <w:tcPr>
            <w:tcW w:w="990" w:type="dxa"/>
          </w:tcPr>
          <w:p w14:paraId="125545B6" w14:textId="77777777" w:rsidR="00BE7A13" w:rsidRPr="00C34C63" w:rsidRDefault="00BE7A13" w:rsidP="00BE7A13">
            <w:pPr>
              <w:jc w:val="center"/>
              <w:rPr>
                <w:rFonts w:cstheme="minorHAnsi"/>
                <w:b/>
                <w:bCs/>
              </w:rPr>
            </w:pPr>
            <w:r w:rsidRPr="00C34C63">
              <w:rPr>
                <w:rFonts w:cstheme="minorHAnsi"/>
                <w:b/>
                <w:bCs/>
              </w:rPr>
              <w:t>1-F-16</w:t>
            </w:r>
          </w:p>
        </w:tc>
        <w:tc>
          <w:tcPr>
            <w:tcW w:w="6347" w:type="dxa"/>
          </w:tcPr>
          <w:p w14:paraId="6C602544" w14:textId="77777777" w:rsidR="00BE7A13" w:rsidRPr="00C34C63" w:rsidRDefault="00BE7A13" w:rsidP="00BE7A1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F828CDA" w14:textId="77777777" w:rsidR="00BE7A13" w:rsidRPr="00C34C63" w:rsidRDefault="00BE7A13" w:rsidP="00BE7A13">
            <w:pPr>
              <w:rPr>
                <w:rFonts w:eastAsia="Arial" w:cstheme="minorHAnsi"/>
              </w:rPr>
            </w:pPr>
            <w:r w:rsidRPr="00C34C63">
              <w:rPr>
                <w:rFonts w:eastAsia="Arial" w:cstheme="minorHAnsi"/>
              </w:rPr>
              <w:t>The outcome</w:t>
            </w:r>
          </w:p>
        </w:tc>
        <w:tc>
          <w:tcPr>
            <w:tcW w:w="1066" w:type="dxa"/>
          </w:tcPr>
          <w:p w14:paraId="6DC1787E" w14:textId="77777777" w:rsidR="00BE7A13" w:rsidRPr="00C34C63" w:rsidRDefault="00BE7A13" w:rsidP="00BE7A13">
            <w:pPr>
              <w:rPr>
                <w:rFonts w:cstheme="minorHAnsi"/>
              </w:rPr>
            </w:pPr>
            <w:r w:rsidRPr="00C34C63">
              <w:rPr>
                <w:rFonts w:cstheme="minorHAnsi"/>
              </w:rPr>
              <w:t xml:space="preserve">A </w:t>
            </w:r>
          </w:p>
          <w:p w14:paraId="32386FF0" w14:textId="77777777" w:rsidR="00BE7A13" w:rsidRPr="00C34C63" w:rsidRDefault="00BE7A13" w:rsidP="00BE7A13">
            <w:pPr>
              <w:rPr>
                <w:rFonts w:cstheme="minorHAnsi"/>
              </w:rPr>
            </w:pPr>
            <w:r w:rsidRPr="00C34C63">
              <w:rPr>
                <w:rFonts w:cstheme="minorHAnsi"/>
              </w:rPr>
              <w:t xml:space="preserve">B </w:t>
            </w:r>
          </w:p>
          <w:p w14:paraId="3A2B0EE6" w14:textId="77777777" w:rsidR="00BE7A13" w:rsidRPr="00C34C63" w:rsidRDefault="00BE7A13" w:rsidP="00BE7A13">
            <w:pPr>
              <w:rPr>
                <w:rFonts w:cstheme="minorHAnsi"/>
              </w:rPr>
            </w:pPr>
            <w:r w:rsidRPr="00C34C63">
              <w:rPr>
                <w:rFonts w:cstheme="minorHAnsi"/>
              </w:rPr>
              <w:t xml:space="preserve">C-M </w:t>
            </w:r>
          </w:p>
          <w:p w14:paraId="20E756B0" w14:textId="77777777" w:rsidR="00BE7A13" w:rsidRPr="00C34C63" w:rsidRDefault="00BE7A13" w:rsidP="00BE7A13">
            <w:pPr>
              <w:rPr>
                <w:rFonts w:cstheme="minorHAnsi"/>
              </w:rPr>
            </w:pPr>
            <w:r w:rsidRPr="00C34C63">
              <w:rPr>
                <w:rFonts w:cstheme="minorHAnsi"/>
              </w:rPr>
              <w:t>C</w:t>
            </w:r>
          </w:p>
        </w:tc>
        <w:tc>
          <w:tcPr>
            <w:tcW w:w="2122" w:type="dxa"/>
          </w:tcPr>
          <w:p w14:paraId="65F55C33" w14:textId="77777777" w:rsidR="00BE7A13" w:rsidRPr="00C34C63" w:rsidRDefault="00000000" w:rsidP="00BE7A13">
            <w:pPr>
              <w:rPr>
                <w:rFonts w:cstheme="minorHAnsi"/>
              </w:rPr>
            </w:pPr>
            <w:sdt>
              <w:sdtPr>
                <w:rPr>
                  <w:rFonts w:cstheme="minorHAnsi"/>
                </w:rPr>
                <w:id w:val="52483984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10DF0E8F" w14:textId="77777777" w:rsidR="00BE7A13" w:rsidRPr="00C34C63" w:rsidRDefault="00000000" w:rsidP="00BE7A13">
            <w:pPr>
              <w:rPr>
                <w:rFonts w:cstheme="minorHAnsi"/>
              </w:rPr>
            </w:pPr>
            <w:sdt>
              <w:sdtPr>
                <w:rPr>
                  <w:rFonts w:cstheme="minorHAnsi"/>
                </w:rPr>
                <w:id w:val="199748811"/>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583E4B5B" w14:textId="77777777" w:rsidR="00BE7A13" w:rsidRDefault="00000000" w:rsidP="00BE7A13">
            <w:pPr>
              <w:rPr>
                <w:rFonts w:cstheme="minorHAnsi"/>
              </w:rPr>
            </w:pPr>
            <w:sdt>
              <w:sdtPr>
                <w:rPr>
                  <w:rFonts w:cstheme="minorHAnsi"/>
                </w:rPr>
                <w:id w:val="173461828"/>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68DDBFDE" w14:textId="77777777" w:rsidR="00BE7A13" w:rsidRPr="00C34C63" w:rsidRDefault="00000000" w:rsidP="00BE7A13">
            <w:pPr>
              <w:rPr>
                <w:rFonts w:cstheme="minorHAnsi"/>
              </w:rPr>
            </w:pPr>
            <w:sdt>
              <w:sdtPr>
                <w:rPr>
                  <w:rFonts w:cstheme="minorHAnsi"/>
                </w:rPr>
                <w:id w:val="-2022388209"/>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1E169160" w14:textId="77777777" w:rsidR="00BE7A13" w:rsidRPr="00C34C63" w:rsidRDefault="00BE7A13" w:rsidP="00BE7A13">
            <w:pPr>
              <w:rPr>
                <w:rFonts w:cstheme="minorHAnsi"/>
              </w:rPr>
            </w:pPr>
          </w:p>
        </w:tc>
        <w:sdt>
          <w:sdtPr>
            <w:rPr>
              <w:rFonts w:cstheme="minorHAnsi"/>
            </w:rPr>
            <w:id w:val="1966694981"/>
            <w:placeholder>
              <w:docPart w:val="8F6CF05CC3F64DA2BE0CE733AC7D82D4"/>
            </w:placeholder>
            <w:showingPlcHdr/>
          </w:sdtPr>
          <w:sdtContent>
            <w:tc>
              <w:tcPr>
                <w:tcW w:w="4230" w:type="dxa"/>
              </w:tcPr>
              <w:p w14:paraId="62D3CEAA"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48395870" w14:textId="77777777" w:rsidTr="007564BD">
        <w:trPr>
          <w:gridAfter w:val="2"/>
          <w:wAfter w:w="180" w:type="dxa"/>
          <w:jc w:val="center"/>
        </w:trPr>
        <w:tc>
          <w:tcPr>
            <w:tcW w:w="990" w:type="dxa"/>
          </w:tcPr>
          <w:p w14:paraId="5300D607" w14:textId="77777777" w:rsidR="00BE7A13" w:rsidRPr="00C34C63" w:rsidRDefault="00BE7A13" w:rsidP="00BE7A13">
            <w:pPr>
              <w:jc w:val="center"/>
              <w:rPr>
                <w:rFonts w:cstheme="minorHAnsi"/>
                <w:b/>
                <w:bCs/>
              </w:rPr>
            </w:pPr>
            <w:r w:rsidRPr="00C34C63">
              <w:rPr>
                <w:rFonts w:cstheme="minorHAnsi"/>
                <w:b/>
                <w:bCs/>
              </w:rPr>
              <w:t>1-F-17</w:t>
            </w:r>
          </w:p>
        </w:tc>
        <w:tc>
          <w:tcPr>
            <w:tcW w:w="6347" w:type="dxa"/>
          </w:tcPr>
          <w:p w14:paraId="621FAAF9" w14:textId="77777777" w:rsidR="00BE7A13" w:rsidRPr="00C34C63" w:rsidRDefault="00BE7A13" w:rsidP="00BE7A1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73EF09E4" w14:textId="77777777" w:rsidR="00BE7A13" w:rsidRPr="00C34C63" w:rsidRDefault="00BE7A13" w:rsidP="00BE7A13">
            <w:pPr>
              <w:rPr>
                <w:rFonts w:eastAsia="Arial" w:cstheme="minorHAnsi"/>
              </w:rPr>
            </w:pPr>
            <w:r w:rsidRPr="00C34C63">
              <w:rPr>
                <w:rFonts w:eastAsia="Arial" w:cstheme="minorHAnsi"/>
              </w:rPr>
              <w:t>The reason for the problem</w:t>
            </w:r>
          </w:p>
        </w:tc>
        <w:tc>
          <w:tcPr>
            <w:tcW w:w="1066" w:type="dxa"/>
          </w:tcPr>
          <w:p w14:paraId="3039936F" w14:textId="77777777" w:rsidR="00BE7A13" w:rsidRPr="00C34C63" w:rsidRDefault="00BE7A13" w:rsidP="00BE7A13">
            <w:pPr>
              <w:rPr>
                <w:rFonts w:cstheme="minorHAnsi"/>
              </w:rPr>
            </w:pPr>
            <w:r w:rsidRPr="00C34C63">
              <w:rPr>
                <w:rFonts w:cstheme="minorHAnsi"/>
              </w:rPr>
              <w:t xml:space="preserve">A </w:t>
            </w:r>
          </w:p>
          <w:p w14:paraId="2BD9D90D" w14:textId="77777777" w:rsidR="00BE7A13" w:rsidRPr="00C34C63" w:rsidRDefault="00BE7A13" w:rsidP="00BE7A13">
            <w:pPr>
              <w:rPr>
                <w:rFonts w:cstheme="minorHAnsi"/>
              </w:rPr>
            </w:pPr>
            <w:r w:rsidRPr="00C34C63">
              <w:rPr>
                <w:rFonts w:cstheme="minorHAnsi"/>
              </w:rPr>
              <w:t xml:space="preserve">B </w:t>
            </w:r>
          </w:p>
          <w:p w14:paraId="5F688563" w14:textId="77777777" w:rsidR="00BE7A13" w:rsidRPr="00C34C63" w:rsidRDefault="00BE7A13" w:rsidP="00BE7A13">
            <w:pPr>
              <w:rPr>
                <w:rFonts w:cstheme="minorHAnsi"/>
              </w:rPr>
            </w:pPr>
            <w:r w:rsidRPr="00C34C63">
              <w:rPr>
                <w:rFonts w:cstheme="minorHAnsi"/>
              </w:rPr>
              <w:t xml:space="preserve">C-M </w:t>
            </w:r>
          </w:p>
          <w:p w14:paraId="47D2139C" w14:textId="77777777" w:rsidR="00BE7A13" w:rsidRPr="00C34C63" w:rsidRDefault="00BE7A13" w:rsidP="00BE7A13">
            <w:pPr>
              <w:rPr>
                <w:rFonts w:cstheme="minorHAnsi"/>
              </w:rPr>
            </w:pPr>
            <w:r w:rsidRPr="00C34C63">
              <w:rPr>
                <w:rFonts w:cstheme="minorHAnsi"/>
              </w:rPr>
              <w:t>C</w:t>
            </w:r>
          </w:p>
        </w:tc>
        <w:tc>
          <w:tcPr>
            <w:tcW w:w="2122" w:type="dxa"/>
          </w:tcPr>
          <w:p w14:paraId="6147300C" w14:textId="77777777" w:rsidR="00BE7A13" w:rsidRPr="00C34C63" w:rsidRDefault="00000000" w:rsidP="00BE7A13">
            <w:pPr>
              <w:rPr>
                <w:rFonts w:cstheme="minorHAnsi"/>
              </w:rPr>
            </w:pPr>
            <w:sdt>
              <w:sdtPr>
                <w:rPr>
                  <w:rFonts w:cstheme="minorHAnsi"/>
                </w:rPr>
                <w:id w:val="-1162926028"/>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030B172D" w14:textId="77777777" w:rsidR="00BE7A13" w:rsidRPr="00C34C63" w:rsidRDefault="00000000" w:rsidP="00BE7A13">
            <w:pPr>
              <w:rPr>
                <w:rFonts w:cstheme="minorHAnsi"/>
              </w:rPr>
            </w:pPr>
            <w:sdt>
              <w:sdtPr>
                <w:rPr>
                  <w:rFonts w:cstheme="minorHAnsi"/>
                </w:rPr>
                <w:id w:val="-1540806406"/>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5B84D284" w14:textId="77777777" w:rsidR="00BE7A13" w:rsidRDefault="00000000" w:rsidP="00BE7A13">
            <w:pPr>
              <w:rPr>
                <w:rFonts w:cstheme="minorHAnsi"/>
              </w:rPr>
            </w:pPr>
            <w:sdt>
              <w:sdtPr>
                <w:rPr>
                  <w:rFonts w:cstheme="minorHAnsi"/>
                </w:rPr>
                <w:id w:val="1169066666"/>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118D0280" w14:textId="77777777" w:rsidR="00BE7A13" w:rsidRPr="00C34C63" w:rsidRDefault="00000000" w:rsidP="00BE7A13">
            <w:pPr>
              <w:rPr>
                <w:rFonts w:cstheme="minorHAnsi"/>
              </w:rPr>
            </w:pPr>
            <w:sdt>
              <w:sdtPr>
                <w:rPr>
                  <w:rFonts w:cstheme="minorHAnsi"/>
                </w:rPr>
                <w:id w:val="-164167455"/>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69A5AC3C" w14:textId="77777777" w:rsidR="00BE7A13" w:rsidRPr="00C34C63" w:rsidRDefault="00BE7A13" w:rsidP="00BE7A13">
            <w:pPr>
              <w:rPr>
                <w:rFonts w:cstheme="minorHAnsi"/>
              </w:rPr>
            </w:pPr>
          </w:p>
        </w:tc>
        <w:sdt>
          <w:sdtPr>
            <w:rPr>
              <w:rFonts w:cstheme="minorHAnsi"/>
            </w:rPr>
            <w:id w:val="1741591538"/>
            <w:placeholder>
              <w:docPart w:val="4391E434AC80441F8CA33654E8382432"/>
            </w:placeholder>
            <w:showingPlcHdr/>
          </w:sdtPr>
          <w:sdtContent>
            <w:tc>
              <w:tcPr>
                <w:tcW w:w="4230" w:type="dxa"/>
              </w:tcPr>
              <w:p w14:paraId="13CD5B6E"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r w:rsidR="00BE7A13" w14:paraId="71C1F09F" w14:textId="77777777" w:rsidTr="007564BD">
        <w:trPr>
          <w:gridAfter w:val="2"/>
          <w:wAfter w:w="180" w:type="dxa"/>
          <w:jc w:val="center"/>
        </w:trPr>
        <w:tc>
          <w:tcPr>
            <w:tcW w:w="990" w:type="dxa"/>
          </w:tcPr>
          <w:p w14:paraId="5B02937B" w14:textId="77777777" w:rsidR="00BE7A13" w:rsidRPr="00C34C63" w:rsidRDefault="00BE7A13" w:rsidP="00BE7A13">
            <w:pPr>
              <w:jc w:val="center"/>
              <w:rPr>
                <w:rFonts w:cstheme="minorHAnsi"/>
                <w:b/>
                <w:bCs/>
              </w:rPr>
            </w:pPr>
            <w:r w:rsidRPr="00C34C63">
              <w:rPr>
                <w:rFonts w:cstheme="minorHAnsi"/>
                <w:b/>
                <w:bCs/>
              </w:rPr>
              <w:t>1-F-18</w:t>
            </w:r>
          </w:p>
        </w:tc>
        <w:tc>
          <w:tcPr>
            <w:tcW w:w="6347" w:type="dxa"/>
          </w:tcPr>
          <w:p w14:paraId="0CE0CAE0" w14:textId="77777777" w:rsidR="00BE7A13" w:rsidRPr="00C34C63" w:rsidRDefault="00BE7A13" w:rsidP="00BE7A1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6D3AA26" w14:textId="77777777" w:rsidR="00BE7A13" w:rsidRPr="00C34C63" w:rsidRDefault="00BE7A13" w:rsidP="00BE7A13">
            <w:pPr>
              <w:rPr>
                <w:rFonts w:eastAsia="Arial" w:cstheme="minorHAnsi"/>
              </w:rPr>
            </w:pPr>
            <w:r w:rsidRPr="00C34C63">
              <w:rPr>
                <w:rFonts w:eastAsia="Arial" w:cstheme="minorHAnsi"/>
              </w:rPr>
              <w:t>An assessment of the efficacy of treatment.</w:t>
            </w:r>
          </w:p>
        </w:tc>
        <w:tc>
          <w:tcPr>
            <w:tcW w:w="1066" w:type="dxa"/>
          </w:tcPr>
          <w:p w14:paraId="46F1B33A" w14:textId="77777777" w:rsidR="00BE7A13" w:rsidRPr="00C34C63" w:rsidRDefault="00BE7A13" w:rsidP="00BE7A13">
            <w:pPr>
              <w:rPr>
                <w:rFonts w:cstheme="minorHAnsi"/>
              </w:rPr>
            </w:pPr>
            <w:r w:rsidRPr="00C34C63">
              <w:rPr>
                <w:rFonts w:cstheme="minorHAnsi"/>
              </w:rPr>
              <w:t xml:space="preserve">A </w:t>
            </w:r>
          </w:p>
          <w:p w14:paraId="417596C8" w14:textId="77777777" w:rsidR="00BE7A13" w:rsidRPr="00C34C63" w:rsidRDefault="00BE7A13" w:rsidP="00BE7A13">
            <w:pPr>
              <w:rPr>
                <w:rFonts w:cstheme="minorHAnsi"/>
              </w:rPr>
            </w:pPr>
            <w:r w:rsidRPr="00C34C63">
              <w:rPr>
                <w:rFonts w:cstheme="minorHAnsi"/>
              </w:rPr>
              <w:t xml:space="preserve">B </w:t>
            </w:r>
          </w:p>
          <w:p w14:paraId="572640E9" w14:textId="77777777" w:rsidR="00BE7A13" w:rsidRPr="00C34C63" w:rsidRDefault="00BE7A13" w:rsidP="00BE7A13">
            <w:pPr>
              <w:rPr>
                <w:rFonts w:cstheme="minorHAnsi"/>
              </w:rPr>
            </w:pPr>
            <w:r w:rsidRPr="00C34C63">
              <w:rPr>
                <w:rFonts w:cstheme="minorHAnsi"/>
              </w:rPr>
              <w:t xml:space="preserve">C-M </w:t>
            </w:r>
          </w:p>
          <w:p w14:paraId="719504B5" w14:textId="77777777" w:rsidR="00BE7A13" w:rsidRPr="00C34C63" w:rsidRDefault="00BE7A13" w:rsidP="00BE7A13">
            <w:pPr>
              <w:rPr>
                <w:rFonts w:cstheme="minorHAnsi"/>
              </w:rPr>
            </w:pPr>
            <w:r w:rsidRPr="00C34C63">
              <w:rPr>
                <w:rFonts w:cstheme="minorHAnsi"/>
              </w:rPr>
              <w:t>C</w:t>
            </w:r>
          </w:p>
        </w:tc>
        <w:tc>
          <w:tcPr>
            <w:tcW w:w="2122" w:type="dxa"/>
          </w:tcPr>
          <w:p w14:paraId="7CE27A54" w14:textId="77777777" w:rsidR="00BE7A13" w:rsidRPr="00C34C63" w:rsidRDefault="00000000" w:rsidP="00BE7A13">
            <w:pPr>
              <w:rPr>
                <w:rFonts w:cstheme="minorHAnsi"/>
              </w:rPr>
            </w:pPr>
            <w:sdt>
              <w:sdtPr>
                <w:rPr>
                  <w:rFonts w:cstheme="minorHAnsi"/>
                </w:rPr>
                <w:id w:val="-768770714"/>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Compliant</w:t>
            </w:r>
          </w:p>
          <w:p w14:paraId="177BDBFC" w14:textId="77777777" w:rsidR="00BE7A13" w:rsidRPr="00C34C63" w:rsidRDefault="00000000" w:rsidP="00BE7A13">
            <w:pPr>
              <w:rPr>
                <w:rFonts w:cstheme="minorHAnsi"/>
              </w:rPr>
            </w:pPr>
            <w:sdt>
              <w:sdtPr>
                <w:rPr>
                  <w:rFonts w:cstheme="minorHAnsi"/>
                </w:rPr>
                <w:id w:val="79341421"/>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sidRPr="00C34C63">
              <w:rPr>
                <w:rFonts w:cstheme="minorHAnsi"/>
              </w:rPr>
              <w:t>Deficient</w:t>
            </w:r>
          </w:p>
          <w:p w14:paraId="05B30294" w14:textId="77777777" w:rsidR="00BE7A13" w:rsidRDefault="00000000" w:rsidP="00BE7A13">
            <w:pPr>
              <w:rPr>
                <w:rFonts w:cstheme="minorHAnsi"/>
              </w:rPr>
            </w:pPr>
            <w:sdt>
              <w:sdtPr>
                <w:rPr>
                  <w:rFonts w:cstheme="minorHAnsi"/>
                </w:rPr>
                <w:id w:val="624348508"/>
                <w14:checkbox>
                  <w14:checked w14:val="0"/>
                  <w14:checkedState w14:val="2612" w14:font="MS Gothic"/>
                  <w14:uncheckedState w14:val="2610" w14:font="MS Gothic"/>
                </w14:checkbox>
              </w:sdtPr>
              <w:sdtContent>
                <w:r w:rsidR="00BE7A13">
                  <w:rPr>
                    <w:rFonts w:ascii="MS Gothic" w:eastAsia="MS Gothic" w:hAnsi="MS Gothic" w:cstheme="minorHAnsi" w:hint="eastAsia"/>
                  </w:rPr>
                  <w:t>☐</w:t>
                </w:r>
              </w:sdtContent>
            </w:sdt>
            <w:r w:rsidR="00BE7A13">
              <w:rPr>
                <w:rFonts w:cstheme="minorHAnsi"/>
              </w:rPr>
              <w:t>Not Applicable</w:t>
            </w:r>
          </w:p>
          <w:p w14:paraId="3F76ABCD" w14:textId="77777777" w:rsidR="00BE7A13" w:rsidRPr="00C34C63" w:rsidRDefault="00000000" w:rsidP="00BE7A13">
            <w:pPr>
              <w:rPr>
                <w:rFonts w:cstheme="minorHAnsi"/>
              </w:rPr>
            </w:pPr>
            <w:sdt>
              <w:sdtPr>
                <w:rPr>
                  <w:rFonts w:cstheme="minorHAnsi"/>
                </w:rPr>
                <w:id w:val="-1327593249"/>
                <w14:checkbox>
                  <w14:checked w14:val="0"/>
                  <w14:checkedState w14:val="2612" w14:font="MS Gothic"/>
                  <w14:uncheckedState w14:val="2610" w14:font="MS Gothic"/>
                </w14:checkbox>
              </w:sdtPr>
              <w:sdtContent>
                <w:r w:rsidR="00BE7A13" w:rsidRPr="00C34C63">
                  <w:rPr>
                    <w:rFonts w:ascii="Segoe UI Symbol" w:eastAsia="MS Gothic" w:hAnsi="Segoe UI Symbol" w:cs="Segoe UI Symbol"/>
                  </w:rPr>
                  <w:t>☐</w:t>
                </w:r>
              </w:sdtContent>
            </w:sdt>
            <w:r w:rsidR="00BE7A13">
              <w:rPr>
                <w:rFonts w:cstheme="minorHAnsi"/>
              </w:rPr>
              <w:t>Corrected Onsite</w:t>
            </w:r>
          </w:p>
          <w:p w14:paraId="46A9AE9D" w14:textId="77777777" w:rsidR="00BE7A13" w:rsidRPr="00C34C63" w:rsidRDefault="00BE7A13" w:rsidP="00BE7A13">
            <w:pPr>
              <w:rPr>
                <w:rFonts w:cstheme="minorHAnsi"/>
              </w:rPr>
            </w:pPr>
          </w:p>
        </w:tc>
        <w:sdt>
          <w:sdtPr>
            <w:rPr>
              <w:rFonts w:cstheme="minorHAnsi"/>
            </w:rPr>
            <w:id w:val="-695531441"/>
            <w:placeholder>
              <w:docPart w:val="5383CFDAC4BC4547BE7B58562D1A5DEC"/>
            </w:placeholder>
            <w:showingPlcHdr/>
          </w:sdtPr>
          <w:sdtContent>
            <w:tc>
              <w:tcPr>
                <w:tcW w:w="4230" w:type="dxa"/>
              </w:tcPr>
              <w:p w14:paraId="769CA063" w14:textId="77777777" w:rsidR="00BE7A13" w:rsidRPr="00C34C63" w:rsidRDefault="00BE7A13" w:rsidP="00BE7A13">
                <w:pPr>
                  <w:rPr>
                    <w:rFonts w:cstheme="minorHAnsi"/>
                  </w:rPr>
                </w:pPr>
                <w:r w:rsidRPr="00C34C63">
                  <w:rPr>
                    <w:rFonts w:cstheme="minorHAnsi"/>
                  </w:rPr>
                  <w:t>Enter observations of non-compliance, comments or notes here.</w:t>
                </w:r>
              </w:p>
            </w:tc>
          </w:sdtContent>
        </w:sdt>
      </w:tr>
    </w:tbl>
    <w:p w14:paraId="3838EAF0" w14:textId="77777777" w:rsidR="005E384B" w:rsidRDefault="005E384B" w:rsidP="005E384B"/>
    <w:p w14:paraId="7A99D7AB" w14:textId="77777777" w:rsidR="005E384B" w:rsidRDefault="005E384B" w:rsidP="005E384B">
      <w:pPr>
        <w:sectPr w:rsidR="005E384B" w:rsidSect="00E6325F">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7AF3BD31" w14:textId="77777777" w:rsidR="005E384B" w:rsidRPr="00AC437E" w:rsidRDefault="005E384B" w:rsidP="008947CD">
      <w:pPr>
        <w:pStyle w:val="QA-Secondaryheader"/>
      </w:pPr>
      <w:bookmarkStart w:id="7" w:name="Section2"/>
      <w:r w:rsidRPr="00AC437E">
        <w:lastRenderedPageBreak/>
        <w:t>SECTION 2: FACILITY LAYOUT &amp; ENVIRONMENT</w:t>
      </w:r>
    </w:p>
    <w:tbl>
      <w:tblPr>
        <w:tblStyle w:val="TableGrid"/>
        <w:tblW w:w="14665" w:type="dxa"/>
        <w:jc w:val="center"/>
        <w:tblLayout w:type="fixed"/>
        <w:tblLook w:val="04A0" w:firstRow="1" w:lastRow="0" w:firstColumn="1" w:lastColumn="0" w:noHBand="0" w:noVBand="1"/>
      </w:tblPr>
      <w:tblGrid>
        <w:gridCol w:w="990"/>
        <w:gridCol w:w="5573"/>
        <w:gridCol w:w="1448"/>
        <w:gridCol w:w="2154"/>
        <w:gridCol w:w="4500"/>
      </w:tblGrid>
      <w:tr w:rsidR="00877652" w:rsidRPr="004E1DEE" w14:paraId="42188146" w14:textId="77777777" w:rsidTr="007564BD">
        <w:trPr>
          <w:cnfStyle w:val="100000000000" w:firstRow="1" w:lastRow="0" w:firstColumn="0" w:lastColumn="0" w:oddVBand="0" w:evenVBand="0" w:oddHBand="0" w:evenHBand="0" w:firstRowFirstColumn="0" w:firstRowLastColumn="0" w:lastRowFirstColumn="0" w:lastRowLastColumn="0"/>
          <w:jc w:val="center"/>
        </w:trPr>
        <w:tc>
          <w:tcPr>
            <w:tcW w:w="990" w:type="dxa"/>
          </w:tcPr>
          <w:bookmarkEnd w:id="7"/>
          <w:p w14:paraId="73AE0D97" w14:textId="77777777" w:rsidR="00877652" w:rsidRPr="00DC06B9" w:rsidRDefault="00877652" w:rsidP="00BC2983">
            <w:pPr>
              <w:jc w:val="center"/>
              <w:rPr>
                <w:b/>
                <w:bCs/>
                <w:color w:val="FFFFFF" w:themeColor="background1"/>
                <w:sz w:val="28"/>
                <w:szCs w:val="28"/>
              </w:rPr>
            </w:pPr>
            <w:r w:rsidRPr="00DC06B9">
              <w:rPr>
                <w:b/>
                <w:bCs/>
                <w:color w:val="FFFFFF" w:themeColor="background1"/>
                <w:sz w:val="28"/>
                <w:szCs w:val="28"/>
              </w:rPr>
              <w:t>ID</w:t>
            </w:r>
          </w:p>
        </w:tc>
        <w:tc>
          <w:tcPr>
            <w:tcW w:w="5573" w:type="dxa"/>
          </w:tcPr>
          <w:p w14:paraId="774C3F61" w14:textId="77777777" w:rsidR="00877652" w:rsidRPr="00DC06B9" w:rsidRDefault="00877652" w:rsidP="00BC2983">
            <w:pPr>
              <w:jc w:val="center"/>
              <w:rPr>
                <w:b/>
                <w:bCs/>
                <w:color w:val="FFFFFF" w:themeColor="background1"/>
                <w:sz w:val="28"/>
                <w:szCs w:val="28"/>
              </w:rPr>
            </w:pPr>
            <w:r w:rsidRPr="00DC06B9">
              <w:rPr>
                <w:b/>
                <w:bCs/>
                <w:color w:val="FFFFFF" w:themeColor="background1"/>
                <w:sz w:val="28"/>
                <w:szCs w:val="28"/>
              </w:rPr>
              <w:t>Standard</w:t>
            </w:r>
          </w:p>
        </w:tc>
        <w:tc>
          <w:tcPr>
            <w:tcW w:w="1448" w:type="dxa"/>
          </w:tcPr>
          <w:p w14:paraId="018CF486" w14:textId="77777777" w:rsidR="00877652" w:rsidRPr="00DC06B9" w:rsidRDefault="00877652" w:rsidP="00BC2983">
            <w:pPr>
              <w:jc w:val="center"/>
              <w:rPr>
                <w:b/>
                <w:bCs/>
                <w:color w:val="FFFFFF" w:themeColor="background1"/>
                <w:sz w:val="28"/>
                <w:szCs w:val="28"/>
              </w:rPr>
            </w:pPr>
            <w:r w:rsidRPr="00DC06B9">
              <w:rPr>
                <w:b/>
                <w:bCs/>
                <w:color w:val="FFFFFF" w:themeColor="background1"/>
                <w:sz w:val="28"/>
                <w:szCs w:val="28"/>
              </w:rPr>
              <w:t>Class</w:t>
            </w:r>
          </w:p>
        </w:tc>
        <w:tc>
          <w:tcPr>
            <w:tcW w:w="2154" w:type="dxa"/>
          </w:tcPr>
          <w:p w14:paraId="178D7779" w14:textId="77777777" w:rsidR="00877652" w:rsidRPr="00DC06B9" w:rsidRDefault="00877652" w:rsidP="00BC2983">
            <w:pPr>
              <w:jc w:val="center"/>
              <w:rPr>
                <w:b/>
                <w:bCs/>
                <w:color w:val="FFFFFF" w:themeColor="background1"/>
                <w:sz w:val="28"/>
                <w:szCs w:val="28"/>
              </w:rPr>
            </w:pPr>
            <w:r w:rsidRPr="00DC06B9">
              <w:rPr>
                <w:b/>
                <w:bCs/>
                <w:color w:val="FFFFFF" w:themeColor="background1"/>
                <w:sz w:val="28"/>
                <w:szCs w:val="28"/>
              </w:rPr>
              <w:t>Score</w:t>
            </w:r>
          </w:p>
        </w:tc>
        <w:tc>
          <w:tcPr>
            <w:tcW w:w="4500" w:type="dxa"/>
          </w:tcPr>
          <w:p w14:paraId="292D18AE" w14:textId="77777777" w:rsidR="00877652" w:rsidRPr="00DC06B9" w:rsidRDefault="00877652"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22653A54" w14:textId="77777777" w:rsidTr="00AF2CD3">
        <w:trPr>
          <w:jc w:val="center"/>
        </w:trPr>
        <w:tc>
          <w:tcPr>
            <w:tcW w:w="14665" w:type="dxa"/>
            <w:gridSpan w:val="5"/>
            <w:shd w:val="clear" w:color="auto" w:fill="016299"/>
          </w:tcPr>
          <w:p w14:paraId="41242326" w14:textId="77777777" w:rsidR="005E384B" w:rsidRPr="007E4EED" w:rsidRDefault="005E384B" w:rsidP="00BC2983">
            <w:pPr>
              <w:rPr>
                <w:b/>
                <w:bCs/>
                <w:color w:val="FFFFFF" w:themeColor="background1"/>
                <w:sz w:val="28"/>
                <w:szCs w:val="28"/>
              </w:rPr>
            </w:pPr>
            <w:r w:rsidRPr="007E4EED">
              <w:rPr>
                <w:b/>
                <w:bCs/>
                <w:color w:val="FFFFFF" w:themeColor="background1"/>
                <w:sz w:val="28"/>
                <w:szCs w:val="28"/>
              </w:rPr>
              <w:t>SUB-SECTION A:  LAYOUT</w:t>
            </w:r>
          </w:p>
        </w:tc>
      </w:tr>
      <w:tr w:rsidR="007E4EED" w14:paraId="6240699D" w14:textId="77777777" w:rsidTr="007564BD">
        <w:trPr>
          <w:jc w:val="center"/>
        </w:trPr>
        <w:tc>
          <w:tcPr>
            <w:tcW w:w="990" w:type="dxa"/>
          </w:tcPr>
          <w:p w14:paraId="207B73F8" w14:textId="77777777" w:rsidR="007E4EED" w:rsidRPr="00C34C63" w:rsidRDefault="007E4EED" w:rsidP="00BC2983">
            <w:pPr>
              <w:jc w:val="center"/>
              <w:rPr>
                <w:rFonts w:cstheme="minorHAnsi"/>
                <w:b/>
                <w:bCs/>
              </w:rPr>
            </w:pPr>
            <w:r w:rsidRPr="00C34C63">
              <w:rPr>
                <w:rFonts w:cstheme="minorHAnsi"/>
                <w:b/>
                <w:bCs/>
              </w:rPr>
              <w:t>2-A-1</w:t>
            </w:r>
          </w:p>
        </w:tc>
        <w:tc>
          <w:tcPr>
            <w:tcW w:w="5573" w:type="dxa"/>
          </w:tcPr>
          <w:p w14:paraId="3B1CC790" w14:textId="77777777" w:rsidR="007E4EED" w:rsidRPr="00C2259A" w:rsidRDefault="007E4EED" w:rsidP="00BC2983">
            <w:pPr>
              <w:rPr>
                <w:rFonts w:cstheme="minorHAnsi"/>
                <w:color w:val="000000"/>
              </w:rPr>
            </w:pPr>
            <w:r w:rsidRPr="00C34C63">
              <w:rPr>
                <w:rFonts w:cstheme="minorHAnsi"/>
                <w:color w:val="000000"/>
              </w:rPr>
              <w:t>The Operating Suite is physically and distinctly separate and segregated from the General Office Area (waiting room, exam room(s), administrative area, physician office, staff lounge, etc.)</w:t>
            </w:r>
          </w:p>
        </w:tc>
        <w:tc>
          <w:tcPr>
            <w:tcW w:w="1448" w:type="dxa"/>
          </w:tcPr>
          <w:p w14:paraId="3232B873" w14:textId="77777777" w:rsidR="007E4EED" w:rsidRPr="0084305D" w:rsidRDefault="007E4EED" w:rsidP="00BC2983">
            <w:pPr>
              <w:rPr>
                <w:rFonts w:cstheme="minorHAnsi"/>
              </w:rPr>
            </w:pPr>
            <w:r>
              <w:rPr>
                <w:rFonts w:ascii="Segoe UI Symbol" w:eastAsia="MS Gothic" w:hAnsi="Segoe UI Symbol" w:cs="Segoe UI Symbol"/>
              </w:rPr>
              <w:t>B</w:t>
            </w:r>
            <w:r w:rsidRPr="0084305D">
              <w:rPr>
                <w:rFonts w:cstheme="minorHAnsi"/>
              </w:rPr>
              <w:t xml:space="preserve">, </w:t>
            </w:r>
          </w:p>
          <w:p w14:paraId="5EDAD124" w14:textId="77777777" w:rsidR="007E4EED" w:rsidRPr="0084305D" w:rsidRDefault="007E4EED" w:rsidP="00BC2983">
            <w:pPr>
              <w:rPr>
                <w:rFonts w:cstheme="minorHAnsi"/>
              </w:rPr>
            </w:pPr>
            <w:r w:rsidRPr="0084305D">
              <w:rPr>
                <w:rFonts w:cstheme="minorHAnsi"/>
              </w:rPr>
              <w:t xml:space="preserve">C-M, </w:t>
            </w:r>
          </w:p>
          <w:p w14:paraId="0B964938" w14:textId="77777777" w:rsidR="007E4EED" w:rsidRPr="00C34C63" w:rsidRDefault="007E4EED" w:rsidP="00BC2983">
            <w:pPr>
              <w:rPr>
                <w:rFonts w:cstheme="minorHAnsi"/>
              </w:rPr>
            </w:pPr>
            <w:r w:rsidRPr="0084305D">
              <w:rPr>
                <w:rFonts w:cstheme="minorHAnsi"/>
              </w:rPr>
              <w:t>C</w:t>
            </w:r>
          </w:p>
        </w:tc>
        <w:tc>
          <w:tcPr>
            <w:tcW w:w="2154" w:type="dxa"/>
          </w:tcPr>
          <w:p w14:paraId="1F83957B" w14:textId="77777777" w:rsidR="007E4EED" w:rsidRPr="00C34C63" w:rsidRDefault="00000000" w:rsidP="00BC2983">
            <w:pPr>
              <w:rPr>
                <w:rFonts w:cstheme="minorHAnsi"/>
              </w:rPr>
            </w:pPr>
            <w:sdt>
              <w:sdtPr>
                <w:rPr>
                  <w:rFonts w:cstheme="minorHAnsi"/>
                </w:rPr>
                <w:id w:val="794943143"/>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Compliant</w:t>
            </w:r>
          </w:p>
          <w:p w14:paraId="160A42A3" w14:textId="77777777" w:rsidR="007E4EED" w:rsidRPr="00C34C63" w:rsidRDefault="00000000" w:rsidP="00BC2983">
            <w:pPr>
              <w:rPr>
                <w:rFonts w:cstheme="minorHAnsi"/>
              </w:rPr>
            </w:pPr>
            <w:sdt>
              <w:sdtPr>
                <w:rPr>
                  <w:rFonts w:cstheme="minorHAnsi"/>
                </w:rPr>
                <w:id w:val="196662093"/>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Deficient</w:t>
            </w:r>
          </w:p>
          <w:p w14:paraId="22AB2E79" w14:textId="77777777" w:rsidR="007E4EED" w:rsidRDefault="00000000" w:rsidP="00BC2983">
            <w:pPr>
              <w:rPr>
                <w:rFonts w:cstheme="minorHAnsi"/>
              </w:rPr>
            </w:pPr>
            <w:sdt>
              <w:sdtPr>
                <w:rPr>
                  <w:rFonts w:cstheme="minorHAnsi"/>
                </w:rPr>
                <w:id w:val="1289396011"/>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1C22A7D5" w14:textId="77777777" w:rsidR="007E4EED" w:rsidRPr="00C34C63" w:rsidRDefault="00000000" w:rsidP="00BC2983">
            <w:pPr>
              <w:rPr>
                <w:rFonts w:cstheme="minorHAnsi"/>
              </w:rPr>
            </w:pPr>
            <w:sdt>
              <w:sdtPr>
                <w:rPr>
                  <w:rFonts w:cstheme="minorHAnsi"/>
                </w:rPr>
                <w:id w:val="-2064477673"/>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788D61FA" w14:textId="77777777" w:rsidR="007E4EED" w:rsidRPr="00C34C63" w:rsidRDefault="007E4EED" w:rsidP="00BC2983">
            <w:pPr>
              <w:rPr>
                <w:rFonts w:cstheme="minorHAnsi"/>
              </w:rPr>
            </w:pPr>
          </w:p>
        </w:tc>
        <w:sdt>
          <w:sdtPr>
            <w:rPr>
              <w:rFonts w:cstheme="minorHAnsi"/>
            </w:rPr>
            <w:id w:val="3568166"/>
            <w:placeholder>
              <w:docPart w:val="520AC873B049430BAF285D044C20A4B3"/>
            </w:placeholder>
            <w:showingPlcHdr/>
          </w:sdtPr>
          <w:sdtContent>
            <w:tc>
              <w:tcPr>
                <w:tcW w:w="4500" w:type="dxa"/>
              </w:tcPr>
              <w:p w14:paraId="62F4BE96" w14:textId="77777777" w:rsidR="007E4EED" w:rsidRPr="00C34C63" w:rsidRDefault="007E4EED" w:rsidP="00BC2983">
                <w:pPr>
                  <w:rPr>
                    <w:rFonts w:cstheme="minorHAnsi"/>
                  </w:rPr>
                </w:pPr>
                <w:r w:rsidRPr="00C34C63">
                  <w:rPr>
                    <w:rFonts w:cstheme="minorHAnsi"/>
                  </w:rPr>
                  <w:t>Enter observations of non-compliance, comments or notes here.</w:t>
                </w:r>
              </w:p>
            </w:tc>
          </w:sdtContent>
        </w:sdt>
      </w:tr>
      <w:tr w:rsidR="007E4EED" w14:paraId="5DB10F0C" w14:textId="77777777" w:rsidTr="007564BD">
        <w:trPr>
          <w:jc w:val="center"/>
        </w:trPr>
        <w:tc>
          <w:tcPr>
            <w:tcW w:w="990" w:type="dxa"/>
          </w:tcPr>
          <w:p w14:paraId="5C20A62B" w14:textId="77777777" w:rsidR="007E4EED" w:rsidRPr="00C34C63" w:rsidRDefault="007E4EED" w:rsidP="00BC2983">
            <w:pPr>
              <w:jc w:val="center"/>
              <w:rPr>
                <w:rFonts w:cstheme="minorHAnsi"/>
                <w:b/>
                <w:bCs/>
              </w:rPr>
            </w:pPr>
            <w:r w:rsidRPr="00C34C63">
              <w:rPr>
                <w:rFonts w:cstheme="minorHAnsi"/>
                <w:b/>
                <w:bCs/>
              </w:rPr>
              <w:t>2-A-2</w:t>
            </w:r>
          </w:p>
        </w:tc>
        <w:tc>
          <w:tcPr>
            <w:tcW w:w="5573" w:type="dxa"/>
          </w:tcPr>
          <w:p w14:paraId="6B939C4E" w14:textId="77777777" w:rsidR="007E4EED" w:rsidRPr="00C2259A" w:rsidRDefault="007E4EED" w:rsidP="00BC2983">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tc>
        <w:tc>
          <w:tcPr>
            <w:tcW w:w="1448" w:type="dxa"/>
          </w:tcPr>
          <w:p w14:paraId="7081E05D" w14:textId="77777777" w:rsidR="007E4EED" w:rsidRPr="0084305D" w:rsidRDefault="007E4EED" w:rsidP="00BC2983">
            <w:pPr>
              <w:rPr>
                <w:rFonts w:cstheme="minorHAnsi"/>
              </w:rPr>
            </w:pPr>
            <w:r>
              <w:rPr>
                <w:rFonts w:ascii="Segoe UI Symbol" w:eastAsia="MS Gothic" w:hAnsi="Segoe UI Symbol" w:cs="Segoe UI Symbol"/>
              </w:rPr>
              <w:t>B</w:t>
            </w:r>
            <w:r w:rsidRPr="0084305D">
              <w:rPr>
                <w:rFonts w:cstheme="minorHAnsi"/>
              </w:rPr>
              <w:t xml:space="preserve">, </w:t>
            </w:r>
          </w:p>
          <w:p w14:paraId="4189529C" w14:textId="77777777" w:rsidR="007E4EED" w:rsidRPr="0084305D" w:rsidRDefault="007E4EED" w:rsidP="00BC2983">
            <w:pPr>
              <w:rPr>
                <w:rFonts w:cstheme="minorHAnsi"/>
              </w:rPr>
            </w:pPr>
            <w:r w:rsidRPr="0084305D">
              <w:rPr>
                <w:rFonts w:cstheme="minorHAnsi"/>
              </w:rPr>
              <w:t xml:space="preserve">C-M, </w:t>
            </w:r>
          </w:p>
          <w:p w14:paraId="4C330A34" w14:textId="77777777" w:rsidR="007E4EED" w:rsidRPr="00C34C63" w:rsidRDefault="007E4EED" w:rsidP="00BC2983">
            <w:pPr>
              <w:rPr>
                <w:rFonts w:cstheme="minorHAnsi"/>
              </w:rPr>
            </w:pPr>
            <w:r w:rsidRPr="0084305D">
              <w:rPr>
                <w:rFonts w:cstheme="minorHAnsi"/>
              </w:rPr>
              <w:t>C</w:t>
            </w:r>
          </w:p>
        </w:tc>
        <w:tc>
          <w:tcPr>
            <w:tcW w:w="2154" w:type="dxa"/>
          </w:tcPr>
          <w:p w14:paraId="5D1B5D6E" w14:textId="77777777" w:rsidR="007E4EED" w:rsidRPr="00C34C63" w:rsidRDefault="00000000" w:rsidP="00BC2983">
            <w:pPr>
              <w:rPr>
                <w:rFonts w:cstheme="minorHAnsi"/>
              </w:rPr>
            </w:pPr>
            <w:sdt>
              <w:sdtPr>
                <w:rPr>
                  <w:rFonts w:cstheme="minorHAnsi"/>
                </w:rPr>
                <w:id w:val="1705436766"/>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Compliant</w:t>
            </w:r>
          </w:p>
          <w:p w14:paraId="7DDC3E6B" w14:textId="77777777" w:rsidR="007E4EED" w:rsidRPr="00C34C63" w:rsidRDefault="00000000" w:rsidP="00BC2983">
            <w:pPr>
              <w:rPr>
                <w:rFonts w:cstheme="minorHAnsi"/>
              </w:rPr>
            </w:pPr>
            <w:sdt>
              <w:sdtPr>
                <w:rPr>
                  <w:rFonts w:cstheme="minorHAnsi"/>
                </w:rPr>
                <w:id w:val="116643593"/>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Deficient</w:t>
            </w:r>
          </w:p>
          <w:p w14:paraId="05537993" w14:textId="77777777" w:rsidR="007E4EED" w:rsidRDefault="00000000" w:rsidP="00BC2983">
            <w:pPr>
              <w:rPr>
                <w:rFonts w:cstheme="minorHAnsi"/>
              </w:rPr>
            </w:pPr>
            <w:sdt>
              <w:sdtPr>
                <w:rPr>
                  <w:rFonts w:cstheme="minorHAnsi"/>
                </w:rPr>
                <w:id w:val="-302396498"/>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6E6BA2B0" w14:textId="77777777" w:rsidR="007E4EED" w:rsidRPr="00C34C63" w:rsidRDefault="00000000" w:rsidP="00BC2983">
            <w:pPr>
              <w:rPr>
                <w:rFonts w:cstheme="minorHAnsi"/>
              </w:rPr>
            </w:pPr>
            <w:sdt>
              <w:sdtPr>
                <w:rPr>
                  <w:rFonts w:cstheme="minorHAnsi"/>
                </w:rPr>
                <w:id w:val="807902617"/>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324D332C" w14:textId="77777777" w:rsidR="007E4EED" w:rsidRPr="00C34C63" w:rsidRDefault="007E4EED" w:rsidP="00BC2983">
            <w:pPr>
              <w:rPr>
                <w:rFonts w:cstheme="minorHAnsi"/>
              </w:rPr>
            </w:pPr>
          </w:p>
        </w:tc>
        <w:sdt>
          <w:sdtPr>
            <w:rPr>
              <w:rFonts w:cstheme="minorHAnsi"/>
            </w:rPr>
            <w:id w:val="-775717033"/>
            <w:placeholder>
              <w:docPart w:val="A8C1BD870F7345F386B58E2594D01F4F"/>
            </w:placeholder>
            <w:showingPlcHdr/>
          </w:sdtPr>
          <w:sdtContent>
            <w:tc>
              <w:tcPr>
                <w:tcW w:w="4500" w:type="dxa"/>
              </w:tcPr>
              <w:p w14:paraId="56B0F4ED" w14:textId="77777777" w:rsidR="007E4EED" w:rsidRPr="00C34C63" w:rsidRDefault="007E4EED" w:rsidP="00BC2983">
                <w:pPr>
                  <w:rPr>
                    <w:rFonts w:cstheme="minorHAnsi"/>
                  </w:rPr>
                </w:pPr>
                <w:r w:rsidRPr="00C34C63">
                  <w:rPr>
                    <w:rFonts w:cstheme="minorHAnsi"/>
                  </w:rPr>
                  <w:t>Enter observations of non-compliance, comments or notes here.</w:t>
                </w:r>
              </w:p>
            </w:tc>
          </w:sdtContent>
        </w:sdt>
      </w:tr>
      <w:tr w:rsidR="007E4EED" w14:paraId="2BDEE91A" w14:textId="77777777" w:rsidTr="007564BD">
        <w:trPr>
          <w:jc w:val="center"/>
        </w:trPr>
        <w:tc>
          <w:tcPr>
            <w:tcW w:w="990" w:type="dxa"/>
          </w:tcPr>
          <w:p w14:paraId="6C9B2F3A" w14:textId="77777777" w:rsidR="007E4EED" w:rsidRPr="00C34C63" w:rsidRDefault="007E4EED" w:rsidP="00BC2983">
            <w:pPr>
              <w:jc w:val="center"/>
              <w:rPr>
                <w:rFonts w:cstheme="minorHAnsi"/>
                <w:b/>
                <w:bCs/>
              </w:rPr>
            </w:pPr>
            <w:r w:rsidRPr="00C34C63">
              <w:rPr>
                <w:rFonts w:cstheme="minorHAnsi"/>
                <w:b/>
                <w:bCs/>
              </w:rPr>
              <w:t>2-A-3</w:t>
            </w:r>
          </w:p>
        </w:tc>
        <w:tc>
          <w:tcPr>
            <w:tcW w:w="5573" w:type="dxa"/>
          </w:tcPr>
          <w:p w14:paraId="186FA52E" w14:textId="77777777" w:rsidR="007E4EED" w:rsidRPr="00C34C63" w:rsidRDefault="007E4EED" w:rsidP="00BC2983">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1448" w:type="dxa"/>
          </w:tcPr>
          <w:p w14:paraId="1391AD36" w14:textId="77777777" w:rsidR="007E4EED" w:rsidRPr="0084305D" w:rsidRDefault="007E4EED" w:rsidP="00BC2983">
            <w:pPr>
              <w:rPr>
                <w:rFonts w:cstheme="minorHAnsi"/>
              </w:rPr>
            </w:pPr>
            <w:r>
              <w:rPr>
                <w:rFonts w:ascii="Segoe UI Symbol" w:eastAsia="MS Gothic" w:hAnsi="Segoe UI Symbol" w:cs="Segoe UI Symbol"/>
              </w:rPr>
              <w:t>B</w:t>
            </w:r>
            <w:r w:rsidRPr="0084305D">
              <w:rPr>
                <w:rFonts w:cstheme="minorHAnsi"/>
              </w:rPr>
              <w:t xml:space="preserve">, </w:t>
            </w:r>
          </w:p>
          <w:p w14:paraId="56AEBCD1" w14:textId="77777777" w:rsidR="007E4EED" w:rsidRPr="0084305D" w:rsidRDefault="007E4EED" w:rsidP="00BC2983">
            <w:pPr>
              <w:rPr>
                <w:rFonts w:cstheme="minorHAnsi"/>
              </w:rPr>
            </w:pPr>
            <w:r w:rsidRPr="0084305D">
              <w:rPr>
                <w:rFonts w:cstheme="minorHAnsi"/>
              </w:rPr>
              <w:t xml:space="preserve">C-M, </w:t>
            </w:r>
          </w:p>
          <w:p w14:paraId="088E93B7" w14:textId="77777777" w:rsidR="007E4EED" w:rsidRPr="00C34C63" w:rsidRDefault="007E4EED" w:rsidP="00BC2983">
            <w:pPr>
              <w:rPr>
                <w:rFonts w:eastAsia="MS Gothic" w:cstheme="minorHAnsi"/>
              </w:rPr>
            </w:pPr>
            <w:r w:rsidRPr="0084305D">
              <w:rPr>
                <w:rFonts w:cstheme="minorHAnsi"/>
              </w:rPr>
              <w:t>C</w:t>
            </w:r>
          </w:p>
        </w:tc>
        <w:tc>
          <w:tcPr>
            <w:tcW w:w="2154" w:type="dxa"/>
          </w:tcPr>
          <w:p w14:paraId="60C59BA2" w14:textId="77777777" w:rsidR="007E4EED" w:rsidRPr="00C34C63" w:rsidRDefault="00000000" w:rsidP="00BC2983">
            <w:pPr>
              <w:rPr>
                <w:rFonts w:cstheme="minorHAnsi"/>
              </w:rPr>
            </w:pPr>
            <w:sdt>
              <w:sdtPr>
                <w:rPr>
                  <w:rFonts w:cstheme="minorHAnsi"/>
                </w:rPr>
                <w:id w:val="-437992359"/>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Compliant</w:t>
            </w:r>
          </w:p>
          <w:p w14:paraId="17F092FC" w14:textId="77777777" w:rsidR="007E4EED" w:rsidRPr="00C34C63" w:rsidRDefault="00000000" w:rsidP="00BC2983">
            <w:pPr>
              <w:rPr>
                <w:rFonts w:cstheme="minorHAnsi"/>
              </w:rPr>
            </w:pPr>
            <w:sdt>
              <w:sdtPr>
                <w:rPr>
                  <w:rFonts w:cstheme="minorHAnsi"/>
                </w:rPr>
                <w:id w:val="46649002"/>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Deficient</w:t>
            </w:r>
          </w:p>
          <w:p w14:paraId="03438E10" w14:textId="77777777" w:rsidR="007E4EED" w:rsidRDefault="00000000" w:rsidP="00BC2983">
            <w:pPr>
              <w:rPr>
                <w:rFonts w:cstheme="minorHAnsi"/>
              </w:rPr>
            </w:pPr>
            <w:sdt>
              <w:sdtPr>
                <w:rPr>
                  <w:rFonts w:cstheme="minorHAnsi"/>
                </w:rPr>
                <w:id w:val="-1646733593"/>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51ADBE59" w14:textId="77777777" w:rsidR="007E4EED" w:rsidRPr="00C34C63" w:rsidRDefault="00000000" w:rsidP="00BC2983">
            <w:pPr>
              <w:rPr>
                <w:rFonts w:cstheme="minorHAnsi"/>
              </w:rPr>
            </w:pPr>
            <w:sdt>
              <w:sdtPr>
                <w:rPr>
                  <w:rFonts w:cstheme="minorHAnsi"/>
                </w:rPr>
                <w:id w:val="-708176443"/>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116C4191" w14:textId="77777777" w:rsidR="007E4EED" w:rsidRPr="00C34C63" w:rsidRDefault="007E4EED" w:rsidP="00BC2983">
            <w:pPr>
              <w:rPr>
                <w:rFonts w:eastAsia="MS Gothic" w:cstheme="minorHAnsi"/>
              </w:rPr>
            </w:pPr>
          </w:p>
        </w:tc>
        <w:sdt>
          <w:sdtPr>
            <w:rPr>
              <w:rFonts w:cstheme="minorHAnsi"/>
            </w:rPr>
            <w:id w:val="-2004657897"/>
            <w:placeholder>
              <w:docPart w:val="C804FBB78A3C408FA69ECDB6CB97944D"/>
            </w:placeholder>
            <w:showingPlcHdr/>
          </w:sdtPr>
          <w:sdtContent>
            <w:tc>
              <w:tcPr>
                <w:tcW w:w="4500" w:type="dxa"/>
              </w:tcPr>
              <w:p w14:paraId="011C0B01" w14:textId="77777777" w:rsidR="007E4EED" w:rsidRPr="00C34C63" w:rsidRDefault="007E4EED" w:rsidP="00BC2983">
                <w:pPr>
                  <w:rPr>
                    <w:rFonts w:cstheme="minorHAnsi"/>
                  </w:rPr>
                </w:pPr>
                <w:r w:rsidRPr="00C34C63">
                  <w:rPr>
                    <w:rFonts w:cstheme="minorHAnsi"/>
                  </w:rPr>
                  <w:t>Enter observations of non-compliance, comments or notes here.</w:t>
                </w:r>
              </w:p>
            </w:tc>
          </w:sdtContent>
        </w:sdt>
      </w:tr>
      <w:tr w:rsidR="007E4EED" w14:paraId="6F43977E" w14:textId="77777777" w:rsidTr="007564BD">
        <w:trPr>
          <w:jc w:val="center"/>
        </w:trPr>
        <w:tc>
          <w:tcPr>
            <w:tcW w:w="990" w:type="dxa"/>
          </w:tcPr>
          <w:p w14:paraId="21A145B8" w14:textId="77777777" w:rsidR="007E4EED" w:rsidRPr="00C34C63" w:rsidRDefault="007E4EED" w:rsidP="00BC2983">
            <w:pPr>
              <w:jc w:val="center"/>
              <w:rPr>
                <w:rFonts w:cstheme="minorHAnsi"/>
                <w:b/>
                <w:bCs/>
              </w:rPr>
            </w:pPr>
            <w:r w:rsidRPr="00C34C63">
              <w:rPr>
                <w:rFonts w:cstheme="minorHAnsi"/>
                <w:b/>
                <w:bCs/>
              </w:rPr>
              <w:t>2-A-4</w:t>
            </w:r>
          </w:p>
        </w:tc>
        <w:tc>
          <w:tcPr>
            <w:tcW w:w="5573" w:type="dxa"/>
          </w:tcPr>
          <w:p w14:paraId="42FC5675" w14:textId="77777777" w:rsidR="007E4EED" w:rsidRPr="00C34C63" w:rsidRDefault="007E4EED" w:rsidP="00BC2983">
            <w:pPr>
              <w:autoSpaceDE w:val="0"/>
              <w:autoSpaceDN w:val="0"/>
              <w:adjustRightInd w:val="0"/>
              <w:rPr>
                <w:rFonts w:eastAsia="Arial" w:cstheme="minorHAnsi"/>
              </w:rPr>
            </w:pPr>
            <w:r w:rsidRPr="00C34C63">
              <w:rPr>
                <w:rFonts w:eastAsia="Arial" w:cstheme="minorHAnsi"/>
              </w:rPr>
              <w:t>The operating suite is physically separate from the general office.</w:t>
            </w:r>
          </w:p>
        </w:tc>
        <w:tc>
          <w:tcPr>
            <w:tcW w:w="1448" w:type="dxa"/>
          </w:tcPr>
          <w:p w14:paraId="0670E48E" w14:textId="77777777" w:rsidR="007E4EED" w:rsidRPr="0084305D" w:rsidRDefault="007E4EED" w:rsidP="00BC2983">
            <w:pPr>
              <w:rPr>
                <w:rFonts w:cstheme="minorHAnsi"/>
              </w:rPr>
            </w:pPr>
            <w:r>
              <w:rPr>
                <w:rFonts w:ascii="Segoe UI Symbol" w:eastAsia="MS Gothic" w:hAnsi="Segoe UI Symbol" w:cs="Segoe UI Symbol"/>
              </w:rPr>
              <w:t>B</w:t>
            </w:r>
            <w:r w:rsidRPr="0084305D">
              <w:rPr>
                <w:rFonts w:cstheme="minorHAnsi"/>
              </w:rPr>
              <w:t xml:space="preserve">, </w:t>
            </w:r>
          </w:p>
          <w:p w14:paraId="33FCD5CE" w14:textId="77777777" w:rsidR="007E4EED" w:rsidRPr="0084305D" w:rsidRDefault="007E4EED" w:rsidP="00BC2983">
            <w:pPr>
              <w:rPr>
                <w:rFonts w:cstheme="minorHAnsi"/>
              </w:rPr>
            </w:pPr>
            <w:r w:rsidRPr="0084305D">
              <w:rPr>
                <w:rFonts w:cstheme="minorHAnsi"/>
              </w:rPr>
              <w:t xml:space="preserve">C-M, </w:t>
            </w:r>
          </w:p>
          <w:p w14:paraId="05A31ED9" w14:textId="77777777" w:rsidR="007E4EED" w:rsidRPr="00C34C63" w:rsidRDefault="007E4EED" w:rsidP="00BC2983">
            <w:pPr>
              <w:rPr>
                <w:rFonts w:eastAsia="MS Gothic" w:cstheme="minorHAnsi"/>
              </w:rPr>
            </w:pPr>
            <w:r w:rsidRPr="0084305D">
              <w:rPr>
                <w:rFonts w:cstheme="minorHAnsi"/>
              </w:rPr>
              <w:t>C</w:t>
            </w:r>
          </w:p>
        </w:tc>
        <w:tc>
          <w:tcPr>
            <w:tcW w:w="2154" w:type="dxa"/>
          </w:tcPr>
          <w:p w14:paraId="5DE32A98" w14:textId="77777777" w:rsidR="007E4EED" w:rsidRPr="00C34C63" w:rsidRDefault="00000000" w:rsidP="00BC2983">
            <w:pPr>
              <w:rPr>
                <w:rFonts w:cstheme="minorHAnsi"/>
              </w:rPr>
            </w:pPr>
            <w:sdt>
              <w:sdtPr>
                <w:rPr>
                  <w:rFonts w:cstheme="minorHAnsi"/>
                </w:rPr>
                <w:id w:val="2083406627"/>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Compliant</w:t>
            </w:r>
          </w:p>
          <w:p w14:paraId="6EE5F929" w14:textId="77777777" w:rsidR="007E4EED" w:rsidRPr="00C34C63" w:rsidRDefault="00000000" w:rsidP="00BC2983">
            <w:pPr>
              <w:rPr>
                <w:rFonts w:cstheme="minorHAnsi"/>
              </w:rPr>
            </w:pPr>
            <w:sdt>
              <w:sdtPr>
                <w:rPr>
                  <w:rFonts w:cstheme="minorHAnsi"/>
                </w:rPr>
                <w:id w:val="-277571452"/>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Deficient</w:t>
            </w:r>
          </w:p>
          <w:p w14:paraId="079481F9" w14:textId="77777777" w:rsidR="007E4EED" w:rsidRDefault="00000000" w:rsidP="00BC2983">
            <w:pPr>
              <w:rPr>
                <w:rFonts w:cstheme="minorHAnsi"/>
              </w:rPr>
            </w:pPr>
            <w:sdt>
              <w:sdtPr>
                <w:rPr>
                  <w:rFonts w:cstheme="minorHAnsi"/>
                </w:rPr>
                <w:id w:val="153417054"/>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674AEC78" w14:textId="77777777" w:rsidR="007E4EED" w:rsidRPr="00C34C63" w:rsidRDefault="00000000" w:rsidP="00BC2983">
            <w:pPr>
              <w:rPr>
                <w:rFonts w:cstheme="minorHAnsi"/>
              </w:rPr>
            </w:pPr>
            <w:sdt>
              <w:sdtPr>
                <w:rPr>
                  <w:rFonts w:cstheme="minorHAnsi"/>
                </w:rPr>
                <w:id w:val="2071926604"/>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405EAE95" w14:textId="77777777" w:rsidR="007E4EED" w:rsidRPr="00C34C63" w:rsidRDefault="007E4EED" w:rsidP="00BC2983">
            <w:pPr>
              <w:rPr>
                <w:rFonts w:eastAsia="MS Gothic" w:cstheme="minorHAnsi"/>
              </w:rPr>
            </w:pPr>
          </w:p>
        </w:tc>
        <w:sdt>
          <w:sdtPr>
            <w:rPr>
              <w:rFonts w:cstheme="minorHAnsi"/>
            </w:rPr>
            <w:id w:val="782701188"/>
            <w:placeholder>
              <w:docPart w:val="74C454C5B91C4CBAA1889150E46AD90F"/>
            </w:placeholder>
            <w:showingPlcHdr/>
          </w:sdtPr>
          <w:sdtContent>
            <w:tc>
              <w:tcPr>
                <w:tcW w:w="4500" w:type="dxa"/>
              </w:tcPr>
              <w:p w14:paraId="0B5C4EB1" w14:textId="77777777" w:rsidR="007E4EED" w:rsidRPr="00C34C63" w:rsidRDefault="007E4EED" w:rsidP="00BC2983">
                <w:pPr>
                  <w:rPr>
                    <w:rFonts w:cstheme="minorHAnsi"/>
                  </w:rPr>
                </w:pPr>
                <w:r w:rsidRPr="00C34C63">
                  <w:rPr>
                    <w:rFonts w:cstheme="minorHAnsi"/>
                  </w:rPr>
                  <w:t>Enter observations of non-compliance, comments or notes here.</w:t>
                </w:r>
              </w:p>
            </w:tc>
          </w:sdtContent>
        </w:sdt>
      </w:tr>
      <w:tr w:rsidR="007E4EED" w14:paraId="06BA0E92" w14:textId="77777777" w:rsidTr="00FC0627">
        <w:trPr>
          <w:trHeight w:val="2285"/>
          <w:jc w:val="center"/>
        </w:trPr>
        <w:tc>
          <w:tcPr>
            <w:tcW w:w="990" w:type="dxa"/>
          </w:tcPr>
          <w:p w14:paraId="0F17A9A6" w14:textId="77777777" w:rsidR="007E4EED" w:rsidRPr="00C34C63" w:rsidRDefault="007E4EED" w:rsidP="00BC2983">
            <w:pPr>
              <w:jc w:val="center"/>
              <w:rPr>
                <w:rFonts w:cstheme="minorHAnsi"/>
                <w:b/>
                <w:bCs/>
              </w:rPr>
            </w:pPr>
            <w:r w:rsidRPr="00C34C63">
              <w:rPr>
                <w:rFonts w:cstheme="minorHAnsi"/>
                <w:b/>
                <w:bCs/>
              </w:rPr>
              <w:t>2-A-5</w:t>
            </w:r>
          </w:p>
        </w:tc>
        <w:tc>
          <w:tcPr>
            <w:tcW w:w="5573" w:type="dxa"/>
          </w:tcPr>
          <w:p w14:paraId="19D3F5F0" w14:textId="77777777" w:rsidR="007E4EED" w:rsidRPr="00C34C63" w:rsidRDefault="007E4EED" w:rsidP="00BC2983">
            <w:pPr>
              <w:autoSpaceDE w:val="0"/>
              <w:autoSpaceDN w:val="0"/>
              <w:adjustRightInd w:val="0"/>
              <w:rPr>
                <w:rFonts w:eastAsia="Arial" w:cstheme="minorHAnsi"/>
              </w:rPr>
            </w:pPr>
            <w:r w:rsidRPr="00C34C63">
              <w:rPr>
                <w:rFonts w:eastAsia="Arial" w:cstheme="minorHAnsi"/>
              </w:rPr>
              <w:t>An exam room may function as an operating room.</w:t>
            </w:r>
          </w:p>
        </w:tc>
        <w:tc>
          <w:tcPr>
            <w:tcW w:w="1448" w:type="dxa"/>
          </w:tcPr>
          <w:p w14:paraId="42B2D20F" w14:textId="77777777" w:rsidR="007E4EED" w:rsidRPr="00C34C63" w:rsidRDefault="007E4EED" w:rsidP="00BC2983">
            <w:pPr>
              <w:rPr>
                <w:rFonts w:cstheme="minorHAnsi"/>
              </w:rPr>
            </w:pPr>
            <w:r w:rsidRPr="00C34C63">
              <w:rPr>
                <w:rFonts w:cstheme="minorHAnsi"/>
              </w:rPr>
              <w:t xml:space="preserve">A </w:t>
            </w:r>
          </w:p>
          <w:p w14:paraId="61316FE0" w14:textId="77777777" w:rsidR="007E4EED" w:rsidRPr="00C34C63" w:rsidRDefault="007E4EED" w:rsidP="00BC2983">
            <w:pPr>
              <w:rPr>
                <w:rFonts w:eastAsia="MS Gothic" w:cstheme="minorHAnsi"/>
              </w:rPr>
            </w:pPr>
          </w:p>
        </w:tc>
        <w:tc>
          <w:tcPr>
            <w:tcW w:w="2154" w:type="dxa"/>
          </w:tcPr>
          <w:p w14:paraId="409DC9D4" w14:textId="77777777" w:rsidR="007E4EED" w:rsidRPr="00C34C63" w:rsidRDefault="00000000" w:rsidP="00BC2983">
            <w:pPr>
              <w:rPr>
                <w:rFonts w:cstheme="minorHAnsi"/>
              </w:rPr>
            </w:pPr>
            <w:sdt>
              <w:sdtPr>
                <w:rPr>
                  <w:rFonts w:cstheme="minorHAnsi"/>
                </w:rPr>
                <w:id w:val="-857737820"/>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Compliant</w:t>
            </w:r>
          </w:p>
          <w:p w14:paraId="0054A19C" w14:textId="77777777" w:rsidR="007E4EED" w:rsidRPr="00C34C63" w:rsidRDefault="00000000" w:rsidP="00BC2983">
            <w:pPr>
              <w:rPr>
                <w:rFonts w:cstheme="minorHAnsi"/>
              </w:rPr>
            </w:pPr>
            <w:sdt>
              <w:sdtPr>
                <w:rPr>
                  <w:rFonts w:cstheme="minorHAnsi"/>
                </w:rPr>
                <w:id w:val="98149945"/>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Deficient</w:t>
            </w:r>
          </w:p>
          <w:p w14:paraId="49C89E1C" w14:textId="77777777" w:rsidR="007E4EED" w:rsidRDefault="00000000" w:rsidP="00BC2983">
            <w:pPr>
              <w:rPr>
                <w:rFonts w:cstheme="minorHAnsi"/>
              </w:rPr>
            </w:pPr>
            <w:sdt>
              <w:sdtPr>
                <w:rPr>
                  <w:rFonts w:cstheme="minorHAnsi"/>
                </w:rPr>
                <w:id w:val="1828086856"/>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30667A1B" w14:textId="77777777" w:rsidR="007E4EED" w:rsidRPr="00C34C63" w:rsidRDefault="00000000" w:rsidP="00BC2983">
            <w:pPr>
              <w:rPr>
                <w:rFonts w:cstheme="minorHAnsi"/>
              </w:rPr>
            </w:pPr>
            <w:sdt>
              <w:sdtPr>
                <w:rPr>
                  <w:rFonts w:cstheme="minorHAnsi"/>
                </w:rPr>
                <w:id w:val="1866944431"/>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66672F2E" w14:textId="77777777" w:rsidR="007E4EED" w:rsidRPr="00C34C63" w:rsidRDefault="007E4EED" w:rsidP="00BC2983">
            <w:pPr>
              <w:rPr>
                <w:rFonts w:eastAsia="MS Gothic" w:cstheme="minorHAnsi"/>
              </w:rPr>
            </w:pPr>
          </w:p>
        </w:tc>
        <w:sdt>
          <w:sdtPr>
            <w:rPr>
              <w:rFonts w:cstheme="minorHAnsi"/>
            </w:rPr>
            <w:id w:val="-1157381144"/>
            <w:placeholder>
              <w:docPart w:val="5B75C197B2234A5EB5F1796355A3B069"/>
            </w:placeholder>
            <w:showingPlcHdr/>
          </w:sdtPr>
          <w:sdtContent>
            <w:tc>
              <w:tcPr>
                <w:tcW w:w="4500" w:type="dxa"/>
              </w:tcPr>
              <w:p w14:paraId="1F89DB98" w14:textId="77777777" w:rsidR="007E4EED" w:rsidRPr="00C34C63" w:rsidRDefault="007E4EED" w:rsidP="00BC2983">
                <w:pPr>
                  <w:rPr>
                    <w:rFonts w:cstheme="minorHAnsi"/>
                  </w:rPr>
                </w:pPr>
                <w:r w:rsidRPr="00C34C63">
                  <w:rPr>
                    <w:rFonts w:cstheme="minorHAnsi"/>
                  </w:rPr>
                  <w:t>Enter observations of non-compliance, comments or notes here.</w:t>
                </w:r>
              </w:p>
            </w:tc>
          </w:sdtContent>
        </w:sdt>
      </w:tr>
      <w:tr w:rsidR="00FC0627" w14:paraId="74D8CE66" w14:textId="77777777" w:rsidTr="00FC0627">
        <w:trPr>
          <w:trHeight w:val="350"/>
          <w:jc w:val="center"/>
        </w:trPr>
        <w:tc>
          <w:tcPr>
            <w:tcW w:w="990" w:type="dxa"/>
            <w:shd w:val="clear" w:color="auto" w:fill="243746"/>
          </w:tcPr>
          <w:p w14:paraId="76F530DA" w14:textId="1F57525C" w:rsidR="00FC0627" w:rsidRPr="00C34C63" w:rsidRDefault="00FC0627" w:rsidP="00FC0627">
            <w:pPr>
              <w:jc w:val="center"/>
              <w:rPr>
                <w:rFonts w:cstheme="minorHAnsi"/>
                <w:b/>
                <w:bCs/>
              </w:rPr>
            </w:pPr>
            <w:r w:rsidRPr="00AE1B2E">
              <w:rPr>
                <w:rFonts w:cs="Arial"/>
                <w:b/>
                <w:bCs/>
                <w:color w:val="FFFFFF" w:themeColor="background1"/>
                <w:sz w:val="28"/>
                <w:szCs w:val="28"/>
              </w:rPr>
              <w:lastRenderedPageBreak/>
              <w:t>ID</w:t>
            </w:r>
          </w:p>
        </w:tc>
        <w:tc>
          <w:tcPr>
            <w:tcW w:w="5573" w:type="dxa"/>
            <w:shd w:val="clear" w:color="auto" w:fill="243746"/>
          </w:tcPr>
          <w:p w14:paraId="37600F1C" w14:textId="73FF4A91" w:rsidR="00FC0627" w:rsidRPr="00C34C63" w:rsidRDefault="00FC0627" w:rsidP="00FC0627">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8" w:type="dxa"/>
            <w:shd w:val="clear" w:color="auto" w:fill="243746"/>
          </w:tcPr>
          <w:p w14:paraId="7B307F02" w14:textId="23DC90E4" w:rsidR="00FC0627" w:rsidRDefault="00FC0627" w:rsidP="00FC0627">
            <w:pPr>
              <w:rPr>
                <w:rFonts w:ascii="Segoe UI Symbol" w:eastAsia="MS Gothic" w:hAnsi="Segoe UI Symbol" w:cs="Segoe UI Symbol"/>
              </w:rPr>
            </w:pPr>
            <w:r w:rsidRPr="00AE1B2E">
              <w:rPr>
                <w:rFonts w:cs="Arial"/>
                <w:b/>
                <w:bCs/>
                <w:color w:val="FFFFFF" w:themeColor="background1"/>
                <w:sz w:val="28"/>
                <w:szCs w:val="28"/>
              </w:rPr>
              <w:t>Class</w:t>
            </w:r>
          </w:p>
        </w:tc>
        <w:tc>
          <w:tcPr>
            <w:tcW w:w="2154" w:type="dxa"/>
            <w:shd w:val="clear" w:color="auto" w:fill="243746"/>
          </w:tcPr>
          <w:p w14:paraId="0E8567C4" w14:textId="5FAF4A2D" w:rsidR="00FC0627" w:rsidRDefault="00FC0627" w:rsidP="00FC0627">
            <w:pPr>
              <w:rPr>
                <w:rFonts w:cstheme="minorHAnsi"/>
              </w:rPr>
            </w:pPr>
            <w:r w:rsidRPr="00AE1B2E">
              <w:rPr>
                <w:rFonts w:cs="Arial"/>
                <w:b/>
                <w:bCs/>
                <w:color w:val="FFFFFF" w:themeColor="background1"/>
                <w:sz w:val="28"/>
                <w:szCs w:val="28"/>
              </w:rPr>
              <w:t>Score</w:t>
            </w:r>
          </w:p>
        </w:tc>
        <w:tc>
          <w:tcPr>
            <w:tcW w:w="4500" w:type="dxa"/>
            <w:shd w:val="clear" w:color="auto" w:fill="243746"/>
          </w:tcPr>
          <w:p w14:paraId="2EEA7D61" w14:textId="62BD87E6" w:rsidR="00FC0627" w:rsidRDefault="00FC0627" w:rsidP="00FC0627">
            <w:pPr>
              <w:rPr>
                <w:rFonts w:cstheme="minorHAnsi"/>
              </w:rPr>
            </w:pPr>
            <w:r w:rsidRPr="00AE1B2E">
              <w:rPr>
                <w:rFonts w:cs="Arial"/>
                <w:b/>
                <w:bCs/>
                <w:color w:val="FFFFFF" w:themeColor="background1"/>
                <w:sz w:val="28"/>
                <w:szCs w:val="28"/>
              </w:rPr>
              <w:t>Findings/Comments</w:t>
            </w:r>
          </w:p>
        </w:tc>
      </w:tr>
      <w:tr w:rsidR="007E4EED" w14:paraId="3562876F" w14:textId="77777777" w:rsidTr="00FC0627">
        <w:trPr>
          <w:trHeight w:val="1250"/>
          <w:jc w:val="center"/>
        </w:trPr>
        <w:tc>
          <w:tcPr>
            <w:tcW w:w="990" w:type="dxa"/>
          </w:tcPr>
          <w:p w14:paraId="2ACD9AEE" w14:textId="77777777" w:rsidR="007E4EED" w:rsidRPr="00C34C63" w:rsidRDefault="007E4EED" w:rsidP="00BC2983">
            <w:pPr>
              <w:jc w:val="center"/>
              <w:rPr>
                <w:rFonts w:cstheme="minorHAnsi"/>
                <w:b/>
                <w:bCs/>
              </w:rPr>
            </w:pPr>
            <w:r w:rsidRPr="00C34C63">
              <w:rPr>
                <w:rFonts w:cstheme="minorHAnsi"/>
                <w:b/>
                <w:bCs/>
              </w:rPr>
              <w:t>2-A-6</w:t>
            </w:r>
          </w:p>
        </w:tc>
        <w:tc>
          <w:tcPr>
            <w:tcW w:w="5573" w:type="dxa"/>
          </w:tcPr>
          <w:p w14:paraId="2CBD7687" w14:textId="77777777" w:rsidR="007E4EED" w:rsidRPr="00C34C63" w:rsidRDefault="007E4EED" w:rsidP="00BC2983">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1448" w:type="dxa"/>
          </w:tcPr>
          <w:p w14:paraId="66338600" w14:textId="77777777" w:rsidR="007E4EED" w:rsidRPr="0084305D" w:rsidRDefault="007E4EED" w:rsidP="00BC2983">
            <w:pPr>
              <w:rPr>
                <w:rFonts w:cstheme="minorHAnsi"/>
              </w:rPr>
            </w:pPr>
            <w:r>
              <w:rPr>
                <w:rFonts w:ascii="Segoe UI Symbol" w:eastAsia="MS Gothic" w:hAnsi="Segoe UI Symbol" w:cs="Segoe UI Symbol"/>
              </w:rPr>
              <w:t>B</w:t>
            </w:r>
            <w:r w:rsidRPr="0084305D">
              <w:rPr>
                <w:rFonts w:cstheme="minorHAnsi"/>
              </w:rPr>
              <w:t xml:space="preserve">, </w:t>
            </w:r>
          </w:p>
          <w:p w14:paraId="61A8A3B6" w14:textId="77777777" w:rsidR="007E4EED" w:rsidRPr="0084305D" w:rsidRDefault="007E4EED" w:rsidP="00BC2983">
            <w:pPr>
              <w:rPr>
                <w:rFonts w:cstheme="minorHAnsi"/>
              </w:rPr>
            </w:pPr>
            <w:r w:rsidRPr="0084305D">
              <w:rPr>
                <w:rFonts w:cstheme="minorHAnsi"/>
              </w:rPr>
              <w:t xml:space="preserve">C-M, </w:t>
            </w:r>
          </w:p>
          <w:p w14:paraId="1D9D64AC" w14:textId="77777777" w:rsidR="007E4EED" w:rsidRPr="00C34C63" w:rsidRDefault="007E4EED" w:rsidP="00BC2983">
            <w:pPr>
              <w:rPr>
                <w:rFonts w:eastAsia="MS Gothic" w:cstheme="minorHAnsi"/>
              </w:rPr>
            </w:pPr>
            <w:r w:rsidRPr="0084305D">
              <w:rPr>
                <w:rFonts w:cstheme="minorHAnsi"/>
              </w:rPr>
              <w:t>C</w:t>
            </w:r>
          </w:p>
        </w:tc>
        <w:tc>
          <w:tcPr>
            <w:tcW w:w="2154" w:type="dxa"/>
          </w:tcPr>
          <w:p w14:paraId="3A2BCF03" w14:textId="77777777" w:rsidR="007E4EED" w:rsidRPr="00C34C63" w:rsidRDefault="00000000" w:rsidP="00BC2983">
            <w:pPr>
              <w:rPr>
                <w:rFonts w:cstheme="minorHAnsi"/>
              </w:rPr>
            </w:pPr>
            <w:sdt>
              <w:sdtPr>
                <w:rPr>
                  <w:rFonts w:cstheme="minorHAnsi"/>
                </w:rPr>
                <w:id w:val="-674025979"/>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Compliant</w:t>
            </w:r>
          </w:p>
          <w:p w14:paraId="3DB1663B" w14:textId="77777777" w:rsidR="007E4EED" w:rsidRPr="00C34C63" w:rsidRDefault="00000000" w:rsidP="00BC2983">
            <w:pPr>
              <w:rPr>
                <w:rFonts w:cstheme="minorHAnsi"/>
              </w:rPr>
            </w:pPr>
            <w:sdt>
              <w:sdtPr>
                <w:rPr>
                  <w:rFonts w:cstheme="minorHAnsi"/>
                </w:rPr>
                <w:id w:val="-810942534"/>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Deficient</w:t>
            </w:r>
          </w:p>
          <w:p w14:paraId="59ABAB7E" w14:textId="77777777" w:rsidR="007E4EED" w:rsidRDefault="00000000" w:rsidP="00BC2983">
            <w:pPr>
              <w:rPr>
                <w:rFonts w:cstheme="minorHAnsi"/>
              </w:rPr>
            </w:pPr>
            <w:sdt>
              <w:sdtPr>
                <w:rPr>
                  <w:rFonts w:cstheme="minorHAnsi"/>
                </w:rPr>
                <w:id w:val="-1966186198"/>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29DED43F" w14:textId="77777777" w:rsidR="007E4EED" w:rsidRPr="00C34C63" w:rsidRDefault="00000000" w:rsidP="00BC2983">
            <w:pPr>
              <w:rPr>
                <w:rFonts w:cstheme="minorHAnsi"/>
              </w:rPr>
            </w:pPr>
            <w:sdt>
              <w:sdtPr>
                <w:rPr>
                  <w:rFonts w:cstheme="minorHAnsi"/>
                </w:rPr>
                <w:id w:val="-337313818"/>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648135B3" w14:textId="77777777" w:rsidR="007E4EED" w:rsidRPr="00C34C63" w:rsidRDefault="007E4EED" w:rsidP="00BC2983">
            <w:pPr>
              <w:rPr>
                <w:rFonts w:eastAsia="MS Gothic" w:cstheme="minorHAnsi"/>
              </w:rPr>
            </w:pPr>
          </w:p>
        </w:tc>
        <w:sdt>
          <w:sdtPr>
            <w:rPr>
              <w:rFonts w:cstheme="minorHAnsi"/>
            </w:rPr>
            <w:id w:val="-684439841"/>
            <w:placeholder>
              <w:docPart w:val="5B135E07449B414C849FE2EE6735784F"/>
            </w:placeholder>
            <w:showingPlcHdr/>
          </w:sdtPr>
          <w:sdtContent>
            <w:tc>
              <w:tcPr>
                <w:tcW w:w="4500" w:type="dxa"/>
              </w:tcPr>
              <w:p w14:paraId="4BF5F270" w14:textId="77777777" w:rsidR="007E4EED" w:rsidRPr="00C34C63" w:rsidRDefault="007E4EED" w:rsidP="00BC2983">
                <w:pPr>
                  <w:rPr>
                    <w:rFonts w:cstheme="minorHAnsi"/>
                  </w:rPr>
                </w:pPr>
                <w:r w:rsidRPr="00C34C63">
                  <w:rPr>
                    <w:rFonts w:cstheme="minorHAnsi"/>
                  </w:rPr>
                  <w:t>Enter observations of non-compliance, comments or notes here.</w:t>
                </w:r>
              </w:p>
            </w:tc>
          </w:sdtContent>
        </w:sdt>
      </w:tr>
      <w:tr w:rsidR="007E4EED" w14:paraId="30B91640" w14:textId="77777777" w:rsidTr="007564BD">
        <w:trPr>
          <w:jc w:val="center"/>
        </w:trPr>
        <w:tc>
          <w:tcPr>
            <w:tcW w:w="990" w:type="dxa"/>
          </w:tcPr>
          <w:p w14:paraId="1FF27183" w14:textId="77777777" w:rsidR="007E4EED" w:rsidRPr="00C34C63" w:rsidRDefault="007E4EED" w:rsidP="00BC2983">
            <w:pPr>
              <w:jc w:val="center"/>
              <w:rPr>
                <w:rFonts w:cstheme="minorHAnsi"/>
                <w:b/>
                <w:bCs/>
              </w:rPr>
            </w:pPr>
            <w:r w:rsidRPr="00C34C63">
              <w:rPr>
                <w:rFonts w:cstheme="minorHAnsi"/>
                <w:b/>
                <w:bCs/>
              </w:rPr>
              <w:t>2-A-7</w:t>
            </w:r>
          </w:p>
        </w:tc>
        <w:tc>
          <w:tcPr>
            <w:tcW w:w="5573" w:type="dxa"/>
          </w:tcPr>
          <w:p w14:paraId="32F96D4E" w14:textId="77777777" w:rsidR="007E4EED" w:rsidRPr="00C34C63" w:rsidRDefault="007E4EED" w:rsidP="00BC2983">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1448" w:type="dxa"/>
          </w:tcPr>
          <w:p w14:paraId="15FA24D3" w14:textId="77777777" w:rsidR="007E4EED" w:rsidRPr="00C34C63" w:rsidRDefault="007E4EED" w:rsidP="00BC2983">
            <w:pPr>
              <w:rPr>
                <w:rFonts w:cstheme="minorHAnsi"/>
              </w:rPr>
            </w:pPr>
            <w:r w:rsidRPr="00C34C63">
              <w:rPr>
                <w:rFonts w:cstheme="minorHAnsi"/>
              </w:rPr>
              <w:t xml:space="preserve">A </w:t>
            </w:r>
          </w:p>
          <w:p w14:paraId="38636C59" w14:textId="77777777" w:rsidR="007E4EED" w:rsidRPr="00C34C63" w:rsidRDefault="007E4EED" w:rsidP="00BC2983">
            <w:pPr>
              <w:rPr>
                <w:rFonts w:cstheme="minorHAnsi"/>
              </w:rPr>
            </w:pPr>
            <w:r w:rsidRPr="00C34C63">
              <w:rPr>
                <w:rFonts w:cstheme="minorHAnsi"/>
              </w:rPr>
              <w:t xml:space="preserve">B </w:t>
            </w:r>
          </w:p>
          <w:p w14:paraId="594066ED" w14:textId="77777777" w:rsidR="007E4EED" w:rsidRPr="00C34C63" w:rsidRDefault="007E4EED" w:rsidP="00BC2983">
            <w:pPr>
              <w:rPr>
                <w:rFonts w:cstheme="minorHAnsi"/>
              </w:rPr>
            </w:pPr>
            <w:r w:rsidRPr="00C34C63">
              <w:rPr>
                <w:rFonts w:cstheme="minorHAnsi"/>
              </w:rPr>
              <w:t xml:space="preserve">C-M </w:t>
            </w:r>
          </w:p>
          <w:p w14:paraId="16B96EB6" w14:textId="77777777" w:rsidR="007E4EED" w:rsidRPr="00C34C63" w:rsidRDefault="007E4EED" w:rsidP="00BC2983">
            <w:pPr>
              <w:rPr>
                <w:rFonts w:eastAsia="MS Gothic" w:cstheme="minorHAnsi"/>
              </w:rPr>
            </w:pPr>
            <w:r w:rsidRPr="00C34C63">
              <w:rPr>
                <w:rFonts w:cstheme="minorHAnsi"/>
              </w:rPr>
              <w:t>C</w:t>
            </w:r>
          </w:p>
        </w:tc>
        <w:tc>
          <w:tcPr>
            <w:tcW w:w="2154" w:type="dxa"/>
          </w:tcPr>
          <w:p w14:paraId="62D90313" w14:textId="77777777" w:rsidR="007E4EED" w:rsidRPr="00C34C63" w:rsidRDefault="00000000" w:rsidP="00BC2983">
            <w:pPr>
              <w:rPr>
                <w:rFonts w:cstheme="minorHAnsi"/>
              </w:rPr>
            </w:pPr>
            <w:sdt>
              <w:sdtPr>
                <w:rPr>
                  <w:rFonts w:cstheme="minorHAnsi"/>
                </w:rPr>
                <w:id w:val="183019702"/>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Compliant</w:t>
            </w:r>
          </w:p>
          <w:p w14:paraId="3A57CA44" w14:textId="77777777" w:rsidR="007E4EED" w:rsidRPr="00C34C63" w:rsidRDefault="00000000" w:rsidP="00BC2983">
            <w:pPr>
              <w:rPr>
                <w:rFonts w:cstheme="minorHAnsi"/>
              </w:rPr>
            </w:pPr>
            <w:sdt>
              <w:sdtPr>
                <w:rPr>
                  <w:rFonts w:cstheme="minorHAnsi"/>
                </w:rPr>
                <w:id w:val="-1130620341"/>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Deficient</w:t>
            </w:r>
          </w:p>
          <w:p w14:paraId="54F76ECA" w14:textId="77777777" w:rsidR="007E4EED" w:rsidRDefault="00000000" w:rsidP="00BC2983">
            <w:pPr>
              <w:rPr>
                <w:rFonts w:cstheme="minorHAnsi"/>
              </w:rPr>
            </w:pPr>
            <w:sdt>
              <w:sdtPr>
                <w:rPr>
                  <w:rFonts w:cstheme="minorHAnsi"/>
                </w:rPr>
                <w:id w:val="-175661270"/>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33621E4A" w14:textId="77777777" w:rsidR="007E4EED" w:rsidRPr="00C34C63" w:rsidRDefault="00000000" w:rsidP="00BC2983">
            <w:pPr>
              <w:rPr>
                <w:rFonts w:cstheme="minorHAnsi"/>
              </w:rPr>
            </w:pPr>
            <w:sdt>
              <w:sdtPr>
                <w:rPr>
                  <w:rFonts w:cstheme="minorHAnsi"/>
                </w:rPr>
                <w:id w:val="1936243138"/>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5630CDBB" w14:textId="77777777" w:rsidR="007E4EED" w:rsidRPr="00C34C63" w:rsidRDefault="007E4EED" w:rsidP="00BC2983">
            <w:pPr>
              <w:rPr>
                <w:rFonts w:eastAsia="MS Gothic" w:cstheme="minorHAnsi"/>
              </w:rPr>
            </w:pPr>
          </w:p>
        </w:tc>
        <w:sdt>
          <w:sdtPr>
            <w:rPr>
              <w:rFonts w:cstheme="minorHAnsi"/>
            </w:rPr>
            <w:id w:val="-1290355167"/>
            <w:placeholder>
              <w:docPart w:val="D6D539E090444984B6FDDDD97D01FC23"/>
            </w:placeholder>
            <w:showingPlcHdr/>
          </w:sdtPr>
          <w:sdtContent>
            <w:tc>
              <w:tcPr>
                <w:tcW w:w="4500" w:type="dxa"/>
              </w:tcPr>
              <w:p w14:paraId="29515866" w14:textId="77777777" w:rsidR="007E4EED" w:rsidRPr="00C34C63" w:rsidRDefault="007E4EED" w:rsidP="00BC2983">
                <w:pPr>
                  <w:rPr>
                    <w:rFonts w:cstheme="minorHAnsi"/>
                  </w:rPr>
                </w:pPr>
                <w:r w:rsidRPr="00C34C63">
                  <w:rPr>
                    <w:rFonts w:cstheme="minorHAnsi"/>
                  </w:rPr>
                  <w:t>Enter observations of non-compliance, comments or notes here.</w:t>
                </w:r>
              </w:p>
            </w:tc>
          </w:sdtContent>
        </w:sdt>
      </w:tr>
      <w:tr w:rsidR="007E4EED" w14:paraId="003DD798" w14:textId="77777777" w:rsidTr="007564BD">
        <w:trPr>
          <w:jc w:val="center"/>
        </w:trPr>
        <w:tc>
          <w:tcPr>
            <w:tcW w:w="990" w:type="dxa"/>
          </w:tcPr>
          <w:p w14:paraId="47975CE2" w14:textId="77777777" w:rsidR="007E4EED" w:rsidRPr="00C34C63" w:rsidRDefault="007E4EED" w:rsidP="00BC2983">
            <w:pPr>
              <w:jc w:val="center"/>
              <w:rPr>
                <w:rFonts w:cstheme="minorHAnsi"/>
                <w:b/>
                <w:bCs/>
              </w:rPr>
            </w:pPr>
            <w:r w:rsidRPr="00C34C63">
              <w:rPr>
                <w:rFonts w:cstheme="minorHAnsi"/>
                <w:b/>
                <w:bCs/>
              </w:rPr>
              <w:t>2-A-8</w:t>
            </w:r>
          </w:p>
        </w:tc>
        <w:tc>
          <w:tcPr>
            <w:tcW w:w="5573" w:type="dxa"/>
          </w:tcPr>
          <w:p w14:paraId="14D31675" w14:textId="77777777" w:rsidR="007E4EED" w:rsidRPr="00C34C63" w:rsidRDefault="007E4EED" w:rsidP="00BC2983">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1448" w:type="dxa"/>
          </w:tcPr>
          <w:p w14:paraId="0D713DC8" w14:textId="77777777" w:rsidR="007E4EED" w:rsidRPr="00C34C63" w:rsidRDefault="007E4EED" w:rsidP="00BC2983">
            <w:pPr>
              <w:rPr>
                <w:rFonts w:cstheme="minorHAnsi"/>
              </w:rPr>
            </w:pPr>
            <w:r w:rsidRPr="00C34C63">
              <w:rPr>
                <w:rFonts w:cstheme="minorHAnsi"/>
              </w:rPr>
              <w:t xml:space="preserve">A </w:t>
            </w:r>
          </w:p>
          <w:p w14:paraId="4C5BD2CF" w14:textId="77777777" w:rsidR="007E4EED" w:rsidRPr="00C34C63" w:rsidRDefault="007E4EED" w:rsidP="00BC2983">
            <w:pPr>
              <w:rPr>
                <w:rFonts w:cstheme="minorHAnsi"/>
              </w:rPr>
            </w:pPr>
            <w:r w:rsidRPr="00C34C63">
              <w:rPr>
                <w:rFonts w:cstheme="minorHAnsi"/>
              </w:rPr>
              <w:t xml:space="preserve">B </w:t>
            </w:r>
          </w:p>
          <w:p w14:paraId="79B33A88" w14:textId="77777777" w:rsidR="007E4EED" w:rsidRPr="00C34C63" w:rsidRDefault="007E4EED" w:rsidP="00BC2983">
            <w:pPr>
              <w:rPr>
                <w:rFonts w:cstheme="minorHAnsi"/>
              </w:rPr>
            </w:pPr>
            <w:r w:rsidRPr="00C34C63">
              <w:rPr>
                <w:rFonts w:cstheme="minorHAnsi"/>
              </w:rPr>
              <w:t xml:space="preserve">C-M </w:t>
            </w:r>
          </w:p>
          <w:p w14:paraId="6BD96824" w14:textId="77777777" w:rsidR="007E4EED" w:rsidRPr="00C34C63" w:rsidRDefault="007E4EED" w:rsidP="00BC2983">
            <w:pPr>
              <w:rPr>
                <w:rFonts w:eastAsia="MS Gothic" w:cstheme="minorHAnsi"/>
              </w:rPr>
            </w:pPr>
            <w:r w:rsidRPr="00C34C63">
              <w:rPr>
                <w:rFonts w:cstheme="minorHAnsi"/>
              </w:rPr>
              <w:t>C</w:t>
            </w:r>
          </w:p>
        </w:tc>
        <w:tc>
          <w:tcPr>
            <w:tcW w:w="2154" w:type="dxa"/>
          </w:tcPr>
          <w:p w14:paraId="0E7D2D49" w14:textId="77777777" w:rsidR="007E4EED" w:rsidRPr="00C34C63" w:rsidRDefault="00000000" w:rsidP="00BC2983">
            <w:pPr>
              <w:rPr>
                <w:rFonts w:cstheme="minorHAnsi"/>
              </w:rPr>
            </w:pPr>
            <w:sdt>
              <w:sdtPr>
                <w:rPr>
                  <w:rFonts w:cstheme="minorHAnsi"/>
                </w:rPr>
                <w:id w:val="-1351716508"/>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Compliant</w:t>
            </w:r>
          </w:p>
          <w:p w14:paraId="733EF4E6" w14:textId="77777777" w:rsidR="007E4EED" w:rsidRPr="00C34C63" w:rsidRDefault="00000000" w:rsidP="00BC2983">
            <w:pPr>
              <w:rPr>
                <w:rFonts w:cstheme="minorHAnsi"/>
              </w:rPr>
            </w:pPr>
            <w:sdt>
              <w:sdtPr>
                <w:rPr>
                  <w:rFonts w:cstheme="minorHAnsi"/>
                </w:rPr>
                <w:id w:val="1880351525"/>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sidRPr="00C34C63">
              <w:rPr>
                <w:rFonts w:cstheme="minorHAnsi"/>
              </w:rPr>
              <w:t>Deficient</w:t>
            </w:r>
          </w:p>
          <w:p w14:paraId="51462246" w14:textId="77777777" w:rsidR="007E4EED" w:rsidRDefault="00000000" w:rsidP="00BC2983">
            <w:pPr>
              <w:rPr>
                <w:rFonts w:cstheme="minorHAnsi"/>
              </w:rPr>
            </w:pPr>
            <w:sdt>
              <w:sdtPr>
                <w:rPr>
                  <w:rFonts w:cstheme="minorHAnsi"/>
                </w:rPr>
                <w:id w:val="-1226603050"/>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0A9DC80D" w14:textId="77777777" w:rsidR="007E4EED" w:rsidRPr="00C34C63" w:rsidRDefault="00000000" w:rsidP="00BC2983">
            <w:pPr>
              <w:rPr>
                <w:rFonts w:cstheme="minorHAnsi"/>
              </w:rPr>
            </w:pPr>
            <w:sdt>
              <w:sdtPr>
                <w:rPr>
                  <w:rFonts w:cstheme="minorHAnsi"/>
                </w:rPr>
                <w:id w:val="-817040956"/>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62104E6C" w14:textId="77777777" w:rsidR="007E4EED" w:rsidRPr="00C34C63" w:rsidRDefault="007E4EED" w:rsidP="00BC2983">
            <w:pPr>
              <w:rPr>
                <w:rFonts w:eastAsia="MS Gothic" w:cstheme="minorHAnsi"/>
              </w:rPr>
            </w:pPr>
          </w:p>
        </w:tc>
        <w:sdt>
          <w:sdtPr>
            <w:rPr>
              <w:rFonts w:cstheme="minorHAnsi"/>
            </w:rPr>
            <w:id w:val="-430740557"/>
            <w:placeholder>
              <w:docPart w:val="D519E14F9E2D4BBAB41B407D5199EB21"/>
            </w:placeholder>
            <w:showingPlcHdr/>
          </w:sdtPr>
          <w:sdtContent>
            <w:tc>
              <w:tcPr>
                <w:tcW w:w="4500" w:type="dxa"/>
              </w:tcPr>
              <w:p w14:paraId="269D6BD0" w14:textId="77777777" w:rsidR="007E4EED" w:rsidRPr="00C34C63" w:rsidRDefault="007E4EED" w:rsidP="00BC2983">
                <w:pPr>
                  <w:rPr>
                    <w:rFonts w:cstheme="minorHAnsi"/>
                  </w:rPr>
                </w:pPr>
                <w:r w:rsidRPr="00C34C63">
                  <w:rPr>
                    <w:rFonts w:cstheme="minorHAnsi"/>
                  </w:rPr>
                  <w:t>Enter observations of non-compliance, comments or notes here.</w:t>
                </w:r>
              </w:p>
            </w:tc>
          </w:sdtContent>
        </w:sdt>
      </w:tr>
      <w:tr w:rsidR="005E384B" w14:paraId="7ADD3171" w14:textId="77777777" w:rsidTr="00AF2CD3">
        <w:trPr>
          <w:jc w:val="center"/>
        </w:trPr>
        <w:tc>
          <w:tcPr>
            <w:tcW w:w="14665" w:type="dxa"/>
            <w:gridSpan w:val="5"/>
            <w:shd w:val="clear" w:color="auto" w:fill="016299"/>
          </w:tcPr>
          <w:p w14:paraId="5F848B34" w14:textId="77777777" w:rsidR="005E384B" w:rsidRPr="00521250" w:rsidRDefault="005E384B" w:rsidP="00BC2983">
            <w:pPr>
              <w:rPr>
                <w:b/>
                <w:bCs/>
                <w:color w:val="FFFFFF" w:themeColor="background1"/>
                <w:sz w:val="28"/>
                <w:szCs w:val="28"/>
              </w:rPr>
            </w:pPr>
            <w:r w:rsidRPr="00521250">
              <w:rPr>
                <w:b/>
                <w:bCs/>
                <w:color w:val="FFFFFF" w:themeColor="background1"/>
                <w:sz w:val="28"/>
                <w:szCs w:val="28"/>
              </w:rPr>
              <w:t>SUB-SECTION B:  FACILITY ENVIRONMENT</w:t>
            </w:r>
          </w:p>
        </w:tc>
      </w:tr>
      <w:tr w:rsidR="007E4EED" w14:paraId="798E8995" w14:textId="77777777" w:rsidTr="007564BD">
        <w:trPr>
          <w:jc w:val="center"/>
        </w:trPr>
        <w:tc>
          <w:tcPr>
            <w:tcW w:w="990" w:type="dxa"/>
          </w:tcPr>
          <w:p w14:paraId="12BEA554" w14:textId="77777777" w:rsidR="007E4EED" w:rsidRPr="002855D7" w:rsidRDefault="007E4EED" w:rsidP="00BC2983">
            <w:pPr>
              <w:jc w:val="center"/>
              <w:rPr>
                <w:rFonts w:cstheme="minorHAnsi"/>
                <w:b/>
                <w:bCs/>
              </w:rPr>
            </w:pPr>
            <w:r w:rsidRPr="002855D7">
              <w:rPr>
                <w:rFonts w:cstheme="minorHAnsi"/>
                <w:b/>
                <w:bCs/>
              </w:rPr>
              <w:t>2-B-3</w:t>
            </w:r>
          </w:p>
        </w:tc>
        <w:tc>
          <w:tcPr>
            <w:tcW w:w="5573" w:type="dxa"/>
          </w:tcPr>
          <w:p w14:paraId="70F45277" w14:textId="77777777" w:rsidR="007E4EED" w:rsidRDefault="007E4EED" w:rsidP="00BC2983">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6D942EF" w14:textId="3A6FE015" w:rsidR="007E4EED" w:rsidRPr="002855D7" w:rsidRDefault="007E4EED" w:rsidP="00BC2983">
            <w:pPr>
              <w:autoSpaceDE w:val="0"/>
              <w:autoSpaceDN w:val="0"/>
              <w:adjustRightInd w:val="0"/>
              <w:rPr>
                <w:rFonts w:eastAsia="Arial" w:cstheme="minorHAnsi"/>
              </w:rPr>
            </w:pPr>
          </w:p>
        </w:tc>
        <w:tc>
          <w:tcPr>
            <w:tcW w:w="1448" w:type="dxa"/>
          </w:tcPr>
          <w:p w14:paraId="699B3CB6" w14:textId="77777777" w:rsidR="007E4EED" w:rsidRPr="00C34C63" w:rsidRDefault="007E4EED" w:rsidP="00BC2983">
            <w:pPr>
              <w:rPr>
                <w:rFonts w:cstheme="minorHAnsi"/>
              </w:rPr>
            </w:pPr>
            <w:r w:rsidRPr="00C34C63">
              <w:rPr>
                <w:rFonts w:cstheme="minorHAnsi"/>
              </w:rPr>
              <w:t xml:space="preserve">A </w:t>
            </w:r>
          </w:p>
          <w:p w14:paraId="0375080F" w14:textId="77777777" w:rsidR="007E4EED" w:rsidRPr="00C34C63" w:rsidRDefault="007E4EED" w:rsidP="00BC2983">
            <w:pPr>
              <w:rPr>
                <w:rFonts w:cstheme="minorHAnsi"/>
              </w:rPr>
            </w:pPr>
            <w:r w:rsidRPr="00C34C63">
              <w:rPr>
                <w:rFonts w:cstheme="minorHAnsi"/>
              </w:rPr>
              <w:t xml:space="preserve">B </w:t>
            </w:r>
          </w:p>
          <w:p w14:paraId="3BC2D72E" w14:textId="77777777" w:rsidR="007E4EED" w:rsidRPr="00C34C63" w:rsidRDefault="007E4EED" w:rsidP="00BC2983">
            <w:pPr>
              <w:rPr>
                <w:rFonts w:cstheme="minorHAnsi"/>
              </w:rPr>
            </w:pPr>
            <w:r w:rsidRPr="00C34C63">
              <w:rPr>
                <w:rFonts w:cstheme="minorHAnsi"/>
              </w:rPr>
              <w:t xml:space="preserve">C-M </w:t>
            </w:r>
          </w:p>
          <w:p w14:paraId="3CC5CE3C" w14:textId="77777777" w:rsidR="007E4EED" w:rsidRPr="002855D7" w:rsidRDefault="007E4EED" w:rsidP="00BC2983">
            <w:pPr>
              <w:rPr>
                <w:rFonts w:eastAsia="MS Gothic" w:cstheme="minorHAnsi"/>
              </w:rPr>
            </w:pPr>
            <w:r w:rsidRPr="00C34C63">
              <w:rPr>
                <w:rFonts w:cstheme="minorHAnsi"/>
              </w:rPr>
              <w:t>C</w:t>
            </w:r>
          </w:p>
        </w:tc>
        <w:tc>
          <w:tcPr>
            <w:tcW w:w="2154" w:type="dxa"/>
          </w:tcPr>
          <w:p w14:paraId="0B85BB6D" w14:textId="77777777" w:rsidR="007E4EED" w:rsidRPr="002855D7" w:rsidRDefault="00000000" w:rsidP="00BC2983">
            <w:pPr>
              <w:rPr>
                <w:rFonts w:cstheme="minorHAnsi"/>
              </w:rPr>
            </w:pPr>
            <w:sdt>
              <w:sdtPr>
                <w:rPr>
                  <w:rFonts w:cstheme="minorHAnsi"/>
                </w:rPr>
                <w:id w:val="614412972"/>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Compliant</w:t>
            </w:r>
          </w:p>
          <w:p w14:paraId="24740018" w14:textId="77777777" w:rsidR="007E4EED" w:rsidRPr="002855D7" w:rsidRDefault="00000000" w:rsidP="00BC2983">
            <w:pPr>
              <w:rPr>
                <w:rFonts w:cstheme="minorHAnsi"/>
              </w:rPr>
            </w:pPr>
            <w:sdt>
              <w:sdtPr>
                <w:rPr>
                  <w:rFonts w:cstheme="minorHAnsi"/>
                </w:rPr>
                <w:id w:val="776449219"/>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Deficient</w:t>
            </w:r>
          </w:p>
          <w:p w14:paraId="113454BD" w14:textId="77777777" w:rsidR="007E4EED" w:rsidRDefault="00000000" w:rsidP="00BC2983">
            <w:pPr>
              <w:rPr>
                <w:rFonts w:cstheme="minorHAnsi"/>
              </w:rPr>
            </w:pPr>
            <w:sdt>
              <w:sdtPr>
                <w:rPr>
                  <w:rFonts w:cstheme="minorHAnsi"/>
                </w:rPr>
                <w:id w:val="998853924"/>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1FA39D18" w14:textId="77777777" w:rsidR="007E4EED" w:rsidRPr="00C34C63" w:rsidRDefault="00000000" w:rsidP="00BC2983">
            <w:pPr>
              <w:rPr>
                <w:rFonts w:cstheme="minorHAnsi"/>
              </w:rPr>
            </w:pPr>
            <w:sdt>
              <w:sdtPr>
                <w:rPr>
                  <w:rFonts w:cstheme="minorHAnsi"/>
                </w:rPr>
                <w:id w:val="-1519300671"/>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62CE71AA" w14:textId="77777777" w:rsidR="007E4EED" w:rsidRPr="002855D7" w:rsidRDefault="007E4EED" w:rsidP="00BC2983">
            <w:pPr>
              <w:rPr>
                <w:rFonts w:eastAsia="MS Gothic" w:cstheme="minorHAnsi"/>
              </w:rPr>
            </w:pPr>
          </w:p>
        </w:tc>
        <w:sdt>
          <w:sdtPr>
            <w:rPr>
              <w:rFonts w:cstheme="minorHAnsi"/>
            </w:rPr>
            <w:id w:val="-1785882206"/>
            <w:placeholder>
              <w:docPart w:val="980C3C41A6CD4BC7B85FFCCB4E66AFF8"/>
            </w:placeholder>
            <w:showingPlcHdr/>
          </w:sdtPr>
          <w:sdtContent>
            <w:tc>
              <w:tcPr>
                <w:tcW w:w="4500" w:type="dxa"/>
              </w:tcPr>
              <w:p w14:paraId="24EB7FB2" w14:textId="77777777" w:rsidR="007E4EED" w:rsidRPr="002855D7" w:rsidRDefault="007E4EED" w:rsidP="00BC2983">
                <w:pPr>
                  <w:rPr>
                    <w:rFonts w:cstheme="minorHAnsi"/>
                  </w:rPr>
                </w:pPr>
                <w:r w:rsidRPr="002855D7">
                  <w:rPr>
                    <w:rFonts w:cstheme="minorHAnsi"/>
                  </w:rPr>
                  <w:t>Enter observations of non-compliance, comments or notes here.</w:t>
                </w:r>
              </w:p>
            </w:tc>
          </w:sdtContent>
        </w:sdt>
      </w:tr>
      <w:tr w:rsidR="007E4EED" w14:paraId="7E18AA33" w14:textId="77777777" w:rsidTr="00FC0627">
        <w:trPr>
          <w:trHeight w:val="2087"/>
          <w:jc w:val="center"/>
        </w:trPr>
        <w:tc>
          <w:tcPr>
            <w:tcW w:w="990" w:type="dxa"/>
          </w:tcPr>
          <w:p w14:paraId="6C4102A0" w14:textId="77777777" w:rsidR="007E4EED" w:rsidRPr="002855D7" w:rsidRDefault="007E4EED" w:rsidP="00BC2983">
            <w:pPr>
              <w:jc w:val="center"/>
              <w:rPr>
                <w:rFonts w:cstheme="minorHAnsi"/>
                <w:b/>
                <w:bCs/>
              </w:rPr>
            </w:pPr>
            <w:r w:rsidRPr="002855D7">
              <w:rPr>
                <w:rFonts w:cstheme="minorHAnsi"/>
                <w:b/>
                <w:bCs/>
              </w:rPr>
              <w:t>2-B-4</w:t>
            </w:r>
          </w:p>
        </w:tc>
        <w:tc>
          <w:tcPr>
            <w:tcW w:w="5573" w:type="dxa"/>
          </w:tcPr>
          <w:p w14:paraId="150EAABD" w14:textId="77777777" w:rsidR="007E4EED" w:rsidRPr="002855D7" w:rsidRDefault="007E4EED" w:rsidP="00BC2983">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1448" w:type="dxa"/>
          </w:tcPr>
          <w:p w14:paraId="44FC14B1" w14:textId="77777777" w:rsidR="007E4EED" w:rsidRPr="00C34C63" w:rsidRDefault="007E4EED" w:rsidP="00BC2983">
            <w:pPr>
              <w:rPr>
                <w:rFonts w:cstheme="minorHAnsi"/>
              </w:rPr>
            </w:pPr>
            <w:r w:rsidRPr="00C34C63">
              <w:rPr>
                <w:rFonts w:cstheme="minorHAnsi"/>
              </w:rPr>
              <w:t xml:space="preserve">A </w:t>
            </w:r>
          </w:p>
          <w:p w14:paraId="15B2B155" w14:textId="77777777" w:rsidR="007E4EED" w:rsidRPr="00C34C63" w:rsidRDefault="007E4EED" w:rsidP="00BC2983">
            <w:pPr>
              <w:rPr>
                <w:rFonts w:cstheme="minorHAnsi"/>
              </w:rPr>
            </w:pPr>
            <w:r w:rsidRPr="00C34C63">
              <w:rPr>
                <w:rFonts w:cstheme="minorHAnsi"/>
              </w:rPr>
              <w:t xml:space="preserve">B </w:t>
            </w:r>
          </w:p>
          <w:p w14:paraId="0349B3FE" w14:textId="77777777" w:rsidR="007E4EED" w:rsidRPr="00C34C63" w:rsidRDefault="007E4EED" w:rsidP="00BC2983">
            <w:pPr>
              <w:rPr>
                <w:rFonts w:cstheme="minorHAnsi"/>
              </w:rPr>
            </w:pPr>
            <w:r w:rsidRPr="00C34C63">
              <w:rPr>
                <w:rFonts w:cstheme="minorHAnsi"/>
              </w:rPr>
              <w:t xml:space="preserve">C-M </w:t>
            </w:r>
          </w:p>
          <w:p w14:paraId="3D8ACDE6" w14:textId="77777777" w:rsidR="007E4EED" w:rsidRPr="002855D7" w:rsidRDefault="007E4EED" w:rsidP="00BC2983">
            <w:pPr>
              <w:rPr>
                <w:rFonts w:eastAsia="MS Gothic" w:cstheme="minorHAnsi"/>
              </w:rPr>
            </w:pPr>
            <w:r w:rsidRPr="00C34C63">
              <w:rPr>
                <w:rFonts w:cstheme="minorHAnsi"/>
              </w:rPr>
              <w:t>C</w:t>
            </w:r>
          </w:p>
        </w:tc>
        <w:tc>
          <w:tcPr>
            <w:tcW w:w="2154" w:type="dxa"/>
          </w:tcPr>
          <w:p w14:paraId="1109B3FF" w14:textId="77777777" w:rsidR="007E4EED" w:rsidRPr="002855D7" w:rsidRDefault="00000000" w:rsidP="00BC2983">
            <w:pPr>
              <w:rPr>
                <w:rFonts w:cstheme="minorHAnsi"/>
              </w:rPr>
            </w:pPr>
            <w:sdt>
              <w:sdtPr>
                <w:rPr>
                  <w:rFonts w:cstheme="minorHAnsi"/>
                </w:rPr>
                <w:id w:val="1751839908"/>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Compliant</w:t>
            </w:r>
          </w:p>
          <w:p w14:paraId="3C4AF409" w14:textId="77777777" w:rsidR="007E4EED" w:rsidRPr="002855D7" w:rsidRDefault="00000000" w:rsidP="00BC2983">
            <w:pPr>
              <w:rPr>
                <w:rFonts w:cstheme="minorHAnsi"/>
              </w:rPr>
            </w:pPr>
            <w:sdt>
              <w:sdtPr>
                <w:rPr>
                  <w:rFonts w:cstheme="minorHAnsi"/>
                </w:rPr>
                <w:id w:val="-1773546402"/>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Deficient</w:t>
            </w:r>
          </w:p>
          <w:p w14:paraId="2280D22A" w14:textId="77777777" w:rsidR="007E4EED" w:rsidRDefault="00000000" w:rsidP="00BC2983">
            <w:pPr>
              <w:rPr>
                <w:rFonts w:cstheme="minorHAnsi"/>
              </w:rPr>
            </w:pPr>
            <w:sdt>
              <w:sdtPr>
                <w:rPr>
                  <w:rFonts w:cstheme="minorHAnsi"/>
                </w:rPr>
                <w:id w:val="-596718226"/>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430B6761" w14:textId="77777777" w:rsidR="007E4EED" w:rsidRPr="00C34C63" w:rsidRDefault="00000000" w:rsidP="00BC2983">
            <w:pPr>
              <w:rPr>
                <w:rFonts w:cstheme="minorHAnsi"/>
              </w:rPr>
            </w:pPr>
            <w:sdt>
              <w:sdtPr>
                <w:rPr>
                  <w:rFonts w:cstheme="minorHAnsi"/>
                </w:rPr>
                <w:id w:val="1318449628"/>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2789D114" w14:textId="77777777" w:rsidR="007E4EED" w:rsidRPr="002855D7" w:rsidRDefault="007E4EED" w:rsidP="00BC2983">
            <w:pPr>
              <w:rPr>
                <w:rFonts w:eastAsia="MS Gothic" w:cstheme="minorHAnsi"/>
              </w:rPr>
            </w:pPr>
          </w:p>
        </w:tc>
        <w:sdt>
          <w:sdtPr>
            <w:rPr>
              <w:rFonts w:cstheme="minorHAnsi"/>
            </w:rPr>
            <w:id w:val="-557093255"/>
            <w:placeholder>
              <w:docPart w:val="30941E82A1B046279DB11874C7D57D0E"/>
            </w:placeholder>
            <w:showingPlcHdr/>
          </w:sdtPr>
          <w:sdtContent>
            <w:tc>
              <w:tcPr>
                <w:tcW w:w="4500" w:type="dxa"/>
              </w:tcPr>
              <w:p w14:paraId="6D26A1C3" w14:textId="77777777" w:rsidR="007E4EED" w:rsidRPr="002855D7" w:rsidRDefault="007E4EED" w:rsidP="00BC2983">
                <w:pPr>
                  <w:rPr>
                    <w:rFonts w:cstheme="minorHAnsi"/>
                  </w:rPr>
                </w:pPr>
                <w:r w:rsidRPr="002855D7">
                  <w:rPr>
                    <w:rFonts w:cstheme="minorHAnsi"/>
                  </w:rPr>
                  <w:t>Enter observations of non-compliance, comments or notes here.</w:t>
                </w:r>
              </w:p>
            </w:tc>
          </w:sdtContent>
        </w:sdt>
      </w:tr>
      <w:tr w:rsidR="00FC0627" w14:paraId="4A5C794B" w14:textId="77777777" w:rsidTr="00FC0627">
        <w:trPr>
          <w:trHeight w:val="350"/>
          <w:jc w:val="center"/>
        </w:trPr>
        <w:tc>
          <w:tcPr>
            <w:tcW w:w="990" w:type="dxa"/>
            <w:shd w:val="clear" w:color="auto" w:fill="243746"/>
          </w:tcPr>
          <w:p w14:paraId="0E2D1CCC" w14:textId="46324510" w:rsidR="00FC0627" w:rsidRPr="002855D7" w:rsidRDefault="00FC0627" w:rsidP="00FC0627">
            <w:pPr>
              <w:jc w:val="center"/>
              <w:rPr>
                <w:rFonts w:cstheme="minorHAnsi"/>
                <w:b/>
                <w:bCs/>
              </w:rPr>
            </w:pPr>
            <w:r w:rsidRPr="00AE1B2E">
              <w:rPr>
                <w:rFonts w:cs="Arial"/>
                <w:b/>
                <w:bCs/>
                <w:color w:val="FFFFFF" w:themeColor="background1"/>
                <w:sz w:val="28"/>
                <w:szCs w:val="28"/>
              </w:rPr>
              <w:lastRenderedPageBreak/>
              <w:t>ID</w:t>
            </w:r>
          </w:p>
        </w:tc>
        <w:tc>
          <w:tcPr>
            <w:tcW w:w="5573" w:type="dxa"/>
            <w:shd w:val="clear" w:color="auto" w:fill="243746"/>
          </w:tcPr>
          <w:p w14:paraId="73B67C99" w14:textId="11903E26" w:rsidR="00FC0627" w:rsidRPr="002855D7" w:rsidRDefault="00FC0627" w:rsidP="00FC0627">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8" w:type="dxa"/>
            <w:shd w:val="clear" w:color="auto" w:fill="243746"/>
          </w:tcPr>
          <w:p w14:paraId="3AD6E627" w14:textId="65ACE848" w:rsidR="00FC0627" w:rsidRPr="00C34C63" w:rsidRDefault="00FC0627" w:rsidP="00FC0627">
            <w:pPr>
              <w:rPr>
                <w:rFonts w:cstheme="minorHAnsi"/>
              </w:rPr>
            </w:pPr>
            <w:r w:rsidRPr="00AE1B2E">
              <w:rPr>
                <w:rFonts w:cs="Arial"/>
                <w:b/>
                <w:bCs/>
                <w:color w:val="FFFFFF" w:themeColor="background1"/>
                <w:sz w:val="28"/>
                <w:szCs w:val="28"/>
              </w:rPr>
              <w:t>Class</w:t>
            </w:r>
          </w:p>
        </w:tc>
        <w:tc>
          <w:tcPr>
            <w:tcW w:w="2154" w:type="dxa"/>
            <w:shd w:val="clear" w:color="auto" w:fill="243746"/>
          </w:tcPr>
          <w:p w14:paraId="614847A6" w14:textId="35580001" w:rsidR="00FC0627" w:rsidRDefault="00FC0627" w:rsidP="00FC0627">
            <w:pPr>
              <w:rPr>
                <w:rFonts w:cstheme="minorHAnsi"/>
              </w:rPr>
            </w:pPr>
            <w:r w:rsidRPr="00AE1B2E">
              <w:rPr>
                <w:rFonts w:cs="Arial"/>
                <w:b/>
                <w:bCs/>
                <w:color w:val="FFFFFF" w:themeColor="background1"/>
                <w:sz w:val="28"/>
                <w:szCs w:val="28"/>
              </w:rPr>
              <w:t>Score</w:t>
            </w:r>
          </w:p>
        </w:tc>
        <w:tc>
          <w:tcPr>
            <w:tcW w:w="4500" w:type="dxa"/>
            <w:shd w:val="clear" w:color="auto" w:fill="243746"/>
          </w:tcPr>
          <w:p w14:paraId="2CF19135" w14:textId="0C04E4C8" w:rsidR="00FC0627" w:rsidRDefault="00FC0627" w:rsidP="00FC0627">
            <w:pPr>
              <w:rPr>
                <w:rFonts w:cstheme="minorHAnsi"/>
              </w:rPr>
            </w:pPr>
            <w:r w:rsidRPr="00AE1B2E">
              <w:rPr>
                <w:rFonts w:cs="Arial"/>
                <w:b/>
                <w:bCs/>
                <w:color w:val="FFFFFF" w:themeColor="background1"/>
                <w:sz w:val="28"/>
                <w:szCs w:val="28"/>
              </w:rPr>
              <w:t>Findings/Comments</w:t>
            </w:r>
          </w:p>
        </w:tc>
      </w:tr>
      <w:tr w:rsidR="007E4EED" w14:paraId="49A1EBA6" w14:textId="77777777" w:rsidTr="00FC0627">
        <w:trPr>
          <w:trHeight w:val="1160"/>
          <w:jc w:val="center"/>
        </w:trPr>
        <w:tc>
          <w:tcPr>
            <w:tcW w:w="990" w:type="dxa"/>
          </w:tcPr>
          <w:p w14:paraId="13466A2E" w14:textId="77777777" w:rsidR="007E4EED" w:rsidRPr="002855D7" w:rsidRDefault="007E4EED" w:rsidP="00BC2983">
            <w:pPr>
              <w:jc w:val="center"/>
              <w:rPr>
                <w:rFonts w:cstheme="minorHAnsi"/>
                <w:b/>
                <w:bCs/>
              </w:rPr>
            </w:pPr>
            <w:r w:rsidRPr="002855D7">
              <w:rPr>
                <w:rFonts w:cstheme="minorHAnsi"/>
                <w:b/>
                <w:bCs/>
              </w:rPr>
              <w:t>2-B-5</w:t>
            </w:r>
          </w:p>
        </w:tc>
        <w:tc>
          <w:tcPr>
            <w:tcW w:w="5573" w:type="dxa"/>
          </w:tcPr>
          <w:p w14:paraId="0F641FBC" w14:textId="77777777" w:rsidR="007E4EED" w:rsidRPr="002855D7" w:rsidRDefault="007E4EED" w:rsidP="00BC2983">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0F222B8B" w14:textId="77777777" w:rsidR="007E4EED" w:rsidRPr="002855D7" w:rsidRDefault="007E4EED" w:rsidP="00BC2983">
            <w:pPr>
              <w:autoSpaceDE w:val="0"/>
              <w:autoSpaceDN w:val="0"/>
              <w:adjustRightInd w:val="0"/>
              <w:rPr>
                <w:rFonts w:eastAsia="Arial" w:cstheme="minorHAnsi"/>
              </w:rPr>
            </w:pPr>
          </w:p>
        </w:tc>
        <w:tc>
          <w:tcPr>
            <w:tcW w:w="1448" w:type="dxa"/>
          </w:tcPr>
          <w:p w14:paraId="21366D8B" w14:textId="77777777" w:rsidR="007E4EED" w:rsidRPr="00C34C63" w:rsidRDefault="007E4EED" w:rsidP="00BC2983">
            <w:pPr>
              <w:rPr>
                <w:rFonts w:cstheme="minorHAnsi"/>
              </w:rPr>
            </w:pPr>
            <w:r w:rsidRPr="00C34C63">
              <w:rPr>
                <w:rFonts w:cstheme="minorHAnsi"/>
              </w:rPr>
              <w:t xml:space="preserve">A </w:t>
            </w:r>
          </w:p>
          <w:p w14:paraId="40154131" w14:textId="77777777" w:rsidR="007E4EED" w:rsidRPr="00C34C63" w:rsidRDefault="007E4EED" w:rsidP="00BC2983">
            <w:pPr>
              <w:rPr>
                <w:rFonts w:cstheme="minorHAnsi"/>
              </w:rPr>
            </w:pPr>
            <w:r w:rsidRPr="00C34C63">
              <w:rPr>
                <w:rFonts w:cstheme="minorHAnsi"/>
              </w:rPr>
              <w:t xml:space="preserve">B </w:t>
            </w:r>
          </w:p>
          <w:p w14:paraId="0A72CA86" w14:textId="77777777" w:rsidR="007E4EED" w:rsidRPr="00C34C63" w:rsidRDefault="007E4EED" w:rsidP="00BC2983">
            <w:pPr>
              <w:rPr>
                <w:rFonts w:cstheme="minorHAnsi"/>
              </w:rPr>
            </w:pPr>
            <w:r w:rsidRPr="00C34C63">
              <w:rPr>
                <w:rFonts w:cstheme="minorHAnsi"/>
              </w:rPr>
              <w:t xml:space="preserve">C-M </w:t>
            </w:r>
          </w:p>
          <w:p w14:paraId="70D0225C" w14:textId="77777777" w:rsidR="007E4EED" w:rsidRPr="002855D7" w:rsidRDefault="007E4EED" w:rsidP="00BC2983">
            <w:pPr>
              <w:rPr>
                <w:rFonts w:eastAsia="MS Gothic" w:cstheme="minorHAnsi"/>
              </w:rPr>
            </w:pPr>
            <w:r w:rsidRPr="00C34C63">
              <w:rPr>
                <w:rFonts w:cstheme="minorHAnsi"/>
              </w:rPr>
              <w:t>C</w:t>
            </w:r>
          </w:p>
        </w:tc>
        <w:tc>
          <w:tcPr>
            <w:tcW w:w="2154" w:type="dxa"/>
          </w:tcPr>
          <w:p w14:paraId="7BC31FA6" w14:textId="77777777" w:rsidR="007E4EED" w:rsidRPr="002855D7" w:rsidRDefault="00000000" w:rsidP="00BC2983">
            <w:pPr>
              <w:rPr>
                <w:rFonts w:cstheme="minorHAnsi"/>
              </w:rPr>
            </w:pPr>
            <w:sdt>
              <w:sdtPr>
                <w:rPr>
                  <w:rFonts w:cstheme="minorHAnsi"/>
                </w:rPr>
                <w:id w:val="1461612403"/>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Compliant</w:t>
            </w:r>
          </w:p>
          <w:p w14:paraId="07A229CE" w14:textId="77777777" w:rsidR="007E4EED" w:rsidRPr="002855D7" w:rsidRDefault="00000000" w:rsidP="00BC2983">
            <w:pPr>
              <w:rPr>
                <w:rFonts w:cstheme="minorHAnsi"/>
              </w:rPr>
            </w:pPr>
            <w:sdt>
              <w:sdtPr>
                <w:rPr>
                  <w:rFonts w:cstheme="minorHAnsi"/>
                </w:rPr>
                <w:id w:val="-391806954"/>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Deficient</w:t>
            </w:r>
          </w:p>
          <w:p w14:paraId="732A791B" w14:textId="77777777" w:rsidR="007E4EED" w:rsidRDefault="00000000" w:rsidP="00BC2983">
            <w:pPr>
              <w:rPr>
                <w:rFonts w:cstheme="minorHAnsi"/>
              </w:rPr>
            </w:pPr>
            <w:sdt>
              <w:sdtPr>
                <w:rPr>
                  <w:rFonts w:cstheme="minorHAnsi"/>
                </w:rPr>
                <w:id w:val="-149600660"/>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3F7506A2" w14:textId="77777777" w:rsidR="007E4EED" w:rsidRPr="00C34C63" w:rsidRDefault="00000000" w:rsidP="00BC2983">
            <w:pPr>
              <w:rPr>
                <w:rFonts w:cstheme="minorHAnsi"/>
              </w:rPr>
            </w:pPr>
            <w:sdt>
              <w:sdtPr>
                <w:rPr>
                  <w:rFonts w:cstheme="minorHAnsi"/>
                </w:rPr>
                <w:id w:val="-5366189"/>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078C3837" w14:textId="77777777" w:rsidR="007E4EED" w:rsidRPr="002855D7" w:rsidRDefault="007E4EED" w:rsidP="00BC2983">
            <w:pPr>
              <w:rPr>
                <w:rFonts w:eastAsia="MS Gothic" w:cstheme="minorHAnsi"/>
              </w:rPr>
            </w:pPr>
          </w:p>
        </w:tc>
        <w:sdt>
          <w:sdtPr>
            <w:rPr>
              <w:rFonts w:cstheme="minorHAnsi"/>
            </w:rPr>
            <w:id w:val="1227259804"/>
            <w:placeholder>
              <w:docPart w:val="1AFCF0AA5A704EAABE2075923E77ABB9"/>
            </w:placeholder>
            <w:showingPlcHdr/>
          </w:sdtPr>
          <w:sdtContent>
            <w:tc>
              <w:tcPr>
                <w:tcW w:w="4500" w:type="dxa"/>
              </w:tcPr>
              <w:p w14:paraId="295554C6" w14:textId="77777777" w:rsidR="007E4EED" w:rsidRPr="002855D7" w:rsidRDefault="007E4EED" w:rsidP="00BC2983">
                <w:pPr>
                  <w:rPr>
                    <w:rFonts w:cstheme="minorHAnsi"/>
                  </w:rPr>
                </w:pPr>
                <w:r w:rsidRPr="002855D7">
                  <w:rPr>
                    <w:rFonts w:cstheme="minorHAnsi"/>
                  </w:rPr>
                  <w:t>Enter observations of non-compliance, comments or notes here.</w:t>
                </w:r>
              </w:p>
            </w:tc>
          </w:sdtContent>
        </w:sdt>
      </w:tr>
      <w:tr w:rsidR="007E4EED" w14:paraId="6AFB99F5" w14:textId="77777777" w:rsidTr="007564BD">
        <w:trPr>
          <w:jc w:val="center"/>
        </w:trPr>
        <w:tc>
          <w:tcPr>
            <w:tcW w:w="990" w:type="dxa"/>
          </w:tcPr>
          <w:p w14:paraId="63DA103A" w14:textId="77777777" w:rsidR="007E4EED" w:rsidRPr="002855D7" w:rsidRDefault="007E4EED" w:rsidP="00BC2983">
            <w:pPr>
              <w:jc w:val="center"/>
              <w:rPr>
                <w:rFonts w:cstheme="minorHAnsi"/>
                <w:b/>
                <w:bCs/>
              </w:rPr>
            </w:pPr>
            <w:r w:rsidRPr="002855D7">
              <w:rPr>
                <w:rFonts w:cstheme="minorHAnsi"/>
                <w:b/>
                <w:bCs/>
              </w:rPr>
              <w:t>2-B-6</w:t>
            </w:r>
          </w:p>
        </w:tc>
        <w:tc>
          <w:tcPr>
            <w:tcW w:w="5573" w:type="dxa"/>
          </w:tcPr>
          <w:p w14:paraId="3FAD6181" w14:textId="77777777" w:rsidR="007E4EED" w:rsidRPr="002855D7" w:rsidRDefault="007E4EED" w:rsidP="00BC2983">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1448" w:type="dxa"/>
          </w:tcPr>
          <w:p w14:paraId="1A1A5932" w14:textId="77777777" w:rsidR="007E4EED" w:rsidRPr="00C34C63" w:rsidRDefault="007E4EED" w:rsidP="00BC2983">
            <w:pPr>
              <w:rPr>
                <w:rFonts w:cstheme="minorHAnsi"/>
              </w:rPr>
            </w:pPr>
            <w:r w:rsidRPr="00C34C63">
              <w:rPr>
                <w:rFonts w:cstheme="minorHAnsi"/>
              </w:rPr>
              <w:t xml:space="preserve">A </w:t>
            </w:r>
          </w:p>
          <w:p w14:paraId="7FDC9C11" w14:textId="77777777" w:rsidR="007E4EED" w:rsidRPr="00C34C63" w:rsidRDefault="007E4EED" w:rsidP="00BC2983">
            <w:pPr>
              <w:rPr>
                <w:rFonts w:cstheme="minorHAnsi"/>
              </w:rPr>
            </w:pPr>
            <w:r w:rsidRPr="00C34C63">
              <w:rPr>
                <w:rFonts w:cstheme="minorHAnsi"/>
              </w:rPr>
              <w:t xml:space="preserve">B </w:t>
            </w:r>
          </w:p>
          <w:p w14:paraId="4D5C2E43" w14:textId="77777777" w:rsidR="007E4EED" w:rsidRPr="00C34C63" w:rsidRDefault="007E4EED" w:rsidP="00BC2983">
            <w:pPr>
              <w:rPr>
                <w:rFonts w:cstheme="minorHAnsi"/>
              </w:rPr>
            </w:pPr>
            <w:r w:rsidRPr="00C34C63">
              <w:rPr>
                <w:rFonts w:cstheme="minorHAnsi"/>
              </w:rPr>
              <w:t xml:space="preserve">C-M </w:t>
            </w:r>
          </w:p>
          <w:p w14:paraId="6467A45E" w14:textId="77777777" w:rsidR="007E4EED" w:rsidRPr="002855D7" w:rsidRDefault="007E4EED" w:rsidP="00BC2983">
            <w:pPr>
              <w:rPr>
                <w:rFonts w:eastAsia="MS Gothic" w:cstheme="minorHAnsi"/>
              </w:rPr>
            </w:pPr>
            <w:r w:rsidRPr="00C34C63">
              <w:rPr>
                <w:rFonts w:cstheme="minorHAnsi"/>
              </w:rPr>
              <w:t>C</w:t>
            </w:r>
          </w:p>
        </w:tc>
        <w:tc>
          <w:tcPr>
            <w:tcW w:w="2154" w:type="dxa"/>
          </w:tcPr>
          <w:p w14:paraId="771996CB" w14:textId="77777777" w:rsidR="007E4EED" w:rsidRPr="002855D7" w:rsidRDefault="00000000" w:rsidP="00BC2983">
            <w:pPr>
              <w:rPr>
                <w:rFonts w:cstheme="minorHAnsi"/>
              </w:rPr>
            </w:pPr>
            <w:sdt>
              <w:sdtPr>
                <w:rPr>
                  <w:rFonts w:cstheme="minorHAnsi"/>
                </w:rPr>
                <w:id w:val="-1712261645"/>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Compliant</w:t>
            </w:r>
          </w:p>
          <w:p w14:paraId="2BBAD21F" w14:textId="77777777" w:rsidR="007E4EED" w:rsidRPr="002855D7" w:rsidRDefault="00000000" w:rsidP="00BC2983">
            <w:pPr>
              <w:rPr>
                <w:rFonts w:cstheme="minorHAnsi"/>
              </w:rPr>
            </w:pPr>
            <w:sdt>
              <w:sdtPr>
                <w:rPr>
                  <w:rFonts w:cstheme="minorHAnsi"/>
                </w:rPr>
                <w:id w:val="-530730950"/>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Deficient</w:t>
            </w:r>
          </w:p>
          <w:p w14:paraId="391BCA27" w14:textId="77777777" w:rsidR="007E4EED" w:rsidRDefault="00000000" w:rsidP="00BC2983">
            <w:pPr>
              <w:rPr>
                <w:rFonts w:cstheme="minorHAnsi"/>
              </w:rPr>
            </w:pPr>
            <w:sdt>
              <w:sdtPr>
                <w:rPr>
                  <w:rFonts w:cstheme="minorHAnsi"/>
                </w:rPr>
                <w:id w:val="-141812774"/>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7A26FA4E" w14:textId="77777777" w:rsidR="007E4EED" w:rsidRPr="00C34C63" w:rsidRDefault="00000000" w:rsidP="00BC2983">
            <w:pPr>
              <w:rPr>
                <w:rFonts w:cstheme="minorHAnsi"/>
              </w:rPr>
            </w:pPr>
            <w:sdt>
              <w:sdtPr>
                <w:rPr>
                  <w:rFonts w:cstheme="minorHAnsi"/>
                </w:rPr>
                <w:id w:val="-1106878008"/>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445D6EC2" w14:textId="77777777" w:rsidR="007E4EED" w:rsidRPr="002855D7" w:rsidRDefault="007E4EED" w:rsidP="00BC2983">
            <w:pPr>
              <w:rPr>
                <w:rFonts w:eastAsia="MS Gothic" w:cstheme="minorHAnsi"/>
              </w:rPr>
            </w:pPr>
          </w:p>
        </w:tc>
        <w:sdt>
          <w:sdtPr>
            <w:rPr>
              <w:rFonts w:cstheme="minorHAnsi"/>
            </w:rPr>
            <w:id w:val="1212388724"/>
            <w:placeholder>
              <w:docPart w:val="EACD3AA4FEB14AFD917DBE96AF7E46F2"/>
            </w:placeholder>
            <w:showingPlcHdr/>
          </w:sdtPr>
          <w:sdtContent>
            <w:tc>
              <w:tcPr>
                <w:tcW w:w="4500" w:type="dxa"/>
              </w:tcPr>
              <w:p w14:paraId="4F6EDC05" w14:textId="77777777" w:rsidR="007E4EED" w:rsidRPr="002855D7" w:rsidRDefault="007E4EED" w:rsidP="00BC2983">
                <w:pPr>
                  <w:rPr>
                    <w:rFonts w:cstheme="minorHAnsi"/>
                  </w:rPr>
                </w:pPr>
                <w:r w:rsidRPr="002855D7">
                  <w:rPr>
                    <w:rFonts w:cstheme="minorHAnsi"/>
                  </w:rPr>
                  <w:t>Enter observations of non-compliance, comments or notes here.</w:t>
                </w:r>
              </w:p>
            </w:tc>
          </w:sdtContent>
        </w:sdt>
      </w:tr>
      <w:tr w:rsidR="007E4EED" w14:paraId="6B39E483" w14:textId="77777777" w:rsidTr="007564BD">
        <w:trPr>
          <w:jc w:val="center"/>
        </w:trPr>
        <w:tc>
          <w:tcPr>
            <w:tcW w:w="990" w:type="dxa"/>
          </w:tcPr>
          <w:p w14:paraId="514E4CA8" w14:textId="77777777" w:rsidR="007E4EED" w:rsidRPr="007B051A" w:rsidRDefault="007E4EED" w:rsidP="00BC2983">
            <w:pPr>
              <w:jc w:val="center"/>
              <w:rPr>
                <w:rFonts w:cstheme="minorHAnsi"/>
                <w:b/>
                <w:bCs/>
              </w:rPr>
            </w:pPr>
            <w:r w:rsidRPr="008B6609">
              <w:rPr>
                <w:b/>
                <w:bCs/>
              </w:rPr>
              <w:t>2-B-7</w:t>
            </w:r>
          </w:p>
        </w:tc>
        <w:tc>
          <w:tcPr>
            <w:tcW w:w="5573" w:type="dxa"/>
          </w:tcPr>
          <w:p w14:paraId="43DF9E3A" w14:textId="77777777" w:rsidR="007E4EED" w:rsidRDefault="007E4EED" w:rsidP="00BC2983">
            <w:pPr>
              <w:rPr>
                <w:color w:val="000000"/>
              </w:rPr>
            </w:pPr>
            <w:r>
              <w:rPr>
                <w:color w:val="000000"/>
              </w:rPr>
              <w:t>There are no overloaded wall plugs or overloaded extensions in use, no altered grounding plugs in use, and wires are not broken, worn, or unshielded.</w:t>
            </w:r>
          </w:p>
          <w:p w14:paraId="74C5DEB3" w14:textId="77777777" w:rsidR="007E4EED" w:rsidRPr="002855D7" w:rsidRDefault="007E4EED" w:rsidP="00BC2983">
            <w:pPr>
              <w:autoSpaceDE w:val="0"/>
              <w:autoSpaceDN w:val="0"/>
              <w:adjustRightInd w:val="0"/>
              <w:rPr>
                <w:rFonts w:eastAsia="Arial" w:cstheme="minorHAnsi"/>
              </w:rPr>
            </w:pPr>
          </w:p>
        </w:tc>
        <w:tc>
          <w:tcPr>
            <w:tcW w:w="1448" w:type="dxa"/>
          </w:tcPr>
          <w:p w14:paraId="461B3575" w14:textId="77777777" w:rsidR="007E4EED" w:rsidRPr="00C34C63" w:rsidRDefault="007E4EED" w:rsidP="00BC2983">
            <w:pPr>
              <w:rPr>
                <w:rFonts w:cstheme="minorHAnsi"/>
              </w:rPr>
            </w:pPr>
            <w:r w:rsidRPr="00C34C63">
              <w:rPr>
                <w:rFonts w:cstheme="minorHAnsi"/>
              </w:rPr>
              <w:t xml:space="preserve">A </w:t>
            </w:r>
          </w:p>
          <w:p w14:paraId="1CDEB6C0" w14:textId="77777777" w:rsidR="007E4EED" w:rsidRPr="00C34C63" w:rsidRDefault="007E4EED" w:rsidP="00BC2983">
            <w:pPr>
              <w:rPr>
                <w:rFonts w:cstheme="minorHAnsi"/>
              </w:rPr>
            </w:pPr>
            <w:r w:rsidRPr="00C34C63">
              <w:rPr>
                <w:rFonts w:cstheme="minorHAnsi"/>
              </w:rPr>
              <w:t xml:space="preserve">B </w:t>
            </w:r>
          </w:p>
          <w:p w14:paraId="2715B726" w14:textId="77777777" w:rsidR="007E4EED" w:rsidRPr="00C34C63" w:rsidRDefault="007E4EED" w:rsidP="00BC2983">
            <w:pPr>
              <w:rPr>
                <w:rFonts w:cstheme="minorHAnsi"/>
              </w:rPr>
            </w:pPr>
            <w:r w:rsidRPr="00C34C63">
              <w:rPr>
                <w:rFonts w:cstheme="minorHAnsi"/>
              </w:rPr>
              <w:t xml:space="preserve">C-M </w:t>
            </w:r>
          </w:p>
          <w:p w14:paraId="071FE6A7" w14:textId="77777777" w:rsidR="007E4EED" w:rsidRPr="00C34C63" w:rsidRDefault="007E4EED" w:rsidP="00BC2983">
            <w:pPr>
              <w:rPr>
                <w:rFonts w:cstheme="minorHAnsi"/>
              </w:rPr>
            </w:pPr>
            <w:r w:rsidRPr="00C34C63">
              <w:rPr>
                <w:rFonts w:cstheme="minorHAnsi"/>
              </w:rPr>
              <w:t>C</w:t>
            </w:r>
          </w:p>
        </w:tc>
        <w:tc>
          <w:tcPr>
            <w:tcW w:w="2154" w:type="dxa"/>
          </w:tcPr>
          <w:p w14:paraId="6DE050D5" w14:textId="77777777" w:rsidR="007E4EED" w:rsidRPr="002855D7" w:rsidRDefault="00000000" w:rsidP="00BC2983">
            <w:pPr>
              <w:rPr>
                <w:rFonts w:cstheme="minorHAnsi"/>
              </w:rPr>
            </w:pPr>
            <w:sdt>
              <w:sdtPr>
                <w:rPr>
                  <w:rFonts w:cstheme="minorHAnsi"/>
                </w:rPr>
                <w:id w:val="-1966797034"/>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Compliant</w:t>
            </w:r>
          </w:p>
          <w:p w14:paraId="5189F61C" w14:textId="77777777" w:rsidR="007E4EED" w:rsidRPr="002855D7" w:rsidRDefault="00000000" w:rsidP="00BC2983">
            <w:pPr>
              <w:rPr>
                <w:rFonts w:cstheme="minorHAnsi"/>
              </w:rPr>
            </w:pPr>
            <w:sdt>
              <w:sdtPr>
                <w:rPr>
                  <w:rFonts w:cstheme="minorHAnsi"/>
                </w:rPr>
                <w:id w:val="350992943"/>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Deficient</w:t>
            </w:r>
          </w:p>
          <w:p w14:paraId="34B37E64" w14:textId="77777777" w:rsidR="007E4EED" w:rsidRDefault="00000000" w:rsidP="00BC2983">
            <w:pPr>
              <w:rPr>
                <w:rFonts w:cstheme="minorHAnsi"/>
              </w:rPr>
            </w:pPr>
            <w:sdt>
              <w:sdtPr>
                <w:rPr>
                  <w:rFonts w:cstheme="minorHAnsi"/>
                </w:rPr>
                <w:id w:val="148946054"/>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6504A395" w14:textId="77777777" w:rsidR="007E4EED" w:rsidRPr="00C34C63" w:rsidRDefault="00000000" w:rsidP="00BC2983">
            <w:pPr>
              <w:rPr>
                <w:rFonts w:cstheme="minorHAnsi"/>
              </w:rPr>
            </w:pPr>
            <w:sdt>
              <w:sdtPr>
                <w:rPr>
                  <w:rFonts w:cstheme="minorHAnsi"/>
                </w:rPr>
                <w:id w:val="-1037421835"/>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7E04827C" w14:textId="77777777" w:rsidR="007E4EED" w:rsidRDefault="007E4EED" w:rsidP="00BC2983">
            <w:pPr>
              <w:rPr>
                <w:rFonts w:cstheme="minorHAnsi"/>
              </w:rPr>
            </w:pPr>
          </w:p>
        </w:tc>
        <w:sdt>
          <w:sdtPr>
            <w:rPr>
              <w:rFonts w:cstheme="minorHAnsi"/>
            </w:rPr>
            <w:id w:val="676848792"/>
            <w:placeholder>
              <w:docPart w:val="6325C8124B734396B17ED33B2949BAEB"/>
            </w:placeholder>
            <w:showingPlcHdr/>
          </w:sdtPr>
          <w:sdtContent>
            <w:tc>
              <w:tcPr>
                <w:tcW w:w="4500" w:type="dxa"/>
              </w:tcPr>
              <w:p w14:paraId="0E0EDCD1" w14:textId="77777777" w:rsidR="007E4EED" w:rsidRDefault="007E4EED" w:rsidP="00BC2983">
                <w:pPr>
                  <w:rPr>
                    <w:rFonts w:cstheme="minorHAnsi"/>
                  </w:rPr>
                </w:pPr>
                <w:r w:rsidRPr="002855D7">
                  <w:rPr>
                    <w:rFonts w:cstheme="minorHAnsi"/>
                  </w:rPr>
                  <w:t>Enter observations of non-compliance, comments or notes here.</w:t>
                </w:r>
              </w:p>
            </w:tc>
          </w:sdtContent>
        </w:sdt>
      </w:tr>
      <w:tr w:rsidR="005E384B" w14:paraId="5515FCB3" w14:textId="77777777" w:rsidTr="00AF2CD3">
        <w:trPr>
          <w:jc w:val="center"/>
        </w:trPr>
        <w:tc>
          <w:tcPr>
            <w:tcW w:w="14665" w:type="dxa"/>
            <w:gridSpan w:val="5"/>
            <w:shd w:val="clear" w:color="auto" w:fill="016299"/>
          </w:tcPr>
          <w:p w14:paraId="27006456" w14:textId="77777777" w:rsidR="005E384B" w:rsidRPr="00521250" w:rsidRDefault="005E384B" w:rsidP="00BC2983">
            <w:pPr>
              <w:rPr>
                <w:b/>
                <w:bCs/>
                <w:color w:val="FFFFFF" w:themeColor="background1"/>
                <w:sz w:val="28"/>
                <w:szCs w:val="28"/>
              </w:rPr>
            </w:pPr>
            <w:r w:rsidRPr="00521250">
              <w:rPr>
                <w:b/>
                <w:bCs/>
                <w:color w:val="FFFFFF" w:themeColor="background1"/>
                <w:sz w:val="28"/>
                <w:szCs w:val="28"/>
              </w:rPr>
              <w:t>SUB-SECTION C: OPERATING ROOM ENVIRONMENT</w:t>
            </w:r>
          </w:p>
        </w:tc>
      </w:tr>
      <w:tr w:rsidR="007E4EED" w14:paraId="7593B4C4" w14:textId="77777777" w:rsidTr="00FC0627">
        <w:trPr>
          <w:trHeight w:val="4202"/>
          <w:jc w:val="center"/>
        </w:trPr>
        <w:tc>
          <w:tcPr>
            <w:tcW w:w="990" w:type="dxa"/>
          </w:tcPr>
          <w:p w14:paraId="478C477A" w14:textId="77777777" w:rsidR="007E4EED" w:rsidRPr="002855D7" w:rsidRDefault="007E4EED" w:rsidP="00BC2983">
            <w:pPr>
              <w:jc w:val="center"/>
              <w:rPr>
                <w:rFonts w:cstheme="minorHAnsi"/>
                <w:b/>
                <w:bCs/>
              </w:rPr>
            </w:pPr>
            <w:r w:rsidRPr="002855D7">
              <w:rPr>
                <w:rFonts w:cstheme="minorHAnsi"/>
                <w:b/>
                <w:bCs/>
              </w:rPr>
              <w:t>2-C-2</w:t>
            </w:r>
          </w:p>
        </w:tc>
        <w:tc>
          <w:tcPr>
            <w:tcW w:w="5573" w:type="dxa"/>
          </w:tcPr>
          <w:p w14:paraId="4722973A" w14:textId="77777777" w:rsidR="007E4EED" w:rsidRDefault="007E4EED" w:rsidP="00BC2983">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6B9EF519" w14:textId="11DC2FCD" w:rsidR="007E4EED" w:rsidRPr="002855D7" w:rsidRDefault="007E4EED" w:rsidP="00BC2983">
            <w:pPr>
              <w:autoSpaceDE w:val="0"/>
              <w:autoSpaceDN w:val="0"/>
              <w:adjustRightInd w:val="0"/>
              <w:rPr>
                <w:rFonts w:eastAsia="Arial" w:cstheme="minorHAnsi"/>
              </w:rPr>
            </w:pPr>
          </w:p>
        </w:tc>
        <w:tc>
          <w:tcPr>
            <w:tcW w:w="1448" w:type="dxa"/>
          </w:tcPr>
          <w:p w14:paraId="1272DF7B" w14:textId="77777777" w:rsidR="007E4EED" w:rsidRPr="00C34C63" w:rsidRDefault="007E4EED" w:rsidP="00BC2983">
            <w:pPr>
              <w:rPr>
                <w:rFonts w:cstheme="minorHAnsi"/>
              </w:rPr>
            </w:pPr>
            <w:r w:rsidRPr="00C34C63">
              <w:rPr>
                <w:rFonts w:cstheme="minorHAnsi"/>
              </w:rPr>
              <w:t xml:space="preserve">A </w:t>
            </w:r>
          </w:p>
          <w:p w14:paraId="5BF41AE5" w14:textId="77777777" w:rsidR="007E4EED" w:rsidRPr="00C34C63" w:rsidRDefault="007E4EED" w:rsidP="00BC2983">
            <w:pPr>
              <w:rPr>
                <w:rFonts w:cstheme="minorHAnsi"/>
              </w:rPr>
            </w:pPr>
            <w:r w:rsidRPr="00C34C63">
              <w:rPr>
                <w:rFonts w:cstheme="minorHAnsi"/>
              </w:rPr>
              <w:t xml:space="preserve">B </w:t>
            </w:r>
          </w:p>
          <w:p w14:paraId="3EB89949" w14:textId="77777777" w:rsidR="007E4EED" w:rsidRPr="00C34C63" w:rsidRDefault="007E4EED" w:rsidP="00BC2983">
            <w:pPr>
              <w:rPr>
                <w:rFonts w:cstheme="minorHAnsi"/>
              </w:rPr>
            </w:pPr>
            <w:r w:rsidRPr="00C34C63">
              <w:rPr>
                <w:rFonts w:cstheme="minorHAnsi"/>
              </w:rPr>
              <w:t xml:space="preserve">C-M </w:t>
            </w:r>
          </w:p>
          <w:p w14:paraId="4ADD540B" w14:textId="77777777" w:rsidR="007E4EED" w:rsidRPr="002855D7" w:rsidRDefault="007E4EED" w:rsidP="00BC2983">
            <w:pPr>
              <w:rPr>
                <w:rFonts w:eastAsia="MS Gothic" w:cstheme="minorHAnsi"/>
              </w:rPr>
            </w:pPr>
            <w:r w:rsidRPr="00C34C63">
              <w:rPr>
                <w:rFonts w:cstheme="minorHAnsi"/>
              </w:rPr>
              <w:t>C</w:t>
            </w:r>
          </w:p>
        </w:tc>
        <w:tc>
          <w:tcPr>
            <w:tcW w:w="2154" w:type="dxa"/>
          </w:tcPr>
          <w:p w14:paraId="27EE11A0" w14:textId="77777777" w:rsidR="007E4EED" w:rsidRPr="002855D7" w:rsidRDefault="00000000" w:rsidP="00BC2983">
            <w:pPr>
              <w:rPr>
                <w:rFonts w:cstheme="minorHAnsi"/>
              </w:rPr>
            </w:pPr>
            <w:sdt>
              <w:sdtPr>
                <w:rPr>
                  <w:rFonts w:cstheme="minorHAnsi"/>
                </w:rPr>
                <w:id w:val="1125964804"/>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Compliant</w:t>
            </w:r>
          </w:p>
          <w:p w14:paraId="7326E29E" w14:textId="77777777" w:rsidR="007E4EED" w:rsidRPr="002855D7" w:rsidRDefault="00000000" w:rsidP="00BC2983">
            <w:pPr>
              <w:rPr>
                <w:rFonts w:cstheme="minorHAnsi"/>
              </w:rPr>
            </w:pPr>
            <w:sdt>
              <w:sdtPr>
                <w:rPr>
                  <w:rFonts w:cstheme="minorHAnsi"/>
                </w:rPr>
                <w:id w:val="-344333071"/>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Deficient</w:t>
            </w:r>
          </w:p>
          <w:p w14:paraId="35D0A9C8" w14:textId="77777777" w:rsidR="007E4EED" w:rsidRDefault="00000000" w:rsidP="00BC2983">
            <w:pPr>
              <w:rPr>
                <w:rFonts w:cstheme="minorHAnsi"/>
              </w:rPr>
            </w:pPr>
            <w:sdt>
              <w:sdtPr>
                <w:rPr>
                  <w:rFonts w:cstheme="minorHAnsi"/>
                </w:rPr>
                <w:id w:val="-1600946284"/>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210E242A" w14:textId="77777777" w:rsidR="007E4EED" w:rsidRPr="00C34C63" w:rsidRDefault="00000000" w:rsidP="00BC2983">
            <w:pPr>
              <w:rPr>
                <w:rFonts w:cstheme="minorHAnsi"/>
              </w:rPr>
            </w:pPr>
            <w:sdt>
              <w:sdtPr>
                <w:rPr>
                  <w:rFonts w:cstheme="minorHAnsi"/>
                </w:rPr>
                <w:id w:val="-1072968240"/>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368E362D" w14:textId="77777777" w:rsidR="007E4EED" w:rsidRPr="002855D7" w:rsidRDefault="007E4EED" w:rsidP="00BC2983">
            <w:pPr>
              <w:rPr>
                <w:rFonts w:eastAsia="MS Gothic" w:cstheme="minorHAnsi"/>
              </w:rPr>
            </w:pPr>
          </w:p>
        </w:tc>
        <w:sdt>
          <w:sdtPr>
            <w:rPr>
              <w:rFonts w:cstheme="minorHAnsi"/>
            </w:rPr>
            <w:id w:val="2059436771"/>
            <w:placeholder>
              <w:docPart w:val="F38C18E5E7DE481C8B9DA54B843F67AE"/>
            </w:placeholder>
            <w:showingPlcHdr/>
          </w:sdtPr>
          <w:sdtContent>
            <w:tc>
              <w:tcPr>
                <w:tcW w:w="4500" w:type="dxa"/>
              </w:tcPr>
              <w:p w14:paraId="08C12ACD" w14:textId="77777777" w:rsidR="007E4EED" w:rsidRPr="002855D7" w:rsidRDefault="007E4EED" w:rsidP="00BC2983">
                <w:pPr>
                  <w:rPr>
                    <w:rFonts w:cstheme="minorHAnsi"/>
                  </w:rPr>
                </w:pPr>
                <w:r w:rsidRPr="002855D7">
                  <w:rPr>
                    <w:rFonts w:cstheme="minorHAnsi"/>
                  </w:rPr>
                  <w:t>Enter observations of non-compliance, comments or notes here.</w:t>
                </w:r>
              </w:p>
            </w:tc>
          </w:sdtContent>
        </w:sdt>
      </w:tr>
      <w:tr w:rsidR="00FC0627" w14:paraId="2598D50C" w14:textId="77777777" w:rsidTr="00FC0627">
        <w:trPr>
          <w:trHeight w:val="350"/>
          <w:jc w:val="center"/>
        </w:trPr>
        <w:tc>
          <w:tcPr>
            <w:tcW w:w="990" w:type="dxa"/>
            <w:shd w:val="clear" w:color="auto" w:fill="243746"/>
          </w:tcPr>
          <w:p w14:paraId="2E5507BE" w14:textId="3309623F" w:rsidR="00FC0627" w:rsidRPr="002855D7" w:rsidRDefault="00FC0627" w:rsidP="00FC0627">
            <w:pPr>
              <w:jc w:val="center"/>
              <w:rPr>
                <w:rFonts w:cstheme="minorHAnsi"/>
                <w:b/>
                <w:bCs/>
              </w:rPr>
            </w:pPr>
            <w:r w:rsidRPr="00AE1B2E">
              <w:rPr>
                <w:rFonts w:cs="Arial"/>
                <w:b/>
                <w:bCs/>
                <w:color w:val="FFFFFF" w:themeColor="background1"/>
                <w:sz w:val="28"/>
                <w:szCs w:val="28"/>
              </w:rPr>
              <w:lastRenderedPageBreak/>
              <w:t>ID</w:t>
            </w:r>
          </w:p>
        </w:tc>
        <w:tc>
          <w:tcPr>
            <w:tcW w:w="5573" w:type="dxa"/>
            <w:shd w:val="clear" w:color="auto" w:fill="243746"/>
          </w:tcPr>
          <w:p w14:paraId="0F16D6F9" w14:textId="0A0AD6A5" w:rsidR="00FC0627" w:rsidRPr="002855D7" w:rsidRDefault="00FC0627" w:rsidP="00FC0627">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8" w:type="dxa"/>
            <w:shd w:val="clear" w:color="auto" w:fill="243746"/>
          </w:tcPr>
          <w:p w14:paraId="7A41C4DA" w14:textId="5CD91D8E" w:rsidR="00FC0627" w:rsidRPr="00C34C63" w:rsidRDefault="00FC0627" w:rsidP="00FC0627">
            <w:pPr>
              <w:rPr>
                <w:rFonts w:cstheme="minorHAnsi"/>
              </w:rPr>
            </w:pPr>
            <w:r w:rsidRPr="00AE1B2E">
              <w:rPr>
                <w:rFonts w:cs="Arial"/>
                <w:b/>
                <w:bCs/>
                <w:color w:val="FFFFFF" w:themeColor="background1"/>
                <w:sz w:val="28"/>
                <w:szCs w:val="28"/>
              </w:rPr>
              <w:t>Class</w:t>
            </w:r>
          </w:p>
        </w:tc>
        <w:tc>
          <w:tcPr>
            <w:tcW w:w="2154" w:type="dxa"/>
            <w:shd w:val="clear" w:color="auto" w:fill="243746"/>
          </w:tcPr>
          <w:p w14:paraId="4829DA74" w14:textId="104FB179" w:rsidR="00FC0627" w:rsidRDefault="00FC0627" w:rsidP="00FC0627">
            <w:pPr>
              <w:rPr>
                <w:rFonts w:cstheme="minorHAnsi"/>
              </w:rPr>
            </w:pPr>
            <w:r w:rsidRPr="00AE1B2E">
              <w:rPr>
                <w:rFonts w:cs="Arial"/>
                <w:b/>
                <w:bCs/>
                <w:color w:val="FFFFFF" w:themeColor="background1"/>
                <w:sz w:val="28"/>
                <w:szCs w:val="28"/>
              </w:rPr>
              <w:t>Score</w:t>
            </w:r>
          </w:p>
        </w:tc>
        <w:tc>
          <w:tcPr>
            <w:tcW w:w="4500" w:type="dxa"/>
            <w:shd w:val="clear" w:color="auto" w:fill="243746"/>
          </w:tcPr>
          <w:p w14:paraId="08AE6657" w14:textId="5C581D1D" w:rsidR="00FC0627" w:rsidRDefault="00FC0627" w:rsidP="00FC0627">
            <w:pPr>
              <w:rPr>
                <w:rFonts w:cstheme="minorHAnsi"/>
              </w:rPr>
            </w:pPr>
            <w:r w:rsidRPr="00AE1B2E">
              <w:rPr>
                <w:rFonts w:cs="Arial"/>
                <w:b/>
                <w:bCs/>
                <w:color w:val="FFFFFF" w:themeColor="background1"/>
                <w:sz w:val="28"/>
                <w:szCs w:val="28"/>
              </w:rPr>
              <w:t>Findings/Comments</w:t>
            </w:r>
          </w:p>
        </w:tc>
      </w:tr>
      <w:tr w:rsidR="007E4EED" w14:paraId="0D1972D7" w14:textId="77777777" w:rsidTr="00FC0627">
        <w:trPr>
          <w:trHeight w:val="1250"/>
          <w:jc w:val="center"/>
        </w:trPr>
        <w:tc>
          <w:tcPr>
            <w:tcW w:w="990" w:type="dxa"/>
          </w:tcPr>
          <w:p w14:paraId="3E8AA92E" w14:textId="77777777" w:rsidR="007E4EED" w:rsidRPr="002855D7" w:rsidRDefault="007E4EED" w:rsidP="00BC2983">
            <w:pPr>
              <w:jc w:val="center"/>
              <w:rPr>
                <w:rFonts w:cstheme="minorHAnsi"/>
                <w:b/>
                <w:bCs/>
              </w:rPr>
            </w:pPr>
            <w:r w:rsidRPr="002855D7">
              <w:rPr>
                <w:rFonts w:cstheme="minorHAnsi"/>
                <w:b/>
                <w:bCs/>
              </w:rPr>
              <w:t>2-C-3</w:t>
            </w:r>
          </w:p>
        </w:tc>
        <w:tc>
          <w:tcPr>
            <w:tcW w:w="5573" w:type="dxa"/>
          </w:tcPr>
          <w:p w14:paraId="68892BCA" w14:textId="77777777" w:rsidR="007E4EED" w:rsidRPr="002855D7" w:rsidRDefault="007E4EED" w:rsidP="00BC2983">
            <w:pPr>
              <w:autoSpaceDE w:val="0"/>
              <w:autoSpaceDN w:val="0"/>
              <w:adjustRightInd w:val="0"/>
              <w:rPr>
                <w:rFonts w:eastAsia="Arial" w:cstheme="minorHAnsi"/>
              </w:rPr>
            </w:pPr>
            <w:r w:rsidRPr="002855D7">
              <w:rPr>
                <w:rFonts w:eastAsia="Arial" w:cstheme="minorHAnsi"/>
              </w:rPr>
              <w:t xml:space="preserve">Each operating room is adequately </w:t>
            </w:r>
            <w:proofErr w:type="gramStart"/>
            <w:r w:rsidRPr="002855D7">
              <w:rPr>
                <w:rFonts w:eastAsia="Arial" w:cstheme="minorHAnsi"/>
              </w:rPr>
              <w:t>ventilated</w:t>
            </w:r>
            <w:proofErr w:type="gramEnd"/>
            <w:r w:rsidRPr="002855D7">
              <w:rPr>
                <w:rFonts w:eastAsia="Arial" w:cstheme="minorHAnsi"/>
              </w:rPr>
              <w:t xml:space="preserve"> and temperature controlled.</w:t>
            </w:r>
          </w:p>
        </w:tc>
        <w:tc>
          <w:tcPr>
            <w:tcW w:w="1448" w:type="dxa"/>
          </w:tcPr>
          <w:p w14:paraId="52350F8E" w14:textId="77777777" w:rsidR="007E4EED" w:rsidRPr="00C34C63" w:rsidRDefault="007E4EED" w:rsidP="00BC2983">
            <w:pPr>
              <w:rPr>
                <w:rFonts w:cstheme="minorHAnsi"/>
              </w:rPr>
            </w:pPr>
            <w:r w:rsidRPr="00C34C63">
              <w:rPr>
                <w:rFonts w:cstheme="minorHAnsi"/>
              </w:rPr>
              <w:t xml:space="preserve">A </w:t>
            </w:r>
          </w:p>
          <w:p w14:paraId="58A28BBB" w14:textId="77777777" w:rsidR="007E4EED" w:rsidRPr="00C34C63" w:rsidRDefault="007E4EED" w:rsidP="00BC2983">
            <w:pPr>
              <w:rPr>
                <w:rFonts w:cstheme="minorHAnsi"/>
              </w:rPr>
            </w:pPr>
            <w:r w:rsidRPr="00C34C63">
              <w:rPr>
                <w:rFonts w:cstheme="minorHAnsi"/>
              </w:rPr>
              <w:t xml:space="preserve">B </w:t>
            </w:r>
          </w:p>
          <w:p w14:paraId="6ED77A45" w14:textId="77777777" w:rsidR="007E4EED" w:rsidRPr="00C34C63" w:rsidRDefault="007E4EED" w:rsidP="00BC2983">
            <w:pPr>
              <w:rPr>
                <w:rFonts w:cstheme="minorHAnsi"/>
              </w:rPr>
            </w:pPr>
            <w:r w:rsidRPr="00C34C63">
              <w:rPr>
                <w:rFonts w:cstheme="minorHAnsi"/>
              </w:rPr>
              <w:t xml:space="preserve">C-M </w:t>
            </w:r>
          </w:p>
          <w:p w14:paraId="5B7A9423" w14:textId="77777777" w:rsidR="007E4EED" w:rsidRPr="002855D7" w:rsidRDefault="007E4EED" w:rsidP="00BC2983">
            <w:pPr>
              <w:rPr>
                <w:rFonts w:eastAsia="MS Gothic" w:cstheme="minorHAnsi"/>
              </w:rPr>
            </w:pPr>
            <w:r w:rsidRPr="00C34C63">
              <w:rPr>
                <w:rFonts w:cstheme="minorHAnsi"/>
              </w:rPr>
              <w:t>C</w:t>
            </w:r>
          </w:p>
        </w:tc>
        <w:tc>
          <w:tcPr>
            <w:tcW w:w="2154" w:type="dxa"/>
          </w:tcPr>
          <w:p w14:paraId="0891F249" w14:textId="77777777" w:rsidR="007E4EED" w:rsidRPr="002855D7" w:rsidRDefault="00000000" w:rsidP="00BC2983">
            <w:pPr>
              <w:rPr>
                <w:rFonts w:cstheme="minorHAnsi"/>
              </w:rPr>
            </w:pPr>
            <w:sdt>
              <w:sdtPr>
                <w:rPr>
                  <w:rFonts w:cstheme="minorHAnsi"/>
                </w:rPr>
                <w:id w:val="-696782387"/>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Compliant</w:t>
            </w:r>
          </w:p>
          <w:p w14:paraId="62089FC0" w14:textId="77777777" w:rsidR="007E4EED" w:rsidRPr="002855D7" w:rsidRDefault="00000000" w:rsidP="00BC2983">
            <w:pPr>
              <w:rPr>
                <w:rFonts w:cstheme="minorHAnsi"/>
              </w:rPr>
            </w:pPr>
            <w:sdt>
              <w:sdtPr>
                <w:rPr>
                  <w:rFonts w:cstheme="minorHAnsi"/>
                </w:rPr>
                <w:id w:val="-1048219123"/>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Deficient</w:t>
            </w:r>
          </w:p>
          <w:p w14:paraId="7FE582A8" w14:textId="77777777" w:rsidR="007E4EED" w:rsidRDefault="00000000" w:rsidP="00BC2983">
            <w:pPr>
              <w:rPr>
                <w:rFonts w:cstheme="minorHAnsi"/>
              </w:rPr>
            </w:pPr>
            <w:sdt>
              <w:sdtPr>
                <w:rPr>
                  <w:rFonts w:cstheme="minorHAnsi"/>
                </w:rPr>
                <w:id w:val="-1422708879"/>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22D2552E" w14:textId="77777777" w:rsidR="007E4EED" w:rsidRPr="00C34C63" w:rsidRDefault="00000000" w:rsidP="00BC2983">
            <w:pPr>
              <w:rPr>
                <w:rFonts w:cstheme="minorHAnsi"/>
              </w:rPr>
            </w:pPr>
            <w:sdt>
              <w:sdtPr>
                <w:rPr>
                  <w:rFonts w:cstheme="minorHAnsi"/>
                </w:rPr>
                <w:id w:val="1107624437"/>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7A1A79C8" w14:textId="77777777" w:rsidR="007E4EED" w:rsidRPr="002855D7" w:rsidRDefault="007E4EED" w:rsidP="00BC2983">
            <w:pPr>
              <w:rPr>
                <w:rFonts w:eastAsia="MS Gothic" w:cstheme="minorHAnsi"/>
              </w:rPr>
            </w:pPr>
          </w:p>
        </w:tc>
        <w:sdt>
          <w:sdtPr>
            <w:rPr>
              <w:rFonts w:cstheme="minorHAnsi"/>
            </w:rPr>
            <w:id w:val="-2091077831"/>
            <w:placeholder>
              <w:docPart w:val="5F240D4BF3A240ED8D033E7C38C6A607"/>
            </w:placeholder>
            <w:showingPlcHdr/>
          </w:sdtPr>
          <w:sdtContent>
            <w:tc>
              <w:tcPr>
                <w:tcW w:w="4500" w:type="dxa"/>
              </w:tcPr>
              <w:p w14:paraId="64BEF713" w14:textId="77777777" w:rsidR="007E4EED" w:rsidRPr="002855D7" w:rsidRDefault="007E4EED" w:rsidP="00BC2983">
                <w:pPr>
                  <w:rPr>
                    <w:rFonts w:cstheme="minorHAnsi"/>
                  </w:rPr>
                </w:pPr>
                <w:r w:rsidRPr="002855D7">
                  <w:rPr>
                    <w:rFonts w:cstheme="minorHAnsi"/>
                  </w:rPr>
                  <w:t>Enter observations of non-compliance, comments or notes here.</w:t>
                </w:r>
              </w:p>
            </w:tc>
          </w:sdtContent>
        </w:sdt>
      </w:tr>
      <w:tr w:rsidR="007E4EED" w14:paraId="1E802D25" w14:textId="77777777" w:rsidTr="007564BD">
        <w:trPr>
          <w:jc w:val="center"/>
        </w:trPr>
        <w:tc>
          <w:tcPr>
            <w:tcW w:w="990" w:type="dxa"/>
          </w:tcPr>
          <w:p w14:paraId="24575AE7" w14:textId="77777777" w:rsidR="007E4EED" w:rsidRPr="002855D7" w:rsidRDefault="007E4EED" w:rsidP="00BC2983">
            <w:pPr>
              <w:jc w:val="center"/>
              <w:rPr>
                <w:rFonts w:cstheme="minorHAnsi"/>
                <w:b/>
                <w:bCs/>
              </w:rPr>
            </w:pPr>
            <w:r w:rsidRPr="002855D7">
              <w:rPr>
                <w:rFonts w:cstheme="minorHAnsi"/>
                <w:b/>
                <w:bCs/>
              </w:rPr>
              <w:t>2-C-4</w:t>
            </w:r>
          </w:p>
        </w:tc>
        <w:tc>
          <w:tcPr>
            <w:tcW w:w="5573" w:type="dxa"/>
          </w:tcPr>
          <w:p w14:paraId="46471D9E" w14:textId="77777777" w:rsidR="007E4EED" w:rsidRPr="002855D7" w:rsidRDefault="007E4EED" w:rsidP="00BC2983">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1448" w:type="dxa"/>
          </w:tcPr>
          <w:p w14:paraId="36B78DE8" w14:textId="77777777" w:rsidR="007E4EED" w:rsidRPr="00C34C63" w:rsidRDefault="007E4EED" w:rsidP="00BC2983">
            <w:pPr>
              <w:rPr>
                <w:rFonts w:cstheme="minorHAnsi"/>
              </w:rPr>
            </w:pPr>
            <w:r w:rsidRPr="00C34C63">
              <w:rPr>
                <w:rFonts w:cstheme="minorHAnsi"/>
              </w:rPr>
              <w:t xml:space="preserve">A </w:t>
            </w:r>
          </w:p>
          <w:p w14:paraId="3ACBDB8B" w14:textId="77777777" w:rsidR="007E4EED" w:rsidRPr="00C34C63" w:rsidRDefault="007E4EED" w:rsidP="00BC2983">
            <w:pPr>
              <w:rPr>
                <w:rFonts w:cstheme="minorHAnsi"/>
              </w:rPr>
            </w:pPr>
            <w:r w:rsidRPr="00C34C63">
              <w:rPr>
                <w:rFonts w:cstheme="minorHAnsi"/>
              </w:rPr>
              <w:t xml:space="preserve">B </w:t>
            </w:r>
          </w:p>
          <w:p w14:paraId="39B22A4E" w14:textId="77777777" w:rsidR="007E4EED" w:rsidRPr="00C34C63" w:rsidRDefault="007E4EED" w:rsidP="00BC2983">
            <w:pPr>
              <w:rPr>
                <w:rFonts w:cstheme="minorHAnsi"/>
              </w:rPr>
            </w:pPr>
            <w:r w:rsidRPr="00C34C63">
              <w:rPr>
                <w:rFonts w:cstheme="minorHAnsi"/>
              </w:rPr>
              <w:t xml:space="preserve">C-M </w:t>
            </w:r>
          </w:p>
          <w:p w14:paraId="030DBEC4" w14:textId="77777777" w:rsidR="007E4EED" w:rsidRPr="002855D7" w:rsidRDefault="007E4EED" w:rsidP="00BC2983">
            <w:pPr>
              <w:rPr>
                <w:rFonts w:eastAsia="MS Gothic" w:cstheme="minorHAnsi"/>
              </w:rPr>
            </w:pPr>
            <w:r w:rsidRPr="00C34C63">
              <w:rPr>
                <w:rFonts w:cstheme="minorHAnsi"/>
              </w:rPr>
              <w:t>C</w:t>
            </w:r>
          </w:p>
        </w:tc>
        <w:tc>
          <w:tcPr>
            <w:tcW w:w="2154" w:type="dxa"/>
          </w:tcPr>
          <w:p w14:paraId="415C232B" w14:textId="77777777" w:rsidR="007E4EED" w:rsidRPr="002855D7" w:rsidRDefault="00000000" w:rsidP="00BC2983">
            <w:pPr>
              <w:rPr>
                <w:rFonts w:cstheme="minorHAnsi"/>
              </w:rPr>
            </w:pPr>
            <w:sdt>
              <w:sdtPr>
                <w:rPr>
                  <w:rFonts w:cstheme="minorHAnsi"/>
                </w:rPr>
                <w:id w:val="-681502213"/>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Compliant</w:t>
            </w:r>
          </w:p>
          <w:p w14:paraId="06BE0AC9" w14:textId="77777777" w:rsidR="007E4EED" w:rsidRPr="002855D7" w:rsidRDefault="00000000" w:rsidP="00BC2983">
            <w:pPr>
              <w:rPr>
                <w:rFonts w:cstheme="minorHAnsi"/>
              </w:rPr>
            </w:pPr>
            <w:sdt>
              <w:sdtPr>
                <w:rPr>
                  <w:rFonts w:cstheme="minorHAnsi"/>
                </w:rPr>
                <w:id w:val="-302540789"/>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Deficient</w:t>
            </w:r>
          </w:p>
          <w:p w14:paraId="43B06330" w14:textId="77777777" w:rsidR="007E4EED" w:rsidRDefault="00000000" w:rsidP="00BC2983">
            <w:pPr>
              <w:rPr>
                <w:rFonts w:cstheme="minorHAnsi"/>
              </w:rPr>
            </w:pPr>
            <w:sdt>
              <w:sdtPr>
                <w:rPr>
                  <w:rFonts w:cstheme="minorHAnsi"/>
                </w:rPr>
                <w:id w:val="-1673027611"/>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60D9FBAE" w14:textId="77777777" w:rsidR="007E4EED" w:rsidRPr="00C34C63" w:rsidRDefault="00000000" w:rsidP="00BC2983">
            <w:pPr>
              <w:rPr>
                <w:rFonts w:cstheme="minorHAnsi"/>
              </w:rPr>
            </w:pPr>
            <w:sdt>
              <w:sdtPr>
                <w:rPr>
                  <w:rFonts w:cstheme="minorHAnsi"/>
                </w:rPr>
                <w:id w:val="-2125448114"/>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25993AD9" w14:textId="77777777" w:rsidR="007E4EED" w:rsidRPr="002855D7" w:rsidRDefault="007E4EED" w:rsidP="00BC2983">
            <w:pPr>
              <w:rPr>
                <w:rFonts w:eastAsia="MS Gothic" w:cstheme="minorHAnsi"/>
              </w:rPr>
            </w:pPr>
          </w:p>
        </w:tc>
        <w:sdt>
          <w:sdtPr>
            <w:rPr>
              <w:rFonts w:cstheme="minorHAnsi"/>
            </w:rPr>
            <w:id w:val="-424115505"/>
            <w:placeholder>
              <w:docPart w:val="E1505D6257574E439DE6D319F3BBE757"/>
            </w:placeholder>
            <w:showingPlcHdr/>
          </w:sdtPr>
          <w:sdtContent>
            <w:tc>
              <w:tcPr>
                <w:tcW w:w="4500" w:type="dxa"/>
              </w:tcPr>
              <w:p w14:paraId="02735B3F" w14:textId="77777777" w:rsidR="007E4EED" w:rsidRPr="002855D7" w:rsidRDefault="007E4EED" w:rsidP="00BC2983">
                <w:pPr>
                  <w:rPr>
                    <w:rFonts w:cstheme="minorHAnsi"/>
                  </w:rPr>
                </w:pPr>
                <w:r w:rsidRPr="002855D7">
                  <w:rPr>
                    <w:rFonts w:cstheme="minorHAnsi"/>
                  </w:rPr>
                  <w:t>Enter observations of non-compliance, comments or notes here.</w:t>
                </w:r>
              </w:p>
            </w:tc>
          </w:sdtContent>
        </w:sdt>
      </w:tr>
      <w:tr w:rsidR="007E4EED" w14:paraId="3F29A4D6" w14:textId="77777777" w:rsidTr="007564BD">
        <w:trPr>
          <w:jc w:val="center"/>
        </w:trPr>
        <w:tc>
          <w:tcPr>
            <w:tcW w:w="990" w:type="dxa"/>
          </w:tcPr>
          <w:p w14:paraId="3650B332" w14:textId="77777777" w:rsidR="007E4EED" w:rsidRPr="002855D7" w:rsidRDefault="007E4EED" w:rsidP="00BC2983">
            <w:pPr>
              <w:jc w:val="center"/>
              <w:rPr>
                <w:rFonts w:cstheme="minorHAnsi"/>
                <w:b/>
                <w:bCs/>
              </w:rPr>
            </w:pPr>
            <w:r w:rsidRPr="002855D7">
              <w:rPr>
                <w:rFonts w:cstheme="minorHAnsi"/>
                <w:b/>
                <w:bCs/>
              </w:rPr>
              <w:t>2-C-5</w:t>
            </w:r>
          </w:p>
        </w:tc>
        <w:tc>
          <w:tcPr>
            <w:tcW w:w="5573" w:type="dxa"/>
          </w:tcPr>
          <w:p w14:paraId="50F74BF8" w14:textId="77777777" w:rsidR="007E4EED" w:rsidRPr="002855D7" w:rsidRDefault="007E4EED" w:rsidP="00BC2983">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1448" w:type="dxa"/>
          </w:tcPr>
          <w:p w14:paraId="0613D16F" w14:textId="77777777" w:rsidR="007E4EED" w:rsidRPr="00C34C63" w:rsidRDefault="007E4EED" w:rsidP="00BC2983">
            <w:pPr>
              <w:rPr>
                <w:rFonts w:cstheme="minorHAnsi"/>
              </w:rPr>
            </w:pPr>
            <w:r w:rsidRPr="00C34C63">
              <w:rPr>
                <w:rFonts w:cstheme="minorHAnsi"/>
              </w:rPr>
              <w:t xml:space="preserve">A </w:t>
            </w:r>
          </w:p>
          <w:p w14:paraId="41564B1E" w14:textId="77777777" w:rsidR="007E4EED" w:rsidRPr="00C34C63" w:rsidRDefault="007E4EED" w:rsidP="00BC2983">
            <w:pPr>
              <w:rPr>
                <w:rFonts w:cstheme="minorHAnsi"/>
              </w:rPr>
            </w:pPr>
            <w:r w:rsidRPr="00C34C63">
              <w:rPr>
                <w:rFonts w:cstheme="minorHAnsi"/>
              </w:rPr>
              <w:t xml:space="preserve">B </w:t>
            </w:r>
          </w:p>
          <w:p w14:paraId="268C95CB" w14:textId="77777777" w:rsidR="007E4EED" w:rsidRPr="00C34C63" w:rsidRDefault="007E4EED" w:rsidP="00BC2983">
            <w:pPr>
              <w:rPr>
                <w:rFonts w:cstheme="minorHAnsi"/>
              </w:rPr>
            </w:pPr>
            <w:r w:rsidRPr="00C34C63">
              <w:rPr>
                <w:rFonts w:cstheme="minorHAnsi"/>
              </w:rPr>
              <w:t xml:space="preserve">C-M </w:t>
            </w:r>
          </w:p>
          <w:p w14:paraId="7A5B42B1" w14:textId="77777777" w:rsidR="007E4EED" w:rsidRPr="002855D7" w:rsidRDefault="007E4EED" w:rsidP="00BC2983">
            <w:pPr>
              <w:rPr>
                <w:rFonts w:eastAsia="MS Gothic" w:cstheme="minorHAnsi"/>
              </w:rPr>
            </w:pPr>
            <w:r w:rsidRPr="00C34C63">
              <w:rPr>
                <w:rFonts w:cstheme="minorHAnsi"/>
              </w:rPr>
              <w:t>C</w:t>
            </w:r>
          </w:p>
        </w:tc>
        <w:tc>
          <w:tcPr>
            <w:tcW w:w="2154" w:type="dxa"/>
          </w:tcPr>
          <w:p w14:paraId="1A1A781D" w14:textId="77777777" w:rsidR="007E4EED" w:rsidRPr="002855D7" w:rsidRDefault="00000000" w:rsidP="00BC2983">
            <w:pPr>
              <w:rPr>
                <w:rFonts w:cstheme="minorHAnsi"/>
              </w:rPr>
            </w:pPr>
            <w:sdt>
              <w:sdtPr>
                <w:rPr>
                  <w:rFonts w:cstheme="minorHAnsi"/>
                </w:rPr>
                <w:id w:val="-1894645515"/>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Compliant</w:t>
            </w:r>
          </w:p>
          <w:p w14:paraId="047EB519" w14:textId="77777777" w:rsidR="007E4EED" w:rsidRPr="002855D7" w:rsidRDefault="00000000" w:rsidP="00BC2983">
            <w:pPr>
              <w:rPr>
                <w:rFonts w:cstheme="minorHAnsi"/>
              </w:rPr>
            </w:pPr>
            <w:sdt>
              <w:sdtPr>
                <w:rPr>
                  <w:rFonts w:cstheme="minorHAnsi"/>
                </w:rPr>
                <w:id w:val="300579159"/>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Deficient</w:t>
            </w:r>
          </w:p>
          <w:p w14:paraId="0BF63B47" w14:textId="77777777" w:rsidR="007E4EED" w:rsidRDefault="00000000" w:rsidP="00BC2983">
            <w:pPr>
              <w:rPr>
                <w:rFonts w:cstheme="minorHAnsi"/>
              </w:rPr>
            </w:pPr>
            <w:sdt>
              <w:sdtPr>
                <w:rPr>
                  <w:rFonts w:cstheme="minorHAnsi"/>
                </w:rPr>
                <w:id w:val="1430695177"/>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004CD94E" w14:textId="77777777" w:rsidR="007E4EED" w:rsidRPr="00C34C63" w:rsidRDefault="00000000" w:rsidP="00BC2983">
            <w:pPr>
              <w:rPr>
                <w:rFonts w:cstheme="minorHAnsi"/>
              </w:rPr>
            </w:pPr>
            <w:sdt>
              <w:sdtPr>
                <w:rPr>
                  <w:rFonts w:cstheme="minorHAnsi"/>
                </w:rPr>
                <w:id w:val="-2067095418"/>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1F3935E4" w14:textId="77777777" w:rsidR="007E4EED" w:rsidRPr="002855D7" w:rsidRDefault="007E4EED" w:rsidP="00BC2983">
            <w:pPr>
              <w:rPr>
                <w:rFonts w:eastAsia="MS Gothic" w:cstheme="minorHAnsi"/>
              </w:rPr>
            </w:pPr>
          </w:p>
        </w:tc>
        <w:sdt>
          <w:sdtPr>
            <w:rPr>
              <w:rFonts w:cstheme="minorHAnsi"/>
            </w:rPr>
            <w:id w:val="-1412541068"/>
            <w:placeholder>
              <w:docPart w:val="633B2D762F2D441882D76CD134E50886"/>
            </w:placeholder>
            <w:showingPlcHdr/>
          </w:sdtPr>
          <w:sdtContent>
            <w:tc>
              <w:tcPr>
                <w:tcW w:w="4500" w:type="dxa"/>
              </w:tcPr>
              <w:p w14:paraId="70D53A47" w14:textId="77777777" w:rsidR="007E4EED" w:rsidRPr="002855D7" w:rsidRDefault="007E4EED" w:rsidP="00BC2983">
                <w:pPr>
                  <w:rPr>
                    <w:rFonts w:cstheme="minorHAnsi"/>
                  </w:rPr>
                </w:pPr>
                <w:r w:rsidRPr="002855D7">
                  <w:rPr>
                    <w:rFonts w:cstheme="minorHAnsi"/>
                  </w:rPr>
                  <w:t>Enter observations of non-compliance, comments or notes here.</w:t>
                </w:r>
              </w:p>
            </w:tc>
          </w:sdtContent>
        </w:sdt>
      </w:tr>
      <w:tr w:rsidR="007E4EED" w14:paraId="3A7BF5AE" w14:textId="77777777" w:rsidTr="007564BD">
        <w:trPr>
          <w:jc w:val="center"/>
        </w:trPr>
        <w:tc>
          <w:tcPr>
            <w:tcW w:w="990" w:type="dxa"/>
          </w:tcPr>
          <w:p w14:paraId="3BA58713" w14:textId="77777777" w:rsidR="007E4EED" w:rsidRPr="002855D7" w:rsidRDefault="007E4EED" w:rsidP="00BC2983">
            <w:pPr>
              <w:jc w:val="center"/>
              <w:rPr>
                <w:rFonts w:cstheme="minorHAnsi"/>
                <w:b/>
                <w:bCs/>
              </w:rPr>
            </w:pPr>
            <w:r w:rsidRPr="002855D7">
              <w:rPr>
                <w:rFonts w:cstheme="minorHAnsi"/>
                <w:b/>
                <w:bCs/>
              </w:rPr>
              <w:t>2-C-6</w:t>
            </w:r>
          </w:p>
        </w:tc>
        <w:tc>
          <w:tcPr>
            <w:tcW w:w="5573" w:type="dxa"/>
          </w:tcPr>
          <w:p w14:paraId="2F0EA53E" w14:textId="77777777" w:rsidR="007E4EED" w:rsidRDefault="007E4EED" w:rsidP="00BC2983">
            <w:pPr>
              <w:autoSpaceDE w:val="0"/>
              <w:autoSpaceDN w:val="0"/>
              <w:adjustRightInd w:val="0"/>
              <w:rPr>
                <w:rFonts w:eastAsia="Arial" w:cstheme="minorHAnsi"/>
              </w:rPr>
            </w:pPr>
            <w:r w:rsidRPr="002855D7">
              <w:rPr>
                <w:rFonts w:eastAsia="Arial" w:cstheme="minorHAnsi"/>
              </w:rPr>
              <w:t>If a pre-existing sink is present in the operating room, a written policy to prohibit the use of the sink during sterile surgical procedures must be in place. A sink is permissible in an operating room which is exclusively used for endoscopic or urological procedures in accordance with the standards of those professions. Requests for allowance by other specialties will be reviewed on a case -by-case basis.</w:t>
            </w:r>
          </w:p>
          <w:p w14:paraId="583BBBDE" w14:textId="1510580D" w:rsidR="007E4EED" w:rsidRPr="002855D7" w:rsidRDefault="007E4EED" w:rsidP="00BC2983">
            <w:pPr>
              <w:autoSpaceDE w:val="0"/>
              <w:autoSpaceDN w:val="0"/>
              <w:adjustRightInd w:val="0"/>
              <w:rPr>
                <w:rFonts w:eastAsia="Arial" w:cstheme="minorHAnsi"/>
              </w:rPr>
            </w:pPr>
          </w:p>
        </w:tc>
        <w:tc>
          <w:tcPr>
            <w:tcW w:w="1448" w:type="dxa"/>
          </w:tcPr>
          <w:p w14:paraId="39B375CA" w14:textId="77777777" w:rsidR="007E4EED" w:rsidRPr="0084305D" w:rsidRDefault="007E4EED" w:rsidP="00BC2983">
            <w:pPr>
              <w:rPr>
                <w:rFonts w:cstheme="minorHAnsi"/>
              </w:rPr>
            </w:pPr>
            <w:r>
              <w:rPr>
                <w:rFonts w:ascii="Segoe UI Symbol" w:eastAsia="MS Gothic" w:hAnsi="Segoe UI Symbol" w:cs="Segoe UI Symbol"/>
              </w:rPr>
              <w:t>B</w:t>
            </w:r>
            <w:r w:rsidRPr="0084305D">
              <w:rPr>
                <w:rFonts w:cstheme="minorHAnsi"/>
              </w:rPr>
              <w:t xml:space="preserve">, </w:t>
            </w:r>
          </w:p>
          <w:p w14:paraId="34BA8B3E" w14:textId="77777777" w:rsidR="007E4EED" w:rsidRPr="0084305D" w:rsidRDefault="007E4EED" w:rsidP="00BC2983">
            <w:pPr>
              <w:rPr>
                <w:rFonts w:cstheme="minorHAnsi"/>
              </w:rPr>
            </w:pPr>
            <w:r w:rsidRPr="0084305D">
              <w:rPr>
                <w:rFonts w:cstheme="minorHAnsi"/>
              </w:rPr>
              <w:t xml:space="preserve">C-M, </w:t>
            </w:r>
          </w:p>
          <w:p w14:paraId="737CA096" w14:textId="77777777" w:rsidR="007E4EED" w:rsidRPr="002855D7" w:rsidRDefault="007E4EED" w:rsidP="00BC2983">
            <w:pPr>
              <w:rPr>
                <w:rFonts w:eastAsia="MS Gothic" w:cstheme="minorHAnsi"/>
              </w:rPr>
            </w:pPr>
            <w:r w:rsidRPr="0084305D">
              <w:rPr>
                <w:rFonts w:cstheme="minorHAnsi"/>
              </w:rPr>
              <w:t>C</w:t>
            </w:r>
          </w:p>
        </w:tc>
        <w:tc>
          <w:tcPr>
            <w:tcW w:w="2154" w:type="dxa"/>
          </w:tcPr>
          <w:p w14:paraId="0F299D3F" w14:textId="77777777" w:rsidR="007E4EED" w:rsidRPr="002855D7" w:rsidRDefault="00000000" w:rsidP="00BC2983">
            <w:pPr>
              <w:rPr>
                <w:rFonts w:cstheme="minorHAnsi"/>
              </w:rPr>
            </w:pPr>
            <w:sdt>
              <w:sdtPr>
                <w:rPr>
                  <w:rFonts w:cstheme="minorHAnsi"/>
                </w:rPr>
                <w:id w:val="1809356222"/>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Compliant</w:t>
            </w:r>
          </w:p>
          <w:p w14:paraId="4A822C03" w14:textId="77777777" w:rsidR="007E4EED" w:rsidRPr="002855D7" w:rsidRDefault="00000000" w:rsidP="00BC2983">
            <w:pPr>
              <w:rPr>
                <w:rFonts w:cstheme="minorHAnsi"/>
              </w:rPr>
            </w:pPr>
            <w:sdt>
              <w:sdtPr>
                <w:rPr>
                  <w:rFonts w:cstheme="minorHAnsi"/>
                </w:rPr>
                <w:id w:val="-219752678"/>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Deficient</w:t>
            </w:r>
          </w:p>
          <w:p w14:paraId="7EDF5CC8" w14:textId="77777777" w:rsidR="007E4EED" w:rsidRDefault="00000000" w:rsidP="00BC2983">
            <w:pPr>
              <w:rPr>
                <w:rFonts w:cstheme="minorHAnsi"/>
              </w:rPr>
            </w:pPr>
            <w:sdt>
              <w:sdtPr>
                <w:rPr>
                  <w:rFonts w:cstheme="minorHAnsi"/>
                </w:rPr>
                <w:id w:val="-893732433"/>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59F761DC" w14:textId="77777777" w:rsidR="007E4EED" w:rsidRPr="00C34C63" w:rsidRDefault="00000000" w:rsidP="00BC2983">
            <w:pPr>
              <w:rPr>
                <w:rFonts w:cstheme="minorHAnsi"/>
              </w:rPr>
            </w:pPr>
            <w:sdt>
              <w:sdtPr>
                <w:rPr>
                  <w:rFonts w:cstheme="minorHAnsi"/>
                </w:rPr>
                <w:id w:val="-705565978"/>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027222D9" w14:textId="77777777" w:rsidR="007E4EED" w:rsidRPr="002855D7" w:rsidRDefault="007E4EED" w:rsidP="00BC2983">
            <w:pPr>
              <w:rPr>
                <w:rFonts w:eastAsia="MS Gothic" w:cstheme="minorHAnsi"/>
              </w:rPr>
            </w:pPr>
          </w:p>
        </w:tc>
        <w:sdt>
          <w:sdtPr>
            <w:rPr>
              <w:rFonts w:cstheme="minorHAnsi"/>
            </w:rPr>
            <w:id w:val="-1972438407"/>
            <w:placeholder>
              <w:docPart w:val="442A82A701E5453588F0909B1C0B2E65"/>
            </w:placeholder>
            <w:showingPlcHdr/>
          </w:sdtPr>
          <w:sdtContent>
            <w:tc>
              <w:tcPr>
                <w:tcW w:w="4500" w:type="dxa"/>
              </w:tcPr>
              <w:p w14:paraId="6FAF7DDA" w14:textId="77777777" w:rsidR="007E4EED" w:rsidRPr="002855D7" w:rsidRDefault="007E4EED" w:rsidP="00BC2983">
                <w:pPr>
                  <w:rPr>
                    <w:rFonts w:cstheme="minorHAnsi"/>
                  </w:rPr>
                </w:pPr>
                <w:r w:rsidRPr="002855D7">
                  <w:rPr>
                    <w:rFonts w:cstheme="minorHAnsi"/>
                  </w:rPr>
                  <w:t>Enter observations of non-compliance, comments or notes here.</w:t>
                </w:r>
              </w:p>
            </w:tc>
          </w:sdtContent>
        </w:sdt>
      </w:tr>
      <w:tr w:rsidR="007E4EED" w14:paraId="0AF5B519" w14:textId="77777777" w:rsidTr="00FC0627">
        <w:trPr>
          <w:trHeight w:val="2420"/>
          <w:jc w:val="center"/>
        </w:trPr>
        <w:tc>
          <w:tcPr>
            <w:tcW w:w="990" w:type="dxa"/>
          </w:tcPr>
          <w:p w14:paraId="408CEAC1" w14:textId="77777777" w:rsidR="007E4EED" w:rsidRPr="002855D7" w:rsidRDefault="007E4EED" w:rsidP="00BC2983">
            <w:pPr>
              <w:jc w:val="center"/>
              <w:rPr>
                <w:rFonts w:cstheme="minorHAnsi"/>
                <w:b/>
                <w:bCs/>
              </w:rPr>
            </w:pPr>
            <w:r w:rsidRPr="002855D7">
              <w:rPr>
                <w:rFonts w:cstheme="minorHAnsi"/>
                <w:b/>
                <w:bCs/>
              </w:rPr>
              <w:t>2-C-7</w:t>
            </w:r>
          </w:p>
        </w:tc>
        <w:tc>
          <w:tcPr>
            <w:tcW w:w="5573" w:type="dxa"/>
          </w:tcPr>
          <w:p w14:paraId="7916C015" w14:textId="77777777" w:rsidR="007E4EED" w:rsidRPr="002855D7" w:rsidRDefault="007E4EED" w:rsidP="00BC2983">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1448" w:type="dxa"/>
          </w:tcPr>
          <w:p w14:paraId="72814101" w14:textId="77777777" w:rsidR="007E4EED" w:rsidRPr="00C34C63" w:rsidRDefault="007E4EED" w:rsidP="00BC2983">
            <w:pPr>
              <w:rPr>
                <w:rFonts w:cstheme="minorHAnsi"/>
              </w:rPr>
            </w:pPr>
            <w:r w:rsidRPr="00C34C63">
              <w:rPr>
                <w:rFonts w:cstheme="minorHAnsi"/>
              </w:rPr>
              <w:t xml:space="preserve">A </w:t>
            </w:r>
          </w:p>
          <w:p w14:paraId="63A7BE05" w14:textId="77777777" w:rsidR="007E4EED" w:rsidRPr="00C34C63" w:rsidRDefault="007E4EED" w:rsidP="00BC2983">
            <w:pPr>
              <w:rPr>
                <w:rFonts w:cstheme="minorHAnsi"/>
              </w:rPr>
            </w:pPr>
            <w:r w:rsidRPr="00C34C63">
              <w:rPr>
                <w:rFonts w:cstheme="minorHAnsi"/>
              </w:rPr>
              <w:t xml:space="preserve">B </w:t>
            </w:r>
          </w:p>
          <w:p w14:paraId="3531ACFE" w14:textId="77777777" w:rsidR="007E4EED" w:rsidRPr="00C34C63" w:rsidRDefault="007E4EED" w:rsidP="00BC2983">
            <w:pPr>
              <w:rPr>
                <w:rFonts w:cstheme="minorHAnsi"/>
              </w:rPr>
            </w:pPr>
            <w:r w:rsidRPr="00C34C63">
              <w:rPr>
                <w:rFonts w:cstheme="minorHAnsi"/>
              </w:rPr>
              <w:t xml:space="preserve">C-M </w:t>
            </w:r>
          </w:p>
          <w:p w14:paraId="4DC66AAF" w14:textId="77777777" w:rsidR="007E4EED" w:rsidRPr="002855D7" w:rsidRDefault="007E4EED" w:rsidP="00BC2983">
            <w:pPr>
              <w:rPr>
                <w:rFonts w:eastAsia="MS Gothic" w:cstheme="minorHAnsi"/>
              </w:rPr>
            </w:pPr>
            <w:r w:rsidRPr="00C34C63">
              <w:rPr>
                <w:rFonts w:cstheme="minorHAnsi"/>
              </w:rPr>
              <w:t>C</w:t>
            </w:r>
          </w:p>
        </w:tc>
        <w:tc>
          <w:tcPr>
            <w:tcW w:w="2154" w:type="dxa"/>
          </w:tcPr>
          <w:p w14:paraId="4FF79051" w14:textId="77777777" w:rsidR="007E4EED" w:rsidRPr="002855D7" w:rsidRDefault="00000000" w:rsidP="00BC2983">
            <w:pPr>
              <w:rPr>
                <w:rFonts w:cstheme="minorHAnsi"/>
              </w:rPr>
            </w:pPr>
            <w:sdt>
              <w:sdtPr>
                <w:rPr>
                  <w:rFonts w:cstheme="minorHAnsi"/>
                </w:rPr>
                <w:id w:val="671534148"/>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Compliant</w:t>
            </w:r>
          </w:p>
          <w:p w14:paraId="67685DF9" w14:textId="77777777" w:rsidR="007E4EED" w:rsidRPr="002855D7" w:rsidRDefault="00000000" w:rsidP="00BC2983">
            <w:pPr>
              <w:rPr>
                <w:rFonts w:cstheme="minorHAnsi"/>
              </w:rPr>
            </w:pPr>
            <w:sdt>
              <w:sdtPr>
                <w:rPr>
                  <w:rFonts w:cstheme="minorHAnsi"/>
                </w:rPr>
                <w:id w:val="-1203328633"/>
                <w14:checkbox>
                  <w14:checked w14:val="0"/>
                  <w14:checkedState w14:val="2612" w14:font="MS Gothic"/>
                  <w14:uncheckedState w14:val="2610" w14:font="MS Gothic"/>
                </w14:checkbox>
              </w:sdtPr>
              <w:sdtContent>
                <w:r w:rsidR="007E4EED" w:rsidRPr="002855D7">
                  <w:rPr>
                    <w:rFonts w:ascii="Segoe UI Symbol" w:eastAsia="MS Gothic" w:hAnsi="Segoe UI Symbol" w:cs="Segoe UI Symbol"/>
                  </w:rPr>
                  <w:t>☐</w:t>
                </w:r>
              </w:sdtContent>
            </w:sdt>
            <w:r w:rsidR="007E4EED" w:rsidRPr="002855D7">
              <w:rPr>
                <w:rFonts w:cstheme="minorHAnsi"/>
              </w:rPr>
              <w:t>Deficient</w:t>
            </w:r>
          </w:p>
          <w:p w14:paraId="29E9FE89" w14:textId="77777777" w:rsidR="007E4EED" w:rsidRDefault="00000000" w:rsidP="00BC2983">
            <w:pPr>
              <w:rPr>
                <w:rFonts w:cstheme="minorHAnsi"/>
              </w:rPr>
            </w:pPr>
            <w:sdt>
              <w:sdtPr>
                <w:rPr>
                  <w:rFonts w:cstheme="minorHAnsi"/>
                </w:rPr>
                <w:id w:val="-1792508603"/>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10D6A8E3" w14:textId="77777777" w:rsidR="007E4EED" w:rsidRPr="00C34C63" w:rsidRDefault="00000000" w:rsidP="00BC2983">
            <w:pPr>
              <w:rPr>
                <w:rFonts w:cstheme="minorHAnsi"/>
              </w:rPr>
            </w:pPr>
            <w:sdt>
              <w:sdtPr>
                <w:rPr>
                  <w:rFonts w:cstheme="minorHAnsi"/>
                </w:rPr>
                <w:id w:val="500321083"/>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1619BB26" w14:textId="77777777" w:rsidR="007E4EED" w:rsidRPr="002855D7" w:rsidRDefault="007E4EED" w:rsidP="00BC2983">
            <w:pPr>
              <w:rPr>
                <w:rFonts w:eastAsia="MS Gothic" w:cstheme="minorHAnsi"/>
              </w:rPr>
            </w:pPr>
          </w:p>
        </w:tc>
        <w:sdt>
          <w:sdtPr>
            <w:rPr>
              <w:rFonts w:cstheme="minorHAnsi"/>
            </w:rPr>
            <w:id w:val="619104689"/>
            <w:placeholder>
              <w:docPart w:val="349FA8D5F76A4E3DBAD804EB5680A145"/>
            </w:placeholder>
            <w:showingPlcHdr/>
          </w:sdtPr>
          <w:sdtContent>
            <w:tc>
              <w:tcPr>
                <w:tcW w:w="4500" w:type="dxa"/>
              </w:tcPr>
              <w:p w14:paraId="742D5A7F" w14:textId="77777777" w:rsidR="007E4EED" w:rsidRPr="002855D7" w:rsidRDefault="007E4EED" w:rsidP="00BC2983">
                <w:pPr>
                  <w:rPr>
                    <w:rFonts w:cstheme="minorHAnsi"/>
                  </w:rPr>
                </w:pPr>
                <w:r w:rsidRPr="002855D7">
                  <w:rPr>
                    <w:rFonts w:cstheme="minorHAnsi"/>
                  </w:rPr>
                  <w:t>Enter observations of non-compliance, comments or notes here.</w:t>
                </w:r>
              </w:p>
            </w:tc>
          </w:sdtContent>
        </w:sdt>
      </w:tr>
      <w:tr w:rsidR="004F07FE" w14:paraId="1AB6ADFC" w14:textId="77777777" w:rsidTr="004F07FE">
        <w:trPr>
          <w:trHeight w:val="440"/>
          <w:jc w:val="center"/>
        </w:trPr>
        <w:tc>
          <w:tcPr>
            <w:tcW w:w="990" w:type="dxa"/>
            <w:shd w:val="clear" w:color="auto" w:fill="243746"/>
          </w:tcPr>
          <w:p w14:paraId="49F53F47" w14:textId="4EAA333D" w:rsidR="004F07FE" w:rsidRPr="002855D7" w:rsidRDefault="004F07FE" w:rsidP="004F07FE">
            <w:pPr>
              <w:jc w:val="center"/>
              <w:rPr>
                <w:rFonts w:cstheme="minorHAnsi"/>
                <w:b/>
                <w:bCs/>
              </w:rPr>
            </w:pPr>
            <w:r w:rsidRPr="00AE1B2E">
              <w:rPr>
                <w:rFonts w:cs="Arial"/>
                <w:b/>
                <w:bCs/>
                <w:color w:val="FFFFFF" w:themeColor="background1"/>
                <w:sz w:val="28"/>
                <w:szCs w:val="28"/>
              </w:rPr>
              <w:lastRenderedPageBreak/>
              <w:t>ID</w:t>
            </w:r>
          </w:p>
        </w:tc>
        <w:tc>
          <w:tcPr>
            <w:tcW w:w="5573" w:type="dxa"/>
            <w:shd w:val="clear" w:color="auto" w:fill="243746"/>
          </w:tcPr>
          <w:p w14:paraId="60895D2F" w14:textId="727C8931" w:rsidR="004F07FE" w:rsidRPr="002855D7" w:rsidRDefault="004F07FE" w:rsidP="004F07FE">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8" w:type="dxa"/>
            <w:shd w:val="clear" w:color="auto" w:fill="243746"/>
          </w:tcPr>
          <w:p w14:paraId="10C8BE7A" w14:textId="2EA81B6E" w:rsidR="004F07FE" w:rsidRPr="00C34C63" w:rsidRDefault="004F07FE" w:rsidP="004F07FE">
            <w:pPr>
              <w:rPr>
                <w:rFonts w:cstheme="minorHAnsi"/>
              </w:rPr>
            </w:pPr>
            <w:r w:rsidRPr="00AE1B2E">
              <w:rPr>
                <w:rFonts w:cs="Arial"/>
                <w:b/>
                <w:bCs/>
                <w:color w:val="FFFFFF" w:themeColor="background1"/>
                <w:sz w:val="28"/>
                <w:szCs w:val="28"/>
              </w:rPr>
              <w:t>Class</w:t>
            </w:r>
          </w:p>
        </w:tc>
        <w:tc>
          <w:tcPr>
            <w:tcW w:w="2154" w:type="dxa"/>
            <w:shd w:val="clear" w:color="auto" w:fill="243746"/>
          </w:tcPr>
          <w:p w14:paraId="003FFF1A" w14:textId="023123E8" w:rsidR="004F07FE" w:rsidRDefault="004F07FE" w:rsidP="004F07FE">
            <w:pPr>
              <w:rPr>
                <w:rFonts w:cstheme="minorHAnsi"/>
              </w:rPr>
            </w:pPr>
            <w:r w:rsidRPr="00AE1B2E">
              <w:rPr>
                <w:rFonts w:cs="Arial"/>
                <w:b/>
                <w:bCs/>
                <w:color w:val="FFFFFF" w:themeColor="background1"/>
                <w:sz w:val="28"/>
                <w:szCs w:val="28"/>
              </w:rPr>
              <w:t>Score</w:t>
            </w:r>
          </w:p>
        </w:tc>
        <w:tc>
          <w:tcPr>
            <w:tcW w:w="4500" w:type="dxa"/>
            <w:shd w:val="clear" w:color="auto" w:fill="243746"/>
          </w:tcPr>
          <w:p w14:paraId="322A4570" w14:textId="323B1FB3" w:rsidR="004F07FE" w:rsidRDefault="004F07FE" w:rsidP="004F07FE">
            <w:pPr>
              <w:rPr>
                <w:rFonts w:cstheme="minorHAnsi"/>
              </w:rPr>
            </w:pPr>
            <w:r w:rsidRPr="00AE1B2E">
              <w:rPr>
                <w:rFonts w:cs="Arial"/>
                <w:b/>
                <w:bCs/>
                <w:color w:val="FFFFFF" w:themeColor="background1"/>
                <w:sz w:val="28"/>
                <w:szCs w:val="28"/>
              </w:rPr>
              <w:t>Findings/Comments</w:t>
            </w:r>
          </w:p>
        </w:tc>
      </w:tr>
      <w:tr w:rsidR="005E384B" w14:paraId="6E0101B4" w14:textId="77777777" w:rsidTr="00AF2CD3">
        <w:trPr>
          <w:jc w:val="center"/>
        </w:trPr>
        <w:tc>
          <w:tcPr>
            <w:tcW w:w="14665" w:type="dxa"/>
            <w:gridSpan w:val="5"/>
            <w:shd w:val="clear" w:color="auto" w:fill="016299"/>
          </w:tcPr>
          <w:p w14:paraId="0F313669" w14:textId="77777777" w:rsidR="005E384B" w:rsidRPr="00521250" w:rsidRDefault="005E384B" w:rsidP="00BC2983">
            <w:pPr>
              <w:rPr>
                <w:b/>
                <w:bCs/>
                <w:color w:val="FFFFFF" w:themeColor="background1"/>
                <w:sz w:val="28"/>
                <w:szCs w:val="28"/>
              </w:rPr>
            </w:pPr>
            <w:r w:rsidRPr="00521250">
              <w:rPr>
                <w:b/>
                <w:bCs/>
                <w:color w:val="FFFFFF" w:themeColor="background1"/>
                <w:sz w:val="28"/>
                <w:szCs w:val="28"/>
              </w:rPr>
              <w:t>SUB-SECTION E:  STORAGE</w:t>
            </w:r>
          </w:p>
        </w:tc>
      </w:tr>
      <w:tr w:rsidR="007E4EED" w14:paraId="7561E54E" w14:textId="77777777" w:rsidTr="007564BD">
        <w:trPr>
          <w:jc w:val="center"/>
        </w:trPr>
        <w:tc>
          <w:tcPr>
            <w:tcW w:w="990" w:type="dxa"/>
          </w:tcPr>
          <w:p w14:paraId="37AB52FF" w14:textId="77777777" w:rsidR="007E4EED" w:rsidRPr="00914010" w:rsidRDefault="007E4EED" w:rsidP="00BC2983">
            <w:pPr>
              <w:jc w:val="center"/>
              <w:rPr>
                <w:rFonts w:cstheme="minorHAnsi"/>
                <w:b/>
                <w:bCs/>
              </w:rPr>
            </w:pPr>
            <w:r w:rsidRPr="00914010">
              <w:rPr>
                <w:rFonts w:cstheme="minorHAnsi"/>
                <w:b/>
                <w:bCs/>
              </w:rPr>
              <w:t>2-E-1</w:t>
            </w:r>
          </w:p>
        </w:tc>
        <w:tc>
          <w:tcPr>
            <w:tcW w:w="5573" w:type="dxa"/>
          </w:tcPr>
          <w:p w14:paraId="429BDD2C" w14:textId="77777777" w:rsidR="007E4EED" w:rsidRPr="00914010" w:rsidRDefault="007E4EED" w:rsidP="00BC2983">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1448" w:type="dxa"/>
          </w:tcPr>
          <w:p w14:paraId="176C0CBB" w14:textId="77777777" w:rsidR="007E4EED" w:rsidRPr="00C34C63" w:rsidRDefault="007E4EED" w:rsidP="00BC2983">
            <w:pPr>
              <w:rPr>
                <w:rFonts w:cstheme="minorHAnsi"/>
              </w:rPr>
            </w:pPr>
            <w:r w:rsidRPr="00C34C63">
              <w:rPr>
                <w:rFonts w:cstheme="minorHAnsi"/>
              </w:rPr>
              <w:t xml:space="preserve">A </w:t>
            </w:r>
          </w:p>
          <w:p w14:paraId="2731175C" w14:textId="77777777" w:rsidR="007E4EED" w:rsidRPr="00C34C63" w:rsidRDefault="007E4EED" w:rsidP="00BC2983">
            <w:pPr>
              <w:rPr>
                <w:rFonts w:cstheme="minorHAnsi"/>
              </w:rPr>
            </w:pPr>
            <w:r w:rsidRPr="00C34C63">
              <w:rPr>
                <w:rFonts w:cstheme="minorHAnsi"/>
              </w:rPr>
              <w:t xml:space="preserve">B </w:t>
            </w:r>
          </w:p>
          <w:p w14:paraId="2159EB75" w14:textId="77777777" w:rsidR="007E4EED" w:rsidRPr="00C34C63" w:rsidRDefault="007E4EED" w:rsidP="00BC2983">
            <w:pPr>
              <w:rPr>
                <w:rFonts w:cstheme="minorHAnsi"/>
              </w:rPr>
            </w:pPr>
            <w:r w:rsidRPr="00C34C63">
              <w:rPr>
                <w:rFonts w:cstheme="minorHAnsi"/>
              </w:rPr>
              <w:t xml:space="preserve">C-M </w:t>
            </w:r>
          </w:p>
          <w:p w14:paraId="11AAA27A" w14:textId="77777777" w:rsidR="007E4EED" w:rsidRPr="00914010" w:rsidRDefault="007E4EED" w:rsidP="00BC2983">
            <w:pPr>
              <w:rPr>
                <w:rFonts w:eastAsia="MS Gothic" w:cstheme="minorHAnsi"/>
              </w:rPr>
            </w:pPr>
            <w:r w:rsidRPr="00C34C63">
              <w:rPr>
                <w:rFonts w:cstheme="minorHAnsi"/>
              </w:rPr>
              <w:t>C</w:t>
            </w:r>
          </w:p>
        </w:tc>
        <w:tc>
          <w:tcPr>
            <w:tcW w:w="2154" w:type="dxa"/>
          </w:tcPr>
          <w:p w14:paraId="5A27D3EC" w14:textId="77777777" w:rsidR="007E4EED" w:rsidRPr="00914010" w:rsidRDefault="00000000" w:rsidP="00BC2983">
            <w:pPr>
              <w:rPr>
                <w:rFonts w:cstheme="minorHAnsi"/>
              </w:rPr>
            </w:pPr>
            <w:sdt>
              <w:sdtPr>
                <w:rPr>
                  <w:rFonts w:cstheme="minorHAnsi"/>
                </w:rPr>
                <w:id w:val="651484573"/>
                <w14:checkbox>
                  <w14:checked w14:val="0"/>
                  <w14:checkedState w14:val="2612" w14:font="MS Gothic"/>
                  <w14:uncheckedState w14:val="2610" w14:font="MS Gothic"/>
                </w14:checkbox>
              </w:sdtPr>
              <w:sdtContent>
                <w:r w:rsidR="007E4EED" w:rsidRPr="00914010">
                  <w:rPr>
                    <w:rFonts w:ascii="Segoe UI Symbol" w:eastAsia="MS Gothic" w:hAnsi="Segoe UI Symbol" w:cs="Segoe UI Symbol"/>
                  </w:rPr>
                  <w:t>☐</w:t>
                </w:r>
              </w:sdtContent>
            </w:sdt>
            <w:r w:rsidR="007E4EED" w:rsidRPr="00914010">
              <w:rPr>
                <w:rFonts w:cstheme="minorHAnsi"/>
              </w:rPr>
              <w:t>Compliant</w:t>
            </w:r>
          </w:p>
          <w:p w14:paraId="44F9E804" w14:textId="77777777" w:rsidR="007E4EED" w:rsidRPr="00914010" w:rsidRDefault="00000000" w:rsidP="00BC2983">
            <w:pPr>
              <w:rPr>
                <w:rFonts w:cstheme="minorHAnsi"/>
              </w:rPr>
            </w:pPr>
            <w:sdt>
              <w:sdtPr>
                <w:rPr>
                  <w:rFonts w:cstheme="minorHAnsi"/>
                </w:rPr>
                <w:id w:val="674316765"/>
                <w14:checkbox>
                  <w14:checked w14:val="0"/>
                  <w14:checkedState w14:val="2612" w14:font="MS Gothic"/>
                  <w14:uncheckedState w14:val="2610" w14:font="MS Gothic"/>
                </w14:checkbox>
              </w:sdtPr>
              <w:sdtContent>
                <w:r w:rsidR="007E4EED" w:rsidRPr="00914010">
                  <w:rPr>
                    <w:rFonts w:ascii="Segoe UI Symbol" w:eastAsia="MS Gothic" w:hAnsi="Segoe UI Symbol" w:cs="Segoe UI Symbol"/>
                  </w:rPr>
                  <w:t>☐</w:t>
                </w:r>
              </w:sdtContent>
            </w:sdt>
            <w:r w:rsidR="007E4EED" w:rsidRPr="00914010">
              <w:rPr>
                <w:rFonts w:cstheme="minorHAnsi"/>
              </w:rPr>
              <w:t>Deficient</w:t>
            </w:r>
          </w:p>
          <w:p w14:paraId="4246AEC8" w14:textId="77777777" w:rsidR="007E4EED" w:rsidRDefault="00000000" w:rsidP="00BC2983">
            <w:pPr>
              <w:rPr>
                <w:rFonts w:cstheme="minorHAnsi"/>
              </w:rPr>
            </w:pPr>
            <w:sdt>
              <w:sdtPr>
                <w:rPr>
                  <w:rFonts w:cstheme="minorHAnsi"/>
                </w:rPr>
                <w:id w:val="393007295"/>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2CABF384" w14:textId="77777777" w:rsidR="007E4EED" w:rsidRPr="00C34C63" w:rsidRDefault="00000000" w:rsidP="00BC2983">
            <w:pPr>
              <w:rPr>
                <w:rFonts w:cstheme="minorHAnsi"/>
              </w:rPr>
            </w:pPr>
            <w:sdt>
              <w:sdtPr>
                <w:rPr>
                  <w:rFonts w:cstheme="minorHAnsi"/>
                </w:rPr>
                <w:id w:val="-1611352231"/>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5BA9E605" w14:textId="77777777" w:rsidR="007E4EED" w:rsidRPr="00914010" w:rsidRDefault="007E4EED" w:rsidP="00BC2983">
            <w:pPr>
              <w:rPr>
                <w:rFonts w:eastAsia="MS Gothic" w:cstheme="minorHAnsi"/>
              </w:rPr>
            </w:pPr>
          </w:p>
        </w:tc>
        <w:sdt>
          <w:sdtPr>
            <w:rPr>
              <w:rFonts w:cstheme="minorHAnsi"/>
            </w:rPr>
            <w:id w:val="-1644041444"/>
            <w:placeholder>
              <w:docPart w:val="CAB34BDF039C4460A1B7D30217F10FC0"/>
            </w:placeholder>
            <w:showingPlcHdr/>
          </w:sdtPr>
          <w:sdtContent>
            <w:tc>
              <w:tcPr>
                <w:tcW w:w="4500" w:type="dxa"/>
              </w:tcPr>
              <w:p w14:paraId="1FEA2A35" w14:textId="77777777" w:rsidR="007E4EED" w:rsidRPr="00914010" w:rsidRDefault="007E4EED" w:rsidP="00BC2983">
                <w:pPr>
                  <w:rPr>
                    <w:rFonts w:cstheme="minorHAnsi"/>
                  </w:rPr>
                </w:pPr>
                <w:r w:rsidRPr="00914010">
                  <w:rPr>
                    <w:rFonts w:cstheme="minorHAnsi"/>
                  </w:rPr>
                  <w:t>Enter observations of non-compliance, comments or notes here.</w:t>
                </w:r>
              </w:p>
            </w:tc>
          </w:sdtContent>
        </w:sdt>
      </w:tr>
      <w:tr w:rsidR="007E4EED" w14:paraId="11763D55" w14:textId="77777777" w:rsidTr="007564BD">
        <w:trPr>
          <w:jc w:val="center"/>
        </w:trPr>
        <w:tc>
          <w:tcPr>
            <w:tcW w:w="990" w:type="dxa"/>
          </w:tcPr>
          <w:p w14:paraId="47A6C810" w14:textId="77777777" w:rsidR="007E4EED" w:rsidRPr="00914010" w:rsidRDefault="007E4EED" w:rsidP="00BC2983">
            <w:pPr>
              <w:jc w:val="center"/>
              <w:rPr>
                <w:rFonts w:cstheme="minorHAnsi"/>
                <w:b/>
                <w:bCs/>
              </w:rPr>
            </w:pPr>
            <w:r w:rsidRPr="00914010">
              <w:rPr>
                <w:rFonts w:cstheme="minorHAnsi"/>
                <w:b/>
                <w:bCs/>
              </w:rPr>
              <w:t>2-E-2</w:t>
            </w:r>
          </w:p>
        </w:tc>
        <w:tc>
          <w:tcPr>
            <w:tcW w:w="5573" w:type="dxa"/>
          </w:tcPr>
          <w:p w14:paraId="6455E8D9" w14:textId="77777777" w:rsidR="007E4EED" w:rsidRPr="00914010" w:rsidRDefault="007E4EED" w:rsidP="00BC2983">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ED2C145" w14:textId="77777777" w:rsidR="007E4EED" w:rsidRPr="00914010" w:rsidRDefault="007E4EED" w:rsidP="00BC2983">
            <w:pPr>
              <w:rPr>
                <w:rFonts w:eastAsia="Arial" w:cstheme="minorHAnsi"/>
              </w:rPr>
            </w:pPr>
          </w:p>
        </w:tc>
        <w:tc>
          <w:tcPr>
            <w:tcW w:w="1448" w:type="dxa"/>
          </w:tcPr>
          <w:p w14:paraId="603F3D1B" w14:textId="77777777" w:rsidR="007E4EED" w:rsidRPr="00C34C63" w:rsidRDefault="007E4EED" w:rsidP="00BC2983">
            <w:pPr>
              <w:rPr>
                <w:rFonts w:cstheme="minorHAnsi"/>
              </w:rPr>
            </w:pPr>
            <w:r w:rsidRPr="00C34C63">
              <w:rPr>
                <w:rFonts w:cstheme="minorHAnsi"/>
              </w:rPr>
              <w:t xml:space="preserve">A </w:t>
            </w:r>
          </w:p>
          <w:p w14:paraId="751814F0" w14:textId="77777777" w:rsidR="007E4EED" w:rsidRPr="00C34C63" w:rsidRDefault="007E4EED" w:rsidP="00BC2983">
            <w:pPr>
              <w:rPr>
                <w:rFonts w:cstheme="minorHAnsi"/>
              </w:rPr>
            </w:pPr>
            <w:r w:rsidRPr="00C34C63">
              <w:rPr>
                <w:rFonts w:cstheme="minorHAnsi"/>
              </w:rPr>
              <w:t xml:space="preserve">B </w:t>
            </w:r>
          </w:p>
          <w:p w14:paraId="37E83D1D" w14:textId="77777777" w:rsidR="007E4EED" w:rsidRPr="00C34C63" w:rsidRDefault="007E4EED" w:rsidP="00BC2983">
            <w:pPr>
              <w:rPr>
                <w:rFonts w:cstheme="minorHAnsi"/>
              </w:rPr>
            </w:pPr>
            <w:r w:rsidRPr="00C34C63">
              <w:rPr>
                <w:rFonts w:cstheme="minorHAnsi"/>
              </w:rPr>
              <w:t xml:space="preserve">C-M </w:t>
            </w:r>
          </w:p>
          <w:p w14:paraId="637D5A2C" w14:textId="77777777" w:rsidR="007E4EED" w:rsidRPr="00914010" w:rsidRDefault="007E4EED" w:rsidP="00BC2983">
            <w:pPr>
              <w:rPr>
                <w:rFonts w:eastAsia="MS Gothic" w:cstheme="minorHAnsi"/>
              </w:rPr>
            </w:pPr>
            <w:r w:rsidRPr="00C34C63">
              <w:rPr>
                <w:rFonts w:cstheme="minorHAnsi"/>
              </w:rPr>
              <w:t>C</w:t>
            </w:r>
          </w:p>
        </w:tc>
        <w:tc>
          <w:tcPr>
            <w:tcW w:w="2154" w:type="dxa"/>
          </w:tcPr>
          <w:p w14:paraId="5AF9459D" w14:textId="77777777" w:rsidR="007E4EED" w:rsidRPr="00914010" w:rsidRDefault="00000000" w:rsidP="00BC2983">
            <w:pPr>
              <w:rPr>
                <w:rFonts w:cstheme="minorHAnsi"/>
              </w:rPr>
            </w:pPr>
            <w:sdt>
              <w:sdtPr>
                <w:rPr>
                  <w:rFonts w:cstheme="minorHAnsi"/>
                </w:rPr>
                <w:id w:val="-795521479"/>
                <w14:checkbox>
                  <w14:checked w14:val="0"/>
                  <w14:checkedState w14:val="2612" w14:font="MS Gothic"/>
                  <w14:uncheckedState w14:val="2610" w14:font="MS Gothic"/>
                </w14:checkbox>
              </w:sdtPr>
              <w:sdtContent>
                <w:r w:rsidR="007E4EED" w:rsidRPr="00914010">
                  <w:rPr>
                    <w:rFonts w:ascii="Segoe UI Symbol" w:eastAsia="MS Gothic" w:hAnsi="Segoe UI Symbol" w:cs="Segoe UI Symbol"/>
                  </w:rPr>
                  <w:t>☐</w:t>
                </w:r>
              </w:sdtContent>
            </w:sdt>
            <w:r w:rsidR="007E4EED" w:rsidRPr="00914010">
              <w:rPr>
                <w:rFonts w:cstheme="minorHAnsi"/>
              </w:rPr>
              <w:t>Compliant</w:t>
            </w:r>
          </w:p>
          <w:p w14:paraId="27F08D00" w14:textId="77777777" w:rsidR="007E4EED" w:rsidRPr="00914010" w:rsidRDefault="00000000" w:rsidP="00BC2983">
            <w:pPr>
              <w:rPr>
                <w:rFonts w:cstheme="minorHAnsi"/>
              </w:rPr>
            </w:pPr>
            <w:sdt>
              <w:sdtPr>
                <w:rPr>
                  <w:rFonts w:cstheme="minorHAnsi"/>
                </w:rPr>
                <w:id w:val="978425572"/>
                <w14:checkbox>
                  <w14:checked w14:val="0"/>
                  <w14:checkedState w14:val="2612" w14:font="MS Gothic"/>
                  <w14:uncheckedState w14:val="2610" w14:font="MS Gothic"/>
                </w14:checkbox>
              </w:sdtPr>
              <w:sdtContent>
                <w:r w:rsidR="007E4EED" w:rsidRPr="00914010">
                  <w:rPr>
                    <w:rFonts w:ascii="Segoe UI Symbol" w:eastAsia="MS Gothic" w:hAnsi="Segoe UI Symbol" w:cs="Segoe UI Symbol"/>
                  </w:rPr>
                  <w:t>☐</w:t>
                </w:r>
              </w:sdtContent>
            </w:sdt>
            <w:r w:rsidR="007E4EED" w:rsidRPr="00914010">
              <w:rPr>
                <w:rFonts w:cstheme="minorHAnsi"/>
              </w:rPr>
              <w:t>Deficient</w:t>
            </w:r>
          </w:p>
          <w:p w14:paraId="525E013B" w14:textId="77777777" w:rsidR="007E4EED" w:rsidRDefault="00000000" w:rsidP="00BC2983">
            <w:pPr>
              <w:rPr>
                <w:rFonts w:cstheme="minorHAnsi"/>
              </w:rPr>
            </w:pPr>
            <w:sdt>
              <w:sdtPr>
                <w:rPr>
                  <w:rFonts w:cstheme="minorHAnsi"/>
                </w:rPr>
                <w:id w:val="1224804098"/>
                <w14:checkbox>
                  <w14:checked w14:val="0"/>
                  <w14:checkedState w14:val="2612" w14:font="MS Gothic"/>
                  <w14:uncheckedState w14:val="2610" w14:font="MS Gothic"/>
                </w14:checkbox>
              </w:sdtPr>
              <w:sdtContent>
                <w:r w:rsidR="007E4EED">
                  <w:rPr>
                    <w:rFonts w:ascii="MS Gothic" w:eastAsia="MS Gothic" w:hAnsi="MS Gothic" w:cstheme="minorHAnsi" w:hint="eastAsia"/>
                  </w:rPr>
                  <w:t>☐</w:t>
                </w:r>
              </w:sdtContent>
            </w:sdt>
            <w:r w:rsidR="007E4EED">
              <w:rPr>
                <w:rFonts w:cstheme="minorHAnsi"/>
              </w:rPr>
              <w:t>Not Applicable</w:t>
            </w:r>
          </w:p>
          <w:p w14:paraId="7B62122A" w14:textId="77777777" w:rsidR="007E4EED" w:rsidRPr="00C34C63" w:rsidRDefault="00000000" w:rsidP="00BC2983">
            <w:pPr>
              <w:rPr>
                <w:rFonts w:cstheme="minorHAnsi"/>
              </w:rPr>
            </w:pPr>
            <w:sdt>
              <w:sdtPr>
                <w:rPr>
                  <w:rFonts w:cstheme="minorHAnsi"/>
                </w:rPr>
                <w:id w:val="669681078"/>
                <w14:checkbox>
                  <w14:checked w14:val="0"/>
                  <w14:checkedState w14:val="2612" w14:font="MS Gothic"/>
                  <w14:uncheckedState w14:val="2610" w14:font="MS Gothic"/>
                </w14:checkbox>
              </w:sdtPr>
              <w:sdtContent>
                <w:r w:rsidR="007E4EED" w:rsidRPr="00C34C63">
                  <w:rPr>
                    <w:rFonts w:ascii="Segoe UI Symbol" w:eastAsia="MS Gothic" w:hAnsi="Segoe UI Symbol" w:cs="Segoe UI Symbol"/>
                  </w:rPr>
                  <w:t>☐</w:t>
                </w:r>
              </w:sdtContent>
            </w:sdt>
            <w:r w:rsidR="007E4EED">
              <w:rPr>
                <w:rFonts w:cstheme="minorHAnsi"/>
              </w:rPr>
              <w:t>Corrected Onsite</w:t>
            </w:r>
          </w:p>
          <w:p w14:paraId="7C5FDE60" w14:textId="77777777" w:rsidR="007E4EED" w:rsidRPr="00914010" w:rsidRDefault="007E4EED" w:rsidP="00BC2983">
            <w:pPr>
              <w:rPr>
                <w:rFonts w:eastAsia="MS Gothic" w:cstheme="minorHAnsi"/>
              </w:rPr>
            </w:pPr>
          </w:p>
        </w:tc>
        <w:sdt>
          <w:sdtPr>
            <w:rPr>
              <w:rFonts w:cstheme="minorHAnsi"/>
            </w:rPr>
            <w:id w:val="450747431"/>
            <w:placeholder>
              <w:docPart w:val="8006E5430C934F3E828BE34011175FB1"/>
            </w:placeholder>
            <w:showingPlcHdr/>
          </w:sdtPr>
          <w:sdtContent>
            <w:tc>
              <w:tcPr>
                <w:tcW w:w="4500" w:type="dxa"/>
              </w:tcPr>
              <w:p w14:paraId="04E2F24E" w14:textId="77777777" w:rsidR="007E4EED" w:rsidRPr="00914010" w:rsidRDefault="007E4EED" w:rsidP="00BC2983">
                <w:pPr>
                  <w:rPr>
                    <w:rFonts w:cstheme="minorHAnsi"/>
                  </w:rPr>
                </w:pPr>
                <w:r w:rsidRPr="00914010">
                  <w:rPr>
                    <w:rFonts w:cstheme="minorHAnsi"/>
                  </w:rPr>
                  <w:t>Enter observations of non-compliance, comments or notes here.</w:t>
                </w:r>
              </w:p>
            </w:tc>
          </w:sdtContent>
        </w:sdt>
      </w:tr>
    </w:tbl>
    <w:p w14:paraId="001B92B1" w14:textId="77777777" w:rsidR="005E384B" w:rsidRDefault="005E384B" w:rsidP="005E384B">
      <w:pPr>
        <w:rPr>
          <w:b/>
          <w:bCs/>
          <w:sz w:val="32"/>
          <w:szCs w:val="32"/>
        </w:rPr>
        <w:sectPr w:rsidR="005E384B" w:rsidSect="00E6325F">
          <w:pgSz w:w="15840" w:h="12240" w:orient="landscape"/>
          <w:pgMar w:top="720" w:right="720" w:bottom="720" w:left="720" w:header="720" w:footer="720" w:gutter="0"/>
          <w:cols w:space="720"/>
          <w:docGrid w:linePitch="360"/>
        </w:sectPr>
      </w:pPr>
    </w:p>
    <w:p w14:paraId="3CD7353E" w14:textId="77777777" w:rsidR="005E384B" w:rsidRDefault="005E384B" w:rsidP="008947CD">
      <w:pPr>
        <w:pStyle w:val="QA-Secondaryheader"/>
      </w:pPr>
      <w:bookmarkStart w:id="8" w:name="Section3"/>
      <w:r w:rsidRPr="00C235DF">
        <w:lastRenderedPageBreak/>
        <w:t>SECTION 3</w:t>
      </w:r>
      <w:r w:rsidRPr="00C235DF">
        <w:rPr>
          <w:shd w:val="clear" w:color="auto" w:fill="FFFFFF" w:themeFill="background1"/>
        </w:rPr>
        <w:t xml:space="preserve">: </w:t>
      </w:r>
      <w:r w:rsidRPr="00D05C74">
        <w:rPr>
          <w:shd w:val="clear" w:color="auto" w:fill="FFFFFF" w:themeFill="background1"/>
        </w:rPr>
        <w:t>SAFETY</w:t>
      </w:r>
    </w:p>
    <w:tbl>
      <w:tblPr>
        <w:tblStyle w:val="TableGrid"/>
        <w:tblW w:w="14845" w:type="dxa"/>
        <w:jc w:val="center"/>
        <w:tblLayout w:type="fixed"/>
        <w:tblLook w:val="04A0" w:firstRow="1" w:lastRow="0" w:firstColumn="1" w:lastColumn="0" w:noHBand="0" w:noVBand="1"/>
      </w:tblPr>
      <w:tblGrid>
        <w:gridCol w:w="980"/>
        <w:gridCol w:w="6122"/>
        <w:gridCol w:w="1082"/>
        <w:gridCol w:w="2162"/>
        <w:gridCol w:w="4499"/>
      </w:tblGrid>
      <w:tr w:rsidR="00D05C74" w:rsidRPr="004E1DEE" w14:paraId="796CE929" w14:textId="77777777" w:rsidTr="003C4D9D">
        <w:trPr>
          <w:cnfStyle w:val="100000000000" w:firstRow="1" w:lastRow="0" w:firstColumn="0" w:lastColumn="0" w:oddVBand="0" w:evenVBand="0" w:oddHBand="0" w:evenHBand="0" w:firstRowFirstColumn="0" w:firstRowLastColumn="0" w:lastRowFirstColumn="0" w:lastRowLastColumn="0"/>
          <w:jc w:val="center"/>
        </w:trPr>
        <w:tc>
          <w:tcPr>
            <w:tcW w:w="980" w:type="dxa"/>
          </w:tcPr>
          <w:bookmarkEnd w:id="8"/>
          <w:p w14:paraId="2722540F" w14:textId="77777777" w:rsidR="00D05C74" w:rsidRPr="00DC06B9" w:rsidRDefault="00D05C74" w:rsidP="00BC2983">
            <w:pPr>
              <w:jc w:val="center"/>
              <w:rPr>
                <w:b/>
                <w:bCs/>
                <w:color w:val="FFFFFF" w:themeColor="background1"/>
                <w:sz w:val="28"/>
                <w:szCs w:val="28"/>
              </w:rPr>
            </w:pPr>
            <w:r w:rsidRPr="00DC06B9">
              <w:rPr>
                <w:b/>
                <w:bCs/>
                <w:color w:val="FFFFFF" w:themeColor="background1"/>
                <w:sz w:val="28"/>
                <w:szCs w:val="28"/>
              </w:rPr>
              <w:t>ID</w:t>
            </w:r>
          </w:p>
        </w:tc>
        <w:tc>
          <w:tcPr>
            <w:tcW w:w="6122" w:type="dxa"/>
          </w:tcPr>
          <w:p w14:paraId="6AFF7EB7" w14:textId="77777777" w:rsidR="00D05C74" w:rsidRPr="00DC06B9" w:rsidRDefault="00D05C74" w:rsidP="00BC2983">
            <w:pPr>
              <w:jc w:val="center"/>
              <w:rPr>
                <w:b/>
                <w:bCs/>
                <w:color w:val="FFFFFF" w:themeColor="background1"/>
                <w:sz w:val="28"/>
                <w:szCs w:val="28"/>
              </w:rPr>
            </w:pPr>
            <w:r w:rsidRPr="00DC06B9">
              <w:rPr>
                <w:b/>
                <w:bCs/>
                <w:color w:val="FFFFFF" w:themeColor="background1"/>
                <w:sz w:val="28"/>
                <w:szCs w:val="28"/>
              </w:rPr>
              <w:t>Standard</w:t>
            </w:r>
          </w:p>
        </w:tc>
        <w:tc>
          <w:tcPr>
            <w:tcW w:w="1082" w:type="dxa"/>
          </w:tcPr>
          <w:p w14:paraId="1BA3EABD" w14:textId="77777777" w:rsidR="00D05C74" w:rsidRPr="00DC06B9" w:rsidRDefault="00D05C74" w:rsidP="00BC2983">
            <w:pPr>
              <w:jc w:val="center"/>
              <w:rPr>
                <w:b/>
                <w:bCs/>
                <w:color w:val="FFFFFF" w:themeColor="background1"/>
                <w:sz w:val="28"/>
                <w:szCs w:val="28"/>
              </w:rPr>
            </w:pPr>
            <w:r w:rsidRPr="00DC06B9">
              <w:rPr>
                <w:b/>
                <w:bCs/>
                <w:color w:val="FFFFFF" w:themeColor="background1"/>
                <w:sz w:val="28"/>
                <w:szCs w:val="28"/>
              </w:rPr>
              <w:t>Class</w:t>
            </w:r>
          </w:p>
        </w:tc>
        <w:tc>
          <w:tcPr>
            <w:tcW w:w="2162" w:type="dxa"/>
          </w:tcPr>
          <w:p w14:paraId="7A710B0E" w14:textId="77777777" w:rsidR="00D05C74" w:rsidRPr="00DC06B9" w:rsidRDefault="00D05C74" w:rsidP="00BC2983">
            <w:pPr>
              <w:jc w:val="center"/>
              <w:rPr>
                <w:b/>
                <w:bCs/>
                <w:color w:val="FFFFFF" w:themeColor="background1"/>
                <w:sz w:val="28"/>
                <w:szCs w:val="28"/>
              </w:rPr>
            </w:pPr>
            <w:r w:rsidRPr="00DC06B9">
              <w:rPr>
                <w:b/>
                <w:bCs/>
                <w:color w:val="FFFFFF" w:themeColor="background1"/>
                <w:sz w:val="28"/>
                <w:szCs w:val="28"/>
              </w:rPr>
              <w:t>Score</w:t>
            </w:r>
          </w:p>
        </w:tc>
        <w:tc>
          <w:tcPr>
            <w:tcW w:w="4499" w:type="dxa"/>
          </w:tcPr>
          <w:p w14:paraId="5DC21357" w14:textId="77777777" w:rsidR="00D05C74" w:rsidRPr="00DC06B9" w:rsidRDefault="00D05C74"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F89418D" w14:textId="77777777" w:rsidTr="00AF2CD3">
        <w:trPr>
          <w:jc w:val="center"/>
        </w:trPr>
        <w:tc>
          <w:tcPr>
            <w:tcW w:w="14845" w:type="dxa"/>
            <w:gridSpan w:val="5"/>
            <w:shd w:val="clear" w:color="auto" w:fill="016299"/>
          </w:tcPr>
          <w:p w14:paraId="6239D40F" w14:textId="77777777" w:rsidR="005E384B" w:rsidRPr="00D05C74" w:rsidRDefault="005E384B" w:rsidP="00BC2983">
            <w:pPr>
              <w:rPr>
                <w:b/>
                <w:bCs/>
                <w:color w:val="FFFFFF" w:themeColor="background1"/>
                <w:sz w:val="28"/>
                <w:szCs w:val="28"/>
              </w:rPr>
            </w:pPr>
            <w:r w:rsidRPr="00D05C74">
              <w:rPr>
                <w:b/>
                <w:bCs/>
                <w:color w:val="FFFFFF" w:themeColor="background1"/>
                <w:sz w:val="28"/>
                <w:szCs w:val="28"/>
              </w:rPr>
              <w:t>SUB-SECTION A:  General Safety</w:t>
            </w:r>
          </w:p>
        </w:tc>
      </w:tr>
      <w:tr w:rsidR="00D05C74" w14:paraId="35F5B574" w14:textId="77777777" w:rsidTr="003C4D9D">
        <w:trPr>
          <w:jc w:val="center"/>
        </w:trPr>
        <w:tc>
          <w:tcPr>
            <w:tcW w:w="980" w:type="dxa"/>
          </w:tcPr>
          <w:p w14:paraId="2FA4B2F6" w14:textId="77777777" w:rsidR="00D05C74" w:rsidRPr="00914010" w:rsidRDefault="00D05C74" w:rsidP="00BC2983">
            <w:pPr>
              <w:jc w:val="center"/>
              <w:rPr>
                <w:rFonts w:cstheme="minorHAnsi"/>
                <w:b/>
                <w:bCs/>
              </w:rPr>
            </w:pPr>
            <w:r w:rsidRPr="00914010">
              <w:rPr>
                <w:rFonts w:cstheme="minorHAnsi"/>
                <w:b/>
                <w:bCs/>
              </w:rPr>
              <w:t>3-A-1</w:t>
            </w:r>
          </w:p>
        </w:tc>
        <w:tc>
          <w:tcPr>
            <w:tcW w:w="6122" w:type="dxa"/>
          </w:tcPr>
          <w:p w14:paraId="18024BA4" w14:textId="2FAAD179" w:rsidR="00D05C74" w:rsidRDefault="00D05C74" w:rsidP="00BC2983">
            <w:pPr>
              <w:rPr>
                <w:rFonts w:cstheme="minorHAnsi"/>
                <w:color w:val="000000"/>
              </w:rPr>
            </w:pPr>
            <w:r>
              <w:rPr>
                <w:rFonts w:cstheme="minorHAnsi"/>
                <w:color w:val="000000"/>
              </w:rPr>
              <w:t>QUAD A</w:t>
            </w:r>
            <w:r w:rsidRPr="00914010">
              <w:rPr>
                <w:rFonts w:cstheme="minorHAnsi"/>
                <w:color w:val="000000"/>
              </w:rPr>
              <w:t xml:space="preserve">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Pr="00914010">
              <w:rPr>
                <w:rFonts w:cstheme="minorHAnsi"/>
                <w:color w:val="000000"/>
              </w:rPr>
              <w:t>state</w:t>
            </w:r>
            <w:proofErr w:type="gramEnd"/>
            <w:r w:rsidRPr="00914010">
              <w:rPr>
                <w:rFonts w:cstheme="minorHAnsi"/>
                <w:color w:val="000000"/>
              </w:rPr>
              <w:t xml:space="preserve"> and local codes and regulations. The facility must comply with the stricter regulation (whether it is the </w:t>
            </w:r>
            <w:r>
              <w:rPr>
                <w:rFonts w:cstheme="minorHAnsi"/>
                <w:color w:val="000000"/>
              </w:rPr>
              <w:t>QUAD A</w:t>
            </w:r>
            <w:r w:rsidRPr="00914010">
              <w:rPr>
                <w:rFonts w:cstheme="minorHAnsi"/>
                <w:color w:val="000000"/>
              </w:rPr>
              <w:t xml:space="preserve"> Standard or local, state, or federal law).</w:t>
            </w:r>
          </w:p>
          <w:p w14:paraId="5C72610E" w14:textId="5FE6100A" w:rsidR="00D05C74" w:rsidRPr="00914010" w:rsidRDefault="00D05C74" w:rsidP="00BC2983">
            <w:pPr>
              <w:rPr>
                <w:rFonts w:cstheme="minorHAnsi"/>
                <w:color w:val="000000"/>
              </w:rPr>
            </w:pPr>
          </w:p>
        </w:tc>
        <w:tc>
          <w:tcPr>
            <w:tcW w:w="1082" w:type="dxa"/>
          </w:tcPr>
          <w:p w14:paraId="10652CB6" w14:textId="77777777" w:rsidR="00D05C74" w:rsidRPr="00C34C63" w:rsidRDefault="00D05C74" w:rsidP="00BC2983">
            <w:pPr>
              <w:rPr>
                <w:rFonts w:cstheme="minorHAnsi"/>
              </w:rPr>
            </w:pPr>
            <w:r w:rsidRPr="00C34C63">
              <w:rPr>
                <w:rFonts w:cstheme="minorHAnsi"/>
              </w:rPr>
              <w:t xml:space="preserve">A </w:t>
            </w:r>
          </w:p>
          <w:p w14:paraId="1470E93C" w14:textId="77777777" w:rsidR="00D05C74" w:rsidRPr="00C34C63" w:rsidRDefault="00D05C74" w:rsidP="00BC2983">
            <w:pPr>
              <w:rPr>
                <w:rFonts w:cstheme="minorHAnsi"/>
              </w:rPr>
            </w:pPr>
            <w:r w:rsidRPr="00C34C63">
              <w:rPr>
                <w:rFonts w:cstheme="minorHAnsi"/>
              </w:rPr>
              <w:t xml:space="preserve">B </w:t>
            </w:r>
          </w:p>
          <w:p w14:paraId="4AB04F3B" w14:textId="77777777" w:rsidR="00D05C74" w:rsidRPr="00C34C63" w:rsidRDefault="00D05C74" w:rsidP="00BC2983">
            <w:pPr>
              <w:rPr>
                <w:rFonts w:cstheme="minorHAnsi"/>
              </w:rPr>
            </w:pPr>
            <w:r w:rsidRPr="00C34C63">
              <w:rPr>
                <w:rFonts w:cstheme="minorHAnsi"/>
              </w:rPr>
              <w:t xml:space="preserve">C-M </w:t>
            </w:r>
          </w:p>
          <w:p w14:paraId="68DC5942" w14:textId="77777777" w:rsidR="00D05C74" w:rsidRPr="00914010" w:rsidRDefault="00D05C74" w:rsidP="00BC2983">
            <w:pPr>
              <w:rPr>
                <w:rFonts w:cstheme="minorHAnsi"/>
              </w:rPr>
            </w:pPr>
            <w:r w:rsidRPr="00C34C63">
              <w:rPr>
                <w:rFonts w:cstheme="minorHAnsi"/>
              </w:rPr>
              <w:t>C</w:t>
            </w:r>
          </w:p>
        </w:tc>
        <w:tc>
          <w:tcPr>
            <w:tcW w:w="2162" w:type="dxa"/>
          </w:tcPr>
          <w:p w14:paraId="6859161C" w14:textId="77777777" w:rsidR="00D05C74" w:rsidRPr="00914010" w:rsidRDefault="00000000" w:rsidP="00BC2983">
            <w:pPr>
              <w:rPr>
                <w:rFonts w:cstheme="minorHAnsi"/>
              </w:rPr>
            </w:pPr>
            <w:sdt>
              <w:sdtPr>
                <w:rPr>
                  <w:rFonts w:cstheme="minorHAnsi"/>
                </w:rPr>
                <w:id w:val="-1365747632"/>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3CB227E8" w14:textId="77777777" w:rsidR="00D05C74" w:rsidRPr="00914010" w:rsidRDefault="00000000" w:rsidP="00BC2983">
            <w:pPr>
              <w:rPr>
                <w:rFonts w:cstheme="minorHAnsi"/>
              </w:rPr>
            </w:pPr>
            <w:sdt>
              <w:sdtPr>
                <w:rPr>
                  <w:rFonts w:cstheme="minorHAnsi"/>
                </w:rPr>
                <w:id w:val="1125811377"/>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19B1D32A" w14:textId="77777777" w:rsidR="00D05C74" w:rsidRDefault="00000000" w:rsidP="00BC2983">
            <w:pPr>
              <w:rPr>
                <w:rFonts w:cstheme="minorHAnsi"/>
              </w:rPr>
            </w:pPr>
            <w:sdt>
              <w:sdtPr>
                <w:rPr>
                  <w:rFonts w:cstheme="minorHAnsi"/>
                </w:rPr>
                <w:id w:val="1763188815"/>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55FEAA9A" w14:textId="77777777" w:rsidR="00D05C74" w:rsidRPr="00C34C63" w:rsidRDefault="00000000" w:rsidP="00BC2983">
            <w:pPr>
              <w:rPr>
                <w:rFonts w:cstheme="minorHAnsi"/>
              </w:rPr>
            </w:pPr>
            <w:sdt>
              <w:sdtPr>
                <w:rPr>
                  <w:rFonts w:cstheme="minorHAnsi"/>
                </w:rPr>
                <w:id w:val="-1267838865"/>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25E3C690" w14:textId="77777777" w:rsidR="00D05C74" w:rsidRPr="00914010" w:rsidRDefault="00D05C74" w:rsidP="00BC2983">
            <w:pPr>
              <w:rPr>
                <w:rFonts w:cstheme="minorHAnsi"/>
              </w:rPr>
            </w:pPr>
          </w:p>
        </w:tc>
        <w:sdt>
          <w:sdtPr>
            <w:rPr>
              <w:rFonts w:cstheme="minorHAnsi"/>
            </w:rPr>
            <w:id w:val="227968342"/>
            <w:placeholder>
              <w:docPart w:val="98C202AC4C13437B9D6CFEA0CA3FF92F"/>
            </w:placeholder>
            <w:showingPlcHdr/>
          </w:sdtPr>
          <w:sdtContent>
            <w:tc>
              <w:tcPr>
                <w:tcW w:w="4499" w:type="dxa"/>
              </w:tcPr>
              <w:p w14:paraId="2E455C61"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5E384B" w14:paraId="3F9070F8" w14:textId="77777777" w:rsidTr="00AF2CD3">
        <w:trPr>
          <w:jc w:val="center"/>
        </w:trPr>
        <w:tc>
          <w:tcPr>
            <w:tcW w:w="14845" w:type="dxa"/>
            <w:gridSpan w:val="5"/>
            <w:shd w:val="clear" w:color="auto" w:fill="016299"/>
          </w:tcPr>
          <w:p w14:paraId="2E3EF02B" w14:textId="77777777" w:rsidR="005E384B" w:rsidRPr="00D05C74" w:rsidRDefault="005E384B" w:rsidP="00BC2983">
            <w:pPr>
              <w:rPr>
                <w:b/>
                <w:bCs/>
                <w:color w:val="FFFFFF" w:themeColor="background1"/>
                <w:sz w:val="28"/>
                <w:szCs w:val="28"/>
              </w:rPr>
            </w:pPr>
            <w:r w:rsidRPr="00D05C74">
              <w:rPr>
                <w:b/>
                <w:bCs/>
                <w:color w:val="FFFFFF" w:themeColor="background1"/>
                <w:sz w:val="28"/>
                <w:szCs w:val="28"/>
              </w:rPr>
              <w:t>SUB-SECTION B:  Facility Safety Manual</w:t>
            </w:r>
          </w:p>
        </w:tc>
      </w:tr>
      <w:tr w:rsidR="00D05C74" w14:paraId="73C4362B" w14:textId="77777777" w:rsidTr="003C4D9D">
        <w:trPr>
          <w:jc w:val="center"/>
        </w:trPr>
        <w:tc>
          <w:tcPr>
            <w:tcW w:w="980" w:type="dxa"/>
          </w:tcPr>
          <w:p w14:paraId="234AC1A6" w14:textId="77777777" w:rsidR="00D05C74" w:rsidRPr="00914010" w:rsidRDefault="00D05C74" w:rsidP="00BC2983">
            <w:pPr>
              <w:jc w:val="center"/>
              <w:rPr>
                <w:rFonts w:cstheme="minorHAnsi"/>
                <w:b/>
                <w:bCs/>
              </w:rPr>
            </w:pPr>
            <w:r w:rsidRPr="00914010">
              <w:rPr>
                <w:rFonts w:cstheme="minorHAnsi"/>
                <w:b/>
                <w:bCs/>
              </w:rPr>
              <w:t>3-B-1</w:t>
            </w:r>
          </w:p>
        </w:tc>
        <w:tc>
          <w:tcPr>
            <w:tcW w:w="6122" w:type="dxa"/>
          </w:tcPr>
          <w:p w14:paraId="05F3B1D5" w14:textId="77777777" w:rsidR="00D05C74" w:rsidRPr="00914010" w:rsidRDefault="00D05C74" w:rsidP="00BC2983">
            <w:pPr>
              <w:rPr>
                <w:rFonts w:eastAsia="Arial" w:cstheme="minorHAnsi"/>
              </w:rPr>
            </w:pPr>
            <w:r w:rsidRPr="00914010">
              <w:rPr>
                <w:rFonts w:eastAsia="Arial" w:cstheme="minorHAnsi"/>
              </w:rPr>
              <w:t xml:space="preserve">There is a Facility Safety Manual. </w:t>
            </w:r>
          </w:p>
        </w:tc>
        <w:tc>
          <w:tcPr>
            <w:tcW w:w="1082" w:type="dxa"/>
          </w:tcPr>
          <w:p w14:paraId="40BFCC60" w14:textId="77777777" w:rsidR="00D05C74" w:rsidRPr="00C34C63" w:rsidRDefault="00D05C74" w:rsidP="00BC2983">
            <w:pPr>
              <w:rPr>
                <w:rFonts w:cstheme="minorHAnsi"/>
              </w:rPr>
            </w:pPr>
            <w:r w:rsidRPr="00C34C63">
              <w:rPr>
                <w:rFonts w:cstheme="minorHAnsi"/>
              </w:rPr>
              <w:t xml:space="preserve">A </w:t>
            </w:r>
          </w:p>
          <w:p w14:paraId="1910526C" w14:textId="77777777" w:rsidR="00D05C74" w:rsidRPr="00C34C63" w:rsidRDefault="00D05C74" w:rsidP="00BC2983">
            <w:pPr>
              <w:rPr>
                <w:rFonts w:cstheme="minorHAnsi"/>
              </w:rPr>
            </w:pPr>
            <w:r w:rsidRPr="00C34C63">
              <w:rPr>
                <w:rFonts w:cstheme="minorHAnsi"/>
              </w:rPr>
              <w:t xml:space="preserve">B </w:t>
            </w:r>
          </w:p>
          <w:p w14:paraId="2236C105" w14:textId="77777777" w:rsidR="00D05C74" w:rsidRPr="00C34C63" w:rsidRDefault="00D05C74" w:rsidP="00BC2983">
            <w:pPr>
              <w:rPr>
                <w:rFonts w:cstheme="minorHAnsi"/>
              </w:rPr>
            </w:pPr>
            <w:r w:rsidRPr="00C34C63">
              <w:rPr>
                <w:rFonts w:cstheme="minorHAnsi"/>
              </w:rPr>
              <w:t xml:space="preserve">C-M </w:t>
            </w:r>
          </w:p>
          <w:p w14:paraId="299790BE" w14:textId="77777777" w:rsidR="00D05C74" w:rsidRPr="00914010" w:rsidRDefault="00D05C74" w:rsidP="00BC2983">
            <w:pPr>
              <w:rPr>
                <w:rFonts w:eastAsia="MS Gothic" w:cstheme="minorHAnsi"/>
              </w:rPr>
            </w:pPr>
            <w:r w:rsidRPr="00C34C63">
              <w:rPr>
                <w:rFonts w:cstheme="minorHAnsi"/>
              </w:rPr>
              <w:t>C</w:t>
            </w:r>
          </w:p>
        </w:tc>
        <w:tc>
          <w:tcPr>
            <w:tcW w:w="2162" w:type="dxa"/>
          </w:tcPr>
          <w:p w14:paraId="36989E25" w14:textId="77777777" w:rsidR="00D05C74" w:rsidRPr="00914010" w:rsidRDefault="00000000" w:rsidP="00BC2983">
            <w:pPr>
              <w:rPr>
                <w:rFonts w:cstheme="minorHAnsi"/>
              </w:rPr>
            </w:pPr>
            <w:sdt>
              <w:sdtPr>
                <w:rPr>
                  <w:rFonts w:cstheme="minorHAnsi"/>
                </w:rPr>
                <w:id w:val="-1527942408"/>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17F7B21B" w14:textId="77777777" w:rsidR="00D05C74" w:rsidRPr="00914010" w:rsidRDefault="00000000" w:rsidP="00BC2983">
            <w:pPr>
              <w:rPr>
                <w:rFonts w:cstheme="minorHAnsi"/>
              </w:rPr>
            </w:pPr>
            <w:sdt>
              <w:sdtPr>
                <w:rPr>
                  <w:rFonts w:cstheme="minorHAnsi"/>
                </w:rPr>
                <w:id w:val="-88477390"/>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14788649" w14:textId="77777777" w:rsidR="00D05C74" w:rsidRDefault="00000000" w:rsidP="00BC2983">
            <w:pPr>
              <w:rPr>
                <w:rFonts w:cstheme="minorHAnsi"/>
              </w:rPr>
            </w:pPr>
            <w:sdt>
              <w:sdtPr>
                <w:rPr>
                  <w:rFonts w:cstheme="minorHAnsi"/>
                </w:rPr>
                <w:id w:val="252253302"/>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6EC45524" w14:textId="77777777" w:rsidR="00D05C74" w:rsidRPr="00C34C63" w:rsidRDefault="00000000" w:rsidP="00BC2983">
            <w:pPr>
              <w:rPr>
                <w:rFonts w:cstheme="minorHAnsi"/>
              </w:rPr>
            </w:pPr>
            <w:sdt>
              <w:sdtPr>
                <w:rPr>
                  <w:rFonts w:cstheme="minorHAnsi"/>
                </w:rPr>
                <w:id w:val="870652655"/>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7D032FE0" w14:textId="77777777" w:rsidR="00D05C74" w:rsidRPr="00914010" w:rsidRDefault="00D05C74" w:rsidP="00BC2983">
            <w:pPr>
              <w:rPr>
                <w:rFonts w:eastAsia="MS Gothic" w:cstheme="minorHAnsi"/>
              </w:rPr>
            </w:pPr>
          </w:p>
        </w:tc>
        <w:sdt>
          <w:sdtPr>
            <w:rPr>
              <w:rFonts w:cstheme="minorHAnsi"/>
            </w:rPr>
            <w:id w:val="-794906145"/>
            <w:placeholder>
              <w:docPart w:val="B87E1172848543CB999957007FC18A0E"/>
            </w:placeholder>
            <w:showingPlcHdr/>
          </w:sdtPr>
          <w:sdtContent>
            <w:tc>
              <w:tcPr>
                <w:tcW w:w="4499" w:type="dxa"/>
              </w:tcPr>
              <w:p w14:paraId="7E50907E"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D05C74" w14:paraId="2D6A63AB" w14:textId="77777777" w:rsidTr="003C4D9D">
        <w:trPr>
          <w:jc w:val="center"/>
        </w:trPr>
        <w:tc>
          <w:tcPr>
            <w:tcW w:w="980" w:type="dxa"/>
          </w:tcPr>
          <w:p w14:paraId="495F0E53" w14:textId="77777777" w:rsidR="00D05C74" w:rsidRPr="00914010" w:rsidRDefault="00D05C74" w:rsidP="00BC2983">
            <w:pPr>
              <w:jc w:val="center"/>
              <w:rPr>
                <w:rFonts w:cstheme="minorHAnsi"/>
                <w:b/>
                <w:bCs/>
              </w:rPr>
            </w:pPr>
            <w:r w:rsidRPr="00914010">
              <w:rPr>
                <w:rFonts w:cstheme="minorHAnsi"/>
                <w:b/>
                <w:bCs/>
              </w:rPr>
              <w:t>3-B-2</w:t>
            </w:r>
          </w:p>
        </w:tc>
        <w:tc>
          <w:tcPr>
            <w:tcW w:w="6122" w:type="dxa"/>
          </w:tcPr>
          <w:p w14:paraId="5EB565FC" w14:textId="77777777" w:rsidR="00D05C74" w:rsidRPr="00914010" w:rsidRDefault="00D05C74" w:rsidP="00BC2983">
            <w:pPr>
              <w:rPr>
                <w:rFonts w:cstheme="minorHAnsi"/>
                <w:color w:val="000000"/>
              </w:rPr>
            </w:pPr>
            <w:r w:rsidRPr="00914010">
              <w:rPr>
                <w:rFonts w:cstheme="minorHAnsi"/>
                <w:color w:val="000000"/>
              </w:rPr>
              <w:t xml:space="preserve">The facility safety manual contains all applicable requirements of OSHA. </w:t>
            </w:r>
          </w:p>
        </w:tc>
        <w:tc>
          <w:tcPr>
            <w:tcW w:w="1082" w:type="dxa"/>
          </w:tcPr>
          <w:p w14:paraId="249E888F" w14:textId="77777777" w:rsidR="00D05C74" w:rsidRPr="00C34C63" w:rsidRDefault="00D05C74" w:rsidP="00BC2983">
            <w:pPr>
              <w:rPr>
                <w:rFonts w:cstheme="minorHAnsi"/>
              </w:rPr>
            </w:pPr>
            <w:r w:rsidRPr="00C34C63">
              <w:rPr>
                <w:rFonts w:cstheme="minorHAnsi"/>
              </w:rPr>
              <w:t xml:space="preserve">A </w:t>
            </w:r>
          </w:p>
          <w:p w14:paraId="70E99BDB" w14:textId="77777777" w:rsidR="00D05C74" w:rsidRPr="00C34C63" w:rsidRDefault="00D05C74" w:rsidP="00BC2983">
            <w:pPr>
              <w:rPr>
                <w:rFonts w:cstheme="minorHAnsi"/>
              </w:rPr>
            </w:pPr>
            <w:r w:rsidRPr="00C34C63">
              <w:rPr>
                <w:rFonts w:cstheme="minorHAnsi"/>
              </w:rPr>
              <w:t xml:space="preserve">B </w:t>
            </w:r>
          </w:p>
          <w:p w14:paraId="4D0D0C74" w14:textId="77777777" w:rsidR="00D05C74" w:rsidRPr="00C34C63" w:rsidRDefault="00D05C74" w:rsidP="00BC2983">
            <w:pPr>
              <w:rPr>
                <w:rFonts w:cstheme="minorHAnsi"/>
              </w:rPr>
            </w:pPr>
            <w:r w:rsidRPr="00C34C63">
              <w:rPr>
                <w:rFonts w:cstheme="minorHAnsi"/>
              </w:rPr>
              <w:t xml:space="preserve">C-M </w:t>
            </w:r>
          </w:p>
          <w:p w14:paraId="08A3AD90" w14:textId="77777777" w:rsidR="00D05C74" w:rsidRPr="00914010" w:rsidRDefault="00D05C74" w:rsidP="00BC2983">
            <w:pPr>
              <w:rPr>
                <w:rFonts w:cstheme="minorHAnsi"/>
              </w:rPr>
            </w:pPr>
            <w:r w:rsidRPr="00C34C63">
              <w:rPr>
                <w:rFonts w:cstheme="minorHAnsi"/>
              </w:rPr>
              <w:t>C</w:t>
            </w:r>
          </w:p>
        </w:tc>
        <w:tc>
          <w:tcPr>
            <w:tcW w:w="2162" w:type="dxa"/>
          </w:tcPr>
          <w:p w14:paraId="0A46249D" w14:textId="77777777" w:rsidR="00D05C74" w:rsidRPr="00914010" w:rsidRDefault="00000000" w:rsidP="00BC2983">
            <w:pPr>
              <w:rPr>
                <w:rFonts w:cstheme="minorHAnsi"/>
              </w:rPr>
            </w:pPr>
            <w:sdt>
              <w:sdtPr>
                <w:rPr>
                  <w:rFonts w:cstheme="minorHAnsi"/>
                </w:rPr>
                <w:id w:val="590364948"/>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3FF75076" w14:textId="77777777" w:rsidR="00D05C74" w:rsidRPr="00914010" w:rsidRDefault="00000000" w:rsidP="00BC2983">
            <w:pPr>
              <w:rPr>
                <w:rFonts w:cstheme="minorHAnsi"/>
              </w:rPr>
            </w:pPr>
            <w:sdt>
              <w:sdtPr>
                <w:rPr>
                  <w:rFonts w:cstheme="minorHAnsi"/>
                </w:rPr>
                <w:id w:val="-144902557"/>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0DD685E7" w14:textId="77777777" w:rsidR="00D05C74" w:rsidRDefault="00000000" w:rsidP="00BC2983">
            <w:pPr>
              <w:rPr>
                <w:rFonts w:cstheme="minorHAnsi"/>
              </w:rPr>
            </w:pPr>
            <w:sdt>
              <w:sdtPr>
                <w:rPr>
                  <w:rFonts w:cstheme="minorHAnsi"/>
                </w:rPr>
                <w:id w:val="1463691947"/>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79DBA9E2" w14:textId="77777777" w:rsidR="00D05C74" w:rsidRPr="00C34C63" w:rsidRDefault="00000000" w:rsidP="00BC2983">
            <w:pPr>
              <w:rPr>
                <w:rFonts w:cstheme="minorHAnsi"/>
              </w:rPr>
            </w:pPr>
            <w:sdt>
              <w:sdtPr>
                <w:rPr>
                  <w:rFonts w:cstheme="minorHAnsi"/>
                </w:rPr>
                <w:id w:val="735137478"/>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7B11416D" w14:textId="77777777" w:rsidR="00D05C74" w:rsidRPr="00914010" w:rsidRDefault="00D05C74" w:rsidP="00BC2983">
            <w:pPr>
              <w:rPr>
                <w:rFonts w:cstheme="minorHAnsi"/>
              </w:rPr>
            </w:pPr>
          </w:p>
        </w:tc>
        <w:sdt>
          <w:sdtPr>
            <w:rPr>
              <w:rFonts w:cstheme="minorHAnsi"/>
            </w:rPr>
            <w:id w:val="93145763"/>
            <w:placeholder>
              <w:docPart w:val="1838DE1F35C54D67948D925B8C048749"/>
            </w:placeholder>
            <w:showingPlcHdr/>
          </w:sdtPr>
          <w:sdtContent>
            <w:tc>
              <w:tcPr>
                <w:tcW w:w="4499" w:type="dxa"/>
              </w:tcPr>
              <w:p w14:paraId="6007FC64"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D05C74" w14:paraId="7B17F858" w14:textId="77777777" w:rsidTr="003C4D9D">
        <w:trPr>
          <w:trHeight w:val="2357"/>
          <w:jc w:val="center"/>
        </w:trPr>
        <w:tc>
          <w:tcPr>
            <w:tcW w:w="980" w:type="dxa"/>
          </w:tcPr>
          <w:p w14:paraId="657E5AB4" w14:textId="77777777" w:rsidR="00D05C74" w:rsidRPr="00914010" w:rsidRDefault="00D05C74" w:rsidP="00BC2983">
            <w:pPr>
              <w:jc w:val="center"/>
              <w:rPr>
                <w:rFonts w:cstheme="minorHAnsi"/>
                <w:b/>
                <w:bCs/>
              </w:rPr>
            </w:pPr>
            <w:r w:rsidRPr="00914010">
              <w:rPr>
                <w:rFonts w:cstheme="minorHAnsi"/>
                <w:b/>
                <w:bCs/>
              </w:rPr>
              <w:t>3-B-3</w:t>
            </w:r>
          </w:p>
        </w:tc>
        <w:tc>
          <w:tcPr>
            <w:tcW w:w="6122" w:type="dxa"/>
          </w:tcPr>
          <w:p w14:paraId="3B6AA573" w14:textId="77777777" w:rsidR="00D05C74" w:rsidRPr="00914010" w:rsidRDefault="00D05C74" w:rsidP="00BC2983">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1082" w:type="dxa"/>
          </w:tcPr>
          <w:p w14:paraId="691E942E" w14:textId="77777777" w:rsidR="00D05C74" w:rsidRPr="00C34C63" w:rsidRDefault="00D05C74" w:rsidP="00BC2983">
            <w:pPr>
              <w:rPr>
                <w:rFonts w:cstheme="minorHAnsi"/>
              </w:rPr>
            </w:pPr>
            <w:r w:rsidRPr="00C34C63">
              <w:rPr>
                <w:rFonts w:cstheme="minorHAnsi"/>
              </w:rPr>
              <w:t xml:space="preserve">A </w:t>
            </w:r>
          </w:p>
          <w:p w14:paraId="5527A4F1" w14:textId="77777777" w:rsidR="00D05C74" w:rsidRPr="00C34C63" w:rsidRDefault="00D05C74" w:rsidP="00BC2983">
            <w:pPr>
              <w:rPr>
                <w:rFonts w:cstheme="minorHAnsi"/>
              </w:rPr>
            </w:pPr>
            <w:r w:rsidRPr="00C34C63">
              <w:rPr>
                <w:rFonts w:cstheme="minorHAnsi"/>
              </w:rPr>
              <w:t xml:space="preserve">B </w:t>
            </w:r>
          </w:p>
          <w:p w14:paraId="6CEF9188" w14:textId="77777777" w:rsidR="00D05C74" w:rsidRPr="00C34C63" w:rsidRDefault="00D05C74" w:rsidP="00BC2983">
            <w:pPr>
              <w:rPr>
                <w:rFonts w:cstheme="minorHAnsi"/>
              </w:rPr>
            </w:pPr>
            <w:r w:rsidRPr="00C34C63">
              <w:rPr>
                <w:rFonts w:cstheme="minorHAnsi"/>
              </w:rPr>
              <w:t xml:space="preserve">C-M </w:t>
            </w:r>
          </w:p>
          <w:p w14:paraId="3DAF0265" w14:textId="77777777" w:rsidR="00D05C74" w:rsidRPr="00914010" w:rsidRDefault="00D05C74" w:rsidP="00BC2983">
            <w:pPr>
              <w:rPr>
                <w:rFonts w:eastAsia="MS Gothic" w:cstheme="minorHAnsi"/>
              </w:rPr>
            </w:pPr>
            <w:r w:rsidRPr="00C34C63">
              <w:rPr>
                <w:rFonts w:cstheme="minorHAnsi"/>
              </w:rPr>
              <w:t>C</w:t>
            </w:r>
          </w:p>
        </w:tc>
        <w:tc>
          <w:tcPr>
            <w:tcW w:w="2162" w:type="dxa"/>
          </w:tcPr>
          <w:p w14:paraId="7DFBBD6C" w14:textId="77777777" w:rsidR="00D05C74" w:rsidRPr="00914010" w:rsidRDefault="00000000" w:rsidP="00BC2983">
            <w:pPr>
              <w:rPr>
                <w:rFonts w:cstheme="minorHAnsi"/>
              </w:rPr>
            </w:pPr>
            <w:sdt>
              <w:sdtPr>
                <w:rPr>
                  <w:rFonts w:cstheme="minorHAnsi"/>
                </w:rPr>
                <w:id w:val="697812390"/>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3D9EC52E" w14:textId="77777777" w:rsidR="00D05C74" w:rsidRPr="00914010" w:rsidRDefault="00000000" w:rsidP="00BC2983">
            <w:pPr>
              <w:rPr>
                <w:rFonts w:cstheme="minorHAnsi"/>
              </w:rPr>
            </w:pPr>
            <w:sdt>
              <w:sdtPr>
                <w:rPr>
                  <w:rFonts w:cstheme="minorHAnsi"/>
                </w:rPr>
                <w:id w:val="-954859236"/>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0EFF53C0" w14:textId="77777777" w:rsidR="00D05C74" w:rsidRDefault="00000000" w:rsidP="00BC2983">
            <w:pPr>
              <w:rPr>
                <w:rFonts w:cstheme="minorHAnsi"/>
              </w:rPr>
            </w:pPr>
            <w:sdt>
              <w:sdtPr>
                <w:rPr>
                  <w:rFonts w:cstheme="minorHAnsi"/>
                </w:rPr>
                <w:id w:val="170456571"/>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743C9EA6" w14:textId="77777777" w:rsidR="00D05C74" w:rsidRPr="00C34C63" w:rsidRDefault="00000000" w:rsidP="00BC2983">
            <w:pPr>
              <w:rPr>
                <w:rFonts w:cstheme="minorHAnsi"/>
              </w:rPr>
            </w:pPr>
            <w:sdt>
              <w:sdtPr>
                <w:rPr>
                  <w:rFonts w:cstheme="minorHAnsi"/>
                </w:rPr>
                <w:id w:val="172616816"/>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549F4575" w14:textId="77777777" w:rsidR="00D05C74" w:rsidRPr="00914010" w:rsidRDefault="00D05C74" w:rsidP="00BC2983">
            <w:pPr>
              <w:rPr>
                <w:rFonts w:eastAsia="MS Gothic" w:cstheme="minorHAnsi"/>
              </w:rPr>
            </w:pPr>
          </w:p>
        </w:tc>
        <w:sdt>
          <w:sdtPr>
            <w:rPr>
              <w:rFonts w:cstheme="minorHAnsi"/>
            </w:rPr>
            <w:id w:val="798729617"/>
            <w:placeholder>
              <w:docPart w:val="6A8BC503F47540099801AB6EA4E5D8E0"/>
            </w:placeholder>
            <w:showingPlcHdr/>
          </w:sdtPr>
          <w:sdtContent>
            <w:tc>
              <w:tcPr>
                <w:tcW w:w="4499" w:type="dxa"/>
              </w:tcPr>
              <w:p w14:paraId="7D387CC8"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BF300F" w14:paraId="11895CC5" w14:textId="77777777" w:rsidTr="003C4D9D">
        <w:trPr>
          <w:trHeight w:val="260"/>
          <w:jc w:val="center"/>
        </w:trPr>
        <w:tc>
          <w:tcPr>
            <w:tcW w:w="980" w:type="dxa"/>
            <w:shd w:val="clear" w:color="auto" w:fill="243746"/>
          </w:tcPr>
          <w:p w14:paraId="766964E7" w14:textId="653407B0" w:rsidR="00BF300F" w:rsidRPr="00914010" w:rsidRDefault="00BF300F" w:rsidP="00BF300F">
            <w:pPr>
              <w:jc w:val="center"/>
              <w:rPr>
                <w:rFonts w:cstheme="minorHAnsi"/>
                <w:b/>
                <w:bCs/>
              </w:rPr>
            </w:pPr>
            <w:r w:rsidRPr="00AE1B2E">
              <w:rPr>
                <w:rFonts w:cs="Arial"/>
                <w:b/>
                <w:bCs/>
                <w:color w:val="FFFFFF" w:themeColor="background1"/>
                <w:sz w:val="28"/>
                <w:szCs w:val="28"/>
              </w:rPr>
              <w:lastRenderedPageBreak/>
              <w:t>ID</w:t>
            </w:r>
          </w:p>
        </w:tc>
        <w:tc>
          <w:tcPr>
            <w:tcW w:w="6122" w:type="dxa"/>
            <w:shd w:val="clear" w:color="auto" w:fill="243746"/>
          </w:tcPr>
          <w:p w14:paraId="4450E1C9" w14:textId="1817C8AD" w:rsidR="00BF300F" w:rsidRPr="00914010" w:rsidRDefault="00BF300F" w:rsidP="00BF300F">
            <w:pPr>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82" w:type="dxa"/>
            <w:shd w:val="clear" w:color="auto" w:fill="243746"/>
          </w:tcPr>
          <w:p w14:paraId="6DF2BD33" w14:textId="637A513D" w:rsidR="00BF300F" w:rsidRPr="00C34C63" w:rsidRDefault="00BF300F" w:rsidP="00BF300F">
            <w:pPr>
              <w:rPr>
                <w:rFonts w:cstheme="minorHAnsi"/>
              </w:rPr>
            </w:pPr>
            <w:r w:rsidRPr="00AE1B2E">
              <w:rPr>
                <w:rFonts w:cs="Arial"/>
                <w:b/>
                <w:bCs/>
                <w:color w:val="FFFFFF" w:themeColor="background1"/>
                <w:sz w:val="28"/>
                <w:szCs w:val="28"/>
              </w:rPr>
              <w:t>Class</w:t>
            </w:r>
          </w:p>
        </w:tc>
        <w:tc>
          <w:tcPr>
            <w:tcW w:w="2162" w:type="dxa"/>
            <w:shd w:val="clear" w:color="auto" w:fill="243746"/>
          </w:tcPr>
          <w:p w14:paraId="14513DEC" w14:textId="668B7A6F" w:rsidR="00BF300F" w:rsidRDefault="00BF300F" w:rsidP="00BF300F">
            <w:pPr>
              <w:rPr>
                <w:rFonts w:cstheme="minorHAnsi"/>
              </w:rPr>
            </w:pPr>
            <w:r w:rsidRPr="00AE1B2E">
              <w:rPr>
                <w:rFonts w:cs="Arial"/>
                <w:b/>
                <w:bCs/>
                <w:color w:val="FFFFFF" w:themeColor="background1"/>
                <w:sz w:val="28"/>
                <w:szCs w:val="28"/>
              </w:rPr>
              <w:t>Score</w:t>
            </w:r>
          </w:p>
        </w:tc>
        <w:tc>
          <w:tcPr>
            <w:tcW w:w="4499" w:type="dxa"/>
            <w:shd w:val="clear" w:color="auto" w:fill="243746"/>
          </w:tcPr>
          <w:p w14:paraId="0BC14BE6" w14:textId="0FE4D609" w:rsidR="00BF300F" w:rsidRDefault="00BF300F" w:rsidP="00BF300F">
            <w:pPr>
              <w:rPr>
                <w:rFonts w:cstheme="minorHAnsi"/>
              </w:rPr>
            </w:pPr>
            <w:r w:rsidRPr="00AE1B2E">
              <w:rPr>
                <w:rFonts w:cs="Arial"/>
                <w:b/>
                <w:bCs/>
                <w:color w:val="FFFFFF" w:themeColor="background1"/>
                <w:sz w:val="28"/>
                <w:szCs w:val="28"/>
              </w:rPr>
              <w:t>Findings/Comments</w:t>
            </w:r>
          </w:p>
        </w:tc>
      </w:tr>
      <w:tr w:rsidR="00D05C74" w14:paraId="7A0CBD18" w14:textId="77777777" w:rsidTr="003C4D9D">
        <w:trPr>
          <w:trHeight w:val="1160"/>
          <w:jc w:val="center"/>
        </w:trPr>
        <w:tc>
          <w:tcPr>
            <w:tcW w:w="980" w:type="dxa"/>
          </w:tcPr>
          <w:p w14:paraId="619F3330" w14:textId="77777777" w:rsidR="00D05C74" w:rsidRPr="00914010" w:rsidRDefault="00D05C74" w:rsidP="00BC2983">
            <w:pPr>
              <w:jc w:val="center"/>
              <w:rPr>
                <w:rFonts w:cstheme="minorHAnsi"/>
                <w:b/>
                <w:bCs/>
              </w:rPr>
            </w:pPr>
            <w:r w:rsidRPr="00914010">
              <w:rPr>
                <w:rFonts w:cstheme="minorHAnsi"/>
                <w:b/>
                <w:bCs/>
              </w:rPr>
              <w:t>3-B-4</w:t>
            </w:r>
          </w:p>
        </w:tc>
        <w:tc>
          <w:tcPr>
            <w:tcW w:w="6122" w:type="dxa"/>
          </w:tcPr>
          <w:p w14:paraId="337BB5F2" w14:textId="77777777" w:rsidR="00D05C74" w:rsidRPr="00914010" w:rsidRDefault="00D05C74" w:rsidP="00BC2983">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1082" w:type="dxa"/>
          </w:tcPr>
          <w:p w14:paraId="0DBEB594" w14:textId="77777777" w:rsidR="00D05C74" w:rsidRPr="00C34C63" w:rsidRDefault="00D05C74" w:rsidP="00BC2983">
            <w:pPr>
              <w:rPr>
                <w:rFonts w:cstheme="minorHAnsi"/>
              </w:rPr>
            </w:pPr>
            <w:r w:rsidRPr="00C34C63">
              <w:rPr>
                <w:rFonts w:cstheme="minorHAnsi"/>
              </w:rPr>
              <w:t xml:space="preserve">A </w:t>
            </w:r>
          </w:p>
          <w:p w14:paraId="6848AF80" w14:textId="77777777" w:rsidR="00D05C74" w:rsidRPr="00C34C63" w:rsidRDefault="00D05C74" w:rsidP="00BC2983">
            <w:pPr>
              <w:rPr>
                <w:rFonts w:cstheme="minorHAnsi"/>
              </w:rPr>
            </w:pPr>
            <w:r w:rsidRPr="00C34C63">
              <w:rPr>
                <w:rFonts w:cstheme="minorHAnsi"/>
              </w:rPr>
              <w:t xml:space="preserve">B </w:t>
            </w:r>
          </w:p>
          <w:p w14:paraId="4781BF4E" w14:textId="77777777" w:rsidR="00D05C74" w:rsidRPr="00C34C63" w:rsidRDefault="00D05C74" w:rsidP="00BC2983">
            <w:pPr>
              <w:rPr>
                <w:rFonts w:cstheme="minorHAnsi"/>
              </w:rPr>
            </w:pPr>
            <w:r w:rsidRPr="00C34C63">
              <w:rPr>
                <w:rFonts w:cstheme="minorHAnsi"/>
              </w:rPr>
              <w:t xml:space="preserve">C-M </w:t>
            </w:r>
          </w:p>
          <w:p w14:paraId="5794EC33" w14:textId="77777777" w:rsidR="00D05C74" w:rsidRPr="00914010" w:rsidRDefault="00D05C74" w:rsidP="00BC2983">
            <w:pPr>
              <w:rPr>
                <w:rFonts w:eastAsia="MS Gothic" w:cstheme="minorHAnsi"/>
              </w:rPr>
            </w:pPr>
            <w:r w:rsidRPr="00C34C63">
              <w:rPr>
                <w:rFonts w:cstheme="minorHAnsi"/>
              </w:rPr>
              <w:t>C</w:t>
            </w:r>
          </w:p>
        </w:tc>
        <w:tc>
          <w:tcPr>
            <w:tcW w:w="2162" w:type="dxa"/>
          </w:tcPr>
          <w:p w14:paraId="07364AB4" w14:textId="77777777" w:rsidR="00D05C74" w:rsidRPr="00914010" w:rsidRDefault="00000000" w:rsidP="00BC2983">
            <w:pPr>
              <w:rPr>
                <w:rFonts w:cstheme="minorHAnsi"/>
              </w:rPr>
            </w:pPr>
            <w:sdt>
              <w:sdtPr>
                <w:rPr>
                  <w:rFonts w:cstheme="minorHAnsi"/>
                </w:rPr>
                <w:id w:val="1570922995"/>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48DC9DA1" w14:textId="77777777" w:rsidR="00D05C74" w:rsidRPr="00914010" w:rsidRDefault="00000000" w:rsidP="00BC2983">
            <w:pPr>
              <w:rPr>
                <w:rFonts w:cstheme="minorHAnsi"/>
              </w:rPr>
            </w:pPr>
            <w:sdt>
              <w:sdtPr>
                <w:rPr>
                  <w:rFonts w:cstheme="minorHAnsi"/>
                </w:rPr>
                <w:id w:val="7798628"/>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5297F2D8" w14:textId="77777777" w:rsidR="00D05C74" w:rsidRDefault="00000000" w:rsidP="00BC2983">
            <w:pPr>
              <w:rPr>
                <w:rFonts w:cstheme="minorHAnsi"/>
              </w:rPr>
            </w:pPr>
            <w:sdt>
              <w:sdtPr>
                <w:rPr>
                  <w:rFonts w:cstheme="minorHAnsi"/>
                </w:rPr>
                <w:id w:val="-2129455048"/>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2A4C1BA4" w14:textId="77777777" w:rsidR="00D05C74" w:rsidRPr="00C34C63" w:rsidRDefault="00000000" w:rsidP="00BC2983">
            <w:pPr>
              <w:rPr>
                <w:rFonts w:cstheme="minorHAnsi"/>
              </w:rPr>
            </w:pPr>
            <w:sdt>
              <w:sdtPr>
                <w:rPr>
                  <w:rFonts w:cstheme="minorHAnsi"/>
                </w:rPr>
                <w:id w:val="1487198935"/>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44CD2DE2" w14:textId="77777777" w:rsidR="00D05C74" w:rsidRPr="00914010" w:rsidRDefault="00D05C74" w:rsidP="00BC2983">
            <w:pPr>
              <w:rPr>
                <w:rFonts w:eastAsia="MS Gothic" w:cstheme="minorHAnsi"/>
              </w:rPr>
            </w:pPr>
          </w:p>
        </w:tc>
        <w:sdt>
          <w:sdtPr>
            <w:rPr>
              <w:rFonts w:cstheme="minorHAnsi"/>
            </w:rPr>
            <w:id w:val="1922522919"/>
            <w:placeholder>
              <w:docPart w:val="C3245E06011846E4B67A81D26546C592"/>
            </w:placeholder>
            <w:showingPlcHdr/>
          </w:sdtPr>
          <w:sdtContent>
            <w:tc>
              <w:tcPr>
                <w:tcW w:w="4499" w:type="dxa"/>
              </w:tcPr>
              <w:p w14:paraId="0E65FFA3"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D05C74" w14:paraId="6AAAA567" w14:textId="77777777" w:rsidTr="003C4D9D">
        <w:trPr>
          <w:jc w:val="center"/>
        </w:trPr>
        <w:tc>
          <w:tcPr>
            <w:tcW w:w="980" w:type="dxa"/>
          </w:tcPr>
          <w:p w14:paraId="55BF3A5A" w14:textId="77777777" w:rsidR="00D05C74" w:rsidRPr="00914010" w:rsidRDefault="00D05C74" w:rsidP="00BC2983">
            <w:pPr>
              <w:jc w:val="center"/>
              <w:rPr>
                <w:rFonts w:cstheme="minorHAnsi"/>
                <w:b/>
                <w:bCs/>
              </w:rPr>
            </w:pPr>
            <w:r w:rsidRPr="00914010">
              <w:rPr>
                <w:rFonts w:cstheme="minorHAnsi"/>
                <w:b/>
                <w:bCs/>
              </w:rPr>
              <w:t>3-B-5</w:t>
            </w:r>
          </w:p>
        </w:tc>
        <w:tc>
          <w:tcPr>
            <w:tcW w:w="6122" w:type="dxa"/>
          </w:tcPr>
          <w:p w14:paraId="242E799F" w14:textId="77777777" w:rsidR="00D05C74" w:rsidRPr="00914010" w:rsidRDefault="00D05C74" w:rsidP="00BC2983">
            <w:pPr>
              <w:rPr>
                <w:rFonts w:eastAsia="Arial" w:cstheme="minorHAnsi"/>
              </w:rPr>
            </w:pPr>
            <w:r w:rsidRPr="00914010">
              <w:rPr>
                <w:rFonts w:eastAsia="Arial" w:cstheme="minorHAnsi"/>
              </w:rPr>
              <w:t>There is a written exposure control plan, which is reviewed and updated at least annually.</w:t>
            </w:r>
          </w:p>
        </w:tc>
        <w:tc>
          <w:tcPr>
            <w:tcW w:w="1082" w:type="dxa"/>
          </w:tcPr>
          <w:p w14:paraId="635F1482" w14:textId="77777777" w:rsidR="00D05C74" w:rsidRPr="00C34C63" w:rsidRDefault="00D05C74" w:rsidP="00BC2983">
            <w:pPr>
              <w:rPr>
                <w:rFonts w:cstheme="minorHAnsi"/>
              </w:rPr>
            </w:pPr>
            <w:r w:rsidRPr="00C34C63">
              <w:rPr>
                <w:rFonts w:cstheme="minorHAnsi"/>
              </w:rPr>
              <w:t xml:space="preserve">A </w:t>
            </w:r>
          </w:p>
          <w:p w14:paraId="51A2BC82" w14:textId="77777777" w:rsidR="00D05C74" w:rsidRPr="00C34C63" w:rsidRDefault="00D05C74" w:rsidP="00BC2983">
            <w:pPr>
              <w:rPr>
                <w:rFonts w:cstheme="minorHAnsi"/>
              </w:rPr>
            </w:pPr>
            <w:r w:rsidRPr="00C34C63">
              <w:rPr>
                <w:rFonts w:cstheme="minorHAnsi"/>
              </w:rPr>
              <w:t xml:space="preserve">B </w:t>
            </w:r>
          </w:p>
          <w:p w14:paraId="6B2695AD" w14:textId="77777777" w:rsidR="00D05C74" w:rsidRPr="00C34C63" w:rsidRDefault="00D05C74" w:rsidP="00BC2983">
            <w:pPr>
              <w:rPr>
                <w:rFonts w:cstheme="minorHAnsi"/>
              </w:rPr>
            </w:pPr>
            <w:r w:rsidRPr="00C34C63">
              <w:rPr>
                <w:rFonts w:cstheme="minorHAnsi"/>
              </w:rPr>
              <w:t xml:space="preserve">C-M </w:t>
            </w:r>
          </w:p>
          <w:p w14:paraId="4248EE81" w14:textId="77777777" w:rsidR="00D05C74" w:rsidRPr="00914010" w:rsidRDefault="00D05C74" w:rsidP="00BC2983">
            <w:pPr>
              <w:rPr>
                <w:rFonts w:eastAsia="MS Gothic" w:cstheme="minorHAnsi"/>
              </w:rPr>
            </w:pPr>
            <w:r w:rsidRPr="00C34C63">
              <w:rPr>
                <w:rFonts w:cstheme="minorHAnsi"/>
              </w:rPr>
              <w:t>C</w:t>
            </w:r>
          </w:p>
        </w:tc>
        <w:tc>
          <w:tcPr>
            <w:tcW w:w="2162" w:type="dxa"/>
          </w:tcPr>
          <w:p w14:paraId="02F2B0FF" w14:textId="77777777" w:rsidR="00D05C74" w:rsidRPr="00914010" w:rsidRDefault="00000000" w:rsidP="00BC2983">
            <w:pPr>
              <w:rPr>
                <w:rFonts w:cstheme="minorHAnsi"/>
              </w:rPr>
            </w:pPr>
            <w:sdt>
              <w:sdtPr>
                <w:rPr>
                  <w:rFonts w:cstheme="minorHAnsi"/>
                </w:rPr>
                <w:id w:val="-1049761339"/>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337CC9DB" w14:textId="77777777" w:rsidR="00D05C74" w:rsidRPr="00914010" w:rsidRDefault="00000000" w:rsidP="00BC2983">
            <w:pPr>
              <w:rPr>
                <w:rFonts w:cstheme="minorHAnsi"/>
              </w:rPr>
            </w:pPr>
            <w:sdt>
              <w:sdtPr>
                <w:rPr>
                  <w:rFonts w:cstheme="minorHAnsi"/>
                </w:rPr>
                <w:id w:val="-1787267096"/>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55589846" w14:textId="77777777" w:rsidR="00D05C74" w:rsidRDefault="00000000" w:rsidP="00BC2983">
            <w:pPr>
              <w:rPr>
                <w:rFonts w:cstheme="minorHAnsi"/>
              </w:rPr>
            </w:pPr>
            <w:sdt>
              <w:sdtPr>
                <w:rPr>
                  <w:rFonts w:cstheme="minorHAnsi"/>
                </w:rPr>
                <w:id w:val="-1540736138"/>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42D68B5F" w14:textId="77777777" w:rsidR="00D05C74" w:rsidRPr="00C34C63" w:rsidRDefault="00000000" w:rsidP="00BC2983">
            <w:pPr>
              <w:rPr>
                <w:rFonts w:cstheme="minorHAnsi"/>
              </w:rPr>
            </w:pPr>
            <w:sdt>
              <w:sdtPr>
                <w:rPr>
                  <w:rFonts w:cstheme="minorHAnsi"/>
                </w:rPr>
                <w:id w:val="1562048014"/>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3BADA277" w14:textId="77777777" w:rsidR="00D05C74" w:rsidRPr="00914010" w:rsidRDefault="00D05C74" w:rsidP="00BC2983">
            <w:pPr>
              <w:rPr>
                <w:rFonts w:eastAsia="MS Gothic" w:cstheme="minorHAnsi"/>
              </w:rPr>
            </w:pPr>
          </w:p>
        </w:tc>
        <w:sdt>
          <w:sdtPr>
            <w:rPr>
              <w:rFonts w:cstheme="minorHAnsi"/>
            </w:rPr>
            <w:id w:val="-1632242050"/>
            <w:placeholder>
              <w:docPart w:val="ACA16C70B5A542CE9DAE2809F09121B9"/>
            </w:placeholder>
            <w:showingPlcHdr/>
          </w:sdtPr>
          <w:sdtContent>
            <w:tc>
              <w:tcPr>
                <w:tcW w:w="4499" w:type="dxa"/>
              </w:tcPr>
              <w:p w14:paraId="0F3E78BD"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D05C74" w14:paraId="36B58682" w14:textId="77777777" w:rsidTr="003C4D9D">
        <w:trPr>
          <w:trHeight w:val="3284"/>
          <w:jc w:val="center"/>
        </w:trPr>
        <w:tc>
          <w:tcPr>
            <w:tcW w:w="980" w:type="dxa"/>
          </w:tcPr>
          <w:p w14:paraId="2F9849D8" w14:textId="77777777" w:rsidR="00D05C74" w:rsidRPr="00914010" w:rsidRDefault="00D05C74" w:rsidP="00BC2983">
            <w:pPr>
              <w:jc w:val="center"/>
              <w:rPr>
                <w:rFonts w:cstheme="minorHAnsi"/>
                <w:b/>
                <w:bCs/>
              </w:rPr>
            </w:pPr>
            <w:r w:rsidRPr="00914010">
              <w:rPr>
                <w:rFonts w:cstheme="minorHAnsi"/>
                <w:b/>
                <w:bCs/>
              </w:rPr>
              <w:t>3-B-6</w:t>
            </w:r>
          </w:p>
        </w:tc>
        <w:tc>
          <w:tcPr>
            <w:tcW w:w="6122" w:type="dxa"/>
          </w:tcPr>
          <w:p w14:paraId="0055ACC1" w14:textId="77777777" w:rsidR="00D05C74" w:rsidRPr="00914010" w:rsidRDefault="00D05C74" w:rsidP="00BC2983">
            <w:pPr>
              <w:rPr>
                <w:rFonts w:eastAsia="Arial" w:cstheme="minorHAnsi"/>
              </w:rPr>
            </w:pPr>
            <w:r w:rsidRPr="00914010">
              <w:rPr>
                <w:rFonts w:eastAsia="Arial" w:cstheme="minorHAnsi"/>
              </w:rPr>
              <w:t>There is a written chemical hazard communication program, which is reviewed and updated annually.</w:t>
            </w:r>
          </w:p>
        </w:tc>
        <w:tc>
          <w:tcPr>
            <w:tcW w:w="1082" w:type="dxa"/>
          </w:tcPr>
          <w:p w14:paraId="7C111910" w14:textId="77777777" w:rsidR="00D05C74" w:rsidRPr="00C34C63" w:rsidRDefault="00D05C74" w:rsidP="00BC2983">
            <w:pPr>
              <w:rPr>
                <w:rFonts w:cstheme="minorHAnsi"/>
              </w:rPr>
            </w:pPr>
            <w:r w:rsidRPr="00C34C63">
              <w:rPr>
                <w:rFonts w:cstheme="minorHAnsi"/>
              </w:rPr>
              <w:t xml:space="preserve">A </w:t>
            </w:r>
          </w:p>
          <w:p w14:paraId="36FB77B8" w14:textId="77777777" w:rsidR="00D05C74" w:rsidRPr="00C34C63" w:rsidRDefault="00D05C74" w:rsidP="00BC2983">
            <w:pPr>
              <w:rPr>
                <w:rFonts w:cstheme="minorHAnsi"/>
              </w:rPr>
            </w:pPr>
            <w:r w:rsidRPr="00C34C63">
              <w:rPr>
                <w:rFonts w:cstheme="minorHAnsi"/>
              </w:rPr>
              <w:t xml:space="preserve">B </w:t>
            </w:r>
          </w:p>
          <w:p w14:paraId="682C9FE3" w14:textId="77777777" w:rsidR="00D05C74" w:rsidRPr="00C34C63" w:rsidRDefault="00D05C74" w:rsidP="00BC2983">
            <w:pPr>
              <w:rPr>
                <w:rFonts w:cstheme="minorHAnsi"/>
              </w:rPr>
            </w:pPr>
            <w:r w:rsidRPr="00C34C63">
              <w:rPr>
                <w:rFonts w:cstheme="minorHAnsi"/>
              </w:rPr>
              <w:t xml:space="preserve">C-M </w:t>
            </w:r>
          </w:p>
          <w:p w14:paraId="12FEC3B3" w14:textId="77777777" w:rsidR="00D05C74" w:rsidRPr="00914010" w:rsidRDefault="00D05C74" w:rsidP="00BC2983">
            <w:pPr>
              <w:rPr>
                <w:rFonts w:eastAsia="MS Gothic" w:cstheme="minorHAnsi"/>
              </w:rPr>
            </w:pPr>
            <w:r w:rsidRPr="00C34C63">
              <w:rPr>
                <w:rFonts w:cstheme="minorHAnsi"/>
              </w:rPr>
              <w:t>C</w:t>
            </w:r>
          </w:p>
        </w:tc>
        <w:tc>
          <w:tcPr>
            <w:tcW w:w="2162" w:type="dxa"/>
          </w:tcPr>
          <w:p w14:paraId="52A663A5" w14:textId="77777777" w:rsidR="00D05C74" w:rsidRPr="00914010" w:rsidRDefault="00000000" w:rsidP="00BC2983">
            <w:pPr>
              <w:rPr>
                <w:rFonts w:cstheme="minorHAnsi"/>
              </w:rPr>
            </w:pPr>
            <w:sdt>
              <w:sdtPr>
                <w:rPr>
                  <w:rFonts w:cstheme="minorHAnsi"/>
                </w:rPr>
                <w:id w:val="1780454221"/>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5449A4EE" w14:textId="77777777" w:rsidR="00D05C74" w:rsidRPr="00914010" w:rsidRDefault="00000000" w:rsidP="00BC2983">
            <w:pPr>
              <w:rPr>
                <w:rFonts w:cstheme="minorHAnsi"/>
              </w:rPr>
            </w:pPr>
            <w:sdt>
              <w:sdtPr>
                <w:rPr>
                  <w:rFonts w:cstheme="minorHAnsi"/>
                </w:rPr>
                <w:id w:val="1334032597"/>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28491F32" w14:textId="77777777" w:rsidR="00D05C74" w:rsidRDefault="00000000" w:rsidP="00BC2983">
            <w:pPr>
              <w:rPr>
                <w:rFonts w:cstheme="minorHAnsi"/>
              </w:rPr>
            </w:pPr>
            <w:sdt>
              <w:sdtPr>
                <w:rPr>
                  <w:rFonts w:cstheme="minorHAnsi"/>
                </w:rPr>
                <w:id w:val="1642693033"/>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183E87C0" w14:textId="77777777" w:rsidR="00D05C74" w:rsidRPr="00C34C63" w:rsidRDefault="00000000" w:rsidP="00BC2983">
            <w:pPr>
              <w:rPr>
                <w:rFonts w:cstheme="minorHAnsi"/>
              </w:rPr>
            </w:pPr>
            <w:sdt>
              <w:sdtPr>
                <w:rPr>
                  <w:rFonts w:cstheme="minorHAnsi"/>
                </w:rPr>
                <w:id w:val="-2107559983"/>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31EA8846" w14:textId="77777777" w:rsidR="00D05C74" w:rsidRPr="00914010" w:rsidRDefault="00D05C74" w:rsidP="00BC2983">
            <w:pPr>
              <w:rPr>
                <w:rFonts w:eastAsia="MS Gothic" w:cstheme="minorHAnsi"/>
              </w:rPr>
            </w:pPr>
          </w:p>
        </w:tc>
        <w:sdt>
          <w:sdtPr>
            <w:rPr>
              <w:rFonts w:cstheme="minorHAnsi"/>
            </w:rPr>
            <w:id w:val="380915349"/>
            <w:placeholder>
              <w:docPart w:val="7FB3ED59352E4F1881186C6A7F60BAA2"/>
            </w:placeholder>
            <w:showingPlcHdr/>
          </w:sdtPr>
          <w:sdtContent>
            <w:tc>
              <w:tcPr>
                <w:tcW w:w="4499" w:type="dxa"/>
              </w:tcPr>
              <w:p w14:paraId="0D7AAFC3"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5E384B" w14:paraId="362B05FA" w14:textId="77777777" w:rsidTr="00AF2CD3">
        <w:trPr>
          <w:jc w:val="center"/>
        </w:trPr>
        <w:tc>
          <w:tcPr>
            <w:tcW w:w="14845" w:type="dxa"/>
            <w:gridSpan w:val="5"/>
            <w:shd w:val="clear" w:color="auto" w:fill="016299"/>
          </w:tcPr>
          <w:p w14:paraId="6CF60BAE" w14:textId="77777777" w:rsidR="005E384B" w:rsidRPr="00D05C74" w:rsidRDefault="005E384B" w:rsidP="00BC2983">
            <w:pPr>
              <w:rPr>
                <w:b/>
                <w:bCs/>
                <w:color w:val="FFFFFF" w:themeColor="background1"/>
                <w:sz w:val="28"/>
                <w:szCs w:val="28"/>
              </w:rPr>
            </w:pPr>
            <w:r w:rsidRPr="00D05C74">
              <w:rPr>
                <w:b/>
                <w:bCs/>
                <w:color w:val="FFFFFF" w:themeColor="background1"/>
                <w:sz w:val="28"/>
                <w:szCs w:val="28"/>
              </w:rPr>
              <w:t>SUB-SECTION C:  Hazardous Agents</w:t>
            </w:r>
          </w:p>
        </w:tc>
      </w:tr>
      <w:tr w:rsidR="00D05C74" w14:paraId="48016A83" w14:textId="77777777" w:rsidTr="003C4D9D">
        <w:trPr>
          <w:trHeight w:val="2537"/>
          <w:jc w:val="center"/>
        </w:trPr>
        <w:tc>
          <w:tcPr>
            <w:tcW w:w="980" w:type="dxa"/>
          </w:tcPr>
          <w:p w14:paraId="2B9113B9" w14:textId="77777777" w:rsidR="00D05C74" w:rsidRPr="00914010" w:rsidRDefault="00D05C74" w:rsidP="00BC2983">
            <w:pPr>
              <w:jc w:val="center"/>
              <w:rPr>
                <w:rFonts w:cstheme="minorHAnsi"/>
                <w:b/>
                <w:bCs/>
                <w:sz w:val="28"/>
                <w:szCs w:val="28"/>
              </w:rPr>
            </w:pPr>
            <w:r w:rsidRPr="00914010">
              <w:rPr>
                <w:rFonts w:cstheme="minorHAnsi"/>
                <w:b/>
                <w:bCs/>
              </w:rPr>
              <w:t>3-C-1</w:t>
            </w:r>
          </w:p>
        </w:tc>
        <w:tc>
          <w:tcPr>
            <w:tcW w:w="6122" w:type="dxa"/>
          </w:tcPr>
          <w:p w14:paraId="77AE7A1E" w14:textId="77777777" w:rsidR="00D05C74" w:rsidRPr="00914010" w:rsidRDefault="00D05C74" w:rsidP="00BC2983">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1082" w:type="dxa"/>
          </w:tcPr>
          <w:p w14:paraId="5727A643" w14:textId="77777777" w:rsidR="00D05C74" w:rsidRPr="00C34C63" w:rsidRDefault="00D05C74" w:rsidP="00BC2983">
            <w:pPr>
              <w:rPr>
                <w:rFonts w:cstheme="minorHAnsi"/>
              </w:rPr>
            </w:pPr>
            <w:r w:rsidRPr="00C34C63">
              <w:rPr>
                <w:rFonts w:cstheme="minorHAnsi"/>
              </w:rPr>
              <w:t xml:space="preserve">A </w:t>
            </w:r>
          </w:p>
          <w:p w14:paraId="27222DFC" w14:textId="77777777" w:rsidR="00D05C74" w:rsidRPr="00C34C63" w:rsidRDefault="00D05C74" w:rsidP="00BC2983">
            <w:pPr>
              <w:rPr>
                <w:rFonts w:cstheme="minorHAnsi"/>
              </w:rPr>
            </w:pPr>
            <w:r w:rsidRPr="00C34C63">
              <w:rPr>
                <w:rFonts w:cstheme="minorHAnsi"/>
              </w:rPr>
              <w:t xml:space="preserve">B </w:t>
            </w:r>
          </w:p>
          <w:p w14:paraId="654AE7A0" w14:textId="77777777" w:rsidR="00D05C74" w:rsidRPr="00C34C63" w:rsidRDefault="00D05C74" w:rsidP="00BC2983">
            <w:pPr>
              <w:rPr>
                <w:rFonts w:cstheme="minorHAnsi"/>
              </w:rPr>
            </w:pPr>
            <w:r w:rsidRPr="00C34C63">
              <w:rPr>
                <w:rFonts w:cstheme="minorHAnsi"/>
              </w:rPr>
              <w:t xml:space="preserve">C-M </w:t>
            </w:r>
          </w:p>
          <w:p w14:paraId="05A4BF1E" w14:textId="77777777" w:rsidR="00D05C74" w:rsidRPr="00914010" w:rsidRDefault="00D05C74" w:rsidP="00BC2983">
            <w:pPr>
              <w:rPr>
                <w:rFonts w:eastAsia="MS Gothic" w:cstheme="minorHAnsi"/>
              </w:rPr>
            </w:pPr>
            <w:r w:rsidRPr="00C34C63">
              <w:rPr>
                <w:rFonts w:cstheme="minorHAnsi"/>
              </w:rPr>
              <w:t>C</w:t>
            </w:r>
          </w:p>
        </w:tc>
        <w:tc>
          <w:tcPr>
            <w:tcW w:w="2162" w:type="dxa"/>
          </w:tcPr>
          <w:p w14:paraId="1C449B25" w14:textId="77777777" w:rsidR="00D05C74" w:rsidRPr="00914010" w:rsidRDefault="00000000" w:rsidP="00BC2983">
            <w:pPr>
              <w:rPr>
                <w:rFonts w:cstheme="minorHAnsi"/>
              </w:rPr>
            </w:pPr>
            <w:sdt>
              <w:sdtPr>
                <w:rPr>
                  <w:rFonts w:cstheme="minorHAnsi"/>
                </w:rPr>
                <w:id w:val="1730188718"/>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0F00AB98" w14:textId="77777777" w:rsidR="00D05C74" w:rsidRPr="00914010" w:rsidRDefault="00000000" w:rsidP="00BC2983">
            <w:pPr>
              <w:rPr>
                <w:rFonts w:cstheme="minorHAnsi"/>
              </w:rPr>
            </w:pPr>
            <w:sdt>
              <w:sdtPr>
                <w:rPr>
                  <w:rFonts w:cstheme="minorHAnsi"/>
                </w:rPr>
                <w:id w:val="-2081978526"/>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27C38ED5" w14:textId="77777777" w:rsidR="00D05C74" w:rsidRDefault="00000000" w:rsidP="00BC2983">
            <w:pPr>
              <w:rPr>
                <w:rFonts w:cstheme="minorHAnsi"/>
              </w:rPr>
            </w:pPr>
            <w:sdt>
              <w:sdtPr>
                <w:rPr>
                  <w:rFonts w:cstheme="minorHAnsi"/>
                </w:rPr>
                <w:id w:val="1786392205"/>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144B4617" w14:textId="77777777" w:rsidR="00D05C74" w:rsidRPr="00C34C63" w:rsidRDefault="00000000" w:rsidP="00BC2983">
            <w:pPr>
              <w:rPr>
                <w:rFonts w:cstheme="minorHAnsi"/>
              </w:rPr>
            </w:pPr>
            <w:sdt>
              <w:sdtPr>
                <w:rPr>
                  <w:rFonts w:cstheme="minorHAnsi"/>
                </w:rPr>
                <w:id w:val="932940261"/>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26CCA97D" w14:textId="77777777" w:rsidR="00D05C74" w:rsidRPr="00914010" w:rsidRDefault="00D05C74" w:rsidP="00BC2983">
            <w:pPr>
              <w:rPr>
                <w:rFonts w:eastAsia="MS Gothic" w:cstheme="minorHAnsi"/>
              </w:rPr>
            </w:pPr>
          </w:p>
        </w:tc>
        <w:sdt>
          <w:sdtPr>
            <w:rPr>
              <w:rFonts w:cstheme="minorHAnsi"/>
            </w:rPr>
            <w:id w:val="-1570947492"/>
            <w:placeholder>
              <w:docPart w:val="06DC54451695491FA27F859A9E1B0FF8"/>
            </w:placeholder>
            <w:showingPlcHdr/>
          </w:sdtPr>
          <w:sdtContent>
            <w:tc>
              <w:tcPr>
                <w:tcW w:w="4499" w:type="dxa"/>
              </w:tcPr>
              <w:p w14:paraId="148EDEAE"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BF300F" w14:paraId="65181445" w14:textId="77777777" w:rsidTr="003C4D9D">
        <w:trPr>
          <w:trHeight w:val="350"/>
          <w:jc w:val="center"/>
        </w:trPr>
        <w:tc>
          <w:tcPr>
            <w:tcW w:w="980" w:type="dxa"/>
            <w:shd w:val="clear" w:color="auto" w:fill="243746"/>
          </w:tcPr>
          <w:p w14:paraId="08412B3D" w14:textId="67F61AE1" w:rsidR="00BF300F" w:rsidRDefault="00BF300F" w:rsidP="00BF300F">
            <w:pPr>
              <w:jc w:val="center"/>
            </w:pPr>
            <w:r w:rsidRPr="00AE1B2E">
              <w:rPr>
                <w:rFonts w:cs="Arial"/>
                <w:b/>
                <w:bCs/>
                <w:color w:val="FFFFFF" w:themeColor="background1"/>
                <w:sz w:val="28"/>
                <w:szCs w:val="28"/>
              </w:rPr>
              <w:lastRenderedPageBreak/>
              <w:t>ID</w:t>
            </w:r>
          </w:p>
        </w:tc>
        <w:tc>
          <w:tcPr>
            <w:tcW w:w="6122" w:type="dxa"/>
            <w:shd w:val="clear" w:color="auto" w:fill="243746"/>
          </w:tcPr>
          <w:p w14:paraId="472479C8" w14:textId="67721961" w:rsidR="00BF300F" w:rsidRDefault="00BF300F" w:rsidP="00BF300F">
            <w:pPr>
              <w:rPr>
                <w:color w:val="00000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82" w:type="dxa"/>
            <w:shd w:val="clear" w:color="auto" w:fill="243746"/>
          </w:tcPr>
          <w:p w14:paraId="5D60D774" w14:textId="1F4490CE" w:rsidR="00BF300F" w:rsidRPr="00C34C63" w:rsidRDefault="00BF300F" w:rsidP="00BF300F">
            <w:pPr>
              <w:rPr>
                <w:rFonts w:cstheme="minorHAnsi"/>
              </w:rPr>
            </w:pPr>
            <w:r w:rsidRPr="00AE1B2E">
              <w:rPr>
                <w:rFonts w:cs="Arial"/>
                <w:b/>
                <w:bCs/>
                <w:color w:val="FFFFFF" w:themeColor="background1"/>
                <w:sz w:val="28"/>
                <w:szCs w:val="28"/>
              </w:rPr>
              <w:t>Class</w:t>
            </w:r>
          </w:p>
        </w:tc>
        <w:tc>
          <w:tcPr>
            <w:tcW w:w="2162" w:type="dxa"/>
            <w:shd w:val="clear" w:color="auto" w:fill="243746"/>
          </w:tcPr>
          <w:p w14:paraId="67366943" w14:textId="2473FE43" w:rsidR="00BF300F" w:rsidRDefault="00BF300F" w:rsidP="00BF300F">
            <w:pPr>
              <w:rPr>
                <w:rFonts w:cstheme="minorHAnsi"/>
              </w:rPr>
            </w:pPr>
            <w:r w:rsidRPr="00AE1B2E">
              <w:rPr>
                <w:rFonts w:cs="Arial"/>
                <w:b/>
                <w:bCs/>
                <w:color w:val="FFFFFF" w:themeColor="background1"/>
                <w:sz w:val="28"/>
                <w:szCs w:val="28"/>
              </w:rPr>
              <w:t>Score</w:t>
            </w:r>
          </w:p>
        </w:tc>
        <w:tc>
          <w:tcPr>
            <w:tcW w:w="4499" w:type="dxa"/>
            <w:shd w:val="clear" w:color="auto" w:fill="243746"/>
          </w:tcPr>
          <w:p w14:paraId="2D710D4D" w14:textId="10EE1880" w:rsidR="00BF300F" w:rsidRDefault="00BF300F" w:rsidP="00BF300F">
            <w:pPr>
              <w:rPr>
                <w:rFonts w:cstheme="minorHAnsi"/>
              </w:rPr>
            </w:pPr>
            <w:r w:rsidRPr="00AE1B2E">
              <w:rPr>
                <w:rFonts w:cs="Arial"/>
                <w:b/>
                <w:bCs/>
                <w:color w:val="FFFFFF" w:themeColor="background1"/>
                <w:sz w:val="28"/>
                <w:szCs w:val="28"/>
              </w:rPr>
              <w:t>Findings/Comments</w:t>
            </w:r>
          </w:p>
        </w:tc>
      </w:tr>
      <w:tr w:rsidR="00D05C74" w14:paraId="05C835A9" w14:textId="77777777" w:rsidTr="003C4D9D">
        <w:trPr>
          <w:trHeight w:val="1520"/>
          <w:jc w:val="center"/>
        </w:trPr>
        <w:tc>
          <w:tcPr>
            <w:tcW w:w="980" w:type="dxa"/>
          </w:tcPr>
          <w:p w14:paraId="7960115B" w14:textId="77777777" w:rsidR="00D05C74" w:rsidRPr="00DC7002" w:rsidRDefault="00D05C74" w:rsidP="00BC2983">
            <w:pPr>
              <w:jc w:val="center"/>
              <w:rPr>
                <w:rFonts w:cstheme="minorHAnsi"/>
                <w:b/>
                <w:bCs/>
              </w:rPr>
            </w:pPr>
            <w:r w:rsidRPr="00DC7002">
              <w:rPr>
                <w:b/>
                <w:bCs/>
              </w:rPr>
              <w:t>3-C-3</w:t>
            </w:r>
          </w:p>
        </w:tc>
        <w:tc>
          <w:tcPr>
            <w:tcW w:w="6122" w:type="dxa"/>
          </w:tcPr>
          <w:p w14:paraId="7586D43B" w14:textId="77777777" w:rsidR="00D05C74" w:rsidRPr="007B051A" w:rsidRDefault="00D05C74" w:rsidP="00BC2983">
            <w:pPr>
              <w:rPr>
                <w:color w:val="000000"/>
              </w:rPr>
            </w:pPr>
            <w:r>
              <w:rPr>
                <w:color w:val="000000"/>
              </w:rPr>
              <w:t xml:space="preserve">Compressed gas cylinders are stored and handled according to state, local and/or National Fire Protection Association (NFPA) codes. </w:t>
            </w:r>
          </w:p>
        </w:tc>
        <w:tc>
          <w:tcPr>
            <w:tcW w:w="1082" w:type="dxa"/>
          </w:tcPr>
          <w:p w14:paraId="2A0074C3" w14:textId="77777777" w:rsidR="00D05C74" w:rsidRPr="00C34C63" w:rsidRDefault="00D05C74" w:rsidP="00BC2983">
            <w:pPr>
              <w:rPr>
                <w:rFonts w:cstheme="minorHAnsi"/>
              </w:rPr>
            </w:pPr>
            <w:r w:rsidRPr="00C34C63">
              <w:rPr>
                <w:rFonts w:cstheme="minorHAnsi"/>
              </w:rPr>
              <w:t xml:space="preserve">A </w:t>
            </w:r>
          </w:p>
          <w:p w14:paraId="6E8C1F86" w14:textId="77777777" w:rsidR="00D05C74" w:rsidRPr="00C34C63" w:rsidRDefault="00D05C74" w:rsidP="00BC2983">
            <w:pPr>
              <w:rPr>
                <w:rFonts w:cstheme="minorHAnsi"/>
              </w:rPr>
            </w:pPr>
            <w:r w:rsidRPr="00C34C63">
              <w:rPr>
                <w:rFonts w:cstheme="minorHAnsi"/>
              </w:rPr>
              <w:t xml:space="preserve">B </w:t>
            </w:r>
          </w:p>
          <w:p w14:paraId="10A24AD9" w14:textId="77777777" w:rsidR="00D05C74" w:rsidRPr="00C34C63" w:rsidRDefault="00D05C74" w:rsidP="00BC2983">
            <w:pPr>
              <w:rPr>
                <w:rFonts w:cstheme="minorHAnsi"/>
              </w:rPr>
            </w:pPr>
            <w:r w:rsidRPr="00C34C63">
              <w:rPr>
                <w:rFonts w:cstheme="minorHAnsi"/>
              </w:rPr>
              <w:t xml:space="preserve">C-M </w:t>
            </w:r>
          </w:p>
          <w:p w14:paraId="3D1E215A" w14:textId="77777777" w:rsidR="00D05C74" w:rsidRPr="00C34C63" w:rsidRDefault="00D05C74" w:rsidP="00BC2983">
            <w:pPr>
              <w:rPr>
                <w:rFonts w:cstheme="minorHAnsi"/>
              </w:rPr>
            </w:pPr>
            <w:r w:rsidRPr="00C34C63">
              <w:rPr>
                <w:rFonts w:cstheme="minorHAnsi"/>
              </w:rPr>
              <w:t>C</w:t>
            </w:r>
          </w:p>
        </w:tc>
        <w:tc>
          <w:tcPr>
            <w:tcW w:w="2162" w:type="dxa"/>
          </w:tcPr>
          <w:p w14:paraId="47F24E37" w14:textId="77777777" w:rsidR="00D05C74" w:rsidRPr="00914010" w:rsidRDefault="00000000" w:rsidP="00BC2983">
            <w:pPr>
              <w:rPr>
                <w:rFonts w:cstheme="minorHAnsi"/>
              </w:rPr>
            </w:pPr>
            <w:sdt>
              <w:sdtPr>
                <w:rPr>
                  <w:rFonts w:cstheme="minorHAnsi"/>
                </w:rPr>
                <w:id w:val="-1325888556"/>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35AF69A0" w14:textId="77777777" w:rsidR="00D05C74" w:rsidRPr="00914010" w:rsidRDefault="00000000" w:rsidP="00BC2983">
            <w:pPr>
              <w:rPr>
                <w:rFonts w:cstheme="minorHAnsi"/>
              </w:rPr>
            </w:pPr>
            <w:sdt>
              <w:sdtPr>
                <w:rPr>
                  <w:rFonts w:cstheme="minorHAnsi"/>
                </w:rPr>
                <w:id w:val="-1345315939"/>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2573EA35" w14:textId="77777777" w:rsidR="00D05C74" w:rsidRDefault="00000000" w:rsidP="00BC2983">
            <w:pPr>
              <w:rPr>
                <w:rFonts w:cstheme="minorHAnsi"/>
              </w:rPr>
            </w:pPr>
            <w:sdt>
              <w:sdtPr>
                <w:rPr>
                  <w:rFonts w:cstheme="minorHAnsi"/>
                </w:rPr>
                <w:id w:val="-1659604794"/>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6AECA6E1" w14:textId="77777777" w:rsidR="00D05C74" w:rsidRPr="00C34C63" w:rsidRDefault="00000000" w:rsidP="00BC2983">
            <w:pPr>
              <w:rPr>
                <w:rFonts w:cstheme="minorHAnsi"/>
              </w:rPr>
            </w:pPr>
            <w:sdt>
              <w:sdtPr>
                <w:rPr>
                  <w:rFonts w:cstheme="minorHAnsi"/>
                </w:rPr>
                <w:id w:val="-997959960"/>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13CAE55A" w14:textId="77777777" w:rsidR="00D05C74" w:rsidRDefault="00D05C74" w:rsidP="00BC2983">
            <w:pPr>
              <w:rPr>
                <w:rFonts w:cstheme="minorHAnsi"/>
              </w:rPr>
            </w:pPr>
          </w:p>
        </w:tc>
        <w:sdt>
          <w:sdtPr>
            <w:rPr>
              <w:rFonts w:cstheme="minorHAnsi"/>
            </w:rPr>
            <w:id w:val="1785302662"/>
            <w:placeholder>
              <w:docPart w:val="52E47479E2A04DF598BAEF2699B90CBA"/>
            </w:placeholder>
            <w:showingPlcHdr/>
          </w:sdtPr>
          <w:sdtContent>
            <w:tc>
              <w:tcPr>
                <w:tcW w:w="4499" w:type="dxa"/>
              </w:tcPr>
              <w:p w14:paraId="69CD587A" w14:textId="77777777" w:rsidR="00D05C74" w:rsidRDefault="00D05C74" w:rsidP="00BC2983">
                <w:pPr>
                  <w:rPr>
                    <w:rFonts w:cstheme="minorHAnsi"/>
                  </w:rPr>
                </w:pPr>
                <w:r w:rsidRPr="00914010">
                  <w:rPr>
                    <w:rFonts w:cstheme="minorHAnsi"/>
                  </w:rPr>
                  <w:t>Enter observations of non-compliance, comments or notes here.</w:t>
                </w:r>
              </w:p>
            </w:tc>
          </w:sdtContent>
        </w:sdt>
      </w:tr>
      <w:tr w:rsidR="00D05C74" w14:paraId="31618E00" w14:textId="77777777" w:rsidTr="003C4D9D">
        <w:trPr>
          <w:trHeight w:val="1070"/>
          <w:jc w:val="center"/>
        </w:trPr>
        <w:tc>
          <w:tcPr>
            <w:tcW w:w="980" w:type="dxa"/>
          </w:tcPr>
          <w:p w14:paraId="6CBF591A" w14:textId="77777777" w:rsidR="00D05C74" w:rsidRPr="00914010" w:rsidRDefault="00D05C74" w:rsidP="00BC2983">
            <w:pPr>
              <w:jc w:val="center"/>
              <w:rPr>
                <w:rFonts w:cstheme="minorHAnsi"/>
                <w:b/>
                <w:bCs/>
              </w:rPr>
            </w:pPr>
            <w:r w:rsidRPr="00914010">
              <w:rPr>
                <w:rFonts w:cstheme="minorHAnsi"/>
                <w:b/>
                <w:bCs/>
              </w:rPr>
              <w:t>3-C-5</w:t>
            </w:r>
          </w:p>
        </w:tc>
        <w:tc>
          <w:tcPr>
            <w:tcW w:w="6122" w:type="dxa"/>
          </w:tcPr>
          <w:p w14:paraId="03CA29F1" w14:textId="77777777" w:rsidR="00D05C74" w:rsidRPr="00914010" w:rsidRDefault="00D05C74" w:rsidP="00BC2983">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1082" w:type="dxa"/>
          </w:tcPr>
          <w:p w14:paraId="0D6CE998" w14:textId="77777777" w:rsidR="00D05C74" w:rsidRPr="00C34C63" w:rsidRDefault="00D05C74" w:rsidP="00BC2983">
            <w:pPr>
              <w:rPr>
                <w:rFonts w:cstheme="minorHAnsi"/>
              </w:rPr>
            </w:pPr>
            <w:r w:rsidRPr="00C34C63">
              <w:rPr>
                <w:rFonts w:cstheme="minorHAnsi"/>
              </w:rPr>
              <w:t xml:space="preserve">A </w:t>
            </w:r>
          </w:p>
          <w:p w14:paraId="264A33C7" w14:textId="77777777" w:rsidR="00D05C74" w:rsidRPr="00C34C63" w:rsidRDefault="00D05C74" w:rsidP="00BC2983">
            <w:pPr>
              <w:rPr>
                <w:rFonts w:cstheme="minorHAnsi"/>
              </w:rPr>
            </w:pPr>
            <w:r w:rsidRPr="00C34C63">
              <w:rPr>
                <w:rFonts w:cstheme="minorHAnsi"/>
              </w:rPr>
              <w:t xml:space="preserve">B </w:t>
            </w:r>
          </w:p>
          <w:p w14:paraId="07B11EAE" w14:textId="77777777" w:rsidR="00D05C74" w:rsidRPr="00C34C63" w:rsidRDefault="00D05C74" w:rsidP="00BC2983">
            <w:pPr>
              <w:rPr>
                <w:rFonts w:cstheme="minorHAnsi"/>
              </w:rPr>
            </w:pPr>
            <w:r w:rsidRPr="00C34C63">
              <w:rPr>
                <w:rFonts w:cstheme="minorHAnsi"/>
              </w:rPr>
              <w:t xml:space="preserve">C-M </w:t>
            </w:r>
          </w:p>
          <w:p w14:paraId="30F2B455" w14:textId="77777777" w:rsidR="00D05C74" w:rsidRPr="00914010" w:rsidRDefault="00D05C74" w:rsidP="00BC2983">
            <w:pPr>
              <w:rPr>
                <w:rFonts w:eastAsia="MS Gothic" w:cstheme="minorHAnsi"/>
              </w:rPr>
            </w:pPr>
            <w:r w:rsidRPr="00C34C63">
              <w:rPr>
                <w:rFonts w:cstheme="minorHAnsi"/>
              </w:rPr>
              <w:t>C</w:t>
            </w:r>
          </w:p>
        </w:tc>
        <w:tc>
          <w:tcPr>
            <w:tcW w:w="2162" w:type="dxa"/>
          </w:tcPr>
          <w:p w14:paraId="69FCE06A" w14:textId="77777777" w:rsidR="00D05C74" w:rsidRPr="00914010" w:rsidRDefault="00000000" w:rsidP="00BC2983">
            <w:pPr>
              <w:rPr>
                <w:rFonts w:cstheme="minorHAnsi"/>
              </w:rPr>
            </w:pPr>
            <w:sdt>
              <w:sdtPr>
                <w:rPr>
                  <w:rFonts w:cstheme="minorHAnsi"/>
                </w:rPr>
                <w:id w:val="-927419393"/>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253A43E9" w14:textId="77777777" w:rsidR="00D05C74" w:rsidRPr="00914010" w:rsidRDefault="00000000" w:rsidP="00BC2983">
            <w:pPr>
              <w:rPr>
                <w:rFonts w:cstheme="minorHAnsi"/>
              </w:rPr>
            </w:pPr>
            <w:sdt>
              <w:sdtPr>
                <w:rPr>
                  <w:rFonts w:cstheme="minorHAnsi"/>
                </w:rPr>
                <w:id w:val="-1875067694"/>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474C0FB8" w14:textId="77777777" w:rsidR="00D05C74" w:rsidRDefault="00000000" w:rsidP="00BC2983">
            <w:pPr>
              <w:rPr>
                <w:rFonts w:cstheme="minorHAnsi"/>
              </w:rPr>
            </w:pPr>
            <w:sdt>
              <w:sdtPr>
                <w:rPr>
                  <w:rFonts w:cstheme="minorHAnsi"/>
                </w:rPr>
                <w:id w:val="-1913081286"/>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4C03EA06" w14:textId="77777777" w:rsidR="00D05C74" w:rsidRPr="00C34C63" w:rsidRDefault="00000000" w:rsidP="00BC2983">
            <w:pPr>
              <w:rPr>
                <w:rFonts w:cstheme="minorHAnsi"/>
              </w:rPr>
            </w:pPr>
            <w:sdt>
              <w:sdtPr>
                <w:rPr>
                  <w:rFonts w:cstheme="minorHAnsi"/>
                </w:rPr>
                <w:id w:val="-936290958"/>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4D35BC66" w14:textId="77777777" w:rsidR="00D05C74" w:rsidRPr="00914010" w:rsidRDefault="00D05C74" w:rsidP="00BC2983">
            <w:pPr>
              <w:rPr>
                <w:rFonts w:eastAsia="MS Gothic" w:cstheme="minorHAnsi"/>
              </w:rPr>
            </w:pPr>
          </w:p>
        </w:tc>
        <w:sdt>
          <w:sdtPr>
            <w:rPr>
              <w:rFonts w:cstheme="minorHAnsi"/>
            </w:rPr>
            <w:id w:val="-1732295816"/>
            <w:placeholder>
              <w:docPart w:val="7B9A421A3BE448A8883B901A98EDC0BE"/>
            </w:placeholder>
            <w:showingPlcHdr/>
          </w:sdtPr>
          <w:sdtContent>
            <w:tc>
              <w:tcPr>
                <w:tcW w:w="4499" w:type="dxa"/>
              </w:tcPr>
              <w:p w14:paraId="21897531"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5E384B" w14:paraId="14489F1C" w14:textId="77777777" w:rsidTr="00AF2CD3">
        <w:trPr>
          <w:jc w:val="center"/>
        </w:trPr>
        <w:tc>
          <w:tcPr>
            <w:tcW w:w="14845" w:type="dxa"/>
            <w:gridSpan w:val="5"/>
            <w:shd w:val="clear" w:color="auto" w:fill="016299"/>
          </w:tcPr>
          <w:p w14:paraId="06916E7F" w14:textId="77777777" w:rsidR="005E384B" w:rsidRPr="00D05C74" w:rsidRDefault="005E384B" w:rsidP="00BC2983">
            <w:pPr>
              <w:rPr>
                <w:b/>
                <w:bCs/>
                <w:color w:val="FFFFFF" w:themeColor="background1"/>
                <w:sz w:val="28"/>
                <w:szCs w:val="28"/>
              </w:rPr>
            </w:pPr>
            <w:r w:rsidRPr="00D05C74">
              <w:rPr>
                <w:b/>
                <w:bCs/>
                <w:color w:val="FFFFFF" w:themeColor="background1"/>
                <w:sz w:val="28"/>
                <w:szCs w:val="28"/>
              </w:rPr>
              <w:t>SUB-SECTION D:  Medical Hazardous Waste</w:t>
            </w:r>
          </w:p>
        </w:tc>
      </w:tr>
      <w:tr w:rsidR="00D05C74" w14:paraId="08B8C101" w14:textId="77777777" w:rsidTr="003C4D9D">
        <w:trPr>
          <w:jc w:val="center"/>
        </w:trPr>
        <w:tc>
          <w:tcPr>
            <w:tcW w:w="980" w:type="dxa"/>
          </w:tcPr>
          <w:p w14:paraId="410CA5A7" w14:textId="77777777" w:rsidR="00D05C74" w:rsidRPr="00914010" w:rsidRDefault="00D05C74" w:rsidP="00BC2983">
            <w:pPr>
              <w:jc w:val="center"/>
              <w:rPr>
                <w:rFonts w:cstheme="minorHAnsi"/>
                <w:b/>
                <w:bCs/>
              </w:rPr>
            </w:pPr>
            <w:r w:rsidRPr="00914010">
              <w:rPr>
                <w:rFonts w:cstheme="minorHAnsi"/>
                <w:b/>
                <w:bCs/>
              </w:rPr>
              <w:t>3-D-1</w:t>
            </w:r>
          </w:p>
        </w:tc>
        <w:tc>
          <w:tcPr>
            <w:tcW w:w="6122" w:type="dxa"/>
          </w:tcPr>
          <w:p w14:paraId="1D3BBF27" w14:textId="77777777" w:rsidR="00D05C74" w:rsidRPr="00914010" w:rsidRDefault="00D05C74" w:rsidP="00BC2983">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1082" w:type="dxa"/>
          </w:tcPr>
          <w:p w14:paraId="4413AEBB" w14:textId="77777777" w:rsidR="00D05C74" w:rsidRPr="00C34C63" w:rsidRDefault="00D05C74" w:rsidP="00BC2983">
            <w:pPr>
              <w:rPr>
                <w:rFonts w:cstheme="minorHAnsi"/>
              </w:rPr>
            </w:pPr>
            <w:r w:rsidRPr="00C34C63">
              <w:rPr>
                <w:rFonts w:cstheme="minorHAnsi"/>
              </w:rPr>
              <w:t xml:space="preserve">A </w:t>
            </w:r>
          </w:p>
          <w:p w14:paraId="42232176" w14:textId="77777777" w:rsidR="00D05C74" w:rsidRPr="00C34C63" w:rsidRDefault="00D05C74" w:rsidP="00BC2983">
            <w:pPr>
              <w:rPr>
                <w:rFonts w:cstheme="minorHAnsi"/>
              </w:rPr>
            </w:pPr>
            <w:r w:rsidRPr="00C34C63">
              <w:rPr>
                <w:rFonts w:cstheme="minorHAnsi"/>
              </w:rPr>
              <w:t xml:space="preserve">B </w:t>
            </w:r>
          </w:p>
          <w:p w14:paraId="58C78A6D" w14:textId="77777777" w:rsidR="00D05C74" w:rsidRPr="00C34C63" w:rsidRDefault="00D05C74" w:rsidP="00BC2983">
            <w:pPr>
              <w:rPr>
                <w:rFonts w:cstheme="minorHAnsi"/>
              </w:rPr>
            </w:pPr>
            <w:r w:rsidRPr="00C34C63">
              <w:rPr>
                <w:rFonts w:cstheme="minorHAnsi"/>
              </w:rPr>
              <w:t xml:space="preserve">C-M </w:t>
            </w:r>
          </w:p>
          <w:p w14:paraId="7A165A46" w14:textId="77777777" w:rsidR="00D05C74" w:rsidRPr="00914010" w:rsidRDefault="00D05C74" w:rsidP="00BC2983">
            <w:pPr>
              <w:rPr>
                <w:rFonts w:eastAsia="MS Gothic" w:cstheme="minorHAnsi"/>
              </w:rPr>
            </w:pPr>
            <w:r w:rsidRPr="00C34C63">
              <w:rPr>
                <w:rFonts w:cstheme="minorHAnsi"/>
              </w:rPr>
              <w:t>C</w:t>
            </w:r>
          </w:p>
        </w:tc>
        <w:tc>
          <w:tcPr>
            <w:tcW w:w="2162" w:type="dxa"/>
          </w:tcPr>
          <w:p w14:paraId="46923819" w14:textId="77777777" w:rsidR="00D05C74" w:rsidRPr="00914010" w:rsidRDefault="00000000" w:rsidP="00BC2983">
            <w:pPr>
              <w:rPr>
                <w:rFonts w:cstheme="minorHAnsi"/>
              </w:rPr>
            </w:pPr>
            <w:sdt>
              <w:sdtPr>
                <w:rPr>
                  <w:rFonts w:cstheme="minorHAnsi"/>
                </w:rPr>
                <w:id w:val="-764069045"/>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727EFCE8" w14:textId="77777777" w:rsidR="00D05C74" w:rsidRPr="00914010" w:rsidRDefault="00000000" w:rsidP="00BC2983">
            <w:pPr>
              <w:rPr>
                <w:rFonts w:cstheme="minorHAnsi"/>
              </w:rPr>
            </w:pPr>
            <w:sdt>
              <w:sdtPr>
                <w:rPr>
                  <w:rFonts w:cstheme="minorHAnsi"/>
                </w:rPr>
                <w:id w:val="-338698558"/>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0CB94AB8" w14:textId="77777777" w:rsidR="00D05C74" w:rsidRDefault="00000000" w:rsidP="00BC2983">
            <w:pPr>
              <w:rPr>
                <w:rFonts w:cstheme="minorHAnsi"/>
              </w:rPr>
            </w:pPr>
            <w:sdt>
              <w:sdtPr>
                <w:rPr>
                  <w:rFonts w:cstheme="minorHAnsi"/>
                </w:rPr>
                <w:id w:val="-1392036059"/>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3B7420D4" w14:textId="77777777" w:rsidR="00D05C74" w:rsidRPr="00C34C63" w:rsidRDefault="00000000" w:rsidP="00BC2983">
            <w:pPr>
              <w:rPr>
                <w:rFonts w:cstheme="minorHAnsi"/>
              </w:rPr>
            </w:pPr>
            <w:sdt>
              <w:sdtPr>
                <w:rPr>
                  <w:rFonts w:cstheme="minorHAnsi"/>
                </w:rPr>
                <w:id w:val="-808326986"/>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711C3064" w14:textId="77777777" w:rsidR="00D05C74" w:rsidRPr="00914010" w:rsidRDefault="00D05C74" w:rsidP="00BC2983">
            <w:pPr>
              <w:rPr>
                <w:rFonts w:eastAsia="MS Gothic" w:cstheme="minorHAnsi"/>
              </w:rPr>
            </w:pPr>
          </w:p>
        </w:tc>
        <w:sdt>
          <w:sdtPr>
            <w:rPr>
              <w:rFonts w:cstheme="minorHAnsi"/>
            </w:rPr>
            <w:id w:val="938877224"/>
            <w:placeholder>
              <w:docPart w:val="2AC8F245621A4630BAC339A90E0E91D9"/>
            </w:placeholder>
            <w:showingPlcHdr/>
          </w:sdtPr>
          <w:sdtContent>
            <w:tc>
              <w:tcPr>
                <w:tcW w:w="4499" w:type="dxa"/>
              </w:tcPr>
              <w:p w14:paraId="61796230"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D05C74" w14:paraId="67970468" w14:textId="77777777" w:rsidTr="003C4D9D">
        <w:trPr>
          <w:trHeight w:val="1880"/>
          <w:jc w:val="center"/>
        </w:trPr>
        <w:tc>
          <w:tcPr>
            <w:tcW w:w="980" w:type="dxa"/>
          </w:tcPr>
          <w:p w14:paraId="32D0F69E" w14:textId="77777777" w:rsidR="00D05C74" w:rsidRPr="00914010" w:rsidRDefault="00D05C74" w:rsidP="00BC2983">
            <w:pPr>
              <w:jc w:val="center"/>
              <w:rPr>
                <w:rFonts w:cstheme="minorHAnsi"/>
                <w:b/>
                <w:bCs/>
              </w:rPr>
            </w:pPr>
            <w:r w:rsidRPr="00914010">
              <w:rPr>
                <w:rFonts w:cstheme="minorHAnsi"/>
                <w:b/>
                <w:bCs/>
              </w:rPr>
              <w:t>3-D-4</w:t>
            </w:r>
          </w:p>
        </w:tc>
        <w:tc>
          <w:tcPr>
            <w:tcW w:w="6122" w:type="dxa"/>
          </w:tcPr>
          <w:p w14:paraId="1591C82B" w14:textId="77777777" w:rsidR="00D05C74" w:rsidRPr="00914010" w:rsidRDefault="00D05C74" w:rsidP="00BC2983">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1082" w:type="dxa"/>
          </w:tcPr>
          <w:p w14:paraId="126A1532" w14:textId="77777777" w:rsidR="00D05C74" w:rsidRPr="00C34C63" w:rsidRDefault="00D05C74" w:rsidP="00BC2983">
            <w:pPr>
              <w:rPr>
                <w:rFonts w:cstheme="minorHAnsi"/>
              </w:rPr>
            </w:pPr>
            <w:r w:rsidRPr="00C34C63">
              <w:rPr>
                <w:rFonts w:cstheme="minorHAnsi"/>
              </w:rPr>
              <w:t xml:space="preserve">A </w:t>
            </w:r>
          </w:p>
          <w:p w14:paraId="0ABBCF1F" w14:textId="77777777" w:rsidR="00D05C74" w:rsidRPr="00C34C63" w:rsidRDefault="00D05C74" w:rsidP="00BC2983">
            <w:pPr>
              <w:rPr>
                <w:rFonts w:cstheme="minorHAnsi"/>
              </w:rPr>
            </w:pPr>
            <w:r w:rsidRPr="00C34C63">
              <w:rPr>
                <w:rFonts w:cstheme="minorHAnsi"/>
              </w:rPr>
              <w:t xml:space="preserve">B </w:t>
            </w:r>
          </w:p>
          <w:p w14:paraId="62059554" w14:textId="77777777" w:rsidR="00D05C74" w:rsidRPr="00C34C63" w:rsidRDefault="00D05C74" w:rsidP="00BC2983">
            <w:pPr>
              <w:rPr>
                <w:rFonts w:cstheme="minorHAnsi"/>
              </w:rPr>
            </w:pPr>
            <w:r w:rsidRPr="00C34C63">
              <w:rPr>
                <w:rFonts w:cstheme="minorHAnsi"/>
              </w:rPr>
              <w:t xml:space="preserve">C-M </w:t>
            </w:r>
          </w:p>
          <w:p w14:paraId="0B3E92C8" w14:textId="77777777" w:rsidR="00D05C74" w:rsidRPr="00914010" w:rsidRDefault="00D05C74" w:rsidP="00BC2983">
            <w:pPr>
              <w:rPr>
                <w:rFonts w:eastAsia="MS Gothic" w:cstheme="minorHAnsi"/>
              </w:rPr>
            </w:pPr>
            <w:r w:rsidRPr="00C34C63">
              <w:rPr>
                <w:rFonts w:cstheme="minorHAnsi"/>
              </w:rPr>
              <w:t>C</w:t>
            </w:r>
          </w:p>
        </w:tc>
        <w:tc>
          <w:tcPr>
            <w:tcW w:w="2162" w:type="dxa"/>
          </w:tcPr>
          <w:p w14:paraId="7A91BF45" w14:textId="77777777" w:rsidR="00D05C74" w:rsidRPr="00914010" w:rsidRDefault="00000000" w:rsidP="00BC2983">
            <w:pPr>
              <w:rPr>
                <w:rFonts w:cstheme="minorHAnsi"/>
              </w:rPr>
            </w:pPr>
            <w:sdt>
              <w:sdtPr>
                <w:rPr>
                  <w:rFonts w:cstheme="minorHAnsi"/>
                </w:rPr>
                <w:id w:val="-1566173313"/>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4463B83F" w14:textId="77777777" w:rsidR="00D05C74" w:rsidRPr="00914010" w:rsidRDefault="00000000" w:rsidP="00BC2983">
            <w:pPr>
              <w:rPr>
                <w:rFonts w:cstheme="minorHAnsi"/>
              </w:rPr>
            </w:pPr>
            <w:sdt>
              <w:sdtPr>
                <w:rPr>
                  <w:rFonts w:cstheme="minorHAnsi"/>
                </w:rPr>
                <w:id w:val="-1214036104"/>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40A01E3B" w14:textId="77777777" w:rsidR="00D05C74" w:rsidRDefault="00000000" w:rsidP="00BC2983">
            <w:pPr>
              <w:rPr>
                <w:rFonts w:cstheme="minorHAnsi"/>
              </w:rPr>
            </w:pPr>
            <w:sdt>
              <w:sdtPr>
                <w:rPr>
                  <w:rFonts w:cstheme="minorHAnsi"/>
                </w:rPr>
                <w:id w:val="-1924801677"/>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59B49300" w14:textId="77777777" w:rsidR="00D05C74" w:rsidRPr="00C34C63" w:rsidRDefault="00000000" w:rsidP="00BC2983">
            <w:pPr>
              <w:rPr>
                <w:rFonts w:cstheme="minorHAnsi"/>
              </w:rPr>
            </w:pPr>
            <w:sdt>
              <w:sdtPr>
                <w:rPr>
                  <w:rFonts w:cstheme="minorHAnsi"/>
                </w:rPr>
                <w:id w:val="667760236"/>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7F785178" w14:textId="77777777" w:rsidR="00D05C74" w:rsidRPr="00914010" w:rsidRDefault="00D05C74" w:rsidP="00BC2983">
            <w:pPr>
              <w:rPr>
                <w:rFonts w:eastAsia="MS Gothic" w:cstheme="minorHAnsi"/>
              </w:rPr>
            </w:pPr>
          </w:p>
        </w:tc>
        <w:sdt>
          <w:sdtPr>
            <w:rPr>
              <w:rFonts w:cstheme="minorHAnsi"/>
            </w:rPr>
            <w:id w:val="-506749349"/>
            <w:placeholder>
              <w:docPart w:val="E88BB90E6FD841A1BF2DCC9D73BFF675"/>
            </w:placeholder>
            <w:showingPlcHdr/>
          </w:sdtPr>
          <w:sdtContent>
            <w:tc>
              <w:tcPr>
                <w:tcW w:w="4499" w:type="dxa"/>
              </w:tcPr>
              <w:p w14:paraId="45DA6D11"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5E384B" w14:paraId="01728325" w14:textId="77777777" w:rsidTr="00AF2CD3">
        <w:trPr>
          <w:jc w:val="center"/>
        </w:trPr>
        <w:tc>
          <w:tcPr>
            <w:tcW w:w="14845" w:type="dxa"/>
            <w:gridSpan w:val="5"/>
            <w:shd w:val="clear" w:color="auto" w:fill="016299"/>
          </w:tcPr>
          <w:p w14:paraId="279104D1" w14:textId="77777777" w:rsidR="005E384B" w:rsidRPr="00D05C74" w:rsidRDefault="005E384B" w:rsidP="00BC2983">
            <w:pPr>
              <w:rPr>
                <w:b/>
                <w:bCs/>
                <w:color w:val="FFFFFF" w:themeColor="background1"/>
                <w:sz w:val="28"/>
                <w:szCs w:val="28"/>
              </w:rPr>
            </w:pPr>
            <w:r w:rsidRPr="00D05C74">
              <w:rPr>
                <w:b/>
                <w:bCs/>
                <w:color w:val="FFFFFF" w:themeColor="background1"/>
                <w:sz w:val="28"/>
                <w:szCs w:val="28"/>
              </w:rPr>
              <w:t>SUB-SECTION E:  Fire Safety</w:t>
            </w:r>
          </w:p>
        </w:tc>
      </w:tr>
      <w:tr w:rsidR="00D05C74" w14:paraId="71BDCB70" w14:textId="77777777" w:rsidTr="003C4D9D">
        <w:trPr>
          <w:trHeight w:val="1970"/>
          <w:jc w:val="center"/>
        </w:trPr>
        <w:tc>
          <w:tcPr>
            <w:tcW w:w="980" w:type="dxa"/>
          </w:tcPr>
          <w:p w14:paraId="211DE548" w14:textId="77777777" w:rsidR="00D05C74" w:rsidRPr="00B231AA" w:rsidRDefault="00D05C74" w:rsidP="00BC2983">
            <w:pPr>
              <w:jc w:val="center"/>
              <w:rPr>
                <w:rFonts w:cstheme="minorHAnsi"/>
                <w:b/>
                <w:bCs/>
              </w:rPr>
            </w:pPr>
            <w:r w:rsidRPr="00B231AA">
              <w:rPr>
                <w:b/>
                <w:bCs/>
              </w:rPr>
              <w:t>3-E-1</w:t>
            </w:r>
          </w:p>
        </w:tc>
        <w:tc>
          <w:tcPr>
            <w:tcW w:w="6122" w:type="dxa"/>
          </w:tcPr>
          <w:p w14:paraId="12F1AF89" w14:textId="77777777" w:rsidR="00D05C74" w:rsidRDefault="00D05C74" w:rsidP="00BC2983">
            <w:pPr>
              <w:rPr>
                <w:color w:val="000000"/>
              </w:rPr>
            </w:pPr>
            <w:r>
              <w:rPr>
                <w:color w:val="000000"/>
              </w:rPr>
              <w:t xml:space="preserve">The facility is equipped with heat sensors and/or smoke detectors. </w:t>
            </w:r>
          </w:p>
          <w:p w14:paraId="5CE7D879" w14:textId="77777777" w:rsidR="00D05C74" w:rsidRPr="00914010" w:rsidRDefault="00D05C74" w:rsidP="00BC2983">
            <w:pPr>
              <w:autoSpaceDE w:val="0"/>
              <w:autoSpaceDN w:val="0"/>
              <w:adjustRightInd w:val="0"/>
              <w:rPr>
                <w:rFonts w:eastAsia="Arial" w:cstheme="minorHAnsi"/>
              </w:rPr>
            </w:pPr>
          </w:p>
        </w:tc>
        <w:tc>
          <w:tcPr>
            <w:tcW w:w="1082" w:type="dxa"/>
          </w:tcPr>
          <w:p w14:paraId="53A67573" w14:textId="77777777" w:rsidR="00D05C74" w:rsidRPr="00C34C63" w:rsidRDefault="00D05C74" w:rsidP="00BC2983">
            <w:pPr>
              <w:rPr>
                <w:rFonts w:cstheme="minorHAnsi"/>
              </w:rPr>
            </w:pPr>
            <w:r w:rsidRPr="00C34C63">
              <w:rPr>
                <w:rFonts w:cstheme="minorHAnsi"/>
              </w:rPr>
              <w:t xml:space="preserve">A </w:t>
            </w:r>
          </w:p>
          <w:p w14:paraId="33F4AE72" w14:textId="77777777" w:rsidR="00D05C74" w:rsidRPr="00C34C63" w:rsidRDefault="00D05C74" w:rsidP="00BC2983">
            <w:pPr>
              <w:rPr>
                <w:rFonts w:cstheme="minorHAnsi"/>
              </w:rPr>
            </w:pPr>
            <w:r w:rsidRPr="00C34C63">
              <w:rPr>
                <w:rFonts w:cstheme="minorHAnsi"/>
              </w:rPr>
              <w:t xml:space="preserve">B </w:t>
            </w:r>
          </w:p>
          <w:p w14:paraId="4CD513F2" w14:textId="77777777" w:rsidR="00D05C74" w:rsidRPr="00C34C63" w:rsidRDefault="00D05C74" w:rsidP="00BC2983">
            <w:pPr>
              <w:rPr>
                <w:rFonts w:cstheme="minorHAnsi"/>
              </w:rPr>
            </w:pPr>
            <w:r w:rsidRPr="00C34C63">
              <w:rPr>
                <w:rFonts w:cstheme="minorHAnsi"/>
              </w:rPr>
              <w:t xml:space="preserve">C-M </w:t>
            </w:r>
          </w:p>
          <w:p w14:paraId="256AFE29" w14:textId="77777777" w:rsidR="00D05C74" w:rsidRPr="00C34C63" w:rsidRDefault="00D05C74" w:rsidP="00BC2983">
            <w:pPr>
              <w:rPr>
                <w:rFonts w:cstheme="minorHAnsi"/>
              </w:rPr>
            </w:pPr>
            <w:r w:rsidRPr="00C34C63">
              <w:rPr>
                <w:rFonts w:cstheme="minorHAnsi"/>
              </w:rPr>
              <w:t>C</w:t>
            </w:r>
          </w:p>
        </w:tc>
        <w:tc>
          <w:tcPr>
            <w:tcW w:w="2162" w:type="dxa"/>
          </w:tcPr>
          <w:p w14:paraId="14A53D2B" w14:textId="77777777" w:rsidR="00D05C74" w:rsidRPr="00914010" w:rsidRDefault="00000000" w:rsidP="00BC2983">
            <w:pPr>
              <w:rPr>
                <w:rFonts w:cstheme="minorHAnsi"/>
              </w:rPr>
            </w:pPr>
            <w:sdt>
              <w:sdtPr>
                <w:rPr>
                  <w:rFonts w:cstheme="minorHAnsi"/>
                </w:rPr>
                <w:id w:val="1957594673"/>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22285F08" w14:textId="77777777" w:rsidR="00D05C74" w:rsidRPr="00914010" w:rsidRDefault="00000000" w:rsidP="00BC2983">
            <w:pPr>
              <w:rPr>
                <w:rFonts w:cstheme="minorHAnsi"/>
              </w:rPr>
            </w:pPr>
            <w:sdt>
              <w:sdtPr>
                <w:rPr>
                  <w:rFonts w:cstheme="minorHAnsi"/>
                </w:rPr>
                <w:id w:val="1666128481"/>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01D28988" w14:textId="77777777" w:rsidR="00D05C74" w:rsidRDefault="00000000" w:rsidP="00BC2983">
            <w:pPr>
              <w:rPr>
                <w:rFonts w:cstheme="minorHAnsi"/>
              </w:rPr>
            </w:pPr>
            <w:sdt>
              <w:sdtPr>
                <w:rPr>
                  <w:rFonts w:cstheme="minorHAnsi"/>
                </w:rPr>
                <w:id w:val="1226259702"/>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04F2CECC" w14:textId="77777777" w:rsidR="00D05C74" w:rsidRPr="00C34C63" w:rsidRDefault="00000000" w:rsidP="00BC2983">
            <w:pPr>
              <w:rPr>
                <w:rFonts w:cstheme="minorHAnsi"/>
              </w:rPr>
            </w:pPr>
            <w:sdt>
              <w:sdtPr>
                <w:rPr>
                  <w:rFonts w:cstheme="minorHAnsi"/>
                </w:rPr>
                <w:id w:val="243618487"/>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71F417EA" w14:textId="77777777" w:rsidR="00D05C74" w:rsidRDefault="00D05C74" w:rsidP="00BC2983">
            <w:pPr>
              <w:rPr>
                <w:rFonts w:cstheme="minorHAnsi"/>
              </w:rPr>
            </w:pPr>
          </w:p>
        </w:tc>
        <w:sdt>
          <w:sdtPr>
            <w:rPr>
              <w:rFonts w:cstheme="minorHAnsi"/>
            </w:rPr>
            <w:id w:val="-1978371452"/>
            <w:placeholder>
              <w:docPart w:val="88F5308E214447B88F9E57D3ABFB1FB8"/>
            </w:placeholder>
            <w:showingPlcHdr/>
          </w:sdtPr>
          <w:sdtContent>
            <w:tc>
              <w:tcPr>
                <w:tcW w:w="4499" w:type="dxa"/>
              </w:tcPr>
              <w:p w14:paraId="3C46587F" w14:textId="77777777" w:rsidR="00D05C74" w:rsidRDefault="00D05C74" w:rsidP="00BC2983">
                <w:pPr>
                  <w:rPr>
                    <w:rFonts w:cstheme="minorHAnsi"/>
                  </w:rPr>
                </w:pPr>
                <w:r w:rsidRPr="00914010">
                  <w:rPr>
                    <w:rFonts w:cstheme="minorHAnsi"/>
                  </w:rPr>
                  <w:t>Enter observations of non-compliance, comments or notes here.</w:t>
                </w:r>
              </w:p>
            </w:tc>
          </w:sdtContent>
        </w:sdt>
      </w:tr>
      <w:tr w:rsidR="00BF300F" w14:paraId="5812B4CE" w14:textId="77777777" w:rsidTr="003C4D9D">
        <w:trPr>
          <w:trHeight w:val="350"/>
          <w:jc w:val="center"/>
        </w:trPr>
        <w:tc>
          <w:tcPr>
            <w:tcW w:w="980" w:type="dxa"/>
            <w:shd w:val="clear" w:color="auto" w:fill="243746"/>
          </w:tcPr>
          <w:p w14:paraId="208C68D2" w14:textId="4E21809B" w:rsidR="00BF300F" w:rsidRPr="00B231AA" w:rsidRDefault="00BF300F" w:rsidP="00BF300F">
            <w:pPr>
              <w:jc w:val="center"/>
              <w:rPr>
                <w:b/>
                <w:bCs/>
              </w:rPr>
            </w:pPr>
            <w:r w:rsidRPr="00AE1B2E">
              <w:rPr>
                <w:rFonts w:cs="Arial"/>
                <w:b/>
                <w:bCs/>
                <w:color w:val="FFFFFF" w:themeColor="background1"/>
                <w:sz w:val="28"/>
                <w:szCs w:val="28"/>
              </w:rPr>
              <w:lastRenderedPageBreak/>
              <w:t>ID</w:t>
            </w:r>
          </w:p>
        </w:tc>
        <w:tc>
          <w:tcPr>
            <w:tcW w:w="6122" w:type="dxa"/>
            <w:shd w:val="clear" w:color="auto" w:fill="243746"/>
          </w:tcPr>
          <w:p w14:paraId="459E06DF" w14:textId="764F9AE3" w:rsidR="00BF300F" w:rsidRDefault="00BF300F" w:rsidP="00BF300F">
            <w:pPr>
              <w:rPr>
                <w:color w:val="00000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82" w:type="dxa"/>
            <w:shd w:val="clear" w:color="auto" w:fill="243746"/>
          </w:tcPr>
          <w:p w14:paraId="5A7A76E5" w14:textId="66F5FBD6" w:rsidR="00BF300F" w:rsidRPr="00C34C63" w:rsidRDefault="00BF300F" w:rsidP="00BF300F">
            <w:pPr>
              <w:rPr>
                <w:rFonts w:cstheme="minorHAnsi"/>
              </w:rPr>
            </w:pPr>
            <w:r w:rsidRPr="00AE1B2E">
              <w:rPr>
                <w:rFonts w:cs="Arial"/>
                <w:b/>
                <w:bCs/>
                <w:color w:val="FFFFFF" w:themeColor="background1"/>
                <w:sz w:val="28"/>
                <w:szCs w:val="28"/>
              </w:rPr>
              <w:t>Class</w:t>
            </w:r>
          </w:p>
        </w:tc>
        <w:tc>
          <w:tcPr>
            <w:tcW w:w="2162" w:type="dxa"/>
            <w:shd w:val="clear" w:color="auto" w:fill="243746"/>
          </w:tcPr>
          <w:p w14:paraId="27301FE3" w14:textId="05CB26E0" w:rsidR="00BF300F" w:rsidRDefault="00BF300F" w:rsidP="00BF300F">
            <w:pPr>
              <w:rPr>
                <w:rFonts w:cstheme="minorHAnsi"/>
              </w:rPr>
            </w:pPr>
            <w:r w:rsidRPr="00AE1B2E">
              <w:rPr>
                <w:rFonts w:cs="Arial"/>
                <w:b/>
                <w:bCs/>
                <w:color w:val="FFFFFF" w:themeColor="background1"/>
                <w:sz w:val="28"/>
                <w:szCs w:val="28"/>
              </w:rPr>
              <w:t>Score</w:t>
            </w:r>
          </w:p>
        </w:tc>
        <w:tc>
          <w:tcPr>
            <w:tcW w:w="4499" w:type="dxa"/>
            <w:shd w:val="clear" w:color="auto" w:fill="243746"/>
          </w:tcPr>
          <w:p w14:paraId="7C440221" w14:textId="5D9F0297" w:rsidR="00BF300F" w:rsidRDefault="00BF300F" w:rsidP="00BF300F">
            <w:pPr>
              <w:rPr>
                <w:rFonts w:cstheme="minorHAnsi"/>
              </w:rPr>
            </w:pPr>
            <w:r w:rsidRPr="00AE1B2E">
              <w:rPr>
                <w:rFonts w:cs="Arial"/>
                <w:b/>
                <w:bCs/>
                <w:color w:val="FFFFFF" w:themeColor="background1"/>
                <w:sz w:val="28"/>
                <w:szCs w:val="28"/>
              </w:rPr>
              <w:t>Findings/Comments</w:t>
            </w:r>
          </w:p>
        </w:tc>
      </w:tr>
      <w:tr w:rsidR="00D05C74" w14:paraId="7389A859" w14:textId="77777777" w:rsidTr="003C4D9D">
        <w:trPr>
          <w:trHeight w:val="1340"/>
          <w:jc w:val="center"/>
        </w:trPr>
        <w:tc>
          <w:tcPr>
            <w:tcW w:w="980" w:type="dxa"/>
          </w:tcPr>
          <w:p w14:paraId="19327696" w14:textId="77777777" w:rsidR="00D05C74" w:rsidRPr="00B231AA" w:rsidRDefault="00D05C74" w:rsidP="00BC2983">
            <w:pPr>
              <w:jc w:val="center"/>
              <w:rPr>
                <w:rFonts w:cstheme="minorHAnsi"/>
                <w:b/>
                <w:bCs/>
              </w:rPr>
            </w:pPr>
            <w:r w:rsidRPr="00B231AA">
              <w:rPr>
                <w:b/>
                <w:bCs/>
              </w:rPr>
              <w:t>3-E-2</w:t>
            </w:r>
          </w:p>
        </w:tc>
        <w:tc>
          <w:tcPr>
            <w:tcW w:w="6122" w:type="dxa"/>
          </w:tcPr>
          <w:p w14:paraId="3FFC0560" w14:textId="77777777" w:rsidR="00D05C74" w:rsidRDefault="00D05C74" w:rsidP="00BC2983">
            <w:pPr>
              <w:rPr>
                <w:color w:val="000000"/>
              </w:rPr>
            </w:pPr>
            <w:r>
              <w:rPr>
                <w:color w:val="000000"/>
              </w:rPr>
              <w:t>An adequate number of fire extinguishers are available.</w:t>
            </w:r>
          </w:p>
          <w:p w14:paraId="42670625" w14:textId="77777777" w:rsidR="00D05C74" w:rsidRPr="00914010" w:rsidRDefault="00D05C74" w:rsidP="00BC2983">
            <w:pPr>
              <w:autoSpaceDE w:val="0"/>
              <w:autoSpaceDN w:val="0"/>
              <w:adjustRightInd w:val="0"/>
              <w:rPr>
                <w:rFonts w:eastAsia="Arial" w:cstheme="minorHAnsi"/>
              </w:rPr>
            </w:pPr>
          </w:p>
        </w:tc>
        <w:tc>
          <w:tcPr>
            <w:tcW w:w="1082" w:type="dxa"/>
          </w:tcPr>
          <w:p w14:paraId="5A9FA599" w14:textId="77777777" w:rsidR="00D05C74" w:rsidRPr="00C34C63" w:rsidRDefault="00D05C74" w:rsidP="00BC2983">
            <w:pPr>
              <w:rPr>
                <w:rFonts w:cstheme="minorHAnsi"/>
              </w:rPr>
            </w:pPr>
            <w:r w:rsidRPr="00C34C63">
              <w:rPr>
                <w:rFonts w:cstheme="minorHAnsi"/>
              </w:rPr>
              <w:t xml:space="preserve">A </w:t>
            </w:r>
          </w:p>
          <w:p w14:paraId="39A0D3B2" w14:textId="77777777" w:rsidR="00D05C74" w:rsidRPr="00C34C63" w:rsidRDefault="00D05C74" w:rsidP="00BC2983">
            <w:pPr>
              <w:rPr>
                <w:rFonts w:cstheme="minorHAnsi"/>
              </w:rPr>
            </w:pPr>
            <w:r w:rsidRPr="00C34C63">
              <w:rPr>
                <w:rFonts w:cstheme="minorHAnsi"/>
              </w:rPr>
              <w:t xml:space="preserve">B </w:t>
            </w:r>
          </w:p>
          <w:p w14:paraId="69E629D4" w14:textId="77777777" w:rsidR="00D05C74" w:rsidRPr="00C34C63" w:rsidRDefault="00D05C74" w:rsidP="00BC2983">
            <w:pPr>
              <w:rPr>
                <w:rFonts w:cstheme="minorHAnsi"/>
              </w:rPr>
            </w:pPr>
            <w:r w:rsidRPr="00C34C63">
              <w:rPr>
                <w:rFonts w:cstheme="minorHAnsi"/>
              </w:rPr>
              <w:t xml:space="preserve">C-M </w:t>
            </w:r>
          </w:p>
          <w:p w14:paraId="3DDFA5DF" w14:textId="77777777" w:rsidR="00D05C74" w:rsidRPr="00C34C63" w:rsidRDefault="00D05C74" w:rsidP="00BC2983">
            <w:pPr>
              <w:rPr>
                <w:rFonts w:cstheme="minorHAnsi"/>
              </w:rPr>
            </w:pPr>
            <w:r w:rsidRPr="00C34C63">
              <w:rPr>
                <w:rFonts w:cstheme="minorHAnsi"/>
              </w:rPr>
              <w:t>C</w:t>
            </w:r>
          </w:p>
        </w:tc>
        <w:tc>
          <w:tcPr>
            <w:tcW w:w="2162" w:type="dxa"/>
          </w:tcPr>
          <w:p w14:paraId="47EB3F84" w14:textId="77777777" w:rsidR="00D05C74" w:rsidRPr="00914010" w:rsidRDefault="00000000" w:rsidP="00BC2983">
            <w:pPr>
              <w:rPr>
                <w:rFonts w:cstheme="minorHAnsi"/>
              </w:rPr>
            </w:pPr>
            <w:sdt>
              <w:sdtPr>
                <w:rPr>
                  <w:rFonts w:cstheme="minorHAnsi"/>
                </w:rPr>
                <w:id w:val="-1020847834"/>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26F08D30" w14:textId="77777777" w:rsidR="00D05C74" w:rsidRPr="00914010" w:rsidRDefault="00000000" w:rsidP="00BC2983">
            <w:pPr>
              <w:rPr>
                <w:rFonts w:cstheme="minorHAnsi"/>
              </w:rPr>
            </w:pPr>
            <w:sdt>
              <w:sdtPr>
                <w:rPr>
                  <w:rFonts w:cstheme="minorHAnsi"/>
                </w:rPr>
                <w:id w:val="98774333"/>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756522EE" w14:textId="77777777" w:rsidR="00D05C74" w:rsidRDefault="00000000" w:rsidP="00BC2983">
            <w:pPr>
              <w:rPr>
                <w:rFonts w:cstheme="minorHAnsi"/>
              </w:rPr>
            </w:pPr>
            <w:sdt>
              <w:sdtPr>
                <w:rPr>
                  <w:rFonts w:cstheme="minorHAnsi"/>
                </w:rPr>
                <w:id w:val="-709877472"/>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43FA0304" w14:textId="77777777" w:rsidR="00D05C74" w:rsidRPr="00C34C63" w:rsidRDefault="00000000" w:rsidP="00BC2983">
            <w:pPr>
              <w:rPr>
                <w:rFonts w:cstheme="minorHAnsi"/>
              </w:rPr>
            </w:pPr>
            <w:sdt>
              <w:sdtPr>
                <w:rPr>
                  <w:rFonts w:cstheme="minorHAnsi"/>
                </w:rPr>
                <w:id w:val="664205552"/>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69528259" w14:textId="77777777" w:rsidR="00D05C74" w:rsidRDefault="00D05C74" w:rsidP="00BC2983">
            <w:pPr>
              <w:rPr>
                <w:rFonts w:cstheme="minorHAnsi"/>
              </w:rPr>
            </w:pPr>
          </w:p>
        </w:tc>
        <w:sdt>
          <w:sdtPr>
            <w:rPr>
              <w:rFonts w:cstheme="minorHAnsi"/>
            </w:rPr>
            <w:id w:val="1802494196"/>
            <w:placeholder>
              <w:docPart w:val="2612B28FFF6D44C8ABF3AAE1B7E90DE3"/>
            </w:placeholder>
            <w:showingPlcHdr/>
          </w:sdtPr>
          <w:sdtContent>
            <w:tc>
              <w:tcPr>
                <w:tcW w:w="4499" w:type="dxa"/>
              </w:tcPr>
              <w:p w14:paraId="1D5F7EA1" w14:textId="77777777" w:rsidR="00D05C74" w:rsidRDefault="00D05C74" w:rsidP="00BC2983">
                <w:pPr>
                  <w:rPr>
                    <w:rFonts w:cstheme="minorHAnsi"/>
                  </w:rPr>
                </w:pPr>
                <w:r w:rsidRPr="00914010">
                  <w:rPr>
                    <w:rFonts w:cstheme="minorHAnsi"/>
                  </w:rPr>
                  <w:t>Enter observations of non-compliance, comments or notes here.</w:t>
                </w:r>
              </w:p>
            </w:tc>
          </w:sdtContent>
        </w:sdt>
      </w:tr>
      <w:tr w:rsidR="00D05C74" w14:paraId="69DE3686" w14:textId="77777777" w:rsidTr="003C4D9D">
        <w:trPr>
          <w:trHeight w:val="1808"/>
          <w:jc w:val="center"/>
        </w:trPr>
        <w:tc>
          <w:tcPr>
            <w:tcW w:w="980" w:type="dxa"/>
          </w:tcPr>
          <w:p w14:paraId="030C5193" w14:textId="77777777" w:rsidR="00D05C74" w:rsidRPr="00B231AA" w:rsidRDefault="00D05C74" w:rsidP="00BC2983">
            <w:pPr>
              <w:jc w:val="center"/>
              <w:rPr>
                <w:rFonts w:cstheme="minorHAnsi"/>
                <w:b/>
                <w:bCs/>
              </w:rPr>
            </w:pPr>
            <w:r w:rsidRPr="00B231AA">
              <w:rPr>
                <w:b/>
                <w:bCs/>
              </w:rPr>
              <w:t>3-E-3</w:t>
            </w:r>
          </w:p>
        </w:tc>
        <w:tc>
          <w:tcPr>
            <w:tcW w:w="6122" w:type="dxa"/>
          </w:tcPr>
          <w:p w14:paraId="0AA235F8" w14:textId="77777777" w:rsidR="00D05C74" w:rsidRDefault="00D05C74" w:rsidP="00BC2983">
            <w:pPr>
              <w:rPr>
                <w:color w:val="000000"/>
              </w:rPr>
            </w:pPr>
            <w:r>
              <w:rPr>
                <w:color w:val="000000"/>
              </w:rPr>
              <w:t xml:space="preserve">Fire extinguishers are inspected annually and conform to local fire codes. </w:t>
            </w:r>
          </w:p>
          <w:p w14:paraId="0BFD1C1A" w14:textId="77777777" w:rsidR="00D05C74" w:rsidRPr="00914010" w:rsidRDefault="00D05C74" w:rsidP="00BC2983">
            <w:pPr>
              <w:autoSpaceDE w:val="0"/>
              <w:autoSpaceDN w:val="0"/>
              <w:adjustRightInd w:val="0"/>
              <w:rPr>
                <w:rFonts w:eastAsia="Arial" w:cstheme="minorHAnsi"/>
              </w:rPr>
            </w:pPr>
          </w:p>
        </w:tc>
        <w:tc>
          <w:tcPr>
            <w:tcW w:w="1082" w:type="dxa"/>
          </w:tcPr>
          <w:p w14:paraId="146FCD6E" w14:textId="77777777" w:rsidR="00D05C74" w:rsidRPr="00C34C63" w:rsidRDefault="00D05C74" w:rsidP="00BC2983">
            <w:pPr>
              <w:rPr>
                <w:rFonts w:cstheme="minorHAnsi"/>
              </w:rPr>
            </w:pPr>
            <w:r w:rsidRPr="00C34C63">
              <w:rPr>
                <w:rFonts w:cstheme="minorHAnsi"/>
              </w:rPr>
              <w:t xml:space="preserve">A </w:t>
            </w:r>
          </w:p>
          <w:p w14:paraId="2028BCF6" w14:textId="77777777" w:rsidR="00D05C74" w:rsidRPr="00C34C63" w:rsidRDefault="00D05C74" w:rsidP="00BC2983">
            <w:pPr>
              <w:rPr>
                <w:rFonts w:cstheme="minorHAnsi"/>
              </w:rPr>
            </w:pPr>
            <w:r w:rsidRPr="00C34C63">
              <w:rPr>
                <w:rFonts w:cstheme="minorHAnsi"/>
              </w:rPr>
              <w:t xml:space="preserve">B </w:t>
            </w:r>
          </w:p>
          <w:p w14:paraId="55E5E2F3" w14:textId="77777777" w:rsidR="00D05C74" w:rsidRPr="00C34C63" w:rsidRDefault="00D05C74" w:rsidP="00BC2983">
            <w:pPr>
              <w:rPr>
                <w:rFonts w:cstheme="minorHAnsi"/>
              </w:rPr>
            </w:pPr>
            <w:r w:rsidRPr="00C34C63">
              <w:rPr>
                <w:rFonts w:cstheme="minorHAnsi"/>
              </w:rPr>
              <w:t xml:space="preserve">C-M </w:t>
            </w:r>
          </w:p>
          <w:p w14:paraId="6F406199" w14:textId="77777777" w:rsidR="00D05C74" w:rsidRPr="00C34C63" w:rsidRDefault="00D05C74" w:rsidP="00BC2983">
            <w:pPr>
              <w:rPr>
                <w:rFonts w:cstheme="minorHAnsi"/>
              </w:rPr>
            </w:pPr>
            <w:r w:rsidRPr="00C34C63">
              <w:rPr>
                <w:rFonts w:cstheme="minorHAnsi"/>
              </w:rPr>
              <w:t>C</w:t>
            </w:r>
          </w:p>
        </w:tc>
        <w:tc>
          <w:tcPr>
            <w:tcW w:w="2162" w:type="dxa"/>
          </w:tcPr>
          <w:p w14:paraId="13ED2086" w14:textId="77777777" w:rsidR="00D05C74" w:rsidRPr="00914010" w:rsidRDefault="00000000" w:rsidP="00BC2983">
            <w:pPr>
              <w:rPr>
                <w:rFonts w:cstheme="minorHAnsi"/>
              </w:rPr>
            </w:pPr>
            <w:sdt>
              <w:sdtPr>
                <w:rPr>
                  <w:rFonts w:cstheme="minorHAnsi"/>
                </w:rPr>
                <w:id w:val="985591360"/>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0B056490" w14:textId="77777777" w:rsidR="00D05C74" w:rsidRPr="00914010" w:rsidRDefault="00000000" w:rsidP="00BC2983">
            <w:pPr>
              <w:rPr>
                <w:rFonts w:cstheme="minorHAnsi"/>
              </w:rPr>
            </w:pPr>
            <w:sdt>
              <w:sdtPr>
                <w:rPr>
                  <w:rFonts w:cstheme="minorHAnsi"/>
                </w:rPr>
                <w:id w:val="2111077614"/>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68EF9E69" w14:textId="77777777" w:rsidR="00D05C74" w:rsidRDefault="00000000" w:rsidP="00BC2983">
            <w:pPr>
              <w:rPr>
                <w:rFonts w:cstheme="minorHAnsi"/>
              </w:rPr>
            </w:pPr>
            <w:sdt>
              <w:sdtPr>
                <w:rPr>
                  <w:rFonts w:cstheme="minorHAnsi"/>
                </w:rPr>
                <w:id w:val="291725623"/>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4B9D0187" w14:textId="77777777" w:rsidR="00D05C74" w:rsidRPr="00C34C63" w:rsidRDefault="00000000" w:rsidP="00BC2983">
            <w:pPr>
              <w:rPr>
                <w:rFonts w:cstheme="minorHAnsi"/>
              </w:rPr>
            </w:pPr>
            <w:sdt>
              <w:sdtPr>
                <w:rPr>
                  <w:rFonts w:cstheme="minorHAnsi"/>
                </w:rPr>
                <w:id w:val="-866135933"/>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03D91006" w14:textId="77777777" w:rsidR="00D05C74" w:rsidRDefault="00D05C74" w:rsidP="00BC2983">
            <w:pPr>
              <w:rPr>
                <w:rFonts w:cstheme="minorHAnsi"/>
              </w:rPr>
            </w:pPr>
          </w:p>
          <w:p w14:paraId="2AE779BF" w14:textId="77777777" w:rsidR="00D05C74" w:rsidRDefault="00D05C74" w:rsidP="00BC2983">
            <w:pPr>
              <w:rPr>
                <w:rFonts w:cstheme="minorHAnsi"/>
              </w:rPr>
            </w:pPr>
          </w:p>
          <w:p w14:paraId="7A8EAB7E" w14:textId="77777777" w:rsidR="00D05C74" w:rsidRDefault="00D05C74" w:rsidP="00BC2983">
            <w:pPr>
              <w:rPr>
                <w:rFonts w:cstheme="minorHAnsi"/>
              </w:rPr>
            </w:pPr>
          </w:p>
          <w:p w14:paraId="51EF4555" w14:textId="77777777" w:rsidR="00D05C74" w:rsidRDefault="00D05C74" w:rsidP="00BC2983">
            <w:pPr>
              <w:rPr>
                <w:rFonts w:cstheme="minorHAnsi"/>
              </w:rPr>
            </w:pPr>
          </w:p>
          <w:p w14:paraId="61507AA6" w14:textId="4E55F044" w:rsidR="00D05C74" w:rsidRDefault="00D05C74" w:rsidP="00BC2983">
            <w:pPr>
              <w:rPr>
                <w:rFonts w:cstheme="minorHAnsi"/>
              </w:rPr>
            </w:pPr>
          </w:p>
        </w:tc>
        <w:sdt>
          <w:sdtPr>
            <w:rPr>
              <w:rFonts w:cstheme="minorHAnsi"/>
            </w:rPr>
            <w:id w:val="-1778172356"/>
            <w:placeholder>
              <w:docPart w:val="2EFF4ED3D4EF40AF940CCB79181C7C84"/>
            </w:placeholder>
            <w:showingPlcHdr/>
          </w:sdtPr>
          <w:sdtContent>
            <w:tc>
              <w:tcPr>
                <w:tcW w:w="4499" w:type="dxa"/>
              </w:tcPr>
              <w:p w14:paraId="677E0DA4" w14:textId="77777777" w:rsidR="00D05C74" w:rsidRDefault="00D05C74" w:rsidP="00BC2983">
                <w:pPr>
                  <w:rPr>
                    <w:rFonts w:cstheme="minorHAnsi"/>
                  </w:rPr>
                </w:pPr>
                <w:r w:rsidRPr="00914010">
                  <w:rPr>
                    <w:rFonts w:cstheme="minorHAnsi"/>
                  </w:rPr>
                  <w:t>Enter observations of non-compliance, comments or notes here.</w:t>
                </w:r>
              </w:p>
            </w:tc>
          </w:sdtContent>
        </w:sdt>
      </w:tr>
      <w:tr w:rsidR="005E384B" w14:paraId="5595A461" w14:textId="77777777" w:rsidTr="00AF2CD3">
        <w:trPr>
          <w:jc w:val="center"/>
        </w:trPr>
        <w:tc>
          <w:tcPr>
            <w:tcW w:w="14845" w:type="dxa"/>
            <w:gridSpan w:val="5"/>
            <w:shd w:val="clear" w:color="auto" w:fill="016299"/>
          </w:tcPr>
          <w:p w14:paraId="0CDEACBE" w14:textId="77777777" w:rsidR="005E384B" w:rsidRPr="00D05C74" w:rsidRDefault="005E384B" w:rsidP="00BC2983">
            <w:pPr>
              <w:rPr>
                <w:b/>
                <w:bCs/>
                <w:color w:val="FFFFFF" w:themeColor="background1"/>
                <w:sz w:val="28"/>
                <w:szCs w:val="28"/>
              </w:rPr>
            </w:pPr>
            <w:r w:rsidRPr="00D05C74">
              <w:rPr>
                <w:b/>
                <w:bCs/>
                <w:color w:val="FFFFFF" w:themeColor="background1"/>
                <w:sz w:val="28"/>
                <w:szCs w:val="28"/>
              </w:rPr>
              <w:t>SUB-SECTION F:  Exits</w:t>
            </w:r>
          </w:p>
        </w:tc>
      </w:tr>
      <w:tr w:rsidR="00D05C74" w14:paraId="7D34F490" w14:textId="77777777" w:rsidTr="003C4D9D">
        <w:trPr>
          <w:jc w:val="center"/>
        </w:trPr>
        <w:tc>
          <w:tcPr>
            <w:tcW w:w="980" w:type="dxa"/>
          </w:tcPr>
          <w:p w14:paraId="68CFEF48" w14:textId="77777777" w:rsidR="00D05C74" w:rsidRPr="00B231AA" w:rsidRDefault="00D05C74" w:rsidP="00BC2983">
            <w:pPr>
              <w:jc w:val="center"/>
              <w:rPr>
                <w:b/>
                <w:bCs/>
              </w:rPr>
            </w:pPr>
            <w:r w:rsidRPr="00B231AA">
              <w:rPr>
                <w:b/>
                <w:bCs/>
              </w:rPr>
              <w:t>3-F-1</w:t>
            </w:r>
          </w:p>
        </w:tc>
        <w:tc>
          <w:tcPr>
            <w:tcW w:w="6122" w:type="dxa"/>
          </w:tcPr>
          <w:p w14:paraId="0C1B9964" w14:textId="77777777" w:rsidR="00D05C74" w:rsidRDefault="00D05C74" w:rsidP="00BC2983">
            <w:pPr>
              <w:rPr>
                <w:color w:val="000000"/>
              </w:rPr>
            </w:pPr>
            <w:r>
              <w:rPr>
                <w:color w:val="000000"/>
              </w:rPr>
              <w:t xml:space="preserve">Fire exit signs are posted and illuminated consistent with state, local, and/or NFPA codes and OSHA codes. </w:t>
            </w:r>
          </w:p>
          <w:p w14:paraId="19D84AF3" w14:textId="77777777" w:rsidR="00D05C74" w:rsidRDefault="00D05C74" w:rsidP="00BC2983">
            <w:pPr>
              <w:rPr>
                <w:color w:val="000000"/>
              </w:rPr>
            </w:pPr>
          </w:p>
        </w:tc>
        <w:tc>
          <w:tcPr>
            <w:tcW w:w="1082" w:type="dxa"/>
          </w:tcPr>
          <w:p w14:paraId="79AE93A6" w14:textId="77777777" w:rsidR="00D05C74" w:rsidRPr="00C34C63" w:rsidRDefault="00D05C74" w:rsidP="00BC2983">
            <w:pPr>
              <w:rPr>
                <w:rFonts w:cstheme="minorHAnsi"/>
              </w:rPr>
            </w:pPr>
            <w:r w:rsidRPr="00C34C63">
              <w:rPr>
                <w:rFonts w:cstheme="minorHAnsi"/>
              </w:rPr>
              <w:t xml:space="preserve">A </w:t>
            </w:r>
          </w:p>
          <w:p w14:paraId="39633440" w14:textId="77777777" w:rsidR="00D05C74" w:rsidRPr="00C34C63" w:rsidRDefault="00D05C74" w:rsidP="00BC2983">
            <w:pPr>
              <w:rPr>
                <w:rFonts w:cstheme="minorHAnsi"/>
              </w:rPr>
            </w:pPr>
            <w:r w:rsidRPr="00C34C63">
              <w:rPr>
                <w:rFonts w:cstheme="minorHAnsi"/>
              </w:rPr>
              <w:t xml:space="preserve">B </w:t>
            </w:r>
          </w:p>
          <w:p w14:paraId="2DD85949" w14:textId="77777777" w:rsidR="00D05C74" w:rsidRPr="00C34C63" w:rsidRDefault="00D05C74" w:rsidP="00BC2983">
            <w:pPr>
              <w:rPr>
                <w:rFonts w:cstheme="minorHAnsi"/>
              </w:rPr>
            </w:pPr>
            <w:r w:rsidRPr="00C34C63">
              <w:rPr>
                <w:rFonts w:cstheme="minorHAnsi"/>
              </w:rPr>
              <w:t xml:space="preserve">C-M </w:t>
            </w:r>
          </w:p>
          <w:p w14:paraId="5FE61DC9" w14:textId="77777777" w:rsidR="00D05C74" w:rsidRPr="00C34C63" w:rsidRDefault="00D05C74" w:rsidP="00BC2983">
            <w:pPr>
              <w:rPr>
                <w:rFonts w:cstheme="minorHAnsi"/>
              </w:rPr>
            </w:pPr>
            <w:r w:rsidRPr="00C34C63">
              <w:rPr>
                <w:rFonts w:cstheme="minorHAnsi"/>
              </w:rPr>
              <w:t>C</w:t>
            </w:r>
          </w:p>
        </w:tc>
        <w:tc>
          <w:tcPr>
            <w:tcW w:w="2162" w:type="dxa"/>
          </w:tcPr>
          <w:p w14:paraId="1A1180D0" w14:textId="77777777" w:rsidR="00D05C74" w:rsidRPr="00914010" w:rsidRDefault="00000000" w:rsidP="00BC2983">
            <w:pPr>
              <w:rPr>
                <w:rFonts w:cstheme="minorHAnsi"/>
              </w:rPr>
            </w:pPr>
            <w:sdt>
              <w:sdtPr>
                <w:rPr>
                  <w:rFonts w:cstheme="minorHAnsi"/>
                </w:rPr>
                <w:id w:val="-1387710248"/>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2C876868" w14:textId="77777777" w:rsidR="00D05C74" w:rsidRPr="00914010" w:rsidRDefault="00000000" w:rsidP="00BC2983">
            <w:pPr>
              <w:rPr>
                <w:rFonts w:cstheme="minorHAnsi"/>
              </w:rPr>
            </w:pPr>
            <w:sdt>
              <w:sdtPr>
                <w:rPr>
                  <w:rFonts w:cstheme="minorHAnsi"/>
                </w:rPr>
                <w:id w:val="326016446"/>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61BD2423" w14:textId="77777777" w:rsidR="00D05C74" w:rsidRDefault="00000000" w:rsidP="00BC2983">
            <w:pPr>
              <w:rPr>
                <w:rFonts w:cstheme="minorHAnsi"/>
              </w:rPr>
            </w:pPr>
            <w:sdt>
              <w:sdtPr>
                <w:rPr>
                  <w:rFonts w:cstheme="minorHAnsi"/>
                </w:rPr>
                <w:id w:val="-682203309"/>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3020420F" w14:textId="77777777" w:rsidR="00D05C74" w:rsidRPr="00C34C63" w:rsidRDefault="00000000" w:rsidP="00BC2983">
            <w:pPr>
              <w:rPr>
                <w:rFonts w:cstheme="minorHAnsi"/>
              </w:rPr>
            </w:pPr>
            <w:sdt>
              <w:sdtPr>
                <w:rPr>
                  <w:rFonts w:cstheme="minorHAnsi"/>
                </w:rPr>
                <w:id w:val="758950333"/>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60931024" w14:textId="77777777" w:rsidR="00D05C74" w:rsidRDefault="00D05C74" w:rsidP="00BC2983">
            <w:pPr>
              <w:rPr>
                <w:rFonts w:cstheme="minorHAnsi"/>
              </w:rPr>
            </w:pPr>
          </w:p>
        </w:tc>
        <w:sdt>
          <w:sdtPr>
            <w:rPr>
              <w:rFonts w:cstheme="minorHAnsi"/>
            </w:rPr>
            <w:id w:val="738980105"/>
            <w:placeholder>
              <w:docPart w:val="C150AAA2CF184563AE73796BDE766323"/>
            </w:placeholder>
            <w:showingPlcHdr/>
          </w:sdtPr>
          <w:sdtContent>
            <w:tc>
              <w:tcPr>
                <w:tcW w:w="4499" w:type="dxa"/>
              </w:tcPr>
              <w:p w14:paraId="04DF14FE" w14:textId="77777777" w:rsidR="00D05C74" w:rsidRDefault="00D05C74" w:rsidP="00BC2983">
                <w:pPr>
                  <w:rPr>
                    <w:rFonts w:cstheme="minorHAnsi"/>
                  </w:rPr>
                </w:pPr>
                <w:r w:rsidRPr="00914010">
                  <w:rPr>
                    <w:rFonts w:cstheme="minorHAnsi"/>
                  </w:rPr>
                  <w:t>Enter observations of non-compliance, comments or notes here.</w:t>
                </w:r>
              </w:p>
            </w:tc>
          </w:sdtContent>
        </w:sdt>
      </w:tr>
      <w:tr w:rsidR="00D05C74" w14:paraId="15B163AA" w14:textId="77777777" w:rsidTr="003C4D9D">
        <w:trPr>
          <w:jc w:val="center"/>
        </w:trPr>
        <w:tc>
          <w:tcPr>
            <w:tcW w:w="980" w:type="dxa"/>
          </w:tcPr>
          <w:p w14:paraId="73974387" w14:textId="77777777" w:rsidR="00D05C74" w:rsidRPr="00B231AA" w:rsidRDefault="00D05C74" w:rsidP="00BC2983">
            <w:pPr>
              <w:jc w:val="center"/>
              <w:rPr>
                <w:b/>
                <w:bCs/>
              </w:rPr>
            </w:pPr>
            <w:r w:rsidRPr="00B231AA">
              <w:rPr>
                <w:b/>
                <w:bCs/>
              </w:rPr>
              <w:t>3-F-3</w:t>
            </w:r>
          </w:p>
        </w:tc>
        <w:tc>
          <w:tcPr>
            <w:tcW w:w="6122" w:type="dxa"/>
          </w:tcPr>
          <w:p w14:paraId="0D067EC4" w14:textId="77777777" w:rsidR="00D05C74" w:rsidRDefault="00D05C74" w:rsidP="00BC2983">
            <w:pPr>
              <w:rPr>
                <w:color w:val="000000"/>
              </w:rPr>
            </w:pPr>
            <w:r>
              <w:rPr>
                <w:color w:val="000000"/>
              </w:rPr>
              <w:t xml:space="preserve">There are sufficient emergency lights for exit routes and patient care areas in case of power failure. </w:t>
            </w:r>
          </w:p>
          <w:p w14:paraId="4D39EE42" w14:textId="77777777" w:rsidR="00D05C74" w:rsidRDefault="00D05C74" w:rsidP="00BC2983">
            <w:pPr>
              <w:rPr>
                <w:color w:val="000000"/>
              </w:rPr>
            </w:pPr>
          </w:p>
        </w:tc>
        <w:tc>
          <w:tcPr>
            <w:tcW w:w="1082" w:type="dxa"/>
          </w:tcPr>
          <w:p w14:paraId="4C414400" w14:textId="77777777" w:rsidR="00D05C74" w:rsidRPr="00C34C63" w:rsidRDefault="00D05C74" w:rsidP="00BC2983">
            <w:pPr>
              <w:rPr>
                <w:rFonts w:cstheme="minorHAnsi"/>
              </w:rPr>
            </w:pPr>
            <w:r w:rsidRPr="00C34C63">
              <w:rPr>
                <w:rFonts w:cstheme="minorHAnsi"/>
              </w:rPr>
              <w:t xml:space="preserve">A </w:t>
            </w:r>
          </w:p>
          <w:p w14:paraId="7EDAA164" w14:textId="77777777" w:rsidR="00D05C74" w:rsidRPr="00C34C63" w:rsidRDefault="00D05C74" w:rsidP="00BC2983">
            <w:pPr>
              <w:rPr>
                <w:rFonts w:cstheme="minorHAnsi"/>
              </w:rPr>
            </w:pPr>
            <w:r w:rsidRPr="00C34C63">
              <w:rPr>
                <w:rFonts w:cstheme="minorHAnsi"/>
              </w:rPr>
              <w:t xml:space="preserve">B </w:t>
            </w:r>
          </w:p>
          <w:p w14:paraId="246E8106" w14:textId="77777777" w:rsidR="00D05C74" w:rsidRPr="00C34C63" w:rsidRDefault="00D05C74" w:rsidP="00BC2983">
            <w:pPr>
              <w:rPr>
                <w:rFonts w:cstheme="minorHAnsi"/>
              </w:rPr>
            </w:pPr>
            <w:r w:rsidRPr="00C34C63">
              <w:rPr>
                <w:rFonts w:cstheme="minorHAnsi"/>
              </w:rPr>
              <w:t xml:space="preserve">C-M </w:t>
            </w:r>
          </w:p>
          <w:p w14:paraId="3E589B39" w14:textId="77777777" w:rsidR="00D05C74" w:rsidRPr="00C34C63" w:rsidRDefault="00D05C74" w:rsidP="00BC2983">
            <w:pPr>
              <w:rPr>
                <w:rFonts w:cstheme="minorHAnsi"/>
              </w:rPr>
            </w:pPr>
            <w:r w:rsidRPr="00C34C63">
              <w:rPr>
                <w:rFonts w:cstheme="minorHAnsi"/>
              </w:rPr>
              <w:t>C</w:t>
            </w:r>
          </w:p>
        </w:tc>
        <w:tc>
          <w:tcPr>
            <w:tcW w:w="2162" w:type="dxa"/>
          </w:tcPr>
          <w:p w14:paraId="68479D97" w14:textId="77777777" w:rsidR="00D05C74" w:rsidRPr="00914010" w:rsidRDefault="00000000" w:rsidP="00BC2983">
            <w:pPr>
              <w:rPr>
                <w:rFonts w:cstheme="minorHAnsi"/>
              </w:rPr>
            </w:pPr>
            <w:sdt>
              <w:sdtPr>
                <w:rPr>
                  <w:rFonts w:cstheme="minorHAnsi"/>
                </w:rPr>
                <w:id w:val="1689175252"/>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1E75996D" w14:textId="77777777" w:rsidR="00D05C74" w:rsidRPr="00914010" w:rsidRDefault="00000000" w:rsidP="00BC2983">
            <w:pPr>
              <w:rPr>
                <w:rFonts w:cstheme="minorHAnsi"/>
              </w:rPr>
            </w:pPr>
            <w:sdt>
              <w:sdtPr>
                <w:rPr>
                  <w:rFonts w:cstheme="minorHAnsi"/>
                </w:rPr>
                <w:id w:val="1702281376"/>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208BAFD5" w14:textId="77777777" w:rsidR="00D05C74" w:rsidRDefault="00000000" w:rsidP="00BC2983">
            <w:pPr>
              <w:rPr>
                <w:rFonts w:cstheme="minorHAnsi"/>
              </w:rPr>
            </w:pPr>
            <w:sdt>
              <w:sdtPr>
                <w:rPr>
                  <w:rFonts w:cstheme="minorHAnsi"/>
                </w:rPr>
                <w:id w:val="385155756"/>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29E551ED" w14:textId="77777777" w:rsidR="00D05C74" w:rsidRPr="00C34C63" w:rsidRDefault="00000000" w:rsidP="00BC2983">
            <w:pPr>
              <w:rPr>
                <w:rFonts w:cstheme="minorHAnsi"/>
              </w:rPr>
            </w:pPr>
            <w:sdt>
              <w:sdtPr>
                <w:rPr>
                  <w:rFonts w:cstheme="minorHAnsi"/>
                </w:rPr>
                <w:id w:val="-1121069322"/>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5D84B8E1" w14:textId="77777777" w:rsidR="00D05C74" w:rsidRDefault="00D05C74" w:rsidP="00BC2983">
            <w:pPr>
              <w:rPr>
                <w:rFonts w:cstheme="minorHAnsi"/>
              </w:rPr>
            </w:pPr>
          </w:p>
        </w:tc>
        <w:sdt>
          <w:sdtPr>
            <w:rPr>
              <w:rFonts w:cstheme="minorHAnsi"/>
            </w:rPr>
            <w:id w:val="270979445"/>
            <w:placeholder>
              <w:docPart w:val="F366288684E547589249B1D62A545F36"/>
            </w:placeholder>
            <w:showingPlcHdr/>
          </w:sdtPr>
          <w:sdtContent>
            <w:tc>
              <w:tcPr>
                <w:tcW w:w="4499" w:type="dxa"/>
              </w:tcPr>
              <w:p w14:paraId="47B56A07" w14:textId="77777777" w:rsidR="00D05C74" w:rsidRDefault="00D05C74" w:rsidP="00BC2983">
                <w:pPr>
                  <w:rPr>
                    <w:rFonts w:cstheme="minorHAnsi"/>
                  </w:rPr>
                </w:pPr>
                <w:r w:rsidRPr="00914010">
                  <w:rPr>
                    <w:rFonts w:cstheme="minorHAnsi"/>
                  </w:rPr>
                  <w:t>Enter observations of non-compliance, comments or notes here.</w:t>
                </w:r>
              </w:p>
            </w:tc>
          </w:sdtContent>
        </w:sdt>
      </w:tr>
      <w:tr w:rsidR="00D05C74" w14:paraId="6F8B4AFD" w14:textId="77777777" w:rsidTr="003C4D9D">
        <w:trPr>
          <w:trHeight w:val="1673"/>
          <w:jc w:val="center"/>
        </w:trPr>
        <w:tc>
          <w:tcPr>
            <w:tcW w:w="980" w:type="dxa"/>
          </w:tcPr>
          <w:p w14:paraId="5149316C" w14:textId="77777777" w:rsidR="00D05C74" w:rsidRPr="00B231AA" w:rsidRDefault="00D05C74" w:rsidP="00BC2983">
            <w:pPr>
              <w:jc w:val="center"/>
              <w:rPr>
                <w:b/>
                <w:bCs/>
              </w:rPr>
            </w:pPr>
            <w:r w:rsidRPr="00B231AA">
              <w:rPr>
                <w:b/>
                <w:bCs/>
              </w:rPr>
              <w:t>3-F-4</w:t>
            </w:r>
          </w:p>
        </w:tc>
        <w:tc>
          <w:tcPr>
            <w:tcW w:w="6122" w:type="dxa"/>
          </w:tcPr>
          <w:p w14:paraId="7FF9CCB4" w14:textId="77777777" w:rsidR="00D05C74" w:rsidRDefault="00D05C74" w:rsidP="00BC2983">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D2F18BE" w14:textId="77777777" w:rsidR="00D05C74" w:rsidRDefault="00D05C74" w:rsidP="00BC2983">
            <w:pPr>
              <w:rPr>
                <w:color w:val="000000"/>
              </w:rPr>
            </w:pPr>
          </w:p>
        </w:tc>
        <w:tc>
          <w:tcPr>
            <w:tcW w:w="1082" w:type="dxa"/>
          </w:tcPr>
          <w:p w14:paraId="3EB5F87F" w14:textId="77777777" w:rsidR="00D05C74" w:rsidRPr="00C34C63" w:rsidRDefault="00D05C74" w:rsidP="00BC2983">
            <w:pPr>
              <w:rPr>
                <w:rFonts w:cstheme="minorHAnsi"/>
              </w:rPr>
            </w:pPr>
            <w:r w:rsidRPr="00C34C63">
              <w:rPr>
                <w:rFonts w:cstheme="minorHAnsi"/>
              </w:rPr>
              <w:t xml:space="preserve">A </w:t>
            </w:r>
          </w:p>
          <w:p w14:paraId="660AF9FA" w14:textId="77777777" w:rsidR="00D05C74" w:rsidRPr="00C34C63" w:rsidRDefault="00D05C74" w:rsidP="00BC2983">
            <w:pPr>
              <w:rPr>
                <w:rFonts w:cstheme="minorHAnsi"/>
              </w:rPr>
            </w:pPr>
            <w:r w:rsidRPr="00C34C63">
              <w:rPr>
                <w:rFonts w:cstheme="minorHAnsi"/>
              </w:rPr>
              <w:t xml:space="preserve">B </w:t>
            </w:r>
          </w:p>
          <w:p w14:paraId="4E24D47F" w14:textId="77777777" w:rsidR="00D05C74" w:rsidRPr="00C34C63" w:rsidRDefault="00D05C74" w:rsidP="00BC2983">
            <w:pPr>
              <w:rPr>
                <w:rFonts w:cstheme="minorHAnsi"/>
              </w:rPr>
            </w:pPr>
            <w:r w:rsidRPr="00C34C63">
              <w:rPr>
                <w:rFonts w:cstheme="minorHAnsi"/>
              </w:rPr>
              <w:t xml:space="preserve">C-M </w:t>
            </w:r>
          </w:p>
          <w:p w14:paraId="75F8DC75" w14:textId="77777777" w:rsidR="00D05C74" w:rsidRPr="00C34C63" w:rsidRDefault="00D05C74" w:rsidP="00BC2983">
            <w:pPr>
              <w:rPr>
                <w:rFonts w:cstheme="minorHAnsi"/>
              </w:rPr>
            </w:pPr>
            <w:r w:rsidRPr="00C34C63">
              <w:rPr>
                <w:rFonts w:cstheme="minorHAnsi"/>
              </w:rPr>
              <w:t>C</w:t>
            </w:r>
          </w:p>
        </w:tc>
        <w:tc>
          <w:tcPr>
            <w:tcW w:w="2162" w:type="dxa"/>
          </w:tcPr>
          <w:p w14:paraId="672E69EA" w14:textId="77777777" w:rsidR="00D05C74" w:rsidRPr="00914010" w:rsidRDefault="00000000" w:rsidP="00BC2983">
            <w:pPr>
              <w:rPr>
                <w:rFonts w:cstheme="minorHAnsi"/>
              </w:rPr>
            </w:pPr>
            <w:sdt>
              <w:sdtPr>
                <w:rPr>
                  <w:rFonts w:cstheme="minorHAnsi"/>
                </w:rPr>
                <w:id w:val="1422830692"/>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7AA2281F" w14:textId="77777777" w:rsidR="00D05C74" w:rsidRPr="00914010" w:rsidRDefault="00000000" w:rsidP="00BC2983">
            <w:pPr>
              <w:rPr>
                <w:rFonts w:cstheme="minorHAnsi"/>
              </w:rPr>
            </w:pPr>
            <w:sdt>
              <w:sdtPr>
                <w:rPr>
                  <w:rFonts w:cstheme="minorHAnsi"/>
                </w:rPr>
                <w:id w:val="-402609326"/>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39EA1F9A" w14:textId="77777777" w:rsidR="00D05C74" w:rsidRDefault="00000000" w:rsidP="00BC2983">
            <w:pPr>
              <w:rPr>
                <w:rFonts w:cstheme="minorHAnsi"/>
              </w:rPr>
            </w:pPr>
            <w:sdt>
              <w:sdtPr>
                <w:rPr>
                  <w:rFonts w:cstheme="minorHAnsi"/>
                </w:rPr>
                <w:id w:val="-1164393623"/>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65CB37FA" w14:textId="77777777" w:rsidR="00D05C74" w:rsidRPr="00C34C63" w:rsidRDefault="00000000" w:rsidP="00BC2983">
            <w:pPr>
              <w:rPr>
                <w:rFonts w:cstheme="minorHAnsi"/>
              </w:rPr>
            </w:pPr>
            <w:sdt>
              <w:sdtPr>
                <w:rPr>
                  <w:rFonts w:cstheme="minorHAnsi"/>
                </w:rPr>
                <w:id w:val="126061075"/>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402F5447" w14:textId="77777777" w:rsidR="00D05C74" w:rsidRDefault="00D05C74" w:rsidP="00BC2983">
            <w:pPr>
              <w:rPr>
                <w:rFonts w:cstheme="minorHAnsi"/>
              </w:rPr>
            </w:pPr>
          </w:p>
        </w:tc>
        <w:sdt>
          <w:sdtPr>
            <w:rPr>
              <w:rFonts w:cstheme="minorHAnsi"/>
            </w:rPr>
            <w:id w:val="1522663139"/>
            <w:placeholder>
              <w:docPart w:val="E3280862DE8F434EA75598529B48C663"/>
            </w:placeholder>
            <w:showingPlcHdr/>
          </w:sdtPr>
          <w:sdtContent>
            <w:tc>
              <w:tcPr>
                <w:tcW w:w="4499" w:type="dxa"/>
              </w:tcPr>
              <w:p w14:paraId="72C0F531" w14:textId="77777777" w:rsidR="00D05C74" w:rsidRDefault="00D05C74" w:rsidP="00BC2983">
                <w:pPr>
                  <w:rPr>
                    <w:rFonts w:cstheme="minorHAnsi"/>
                  </w:rPr>
                </w:pPr>
                <w:r w:rsidRPr="00914010">
                  <w:rPr>
                    <w:rFonts w:cstheme="minorHAnsi"/>
                  </w:rPr>
                  <w:t>Enter observations of non-compliance, comments or notes here.</w:t>
                </w:r>
              </w:p>
            </w:tc>
          </w:sdtContent>
        </w:sdt>
      </w:tr>
      <w:tr w:rsidR="003C4D9D" w14:paraId="0529B55E" w14:textId="77777777" w:rsidTr="003C4D9D">
        <w:trPr>
          <w:trHeight w:val="350"/>
          <w:jc w:val="center"/>
        </w:trPr>
        <w:tc>
          <w:tcPr>
            <w:tcW w:w="980" w:type="dxa"/>
            <w:shd w:val="clear" w:color="auto" w:fill="243746"/>
          </w:tcPr>
          <w:p w14:paraId="375EDAFB" w14:textId="55F5CB70" w:rsidR="003C4D9D" w:rsidRPr="00B231AA" w:rsidRDefault="003C4D9D" w:rsidP="003C4D9D">
            <w:pPr>
              <w:jc w:val="center"/>
              <w:rPr>
                <w:b/>
                <w:bCs/>
              </w:rPr>
            </w:pPr>
            <w:r w:rsidRPr="00AE1B2E">
              <w:rPr>
                <w:rFonts w:cs="Arial"/>
                <w:b/>
                <w:bCs/>
                <w:color w:val="FFFFFF" w:themeColor="background1"/>
                <w:sz w:val="28"/>
                <w:szCs w:val="28"/>
              </w:rPr>
              <w:lastRenderedPageBreak/>
              <w:t>ID</w:t>
            </w:r>
          </w:p>
        </w:tc>
        <w:tc>
          <w:tcPr>
            <w:tcW w:w="6122" w:type="dxa"/>
            <w:shd w:val="clear" w:color="auto" w:fill="243746"/>
          </w:tcPr>
          <w:p w14:paraId="4D03916B" w14:textId="518A6426" w:rsidR="003C4D9D" w:rsidRDefault="003C4D9D" w:rsidP="003C4D9D">
            <w:pPr>
              <w:rPr>
                <w:color w:val="00000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82" w:type="dxa"/>
            <w:shd w:val="clear" w:color="auto" w:fill="243746"/>
          </w:tcPr>
          <w:p w14:paraId="1CEEA597" w14:textId="4530E530" w:rsidR="003C4D9D" w:rsidRPr="00C34C63" w:rsidRDefault="003C4D9D" w:rsidP="003C4D9D">
            <w:pPr>
              <w:rPr>
                <w:rFonts w:cstheme="minorHAnsi"/>
              </w:rPr>
            </w:pPr>
            <w:r w:rsidRPr="00AE1B2E">
              <w:rPr>
                <w:rFonts w:cs="Arial"/>
                <w:b/>
                <w:bCs/>
                <w:color w:val="FFFFFF" w:themeColor="background1"/>
                <w:sz w:val="28"/>
                <w:szCs w:val="28"/>
              </w:rPr>
              <w:t>Class</w:t>
            </w:r>
          </w:p>
        </w:tc>
        <w:tc>
          <w:tcPr>
            <w:tcW w:w="2162" w:type="dxa"/>
            <w:shd w:val="clear" w:color="auto" w:fill="243746"/>
          </w:tcPr>
          <w:p w14:paraId="0A536508" w14:textId="7FD5450A" w:rsidR="003C4D9D" w:rsidRDefault="003C4D9D" w:rsidP="003C4D9D">
            <w:pPr>
              <w:rPr>
                <w:rFonts w:cstheme="minorHAnsi"/>
              </w:rPr>
            </w:pPr>
            <w:r w:rsidRPr="00AE1B2E">
              <w:rPr>
                <w:rFonts w:cs="Arial"/>
                <w:b/>
                <w:bCs/>
                <w:color w:val="FFFFFF" w:themeColor="background1"/>
                <w:sz w:val="28"/>
                <w:szCs w:val="28"/>
              </w:rPr>
              <w:t>Score</w:t>
            </w:r>
          </w:p>
        </w:tc>
        <w:tc>
          <w:tcPr>
            <w:tcW w:w="4499" w:type="dxa"/>
            <w:shd w:val="clear" w:color="auto" w:fill="243746"/>
          </w:tcPr>
          <w:p w14:paraId="3C5788D9" w14:textId="33C69256" w:rsidR="003C4D9D" w:rsidRDefault="003C4D9D" w:rsidP="003C4D9D">
            <w:pPr>
              <w:rPr>
                <w:rFonts w:cstheme="minorHAnsi"/>
              </w:rPr>
            </w:pPr>
            <w:r w:rsidRPr="00AE1B2E">
              <w:rPr>
                <w:rFonts w:cs="Arial"/>
                <w:b/>
                <w:bCs/>
                <w:color w:val="FFFFFF" w:themeColor="background1"/>
                <w:sz w:val="28"/>
                <w:szCs w:val="28"/>
              </w:rPr>
              <w:t>Findings/Comments</w:t>
            </w:r>
          </w:p>
        </w:tc>
      </w:tr>
      <w:tr w:rsidR="005E384B" w14:paraId="2A42D22E" w14:textId="77777777" w:rsidTr="00AF2CD3">
        <w:trPr>
          <w:jc w:val="center"/>
        </w:trPr>
        <w:tc>
          <w:tcPr>
            <w:tcW w:w="14845" w:type="dxa"/>
            <w:gridSpan w:val="5"/>
            <w:shd w:val="clear" w:color="auto" w:fill="016299"/>
          </w:tcPr>
          <w:p w14:paraId="4DC8C538" w14:textId="77777777" w:rsidR="005E384B" w:rsidRPr="00D05C74" w:rsidRDefault="005E384B" w:rsidP="00BC2983">
            <w:pPr>
              <w:rPr>
                <w:b/>
                <w:bCs/>
                <w:color w:val="FFFFFF" w:themeColor="background1"/>
                <w:sz w:val="28"/>
                <w:szCs w:val="28"/>
              </w:rPr>
            </w:pPr>
            <w:r w:rsidRPr="00D05C74">
              <w:rPr>
                <w:b/>
                <w:bCs/>
                <w:color w:val="FFFFFF" w:themeColor="background1"/>
                <w:sz w:val="28"/>
                <w:szCs w:val="28"/>
              </w:rPr>
              <w:t>SUB-SECTION G:  Personnel Safety</w:t>
            </w:r>
          </w:p>
        </w:tc>
      </w:tr>
      <w:tr w:rsidR="00D05C74" w14:paraId="5CD00DC3" w14:textId="77777777" w:rsidTr="003C4D9D">
        <w:trPr>
          <w:jc w:val="center"/>
        </w:trPr>
        <w:tc>
          <w:tcPr>
            <w:tcW w:w="980" w:type="dxa"/>
          </w:tcPr>
          <w:p w14:paraId="60860A92" w14:textId="77777777" w:rsidR="00D05C74" w:rsidRPr="00914010" w:rsidRDefault="00D05C74" w:rsidP="00BC2983">
            <w:pPr>
              <w:jc w:val="center"/>
              <w:rPr>
                <w:rFonts w:cstheme="minorHAnsi"/>
                <w:b/>
                <w:bCs/>
                <w:sz w:val="28"/>
                <w:szCs w:val="28"/>
              </w:rPr>
            </w:pPr>
            <w:r w:rsidRPr="00914010">
              <w:rPr>
                <w:rFonts w:cstheme="minorHAnsi"/>
                <w:b/>
                <w:bCs/>
              </w:rPr>
              <w:t>3-G-1</w:t>
            </w:r>
          </w:p>
        </w:tc>
        <w:tc>
          <w:tcPr>
            <w:tcW w:w="6122" w:type="dxa"/>
          </w:tcPr>
          <w:p w14:paraId="11507768" w14:textId="77777777" w:rsidR="00D05C74" w:rsidRPr="00914010" w:rsidRDefault="00D05C74" w:rsidP="00BC2983">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1082" w:type="dxa"/>
          </w:tcPr>
          <w:p w14:paraId="70BD03D3" w14:textId="77777777" w:rsidR="00D05C74" w:rsidRPr="00C34C63" w:rsidRDefault="00D05C74" w:rsidP="00BC2983">
            <w:pPr>
              <w:rPr>
                <w:rFonts w:cstheme="minorHAnsi"/>
              </w:rPr>
            </w:pPr>
            <w:r w:rsidRPr="00C34C63">
              <w:rPr>
                <w:rFonts w:cstheme="minorHAnsi"/>
              </w:rPr>
              <w:t xml:space="preserve">A </w:t>
            </w:r>
          </w:p>
          <w:p w14:paraId="1E48BBC7" w14:textId="77777777" w:rsidR="00D05C74" w:rsidRPr="00C34C63" w:rsidRDefault="00D05C74" w:rsidP="00BC2983">
            <w:pPr>
              <w:rPr>
                <w:rFonts w:cstheme="minorHAnsi"/>
              </w:rPr>
            </w:pPr>
            <w:r w:rsidRPr="00C34C63">
              <w:rPr>
                <w:rFonts w:cstheme="minorHAnsi"/>
              </w:rPr>
              <w:t xml:space="preserve">B </w:t>
            </w:r>
          </w:p>
          <w:p w14:paraId="67587A29" w14:textId="77777777" w:rsidR="00D05C74" w:rsidRPr="00C34C63" w:rsidRDefault="00D05C74" w:rsidP="00BC2983">
            <w:pPr>
              <w:rPr>
                <w:rFonts w:cstheme="minorHAnsi"/>
              </w:rPr>
            </w:pPr>
            <w:r w:rsidRPr="00C34C63">
              <w:rPr>
                <w:rFonts w:cstheme="minorHAnsi"/>
              </w:rPr>
              <w:t xml:space="preserve">C-M </w:t>
            </w:r>
          </w:p>
          <w:p w14:paraId="485371ED" w14:textId="77777777" w:rsidR="00D05C74" w:rsidRPr="00914010" w:rsidRDefault="00D05C74" w:rsidP="00BC2983">
            <w:pPr>
              <w:rPr>
                <w:rFonts w:eastAsia="MS Gothic" w:cstheme="minorHAnsi"/>
              </w:rPr>
            </w:pPr>
            <w:r w:rsidRPr="00C34C63">
              <w:rPr>
                <w:rFonts w:cstheme="minorHAnsi"/>
              </w:rPr>
              <w:t>C</w:t>
            </w:r>
          </w:p>
        </w:tc>
        <w:tc>
          <w:tcPr>
            <w:tcW w:w="2162" w:type="dxa"/>
          </w:tcPr>
          <w:p w14:paraId="444674AD" w14:textId="77777777" w:rsidR="00D05C74" w:rsidRPr="00914010" w:rsidRDefault="00000000" w:rsidP="00BC2983">
            <w:pPr>
              <w:rPr>
                <w:rFonts w:cstheme="minorHAnsi"/>
              </w:rPr>
            </w:pPr>
            <w:sdt>
              <w:sdtPr>
                <w:rPr>
                  <w:rFonts w:cstheme="minorHAnsi"/>
                </w:rPr>
                <w:id w:val="985824494"/>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5DF6FA0C" w14:textId="77777777" w:rsidR="00D05C74" w:rsidRPr="00914010" w:rsidRDefault="00000000" w:rsidP="00BC2983">
            <w:pPr>
              <w:rPr>
                <w:rFonts w:cstheme="minorHAnsi"/>
              </w:rPr>
            </w:pPr>
            <w:sdt>
              <w:sdtPr>
                <w:rPr>
                  <w:rFonts w:cstheme="minorHAnsi"/>
                </w:rPr>
                <w:id w:val="579637373"/>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66E37918" w14:textId="6928A3DA" w:rsidR="00D05C74" w:rsidRDefault="00000000" w:rsidP="00BC2983">
            <w:pPr>
              <w:rPr>
                <w:rFonts w:cstheme="minorHAnsi"/>
              </w:rPr>
            </w:pPr>
            <w:sdt>
              <w:sdtPr>
                <w:rPr>
                  <w:rFonts w:cstheme="minorHAnsi"/>
                </w:rPr>
                <w:id w:val="-1464650930"/>
                <w14:checkbox>
                  <w14:checked w14:val="0"/>
                  <w14:checkedState w14:val="2612" w14:font="MS Gothic"/>
                  <w14:uncheckedState w14:val="2610" w14:font="MS Gothic"/>
                </w14:checkbox>
              </w:sdtPr>
              <w:sdtContent>
                <w:r w:rsidR="007D5C90">
                  <w:rPr>
                    <w:rFonts w:ascii="MS Gothic" w:eastAsia="MS Gothic" w:hAnsi="MS Gothic" w:cstheme="minorHAnsi" w:hint="eastAsia"/>
                  </w:rPr>
                  <w:t>☐</w:t>
                </w:r>
              </w:sdtContent>
            </w:sdt>
            <w:r w:rsidR="00D05C74">
              <w:rPr>
                <w:rFonts w:cstheme="minorHAnsi"/>
              </w:rPr>
              <w:t>Not Applicable</w:t>
            </w:r>
          </w:p>
          <w:p w14:paraId="3FA98CA6" w14:textId="77777777" w:rsidR="00D05C74" w:rsidRPr="00C34C63" w:rsidRDefault="00000000" w:rsidP="00BC2983">
            <w:pPr>
              <w:rPr>
                <w:rFonts w:cstheme="minorHAnsi"/>
              </w:rPr>
            </w:pPr>
            <w:sdt>
              <w:sdtPr>
                <w:rPr>
                  <w:rFonts w:cstheme="minorHAnsi"/>
                </w:rPr>
                <w:id w:val="-1690207842"/>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66858A9A" w14:textId="77777777" w:rsidR="00D05C74" w:rsidRPr="00914010" w:rsidRDefault="00D05C74" w:rsidP="00BC2983">
            <w:pPr>
              <w:rPr>
                <w:rFonts w:eastAsia="MS Gothic" w:cstheme="minorHAnsi"/>
              </w:rPr>
            </w:pPr>
          </w:p>
        </w:tc>
        <w:sdt>
          <w:sdtPr>
            <w:rPr>
              <w:rFonts w:cstheme="minorHAnsi"/>
            </w:rPr>
            <w:id w:val="-14542136"/>
            <w:placeholder>
              <w:docPart w:val="EE548E6086294F94A1C813D5A194FBA6"/>
            </w:placeholder>
            <w:showingPlcHdr/>
          </w:sdtPr>
          <w:sdtContent>
            <w:tc>
              <w:tcPr>
                <w:tcW w:w="4499" w:type="dxa"/>
              </w:tcPr>
              <w:p w14:paraId="2C232F08"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D05C74" w14:paraId="7F827FE8" w14:textId="77777777" w:rsidTr="003C4D9D">
        <w:trPr>
          <w:jc w:val="center"/>
        </w:trPr>
        <w:tc>
          <w:tcPr>
            <w:tcW w:w="980" w:type="dxa"/>
          </w:tcPr>
          <w:p w14:paraId="34ACD319" w14:textId="7BBC0617" w:rsidR="00D05C74" w:rsidRPr="00914010" w:rsidRDefault="00D05C74" w:rsidP="00BC2983">
            <w:pPr>
              <w:jc w:val="center"/>
              <w:rPr>
                <w:rFonts w:cstheme="minorHAnsi"/>
                <w:b/>
                <w:bCs/>
              </w:rPr>
            </w:pPr>
            <w:bookmarkStart w:id="9" w:name="PER3G2"/>
            <w:r w:rsidRPr="00DC7002">
              <w:rPr>
                <w:rFonts w:cstheme="minorHAnsi"/>
                <w:b/>
                <w:bCs/>
              </w:rPr>
              <w:t>3-G-2</w:t>
            </w:r>
            <w:bookmarkEnd w:id="9"/>
          </w:p>
        </w:tc>
        <w:tc>
          <w:tcPr>
            <w:tcW w:w="6122" w:type="dxa"/>
          </w:tcPr>
          <w:p w14:paraId="652B3714" w14:textId="77777777" w:rsidR="00D05C74" w:rsidRPr="00914010" w:rsidRDefault="00D05C74" w:rsidP="00BC2983">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1082" w:type="dxa"/>
          </w:tcPr>
          <w:p w14:paraId="2B9A2A13" w14:textId="77777777" w:rsidR="00D05C74" w:rsidRPr="00914010" w:rsidRDefault="00D05C74" w:rsidP="00BC2983">
            <w:pPr>
              <w:rPr>
                <w:rFonts w:cstheme="minorHAnsi"/>
              </w:rPr>
            </w:pPr>
            <w:r w:rsidRPr="00914010">
              <w:rPr>
                <w:rFonts w:cstheme="minorHAnsi"/>
              </w:rPr>
              <w:t>C</w:t>
            </w:r>
          </w:p>
          <w:p w14:paraId="544CE348" w14:textId="77777777" w:rsidR="00D05C74" w:rsidRPr="00914010" w:rsidRDefault="00D05C74" w:rsidP="00BC2983">
            <w:pPr>
              <w:rPr>
                <w:rFonts w:eastAsia="MS Gothic" w:cstheme="minorHAnsi"/>
              </w:rPr>
            </w:pPr>
          </w:p>
        </w:tc>
        <w:tc>
          <w:tcPr>
            <w:tcW w:w="2162" w:type="dxa"/>
          </w:tcPr>
          <w:p w14:paraId="24B82CD5" w14:textId="77777777" w:rsidR="00D05C74" w:rsidRPr="00914010" w:rsidRDefault="00000000" w:rsidP="00BC2983">
            <w:pPr>
              <w:rPr>
                <w:rFonts w:cstheme="minorHAnsi"/>
              </w:rPr>
            </w:pPr>
            <w:sdt>
              <w:sdtPr>
                <w:rPr>
                  <w:rFonts w:cstheme="minorHAnsi"/>
                </w:rPr>
                <w:id w:val="885218502"/>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489C9B87" w14:textId="77777777" w:rsidR="00D05C74" w:rsidRPr="00914010" w:rsidRDefault="00000000" w:rsidP="00BC2983">
            <w:pPr>
              <w:rPr>
                <w:rFonts w:cstheme="minorHAnsi"/>
              </w:rPr>
            </w:pPr>
            <w:sdt>
              <w:sdtPr>
                <w:rPr>
                  <w:rFonts w:cstheme="minorHAnsi"/>
                </w:rPr>
                <w:id w:val="1974487873"/>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3B077411" w14:textId="77777777" w:rsidR="00D05C74" w:rsidRDefault="00000000" w:rsidP="00BC2983">
            <w:pPr>
              <w:rPr>
                <w:rFonts w:cstheme="minorHAnsi"/>
              </w:rPr>
            </w:pPr>
            <w:sdt>
              <w:sdtPr>
                <w:rPr>
                  <w:rFonts w:cstheme="minorHAnsi"/>
                </w:rPr>
                <w:id w:val="-557626236"/>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27FC8AD7" w14:textId="77777777" w:rsidR="00D05C74" w:rsidRPr="00C34C63" w:rsidRDefault="00000000" w:rsidP="00BC2983">
            <w:pPr>
              <w:rPr>
                <w:rFonts w:cstheme="minorHAnsi"/>
              </w:rPr>
            </w:pPr>
            <w:sdt>
              <w:sdtPr>
                <w:rPr>
                  <w:rFonts w:cstheme="minorHAnsi"/>
                </w:rPr>
                <w:id w:val="-1071735688"/>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1E672BB4" w14:textId="77777777" w:rsidR="00D05C74" w:rsidRPr="00914010" w:rsidRDefault="00D05C74" w:rsidP="00BC2983">
            <w:pPr>
              <w:rPr>
                <w:rFonts w:eastAsia="MS Gothic" w:cstheme="minorHAnsi"/>
              </w:rPr>
            </w:pPr>
          </w:p>
        </w:tc>
        <w:sdt>
          <w:sdtPr>
            <w:rPr>
              <w:rFonts w:cstheme="minorHAnsi"/>
            </w:rPr>
            <w:id w:val="-2046827752"/>
            <w:placeholder>
              <w:docPart w:val="FD24CB80E54347F286031EE50B5EF85E"/>
            </w:placeholder>
            <w:showingPlcHdr/>
          </w:sdtPr>
          <w:sdtContent>
            <w:tc>
              <w:tcPr>
                <w:tcW w:w="4499" w:type="dxa"/>
              </w:tcPr>
              <w:p w14:paraId="77046ACF"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D05C74" w14:paraId="1B5E0309" w14:textId="77777777" w:rsidTr="003C4D9D">
        <w:trPr>
          <w:jc w:val="center"/>
        </w:trPr>
        <w:tc>
          <w:tcPr>
            <w:tcW w:w="980" w:type="dxa"/>
          </w:tcPr>
          <w:p w14:paraId="4C71D919" w14:textId="77777777" w:rsidR="00D05C74" w:rsidRPr="00914010" w:rsidRDefault="00D05C74" w:rsidP="00BC2983">
            <w:pPr>
              <w:jc w:val="center"/>
              <w:rPr>
                <w:rFonts w:cstheme="minorHAnsi"/>
                <w:b/>
                <w:bCs/>
              </w:rPr>
            </w:pPr>
            <w:r w:rsidRPr="00914010">
              <w:rPr>
                <w:rFonts w:cstheme="minorHAnsi"/>
                <w:b/>
                <w:bCs/>
              </w:rPr>
              <w:t>3-G-3</w:t>
            </w:r>
          </w:p>
        </w:tc>
        <w:tc>
          <w:tcPr>
            <w:tcW w:w="6122" w:type="dxa"/>
          </w:tcPr>
          <w:p w14:paraId="46A26AA0" w14:textId="77777777" w:rsidR="00D05C74" w:rsidRPr="00914010" w:rsidRDefault="00D05C74" w:rsidP="00BC2983">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tc>
        <w:tc>
          <w:tcPr>
            <w:tcW w:w="1082" w:type="dxa"/>
          </w:tcPr>
          <w:p w14:paraId="617DE3FB" w14:textId="77777777" w:rsidR="00D05C74" w:rsidRPr="00C34C63" w:rsidRDefault="00D05C74" w:rsidP="00BC2983">
            <w:pPr>
              <w:rPr>
                <w:rFonts w:cstheme="minorHAnsi"/>
              </w:rPr>
            </w:pPr>
            <w:r w:rsidRPr="00C34C63">
              <w:rPr>
                <w:rFonts w:cstheme="minorHAnsi"/>
              </w:rPr>
              <w:t xml:space="preserve">A </w:t>
            </w:r>
          </w:p>
          <w:p w14:paraId="359FF84A" w14:textId="77777777" w:rsidR="00D05C74" w:rsidRPr="00C34C63" w:rsidRDefault="00D05C74" w:rsidP="00BC2983">
            <w:pPr>
              <w:rPr>
                <w:rFonts w:cstheme="minorHAnsi"/>
              </w:rPr>
            </w:pPr>
            <w:r w:rsidRPr="00C34C63">
              <w:rPr>
                <w:rFonts w:cstheme="minorHAnsi"/>
              </w:rPr>
              <w:t xml:space="preserve">B </w:t>
            </w:r>
          </w:p>
          <w:p w14:paraId="5504FC22" w14:textId="77777777" w:rsidR="00D05C74" w:rsidRPr="00C34C63" w:rsidRDefault="00D05C74" w:rsidP="00BC2983">
            <w:pPr>
              <w:rPr>
                <w:rFonts w:cstheme="minorHAnsi"/>
              </w:rPr>
            </w:pPr>
            <w:r w:rsidRPr="00C34C63">
              <w:rPr>
                <w:rFonts w:cstheme="minorHAnsi"/>
              </w:rPr>
              <w:t xml:space="preserve">C-M </w:t>
            </w:r>
          </w:p>
          <w:p w14:paraId="3B49889B" w14:textId="77777777" w:rsidR="00D05C74" w:rsidRPr="00914010" w:rsidRDefault="00D05C74" w:rsidP="00BC2983">
            <w:pPr>
              <w:rPr>
                <w:rFonts w:eastAsia="MS Gothic" w:cstheme="minorHAnsi"/>
              </w:rPr>
            </w:pPr>
            <w:r w:rsidRPr="00C34C63">
              <w:rPr>
                <w:rFonts w:cstheme="minorHAnsi"/>
              </w:rPr>
              <w:t>C</w:t>
            </w:r>
          </w:p>
        </w:tc>
        <w:tc>
          <w:tcPr>
            <w:tcW w:w="2162" w:type="dxa"/>
          </w:tcPr>
          <w:p w14:paraId="0F0A7D80" w14:textId="77777777" w:rsidR="00D05C74" w:rsidRPr="00914010" w:rsidRDefault="00000000" w:rsidP="00BC2983">
            <w:pPr>
              <w:rPr>
                <w:rFonts w:cstheme="minorHAnsi"/>
              </w:rPr>
            </w:pPr>
            <w:sdt>
              <w:sdtPr>
                <w:rPr>
                  <w:rFonts w:cstheme="minorHAnsi"/>
                </w:rPr>
                <w:id w:val="-667557022"/>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207D4D27" w14:textId="77777777" w:rsidR="00D05C74" w:rsidRPr="00914010" w:rsidRDefault="00000000" w:rsidP="00BC2983">
            <w:pPr>
              <w:rPr>
                <w:rFonts w:cstheme="minorHAnsi"/>
              </w:rPr>
            </w:pPr>
            <w:sdt>
              <w:sdtPr>
                <w:rPr>
                  <w:rFonts w:cstheme="minorHAnsi"/>
                </w:rPr>
                <w:id w:val="-1626306942"/>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020586BF" w14:textId="77777777" w:rsidR="00D05C74" w:rsidRDefault="00000000" w:rsidP="00BC2983">
            <w:pPr>
              <w:rPr>
                <w:rFonts w:cstheme="minorHAnsi"/>
              </w:rPr>
            </w:pPr>
            <w:sdt>
              <w:sdtPr>
                <w:rPr>
                  <w:rFonts w:cstheme="minorHAnsi"/>
                </w:rPr>
                <w:id w:val="-1154835932"/>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290EFBFE" w14:textId="77777777" w:rsidR="00D05C74" w:rsidRPr="00C34C63" w:rsidRDefault="00000000" w:rsidP="00BC2983">
            <w:pPr>
              <w:rPr>
                <w:rFonts w:cstheme="minorHAnsi"/>
              </w:rPr>
            </w:pPr>
            <w:sdt>
              <w:sdtPr>
                <w:rPr>
                  <w:rFonts w:cstheme="minorHAnsi"/>
                </w:rPr>
                <w:id w:val="-1465583663"/>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3EE6185E" w14:textId="77777777" w:rsidR="00D05C74" w:rsidRPr="00914010" w:rsidRDefault="00D05C74" w:rsidP="00BC2983">
            <w:pPr>
              <w:rPr>
                <w:rFonts w:eastAsia="MS Gothic" w:cstheme="minorHAnsi"/>
              </w:rPr>
            </w:pPr>
          </w:p>
        </w:tc>
        <w:sdt>
          <w:sdtPr>
            <w:rPr>
              <w:rFonts w:cstheme="minorHAnsi"/>
            </w:rPr>
            <w:id w:val="-1155607007"/>
            <w:placeholder>
              <w:docPart w:val="5AC4B9097E76467BACD5A95AE3F216F3"/>
            </w:placeholder>
            <w:showingPlcHdr/>
          </w:sdtPr>
          <w:sdtContent>
            <w:tc>
              <w:tcPr>
                <w:tcW w:w="4499" w:type="dxa"/>
              </w:tcPr>
              <w:p w14:paraId="1C419781"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5E384B" w14:paraId="2AA53EEF" w14:textId="77777777" w:rsidTr="00AF2CD3">
        <w:trPr>
          <w:jc w:val="center"/>
        </w:trPr>
        <w:tc>
          <w:tcPr>
            <w:tcW w:w="14845" w:type="dxa"/>
            <w:gridSpan w:val="5"/>
            <w:shd w:val="clear" w:color="auto" w:fill="016299"/>
          </w:tcPr>
          <w:p w14:paraId="00A73B94" w14:textId="77777777" w:rsidR="005E384B" w:rsidRPr="00017D18" w:rsidRDefault="005E384B" w:rsidP="00BC2983">
            <w:pPr>
              <w:rPr>
                <w:b/>
                <w:bCs/>
                <w:sz w:val="28"/>
                <w:szCs w:val="28"/>
              </w:rPr>
            </w:pPr>
            <w:r w:rsidRPr="00D05C74">
              <w:rPr>
                <w:b/>
                <w:bCs/>
                <w:color w:val="FFFFFF" w:themeColor="background1"/>
                <w:sz w:val="28"/>
                <w:szCs w:val="28"/>
              </w:rPr>
              <w:t>SUB-SECTION H:  X-Ray and Laser Safety</w:t>
            </w:r>
          </w:p>
        </w:tc>
      </w:tr>
      <w:tr w:rsidR="00D05C74" w14:paraId="2AD4F454" w14:textId="77777777" w:rsidTr="003C4D9D">
        <w:trPr>
          <w:jc w:val="center"/>
        </w:trPr>
        <w:tc>
          <w:tcPr>
            <w:tcW w:w="980" w:type="dxa"/>
          </w:tcPr>
          <w:p w14:paraId="206C2A13" w14:textId="77777777" w:rsidR="00D05C74" w:rsidRPr="00914010" w:rsidRDefault="00D05C74" w:rsidP="00BC2983">
            <w:pPr>
              <w:jc w:val="center"/>
              <w:rPr>
                <w:rFonts w:cstheme="minorHAnsi"/>
                <w:b/>
                <w:bCs/>
              </w:rPr>
            </w:pPr>
            <w:r w:rsidRPr="00914010">
              <w:rPr>
                <w:rFonts w:cstheme="minorHAnsi"/>
                <w:b/>
                <w:bCs/>
              </w:rPr>
              <w:t>3-H-2</w:t>
            </w:r>
          </w:p>
        </w:tc>
        <w:tc>
          <w:tcPr>
            <w:tcW w:w="6122" w:type="dxa"/>
          </w:tcPr>
          <w:p w14:paraId="7096D24F" w14:textId="77777777" w:rsidR="00D05C74" w:rsidRPr="00914010" w:rsidRDefault="00D05C74" w:rsidP="00BC2983">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1082" w:type="dxa"/>
          </w:tcPr>
          <w:p w14:paraId="0F69EB69" w14:textId="77777777" w:rsidR="00D05C74" w:rsidRPr="00C34C63" w:rsidRDefault="00D05C74" w:rsidP="00BC2983">
            <w:pPr>
              <w:rPr>
                <w:rFonts w:cstheme="minorHAnsi"/>
              </w:rPr>
            </w:pPr>
            <w:r w:rsidRPr="00C34C63">
              <w:rPr>
                <w:rFonts w:cstheme="minorHAnsi"/>
              </w:rPr>
              <w:t xml:space="preserve">A </w:t>
            </w:r>
          </w:p>
          <w:p w14:paraId="6D78CDF2" w14:textId="77777777" w:rsidR="00D05C74" w:rsidRPr="00C34C63" w:rsidRDefault="00D05C74" w:rsidP="00BC2983">
            <w:pPr>
              <w:rPr>
                <w:rFonts w:cstheme="minorHAnsi"/>
              </w:rPr>
            </w:pPr>
            <w:r w:rsidRPr="00C34C63">
              <w:rPr>
                <w:rFonts w:cstheme="minorHAnsi"/>
              </w:rPr>
              <w:t xml:space="preserve">B </w:t>
            </w:r>
          </w:p>
          <w:p w14:paraId="4E819C99" w14:textId="77777777" w:rsidR="00D05C74" w:rsidRPr="00C34C63" w:rsidRDefault="00D05C74" w:rsidP="00BC2983">
            <w:pPr>
              <w:rPr>
                <w:rFonts w:cstheme="minorHAnsi"/>
              </w:rPr>
            </w:pPr>
            <w:r w:rsidRPr="00C34C63">
              <w:rPr>
                <w:rFonts w:cstheme="minorHAnsi"/>
              </w:rPr>
              <w:t xml:space="preserve">C-M </w:t>
            </w:r>
          </w:p>
          <w:p w14:paraId="5D6171C5" w14:textId="77777777" w:rsidR="00D05C74" w:rsidRPr="00914010" w:rsidRDefault="00D05C74" w:rsidP="00BC2983">
            <w:pPr>
              <w:rPr>
                <w:rFonts w:eastAsia="MS Gothic" w:cstheme="minorHAnsi"/>
              </w:rPr>
            </w:pPr>
            <w:r w:rsidRPr="00C34C63">
              <w:rPr>
                <w:rFonts w:cstheme="minorHAnsi"/>
              </w:rPr>
              <w:t>C</w:t>
            </w:r>
          </w:p>
        </w:tc>
        <w:tc>
          <w:tcPr>
            <w:tcW w:w="2162" w:type="dxa"/>
          </w:tcPr>
          <w:p w14:paraId="7E568ABF" w14:textId="77777777" w:rsidR="00D05C74" w:rsidRPr="00914010" w:rsidRDefault="00000000" w:rsidP="00BC2983">
            <w:pPr>
              <w:rPr>
                <w:rFonts w:cstheme="minorHAnsi"/>
              </w:rPr>
            </w:pPr>
            <w:sdt>
              <w:sdtPr>
                <w:rPr>
                  <w:rFonts w:cstheme="minorHAnsi"/>
                </w:rPr>
                <w:id w:val="1736275870"/>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5915CF13" w14:textId="77777777" w:rsidR="00D05C74" w:rsidRPr="00914010" w:rsidRDefault="00000000" w:rsidP="00BC2983">
            <w:pPr>
              <w:rPr>
                <w:rFonts w:cstheme="minorHAnsi"/>
              </w:rPr>
            </w:pPr>
            <w:sdt>
              <w:sdtPr>
                <w:rPr>
                  <w:rFonts w:cstheme="minorHAnsi"/>
                </w:rPr>
                <w:id w:val="988979135"/>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34B5F853" w14:textId="77777777" w:rsidR="00D05C74" w:rsidRDefault="00000000" w:rsidP="00BC2983">
            <w:pPr>
              <w:rPr>
                <w:rFonts w:cstheme="minorHAnsi"/>
              </w:rPr>
            </w:pPr>
            <w:sdt>
              <w:sdtPr>
                <w:rPr>
                  <w:rFonts w:cstheme="minorHAnsi"/>
                </w:rPr>
                <w:id w:val="-1637099997"/>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44045B9F" w14:textId="77777777" w:rsidR="00D05C74" w:rsidRPr="00C34C63" w:rsidRDefault="00000000" w:rsidP="00BC2983">
            <w:pPr>
              <w:rPr>
                <w:rFonts w:cstheme="minorHAnsi"/>
              </w:rPr>
            </w:pPr>
            <w:sdt>
              <w:sdtPr>
                <w:rPr>
                  <w:rFonts w:cstheme="minorHAnsi"/>
                </w:rPr>
                <w:id w:val="1872653001"/>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763BC9EF" w14:textId="77777777" w:rsidR="00D05C74" w:rsidRPr="00914010" w:rsidRDefault="00D05C74" w:rsidP="00BC2983">
            <w:pPr>
              <w:rPr>
                <w:rFonts w:eastAsia="MS Gothic" w:cstheme="minorHAnsi"/>
              </w:rPr>
            </w:pPr>
          </w:p>
        </w:tc>
        <w:sdt>
          <w:sdtPr>
            <w:rPr>
              <w:rFonts w:cstheme="minorHAnsi"/>
            </w:rPr>
            <w:id w:val="-590777857"/>
            <w:placeholder>
              <w:docPart w:val="23932E06EE5E49E8A6F940DEE90360B6"/>
            </w:placeholder>
            <w:showingPlcHdr/>
          </w:sdtPr>
          <w:sdtContent>
            <w:tc>
              <w:tcPr>
                <w:tcW w:w="4499" w:type="dxa"/>
              </w:tcPr>
              <w:p w14:paraId="6EBEDA98"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D05C74" w14:paraId="7E88121F" w14:textId="77777777" w:rsidTr="003C4D9D">
        <w:trPr>
          <w:trHeight w:val="2528"/>
          <w:jc w:val="center"/>
        </w:trPr>
        <w:tc>
          <w:tcPr>
            <w:tcW w:w="980" w:type="dxa"/>
          </w:tcPr>
          <w:p w14:paraId="46ADFEC6" w14:textId="77777777" w:rsidR="00D05C74" w:rsidRPr="00914010" w:rsidRDefault="00D05C74" w:rsidP="00BC2983">
            <w:pPr>
              <w:jc w:val="center"/>
              <w:rPr>
                <w:rFonts w:cstheme="minorHAnsi"/>
                <w:b/>
                <w:bCs/>
              </w:rPr>
            </w:pPr>
            <w:r w:rsidRPr="00914010">
              <w:rPr>
                <w:rFonts w:cstheme="minorHAnsi"/>
                <w:b/>
                <w:bCs/>
              </w:rPr>
              <w:t>3-H-3</w:t>
            </w:r>
          </w:p>
        </w:tc>
        <w:tc>
          <w:tcPr>
            <w:tcW w:w="6122" w:type="dxa"/>
          </w:tcPr>
          <w:p w14:paraId="1C13DDFB" w14:textId="77777777" w:rsidR="00D05C74" w:rsidRPr="00914010" w:rsidRDefault="00D05C74" w:rsidP="00BC2983">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1082" w:type="dxa"/>
          </w:tcPr>
          <w:p w14:paraId="0CA17EFC" w14:textId="77777777" w:rsidR="00D05C74" w:rsidRPr="00C34C63" w:rsidRDefault="00D05C74" w:rsidP="00BC2983">
            <w:pPr>
              <w:rPr>
                <w:rFonts w:cstheme="minorHAnsi"/>
              </w:rPr>
            </w:pPr>
            <w:r w:rsidRPr="00C34C63">
              <w:rPr>
                <w:rFonts w:cstheme="minorHAnsi"/>
              </w:rPr>
              <w:t xml:space="preserve">A </w:t>
            </w:r>
          </w:p>
          <w:p w14:paraId="2A913FB9" w14:textId="77777777" w:rsidR="00D05C74" w:rsidRPr="00C34C63" w:rsidRDefault="00D05C74" w:rsidP="00BC2983">
            <w:pPr>
              <w:rPr>
                <w:rFonts w:cstheme="minorHAnsi"/>
              </w:rPr>
            </w:pPr>
            <w:r w:rsidRPr="00C34C63">
              <w:rPr>
                <w:rFonts w:cstheme="minorHAnsi"/>
              </w:rPr>
              <w:t xml:space="preserve">B </w:t>
            </w:r>
          </w:p>
          <w:p w14:paraId="21465C33" w14:textId="77777777" w:rsidR="00D05C74" w:rsidRPr="00C34C63" w:rsidRDefault="00D05C74" w:rsidP="00BC2983">
            <w:pPr>
              <w:rPr>
                <w:rFonts w:cstheme="minorHAnsi"/>
              </w:rPr>
            </w:pPr>
            <w:r w:rsidRPr="00C34C63">
              <w:rPr>
                <w:rFonts w:cstheme="minorHAnsi"/>
              </w:rPr>
              <w:t xml:space="preserve">C-M </w:t>
            </w:r>
          </w:p>
          <w:p w14:paraId="234BC8A7" w14:textId="77777777" w:rsidR="00D05C74" w:rsidRPr="00914010" w:rsidRDefault="00D05C74" w:rsidP="00BC2983">
            <w:pPr>
              <w:rPr>
                <w:rFonts w:eastAsia="MS Gothic" w:cstheme="minorHAnsi"/>
              </w:rPr>
            </w:pPr>
            <w:r w:rsidRPr="00C34C63">
              <w:rPr>
                <w:rFonts w:cstheme="minorHAnsi"/>
              </w:rPr>
              <w:t>C</w:t>
            </w:r>
          </w:p>
        </w:tc>
        <w:tc>
          <w:tcPr>
            <w:tcW w:w="2162" w:type="dxa"/>
          </w:tcPr>
          <w:p w14:paraId="2D5D6405" w14:textId="77777777" w:rsidR="00D05C74" w:rsidRPr="00914010" w:rsidRDefault="00000000" w:rsidP="00BC2983">
            <w:pPr>
              <w:rPr>
                <w:rFonts w:cstheme="minorHAnsi"/>
              </w:rPr>
            </w:pPr>
            <w:sdt>
              <w:sdtPr>
                <w:rPr>
                  <w:rFonts w:cstheme="minorHAnsi"/>
                </w:rPr>
                <w:id w:val="-98259296"/>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72D2D3E1" w14:textId="77777777" w:rsidR="00D05C74" w:rsidRPr="00914010" w:rsidRDefault="00000000" w:rsidP="00BC2983">
            <w:pPr>
              <w:rPr>
                <w:rFonts w:cstheme="minorHAnsi"/>
              </w:rPr>
            </w:pPr>
            <w:sdt>
              <w:sdtPr>
                <w:rPr>
                  <w:rFonts w:cstheme="minorHAnsi"/>
                </w:rPr>
                <w:id w:val="-1556077856"/>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1D174432" w14:textId="77777777" w:rsidR="00D05C74" w:rsidRDefault="00000000" w:rsidP="00BC2983">
            <w:pPr>
              <w:rPr>
                <w:rFonts w:cstheme="minorHAnsi"/>
              </w:rPr>
            </w:pPr>
            <w:sdt>
              <w:sdtPr>
                <w:rPr>
                  <w:rFonts w:cstheme="minorHAnsi"/>
                </w:rPr>
                <w:id w:val="1135061241"/>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209FE38B" w14:textId="77777777" w:rsidR="00D05C74" w:rsidRPr="00C34C63" w:rsidRDefault="00000000" w:rsidP="00BC2983">
            <w:pPr>
              <w:rPr>
                <w:rFonts w:cstheme="minorHAnsi"/>
              </w:rPr>
            </w:pPr>
            <w:sdt>
              <w:sdtPr>
                <w:rPr>
                  <w:rFonts w:cstheme="minorHAnsi"/>
                </w:rPr>
                <w:id w:val="-1376074839"/>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30E919DF" w14:textId="77777777" w:rsidR="00D05C74" w:rsidRPr="00914010" w:rsidRDefault="00D05C74" w:rsidP="00BC2983">
            <w:pPr>
              <w:rPr>
                <w:rFonts w:eastAsia="MS Gothic" w:cstheme="minorHAnsi"/>
              </w:rPr>
            </w:pPr>
          </w:p>
        </w:tc>
        <w:sdt>
          <w:sdtPr>
            <w:rPr>
              <w:rFonts w:cstheme="minorHAnsi"/>
            </w:rPr>
            <w:id w:val="-451015466"/>
            <w:placeholder>
              <w:docPart w:val="979C6623298949D89ADCCEC7CF73E6B9"/>
            </w:placeholder>
            <w:showingPlcHdr/>
          </w:sdtPr>
          <w:sdtContent>
            <w:tc>
              <w:tcPr>
                <w:tcW w:w="4499" w:type="dxa"/>
              </w:tcPr>
              <w:p w14:paraId="799259B3"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3C4D9D" w14:paraId="577C6752" w14:textId="77777777" w:rsidTr="003C4D9D">
        <w:trPr>
          <w:trHeight w:val="350"/>
          <w:jc w:val="center"/>
        </w:trPr>
        <w:tc>
          <w:tcPr>
            <w:tcW w:w="980" w:type="dxa"/>
            <w:shd w:val="clear" w:color="auto" w:fill="243746"/>
          </w:tcPr>
          <w:p w14:paraId="484D3890" w14:textId="42610176" w:rsidR="003C4D9D" w:rsidRPr="00914010" w:rsidRDefault="003C4D9D" w:rsidP="003C4D9D">
            <w:pPr>
              <w:jc w:val="center"/>
              <w:rPr>
                <w:rFonts w:cstheme="minorHAnsi"/>
                <w:b/>
                <w:bCs/>
              </w:rPr>
            </w:pPr>
            <w:r w:rsidRPr="00AE1B2E">
              <w:rPr>
                <w:rFonts w:cs="Arial"/>
                <w:b/>
                <w:bCs/>
                <w:color w:val="FFFFFF" w:themeColor="background1"/>
                <w:sz w:val="28"/>
                <w:szCs w:val="28"/>
              </w:rPr>
              <w:lastRenderedPageBreak/>
              <w:t>ID</w:t>
            </w:r>
          </w:p>
        </w:tc>
        <w:tc>
          <w:tcPr>
            <w:tcW w:w="6122" w:type="dxa"/>
            <w:shd w:val="clear" w:color="auto" w:fill="243746"/>
          </w:tcPr>
          <w:p w14:paraId="557FB7B0" w14:textId="1E81DE11" w:rsidR="003C4D9D" w:rsidRPr="00914010" w:rsidRDefault="003C4D9D" w:rsidP="003C4D9D">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82" w:type="dxa"/>
            <w:shd w:val="clear" w:color="auto" w:fill="243746"/>
          </w:tcPr>
          <w:p w14:paraId="1FB6D0CD" w14:textId="7730EF9D" w:rsidR="003C4D9D" w:rsidRPr="00C34C63" w:rsidRDefault="003C4D9D" w:rsidP="003C4D9D">
            <w:pPr>
              <w:rPr>
                <w:rFonts w:cstheme="minorHAnsi"/>
              </w:rPr>
            </w:pPr>
            <w:r w:rsidRPr="00AE1B2E">
              <w:rPr>
                <w:rFonts w:cs="Arial"/>
                <w:b/>
                <w:bCs/>
                <w:color w:val="FFFFFF" w:themeColor="background1"/>
                <w:sz w:val="28"/>
                <w:szCs w:val="28"/>
              </w:rPr>
              <w:t>Class</w:t>
            </w:r>
          </w:p>
        </w:tc>
        <w:tc>
          <w:tcPr>
            <w:tcW w:w="2162" w:type="dxa"/>
            <w:shd w:val="clear" w:color="auto" w:fill="243746"/>
          </w:tcPr>
          <w:p w14:paraId="43751799" w14:textId="2B655824" w:rsidR="003C4D9D" w:rsidRDefault="003C4D9D" w:rsidP="003C4D9D">
            <w:pPr>
              <w:rPr>
                <w:rFonts w:cstheme="minorHAnsi"/>
              </w:rPr>
            </w:pPr>
            <w:r w:rsidRPr="00AE1B2E">
              <w:rPr>
                <w:rFonts w:cs="Arial"/>
                <w:b/>
                <w:bCs/>
                <w:color w:val="FFFFFF" w:themeColor="background1"/>
                <w:sz w:val="28"/>
                <w:szCs w:val="28"/>
              </w:rPr>
              <w:t>Score</w:t>
            </w:r>
          </w:p>
        </w:tc>
        <w:tc>
          <w:tcPr>
            <w:tcW w:w="4499" w:type="dxa"/>
            <w:shd w:val="clear" w:color="auto" w:fill="243746"/>
          </w:tcPr>
          <w:p w14:paraId="7E171B39" w14:textId="69F32B87" w:rsidR="003C4D9D" w:rsidRDefault="003C4D9D" w:rsidP="003C4D9D">
            <w:pPr>
              <w:rPr>
                <w:rFonts w:cstheme="minorHAnsi"/>
              </w:rPr>
            </w:pPr>
            <w:r w:rsidRPr="00AE1B2E">
              <w:rPr>
                <w:rFonts w:cs="Arial"/>
                <w:b/>
                <w:bCs/>
                <w:color w:val="FFFFFF" w:themeColor="background1"/>
                <w:sz w:val="28"/>
                <w:szCs w:val="28"/>
              </w:rPr>
              <w:t>Findings/Comments</w:t>
            </w:r>
          </w:p>
        </w:tc>
      </w:tr>
      <w:tr w:rsidR="00D05C74" w14:paraId="73CB8C59" w14:textId="77777777" w:rsidTr="003C4D9D">
        <w:trPr>
          <w:trHeight w:val="1520"/>
          <w:jc w:val="center"/>
        </w:trPr>
        <w:tc>
          <w:tcPr>
            <w:tcW w:w="980" w:type="dxa"/>
          </w:tcPr>
          <w:p w14:paraId="452C3742" w14:textId="77777777" w:rsidR="00D05C74" w:rsidRPr="00914010" w:rsidRDefault="00D05C74" w:rsidP="00BC2983">
            <w:pPr>
              <w:jc w:val="center"/>
              <w:rPr>
                <w:rFonts w:cstheme="minorHAnsi"/>
                <w:b/>
                <w:bCs/>
              </w:rPr>
            </w:pPr>
            <w:r w:rsidRPr="00914010">
              <w:rPr>
                <w:rFonts w:cstheme="minorHAnsi"/>
                <w:b/>
                <w:bCs/>
              </w:rPr>
              <w:t>3-H-4</w:t>
            </w:r>
          </w:p>
        </w:tc>
        <w:tc>
          <w:tcPr>
            <w:tcW w:w="6122" w:type="dxa"/>
          </w:tcPr>
          <w:p w14:paraId="4C50AC87" w14:textId="77777777" w:rsidR="00D05C74" w:rsidRPr="00914010" w:rsidRDefault="00D05C74" w:rsidP="00BC2983">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1082" w:type="dxa"/>
          </w:tcPr>
          <w:p w14:paraId="2D7B1FE7" w14:textId="77777777" w:rsidR="00D05C74" w:rsidRPr="00C34C63" w:rsidRDefault="00D05C74" w:rsidP="00BC2983">
            <w:pPr>
              <w:rPr>
                <w:rFonts w:cstheme="minorHAnsi"/>
              </w:rPr>
            </w:pPr>
            <w:r w:rsidRPr="00C34C63">
              <w:rPr>
                <w:rFonts w:cstheme="minorHAnsi"/>
              </w:rPr>
              <w:t xml:space="preserve">A </w:t>
            </w:r>
          </w:p>
          <w:p w14:paraId="6783BE6D" w14:textId="77777777" w:rsidR="00D05C74" w:rsidRPr="00C34C63" w:rsidRDefault="00D05C74" w:rsidP="00BC2983">
            <w:pPr>
              <w:rPr>
                <w:rFonts w:cstheme="minorHAnsi"/>
              </w:rPr>
            </w:pPr>
            <w:r w:rsidRPr="00C34C63">
              <w:rPr>
                <w:rFonts w:cstheme="minorHAnsi"/>
              </w:rPr>
              <w:t xml:space="preserve">B </w:t>
            </w:r>
          </w:p>
          <w:p w14:paraId="442D4FD0" w14:textId="77777777" w:rsidR="00D05C74" w:rsidRPr="00C34C63" w:rsidRDefault="00D05C74" w:rsidP="00BC2983">
            <w:pPr>
              <w:rPr>
                <w:rFonts w:cstheme="minorHAnsi"/>
              </w:rPr>
            </w:pPr>
            <w:r w:rsidRPr="00C34C63">
              <w:rPr>
                <w:rFonts w:cstheme="minorHAnsi"/>
              </w:rPr>
              <w:t xml:space="preserve">C-M </w:t>
            </w:r>
          </w:p>
          <w:p w14:paraId="195BADD7" w14:textId="77777777" w:rsidR="00D05C74" w:rsidRPr="00914010" w:rsidRDefault="00D05C74" w:rsidP="00BC2983">
            <w:pPr>
              <w:rPr>
                <w:rFonts w:eastAsia="MS Gothic" w:cstheme="minorHAnsi"/>
              </w:rPr>
            </w:pPr>
            <w:r w:rsidRPr="00C34C63">
              <w:rPr>
                <w:rFonts w:cstheme="minorHAnsi"/>
              </w:rPr>
              <w:t>C</w:t>
            </w:r>
          </w:p>
        </w:tc>
        <w:tc>
          <w:tcPr>
            <w:tcW w:w="2162" w:type="dxa"/>
          </w:tcPr>
          <w:p w14:paraId="6D28CB53" w14:textId="77777777" w:rsidR="00D05C74" w:rsidRPr="00914010" w:rsidRDefault="00000000" w:rsidP="00BC2983">
            <w:pPr>
              <w:rPr>
                <w:rFonts w:cstheme="minorHAnsi"/>
              </w:rPr>
            </w:pPr>
            <w:sdt>
              <w:sdtPr>
                <w:rPr>
                  <w:rFonts w:cstheme="minorHAnsi"/>
                </w:rPr>
                <w:id w:val="1790162657"/>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510D0E29" w14:textId="77777777" w:rsidR="00D05C74" w:rsidRPr="00914010" w:rsidRDefault="00000000" w:rsidP="00BC2983">
            <w:pPr>
              <w:rPr>
                <w:rFonts w:cstheme="minorHAnsi"/>
              </w:rPr>
            </w:pPr>
            <w:sdt>
              <w:sdtPr>
                <w:rPr>
                  <w:rFonts w:cstheme="minorHAnsi"/>
                </w:rPr>
                <w:id w:val="1110699235"/>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7CE52105" w14:textId="77777777" w:rsidR="00D05C74" w:rsidRDefault="00000000" w:rsidP="00BC2983">
            <w:pPr>
              <w:rPr>
                <w:rFonts w:cstheme="minorHAnsi"/>
              </w:rPr>
            </w:pPr>
            <w:sdt>
              <w:sdtPr>
                <w:rPr>
                  <w:rFonts w:cstheme="minorHAnsi"/>
                </w:rPr>
                <w:id w:val="765736553"/>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7D30ACC2" w14:textId="77777777" w:rsidR="00D05C74" w:rsidRPr="00C34C63" w:rsidRDefault="00000000" w:rsidP="00BC2983">
            <w:pPr>
              <w:rPr>
                <w:rFonts w:cstheme="minorHAnsi"/>
              </w:rPr>
            </w:pPr>
            <w:sdt>
              <w:sdtPr>
                <w:rPr>
                  <w:rFonts w:cstheme="minorHAnsi"/>
                </w:rPr>
                <w:id w:val="-1512363866"/>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4F6076B4" w14:textId="77777777" w:rsidR="00D05C74" w:rsidRPr="00914010" w:rsidRDefault="00D05C74" w:rsidP="00BC2983">
            <w:pPr>
              <w:rPr>
                <w:rFonts w:eastAsia="MS Gothic" w:cstheme="minorHAnsi"/>
              </w:rPr>
            </w:pPr>
          </w:p>
        </w:tc>
        <w:sdt>
          <w:sdtPr>
            <w:rPr>
              <w:rFonts w:cstheme="minorHAnsi"/>
            </w:rPr>
            <w:id w:val="1513498155"/>
            <w:placeholder>
              <w:docPart w:val="2B260CB56B1849DABA5C76403D535FA4"/>
            </w:placeholder>
            <w:showingPlcHdr/>
          </w:sdtPr>
          <w:sdtContent>
            <w:tc>
              <w:tcPr>
                <w:tcW w:w="4499" w:type="dxa"/>
              </w:tcPr>
              <w:p w14:paraId="42B6A458"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r w:rsidR="00D05C74" w14:paraId="69758817" w14:textId="77777777" w:rsidTr="003C4D9D">
        <w:trPr>
          <w:jc w:val="center"/>
        </w:trPr>
        <w:tc>
          <w:tcPr>
            <w:tcW w:w="980" w:type="dxa"/>
          </w:tcPr>
          <w:p w14:paraId="62D41E01" w14:textId="77777777" w:rsidR="00D05C74" w:rsidRPr="00914010" w:rsidRDefault="00D05C74" w:rsidP="00BC2983">
            <w:pPr>
              <w:jc w:val="center"/>
              <w:rPr>
                <w:rFonts w:cstheme="minorHAnsi"/>
                <w:b/>
                <w:bCs/>
              </w:rPr>
            </w:pPr>
            <w:r w:rsidRPr="00914010">
              <w:rPr>
                <w:rFonts w:cstheme="minorHAnsi"/>
                <w:b/>
                <w:bCs/>
              </w:rPr>
              <w:t>3-H-8</w:t>
            </w:r>
          </w:p>
        </w:tc>
        <w:tc>
          <w:tcPr>
            <w:tcW w:w="6122" w:type="dxa"/>
          </w:tcPr>
          <w:p w14:paraId="7E8FE6F3" w14:textId="77777777" w:rsidR="00D05C74" w:rsidRPr="00914010" w:rsidRDefault="00D05C74" w:rsidP="00BC2983">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719BE944" w14:textId="77777777" w:rsidR="00D05C74" w:rsidRPr="00914010" w:rsidRDefault="00D05C74" w:rsidP="00BC2983">
            <w:pPr>
              <w:autoSpaceDE w:val="0"/>
              <w:autoSpaceDN w:val="0"/>
              <w:adjustRightInd w:val="0"/>
              <w:rPr>
                <w:rFonts w:eastAsia="Arial" w:cstheme="minorHAnsi"/>
              </w:rPr>
            </w:pPr>
          </w:p>
        </w:tc>
        <w:tc>
          <w:tcPr>
            <w:tcW w:w="1082" w:type="dxa"/>
          </w:tcPr>
          <w:p w14:paraId="08AC7CB9" w14:textId="77777777" w:rsidR="00D05C74" w:rsidRPr="00C34C63" w:rsidRDefault="00D05C74" w:rsidP="00BC2983">
            <w:pPr>
              <w:rPr>
                <w:rFonts w:cstheme="minorHAnsi"/>
              </w:rPr>
            </w:pPr>
            <w:r w:rsidRPr="00C34C63">
              <w:rPr>
                <w:rFonts w:cstheme="minorHAnsi"/>
              </w:rPr>
              <w:t xml:space="preserve">A </w:t>
            </w:r>
          </w:p>
          <w:p w14:paraId="5C3974B6" w14:textId="77777777" w:rsidR="00D05C74" w:rsidRPr="00C34C63" w:rsidRDefault="00D05C74" w:rsidP="00BC2983">
            <w:pPr>
              <w:rPr>
                <w:rFonts w:cstheme="minorHAnsi"/>
              </w:rPr>
            </w:pPr>
            <w:r w:rsidRPr="00C34C63">
              <w:rPr>
                <w:rFonts w:cstheme="minorHAnsi"/>
              </w:rPr>
              <w:t xml:space="preserve">B </w:t>
            </w:r>
          </w:p>
          <w:p w14:paraId="233F4A1A" w14:textId="77777777" w:rsidR="00D05C74" w:rsidRPr="00C34C63" w:rsidRDefault="00D05C74" w:rsidP="00BC2983">
            <w:pPr>
              <w:rPr>
                <w:rFonts w:cstheme="minorHAnsi"/>
              </w:rPr>
            </w:pPr>
            <w:r w:rsidRPr="00C34C63">
              <w:rPr>
                <w:rFonts w:cstheme="minorHAnsi"/>
              </w:rPr>
              <w:t xml:space="preserve">C-M </w:t>
            </w:r>
          </w:p>
          <w:p w14:paraId="4E0A9512" w14:textId="77777777" w:rsidR="00D05C74" w:rsidRPr="00914010" w:rsidRDefault="00D05C74" w:rsidP="00BC2983">
            <w:pPr>
              <w:rPr>
                <w:rFonts w:eastAsia="MS Gothic" w:cstheme="minorHAnsi"/>
              </w:rPr>
            </w:pPr>
            <w:r w:rsidRPr="00C34C63">
              <w:rPr>
                <w:rFonts w:cstheme="minorHAnsi"/>
              </w:rPr>
              <w:t>C</w:t>
            </w:r>
          </w:p>
        </w:tc>
        <w:tc>
          <w:tcPr>
            <w:tcW w:w="2162" w:type="dxa"/>
          </w:tcPr>
          <w:p w14:paraId="0705B446" w14:textId="77777777" w:rsidR="00D05C74" w:rsidRPr="00914010" w:rsidRDefault="00000000" w:rsidP="00BC2983">
            <w:pPr>
              <w:rPr>
                <w:rFonts w:cstheme="minorHAnsi"/>
              </w:rPr>
            </w:pPr>
            <w:sdt>
              <w:sdtPr>
                <w:rPr>
                  <w:rFonts w:cstheme="minorHAnsi"/>
                </w:rPr>
                <w:id w:val="-1360277205"/>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Compliant</w:t>
            </w:r>
          </w:p>
          <w:p w14:paraId="00E1A804" w14:textId="77777777" w:rsidR="00D05C74" w:rsidRPr="00914010" w:rsidRDefault="00000000" w:rsidP="00BC2983">
            <w:pPr>
              <w:rPr>
                <w:rFonts w:cstheme="minorHAnsi"/>
              </w:rPr>
            </w:pPr>
            <w:sdt>
              <w:sdtPr>
                <w:rPr>
                  <w:rFonts w:cstheme="minorHAnsi"/>
                </w:rPr>
                <w:id w:val="-1263225894"/>
                <w14:checkbox>
                  <w14:checked w14:val="0"/>
                  <w14:checkedState w14:val="2612" w14:font="MS Gothic"/>
                  <w14:uncheckedState w14:val="2610" w14:font="MS Gothic"/>
                </w14:checkbox>
              </w:sdtPr>
              <w:sdtContent>
                <w:r w:rsidR="00D05C74" w:rsidRPr="00914010">
                  <w:rPr>
                    <w:rFonts w:ascii="Segoe UI Symbol" w:eastAsia="MS Gothic" w:hAnsi="Segoe UI Symbol" w:cs="Segoe UI Symbol"/>
                  </w:rPr>
                  <w:t>☐</w:t>
                </w:r>
              </w:sdtContent>
            </w:sdt>
            <w:r w:rsidR="00D05C74" w:rsidRPr="00914010">
              <w:rPr>
                <w:rFonts w:cstheme="minorHAnsi"/>
              </w:rPr>
              <w:t>Deficient</w:t>
            </w:r>
          </w:p>
          <w:p w14:paraId="6BF758F9" w14:textId="77777777" w:rsidR="00D05C74" w:rsidRDefault="00000000" w:rsidP="00BC2983">
            <w:pPr>
              <w:rPr>
                <w:rFonts w:cstheme="minorHAnsi"/>
              </w:rPr>
            </w:pPr>
            <w:sdt>
              <w:sdtPr>
                <w:rPr>
                  <w:rFonts w:cstheme="minorHAnsi"/>
                </w:rPr>
                <w:id w:val="-1569731729"/>
                <w14:checkbox>
                  <w14:checked w14:val="0"/>
                  <w14:checkedState w14:val="2612" w14:font="MS Gothic"/>
                  <w14:uncheckedState w14:val="2610" w14:font="MS Gothic"/>
                </w14:checkbox>
              </w:sdtPr>
              <w:sdtContent>
                <w:r w:rsidR="00D05C74">
                  <w:rPr>
                    <w:rFonts w:ascii="MS Gothic" w:eastAsia="MS Gothic" w:hAnsi="MS Gothic" w:cstheme="minorHAnsi" w:hint="eastAsia"/>
                  </w:rPr>
                  <w:t>☐</w:t>
                </w:r>
              </w:sdtContent>
            </w:sdt>
            <w:r w:rsidR="00D05C74">
              <w:rPr>
                <w:rFonts w:cstheme="minorHAnsi"/>
              </w:rPr>
              <w:t>Not Applicable</w:t>
            </w:r>
          </w:p>
          <w:p w14:paraId="0B1D3927" w14:textId="77777777" w:rsidR="00D05C74" w:rsidRPr="00C34C63" w:rsidRDefault="00000000" w:rsidP="00BC2983">
            <w:pPr>
              <w:rPr>
                <w:rFonts w:cstheme="minorHAnsi"/>
              </w:rPr>
            </w:pPr>
            <w:sdt>
              <w:sdtPr>
                <w:rPr>
                  <w:rFonts w:cstheme="minorHAnsi"/>
                </w:rPr>
                <w:id w:val="-701477129"/>
                <w14:checkbox>
                  <w14:checked w14:val="0"/>
                  <w14:checkedState w14:val="2612" w14:font="MS Gothic"/>
                  <w14:uncheckedState w14:val="2610" w14:font="MS Gothic"/>
                </w14:checkbox>
              </w:sdtPr>
              <w:sdtContent>
                <w:r w:rsidR="00D05C74" w:rsidRPr="00C34C63">
                  <w:rPr>
                    <w:rFonts w:ascii="Segoe UI Symbol" w:eastAsia="MS Gothic" w:hAnsi="Segoe UI Symbol" w:cs="Segoe UI Symbol"/>
                  </w:rPr>
                  <w:t>☐</w:t>
                </w:r>
              </w:sdtContent>
            </w:sdt>
            <w:r w:rsidR="00D05C74">
              <w:rPr>
                <w:rFonts w:cstheme="minorHAnsi"/>
              </w:rPr>
              <w:t>Corrected Onsite</w:t>
            </w:r>
          </w:p>
          <w:p w14:paraId="7B26535F" w14:textId="77777777" w:rsidR="00D05C74" w:rsidRPr="00914010" w:rsidRDefault="00D05C74" w:rsidP="00BC2983">
            <w:pPr>
              <w:rPr>
                <w:rFonts w:eastAsia="MS Gothic" w:cstheme="minorHAnsi"/>
              </w:rPr>
            </w:pPr>
          </w:p>
        </w:tc>
        <w:sdt>
          <w:sdtPr>
            <w:rPr>
              <w:rFonts w:cstheme="minorHAnsi"/>
            </w:rPr>
            <w:id w:val="1009190774"/>
            <w:placeholder>
              <w:docPart w:val="4AF0C527FDD64E27A7B6DDDA690F1140"/>
            </w:placeholder>
            <w:showingPlcHdr/>
          </w:sdtPr>
          <w:sdtContent>
            <w:tc>
              <w:tcPr>
                <w:tcW w:w="4499" w:type="dxa"/>
              </w:tcPr>
              <w:p w14:paraId="08596B49" w14:textId="77777777" w:rsidR="00D05C74" w:rsidRPr="00914010" w:rsidRDefault="00D05C74" w:rsidP="00BC2983">
                <w:pPr>
                  <w:rPr>
                    <w:rFonts w:cstheme="minorHAnsi"/>
                  </w:rPr>
                </w:pPr>
                <w:r w:rsidRPr="00914010">
                  <w:rPr>
                    <w:rFonts w:cstheme="minorHAnsi"/>
                  </w:rPr>
                  <w:t>Enter observations of non-compliance, comments or notes here.</w:t>
                </w:r>
              </w:p>
            </w:tc>
          </w:sdtContent>
        </w:sdt>
      </w:tr>
    </w:tbl>
    <w:p w14:paraId="5CF2B983" w14:textId="77777777" w:rsidR="005E384B" w:rsidRDefault="005E384B" w:rsidP="005E384B"/>
    <w:p w14:paraId="66C3CAA7" w14:textId="77777777" w:rsidR="005E384B" w:rsidRDefault="005E384B" w:rsidP="005E384B">
      <w:pPr>
        <w:sectPr w:rsidR="005E384B" w:rsidSect="00E6325F">
          <w:pgSz w:w="15840" w:h="12240" w:orient="landscape"/>
          <w:pgMar w:top="360" w:right="360" w:bottom="450" w:left="360" w:header="720" w:footer="720" w:gutter="0"/>
          <w:cols w:space="720"/>
          <w:docGrid w:linePitch="360"/>
        </w:sectPr>
      </w:pPr>
    </w:p>
    <w:p w14:paraId="0042505F" w14:textId="77777777" w:rsidR="005E384B" w:rsidRDefault="005E384B" w:rsidP="008947CD">
      <w:pPr>
        <w:pStyle w:val="QA-Secondaryheader"/>
      </w:pPr>
      <w:bookmarkStart w:id="10" w:name="Section4"/>
      <w:r w:rsidRPr="00903A67">
        <w:lastRenderedPageBreak/>
        <w:t xml:space="preserve">SECTION 4: </w:t>
      </w:r>
      <w:r w:rsidRPr="006F7E63">
        <w:t>EQUIPMENT</w:t>
      </w:r>
    </w:p>
    <w:tbl>
      <w:tblPr>
        <w:tblStyle w:val="TableGrid"/>
        <w:tblW w:w="14850" w:type="dxa"/>
        <w:jc w:val="center"/>
        <w:tblLayout w:type="fixed"/>
        <w:tblLook w:val="04A0" w:firstRow="1" w:lastRow="0" w:firstColumn="1" w:lastColumn="0" w:noHBand="0" w:noVBand="1"/>
      </w:tblPr>
      <w:tblGrid>
        <w:gridCol w:w="990"/>
        <w:gridCol w:w="5935"/>
        <w:gridCol w:w="1149"/>
        <w:gridCol w:w="21"/>
        <w:gridCol w:w="2070"/>
        <w:gridCol w:w="4685"/>
      </w:tblGrid>
      <w:tr w:rsidR="006F7E63" w:rsidRPr="004E1DEE" w14:paraId="49CA84D8" w14:textId="77777777" w:rsidTr="003C4D9D">
        <w:trPr>
          <w:cnfStyle w:val="100000000000" w:firstRow="1" w:lastRow="0" w:firstColumn="0" w:lastColumn="0" w:oddVBand="0" w:evenVBand="0" w:oddHBand="0" w:evenHBand="0" w:firstRowFirstColumn="0" w:firstRowLastColumn="0" w:lastRowFirstColumn="0" w:lastRowLastColumn="0"/>
          <w:jc w:val="center"/>
        </w:trPr>
        <w:tc>
          <w:tcPr>
            <w:tcW w:w="990" w:type="dxa"/>
          </w:tcPr>
          <w:bookmarkEnd w:id="10"/>
          <w:p w14:paraId="0B120EFA" w14:textId="77777777" w:rsidR="006F7E63" w:rsidRPr="00DC06B9" w:rsidRDefault="006F7E63" w:rsidP="00BC2983">
            <w:pPr>
              <w:jc w:val="center"/>
              <w:rPr>
                <w:b/>
                <w:bCs/>
                <w:color w:val="FFFFFF" w:themeColor="background1"/>
                <w:sz w:val="28"/>
                <w:szCs w:val="28"/>
              </w:rPr>
            </w:pPr>
            <w:r w:rsidRPr="00DC06B9">
              <w:rPr>
                <w:b/>
                <w:bCs/>
                <w:color w:val="FFFFFF" w:themeColor="background1"/>
                <w:sz w:val="28"/>
                <w:szCs w:val="28"/>
              </w:rPr>
              <w:t>ID</w:t>
            </w:r>
          </w:p>
        </w:tc>
        <w:tc>
          <w:tcPr>
            <w:tcW w:w="5935" w:type="dxa"/>
          </w:tcPr>
          <w:p w14:paraId="4ED544B8" w14:textId="77777777" w:rsidR="006F7E63" w:rsidRPr="00DC06B9" w:rsidRDefault="006F7E63" w:rsidP="00BC2983">
            <w:pPr>
              <w:jc w:val="center"/>
              <w:rPr>
                <w:b/>
                <w:bCs/>
                <w:color w:val="FFFFFF" w:themeColor="background1"/>
                <w:sz w:val="28"/>
                <w:szCs w:val="28"/>
              </w:rPr>
            </w:pPr>
            <w:r w:rsidRPr="00DC06B9">
              <w:rPr>
                <w:b/>
                <w:bCs/>
                <w:color w:val="FFFFFF" w:themeColor="background1"/>
                <w:sz w:val="28"/>
                <w:szCs w:val="28"/>
              </w:rPr>
              <w:t>Standard</w:t>
            </w:r>
          </w:p>
        </w:tc>
        <w:tc>
          <w:tcPr>
            <w:tcW w:w="1170" w:type="dxa"/>
            <w:gridSpan w:val="2"/>
          </w:tcPr>
          <w:p w14:paraId="0CD21741" w14:textId="77777777" w:rsidR="006F7E63" w:rsidRPr="00DC06B9" w:rsidRDefault="006F7E63" w:rsidP="00BC2983">
            <w:pPr>
              <w:jc w:val="center"/>
              <w:rPr>
                <w:b/>
                <w:bCs/>
                <w:color w:val="FFFFFF" w:themeColor="background1"/>
                <w:sz w:val="28"/>
                <w:szCs w:val="28"/>
              </w:rPr>
            </w:pPr>
            <w:r w:rsidRPr="00DC06B9">
              <w:rPr>
                <w:b/>
                <w:bCs/>
                <w:color w:val="FFFFFF" w:themeColor="background1"/>
                <w:sz w:val="28"/>
                <w:szCs w:val="28"/>
              </w:rPr>
              <w:t>Class</w:t>
            </w:r>
          </w:p>
        </w:tc>
        <w:tc>
          <w:tcPr>
            <w:tcW w:w="2070" w:type="dxa"/>
          </w:tcPr>
          <w:p w14:paraId="72D2E2DD" w14:textId="77777777" w:rsidR="006F7E63" w:rsidRPr="00DC06B9" w:rsidRDefault="006F7E63" w:rsidP="00BC2983">
            <w:pPr>
              <w:jc w:val="center"/>
              <w:rPr>
                <w:b/>
                <w:bCs/>
                <w:color w:val="FFFFFF" w:themeColor="background1"/>
                <w:sz w:val="28"/>
                <w:szCs w:val="28"/>
              </w:rPr>
            </w:pPr>
            <w:r w:rsidRPr="00DC06B9">
              <w:rPr>
                <w:b/>
                <w:bCs/>
                <w:color w:val="FFFFFF" w:themeColor="background1"/>
                <w:sz w:val="28"/>
                <w:szCs w:val="28"/>
              </w:rPr>
              <w:t>Score</w:t>
            </w:r>
          </w:p>
        </w:tc>
        <w:tc>
          <w:tcPr>
            <w:tcW w:w="4685" w:type="dxa"/>
          </w:tcPr>
          <w:p w14:paraId="1F5638B7" w14:textId="77777777" w:rsidR="006F7E63" w:rsidRPr="00DC06B9" w:rsidRDefault="006F7E63" w:rsidP="00BC2983">
            <w:pPr>
              <w:jc w:val="center"/>
              <w:rPr>
                <w:b/>
                <w:bCs/>
                <w:color w:val="FFFFFF" w:themeColor="background1"/>
                <w:sz w:val="28"/>
                <w:szCs w:val="28"/>
              </w:rPr>
            </w:pPr>
            <w:r>
              <w:rPr>
                <w:b/>
                <w:bCs/>
                <w:color w:val="FFFFFF" w:themeColor="background1"/>
                <w:sz w:val="28"/>
                <w:szCs w:val="28"/>
              </w:rPr>
              <w:t>Findings/Comments</w:t>
            </w:r>
          </w:p>
        </w:tc>
      </w:tr>
      <w:tr w:rsidR="005E384B" w14:paraId="2076C26F" w14:textId="77777777" w:rsidTr="00AF2542">
        <w:trPr>
          <w:jc w:val="center"/>
        </w:trPr>
        <w:tc>
          <w:tcPr>
            <w:tcW w:w="14850" w:type="dxa"/>
            <w:gridSpan w:val="6"/>
            <w:shd w:val="clear" w:color="auto" w:fill="016299"/>
          </w:tcPr>
          <w:p w14:paraId="79572D6E" w14:textId="77777777" w:rsidR="005E384B" w:rsidRPr="006F7E63" w:rsidRDefault="005E384B" w:rsidP="00BC2983">
            <w:pPr>
              <w:rPr>
                <w:b/>
                <w:bCs/>
                <w:color w:val="FFFFFF" w:themeColor="background1"/>
                <w:sz w:val="28"/>
                <w:szCs w:val="28"/>
              </w:rPr>
            </w:pPr>
            <w:r w:rsidRPr="006F7E63">
              <w:rPr>
                <w:b/>
                <w:bCs/>
                <w:color w:val="FFFFFF" w:themeColor="background1"/>
                <w:sz w:val="28"/>
                <w:szCs w:val="28"/>
              </w:rPr>
              <w:t>SUB-SECTION A:  Facility Equipment</w:t>
            </w:r>
          </w:p>
        </w:tc>
      </w:tr>
      <w:tr w:rsidR="00D6615A" w14:paraId="25F2487B" w14:textId="77777777" w:rsidTr="003C4D9D">
        <w:trPr>
          <w:jc w:val="center"/>
        </w:trPr>
        <w:tc>
          <w:tcPr>
            <w:tcW w:w="990" w:type="dxa"/>
          </w:tcPr>
          <w:p w14:paraId="070DDE57" w14:textId="77777777" w:rsidR="006F7E63" w:rsidRPr="00914010" w:rsidRDefault="006F7E63" w:rsidP="00BC2983">
            <w:pPr>
              <w:jc w:val="center"/>
              <w:rPr>
                <w:rFonts w:cstheme="minorHAnsi"/>
                <w:b/>
                <w:bCs/>
              </w:rPr>
            </w:pPr>
            <w:r w:rsidRPr="00914010">
              <w:rPr>
                <w:rFonts w:cstheme="minorHAnsi"/>
                <w:b/>
                <w:bCs/>
              </w:rPr>
              <w:t>4-A-1</w:t>
            </w:r>
          </w:p>
        </w:tc>
        <w:tc>
          <w:tcPr>
            <w:tcW w:w="5935" w:type="dxa"/>
          </w:tcPr>
          <w:p w14:paraId="3A17640E" w14:textId="77777777" w:rsidR="006F7E63" w:rsidRPr="00914010" w:rsidRDefault="006F7E63" w:rsidP="00BC2983">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1149" w:type="dxa"/>
          </w:tcPr>
          <w:p w14:paraId="259639F1" w14:textId="77777777" w:rsidR="006F7E63" w:rsidRPr="00C34C63" w:rsidRDefault="006F7E63" w:rsidP="00BC2983">
            <w:pPr>
              <w:rPr>
                <w:rFonts w:cstheme="minorHAnsi"/>
              </w:rPr>
            </w:pPr>
            <w:r w:rsidRPr="00C34C63">
              <w:rPr>
                <w:rFonts w:cstheme="minorHAnsi"/>
              </w:rPr>
              <w:t xml:space="preserve">A </w:t>
            </w:r>
          </w:p>
          <w:p w14:paraId="0F39A5A6" w14:textId="77777777" w:rsidR="006F7E63" w:rsidRPr="00C34C63" w:rsidRDefault="006F7E63" w:rsidP="00BC2983">
            <w:pPr>
              <w:rPr>
                <w:rFonts w:cstheme="minorHAnsi"/>
              </w:rPr>
            </w:pPr>
            <w:r w:rsidRPr="00C34C63">
              <w:rPr>
                <w:rFonts w:cstheme="minorHAnsi"/>
              </w:rPr>
              <w:t xml:space="preserve">B </w:t>
            </w:r>
          </w:p>
          <w:p w14:paraId="319495A4" w14:textId="77777777" w:rsidR="006F7E63" w:rsidRPr="00C34C63" w:rsidRDefault="006F7E63" w:rsidP="00BC2983">
            <w:pPr>
              <w:rPr>
                <w:rFonts w:cstheme="minorHAnsi"/>
              </w:rPr>
            </w:pPr>
            <w:r w:rsidRPr="00C34C63">
              <w:rPr>
                <w:rFonts w:cstheme="minorHAnsi"/>
              </w:rPr>
              <w:t xml:space="preserve">C-M </w:t>
            </w:r>
          </w:p>
          <w:p w14:paraId="2C3D813B" w14:textId="77777777" w:rsidR="006F7E63" w:rsidRPr="00914010" w:rsidRDefault="006F7E63" w:rsidP="00BC2983">
            <w:pPr>
              <w:rPr>
                <w:rFonts w:cstheme="minorHAnsi"/>
              </w:rPr>
            </w:pPr>
            <w:r w:rsidRPr="00C34C63">
              <w:rPr>
                <w:rFonts w:cstheme="minorHAnsi"/>
              </w:rPr>
              <w:t>C</w:t>
            </w:r>
          </w:p>
        </w:tc>
        <w:tc>
          <w:tcPr>
            <w:tcW w:w="2091" w:type="dxa"/>
            <w:gridSpan w:val="2"/>
          </w:tcPr>
          <w:p w14:paraId="4E93874E" w14:textId="77777777" w:rsidR="006F7E63" w:rsidRPr="00914010" w:rsidRDefault="00000000" w:rsidP="00BC2983">
            <w:pPr>
              <w:rPr>
                <w:rFonts w:cstheme="minorHAnsi"/>
              </w:rPr>
            </w:pPr>
            <w:sdt>
              <w:sdtPr>
                <w:rPr>
                  <w:rFonts w:cstheme="minorHAnsi"/>
                </w:rPr>
                <w:id w:val="1303195447"/>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0CBA9122" w14:textId="77777777" w:rsidR="006F7E63" w:rsidRPr="00914010" w:rsidRDefault="00000000" w:rsidP="00BC2983">
            <w:pPr>
              <w:rPr>
                <w:rFonts w:cstheme="minorHAnsi"/>
              </w:rPr>
            </w:pPr>
            <w:sdt>
              <w:sdtPr>
                <w:rPr>
                  <w:rFonts w:cstheme="minorHAnsi"/>
                </w:rPr>
                <w:id w:val="-1654133665"/>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6C5E7800" w14:textId="77777777" w:rsidR="006F7E63" w:rsidRDefault="00000000" w:rsidP="00BC2983">
            <w:pPr>
              <w:rPr>
                <w:rFonts w:cstheme="minorHAnsi"/>
              </w:rPr>
            </w:pPr>
            <w:sdt>
              <w:sdtPr>
                <w:rPr>
                  <w:rFonts w:cstheme="minorHAnsi"/>
                </w:rPr>
                <w:id w:val="-1074968381"/>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7F2E901B" w14:textId="77777777" w:rsidR="006F7E63" w:rsidRPr="00C34C63" w:rsidRDefault="00000000" w:rsidP="00BC2983">
            <w:pPr>
              <w:rPr>
                <w:rFonts w:cstheme="minorHAnsi"/>
              </w:rPr>
            </w:pPr>
            <w:sdt>
              <w:sdtPr>
                <w:rPr>
                  <w:rFonts w:cstheme="minorHAnsi"/>
                </w:rPr>
                <w:id w:val="-1327048832"/>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385B629B" w14:textId="77777777" w:rsidR="006F7E63" w:rsidRPr="00914010" w:rsidRDefault="006F7E63" w:rsidP="00BC2983">
            <w:pPr>
              <w:rPr>
                <w:rFonts w:cstheme="minorHAnsi"/>
              </w:rPr>
            </w:pPr>
          </w:p>
        </w:tc>
        <w:sdt>
          <w:sdtPr>
            <w:rPr>
              <w:rFonts w:cstheme="minorHAnsi"/>
            </w:rPr>
            <w:id w:val="-486480801"/>
            <w:placeholder>
              <w:docPart w:val="FB29D53E946F411D99CC20438B1A0F32"/>
            </w:placeholder>
            <w:showingPlcHdr/>
          </w:sdtPr>
          <w:sdtContent>
            <w:tc>
              <w:tcPr>
                <w:tcW w:w="4685" w:type="dxa"/>
              </w:tcPr>
              <w:p w14:paraId="24E2A575"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5E384B" w14:paraId="7965FAD1" w14:textId="77777777" w:rsidTr="00AF2542">
        <w:trPr>
          <w:jc w:val="center"/>
        </w:trPr>
        <w:tc>
          <w:tcPr>
            <w:tcW w:w="14850" w:type="dxa"/>
            <w:gridSpan w:val="6"/>
            <w:shd w:val="clear" w:color="auto" w:fill="016299"/>
          </w:tcPr>
          <w:p w14:paraId="5AD35B64" w14:textId="77777777" w:rsidR="005E384B" w:rsidRPr="006F7E63" w:rsidRDefault="005E384B" w:rsidP="00BC2983">
            <w:pPr>
              <w:rPr>
                <w:b/>
                <w:bCs/>
                <w:color w:val="FFFFFF" w:themeColor="background1"/>
                <w:sz w:val="28"/>
                <w:szCs w:val="28"/>
              </w:rPr>
            </w:pPr>
            <w:r w:rsidRPr="006F7E63">
              <w:rPr>
                <w:b/>
                <w:bCs/>
                <w:color w:val="FFFFFF" w:themeColor="background1"/>
                <w:sz w:val="28"/>
                <w:szCs w:val="28"/>
              </w:rPr>
              <w:t>SUB-SECTION B:  Operating Room Equipment</w:t>
            </w:r>
          </w:p>
        </w:tc>
      </w:tr>
      <w:tr w:rsidR="006F7E63" w14:paraId="6AB99293" w14:textId="77777777" w:rsidTr="003C4D9D">
        <w:trPr>
          <w:jc w:val="center"/>
        </w:trPr>
        <w:tc>
          <w:tcPr>
            <w:tcW w:w="990" w:type="dxa"/>
          </w:tcPr>
          <w:p w14:paraId="58542EEB" w14:textId="77777777" w:rsidR="006F7E63" w:rsidRPr="00914010" w:rsidRDefault="006F7E63" w:rsidP="00BC2983">
            <w:pPr>
              <w:jc w:val="center"/>
              <w:rPr>
                <w:rFonts w:cstheme="minorHAnsi"/>
                <w:b/>
                <w:bCs/>
              </w:rPr>
            </w:pPr>
            <w:r w:rsidRPr="00914010">
              <w:rPr>
                <w:rFonts w:cstheme="minorHAnsi"/>
                <w:b/>
                <w:bCs/>
              </w:rPr>
              <w:t>4-B-1</w:t>
            </w:r>
          </w:p>
        </w:tc>
        <w:tc>
          <w:tcPr>
            <w:tcW w:w="5935" w:type="dxa"/>
          </w:tcPr>
          <w:p w14:paraId="3098C51D"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1170" w:type="dxa"/>
            <w:gridSpan w:val="2"/>
          </w:tcPr>
          <w:p w14:paraId="68723F55" w14:textId="77777777" w:rsidR="006F7E63" w:rsidRPr="00C34C63" w:rsidRDefault="006F7E63" w:rsidP="00BC2983">
            <w:pPr>
              <w:rPr>
                <w:rFonts w:cstheme="minorHAnsi"/>
              </w:rPr>
            </w:pPr>
            <w:r w:rsidRPr="00C34C63">
              <w:rPr>
                <w:rFonts w:cstheme="minorHAnsi"/>
              </w:rPr>
              <w:t xml:space="preserve">A </w:t>
            </w:r>
          </w:p>
          <w:p w14:paraId="01F48A0E" w14:textId="77777777" w:rsidR="006F7E63" w:rsidRPr="00C34C63" w:rsidRDefault="006F7E63" w:rsidP="00BC2983">
            <w:pPr>
              <w:rPr>
                <w:rFonts w:cstheme="minorHAnsi"/>
              </w:rPr>
            </w:pPr>
            <w:r w:rsidRPr="00C34C63">
              <w:rPr>
                <w:rFonts w:cstheme="minorHAnsi"/>
              </w:rPr>
              <w:t xml:space="preserve">B </w:t>
            </w:r>
          </w:p>
          <w:p w14:paraId="1D60FD53" w14:textId="77777777" w:rsidR="006F7E63" w:rsidRPr="00C34C63" w:rsidRDefault="006F7E63" w:rsidP="00BC2983">
            <w:pPr>
              <w:rPr>
                <w:rFonts w:cstheme="minorHAnsi"/>
              </w:rPr>
            </w:pPr>
            <w:r w:rsidRPr="00C34C63">
              <w:rPr>
                <w:rFonts w:cstheme="minorHAnsi"/>
              </w:rPr>
              <w:t xml:space="preserve">C-M </w:t>
            </w:r>
          </w:p>
          <w:p w14:paraId="2CE32283" w14:textId="77777777" w:rsidR="006F7E63" w:rsidRPr="00914010" w:rsidRDefault="006F7E63" w:rsidP="00BC2983">
            <w:pPr>
              <w:rPr>
                <w:rFonts w:cstheme="minorHAnsi"/>
              </w:rPr>
            </w:pPr>
            <w:r w:rsidRPr="00C34C63">
              <w:rPr>
                <w:rFonts w:cstheme="minorHAnsi"/>
              </w:rPr>
              <w:t>C</w:t>
            </w:r>
          </w:p>
        </w:tc>
        <w:tc>
          <w:tcPr>
            <w:tcW w:w="2070" w:type="dxa"/>
          </w:tcPr>
          <w:p w14:paraId="20AFBF67" w14:textId="77777777" w:rsidR="006F7E63" w:rsidRPr="00914010" w:rsidRDefault="00000000" w:rsidP="00BC2983">
            <w:pPr>
              <w:rPr>
                <w:rFonts w:cstheme="minorHAnsi"/>
              </w:rPr>
            </w:pPr>
            <w:sdt>
              <w:sdtPr>
                <w:rPr>
                  <w:rFonts w:cstheme="minorHAnsi"/>
                </w:rPr>
                <w:id w:val="-254907367"/>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114E94A8" w14:textId="77777777" w:rsidR="006F7E63" w:rsidRPr="00914010" w:rsidRDefault="00000000" w:rsidP="00BC2983">
            <w:pPr>
              <w:rPr>
                <w:rFonts w:cstheme="minorHAnsi"/>
              </w:rPr>
            </w:pPr>
            <w:sdt>
              <w:sdtPr>
                <w:rPr>
                  <w:rFonts w:cstheme="minorHAnsi"/>
                </w:rPr>
                <w:id w:val="1352380110"/>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0EA9BA64" w14:textId="77777777" w:rsidR="006F7E63" w:rsidRDefault="00000000" w:rsidP="00BC2983">
            <w:pPr>
              <w:rPr>
                <w:rFonts w:cstheme="minorHAnsi"/>
              </w:rPr>
            </w:pPr>
            <w:sdt>
              <w:sdtPr>
                <w:rPr>
                  <w:rFonts w:cstheme="minorHAnsi"/>
                </w:rPr>
                <w:id w:val="-155768033"/>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20603B23" w14:textId="77777777" w:rsidR="006F7E63" w:rsidRPr="00C34C63" w:rsidRDefault="00000000" w:rsidP="00BC2983">
            <w:pPr>
              <w:rPr>
                <w:rFonts w:cstheme="minorHAnsi"/>
              </w:rPr>
            </w:pPr>
            <w:sdt>
              <w:sdtPr>
                <w:rPr>
                  <w:rFonts w:cstheme="minorHAnsi"/>
                </w:rPr>
                <w:id w:val="-1569263077"/>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26C97905" w14:textId="77777777" w:rsidR="006F7E63" w:rsidRPr="00914010" w:rsidRDefault="006F7E63" w:rsidP="00BC2983">
            <w:pPr>
              <w:rPr>
                <w:rFonts w:cstheme="minorHAnsi"/>
              </w:rPr>
            </w:pPr>
          </w:p>
        </w:tc>
        <w:sdt>
          <w:sdtPr>
            <w:rPr>
              <w:rFonts w:cstheme="minorHAnsi"/>
            </w:rPr>
            <w:id w:val="555518620"/>
            <w:placeholder>
              <w:docPart w:val="FF388AB64EBE458983A789330D9BBEA7"/>
            </w:placeholder>
            <w:showingPlcHdr/>
          </w:sdtPr>
          <w:sdtContent>
            <w:tc>
              <w:tcPr>
                <w:tcW w:w="4685" w:type="dxa"/>
              </w:tcPr>
              <w:p w14:paraId="1A347D5A"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31C628A9" w14:textId="77777777" w:rsidTr="003C4D9D">
        <w:trPr>
          <w:jc w:val="center"/>
        </w:trPr>
        <w:tc>
          <w:tcPr>
            <w:tcW w:w="990" w:type="dxa"/>
          </w:tcPr>
          <w:p w14:paraId="6C390A09" w14:textId="77777777" w:rsidR="006F7E63" w:rsidRPr="00914010" w:rsidRDefault="006F7E63" w:rsidP="00BC2983">
            <w:pPr>
              <w:jc w:val="center"/>
              <w:rPr>
                <w:rFonts w:cstheme="minorHAnsi"/>
                <w:b/>
                <w:bCs/>
              </w:rPr>
            </w:pPr>
            <w:r w:rsidRPr="00914010">
              <w:rPr>
                <w:rFonts w:cstheme="minorHAnsi"/>
                <w:b/>
                <w:bCs/>
              </w:rPr>
              <w:t>4-B-2</w:t>
            </w:r>
          </w:p>
        </w:tc>
        <w:tc>
          <w:tcPr>
            <w:tcW w:w="5935" w:type="dxa"/>
          </w:tcPr>
          <w:p w14:paraId="6342E60A"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There is an adequate operating room table or chair.</w:t>
            </w:r>
          </w:p>
        </w:tc>
        <w:tc>
          <w:tcPr>
            <w:tcW w:w="1170" w:type="dxa"/>
            <w:gridSpan w:val="2"/>
          </w:tcPr>
          <w:p w14:paraId="02B3E706" w14:textId="77777777" w:rsidR="006F7E63" w:rsidRPr="00C34C63" w:rsidRDefault="006F7E63" w:rsidP="00BC2983">
            <w:pPr>
              <w:rPr>
                <w:rFonts w:cstheme="minorHAnsi"/>
              </w:rPr>
            </w:pPr>
            <w:r w:rsidRPr="00C34C63">
              <w:rPr>
                <w:rFonts w:cstheme="minorHAnsi"/>
              </w:rPr>
              <w:t xml:space="preserve">A </w:t>
            </w:r>
          </w:p>
          <w:p w14:paraId="4AB27CDD" w14:textId="77777777" w:rsidR="006F7E63" w:rsidRPr="00C34C63" w:rsidRDefault="006F7E63" w:rsidP="00BC2983">
            <w:pPr>
              <w:rPr>
                <w:rFonts w:cstheme="minorHAnsi"/>
              </w:rPr>
            </w:pPr>
            <w:r w:rsidRPr="00C34C63">
              <w:rPr>
                <w:rFonts w:cstheme="minorHAnsi"/>
              </w:rPr>
              <w:t xml:space="preserve">B </w:t>
            </w:r>
          </w:p>
          <w:p w14:paraId="3C6D0028" w14:textId="77777777" w:rsidR="006F7E63" w:rsidRPr="00C34C63" w:rsidRDefault="006F7E63" w:rsidP="00BC2983">
            <w:pPr>
              <w:rPr>
                <w:rFonts w:cstheme="minorHAnsi"/>
              </w:rPr>
            </w:pPr>
            <w:r w:rsidRPr="00C34C63">
              <w:rPr>
                <w:rFonts w:cstheme="minorHAnsi"/>
              </w:rPr>
              <w:t xml:space="preserve">C-M </w:t>
            </w:r>
          </w:p>
          <w:p w14:paraId="3CABCF28" w14:textId="77777777" w:rsidR="006F7E63" w:rsidRPr="00914010" w:rsidRDefault="006F7E63" w:rsidP="00BC2983">
            <w:pPr>
              <w:rPr>
                <w:rFonts w:cstheme="minorHAnsi"/>
              </w:rPr>
            </w:pPr>
            <w:r w:rsidRPr="00C34C63">
              <w:rPr>
                <w:rFonts w:cstheme="minorHAnsi"/>
              </w:rPr>
              <w:t>C</w:t>
            </w:r>
          </w:p>
        </w:tc>
        <w:tc>
          <w:tcPr>
            <w:tcW w:w="2070" w:type="dxa"/>
          </w:tcPr>
          <w:p w14:paraId="2636F618" w14:textId="77777777" w:rsidR="006F7E63" w:rsidRPr="00914010" w:rsidRDefault="00000000" w:rsidP="00BC2983">
            <w:pPr>
              <w:rPr>
                <w:rFonts w:cstheme="minorHAnsi"/>
              </w:rPr>
            </w:pPr>
            <w:sdt>
              <w:sdtPr>
                <w:rPr>
                  <w:rFonts w:cstheme="minorHAnsi"/>
                </w:rPr>
                <w:id w:val="193117739"/>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258BB1EA" w14:textId="77777777" w:rsidR="006F7E63" w:rsidRPr="00914010" w:rsidRDefault="00000000" w:rsidP="00BC2983">
            <w:pPr>
              <w:rPr>
                <w:rFonts w:cstheme="minorHAnsi"/>
              </w:rPr>
            </w:pPr>
            <w:sdt>
              <w:sdtPr>
                <w:rPr>
                  <w:rFonts w:cstheme="minorHAnsi"/>
                </w:rPr>
                <w:id w:val="-292676053"/>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7B352483" w14:textId="77777777" w:rsidR="006F7E63" w:rsidRDefault="00000000" w:rsidP="00BC2983">
            <w:pPr>
              <w:rPr>
                <w:rFonts w:cstheme="minorHAnsi"/>
              </w:rPr>
            </w:pPr>
            <w:sdt>
              <w:sdtPr>
                <w:rPr>
                  <w:rFonts w:cstheme="minorHAnsi"/>
                </w:rPr>
                <w:id w:val="500322921"/>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40C6B2DF" w14:textId="77777777" w:rsidR="006F7E63" w:rsidRPr="00C34C63" w:rsidRDefault="00000000" w:rsidP="00BC2983">
            <w:pPr>
              <w:rPr>
                <w:rFonts w:cstheme="minorHAnsi"/>
              </w:rPr>
            </w:pPr>
            <w:sdt>
              <w:sdtPr>
                <w:rPr>
                  <w:rFonts w:cstheme="minorHAnsi"/>
                </w:rPr>
                <w:id w:val="-659623744"/>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21C8E377" w14:textId="77777777" w:rsidR="006F7E63" w:rsidRPr="00914010" w:rsidRDefault="006F7E63" w:rsidP="00BC2983">
            <w:pPr>
              <w:rPr>
                <w:rFonts w:cstheme="minorHAnsi"/>
              </w:rPr>
            </w:pPr>
          </w:p>
        </w:tc>
        <w:sdt>
          <w:sdtPr>
            <w:rPr>
              <w:rFonts w:cstheme="minorHAnsi"/>
            </w:rPr>
            <w:id w:val="1281383955"/>
            <w:placeholder>
              <w:docPart w:val="952BD9126F8A4B74A9BA71EF82036812"/>
            </w:placeholder>
            <w:showingPlcHdr/>
          </w:sdtPr>
          <w:sdtContent>
            <w:tc>
              <w:tcPr>
                <w:tcW w:w="4685" w:type="dxa"/>
              </w:tcPr>
              <w:p w14:paraId="32CB0687"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36721302" w14:textId="77777777" w:rsidTr="003C4D9D">
        <w:trPr>
          <w:jc w:val="center"/>
        </w:trPr>
        <w:tc>
          <w:tcPr>
            <w:tcW w:w="990" w:type="dxa"/>
          </w:tcPr>
          <w:p w14:paraId="1A12970A" w14:textId="77777777" w:rsidR="006F7E63" w:rsidRPr="00914010" w:rsidRDefault="006F7E63" w:rsidP="00BC2983">
            <w:pPr>
              <w:jc w:val="center"/>
              <w:rPr>
                <w:rFonts w:cstheme="minorHAnsi"/>
                <w:b/>
                <w:bCs/>
              </w:rPr>
            </w:pPr>
            <w:r w:rsidRPr="00914010">
              <w:rPr>
                <w:rFonts w:cstheme="minorHAnsi"/>
                <w:b/>
                <w:bCs/>
              </w:rPr>
              <w:t>4-B-3</w:t>
            </w:r>
          </w:p>
        </w:tc>
        <w:tc>
          <w:tcPr>
            <w:tcW w:w="5935" w:type="dxa"/>
          </w:tcPr>
          <w:p w14:paraId="56392496"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1170" w:type="dxa"/>
            <w:gridSpan w:val="2"/>
          </w:tcPr>
          <w:p w14:paraId="7573640E" w14:textId="77777777" w:rsidR="006F7E63" w:rsidRPr="00C34C63" w:rsidRDefault="006F7E63" w:rsidP="00BC2983">
            <w:pPr>
              <w:rPr>
                <w:rFonts w:cstheme="minorHAnsi"/>
              </w:rPr>
            </w:pPr>
            <w:r w:rsidRPr="00C34C63">
              <w:rPr>
                <w:rFonts w:cstheme="minorHAnsi"/>
              </w:rPr>
              <w:t xml:space="preserve">A </w:t>
            </w:r>
          </w:p>
          <w:p w14:paraId="66D25EFA" w14:textId="77777777" w:rsidR="006F7E63" w:rsidRPr="00C34C63" w:rsidRDefault="006F7E63" w:rsidP="00BC2983">
            <w:pPr>
              <w:rPr>
                <w:rFonts w:cstheme="minorHAnsi"/>
              </w:rPr>
            </w:pPr>
            <w:r w:rsidRPr="00C34C63">
              <w:rPr>
                <w:rFonts w:cstheme="minorHAnsi"/>
              </w:rPr>
              <w:t xml:space="preserve">B </w:t>
            </w:r>
          </w:p>
          <w:p w14:paraId="2F927A42" w14:textId="77777777" w:rsidR="006F7E63" w:rsidRPr="00C34C63" w:rsidRDefault="006F7E63" w:rsidP="00BC2983">
            <w:pPr>
              <w:rPr>
                <w:rFonts w:cstheme="minorHAnsi"/>
              </w:rPr>
            </w:pPr>
            <w:r w:rsidRPr="00C34C63">
              <w:rPr>
                <w:rFonts w:cstheme="minorHAnsi"/>
              </w:rPr>
              <w:t xml:space="preserve">C-M </w:t>
            </w:r>
          </w:p>
          <w:p w14:paraId="2168FCDC" w14:textId="77777777" w:rsidR="006F7E63" w:rsidRPr="00914010" w:rsidRDefault="006F7E63" w:rsidP="00BC2983">
            <w:pPr>
              <w:rPr>
                <w:rFonts w:cstheme="minorHAnsi"/>
              </w:rPr>
            </w:pPr>
            <w:r w:rsidRPr="00C34C63">
              <w:rPr>
                <w:rFonts w:cstheme="minorHAnsi"/>
              </w:rPr>
              <w:t>C</w:t>
            </w:r>
          </w:p>
        </w:tc>
        <w:tc>
          <w:tcPr>
            <w:tcW w:w="2070" w:type="dxa"/>
          </w:tcPr>
          <w:p w14:paraId="53B95751" w14:textId="77777777" w:rsidR="006F7E63" w:rsidRPr="00914010" w:rsidRDefault="00000000" w:rsidP="00BC2983">
            <w:pPr>
              <w:rPr>
                <w:rFonts w:cstheme="minorHAnsi"/>
              </w:rPr>
            </w:pPr>
            <w:sdt>
              <w:sdtPr>
                <w:rPr>
                  <w:rFonts w:cstheme="minorHAnsi"/>
                </w:rPr>
                <w:id w:val="-852950047"/>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08579EA3" w14:textId="77777777" w:rsidR="006F7E63" w:rsidRPr="00914010" w:rsidRDefault="00000000" w:rsidP="00BC2983">
            <w:pPr>
              <w:rPr>
                <w:rFonts w:cstheme="minorHAnsi"/>
              </w:rPr>
            </w:pPr>
            <w:sdt>
              <w:sdtPr>
                <w:rPr>
                  <w:rFonts w:cstheme="minorHAnsi"/>
                </w:rPr>
                <w:id w:val="149482902"/>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246D8F62" w14:textId="77777777" w:rsidR="006F7E63" w:rsidRDefault="00000000" w:rsidP="00BC2983">
            <w:pPr>
              <w:rPr>
                <w:rFonts w:cstheme="minorHAnsi"/>
              </w:rPr>
            </w:pPr>
            <w:sdt>
              <w:sdtPr>
                <w:rPr>
                  <w:rFonts w:cstheme="minorHAnsi"/>
                </w:rPr>
                <w:id w:val="1780448635"/>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1A2276F9" w14:textId="77777777" w:rsidR="006F7E63" w:rsidRPr="00C34C63" w:rsidRDefault="00000000" w:rsidP="00BC2983">
            <w:pPr>
              <w:rPr>
                <w:rFonts w:cstheme="minorHAnsi"/>
              </w:rPr>
            </w:pPr>
            <w:sdt>
              <w:sdtPr>
                <w:rPr>
                  <w:rFonts w:cstheme="minorHAnsi"/>
                </w:rPr>
                <w:id w:val="1055122032"/>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373AF62A" w14:textId="77777777" w:rsidR="006F7E63" w:rsidRPr="00914010" w:rsidRDefault="006F7E63" w:rsidP="00BC2983">
            <w:pPr>
              <w:rPr>
                <w:rFonts w:cstheme="minorHAnsi"/>
              </w:rPr>
            </w:pPr>
          </w:p>
        </w:tc>
        <w:sdt>
          <w:sdtPr>
            <w:rPr>
              <w:rFonts w:cstheme="minorHAnsi"/>
            </w:rPr>
            <w:id w:val="-1280101826"/>
            <w:placeholder>
              <w:docPart w:val="E29E268746FD4A7DBEF3D102DCCE5D38"/>
            </w:placeholder>
            <w:showingPlcHdr/>
          </w:sdtPr>
          <w:sdtContent>
            <w:tc>
              <w:tcPr>
                <w:tcW w:w="4685" w:type="dxa"/>
              </w:tcPr>
              <w:p w14:paraId="6C027C93"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0BF548B5" w14:textId="77777777" w:rsidTr="003C4D9D">
        <w:trPr>
          <w:trHeight w:val="2042"/>
          <w:jc w:val="center"/>
        </w:trPr>
        <w:tc>
          <w:tcPr>
            <w:tcW w:w="990" w:type="dxa"/>
          </w:tcPr>
          <w:p w14:paraId="514FF417" w14:textId="77777777" w:rsidR="006F7E63" w:rsidRPr="00914010" w:rsidRDefault="006F7E63" w:rsidP="00BC2983">
            <w:pPr>
              <w:jc w:val="center"/>
              <w:rPr>
                <w:rFonts w:cstheme="minorHAnsi"/>
                <w:b/>
                <w:bCs/>
              </w:rPr>
            </w:pPr>
            <w:r w:rsidRPr="00914010">
              <w:rPr>
                <w:rFonts w:cstheme="minorHAnsi"/>
                <w:b/>
                <w:bCs/>
              </w:rPr>
              <w:t>4-B-4</w:t>
            </w:r>
          </w:p>
        </w:tc>
        <w:tc>
          <w:tcPr>
            <w:tcW w:w="5935" w:type="dxa"/>
          </w:tcPr>
          <w:p w14:paraId="0353F153"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1170" w:type="dxa"/>
            <w:gridSpan w:val="2"/>
          </w:tcPr>
          <w:p w14:paraId="107F427F" w14:textId="77777777" w:rsidR="006F7E63" w:rsidRPr="0084305D" w:rsidRDefault="006F7E63" w:rsidP="00BC2983">
            <w:pPr>
              <w:rPr>
                <w:rFonts w:cstheme="minorHAnsi"/>
              </w:rPr>
            </w:pPr>
            <w:r>
              <w:rPr>
                <w:rFonts w:ascii="Segoe UI Symbol" w:eastAsia="MS Gothic" w:hAnsi="Segoe UI Symbol" w:cs="Segoe UI Symbol"/>
              </w:rPr>
              <w:t>B</w:t>
            </w:r>
            <w:r w:rsidRPr="0084305D">
              <w:rPr>
                <w:rFonts w:cstheme="minorHAnsi"/>
              </w:rPr>
              <w:t xml:space="preserve">, </w:t>
            </w:r>
          </w:p>
          <w:p w14:paraId="7D26C69E" w14:textId="77777777" w:rsidR="006F7E63" w:rsidRPr="0084305D" w:rsidRDefault="006F7E63" w:rsidP="00BC2983">
            <w:pPr>
              <w:rPr>
                <w:rFonts w:cstheme="minorHAnsi"/>
              </w:rPr>
            </w:pPr>
            <w:r w:rsidRPr="0084305D">
              <w:rPr>
                <w:rFonts w:cstheme="minorHAnsi"/>
              </w:rPr>
              <w:t xml:space="preserve">C-M, </w:t>
            </w:r>
          </w:p>
          <w:p w14:paraId="539E9C59" w14:textId="77777777" w:rsidR="006F7E63" w:rsidRPr="00914010" w:rsidRDefault="006F7E63" w:rsidP="00BC2983">
            <w:pPr>
              <w:rPr>
                <w:rFonts w:cstheme="minorHAnsi"/>
              </w:rPr>
            </w:pPr>
            <w:r w:rsidRPr="0084305D">
              <w:rPr>
                <w:rFonts w:cstheme="minorHAnsi"/>
              </w:rPr>
              <w:t>C</w:t>
            </w:r>
          </w:p>
        </w:tc>
        <w:tc>
          <w:tcPr>
            <w:tcW w:w="2070" w:type="dxa"/>
          </w:tcPr>
          <w:p w14:paraId="06E0F367" w14:textId="77777777" w:rsidR="006F7E63" w:rsidRPr="00914010" w:rsidRDefault="00000000" w:rsidP="00BC2983">
            <w:pPr>
              <w:rPr>
                <w:rFonts w:cstheme="minorHAnsi"/>
              </w:rPr>
            </w:pPr>
            <w:sdt>
              <w:sdtPr>
                <w:rPr>
                  <w:rFonts w:cstheme="minorHAnsi"/>
                </w:rPr>
                <w:id w:val="-1046903866"/>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7EE66D90" w14:textId="77777777" w:rsidR="006F7E63" w:rsidRPr="00914010" w:rsidRDefault="00000000" w:rsidP="00BC2983">
            <w:pPr>
              <w:rPr>
                <w:rFonts w:cstheme="minorHAnsi"/>
              </w:rPr>
            </w:pPr>
            <w:sdt>
              <w:sdtPr>
                <w:rPr>
                  <w:rFonts w:cstheme="minorHAnsi"/>
                </w:rPr>
                <w:id w:val="-1395576539"/>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69062186" w14:textId="77777777" w:rsidR="006F7E63" w:rsidRDefault="00000000" w:rsidP="00BC2983">
            <w:pPr>
              <w:rPr>
                <w:rFonts w:cstheme="minorHAnsi"/>
              </w:rPr>
            </w:pPr>
            <w:sdt>
              <w:sdtPr>
                <w:rPr>
                  <w:rFonts w:cstheme="minorHAnsi"/>
                </w:rPr>
                <w:id w:val="1793702636"/>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2B410765" w14:textId="77777777" w:rsidR="006F7E63" w:rsidRPr="00C34C63" w:rsidRDefault="00000000" w:rsidP="00BC2983">
            <w:pPr>
              <w:rPr>
                <w:rFonts w:cstheme="minorHAnsi"/>
              </w:rPr>
            </w:pPr>
            <w:sdt>
              <w:sdtPr>
                <w:rPr>
                  <w:rFonts w:cstheme="minorHAnsi"/>
                </w:rPr>
                <w:id w:val="1318537237"/>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78C56EE0" w14:textId="77777777" w:rsidR="006F7E63" w:rsidRPr="00914010" w:rsidRDefault="006F7E63" w:rsidP="00BC2983">
            <w:pPr>
              <w:rPr>
                <w:rFonts w:cstheme="minorHAnsi"/>
              </w:rPr>
            </w:pPr>
          </w:p>
        </w:tc>
        <w:sdt>
          <w:sdtPr>
            <w:rPr>
              <w:rFonts w:cstheme="minorHAnsi"/>
            </w:rPr>
            <w:id w:val="2063438121"/>
            <w:placeholder>
              <w:docPart w:val="AC239D5B55AD4490B2F959F90D546C98"/>
            </w:placeholder>
            <w:showingPlcHdr/>
          </w:sdtPr>
          <w:sdtContent>
            <w:tc>
              <w:tcPr>
                <w:tcW w:w="4685" w:type="dxa"/>
              </w:tcPr>
              <w:p w14:paraId="493B88A0"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3C4D9D" w14:paraId="30CC47F1" w14:textId="77777777" w:rsidTr="003C4D9D">
        <w:trPr>
          <w:trHeight w:val="350"/>
          <w:jc w:val="center"/>
        </w:trPr>
        <w:tc>
          <w:tcPr>
            <w:tcW w:w="990" w:type="dxa"/>
            <w:shd w:val="clear" w:color="auto" w:fill="243746"/>
          </w:tcPr>
          <w:p w14:paraId="5594DB62" w14:textId="581301E4" w:rsidR="003C4D9D" w:rsidRPr="00914010" w:rsidRDefault="003C4D9D" w:rsidP="003C4D9D">
            <w:pPr>
              <w:jc w:val="center"/>
              <w:rPr>
                <w:rFonts w:cstheme="minorHAnsi"/>
                <w:b/>
                <w:bCs/>
              </w:rPr>
            </w:pPr>
            <w:r w:rsidRPr="00AE1B2E">
              <w:rPr>
                <w:rFonts w:cs="Arial"/>
                <w:b/>
                <w:bCs/>
                <w:color w:val="FFFFFF" w:themeColor="background1"/>
                <w:sz w:val="28"/>
                <w:szCs w:val="28"/>
              </w:rPr>
              <w:lastRenderedPageBreak/>
              <w:t>ID</w:t>
            </w:r>
          </w:p>
        </w:tc>
        <w:tc>
          <w:tcPr>
            <w:tcW w:w="5935" w:type="dxa"/>
            <w:shd w:val="clear" w:color="auto" w:fill="243746"/>
          </w:tcPr>
          <w:p w14:paraId="4AB11119" w14:textId="6C3C676F" w:rsidR="003C4D9D" w:rsidRPr="00914010" w:rsidRDefault="003C4D9D" w:rsidP="003C4D9D">
            <w:pPr>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70" w:type="dxa"/>
            <w:gridSpan w:val="2"/>
            <w:shd w:val="clear" w:color="auto" w:fill="243746"/>
          </w:tcPr>
          <w:p w14:paraId="05E9C567" w14:textId="645904D5" w:rsidR="003C4D9D" w:rsidRPr="00C34C63" w:rsidRDefault="003C4D9D" w:rsidP="003C4D9D">
            <w:pPr>
              <w:rPr>
                <w:rFonts w:cstheme="minorHAnsi"/>
              </w:rPr>
            </w:pPr>
            <w:r w:rsidRPr="00AE1B2E">
              <w:rPr>
                <w:rFonts w:cs="Arial"/>
                <w:b/>
                <w:bCs/>
                <w:color w:val="FFFFFF" w:themeColor="background1"/>
                <w:sz w:val="28"/>
                <w:szCs w:val="28"/>
              </w:rPr>
              <w:t>Class</w:t>
            </w:r>
          </w:p>
        </w:tc>
        <w:tc>
          <w:tcPr>
            <w:tcW w:w="2070" w:type="dxa"/>
            <w:shd w:val="clear" w:color="auto" w:fill="243746"/>
          </w:tcPr>
          <w:p w14:paraId="7446A14F" w14:textId="461B54CB" w:rsidR="003C4D9D" w:rsidRDefault="003C4D9D" w:rsidP="003C4D9D">
            <w:pPr>
              <w:rPr>
                <w:rFonts w:cstheme="minorHAnsi"/>
              </w:rPr>
            </w:pPr>
            <w:r w:rsidRPr="00AE1B2E">
              <w:rPr>
                <w:rFonts w:cs="Arial"/>
                <w:b/>
                <w:bCs/>
                <w:color w:val="FFFFFF" w:themeColor="background1"/>
                <w:sz w:val="28"/>
                <w:szCs w:val="28"/>
              </w:rPr>
              <w:t>Score</w:t>
            </w:r>
          </w:p>
        </w:tc>
        <w:tc>
          <w:tcPr>
            <w:tcW w:w="4685" w:type="dxa"/>
            <w:shd w:val="clear" w:color="auto" w:fill="243746"/>
          </w:tcPr>
          <w:p w14:paraId="54A749EF" w14:textId="2190BB6D" w:rsidR="003C4D9D" w:rsidRDefault="003C4D9D" w:rsidP="003C4D9D">
            <w:pPr>
              <w:rPr>
                <w:rFonts w:cstheme="minorHAnsi"/>
              </w:rPr>
            </w:pPr>
            <w:r w:rsidRPr="00AE1B2E">
              <w:rPr>
                <w:rFonts w:cs="Arial"/>
                <w:b/>
                <w:bCs/>
                <w:color w:val="FFFFFF" w:themeColor="background1"/>
                <w:sz w:val="28"/>
                <w:szCs w:val="28"/>
              </w:rPr>
              <w:t>Findings/Comments</w:t>
            </w:r>
          </w:p>
        </w:tc>
      </w:tr>
      <w:tr w:rsidR="006F7E63" w14:paraId="6443FC68" w14:textId="77777777" w:rsidTr="003C4D9D">
        <w:trPr>
          <w:trHeight w:val="1070"/>
          <w:jc w:val="center"/>
        </w:trPr>
        <w:tc>
          <w:tcPr>
            <w:tcW w:w="990" w:type="dxa"/>
          </w:tcPr>
          <w:p w14:paraId="5BF2EE6A" w14:textId="77777777" w:rsidR="006F7E63" w:rsidRPr="00914010" w:rsidRDefault="006F7E63" w:rsidP="00BC2983">
            <w:pPr>
              <w:jc w:val="center"/>
              <w:rPr>
                <w:rFonts w:cstheme="minorHAnsi"/>
                <w:b/>
                <w:bCs/>
              </w:rPr>
            </w:pPr>
            <w:r w:rsidRPr="00914010">
              <w:rPr>
                <w:rFonts w:cstheme="minorHAnsi"/>
                <w:b/>
                <w:bCs/>
              </w:rPr>
              <w:t>4-B-5</w:t>
            </w:r>
          </w:p>
        </w:tc>
        <w:tc>
          <w:tcPr>
            <w:tcW w:w="5935" w:type="dxa"/>
          </w:tcPr>
          <w:p w14:paraId="11B14E39" w14:textId="5D435DEB" w:rsidR="006F7E63" w:rsidRPr="00914010" w:rsidRDefault="006F7E63" w:rsidP="00BC2983">
            <w:pPr>
              <w:rPr>
                <w:rFonts w:cstheme="minorHAnsi"/>
              </w:rPr>
            </w:pPr>
            <w:r w:rsidRPr="00914010">
              <w:rPr>
                <w:rFonts w:eastAsia="Arial" w:cstheme="minorHAnsi"/>
              </w:rPr>
              <w:t>Sufficient electrical outlets are available, labeled and grounded to suit the location (e.g. wet locations) and connected to emergency power supplies where appropriate.</w:t>
            </w:r>
          </w:p>
        </w:tc>
        <w:tc>
          <w:tcPr>
            <w:tcW w:w="1170" w:type="dxa"/>
            <w:gridSpan w:val="2"/>
          </w:tcPr>
          <w:p w14:paraId="17D9A915" w14:textId="77777777" w:rsidR="006F7E63" w:rsidRPr="00C34C63" w:rsidRDefault="006F7E63" w:rsidP="00BC2983">
            <w:pPr>
              <w:rPr>
                <w:rFonts w:cstheme="minorHAnsi"/>
              </w:rPr>
            </w:pPr>
            <w:r w:rsidRPr="00C34C63">
              <w:rPr>
                <w:rFonts w:cstheme="minorHAnsi"/>
              </w:rPr>
              <w:t xml:space="preserve">A </w:t>
            </w:r>
          </w:p>
          <w:p w14:paraId="14384AC5" w14:textId="77777777" w:rsidR="006F7E63" w:rsidRPr="00C34C63" w:rsidRDefault="006F7E63" w:rsidP="00BC2983">
            <w:pPr>
              <w:rPr>
                <w:rFonts w:cstheme="minorHAnsi"/>
              </w:rPr>
            </w:pPr>
            <w:r w:rsidRPr="00C34C63">
              <w:rPr>
                <w:rFonts w:cstheme="minorHAnsi"/>
              </w:rPr>
              <w:t xml:space="preserve">B </w:t>
            </w:r>
          </w:p>
          <w:p w14:paraId="4E992DA0" w14:textId="77777777" w:rsidR="006F7E63" w:rsidRPr="00C34C63" w:rsidRDefault="006F7E63" w:rsidP="00BC2983">
            <w:pPr>
              <w:rPr>
                <w:rFonts w:cstheme="minorHAnsi"/>
              </w:rPr>
            </w:pPr>
            <w:r w:rsidRPr="00C34C63">
              <w:rPr>
                <w:rFonts w:cstheme="minorHAnsi"/>
              </w:rPr>
              <w:t xml:space="preserve">C-M </w:t>
            </w:r>
          </w:p>
          <w:p w14:paraId="65782698" w14:textId="77777777" w:rsidR="006F7E63" w:rsidRPr="00914010" w:rsidRDefault="006F7E63" w:rsidP="00BC2983">
            <w:pPr>
              <w:rPr>
                <w:rFonts w:cstheme="minorHAnsi"/>
              </w:rPr>
            </w:pPr>
            <w:r w:rsidRPr="00C34C63">
              <w:rPr>
                <w:rFonts w:cstheme="minorHAnsi"/>
              </w:rPr>
              <w:t>C</w:t>
            </w:r>
          </w:p>
        </w:tc>
        <w:tc>
          <w:tcPr>
            <w:tcW w:w="2070" w:type="dxa"/>
          </w:tcPr>
          <w:p w14:paraId="4D6D7C65" w14:textId="77777777" w:rsidR="006F7E63" w:rsidRPr="00914010" w:rsidRDefault="00000000" w:rsidP="00BC2983">
            <w:pPr>
              <w:rPr>
                <w:rFonts w:cstheme="minorHAnsi"/>
              </w:rPr>
            </w:pPr>
            <w:sdt>
              <w:sdtPr>
                <w:rPr>
                  <w:rFonts w:cstheme="minorHAnsi"/>
                </w:rPr>
                <w:id w:val="1390613601"/>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7C4A0D19" w14:textId="77777777" w:rsidR="006F7E63" w:rsidRPr="00914010" w:rsidRDefault="00000000" w:rsidP="00BC2983">
            <w:pPr>
              <w:rPr>
                <w:rFonts w:cstheme="minorHAnsi"/>
              </w:rPr>
            </w:pPr>
            <w:sdt>
              <w:sdtPr>
                <w:rPr>
                  <w:rFonts w:cstheme="minorHAnsi"/>
                </w:rPr>
                <w:id w:val="694818773"/>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3FE57331" w14:textId="77777777" w:rsidR="006F7E63" w:rsidRDefault="00000000" w:rsidP="00BC2983">
            <w:pPr>
              <w:rPr>
                <w:rFonts w:cstheme="minorHAnsi"/>
              </w:rPr>
            </w:pPr>
            <w:sdt>
              <w:sdtPr>
                <w:rPr>
                  <w:rFonts w:cstheme="minorHAnsi"/>
                </w:rPr>
                <w:id w:val="-65720532"/>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6080E30F" w14:textId="77777777" w:rsidR="006F7E63" w:rsidRPr="00C34C63" w:rsidRDefault="00000000" w:rsidP="00BC2983">
            <w:pPr>
              <w:rPr>
                <w:rFonts w:cstheme="minorHAnsi"/>
              </w:rPr>
            </w:pPr>
            <w:sdt>
              <w:sdtPr>
                <w:rPr>
                  <w:rFonts w:cstheme="minorHAnsi"/>
                </w:rPr>
                <w:id w:val="-10534614"/>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4B93A27F" w14:textId="77777777" w:rsidR="006F7E63" w:rsidRPr="00914010" w:rsidRDefault="006F7E63" w:rsidP="00BC2983">
            <w:pPr>
              <w:rPr>
                <w:rFonts w:cstheme="minorHAnsi"/>
              </w:rPr>
            </w:pPr>
          </w:p>
        </w:tc>
        <w:sdt>
          <w:sdtPr>
            <w:rPr>
              <w:rFonts w:cstheme="minorHAnsi"/>
            </w:rPr>
            <w:id w:val="1720240007"/>
            <w:placeholder>
              <w:docPart w:val="FE5DCA5E2025404D8DE23BA12F945F3C"/>
            </w:placeholder>
            <w:showingPlcHdr/>
          </w:sdtPr>
          <w:sdtContent>
            <w:tc>
              <w:tcPr>
                <w:tcW w:w="4685" w:type="dxa"/>
              </w:tcPr>
              <w:p w14:paraId="79CDB920"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4AE3242A" w14:textId="77777777" w:rsidTr="003C4D9D">
        <w:trPr>
          <w:jc w:val="center"/>
        </w:trPr>
        <w:tc>
          <w:tcPr>
            <w:tcW w:w="990" w:type="dxa"/>
          </w:tcPr>
          <w:p w14:paraId="1F36FE52" w14:textId="77777777" w:rsidR="006F7E63" w:rsidRPr="00914010" w:rsidRDefault="006F7E63" w:rsidP="00BC2983">
            <w:pPr>
              <w:jc w:val="center"/>
              <w:rPr>
                <w:rFonts w:cstheme="minorHAnsi"/>
                <w:b/>
                <w:bCs/>
              </w:rPr>
            </w:pPr>
            <w:r w:rsidRPr="00914010">
              <w:rPr>
                <w:rFonts w:cstheme="minorHAnsi"/>
                <w:b/>
                <w:bCs/>
              </w:rPr>
              <w:t>4-B-6</w:t>
            </w:r>
          </w:p>
        </w:tc>
        <w:tc>
          <w:tcPr>
            <w:tcW w:w="5935" w:type="dxa"/>
          </w:tcPr>
          <w:p w14:paraId="1BC74FC8" w14:textId="77777777" w:rsidR="006F7E63" w:rsidRPr="00914010" w:rsidRDefault="006F7E63" w:rsidP="00BC2983">
            <w:pPr>
              <w:autoSpaceDE w:val="0"/>
              <w:autoSpaceDN w:val="0"/>
              <w:adjustRightInd w:val="0"/>
              <w:rPr>
                <w:rFonts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tc>
        <w:tc>
          <w:tcPr>
            <w:tcW w:w="1170" w:type="dxa"/>
            <w:gridSpan w:val="2"/>
          </w:tcPr>
          <w:p w14:paraId="359CA502" w14:textId="77777777" w:rsidR="006F7E63" w:rsidRPr="0084305D" w:rsidRDefault="006F7E63" w:rsidP="00BC2983">
            <w:pPr>
              <w:rPr>
                <w:rFonts w:cstheme="minorHAnsi"/>
              </w:rPr>
            </w:pPr>
            <w:r>
              <w:rPr>
                <w:rFonts w:ascii="Segoe UI Symbol" w:eastAsia="MS Gothic" w:hAnsi="Segoe UI Symbol" w:cs="Segoe UI Symbol"/>
              </w:rPr>
              <w:t>B</w:t>
            </w:r>
            <w:r w:rsidRPr="0084305D">
              <w:rPr>
                <w:rFonts w:cstheme="minorHAnsi"/>
              </w:rPr>
              <w:t xml:space="preserve">, </w:t>
            </w:r>
          </w:p>
          <w:p w14:paraId="5572FDCA" w14:textId="77777777" w:rsidR="006F7E63" w:rsidRPr="0084305D" w:rsidRDefault="006F7E63" w:rsidP="00BC2983">
            <w:pPr>
              <w:rPr>
                <w:rFonts w:cstheme="minorHAnsi"/>
              </w:rPr>
            </w:pPr>
            <w:r w:rsidRPr="0084305D">
              <w:rPr>
                <w:rFonts w:cstheme="minorHAnsi"/>
              </w:rPr>
              <w:t xml:space="preserve">C-M, </w:t>
            </w:r>
          </w:p>
          <w:p w14:paraId="377F13D6" w14:textId="77777777" w:rsidR="006F7E63" w:rsidRPr="00914010" w:rsidRDefault="006F7E63" w:rsidP="00BC2983">
            <w:pPr>
              <w:rPr>
                <w:rFonts w:cstheme="minorHAnsi"/>
              </w:rPr>
            </w:pPr>
            <w:r w:rsidRPr="0084305D">
              <w:rPr>
                <w:rFonts w:cstheme="minorHAnsi"/>
              </w:rPr>
              <w:t>C</w:t>
            </w:r>
          </w:p>
        </w:tc>
        <w:tc>
          <w:tcPr>
            <w:tcW w:w="2070" w:type="dxa"/>
          </w:tcPr>
          <w:p w14:paraId="2128D056" w14:textId="77777777" w:rsidR="006F7E63" w:rsidRPr="00914010" w:rsidRDefault="00000000" w:rsidP="00BC2983">
            <w:pPr>
              <w:rPr>
                <w:rFonts w:cstheme="minorHAnsi"/>
              </w:rPr>
            </w:pPr>
            <w:sdt>
              <w:sdtPr>
                <w:rPr>
                  <w:rFonts w:cstheme="minorHAnsi"/>
                </w:rPr>
                <w:id w:val="-367993499"/>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35CD33AE" w14:textId="77777777" w:rsidR="006F7E63" w:rsidRPr="00914010" w:rsidRDefault="00000000" w:rsidP="00BC2983">
            <w:pPr>
              <w:rPr>
                <w:rFonts w:cstheme="minorHAnsi"/>
              </w:rPr>
            </w:pPr>
            <w:sdt>
              <w:sdtPr>
                <w:rPr>
                  <w:rFonts w:cstheme="minorHAnsi"/>
                </w:rPr>
                <w:id w:val="-844169279"/>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1C447C25" w14:textId="77777777" w:rsidR="006F7E63" w:rsidRDefault="00000000" w:rsidP="00BC2983">
            <w:pPr>
              <w:rPr>
                <w:rFonts w:cstheme="minorHAnsi"/>
              </w:rPr>
            </w:pPr>
            <w:sdt>
              <w:sdtPr>
                <w:rPr>
                  <w:rFonts w:cstheme="minorHAnsi"/>
                </w:rPr>
                <w:id w:val="-1085527431"/>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0A5B5A6E" w14:textId="77777777" w:rsidR="006F7E63" w:rsidRPr="00C34C63" w:rsidRDefault="00000000" w:rsidP="00BC2983">
            <w:pPr>
              <w:rPr>
                <w:rFonts w:cstheme="minorHAnsi"/>
              </w:rPr>
            </w:pPr>
            <w:sdt>
              <w:sdtPr>
                <w:rPr>
                  <w:rFonts w:cstheme="minorHAnsi"/>
                </w:rPr>
                <w:id w:val="-1110888126"/>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6DA8F045" w14:textId="77777777" w:rsidR="006F7E63" w:rsidRPr="00914010" w:rsidRDefault="006F7E63" w:rsidP="00BC2983">
            <w:pPr>
              <w:rPr>
                <w:rFonts w:cstheme="minorHAnsi"/>
              </w:rPr>
            </w:pPr>
          </w:p>
        </w:tc>
        <w:sdt>
          <w:sdtPr>
            <w:rPr>
              <w:rFonts w:cstheme="minorHAnsi"/>
            </w:rPr>
            <w:id w:val="648024742"/>
            <w:placeholder>
              <w:docPart w:val="F059918041EF4EF795E215A92D0E45E9"/>
            </w:placeholder>
            <w:showingPlcHdr/>
          </w:sdtPr>
          <w:sdtContent>
            <w:tc>
              <w:tcPr>
                <w:tcW w:w="4685" w:type="dxa"/>
              </w:tcPr>
              <w:p w14:paraId="05167DC2"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4B079167" w14:textId="77777777" w:rsidTr="003C4D9D">
        <w:trPr>
          <w:jc w:val="center"/>
        </w:trPr>
        <w:tc>
          <w:tcPr>
            <w:tcW w:w="990" w:type="dxa"/>
          </w:tcPr>
          <w:p w14:paraId="06EF2AF0" w14:textId="77777777" w:rsidR="006F7E63" w:rsidRPr="00914010" w:rsidRDefault="006F7E63" w:rsidP="00BC2983">
            <w:pPr>
              <w:jc w:val="center"/>
              <w:rPr>
                <w:rFonts w:cstheme="minorHAnsi"/>
                <w:b/>
                <w:bCs/>
              </w:rPr>
            </w:pPr>
            <w:r w:rsidRPr="00914010">
              <w:rPr>
                <w:rFonts w:cstheme="minorHAnsi"/>
                <w:b/>
                <w:bCs/>
              </w:rPr>
              <w:t>4-B-7</w:t>
            </w:r>
          </w:p>
        </w:tc>
        <w:tc>
          <w:tcPr>
            <w:tcW w:w="5935" w:type="dxa"/>
          </w:tcPr>
          <w:p w14:paraId="204EFE33"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1170" w:type="dxa"/>
            <w:gridSpan w:val="2"/>
          </w:tcPr>
          <w:p w14:paraId="29B8AAC4" w14:textId="77777777" w:rsidR="006F7E63" w:rsidRPr="0084305D" w:rsidRDefault="006F7E63" w:rsidP="00BC2983">
            <w:pPr>
              <w:rPr>
                <w:rFonts w:cstheme="minorHAnsi"/>
              </w:rPr>
            </w:pPr>
            <w:r>
              <w:rPr>
                <w:rFonts w:ascii="Segoe UI Symbol" w:eastAsia="MS Gothic" w:hAnsi="Segoe UI Symbol" w:cs="Segoe UI Symbol"/>
              </w:rPr>
              <w:t>B</w:t>
            </w:r>
            <w:r w:rsidRPr="0084305D">
              <w:rPr>
                <w:rFonts w:cstheme="minorHAnsi"/>
              </w:rPr>
              <w:t xml:space="preserve">, </w:t>
            </w:r>
          </w:p>
          <w:p w14:paraId="2C7BFA5F" w14:textId="77777777" w:rsidR="006F7E63" w:rsidRPr="0084305D" w:rsidRDefault="006F7E63" w:rsidP="00BC2983">
            <w:pPr>
              <w:rPr>
                <w:rFonts w:cstheme="minorHAnsi"/>
              </w:rPr>
            </w:pPr>
            <w:r w:rsidRPr="0084305D">
              <w:rPr>
                <w:rFonts w:cstheme="minorHAnsi"/>
              </w:rPr>
              <w:t xml:space="preserve">C-M, </w:t>
            </w:r>
          </w:p>
          <w:p w14:paraId="2B40C7D5" w14:textId="77777777" w:rsidR="006F7E63" w:rsidRPr="00914010" w:rsidRDefault="006F7E63" w:rsidP="00BC2983">
            <w:pPr>
              <w:rPr>
                <w:rFonts w:cstheme="minorHAnsi"/>
              </w:rPr>
            </w:pPr>
            <w:r w:rsidRPr="0084305D">
              <w:rPr>
                <w:rFonts w:cstheme="minorHAnsi"/>
              </w:rPr>
              <w:t>C</w:t>
            </w:r>
          </w:p>
        </w:tc>
        <w:tc>
          <w:tcPr>
            <w:tcW w:w="2070" w:type="dxa"/>
          </w:tcPr>
          <w:p w14:paraId="6F3F0E7E" w14:textId="77777777" w:rsidR="006F7E63" w:rsidRPr="00914010" w:rsidRDefault="00000000" w:rsidP="00BC2983">
            <w:pPr>
              <w:rPr>
                <w:rFonts w:cstheme="minorHAnsi"/>
              </w:rPr>
            </w:pPr>
            <w:sdt>
              <w:sdtPr>
                <w:rPr>
                  <w:rFonts w:cstheme="minorHAnsi"/>
                </w:rPr>
                <w:id w:val="2037611660"/>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611BE8FD" w14:textId="77777777" w:rsidR="006F7E63" w:rsidRPr="00914010" w:rsidRDefault="00000000" w:rsidP="00BC2983">
            <w:pPr>
              <w:rPr>
                <w:rFonts w:cstheme="minorHAnsi"/>
              </w:rPr>
            </w:pPr>
            <w:sdt>
              <w:sdtPr>
                <w:rPr>
                  <w:rFonts w:cstheme="minorHAnsi"/>
                </w:rPr>
                <w:id w:val="1510488022"/>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06C61D70" w14:textId="77777777" w:rsidR="006F7E63" w:rsidRDefault="00000000" w:rsidP="00BC2983">
            <w:pPr>
              <w:rPr>
                <w:rFonts w:cstheme="minorHAnsi"/>
              </w:rPr>
            </w:pPr>
            <w:sdt>
              <w:sdtPr>
                <w:rPr>
                  <w:rFonts w:cstheme="minorHAnsi"/>
                </w:rPr>
                <w:id w:val="-350181930"/>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7963F7E6" w14:textId="77777777" w:rsidR="006F7E63" w:rsidRPr="00C34C63" w:rsidRDefault="00000000" w:rsidP="00BC2983">
            <w:pPr>
              <w:rPr>
                <w:rFonts w:cstheme="minorHAnsi"/>
              </w:rPr>
            </w:pPr>
            <w:sdt>
              <w:sdtPr>
                <w:rPr>
                  <w:rFonts w:cstheme="minorHAnsi"/>
                </w:rPr>
                <w:id w:val="1797250330"/>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0B2A24D3" w14:textId="77777777" w:rsidR="006F7E63" w:rsidRPr="00914010" w:rsidRDefault="006F7E63" w:rsidP="00BC2983">
            <w:pPr>
              <w:rPr>
                <w:rFonts w:cstheme="minorHAnsi"/>
              </w:rPr>
            </w:pPr>
          </w:p>
        </w:tc>
        <w:sdt>
          <w:sdtPr>
            <w:rPr>
              <w:rFonts w:cstheme="minorHAnsi"/>
            </w:rPr>
            <w:id w:val="1622724786"/>
            <w:placeholder>
              <w:docPart w:val="E861CA92895F48278A911193881828A8"/>
            </w:placeholder>
            <w:showingPlcHdr/>
          </w:sdtPr>
          <w:sdtContent>
            <w:tc>
              <w:tcPr>
                <w:tcW w:w="4685" w:type="dxa"/>
              </w:tcPr>
              <w:p w14:paraId="6AD36647"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3D1AD670" w14:textId="77777777" w:rsidTr="003C4D9D">
        <w:trPr>
          <w:trHeight w:val="2456"/>
          <w:jc w:val="center"/>
        </w:trPr>
        <w:tc>
          <w:tcPr>
            <w:tcW w:w="990" w:type="dxa"/>
          </w:tcPr>
          <w:p w14:paraId="7C61ED90" w14:textId="77777777" w:rsidR="006F7E63" w:rsidRPr="00914010" w:rsidRDefault="006F7E63" w:rsidP="00BC2983">
            <w:pPr>
              <w:jc w:val="center"/>
              <w:rPr>
                <w:rFonts w:cstheme="minorHAnsi"/>
                <w:b/>
                <w:bCs/>
              </w:rPr>
            </w:pPr>
            <w:r w:rsidRPr="00914010">
              <w:rPr>
                <w:rFonts w:cstheme="minorHAnsi"/>
                <w:b/>
                <w:bCs/>
              </w:rPr>
              <w:t>4-B-8</w:t>
            </w:r>
          </w:p>
        </w:tc>
        <w:tc>
          <w:tcPr>
            <w:tcW w:w="5935" w:type="dxa"/>
          </w:tcPr>
          <w:p w14:paraId="53E3A2A6"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1170" w:type="dxa"/>
            <w:gridSpan w:val="2"/>
          </w:tcPr>
          <w:p w14:paraId="5E52031C" w14:textId="77777777" w:rsidR="006F7E63" w:rsidRPr="00914010" w:rsidRDefault="006F7E63" w:rsidP="00BC2983">
            <w:pPr>
              <w:rPr>
                <w:rFonts w:cstheme="minorHAnsi"/>
              </w:rPr>
            </w:pPr>
            <w:r w:rsidRPr="00914010">
              <w:rPr>
                <w:rFonts w:cstheme="minorHAnsi"/>
              </w:rPr>
              <w:t xml:space="preserve">C-M, </w:t>
            </w:r>
          </w:p>
          <w:p w14:paraId="0B4E2590" w14:textId="77777777" w:rsidR="006F7E63" w:rsidRPr="00914010" w:rsidRDefault="006F7E63" w:rsidP="00BC2983">
            <w:pPr>
              <w:rPr>
                <w:rFonts w:cstheme="minorHAnsi"/>
              </w:rPr>
            </w:pPr>
            <w:r w:rsidRPr="00914010">
              <w:rPr>
                <w:rFonts w:cstheme="minorHAnsi"/>
              </w:rPr>
              <w:t>C</w:t>
            </w:r>
          </w:p>
          <w:p w14:paraId="5003B75D" w14:textId="77777777" w:rsidR="006F7E63" w:rsidRPr="00914010" w:rsidRDefault="006F7E63" w:rsidP="00BC2983">
            <w:pPr>
              <w:rPr>
                <w:rFonts w:cstheme="minorHAnsi"/>
              </w:rPr>
            </w:pPr>
          </w:p>
        </w:tc>
        <w:tc>
          <w:tcPr>
            <w:tcW w:w="2070" w:type="dxa"/>
          </w:tcPr>
          <w:p w14:paraId="399E5183" w14:textId="77777777" w:rsidR="006F7E63" w:rsidRPr="00914010" w:rsidRDefault="00000000" w:rsidP="00BC2983">
            <w:pPr>
              <w:rPr>
                <w:rFonts w:cstheme="minorHAnsi"/>
              </w:rPr>
            </w:pPr>
            <w:sdt>
              <w:sdtPr>
                <w:rPr>
                  <w:rFonts w:cstheme="minorHAnsi"/>
                </w:rPr>
                <w:id w:val="-1700458947"/>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09A9E98E" w14:textId="77777777" w:rsidR="006F7E63" w:rsidRPr="00914010" w:rsidRDefault="00000000" w:rsidP="00BC2983">
            <w:pPr>
              <w:rPr>
                <w:rFonts w:cstheme="minorHAnsi"/>
              </w:rPr>
            </w:pPr>
            <w:sdt>
              <w:sdtPr>
                <w:rPr>
                  <w:rFonts w:cstheme="minorHAnsi"/>
                </w:rPr>
                <w:id w:val="-1950997342"/>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5671B3B1" w14:textId="77777777" w:rsidR="006F7E63" w:rsidRDefault="00000000" w:rsidP="00BC2983">
            <w:pPr>
              <w:rPr>
                <w:rFonts w:cstheme="minorHAnsi"/>
              </w:rPr>
            </w:pPr>
            <w:sdt>
              <w:sdtPr>
                <w:rPr>
                  <w:rFonts w:cstheme="minorHAnsi"/>
                </w:rPr>
                <w:id w:val="-1757046541"/>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63077599" w14:textId="77777777" w:rsidR="006F7E63" w:rsidRPr="00C34C63" w:rsidRDefault="00000000" w:rsidP="00BC2983">
            <w:pPr>
              <w:rPr>
                <w:rFonts w:cstheme="minorHAnsi"/>
              </w:rPr>
            </w:pPr>
            <w:sdt>
              <w:sdtPr>
                <w:rPr>
                  <w:rFonts w:cstheme="minorHAnsi"/>
                </w:rPr>
                <w:id w:val="-55164734"/>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303768CB" w14:textId="77777777" w:rsidR="006F7E63" w:rsidRPr="00914010" w:rsidRDefault="006F7E63" w:rsidP="00BC2983">
            <w:pPr>
              <w:rPr>
                <w:rFonts w:cstheme="minorHAnsi"/>
              </w:rPr>
            </w:pPr>
          </w:p>
        </w:tc>
        <w:sdt>
          <w:sdtPr>
            <w:rPr>
              <w:rFonts w:cstheme="minorHAnsi"/>
            </w:rPr>
            <w:id w:val="-1322419483"/>
            <w:placeholder>
              <w:docPart w:val="4433A1AA10794E6AB84C1668626B60A9"/>
            </w:placeholder>
            <w:showingPlcHdr/>
          </w:sdtPr>
          <w:sdtContent>
            <w:tc>
              <w:tcPr>
                <w:tcW w:w="4685" w:type="dxa"/>
              </w:tcPr>
              <w:p w14:paraId="58BBF109"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5E384B" w14:paraId="4E855246" w14:textId="77777777" w:rsidTr="00AF2542">
        <w:trPr>
          <w:jc w:val="center"/>
        </w:trPr>
        <w:tc>
          <w:tcPr>
            <w:tcW w:w="14850" w:type="dxa"/>
            <w:gridSpan w:val="6"/>
            <w:shd w:val="clear" w:color="auto" w:fill="016299"/>
          </w:tcPr>
          <w:p w14:paraId="49A15D4E" w14:textId="77777777" w:rsidR="005E384B" w:rsidRPr="006F7E63" w:rsidRDefault="005E384B" w:rsidP="00BC2983">
            <w:pPr>
              <w:rPr>
                <w:b/>
                <w:bCs/>
                <w:color w:val="FFFFFF" w:themeColor="background1"/>
                <w:sz w:val="28"/>
                <w:szCs w:val="28"/>
              </w:rPr>
            </w:pPr>
            <w:r w:rsidRPr="006F7E63">
              <w:rPr>
                <w:b/>
                <w:bCs/>
                <w:color w:val="FFFFFF" w:themeColor="background1"/>
                <w:sz w:val="28"/>
                <w:szCs w:val="28"/>
              </w:rPr>
              <w:t>SUB-SECTION C:  Anesthesia Equipment</w:t>
            </w:r>
          </w:p>
        </w:tc>
      </w:tr>
      <w:tr w:rsidR="006F7E63" w14:paraId="13E6E839" w14:textId="77777777" w:rsidTr="003C4D9D">
        <w:trPr>
          <w:trHeight w:val="1907"/>
          <w:jc w:val="center"/>
        </w:trPr>
        <w:tc>
          <w:tcPr>
            <w:tcW w:w="990" w:type="dxa"/>
          </w:tcPr>
          <w:p w14:paraId="6BB23892" w14:textId="77777777" w:rsidR="006F7E63" w:rsidRPr="00914010" w:rsidRDefault="006F7E63" w:rsidP="00BC2983">
            <w:pPr>
              <w:jc w:val="center"/>
              <w:rPr>
                <w:rFonts w:cstheme="minorHAnsi"/>
                <w:b/>
                <w:bCs/>
              </w:rPr>
            </w:pPr>
            <w:r w:rsidRPr="00914010">
              <w:rPr>
                <w:rFonts w:cstheme="minorHAnsi"/>
                <w:b/>
                <w:bCs/>
              </w:rPr>
              <w:t>4-C-1</w:t>
            </w:r>
          </w:p>
        </w:tc>
        <w:tc>
          <w:tcPr>
            <w:tcW w:w="5935" w:type="dxa"/>
          </w:tcPr>
          <w:p w14:paraId="2F311D85"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1170" w:type="dxa"/>
            <w:gridSpan w:val="2"/>
          </w:tcPr>
          <w:p w14:paraId="443D18E1" w14:textId="77777777" w:rsidR="006F7E63" w:rsidRPr="0084305D" w:rsidRDefault="006F7E63" w:rsidP="00BC2983">
            <w:pPr>
              <w:rPr>
                <w:rFonts w:cstheme="minorHAnsi"/>
              </w:rPr>
            </w:pPr>
            <w:r>
              <w:rPr>
                <w:rFonts w:ascii="Segoe UI Symbol" w:eastAsia="MS Gothic" w:hAnsi="Segoe UI Symbol" w:cs="Segoe UI Symbol"/>
              </w:rPr>
              <w:t>B</w:t>
            </w:r>
            <w:r w:rsidRPr="0084305D">
              <w:rPr>
                <w:rFonts w:cstheme="minorHAnsi"/>
              </w:rPr>
              <w:t xml:space="preserve">, </w:t>
            </w:r>
          </w:p>
          <w:p w14:paraId="76F048AD" w14:textId="77777777" w:rsidR="006F7E63" w:rsidRPr="0084305D" w:rsidRDefault="006F7E63" w:rsidP="00BC2983">
            <w:pPr>
              <w:rPr>
                <w:rFonts w:cstheme="minorHAnsi"/>
              </w:rPr>
            </w:pPr>
            <w:r w:rsidRPr="0084305D">
              <w:rPr>
                <w:rFonts w:cstheme="minorHAnsi"/>
              </w:rPr>
              <w:t xml:space="preserve">C-M, </w:t>
            </w:r>
          </w:p>
          <w:p w14:paraId="7B2105FC" w14:textId="77777777" w:rsidR="006F7E63" w:rsidRPr="00914010" w:rsidRDefault="006F7E63" w:rsidP="00BC2983">
            <w:pPr>
              <w:rPr>
                <w:rFonts w:cstheme="minorHAnsi"/>
              </w:rPr>
            </w:pPr>
            <w:r w:rsidRPr="0084305D">
              <w:rPr>
                <w:rFonts w:cstheme="minorHAnsi"/>
              </w:rPr>
              <w:t>C</w:t>
            </w:r>
          </w:p>
        </w:tc>
        <w:tc>
          <w:tcPr>
            <w:tcW w:w="2070" w:type="dxa"/>
          </w:tcPr>
          <w:p w14:paraId="3CEF9F8A" w14:textId="77777777" w:rsidR="006F7E63" w:rsidRPr="00914010" w:rsidRDefault="00000000" w:rsidP="00BC2983">
            <w:pPr>
              <w:rPr>
                <w:rFonts w:cstheme="minorHAnsi"/>
              </w:rPr>
            </w:pPr>
            <w:sdt>
              <w:sdtPr>
                <w:rPr>
                  <w:rFonts w:cstheme="minorHAnsi"/>
                </w:rPr>
                <w:id w:val="1275826808"/>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4FC848E0" w14:textId="77777777" w:rsidR="006F7E63" w:rsidRPr="00914010" w:rsidRDefault="00000000" w:rsidP="00BC2983">
            <w:pPr>
              <w:rPr>
                <w:rFonts w:cstheme="minorHAnsi"/>
              </w:rPr>
            </w:pPr>
            <w:sdt>
              <w:sdtPr>
                <w:rPr>
                  <w:rFonts w:cstheme="minorHAnsi"/>
                </w:rPr>
                <w:id w:val="1688790199"/>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51A087C0" w14:textId="77777777" w:rsidR="006F7E63" w:rsidRDefault="00000000" w:rsidP="00BC2983">
            <w:pPr>
              <w:rPr>
                <w:rFonts w:cstheme="minorHAnsi"/>
              </w:rPr>
            </w:pPr>
            <w:sdt>
              <w:sdtPr>
                <w:rPr>
                  <w:rFonts w:cstheme="minorHAnsi"/>
                </w:rPr>
                <w:id w:val="-1404674848"/>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1684AA71" w14:textId="77777777" w:rsidR="006F7E63" w:rsidRPr="00C34C63" w:rsidRDefault="00000000" w:rsidP="00BC2983">
            <w:pPr>
              <w:rPr>
                <w:rFonts w:cstheme="minorHAnsi"/>
              </w:rPr>
            </w:pPr>
            <w:sdt>
              <w:sdtPr>
                <w:rPr>
                  <w:rFonts w:cstheme="minorHAnsi"/>
                </w:rPr>
                <w:id w:val="1694491400"/>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7A8B74C8" w14:textId="77777777" w:rsidR="006F7E63" w:rsidRPr="00914010" w:rsidRDefault="006F7E63" w:rsidP="00BC2983">
            <w:pPr>
              <w:rPr>
                <w:rFonts w:cstheme="minorHAnsi"/>
              </w:rPr>
            </w:pPr>
          </w:p>
        </w:tc>
        <w:sdt>
          <w:sdtPr>
            <w:rPr>
              <w:rFonts w:cstheme="minorHAnsi"/>
            </w:rPr>
            <w:id w:val="-1159081443"/>
            <w:placeholder>
              <w:docPart w:val="283B447617F14631912D784999D6471D"/>
            </w:placeholder>
            <w:showingPlcHdr/>
          </w:sdtPr>
          <w:sdtContent>
            <w:tc>
              <w:tcPr>
                <w:tcW w:w="4685" w:type="dxa"/>
              </w:tcPr>
              <w:p w14:paraId="530C24A6"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3C4D9D" w14:paraId="526D7670" w14:textId="77777777" w:rsidTr="003C4D9D">
        <w:trPr>
          <w:trHeight w:val="350"/>
          <w:jc w:val="center"/>
        </w:trPr>
        <w:tc>
          <w:tcPr>
            <w:tcW w:w="990" w:type="dxa"/>
            <w:shd w:val="clear" w:color="auto" w:fill="243746"/>
          </w:tcPr>
          <w:p w14:paraId="3745DE10" w14:textId="7391916E" w:rsidR="003C4D9D" w:rsidRPr="00914010" w:rsidRDefault="003C4D9D" w:rsidP="003C4D9D">
            <w:pPr>
              <w:jc w:val="center"/>
              <w:rPr>
                <w:rFonts w:cstheme="minorHAnsi"/>
                <w:b/>
                <w:bCs/>
              </w:rPr>
            </w:pPr>
            <w:r w:rsidRPr="00AE1B2E">
              <w:rPr>
                <w:rFonts w:cs="Arial"/>
                <w:b/>
                <w:bCs/>
                <w:color w:val="FFFFFF" w:themeColor="background1"/>
                <w:sz w:val="28"/>
                <w:szCs w:val="28"/>
              </w:rPr>
              <w:lastRenderedPageBreak/>
              <w:t>ID</w:t>
            </w:r>
          </w:p>
        </w:tc>
        <w:tc>
          <w:tcPr>
            <w:tcW w:w="5935" w:type="dxa"/>
            <w:shd w:val="clear" w:color="auto" w:fill="243746"/>
          </w:tcPr>
          <w:p w14:paraId="0E64DBFD" w14:textId="32850FC4" w:rsidR="003C4D9D" w:rsidRPr="00914010" w:rsidRDefault="003C4D9D" w:rsidP="003C4D9D">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70" w:type="dxa"/>
            <w:gridSpan w:val="2"/>
            <w:shd w:val="clear" w:color="auto" w:fill="243746"/>
          </w:tcPr>
          <w:p w14:paraId="4E583A06" w14:textId="35BA8DC6" w:rsidR="003C4D9D" w:rsidRDefault="003C4D9D" w:rsidP="003C4D9D">
            <w:pPr>
              <w:rPr>
                <w:rFonts w:ascii="Segoe UI Symbol" w:eastAsia="MS Gothic" w:hAnsi="Segoe UI Symbol" w:cs="Segoe UI Symbol"/>
              </w:rPr>
            </w:pPr>
            <w:r w:rsidRPr="00AE1B2E">
              <w:rPr>
                <w:rFonts w:cs="Arial"/>
                <w:b/>
                <w:bCs/>
                <w:color w:val="FFFFFF" w:themeColor="background1"/>
                <w:sz w:val="28"/>
                <w:szCs w:val="28"/>
              </w:rPr>
              <w:t>Class</w:t>
            </w:r>
          </w:p>
        </w:tc>
        <w:tc>
          <w:tcPr>
            <w:tcW w:w="2070" w:type="dxa"/>
            <w:shd w:val="clear" w:color="auto" w:fill="243746"/>
          </w:tcPr>
          <w:p w14:paraId="29B6CC1A" w14:textId="50DDA7EA" w:rsidR="003C4D9D" w:rsidRDefault="003C4D9D" w:rsidP="003C4D9D">
            <w:pPr>
              <w:rPr>
                <w:rFonts w:cstheme="minorHAnsi"/>
              </w:rPr>
            </w:pPr>
            <w:r w:rsidRPr="00AE1B2E">
              <w:rPr>
                <w:rFonts w:cs="Arial"/>
                <w:b/>
                <w:bCs/>
                <w:color w:val="FFFFFF" w:themeColor="background1"/>
                <w:sz w:val="28"/>
                <w:szCs w:val="28"/>
              </w:rPr>
              <w:t>Score</w:t>
            </w:r>
          </w:p>
        </w:tc>
        <w:tc>
          <w:tcPr>
            <w:tcW w:w="4685" w:type="dxa"/>
            <w:shd w:val="clear" w:color="auto" w:fill="243746"/>
          </w:tcPr>
          <w:p w14:paraId="64C0C5B4" w14:textId="627FA4AE" w:rsidR="003C4D9D" w:rsidRDefault="003C4D9D" w:rsidP="003C4D9D">
            <w:pPr>
              <w:rPr>
                <w:rFonts w:cstheme="minorHAnsi"/>
              </w:rPr>
            </w:pPr>
            <w:r w:rsidRPr="00AE1B2E">
              <w:rPr>
                <w:rFonts w:cs="Arial"/>
                <w:b/>
                <w:bCs/>
                <w:color w:val="FFFFFF" w:themeColor="background1"/>
                <w:sz w:val="28"/>
                <w:szCs w:val="28"/>
              </w:rPr>
              <w:t>Findings/Comments</w:t>
            </w:r>
          </w:p>
        </w:tc>
      </w:tr>
      <w:tr w:rsidR="006F7E63" w14:paraId="406DB51A" w14:textId="77777777" w:rsidTr="003C4D9D">
        <w:trPr>
          <w:trHeight w:val="1520"/>
          <w:jc w:val="center"/>
        </w:trPr>
        <w:tc>
          <w:tcPr>
            <w:tcW w:w="990" w:type="dxa"/>
          </w:tcPr>
          <w:p w14:paraId="1C67861C" w14:textId="77777777" w:rsidR="006F7E63" w:rsidRPr="00914010" w:rsidRDefault="006F7E63" w:rsidP="00BC2983">
            <w:pPr>
              <w:jc w:val="center"/>
              <w:rPr>
                <w:rFonts w:cstheme="minorHAnsi"/>
                <w:b/>
                <w:bCs/>
              </w:rPr>
            </w:pPr>
            <w:r w:rsidRPr="00914010">
              <w:rPr>
                <w:rFonts w:cstheme="minorHAnsi"/>
                <w:b/>
                <w:bCs/>
              </w:rPr>
              <w:t>4-C-2</w:t>
            </w:r>
          </w:p>
        </w:tc>
        <w:tc>
          <w:tcPr>
            <w:tcW w:w="5935" w:type="dxa"/>
          </w:tcPr>
          <w:p w14:paraId="4A90AAE0"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The operating room is equipped with a pulse oximeter.</w:t>
            </w:r>
          </w:p>
        </w:tc>
        <w:tc>
          <w:tcPr>
            <w:tcW w:w="1170" w:type="dxa"/>
            <w:gridSpan w:val="2"/>
          </w:tcPr>
          <w:p w14:paraId="0E784252" w14:textId="77777777" w:rsidR="006F7E63" w:rsidRPr="0084305D" w:rsidRDefault="006F7E63" w:rsidP="00BC2983">
            <w:pPr>
              <w:rPr>
                <w:rFonts w:cstheme="minorHAnsi"/>
              </w:rPr>
            </w:pPr>
            <w:r>
              <w:rPr>
                <w:rFonts w:ascii="Segoe UI Symbol" w:eastAsia="MS Gothic" w:hAnsi="Segoe UI Symbol" w:cs="Segoe UI Symbol"/>
              </w:rPr>
              <w:t>B</w:t>
            </w:r>
            <w:r w:rsidRPr="0084305D">
              <w:rPr>
                <w:rFonts w:cstheme="minorHAnsi"/>
              </w:rPr>
              <w:t xml:space="preserve">, </w:t>
            </w:r>
          </w:p>
          <w:p w14:paraId="3694ECB3" w14:textId="77777777" w:rsidR="006F7E63" w:rsidRPr="0084305D" w:rsidRDefault="006F7E63" w:rsidP="00BC2983">
            <w:pPr>
              <w:rPr>
                <w:rFonts w:cstheme="minorHAnsi"/>
              </w:rPr>
            </w:pPr>
            <w:r w:rsidRPr="0084305D">
              <w:rPr>
                <w:rFonts w:cstheme="minorHAnsi"/>
              </w:rPr>
              <w:t xml:space="preserve">C-M, </w:t>
            </w:r>
          </w:p>
          <w:p w14:paraId="0A496F9D" w14:textId="77777777" w:rsidR="006F7E63" w:rsidRPr="00914010" w:rsidRDefault="006F7E63" w:rsidP="00BC2983">
            <w:pPr>
              <w:rPr>
                <w:rFonts w:cstheme="minorHAnsi"/>
              </w:rPr>
            </w:pPr>
            <w:r w:rsidRPr="0084305D">
              <w:rPr>
                <w:rFonts w:cstheme="minorHAnsi"/>
              </w:rPr>
              <w:t>C</w:t>
            </w:r>
          </w:p>
        </w:tc>
        <w:tc>
          <w:tcPr>
            <w:tcW w:w="2070" w:type="dxa"/>
          </w:tcPr>
          <w:p w14:paraId="3E4B92AE" w14:textId="77777777" w:rsidR="006F7E63" w:rsidRPr="00914010" w:rsidRDefault="00000000" w:rsidP="00BC2983">
            <w:pPr>
              <w:rPr>
                <w:rFonts w:cstheme="minorHAnsi"/>
              </w:rPr>
            </w:pPr>
            <w:sdt>
              <w:sdtPr>
                <w:rPr>
                  <w:rFonts w:cstheme="minorHAnsi"/>
                </w:rPr>
                <w:id w:val="1916124797"/>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74470356" w14:textId="77777777" w:rsidR="006F7E63" w:rsidRPr="00914010" w:rsidRDefault="00000000" w:rsidP="00BC2983">
            <w:pPr>
              <w:rPr>
                <w:rFonts w:cstheme="minorHAnsi"/>
              </w:rPr>
            </w:pPr>
            <w:sdt>
              <w:sdtPr>
                <w:rPr>
                  <w:rFonts w:cstheme="minorHAnsi"/>
                </w:rPr>
                <w:id w:val="694192826"/>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6357EA2F" w14:textId="77777777" w:rsidR="006F7E63" w:rsidRDefault="00000000" w:rsidP="00BC2983">
            <w:pPr>
              <w:rPr>
                <w:rFonts w:cstheme="minorHAnsi"/>
              </w:rPr>
            </w:pPr>
            <w:sdt>
              <w:sdtPr>
                <w:rPr>
                  <w:rFonts w:cstheme="minorHAnsi"/>
                </w:rPr>
                <w:id w:val="-911087636"/>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3EBFF54D" w14:textId="77777777" w:rsidR="006F7E63" w:rsidRPr="00C34C63" w:rsidRDefault="00000000" w:rsidP="00BC2983">
            <w:pPr>
              <w:rPr>
                <w:rFonts w:cstheme="minorHAnsi"/>
              </w:rPr>
            </w:pPr>
            <w:sdt>
              <w:sdtPr>
                <w:rPr>
                  <w:rFonts w:cstheme="minorHAnsi"/>
                </w:rPr>
                <w:id w:val="-1324353214"/>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653257D9" w14:textId="77777777" w:rsidR="006F7E63" w:rsidRPr="00914010" w:rsidRDefault="006F7E63" w:rsidP="00BC2983">
            <w:pPr>
              <w:rPr>
                <w:rFonts w:cstheme="minorHAnsi"/>
              </w:rPr>
            </w:pPr>
          </w:p>
        </w:tc>
        <w:sdt>
          <w:sdtPr>
            <w:rPr>
              <w:rFonts w:cstheme="minorHAnsi"/>
            </w:rPr>
            <w:id w:val="-1311638626"/>
            <w:placeholder>
              <w:docPart w:val="FA179F8050AA42DA91669DF9457918D0"/>
            </w:placeholder>
            <w:showingPlcHdr/>
          </w:sdtPr>
          <w:sdtContent>
            <w:tc>
              <w:tcPr>
                <w:tcW w:w="4685" w:type="dxa"/>
              </w:tcPr>
              <w:p w14:paraId="5761079B"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414B77D4" w14:textId="77777777" w:rsidTr="003C4D9D">
        <w:trPr>
          <w:jc w:val="center"/>
        </w:trPr>
        <w:tc>
          <w:tcPr>
            <w:tcW w:w="990" w:type="dxa"/>
          </w:tcPr>
          <w:p w14:paraId="4BC98095" w14:textId="77777777" w:rsidR="006F7E63" w:rsidRPr="00914010" w:rsidRDefault="006F7E63" w:rsidP="00BC2983">
            <w:pPr>
              <w:jc w:val="center"/>
              <w:rPr>
                <w:rFonts w:cstheme="minorHAnsi"/>
                <w:b/>
                <w:bCs/>
              </w:rPr>
            </w:pPr>
            <w:r w:rsidRPr="00914010">
              <w:rPr>
                <w:rFonts w:cstheme="minorHAnsi"/>
                <w:b/>
                <w:bCs/>
              </w:rPr>
              <w:t>4-C-3</w:t>
            </w:r>
          </w:p>
        </w:tc>
        <w:tc>
          <w:tcPr>
            <w:tcW w:w="5935" w:type="dxa"/>
          </w:tcPr>
          <w:p w14:paraId="0C56C1AD" w14:textId="77777777" w:rsidR="006F7E63" w:rsidRPr="00914010" w:rsidRDefault="006F7E63" w:rsidP="00BC2983">
            <w:pPr>
              <w:rPr>
                <w:rFonts w:cstheme="minorHAnsi"/>
              </w:rPr>
            </w:pPr>
            <w:r w:rsidRPr="00914010">
              <w:rPr>
                <w:rFonts w:eastAsia="Arial" w:cstheme="minorHAnsi"/>
              </w:rPr>
              <w:t>The operating room is equipped with blood pressure monitoring equipment as appropriate for the patient population.</w:t>
            </w:r>
          </w:p>
        </w:tc>
        <w:tc>
          <w:tcPr>
            <w:tcW w:w="1170" w:type="dxa"/>
            <w:gridSpan w:val="2"/>
          </w:tcPr>
          <w:p w14:paraId="72B205D6" w14:textId="77777777" w:rsidR="006F7E63" w:rsidRPr="00C34C63" w:rsidRDefault="006F7E63" w:rsidP="00BC2983">
            <w:pPr>
              <w:rPr>
                <w:rFonts w:cstheme="minorHAnsi"/>
              </w:rPr>
            </w:pPr>
            <w:r w:rsidRPr="00C34C63">
              <w:rPr>
                <w:rFonts w:cstheme="minorHAnsi"/>
              </w:rPr>
              <w:t xml:space="preserve">A </w:t>
            </w:r>
          </w:p>
          <w:p w14:paraId="3296C6C6" w14:textId="77777777" w:rsidR="006F7E63" w:rsidRPr="00C34C63" w:rsidRDefault="006F7E63" w:rsidP="00BC2983">
            <w:pPr>
              <w:rPr>
                <w:rFonts w:cstheme="minorHAnsi"/>
              </w:rPr>
            </w:pPr>
            <w:r w:rsidRPr="00C34C63">
              <w:rPr>
                <w:rFonts w:cstheme="minorHAnsi"/>
              </w:rPr>
              <w:t xml:space="preserve">B </w:t>
            </w:r>
          </w:p>
          <w:p w14:paraId="5D546049" w14:textId="77777777" w:rsidR="006F7E63" w:rsidRPr="00C34C63" w:rsidRDefault="006F7E63" w:rsidP="00BC2983">
            <w:pPr>
              <w:rPr>
                <w:rFonts w:cstheme="minorHAnsi"/>
              </w:rPr>
            </w:pPr>
            <w:r w:rsidRPr="00C34C63">
              <w:rPr>
                <w:rFonts w:cstheme="minorHAnsi"/>
              </w:rPr>
              <w:t xml:space="preserve">C-M </w:t>
            </w:r>
          </w:p>
          <w:p w14:paraId="08FEBFDE" w14:textId="77777777" w:rsidR="006F7E63" w:rsidRPr="00914010" w:rsidRDefault="006F7E63" w:rsidP="00BC2983">
            <w:pPr>
              <w:rPr>
                <w:rFonts w:cstheme="minorHAnsi"/>
              </w:rPr>
            </w:pPr>
            <w:r w:rsidRPr="00C34C63">
              <w:rPr>
                <w:rFonts w:cstheme="minorHAnsi"/>
              </w:rPr>
              <w:t>C</w:t>
            </w:r>
          </w:p>
        </w:tc>
        <w:tc>
          <w:tcPr>
            <w:tcW w:w="2070" w:type="dxa"/>
          </w:tcPr>
          <w:p w14:paraId="301357FA" w14:textId="77777777" w:rsidR="006F7E63" w:rsidRPr="00914010" w:rsidRDefault="00000000" w:rsidP="00BC2983">
            <w:pPr>
              <w:rPr>
                <w:rFonts w:cstheme="minorHAnsi"/>
              </w:rPr>
            </w:pPr>
            <w:sdt>
              <w:sdtPr>
                <w:rPr>
                  <w:rFonts w:cstheme="minorHAnsi"/>
                </w:rPr>
                <w:id w:val="2058807420"/>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7122F1BA" w14:textId="77777777" w:rsidR="006F7E63" w:rsidRPr="00914010" w:rsidRDefault="00000000" w:rsidP="00BC2983">
            <w:pPr>
              <w:rPr>
                <w:rFonts w:cstheme="minorHAnsi"/>
              </w:rPr>
            </w:pPr>
            <w:sdt>
              <w:sdtPr>
                <w:rPr>
                  <w:rFonts w:cstheme="minorHAnsi"/>
                </w:rPr>
                <w:id w:val="1315609928"/>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64A05997" w14:textId="77777777" w:rsidR="006F7E63" w:rsidRDefault="00000000" w:rsidP="00BC2983">
            <w:pPr>
              <w:rPr>
                <w:rFonts w:cstheme="minorHAnsi"/>
              </w:rPr>
            </w:pPr>
            <w:sdt>
              <w:sdtPr>
                <w:rPr>
                  <w:rFonts w:cstheme="minorHAnsi"/>
                </w:rPr>
                <w:id w:val="-2104476418"/>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7699DAC8" w14:textId="77777777" w:rsidR="006F7E63" w:rsidRPr="00C34C63" w:rsidRDefault="00000000" w:rsidP="00BC2983">
            <w:pPr>
              <w:rPr>
                <w:rFonts w:cstheme="minorHAnsi"/>
              </w:rPr>
            </w:pPr>
            <w:sdt>
              <w:sdtPr>
                <w:rPr>
                  <w:rFonts w:cstheme="minorHAnsi"/>
                </w:rPr>
                <w:id w:val="572326795"/>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076B1E33" w14:textId="77777777" w:rsidR="006F7E63" w:rsidRPr="00914010" w:rsidRDefault="006F7E63" w:rsidP="00BC2983">
            <w:pPr>
              <w:rPr>
                <w:rFonts w:cstheme="minorHAnsi"/>
              </w:rPr>
            </w:pPr>
          </w:p>
        </w:tc>
        <w:sdt>
          <w:sdtPr>
            <w:rPr>
              <w:rFonts w:cstheme="minorHAnsi"/>
            </w:rPr>
            <w:id w:val="1210297437"/>
            <w:placeholder>
              <w:docPart w:val="45B7264F383343F8A7874F0C5A43867E"/>
            </w:placeholder>
            <w:showingPlcHdr/>
          </w:sdtPr>
          <w:sdtContent>
            <w:tc>
              <w:tcPr>
                <w:tcW w:w="4685" w:type="dxa"/>
              </w:tcPr>
              <w:p w14:paraId="3372419A"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138C867B" w14:textId="77777777" w:rsidTr="003C4D9D">
        <w:trPr>
          <w:jc w:val="center"/>
        </w:trPr>
        <w:tc>
          <w:tcPr>
            <w:tcW w:w="990" w:type="dxa"/>
          </w:tcPr>
          <w:p w14:paraId="0740D36A" w14:textId="77777777" w:rsidR="006F7E63" w:rsidRPr="00914010" w:rsidRDefault="006F7E63" w:rsidP="00BC2983">
            <w:pPr>
              <w:jc w:val="center"/>
              <w:rPr>
                <w:rFonts w:cstheme="minorHAnsi"/>
                <w:b/>
                <w:bCs/>
              </w:rPr>
            </w:pPr>
            <w:r w:rsidRPr="00914010">
              <w:rPr>
                <w:rFonts w:cstheme="minorHAnsi"/>
                <w:b/>
                <w:bCs/>
              </w:rPr>
              <w:t>4-C-4</w:t>
            </w:r>
          </w:p>
        </w:tc>
        <w:tc>
          <w:tcPr>
            <w:tcW w:w="5935" w:type="dxa"/>
          </w:tcPr>
          <w:p w14:paraId="5CFB435A"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1170" w:type="dxa"/>
            <w:gridSpan w:val="2"/>
          </w:tcPr>
          <w:p w14:paraId="5C82A370" w14:textId="77777777" w:rsidR="006F7E63" w:rsidRPr="0084305D" w:rsidRDefault="006F7E63" w:rsidP="00BC2983">
            <w:pPr>
              <w:rPr>
                <w:rFonts w:cstheme="minorHAnsi"/>
              </w:rPr>
            </w:pPr>
            <w:r>
              <w:rPr>
                <w:rFonts w:ascii="Segoe UI Symbol" w:eastAsia="MS Gothic" w:hAnsi="Segoe UI Symbol" w:cs="Segoe UI Symbol"/>
              </w:rPr>
              <w:t>B</w:t>
            </w:r>
            <w:r w:rsidRPr="0084305D">
              <w:rPr>
                <w:rFonts w:cstheme="minorHAnsi"/>
              </w:rPr>
              <w:t xml:space="preserve">, </w:t>
            </w:r>
          </w:p>
          <w:p w14:paraId="1AC4EDC2" w14:textId="77777777" w:rsidR="006F7E63" w:rsidRPr="0084305D" w:rsidRDefault="006F7E63" w:rsidP="00BC2983">
            <w:pPr>
              <w:rPr>
                <w:rFonts w:cstheme="minorHAnsi"/>
              </w:rPr>
            </w:pPr>
            <w:r w:rsidRPr="0084305D">
              <w:rPr>
                <w:rFonts w:cstheme="minorHAnsi"/>
              </w:rPr>
              <w:t xml:space="preserve">C-M, </w:t>
            </w:r>
          </w:p>
          <w:p w14:paraId="0FE1FECD" w14:textId="77777777" w:rsidR="006F7E63" w:rsidRPr="00914010" w:rsidRDefault="006F7E63" w:rsidP="00BC2983">
            <w:pPr>
              <w:rPr>
                <w:rFonts w:cstheme="minorHAnsi"/>
              </w:rPr>
            </w:pPr>
            <w:r w:rsidRPr="0084305D">
              <w:rPr>
                <w:rFonts w:cstheme="minorHAnsi"/>
              </w:rPr>
              <w:t>C</w:t>
            </w:r>
          </w:p>
        </w:tc>
        <w:tc>
          <w:tcPr>
            <w:tcW w:w="2070" w:type="dxa"/>
          </w:tcPr>
          <w:p w14:paraId="6BF8B159" w14:textId="77777777" w:rsidR="006F7E63" w:rsidRPr="00914010" w:rsidRDefault="00000000" w:rsidP="00BC2983">
            <w:pPr>
              <w:rPr>
                <w:rFonts w:cstheme="minorHAnsi"/>
              </w:rPr>
            </w:pPr>
            <w:sdt>
              <w:sdtPr>
                <w:rPr>
                  <w:rFonts w:cstheme="minorHAnsi"/>
                </w:rPr>
                <w:id w:val="294269059"/>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3EB889FC" w14:textId="77777777" w:rsidR="006F7E63" w:rsidRPr="00914010" w:rsidRDefault="00000000" w:rsidP="00BC2983">
            <w:pPr>
              <w:rPr>
                <w:rFonts w:cstheme="minorHAnsi"/>
              </w:rPr>
            </w:pPr>
            <w:sdt>
              <w:sdtPr>
                <w:rPr>
                  <w:rFonts w:cstheme="minorHAnsi"/>
                </w:rPr>
                <w:id w:val="1960840688"/>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48925CB1" w14:textId="77777777" w:rsidR="006F7E63" w:rsidRDefault="00000000" w:rsidP="00BC2983">
            <w:pPr>
              <w:rPr>
                <w:rFonts w:cstheme="minorHAnsi"/>
              </w:rPr>
            </w:pPr>
            <w:sdt>
              <w:sdtPr>
                <w:rPr>
                  <w:rFonts w:cstheme="minorHAnsi"/>
                </w:rPr>
                <w:id w:val="1027906327"/>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31FACB77" w14:textId="77777777" w:rsidR="006F7E63" w:rsidRPr="00C34C63" w:rsidRDefault="00000000" w:rsidP="00BC2983">
            <w:pPr>
              <w:rPr>
                <w:rFonts w:cstheme="minorHAnsi"/>
              </w:rPr>
            </w:pPr>
            <w:sdt>
              <w:sdtPr>
                <w:rPr>
                  <w:rFonts w:cstheme="minorHAnsi"/>
                </w:rPr>
                <w:id w:val="303669455"/>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7D5C73E9" w14:textId="77777777" w:rsidR="006F7E63" w:rsidRPr="00914010" w:rsidRDefault="006F7E63" w:rsidP="00BC2983">
            <w:pPr>
              <w:rPr>
                <w:rFonts w:cstheme="minorHAnsi"/>
              </w:rPr>
            </w:pPr>
          </w:p>
        </w:tc>
        <w:sdt>
          <w:sdtPr>
            <w:rPr>
              <w:rFonts w:cstheme="minorHAnsi"/>
            </w:rPr>
            <w:id w:val="529308603"/>
            <w:placeholder>
              <w:docPart w:val="045B1BFAEA8B45CD99D5FC7D5E0D3B3B"/>
            </w:placeholder>
            <w:showingPlcHdr/>
          </w:sdtPr>
          <w:sdtContent>
            <w:tc>
              <w:tcPr>
                <w:tcW w:w="4685" w:type="dxa"/>
              </w:tcPr>
              <w:p w14:paraId="5ED7B01F"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31D2A2E0" w14:textId="77777777" w:rsidTr="003C4D9D">
        <w:trPr>
          <w:jc w:val="center"/>
        </w:trPr>
        <w:tc>
          <w:tcPr>
            <w:tcW w:w="990" w:type="dxa"/>
          </w:tcPr>
          <w:p w14:paraId="110FE1C5" w14:textId="77777777" w:rsidR="006F7E63" w:rsidRPr="00914010" w:rsidRDefault="006F7E63" w:rsidP="00BC2983">
            <w:pPr>
              <w:jc w:val="center"/>
              <w:rPr>
                <w:rFonts w:cstheme="minorHAnsi"/>
                <w:b/>
                <w:bCs/>
              </w:rPr>
            </w:pPr>
            <w:r w:rsidRPr="00914010">
              <w:rPr>
                <w:rFonts w:cstheme="minorHAnsi"/>
                <w:b/>
                <w:bCs/>
              </w:rPr>
              <w:t>4-C-5</w:t>
            </w:r>
          </w:p>
        </w:tc>
        <w:tc>
          <w:tcPr>
            <w:tcW w:w="5935" w:type="dxa"/>
          </w:tcPr>
          <w:p w14:paraId="2955082D"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1170" w:type="dxa"/>
            <w:gridSpan w:val="2"/>
          </w:tcPr>
          <w:p w14:paraId="0AF4F40E" w14:textId="77777777" w:rsidR="006F7E63" w:rsidRPr="0084305D" w:rsidRDefault="006F7E63" w:rsidP="00BC2983">
            <w:pPr>
              <w:rPr>
                <w:rFonts w:cstheme="minorHAnsi"/>
              </w:rPr>
            </w:pPr>
            <w:r>
              <w:rPr>
                <w:rFonts w:ascii="Segoe UI Symbol" w:eastAsia="MS Gothic" w:hAnsi="Segoe UI Symbol" w:cs="Segoe UI Symbol"/>
              </w:rPr>
              <w:t>B</w:t>
            </w:r>
            <w:r w:rsidRPr="0084305D">
              <w:rPr>
                <w:rFonts w:cstheme="minorHAnsi"/>
              </w:rPr>
              <w:t xml:space="preserve">, </w:t>
            </w:r>
          </w:p>
          <w:p w14:paraId="724372E2" w14:textId="77777777" w:rsidR="006F7E63" w:rsidRPr="0084305D" w:rsidRDefault="006F7E63" w:rsidP="00BC2983">
            <w:pPr>
              <w:rPr>
                <w:rFonts w:cstheme="minorHAnsi"/>
              </w:rPr>
            </w:pPr>
            <w:r w:rsidRPr="0084305D">
              <w:rPr>
                <w:rFonts w:cstheme="minorHAnsi"/>
              </w:rPr>
              <w:t xml:space="preserve">C-M, </w:t>
            </w:r>
          </w:p>
          <w:p w14:paraId="209B31FA" w14:textId="77777777" w:rsidR="006F7E63" w:rsidRPr="00914010" w:rsidRDefault="006F7E63" w:rsidP="00BC2983">
            <w:pPr>
              <w:rPr>
                <w:rFonts w:cstheme="minorHAnsi"/>
              </w:rPr>
            </w:pPr>
            <w:r w:rsidRPr="0084305D">
              <w:rPr>
                <w:rFonts w:cstheme="minorHAnsi"/>
              </w:rPr>
              <w:t>C</w:t>
            </w:r>
          </w:p>
        </w:tc>
        <w:tc>
          <w:tcPr>
            <w:tcW w:w="2070" w:type="dxa"/>
          </w:tcPr>
          <w:p w14:paraId="7CD9109E" w14:textId="77777777" w:rsidR="006F7E63" w:rsidRPr="00914010" w:rsidRDefault="00000000" w:rsidP="00BC2983">
            <w:pPr>
              <w:rPr>
                <w:rFonts w:cstheme="minorHAnsi"/>
              </w:rPr>
            </w:pPr>
            <w:sdt>
              <w:sdtPr>
                <w:rPr>
                  <w:rFonts w:cstheme="minorHAnsi"/>
                </w:rPr>
                <w:id w:val="-1486154207"/>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2E5F8492" w14:textId="77777777" w:rsidR="006F7E63" w:rsidRPr="00914010" w:rsidRDefault="00000000" w:rsidP="00BC2983">
            <w:pPr>
              <w:rPr>
                <w:rFonts w:cstheme="minorHAnsi"/>
              </w:rPr>
            </w:pPr>
            <w:sdt>
              <w:sdtPr>
                <w:rPr>
                  <w:rFonts w:cstheme="minorHAnsi"/>
                </w:rPr>
                <w:id w:val="1060826718"/>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216DA298" w14:textId="77777777" w:rsidR="006F7E63" w:rsidRDefault="00000000" w:rsidP="00BC2983">
            <w:pPr>
              <w:rPr>
                <w:rFonts w:cstheme="minorHAnsi"/>
              </w:rPr>
            </w:pPr>
            <w:sdt>
              <w:sdtPr>
                <w:rPr>
                  <w:rFonts w:cstheme="minorHAnsi"/>
                </w:rPr>
                <w:id w:val="-759213741"/>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060354A0" w14:textId="77777777" w:rsidR="006F7E63" w:rsidRPr="00C34C63" w:rsidRDefault="00000000" w:rsidP="00BC2983">
            <w:pPr>
              <w:rPr>
                <w:rFonts w:cstheme="minorHAnsi"/>
              </w:rPr>
            </w:pPr>
            <w:sdt>
              <w:sdtPr>
                <w:rPr>
                  <w:rFonts w:cstheme="minorHAnsi"/>
                </w:rPr>
                <w:id w:val="911513268"/>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48D22277" w14:textId="77777777" w:rsidR="006F7E63" w:rsidRPr="00914010" w:rsidRDefault="006F7E63" w:rsidP="00BC2983">
            <w:pPr>
              <w:rPr>
                <w:rFonts w:cstheme="minorHAnsi"/>
              </w:rPr>
            </w:pPr>
          </w:p>
        </w:tc>
        <w:sdt>
          <w:sdtPr>
            <w:rPr>
              <w:rFonts w:cstheme="minorHAnsi"/>
            </w:rPr>
            <w:id w:val="1336420341"/>
            <w:placeholder>
              <w:docPart w:val="8A539E33172D4B15A11DC4D22BEBFA1B"/>
            </w:placeholder>
            <w:showingPlcHdr/>
          </w:sdtPr>
          <w:sdtContent>
            <w:tc>
              <w:tcPr>
                <w:tcW w:w="4685" w:type="dxa"/>
              </w:tcPr>
              <w:p w14:paraId="40810CBE"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241BE02F" w14:textId="77777777" w:rsidTr="003C4D9D">
        <w:trPr>
          <w:jc w:val="center"/>
        </w:trPr>
        <w:tc>
          <w:tcPr>
            <w:tcW w:w="990" w:type="dxa"/>
          </w:tcPr>
          <w:p w14:paraId="78BF3AA5" w14:textId="77777777" w:rsidR="006F7E63" w:rsidRPr="00914010" w:rsidRDefault="006F7E63" w:rsidP="00BC2983">
            <w:pPr>
              <w:jc w:val="center"/>
              <w:rPr>
                <w:rFonts w:cstheme="minorHAnsi"/>
                <w:b/>
                <w:bCs/>
              </w:rPr>
            </w:pPr>
            <w:r w:rsidRPr="00914010">
              <w:rPr>
                <w:rFonts w:cstheme="minorHAnsi"/>
                <w:b/>
                <w:bCs/>
              </w:rPr>
              <w:t>4-C-6</w:t>
            </w:r>
          </w:p>
        </w:tc>
        <w:tc>
          <w:tcPr>
            <w:tcW w:w="5935" w:type="dxa"/>
          </w:tcPr>
          <w:p w14:paraId="5B39D2E3"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1170" w:type="dxa"/>
            <w:gridSpan w:val="2"/>
          </w:tcPr>
          <w:p w14:paraId="6F4C40F4" w14:textId="77777777" w:rsidR="006F7E63" w:rsidRPr="0084305D" w:rsidRDefault="006F7E63" w:rsidP="00BC2983">
            <w:pPr>
              <w:rPr>
                <w:rFonts w:cstheme="minorHAnsi"/>
              </w:rPr>
            </w:pPr>
            <w:r>
              <w:rPr>
                <w:rFonts w:ascii="Segoe UI Symbol" w:eastAsia="MS Gothic" w:hAnsi="Segoe UI Symbol" w:cs="Segoe UI Symbol"/>
              </w:rPr>
              <w:t>B</w:t>
            </w:r>
            <w:r w:rsidRPr="0084305D">
              <w:rPr>
                <w:rFonts w:cstheme="minorHAnsi"/>
              </w:rPr>
              <w:t xml:space="preserve">, </w:t>
            </w:r>
          </w:p>
          <w:p w14:paraId="5B64BC76" w14:textId="77777777" w:rsidR="006F7E63" w:rsidRPr="0084305D" w:rsidRDefault="006F7E63" w:rsidP="00BC2983">
            <w:pPr>
              <w:rPr>
                <w:rFonts w:cstheme="minorHAnsi"/>
              </w:rPr>
            </w:pPr>
            <w:r w:rsidRPr="0084305D">
              <w:rPr>
                <w:rFonts w:cstheme="minorHAnsi"/>
              </w:rPr>
              <w:t xml:space="preserve">C-M, </w:t>
            </w:r>
          </w:p>
          <w:p w14:paraId="429EE364" w14:textId="77777777" w:rsidR="006F7E63" w:rsidRPr="00914010" w:rsidRDefault="006F7E63" w:rsidP="00BC2983">
            <w:pPr>
              <w:rPr>
                <w:rFonts w:cstheme="minorHAnsi"/>
              </w:rPr>
            </w:pPr>
            <w:r w:rsidRPr="0084305D">
              <w:rPr>
                <w:rFonts w:cstheme="minorHAnsi"/>
              </w:rPr>
              <w:t>C</w:t>
            </w:r>
          </w:p>
        </w:tc>
        <w:tc>
          <w:tcPr>
            <w:tcW w:w="2070" w:type="dxa"/>
          </w:tcPr>
          <w:p w14:paraId="64865C13" w14:textId="77777777" w:rsidR="006F7E63" w:rsidRPr="00914010" w:rsidRDefault="00000000" w:rsidP="00BC2983">
            <w:pPr>
              <w:rPr>
                <w:rFonts w:cstheme="minorHAnsi"/>
              </w:rPr>
            </w:pPr>
            <w:sdt>
              <w:sdtPr>
                <w:rPr>
                  <w:rFonts w:cstheme="minorHAnsi"/>
                </w:rPr>
                <w:id w:val="-52541154"/>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1187428F" w14:textId="77777777" w:rsidR="006F7E63" w:rsidRPr="00914010" w:rsidRDefault="00000000" w:rsidP="00BC2983">
            <w:pPr>
              <w:rPr>
                <w:rFonts w:cstheme="minorHAnsi"/>
              </w:rPr>
            </w:pPr>
            <w:sdt>
              <w:sdtPr>
                <w:rPr>
                  <w:rFonts w:cstheme="minorHAnsi"/>
                </w:rPr>
                <w:id w:val="1216320229"/>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0D1132E2" w14:textId="77777777" w:rsidR="006F7E63" w:rsidRDefault="00000000" w:rsidP="00BC2983">
            <w:pPr>
              <w:rPr>
                <w:rFonts w:cstheme="minorHAnsi"/>
              </w:rPr>
            </w:pPr>
            <w:sdt>
              <w:sdtPr>
                <w:rPr>
                  <w:rFonts w:cstheme="minorHAnsi"/>
                </w:rPr>
                <w:id w:val="-1646967172"/>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67D9ADCA" w14:textId="77777777" w:rsidR="006F7E63" w:rsidRPr="00C34C63" w:rsidRDefault="00000000" w:rsidP="00BC2983">
            <w:pPr>
              <w:rPr>
                <w:rFonts w:cstheme="minorHAnsi"/>
              </w:rPr>
            </w:pPr>
            <w:sdt>
              <w:sdtPr>
                <w:rPr>
                  <w:rFonts w:cstheme="minorHAnsi"/>
                </w:rPr>
                <w:id w:val="1161738443"/>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24ED063C" w14:textId="77777777" w:rsidR="006F7E63" w:rsidRPr="00914010" w:rsidRDefault="006F7E63" w:rsidP="00BC2983">
            <w:pPr>
              <w:rPr>
                <w:rFonts w:cstheme="minorHAnsi"/>
              </w:rPr>
            </w:pPr>
          </w:p>
        </w:tc>
        <w:sdt>
          <w:sdtPr>
            <w:rPr>
              <w:rFonts w:cstheme="minorHAnsi"/>
            </w:rPr>
            <w:id w:val="-838161505"/>
            <w:placeholder>
              <w:docPart w:val="3F2814C880314B13A73423EB32E3FD55"/>
            </w:placeholder>
            <w:showingPlcHdr/>
          </w:sdtPr>
          <w:sdtContent>
            <w:tc>
              <w:tcPr>
                <w:tcW w:w="4685" w:type="dxa"/>
              </w:tcPr>
              <w:p w14:paraId="3414FC32"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32CE86CC" w14:textId="77777777" w:rsidTr="00264166">
        <w:trPr>
          <w:trHeight w:val="1673"/>
          <w:jc w:val="center"/>
        </w:trPr>
        <w:tc>
          <w:tcPr>
            <w:tcW w:w="990" w:type="dxa"/>
          </w:tcPr>
          <w:p w14:paraId="5C7432A1" w14:textId="77777777" w:rsidR="006F7E63" w:rsidRPr="00914010" w:rsidRDefault="006F7E63" w:rsidP="00BC2983">
            <w:pPr>
              <w:jc w:val="center"/>
              <w:rPr>
                <w:rFonts w:cstheme="minorHAnsi"/>
                <w:b/>
                <w:bCs/>
              </w:rPr>
            </w:pPr>
            <w:r w:rsidRPr="00914010">
              <w:rPr>
                <w:rFonts w:cstheme="minorHAnsi"/>
                <w:b/>
                <w:bCs/>
              </w:rPr>
              <w:t>4-C-7</w:t>
            </w:r>
          </w:p>
        </w:tc>
        <w:tc>
          <w:tcPr>
            <w:tcW w:w="5935" w:type="dxa"/>
          </w:tcPr>
          <w:p w14:paraId="70C7363C"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1170" w:type="dxa"/>
            <w:gridSpan w:val="2"/>
          </w:tcPr>
          <w:p w14:paraId="1A6AF2C6" w14:textId="77777777" w:rsidR="006F7E63" w:rsidRPr="0084305D" w:rsidRDefault="006F7E63" w:rsidP="00BC2983">
            <w:pPr>
              <w:rPr>
                <w:rFonts w:cstheme="minorHAnsi"/>
              </w:rPr>
            </w:pPr>
            <w:r>
              <w:rPr>
                <w:rFonts w:ascii="Segoe UI Symbol" w:eastAsia="MS Gothic" w:hAnsi="Segoe UI Symbol" w:cs="Segoe UI Symbol"/>
              </w:rPr>
              <w:t>B</w:t>
            </w:r>
            <w:r w:rsidRPr="0084305D">
              <w:rPr>
                <w:rFonts w:cstheme="minorHAnsi"/>
              </w:rPr>
              <w:t xml:space="preserve">, </w:t>
            </w:r>
          </w:p>
          <w:p w14:paraId="13F05193" w14:textId="77777777" w:rsidR="006F7E63" w:rsidRPr="0084305D" w:rsidRDefault="006F7E63" w:rsidP="00BC2983">
            <w:pPr>
              <w:rPr>
                <w:rFonts w:cstheme="minorHAnsi"/>
              </w:rPr>
            </w:pPr>
            <w:r w:rsidRPr="0084305D">
              <w:rPr>
                <w:rFonts w:cstheme="minorHAnsi"/>
              </w:rPr>
              <w:t xml:space="preserve">C-M, </w:t>
            </w:r>
          </w:p>
          <w:p w14:paraId="05763E5C" w14:textId="77777777" w:rsidR="006F7E63" w:rsidRPr="00914010" w:rsidRDefault="006F7E63" w:rsidP="00BC2983">
            <w:pPr>
              <w:rPr>
                <w:rFonts w:cstheme="minorHAnsi"/>
              </w:rPr>
            </w:pPr>
            <w:r w:rsidRPr="0084305D">
              <w:rPr>
                <w:rFonts w:cstheme="minorHAnsi"/>
              </w:rPr>
              <w:t>C</w:t>
            </w:r>
          </w:p>
        </w:tc>
        <w:tc>
          <w:tcPr>
            <w:tcW w:w="2070" w:type="dxa"/>
          </w:tcPr>
          <w:p w14:paraId="24430D9D" w14:textId="77777777" w:rsidR="006F7E63" w:rsidRPr="00914010" w:rsidRDefault="00000000" w:rsidP="00BC2983">
            <w:pPr>
              <w:rPr>
                <w:rFonts w:cstheme="minorHAnsi"/>
              </w:rPr>
            </w:pPr>
            <w:sdt>
              <w:sdtPr>
                <w:rPr>
                  <w:rFonts w:cstheme="minorHAnsi"/>
                </w:rPr>
                <w:id w:val="1831175310"/>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3B6E10BC" w14:textId="77777777" w:rsidR="006F7E63" w:rsidRPr="00914010" w:rsidRDefault="00000000" w:rsidP="00BC2983">
            <w:pPr>
              <w:rPr>
                <w:rFonts w:cstheme="minorHAnsi"/>
              </w:rPr>
            </w:pPr>
            <w:sdt>
              <w:sdtPr>
                <w:rPr>
                  <w:rFonts w:cstheme="minorHAnsi"/>
                </w:rPr>
                <w:id w:val="-1838154693"/>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0884C7D4" w14:textId="77777777" w:rsidR="006F7E63" w:rsidRDefault="00000000" w:rsidP="00BC2983">
            <w:pPr>
              <w:rPr>
                <w:rFonts w:cstheme="minorHAnsi"/>
              </w:rPr>
            </w:pPr>
            <w:sdt>
              <w:sdtPr>
                <w:rPr>
                  <w:rFonts w:cstheme="minorHAnsi"/>
                </w:rPr>
                <w:id w:val="-276330911"/>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68F2C716" w14:textId="77777777" w:rsidR="006F7E63" w:rsidRPr="00C34C63" w:rsidRDefault="00000000" w:rsidP="00BC2983">
            <w:pPr>
              <w:rPr>
                <w:rFonts w:cstheme="minorHAnsi"/>
              </w:rPr>
            </w:pPr>
            <w:sdt>
              <w:sdtPr>
                <w:rPr>
                  <w:rFonts w:cstheme="minorHAnsi"/>
                </w:rPr>
                <w:id w:val="-1546211168"/>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44CC843D" w14:textId="77777777" w:rsidR="006F7E63" w:rsidRPr="00914010" w:rsidRDefault="006F7E63" w:rsidP="00BC2983">
            <w:pPr>
              <w:rPr>
                <w:rFonts w:cstheme="minorHAnsi"/>
              </w:rPr>
            </w:pPr>
          </w:p>
        </w:tc>
        <w:sdt>
          <w:sdtPr>
            <w:rPr>
              <w:rFonts w:cstheme="minorHAnsi"/>
            </w:rPr>
            <w:id w:val="1129907640"/>
            <w:placeholder>
              <w:docPart w:val="D805C65C86FD46BA83A8C6C24B929619"/>
            </w:placeholder>
            <w:showingPlcHdr/>
          </w:sdtPr>
          <w:sdtContent>
            <w:tc>
              <w:tcPr>
                <w:tcW w:w="4685" w:type="dxa"/>
              </w:tcPr>
              <w:p w14:paraId="74F9EB8D"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264166" w14:paraId="2A4406FC" w14:textId="77777777" w:rsidTr="00264166">
        <w:trPr>
          <w:jc w:val="center"/>
        </w:trPr>
        <w:tc>
          <w:tcPr>
            <w:tcW w:w="990" w:type="dxa"/>
            <w:shd w:val="clear" w:color="auto" w:fill="243746"/>
          </w:tcPr>
          <w:p w14:paraId="31183B2D" w14:textId="319E3D6D" w:rsidR="00264166" w:rsidRPr="00914010" w:rsidRDefault="00264166" w:rsidP="00264166">
            <w:pPr>
              <w:jc w:val="center"/>
              <w:rPr>
                <w:rFonts w:cstheme="minorHAnsi"/>
                <w:b/>
                <w:bCs/>
              </w:rPr>
            </w:pPr>
            <w:r w:rsidRPr="00AE1B2E">
              <w:rPr>
                <w:rFonts w:cs="Arial"/>
                <w:b/>
                <w:bCs/>
                <w:color w:val="FFFFFF" w:themeColor="background1"/>
                <w:sz w:val="28"/>
                <w:szCs w:val="28"/>
              </w:rPr>
              <w:lastRenderedPageBreak/>
              <w:t>ID</w:t>
            </w:r>
          </w:p>
        </w:tc>
        <w:tc>
          <w:tcPr>
            <w:tcW w:w="5935" w:type="dxa"/>
            <w:shd w:val="clear" w:color="auto" w:fill="243746"/>
          </w:tcPr>
          <w:p w14:paraId="09A305FE" w14:textId="1EA75837" w:rsidR="00264166" w:rsidRPr="00914010" w:rsidRDefault="00264166" w:rsidP="00264166">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70" w:type="dxa"/>
            <w:gridSpan w:val="2"/>
            <w:shd w:val="clear" w:color="auto" w:fill="243746"/>
          </w:tcPr>
          <w:p w14:paraId="4E29902E" w14:textId="14EFF2C0" w:rsidR="00264166" w:rsidRDefault="00264166" w:rsidP="00264166">
            <w:pPr>
              <w:rPr>
                <w:rFonts w:ascii="Segoe UI Symbol" w:eastAsia="MS Gothic" w:hAnsi="Segoe UI Symbol" w:cs="Segoe UI Symbol"/>
              </w:rPr>
            </w:pPr>
            <w:r w:rsidRPr="00AE1B2E">
              <w:rPr>
                <w:rFonts w:cs="Arial"/>
                <w:b/>
                <w:bCs/>
                <w:color w:val="FFFFFF" w:themeColor="background1"/>
                <w:sz w:val="28"/>
                <w:szCs w:val="28"/>
              </w:rPr>
              <w:t>Class</w:t>
            </w:r>
          </w:p>
        </w:tc>
        <w:tc>
          <w:tcPr>
            <w:tcW w:w="2070" w:type="dxa"/>
            <w:shd w:val="clear" w:color="auto" w:fill="243746"/>
          </w:tcPr>
          <w:p w14:paraId="2B8D0350" w14:textId="54406F23" w:rsidR="00264166" w:rsidRDefault="00264166" w:rsidP="00264166">
            <w:pPr>
              <w:rPr>
                <w:rFonts w:cstheme="minorHAnsi"/>
              </w:rPr>
            </w:pPr>
            <w:r w:rsidRPr="00AE1B2E">
              <w:rPr>
                <w:rFonts w:cs="Arial"/>
                <w:b/>
                <w:bCs/>
                <w:color w:val="FFFFFF" w:themeColor="background1"/>
                <w:sz w:val="28"/>
                <w:szCs w:val="28"/>
              </w:rPr>
              <w:t>Score</w:t>
            </w:r>
          </w:p>
        </w:tc>
        <w:tc>
          <w:tcPr>
            <w:tcW w:w="4685" w:type="dxa"/>
            <w:shd w:val="clear" w:color="auto" w:fill="243746"/>
          </w:tcPr>
          <w:p w14:paraId="5BC4DC4B" w14:textId="46F4852E" w:rsidR="00264166" w:rsidRDefault="00264166" w:rsidP="00264166">
            <w:pPr>
              <w:rPr>
                <w:rFonts w:cstheme="minorHAnsi"/>
              </w:rPr>
            </w:pPr>
            <w:r w:rsidRPr="00AE1B2E">
              <w:rPr>
                <w:rFonts w:cs="Arial"/>
                <w:b/>
                <w:bCs/>
                <w:color w:val="FFFFFF" w:themeColor="background1"/>
                <w:sz w:val="28"/>
                <w:szCs w:val="28"/>
              </w:rPr>
              <w:t>Findings/Comments</w:t>
            </w:r>
          </w:p>
        </w:tc>
      </w:tr>
      <w:tr w:rsidR="006F7E63" w14:paraId="3EFAAD9B" w14:textId="77777777" w:rsidTr="003C4D9D">
        <w:trPr>
          <w:jc w:val="center"/>
        </w:trPr>
        <w:tc>
          <w:tcPr>
            <w:tcW w:w="990" w:type="dxa"/>
          </w:tcPr>
          <w:p w14:paraId="3815FC47" w14:textId="77777777" w:rsidR="006F7E63" w:rsidRPr="00914010" w:rsidRDefault="006F7E63" w:rsidP="00BC2983">
            <w:pPr>
              <w:jc w:val="center"/>
              <w:rPr>
                <w:rFonts w:cstheme="minorHAnsi"/>
                <w:b/>
                <w:bCs/>
              </w:rPr>
            </w:pPr>
            <w:r w:rsidRPr="00914010">
              <w:rPr>
                <w:rFonts w:cstheme="minorHAnsi"/>
                <w:b/>
                <w:bCs/>
              </w:rPr>
              <w:t>4-C-8</w:t>
            </w:r>
          </w:p>
        </w:tc>
        <w:tc>
          <w:tcPr>
            <w:tcW w:w="5935" w:type="dxa"/>
          </w:tcPr>
          <w:p w14:paraId="3E7C042A"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1170" w:type="dxa"/>
            <w:gridSpan w:val="2"/>
          </w:tcPr>
          <w:p w14:paraId="601E850D" w14:textId="77777777" w:rsidR="006F7E63" w:rsidRPr="0084305D" w:rsidRDefault="006F7E63" w:rsidP="00BC2983">
            <w:pPr>
              <w:rPr>
                <w:rFonts w:cstheme="minorHAnsi"/>
              </w:rPr>
            </w:pPr>
            <w:r>
              <w:rPr>
                <w:rFonts w:ascii="Segoe UI Symbol" w:eastAsia="MS Gothic" w:hAnsi="Segoe UI Symbol" w:cs="Segoe UI Symbol"/>
              </w:rPr>
              <w:t>B</w:t>
            </w:r>
            <w:r w:rsidRPr="0084305D">
              <w:rPr>
                <w:rFonts w:cstheme="minorHAnsi"/>
              </w:rPr>
              <w:t xml:space="preserve">, </w:t>
            </w:r>
          </w:p>
          <w:p w14:paraId="0DE31CF7" w14:textId="77777777" w:rsidR="006F7E63" w:rsidRPr="0084305D" w:rsidRDefault="006F7E63" w:rsidP="00BC2983">
            <w:pPr>
              <w:rPr>
                <w:rFonts w:cstheme="minorHAnsi"/>
              </w:rPr>
            </w:pPr>
            <w:r w:rsidRPr="0084305D">
              <w:rPr>
                <w:rFonts w:cstheme="minorHAnsi"/>
              </w:rPr>
              <w:t xml:space="preserve">C-M, </w:t>
            </w:r>
          </w:p>
          <w:p w14:paraId="5CDAF004" w14:textId="77777777" w:rsidR="006F7E63" w:rsidRPr="00914010" w:rsidRDefault="006F7E63" w:rsidP="00BC2983">
            <w:pPr>
              <w:rPr>
                <w:rFonts w:cstheme="minorHAnsi"/>
              </w:rPr>
            </w:pPr>
            <w:r w:rsidRPr="0084305D">
              <w:rPr>
                <w:rFonts w:cstheme="minorHAnsi"/>
              </w:rPr>
              <w:t>C</w:t>
            </w:r>
          </w:p>
        </w:tc>
        <w:tc>
          <w:tcPr>
            <w:tcW w:w="2070" w:type="dxa"/>
          </w:tcPr>
          <w:p w14:paraId="5636C3CF" w14:textId="77777777" w:rsidR="006F7E63" w:rsidRPr="00914010" w:rsidRDefault="00000000" w:rsidP="00BC2983">
            <w:pPr>
              <w:rPr>
                <w:rFonts w:cstheme="minorHAnsi"/>
              </w:rPr>
            </w:pPr>
            <w:sdt>
              <w:sdtPr>
                <w:rPr>
                  <w:rFonts w:cstheme="minorHAnsi"/>
                </w:rPr>
                <w:id w:val="-1238854624"/>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0E02CDCB" w14:textId="77777777" w:rsidR="006F7E63" w:rsidRPr="00914010" w:rsidRDefault="00000000" w:rsidP="00BC2983">
            <w:pPr>
              <w:rPr>
                <w:rFonts w:cstheme="minorHAnsi"/>
              </w:rPr>
            </w:pPr>
            <w:sdt>
              <w:sdtPr>
                <w:rPr>
                  <w:rFonts w:cstheme="minorHAnsi"/>
                </w:rPr>
                <w:id w:val="-207963783"/>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1C9DA650" w14:textId="77777777" w:rsidR="006F7E63" w:rsidRDefault="00000000" w:rsidP="00BC2983">
            <w:pPr>
              <w:rPr>
                <w:rFonts w:cstheme="minorHAnsi"/>
              </w:rPr>
            </w:pPr>
            <w:sdt>
              <w:sdtPr>
                <w:rPr>
                  <w:rFonts w:cstheme="minorHAnsi"/>
                </w:rPr>
                <w:id w:val="-386955770"/>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6701FC10" w14:textId="77777777" w:rsidR="006F7E63" w:rsidRPr="00C34C63" w:rsidRDefault="00000000" w:rsidP="00BC2983">
            <w:pPr>
              <w:rPr>
                <w:rFonts w:cstheme="minorHAnsi"/>
              </w:rPr>
            </w:pPr>
            <w:sdt>
              <w:sdtPr>
                <w:rPr>
                  <w:rFonts w:cstheme="minorHAnsi"/>
                </w:rPr>
                <w:id w:val="-171261028"/>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522FEA12" w14:textId="77777777" w:rsidR="006F7E63" w:rsidRPr="00914010" w:rsidRDefault="006F7E63" w:rsidP="00BC2983">
            <w:pPr>
              <w:rPr>
                <w:rFonts w:cstheme="minorHAnsi"/>
              </w:rPr>
            </w:pPr>
          </w:p>
        </w:tc>
        <w:sdt>
          <w:sdtPr>
            <w:rPr>
              <w:rFonts w:cstheme="minorHAnsi"/>
            </w:rPr>
            <w:id w:val="833037135"/>
            <w:placeholder>
              <w:docPart w:val="7937278A93494CA7BA28E088A1AC4E22"/>
            </w:placeholder>
            <w:showingPlcHdr/>
          </w:sdtPr>
          <w:sdtContent>
            <w:tc>
              <w:tcPr>
                <w:tcW w:w="4685" w:type="dxa"/>
              </w:tcPr>
              <w:p w14:paraId="1333A2D6"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26BBB72B" w14:textId="77777777" w:rsidTr="003C4D9D">
        <w:trPr>
          <w:jc w:val="center"/>
        </w:trPr>
        <w:tc>
          <w:tcPr>
            <w:tcW w:w="990" w:type="dxa"/>
          </w:tcPr>
          <w:p w14:paraId="31E2E030" w14:textId="77777777" w:rsidR="006F7E63" w:rsidRPr="00914010" w:rsidRDefault="006F7E63" w:rsidP="00BC2983">
            <w:pPr>
              <w:jc w:val="center"/>
              <w:rPr>
                <w:rFonts w:cstheme="minorHAnsi"/>
                <w:b/>
                <w:bCs/>
              </w:rPr>
            </w:pPr>
            <w:r w:rsidRPr="00914010">
              <w:rPr>
                <w:rFonts w:cstheme="minorHAnsi"/>
                <w:b/>
                <w:bCs/>
              </w:rPr>
              <w:t>4-C-9</w:t>
            </w:r>
          </w:p>
        </w:tc>
        <w:tc>
          <w:tcPr>
            <w:tcW w:w="5935" w:type="dxa"/>
          </w:tcPr>
          <w:p w14:paraId="67BF52D9" w14:textId="7F3CC8BB" w:rsidR="006F7E63" w:rsidRPr="00914010" w:rsidRDefault="006F7E63" w:rsidP="00BC2983">
            <w:pPr>
              <w:autoSpaceDE w:val="0"/>
              <w:autoSpaceDN w:val="0"/>
              <w:adjustRightInd w:val="0"/>
              <w:rPr>
                <w:rFonts w:eastAsia="Arial" w:cstheme="minorHAnsi"/>
              </w:rPr>
            </w:pPr>
            <w:r w:rsidRPr="00914010">
              <w:rPr>
                <w:rFonts w:eastAsia="Arial" w:cstheme="minorHAnsi"/>
              </w:rPr>
              <w:t>The operating room is equipped with a positive pressure ventilation device (e</w:t>
            </w:r>
            <w:r>
              <w:rPr>
                <w:rFonts w:eastAsia="Arial" w:cstheme="minorHAnsi"/>
              </w:rPr>
              <w:t>.</w:t>
            </w:r>
            <w:r w:rsidRPr="00914010">
              <w:rPr>
                <w:rFonts w:eastAsia="Arial" w:cstheme="minorHAnsi"/>
              </w:rPr>
              <w:t>g</w:t>
            </w:r>
            <w:r>
              <w:rPr>
                <w:rFonts w:eastAsia="Arial" w:cstheme="minorHAnsi"/>
              </w:rPr>
              <w:t>.</w:t>
            </w:r>
            <w:r w:rsidRPr="00914010">
              <w:rPr>
                <w:rFonts w:eastAsia="Arial" w:cstheme="minorHAnsi"/>
              </w:rPr>
              <w:t xml:space="preserve"> Ambu® bag, bag valve mask).</w:t>
            </w:r>
          </w:p>
        </w:tc>
        <w:tc>
          <w:tcPr>
            <w:tcW w:w="1170" w:type="dxa"/>
            <w:gridSpan w:val="2"/>
          </w:tcPr>
          <w:p w14:paraId="1CA15A44" w14:textId="77777777" w:rsidR="006F7E63" w:rsidRPr="00C34C63" w:rsidRDefault="006F7E63" w:rsidP="00BC2983">
            <w:pPr>
              <w:rPr>
                <w:rFonts w:cstheme="minorHAnsi"/>
              </w:rPr>
            </w:pPr>
            <w:r w:rsidRPr="00C34C63">
              <w:rPr>
                <w:rFonts w:cstheme="minorHAnsi"/>
              </w:rPr>
              <w:t xml:space="preserve">A </w:t>
            </w:r>
          </w:p>
          <w:p w14:paraId="7510A9E2" w14:textId="77777777" w:rsidR="006F7E63" w:rsidRPr="00C34C63" w:rsidRDefault="006F7E63" w:rsidP="00BC2983">
            <w:pPr>
              <w:rPr>
                <w:rFonts w:cstheme="minorHAnsi"/>
              </w:rPr>
            </w:pPr>
            <w:r w:rsidRPr="00C34C63">
              <w:rPr>
                <w:rFonts w:cstheme="minorHAnsi"/>
              </w:rPr>
              <w:t xml:space="preserve">B </w:t>
            </w:r>
          </w:p>
          <w:p w14:paraId="1B52325F" w14:textId="77777777" w:rsidR="006F7E63" w:rsidRPr="00C34C63" w:rsidRDefault="006F7E63" w:rsidP="00BC2983">
            <w:pPr>
              <w:rPr>
                <w:rFonts w:cstheme="minorHAnsi"/>
              </w:rPr>
            </w:pPr>
            <w:r w:rsidRPr="00C34C63">
              <w:rPr>
                <w:rFonts w:cstheme="minorHAnsi"/>
              </w:rPr>
              <w:t xml:space="preserve">C-M </w:t>
            </w:r>
          </w:p>
          <w:p w14:paraId="3B633650" w14:textId="77777777" w:rsidR="006F7E63" w:rsidRPr="00914010" w:rsidRDefault="006F7E63" w:rsidP="00BC2983">
            <w:pPr>
              <w:rPr>
                <w:rFonts w:cstheme="minorHAnsi"/>
              </w:rPr>
            </w:pPr>
            <w:r w:rsidRPr="00C34C63">
              <w:rPr>
                <w:rFonts w:cstheme="minorHAnsi"/>
              </w:rPr>
              <w:t>C</w:t>
            </w:r>
          </w:p>
        </w:tc>
        <w:tc>
          <w:tcPr>
            <w:tcW w:w="2070" w:type="dxa"/>
          </w:tcPr>
          <w:p w14:paraId="68275FB2" w14:textId="77777777" w:rsidR="006F7E63" w:rsidRPr="00914010" w:rsidRDefault="00000000" w:rsidP="00BC2983">
            <w:pPr>
              <w:rPr>
                <w:rFonts w:cstheme="minorHAnsi"/>
              </w:rPr>
            </w:pPr>
            <w:sdt>
              <w:sdtPr>
                <w:rPr>
                  <w:rFonts w:cstheme="minorHAnsi"/>
                </w:rPr>
                <w:id w:val="-1668630097"/>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498F1830" w14:textId="77777777" w:rsidR="006F7E63" w:rsidRPr="00914010" w:rsidRDefault="00000000" w:rsidP="00BC2983">
            <w:pPr>
              <w:rPr>
                <w:rFonts w:cstheme="minorHAnsi"/>
              </w:rPr>
            </w:pPr>
            <w:sdt>
              <w:sdtPr>
                <w:rPr>
                  <w:rFonts w:cstheme="minorHAnsi"/>
                </w:rPr>
                <w:id w:val="-1033187319"/>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119FD231" w14:textId="77777777" w:rsidR="006F7E63" w:rsidRDefault="00000000" w:rsidP="00BC2983">
            <w:pPr>
              <w:rPr>
                <w:rFonts w:cstheme="minorHAnsi"/>
              </w:rPr>
            </w:pPr>
            <w:sdt>
              <w:sdtPr>
                <w:rPr>
                  <w:rFonts w:cstheme="minorHAnsi"/>
                </w:rPr>
                <w:id w:val="-779567091"/>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3B4F52BB" w14:textId="77777777" w:rsidR="006F7E63" w:rsidRPr="00C34C63" w:rsidRDefault="00000000" w:rsidP="00BC2983">
            <w:pPr>
              <w:rPr>
                <w:rFonts w:cstheme="minorHAnsi"/>
              </w:rPr>
            </w:pPr>
            <w:sdt>
              <w:sdtPr>
                <w:rPr>
                  <w:rFonts w:cstheme="minorHAnsi"/>
                </w:rPr>
                <w:id w:val="721943192"/>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6D259ADC" w14:textId="77777777" w:rsidR="006F7E63" w:rsidRPr="00914010" w:rsidRDefault="006F7E63" w:rsidP="00BC2983">
            <w:pPr>
              <w:rPr>
                <w:rFonts w:cstheme="minorHAnsi"/>
              </w:rPr>
            </w:pPr>
          </w:p>
        </w:tc>
        <w:sdt>
          <w:sdtPr>
            <w:rPr>
              <w:rFonts w:cstheme="minorHAnsi"/>
            </w:rPr>
            <w:id w:val="1185085213"/>
            <w:placeholder>
              <w:docPart w:val="2F4B4B5872B34414BBA1AC6B322CCE34"/>
            </w:placeholder>
            <w:showingPlcHdr/>
          </w:sdtPr>
          <w:sdtContent>
            <w:tc>
              <w:tcPr>
                <w:tcW w:w="4685" w:type="dxa"/>
              </w:tcPr>
              <w:p w14:paraId="56B2DC56"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4BFEDB08" w14:textId="77777777" w:rsidTr="003C4D9D">
        <w:trPr>
          <w:jc w:val="center"/>
        </w:trPr>
        <w:tc>
          <w:tcPr>
            <w:tcW w:w="990" w:type="dxa"/>
          </w:tcPr>
          <w:p w14:paraId="0A6EC3FE" w14:textId="77777777" w:rsidR="006F7E63" w:rsidRPr="00914010" w:rsidRDefault="006F7E63" w:rsidP="00BC2983">
            <w:pPr>
              <w:jc w:val="center"/>
              <w:rPr>
                <w:rFonts w:cstheme="minorHAnsi"/>
                <w:b/>
                <w:bCs/>
              </w:rPr>
            </w:pPr>
            <w:r w:rsidRPr="00914010">
              <w:rPr>
                <w:rFonts w:cstheme="minorHAnsi"/>
                <w:b/>
                <w:bCs/>
              </w:rPr>
              <w:t>4-C-10</w:t>
            </w:r>
          </w:p>
        </w:tc>
        <w:tc>
          <w:tcPr>
            <w:tcW w:w="5935" w:type="dxa"/>
          </w:tcPr>
          <w:p w14:paraId="566192CE"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e.g. nasal cannula, face mask).</w:t>
            </w:r>
          </w:p>
        </w:tc>
        <w:tc>
          <w:tcPr>
            <w:tcW w:w="1170" w:type="dxa"/>
            <w:gridSpan w:val="2"/>
          </w:tcPr>
          <w:p w14:paraId="43CEF537" w14:textId="77777777" w:rsidR="006F7E63" w:rsidRPr="00C34C63" w:rsidRDefault="006F7E63" w:rsidP="00BC2983">
            <w:pPr>
              <w:rPr>
                <w:rFonts w:cstheme="minorHAnsi"/>
              </w:rPr>
            </w:pPr>
            <w:r w:rsidRPr="00C34C63">
              <w:rPr>
                <w:rFonts w:cstheme="minorHAnsi"/>
              </w:rPr>
              <w:t xml:space="preserve">A </w:t>
            </w:r>
          </w:p>
          <w:p w14:paraId="75A20BEE" w14:textId="77777777" w:rsidR="006F7E63" w:rsidRPr="00C34C63" w:rsidRDefault="006F7E63" w:rsidP="00BC2983">
            <w:pPr>
              <w:rPr>
                <w:rFonts w:cstheme="minorHAnsi"/>
              </w:rPr>
            </w:pPr>
            <w:r w:rsidRPr="00C34C63">
              <w:rPr>
                <w:rFonts w:cstheme="minorHAnsi"/>
              </w:rPr>
              <w:t xml:space="preserve">B </w:t>
            </w:r>
          </w:p>
          <w:p w14:paraId="64B09834" w14:textId="77777777" w:rsidR="006F7E63" w:rsidRPr="00C34C63" w:rsidRDefault="006F7E63" w:rsidP="00BC2983">
            <w:pPr>
              <w:rPr>
                <w:rFonts w:cstheme="minorHAnsi"/>
              </w:rPr>
            </w:pPr>
            <w:r w:rsidRPr="00C34C63">
              <w:rPr>
                <w:rFonts w:cstheme="minorHAnsi"/>
              </w:rPr>
              <w:t xml:space="preserve">C-M </w:t>
            </w:r>
          </w:p>
          <w:p w14:paraId="65CBEEB6" w14:textId="77777777" w:rsidR="006F7E63" w:rsidRPr="00914010" w:rsidRDefault="006F7E63" w:rsidP="00BC2983">
            <w:pPr>
              <w:rPr>
                <w:rFonts w:cstheme="minorHAnsi"/>
              </w:rPr>
            </w:pPr>
            <w:r w:rsidRPr="00C34C63">
              <w:rPr>
                <w:rFonts w:cstheme="minorHAnsi"/>
              </w:rPr>
              <w:t>C</w:t>
            </w:r>
          </w:p>
        </w:tc>
        <w:tc>
          <w:tcPr>
            <w:tcW w:w="2070" w:type="dxa"/>
          </w:tcPr>
          <w:p w14:paraId="5B91A491" w14:textId="77777777" w:rsidR="006F7E63" w:rsidRPr="00914010" w:rsidRDefault="00000000" w:rsidP="00BC2983">
            <w:pPr>
              <w:rPr>
                <w:rFonts w:cstheme="minorHAnsi"/>
              </w:rPr>
            </w:pPr>
            <w:sdt>
              <w:sdtPr>
                <w:rPr>
                  <w:rFonts w:cstheme="minorHAnsi"/>
                </w:rPr>
                <w:id w:val="1366795912"/>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7D633074" w14:textId="77777777" w:rsidR="006F7E63" w:rsidRPr="00914010" w:rsidRDefault="00000000" w:rsidP="00BC2983">
            <w:pPr>
              <w:rPr>
                <w:rFonts w:cstheme="minorHAnsi"/>
              </w:rPr>
            </w:pPr>
            <w:sdt>
              <w:sdtPr>
                <w:rPr>
                  <w:rFonts w:cstheme="minorHAnsi"/>
                </w:rPr>
                <w:id w:val="413213902"/>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6146D3EA" w14:textId="77777777" w:rsidR="006F7E63" w:rsidRDefault="00000000" w:rsidP="00BC2983">
            <w:pPr>
              <w:rPr>
                <w:rFonts w:cstheme="minorHAnsi"/>
              </w:rPr>
            </w:pPr>
            <w:sdt>
              <w:sdtPr>
                <w:rPr>
                  <w:rFonts w:cstheme="minorHAnsi"/>
                </w:rPr>
                <w:id w:val="828167153"/>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753CA8EC" w14:textId="77777777" w:rsidR="006F7E63" w:rsidRPr="00C34C63" w:rsidRDefault="00000000" w:rsidP="00BC2983">
            <w:pPr>
              <w:rPr>
                <w:rFonts w:cstheme="minorHAnsi"/>
              </w:rPr>
            </w:pPr>
            <w:sdt>
              <w:sdtPr>
                <w:rPr>
                  <w:rFonts w:cstheme="minorHAnsi"/>
                </w:rPr>
                <w:id w:val="805671525"/>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33295BAC" w14:textId="77777777" w:rsidR="006F7E63" w:rsidRPr="00914010" w:rsidRDefault="006F7E63" w:rsidP="00BC2983">
            <w:pPr>
              <w:rPr>
                <w:rFonts w:cstheme="minorHAnsi"/>
              </w:rPr>
            </w:pPr>
          </w:p>
        </w:tc>
        <w:sdt>
          <w:sdtPr>
            <w:rPr>
              <w:rFonts w:cstheme="minorHAnsi"/>
            </w:rPr>
            <w:id w:val="-627165002"/>
            <w:placeholder>
              <w:docPart w:val="6E2890DC5CC34D75AA815E89C1E6D220"/>
            </w:placeholder>
            <w:showingPlcHdr/>
          </w:sdtPr>
          <w:sdtContent>
            <w:tc>
              <w:tcPr>
                <w:tcW w:w="4685" w:type="dxa"/>
              </w:tcPr>
              <w:p w14:paraId="54AEABBA"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16373341" w14:textId="77777777" w:rsidTr="003C4D9D">
        <w:trPr>
          <w:trHeight w:val="1160"/>
          <w:jc w:val="center"/>
        </w:trPr>
        <w:tc>
          <w:tcPr>
            <w:tcW w:w="990" w:type="dxa"/>
          </w:tcPr>
          <w:p w14:paraId="0B25A14B" w14:textId="77777777" w:rsidR="006F7E63" w:rsidRPr="00914010" w:rsidRDefault="006F7E63" w:rsidP="00BC2983">
            <w:pPr>
              <w:jc w:val="center"/>
              <w:rPr>
                <w:rFonts w:cstheme="minorHAnsi"/>
                <w:b/>
                <w:bCs/>
              </w:rPr>
            </w:pPr>
            <w:r w:rsidRPr="00914010">
              <w:rPr>
                <w:rFonts w:cstheme="minorHAnsi"/>
                <w:b/>
                <w:bCs/>
              </w:rPr>
              <w:t>4-C-11</w:t>
            </w:r>
          </w:p>
        </w:tc>
        <w:tc>
          <w:tcPr>
            <w:tcW w:w="5935" w:type="dxa"/>
          </w:tcPr>
          <w:p w14:paraId="3DA9767D"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1170" w:type="dxa"/>
            <w:gridSpan w:val="2"/>
          </w:tcPr>
          <w:p w14:paraId="3612AD56" w14:textId="77777777" w:rsidR="006F7E63" w:rsidRPr="00C34C63" w:rsidRDefault="006F7E63" w:rsidP="00BC2983">
            <w:pPr>
              <w:rPr>
                <w:rFonts w:cstheme="minorHAnsi"/>
              </w:rPr>
            </w:pPr>
            <w:r w:rsidRPr="00C34C63">
              <w:rPr>
                <w:rFonts w:cstheme="minorHAnsi"/>
              </w:rPr>
              <w:t xml:space="preserve">A </w:t>
            </w:r>
          </w:p>
          <w:p w14:paraId="05908FF1" w14:textId="77777777" w:rsidR="006F7E63" w:rsidRPr="00C34C63" w:rsidRDefault="006F7E63" w:rsidP="00BC2983">
            <w:pPr>
              <w:rPr>
                <w:rFonts w:cstheme="minorHAnsi"/>
              </w:rPr>
            </w:pPr>
            <w:r w:rsidRPr="00C34C63">
              <w:rPr>
                <w:rFonts w:cstheme="minorHAnsi"/>
              </w:rPr>
              <w:t xml:space="preserve">B </w:t>
            </w:r>
          </w:p>
          <w:p w14:paraId="15EEBFE9" w14:textId="77777777" w:rsidR="006F7E63" w:rsidRPr="00C34C63" w:rsidRDefault="006F7E63" w:rsidP="00BC2983">
            <w:pPr>
              <w:rPr>
                <w:rFonts w:cstheme="minorHAnsi"/>
              </w:rPr>
            </w:pPr>
            <w:r w:rsidRPr="00C34C63">
              <w:rPr>
                <w:rFonts w:cstheme="minorHAnsi"/>
              </w:rPr>
              <w:t xml:space="preserve">C-M </w:t>
            </w:r>
          </w:p>
          <w:p w14:paraId="0344F955" w14:textId="77777777" w:rsidR="006F7E63" w:rsidRPr="00914010" w:rsidRDefault="006F7E63" w:rsidP="00BC2983">
            <w:pPr>
              <w:rPr>
                <w:rFonts w:cstheme="minorHAnsi"/>
              </w:rPr>
            </w:pPr>
            <w:r w:rsidRPr="00C34C63">
              <w:rPr>
                <w:rFonts w:cstheme="minorHAnsi"/>
              </w:rPr>
              <w:t>C</w:t>
            </w:r>
          </w:p>
        </w:tc>
        <w:tc>
          <w:tcPr>
            <w:tcW w:w="2070" w:type="dxa"/>
          </w:tcPr>
          <w:p w14:paraId="081DE163" w14:textId="77777777" w:rsidR="006F7E63" w:rsidRPr="00914010" w:rsidRDefault="00000000" w:rsidP="00BC2983">
            <w:pPr>
              <w:rPr>
                <w:rFonts w:cstheme="minorHAnsi"/>
              </w:rPr>
            </w:pPr>
            <w:sdt>
              <w:sdtPr>
                <w:rPr>
                  <w:rFonts w:cstheme="minorHAnsi"/>
                </w:rPr>
                <w:id w:val="-357350087"/>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7D5C4C95" w14:textId="77777777" w:rsidR="006F7E63" w:rsidRPr="00914010" w:rsidRDefault="00000000" w:rsidP="00BC2983">
            <w:pPr>
              <w:rPr>
                <w:rFonts w:cstheme="minorHAnsi"/>
              </w:rPr>
            </w:pPr>
            <w:sdt>
              <w:sdtPr>
                <w:rPr>
                  <w:rFonts w:cstheme="minorHAnsi"/>
                </w:rPr>
                <w:id w:val="-244729150"/>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58F2FB1C" w14:textId="77777777" w:rsidR="006F7E63" w:rsidRDefault="00000000" w:rsidP="00BC2983">
            <w:pPr>
              <w:rPr>
                <w:rFonts w:cstheme="minorHAnsi"/>
              </w:rPr>
            </w:pPr>
            <w:sdt>
              <w:sdtPr>
                <w:rPr>
                  <w:rFonts w:cstheme="minorHAnsi"/>
                </w:rPr>
                <w:id w:val="-904448997"/>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7C984FFD" w14:textId="77777777" w:rsidR="006F7E63" w:rsidRPr="00C34C63" w:rsidRDefault="00000000" w:rsidP="00BC2983">
            <w:pPr>
              <w:rPr>
                <w:rFonts w:cstheme="minorHAnsi"/>
              </w:rPr>
            </w:pPr>
            <w:sdt>
              <w:sdtPr>
                <w:rPr>
                  <w:rFonts w:cstheme="minorHAnsi"/>
                </w:rPr>
                <w:id w:val="1322545324"/>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7A418F8C" w14:textId="77777777" w:rsidR="006F7E63" w:rsidRPr="00914010" w:rsidRDefault="006F7E63" w:rsidP="00BC2983">
            <w:pPr>
              <w:rPr>
                <w:rFonts w:cstheme="minorHAnsi"/>
              </w:rPr>
            </w:pPr>
          </w:p>
        </w:tc>
        <w:sdt>
          <w:sdtPr>
            <w:rPr>
              <w:rFonts w:cstheme="minorHAnsi"/>
            </w:rPr>
            <w:id w:val="-1850638430"/>
            <w:placeholder>
              <w:docPart w:val="961F900683A044BABCC6204A30B0DAA3"/>
            </w:placeholder>
            <w:showingPlcHdr/>
          </w:sdtPr>
          <w:sdtContent>
            <w:tc>
              <w:tcPr>
                <w:tcW w:w="4685" w:type="dxa"/>
              </w:tcPr>
              <w:p w14:paraId="402CEAC4"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599E5883" w14:textId="77777777" w:rsidTr="003C4D9D">
        <w:trPr>
          <w:jc w:val="center"/>
        </w:trPr>
        <w:tc>
          <w:tcPr>
            <w:tcW w:w="990" w:type="dxa"/>
          </w:tcPr>
          <w:p w14:paraId="5EB5F41E" w14:textId="77777777" w:rsidR="006F7E63" w:rsidRPr="00914010" w:rsidRDefault="006F7E63" w:rsidP="00BC2983">
            <w:pPr>
              <w:jc w:val="center"/>
              <w:rPr>
                <w:rFonts w:cstheme="minorHAnsi"/>
                <w:b/>
                <w:bCs/>
              </w:rPr>
            </w:pPr>
            <w:r w:rsidRPr="00914010">
              <w:rPr>
                <w:rFonts w:cstheme="minorHAnsi"/>
                <w:b/>
                <w:bCs/>
              </w:rPr>
              <w:t>4-C-12</w:t>
            </w:r>
          </w:p>
        </w:tc>
        <w:tc>
          <w:tcPr>
            <w:tcW w:w="5935" w:type="dxa"/>
          </w:tcPr>
          <w:p w14:paraId="056302E3"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1170" w:type="dxa"/>
            <w:gridSpan w:val="2"/>
          </w:tcPr>
          <w:p w14:paraId="39B5714E" w14:textId="77777777" w:rsidR="006F7E63" w:rsidRPr="00C34C63" w:rsidRDefault="006F7E63" w:rsidP="00BC2983">
            <w:pPr>
              <w:rPr>
                <w:rFonts w:cstheme="minorHAnsi"/>
              </w:rPr>
            </w:pPr>
            <w:r w:rsidRPr="00C34C63">
              <w:rPr>
                <w:rFonts w:cstheme="minorHAnsi"/>
              </w:rPr>
              <w:t xml:space="preserve">A </w:t>
            </w:r>
          </w:p>
          <w:p w14:paraId="00C883EC" w14:textId="77777777" w:rsidR="006F7E63" w:rsidRPr="00C34C63" w:rsidRDefault="006F7E63" w:rsidP="00BC2983">
            <w:pPr>
              <w:rPr>
                <w:rFonts w:cstheme="minorHAnsi"/>
              </w:rPr>
            </w:pPr>
            <w:r w:rsidRPr="00C34C63">
              <w:rPr>
                <w:rFonts w:cstheme="minorHAnsi"/>
              </w:rPr>
              <w:t xml:space="preserve">B </w:t>
            </w:r>
          </w:p>
          <w:p w14:paraId="2779AC42" w14:textId="77777777" w:rsidR="006F7E63" w:rsidRPr="00C34C63" w:rsidRDefault="006F7E63" w:rsidP="00BC2983">
            <w:pPr>
              <w:rPr>
                <w:rFonts w:cstheme="minorHAnsi"/>
              </w:rPr>
            </w:pPr>
            <w:r w:rsidRPr="00C34C63">
              <w:rPr>
                <w:rFonts w:cstheme="minorHAnsi"/>
              </w:rPr>
              <w:t xml:space="preserve">C-M </w:t>
            </w:r>
          </w:p>
          <w:p w14:paraId="01D22A50" w14:textId="77777777" w:rsidR="006F7E63" w:rsidRPr="00914010" w:rsidRDefault="006F7E63" w:rsidP="00BC2983">
            <w:pPr>
              <w:rPr>
                <w:rFonts w:cstheme="minorHAnsi"/>
              </w:rPr>
            </w:pPr>
            <w:r w:rsidRPr="00C34C63">
              <w:rPr>
                <w:rFonts w:cstheme="minorHAnsi"/>
              </w:rPr>
              <w:t>C</w:t>
            </w:r>
          </w:p>
        </w:tc>
        <w:tc>
          <w:tcPr>
            <w:tcW w:w="2070" w:type="dxa"/>
          </w:tcPr>
          <w:p w14:paraId="76ADDEDE" w14:textId="77777777" w:rsidR="006F7E63" w:rsidRPr="00914010" w:rsidRDefault="00000000" w:rsidP="00BC2983">
            <w:pPr>
              <w:rPr>
                <w:rFonts w:cstheme="minorHAnsi"/>
              </w:rPr>
            </w:pPr>
            <w:sdt>
              <w:sdtPr>
                <w:rPr>
                  <w:rFonts w:cstheme="minorHAnsi"/>
                </w:rPr>
                <w:id w:val="936027062"/>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074BDBC2" w14:textId="77777777" w:rsidR="006F7E63" w:rsidRPr="00914010" w:rsidRDefault="00000000" w:rsidP="00BC2983">
            <w:pPr>
              <w:rPr>
                <w:rFonts w:cstheme="minorHAnsi"/>
              </w:rPr>
            </w:pPr>
            <w:sdt>
              <w:sdtPr>
                <w:rPr>
                  <w:rFonts w:cstheme="minorHAnsi"/>
                </w:rPr>
                <w:id w:val="-720361413"/>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043A600C" w14:textId="77777777" w:rsidR="006F7E63" w:rsidRDefault="00000000" w:rsidP="00BC2983">
            <w:pPr>
              <w:rPr>
                <w:rFonts w:cstheme="minorHAnsi"/>
              </w:rPr>
            </w:pPr>
            <w:sdt>
              <w:sdtPr>
                <w:rPr>
                  <w:rFonts w:cstheme="minorHAnsi"/>
                </w:rPr>
                <w:id w:val="1308056487"/>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4E83532C" w14:textId="77777777" w:rsidR="006F7E63" w:rsidRPr="00C34C63" w:rsidRDefault="00000000" w:rsidP="00BC2983">
            <w:pPr>
              <w:rPr>
                <w:rFonts w:cstheme="minorHAnsi"/>
              </w:rPr>
            </w:pPr>
            <w:sdt>
              <w:sdtPr>
                <w:rPr>
                  <w:rFonts w:cstheme="minorHAnsi"/>
                </w:rPr>
                <w:id w:val="2034068772"/>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1F1A9C46" w14:textId="77777777" w:rsidR="006F7E63" w:rsidRPr="00914010" w:rsidRDefault="006F7E63" w:rsidP="00BC2983">
            <w:pPr>
              <w:rPr>
                <w:rFonts w:cstheme="minorHAnsi"/>
              </w:rPr>
            </w:pPr>
          </w:p>
        </w:tc>
        <w:sdt>
          <w:sdtPr>
            <w:rPr>
              <w:rFonts w:cstheme="minorHAnsi"/>
            </w:rPr>
            <w:id w:val="1963230856"/>
            <w:placeholder>
              <w:docPart w:val="C6B0C740102F4986856943E1A0681566"/>
            </w:placeholder>
            <w:showingPlcHdr/>
          </w:sdtPr>
          <w:sdtContent>
            <w:tc>
              <w:tcPr>
                <w:tcW w:w="4685" w:type="dxa"/>
              </w:tcPr>
              <w:p w14:paraId="5AE9E260"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4FCA46A2" w14:textId="77777777" w:rsidTr="00264166">
        <w:trPr>
          <w:trHeight w:val="1700"/>
          <w:jc w:val="center"/>
        </w:trPr>
        <w:tc>
          <w:tcPr>
            <w:tcW w:w="990" w:type="dxa"/>
          </w:tcPr>
          <w:p w14:paraId="2AB6790D" w14:textId="77777777" w:rsidR="006F7E63" w:rsidRPr="00914010" w:rsidRDefault="006F7E63" w:rsidP="00BC2983">
            <w:pPr>
              <w:jc w:val="center"/>
              <w:rPr>
                <w:rFonts w:cstheme="minorHAnsi"/>
                <w:b/>
                <w:bCs/>
              </w:rPr>
            </w:pPr>
            <w:r w:rsidRPr="00914010">
              <w:rPr>
                <w:rFonts w:cstheme="minorHAnsi"/>
                <w:b/>
                <w:bCs/>
              </w:rPr>
              <w:t>4-C-13</w:t>
            </w:r>
          </w:p>
        </w:tc>
        <w:tc>
          <w:tcPr>
            <w:tcW w:w="5935" w:type="dxa"/>
          </w:tcPr>
          <w:p w14:paraId="354EAAEF"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1170" w:type="dxa"/>
            <w:gridSpan w:val="2"/>
          </w:tcPr>
          <w:p w14:paraId="78F0EBF4" w14:textId="77777777" w:rsidR="006F7E63" w:rsidRPr="00914010" w:rsidRDefault="006F7E63" w:rsidP="00BC2983">
            <w:pPr>
              <w:rPr>
                <w:rFonts w:cstheme="minorHAnsi"/>
              </w:rPr>
            </w:pPr>
            <w:r w:rsidRPr="00914010">
              <w:rPr>
                <w:rFonts w:cstheme="minorHAnsi"/>
              </w:rPr>
              <w:t>C</w:t>
            </w:r>
          </w:p>
        </w:tc>
        <w:tc>
          <w:tcPr>
            <w:tcW w:w="2070" w:type="dxa"/>
          </w:tcPr>
          <w:p w14:paraId="4D98E62D" w14:textId="77777777" w:rsidR="006F7E63" w:rsidRPr="00914010" w:rsidRDefault="00000000" w:rsidP="00BC2983">
            <w:pPr>
              <w:rPr>
                <w:rFonts w:cstheme="minorHAnsi"/>
              </w:rPr>
            </w:pPr>
            <w:sdt>
              <w:sdtPr>
                <w:rPr>
                  <w:rFonts w:cstheme="minorHAnsi"/>
                </w:rPr>
                <w:id w:val="-2116272945"/>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7DC333F8" w14:textId="77777777" w:rsidR="006F7E63" w:rsidRDefault="00000000" w:rsidP="00BC2983">
            <w:pPr>
              <w:rPr>
                <w:rFonts w:cstheme="minorHAnsi"/>
              </w:rPr>
            </w:pPr>
            <w:sdt>
              <w:sdtPr>
                <w:rPr>
                  <w:rFonts w:cstheme="minorHAnsi"/>
                </w:rPr>
                <w:id w:val="373359773"/>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44ADB950" w14:textId="77777777" w:rsidR="006F7E63" w:rsidRDefault="00000000" w:rsidP="00BC2983">
            <w:pPr>
              <w:rPr>
                <w:rFonts w:cstheme="minorHAnsi"/>
              </w:rPr>
            </w:pPr>
            <w:sdt>
              <w:sdtPr>
                <w:rPr>
                  <w:rFonts w:cstheme="minorHAnsi"/>
                </w:rPr>
                <w:id w:val="933016567"/>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57AB1498" w14:textId="77777777" w:rsidR="006F7E63" w:rsidRPr="00C34C63" w:rsidRDefault="00000000" w:rsidP="00BC2983">
            <w:pPr>
              <w:rPr>
                <w:rFonts w:cstheme="minorHAnsi"/>
              </w:rPr>
            </w:pPr>
            <w:sdt>
              <w:sdtPr>
                <w:rPr>
                  <w:rFonts w:cstheme="minorHAnsi"/>
                </w:rPr>
                <w:id w:val="1977647150"/>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5941DF96" w14:textId="77777777" w:rsidR="006F7E63" w:rsidRPr="00914010" w:rsidRDefault="006F7E63" w:rsidP="00BC2983">
            <w:pPr>
              <w:rPr>
                <w:rFonts w:cstheme="minorHAnsi"/>
              </w:rPr>
            </w:pPr>
          </w:p>
        </w:tc>
        <w:sdt>
          <w:sdtPr>
            <w:rPr>
              <w:rFonts w:cstheme="minorHAnsi"/>
            </w:rPr>
            <w:id w:val="90132110"/>
            <w:placeholder>
              <w:docPart w:val="5C625B73B22C47B2BAB9006E6A548838"/>
            </w:placeholder>
            <w:showingPlcHdr/>
          </w:sdtPr>
          <w:sdtContent>
            <w:tc>
              <w:tcPr>
                <w:tcW w:w="4685" w:type="dxa"/>
              </w:tcPr>
              <w:p w14:paraId="4F2B6B90"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264166" w14:paraId="31C91425" w14:textId="77777777" w:rsidTr="00264166">
        <w:trPr>
          <w:trHeight w:val="440"/>
          <w:jc w:val="center"/>
        </w:trPr>
        <w:tc>
          <w:tcPr>
            <w:tcW w:w="990" w:type="dxa"/>
            <w:shd w:val="clear" w:color="auto" w:fill="243746"/>
          </w:tcPr>
          <w:p w14:paraId="4758805B" w14:textId="63CD9F26" w:rsidR="00264166" w:rsidRPr="00914010" w:rsidRDefault="00264166" w:rsidP="00264166">
            <w:pPr>
              <w:jc w:val="center"/>
              <w:rPr>
                <w:rFonts w:cstheme="minorHAnsi"/>
                <w:b/>
                <w:bCs/>
              </w:rPr>
            </w:pPr>
            <w:r w:rsidRPr="00AE1B2E">
              <w:rPr>
                <w:rFonts w:cs="Arial"/>
                <w:b/>
                <w:bCs/>
                <w:color w:val="FFFFFF" w:themeColor="background1"/>
                <w:sz w:val="28"/>
                <w:szCs w:val="28"/>
              </w:rPr>
              <w:lastRenderedPageBreak/>
              <w:t>ID</w:t>
            </w:r>
          </w:p>
        </w:tc>
        <w:tc>
          <w:tcPr>
            <w:tcW w:w="5935" w:type="dxa"/>
            <w:shd w:val="clear" w:color="auto" w:fill="243746"/>
          </w:tcPr>
          <w:p w14:paraId="294108D0" w14:textId="625F5409" w:rsidR="00264166" w:rsidRPr="00914010" w:rsidRDefault="00264166" w:rsidP="00264166">
            <w:pPr>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70" w:type="dxa"/>
            <w:gridSpan w:val="2"/>
            <w:shd w:val="clear" w:color="auto" w:fill="243746"/>
          </w:tcPr>
          <w:p w14:paraId="3EFBE0AA" w14:textId="7E27D84C" w:rsidR="00264166" w:rsidRPr="00C34C63" w:rsidRDefault="00264166" w:rsidP="00264166">
            <w:pPr>
              <w:rPr>
                <w:rFonts w:cstheme="minorHAnsi"/>
              </w:rPr>
            </w:pPr>
            <w:r w:rsidRPr="00AE1B2E">
              <w:rPr>
                <w:rFonts w:cs="Arial"/>
                <w:b/>
                <w:bCs/>
                <w:color w:val="FFFFFF" w:themeColor="background1"/>
                <w:sz w:val="28"/>
                <w:szCs w:val="28"/>
              </w:rPr>
              <w:t>Class</w:t>
            </w:r>
          </w:p>
        </w:tc>
        <w:tc>
          <w:tcPr>
            <w:tcW w:w="2070" w:type="dxa"/>
            <w:shd w:val="clear" w:color="auto" w:fill="243746"/>
          </w:tcPr>
          <w:p w14:paraId="5FE6B013" w14:textId="59A1E58D" w:rsidR="00264166" w:rsidRDefault="00264166" w:rsidP="00264166">
            <w:pPr>
              <w:rPr>
                <w:rFonts w:cstheme="minorHAnsi"/>
              </w:rPr>
            </w:pPr>
            <w:r w:rsidRPr="00AE1B2E">
              <w:rPr>
                <w:rFonts w:cs="Arial"/>
                <w:b/>
                <w:bCs/>
                <w:color w:val="FFFFFF" w:themeColor="background1"/>
                <w:sz w:val="28"/>
                <w:szCs w:val="28"/>
              </w:rPr>
              <w:t>Score</w:t>
            </w:r>
          </w:p>
        </w:tc>
        <w:tc>
          <w:tcPr>
            <w:tcW w:w="4685" w:type="dxa"/>
            <w:shd w:val="clear" w:color="auto" w:fill="243746"/>
          </w:tcPr>
          <w:p w14:paraId="2FFDAC55" w14:textId="32F03B7F" w:rsidR="00264166" w:rsidRDefault="00264166" w:rsidP="00264166">
            <w:pPr>
              <w:rPr>
                <w:rFonts w:cstheme="minorHAnsi"/>
              </w:rPr>
            </w:pPr>
            <w:r w:rsidRPr="00AE1B2E">
              <w:rPr>
                <w:rFonts w:cs="Arial"/>
                <w:b/>
                <w:bCs/>
                <w:color w:val="FFFFFF" w:themeColor="background1"/>
                <w:sz w:val="28"/>
                <w:szCs w:val="28"/>
              </w:rPr>
              <w:t>Findings/Comments</w:t>
            </w:r>
          </w:p>
        </w:tc>
      </w:tr>
      <w:tr w:rsidR="006F7E63" w14:paraId="34465BDC" w14:textId="77777777" w:rsidTr="003C4D9D">
        <w:trPr>
          <w:trHeight w:val="953"/>
          <w:jc w:val="center"/>
        </w:trPr>
        <w:tc>
          <w:tcPr>
            <w:tcW w:w="990" w:type="dxa"/>
          </w:tcPr>
          <w:p w14:paraId="1E048E18" w14:textId="77777777" w:rsidR="006F7E63" w:rsidRPr="00914010" w:rsidRDefault="006F7E63" w:rsidP="00BC2983">
            <w:pPr>
              <w:jc w:val="center"/>
              <w:rPr>
                <w:rFonts w:cstheme="minorHAnsi"/>
                <w:b/>
                <w:bCs/>
              </w:rPr>
            </w:pPr>
            <w:r w:rsidRPr="00914010">
              <w:rPr>
                <w:rFonts w:cstheme="minorHAnsi"/>
                <w:b/>
                <w:bCs/>
              </w:rPr>
              <w:t>4-C-14</w:t>
            </w:r>
          </w:p>
        </w:tc>
        <w:tc>
          <w:tcPr>
            <w:tcW w:w="5935" w:type="dxa"/>
          </w:tcPr>
          <w:p w14:paraId="2FCBEF02" w14:textId="77777777" w:rsidR="006F7E63" w:rsidRPr="00914010" w:rsidRDefault="006F7E63" w:rsidP="00BC2983">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1170" w:type="dxa"/>
            <w:gridSpan w:val="2"/>
          </w:tcPr>
          <w:p w14:paraId="090F4941" w14:textId="77777777" w:rsidR="006F7E63" w:rsidRPr="00C34C63" w:rsidRDefault="006F7E63" w:rsidP="00BC2983">
            <w:pPr>
              <w:rPr>
                <w:rFonts w:cstheme="minorHAnsi"/>
              </w:rPr>
            </w:pPr>
            <w:r w:rsidRPr="00C34C63">
              <w:rPr>
                <w:rFonts w:cstheme="minorHAnsi"/>
              </w:rPr>
              <w:t xml:space="preserve">B </w:t>
            </w:r>
          </w:p>
          <w:p w14:paraId="2A79F39E" w14:textId="77777777" w:rsidR="006F7E63" w:rsidRPr="00C34C63" w:rsidRDefault="006F7E63" w:rsidP="00BC2983">
            <w:pPr>
              <w:rPr>
                <w:rFonts w:cstheme="minorHAnsi"/>
              </w:rPr>
            </w:pPr>
            <w:r w:rsidRPr="00C34C63">
              <w:rPr>
                <w:rFonts w:cstheme="minorHAnsi"/>
              </w:rPr>
              <w:t xml:space="preserve">C-M </w:t>
            </w:r>
          </w:p>
          <w:p w14:paraId="2383C64C" w14:textId="77777777" w:rsidR="006F7E63" w:rsidRPr="00914010" w:rsidRDefault="006F7E63" w:rsidP="00BC2983">
            <w:pPr>
              <w:rPr>
                <w:rFonts w:cstheme="minorHAnsi"/>
              </w:rPr>
            </w:pPr>
            <w:r w:rsidRPr="00C34C63">
              <w:rPr>
                <w:rFonts w:cstheme="minorHAnsi"/>
              </w:rPr>
              <w:t>C</w:t>
            </w:r>
          </w:p>
        </w:tc>
        <w:tc>
          <w:tcPr>
            <w:tcW w:w="2070" w:type="dxa"/>
          </w:tcPr>
          <w:p w14:paraId="115B198B" w14:textId="77777777" w:rsidR="006F7E63" w:rsidRPr="00914010" w:rsidRDefault="00000000" w:rsidP="00BC2983">
            <w:pPr>
              <w:rPr>
                <w:rFonts w:cstheme="minorHAnsi"/>
              </w:rPr>
            </w:pPr>
            <w:sdt>
              <w:sdtPr>
                <w:rPr>
                  <w:rFonts w:cstheme="minorHAnsi"/>
                </w:rPr>
                <w:id w:val="2084949494"/>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6EEFAB5B" w14:textId="77777777" w:rsidR="006F7E63" w:rsidRPr="00914010" w:rsidRDefault="00000000" w:rsidP="00BC2983">
            <w:pPr>
              <w:rPr>
                <w:rFonts w:cstheme="minorHAnsi"/>
              </w:rPr>
            </w:pPr>
            <w:sdt>
              <w:sdtPr>
                <w:rPr>
                  <w:rFonts w:cstheme="minorHAnsi"/>
                </w:rPr>
                <w:id w:val="-1216188923"/>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7B8DB54C" w14:textId="77777777" w:rsidR="006F7E63" w:rsidRDefault="00000000" w:rsidP="00BC2983">
            <w:pPr>
              <w:rPr>
                <w:rFonts w:cstheme="minorHAnsi"/>
              </w:rPr>
            </w:pPr>
            <w:sdt>
              <w:sdtPr>
                <w:rPr>
                  <w:rFonts w:cstheme="minorHAnsi"/>
                </w:rPr>
                <w:id w:val="667285128"/>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06710C8A" w14:textId="77777777" w:rsidR="006F7E63" w:rsidRPr="00C34C63" w:rsidRDefault="00000000" w:rsidP="00BC2983">
            <w:pPr>
              <w:rPr>
                <w:rFonts w:cstheme="minorHAnsi"/>
              </w:rPr>
            </w:pPr>
            <w:sdt>
              <w:sdtPr>
                <w:rPr>
                  <w:rFonts w:cstheme="minorHAnsi"/>
                </w:rPr>
                <w:id w:val="710381167"/>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39FABB36" w14:textId="77777777" w:rsidR="006F7E63" w:rsidRPr="00914010" w:rsidRDefault="006F7E63" w:rsidP="00BC2983">
            <w:pPr>
              <w:rPr>
                <w:rFonts w:cstheme="minorHAnsi"/>
              </w:rPr>
            </w:pPr>
          </w:p>
        </w:tc>
        <w:sdt>
          <w:sdtPr>
            <w:rPr>
              <w:rFonts w:cstheme="minorHAnsi"/>
            </w:rPr>
            <w:id w:val="1296948796"/>
            <w:placeholder>
              <w:docPart w:val="E7BE536E14714BF081948C436E43578C"/>
            </w:placeholder>
            <w:showingPlcHdr/>
          </w:sdtPr>
          <w:sdtContent>
            <w:tc>
              <w:tcPr>
                <w:tcW w:w="4685" w:type="dxa"/>
              </w:tcPr>
              <w:p w14:paraId="62ECDF7B"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4AA678C6" w14:textId="77777777" w:rsidTr="003C4D9D">
        <w:trPr>
          <w:trHeight w:val="2186"/>
          <w:jc w:val="center"/>
        </w:trPr>
        <w:tc>
          <w:tcPr>
            <w:tcW w:w="990" w:type="dxa"/>
          </w:tcPr>
          <w:p w14:paraId="0A3EC929" w14:textId="77777777" w:rsidR="006F7E63" w:rsidRPr="00914010" w:rsidRDefault="006F7E63" w:rsidP="00BC2983">
            <w:pPr>
              <w:jc w:val="center"/>
              <w:rPr>
                <w:rFonts w:cstheme="minorHAnsi"/>
                <w:b/>
                <w:bCs/>
              </w:rPr>
            </w:pPr>
            <w:r w:rsidRPr="00914010">
              <w:rPr>
                <w:rFonts w:cstheme="minorHAnsi"/>
                <w:b/>
                <w:bCs/>
              </w:rPr>
              <w:t>4-C-15</w:t>
            </w:r>
          </w:p>
        </w:tc>
        <w:tc>
          <w:tcPr>
            <w:tcW w:w="5935" w:type="dxa"/>
          </w:tcPr>
          <w:p w14:paraId="25B7F340" w14:textId="77777777" w:rsidR="006F7E63" w:rsidRPr="00914010" w:rsidRDefault="006F7E63" w:rsidP="00BC2983">
            <w:pPr>
              <w:autoSpaceDE w:val="0"/>
              <w:autoSpaceDN w:val="0"/>
              <w:adjustRightInd w:val="0"/>
              <w:rPr>
                <w:rFonts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tc>
        <w:tc>
          <w:tcPr>
            <w:tcW w:w="1170" w:type="dxa"/>
            <w:gridSpan w:val="2"/>
          </w:tcPr>
          <w:p w14:paraId="7ED24789" w14:textId="77777777" w:rsidR="006F7E63" w:rsidRPr="00914010" w:rsidRDefault="006F7E63" w:rsidP="00BC2983">
            <w:pPr>
              <w:rPr>
                <w:rFonts w:cstheme="minorHAnsi"/>
              </w:rPr>
            </w:pPr>
            <w:r w:rsidRPr="00914010">
              <w:rPr>
                <w:rFonts w:cstheme="minorHAnsi"/>
              </w:rPr>
              <w:t>C</w:t>
            </w:r>
          </w:p>
        </w:tc>
        <w:tc>
          <w:tcPr>
            <w:tcW w:w="2070" w:type="dxa"/>
          </w:tcPr>
          <w:p w14:paraId="640F41A9" w14:textId="77777777" w:rsidR="006F7E63" w:rsidRPr="00914010" w:rsidRDefault="00000000" w:rsidP="00BC2983">
            <w:pPr>
              <w:rPr>
                <w:rFonts w:cstheme="minorHAnsi"/>
              </w:rPr>
            </w:pPr>
            <w:sdt>
              <w:sdtPr>
                <w:rPr>
                  <w:rFonts w:cstheme="minorHAnsi"/>
                </w:rPr>
                <w:id w:val="-650826949"/>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3856EA01" w14:textId="77777777" w:rsidR="006F7E63" w:rsidRPr="00914010" w:rsidRDefault="00000000" w:rsidP="00BC2983">
            <w:pPr>
              <w:rPr>
                <w:rFonts w:cstheme="minorHAnsi"/>
              </w:rPr>
            </w:pPr>
            <w:sdt>
              <w:sdtPr>
                <w:rPr>
                  <w:rFonts w:cstheme="minorHAnsi"/>
                </w:rPr>
                <w:id w:val="-997730625"/>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795BFAA2" w14:textId="77777777" w:rsidR="006F7E63" w:rsidRDefault="00000000" w:rsidP="00BC2983">
            <w:pPr>
              <w:rPr>
                <w:rFonts w:cstheme="minorHAnsi"/>
              </w:rPr>
            </w:pPr>
            <w:sdt>
              <w:sdtPr>
                <w:rPr>
                  <w:rFonts w:cstheme="minorHAnsi"/>
                </w:rPr>
                <w:id w:val="1094211672"/>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58AB03A0" w14:textId="77777777" w:rsidR="006F7E63" w:rsidRPr="00C34C63" w:rsidRDefault="00000000" w:rsidP="00BC2983">
            <w:pPr>
              <w:rPr>
                <w:rFonts w:cstheme="minorHAnsi"/>
              </w:rPr>
            </w:pPr>
            <w:sdt>
              <w:sdtPr>
                <w:rPr>
                  <w:rFonts w:cstheme="minorHAnsi"/>
                </w:rPr>
                <w:id w:val="-2096389564"/>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33B6E4D2" w14:textId="77777777" w:rsidR="006F7E63" w:rsidRPr="00914010" w:rsidRDefault="006F7E63" w:rsidP="00BC2983">
            <w:pPr>
              <w:rPr>
                <w:rFonts w:cstheme="minorHAnsi"/>
              </w:rPr>
            </w:pPr>
          </w:p>
        </w:tc>
        <w:sdt>
          <w:sdtPr>
            <w:rPr>
              <w:rFonts w:cstheme="minorHAnsi"/>
            </w:rPr>
            <w:id w:val="-1838839066"/>
            <w:placeholder>
              <w:docPart w:val="E8BC71D8EFE044FB85EB8A314741FC83"/>
            </w:placeholder>
            <w:showingPlcHdr/>
          </w:sdtPr>
          <w:sdtContent>
            <w:tc>
              <w:tcPr>
                <w:tcW w:w="4685" w:type="dxa"/>
              </w:tcPr>
              <w:p w14:paraId="0A752203"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2F65F258" w14:textId="77777777" w:rsidTr="003C4D9D">
        <w:trPr>
          <w:jc w:val="center"/>
        </w:trPr>
        <w:tc>
          <w:tcPr>
            <w:tcW w:w="990" w:type="dxa"/>
          </w:tcPr>
          <w:p w14:paraId="6F7419CC" w14:textId="77777777" w:rsidR="006F7E63" w:rsidRPr="00914010" w:rsidRDefault="006F7E63" w:rsidP="00BC2983">
            <w:pPr>
              <w:jc w:val="center"/>
              <w:rPr>
                <w:rFonts w:cstheme="minorHAnsi"/>
                <w:b/>
                <w:bCs/>
              </w:rPr>
            </w:pPr>
            <w:r w:rsidRPr="00914010">
              <w:rPr>
                <w:rFonts w:cstheme="minorHAnsi"/>
                <w:b/>
                <w:bCs/>
              </w:rPr>
              <w:t>4-C-16</w:t>
            </w:r>
          </w:p>
        </w:tc>
        <w:tc>
          <w:tcPr>
            <w:tcW w:w="5935" w:type="dxa"/>
          </w:tcPr>
          <w:p w14:paraId="540E8717"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4C61716B"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1) Alarms</w:t>
            </w:r>
          </w:p>
          <w:p w14:paraId="5148FD92"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2) Gas scavenging</w:t>
            </w:r>
          </w:p>
          <w:p w14:paraId="7834B2DC"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3) Color coding of tanks, knobs, and hoses</w:t>
            </w:r>
          </w:p>
          <w:p w14:paraId="18BEA68C"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5080FD1"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5) Oxygen fail-safe system and oxygen flush capacity</w:t>
            </w:r>
          </w:p>
          <w:p w14:paraId="01539F4B"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6) Quick connection for positive-pressure oxygen delivery</w:t>
            </w:r>
          </w:p>
          <w:p w14:paraId="0012B5F9"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7) Emergency air inlet</w:t>
            </w:r>
          </w:p>
          <w:p w14:paraId="68DBCE00" w14:textId="77777777" w:rsidR="006F7E63" w:rsidRPr="00914010" w:rsidRDefault="006F7E63" w:rsidP="00BC2983">
            <w:pPr>
              <w:autoSpaceDE w:val="0"/>
              <w:autoSpaceDN w:val="0"/>
              <w:adjustRightInd w:val="0"/>
              <w:rPr>
                <w:rFonts w:eastAsia="Arial" w:cstheme="minorHAnsi"/>
              </w:rPr>
            </w:pPr>
            <w:r w:rsidRPr="00914010">
              <w:rPr>
                <w:rFonts w:eastAsia="Arial" w:cstheme="minorHAnsi"/>
              </w:rPr>
              <w:t>8) Reservoir bag</w:t>
            </w:r>
          </w:p>
          <w:p w14:paraId="537AB259" w14:textId="77777777" w:rsidR="006F7E63" w:rsidRPr="00914010" w:rsidRDefault="006F7E63" w:rsidP="00BC2983">
            <w:pPr>
              <w:autoSpaceDE w:val="0"/>
              <w:autoSpaceDN w:val="0"/>
              <w:adjustRightInd w:val="0"/>
              <w:rPr>
                <w:rFonts w:cstheme="minorHAnsi"/>
              </w:rPr>
            </w:pPr>
            <w:r w:rsidRPr="00914010">
              <w:rPr>
                <w:rFonts w:eastAsia="Arial" w:cstheme="minorHAnsi"/>
              </w:rPr>
              <w:t>9) Storage in secured area</w:t>
            </w:r>
          </w:p>
        </w:tc>
        <w:tc>
          <w:tcPr>
            <w:tcW w:w="1170" w:type="dxa"/>
            <w:gridSpan w:val="2"/>
          </w:tcPr>
          <w:p w14:paraId="4479A709" w14:textId="77777777" w:rsidR="006F7E63" w:rsidRPr="0084305D" w:rsidRDefault="006F7E63" w:rsidP="00BC2983">
            <w:pPr>
              <w:rPr>
                <w:rFonts w:cstheme="minorHAnsi"/>
              </w:rPr>
            </w:pPr>
            <w:r>
              <w:rPr>
                <w:rFonts w:ascii="Segoe UI Symbol" w:eastAsia="MS Gothic" w:hAnsi="Segoe UI Symbol" w:cs="Segoe UI Symbol"/>
              </w:rPr>
              <w:t>B</w:t>
            </w:r>
            <w:r w:rsidRPr="0084305D">
              <w:rPr>
                <w:rFonts w:cstheme="minorHAnsi"/>
              </w:rPr>
              <w:t xml:space="preserve">, </w:t>
            </w:r>
          </w:p>
          <w:p w14:paraId="0A09EF0C" w14:textId="77777777" w:rsidR="006F7E63" w:rsidRPr="0084305D" w:rsidRDefault="006F7E63" w:rsidP="00BC2983">
            <w:pPr>
              <w:rPr>
                <w:rFonts w:cstheme="minorHAnsi"/>
              </w:rPr>
            </w:pPr>
            <w:r w:rsidRPr="0084305D">
              <w:rPr>
                <w:rFonts w:cstheme="minorHAnsi"/>
              </w:rPr>
              <w:t xml:space="preserve">C-M, </w:t>
            </w:r>
          </w:p>
          <w:p w14:paraId="3A244C9E" w14:textId="77777777" w:rsidR="006F7E63" w:rsidRPr="00914010" w:rsidRDefault="006F7E63" w:rsidP="00BC2983">
            <w:pPr>
              <w:rPr>
                <w:rFonts w:cstheme="minorHAnsi"/>
              </w:rPr>
            </w:pPr>
            <w:r w:rsidRPr="0084305D">
              <w:rPr>
                <w:rFonts w:cstheme="minorHAnsi"/>
              </w:rPr>
              <w:t>C</w:t>
            </w:r>
          </w:p>
        </w:tc>
        <w:tc>
          <w:tcPr>
            <w:tcW w:w="2070" w:type="dxa"/>
          </w:tcPr>
          <w:p w14:paraId="1D9C1827" w14:textId="77777777" w:rsidR="006F7E63" w:rsidRPr="00914010" w:rsidRDefault="00000000" w:rsidP="00BC2983">
            <w:pPr>
              <w:rPr>
                <w:rFonts w:cstheme="minorHAnsi"/>
              </w:rPr>
            </w:pPr>
            <w:sdt>
              <w:sdtPr>
                <w:rPr>
                  <w:rFonts w:cstheme="minorHAnsi"/>
                </w:rPr>
                <w:id w:val="1784914501"/>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08573FFA" w14:textId="77777777" w:rsidR="006F7E63" w:rsidRPr="00914010" w:rsidRDefault="00000000" w:rsidP="00BC2983">
            <w:pPr>
              <w:rPr>
                <w:rFonts w:cstheme="minorHAnsi"/>
              </w:rPr>
            </w:pPr>
            <w:sdt>
              <w:sdtPr>
                <w:rPr>
                  <w:rFonts w:cstheme="minorHAnsi"/>
                </w:rPr>
                <w:id w:val="-1596164705"/>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163E08F4" w14:textId="77777777" w:rsidR="006F7E63" w:rsidRDefault="00000000" w:rsidP="00BC2983">
            <w:pPr>
              <w:rPr>
                <w:rFonts w:cstheme="minorHAnsi"/>
              </w:rPr>
            </w:pPr>
            <w:sdt>
              <w:sdtPr>
                <w:rPr>
                  <w:rFonts w:cstheme="minorHAnsi"/>
                </w:rPr>
                <w:id w:val="1255938901"/>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64EA35C8" w14:textId="77777777" w:rsidR="006F7E63" w:rsidRPr="00C34C63" w:rsidRDefault="00000000" w:rsidP="00BC2983">
            <w:pPr>
              <w:rPr>
                <w:rFonts w:cstheme="minorHAnsi"/>
              </w:rPr>
            </w:pPr>
            <w:sdt>
              <w:sdtPr>
                <w:rPr>
                  <w:rFonts w:cstheme="minorHAnsi"/>
                </w:rPr>
                <w:id w:val="-596165755"/>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081E1BE4" w14:textId="77777777" w:rsidR="006F7E63" w:rsidRPr="00914010" w:rsidRDefault="006F7E63" w:rsidP="00BC2983">
            <w:pPr>
              <w:rPr>
                <w:rFonts w:cstheme="minorHAnsi"/>
              </w:rPr>
            </w:pPr>
          </w:p>
        </w:tc>
        <w:sdt>
          <w:sdtPr>
            <w:rPr>
              <w:rFonts w:cstheme="minorHAnsi"/>
            </w:rPr>
            <w:id w:val="-754434030"/>
            <w:placeholder>
              <w:docPart w:val="3D4862C2AC9A4951972C1B691B3780DC"/>
            </w:placeholder>
            <w:showingPlcHdr/>
          </w:sdtPr>
          <w:sdtContent>
            <w:tc>
              <w:tcPr>
                <w:tcW w:w="4685" w:type="dxa"/>
              </w:tcPr>
              <w:p w14:paraId="0620B254"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5F8E4DA9" w14:textId="77777777" w:rsidTr="00264166">
        <w:trPr>
          <w:trHeight w:val="2042"/>
          <w:jc w:val="center"/>
        </w:trPr>
        <w:tc>
          <w:tcPr>
            <w:tcW w:w="990" w:type="dxa"/>
          </w:tcPr>
          <w:p w14:paraId="750EEBCA" w14:textId="77777777" w:rsidR="006F7E63" w:rsidRPr="00914010" w:rsidRDefault="006F7E63" w:rsidP="00BC2983">
            <w:pPr>
              <w:jc w:val="center"/>
              <w:rPr>
                <w:rFonts w:cstheme="minorHAnsi"/>
                <w:b/>
                <w:bCs/>
              </w:rPr>
            </w:pPr>
            <w:r w:rsidRPr="00914010">
              <w:rPr>
                <w:rFonts w:cstheme="minorHAnsi"/>
                <w:b/>
                <w:bCs/>
              </w:rPr>
              <w:t>4-C-17</w:t>
            </w:r>
          </w:p>
        </w:tc>
        <w:tc>
          <w:tcPr>
            <w:tcW w:w="5935" w:type="dxa"/>
          </w:tcPr>
          <w:p w14:paraId="58788BB5" w14:textId="77777777" w:rsidR="006F7E63" w:rsidRPr="00914010" w:rsidRDefault="006F7E63" w:rsidP="00BC2983">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1170" w:type="dxa"/>
            <w:gridSpan w:val="2"/>
          </w:tcPr>
          <w:p w14:paraId="14AC10D2" w14:textId="77777777" w:rsidR="006F7E63" w:rsidRPr="00914010" w:rsidRDefault="006F7E63" w:rsidP="00BC2983">
            <w:pPr>
              <w:rPr>
                <w:rFonts w:cstheme="minorHAnsi"/>
              </w:rPr>
            </w:pPr>
            <w:r w:rsidRPr="00914010">
              <w:rPr>
                <w:rFonts w:cstheme="minorHAnsi"/>
              </w:rPr>
              <w:t>C</w:t>
            </w:r>
          </w:p>
        </w:tc>
        <w:tc>
          <w:tcPr>
            <w:tcW w:w="2070" w:type="dxa"/>
          </w:tcPr>
          <w:p w14:paraId="280E091B" w14:textId="77777777" w:rsidR="006F7E63" w:rsidRPr="00914010" w:rsidRDefault="00000000" w:rsidP="00BC2983">
            <w:pPr>
              <w:rPr>
                <w:rFonts w:cstheme="minorHAnsi"/>
              </w:rPr>
            </w:pPr>
            <w:sdt>
              <w:sdtPr>
                <w:rPr>
                  <w:rFonts w:cstheme="minorHAnsi"/>
                </w:rPr>
                <w:id w:val="-2097780095"/>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3D8008DB" w14:textId="77777777" w:rsidR="006F7E63" w:rsidRPr="00914010" w:rsidRDefault="00000000" w:rsidP="00BC2983">
            <w:pPr>
              <w:rPr>
                <w:rFonts w:cstheme="minorHAnsi"/>
              </w:rPr>
            </w:pPr>
            <w:sdt>
              <w:sdtPr>
                <w:rPr>
                  <w:rFonts w:cstheme="minorHAnsi"/>
                </w:rPr>
                <w:id w:val="559374981"/>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73E08E4D" w14:textId="77777777" w:rsidR="006F7E63" w:rsidRDefault="00000000" w:rsidP="00BC2983">
            <w:pPr>
              <w:rPr>
                <w:rFonts w:cstheme="minorHAnsi"/>
              </w:rPr>
            </w:pPr>
            <w:sdt>
              <w:sdtPr>
                <w:rPr>
                  <w:rFonts w:cstheme="minorHAnsi"/>
                </w:rPr>
                <w:id w:val="712227820"/>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08C00A86" w14:textId="77777777" w:rsidR="006F7E63" w:rsidRPr="00C34C63" w:rsidRDefault="00000000" w:rsidP="00BC2983">
            <w:pPr>
              <w:rPr>
                <w:rFonts w:cstheme="minorHAnsi"/>
              </w:rPr>
            </w:pPr>
            <w:sdt>
              <w:sdtPr>
                <w:rPr>
                  <w:rFonts w:cstheme="minorHAnsi"/>
                </w:rPr>
                <w:id w:val="-1198086986"/>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4A60758B" w14:textId="77777777" w:rsidR="006F7E63" w:rsidRPr="00914010" w:rsidRDefault="006F7E63" w:rsidP="00BC2983">
            <w:pPr>
              <w:rPr>
                <w:rFonts w:cstheme="minorHAnsi"/>
              </w:rPr>
            </w:pPr>
          </w:p>
        </w:tc>
        <w:sdt>
          <w:sdtPr>
            <w:rPr>
              <w:rFonts w:cstheme="minorHAnsi"/>
            </w:rPr>
            <w:id w:val="1240599562"/>
            <w:placeholder>
              <w:docPart w:val="694EF35F0B3E437D9878D4AD44C282CF"/>
            </w:placeholder>
            <w:showingPlcHdr/>
          </w:sdtPr>
          <w:sdtContent>
            <w:tc>
              <w:tcPr>
                <w:tcW w:w="4685" w:type="dxa"/>
              </w:tcPr>
              <w:p w14:paraId="718A3E8B"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264166" w14:paraId="2C7BA849" w14:textId="77777777" w:rsidTr="00264166">
        <w:trPr>
          <w:jc w:val="center"/>
        </w:trPr>
        <w:tc>
          <w:tcPr>
            <w:tcW w:w="990" w:type="dxa"/>
            <w:shd w:val="clear" w:color="auto" w:fill="243746"/>
          </w:tcPr>
          <w:p w14:paraId="18D35861" w14:textId="7811A407" w:rsidR="00264166" w:rsidRPr="00914010" w:rsidRDefault="00264166" w:rsidP="00264166">
            <w:pPr>
              <w:jc w:val="center"/>
              <w:rPr>
                <w:rFonts w:cstheme="minorHAnsi"/>
                <w:b/>
                <w:bCs/>
              </w:rPr>
            </w:pPr>
            <w:r w:rsidRPr="00AE1B2E">
              <w:rPr>
                <w:rFonts w:cs="Arial"/>
                <w:b/>
                <w:bCs/>
                <w:color w:val="FFFFFF" w:themeColor="background1"/>
                <w:sz w:val="28"/>
                <w:szCs w:val="28"/>
              </w:rPr>
              <w:lastRenderedPageBreak/>
              <w:t>ID</w:t>
            </w:r>
          </w:p>
        </w:tc>
        <w:tc>
          <w:tcPr>
            <w:tcW w:w="5935" w:type="dxa"/>
            <w:shd w:val="clear" w:color="auto" w:fill="243746"/>
          </w:tcPr>
          <w:p w14:paraId="7EF238D5" w14:textId="57CE9BB9" w:rsidR="00264166" w:rsidRPr="00914010" w:rsidRDefault="00264166" w:rsidP="00264166">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70" w:type="dxa"/>
            <w:gridSpan w:val="2"/>
            <w:shd w:val="clear" w:color="auto" w:fill="243746"/>
          </w:tcPr>
          <w:p w14:paraId="2D7B3B0A" w14:textId="2C38F9BA" w:rsidR="00264166" w:rsidRPr="00914010" w:rsidRDefault="00264166" w:rsidP="00264166">
            <w:pPr>
              <w:rPr>
                <w:rFonts w:cstheme="minorHAnsi"/>
              </w:rPr>
            </w:pPr>
            <w:r w:rsidRPr="00AE1B2E">
              <w:rPr>
                <w:rFonts w:cs="Arial"/>
                <w:b/>
                <w:bCs/>
                <w:color w:val="FFFFFF" w:themeColor="background1"/>
                <w:sz w:val="28"/>
                <w:szCs w:val="28"/>
              </w:rPr>
              <w:t>Class</w:t>
            </w:r>
          </w:p>
        </w:tc>
        <w:tc>
          <w:tcPr>
            <w:tcW w:w="2070" w:type="dxa"/>
            <w:shd w:val="clear" w:color="auto" w:fill="243746"/>
          </w:tcPr>
          <w:p w14:paraId="6B94CB9E" w14:textId="20D10F2B" w:rsidR="00264166" w:rsidRDefault="00264166" w:rsidP="00264166">
            <w:pPr>
              <w:rPr>
                <w:rFonts w:cstheme="minorHAnsi"/>
              </w:rPr>
            </w:pPr>
            <w:r w:rsidRPr="00AE1B2E">
              <w:rPr>
                <w:rFonts w:cs="Arial"/>
                <w:b/>
                <w:bCs/>
                <w:color w:val="FFFFFF" w:themeColor="background1"/>
                <w:sz w:val="28"/>
                <w:szCs w:val="28"/>
              </w:rPr>
              <w:t>Score</w:t>
            </w:r>
          </w:p>
        </w:tc>
        <w:tc>
          <w:tcPr>
            <w:tcW w:w="4685" w:type="dxa"/>
            <w:shd w:val="clear" w:color="auto" w:fill="243746"/>
          </w:tcPr>
          <w:p w14:paraId="46545632" w14:textId="0F3F99C0" w:rsidR="00264166" w:rsidRDefault="00264166" w:rsidP="00264166">
            <w:pPr>
              <w:rPr>
                <w:rFonts w:cstheme="minorHAnsi"/>
              </w:rPr>
            </w:pPr>
            <w:r w:rsidRPr="00AE1B2E">
              <w:rPr>
                <w:rFonts w:cs="Arial"/>
                <w:b/>
                <w:bCs/>
                <w:color w:val="FFFFFF" w:themeColor="background1"/>
                <w:sz w:val="28"/>
                <w:szCs w:val="28"/>
              </w:rPr>
              <w:t>Findings/Comments</w:t>
            </w:r>
          </w:p>
        </w:tc>
      </w:tr>
      <w:tr w:rsidR="006F7E63" w14:paraId="3800511C" w14:textId="77777777" w:rsidTr="003C4D9D">
        <w:trPr>
          <w:jc w:val="center"/>
        </w:trPr>
        <w:tc>
          <w:tcPr>
            <w:tcW w:w="990" w:type="dxa"/>
          </w:tcPr>
          <w:p w14:paraId="71462D46" w14:textId="77777777" w:rsidR="006F7E63" w:rsidRPr="00914010" w:rsidRDefault="006F7E63" w:rsidP="00BC2983">
            <w:pPr>
              <w:jc w:val="center"/>
              <w:rPr>
                <w:rFonts w:cstheme="minorHAnsi"/>
                <w:b/>
                <w:bCs/>
              </w:rPr>
            </w:pPr>
            <w:r w:rsidRPr="00914010">
              <w:rPr>
                <w:rFonts w:cstheme="minorHAnsi"/>
                <w:b/>
                <w:bCs/>
              </w:rPr>
              <w:t>4-C-18</w:t>
            </w:r>
          </w:p>
        </w:tc>
        <w:tc>
          <w:tcPr>
            <w:tcW w:w="5935" w:type="dxa"/>
          </w:tcPr>
          <w:p w14:paraId="40C1BFB5" w14:textId="05D2B768" w:rsidR="006F7E63" w:rsidRPr="00914010" w:rsidRDefault="006F7E63" w:rsidP="00BC2983">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Pr>
                <w:rFonts w:eastAsia="Arial" w:cstheme="minorHAnsi"/>
              </w:rPr>
              <w:t xml:space="preserve">volatile </w:t>
            </w:r>
            <w:r w:rsidRPr="00914010">
              <w:rPr>
                <w:rFonts w:eastAsia="Arial" w:cstheme="minorHAnsi"/>
              </w:rPr>
              <w:t>inhalation agents are available, an anesthesia machine is not required.</w:t>
            </w:r>
          </w:p>
          <w:p w14:paraId="6C612AE8" w14:textId="77777777" w:rsidR="006F7E63" w:rsidRDefault="006F7E63" w:rsidP="00BC2983">
            <w:pPr>
              <w:autoSpaceDE w:val="0"/>
              <w:autoSpaceDN w:val="0"/>
              <w:adjustRightInd w:val="0"/>
              <w:rPr>
                <w:rFonts w:cstheme="minorHAnsi"/>
              </w:rPr>
            </w:pPr>
          </w:p>
          <w:p w14:paraId="3A739086" w14:textId="77777777" w:rsidR="006F7E63" w:rsidRDefault="006F7E63" w:rsidP="00BC2983">
            <w:pPr>
              <w:autoSpaceDE w:val="0"/>
              <w:autoSpaceDN w:val="0"/>
              <w:adjustRightInd w:val="0"/>
              <w:rPr>
                <w:rFonts w:cstheme="minorHAnsi"/>
              </w:rPr>
            </w:pPr>
          </w:p>
          <w:p w14:paraId="7FF2E06C" w14:textId="77777777" w:rsidR="006F7E63" w:rsidRDefault="006F7E63" w:rsidP="00BC2983">
            <w:pPr>
              <w:autoSpaceDE w:val="0"/>
              <w:autoSpaceDN w:val="0"/>
              <w:adjustRightInd w:val="0"/>
              <w:rPr>
                <w:rFonts w:cstheme="minorHAnsi"/>
              </w:rPr>
            </w:pPr>
          </w:p>
          <w:p w14:paraId="30E5B4DD" w14:textId="77777777" w:rsidR="006F7E63" w:rsidRDefault="006F7E63" w:rsidP="00BC2983">
            <w:pPr>
              <w:autoSpaceDE w:val="0"/>
              <w:autoSpaceDN w:val="0"/>
              <w:adjustRightInd w:val="0"/>
              <w:rPr>
                <w:rFonts w:cstheme="minorHAnsi"/>
              </w:rPr>
            </w:pPr>
          </w:p>
          <w:p w14:paraId="12717935" w14:textId="77777777" w:rsidR="006F7E63" w:rsidRDefault="006F7E63" w:rsidP="00BC2983">
            <w:pPr>
              <w:autoSpaceDE w:val="0"/>
              <w:autoSpaceDN w:val="0"/>
              <w:adjustRightInd w:val="0"/>
              <w:rPr>
                <w:rFonts w:cstheme="minorHAnsi"/>
              </w:rPr>
            </w:pPr>
          </w:p>
          <w:p w14:paraId="63E44DD5" w14:textId="775852E8" w:rsidR="006F7E63" w:rsidRPr="00914010" w:rsidRDefault="006F7E63" w:rsidP="00BC2983">
            <w:pPr>
              <w:autoSpaceDE w:val="0"/>
              <w:autoSpaceDN w:val="0"/>
              <w:adjustRightInd w:val="0"/>
              <w:rPr>
                <w:rFonts w:cstheme="minorHAnsi"/>
              </w:rPr>
            </w:pPr>
          </w:p>
        </w:tc>
        <w:tc>
          <w:tcPr>
            <w:tcW w:w="1170" w:type="dxa"/>
            <w:gridSpan w:val="2"/>
          </w:tcPr>
          <w:p w14:paraId="0DB5FBC3" w14:textId="77777777" w:rsidR="006F7E63" w:rsidRPr="00914010" w:rsidRDefault="006F7E63" w:rsidP="00BC2983">
            <w:pPr>
              <w:rPr>
                <w:rFonts w:cstheme="minorHAnsi"/>
              </w:rPr>
            </w:pPr>
            <w:r w:rsidRPr="00914010">
              <w:rPr>
                <w:rFonts w:cstheme="minorHAnsi"/>
              </w:rPr>
              <w:t>C</w:t>
            </w:r>
          </w:p>
        </w:tc>
        <w:tc>
          <w:tcPr>
            <w:tcW w:w="2070" w:type="dxa"/>
          </w:tcPr>
          <w:p w14:paraId="198812A0" w14:textId="77777777" w:rsidR="006F7E63" w:rsidRPr="00914010" w:rsidRDefault="00000000" w:rsidP="00BC2983">
            <w:pPr>
              <w:rPr>
                <w:rFonts w:cstheme="minorHAnsi"/>
              </w:rPr>
            </w:pPr>
            <w:sdt>
              <w:sdtPr>
                <w:rPr>
                  <w:rFonts w:cstheme="minorHAnsi"/>
                </w:rPr>
                <w:id w:val="351083983"/>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143F531A" w14:textId="77777777" w:rsidR="006F7E63" w:rsidRPr="00914010" w:rsidRDefault="00000000" w:rsidP="00BC2983">
            <w:pPr>
              <w:rPr>
                <w:rFonts w:cstheme="minorHAnsi"/>
              </w:rPr>
            </w:pPr>
            <w:sdt>
              <w:sdtPr>
                <w:rPr>
                  <w:rFonts w:cstheme="minorHAnsi"/>
                </w:rPr>
                <w:id w:val="-861658390"/>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5C63D127" w14:textId="77777777" w:rsidR="006F7E63" w:rsidRDefault="00000000" w:rsidP="00BC2983">
            <w:pPr>
              <w:rPr>
                <w:rFonts w:cstheme="minorHAnsi"/>
              </w:rPr>
            </w:pPr>
            <w:sdt>
              <w:sdtPr>
                <w:rPr>
                  <w:rFonts w:cstheme="minorHAnsi"/>
                </w:rPr>
                <w:id w:val="1765886738"/>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7C5BB4A8" w14:textId="77777777" w:rsidR="006F7E63" w:rsidRPr="00C34C63" w:rsidRDefault="00000000" w:rsidP="00BC2983">
            <w:pPr>
              <w:rPr>
                <w:rFonts w:cstheme="minorHAnsi"/>
              </w:rPr>
            </w:pPr>
            <w:sdt>
              <w:sdtPr>
                <w:rPr>
                  <w:rFonts w:cstheme="minorHAnsi"/>
                </w:rPr>
                <w:id w:val="928784245"/>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652E9C05" w14:textId="77777777" w:rsidR="006F7E63" w:rsidRPr="00914010" w:rsidRDefault="006F7E63" w:rsidP="00BC2983">
            <w:pPr>
              <w:rPr>
                <w:rFonts w:cstheme="minorHAnsi"/>
              </w:rPr>
            </w:pPr>
          </w:p>
        </w:tc>
        <w:sdt>
          <w:sdtPr>
            <w:rPr>
              <w:rFonts w:cstheme="minorHAnsi"/>
            </w:rPr>
            <w:id w:val="-416862164"/>
            <w:placeholder>
              <w:docPart w:val="7CE478D7D28E4D7186383CCBC2A0D1FB"/>
            </w:placeholder>
            <w:showingPlcHdr/>
          </w:sdtPr>
          <w:sdtContent>
            <w:tc>
              <w:tcPr>
                <w:tcW w:w="4685" w:type="dxa"/>
              </w:tcPr>
              <w:p w14:paraId="482469EC"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5E384B" w14:paraId="1B0D7A06" w14:textId="77777777" w:rsidTr="00AF2542">
        <w:trPr>
          <w:jc w:val="center"/>
        </w:trPr>
        <w:tc>
          <w:tcPr>
            <w:tcW w:w="14850" w:type="dxa"/>
            <w:gridSpan w:val="6"/>
            <w:shd w:val="clear" w:color="auto" w:fill="016299"/>
          </w:tcPr>
          <w:p w14:paraId="7F3478DC" w14:textId="77777777" w:rsidR="005E384B" w:rsidRPr="006F7E63" w:rsidRDefault="005E384B" w:rsidP="00BC2983">
            <w:pPr>
              <w:rPr>
                <w:b/>
                <w:bCs/>
                <w:color w:val="FFFFFF" w:themeColor="background1"/>
                <w:sz w:val="28"/>
                <w:szCs w:val="28"/>
              </w:rPr>
            </w:pPr>
            <w:r w:rsidRPr="006F7E63">
              <w:rPr>
                <w:b/>
                <w:bCs/>
                <w:color w:val="FFFFFF" w:themeColor="background1"/>
                <w:sz w:val="28"/>
                <w:szCs w:val="28"/>
              </w:rPr>
              <w:t>SUB-SECTION D:  Post-Anesthesia Care Unit (PACU) Equipment</w:t>
            </w:r>
          </w:p>
        </w:tc>
      </w:tr>
      <w:tr w:rsidR="006F7E63" w14:paraId="26A1E472" w14:textId="77777777" w:rsidTr="003C4D9D">
        <w:trPr>
          <w:jc w:val="center"/>
        </w:trPr>
        <w:tc>
          <w:tcPr>
            <w:tcW w:w="990" w:type="dxa"/>
          </w:tcPr>
          <w:p w14:paraId="6F0EF372" w14:textId="77777777" w:rsidR="006F7E63" w:rsidRPr="00914010" w:rsidRDefault="006F7E63" w:rsidP="00BC2983">
            <w:pPr>
              <w:jc w:val="center"/>
              <w:rPr>
                <w:rFonts w:cstheme="minorHAnsi"/>
                <w:b/>
                <w:bCs/>
              </w:rPr>
            </w:pPr>
            <w:r w:rsidRPr="00914010">
              <w:rPr>
                <w:rFonts w:cstheme="minorHAnsi"/>
                <w:b/>
                <w:bCs/>
              </w:rPr>
              <w:t>4-D-1</w:t>
            </w:r>
          </w:p>
        </w:tc>
        <w:tc>
          <w:tcPr>
            <w:tcW w:w="5935" w:type="dxa"/>
          </w:tcPr>
          <w:p w14:paraId="2B9E5041" w14:textId="77777777" w:rsidR="006F7E63" w:rsidRPr="00914010" w:rsidRDefault="006F7E63" w:rsidP="00BC2983">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1170" w:type="dxa"/>
            <w:gridSpan w:val="2"/>
          </w:tcPr>
          <w:p w14:paraId="1C116AB7" w14:textId="77777777" w:rsidR="006F7E63" w:rsidRPr="0084305D" w:rsidRDefault="006F7E63" w:rsidP="00BC2983">
            <w:pPr>
              <w:rPr>
                <w:rFonts w:cstheme="minorHAnsi"/>
              </w:rPr>
            </w:pPr>
            <w:r>
              <w:rPr>
                <w:rFonts w:ascii="Segoe UI Symbol" w:eastAsia="MS Gothic" w:hAnsi="Segoe UI Symbol" w:cs="Segoe UI Symbol"/>
              </w:rPr>
              <w:t>B</w:t>
            </w:r>
            <w:r w:rsidRPr="0084305D">
              <w:rPr>
                <w:rFonts w:cstheme="minorHAnsi"/>
              </w:rPr>
              <w:t xml:space="preserve">, </w:t>
            </w:r>
          </w:p>
          <w:p w14:paraId="63379D29" w14:textId="77777777" w:rsidR="006F7E63" w:rsidRPr="0084305D" w:rsidRDefault="006F7E63" w:rsidP="00BC2983">
            <w:pPr>
              <w:rPr>
                <w:rFonts w:cstheme="minorHAnsi"/>
              </w:rPr>
            </w:pPr>
            <w:r w:rsidRPr="0084305D">
              <w:rPr>
                <w:rFonts w:cstheme="minorHAnsi"/>
              </w:rPr>
              <w:t xml:space="preserve">C-M, </w:t>
            </w:r>
          </w:p>
          <w:p w14:paraId="67950DF3" w14:textId="77777777" w:rsidR="006F7E63" w:rsidRPr="00914010" w:rsidRDefault="006F7E63" w:rsidP="00BC2983">
            <w:pPr>
              <w:rPr>
                <w:rFonts w:cstheme="minorHAnsi"/>
              </w:rPr>
            </w:pPr>
            <w:r w:rsidRPr="0084305D">
              <w:rPr>
                <w:rFonts w:cstheme="minorHAnsi"/>
              </w:rPr>
              <w:t>C</w:t>
            </w:r>
          </w:p>
        </w:tc>
        <w:tc>
          <w:tcPr>
            <w:tcW w:w="2070" w:type="dxa"/>
          </w:tcPr>
          <w:p w14:paraId="5C451E3C" w14:textId="77777777" w:rsidR="006F7E63" w:rsidRPr="00914010" w:rsidRDefault="00000000" w:rsidP="00BC2983">
            <w:pPr>
              <w:rPr>
                <w:rFonts w:cstheme="minorHAnsi"/>
              </w:rPr>
            </w:pPr>
            <w:sdt>
              <w:sdtPr>
                <w:rPr>
                  <w:rFonts w:cstheme="minorHAnsi"/>
                </w:rPr>
                <w:id w:val="-1663698630"/>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62A5C068" w14:textId="77777777" w:rsidR="006F7E63" w:rsidRPr="00914010" w:rsidRDefault="00000000" w:rsidP="00BC2983">
            <w:pPr>
              <w:rPr>
                <w:rFonts w:cstheme="minorHAnsi"/>
              </w:rPr>
            </w:pPr>
            <w:sdt>
              <w:sdtPr>
                <w:rPr>
                  <w:rFonts w:cstheme="minorHAnsi"/>
                </w:rPr>
                <w:id w:val="-2101324481"/>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0BD3431B" w14:textId="77777777" w:rsidR="006F7E63" w:rsidRDefault="00000000" w:rsidP="00BC2983">
            <w:pPr>
              <w:rPr>
                <w:rFonts w:cstheme="minorHAnsi"/>
              </w:rPr>
            </w:pPr>
            <w:sdt>
              <w:sdtPr>
                <w:rPr>
                  <w:rFonts w:cstheme="minorHAnsi"/>
                </w:rPr>
                <w:id w:val="-1393191329"/>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42C216CF" w14:textId="77777777" w:rsidR="006F7E63" w:rsidRPr="00C34C63" w:rsidRDefault="00000000" w:rsidP="00BC2983">
            <w:pPr>
              <w:rPr>
                <w:rFonts w:cstheme="minorHAnsi"/>
              </w:rPr>
            </w:pPr>
            <w:sdt>
              <w:sdtPr>
                <w:rPr>
                  <w:rFonts w:cstheme="minorHAnsi"/>
                </w:rPr>
                <w:id w:val="669145175"/>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2AF1DF4A" w14:textId="77777777" w:rsidR="006F7E63" w:rsidRPr="00914010" w:rsidRDefault="006F7E63" w:rsidP="00BC2983">
            <w:pPr>
              <w:rPr>
                <w:rFonts w:cstheme="minorHAnsi"/>
              </w:rPr>
            </w:pPr>
          </w:p>
        </w:tc>
        <w:sdt>
          <w:sdtPr>
            <w:rPr>
              <w:rFonts w:cstheme="minorHAnsi"/>
            </w:rPr>
            <w:id w:val="1588110357"/>
            <w:placeholder>
              <w:docPart w:val="0AC997F7CDAB4130A046544B9AF671A1"/>
            </w:placeholder>
            <w:showingPlcHdr/>
          </w:sdtPr>
          <w:sdtContent>
            <w:tc>
              <w:tcPr>
                <w:tcW w:w="4685" w:type="dxa"/>
              </w:tcPr>
              <w:p w14:paraId="1C0FD66D"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7ED321C3" w14:textId="77777777" w:rsidTr="003C4D9D">
        <w:trPr>
          <w:jc w:val="center"/>
        </w:trPr>
        <w:tc>
          <w:tcPr>
            <w:tcW w:w="990" w:type="dxa"/>
          </w:tcPr>
          <w:p w14:paraId="2BC5C2E1" w14:textId="77777777" w:rsidR="006F7E63" w:rsidRPr="00914010" w:rsidRDefault="006F7E63" w:rsidP="00BC2983">
            <w:pPr>
              <w:jc w:val="center"/>
              <w:rPr>
                <w:rFonts w:cstheme="minorHAnsi"/>
                <w:b/>
                <w:bCs/>
              </w:rPr>
            </w:pPr>
            <w:r w:rsidRPr="00914010">
              <w:rPr>
                <w:rFonts w:cstheme="minorHAnsi"/>
                <w:b/>
                <w:bCs/>
              </w:rPr>
              <w:t>4-D-2</w:t>
            </w:r>
          </w:p>
        </w:tc>
        <w:tc>
          <w:tcPr>
            <w:tcW w:w="5935" w:type="dxa"/>
          </w:tcPr>
          <w:p w14:paraId="5CD206EE" w14:textId="77777777" w:rsidR="006F7E63" w:rsidRPr="00914010" w:rsidRDefault="006F7E63" w:rsidP="00BC2983">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1170" w:type="dxa"/>
            <w:gridSpan w:val="2"/>
          </w:tcPr>
          <w:p w14:paraId="1BAA42DC" w14:textId="77777777" w:rsidR="006F7E63" w:rsidRPr="0084305D" w:rsidRDefault="006F7E63" w:rsidP="00BC2983">
            <w:pPr>
              <w:rPr>
                <w:rFonts w:cstheme="minorHAnsi"/>
              </w:rPr>
            </w:pPr>
            <w:r>
              <w:rPr>
                <w:rFonts w:ascii="Segoe UI Symbol" w:eastAsia="MS Gothic" w:hAnsi="Segoe UI Symbol" w:cs="Segoe UI Symbol"/>
              </w:rPr>
              <w:t>B</w:t>
            </w:r>
            <w:r w:rsidRPr="0084305D">
              <w:rPr>
                <w:rFonts w:cstheme="minorHAnsi"/>
              </w:rPr>
              <w:t xml:space="preserve">, </w:t>
            </w:r>
          </w:p>
          <w:p w14:paraId="6DD3A8EB" w14:textId="77777777" w:rsidR="006F7E63" w:rsidRPr="0084305D" w:rsidRDefault="006F7E63" w:rsidP="00BC2983">
            <w:pPr>
              <w:rPr>
                <w:rFonts w:cstheme="minorHAnsi"/>
              </w:rPr>
            </w:pPr>
            <w:r w:rsidRPr="0084305D">
              <w:rPr>
                <w:rFonts w:cstheme="minorHAnsi"/>
              </w:rPr>
              <w:t xml:space="preserve">C-M, </w:t>
            </w:r>
          </w:p>
          <w:p w14:paraId="6C043408" w14:textId="77777777" w:rsidR="006F7E63" w:rsidRPr="00914010" w:rsidRDefault="006F7E63" w:rsidP="00BC2983">
            <w:pPr>
              <w:rPr>
                <w:rFonts w:cstheme="minorHAnsi"/>
              </w:rPr>
            </w:pPr>
            <w:r w:rsidRPr="0084305D">
              <w:rPr>
                <w:rFonts w:cstheme="minorHAnsi"/>
              </w:rPr>
              <w:t>C</w:t>
            </w:r>
          </w:p>
        </w:tc>
        <w:tc>
          <w:tcPr>
            <w:tcW w:w="2070" w:type="dxa"/>
          </w:tcPr>
          <w:p w14:paraId="784D1010" w14:textId="77777777" w:rsidR="006F7E63" w:rsidRPr="00914010" w:rsidRDefault="00000000" w:rsidP="00BC2983">
            <w:pPr>
              <w:rPr>
                <w:rFonts w:cstheme="minorHAnsi"/>
              </w:rPr>
            </w:pPr>
            <w:sdt>
              <w:sdtPr>
                <w:rPr>
                  <w:rFonts w:cstheme="minorHAnsi"/>
                </w:rPr>
                <w:id w:val="50579945"/>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3F6E2B13" w14:textId="77777777" w:rsidR="006F7E63" w:rsidRPr="00914010" w:rsidRDefault="00000000" w:rsidP="00BC2983">
            <w:pPr>
              <w:rPr>
                <w:rFonts w:cstheme="minorHAnsi"/>
              </w:rPr>
            </w:pPr>
            <w:sdt>
              <w:sdtPr>
                <w:rPr>
                  <w:rFonts w:cstheme="minorHAnsi"/>
                </w:rPr>
                <w:id w:val="1239755741"/>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00775C16" w14:textId="77777777" w:rsidR="006F7E63" w:rsidRDefault="00000000" w:rsidP="00BC2983">
            <w:pPr>
              <w:rPr>
                <w:rFonts w:cstheme="minorHAnsi"/>
              </w:rPr>
            </w:pPr>
            <w:sdt>
              <w:sdtPr>
                <w:rPr>
                  <w:rFonts w:cstheme="minorHAnsi"/>
                </w:rPr>
                <w:id w:val="-679658127"/>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7E1465D8" w14:textId="77777777" w:rsidR="006F7E63" w:rsidRPr="00C34C63" w:rsidRDefault="00000000" w:rsidP="00BC2983">
            <w:pPr>
              <w:rPr>
                <w:rFonts w:cstheme="minorHAnsi"/>
              </w:rPr>
            </w:pPr>
            <w:sdt>
              <w:sdtPr>
                <w:rPr>
                  <w:rFonts w:cstheme="minorHAnsi"/>
                </w:rPr>
                <w:id w:val="1673905000"/>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6F9415F7" w14:textId="77777777" w:rsidR="006F7E63" w:rsidRPr="00914010" w:rsidRDefault="006F7E63" w:rsidP="00BC2983">
            <w:pPr>
              <w:rPr>
                <w:rFonts w:cstheme="minorHAnsi"/>
              </w:rPr>
            </w:pPr>
          </w:p>
        </w:tc>
        <w:sdt>
          <w:sdtPr>
            <w:rPr>
              <w:rFonts w:cstheme="minorHAnsi"/>
            </w:rPr>
            <w:id w:val="234060923"/>
            <w:placeholder>
              <w:docPart w:val="0B52A0047D8D4BD5833B17E53AFAC40A"/>
            </w:placeholder>
            <w:showingPlcHdr/>
          </w:sdtPr>
          <w:sdtContent>
            <w:tc>
              <w:tcPr>
                <w:tcW w:w="4685" w:type="dxa"/>
              </w:tcPr>
              <w:p w14:paraId="1F1B8BE9"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5E384B" w14:paraId="5044F26F" w14:textId="77777777" w:rsidTr="00AF2542">
        <w:trPr>
          <w:jc w:val="center"/>
        </w:trPr>
        <w:tc>
          <w:tcPr>
            <w:tcW w:w="14850" w:type="dxa"/>
            <w:gridSpan w:val="6"/>
            <w:shd w:val="clear" w:color="auto" w:fill="016299"/>
          </w:tcPr>
          <w:p w14:paraId="04C337EB" w14:textId="77777777" w:rsidR="005E384B" w:rsidRPr="006F7E63" w:rsidRDefault="005E384B" w:rsidP="00BC2983">
            <w:pPr>
              <w:rPr>
                <w:b/>
                <w:bCs/>
                <w:color w:val="FFFFFF" w:themeColor="background1"/>
                <w:sz w:val="28"/>
                <w:szCs w:val="28"/>
              </w:rPr>
            </w:pPr>
            <w:r w:rsidRPr="006F7E63">
              <w:rPr>
                <w:b/>
                <w:bCs/>
                <w:color w:val="FFFFFF" w:themeColor="background1"/>
                <w:sz w:val="28"/>
                <w:szCs w:val="28"/>
              </w:rPr>
              <w:t>SUB-SECTION E:  Maintenance of Equipment</w:t>
            </w:r>
          </w:p>
        </w:tc>
      </w:tr>
      <w:tr w:rsidR="006F7E63" w14:paraId="66AAA42E" w14:textId="77777777" w:rsidTr="00264166">
        <w:trPr>
          <w:trHeight w:val="2528"/>
          <w:jc w:val="center"/>
        </w:trPr>
        <w:tc>
          <w:tcPr>
            <w:tcW w:w="990" w:type="dxa"/>
          </w:tcPr>
          <w:p w14:paraId="001571C8" w14:textId="77777777" w:rsidR="006F7E63" w:rsidRPr="00914010" w:rsidRDefault="006F7E63" w:rsidP="00BC2983">
            <w:pPr>
              <w:jc w:val="center"/>
              <w:rPr>
                <w:rFonts w:cstheme="minorHAnsi"/>
                <w:b/>
                <w:bCs/>
              </w:rPr>
            </w:pPr>
            <w:r w:rsidRPr="00914010">
              <w:rPr>
                <w:rFonts w:cstheme="minorHAnsi"/>
                <w:b/>
                <w:bCs/>
              </w:rPr>
              <w:t>4-E-1</w:t>
            </w:r>
          </w:p>
        </w:tc>
        <w:tc>
          <w:tcPr>
            <w:tcW w:w="5935" w:type="dxa"/>
          </w:tcPr>
          <w:p w14:paraId="0B985F29" w14:textId="77777777" w:rsidR="006F7E63" w:rsidRDefault="006F7E63" w:rsidP="00BC2983">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51BAB6E2" w14:textId="2643A186" w:rsidR="006F7E63" w:rsidRPr="00F95871" w:rsidRDefault="006F7E63" w:rsidP="00BC2983">
            <w:pPr>
              <w:autoSpaceDE w:val="0"/>
              <w:autoSpaceDN w:val="0"/>
              <w:adjustRightInd w:val="0"/>
              <w:rPr>
                <w:rFonts w:eastAsia="Arial" w:cstheme="minorHAnsi"/>
                <w:szCs w:val="20"/>
              </w:rPr>
            </w:pPr>
          </w:p>
        </w:tc>
        <w:tc>
          <w:tcPr>
            <w:tcW w:w="1170" w:type="dxa"/>
            <w:gridSpan w:val="2"/>
          </w:tcPr>
          <w:p w14:paraId="3A3BA77D" w14:textId="77777777" w:rsidR="006F7E63" w:rsidRPr="00C34C63" w:rsidRDefault="006F7E63" w:rsidP="00BC2983">
            <w:pPr>
              <w:rPr>
                <w:rFonts w:cstheme="minorHAnsi"/>
              </w:rPr>
            </w:pPr>
            <w:r w:rsidRPr="00C34C63">
              <w:rPr>
                <w:rFonts w:cstheme="minorHAnsi"/>
              </w:rPr>
              <w:t xml:space="preserve">A </w:t>
            </w:r>
          </w:p>
          <w:p w14:paraId="1D952BA6" w14:textId="77777777" w:rsidR="006F7E63" w:rsidRPr="00C34C63" w:rsidRDefault="006F7E63" w:rsidP="00BC2983">
            <w:pPr>
              <w:rPr>
                <w:rFonts w:cstheme="minorHAnsi"/>
              </w:rPr>
            </w:pPr>
            <w:r w:rsidRPr="00C34C63">
              <w:rPr>
                <w:rFonts w:cstheme="minorHAnsi"/>
              </w:rPr>
              <w:t xml:space="preserve">B </w:t>
            </w:r>
          </w:p>
          <w:p w14:paraId="7EB8437C" w14:textId="77777777" w:rsidR="006F7E63" w:rsidRPr="00C34C63" w:rsidRDefault="006F7E63" w:rsidP="00BC2983">
            <w:pPr>
              <w:rPr>
                <w:rFonts w:cstheme="minorHAnsi"/>
              </w:rPr>
            </w:pPr>
            <w:r w:rsidRPr="00C34C63">
              <w:rPr>
                <w:rFonts w:cstheme="minorHAnsi"/>
              </w:rPr>
              <w:t xml:space="preserve">C-M </w:t>
            </w:r>
          </w:p>
          <w:p w14:paraId="7E01F77C" w14:textId="77777777" w:rsidR="006F7E63" w:rsidRPr="00914010" w:rsidRDefault="006F7E63" w:rsidP="00BC2983">
            <w:pPr>
              <w:rPr>
                <w:rFonts w:cstheme="minorHAnsi"/>
              </w:rPr>
            </w:pPr>
            <w:r w:rsidRPr="00C34C63">
              <w:rPr>
                <w:rFonts w:cstheme="minorHAnsi"/>
              </w:rPr>
              <w:t>C</w:t>
            </w:r>
          </w:p>
        </w:tc>
        <w:tc>
          <w:tcPr>
            <w:tcW w:w="2070" w:type="dxa"/>
          </w:tcPr>
          <w:p w14:paraId="2C805199" w14:textId="77777777" w:rsidR="006F7E63" w:rsidRPr="00914010" w:rsidRDefault="00000000" w:rsidP="00BC2983">
            <w:pPr>
              <w:rPr>
                <w:rFonts w:cstheme="minorHAnsi"/>
              </w:rPr>
            </w:pPr>
            <w:sdt>
              <w:sdtPr>
                <w:rPr>
                  <w:rFonts w:cstheme="minorHAnsi"/>
                </w:rPr>
                <w:id w:val="462393097"/>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51C736AB" w14:textId="77777777" w:rsidR="006F7E63" w:rsidRPr="00914010" w:rsidRDefault="00000000" w:rsidP="00BC2983">
            <w:pPr>
              <w:rPr>
                <w:rFonts w:cstheme="minorHAnsi"/>
              </w:rPr>
            </w:pPr>
            <w:sdt>
              <w:sdtPr>
                <w:rPr>
                  <w:rFonts w:cstheme="minorHAnsi"/>
                </w:rPr>
                <w:id w:val="-1725281071"/>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62892106" w14:textId="77777777" w:rsidR="006F7E63" w:rsidRDefault="00000000" w:rsidP="00BC2983">
            <w:pPr>
              <w:rPr>
                <w:rFonts w:cstheme="minorHAnsi"/>
              </w:rPr>
            </w:pPr>
            <w:sdt>
              <w:sdtPr>
                <w:rPr>
                  <w:rFonts w:cstheme="minorHAnsi"/>
                </w:rPr>
                <w:id w:val="2073387963"/>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41C4DA64" w14:textId="77777777" w:rsidR="006F7E63" w:rsidRPr="00C34C63" w:rsidRDefault="00000000" w:rsidP="00BC2983">
            <w:pPr>
              <w:rPr>
                <w:rFonts w:cstheme="minorHAnsi"/>
              </w:rPr>
            </w:pPr>
            <w:sdt>
              <w:sdtPr>
                <w:rPr>
                  <w:rFonts w:cstheme="minorHAnsi"/>
                </w:rPr>
                <w:id w:val="1737742774"/>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37FB07CB" w14:textId="77777777" w:rsidR="006F7E63" w:rsidRPr="00914010" w:rsidRDefault="006F7E63" w:rsidP="00BC2983">
            <w:pPr>
              <w:rPr>
                <w:rFonts w:cstheme="minorHAnsi"/>
              </w:rPr>
            </w:pPr>
          </w:p>
        </w:tc>
        <w:sdt>
          <w:sdtPr>
            <w:rPr>
              <w:rFonts w:cstheme="minorHAnsi"/>
            </w:rPr>
            <w:id w:val="-1980912532"/>
            <w:placeholder>
              <w:docPart w:val="24257EE1FD49440480FED04E54D48CF1"/>
            </w:placeholder>
            <w:showingPlcHdr/>
          </w:sdtPr>
          <w:sdtContent>
            <w:tc>
              <w:tcPr>
                <w:tcW w:w="4685" w:type="dxa"/>
              </w:tcPr>
              <w:p w14:paraId="3466CBF1"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264166" w14:paraId="7CB14AA2" w14:textId="77777777" w:rsidTr="00264166">
        <w:trPr>
          <w:jc w:val="center"/>
        </w:trPr>
        <w:tc>
          <w:tcPr>
            <w:tcW w:w="990" w:type="dxa"/>
            <w:shd w:val="clear" w:color="auto" w:fill="243746"/>
          </w:tcPr>
          <w:p w14:paraId="15304A98" w14:textId="2C91B3F3" w:rsidR="00264166" w:rsidRPr="00914010" w:rsidRDefault="00264166" w:rsidP="00264166">
            <w:pPr>
              <w:jc w:val="center"/>
              <w:rPr>
                <w:rFonts w:cstheme="minorHAnsi"/>
                <w:b/>
                <w:bCs/>
              </w:rPr>
            </w:pPr>
            <w:r w:rsidRPr="00AE1B2E">
              <w:rPr>
                <w:rFonts w:cs="Arial"/>
                <w:b/>
                <w:bCs/>
                <w:color w:val="FFFFFF" w:themeColor="background1"/>
                <w:sz w:val="28"/>
                <w:szCs w:val="28"/>
              </w:rPr>
              <w:lastRenderedPageBreak/>
              <w:t>ID</w:t>
            </w:r>
          </w:p>
        </w:tc>
        <w:tc>
          <w:tcPr>
            <w:tcW w:w="5935" w:type="dxa"/>
            <w:shd w:val="clear" w:color="auto" w:fill="243746"/>
          </w:tcPr>
          <w:p w14:paraId="78AA77AA" w14:textId="6CB13EAD" w:rsidR="00264166" w:rsidRPr="00914010" w:rsidRDefault="00264166" w:rsidP="00264166">
            <w:pPr>
              <w:autoSpaceDE w:val="0"/>
              <w:autoSpaceDN w:val="0"/>
              <w:adjustRightInd w:val="0"/>
              <w:rPr>
                <w:rFonts w:eastAsia="Arial" w:cstheme="minorHAnsi"/>
                <w:szCs w:val="2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70" w:type="dxa"/>
            <w:gridSpan w:val="2"/>
            <w:shd w:val="clear" w:color="auto" w:fill="243746"/>
          </w:tcPr>
          <w:p w14:paraId="3EBDBBC7" w14:textId="66BE6509" w:rsidR="00264166" w:rsidRPr="00C34C63" w:rsidRDefault="00264166" w:rsidP="00264166">
            <w:pPr>
              <w:rPr>
                <w:rFonts w:cstheme="minorHAnsi"/>
              </w:rPr>
            </w:pPr>
            <w:r w:rsidRPr="00AE1B2E">
              <w:rPr>
                <w:rFonts w:cs="Arial"/>
                <w:b/>
                <w:bCs/>
                <w:color w:val="FFFFFF" w:themeColor="background1"/>
                <w:sz w:val="28"/>
                <w:szCs w:val="28"/>
              </w:rPr>
              <w:t>Class</w:t>
            </w:r>
          </w:p>
        </w:tc>
        <w:tc>
          <w:tcPr>
            <w:tcW w:w="2070" w:type="dxa"/>
            <w:shd w:val="clear" w:color="auto" w:fill="243746"/>
          </w:tcPr>
          <w:p w14:paraId="0FD9A76C" w14:textId="31370394" w:rsidR="00264166" w:rsidRDefault="00264166" w:rsidP="00264166">
            <w:pPr>
              <w:rPr>
                <w:rFonts w:cstheme="minorHAnsi"/>
              </w:rPr>
            </w:pPr>
            <w:r w:rsidRPr="00AE1B2E">
              <w:rPr>
                <w:rFonts w:cs="Arial"/>
                <w:b/>
                <w:bCs/>
                <w:color w:val="FFFFFF" w:themeColor="background1"/>
                <w:sz w:val="28"/>
                <w:szCs w:val="28"/>
              </w:rPr>
              <w:t>Score</w:t>
            </w:r>
          </w:p>
        </w:tc>
        <w:tc>
          <w:tcPr>
            <w:tcW w:w="4685" w:type="dxa"/>
            <w:shd w:val="clear" w:color="auto" w:fill="243746"/>
          </w:tcPr>
          <w:p w14:paraId="2BF8A3D1" w14:textId="26912187" w:rsidR="00264166" w:rsidRDefault="00264166" w:rsidP="00264166">
            <w:pPr>
              <w:rPr>
                <w:rFonts w:cstheme="minorHAnsi"/>
              </w:rPr>
            </w:pPr>
            <w:r w:rsidRPr="00AE1B2E">
              <w:rPr>
                <w:rFonts w:cs="Arial"/>
                <w:b/>
                <w:bCs/>
                <w:color w:val="FFFFFF" w:themeColor="background1"/>
                <w:sz w:val="28"/>
                <w:szCs w:val="28"/>
              </w:rPr>
              <w:t>Findings/Comments</w:t>
            </w:r>
          </w:p>
        </w:tc>
      </w:tr>
      <w:tr w:rsidR="006F7E63" w14:paraId="60B8DD9A" w14:textId="77777777" w:rsidTr="003C4D9D">
        <w:trPr>
          <w:jc w:val="center"/>
        </w:trPr>
        <w:tc>
          <w:tcPr>
            <w:tcW w:w="990" w:type="dxa"/>
          </w:tcPr>
          <w:p w14:paraId="3B696B6D" w14:textId="77777777" w:rsidR="006F7E63" w:rsidRPr="00914010" w:rsidRDefault="006F7E63" w:rsidP="00BC2983">
            <w:pPr>
              <w:jc w:val="center"/>
              <w:rPr>
                <w:rFonts w:cstheme="minorHAnsi"/>
                <w:b/>
                <w:bCs/>
              </w:rPr>
            </w:pPr>
            <w:r w:rsidRPr="00914010">
              <w:rPr>
                <w:rFonts w:cstheme="minorHAnsi"/>
                <w:b/>
                <w:bCs/>
              </w:rPr>
              <w:t>4-E-5</w:t>
            </w:r>
          </w:p>
        </w:tc>
        <w:tc>
          <w:tcPr>
            <w:tcW w:w="5935" w:type="dxa"/>
          </w:tcPr>
          <w:p w14:paraId="564B11F5" w14:textId="77777777" w:rsidR="006F7E63" w:rsidRPr="00914010" w:rsidRDefault="006F7E63" w:rsidP="00BC2983">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1170" w:type="dxa"/>
            <w:gridSpan w:val="2"/>
          </w:tcPr>
          <w:p w14:paraId="34E903AC" w14:textId="77777777" w:rsidR="006F7E63" w:rsidRPr="00C34C63" w:rsidRDefault="006F7E63" w:rsidP="00BC2983">
            <w:pPr>
              <w:rPr>
                <w:rFonts w:cstheme="minorHAnsi"/>
              </w:rPr>
            </w:pPr>
            <w:r w:rsidRPr="00C34C63">
              <w:rPr>
                <w:rFonts w:cstheme="minorHAnsi"/>
              </w:rPr>
              <w:t xml:space="preserve">A </w:t>
            </w:r>
          </w:p>
          <w:p w14:paraId="6A3EBD51" w14:textId="77777777" w:rsidR="006F7E63" w:rsidRPr="00C34C63" w:rsidRDefault="006F7E63" w:rsidP="00BC2983">
            <w:pPr>
              <w:rPr>
                <w:rFonts w:cstheme="minorHAnsi"/>
              </w:rPr>
            </w:pPr>
            <w:r w:rsidRPr="00C34C63">
              <w:rPr>
                <w:rFonts w:cstheme="minorHAnsi"/>
              </w:rPr>
              <w:t xml:space="preserve">B </w:t>
            </w:r>
          </w:p>
          <w:p w14:paraId="03F1B27B" w14:textId="77777777" w:rsidR="006F7E63" w:rsidRPr="00C34C63" w:rsidRDefault="006F7E63" w:rsidP="00BC2983">
            <w:pPr>
              <w:rPr>
                <w:rFonts w:cstheme="minorHAnsi"/>
              </w:rPr>
            </w:pPr>
            <w:r w:rsidRPr="00C34C63">
              <w:rPr>
                <w:rFonts w:cstheme="minorHAnsi"/>
              </w:rPr>
              <w:t xml:space="preserve">C-M </w:t>
            </w:r>
          </w:p>
          <w:p w14:paraId="6A58DB4B" w14:textId="77777777" w:rsidR="006F7E63" w:rsidRPr="00914010" w:rsidRDefault="006F7E63" w:rsidP="00BC2983">
            <w:pPr>
              <w:rPr>
                <w:rFonts w:cstheme="minorHAnsi"/>
              </w:rPr>
            </w:pPr>
            <w:r w:rsidRPr="00C34C63">
              <w:rPr>
                <w:rFonts w:cstheme="minorHAnsi"/>
              </w:rPr>
              <w:t>C</w:t>
            </w:r>
          </w:p>
        </w:tc>
        <w:tc>
          <w:tcPr>
            <w:tcW w:w="2070" w:type="dxa"/>
          </w:tcPr>
          <w:p w14:paraId="6DE1B871" w14:textId="77777777" w:rsidR="006F7E63" w:rsidRPr="00914010" w:rsidRDefault="00000000" w:rsidP="00BC2983">
            <w:pPr>
              <w:rPr>
                <w:rFonts w:cstheme="minorHAnsi"/>
              </w:rPr>
            </w:pPr>
            <w:sdt>
              <w:sdtPr>
                <w:rPr>
                  <w:rFonts w:cstheme="minorHAnsi"/>
                </w:rPr>
                <w:id w:val="1824471117"/>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076DABFC" w14:textId="77777777" w:rsidR="006F7E63" w:rsidRPr="00914010" w:rsidRDefault="00000000" w:rsidP="00BC2983">
            <w:pPr>
              <w:rPr>
                <w:rFonts w:cstheme="minorHAnsi"/>
              </w:rPr>
            </w:pPr>
            <w:sdt>
              <w:sdtPr>
                <w:rPr>
                  <w:rFonts w:cstheme="minorHAnsi"/>
                </w:rPr>
                <w:id w:val="718488213"/>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156B8970" w14:textId="77777777" w:rsidR="006F7E63" w:rsidRDefault="00000000" w:rsidP="00BC2983">
            <w:pPr>
              <w:rPr>
                <w:rFonts w:cstheme="minorHAnsi"/>
              </w:rPr>
            </w:pPr>
            <w:sdt>
              <w:sdtPr>
                <w:rPr>
                  <w:rFonts w:cstheme="minorHAnsi"/>
                </w:rPr>
                <w:id w:val="1156734013"/>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59844B94" w14:textId="77777777" w:rsidR="006F7E63" w:rsidRPr="00C34C63" w:rsidRDefault="00000000" w:rsidP="00BC2983">
            <w:pPr>
              <w:rPr>
                <w:rFonts w:cstheme="minorHAnsi"/>
              </w:rPr>
            </w:pPr>
            <w:sdt>
              <w:sdtPr>
                <w:rPr>
                  <w:rFonts w:cstheme="minorHAnsi"/>
                </w:rPr>
                <w:id w:val="-471138587"/>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435447F4" w14:textId="77777777" w:rsidR="006F7E63" w:rsidRPr="00914010" w:rsidRDefault="006F7E63" w:rsidP="00BC2983">
            <w:pPr>
              <w:rPr>
                <w:rFonts w:cstheme="minorHAnsi"/>
              </w:rPr>
            </w:pPr>
          </w:p>
        </w:tc>
        <w:sdt>
          <w:sdtPr>
            <w:rPr>
              <w:rFonts w:cstheme="minorHAnsi"/>
            </w:rPr>
            <w:id w:val="600071815"/>
            <w:placeholder>
              <w:docPart w:val="037E46361D92443C8853381B371CC83D"/>
            </w:placeholder>
            <w:showingPlcHdr/>
          </w:sdtPr>
          <w:sdtContent>
            <w:tc>
              <w:tcPr>
                <w:tcW w:w="4685" w:type="dxa"/>
              </w:tcPr>
              <w:p w14:paraId="135937A8" w14:textId="77777777" w:rsidR="006F7E63" w:rsidRPr="00914010" w:rsidRDefault="006F7E63" w:rsidP="00BC2983">
                <w:pPr>
                  <w:rPr>
                    <w:rFonts w:cstheme="minorHAnsi"/>
                  </w:rPr>
                </w:pPr>
                <w:r w:rsidRPr="00914010">
                  <w:rPr>
                    <w:rFonts w:cstheme="minorHAnsi"/>
                  </w:rPr>
                  <w:t>Enter observations of non-compliance, comments or notes here.</w:t>
                </w:r>
              </w:p>
            </w:tc>
          </w:sdtContent>
        </w:sdt>
      </w:tr>
      <w:tr w:rsidR="006F7E63" w14:paraId="367F9B2A" w14:textId="77777777" w:rsidTr="003C4D9D">
        <w:trPr>
          <w:jc w:val="center"/>
        </w:trPr>
        <w:tc>
          <w:tcPr>
            <w:tcW w:w="990" w:type="dxa"/>
          </w:tcPr>
          <w:p w14:paraId="2F1A5847" w14:textId="77777777" w:rsidR="006F7E63" w:rsidRPr="00DC7002" w:rsidRDefault="006F7E63" w:rsidP="00BC2983">
            <w:pPr>
              <w:jc w:val="center"/>
              <w:rPr>
                <w:rFonts w:cstheme="minorHAnsi"/>
                <w:b/>
                <w:bCs/>
              </w:rPr>
            </w:pPr>
            <w:r w:rsidRPr="00DC7002">
              <w:rPr>
                <w:b/>
                <w:bCs/>
              </w:rPr>
              <w:t>4-E-6</w:t>
            </w:r>
          </w:p>
        </w:tc>
        <w:tc>
          <w:tcPr>
            <w:tcW w:w="5935" w:type="dxa"/>
          </w:tcPr>
          <w:p w14:paraId="20B974E3" w14:textId="085669CA" w:rsidR="006F7E63" w:rsidRDefault="006F7E63" w:rsidP="00BC2983">
            <w:pPr>
              <w:rPr>
                <w:color w:val="000000"/>
              </w:rPr>
            </w:pPr>
            <w:r>
              <w:rPr>
                <w:color w:val="000000"/>
              </w:rPr>
              <w:t>The emergency power equipment is checked monthly to ensure proper function, and the test results are filed and kept for a period of three (3) years.</w:t>
            </w:r>
          </w:p>
          <w:p w14:paraId="05C5DAD2" w14:textId="77777777" w:rsidR="006F7E63" w:rsidRPr="00914010" w:rsidRDefault="006F7E63" w:rsidP="00BC2983">
            <w:pPr>
              <w:autoSpaceDE w:val="0"/>
              <w:autoSpaceDN w:val="0"/>
              <w:adjustRightInd w:val="0"/>
              <w:rPr>
                <w:rFonts w:eastAsia="Arial" w:cstheme="minorHAnsi"/>
                <w:szCs w:val="20"/>
              </w:rPr>
            </w:pPr>
          </w:p>
        </w:tc>
        <w:tc>
          <w:tcPr>
            <w:tcW w:w="1170" w:type="dxa"/>
            <w:gridSpan w:val="2"/>
          </w:tcPr>
          <w:p w14:paraId="493DF5BC" w14:textId="77777777" w:rsidR="006F7E63" w:rsidRPr="00C34C63" w:rsidRDefault="006F7E63" w:rsidP="00BC2983">
            <w:pPr>
              <w:rPr>
                <w:rFonts w:cstheme="minorHAnsi"/>
              </w:rPr>
            </w:pPr>
            <w:r w:rsidRPr="00C34C63">
              <w:rPr>
                <w:rFonts w:cstheme="minorHAnsi"/>
              </w:rPr>
              <w:t xml:space="preserve">B </w:t>
            </w:r>
          </w:p>
          <w:p w14:paraId="69091C43" w14:textId="77777777" w:rsidR="006F7E63" w:rsidRPr="00C34C63" w:rsidRDefault="006F7E63" w:rsidP="00BC2983">
            <w:pPr>
              <w:rPr>
                <w:rFonts w:cstheme="minorHAnsi"/>
              </w:rPr>
            </w:pPr>
            <w:r w:rsidRPr="00C34C63">
              <w:rPr>
                <w:rFonts w:cstheme="minorHAnsi"/>
              </w:rPr>
              <w:t xml:space="preserve">C-M </w:t>
            </w:r>
          </w:p>
          <w:p w14:paraId="1D8E36EB" w14:textId="77777777" w:rsidR="006F7E63" w:rsidRPr="00C34C63" w:rsidRDefault="006F7E63" w:rsidP="00BC2983">
            <w:pPr>
              <w:rPr>
                <w:rFonts w:cstheme="minorHAnsi"/>
              </w:rPr>
            </w:pPr>
            <w:r w:rsidRPr="00C34C63">
              <w:rPr>
                <w:rFonts w:cstheme="minorHAnsi"/>
              </w:rPr>
              <w:t>C</w:t>
            </w:r>
          </w:p>
        </w:tc>
        <w:tc>
          <w:tcPr>
            <w:tcW w:w="2070" w:type="dxa"/>
          </w:tcPr>
          <w:p w14:paraId="73DDA385" w14:textId="77777777" w:rsidR="006F7E63" w:rsidRPr="00914010" w:rsidRDefault="00000000" w:rsidP="00BC2983">
            <w:pPr>
              <w:rPr>
                <w:rFonts w:cstheme="minorHAnsi"/>
              </w:rPr>
            </w:pPr>
            <w:sdt>
              <w:sdtPr>
                <w:rPr>
                  <w:rFonts w:cstheme="minorHAnsi"/>
                </w:rPr>
                <w:id w:val="1769428203"/>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Compliant</w:t>
            </w:r>
          </w:p>
          <w:p w14:paraId="18D71077" w14:textId="77777777" w:rsidR="006F7E63" w:rsidRPr="00914010" w:rsidRDefault="00000000" w:rsidP="00BC2983">
            <w:pPr>
              <w:rPr>
                <w:rFonts w:cstheme="minorHAnsi"/>
              </w:rPr>
            </w:pPr>
            <w:sdt>
              <w:sdtPr>
                <w:rPr>
                  <w:rFonts w:cstheme="minorHAnsi"/>
                </w:rPr>
                <w:id w:val="-29724795"/>
                <w14:checkbox>
                  <w14:checked w14:val="0"/>
                  <w14:checkedState w14:val="2612" w14:font="MS Gothic"/>
                  <w14:uncheckedState w14:val="2610" w14:font="MS Gothic"/>
                </w14:checkbox>
              </w:sdtPr>
              <w:sdtContent>
                <w:r w:rsidR="006F7E63" w:rsidRPr="00914010">
                  <w:rPr>
                    <w:rFonts w:ascii="Segoe UI Symbol" w:eastAsia="MS Gothic" w:hAnsi="Segoe UI Symbol" w:cs="Segoe UI Symbol"/>
                  </w:rPr>
                  <w:t>☐</w:t>
                </w:r>
              </w:sdtContent>
            </w:sdt>
            <w:r w:rsidR="006F7E63" w:rsidRPr="00914010">
              <w:rPr>
                <w:rFonts w:cstheme="minorHAnsi"/>
              </w:rPr>
              <w:t>Deficient</w:t>
            </w:r>
          </w:p>
          <w:p w14:paraId="0D9F757B" w14:textId="77777777" w:rsidR="006F7E63" w:rsidRDefault="00000000" w:rsidP="00BC2983">
            <w:pPr>
              <w:rPr>
                <w:rFonts w:cstheme="minorHAnsi"/>
              </w:rPr>
            </w:pPr>
            <w:sdt>
              <w:sdtPr>
                <w:rPr>
                  <w:rFonts w:cstheme="minorHAnsi"/>
                </w:rPr>
                <w:id w:val="-1734157960"/>
                <w14:checkbox>
                  <w14:checked w14:val="0"/>
                  <w14:checkedState w14:val="2612" w14:font="MS Gothic"/>
                  <w14:uncheckedState w14:val="2610" w14:font="MS Gothic"/>
                </w14:checkbox>
              </w:sdtPr>
              <w:sdtContent>
                <w:r w:rsidR="006F7E63">
                  <w:rPr>
                    <w:rFonts w:ascii="MS Gothic" w:eastAsia="MS Gothic" w:hAnsi="MS Gothic" w:cstheme="minorHAnsi" w:hint="eastAsia"/>
                  </w:rPr>
                  <w:t>☐</w:t>
                </w:r>
              </w:sdtContent>
            </w:sdt>
            <w:r w:rsidR="006F7E63">
              <w:rPr>
                <w:rFonts w:cstheme="minorHAnsi"/>
              </w:rPr>
              <w:t>Not Applicable</w:t>
            </w:r>
          </w:p>
          <w:p w14:paraId="396AB7C4" w14:textId="77777777" w:rsidR="006F7E63" w:rsidRPr="00C34C63" w:rsidRDefault="00000000" w:rsidP="00BC2983">
            <w:pPr>
              <w:rPr>
                <w:rFonts w:cstheme="minorHAnsi"/>
              </w:rPr>
            </w:pPr>
            <w:sdt>
              <w:sdtPr>
                <w:rPr>
                  <w:rFonts w:cstheme="minorHAnsi"/>
                </w:rPr>
                <w:id w:val="1042087113"/>
                <w14:checkbox>
                  <w14:checked w14:val="0"/>
                  <w14:checkedState w14:val="2612" w14:font="MS Gothic"/>
                  <w14:uncheckedState w14:val="2610" w14:font="MS Gothic"/>
                </w14:checkbox>
              </w:sdtPr>
              <w:sdtContent>
                <w:r w:rsidR="006F7E63" w:rsidRPr="00C34C63">
                  <w:rPr>
                    <w:rFonts w:ascii="Segoe UI Symbol" w:eastAsia="MS Gothic" w:hAnsi="Segoe UI Symbol" w:cs="Segoe UI Symbol"/>
                  </w:rPr>
                  <w:t>☐</w:t>
                </w:r>
              </w:sdtContent>
            </w:sdt>
            <w:r w:rsidR="006F7E63">
              <w:rPr>
                <w:rFonts w:cstheme="minorHAnsi"/>
              </w:rPr>
              <w:t>Corrected Onsite</w:t>
            </w:r>
          </w:p>
          <w:p w14:paraId="4E18AA00" w14:textId="77777777" w:rsidR="006F7E63" w:rsidRDefault="006F7E63" w:rsidP="00BC2983">
            <w:pPr>
              <w:rPr>
                <w:rFonts w:cstheme="minorHAnsi"/>
              </w:rPr>
            </w:pPr>
          </w:p>
        </w:tc>
        <w:sdt>
          <w:sdtPr>
            <w:rPr>
              <w:rFonts w:cstheme="minorHAnsi"/>
            </w:rPr>
            <w:id w:val="192282795"/>
            <w:placeholder>
              <w:docPart w:val="EEAADA4EE0A74AE48FC9645566699634"/>
            </w:placeholder>
            <w:showingPlcHdr/>
          </w:sdtPr>
          <w:sdtContent>
            <w:tc>
              <w:tcPr>
                <w:tcW w:w="4685" w:type="dxa"/>
              </w:tcPr>
              <w:p w14:paraId="233EAD00" w14:textId="77777777" w:rsidR="006F7E63" w:rsidRDefault="006F7E63" w:rsidP="00BC2983">
                <w:pPr>
                  <w:rPr>
                    <w:rFonts w:cstheme="minorHAnsi"/>
                  </w:rPr>
                </w:pPr>
                <w:r w:rsidRPr="00914010">
                  <w:rPr>
                    <w:rFonts w:cstheme="minorHAnsi"/>
                  </w:rPr>
                  <w:t>Enter observations of non-compliance, comments or notes here.</w:t>
                </w:r>
              </w:p>
            </w:tc>
          </w:sdtContent>
        </w:sdt>
      </w:tr>
    </w:tbl>
    <w:p w14:paraId="58705CA5" w14:textId="77777777" w:rsidR="005E384B" w:rsidRDefault="005E384B" w:rsidP="005E384B"/>
    <w:p w14:paraId="699EFD3B" w14:textId="77777777" w:rsidR="005E384B" w:rsidRDefault="005E384B" w:rsidP="005E384B">
      <w:pPr>
        <w:sectPr w:rsidR="005E384B" w:rsidSect="00E6325F">
          <w:pgSz w:w="15840" w:h="12240" w:orient="landscape"/>
          <w:pgMar w:top="360" w:right="360" w:bottom="450" w:left="360" w:header="720" w:footer="720" w:gutter="0"/>
          <w:cols w:space="720"/>
          <w:docGrid w:linePitch="360"/>
        </w:sectPr>
      </w:pPr>
    </w:p>
    <w:p w14:paraId="1365B1BA" w14:textId="77777777" w:rsidR="005E384B" w:rsidRPr="00AC437E" w:rsidRDefault="005E384B" w:rsidP="008947CD">
      <w:pPr>
        <w:pStyle w:val="QA-Secondaryheader"/>
      </w:pPr>
      <w:bookmarkStart w:id="11" w:name="Section5"/>
      <w:r w:rsidRPr="00AC437E">
        <w:lastRenderedPageBreak/>
        <w:t>SECTION 5: IN CASE OF EMERGENCY</w:t>
      </w:r>
    </w:p>
    <w:tbl>
      <w:tblPr>
        <w:tblStyle w:val="TableGrid"/>
        <w:tblW w:w="14850" w:type="dxa"/>
        <w:jc w:val="center"/>
        <w:tblLayout w:type="fixed"/>
        <w:tblLook w:val="04A0" w:firstRow="1" w:lastRow="0" w:firstColumn="1" w:lastColumn="0" w:noHBand="0" w:noVBand="1"/>
      </w:tblPr>
      <w:tblGrid>
        <w:gridCol w:w="990"/>
        <w:gridCol w:w="6288"/>
        <w:gridCol w:w="1085"/>
        <w:gridCol w:w="2072"/>
        <w:gridCol w:w="4415"/>
      </w:tblGrid>
      <w:tr w:rsidR="00D6615A" w:rsidRPr="004E1DEE" w14:paraId="6B0EBBF3" w14:textId="77777777" w:rsidTr="000166E6">
        <w:trPr>
          <w:cnfStyle w:val="100000000000" w:firstRow="1" w:lastRow="0" w:firstColumn="0" w:lastColumn="0" w:oddVBand="0" w:evenVBand="0" w:oddHBand="0" w:evenHBand="0" w:firstRowFirstColumn="0" w:firstRowLastColumn="0" w:lastRowFirstColumn="0" w:lastRowLastColumn="0"/>
          <w:jc w:val="center"/>
        </w:trPr>
        <w:tc>
          <w:tcPr>
            <w:tcW w:w="990" w:type="dxa"/>
          </w:tcPr>
          <w:bookmarkEnd w:id="11"/>
          <w:p w14:paraId="3F5FF89F" w14:textId="77777777" w:rsidR="00D6615A" w:rsidRPr="00744754" w:rsidRDefault="00D6615A" w:rsidP="00BC2983">
            <w:pPr>
              <w:jc w:val="center"/>
              <w:rPr>
                <w:b/>
                <w:bCs/>
                <w:color w:val="FFFFFF" w:themeColor="background1"/>
                <w:sz w:val="28"/>
                <w:szCs w:val="28"/>
              </w:rPr>
            </w:pPr>
            <w:r w:rsidRPr="00744754">
              <w:rPr>
                <w:b/>
                <w:bCs/>
                <w:color w:val="FFFFFF" w:themeColor="background1"/>
                <w:sz w:val="28"/>
                <w:szCs w:val="28"/>
              </w:rPr>
              <w:t>ID</w:t>
            </w:r>
          </w:p>
        </w:tc>
        <w:tc>
          <w:tcPr>
            <w:tcW w:w="6288" w:type="dxa"/>
          </w:tcPr>
          <w:p w14:paraId="5FD1D39C" w14:textId="77777777" w:rsidR="00D6615A" w:rsidRPr="00744754" w:rsidRDefault="00D6615A" w:rsidP="00BC2983">
            <w:pPr>
              <w:jc w:val="center"/>
              <w:rPr>
                <w:b/>
                <w:bCs/>
                <w:color w:val="FFFFFF" w:themeColor="background1"/>
                <w:sz w:val="28"/>
                <w:szCs w:val="28"/>
              </w:rPr>
            </w:pPr>
            <w:r w:rsidRPr="00744754">
              <w:rPr>
                <w:b/>
                <w:bCs/>
                <w:color w:val="FFFFFF" w:themeColor="background1"/>
                <w:sz w:val="28"/>
                <w:szCs w:val="28"/>
              </w:rPr>
              <w:t>Standard</w:t>
            </w:r>
          </w:p>
        </w:tc>
        <w:tc>
          <w:tcPr>
            <w:tcW w:w="1085" w:type="dxa"/>
          </w:tcPr>
          <w:p w14:paraId="6DC0BE57" w14:textId="77777777" w:rsidR="00D6615A" w:rsidRPr="00744754" w:rsidRDefault="00D6615A" w:rsidP="00BC2983">
            <w:pPr>
              <w:jc w:val="center"/>
              <w:rPr>
                <w:b/>
                <w:bCs/>
                <w:color w:val="FFFFFF" w:themeColor="background1"/>
                <w:sz w:val="28"/>
                <w:szCs w:val="28"/>
              </w:rPr>
            </w:pPr>
            <w:r w:rsidRPr="00744754">
              <w:rPr>
                <w:b/>
                <w:bCs/>
                <w:color w:val="FFFFFF" w:themeColor="background1"/>
                <w:sz w:val="28"/>
                <w:szCs w:val="28"/>
              </w:rPr>
              <w:t>Class</w:t>
            </w:r>
          </w:p>
        </w:tc>
        <w:tc>
          <w:tcPr>
            <w:tcW w:w="2072" w:type="dxa"/>
          </w:tcPr>
          <w:p w14:paraId="1652FD87" w14:textId="77777777" w:rsidR="00D6615A" w:rsidRPr="00744754" w:rsidRDefault="00D6615A" w:rsidP="00BC2983">
            <w:pPr>
              <w:jc w:val="center"/>
              <w:rPr>
                <w:b/>
                <w:bCs/>
                <w:color w:val="FFFFFF" w:themeColor="background1"/>
                <w:sz w:val="28"/>
                <w:szCs w:val="28"/>
              </w:rPr>
            </w:pPr>
            <w:r w:rsidRPr="00744754">
              <w:rPr>
                <w:b/>
                <w:bCs/>
                <w:color w:val="FFFFFF" w:themeColor="background1"/>
                <w:sz w:val="28"/>
                <w:szCs w:val="28"/>
              </w:rPr>
              <w:t>Score</w:t>
            </w:r>
          </w:p>
        </w:tc>
        <w:tc>
          <w:tcPr>
            <w:tcW w:w="4415" w:type="dxa"/>
          </w:tcPr>
          <w:p w14:paraId="08D4E981" w14:textId="77777777" w:rsidR="00D6615A" w:rsidRPr="00744754" w:rsidRDefault="00D6615A" w:rsidP="00BC2983">
            <w:pPr>
              <w:jc w:val="center"/>
              <w:rPr>
                <w:b/>
                <w:bCs/>
                <w:color w:val="FFFFFF" w:themeColor="background1"/>
                <w:sz w:val="28"/>
                <w:szCs w:val="28"/>
              </w:rPr>
            </w:pPr>
            <w:r>
              <w:rPr>
                <w:b/>
                <w:bCs/>
                <w:color w:val="FFFFFF" w:themeColor="background1"/>
                <w:sz w:val="28"/>
                <w:szCs w:val="28"/>
              </w:rPr>
              <w:t>Findings/Comments</w:t>
            </w:r>
          </w:p>
        </w:tc>
      </w:tr>
      <w:tr w:rsidR="005E384B" w14:paraId="40DF89F0" w14:textId="77777777" w:rsidTr="00264166">
        <w:trPr>
          <w:jc w:val="center"/>
        </w:trPr>
        <w:tc>
          <w:tcPr>
            <w:tcW w:w="14850" w:type="dxa"/>
            <w:gridSpan w:val="5"/>
            <w:shd w:val="clear" w:color="auto" w:fill="016299"/>
          </w:tcPr>
          <w:p w14:paraId="2F4D3B0F" w14:textId="77777777" w:rsidR="005E384B" w:rsidRPr="00D6615A" w:rsidRDefault="005E384B" w:rsidP="00BC2983">
            <w:pPr>
              <w:rPr>
                <w:b/>
                <w:bCs/>
                <w:color w:val="FFFFFF" w:themeColor="background1"/>
                <w:sz w:val="28"/>
                <w:szCs w:val="28"/>
              </w:rPr>
            </w:pPr>
            <w:r w:rsidRPr="00D6615A">
              <w:rPr>
                <w:b/>
                <w:bCs/>
                <w:color w:val="FFFFFF" w:themeColor="background1"/>
                <w:sz w:val="28"/>
                <w:szCs w:val="28"/>
              </w:rPr>
              <w:t>SUB-SECTION A:  Emergency Equipment</w:t>
            </w:r>
          </w:p>
        </w:tc>
      </w:tr>
      <w:tr w:rsidR="00D6615A" w14:paraId="010617E8" w14:textId="77777777" w:rsidTr="000166E6">
        <w:trPr>
          <w:jc w:val="center"/>
        </w:trPr>
        <w:tc>
          <w:tcPr>
            <w:tcW w:w="990" w:type="dxa"/>
          </w:tcPr>
          <w:p w14:paraId="5ABB8DB5" w14:textId="77777777" w:rsidR="00D6615A" w:rsidRPr="00F95871" w:rsidRDefault="00D6615A" w:rsidP="00BC2983">
            <w:pPr>
              <w:jc w:val="center"/>
              <w:rPr>
                <w:rFonts w:cstheme="minorHAnsi"/>
                <w:b/>
                <w:bCs/>
              </w:rPr>
            </w:pPr>
            <w:r w:rsidRPr="00F95871">
              <w:rPr>
                <w:rFonts w:cstheme="minorHAnsi"/>
                <w:b/>
                <w:bCs/>
              </w:rPr>
              <w:t>5-A-1</w:t>
            </w:r>
          </w:p>
        </w:tc>
        <w:tc>
          <w:tcPr>
            <w:tcW w:w="6288" w:type="dxa"/>
          </w:tcPr>
          <w:p w14:paraId="68384A91" w14:textId="77777777" w:rsidR="00D6615A" w:rsidRPr="00F95871" w:rsidRDefault="00D6615A" w:rsidP="00BC2983">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e.g. suction, pediatric defib pads, current PALS algorithm and/or ACLS algorithm if appropriate).</w:t>
            </w:r>
          </w:p>
        </w:tc>
        <w:tc>
          <w:tcPr>
            <w:tcW w:w="1085" w:type="dxa"/>
          </w:tcPr>
          <w:p w14:paraId="36BADB3B" w14:textId="77777777" w:rsidR="00D6615A" w:rsidRPr="00C34C63" w:rsidRDefault="00D6615A" w:rsidP="00BC2983">
            <w:pPr>
              <w:rPr>
                <w:rFonts w:cstheme="minorHAnsi"/>
              </w:rPr>
            </w:pPr>
            <w:r w:rsidRPr="00C34C63">
              <w:rPr>
                <w:rFonts w:cstheme="minorHAnsi"/>
              </w:rPr>
              <w:t xml:space="preserve">A </w:t>
            </w:r>
          </w:p>
          <w:p w14:paraId="39793974" w14:textId="77777777" w:rsidR="00D6615A" w:rsidRPr="00C34C63" w:rsidRDefault="00D6615A" w:rsidP="00BC2983">
            <w:pPr>
              <w:rPr>
                <w:rFonts w:cstheme="minorHAnsi"/>
              </w:rPr>
            </w:pPr>
            <w:r w:rsidRPr="00C34C63">
              <w:rPr>
                <w:rFonts w:cstheme="minorHAnsi"/>
              </w:rPr>
              <w:t xml:space="preserve">B </w:t>
            </w:r>
          </w:p>
          <w:p w14:paraId="7A9DFADE" w14:textId="77777777" w:rsidR="00D6615A" w:rsidRPr="00C34C63" w:rsidRDefault="00D6615A" w:rsidP="00BC2983">
            <w:pPr>
              <w:rPr>
                <w:rFonts w:cstheme="minorHAnsi"/>
              </w:rPr>
            </w:pPr>
            <w:r w:rsidRPr="00C34C63">
              <w:rPr>
                <w:rFonts w:cstheme="minorHAnsi"/>
              </w:rPr>
              <w:t xml:space="preserve">C-M </w:t>
            </w:r>
          </w:p>
          <w:p w14:paraId="19AE0DC9" w14:textId="77777777" w:rsidR="00D6615A" w:rsidRPr="00F95871" w:rsidRDefault="00D6615A" w:rsidP="00BC2983">
            <w:pPr>
              <w:rPr>
                <w:rFonts w:cstheme="minorHAnsi"/>
              </w:rPr>
            </w:pPr>
            <w:r w:rsidRPr="00C34C63">
              <w:rPr>
                <w:rFonts w:cstheme="minorHAnsi"/>
              </w:rPr>
              <w:t>C</w:t>
            </w:r>
          </w:p>
        </w:tc>
        <w:tc>
          <w:tcPr>
            <w:tcW w:w="2072" w:type="dxa"/>
          </w:tcPr>
          <w:p w14:paraId="4553AAAA" w14:textId="77777777" w:rsidR="00D6615A" w:rsidRPr="00F95871" w:rsidRDefault="00000000" w:rsidP="00BC2983">
            <w:pPr>
              <w:rPr>
                <w:rFonts w:cstheme="minorHAnsi"/>
              </w:rPr>
            </w:pPr>
            <w:sdt>
              <w:sdtPr>
                <w:rPr>
                  <w:rFonts w:cstheme="minorHAnsi"/>
                </w:rPr>
                <w:id w:val="734135946"/>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35C72303" w14:textId="77777777" w:rsidR="00D6615A" w:rsidRPr="00F95871" w:rsidRDefault="00000000" w:rsidP="00BC2983">
            <w:pPr>
              <w:rPr>
                <w:rFonts w:cstheme="minorHAnsi"/>
              </w:rPr>
            </w:pPr>
            <w:sdt>
              <w:sdtPr>
                <w:rPr>
                  <w:rFonts w:cstheme="minorHAnsi"/>
                </w:rPr>
                <w:id w:val="839586259"/>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3396E91B" w14:textId="77777777" w:rsidR="00D6615A" w:rsidRDefault="00000000" w:rsidP="00BC2983">
            <w:pPr>
              <w:rPr>
                <w:rFonts w:cstheme="minorHAnsi"/>
              </w:rPr>
            </w:pPr>
            <w:sdt>
              <w:sdtPr>
                <w:rPr>
                  <w:rFonts w:cstheme="minorHAnsi"/>
                </w:rPr>
                <w:id w:val="1108316838"/>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3F79816F" w14:textId="77777777" w:rsidR="00D6615A" w:rsidRPr="00C34C63" w:rsidRDefault="00000000" w:rsidP="00BC2983">
            <w:pPr>
              <w:rPr>
                <w:rFonts w:cstheme="minorHAnsi"/>
              </w:rPr>
            </w:pPr>
            <w:sdt>
              <w:sdtPr>
                <w:rPr>
                  <w:rFonts w:cstheme="minorHAnsi"/>
                </w:rPr>
                <w:id w:val="1143700061"/>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336743E2" w14:textId="77777777" w:rsidR="00D6615A" w:rsidRPr="00F95871" w:rsidRDefault="00D6615A" w:rsidP="00BC2983">
            <w:pPr>
              <w:rPr>
                <w:rFonts w:cstheme="minorHAnsi"/>
              </w:rPr>
            </w:pPr>
          </w:p>
        </w:tc>
        <w:sdt>
          <w:sdtPr>
            <w:rPr>
              <w:rFonts w:cstheme="minorHAnsi"/>
            </w:rPr>
            <w:id w:val="-1071644243"/>
            <w:placeholder>
              <w:docPart w:val="EE54CEAF9A3E469DA726B8915B5C7A97"/>
            </w:placeholder>
            <w:showingPlcHdr/>
          </w:sdtPr>
          <w:sdtContent>
            <w:tc>
              <w:tcPr>
                <w:tcW w:w="4415" w:type="dxa"/>
              </w:tcPr>
              <w:p w14:paraId="1BA416A9" w14:textId="77777777" w:rsidR="00D6615A" w:rsidRPr="00F95871" w:rsidRDefault="00D6615A" w:rsidP="00BC2983">
                <w:pPr>
                  <w:rPr>
                    <w:rFonts w:cstheme="minorHAnsi"/>
                  </w:rPr>
                </w:pPr>
                <w:r w:rsidRPr="00F95871">
                  <w:rPr>
                    <w:rFonts w:cstheme="minorHAnsi"/>
                  </w:rPr>
                  <w:t>Enter observations of non-compliance, comments or notes here.</w:t>
                </w:r>
              </w:p>
            </w:tc>
          </w:sdtContent>
        </w:sdt>
      </w:tr>
      <w:tr w:rsidR="00D6615A" w14:paraId="4F2B0DEC" w14:textId="77777777" w:rsidTr="000166E6">
        <w:trPr>
          <w:jc w:val="center"/>
        </w:trPr>
        <w:tc>
          <w:tcPr>
            <w:tcW w:w="990" w:type="dxa"/>
          </w:tcPr>
          <w:p w14:paraId="61CFCFD5" w14:textId="77777777" w:rsidR="00D6615A" w:rsidRPr="00F95871" w:rsidRDefault="00D6615A" w:rsidP="00D6615A">
            <w:pPr>
              <w:jc w:val="center"/>
              <w:rPr>
                <w:rFonts w:cstheme="minorHAnsi"/>
                <w:b/>
                <w:bCs/>
              </w:rPr>
            </w:pPr>
            <w:r w:rsidRPr="00F95871">
              <w:rPr>
                <w:rFonts w:cstheme="minorHAnsi"/>
                <w:b/>
                <w:bCs/>
              </w:rPr>
              <w:t>5-A-2</w:t>
            </w:r>
          </w:p>
        </w:tc>
        <w:tc>
          <w:tcPr>
            <w:tcW w:w="6288" w:type="dxa"/>
          </w:tcPr>
          <w:p w14:paraId="7C651331" w14:textId="77777777" w:rsidR="00D6615A" w:rsidRPr="00F95871" w:rsidRDefault="00D6615A" w:rsidP="00D6615A">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1085" w:type="dxa"/>
          </w:tcPr>
          <w:p w14:paraId="6AE17DC4" w14:textId="77777777" w:rsidR="00D6615A" w:rsidRPr="00914010" w:rsidRDefault="00D6615A" w:rsidP="00D6615A">
            <w:pPr>
              <w:rPr>
                <w:rFonts w:cstheme="minorHAnsi"/>
              </w:rPr>
            </w:pPr>
            <w:r w:rsidRPr="00914010">
              <w:rPr>
                <w:rFonts w:cstheme="minorHAnsi"/>
              </w:rPr>
              <w:t xml:space="preserve">C-M, </w:t>
            </w:r>
          </w:p>
          <w:p w14:paraId="67A2C6D4" w14:textId="77777777" w:rsidR="00D6615A" w:rsidRPr="00914010" w:rsidRDefault="00D6615A" w:rsidP="00D6615A">
            <w:pPr>
              <w:rPr>
                <w:rFonts w:cstheme="minorHAnsi"/>
              </w:rPr>
            </w:pPr>
            <w:r w:rsidRPr="00914010">
              <w:rPr>
                <w:rFonts w:cstheme="minorHAnsi"/>
              </w:rPr>
              <w:t>C</w:t>
            </w:r>
          </w:p>
          <w:p w14:paraId="6AB2B251" w14:textId="77777777" w:rsidR="00D6615A" w:rsidRPr="00F95871" w:rsidRDefault="00D6615A" w:rsidP="00D6615A">
            <w:pPr>
              <w:rPr>
                <w:rFonts w:cstheme="minorHAnsi"/>
              </w:rPr>
            </w:pPr>
          </w:p>
        </w:tc>
        <w:tc>
          <w:tcPr>
            <w:tcW w:w="2072" w:type="dxa"/>
          </w:tcPr>
          <w:p w14:paraId="646FBE91" w14:textId="77777777" w:rsidR="00D6615A" w:rsidRPr="00F95871" w:rsidRDefault="00000000" w:rsidP="00D6615A">
            <w:pPr>
              <w:rPr>
                <w:rFonts w:cstheme="minorHAnsi"/>
              </w:rPr>
            </w:pPr>
            <w:sdt>
              <w:sdtPr>
                <w:rPr>
                  <w:rFonts w:cstheme="minorHAnsi"/>
                </w:rPr>
                <w:id w:val="-2106723154"/>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2DEEA528" w14:textId="77777777" w:rsidR="00D6615A" w:rsidRPr="00F95871" w:rsidRDefault="00000000" w:rsidP="00D6615A">
            <w:pPr>
              <w:rPr>
                <w:rFonts w:cstheme="minorHAnsi"/>
              </w:rPr>
            </w:pPr>
            <w:sdt>
              <w:sdtPr>
                <w:rPr>
                  <w:rFonts w:cstheme="minorHAnsi"/>
                </w:rPr>
                <w:id w:val="629291860"/>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3742B943" w14:textId="77777777" w:rsidR="00D6615A" w:rsidRDefault="00000000" w:rsidP="00D6615A">
            <w:pPr>
              <w:rPr>
                <w:rFonts w:cstheme="minorHAnsi"/>
              </w:rPr>
            </w:pPr>
            <w:sdt>
              <w:sdtPr>
                <w:rPr>
                  <w:rFonts w:cstheme="minorHAnsi"/>
                </w:rPr>
                <w:id w:val="-890107403"/>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15CA0EFE" w14:textId="77777777" w:rsidR="00D6615A" w:rsidRPr="00C34C63" w:rsidRDefault="00000000" w:rsidP="00D6615A">
            <w:pPr>
              <w:rPr>
                <w:rFonts w:cstheme="minorHAnsi"/>
              </w:rPr>
            </w:pPr>
            <w:sdt>
              <w:sdtPr>
                <w:rPr>
                  <w:rFonts w:cstheme="minorHAnsi"/>
                </w:rPr>
                <w:id w:val="1312060655"/>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03ADDCFA" w14:textId="77777777" w:rsidR="00D6615A" w:rsidRPr="00F95871" w:rsidRDefault="00D6615A" w:rsidP="00D6615A">
            <w:pPr>
              <w:rPr>
                <w:rFonts w:cstheme="minorHAnsi"/>
              </w:rPr>
            </w:pPr>
          </w:p>
        </w:tc>
        <w:sdt>
          <w:sdtPr>
            <w:rPr>
              <w:rFonts w:cstheme="minorHAnsi"/>
            </w:rPr>
            <w:id w:val="-1875382083"/>
            <w:placeholder>
              <w:docPart w:val="514B75CE52DF469684DABB49A8B7244F"/>
            </w:placeholder>
            <w:showingPlcHdr/>
          </w:sdtPr>
          <w:sdtContent>
            <w:tc>
              <w:tcPr>
                <w:tcW w:w="4415" w:type="dxa"/>
              </w:tcPr>
              <w:p w14:paraId="400306DC"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r w:rsidR="00D6615A" w14:paraId="44F31718" w14:textId="77777777" w:rsidTr="000166E6">
        <w:trPr>
          <w:jc w:val="center"/>
        </w:trPr>
        <w:tc>
          <w:tcPr>
            <w:tcW w:w="990" w:type="dxa"/>
          </w:tcPr>
          <w:p w14:paraId="41C1F512" w14:textId="77777777" w:rsidR="00D6615A" w:rsidRPr="00F95871" w:rsidRDefault="00D6615A" w:rsidP="00D6615A">
            <w:pPr>
              <w:jc w:val="center"/>
              <w:rPr>
                <w:rFonts w:cstheme="minorHAnsi"/>
                <w:b/>
                <w:bCs/>
              </w:rPr>
            </w:pPr>
            <w:r w:rsidRPr="00F95871">
              <w:rPr>
                <w:rFonts w:cstheme="minorHAnsi"/>
                <w:b/>
                <w:bCs/>
              </w:rPr>
              <w:t>5-A-3</w:t>
            </w:r>
          </w:p>
        </w:tc>
        <w:tc>
          <w:tcPr>
            <w:tcW w:w="6288" w:type="dxa"/>
          </w:tcPr>
          <w:p w14:paraId="48E38150" w14:textId="77777777" w:rsidR="00D6615A" w:rsidRPr="00F95871" w:rsidRDefault="00D6615A" w:rsidP="00D6615A">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1085" w:type="dxa"/>
          </w:tcPr>
          <w:p w14:paraId="15F592A4" w14:textId="77777777" w:rsidR="00D6615A" w:rsidRPr="00C34C63" w:rsidRDefault="00D6615A" w:rsidP="00D6615A">
            <w:pPr>
              <w:rPr>
                <w:rFonts w:cstheme="minorHAnsi"/>
              </w:rPr>
            </w:pPr>
            <w:r w:rsidRPr="00C34C63">
              <w:rPr>
                <w:rFonts w:cstheme="minorHAnsi"/>
              </w:rPr>
              <w:t xml:space="preserve">A </w:t>
            </w:r>
          </w:p>
          <w:p w14:paraId="090755DA" w14:textId="77777777" w:rsidR="00D6615A" w:rsidRPr="00C34C63" w:rsidRDefault="00D6615A" w:rsidP="00D6615A">
            <w:pPr>
              <w:rPr>
                <w:rFonts w:cstheme="minorHAnsi"/>
              </w:rPr>
            </w:pPr>
            <w:r w:rsidRPr="00C34C63">
              <w:rPr>
                <w:rFonts w:cstheme="minorHAnsi"/>
              </w:rPr>
              <w:t xml:space="preserve">B </w:t>
            </w:r>
          </w:p>
          <w:p w14:paraId="79754F7A" w14:textId="77777777" w:rsidR="00D6615A" w:rsidRPr="00C34C63" w:rsidRDefault="00D6615A" w:rsidP="00D6615A">
            <w:pPr>
              <w:rPr>
                <w:rFonts w:cstheme="minorHAnsi"/>
              </w:rPr>
            </w:pPr>
            <w:r w:rsidRPr="00C34C63">
              <w:rPr>
                <w:rFonts w:cstheme="minorHAnsi"/>
              </w:rPr>
              <w:t xml:space="preserve">C-M </w:t>
            </w:r>
          </w:p>
          <w:p w14:paraId="2476FFDF" w14:textId="77777777" w:rsidR="00D6615A" w:rsidRPr="00F95871" w:rsidRDefault="00D6615A" w:rsidP="00D6615A">
            <w:pPr>
              <w:rPr>
                <w:rFonts w:cstheme="minorHAnsi"/>
              </w:rPr>
            </w:pPr>
            <w:r w:rsidRPr="00C34C63">
              <w:rPr>
                <w:rFonts w:cstheme="minorHAnsi"/>
              </w:rPr>
              <w:t>C</w:t>
            </w:r>
          </w:p>
        </w:tc>
        <w:tc>
          <w:tcPr>
            <w:tcW w:w="2072" w:type="dxa"/>
          </w:tcPr>
          <w:p w14:paraId="0442CDEE" w14:textId="77777777" w:rsidR="00D6615A" w:rsidRPr="00F95871" w:rsidRDefault="00000000" w:rsidP="00D6615A">
            <w:pPr>
              <w:rPr>
                <w:rFonts w:cstheme="minorHAnsi"/>
              </w:rPr>
            </w:pPr>
            <w:sdt>
              <w:sdtPr>
                <w:rPr>
                  <w:rFonts w:cstheme="minorHAnsi"/>
                </w:rPr>
                <w:id w:val="-1324045834"/>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11E2D49E" w14:textId="77777777" w:rsidR="00D6615A" w:rsidRPr="00F95871" w:rsidRDefault="00000000" w:rsidP="00D6615A">
            <w:pPr>
              <w:rPr>
                <w:rFonts w:cstheme="minorHAnsi"/>
              </w:rPr>
            </w:pPr>
            <w:sdt>
              <w:sdtPr>
                <w:rPr>
                  <w:rFonts w:cstheme="minorHAnsi"/>
                </w:rPr>
                <w:id w:val="-1788575018"/>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46036ADE" w14:textId="77777777" w:rsidR="00D6615A" w:rsidRDefault="00000000" w:rsidP="00D6615A">
            <w:pPr>
              <w:rPr>
                <w:rFonts w:cstheme="minorHAnsi"/>
              </w:rPr>
            </w:pPr>
            <w:sdt>
              <w:sdtPr>
                <w:rPr>
                  <w:rFonts w:cstheme="minorHAnsi"/>
                </w:rPr>
                <w:id w:val="993070230"/>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0C27ACB4" w14:textId="77777777" w:rsidR="00D6615A" w:rsidRPr="00C34C63" w:rsidRDefault="00000000" w:rsidP="00D6615A">
            <w:pPr>
              <w:rPr>
                <w:rFonts w:cstheme="minorHAnsi"/>
              </w:rPr>
            </w:pPr>
            <w:sdt>
              <w:sdtPr>
                <w:rPr>
                  <w:rFonts w:cstheme="minorHAnsi"/>
                </w:rPr>
                <w:id w:val="677858881"/>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69193800" w14:textId="77777777" w:rsidR="00D6615A" w:rsidRPr="00F95871" w:rsidRDefault="00D6615A" w:rsidP="00D6615A">
            <w:pPr>
              <w:rPr>
                <w:rFonts w:cstheme="minorHAnsi"/>
              </w:rPr>
            </w:pPr>
          </w:p>
        </w:tc>
        <w:sdt>
          <w:sdtPr>
            <w:rPr>
              <w:rFonts w:cstheme="minorHAnsi"/>
            </w:rPr>
            <w:id w:val="292018584"/>
            <w:placeholder>
              <w:docPart w:val="84CE8A0351B04D5CB62656B904CEF145"/>
            </w:placeholder>
            <w:showingPlcHdr/>
          </w:sdtPr>
          <w:sdtContent>
            <w:tc>
              <w:tcPr>
                <w:tcW w:w="4415" w:type="dxa"/>
              </w:tcPr>
              <w:p w14:paraId="07864433"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r w:rsidR="00D6615A" w14:paraId="22F9EE7B" w14:textId="77777777" w:rsidTr="00264166">
        <w:trPr>
          <w:jc w:val="center"/>
        </w:trPr>
        <w:tc>
          <w:tcPr>
            <w:tcW w:w="14850" w:type="dxa"/>
            <w:gridSpan w:val="5"/>
            <w:shd w:val="clear" w:color="auto" w:fill="016299"/>
          </w:tcPr>
          <w:p w14:paraId="3CC9C0E5" w14:textId="77777777" w:rsidR="00D6615A" w:rsidRPr="00D6615A" w:rsidRDefault="00D6615A" w:rsidP="00D6615A">
            <w:pPr>
              <w:rPr>
                <w:b/>
                <w:bCs/>
                <w:color w:val="FFFFFF" w:themeColor="background1"/>
                <w:sz w:val="28"/>
                <w:szCs w:val="28"/>
              </w:rPr>
            </w:pPr>
            <w:r w:rsidRPr="00D6615A">
              <w:rPr>
                <w:b/>
                <w:bCs/>
                <w:color w:val="FFFFFF" w:themeColor="background1"/>
                <w:sz w:val="28"/>
                <w:szCs w:val="28"/>
              </w:rPr>
              <w:t>SUB-SECTION B:  Emergency Power</w:t>
            </w:r>
          </w:p>
        </w:tc>
      </w:tr>
      <w:tr w:rsidR="00D6615A" w14:paraId="56B9B6D2" w14:textId="77777777" w:rsidTr="000166E6">
        <w:trPr>
          <w:trHeight w:val="3383"/>
          <w:jc w:val="center"/>
        </w:trPr>
        <w:tc>
          <w:tcPr>
            <w:tcW w:w="990" w:type="dxa"/>
          </w:tcPr>
          <w:p w14:paraId="693E9DA0" w14:textId="77777777" w:rsidR="00D6615A" w:rsidRPr="005E1E37" w:rsidRDefault="00D6615A" w:rsidP="00D6615A">
            <w:pPr>
              <w:jc w:val="center"/>
              <w:rPr>
                <w:rFonts w:cstheme="minorHAnsi"/>
                <w:b/>
                <w:bCs/>
              </w:rPr>
            </w:pPr>
            <w:r w:rsidRPr="005E1E37">
              <w:rPr>
                <w:b/>
                <w:bCs/>
              </w:rPr>
              <w:t>5-B-1</w:t>
            </w:r>
          </w:p>
        </w:tc>
        <w:tc>
          <w:tcPr>
            <w:tcW w:w="6288" w:type="dxa"/>
          </w:tcPr>
          <w:p w14:paraId="22320521" w14:textId="008D8471" w:rsidR="00D6615A" w:rsidRDefault="00D6615A" w:rsidP="00D6615A">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suite within thirty (30) seconds of a power failure.</w:t>
            </w:r>
          </w:p>
          <w:p w14:paraId="73FB7C15" w14:textId="77777777" w:rsidR="00D6615A" w:rsidRPr="00F95871" w:rsidRDefault="00D6615A" w:rsidP="00D6615A">
            <w:pPr>
              <w:autoSpaceDE w:val="0"/>
              <w:autoSpaceDN w:val="0"/>
              <w:adjustRightInd w:val="0"/>
              <w:rPr>
                <w:rFonts w:eastAsia="Arial" w:cstheme="minorHAnsi"/>
                <w:szCs w:val="20"/>
              </w:rPr>
            </w:pPr>
          </w:p>
        </w:tc>
        <w:tc>
          <w:tcPr>
            <w:tcW w:w="1085" w:type="dxa"/>
          </w:tcPr>
          <w:p w14:paraId="1124712F" w14:textId="77777777" w:rsidR="00D6615A" w:rsidRPr="0084305D" w:rsidRDefault="00D6615A" w:rsidP="00D6615A">
            <w:pPr>
              <w:rPr>
                <w:rFonts w:cstheme="minorHAnsi"/>
              </w:rPr>
            </w:pPr>
            <w:r>
              <w:rPr>
                <w:rFonts w:ascii="Segoe UI Symbol" w:eastAsia="MS Gothic" w:hAnsi="Segoe UI Symbol" w:cs="Segoe UI Symbol"/>
              </w:rPr>
              <w:t>B</w:t>
            </w:r>
            <w:r w:rsidRPr="0084305D">
              <w:rPr>
                <w:rFonts w:cstheme="minorHAnsi"/>
              </w:rPr>
              <w:t xml:space="preserve">, </w:t>
            </w:r>
          </w:p>
          <w:p w14:paraId="3E16E301" w14:textId="77777777" w:rsidR="00D6615A" w:rsidRPr="0084305D" w:rsidRDefault="00D6615A" w:rsidP="00D6615A">
            <w:pPr>
              <w:rPr>
                <w:rFonts w:cstheme="minorHAnsi"/>
              </w:rPr>
            </w:pPr>
            <w:r w:rsidRPr="0084305D">
              <w:rPr>
                <w:rFonts w:cstheme="minorHAnsi"/>
              </w:rPr>
              <w:t xml:space="preserve">C-M, </w:t>
            </w:r>
          </w:p>
          <w:p w14:paraId="0F0F696B" w14:textId="77777777" w:rsidR="00D6615A" w:rsidRPr="00F95871" w:rsidRDefault="00D6615A" w:rsidP="00D6615A">
            <w:pPr>
              <w:rPr>
                <w:rFonts w:cstheme="minorHAnsi"/>
              </w:rPr>
            </w:pPr>
            <w:r w:rsidRPr="0084305D">
              <w:rPr>
                <w:rFonts w:cstheme="minorHAnsi"/>
              </w:rPr>
              <w:t>C</w:t>
            </w:r>
          </w:p>
        </w:tc>
        <w:tc>
          <w:tcPr>
            <w:tcW w:w="2072" w:type="dxa"/>
          </w:tcPr>
          <w:p w14:paraId="5D4BEF5B" w14:textId="77777777" w:rsidR="00D6615A" w:rsidRPr="00F95871" w:rsidRDefault="00000000" w:rsidP="00D6615A">
            <w:pPr>
              <w:rPr>
                <w:rFonts w:cstheme="minorHAnsi"/>
              </w:rPr>
            </w:pPr>
            <w:sdt>
              <w:sdtPr>
                <w:rPr>
                  <w:rFonts w:cstheme="minorHAnsi"/>
                </w:rPr>
                <w:id w:val="958152913"/>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452A6CD2" w14:textId="77777777" w:rsidR="00D6615A" w:rsidRPr="00F95871" w:rsidRDefault="00000000" w:rsidP="00D6615A">
            <w:pPr>
              <w:rPr>
                <w:rFonts w:cstheme="minorHAnsi"/>
              </w:rPr>
            </w:pPr>
            <w:sdt>
              <w:sdtPr>
                <w:rPr>
                  <w:rFonts w:cstheme="minorHAnsi"/>
                </w:rPr>
                <w:id w:val="-153770160"/>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079D8A4F" w14:textId="77777777" w:rsidR="00D6615A" w:rsidRDefault="00000000" w:rsidP="00D6615A">
            <w:pPr>
              <w:rPr>
                <w:rFonts w:cstheme="minorHAnsi"/>
              </w:rPr>
            </w:pPr>
            <w:sdt>
              <w:sdtPr>
                <w:rPr>
                  <w:rFonts w:cstheme="minorHAnsi"/>
                </w:rPr>
                <w:id w:val="434797401"/>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41CFC042" w14:textId="77777777" w:rsidR="00D6615A" w:rsidRPr="00C34C63" w:rsidRDefault="00000000" w:rsidP="00D6615A">
            <w:pPr>
              <w:rPr>
                <w:rFonts w:cstheme="minorHAnsi"/>
              </w:rPr>
            </w:pPr>
            <w:sdt>
              <w:sdtPr>
                <w:rPr>
                  <w:rFonts w:cstheme="minorHAnsi"/>
                </w:rPr>
                <w:id w:val="1638063937"/>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5A0F695C" w14:textId="77777777" w:rsidR="00D6615A" w:rsidRPr="00F95871" w:rsidRDefault="00D6615A" w:rsidP="00D6615A">
            <w:pPr>
              <w:rPr>
                <w:rFonts w:cstheme="minorHAnsi"/>
              </w:rPr>
            </w:pPr>
          </w:p>
        </w:tc>
        <w:sdt>
          <w:sdtPr>
            <w:rPr>
              <w:rFonts w:cstheme="minorHAnsi"/>
            </w:rPr>
            <w:id w:val="834810850"/>
            <w:placeholder>
              <w:docPart w:val="3BCD30DAF86F4BFB8C05A1AC7BA5ADB8"/>
            </w:placeholder>
            <w:showingPlcHdr/>
          </w:sdtPr>
          <w:sdtContent>
            <w:tc>
              <w:tcPr>
                <w:tcW w:w="4415" w:type="dxa"/>
              </w:tcPr>
              <w:p w14:paraId="1C49CFE8"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r w:rsidR="00264166" w14:paraId="251A4ACD" w14:textId="77777777" w:rsidTr="000166E6">
        <w:trPr>
          <w:jc w:val="center"/>
        </w:trPr>
        <w:tc>
          <w:tcPr>
            <w:tcW w:w="990" w:type="dxa"/>
            <w:shd w:val="clear" w:color="auto" w:fill="243746"/>
          </w:tcPr>
          <w:p w14:paraId="3F8AC675" w14:textId="2CD299A3" w:rsidR="00264166" w:rsidRPr="005E1E37" w:rsidRDefault="00264166" w:rsidP="00264166">
            <w:pPr>
              <w:jc w:val="center"/>
              <w:rPr>
                <w:b/>
                <w:bCs/>
              </w:rPr>
            </w:pPr>
            <w:r w:rsidRPr="00AE1B2E">
              <w:rPr>
                <w:rFonts w:cs="Arial"/>
                <w:b/>
                <w:bCs/>
                <w:color w:val="FFFFFF" w:themeColor="background1"/>
                <w:sz w:val="28"/>
                <w:szCs w:val="28"/>
              </w:rPr>
              <w:lastRenderedPageBreak/>
              <w:t>ID</w:t>
            </w:r>
          </w:p>
        </w:tc>
        <w:tc>
          <w:tcPr>
            <w:tcW w:w="6288" w:type="dxa"/>
            <w:shd w:val="clear" w:color="auto" w:fill="243746"/>
          </w:tcPr>
          <w:p w14:paraId="49EC567D" w14:textId="265CDB75" w:rsidR="00264166" w:rsidRPr="00F95871" w:rsidRDefault="00264166" w:rsidP="00264166">
            <w:pPr>
              <w:autoSpaceDE w:val="0"/>
              <w:autoSpaceDN w:val="0"/>
              <w:adjustRightInd w:val="0"/>
              <w:rPr>
                <w:rFonts w:eastAsia="Arial" w:cstheme="minorHAnsi"/>
                <w:szCs w:val="2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85" w:type="dxa"/>
            <w:shd w:val="clear" w:color="auto" w:fill="243746"/>
          </w:tcPr>
          <w:p w14:paraId="0ABEC70A" w14:textId="535BD7CB" w:rsidR="00264166" w:rsidRDefault="00264166" w:rsidP="00264166">
            <w:pPr>
              <w:rPr>
                <w:rFonts w:ascii="Segoe UI Symbol" w:eastAsia="MS Gothic" w:hAnsi="Segoe UI Symbol" w:cs="Segoe UI Symbol"/>
              </w:rPr>
            </w:pPr>
            <w:r w:rsidRPr="00AE1B2E">
              <w:rPr>
                <w:rFonts w:cs="Arial"/>
                <w:b/>
                <w:bCs/>
                <w:color w:val="FFFFFF" w:themeColor="background1"/>
                <w:sz w:val="28"/>
                <w:szCs w:val="28"/>
              </w:rPr>
              <w:t>Class</w:t>
            </w:r>
          </w:p>
        </w:tc>
        <w:tc>
          <w:tcPr>
            <w:tcW w:w="2072" w:type="dxa"/>
            <w:shd w:val="clear" w:color="auto" w:fill="243746"/>
          </w:tcPr>
          <w:p w14:paraId="53E68500" w14:textId="05725ABF" w:rsidR="00264166" w:rsidRDefault="00264166" w:rsidP="00264166">
            <w:pPr>
              <w:rPr>
                <w:rFonts w:cstheme="minorHAnsi"/>
              </w:rPr>
            </w:pPr>
            <w:r w:rsidRPr="00AE1B2E">
              <w:rPr>
                <w:rFonts w:cs="Arial"/>
                <w:b/>
                <w:bCs/>
                <w:color w:val="FFFFFF" w:themeColor="background1"/>
                <w:sz w:val="28"/>
                <w:szCs w:val="28"/>
              </w:rPr>
              <w:t>Score</w:t>
            </w:r>
          </w:p>
        </w:tc>
        <w:tc>
          <w:tcPr>
            <w:tcW w:w="4415" w:type="dxa"/>
            <w:shd w:val="clear" w:color="auto" w:fill="243746"/>
          </w:tcPr>
          <w:p w14:paraId="4D893DF2" w14:textId="0F0FF641" w:rsidR="00264166" w:rsidRDefault="00264166" w:rsidP="00264166">
            <w:pPr>
              <w:rPr>
                <w:rFonts w:cstheme="minorHAnsi"/>
              </w:rPr>
            </w:pPr>
            <w:r w:rsidRPr="00AE1B2E">
              <w:rPr>
                <w:rFonts w:cs="Arial"/>
                <w:b/>
                <w:bCs/>
                <w:color w:val="FFFFFF" w:themeColor="background1"/>
                <w:sz w:val="28"/>
                <w:szCs w:val="28"/>
              </w:rPr>
              <w:t>Findings/Comments</w:t>
            </w:r>
          </w:p>
        </w:tc>
      </w:tr>
      <w:tr w:rsidR="00D6615A" w14:paraId="1ED4B77A" w14:textId="77777777" w:rsidTr="000166E6">
        <w:trPr>
          <w:trHeight w:val="2357"/>
          <w:jc w:val="center"/>
        </w:trPr>
        <w:tc>
          <w:tcPr>
            <w:tcW w:w="990" w:type="dxa"/>
          </w:tcPr>
          <w:p w14:paraId="2DA77154" w14:textId="77777777" w:rsidR="00D6615A" w:rsidRPr="005E1E37" w:rsidRDefault="00D6615A" w:rsidP="00D6615A">
            <w:pPr>
              <w:jc w:val="center"/>
              <w:rPr>
                <w:rFonts w:cstheme="minorHAnsi"/>
                <w:b/>
                <w:bCs/>
              </w:rPr>
            </w:pPr>
            <w:r w:rsidRPr="005E1E37">
              <w:rPr>
                <w:b/>
                <w:bCs/>
              </w:rPr>
              <w:t>5-B-2</w:t>
            </w:r>
          </w:p>
        </w:tc>
        <w:tc>
          <w:tcPr>
            <w:tcW w:w="6288" w:type="dxa"/>
          </w:tcPr>
          <w:p w14:paraId="35BAE957" w14:textId="76253263" w:rsidR="00D6615A" w:rsidRDefault="00D6615A" w:rsidP="00D6615A">
            <w:pPr>
              <w:autoSpaceDE w:val="0"/>
              <w:autoSpaceDN w:val="0"/>
              <w:adjustRightInd w:val="0"/>
              <w:rPr>
                <w:rFonts w:eastAsia="Arial" w:cstheme="minorHAnsi"/>
                <w:szCs w:val="20"/>
              </w:rPr>
            </w:pPr>
            <w:r w:rsidRPr="00F95871">
              <w:rPr>
                <w:rFonts w:eastAsia="Arial" w:cstheme="minorHAnsi"/>
                <w:szCs w:val="20"/>
              </w:rPr>
              <w:t>The operating room</w:t>
            </w:r>
            <w:r>
              <w:rPr>
                <w:rFonts w:eastAsia="Arial" w:cstheme="minorHAnsi"/>
                <w:szCs w:val="20"/>
              </w:rPr>
              <w:t xml:space="preserve">(s) and recovery room </w:t>
            </w:r>
            <w:r w:rsidRPr="00F95871">
              <w:rPr>
                <w:rFonts w:eastAsia="Arial" w:cstheme="minorHAnsi"/>
                <w:szCs w:val="20"/>
              </w:rPr>
              <w:t>ha</w:t>
            </w:r>
            <w:r>
              <w:rPr>
                <w:rFonts w:eastAsia="Arial" w:cstheme="minorHAnsi"/>
                <w:szCs w:val="20"/>
              </w:rPr>
              <w:t>ve</w:t>
            </w:r>
            <w:r w:rsidRPr="00F95871">
              <w:rPr>
                <w:rFonts w:eastAsia="Arial" w:cstheme="minorHAnsi"/>
                <w:szCs w:val="20"/>
              </w:rPr>
              <w:t xml:space="preserve">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w:t>
            </w:r>
            <w:r>
              <w:rPr>
                <w:rFonts w:eastAsia="Arial" w:cstheme="minorHAnsi"/>
                <w:szCs w:val="20"/>
              </w:rPr>
              <w:t>all</w:t>
            </w:r>
            <w:r w:rsidRPr="00F95871">
              <w:rPr>
                <w:rFonts w:eastAsia="Arial" w:cstheme="minorHAnsi"/>
                <w:szCs w:val="20"/>
              </w:rPr>
              <w:t xml:space="preserve"> operating room</w:t>
            </w:r>
            <w:r>
              <w:rPr>
                <w:rFonts w:eastAsia="Arial" w:cstheme="minorHAnsi"/>
                <w:szCs w:val="20"/>
              </w:rPr>
              <w:t>s</w:t>
            </w:r>
            <w:r w:rsidRPr="00F95871">
              <w:rPr>
                <w:rFonts w:eastAsia="Arial" w:cstheme="minorHAnsi"/>
                <w:szCs w:val="20"/>
              </w:rPr>
              <w:t>.</w:t>
            </w:r>
          </w:p>
          <w:p w14:paraId="0BB37198" w14:textId="6F875453" w:rsidR="00D6615A" w:rsidRPr="00F95871" w:rsidRDefault="00D6615A" w:rsidP="00D6615A">
            <w:pPr>
              <w:autoSpaceDE w:val="0"/>
              <w:autoSpaceDN w:val="0"/>
              <w:adjustRightInd w:val="0"/>
              <w:rPr>
                <w:rFonts w:eastAsia="Arial" w:cstheme="minorHAnsi"/>
                <w:szCs w:val="20"/>
              </w:rPr>
            </w:pPr>
          </w:p>
        </w:tc>
        <w:tc>
          <w:tcPr>
            <w:tcW w:w="1085" w:type="dxa"/>
          </w:tcPr>
          <w:p w14:paraId="3604377D" w14:textId="77777777" w:rsidR="00D6615A" w:rsidRPr="0084305D" w:rsidRDefault="00D6615A" w:rsidP="00D6615A">
            <w:pPr>
              <w:rPr>
                <w:rFonts w:cstheme="minorHAnsi"/>
              </w:rPr>
            </w:pPr>
            <w:r>
              <w:rPr>
                <w:rFonts w:ascii="Segoe UI Symbol" w:eastAsia="MS Gothic" w:hAnsi="Segoe UI Symbol" w:cs="Segoe UI Symbol"/>
              </w:rPr>
              <w:t>B</w:t>
            </w:r>
            <w:r w:rsidRPr="0084305D">
              <w:rPr>
                <w:rFonts w:cstheme="minorHAnsi"/>
              </w:rPr>
              <w:t xml:space="preserve">, </w:t>
            </w:r>
          </w:p>
          <w:p w14:paraId="5AD1968B" w14:textId="77777777" w:rsidR="00D6615A" w:rsidRPr="0084305D" w:rsidRDefault="00D6615A" w:rsidP="00D6615A">
            <w:pPr>
              <w:rPr>
                <w:rFonts w:cstheme="minorHAnsi"/>
              </w:rPr>
            </w:pPr>
            <w:r w:rsidRPr="0084305D">
              <w:rPr>
                <w:rFonts w:cstheme="minorHAnsi"/>
              </w:rPr>
              <w:t xml:space="preserve">C-M, </w:t>
            </w:r>
          </w:p>
          <w:p w14:paraId="35892E0F" w14:textId="77777777" w:rsidR="00D6615A" w:rsidRPr="00F95871" w:rsidRDefault="00D6615A" w:rsidP="00D6615A">
            <w:pPr>
              <w:rPr>
                <w:rFonts w:cstheme="minorHAnsi"/>
              </w:rPr>
            </w:pPr>
            <w:r w:rsidRPr="0084305D">
              <w:rPr>
                <w:rFonts w:cstheme="minorHAnsi"/>
              </w:rPr>
              <w:t>C</w:t>
            </w:r>
          </w:p>
        </w:tc>
        <w:tc>
          <w:tcPr>
            <w:tcW w:w="2072" w:type="dxa"/>
          </w:tcPr>
          <w:p w14:paraId="6AB8CDF0" w14:textId="77777777" w:rsidR="00D6615A" w:rsidRPr="00F95871" w:rsidRDefault="00000000" w:rsidP="00D6615A">
            <w:pPr>
              <w:rPr>
                <w:rFonts w:cstheme="minorHAnsi"/>
              </w:rPr>
            </w:pPr>
            <w:sdt>
              <w:sdtPr>
                <w:rPr>
                  <w:rFonts w:cstheme="minorHAnsi"/>
                </w:rPr>
                <w:id w:val="437176252"/>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4EC15DE2" w14:textId="77777777" w:rsidR="00D6615A" w:rsidRPr="00F95871" w:rsidRDefault="00000000" w:rsidP="00D6615A">
            <w:pPr>
              <w:rPr>
                <w:rFonts w:cstheme="minorHAnsi"/>
              </w:rPr>
            </w:pPr>
            <w:sdt>
              <w:sdtPr>
                <w:rPr>
                  <w:rFonts w:cstheme="minorHAnsi"/>
                </w:rPr>
                <w:id w:val="-739551585"/>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6B3B7DF1" w14:textId="77777777" w:rsidR="00D6615A" w:rsidRDefault="00000000" w:rsidP="00D6615A">
            <w:pPr>
              <w:rPr>
                <w:rFonts w:cstheme="minorHAnsi"/>
              </w:rPr>
            </w:pPr>
            <w:sdt>
              <w:sdtPr>
                <w:rPr>
                  <w:rFonts w:cstheme="minorHAnsi"/>
                </w:rPr>
                <w:id w:val="-889734352"/>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645B7465" w14:textId="77777777" w:rsidR="00D6615A" w:rsidRPr="00C34C63" w:rsidRDefault="00000000" w:rsidP="00D6615A">
            <w:pPr>
              <w:rPr>
                <w:rFonts w:cstheme="minorHAnsi"/>
              </w:rPr>
            </w:pPr>
            <w:sdt>
              <w:sdtPr>
                <w:rPr>
                  <w:rFonts w:cstheme="minorHAnsi"/>
                </w:rPr>
                <w:id w:val="1933397050"/>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238D2B9F" w14:textId="77777777" w:rsidR="00D6615A" w:rsidRPr="00F95871" w:rsidRDefault="00D6615A" w:rsidP="00D6615A">
            <w:pPr>
              <w:rPr>
                <w:rFonts w:cstheme="minorHAnsi"/>
              </w:rPr>
            </w:pPr>
          </w:p>
        </w:tc>
        <w:sdt>
          <w:sdtPr>
            <w:rPr>
              <w:rFonts w:cstheme="minorHAnsi"/>
            </w:rPr>
            <w:id w:val="148339039"/>
            <w:placeholder>
              <w:docPart w:val="DCDE6D56C80A477EA82162F4BCF1159E"/>
            </w:placeholder>
            <w:showingPlcHdr/>
          </w:sdtPr>
          <w:sdtContent>
            <w:tc>
              <w:tcPr>
                <w:tcW w:w="4415" w:type="dxa"/>
              </w:tcPr>
              <w:p w14:paraId="79CF3FEF"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r w:rsidR="00D6615A" w14:paraId="58A1F836" w14:textId="77777777" w:rsidTr="00264166">
        <w:trPr>
          <w:jc w:val="center"/>
        </w:trPr>
        <w:tc>
          <w:tcPr>
            <w:tcW w:w="14850" w:type="dxa"/>
            <w:gridSpan w:val="5"/>
            <w:shd w:val="clear" w:color="auto" w:fill="016299"/>
          </w:tcPr>
          <w:p w14:paraId="618F7C57" w14:textId="77777777" w:rsidR="00D6615A" w:rsidRPr="00D6615A" w:rsidRDefault="00D6615A" w:rsidP="00D6615A">
            <w:pPr>
              <w:rPr>
                <w:b/>
                <w:bCs/>
                <w:color w:val="FFFFFF" w:themeColor="background1"/>
                <w:sz w:val="28"/>
                <w:szCs w:val="28"/>
              </w:rPr>
            </w:pPr>
            <w:r w:rsidRPr="00D6615A">
              <w:rPr>
                <w:b/>
                <w:bCs/>
                <w:color w:val="FFFFFF" w:themeColor="background1"/>
                <w:sz w:val="28"/>
                <w:szCs w:val="28"/>
              </w:rPr>
              <w:t>SUB-SECTION C:  Emergency Protocols</w:t>
            </w:r>
          </w:p>
        </w:tc>
      </w:tr>
      <w:tr w:rsidR="00D6615A" w14:paraId="578FE4C6" w14:textId="77777777" w:rsidTr="000166E6">
        <w:trPr>
          <w:jc w:val="center"/>
        </w:trPr>
        <w:tc>
          <w:tcPr>
            <w:tcW w:w="990" w:type="dxa"/>
          </w:tcPr>
          <w:p w14:paraId="58BC0AF4" w14:textId="77777777" w:rsidR="00D6615A" w:rsidRPr="00F95871" w:rsidRDefault="00D6615A" w:rsidP="00D6615A">
            <w:pPr>
              <w:jc w:val="center"/>
              <w:rPr>
                <w:rFonts w:cstheme="minorHAnsi"/>
                <w:b/>
                <w:bCs/>
              </w:rPr>
            </w:pPr>
            <w:r w:rsidRPr="00F95871">
              <w:rPr>
                <w:rFonts w:cstheme="minorHAnsi"/>
                <w:b/>
                <w:bCs/>
              </w:rPr>
              <w:t>5-C-1</w:t>
            </w:r>
          </w:p>
        </w:tc>
        <w:tc>
          <w:tcPr>
            <w:tcW w:w="6288" w:type="dxa"/>
          </w:tcPr>
          <w:p w14:paraId="40FD1C97" w14:textId="77777777" w:rsidR="00D6615A" w:rsidRPr="00F95871" w:rsidRDefault="00D6615A" w:rsidP="00D6615A">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1085" w:type="dxa"/>
          </w:tcPr>
          <w:p w14:paraId="02A216F2" w14:textId="77777777" w:rsidR="00D6615A" w:rsidRPr="00C34C63" w:rsidRDefault="00D6615A" w:rsidP="00D6615A">
            <w:pPr>
              <w:rPr>
                <w:rFonts w:cstheme="minorHAnsi"/>
              </w:rPr>
            </w:pPr>
            <w:r w:rsidRPr="00C34C63">
              <w:rPr>
                <w:rFonts w:cstheme="minorHAnsi"/>
              </w:rPr>
              <w:t xml:space="preserve">A </w:t>
            </w:r>
          </w:p>
          <w:p w14:paraId="1F56ED99" w14:textId="77777777" w:rsidR="00D6615A" w:rsidRPr="00C34C63" w:rsidRDefault="00D6615A" w:rsidP="00D6615A">
            <w:pPr>
              <w:rPr>
                <w:rFonts w:cstheme="minorHAnsi"/>
              </w:rPr>
            </w:pPr>
            <w:r w:rsidRPr="00C34C63">
              <w:rPr>
                <w:rFonts w:cstheme="minorHAnsi"/>
              </w:rPr>
              <w:t xml:space="preserve">B </w:t>
            </w:r>
          </w:p>
          <w:p w14:paraId="64E5DC73" w14:textId="77777777" w:rsidR="00D6615A" w:rsidRPr="00C34C63" w:rsidRDefault="00D6615A" w:rsidP="00D6615A">
            <w:pPr>
              <w:rPr>
                <w:rFonts w:cstheme="minorHAnsi"/>
              </w:rPr>
            </w:pPr>
            <w:r w:rsidRPr="00C34C63">
              <w:rPr>
                <w:rFonts w:cstheme="minorHAnsi"/>
              </w:rPr>
              <w:t xml:space="preserve">C-M </w:t>
            </w:r>
          </w:p>
          <w:p w14:paraId="61471EC3" w14:textId="77777777" w:rsidR="00D6615A" w:rsidRPr="00F95871" w:rsidRDefault="00D6615A" w:rsidP="00D6615A">
            <w:pPr>
              <w:rPr>
                <w:rFonts w:cstheme="minorHAnsi"/>
              </w:rPr>
            </w:pPr>
            <w:r w:rsidRPr="00C34C63">
              <w:rPr>
                <w:rFonts w:cstheme="minorHAnsi"/>
              </w:rPr>
              <w:t>C</w:t>
            </w:r>
          </w:p>
        </w:tc>
        <w:tc>
          <w:tcPr>
            <w:tcW w:w="2072" w:type="dxa"/>
          </w:tcPr>
          <w:p w14:paraId="007409C4" w14:textId="77777777" w:rsidR="00D6615A" w:rsidRPr="00F95871" w:rsidRDefault="00000000" w:rsidP="00D6615A">
            <w:pPr>
              <w:rPr>
                <w:rFonts w:cstheme="minorHAnsi"/>
              </w:rPr>
            </w:pPr>
            <w:sdt>
              <w:sdtPr>
                <w:rPr>
                  <w:rFonts w:cstheme="minorHAnsi"/>
                </w:rPr>
                <w:id w:val="-380018659"/>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7EA75F65" w14:textId="77777777" w:rsidR="00D6615A" w:rsidRPr="00F95871" w:rsidRDefault="00000000" w:rsidP="00D6615A">
            <w:pPr>
              <w:rPr>
                <w:rFonts w:cstheme="minorHAnsi"/>
              </w:rPr>
            </w:pPr>
            <w:sdt>
              <w:sdtPr>
                <w:rPr>
                  <w:rFonts w:cstheme="minorHAnsi"/>
                </w:rPr>
                <w:id w:val="-2140565436"/>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7603928F" w14:textId="77777777" w:rsidR="00D6615A" w:rsidRDefault="00000000" w:rsidP="00D6615A">
            <w:pPr>
              <w:rPr>
                <w:rFonts w:cstheme="minorHAnsi"/>
              </w:rPr>
            </w:pPr>
            <w:sdt>
              <w:sdtPr>
                <w:rPr>
                  <w:rFonts w:cstheme="minorHAnsi"/>
                </w:rPr>
                <w:id w:val="-1003045848"/>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021A80D9" w14:textId="77777777" w:rsidR="00D6615A" w:rsidRPr="00C34C63" w:rsidRDefault="00000000" w:rsidP="00D6615A">
            <w:pPr>
              <w:rPr>
                <w:rFonts w:cstheme="minorHAnsi"/>
              </w:rPr>
            </w:pPr>
            <w:sdt>
              <w:sdtPr>
                <w:rPr>
                  <w:rFonts w:cstheme="minorHAnsi"/>
                </w:rPr>
                <w:id w:val="-1175729881"/>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4DCDB2EA" w14:textId="77777777" w:rsidR="00D6615A" w:rsidRPr="00F95871" w:rsidRDefault="00D6615A" w:rsidP="00D6615A">
            <w:pPr>
              <w:rPr>
                <w:rFonts w:cstheme="minorHAnsi"/>
              </w:rPr>
            </w:pPr>
          </w:p>
        </w:tc>
        <w:sdt>
          <w:sdtPr>
            <w:rPr>
              <w:rFonts w:cstheme="minorHAnsi"/>
            </w:rPr>
            <w:id w:val="-355664917"/>
            <w:placeholder>
              <w:docPart w:val="11CF781DE13D4BC69A1CD61AC7523F55"/>
            </w:placeholder>
            <w:showingPlcHdr/>
          </w:sdtPr>
          <w:sdtContent>
            <w:tc>
              <w:tcPr>
                <w:tcW w:w="4415" w:type="dxa"/>
              </w:tcPr>
              <w:p w14:paraId="675589AF"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r w:rsidR="00D6615A" w14:paraId="12C00E2F" w14:textId="77777777" w:rsidTr="000166E6">
        <w:trPr>
          <w:trHeight w:val="1628"/>
          <w:jc w:val="center"/>
        </w:trPr>
        <w:tc>
          <w:tcPr>
            <w:tcW w:w="990" w:type="dxa"/>
          </w:tcPr>
          <w:p w14:paraId="464876D7" w14:textId="77777777" w:rsidR="00D6615A" w:rsidRPr="00F95871" w:rsidRDefault="00D6615A" w:rsidP="00D6615A">
            <w:pPr>
              <w:jc w:val="center"/>
              <w:rPr>
                <w:rFonts w:cstheme="minorHAnsi"/>
                <w:b/>
                <w:bCs/>
              </w:rPr>
            </w:pPr>
            <w:r w:rsidRPr="00F95871">
              <w:rPr>
                <w:rFonts w:cstheme="minorHAnsi"/>
                <w:b/>
                <w:bCs/>
              </w:rPr>
              <w:t>5-C-2</w:t>
            </w:r>
          </w:p>
        </w:tc>
        <w:tc>
          <w:tcPr>
            <w:tcW w:w="6288" w:type="dxa"/>
          </w:tcPr>
          <w:p w14:paraId="6503FA0F" w14:textId="77777777" w:rsidR="00D6615A" w:rsidRPr="00F95871" w:rsidRDefault="00D6615A" w:rsidP="00D6615A">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649CF720" w14:textId="77777777" w:rsidR="00D6615A" w:rsidRPr="00F95871" w:rsidRDefault="00D6615A" w:rsidP="00D6615A">
            <w:pPr>
              <w:rPr>
                <w:rFonts w:cstheme="minorHAnsi"/>
              </w:rPr>
            </w:pPr>
          </w:p>
        </w:tc>
        <w:tc>
          <w:tcPr>
            <w:tcW w:w="1085" w:type="dxa"/>
          </w:tcPr>
          <w:p w14:paraId="3C6A46B3" w14:textId="77777777" w:rsidR="00D6615A" w:rsidRPr="00C34C63" w:rsidRDefault="00D6615A" w:rsidP="00D6615A">
            <w:pPr>
              <w:rPr>
                <w:rFonts w:cstheme="minorHAnsi"/>
              </w:rPr>
            </w:pPr>
            <w:r w:rsidRPr="00C34C63">
              <w:rPr>
                <w:rFonts w:cstheme="minorHAnsi"/>
              </w:rPr>
              <w:t xml:space="preserve">A </w:t>
            </w:r>
          </w:p>
          <w:p w14:paraId="54272428" w14:textId="77777777" w:rsidR="00D6615A" w:rsidRPr="00C34C63" w:rsidRDefault="00D6615A" w:rsidP="00D6615A">
            <w:pPr>
              <w:rPr>
                <w:rFonts w:cstheme="minorHAnsi"/>
              </w:rPr>
            </w:pPr>
            <w:r w:rsidRPr="00C34C63">
              <w:rPr>
                <w:rFonts w:cstheme="minorHAnsi"/>
              </w:rPr>
              <w:t xml:space="preserve">B </w:t>
            </w:r>
          </w:p>
          <w:p w14:paraId="7CA2F848" w14:textId="77777777" w:rsidR="00D6615A" w:rsidRPr="00C34C63" w:rsidRDefault="00D6615A" w:rsidP="00D6615A">
            <w:pPr>
              <w:rPr>
                <w:rFonts w:cstheme="minorHAnsi"/>
              </w:rPr>
            </w:pPr>
            <w:r w:rsidRPr="00C34C63">
              <w:rPr>
                <w:rFonts w:cstheme="minorHAnsi"/>
              </w:rPr>
              <w:t xml:space="preserve">C-M </w:t>
            </w:r>
          </w:p>
          <w:p w14:paraId="131BD5A0" w14:textId="77777777" w:rsidR="00D6615A" w:rsidRPr="00F95871" w:rsidRDefault="00D6615A" w:rsidP="00D6615A">
            <w:pPr>
              <w:rPr>
                <w:rFonts w:cstheme="minorHAnsi"/>
              </w:rPr>
            </w:pPr>
            <w:r w:rsidRPr="00C34C63">
              <w:rPr>
                <w:rFonts w:cstheme="minorHAnsi"/>
              </w:rPr>
              <w:t>C</w:t>
            </w:r>
          </w:p>
        </w:tc>
        <w:tc>
          <w:tcPr>
            <w:tcW w:w="2072" w:type="dxa"/>
          </w:tcPr>
          <w:p w14:paraId="2DDF0B28" w14:textId="77777777" w:rsidR="00D6615A" w:rsidRPr="00F95871" w:rsidRDefault="00000000" w:rsidP="00D6615A">
            <w:pPr>
              <w:rPr>
                <w:rFonts w:cstheme="minorHAnsi"/>
              </w:rPr>
            </w:pPr>
            <w:sdt>
              <w:sdtPr>
                <w:rPr>
                  <w:rFonts w:cstheme="minorHAnsi"/>
                </w:rPr>
                <w:id w:val="2053119313"/>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60BBC191" w14:textId="77777777" w:rsidR="00D6615A" w:rsidRPr="00F95871" w:rsidRDefault="00000000" w:rsidP="00D6615A">
            <w:pPr>
              <w:rPr>
                <w:rFonts w:cstheme="minorHAnsi"/>
              </w:rPr>
            </w:pPr>
            <w:sdt>
              <w:sdtPr>
                <w:rPr>
                  <w:rFonts w:cstheme="minorHAnsi"/>
                </w:rPr>
                <w:id w:val="-44533264"/>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1DFDAED2" w14:textId="77777777" w:rsidR="00D6615A" w:rsidRDefault="00000000" w:rsidP="00D6615A">
            <w:pPr>
              <w:rPr>
                <w:rFonts w:cstheme="minorHAnsi"/>
              </w:rPr>
            </w:pPr>
            <w:sdt>
              <w:sdtPr>
                <w:rPr>
                  <w:rFonts w:cstheme="minorHAnsi"/>
                </w:rPr>
                <w:id w:val="-126320577"/>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28286B48" w14:textId="77777777" w:rsidR="00D6615A" w:rsidRPr="00C34C63" w:rsidRDefault="00000000" w:rsidP="00D6615A">
            <w:pPr>
              <w:rPr>
                <w:rFonts w:cstheme="minorHAnsi"/>
              </w:rPr>
            </w:pPr>
            <w:sdt>
              <w:sdtPr>
                <w:rPr>
                  <w:rFonts w:cstheme="minorHAnsi"/>
                </w:rPr>
                <w:id w:val="1610235601"/>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31A87D74" w14:textId="77777777" w:rsidR="00D6615A" w:rsidRPr="00F95871" w:rsidRDefault="00D6615A" w:rsidP="00D6615A">
            <w:pPr>
              <w:rPr>
                <w:rFonts w:cstheme="minorHAnsi"/>
              </w:rPr>
            </w:pPr>
          </w:p>
        </w:tc>
        <w:sdt>
          <w:sdtPr>
            <w:rPr>
              <w:rFonts w:cstheme="minorHAnsi"/>
            </w:rPr>
            <w:id w:val="1906406819"/>
            <w:placeholder>
              <w:docPart w:val="AFC5B99CA3C84D9598A9993A7D9B4691"/>
            </w:placeholder>
            <w:showingPlcHdr/>
          </w:sdtPr>
          <w:sdtContent>
            <w:tc>
              <w:tcPr>
                <w:tcW w:w="4415" w:type="dxa"/>
              </w:tcPr>
              <w:p w14:paraId="27E18BE1"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r w:rsidR="00D6615A" w14:paraId="72AC3BCF" w14:textId="77777777" w:rsidTr="000166E6">
        <w:trPr>
          <w:trHeight w:val="2897"/>
          <w:jc w:val="center"/>
        </w:trPr>
        <w:tc>
          <w:tcPr>
            <w:tcW w:w="990" w:type="dxa"/>
          </w:tcPr>
          <w:p w14:paraId="6CECD393" w14:textId="77777777" w:rsidR="00D6615A" w:rsidRPr="00F95871" w:rsidRDefault="00D6615A" w:rsidP="00D6615A">
            <w:pPr>
              <w:jc w:val="center"/>
              <w:rPr>
                <w:rFonts w:cstheme="minorHAnsi"/>
                <w:b/>
                <w:bCs/>
              </w:rPr>
            </w:pPr>
            <w:r w:rsidRPr="00F95871">
              <w:rPr>
                <w:rFonts w:cstheme="minorHAnsi"/>
                <w:b/>
                <w:bCs/>
              </w:rPr>
              <w:t>5-C-3</w:t>
            </w:r>
          </w:p>
        </w:tc>
        <w:tc>
          <w:tcPr>
            <w:tcW w:w="6288" w:type="dxa"/>
          </w:tcPr>
          <w:p w14:paraId="547D9893" w14:textId="77777777" w:rsidR="00D6615A" w:rsidRPr="00F95871" w:rsidRDefault="00D6615A" w:rsidP="00D6615A">
            <w:pPr>
              <w:autoSpaceDE w:val="0"/>
              <w:autoSpaceDN w:val="0"/>
              <w:adjustRightInd w:val="0"/>
              <w:rPr>
                <w:rFonts w:cstheme="minorHAnsi"/>
              </w:rPr>
            </w:pPr>
            <w:r w:rsidRPr="00F95871">
              <w:rPr>
                <w:rFonts w:eastAsia="Arial" w:cstheme="minorHAnsi"/>
              </w:rPr>
              <w:t>There must be a written protocol for fires and fire drills.</w:t>
            </w:r>
          </w:p>
        </w:tc>
        <w:tc>
          <w:tcPr>
            <w:tcW w:w="1085" w:type="dxa"/>
          </w:tcPr>
          <w:p w14:paraId="1E355797" w14:textId="77777777" w:rsidR="00D6615A" w:rsidRPr="00C34C63" w:rsidRDefault="00D6615A" w:rsidP="00D6615A">
            <w:pPr>
              <w:rPr>
                <w:rFonts w:cstheme="minorHAnsi"/>
              </w:rPr>
            </w:pPr>
            <w:r w:rsidRPr="00C34C63">
              <w:rPr>
                <w:rFonts w:cstheme="minorHAnsi"/>
              </w:rPr>
              <w:t xml:space="preserve">A </w:t>
            </w:r>
          </w:p>
          <w:p w14:paraId="7F6E0AE7" w14:textId="77777777" w:rsidR="00D6615A" w:rsidRPr="00C34C63" w:rsidRDefault="00D6615A" w:rsidP="00D6615A">
            <w:pPr>
              <w:rPr>
                <w:rFonts w:cstheme="minorHAnsi"/>
              </w:rPr>
            </w:pPr>
            <w:r w:rsidRPr="00C34C63">
              <w:rPr>
                <w:rFonts w:cstheme="minorHAnsi"/>
              </w:rPr>
              <w:t xml:space="preserve">B </w:t>
            </w:r>
          </w:p>
          <w:p w14:paraId="3BA531F6" w14:textId="77777777" w:rsidR="00D6615A" w:rsidRPr="00C34C63" w:rsidRDefault="00D6615A" w:rsidP="00D6615A">
            <w:pPr>
              <w:rPr>
                <w:rFonts w:cstheme="minorHAnsi"/>
              </w:rPr>
            </w:pPr>
            <w:r w:rsidRPr="00C34C63">
              <w:rPr>
                <w:rFonts w:cstheme="minorHAnsi"/>
              </w:rPr>
              <w:t xml:space="preserve">C-M </w:t>
            </w:r>
          </w:p>
          <w:p w14:paraId="4B7A6F87" w14:textId="77777777" w:rsidR="00D6615A" w:rsidRPr="00F95871" w:rsidRDefault="00D6615A" w:rsidP="00D6615A">
            <w:pPr>
              <w:rPr>
                <w:rFonts w:cstheme="minorHAnsi"/>
              </w:rPr>
            </w:pPr>
            <w:r w:rsidRPr="00C34C63">
              <w:rPr>
                <w:rFonts w:cstheme="minorHAnsi"/>
              </w:rPr>
              <w:t>C</w:t>
            </w:r>
          </w:p>
        </w:tc>
        <w:tc>
          <w:tcPr>
            <w:tcW w:w="2072" w:type="dxa"/>
          </w:tcPr>
          <w:p w14:paraId="33155A9F" w14:textId="77777777" w:rsidR="00D6615A" w:rsidRPr="00F95871" w:rsidRDefault="00000000" w:rsidP="00D6615A">
            <w:pPr>
              <w:rPr>
                <w:rFonts w:cstheme="minorHAnsi"/>
              </w:rPr>
            </w:pPr>
            <w:sdt>
              <w:sdtPr>
                <w:rPr>
                  <w:rFonts w:cstheme="minorHAnsi"/>
                </w:rPr>
                <w:id w:val="397563492"/>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554251AA" w14:textId="77777777" w:rsidR="00D6615A" w:rsidRPr="00F95871" w:rsidRDefault="00000000" w:rsidP="00D6615A">
            <w:pPr>
              <w:rPr>
                <w:rFonts w:cstheme="minorHAnsi"/>
              </w:rPr>
            </w:pPr>
            <w:sdt>
              <w:sdtPr>
                <w:rPr>
                  <w:rFonts w:cstheme="minorHAnsi"/>
                </w:rPr>
                <w:id w:val="-1629850161"/>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6C43C0AB" w14:textId="77777777" w:rsidR="00D6615A" w:rsidRDefault="00000000" w:rsidP="00D6615A">
            <w:pPr>
              <w:rPr>
                <w:rFonts w:cstheme="minorHAnsi"/>
              </w:rPr>
            </w:pPr>
            <w:sdt>
              <w:sdtPr>
                <w:rPr>
                  <w:rFonts w:cstheme="minorHAnsi"/>
                </w:rPr>
                <w:id w:val="1747002224"/>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7E435F1F" w14:textId="77777777" w:rsidR="00D6615A" w:rsidRPr="00C34C63" w:rsidRDefault="00000000" w:rsidP="00D6615A">
            <w:pPr>
              <w:rPr>
                <w:rFonts w:cstheme="minorHAnsi"/>
              </w:rPr>
            </w:pPr>
            <w:sdt>
              <w:sdtPr>
                <w:rPr>
                  <w:rFonts w:cstheme="minorHAnsi"/>
                </w:rPr>
                <w:id w:val="-829210701"/>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79A523F7" w14:textId="77777777" w:rsidR="00D6615A" w:rsidRPr="00F95871" w:rsidRDefault="00D6615A" w:rsidP="00D6615A">
            <w:pPr>
              <w:rPr>
                <w:rFonts w:cstheme="minorHAnsi"/>
              </w:rPr>
            </w:pPr>
          </w:p>
        </w:tc>
        <w:sdt>
          <w:sdtPr>
            <w:rPr>
              <w:rFonts w:cstheme="minorHAnsi"/>
            </w:rPr>
            <w:id w:val="926156934"/>
            <w:placeholder>
              <w:docPart w:val="28540690F82348DBA895B6E733FDFDB6"/>
            </w:placeholder>
            <w:showingPlcHdr/>
          </w:sdtPr>
          <w:sdtContent>
            <w:tc>
              <w:tcPr>
                <w:tcW w:w="4415" w:type="dxa"/>
              </w:tcPr>
              <w:p w14:paraId="4F61B6BC"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r w:rsidR="000166E6" w14:paraId="75BDB767" w14:textId="77777777" w:rsidTr="000166E6">
        <w:trPr>
          <w:trHeight w:val="440"/>
          <w:jc w:val="center"/>
        </w:trPr>
        <w:tc>
          <w:tcPr>
            <w:tcW w:w="990" w:type="dxa"/>
            <w:shd w:val="clear" w:color="auto" w:fill="243746"/>
          </w:tcPr>
          <w:p w14:paraId="458B1C8F" w14:textId="154C17A8" w:rsidR="000166E6" w:rsidRPr="00F95871" w:rsidRDefault="000166E6" w:rsidP="000166E6">
            <w:pPr>
              <w:jc w:val="center"/>
              <w:rPr>
                <w:rFonts w:cstheme="minorHAnsi"/>
                <w:b/>
                <w:bCs/>
              </w:rPr>
            </w:pPr>
            <w:r w:rsidRPr="00AE1B2E">
              <w:rPr>
                <w:rFonts w:cs="Arial"/>
                <w:b/>
                <w:bCs/>
                <w:color w:val="FFFFFF" w:themeColor="background1"/>
                <w:sz w:val="28"/>
                <w:szCs w:val="28"/>
              </w:rPr>
              <w:lastRenderedPageBreak/>
              <w:t>ID</w:t>
            </w:r>
          </w:p>
        </w:tc>
        <w:tc>
          <w:tcPr>
            <w:tcW w:w="6288" w:type="dxa"/>
            <w:shd w:val="clear" w:color="auto" w:fill="243746"/>
          </w:tcPr>
          <w:p w14:paraId="04D37B0F" w14:textId="2334404E" w:rsidR="000166E6" w:rsidRPr="00F95871" w:rsidRDefault="000166E6" w:rsidP="000166E6">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85" w:type="dxa"/>
            <w:shd w:val="clear" w:color="auto" w:fill="243746"/>
          </w:tcPr>
          <w:p w14:paraId="4024B183" w14:textId="2693B3A0" w:rsidR="000166E6" w:rsidRPr="00C34C63" w:rsidRDefault="000166E6" w:rsidP="000166E6">
            <w:pPr>
              <w:rPr>
                <w:rFonts w:cstheme="minorHAnsi"/>
              </w:rPr>
            </w:pPr>
            <w:r w:rsidRPr="00AE1B2E">
              <w:rPr>
                <w:rFonts w:cs="Arial"/>
                <w:b/>
                <w:bCs/>
                <w:color w:val="FFFFFF" w:themeColor="background1"/>
                <w:sz w:val="28"/>
                <w:szCs w:val="28"/>
              </w:rPr>
              <w:t>Class</w:t>
            </w:r>
          </w:p>
        </w:tc>
        <w:tc>
          <w:tcPr>
            <w:tcW w:w="2072" w:type="dxa"/>
            <w:shd w:val="clear" w:color="auto" w:fill="243746"/>
          </w:tcPr>
          <w:p w14:paraId="5ABAB7DE" w14:textId="0B5EB8F3" w:rsidR="000166E6" w:rsidRDefault="000166E6" w:rsidP="000166E6">
            <w:pPr>
              <w:rPr>
                <w:rFonts w:cstheme="minorHAnsi"/>
              </w:rPr>
            </w:pPr>
            <w:r w:rsidRPr="00AE1B2E">
              <w:rPr>
                <w:rFonts w:cs="Arial"/>
                <w:b/>
                <w:bCs/>
                <w:color w:val="FFFFFF" w:themeColor="background1"/>
                <w:sz w:val="28"/>
                <w:szCs w:val="28"/>
              </w:rPr>
              <w:t>Score</w:t>
            </w:r>
          </w:p>
        </w:tc>
        <w:tc>
          <w:tcPr>
            <w:tcW w:w="4415" w:type="dxa"/>
            <w:shd w:val="clear" w:color="auto" w:fill="243746"/>
          </w:tcPr>
          <w:p w14:paraId="482CB237" w14:textId="4BEA021E" w:rsidR="000166E6" w:rsidRDefault="000166E6" w:rsidP="000166E6">
            <w:pPr>
              <w:rPr>
                <w:rFonts w:cstheme="minorHAnsi"/>
              </w:rPr>
            </w:pPr>
            <w:r w:rsidRPr="00AE1B2E">
              <w:rPr>
                <w:rFonts w:cs="Arial"/>
                <w:b/>
                <w:bCs/>
                <w:color w:val="FFFFFF" w:themeColor="background1"/>
                <w:sz w:val="28"/>
                <w:szCs w:val="28"/>
              </w:rPr>
              <w:t>Findings/Comments</w:t>
            </w:r>
          </w:p>
        </w:tc>
      </w:tr>
      <w:tr w:rsidR="00D6615A" w14:paraId="1A0532ED" w14:textId="77777777" w:rsidTr="000166E6">
        <w:trPr>
          <w:trHeight w:val="1790"/>
          <w:jc w:val="center"/>
        </w:trPr>
        <w:tc>
          <w:tcPr>
            <w:tcW w:w="990" w:type="dxa"/>
          </w:tcPr>
          <w:p w14:paraId="547F7B85" w14:textId="77777777" w:rsidR="00D6615A" w:rsidRPr="00F95871" w:rsidRDefault="00D6615A" w:rsidP="00D6615A">
            <w:pPr>
              <w:jc w:val="center"/>
              <w:rPr>
                <w:rFonts w:cstheme="minorHAnsi"/>
                <w:b/>
                <w:bCs/>
              </w:rPr>
            </w:pPr>
            <w:r w:rsidRPr="00F95871">
              <w:rPr>
                <w:rFonts w:cstheme="minorHAnsi"/>
                <w:b/>
                <w:bCs/>
              </w:rPr>
              <w:t>5-C-4</w:t>
            </w:r>
          </w:p>
        </w:tc>
        <w:tc>
          <w:tcPr>
            <w:tcW w:w="6288" w:type="dxa"/>
          </w:tcPr>
          <w:p w14:paraId="39B278F4" w14:textId="77777777" w:rsidR="00D6615A" w:rsidRPr="00F95871" w:rsidRDefault="00D6615A" w:rsidP="00D6615A">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1085" w:type="dxa"/>
          </w:tcPr>
          <w:p w14:paraId="6A5E90A7" w14:textId="77777777" w:rsidR="00D6615A" w:rsidRPr="00C34C63" w:rsidRDefault="00D6615A" w:rsidP="00D6615A">
            <w:pPr>
              <w:rPr>
                <w:rFonts w:cstheme="minorHAnsi"/>
              </w:rPr>
            </w:pPr>
            <w:r w:rsidRPr="00C34C63">
              <w:rPr>
                <w:rFonts w:cstheme="minorHAnsi"/>
              </w:rPr>
              <w:t xml:space="preserve">A </w:t>
            </w:r>
          </w:p>
          <w:p w14:paraId="48E0543F" w14:textId="77777777" w:rsidR="00D6615A" w:rsidRPr="00C34C63" w:rsidRDefault="00D6615A" w:rsidP="00D6615A">
            <w:pPr>
              <w:rPr>
                <w:rFonts w:cstheme="minorHAnsi"/>
              </w:rPr>
            </w:pPr>
            <w:r w:rsidRPr="00C34C63">
              <w:rPr>
                <w:rFonts w:cstheme="minorHAnsi"/>
              </w:rPr>
              <w:t xml:space="preserve">B </w:t>
            </w:r>
          </w:p>
          <w:p w14:paraId="610CDF35" w14:textId="77777777" w:rsidR="00D6615A" w:rsidRPr="00C34C63" w:rsidRDefault="00D6615A" w:rsidP="00D6615A">
            <w:pPr>
              <w:rPr>
                <w:rFonts w:cstheme="minorHAnsi"/>
              </w:rPr>
            </w:pPr>
            <w:r w:rsidRPr="00C34C63">
              <w:rPr>
                <w:rFonts w:cstheme="minorHAnsi"/>
              </w:rPr>
              <w:t xml:space="preserve">C-M </w:t>
            </w:r>
          </w:p>
          <w:p w14:paraId="45DBEACA" w14:textId="77777777" w:rsidR="00D6615A" w:rsidRPr="00F95871" w:rsidRDefault="00D6615A" w:rsidP="00D6615A">
            <w:pPr>
              <w:rPr>
                <w:rFonts w:cstheme="minorHAnsi"/>
              </w:rPr>
            </w:pPr>
            <w:r w:rsidRPr="00C34C63">
              <w:rPr>
                <w:rFonts w:cstheme="minorHAnsi"/>
              </w:rPr>
              <w:t>C</w:t>
            </w:r>
          </w:p>
        </w:tc>
        <w:tc>
          <w:tcPr>
            <w:tcW w:w="2072" w:type="dxa"/>
          </w:tcPr>
          <w:p w14:paraId="20CB2EDC" w14:textId="77777777" w:rsidR="00D6615A" w:rsidRPr="00F95871" w:rsidRDefault="00000000" w:rsidP="00D6615A">
            <w:pPr>
              <w:rPr>
                <w:rFonts w:cstheme="minorHAnsi"/>
              </w:rPr>
            </w:pPr>
            <w:sdt>
              <w:sdtPr>
                <w:rPr>
                  <w:rFonts w:cstheme="minorHAnsi"/>
                </w:rPr>
                <w:id w:val="363027826"/>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2DD181D8" w14:textId="77777777" w:rsidR="00D6615A" w:rsidRPr="00F95871" w:rsidRDefault="00000000" w:rsidP="00D6615A">
            <w:pPr>
              <w:rPr>
                <w:rFonts w:cstheme="minorHAnsi"/>
              </w:rPr>
            </w:pPr>
            <w:sdt>
              <w:sdtPr>
                <w:rPr>
                  <w:rFonts w:cstheme="minorHAnsi"/>
                </w:rPr>
                <w:id w:val="837585424"/>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596EFFBA" w14:textId="77777777" w:rsidR="00D6615A" w:rsidRDefault="00000000" w:rsidP="00D6615A">
            <w:pPr>
              <w:rPr>
                <w:rFonts w:cstheme="minorHAnsi"/>
              </w:rPr>
            </w:pPr>
            <w:sdt>
              <w:sdtPr>
                <w:rPr>
                  <w:rFonts w:cstheme="minorHAnsi"/>
                </w:rPr>
                <w:id w:val="1946113763"/>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12556E9F" w14:textId="77777777" w:rsidR="00D6615A" w:rsidRPr="00C34C63" w:rsidRDefault="00000000" w:rsidP="00D6615A">
            <w:pPr>
              <w:rPr>
                <w:rFonts w:cstheme="minorHAnsi"/>
              </w:rPr>
            </w:pPr>
            <w:sdt>
              <w:sdtPr>
                <w:rPr>
                  <w:rFonts w:cstheme="minorHAnsi"/>
                </w:rPr>
                <w:id w:val="-1614897041"/>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72817A63" w14:textId="77777777" w:rsidR="00D6615A" w:rsidRPr="00F95871" w:rsidRDefault="00D6615A" w:rsidP="00D6615A">
            <w:pPr>
              <w:rPr>
                <w:rFonts w:cstheme="minorHAnsi"/>
              </w:rPr>
            </w:pPr>
          </w:p>
        </w:tc>
        <w:sdt>
          <w:sdtPr>
            <w:rPr>
              <w:rFonts w:cstheme="minorHAnsi"/>
            </w:rPr>
            <w:id w:val="1905875664"/>
            <w:placeholder>
              <w:docPart w:val="7D0F316C76524E9A8C51093C769EBBB0"/>
            </w:placeholder>
            <w:showingPlcHdr/>
          </w:sdtPr>
          <w:sdtContent>
            <w:tc>
              <w:tcPr>
                <w:tcW w:w="4415" w:type="dxa"/>
              </w:tcPr>
              <w:p w14:paraId="6C4123BE"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r w:rsidR="00D6615A" w14:paraId="3514CFED" w14:textId="77777777" w:rsidTr="000166E6">
        <w:trPr>
          <w:trHeight w:val="1340"/>
          <w:jc w:val="center"/>
        </w:trPr>
        <w:tc>
          <w:tcPr>
            <w:tcW w:w="990" w:type="dxa"/>
          </w:tcPr>
          <w:p w14:paraId="547F6E29" w14:textId="77777777" w:rsidR="00D6615A" w:rsidRPr="00F95871" w:rsidRDefault="00D6615A" w:rsidP="00D6615A">
            <w:pPr>
              <w:jc w:val="center"/>
              <w:rPr>
                <w:rFonts w:cstheme="minorHAnsi"/>
                <w:b/>
                <w:bCs/>
              </w:rPr>
            </w:pPr>
            <w:r w:rsidRPr="00F95871">
              <w:rPr>
                <w:rFonts w:cstheme="minorHAnsi"/>
                <w:b/>
                <w:bCs/>
              </w:rPr>
              <w:t>5-C-5</w:t>
            </w:r>
          </w:p>
        </w:tc>
        <w:tc>
          <w:tcPr>
            <w:tcW w:w="6288" w:type="dxa"/>
          </w:tcPr>
          <w:p w14:paraId="37B20059" w14:textId="77777777" w:rsidR="00D6615A" w:rsidRPr="00F95871" w:rsidRDefault="00D6615A" w:rsidP="00D6615A">
            <w:pPr>
              <w:rPr>
                <w:rFonts w:cstheme="minorHAnsi"/>
              </w:rPr>
            </w:pPr>
            <w:r w:rsidRPr="00F95871">
              <w:rPr>
                <w:rFonts w:eastAsia="Arial" w:cstheme="minorHAnsi"/>
              </w:rPr>
              <w:t>There must be a written protocol for malignant hyperthermia (MH).</w:t>
            </w:r>
          </w:p>
        </w:tc>
        <w:tc>
          <w:tcPr>
            <w:tcW w:w="1085" w:type="dxa"/>
          </w:tcPr>
          <w:p w14:paraId="7B229D88" w14:textId="77777777" w:rsidR="00D6615A" w:rsidRPr="00914010" w:rsidRDefault="00D6615A" w:rsidP="00D6615A">
            <w:pPr>
              <w:rPr>
                <w:rFonts w:cstheme="minorHAnsi"/>
              </w:rPr>
            </w:pPr>
            <w:r w:rsidRPr="00914010">
              <w:rPr>
                <w:rFonts w:cstheme="minorHAnsi"/>
              </w:rPr>
              <w:t xml:space="preserve">C-M, </w:t>
            </w:r>
          </w:p>
          <w:p w14:paraId="7A0272B3" w14:textId="77777777" w:rsidR="00D6615A" w:rsidRPr="00914010" w:rsidRDefault="00D6615A" w:rsidP="00D6615A">
            <w:pPr>
              <w:rPr>
                <w:rFonts w:cstheme="minorHAnsi"/>
              </w:rPr>
            </w:pPr>
            <w:r w:rsidRPr="00914010">
              <w:rPr>
                <w:rFonts w:cstheme="minorHAnsi"/>
              </w:rPr>
              <w:t>C</w:t>
            </w:r>
          </w:p>
          <w:p w14:paraId="4AF72673" w14:textId="77777777" w:rsidR="00D6615A" w:rsidRPr="00F95871" w:rsidRDefault="00D6615A" w:rsidP="00D6615A">
            <w:pPr>
              <w:rPr>
                <w:rFonts w:cstheme="minorHAnsi"/>
              </w:rPr>
            </w:pPr>
          </w:p>
        </w:tc>
        <w:tc>
          <w:tcPr>
            <w:tcW w:w="2072" w:type="dxa"/>
          </w:tcPr>
          <w:p w14:paraId="068AF980" w14:textId="77777777" w:rsidR="00D6615A" w:rsidRPr="00F95871" w:rsidRDefault="00000000" w:rsidP="00D6615A">
            <w:pPr>
              <w:rPr>
                <w:rFonts w:cstheme="minorHAnsi"/>
              </w:rPr>
            </w:pPr>
            <w:sdt>
              <w:sdtPr>
                <w:rPr>
                  <w:rFonts w:cstheme="minorHAnsi"/>
                </w:rPr>
                <w:id w:val="-1177889946"/>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1C92504F" w14:textId="77777777" w:rsidR="00D6615A" w:rsidRPr="00F95871" w:rsidRDefault="00000000" w:rsidP="00D6615A">
            <w:pPr>
              <w:rPr>
                <w:rFonts w:cstheme="minorHAnsi"/>
              </w:rPr>
            </w:pPr>
            <w:sdt>
              <w:sdtPr>
                <w:rPr>
                  <w:rFonts w:cstheme="minorHAnsi"/>
                </w:rPr>
                <w:id w:val="1512575382"/>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341FB201" w14:textId="77777777" w:rsidR="00D6615A" w:rsidRDefault="00000000" w:rsidP="00D6615A">
            <w:pPr>
              <w:rPr>
                <w:rFonts w:cstheme="minorHAnsi"/>
              </w:rPr>
            </w:pPr>
            <w:sdt>
              <w:sdtPr>
                <w:rPr>
                  <w:rFonts w:cstheme="minorHAnsi"/>
                </w:rPr>
                <w:id w:val="1972323770"/>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3EFC98E5" w14:textId="77777777" w:rsidR="00D6615A" w:rsidRPr="00C34C63" w:rsidRDefault="00000000" w:rsidP="00D6615A">
            <w:pPr>
              <w:rPr>
                <w:rFonts w:cstheme="minorHAnsi"/>
              </w:rPr>
            </w:pPr>
            <w:sdt>
              <w:sdtPr>
                <w:rPr>
                  <w:rFonts w:cstheme="minorHAnsi"/>
                </w:rPr>
                <w:id w:val="1083104944"/>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7B825C6F" w14:textId="77777777" w:rsidR="00D6615A" w:rsidRPr="00F95871" w:rsidRDefault="00D6615A" w:rsidP="00D6615A">
            <w:pPr>
              <w:rPr>
                <w:rFonts w:cstheme="minorHAnsi"/>
              </w:rPr>
            </w:pPr>
          </w:p>
        </w:tc>
        <w:sdt>
          <w:sdtPr>
            <w:rPr>
              <w:rFonts w:cstheme="minorHAnsi"/>
            </w:rPr>
            <w:id w:val="2119107374"/>
            <w:placeholder>
              <w:docPart w:val="000B17EEF44443A28AD0BFDC8E8EC32B"/>
            </w:placeholder>
            <w:showingPlcHdr/>
          </w:sdtPr>
          <w:sdtContent>
            <w:tc>
              <w:tcPr>
                <w:tcW w:w="4415" w:type="dxa"/>
              </w:tcPr>
              <w:p w14:paraId="532106F5"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r w:rsidR="00D6615A" w14:paraId="4ED65521" w14:textId="77777777" w:rsidTr="000166E6">
        <w:trPr>
          <w:trHeight w:val="1448"/>
          <w:jc w:val="center"/>
        </w:trPr>
        <w:tc>
          <w:tcPr>
            <w:tcW w:w="990" w:type="dxa"/>
          </w:tcPr>
          <w:p w14:paraId="7A7998A7" w14:textId="77777777" w:rsidR="00D6615A" w:rsidRPr="00F95871" w:rsidRDefault="00D6615A" w:rsidP="00D6615A">
            <w:pPr>
              <w:jc w:val="center"/>
              <w:rPr>
                <w:rFonts w:cstheme="minorHAnsi"/>
                <w:b/>
                <w:bCs/>
              </w:rPr>
            </w:pPr>
            <w:r w:rsidRPr="00F95871">
              <w:rPr>
                <w:rFonts w:cstheme="minorHAnsi"/>
                <w:b/>
                <w:bCs/>
              </w:rPr>
              <w:t>5-C-6</w:t>
            </w:r>
          </w:p>
        </w:tc>
        <w:tc>
          <w:tcPr>
            <w:tcW w:w="6288" w:type="dxa"/>
          </w:tcPr>
          <w:p w14:paraId="25E22B8A" w14:textId="77777777" w:rsidR="00D6615A" w:rsidRPr="00F95871" w:rsidRDefault="00D6615A" w:rsidP="00D6615A">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1085" w:type="dxa"/>
          </w:tcPr>
          <w:p w14:paraId="3D4FB50B" w14:textId="77777777" w:rsidR="00D6615A" w:rsidRPr="00C34C63" w:rsidRDefault="00D6615A" w:rsidP="00D6615A">
            <w:pPr>
              <w:rPr>
                <w:rFonts w:cstheme="minorHAnsi"/>
              </w:rPr>
            </w:pPr>
            <w:r w:rsidRPr="00C34C63">
              <w:rPr>
                <w:rFonts w:cstheme="minorHAnsi"/>
              </w:rPr>
              <w:t xml:space="preserve">A </w:t>
            </w:r>
          </w:p>
          <w:p w14:paraId="35E14389" w14:textId="77777777" w:rsidR="00D6615A" w:rsidRPr="00C34C63" w:rsidRDefault="00D6615A" w:rsidP="00D6615A">
            <w:pPr>
              <w:rPr>
                <w:rFonts w:cstheme="minorHAnsi"/>
              </w:rPr>
            </w:pPr>
            <w:r w:rsidRPr="00C34C63">
              <w:rPr>
                <w:rFonts w:cstheme="minorHAnsi"/>
              </w:rPr>
              <w:t xml:space="preserve">B </w:t>
            </w:r>
          </w:p>
          <w:p w14:paraId="1DE89EC3" w14:textId="77777777" w:rsidR="00D6615A" w:rsidRPr="00C34C63" w:rsidRDefault="00D6615A" w:rsidP="00D6615A">
            <w:pPr>
              <w:rPr>
                <w:rFonts w:cstheme="minorHAnsi"/>
              </w:rPr>
            </w:pPr>
            <w:r w:rsidRPr="00C34C63">
              <w:rPr>
                <w:rFonts w:cstheme="minorHAnsi"/>
              </w:rPr>
              <w:t xml:space="preserve">C-M </w:t>
            </w:r>
          </w:p>
          <w:p w14:paraId="001F56F7" w14:textId="77777777" w:rsidR="00D6615A" w:rsidRPr="00F95871" w:rsidRDefault="00D6615A" w:rsidP="00D6615A">
            <w:pPr>
              <w:rPr>
                <w:rFonts w:cstheme="minorHAnsi"/>
              </w:rPr>
            </w:pPr>
            <w:r w:rsidRPr="00C34C63">
              <w:rPr>
                <w:rFonts w:cstheme="minorHAnsi"/>
              </w:rPr>
              <w:t>C</w:t>
            </w:r>
          </w:p>
        </w:tc>
        <w:tc>
          <w:tcPr>
            <w:tcW w:w="2072" w:type="dxa"/>
          </w:tcPr>
          <w:p w14:paraId="4D57F714" w14:textId="77777777" w:rsidR="00D6615A" w:rsidRPr="00F95871" w:rsidRDefault="00000000" w:rsidP="00D6615A">
            <w:pPr>
              <w:rPr>
                <w:rFonts w:cstheme="minorHAnsi"/>
              </w:rPr>
            </w:pPr>
            <w:sdt>
              <w:sdtPr>
                <w:rPr>
                  <w:rFonts w:cstheme="minorHAnsi"/>
                </w:rPr>
                <w:id w:val="1138998695"/>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42AEA0B2" w14:textId="77777777" w:rsidR="00D6615A" w:rsidRPr="00F95871" w:rsidRDefault="00000000" w:rsidP="00D6615A">
            <w:pPr>
              <w:rPr>
                <w:rFonts w:cstheme="minorHAnsi"/>
              </w:rPr>
            </w:pPr>
            <w:sdt>
              <w:sdtPr>
                <w:rPr>
                  <w:rFonts w:cstheme="minorHAnsi"/>
                </w:rPr>
                <w:id w:val="626127403"/>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40579A24" w14:textId="77777777" w:rsidR="00D6615A" w:rsidRDefault="00000000" w:rsidP="00D6615A">
            <w:pPr>
              <w:rPr>
                <w:rFonts w:cstheme="minorHAnsi"/>
              </w:rPr>
            </w:pPr>
            <w:sdt>
              <w:sdtPr>
                <w:rPr>
                  <w:rFonts w:cstheme="minorHAnsi"/>
                </w:rPr>
                <w:id w:val="2076708966"/>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7BC129DF" w14:textId="77777777" w:rsidR="00D6615A" w:rsidRPr="00C34C63" w:rsidRDefault="00000000" w:rsidP="00D6615A">
            <w:pPr>
              <w:rPr>
                <w:rFonts w:cstheme="minorHAnsi"/>
              </w:rPr>
            </w:pPr>
            <w:sdt>
              <w:sdtPr>
                <w:rPr>
                  <w:rFonts w:cstheme="minorHAnsi"/>
                </w:rPr>
                <w:id w:val="1921514245"/>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3C704533" w14:textId="77777777" w:rsidR="00D6615A" w:rsidRPr="00F95871" w:rsidRDefault="00D6615A" w:rsidP="00D6615A">
            <w:pPr>
              <w:rPr>
                <w:rFonts w:cstheme="minorHAnsi"/>
              </w:rPr>
            </w:pPr>
          </w:p>
        </w:tc>
        <w:sdt>
          <w:sdtPr>
            <w:rPr>
              <w:rFonts w:cstheme="minorHAnsi"/>
            </w:rPr>
            <w:id w:val="-1374920793"/>
            <w:placeholder>
              <w:docPart w:val="3E4EE1CC8E6B4303BB0F6509E6E30C48"/>
            </w:placeholder>
            <w:showingPlcHdr/>
          </w:sdtPr>
          <w:sdtContent>
            <w:tc>
              <w:tcPr>
                <w:tcW w:w="4415" w:type="dxa"/>
              </w:tcPr>
              <w:p w14:paraId="3A1B92AA"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r w:rsidR="00D6615A" w14:paraId="33CC5286" w14:textId="77777777" w:rsidTr="000166E6">
        <w:trPr>
          <w:trHeight w:val="1520"/>
          <w:jc w:val="center"/>
        </w:trPr>
        <w:tc>
          <w:tcPr>
            <w:tcW w:w="990" w:type="dxa"/>
          </w:tcPr>
          <w:p w14:paraId="0F8CB6DF" w14:textId="77777777" w:rsidR="00D6615A" w:rsidRPr="00F95871" w:rsidRDefault="00D6615A" w:rsidP="00D6615A">
            <w:pPr>
              <w:jc w:val="center"/>
              <w:rPr>
                <w:rFonts w:cstheme="minorHAnsi"/>
                <w:b/>
                <w:bCs/>
              </w:rPr>
            </w:pPr>
            <w:r w:rsidRPr="00F95871">
              <w:rPr>
                <w:rFonts w:cstheme="minorHAnsi"/>
                <w:b/>
                <w:bCs/>
              </w:rPr>
              <w:t>5-C-7</w:t>
            </w:r>
          </w:p>
        </w:tc>
        <w:tc>
          <w:tcPr>
            <w:tcW w:w="6288" w:type="dxa"/>
          </w:tcPr>
          <w:p w14:paraId="2450415C" w14:textId="77777777" w:rsidR="00D6615A" w:rsidRPr="00F95871" w:rsidRDefault="00D6615A" w:rsidP="00D6615A">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1085" w:type="dxa"/>
          </w:tcPr>
          <w:p w14:paraId="27A036EA" w14:textId="77777777" w:rsidR="00D6615A" w:rsidRPr="00C34C63" w:rsidRDefault="00D6615A" w:rsidP="00D6615A">
            <w:pPr>
              <w:rPr>
                <w:rFonts w:cstheme="minorHAnsi"/>
              </w:rPr>
            </w:pPr>
            <w:r w:rsidRPr="00C34C63">
              <w:rPr>
                <w:rFonts w:cstheme="minorHAnsi"/>
              </w:rPr>
              <w:t xml:space="preserve">A </w:t>
            </w:r>
          </w:p>
          <w:p w14:paraId="48676F39" w14:textId="77777777" w:rsidR="00D6615A" w:rsidRPr="00C34C63" w:rsidRDefault="00D6615A" w:rsidP="00D6615A">
            <w:pPr>
              <w:rPr>
                <w:rFonts w:cstheme="minorHAnsi"/>
              </w:rPr>
            </w:pPr>
            <w:r w:rsidRPr="00C34C63">
              <w:rPr>
                <w:rFonts w:cstheme="minorHAnsi"/>
              </w:rPr>
              <w:t xml:space="preserve">B </w:t>
            </w:r>
          </w:p>
          <w:p w14:paraId="4322AABC" w14:textId="77777777" w:rsidR="00D6615A" w:rsidRPr="00C34C63" w:rsidRDefault="00D6615A" w:rsidP="00D6615A">
            <w:pPr>
              <w:rPr>
                <w:rFonts w:cstheme="minorHAnsi"/>
              </w:rPr>
            </w:pPr>
            <w:r w:rsidRPr="00C34C63">
              <w:rPr>
                <w:rFonts w:cstheme="minorHAnsi"/>
              </w:rPr>
              <w:t xml:space="preserve">C-M </w:t>
            </w:r>
          </w:p>
          <w:p w14:paraId="23FCBDA6" w14:textId="77777777" w:rsidR="00D6615A" w:rsidRDefault="00D6615A" w:rsidP="00D6615A">
            <w:pPr>
              <w:rPr>
                <w:rFonts w:cstheme="minorHAnsi"/>
              </w:rPr>
            </w:pPr>
            <w:r w:rsidRPr="00C34C63">
              <w:rPr>
                <w:rFonts w:cstheme="minorHAnsi"/>
              </w:rPr>
              <w:t>C</w:t>
            </w:r>
          </w:p>
          <w:p w14:paraId="32044A7E" w14:textId="77777777" w:rsidR="00D6615A" w:rsidRPr="00F95871" w:rsidRDefault="00D6615A" w:rsidP="00D6615A">
            <w:pPr>
              <w:rPr>
                <w:rFonts w:cstheme="minorHAnsi"/>
              </w:rPr>
            </w:pPr>
          </w:p>
        </w:tc>
        <w:tc>
          <w:tcPr>
            <w:tcW w:w="2072" w:type="dxa"/>
          </w:tcPr>
          <w:p w14:paraId="69AA9EA9" w14:textId="77777777" w:rsidR="00D6615A" w:rsidRPr="00F95871" w:rsidRDefault="00000000" w:rsidP="00D6615A">
            <w:pPr>
              <w:rPr>
                <w:rFonts w:cstheme="minorHAnsi"/>
              </w:rPr>
            </w:pPr>
            <w:sdt>
              <w:sdtPr>
                <w:rPr>
                  <w:rFonts w:cstheme="minorHAnsi"/>
                </w:rPr>
                <w:id w:val="-1450542383"/>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51959FE5" w14:textId="77777777" w:rsidR="00D6615A" w:rsidRPr="00F95871" w:rsidRDefault="00000000" w:rsidP="00D6615A">
            <w:pPr>
              <w:rPr>
                <w:rFonts w:cstheme="minorHAnsi"/>
              </w:rPr>
            </w:pPr>
            <w:sdt>
              <w:sdtPr>
                <w:rPr>
                  <w:rFonts w:cstheme="minorHAnsi"/>
                </w:rPr>
                <w:id w:val="133995428"/>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7424009C" w14:textId="77777777" w:rsidR="00D6615A" w:rsidRDefault="00000000" w:rsidP="00D6615A">
            <w:pPr>
              <w:rPr>
                <w:rFonts w:cstheme="minorHAnsi"/>
              </w:rPr>
            </w:pPr>
            <w:sdt>
              <w:sdtPr>
                <w:rPr>
                  <w:rFonts w:cstheme="minorHAnsi"/>
                </w:rPr>
                <w:id w:val="1693108453"/>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24385A82" w14:textId="77777777" w:rsidR="00D6615A" w:rsidRPr="00C34C63" w:rsidRDefault="00000000" w:rsidP="00D6615A">
            <w:pPr>
              <w:rPr>
                <w:rFonts w:cstheme="minorHAnsi"/>
              </w:rPr>
            </w:pPr>
            <w:sdt>
              <w:sdtPr>
                <w:rPr>
                  <w:rFonts w:cstheme="minorHAnsi"/>
                </w:rPr>
                <w:id w:val="1745224265"/>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20F4EE31" w14:textId="77777777" w:rsidR="00D6615A" w:rsidRPr="00F95871" w:rsidRDefault="00D6615A" w:rsidP="00D6615A">
            <w:pPr>
              <w:rPr>
                <w:rFonts w:cstheme="minorHAnsi"/>
              </w:rPr>
            </w:pPr>
          </w:p>
        </w:tc>
        <w:sdt>
          <w:sdtPr>
            <w:rPr>
              <w:rFonts w:cstheme="minorHAnsi"/>
            </w:rPr>
            <w:id w:val="-491255707"/>
            <w:placeholder>
              <w:docPart w:val="13F3CF926DAD480B9F3C404D4A66FA09"/>
            </w:placeholder>
            <w:showingPlcHdr/>
          </w:sdtPr>
          <w:sdtContent>
            <w:tc>
              <w:tcPr>
                <w:tcW w:w="4415" w:type="dxa"/>
              </w:tcPr>
              <w:p w14:paraId="6F6293C8"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r w:rsidR="00D6615A" w14:paraId="1F1B80B8" w14:textId="77777777" w:rsidTr="000166E6">
        <w:trPr>
          <w:trHeight w:val="2510"/>
          <w:jc w:val="center"/>
        </w:trPr>
        <w:tc>
          <w:tcPr>
            <w:tcW w:w="990" w:type="dxa"/>
          </w:tcPr>
          <w:p w14:paraId="4086A3B0" w14:textId="77777777" w:rsidR="00D6615A" w:rsidRPr="00F95871" w:rsidRDefault="00D6615A" w:rsidP="00D6615A">
            <w:pPr>
              <w:jc w:val="center"/>
              <w:rPr>
                <w:rFonts w:cstheme="minorHAnsi"/>
                <w:b/>
                <w:bCs/>
              </w:rPr>
            </w:pPr>
            <w:r w:rsidRPr="00F95871">
              <w:rPr>
                <w:rFonts w:cstheme="minorHAnsi"/>
                <w:b/>
                <w:bCs/>
              </w:rPr>
              <w:t>5-C-8</w:t>
            </w:r>
          </w:p>
        </w:tc>
        <w:tc>
          <w:tcPr>
            <w:tcW w:w="6288" w:type="dxa"/>
          </w:tcPr>
          <w:p w14:paraId="08427BF2" w14:textId="77777777" w:rsidR="00D6615A" w:rsidRPr="00F95871" w:rsidRDefault="00D6615A" w:rsidP="00D6615A">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1085" w:type="dxa"/>
          </w:tcPr>
          <w:p w14:paraId="15B6A5D5" w14:textId="77777777" w:rsidR="00D6615A" w:rsidRPr="00C34C63" w:rsidRDefault="00D6615A" w:rsidP="00D6615A">
            <w:pPr>
              <w:rPr>
                <w:rFonts w:cstheme="minorHAnsi"/>
              </w:rPr>
            </w:pPr>
            <w:r w:rsidRPr="00C34C63">
              <w:rPr>
                <w:rFonts w:cstheme="minorHAnsi"/>
              </w:rPr>
              <w:t xml:space="preserve">A </w:t>
            </w:r>
          </w:p>
          <w:p w14:paraId="1B0495DA" w14:textId="77777777" w:rsidR="00D6615A" w:rsidRPr="00C34C63" w:rsidRDefault="00D6615A" w:rsidP="00D6615A">
            <w:pPr>
              <w:rPr>
                <w:rFonts w:cstheme="minorHAnsi"/>
              </w:rPr>
            </w:pPr>
            <w:r w:rsidRPr="00C34C63">
              <w:rPr>
                <w:rFonts w:cstheme="minorHAnsi"/>
              </w:rPr>
              <w:t xml:space="preserve">B </w:t>
            </w:r>
          </w:p>
          <w:p w14:paraId="19F58BE3" w14:textId="77777777" w:rsidR="00D6615A" w:rsidRPr="00C34C63" w:rsidRDefault="00D6615A" w:rsidP="00D6615A">
            <w:pPr>
              <w:rPr>
                <w:rFonts w:cstheme="minorHAnsi"/>
              </w:rPr>
            </w:pPr>
            <w:r w:rsidRPr="00C34C63">
              <w:rPr>
                <w:rFonts w:cstheme="minorHAnsi"/>
              </w:rPr>
              <w:t xml:space="preserve">C-M </w:t>
            </w:r>
          </w:p>
          <w:p w14:paraId="7C044613" w14:textId="77777777" w:rsidR="00D6615A" w:rsidRPr="00F95871" w:rsidRDefault="00D6615A" w:rsidP="00D6615A">
            <w:pPr>
              <w:rPr>
                <w:rFonts w:cstheme="minorHAnsi"/>
              </w:rPr>
            </w:pPr>
            <w:r w:rsidRPr="00C34C63">
              <w:rPr>
                <w:rFonts w:cstheme="minorHAnsi"/>
              </w:rPr>
              <w:t>C</w:t>
            </w:r>
          </w:p>
        </w:tc>
        <w:tc>
          <w:tcPr>
            <w:tcW w:w="2072" w:type="dxa"/>
          </w:tcPr>
          <w:p w14:paraId="4B013319" w14:textId="77777777" w:rsidR="00D6615A" w:rsidRPr="00F95871" w:rsidRDefault="00000000" w:rsidP="00D6615A">
            <w:pPr>
              <w:rPr>
                <w:rFonts w:cstheme="minorHAnsi"/>
              </w:rPr>
            </w:pPr>
            <w:sdt>
              <w:sdtPr>
                <w:rPr>
                  <w:rFonts w:cstheme="minorHAnsi"/>
                </w:rPr>
                <w:id w:val="362638798"/>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08122B04" w14:textId="77777777" w:rsidR="00D6615A" w:rsidRPr="00F95871" w:rsidRDefault="00000000" w:rsidP="00D6615A">
            <w:pPr>
              <w:rPr>
                <w:rFonts w:cstheme="minorHAnsi"/>
              </w:rPr>
            </w:pPr>
            <w:sdt>
              <w:sdtPr>
                <w:rPr>
                  <w:rFonts w:cstheme="minorHAnsi"/>
                </w:rPr>
                <w:id w:val="-928583545"/>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3C08DF44" w14:textId="77777777" w:rsidR="00D6615A" w:rsidRDefault="00000000" w:rsidP="00D6615A">
            <w:pPr>
              <w:rPr>
                <w:rFonts w:cstheme="minorHAnsi"/>
              </w:rPr>
            </w:pPr>
            <w:sdt>
              <w:sdtPr>
                <w:rPr>
                  <w:rFonts w:cstheme="minorHAnsi"/>
                </w:rPr>
                <w:id w:val="-277795714"/>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3B6A10FD" w14:textId="77777777" w:rsidR="00D6615A" w:rsidRPr="00C34C63" w:rsidRDefault="00000000" w:rsidP="00D6615A">
            <w:pPr>
              <w:rPr>
                <w:rFonts w:cstheme="minorHAnsi"/>
              </w:rPr>
            </w:pPr>
            <w:sdt>
              <w:sdtPr>
                <w:rPr>
                  <w:rFonts w:cstheme="minorHAnsi"/>
                </w:rPr>
                <w:id w:val="602692074"/>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6F1A9937" w14:textId="77777777" w:rsidR="00D6615A" w:rsidRPr="00F95871" w:rsidRDefault="00D6615A" w:rsidP="00D6615A">
            <w:pPr>
              <w:rPr>
                <w:rFonts w:cstheme="minorHAnsi"/>
              </w:rPr>
            </w:pPr>
          </w:p>
        </w:tc>
        <w:sdt>
          <w:sdtPr>
            <w:rPr>
              <w:rFonts w:cstheme="minorHAnsi"/>
            </w:rPr>
            <w:id w:val="-1143039530"/>
            <w:placeholder>
              <w:docPart w:val="A53DA733549B471D9FF15DDDFC2F9FCE"/>
            </w:placeholder>
            <w:showingPlcHdr/>
          </w:sdtPr>
          <w:sdtContent>
            <w:tc>
              <w:tcPr>
                <w:tcW w:w="4415" w:type="dxa"/>
              </w:tcPr>
              <w:p w14:paraId="6A74D4FB"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r w:rsidR="000166E6" w14:paraId="5D69B47E" w14:textId="77777777" w:rsidTr="000166E6">
        <w:trPr>
          <w:trHeight w:val="440"/>
          <w:jc w:val="center"/>
        </w:trPr>
        <w:tc>
          <w:tcPr>
            <w:tcW w:w="990" w:type="dxa"/>
            <w:shd w:val="clear" w:color="auto" w:fill="243746"/>
          </w:tcPr>
          <w:p w14:paraId="6788E5FA" w14:textId="59E5A7C3" w:rsidR="000166E6" w:rsidRPr="00F95871" w:rsidRDefault="000166E6" w:rsidP="000166E6">
            <w:pPr>
              <w:jc w:val="center"/>
              <w:rPr>
                <w:rFonts w:cstheme="minorHAnsi"/>
                <w:b/>
                <w:bCs/>
              </w:rPr>
            </w:pPr>
            <w:r w:rsidRPr="00AE1B2E">
              <w:rPr>
                <w:rFonts w:cs="Arial"/>
                <w:b/>
                <w:bCs/>
                <w:color w:val="FFFFFF" w:themeColor="background1"/>
                <w:sz w:val="28"/>
                <w:szCs w:val="28"/>
              </w:rPr>
              <w:lastRenderedPageBreak/>
              <w:t>ID</w:t>
            </w:r>
          </w:p>
        </w:tc>
        <w:tc>
          <w:tcPr>
            <w:tcW w:w="6288" w:type="dxa"/>
            <w:shd w:val="clear" w:color="auto" w:fill="243746"/>
          </w:tcPr>
          <w:p w14:paraId="09EBA182" w14:textId="5A61CB9D" w:rsidR="000166E6" w:rsidRPr="00F95871" w:rsidRDefault="000166E6" w:rsidP="000166E6">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085" w:type="dxa"/>
            <w:shd w:val="clear" w:color="auto" w:fill="243746"/>
          </w:tcPr>
          <w:p w14:paraId="2F9FAB1B" w14:textId="74CD35D3" w:rsidR="000166E6" w:rsidRPr="00C34C63" w:rsidRDefault="000166E6" w:rsidP="000166E6">
            <w:pPr>
              <w:rPr>
                <w:rFonts w:cstheme="minorHAnsi"/>
              </w:rPr>
            </w:pPr>
            <w:r w:rsidRPr="00AE1B2E">
              <w:rPr>
                <w:rFonts w:cs="Arial"/>
                <w:b/>
                <w:bCs/>
                <w:color w:val="FFFFFF" w:themeColor="background1"/>
                <w:sz w:val="28"/>
                <w:szCs w:val="28"/>
              </w:rPr>
              <w:t>Class</w:t>
            </w:r>
          </w:p>
        </w:tc>
        <w:tc>
          <w:tcPr>
            <w:tcW w:w="2072" w:type="dxa"/>
            <w:shd w:val="clear" w:color="auto" w:fill="243746"/>
          </w:tcPr>
          <w:p w14:paraId="1B73EB1A" w14:textId="7F96E027" w:rsidR="000166E6" w:rsidRDefault="000166E6" w:rsidP="000166E6">
            <w:pPr>
              <w:rPr>
                <w:rFonts w:cstheme="minorHAnsi"/>
              </w:rPr>
            </w:pPr>
            <w:r w:rsidRPr="00AE1B2E">
              <w:rPr>
                <w:rFonts w:cs="Arial"/>
                <w:b/>
                <w:bCs/>
                <w:color w:val="FFFFFF" w:themeColor="background1"/>
                <w:sz w:val="28"/>
                <w:szCs w:val="28"/>
              </w:rPr>
              <w:t>Score</w:t>
            </w:r>
          </w:p>
        </w:tc>
        <w:tc>
          <w:tcPr>
            <w:tcW w:w="4415" w:type="dxa"/>
            <w:shd w:val="clear" w:color="auto" w:fill="243746"/>
          </w:tcPr>
          <w:p w14:paraId="490EF214" w14:textId="5A2225C9" w:rsidR="000166E6" w:rsidRDefault="000166E6" w:rsidP="000166E6">
            <w:pPr>
              <w:rPr>
                <w:rFonts w:cstheme="minorHAnsi"/>
              </w:rPr>
            </w:pPr>
            <w:r w:rsidRPr="00AE1B2E">
              <w:rPr>
                <w:rFonts w:cs="Arial"/>
                <w:b/>
                <w:bCs/>
                <w:color w:val="FFFFFF" w:themeColor="background1"/>
                <w:sz w:val="28"/>
                <w:szCs w:val="28"/>
              </w:rPr>
              <w:t>Findings/Comments</w:t>
            </w:r>
          </w:p>
        </w:tc>
      </w:tr>
      <w:tr w:rsidR="00D6615A" w14:paraId="60F0249A" w14:textId="77777777" w:rsidTr="000166E6">
        <w:trPr>
          <w:trHeight w:val="2186"/>
          <w:jc w:val="center"/>
        </w:trPr>
        <w:tc>
          <w:tcPr>
            <w:tcW w:w="990" w:type="dxa"/>
          </w:tcPr>
          <w:p w14:paraId="7D25DD05" w14:textId="77777777" w:rsidR="00D6615A" w:rsidRPr="00F95871" w:rsidRDefault="00D6615A" w:rsidP="00D6615A">
            <w:pPr>
              <w:jc w:val="center"/>
              <w:rPr>
                <w:rFonts w:cstheme="minorHAnsi"/>
                <w:b/>
                <w:bCs/>
              </w:rPr>
            </w:pPr>
            <w:r w:rsidRPr="00F95871">
              <w:rPr>
                <w:rFonts w:cstheme="minorHAnsi"/>
                <w:b/>
                <w:bCs/>
              </w:rPr>
              <w:t>5-C-9</w:t>
            </w:r>
          </w:p>
        </w:tc>
        <w:tc>
          <w:tcPr>
            <w:tcW w:w="6288" w:type="dxa"/>
          </w:tcPr>
          <w:p w14:paraId="309D0247" w14:textId="77777777" w:rsidR="00D6615A" w:rsidRPr="00F95871" w:rsidRDefault="00D6615A" w:rsidP="00D6615A">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1085" w:type="dxa"/>
          </w:tcPr>
          <w:p w14:paraId="7FC5F882" w14:textId="77777777" w:rsidR="00D6615A" w:rsidRPr="00C34C63" w:rsidRDefault="00D6615A" w:rsidP="00D6615A">
            <w:pPr>
              <w:rPr>
                <w:rFonts w:cstheme="minorHAnsi"/>
              </w:rPr>
            </w:pPr>
            <w:r w:rsidRPr="00C34C63">
              <w:rPr>
                <w:rFonts w:cstheme="minorHAnsi"/>
              </w:rPr>
              <w:t xml:space="preserve">A </w:t>
            </w:r>
          </w:p>
          <w:p w14:paraId="68DB8856" w14:textId="77777777" w:rsidR="00D6615A" w:rsidRPr="00C34C63" w:rsidRDefault="00D6615A" w:rsidP="00D6615A">
            <w:pPr>
              <w:rPr>
                <w:rFonts w:cstheme="minorHAnsi"/>
              </w:rPr>
            </w:pPr>
            <w:r w:rsidRPr="00C34C63">
              <w:rPr>
                <w:rFonts w:cstheme="minorHAnsi"/>
              </w:rPr>
              <w:t xml:space="preserve">B </w:t>
            </w:r>
          </w:p>
          <w:p w14:paraId="490A47D9" w14:textId="77777777" w:rsidR="00D6615A" w:rsidRPr="00C34C63" w:rsidRDefault="00D6615A" w:rsidP="00D6615A">
            <w:pPr>
              <w:rPr>
                <w:rFonts w:cstheme="minorHAnsi"/>
              </w:rPr>
            </w:pPr>
            <w:r w:rsidRPr="00C34C63">
              <w:rPr>
                <w:rFonts w:cstheme="minorHAnsi"/>
              </w:rPr>
              <w:t xml:space="preserve">C-M </w:t>
            </w:r>
          </w:p>
          <w:p w14:paraId="2A732C4C" w14:textId="77777777" w:rsidR="00D6615A" w:rsidRPr="00F95871" w:rsidRDefault="00D6615A" w:rsidP="00D6615A">
            <w:pPr>
              <w:rPr>
                <w:rFonts w:cstheme="minorHAnsi"/>
              </w:rPr>
            </w:pPr>
            <w:r w:rsidRPr="00C34C63">
              <w:rPr>
                <w:rFonts w:cstheme="minorHAnsi"/>
              </w:rPr>
              <w:t>C</w:t>
            </w:r>
          </w:p>
        </w:tc>
        <w:tc>
          <w:tcPr>
            <w:tcW w:w="2072" w:type="dxa"/>
          </w:tcPr>
          <w:p w14:paraId="1F7718A2" w14:textId="77777777" w:rsidR="00D6615A" w:rsidRPr="00F95871" w:rsidRDefault="00000000" w:rsidP="00D6615A">
            <w:pPr>
              <w:rPr>
                <w:rFonts w:cstheme="minorHAnsi"/>
              </w:rPr>
            </w:pPr>
            <w:sdt>
              <w:sdtPr>
                <w:rPr>
                  <w:rFonts w:cstheme="minorHAnsi"/>
                </w:rPr>
                <w:id w:val="1926764272"/>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36F8BB18" w14:textId="77777777" w:rsidR="00D6615A" w:rsidRPr="00F95871" w:rsidRDefault="00000000" w:rsidP="00D6615A">
            <w:pPr>
              <w:rPr>
                <w:rFonts w:cstheme="minorHAnsi"/>
              </w:rPr>
            </w:pPr>
            <w:sdt>
              <w:sdtPr>
                <w:rPr>
                  <w:rFonts w:cstheme="minorHAnsi"/>
                </w:rPr>
                <w:id w:val="1220249155"/>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7F2E630E" w14:textId="77777777" w:rsidR="00D6615A" w:rsidRDefault="00000000" w:rsidP="00D6615A">
            <w:pPr>
              <w:rPr>
                <w:rFonts w:cstheme="minorHAnsi"/>
              </w:rPr>
            </w:pPr>
            <w:sdt>
              <w:sdtPr>
                <w:rPr>
                  <w:rFonts w:cstheme="minorHAnsi"/>
                </w:rPr>
                <w:id w:val="296805053"/>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319AFA09" w14:textId="77777777" w:rsidR="00D6615A" w:rsidRPr="00C34C63" w:rsidRDefault="00000000" w:rsidP="00D6615A">
            <w:pPr>
              <w:rPr>
                <w:rFonts w:cstheme="minorHAnsi"/>
              </w:rPr>
            </w:pPr>
            <w:sdt>
              <w:sdtPr>
                <w:rPr>
                  <w:rFonts w:cstheme="minorHAnsi"/>
                </w:rPr>
                <w:id w:val="-488402069"/>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2176FF1E" w14:textId="77777777" w:rsidR="00D6615A" w:rsidRPr="00F95871" w:rsidRDefault="00D6615A" w:rsidP="00D6615A">
            <w:pPr>
              <w:rPr>
                <w:rFonts w:cstheme="minorHAnsi"/>
              </w:rPr>
            </w:pPr>
          </w:p>
        </w:tc>
        <w:sdt>
          <w:sdtPr>
            <w:rPr>
              <w:rFonts w:cstheme="minorHAnsi"/>
            </w:rPr>
            <w:id w:val="-1724433652"/>
            <w:placeholder>
              <w:docPart w:val="2737F6C19007404EAAE404E132177278"/>
            </w:placeholder>
            <w:showingPlcHdr/>
          </w:sdtPr>
          <w:sdtContent>
            <w:tc>
              <w:tcPr>
                <w:tcW w:w="4415" w:type="dxa"/>
              </w:tcPr>
              <w:p w14:paraId="6D25DF30"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r w:rsidR="00D6615A" w14:paraId="1F07A87D" w14:textId="77777777" w:rsidTr="000166E6">
        <w:trPr>
          <w:jc w:val="center"/>
        </w:trPr>
        <w:tc>
          <w:tcPr>
            <w:tcW w:w="990" w:type="dxa"/>
          </w:tcPr>
          <w:p w14:paraId="77B924FF" w14:textId="77777777" w:rsidR="00D6615A" w:rsidRPr="00F95871" w:rsidRDefault="00D6615A" w:rsidP="00D6615A">
            <w:pPr>
              <w:jc w:val="center"/>
              <w:rPr>
                <w:rFonts w:cstheme="minorHAnsi"/>
                <w:b/>
                <w:bCs/>
              </w:rPr>
            </w:pPr>
            <w:r w:rsidRPr="00F95871">
              <w:rPr>
                <w:rFonts w:cstheme="minorHAnsi"/>
                <w:b/>
                <w:bCs/>
              </w:rPr>
              <w:t>5-C-10</w:t>
            </w:r>
          </w:p>
        </w:tc>
        <w:tc>
          <w:tcPr>
            <w:tcW w:w="6288" w:type="dxa"/>
          </w:tcPr>
          <w:p w14:paraId="14CD50E9" w14:textId="77777777" w:rsidR="00D6615A" w:rsidRPr="00F95871" w:rsidRDefault="00D6615A" w:rsidP="00D6615A">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1085" w:type="dxa"/>
          </w:tcPr>
          <w:p w14:paraId="28F58BD4" w14:textId="77777777" w:rsidR="00D6615A" w:rsidRPr="00C34C63" w:rsidRDefault="00D6615A" w:rsidP="00D6615A">
            <w:pPr>
              <w:rPr>
                <w:rFonts w:cstheme="minorHAnsi"/>
              </w:rPr>
            </w:pPr>
            <w:r w:rsidRPr="00C34C63">
              <w:rPr>
                <w:rFonts w:cstheme="minorHAnsi"/>
              </w:rPr>
              <w:t xml:space="preserve">A </w:t>
            </w:r>
          </w:p>
          <w:p w14:paraId="6F020A39" w14:textId="77777777" w:rsidR="00D6615A" w:rsidRPr="00C34C63" w:rsidRDefault="00D6615A" w:rsidP="00D6615A">
            <w:pPr>
              <w:rPr>
                <w:rFonts w:cstheme="minorHAnsi"/>
              </w:rPr>
            </w:pPr>
            <w:r w:rsidRPr="00C34C63">
              <w:rPr>
                <w:rFonts w:cstheme="minorHAnsi"/>
              </w:rPr>
              <w:t xml:space="preserve">B </w:t>
            </w:r>
          </w:p>
          <w:p w14:paraId="3C4F0E1D" w14:textId="77777777" w:rsidR="00D6615A" w:rsidRPr="00C34C63" w:rsidRDefault="00D6615A" w:rsidP="00D6615A">
            <w:pPr>
              <w:rPr>
                <w:rFonts w:cstheme="minorHAnsi"/>
              </w:rPr>
            </w:pPr>
            <w:r w:rsidRPr="00C34C63">
              <w:rPr>
                <w:rFonts w:cstheme="minorHAnsi"/>
              </w:rPr>
              <w:t xml:space="preserve">C-M </w:t>
            </w:r>
          </w:p>
          <w:p w14:paraId="3FDD4D78" w14:textId="77777777" w:rsidR="00D6615A" w:rsidRPr="00F95871" w:rsidRDefault="00D6615A" w:rsidP="00D6615A">
            <w:pPr>
              <w:rPr>
                <w:rFonts w:cstheme="minorHAnsi"/>
              </w:rPr>
            </w:pPr>
            <w:r w:rsidRPr="00C34C63">
              <w:rPr>
                <w:rFonts w:cstheme="minorHAnsi"/>
              </w:rPr>
              <w:t>C</w:t>
            </w:r>
          </w:p>
        </w:tc>
        <w:tc>
          <w:tcPr>
            <w:tcW w:w="2072" w:type="dxa"/>
          </w:tcPr>
          <w:p w14:paraId="27F1D3C1" w14:textId="77777777" w:rsidR="00D6615A" w:rsidRPr="00F95871" w:rsidRDefault="00000000" w:rsidP="00D6615A">
            <w:pPr>
              <w:rPr>
                <w:rFonts w:cstheme="minorHAnsi"/>
              </w:rPr>
            </w:pPr>
            <w:sdt>
              <w:sdtPr>
                <w:rPr>
                  <w:rFonts w:cstheme="minorHAnsi"/>
                </w:rPr>
                <w:id w:val="690500642"/>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035560D1" w14:textId="77777777" w:rsidR="00D6615A" w:rsidRPr="00F95871" w:rsidRDefault="00000000" w:rsidP="00D6615A">
            <w:pPr>
              <w:rPr>
                <w:rFonts w:cstheme="minorHAnsi"/>
              </w:rPr>
            </w:pPr>
            <w:sdt>
              <w:sdtPr>
                <w:rPr>
                  <w:rFonts w:cstheme="minorHAnsi"/>
                </w:rPr>
                <w:id w:val="1460300472"/>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7D6FF343" w14:textId="77777777" w:rsidR="00D6615A" w:rsidRDefault="00000000" w:rsidP="00D6615A">
            <w:pPr>
              <w:rPr>
                <w:rFonts w:cstheme="minorHAnsi"/>
              </w:rPr>
            </w:pPr>
            <w:sdt>
              <w:sdtPr>
                <w:rPr>
                  <w:rFonts w:cstheme="minorHAnsi"/>
                </w:rPr>
                <w:id w:val="826932904"/>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4AD43A2B" w14:textId="77777777" w:rsidR="00D6615A" w:rsidRPr="00C34C63" w:rsidRDefault="00000000" w:rsidP="00D6615A">
            <w:pPr>
              <w:rPr>
                <w:rFonts w:cstheme="minorHAnsi"/>
              </w:rPr>
            </w:pPr>
            <w:sdt>
              <w:sdtPr>
                <w:rPr>
                  <w:rFonts w:cstheme="minorHAnsi"/>
                </w:rPr>
                <w:id w:val="-423024940"/>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4AC85285" w14:textId="77777777" w:rsidR="00D6615A" w:rsidRPr="00F95871" w:rsidRDefault="00D6615A" w:rsidP="00D6615A">
            <w:pPr>
              <w:rPr>
                <w:rFonts w:cstheme="minorHAnsi"/>
              </w:rPr>
            </w:pPr>
          </w:p>
        </w:tc>
        <w:sdt>
          <w:sdtPr>
            <w:rPr>
              <w:rFonts w:cstheme="minorHAnsi"/>
            </w:rPr>
            <w:id w:val="149022567"/>
            <w:placeholder>
              <w:docPart w:val="A5FF4CE4A1C14321B3D61A871B0FF7AD"/>
            </w:placeholder>
            <w:showingPlcHdr/>
          </w:sdtPr>
          <w:sdtContent>
            <w:tc>
              <w:tcPr>
                <w:tcW w:w="4415" w:type="dxa"/>
              </w:tcPr>
              <w:p w14:paraId="02129C6D" w14:textId="77777777" w:rsidR="00D6615A" w:rsidRPr="00F95871" w:rsidRDefault="00D6615A" w:rsidP="00D6615A">
                <w:pPr>
                  <w:rPr>
                    <w:rFonts w:cstheme="minorHAnsi"/>
                  </w:rPr>
                </w:pPr>
                <w:r w:rsidRPr="00F95871">
                  <w:rPr>
                    <w:rFonts w:cstheme="minorHAnsi"/>
                  </w:rPr>
                  <w:t>Enter observations of non-compliance, comments or notes here.</w:t>
                </w:r>
              </w:p>
            </w:tc>
          </w:sdtContent>
        </w:sdt>
      </w:tr>
    </w:tbl>
    <w:p w14:paraId="03D7814F" w14:textId="77777777" w:rsidR="005E384B" w:rsidRDefault="005E384B" w:rsidP="005E384B"/>
    <w:p w14:paraId="7D885929" w14:textId="77777777" w:rsidR="005E384B" w:rsidRDefault="005E384B" w:rsidP="005E384B"/>
    <w:p w14:paraId="72D17333" w14:textId="77777777" w:rsidR="005E384B" w:rsidRDefault="005E384B" w:rsidP="005E384B">
      <w:pPr>
        <w:sectPr w:rsidR="005E384B" w:rsidSect="00E6325F">
          <w:pgSz w:w="15840" w:h="12240" w:orient="landscape"/>
          <w:pgMar w:top="360" w:right="360" w:bottom="450" w:left="360" w:header="720" w:footer="720" w:gutter="0"/>
          <w:cols w:space="720"/>
          <w:docGrid w:linePitch="360"/>
        </w:sectPr>
      </w:pPr>
    </w:p>
    <w:p w14:paraId="683D6EBA" w14:textId="77777777" w:rsidR="005E384B" w:rsidRPr="00D869B5" w:rsidRDefault="005E384B" w:rsidP="008947CD">
      <w:pPr>
        <w:pStyle w:val="QA-Secondaryheader"/>
      </w:pPr>
      <w:bookmarkStart w:id="12" w:name="Section6"/>
      <w:r w:rsidRPr="00D869B5">
        <w:lastRenderedPageBreak/>
        <w:t>SECTION 6: MEDICATIONS</w:t>
      </w:r>
    </w:p>
    <w:tbl>
      <w:tblPr>
        <w:tblStyle w:val="TableGrid"/>
        <w:tblW w:w="14850" w:type="dxa"/>
        <w:jc w:val="center"/>
        <w:tblLayout w:type="fixed"/>
        <w:tblLook w:val="04A0" w:firstRow="1" w:lastRow="0" w:firstColumn="1" w:lastColumn="0" w:noHBand="0" w:noVBand="1"/>
      </w:tblPr>
      <w:tblGrid>
        <w:gridCol w:w="990"/>
        <w:gridCol w:w="6262"/>
        <w:gridCol w:w="1080"/>
        <w:gridCol w:w="33"/>
        <w:gridCol w:w="2070"/>
        <w:gridCol w:w="4415"/>
      </w:tblGrid>
      <w:tr w:rsidR="00D6615A" w:rsidRPr="004E1DEE" w14:paraId="61407DD3" w14:textId="77777777" w:rsidTr="000166E6">
        <w:trPr>
          <w:cnfStyle w:val="100000000000" w:firstRow="1" w:lastRow="0" w:firstColumn="0" w:lastColumn="0" w:oddVBand="0" w:evenVBand="0" w:oddHBand="0" w:evenHBand="0" w:firstRowFirstColumn="0" w:firstRowLastColumn="0" w:lastRowFirstColumn="0" w:lastRowLastColumn="0"/>
          <w:jc w:val="center"/>
        </w:trPr>
        <w:tc>
          <w:tcPr>
            <w:tcW w:w="990" w:type="dxa"/>
          </w:tcPr>
          <w:bookmarkEnd w:id="12"/>
          <w:p w14:paraId="17CDB183" w14:textId="77777777" w:rsidR="00D6615A" w:rsidRPr="00744754" w:rsidRDefault="00D6615A" w:rsidP="00BC2983">
            <w:pPr>
              <w:jc w:val="center"/>
              <w:rPr>
                <w:b/>
                <w:bCs/>
                <w:color w:val="FFFFFF" w:themeColor="background1"/>
                <w:sz w:val="28"/>
                <w:szCs w:val="28"/>
              </w:rPr>
            </w:pPr>
            <w:r w:rsidRPr="00744754">
              <w:rPr>
                <w:b/>
                <w:bCs/>
                <w:color w:val="FFFFFF" w:themeColor="background1"/>
                <w:sz w:val="28"/>
                <w:szCs w:val="28"/>
              </w:rPr>
              <w:t>ID</w:t>
            </w:r>
          </w:p>
        </w:tc>
        <w:tc>
          <w:tcPr>
            <w:tcW w:w="6262" w:type="dxa"/>
          </w:tcPr>
          <w:p w14:paraId="491F9D32" w14:textId="77777777" w:rsidR="00D6615A" w:rsidRPr="00744754" w:rsidRDefault="00D6615A" w:rsidP="00BC2983">
            <w:pPr>
              <w:jc w:val="center"/>
              <w:rPr>
                <w:b/>
                <w:bCs/>
                <w:color w:val="FFFFFF" w:themeColor="background1"/>
                <w:sz w:val="28"/>
                <w:szCs w:val="28"/>
              </w:rPr>
            </w:pPr>
            <w:r w:rsidRPr="00744754">
              <w:rPr>
                <w:b/>
                <w:bCs/>
                <w:color w:val="FFFFFF" w:themeColor="background1"/>
                <w:sz w:val="28"/>
                <w:szCs w:val="28"/>
              </w:rPr>
              <w:t>Standard</w:t>
            </w:r>
          </w:p>
        </w:tc>
        <w:tc>
          <w:tcPr>
            <w:tcW w:w="1080" w:type="dxa"/>
          </w:tcPr>
          <w:p w14:paraId="5A1F7654" w14:textId="77777777" w:rsidR="00D6615A" w:rsidRPr="00744754" w:rsidRDefault="00D6615A" w:rsidP="00BC2983">
            <w:pPr>
              <w:jc w:val="center"/>
              <w:rPr>
                <w:b/>
                <w:bCs/>
                <w:color w:val="FFFFFF" w:themeColor="background1"/>
                <w:sz w:val="28"/>
                <w:szCs w:val="28"/>
              </w:rPr>
            </w:pPr>
            <w:r w:rsidRPr="00744754">
              <w:rPr>
                <w:b/>
                <w:bCs/>
                <w:color w:val="FFFFFF" w:themeColor="background1"/>
                <w:sz w:val="28"/>
                <w:szCs w:val="28"/>
              </w:rPr>
              <w:t>Class</w:t>
            </w:r>
          </w:p>
        </w:tc>
        <w:tc>
          <w:tcPr>
            <w:tcW w:w="2103" w:type="dxa"/>
            <w:gridSpan w:val="2"/>
          </w:tcPr>
          <w:p w14:paraId="040B50C2" w14:textId="77777777" w:rsidR="00D6615A" w:rsidRPr="00744754" w:rsidRDefault="00D6615A" w:rsidP="00BC2983">
            <w:pPr>
              <w:jc w:val="center"/>
              <w:rPr>
                <w:b/>
                <w:bCs/>
                <w:color w:val="FFFFFF" w:themeColor="background1"/>
                <w:sz w:val="28"/>
                <w:szCs w:val="28"/>
              </w:rPr>
            </w:pPr>
            <w:r w:rsidRPr="00744754">
              <w:rPr>
                <w:b/>
                <w:bCs/>
                <w:color w:val="FFFFFF" w:themeColor="background1"/>
                <w:sz w:val="28"/>
                <w:szCs w:val="28"/>
              </w:rPr>
              <w:t>Score</w:t>
            </w:r>
          </w:p>
        </w:tc>
        <w:tc>
          <w:tcPr>
            <w:tcW w:w="4415" w:type="dxa"/>
          </w:tcPr>
          <w:p w14:paraId="4125C698" w14:textId="77777777" w:rsidR="00D6615A" w:rsidRPr="00744754" w:rsidRDefault="00D6615A" w:rsidP="00BC2983">
            <w:pPr>
              <w:jc w:val="center"/>
              <w:rPr>
                <w:b/>
                <w:bCs/>
                <w:color w:val="FFFFFF" w:themeColor="background1"/>
                <w:sz w:val="28"/>
                <w:szCs w:val="28"/>
              </w:rPr>
            </w:pPr>
            <w:r>
              <w:rPr>
                <w:b/>
                <w:bCs/>
                <w:color w:val="FFFFFF" w:themeColor="background1"/>
                <w:sz w:val="28"/>
                <w:szCs w:val="28"/>
              </w:rPr>
              <w:t>Findings/Comments</w:t>
            </w:r>
          </w:p>
        </w:tc>
      </w:tr>
      <w:tr w:rsidR="005E384B" w14:paraId="5C76BB14" w14:textId="77777777" w:rsidTr="00EB49AC">
        <w:trPr>
          <w:jc w:val="center"/>
        </w:trPr>
        <w:tc>
          <w:tcPr>
            <w:tcW w:w="14850" w:type="dxa"/>
            <w:gridSpan w:val="6"/>
            <w:shd w:val="clear" w:color="auto" w:fill="016299"/>
          </w:tcPr>
          <w:p w14:paraId="5300B042" w14:textId="77777777" w:rsidR="005E384B" w:rsidRPr="00D6615A" w:rsidRDefault="005E384B" w:rsidP="00BC2983">
            <w:pPr>
              <w:rPr>
                <w:b/>
                <w:bCs/>
                <w:color w:val="FFFFFF" w:themeColor="background1"/>
                <w:sz w:val="28"/>
                <w:szCs w:val="28"/>
              </w:rPr>
            </w:pPr>
            <w:r w:rsidRPr="00D6615A">
              <w:rPr>
                <w:b/>
                <w:bCs/>
                <w:color w:val="FFFFFF" w:themeColor="background1"/>
                <w:sz w:val="28"/>
                <w:szCs w:val="28"/>
              </w:rPr>
              <w:t>SUB-SECTION A:  Medications</w:t>
            </w:r>
          </w:p>
        </w:tc>
      </w:tr>
      <w:tr w:rsidR="00D6615A" w14:paraId="46AAEED0" w14:textId="77777777" w:rsidTr="000166E6">
        <w:trPr>
          <w:jc w:val="center"/>
        </w:trPr>
        <w:tc>
          <w:tcPr>
            <w:tcW w:w="990" w:type="dxa"/>
          </w:tcPr>
          <w:p w14:paraId="51F3C5B5" w14:textId="77777777" w:rsidR="00D6615A" w:rsidRPr="00F95871" w:rsidRDefault="00D6615A" w:rsidP="00BC2983">
            <w:pPr>
              <w:jc w:val="center"/>
              <w:rPr>
                <w:rFonts w:cstheme="minorHAnsi"/>
                <w:b/>
                <w:bCs/>
              </w:rPr>
            </w:pPr>
            <w:r w:rsidRPr="00F95871">
              <w:rPr>
                <w:rFonts w:cstheme="minorHAnsi"/>
                <w:b/>
                <w:bCs/>
              </w:rPr>
              <w:t>6-A-5</w:t>
            </w:r>
          </w:p>
        </w:tc>
        <w:tc>
          <w:tcPr>
            <w:tcW w:w="6262" w:type="dxa"/>
          </w:tcPr>
          <w:p w14:paraId="0FF4899F" w14:textId="77777777" w:rsidR="00D6615A" w:rsidRPr="00F95871" w:rsidRDefault="00D6615A" w:rsidP="00BC2983">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1113" w:type="dxa"/>
            <w:gridSpan w:val="2"/>
          </w:tcPr>
          <w:p w14:paraId="2CFC35A4" w14:textId="77777777" w:rsidR="00D6615A" w:rsidRPr="00C34C63" w:rsidRDefault="00D6615A" w:rsidP="00BC2983">
            <w:pPr>
              <w:rPr>
                <w:rFonts w:cstheme="minorHAnsi"/>
              </w:rPr>
            </w:pPr>
            <w:r w:rsidRPr="00C34C63">
              <w:rPr>
                <w:rFonts w:cstheme="minorHAnsi"/>
              </w:rPr>
              <w:t xml:space="preserve">A </w:t>
            </w:r>
          </w:p>
          <w:p w14:paraId="62A29DEE" w14:textId="77777777" w:rsidR="00D6615A" w:rsidRPr="00C34C63" w:rsidRDefault="00D6615A" w:rsidP="00BC2983">
            <w:pPr>
              <w:rPr>
                <w:rFonts w:cstheme="minorHAnsi"/>
              </w:rPr>
            </w:pPr>
            <w:r w:rsidRPr="00C34C63">
              <w:rPr>
                <w:rFonts w:cstheme="minorHAnsi"/>
              </w:rPr>
              <w:t xml:space="preserve">B </w:t>
            </w:r>
          </w:p>
          <w:p w14:paraId="1391ACFF" w14:textId="77777777" w:rsidR="00D6615A" w:rsidRPr="00C34C63" w:rsidRDefault="00D6615A" w:rsidP="00BC2983">
            <w:pPr>
              <w:rPr>
                <w:rFonts w:cstheme="minorHAnsi"/>
              </w:rPr>
            </w:pPr>
            <w:r w:rsidRPr="00C34C63">
              <w:rPr>
                <w:rFonts w:cstheme="minorHAnsi"/>
              </w:rPr>
              <w:t xml:space="preserve">C-M </w:t>
            </w:r>
          </w:p>
          <w:p w14:paraId="56A67DF0" w14:textId="77777777" w:rsidR="00D6615A" w:rsidRPr="00F95871" w:rsidRDefault="00D6615A" w:rsidP="00BC2983">
            <w:pPr>
              <w:rPr>
                <w:rFonts w:cstheme="minorHAnsi"/>
              </w:rPr>
            </w:pPr>
            <w:r w:rsidRPr="00C34C63">
              <w:rPr>
                <w:rFonts w:cstheme="minorHAnsi"/>
              </w:rPr>
              <w:t>C</w:t>
            </w:r>
          </w:p>
        </w:tc>
        <w:tc>
          <w:tcPr>
            <w:tcW w:w="2070" w:type="dxa"/>
          </w:tcPr>
          <w:p w14:paraId="4C3A4F15" w14:textId="77777777" w:rsidR="00D6615A" w:rsidRPr="00F95871" w:rsidRDefault="00000000" w:rsidP="00BC2983">
            <w:pPr>
              <w:rPr>
                <w:rFonts w:cstheme="minorHAnsi"/>
              </w:rPr>
            </w:pPr>
            <w:sdt>
              <w:sdtPr>
                <w:rPr>
                  <w:rFonts w:cstheme="minorHAnsi"/>
                </w:rPr>
                <w:id w:val="-1624151069"/>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73F8ABDF" w14:textId="77777777" w:rsidR="00D6615A" w:rsidRPr="00F95871" w:rsidRDefault="00000000" w:rsidP="00BC2983">
            <w:pPr>
              <w:rPr>
                <w:rFonts w:cstheme="minorHAnsi"/>
              </w:rPr>
            </w:pPr>
            <w:sdt>
              <w:sdtPr>
                <w:rPr>
                  <w:rFonts w:cstheme="minorHAnsi"/>
                </w:rPr>
                <w:id w:val="895779406"/>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25E682A6" w14:textId="77777777" w:rsidR="00D6615A" w:rsidRDefault="00000000" w:rsidP="00BC2983">
            <w:pPr>
              <w:rPr>
                <w:rFonts w:cstheme="minorHAnsi"/>
              </w:rPr>
            </w:pPr>
            <w:sdt>
              <w:sdtPr>
                <w:rPr>
                  <w:rFonts w:cstheme="minorHAnsi"/>
                </w:rPr>
                <w:id w:val="417684732"/>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172EDEDE" w14:textId="77777777" w:rsidR="00D6615A" w:rsidRPr="00C34C63" w:rsidRDefault="00000000" w:rsidP="00BC2983">
            <w:pPr>
              <w:rPr>
                <w:rFonts w:cstheme="minorHAnsi"/>
              </w:rPr>
            </w:pPr>
            <w:sdt>
              <w:sdtPr>
                <w:rPr>
                  <w:rFonts w:cstheme="minorHAnsi"/>
                </w:rPr>
                <w:id w:val="-1894109693"/>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7C28A5D7" w14:textId="77777777" w:rsidR="00D6615A" w:rsidRPr="00F95871" w:rsidRDefault="00D6615A" w:rsidP="00BC2983">
            <w:pPr>
              <w:rPr>
                <w:rFonts w:cstheme="minorHAnsi"/>
              </w:rPr>
            </w:pPr>
          </w:p>
        </w:tc>
        <w:sdt>
          <w:sdtPr>
            <w:rPr>
              <w:rFonts w:cstheme="minorHAnsi"/>
            </w:rPr>
            <w:id w:val="1574777982"/>
            <w:placeholder>
              <w:docPart w:val="2FBB7F391D7B4B36B568E0093CAAF2A9"/>
            </w:placeholder>
            <w:showingPlcHdr/>
          </w:sdtPr>
          <w:sdtContent>
            <w:tc>
              <w:tcPr>
                <w:tcW w:w="4415" w:type="dxa"/>
              </w:tcPr>
              <w:p w14:paraId="3E6F15FA" w14:textId="77777777" w:rsidR="00D6615A" w:rsidRPr="00F95871" w:rsidRDefault="00D6615A" w:rsidP="00BC2983">
                <w:pPr>
                  <w:rPr>
                    <w:rFonts w:cstheme="minorHAnsi"/>
                  </w:rPr>
                </w:pPr>
                <w:r w:rsidRPr="00F95871">
                  <w:rPr>
                    <w:rFonts w:cstheme="minorHAnsi"/>
                  </w:rPr>
                  <w:t>Enter observations of non-compliance, comments or notes here.</w:t>
                </w:r>
              </w:p>
            </w:tc>
          </w:sdtContent>
        </w:sdt>
      </w:tr>
      <w:tr w:rsidR="005E384B" w14:paraId="421957B8" w14:textId="77777777" w:rsidTr="00EB49AC">
        <w:trPr>
          <w:jc w:val="center"/>
        </w:trPr>
        <w:tc>
          <w:tcPr>
            <w:tcW w:w="14850" w:type="dxa"/>
            <w:gridSpan w:val="6"/>
            <w:shd w:val="clear" w:color="auto" w:fill="016299"/>
          </w:tcPr>
          <w:p w14:paraId="269876FC" w14:textId="77777777" w:rsidR="005E384B" w:rsidRPr="00D6615A" w:rsidRDefault="005E384B" w:rsidP="00BC2983">
            <w:pPr>
              <w:rPr>
                <w:b/>
                <w:bCs/>
                <w:color w:val="FFFFFF" w:themeColor="background1"/>
                <w:sz w:val="28"/>
                <w:szCs w:val="28"/>
              </w:rPr>
            </w:pPr>
            <w:r w:rsidRPr="00D6615A">
              <w:rPr>
                <w:b/>
                <w:bCs/>
                <w:color w:val="FFFFFF" w:themeColor="background1"/>
                <w:sz w:val="28"/>
                <w:szCs w:val="28"/>
              </w:rPr>
              <w:t>SUB-SECTION B:  Intravenous Fluids</w:t>
            </w:r>
          </w:p>
        </w:tc>
      </w:tr>
      <w:tr w:rsidR="00D6615A" w14:paraId="3BFEFAA1" w14:textId="77777777" w:rsidTr="000166E6">
        <w:trPr>
          <w:jc w:val="center"/>
        </w:trPr>
        <w:tc>
          <w:tcPr>
            <w:tcW w:w="990" w:type="dxa"/>
          </w:tcPr>
          <w:p w14:paraId="61471432" w14:textId="77777777" w:rsidR="00D6615A" w:rsidRPr="00F95871" w:rsidRDefault="00D6615A" w:rsidP="00BC2983">
            <w:pPr>
              <w:jc w:val="center"/>
              <w:rPr>
                <w:rFonts w:cstheme="minorHAnsi"/>
                <w:b/>
                <w:bCs/>
              </w:rPr>
            </w:pPr>
            <w:r w:rsidRPr="00F95871">
              <w:rPr>
                <w:rFonts w:cstheme="minorHAnsi"/>
                <w:b/>
                <w:bCs/>
              </w:rPr>
              <w:t>6-B-1</w:t>
            </w:r>
          </w:p>
        </w:tc>
        <w:tc>
          <w:tcPr>
            <w:tcW w:w="6262" w:type="dxa"/>
          </w:tcPr>
          <w:p w14:paraId="7EDEA0A5" w14:textId="77777777" w:rsidR="00D6615A" w:rsidRPr="00F95871" w:rsidRDefault="00D6615A" w:rsidP="00BC2983">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1113" w:type="dxa"/>
            <w:gridSpan w:val="2"/>
          </w:tcPr>
          <w:p w14:paraId="6A966BE1" w14:textId="77777777" w:rsidR="00D6615A" w:rsidRPr="00C34C63" w:rsidRDefault="00D6615A" w:rsidP="00BC2983">
            <w:pPr>
              <w:rPr>
                <w:rFonts w:cstheme="minorHAnsi"/>
              </w:rPr>
            </w:pPr>
            <w:r w:rsidRPr="00C34C63">
              <w:rPr>
                <w:rFonts w:cstheme="minorHAnsi"/>
              </w:rPr>
              <w:t xml:space="preserve">A </w:t>
            </w:r>
          </w:p>
          <w:p w14:paraId="27B57C31" w14:textId="77777777" w:rsidR="00D6615A" w:rsidRPr="00C34C63" w:rsidRDefault="00D6615A" w:rsidP="00BC2983">
            <w:pPr>
              <w:rPr>
                <w:rFonts w:cstheme="minorHAnsi"/>
              </w:rPr>
            </w:pPr>
            <w:r w:rsidRPr="00C34C63">
              <w:rPr>
                <w:rFonts w:cstheme="minorHAnsi"/>
              </w:rPr>
              <w:t xml:space="preserve">B </w:t>
            </w:r>
          </w:p>
          <w:p w14:paraId="786A3B64" w14:textId="77777777" w:rsidR="00D6615A" w:rsidRPr="00C34C63" w:rsidRDefault="00D6615A" w:rsidP="00BC2983">
            <w:pPr>
              <w:rPr>
                <w:rFonts w:cstheme="minorHAnsi"/>
              </w:rPr>
            </w:pPr>
            <w:r w:rsidRPr="00C34C63">
              <w:rPr>
                <w:rFonts w:cstheme="minorHAnsi"/>
              </w:rPr>
              <w:t xml:space="preserve">C-M </w:t>
            </w:r>
          </w:p>
          <w:p w14:paraId="1E755222" w14:textId="77777777" w:rsidR="00D6615A" w:rsidRPr="00F95871" w:rsidRDefault="00D6615A" w:rsidP="00BC2983">
            <w:pPr>
              <w:rPr>
                <w:rFonts w:cstheme="minorHAnsi"/>
              </w:rPr>
            </w:pPr>
            <w:r w:rsidRPr="00C34C63">
              <w:rPr>
                <w:rFonts w:cstheme="minorHAnsi"/>
              </w:rPr>
              <w:t>C</w:t>
            </w:r>
          </w:p>
        </w:tc>
        <w:tc>
          <w:tcPr>
            <w:tcW w:w="2070" w:type="dxa"/>
          </w:tcPr>
          <w:p w14:paraId="15DC9DEC" w14:textId="77777777" w:rsidR="00D6615A" w:rsidRPr="00F95871" w:rsidRDefault="00000000" w:rsidP="00BC2983">
            <w:pPr>
              <w:rPr>
                <w:rFonts w:cstheme="minorHAnsi"/>
              </w:rPr>
            </w:pPr>
            <w:sdt>
              <w:sdtPr>
                <w:rPr>
                  <w:rFonts w:cstheme="minorHAnsi"/>
                </w:rPr>
                <w:id w:val="-646897133"/>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4BA329B8" w14:textId="77777777" w:rsidR="00D6615A" w:rsidRPr="00F95871" w:rsidRDefault="00000000" w:rsidP="00BC2983">
            <w:pPr>
              <w:rPr>
                <w:rFonts w:cstheme="minorHAnsi"/>
              </w:rPr>
            </w:pPr>
            <w:sdt>
              <w:sdtPr>
                <w:rPr>
                  <w:rFonts w:cstheme="minorHAnsi"/>
                </w:rPr>
                <w:id w:val="-1994947360"/>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4D846085" w14:textId="77777777" w:rsidR="00D6615A" w:rsidRDefault="00000000" w:rsidP="00BC2983">
            <w:pPr>
              <w:rPr>
                <w:rFonts w:cstheme="minorHAnsi"/>
              </w:rPr>
            </w:pPr>
            <w:sdt>
              <w:sdtPr>
                <w:rPr>
                  <w:rFonts w:cstheme="minorHAnsi"/>
                </w:rPr>
                <w:id w:val="1072465328"/>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6A779EA3" w14:textId="77777777" w:rsidR="00D6615A" w:rsidRPr="00C34C63" w:rsidRDefault="00000000" w:rsidP="00BC2983">
            <w:pPr>
              <w:rPr>
                <w:rFonts w:cstheme="minorHAnsi"/>
              </w:rPr>
            </w:pPr>
            <w:sdt>
              <w:sdtPr>
                <w:rPr>
                  <w:rFonts w:cstheme="minorHAnsi"/>
                </w:rPr>
                <w:id w:val="458463068"/>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0A0DC8A2" w14:textId="77777777" w:rsidR="00D6615A" w:rsidRPr="00F95871" w:rsidRDefault="00D6615A" w:rsidP="00BC2983">
            <w:pPr>
              <w:rPr>
                <w:rFonts w:cstheme="minorHAnsi"/>
              </w:rPr>
            </w:pPr>
          </w:p>
        </w:tc>
        <w:sdt>
          <w:sdtPr>
            <w:rPr>
              <w:rFonts w:cstheme="minorHAnsi"/>
            </w:rPr>
            <w:id w:val="795257709"/>
            <w:placeholder>
              <w:docPart w:val="656D4125536F4EE2BABE93478150091E"/>
            </w:placeholder>
            <w:showingPlcHdr/>
          </w:sdtPr>
          <w:sdtContent>
            <w:tc>
              <w:tcPr>
                <w:tcW w:w="4415" w:type="dxa"/>
              </w:tcPr>
              <w:p w14:paraId="4DD6942A" w14:textId="77777777" w:rsidR="00D6615A" w:rsidRPr="00F95871" w:rsidRDefault="00D6615A" w:rsidP="00BC2983">
                <w:pPr>
                  <w:rPr>
                    <w:rFonts w:cstheme="minorHAnsi"/>
                  </w:rPr>
                </w:pPr>
                <w:r w:rsidRPr="00F95871">
                  <w:rPr>
                    <w:rFonts w:cstheme="minorHAnsi"/>
                  </w:rPr>
                  <w:t>Enter observations of non-compliance, comments or notes here.</w:t>
                </w:r>
              </w:p>
            </w:tc>
          </w:sdtContent>
        </w:sdt>
      </w:tr>
      <w:tr w:rsidR="005E384B" w14:paraId="5614D0EB" w14:textId="77777777" w:rsidTr="00EB49AC">
        <w:trPr>
          <w:jc w:val="center"/>
        </w:trPr>
        <w:tc>
          <w:tcPr>
            <w:tcW w:w="14850" w:type="dxa"/>
            <w:gridSpan w:val="6"/>
            <w:shd w:val="clear" w:color="auto" w:fill="016299"/>
          </w:tcPr>
          <w:p w14:paraId="3FE1D77E" w14:textId="77777777" w:rsidR="005E384B" w:rsidRPr="00D6615A" w:rsidRDefault="005E384B" w:rsidP="00BC2983">
            <w:pPr>
              <w:rPr>
                <w:rFonts w:cstheme="minorHAnsi"/>
                <w:b/>
                <w:bCs/>
                <w:color w:val="FFFFFF" w:themeColor="background1"/>
                <w:sz w:val="28"/>
                <w:szCs w:val="28"/>
              </w:rPr>
            </w:pPr>
            <w:r w:rsidRPr="00D6615A">
              <w:rPr>
                <w:rFonts w:cstheme="minorHAnsi"/>
                <w:b/>
                <w:bCs/>
                <w:color w:val="FFFFFF" w:themeColor="background1"/>
                <w:sz w:val="28"/>
                <w:szCs w:val="28"/>
              </w:rPr>
              <w:t>SUB-SECTION C:  Blood and Blood Substitutes</w:t>
            </w:r>
          </w:p>
        </w:tc>
      </w:tr>
      <w:tr w:rsidR="00D6615A" w14:paraId="53B089A6" w14:textId="77777777" w:rsidTr="000166E6">
        <w:trPr>
          <w:jc w:val="center"/>
        </w:trPr>
        <w:tc>
          <w:tcPr>
            <w:tcW w:w="990" w:type="dxa"/>
          </w:tcPr>
          <w:p w14:paraId="779FA088" w14:textId="77777777" w:rsidR="00D6615A" w:rsidRPr="00F95871" w:rsidRDefault="00D6615A" w:rsidP="00BC2983">
            <w:pPr>
              <w:jc w:val="center"/>
              <w:rPr>
                <w:rFonts w:cstheme="minorHAnsi"/>
                <w:b/>
                <w:bCs/>
              </w:rPr>
            </w:pPr>
            <w:r w:rsidRPr="00F95871">
              <w:rPr>
                <w:rFonts w:cstheme="minorHAnsi"/>
                <w:b/>
                <w:bCs/>
              </w:rPr>
              <w:t>6-C-1</w:t>
            </w:r>
          </w:p>
        </w:tc>
        <w:tc>
          <w:tcPr>
            <w:tcW w:w="6262" w:type="dxa"/>
          </w:tcPr>
          <w:p w14:paraId="41DE8774" w14:textId="77777777" w:rsidR="00D6615A" w:rsidRPr="00F95871" w:rsidRDefault="00D6615A" w:rsidP="00BC2983">
            <w:pPr>
              <w:rPr>
                <w:rFonts w:cstheme="minorHAnsi"/>
              </w:rPr>
            </w:pPr>
            <w:r w:rsidRPr="00F95871">
              <w:rPr>
                <w:rFonts w:eastAsia="Arial" w:cstheme="minorHAnsi"/>
              </w:rPr>
              <w:t>If blood were to be used, there is a protocol for it to be typed, cross- matched, checked, and verified.</w:t>
            </w:r>
          </w:p>
        </w:tc>
        <w:tc>
          <w:tcPr>
            <w:tcW w:w="1113" w:type="dxa"/>
            <w:gridSpan w:val="2"/>
          </w:tcPr>
          <w:p w14:paraId="2C139FB4" w14:textId="77777777" w:rsidR="00D6615A" w:rsidRPr="00C34C63" w:rsidRDefault="00D6615A" w:rsidP="00BC2983">
            <w:pPr>
              <w:rPr>
                <w:rFonts w:cstheme="minorHAnsi"/>
              </w:rPr>
            </w:pPr>
            <w:r w:rsidRPr="00C34C63">
              <w:rPr>
                <w:rFonts w:cstheme="minorHAnsi"/>
              </w:rPr>
              <w:t xml:space="preserve">A </w:t>
            </w:r>
          </w:p>
          <w:p w14:paraId="07E27D5B" w14:textId="77777777" w:rsidR="00D6615A" w:rsidRPr="00C34C63" w:rsidRDefault="00D6615A" w:rsidP="00BC2983">
            <w:pPr>
              <w:rPr>
                <w:rFonts w:cstheme="minorHAnsi"/>
              </w:rPr>
            </w:pPr>
            <w:r w:rsidRPr="00C34C63">
              <w:rPr>
                <w:rFonts w:cstheme="minorHAnsi"/>
              </w:rPr>
              <w:t xml:space="preserve">B </w:t>
            </w:r>
          </w:p>
          <w:p w14:paraId="16EFD20B" w14:textId="77777777" w:rsidR="00D6615A" w:rsidRPr="00C34C63" w:rsidRDefault="00D6615A" w:rsidP="00BC2983">
            <w:pPr>
              <w:rPr>
                <w:rFonts w:cstheme="minorHAnsi"/>
              </w:rPr>
            </w:pPr>
            <w:r w:rsidRPr="00C34C63">
              <w:rPr>
                <w:rFonts w:cstheme="minorHAnsi"/>
              </w:rPr>
              <w:t xml:space="preserve">C-M </w:t>
            </w:r>
          </w:p>
          <w:p w14:paraId="0959BC80" w14:textId="77777777" w:rsidR="00D6615A" w:rsidRPr="00F95871" w:rsidRDefault="00D6615A" w:rsidP="00BC2983">
            <w:pPr>
              <w:rPr>
                <w:rFonts w:cstheme="minorHAnsi"/>
              </w:rPr>
            </w:pPr>
            <w:r w:rsidRPr="00C34C63">
              <w:rPr>
                <w:rFonts w:cstheme="minorHAnsi"/>
              </w:rPr>
              <w:t>C</w:t>
            </w:r>
          </w:p>
        </w:tc>
        <w:tc>
          <w:tcPr>
            <w:tcW w:w="2070" w:type="dxa"/>
          </w:tcPr>
          <w:p w14:paraId="52A13F6F" w14:textId="77777777" w:rsidR="00D6615A" w:rsidRPr="00F95871" w:rsidRDefault="00000000" w:rsidP="00BC2983">
            <w:pPr>
              <w:rPr>
                <w:rFonts w:cstheme="minorHAnsi"/>
              </w:rPr>
            </w:pPr>
            <w:sdt>
              <w:sdtPr>
                <w:rPr>
                  <w:rFonts w:cstheme="minorHAnsi"/>
                </w:rPr>
                <w:id w:val="-345792464"/>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0F0B635D" w14:textId="77777777" w:rsidR="00D6615A" w:rsidRPr="00F95871" w:rsidRDefault="00000000" w:rsidP="00BC2983">
            <w:pPr>
              <w:rPr>
                <w:rFonts w:cstheme="minorHAnsi"/>
              </w:rPr>
            </w:pPr>
            <w:sdt>
              <w:sdtPr>
                <w:rPr>
                  <w:rFonts w:cstheme="minorHAnsi"/>
                </w:rPr>
                <w:id w:val="-1584907594"/>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42EF98B0" w14:textId="77777777" w:rsidR="00D6615A" w:rsidRDefault="00000000" w:rsidP="00BC2983">
            <w:pPr>
              <w:rPr>
                <w:rFonts w:cstheme="minorHAnsi"/>
              </w:rPr>
            </w:pPr>
            <w:sdt>
              <w:sdtPr>
                <w:rPr>
                  <w:rFonts w:cstheme="minorHAnsi"/>
                </w:rPr>
                <w:id w:val="-897433584"/>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7CC170B9" w14:textId="77777777" w:rsidR="00D6615A" w:rsidRPr="00C34C63" w:rsidRDefault="00000000" w:rsidP="00BC2983">
            <w:pPr>
              <w:rPr>
                <w:rFonts w:cstheme="minorHAnsi"/>
              </w:rPr>
            </w:pPr>
            <w:sdt>
              <w:sdtPr>
                <w:rPr>
                  <w:rFonts w:cstheme="minorHAnsi"/>
                </w:rPr>
                <w:id w:val="-59940573"/>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240E72C7" w14:textId="77777777" w:rsidR="00D6615A" w:rsidRPr="00F95871" w:rsidRDefault="00D6615A" w:rsidP="00BC2983">
            <w:pPr>
              <w:rPr>
                <w:rFonts w:cstheme="minorHAnsi"/>
              </w:rPr>
            </w:pPr>
          </w:p>
        </w:tc>
        <w:sdt>
          <w:sdtPr>
            <w:rPr>
              <w:rFonts w:cstheme="minorHAnsi"/>
            </w:rPr>
            <w:id w:val="-964193158"/>
            <w:placeholder>
              <w:docPart w:val="0DCFC6A82FAF458EB2FB2066EDF19F31"/>
            </w:placeholder>
            <w:showingPlcHdr/>
          </w:sdtPr>
          <w:sdtContent>
            <w:tc>
              <w:tcPr>
                <w:tcW w:w="4415" w:type="dxa"/>
              </w:tcPr>
              <w:p w14:paraId="595602A6" w14:textId="77777777" w:rsidR="00D6615A" w:rsidRPr="00F95871" w:rsidRDefault="00D6615A" w:rsidP="00BC2983">
                <w:pPr>
                  <w:rPr>
                    <w:rFonts w:cstheme="minorHAnsi"/>
                  </w:rPr>
                </w:pPr>
                <w:r w:rsidRPr="00F95871">
                  <w:rPr>
                    <w:rFonts w:cstheme="minorHAnsi"/>
                  </w:rPr>
                  <w:t>Enter observations of non-compliance, comments or notes here.</w:t>
                </w:r>
              </w:p>
            </w:tc>
          </w:sdtContent>
        </w:sdt>
      </w:tr>
      <w:tr w:rsidR="005E384B" w14:paraId="52AAC58B" w14:textId="77777777" w:rsidTr="00EB49AC">
        <w:trPr>
          <w:jc w:val="center"/>
        </w:trPr>
        <w:tc>
          <w:tcPr>
            <w:tcW w:w="14850" w:type="dxa"/>
            <w:gridSpan w:val="6"/>
            <w:shd w:val="clear" w:color="auto" w:fill="016299"/>
          </w:tcPr>
          <w:p w14:paraId="369D7BFF" w14:textId="77777777" w:rsidR="005E384B" w:rsidRPr="00D6615A" w:rsidRDefault="005E384B" w:rsidP="00BC2983">
            <w:pPr>
              <w:rPr>
                <w:b/>
                <w:bCs/>
                <w:color w:val="FFFFFF" w:themeColor="background1"/>
                <w:sz w:val="28"/>
                <w:szCs w:val="28"/>
              </w:rPr>
            </w:pPr>
            <w:r w:rsidRPr="00D6615A">
              <w:rPr>
                <w:b/>
                <w:bCs/>
                <w:color w:val="FFFFFF" w:themeColor="background1"/>
                <w:sz w:val="28"/>
                <w:szCs w:val="28"/>
              </w:rPr>
              <w:t>SUB-SECTION D:  Controlled Substances</w:t>
            </w:r>
          </w:p>
        </w:tc>
      </w:tr>
      <w:tr w:rsidR="00D6615A" w14:paraId="3014ACB0" w14:textId="77777777" w:rsidTr="000166E6">
        <w:trPr>
          <w:trHeight w:val="2807"/>
          <w:jc w:val="center"/>
        </w:trPr>
        <w:tc>
          <w:tcPr>
            <w:tcW w:w="990" w:type="dxa"/>
          </w:tcPr>
          <w:p w14:paraId="7C695283" w14:textId="77777777" w:rsidR="00D6615A" w:rsidRPr="00F95871" w:rsidRDefault="00D6615A" w:rsidP="00BC2983">
            <w:pPr>
              <w:jc w:val="center"/>
              <w:rPr>
                <w:rFonts w:cstheme="minorHAnsi"/>
                <w:b/>
                <w:bCs/>
              </w:rPr>
            </w:pPr>
            <w:r w:rsidRPr="00F95871">
              <w:rPr>
                <w:rFonts w:cstheme="minorHAnsi"/>
                <w:b/>
                <w:bCs/>
              </w:rPr>
              <w:t>6-D-1</w:t>
            </w:r>
          </w:p>
        </w:tc>
        <w:tc>
          <w:tcPr>
            <w:tcW w:w="6262" w:type="dxa"/>
          </w:tcPr>
          <w:p w14:paraId="6F8F76CE" w14:textId="77777777" w:rsidR="00D6615A" w:rsidRPr="00F95871" w:rsidRDefault="00D6615A" w:rsidP="00BC2983">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6DCDA98E" w14:textId="77777777" w:rsidR="00D6615A" w:rsidRPr="00F95871" w:rsidRDefault="00D6615A" w:rsidP="00BC2983">
            <w:pPr>
              <w:rPr>
                <w:rFonts w:cstheme="minorHAnsi"/>
              </w:rPr>
            </w:pPr>
          </w:p>
        </w:tc>
        <w:tc>
          <w:tcPr>
            <w:tcW w:w="1113" w:type="dxa"/>
            <w:gridSpan w:val="2"/>
          </w:tcPr>
          <w:p w14:paraId="2DE3B01A" w14:textId="77777777" w:rsidR="00D6615A" w:rsidRPr="00C34C63" w:rsidRDefault="00D6615A" w:rsidP="00BC2983">
            <w:pPr>
              <w:rPr>
                <w:rFonts w:cstheme="minorHAnsi"/>
              </w:rPr>
            </w:pPr>
            <w:r w:rsidRPr="00C34C63">
              <w:rPr>
                <w:rFonts w:cstheme="minorHAnsi"/>
              </w:rPr>
              <w:t xml:space="preserve">A </w:t>
            </w:r>
          </w:p>
          <w:p w14:paraId="12E791D7" w14:textId="77777777" w:rsidR="00D6615A" w:rsidRPr="00C34C63" w:rsidRDefault="00D6615A" w:rsidP="00BC2983">
            <w:pPr>
              <w:rPr>
                <w:rFonts w:cstheme="minorHAnsi"/>
              </w:rPr>
            </w:pPr>
            <w:r w:rsidRPr="00C34C63">
              <w:rPr>
                <w:rFonts w:cstheme="minorHAnsi"/>
              </w:rPr>
              <w:t xml:space="preserve">B </w:t>
            </w:r>
          </w:p>
          <w:p w14:paraId="58D2A804" w14:textId="77777777" w:rsidR="00D6615A" w:rsidRPr="00C34C63" w:rsidRDefault="00D6615A" w:rsidP="00BC2983">
            <w:pPr>
              <w:rPr>
                <w:rFonts w:cstheme="minorHAnsi"/>
              </w:rPr>
            </w:pPr>
            <w:r w:rsidRPr="00C34C63">
              <w:rPr>
                <w:rFonts w:cstheme="minorHAnsi"/>
              </w:rPr>
              <w:t xml:space="preserve">C-M </w:t>
            </w:r>
          </w:p>
          <w:p w14:paraId="24848329" w14:textId="77777777" w:rsidR="00D6615A" w:rsidRPr="00F95871" w:rsidRDefault="00D6615A" w:rsidP="00BC2983">
            <w:pPr>
              <w:rPr>
                <w:rFonts w:cstheme="minorHAnsi"/>
              </w:rPr>
            </w:pPr>
            <w:r w:rsidRPr="00C34C63">
              <w:rPr>
                <w:rFonts w:cstheme="minorHAnsi"/>
              </w:rPr>
              <w:t>C</w:t>
            </w:r>
          </w:p>
        </w:tc>
        <w:tc>
          <w:tcPr>
            <w:tcW w:w="2070" w:type="dxa"/>
          </w:tcPr>
          <w:p w14:paraId="0AA89058" w14:textId="77777777" w:rsidR="00D6615A" w:rsidRPr="00F95871" w:rsidRDefault="00000000" w:rsidP="00BC2983">
            <w:pPr>
              <w:rPr>
                <w:rFonts w:cstheme="minorHAnsi"/>
              </w:rPr>
            </w:pPr>
            <w:sdt>
              <w:sdtPr>
                <w:rPr>
                  <w:rFonts w:cstheme="minorHAnsi"/>
                </w:rPr>
                <w:id w:val="-61342412"/>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7FB62847" w14:textId="77777777" w:rsidR="00D6615A" w:rsidRPr="00F95871" w:rsidRDefault="00000000" w:rsidP="00BC2983">
            <w:pPr>
              <w:rPr>
                <w:rFonts w:cstheme="minorHAnsi"/>
              </w:rPr>
            </w:pPr>
            <w:sdt>
              <w:sdtPr>
                <w:rPr>
                  <w:rFonts w:cstheme="minorHAnsi"/>
                </w:rPr>
                <w:id w:val="273216365"/>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0A34215C" w14:textId="77777777" w:rsidR="00D6615A" w:rsidRDefault="00000000" w:rsidP="00BC2983">
            <w:pPr>
              <w:rPr>
                <w:rFonts w:cstheme="minorHAnsi"/>
              </w:rPr>
            </w:pPr>
            <w:sdt>
              <w:sdtPr>
                <w:rPr>
                  <w:rFonts w:cstheme="minorHAnsi"/>
                </w:rPr>
                <w:id w:val="-1262370442"/>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0CF079C0" w14:textId="77777777" w:rsidR="00D6615A" w:rsidRPr="00C34C63" w:rsidRDefault="00000000" w:rsidP="00BC2983">
            <w:pPr>
              <w:rPr>
                <w:rFonts w:cstheme="minorHAnsi"/>
              </w:rPr>
            </w:pPr>
            <w:sdt>
              <w:sdtPr>
                <w:rPr>
                  <w:rFonts w:cstheme="minorHAnsi"/>
                </w:rPr>
                <w:id w:val="620734024"/>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007B7E7D" w14:textId="77777777" w:rsidR="00D6615A" w:rsidRPr="00F95871" w:rsidRDefault="00D6615A" w:rsidP="00BC2983">
            <w:pPr>
              <w:rPr>
                <w:rFonts w:cstheme="minorHAnsi"/>
              </w:rPr>
            </w:pPr>
          </w:p>
        </w:tc>
        <w:sdt>
          <w:sdtPr>
            <w:rPr>
              <w:rFonts w:cstheme="minorHAnsi"/>
            </w:rPr>
            <w:id w:val="-1615053427"/>
            <w:placeholder>
              <w:docPart w:val="3A7418B11DDD4F2F8A17526FF146EE13"/>
            </w:placeholder>
            <w:showingPlcHdr/>
          </w:sdtPr>
          <w:sdtContent>
            <w:tc>
              <w:tcPr>
                <w:tcW w:w="4415" w:type="dxa"/>
              </w:tcPr>
              <w:p w14:paraId="1CB03CAE" w14:textId="77777777" w:rsidR="00D6615A" w:rsidRPr="00F95871" w:rsidRDefault="00D6615A" w:rsidP="00BC2983">
                <w:pPr>
                  <w:rPr>
                    <w:rFonts w:cstheme="minorHAnsi"/>
                  </w:rPr>
                </w:pPr>
                <w:r w:rsidRPr="00F95871">
                  <w:rPr>
                    <w:rFonts w:cstheme="minorHAnsi"/>
                  </w:rPr>
                  <w:t>Enter observations of non-compliance, comments or notes here.</w:t>
                </w:r>
              </w:p>
            </w:tc>
          </w:sdtContent>
        </w:sdt>
      </w:tr>
      <w:tr w:rsidR="000166E6" w14:paraId="7EF69F86" w14:textId="77777777" w:rsidTr="000166E6">
        <w:trPr>
          <w:trHeight w:val="350"/>
          <w:jc w:val="center"/>
        </w:trPr>
        <w:tc>
          <w:tcPr>
            <w:tcW w:w="990" w:type="dxa"/>
            <w:shd w:val="clear" w:color="auto" w:fill="243746"/>
          </w:tcPr>
          <w:p w14:paraId="3ED28AE7" w14:textId="5FE5183A" w:rsidR="000166E6" w:rsidRPr="00F95871" w:rsidRDefault="000166E6" w:rsidP="000166E6">
            <w:pPr>
              <w:jc w:val="center"/>
              <w:rPr>
                <w:rFonts w:cstheme="minorHAnsi"/>
                <w:b/>
                <w:bCs/>
              </w:rPr>
            </w:pPr>
            <w:r w:rsidRPr="00AE1B2E">
              <w:rPr>
                <w:rFonts w:cs="Arial"/>
                <w:b/>
                <w:bCs/>
                <w:color w:val="FFFFFF" w:themeColor="background1"/>
                <w:sz w:val="28"/>
                <w:szCs w:val="28"/>
              </w:rPr>
              <w:lastRenderedPageBreak/>
              <w:t>ID</w:t>
            </w:r>
          </w:p>
        </w:tc>
        <w:tc>
          <w:tcPr>
            <w:tcW w:w="6262" w:type="dxa"/>
            <w:shd w:val="clear" w:color="auto" w:fill="243746"/>
          </w:tcPr>
          <w:p w14:paraId="2E27A3CC" w14:textId="72DF62E7" w:rsidR="000166E6" w:rsidRPr="00F95871" w:rsidRDefault="000166E6" w:rsidP="000166E6">
            <w:pPr>
              <w:autoSpaceDE w:val="0"/>
              <w:autoSpaceDN w:val="0"/>
              <w:adjustRightInd w:val="0"/>
              <w:rPr>
                <w:rFonts w:eastAsia="Arial" w:cstheme="minorHAnsi"/>
                <w:szCs w:val="2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13" w:type="dxa"/>
            <w:gridSpan w:val="2"/>
            <w:shd w:val="clear" w:color="auto" w:fill="243746"/>
          </w:tcPr>
          <w:p w14:paraId="41C3A7D2" w14:textId="7EE21F17" w:rsidR="000166E6" w:rsidRPr="00C34C63" w:rsidRDefault="000166E6" w:rsidP="000166E6">
            <w:pPr>
              <w:rPr>
                <w:rFonts w:cstheme="minorHAnsi"/>
              </w:rPr>
            </w:pPr>
            <w:r w:rsidRPr="00AE1B2E">
              <w:rPr>
                <w:rFonts w:cs="Arial"/>
                <w:b/>
                <w:bCs/>
                <w:color w:val="FFFFFF" w:themeColor="background1"/>
                <w:sz w:val="28"/>
                <w:szCs w:val="28"/>
              </w:rPr>
              <w:t>Class</w:t>
            </w:r>
          </w:p>
        </w:tc>
        <w:tc>
          <w:tcPr>
            <w:tcW w:w="2070" w:type="dxa"/>
            <w:shd w:val="clear" w:color="auto" w:fill="243746"/>
          </w:tcPr>
          <w:p w14:paraId="0A09ED8C" w14:textId="43CFBA34" w:rsidR="000166E6" w:rsidRDefault="000166E6" w:rsidP="000166E6">
            <w:pPr>
              <w:rPr>
                <w:rFonts w:cstheme="minorHAnsi"/>
              </w:rPr>
            </w:pPr>
            <w:r w:rsidRPr="00AE1B2E">
              <w:rPr>
                <w:rFonts w:cs="Arial"/>
                <w:b/>
                <w:bCs/>
                <w:color w:val="FFFFFF" w:themeColor="background1"/>
                <w:sz w:val="28"/>
                <w:szCs w:val="28"/>
              </w:rPr>
              <w:t>Score</w:t>
            </w:r>
          </w:p>
        </w:tc>
        <w:tc>
          <w:tcPr>
            <w:tcW w:w="4415" w:type="dxa"/>
            <w:shd w:val="clear" w:color="auto" w:fill="243746"/>
          </w:tcPr>
          <w:p w14:paraId="39EAC790" w14:textId="132738AE" w:rsidR="000166E6" w:rsidRDefault="000166E6" w:rsidP="000166E6">
            <w:pPr>
              <w:rPr>
                <w:rFonts w:cstheme="minorHAnsi"/>
              </w:rPr>
            </w:pPr>
            <w:r w:rsidRPr="00AE1B2E">
              <w:rPr>
                <w:rFonts w:cs="Arial"/>
                <w:b/>
                <w:bCs/>
                <w:color w:val="FFFFFF" w:themeColor="background1"/>
                <w:sz w:val="28"/>
                <w:szCs w:val="28"/>
              </w:rPr>
              <w:t>Findings/Comments</w:t>
            </w:r>
          </w:p>
        </w:tc>
      </w:tr>
      <w:tr w:rsidR="00D6615A" w14:paraId="46C0A735" w14:textId="77777777" w:rsidTr="000166E6">
        <w:trPr>
          <w:trHeight w:val="1880"/>
          <w:jc w:val="center"/>
        </w:trPr>
        <w:tc>
          <w:tcPr>
            <w:tcW w:w="990" w:type="dxa"/>
          </w:tcPr>
          <w:p w14:paraId="2431BA3D" w14:textId="77777777" w:rsidR="00D6615A" w:rsidRPr="00F95871" w:rsidRDefault="00D6615A" w:rsidP="00BC2983">
            <w:pPr>
              <w:jc w:val="center"/>
              <w:rPr>
                <w:rFonts w:cstheme="minorHAnsi"/>
                <w:b/>
                <w:bCs/>
              </w:rPr>
            </w:pPr>
            <w:r w:rsidRPr="00F95871">
              <w:rPr>
                <w:rFonts w:cstheme="minorHAnsi"/>
                <w:b/>
                <w:bCs/>
              </w:rPr>
              <w:t>6-D-2</w:t>
            </w:r>
          </w:p>
        </w:tc>
        <w:tc>
          <w:tcPr>
            <w:tcW w:w="6262" w:type="dxa"/>
          </w:tcPr>
          <w:p w14:paraId="22C26D46" w14:textId="77777777" w:rsidR="00D6615A" w:rsidRDefault="00D6615A" w:rsidP="00BC2983">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17E6CD9E" w14:textId="77777777" w:rsidR="00D6615A" w:rsidRPr="00F95871" w:rsidRDefault="00D6615A" w:rsidP="00BC2983">
            <w:pPr>
              <w:autoSpaceDE w:val="0"/>
              <w:autoSpaceDN w:val="0"/>
              <w:adjustRightInd w:val="0"/>
              <w:rPr>
                <w:rFonts w:eastAsia="Arial" w:cstheme="minorHAnsi"/>
                <w:szCs w:val="20"/>
              </w:rPr>
            </w:pPr>
          </w:p>
        </w:tc>
        <w:tc>
          <w:tcPr>
            <w:tcW w:w="1113" w:type="dxa"/>
            <w:gridSpan w:val="2"/>
          </w:tcPr>
          <w:p w14:paraId="7BCED59D" w14:textId="77777777" w:rsidR="00D6615A" w:rsidRPr="00C34C63" w:rsidRDefault="00D6615A" w:rsidP="00BC2983">
            <w:pPr>
              <w:rPr>
                <w:rFonts w:cstheme="minorHAnsi"/>
              </w:rPr>
            </w:pPr>
            <w:r w:rsidRPr="00C34C63">
              <w:rPr>
                <w:rFonts w:cstheme="minorHAnsi"/>
              </w:rPr>
              <w:t xml:space="preserve">A </w:t>
            </w:r>
          </w:p>
          <w:p w14:paraId="48E5EF2B" w14:textId="77777777" w:rsidR="00D6615A" w:rsidRPr="00C34C63" w:rsidRDefault="00D6615A" w:rsidP="00BC2983">
            <w:pPr>
              <w:rPr>
                <w:rFonts w:cstheme="minorHAnsi"/>
              </w:rPr>
            </w:pPr>
            <w:r w:rsidRPr="00C34C63">
              <w:rPr>
                <w:rFonts w:cstheme="minorHAnsi"/>
              </w:rPr>
              <w:t xml:space="preserve">B </w:t>
            </w:r>
          </w:p>
          <w:p w14:paraId="381521E8" w14:textId="77777777" w:rsidR="00D6615A" w:rsidRPr="00C34C63" w:rsidRDefault="00D6615A" w:rsidP="00BC2983">
            <w:pPr>
              <w:rPr>
                <w:rFonts w:cstheme="minorHAnsi"/>
              </w:rPr>
            </w:pPr>
            <w:r w:rsidRPr="00C34C63">
              <w:rPr>
                <w:rFonts w:cstheme="minorHAnsi"/>
              </w:rPr>
              <w:t xml:space="preserve">C-M </w:t>
            </w:r>
          </w:p>
          <w:p w14:paraId="1DC2A098" w14:textId="77777777" w:rsidR="00D6615A" w:rsidRPr="00F95871" w:rsidRDefault="00D6615A" w:rsidP="00BC2983">
            <w:pPr>
              <w:rPr>
                <w:rFonts w:cstheme="minorHAnsi"/>
              </w:rPr>
            </w:pPr>
            <w:r w:rsidRPr="00C34C63">
              <w:rPr>
                <w:rFonts w:cstheme="minorHAnsi"/>
              </w:rPr>
              <w:t>C</w:t>
            </w:r>
          </w:p>
        </w:tc>
        <w:tc>
          <w:tcPr>
            <w:tcW w:w="2070" w:type="dxa"/>
          </w:tcPr>
          <w:p w14:paraId="4E979C7E" w14:textId="77777777" w:rsidR="00D6615A" w:rsidRPr="00F95871" w:rsidRDefault="00000000" w:rsidP="00BC2983">
            <w:pPr>
              <w:rPr>
                <w:rFonts w:cstheme="minorHAnsi"/>
              </w:rPr>
            </w:pPr>
            <w:sdt>
              <w:sdtPr>
                <w:rPr>
                  <w:rFonts w:cstheme="minorHAnsi"/>
                </w:rPr>
                <w:id w:val="184570112"/>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295B6D3C" w14:textId="77777777" w:rsidR="00D6615A" w:rsidRPr="00F95871" w:rsidRDefault="00000000" w:rsidP="00BC2983">
            <w:pPr>
              <w:rPr>
                <w:rFonts w:cstheme="minorHAnsi"/>
              </w:rPr>
            </w:pPr>
            <w:sdt>
              <w:sdtPr>
                <w:rPr>
                  <w:rFonts w:cstheme="minorHAnsi"/>
                </w:rPr>
                <w:id w:val="-1044438039"/>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337A5A02" w14:textId="77777777" w:rsidR="00D6615A" w:rsidRDefault="00000000" w:rsidP="00BC2983">
            <w:pPr>
              <w:rPr>
                <w:rFonts w:cstheme="minorHAnsi"/>
              </w:rPr>
            </w:pPr>
            <w:sdt>
              <w:sdtPr>
                <w:rPr>
                  <w:rFonts w:cstheme="minorHAnsi"/>
                </w:rPr>
                <w:id w:val="-2133469282"/>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77DBD5F1" w14:textId="77777777" w:rsidR="00D6615A" w:rsidRPr="00C34C63" w:rsidRDefault="00000000" w:rsidP="00BC2983">
            <w:pPr>
              <w:rPr>
                <w:rFonts w:cstheme="minorHAnsi"/>
              </w:rPr>
            </w:pPr>
            <w:sdt>
              <w:sdtPr>
                <w:rPr>
                  <w:rFonts w:cstheme="minorHAnsi"/>
                </w:rPr>
                <w:id w:val="1083489815"/>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47AB68E0" w14:textId="77777777" w:rsidR="00D6615A" w:rsidRPr="00F95871" w:rsidRDefault="00D6615A" w:rsidP="00BC2983">
            <w:pPr>
              <w:rPr>
                <w:rFonts w:cstheme="minorHAnsi"/>
              </w:rPr>
            </w:pPr>
          </w:p>
        </w:tc>
        <w:sdt>
          <w:sdtPr>
            <w:rPr>
              <w:rFonts w:cstheme="minorHAnsi"/>
            </w:rPr>
            <w:id w:val="-856425672"/>
            <w:placeholder>
              <w:docPart w:val="A97B36A7F4994194993E02DB84C2E8BF"/>
            </w:placeholder>
            <w:showingPlcHdr/>
          </w:sdtPr>
          <w:sdtContent>
            <w:tc>
              <w:tcPr>
                <w:tcW w:w="4415" w:type="dxa"/>
              </w:tcPr>
              <w:p w14:paraId="15E329A0" w14:textId="77777777" w:rsidR="00D6615A" w:rsidRPr="00F95871" w:rsidRDefault="00D6615A" w:rsidP="00BC2983">
                <w:pPr>
                  <w:rPr>
                    <w:rFonts w:cstheme="minorHAnsi"/>
                  </w:rPr>
                </w:pPr>
                <w:r w:rsidRPr="00F95871">
                  <w:rPr>
                    <w:rFonts w:cstheme="minorHAnsi"/>
                  </w:rPr>
                  <w:t>Enter observations of non-compliance, comments or notes here.</w:t>
                </w:r>
              </w:p>
            </w:tc>
          </w:sdtContent>
        </w:sdt>
      </w:tr>
      <w:tr w:rsidR="00D6615A" w14:paraId="3843E0D4" w14:textId="77777777" w:rsidTr="000166E6">
        <w:trPr>
          <w:jc w:val="center"/>
        </w:trPr>
        <w:tc>
          <w:tcPr>
            <w:tcW w:w="990" w:type="dxa"/>
          </w:tcPr>
          <w:p w14:paraId="67DB6C0D" w14:textId="77777777" w:rsidR="00D6615A" w:rsidRPr="00F95871" w:rsidRDefault="00D6615A" w:rsidP="00BC2983">
            <w:pPr>
              <w:jc w:val="center"/>
              <w:rPr>
                <w:rFonts w:cstheme="minorHAnsi"/>
                <w:b/>
                <w:bCs/>
              </w:rPr>
            </w:pPr>
            <w:r w:rsidRPr="00F95871">
              <w:rPr>
                <w:rFonts w:cstheme="minorHAnsi"/>
                <w:b/>
                <w:bCs/>
              </w:rPr>
              <w:t>6-D-3</w:t>
            </w:r>
          </w:p>
        </w:tc>
        <w:tc>
          <w:tcPr>
            <w:tcW w:w="6262" w:type="dxa"/>
          </w:tcPr>
          <w:p w14:paraId="67CD19B8" w14:textId="77777777" w:rsidR="00D6615A" w:rsidRPr="00F95871" w:rsidRDefault="00D6615A" w:rsidP="00BC2983">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1113" w:type="dxa"/>
            <w:gridSpan w:val="2"/>
          </w:tcPr>
          <w:p w14:paraId="0D8F4EE7" w14:textId="77777777" w:rsidR="00D6615A" w:rsidRPr="00C34C63" w:rsidRDefault="00D6615A" w:rsidP="00BC2983">
            <w:pPr>
              <w:rPr>
                <w:rFonts w:cstheme="minorHAnsi"/>
              </w:rPr>
            </w:pPr>
            <w:r w:rsidRPr="00C34C63">
              <w:rPr>
                <w:rFonts w:cstheme="minorHAnsi"/>
              </w:rPr>
              <w:t xml:space="preserve">A </w:t>
            </w:r>
          </w:p>
          <w:p w14:paraId="4DD2A4D8" w14:textId="77777777" w:rsidR="00D6615A" w:rsidRPr="00C34C63" w:rsidRDefault="00D6615A" w:rsidP="00BC2983">
            <w:pPr>
              <w:rPr>
                <w:rFonts w:cstheme="minorHAnsi"/>
              </w:rPr>
            </w:pPr>
            <w:r w:rsidRPr="00C34C63">
              <w:rPr>
                <w:rFonts w:cstheme="minorHAnsi"/>
              </w:rPr>
              <w:t xml:space="preserve">B </w:t>
            </w:r>
          </w:p>
          <w:p w14:paraId="250AE3C3" w14:textId="77777777" w:rsidR="00D6615A" w:rsidRPr="00C34C63" w:rsidRDefault="00D6615A" w:rsidP="00BC2983">
            <w:pPr>
              <w:rPr>
                <w:rFonts w:cstheme="minorHAnsi"/>
              </w:rPr>
            </w:pPr>
            <w:r w:rsidRPr="00C34C63">
              <w:rPr>
                <w:rFonts w:cstheme="minorHAnsi"/>
              </w:rPr>
              <w:t xml:space="preserve">C-M </w:t>
            </w:r>
          </w:p>
          <w:p w14:paraId="2DD07BE5" w14:textId="77777777" w:rsidR="00D6615A" w:rsidRPr="00F95871" w:rsidRDefault="00D6615A" w:rsidP="00BC2983">
            <w:pPr>
              <w:rPr>
                <w:rFonts w:cstheme="minorHAnsi"/>
              </w:rPr>
            </w:pPr>
            <w:r w:rsidRPr="00C34C63">
              <w:rPr>
                <w:rFonts w:cstheme="minorHAnsi"/>
              </w:rPr>
              <w:t>C</w:t>
            </w:r>
          </w:p>
        </w:tc>
        <w:tc>
          <w:tcPr>
            <w:tcW w:w="2070" w:type="dxa"/>
          </w:tcPr>
          <w:p w14:paraId="322DC1AE" w14:textId="77777777" w:rsidR="00D6615A" w:rsidRPr="00F95871" w:rsidRDefault="00000000" w:rsidP="00BC2983">
            <w:pPr>
              <w:rPr>
                <w:rFonts w:cstheme="minorHAnsi"/>
              </w:rPr>
            </w:pPr>
            <w:sdt>
              <w:sdtPr>
                <w:rPr>
                  <w:rFonts w:cstheme="minorHAnsi"/>
                </w:rPr>
                <w:id w:val="2122950545"/>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Compliant</w:t>
            </w:r>
          </w:p>
          <w:p w14:paraId="206C009C" w14:textId="77777777" w:rsidR="00D6615A" w:rsidRPr="00F95871" w:rsidRDefault="00000000" w:rsidP="00BC2983">
            <w:pPr>
              <w:rPr>
                <w:rFonts w:cstheme="minorHAnsi"/>
              </w:rPr>
            </w:pPr>
            <w:sdt>
              <w:sdtPr>
                <w:rPr>
                  <w:rFonts w:cstheme="minorHAnsi"/>
                </w:rPr>
                <w:id w:val="-876854068"/>
                <w14:checkbox>
                  <w14:checked w14:val="0"/>
                  <w14:checkedState w14:val="2612" w14:font="MS Gothic"/>
                  <w14:uncheckedState w14:val="2610" w14:font="MS Gothic"/>
                </w14:checkbox>
              </w:sdtPr>
              <w:sdtContent>
                <w:r w:rsidR="00D6615A" w:rsidRPr="00F95871">
                  <w:rPr>
                    <w:rFonts w:ascii="Segoe UI Symbol" w:eastAsia="MS Gothic" w:hAnsi="Segoe UI Symbol" w:cs="Segoe UI Symbol"/>
                  </w:rPr>
                  <w:t>☐</w:t>
                </w:r>
              </w:sdtContent>
            </w:sdt>
            <w:r w:rsidR="00D6615A" w:rsidRPr="00F95871">
              <w:rPr>
                <w:rFonts w:cstheme="minorHAnsi"/>
              </w:rPr>
              <w:t>Deficient</w:t>
            </w:r>
          </w:p>
          <w:p w14:paraId="6A6036B0" w14:textId="77777777" w:rsidR="00D6615A" w:rsidRDefault="00000000" w:rsidP="00BC2983">
            <w:pPr>
              <w:rPr>
                <w:rFonts w:cstheme="minorHAnsi"/>
              </w:rPr>
            </w:pPr>
            <w:sdt>
              <w:sdtPr>
                <w:rPr>
                  <w:rFonts w:cstheme="minorHAnsi"/>
                </w:rPr>
                <w:id w:val="-1281871094"/>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081EEBDC" w14:textId="77777777" w:rsidR="00D6615A" w:rsidRPr="00C34C63" w:rsidRDefault="00000000" w:rsidP="00BC2983">
            <w:pPr>
              <w:rPr>
                <w:rFonts w:cstheme="minorHAnsi"/>
              </w:rPr>
            </w:pPr>
            <w:sdt>
              <w:sdtPr>
                <w:rPr>
                  <w:rFonts w:cstheme="minorHAnsi"/>
                </w:rPr>
                <w:id w:val="1788087444"/>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254B1C4F" w14:textId="77777777" w:rsidR="00D6615A" w:rsidRPr="00F95871" w:rsidRDefault="00D6615A" w:rsidP="00BC2983">
            <w:pPr>
              <w:rPr>
                <w:rFonts w:cstheme="minorHAnsi"/>
              </w:rPr>
            </w:pPr>
          </w:p>
        </w:tc>
        <w:sdt>
          <w:sdtPr>
            <w:rPr>
              <w:rFonts w:cstheme="minorHAnsi"/>
            </w:rPr>
            <w:id w:val="30088635"/>
            <w:placeholder>
              <w:docPart w:val="9C4D4913D2944D549AF97B787036B2DF"/>
            </w:placeholder>
            <w:showingPlcHdr/>
          </w:sdtPr>
          <w:sdtContent>
            <w:tc>
              <w:tcPr>
                <w:tcW w:w="4415" w:type="dxa"/>
              </w:tcPr>
              <w:p w14:paraId="4D89BDD1" w14:textId="77777777" w:rsidR="00D6615A" w:rsidRPr="00F95871" w:rsidRDefault="00D6615A" w:rsidP="00BC2983">
                <w:pPr>
                  <w:rPr>
                    <w:rFonts w:cstheme="minorHAnsi"/>
                  </w:rPr>
                </w:pPr>
                <w:r w:rsidRPr="00F95871">
                  <w:rPr>
                    <w:rFonts w:cstheme="minorHAnsi"/>
                  </w:rPr>
                  <w:t>Enter observations of non-compliance, comments or notes here.</w:t>
                </w:r>
              </w:p>
            </w:tc>
          </w:sdtContent>
        </w:sdt>
      </w:tr>
      <w:tr w:rsidR="005E384B" w14:paraId="03AFE72A" w14:textId="77777777" w:rsidTr="00EB49AC">
        <w:trPr>
          <w:jc w:val="center"/>
        </w:trPr>
        <w:tc>
          <w:tcPr>
            <w:tcW w:w="14850" w:type="dxa"/>
            <w:gridSpan w:val="6"/>
            <w:shd w:val="clear" w:color="auto" w:fill="016299"/>
          </w:tcPr>
          <w:p w14:paraId="1F15000E" w14:textId="77777777" w:rsidR="005E384B" w:rsidRPr="00D6615A" w:rsidRDefault="005E384B" w:rsidP="00BC2983">
            <w:pPr>
              <w:rPr>
                <w:b/>
                <w:bCs/>
                <w:color w:val="FFFFFF" w:themeColor="background1"/>
                <w:sz w:val="28"/>
                <w:szCs w:val="28"/>
              </w:rPr>
            </w:pPr>
            <w:r w:rsidRPr="00D6615A">
              <w:rPr>
                <w:b/>
                <w:bCs/>
                <w:color w:val="FFFFFF" w:themeColor="background1"/>
                <w:sz w:val="28"/>
                <w:szCs w:val="28"/>
              </w:rPr>
              <w:t>SUB-SECTION E:  ACLS/PALS Algorithm</w:t>
            </w:r>
          </w:p>
        </w:tc>
      </w:tr>
      <w:tr w:rsidR="00D6615A" w14:paraId="7A125314" w14:textId="77777777" w:rsidTr="000166E6">
        <w:trPr>
          <w:jc w:val="center"/>
        </w:trPr>
        <w:tc>
          <w:tcPr>
            <w:tcW w:w="990" w:type="dxa"/>
          </w:tcPr>
          <w:p w14:paraId="0E43F414" w14:textId="77777777" w:rsidR="00D6615A" w:rsidRPr="00632A94" w:rsidRDefault="00D6615A" w:rsidP="00BC2983">
            <w:pPr>
              <w:jc w:val="center"/>
              <w:rPr>
                <w:rFonts w:cstheme="minorHAnsi"/>
                <w:b/>
                <w:bCs/>
              </w:rPr>
            </w:pPr>
            <w:r w:rsidRPr="00632A94">
              <w:rPr>
                <w:rFonts w:cstheme="minorHAnsi"/>
                <w:b/>
                <w:bCs/>
              </w:rPr>
              <w:t>6-E-1</w:t>
            </w:r>
          </w:p>
        </w:tc>
        <w:tc>
          <w:tcPr>
            <w:tcW w:w="6262" w:type="dxa"/>
          </w:tcPr>
          <w:p w14:paraId="5FF7511F" w14:textId="77777777" w:rsidR="00D6615A" w:rsidRPr="00632A94" w:rsidRDefault="00D6615A" w:rsidP="00BC2983">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1113" w:type="dxa"/>
            <w:gridSpan w:val="2"/>
          </w:tcPr>
          <w:p w14:paraId="6932E840" w14:textId="77777777" w:rsidR="00D6615A" w:rsidRPr="00C34C63" w:rsidRDefault="00D6615A" w:rsidP="00BC2983">
            <w:pPr>
              <w:rPr>
                <w:rFonts w:cstheme="minorHAnsi"/>
              </w:rPr>
            </w:pPr>
            <w:r w:rsidRPr="00C34C63">
              <w:rPr>
                <w:rFonts w:cstheme="minorHAnsi"/>
              </w:rPr>
              <w:t xml:space="preserve">A </w:t>
            </w:r>
          </w:p>
          <w:p w14:paraId="6104DE1A" w14:textId="77777777" w:rsidR="00D6615A" w:rsidRPr="00C34C63" w:rsidRDefault="00D6615A" w:rsidP="00BC2983">
            <w:pPr>
              <w:rPr>
                <w:rFonts w:cstheme="minorHAnsi"/>
              </w:rPr>
            </w:pPr>
            <w:r w:rsidRPr="00C34C63">
              <w:rPr>
                <w:rFonts w:cstheme="minorHAnsi"/>
              </w:rPr>
              <w:t xml:space="preserve">B </w:t>
            </w:r>
          </w:p>
          <w:p w14:paraId="12C97925" w14:textId="77777777" w:rsidR="00D6615A" w:rsidRPr="00C34C63" w:rsidRDefault="00D6615A" w:rsidP="00BC2983">
            <w:pPr>
              <w:rPr>
                <w:rFonts w:cstheme="minorHAnsi"/>
              </w:rPr>
            </w:pPr>
            <w:r w:rsidRPr="00C34C63">
              <w:rPr>
                <w:rFonts w:cstheme="minorHAnsi"/>
              </w:rPr>
              <w:t xml:space="preserve">C-M </w:t>
            </w:r>
          </w:p>
          <w:p w14:paraId="563930EB" w14:textId="77777777" w:rsidR="00D6615A" w:rsidRPr="00632A94" w:rsidRDefault="00D6615A" w:rsidP="00BC2983">
            <w:pPr>
              <w:rPr>
                <w:rFonts w:cstheme="minorHAnsi"/>
              </w:rPr>
            </w:pPr>
            <w:r w:rsidRPr="00C34C63">
              <w:rPr>
                <w:rFonts w:cstheme="minorHAnsi"/>
              </w:rPr>
              <w:t>C</w:t>
            </w:r>
          </w:p>
        </w:tc>
        <w:tc>
          <w:tcPr>
            <w:tcW w:w="2070" w:type="dxa"/>
          </w:tcPr>
          <w:p w14:paraId="6B169537" w14:textId="77777777" w:rsidR="00D6615A" w:rsidRPr="00632A94" w:rsidRDefault="00000000" w:rsidP="00BC2983">
            <w:pPr>
              <w:rPr>
                <w:rFonts w:cstheme="minorHAnsi"/>
              </w:rPr>
            </w:pPr>
            <w:sdt>
              <w:sdtPr>
                <w:rPr>
                  <w:rFonts w:cstheme="minorHAnsi"/>
                </w:rPr>
                <w:id w:val="455139281"/>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5C6743C2" w14:textId="77777777" w:rsidR="00D6615A" w:rsidRPr="00632A94" w:rsidRDefault="00000000" w:rsidP="00BC2983">
            <w:pPr>
              <w:rPr>
                <w:rFonts w:cstheme="minorHAnsi"/>
              </w:rPr>
            </w:pPr>
            <w:sdt>
              <w:sdtPr>
                <w:rPr>
                  <w:rFonts w:cstheme="minorHAnsi"/>
                </w:rPr>
                <w:id w:val="-1161148108"/>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009F4F29" w14:textId="77777777" w:rsidR="00D6615A" w:rsidRDefault="00000000" w:rsidP="00BC2983">
            <w:pPr>
              <w:rPr>
                <w:rFonts w:cstheme="minorHAnsi"/>
              </w:rPr>
            </w:pPr>
            <w:sdt>
              <w:sdtPr>
                <w:rPr>
                  <w:rFonts w:cstheme="minorHAnsi"/>
                </w:rPr>
                <w:id w:val="1023827168"/>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7AAC77A9" w14:textId="77777777" w:rsidR="00D6615A" w:rsidRPr="00C34C63" w:rsidRDefault="00000000" w:rsidP="00BC2983">
            <w:pPr>
              <w:rPr>
                <w:rFonts w:cstheme="minorHAnsi"/>
              </w:rPr>
            </w:pPr>
            <w:sdt>
              <w:sdtPr>
                <w:rPr>
                  <w:rFonts w:cstheme="minorHAnsi"/>
                </w:rPr>
                <w:id w:val="1680307806"/>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45778F33" w14:textId="77777777" w:rsidR="00D6615A" w:rsidRPr="00632A94" w:rsidRDefault="00D6615A" w:rsidP="00BC2983">
            <w:pPr>
              <w:rPr>
                <w:rFonts w:cstheme="minorHAnsi"/>
              </w:rPr>
            </w:pPr>
          </w:p>
        </w:tc>
        <w:sdt>
          <w:sdtPr>
            <w:rPr>
              <w:rFonts w:cstheme="minorHAnsi"/>
            </w:rPr>
            <w:id w:val="1155877421"/>
            <w:placeholder>
              <w:docPart w:val="BC6397240C6B4BAC9DB8A4E6FC96EFFD"/>
            </w:placeholder>
            <w:showingPlcHdr/>
          </w:sdtPr>
          <w:sdtContent>
            <w:tc>
              <w:tcPr>
                <w:tcW w:w="4415" w:type="dxa"/>
              </w:tcPr>
              <w:p w14:paraId="16BD5FD6"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27F86FC2" w14:textId="77777777" w:rsidTr="000166E6">
        <w:trPr>
          <w:jc w:val="center"/>
        </w:trPr>
        <w:tc>
          <w:tcPr>
            <w:tcW w:w="990" w:type="dxa"/>
          </w:tcPr>
          <w:p w14:paraId="2C0A2B44" w14:textId="77777777" w:rsidR="00D6615A" w:rsidRPr="00632A94" w:rsidRDefault="00D6615A" w:rsidP="00BC2983">
            <w:pPr>
              <w:jc w:val="center"/>
              <w:rPr>
                <w:rFonts w:cstheme="minorHAnsi"/>
                <w:b/>
                <w:bCs/>
              </w:rPr>
            </w:pPr>
            <w:r w:rsidRPr="00632A94">
              <w:rPr>
                <w:rFonts w:cstheme="minorHAnsi"/>
                <w:b/>
                <w:bCs/>
              </w:rPr>
              <w:t>6-E-2</w:t>
            </w:r>
          </w:p>
        </w:tc>
        <w:tc>
          <w:tcPr>
            <w:tcW w:w="6262" w:type="dxa"/>
          </w:tcPr>
          <w:p w14:paraId="1D2A9311"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0558B1F8" w14:textId="77777777" w:rsidR="00D6615A" w:rsidRPr="00632A94" w:rsidRDefault="00D6615A" w:rsidP="00BC2983">
            <w:pPr>
              <w:autoSpaceDE w:val="0"/>
              <w:autoSpaceDN w:val="0"/>
              <w:adjustRightInd w:val="0"/>
              <w:rPr>
                <w:rFonts w:cstheme="minorHAnsi"/>
              </w:rPr>
            </w:pPr>
            <w:r w:rsidRPr="00632A94">
              <w:rPr>
                <w:rFonts w:eastAsia="Arial" w:cstheme="minorHAnsi"/>
              </w:rPr>
              <w:t>Seizure arresting medication (a benzodiazepine, e.g. Midazolam).</w:t>
            </w:r>
          </w:p>
        </w:tc>
        <w:tc>
          <w:tcPr>
            <w:tcW w:w="1113" w:type="dxa"/>
            <w:gridSpan w:val="2"/>
          </w:tcPr>
          <w:p w14:paraId="209A267D" w14:textId="77777777" w:rsidR="00D6615A" w:rsidRPr="00C34C63" w:rsidRDefault="00D6615A" w:rsidP="00BC2983">
            <w:pPr>
              <w:rPr>
                <w:rFonts w:cstheme="minorHAnsi"/>
              </w:rPr>
            </w:pPr>
            <w:r w:rsidRPr="00C34C63">
              <w:rPr>
                <w:rFonts w:cstheme="minorHAnsi"/>
              </w:rPr>
              <w:t xml:space="preserve">A </w:t>
            </w:r>
          </w:p>
          <w:p w14:paraId="54C3437B" w14:textId="77777777" w:rsidR="00D6615A" w:rsidRPr="00C34C63" w:rsidRDefault="00D6615A" w:rsidP="00BC2983">
            <w:pPr>
              <w:rPr>
                <w:rFonts w:cstheme="minorHAnsi"/>
              </w:rPr>
            </w:pPr>
            <w:r w:rsidRPr="00C34C63">
              <w:rPr>
                <w:rFonts w:cstheme="minorHAnsi"/>
              </w:rPr>
              <w:t xml:space="preserve">B </w:t>
            </w:r>
          </w:p>
          <w:p w14:paraId="620096C1" w14:textId="77777777" w:rsidR="00D6615A" w:rsidRPr="00C34C63" w:rsidRDefault="00D6615A" w:rsidP="00BC2983">
            <w:pPr>
              <w:rPr>
                <w:rFonts w:cstheme="minorHAnsi"/>
              </w:rPr>
            </w:pPr>
            <w:r w:rsidRPr="00C34C63">
              <w:rPr>
                <w:rFonts w:cstheme="minorHAnsi"/>
              </w:rPr>
              <w:t xml:space="preserve">C-M </w:t>
            </w:r>
          </w:p>
          <w:p w14:paraId="4BA4587B" w14:textId="77777777" w:rsidR="00D6615A" w:rsidRDefault="00D6615A" w:rsidP="00BC2983">
            <w:pPr>
              <w:rPr>
                <w:rFonts w:cstheme="minorHAnsi"/>
              </w:rPr>
            </w:pPr>
            <w:r w:rsidRPr="00C34C63">
              <w:rPr>
                <w:rFonts w:cstheme="minorHAnsi"/>
              </w:rPr>
              <w:t>C</w:t>
            </w:r>
          </w:p>
          <w:p w14:paraId="7AE355E0" w14:textId="77777777" w:rsidR="00D6615A" w:rsidRPr="00632A94" w:rsidRDefault="00D6615A" w:rsidP="00BC2983">
            <w:pPr>
              <w:rPr>
                <w:rFonts w:cstheme="minorHAnsi"/>
              </w:rPr>
            </w:pPr>
          </w:p>
        </w:tc>
        <w:tc>
          <w:tcPr>
            <w:tcW w:w="2070" w:type="dxa"/>
          </w:tcPr>
          <w:p w14:paraId="7E62617D" w14:textId="77777777" w:rsidR="00D6615A" w:rsidRPr="00632A94" w:rsidRDefault="00000000" w:rsidP="00BC2983">
            <w:pPr>
              <w:rPr>
                <w:rFonts w:cstheme="minorHAnsi"/>
              </w:rPr>
            </w:pPr>
            <w:sdt>
              <w:sdtPr>
                <w:rPr>
                  <w:rFonts w:cstheme="minorHAnsi"/>
                </w:rPr>
                <w:id w:val="1286310640"/>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1F430700" w14:textId="77777777" w:rsidR="00D6615A" w:rsidRPr="00632A94" w:rsidRDefault="00000000" w:rsidP="00BC2983">
            <w:pPr>
              <w:rPr>
                <w:rFonts w:cstheme="minorHAnsi"/>
              </w:rPr>
            </w:pPr>
            <w:sdt>
              <w:sdtPr>
                <w:rPr>
                  <w:rFonts w:cstheme="minorHAnsi"/>
                </w:rPr>
                <w:id w:val="-1996643056"/>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697057F3" w14:textId="77777777" w:rsidR="00D6615A" w:rsidRDefault="00000000" w:rsidP="00BC2983">
            <w:pPr>
              <w:rPr>
                <w:rFonts w:cstheme="minorHAnsi"/>
              </w:rPr>
            </w:pPr>
            <w:sdt>
              <w:sdtPr>
                <w:rPr>
                  <w:rFonts w:cstheme="minorHAnsi"/>
                </w:rPr>
                <w:id w:val="1359706046"/>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15EAF406" w14:textId="77777777" w:rsidR="00D6615A" w:rsidRPr="00C34C63" w:rsidRDefault="00000000" w:rsidP="00BC2983">
            <w:pPr>
              <w:rPr>
                <w:rFonts w:cstheme="minorHAnsi"/>
              </w:rPr>
            </w:pPr>
            <w:sdt>
              <w:sdtPr>
                <w:rPr>
                  <w:rFonts w:cstheme="minorHAnsi"/>
                </w:rPr>
                <w:id w:val="319615997"/>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71A04F7C" w14:textId="77777777" w:rsidR="00D6615A" w:rsidRPr="00632A94" w:rsidRDefault="00D6615A" w:rsidP="00BC2983">
            <w:pPr>
              <w:rPr>
                <w:rFonts w:cstheme="minorHAnsi"/>
              </w:rPr>
            </w:pPr>
          </w:p>
        </w:tc>
        <w:sdt>
          <w:sdtPr>
            <w:rPr>
              <w:rFonts w:cstheme="minorHAnsi"/>
            </w:rPr>
            <w:id w:val="1669979721"/>
            <w:placeholder>
              <w:docPart w:val="EFF1A33566534B038C2A96FDCEF588CE"/>
            </w:placeholder>
            <w:showingPlcHdr/>
          </w:sdtPr>
          <w:sdtContent>
            <w:tc>
              <w:tcPr>
                <w:tcW w:w="4415" w:type="dxa"/>
              </w:tcPr>
              <w:p w14:paraId="2E1648ED"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4CEF5058" w14:textId="77777777" w:rsidTr="000166E6">
        <w:trPr>
          <w:trHeight w:val="1907"/>
          <w:jc w:val="center"/>
        </w:trPr>
        <w:tc>
          <w:tcPr>
            <w:tcW w:w="990" w:type="dxa"/>
          </w:tcPr>
          <w:p w14:paraId="00E44025" w14:textId="77777777" w:rsidR="00D6615A" w:rsidRPr="00632A94" w:rsidRDefault="00D6615A" w:rsidP="00BC2983">
            <w:pPr>
              <w:jc w:val="center"/>
              <w:rPr>
                <w:rFonts w:cstheme="minorHAnsi"/>
                <w:b/>
                <w:bCs/>
              </w:rPr>
            </w:pPr>
            <w:r w:rsidRPr="00632A94">
              <w:rPr>
                <w:rFonts w:cstheme="minorHAnsi"/>
                <w:b/>
                <w:bCs/>
              </w:rPr>
              <w:t>6-E-4</w:t>
            </w:r>
          </w:p>
        </w:tc>
        <w:tc>
          <w:tcPr>
            <w:tcW w:w="6262" w:type="dxa"/>
          </w:tcPr>
          <w:p w14:paraId="4F7D76AD" w14:textId="77777777" w:rsidR="00D6615A" w:rsidRPr="00632A94" w:rsidRDefault="00D6615A" w:rsidP="00BC2983">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denosine</w:t>
            </w:r>
          </w:p>
        </w:tc>
        <w:tc>
          <w:tcPr>
            <w:tcW w:w="1113" w:type="dxa"/>
            <w:gridSpan w:val="2"/>
          </w:tcPr>
          <w:p w14:paraId="4C243DE0" w14:textId="77777777" w:rsidR="00D6615A" w:rsidRPr="00C34C63" w:rsidRDefault="00D6615A" w:rsidP="00BC2983">
            <w:pPr>
              <w:rPr>
                <w:rFonts w:cstheme="minorHAnsi"/>
              </w:rPr>
            </w:pPr>
            <w:r w:rsidRPr="00C34C63">
              <w:rPr>
                <w:rFonts w:cstheme="minorHAnsi"/>
              </w:rPr>
              <w:t xml:space="preserve">A </w:t>
            </w:r>
          </w:p>
          <w:p w14:paraId="2566A41A" w14:textId="77777777" w:rsidR="00D6615A" w:rsidRPr="00C34C63" w:rsidRDefault="00D6615A" w:rsidP="00BC2983">
            <w:pPr>
              <w:rPr>
                <w:rFonts w:cstheme="minorHAnsi"/>
              </w:rPr>
            </w:pPr>
            <w:r w:rsidRPr="00C34C63">
              <w:rPr>
                <w:rFonts w:cstheme="minorHAnsi"/>
              </w:rPr>
              <w:t xml:space="preserve">B </w:t>
            </w:r>
          </w:p>
          <w:p w14:paraId="6DB2383C" w14:textId="77777777" w:rsidR="00D6615A" w:rsidRPr="00C34C63" w:rsidRDefault="00D6615A" w:rsidP="00BC2983">
            <w:pPr>
              <w:rPr>
                <w:rFonts w:cstheme="minorHAnsi"/>
              </w:rPr>
            </w:pPr>
            <w:r w:rsidRPr="00C34C63">
              <w:rPr>
                <w:rFonts w:cstheme="minorHAnsi"/>
              </w:rPr>
              <w:t xml:space="preserve">C-M </w:t>
            </w:r>
          </w:p>
          <w:p w14:paraId="692437E0" w14:textId="77777777" w:rsidR="00D6615A" w:rsidRPr="00632A94" w:rsidRDefault="00D6615A" w:rsidP="00BC2983">
            <w:pPr>
              <w:rPr>
                <w:rFonts w:cstheme="minorHAnsi"/>
              </w:rPr>
            </w:pPr>
            <w:r w:rsidRPr="00C34C63">
              <w:rPr>
                <w:rFonts w:cstheme="minorHAnsi"/>
              </w:rPr>
              <w:t>C</w:t>
            </w:r>
          </w:p>
        </w:tc>
        <w:tc>
          <w:tcPr>
            <w:tcW w:w="2070" w:type="dxa"/>
          </w:tcPr>
          <w:p w14:paraId="2D8083BD" w14:textId="77777777" w:rsidR="00D6615A" w:rsidRPr="00632A94" w:rsidRDefault="00000000" w:rsidP="00BC2983">
            <w:pPr>
              <w:rPr>
                <w:rFonts w:cstheme="minorHAnsi"/>
              </w:rPr>
            </w:pPr>
            <w:sdt>
              <w:sdtPr>
                <w:rPr>
                  <w:rFonts w:cstheme="minorHAnsi"/>
                </w:rPr>
                <w:id w:val="1787617528"/>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364AAAB3" w14:textId="77777777" w:rsidR="00D6615A" w:rsidRPr="00632A94" w:rsidRDefault="00000000" w:rsidP="00BC2983">
            <w:pPr>
              <w:rPr>
                <w:rFonts w:cstheme="minorHAnsi"/>
              </w:rPr>
            </w:pPr>
            <w:sdt>
              <w:sdtPr>
                <w:rPr>
                  <w:rFonts w:cstheme="minorHAnsi"/>
                </w:rPr>
                <w:id w:val="-18930240"/>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698361FA" w14:textId="77777777" w:rsidR="00D6615A" w:rsidRDefault="00000000" w:rsidP="00BC2983">
            <w:pPr>
              <w:rPr>
                <w:rFonts w:cstheme="minorHAnsi"/>
              </w:rPr>
            </w:pPr>
            <w:sdt>
              <w:sdtPr>
                <w:rPr>
                  <w:rFonts w:cstheme="minorHAnsi"/>
                </w:rPr>
                <w:id w:val="-1712255152"/>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7052A290" w14:textId="77777777" w:rsidR="00D6615A" w:rsidRPr="00C34C63" w:rsidRDefault="00000000" w:rsidP="00BC2983">
            <w:pPr>
              <w:rPr>
                <w:rFonts w:cstheme="minorHAnsi"/>
              </w:rPr>
            </w:pPr>
            <w:sdt>
              <w:sdtPr>
                <w:rPr>
                  <w:rFonts w:cstheme="minorHAnsi"/>
                </w:rPr>
                <w:id w:val="-884873294"/>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2D3359FC" w14:textId="77777777" w:rsidR="00D6615A" w:rsidRPr="00632A94" w:rsidRDefault="00D6615A" w:rsidP="00BC2983">
            <w:pPr>
              <w:rPr>
                <w:rFonts w:cstheme="minorHAnsi"/>
              </w:rPr>
            </w:pPr>
          </w:p>
        </w:tc>
        <w:sdt>
          <w:sdtPr>
            <w:rPr>
              <w:rFonts w:cstheme="minorHAnsi"/>
            </w:rPr>
            <w:id w:val="928784656"/>
            <w:placeholder>
              <w:docPart w:val="617E26012DBC48E0A688AA19494BF99F"/>
            </w:placeholder>
            <w:showingPlcHdr/>
          </w:sdtPr>
          <w:sdtContent>
            <w:tc>
              <w:tcPr>
                <w:tcW w:w="4415" w:type="dxa"/>
              </w:tcPr>
              <w:p w14:paraId="260FF323"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0166E6" w14:paraId="2320A497" w14:textId="77777777" w:rsidTr="000166E6">
        <w:trPr>
          <w:trHeight w:val="260"/>
          <w:jc w:val="center"/>
        </w:trPr>
        <w:tc>
          <w:tcPr>
            <w:tcW w:w="990" w:type="dxa"/>
            <w:shd w:val="clear" w:color="auto" w:fill="243746"/>
          </w:tcPr>
          <w:p w14:paraId="5470FA77" w14:textId="26F23952" w:rsidR="000166E6" w:rsidRPr="00632A94" w:rsidRDefault="000166E6" w:rsidP="000166E6">
            <w:pPr>
              <w:jc w:val="center"/>
              <w:rPr>
                <w:rFonts w:cstheme="minorHAnsi"/>
                <w:b/>
                <w:bCs/>
              </w:rPr>
            </w:pPr>
            <w:r w:rsidRPr="00AE1B2E">
              <w:rPr>
                <w:rFonts w:cs="Arial"/>
                <w:b/>
                <w:bCs/>
                <w:color w:val="FFFFFF" w:themeColor="background1"/>
                <w:sz w:val="28"/>
                <w:szCs w:val="28"/>
              </w:rPr>
              <w:lastRenderedPageBreak/>
              <w:t>ID</w:t>
            </w:r>
          </w:p>
        </w:tc>
        <w:tc>
          <w:tcPr>
            <w:tcW w:w="6262" w:type="dxa"/>
            <w:shd w:val="clear" w:color="auto" w:fill="243746"/>
          </w:tcPr>
          <w:p w14:paraId="0D459AB3" w14:textId="358DD376" w:rsidR="000166E6" w:rsidRPr="00632A94" w:rsidRDefault="000166E6" w:rsidP="000166E6">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13" w:type="dxa"/>
            <w:gridSpan w:val="2"/>
            <w:shd w:val="clear" w:color="auto" w:fill="243746"/>
          </w:tcPr>
          <w:p w14:paraId="424C74FB" w14:textId="1CF61316" w:rsidR="000166E6" w:rsidRPr="00C34C63" w:rsidRDefault="000166E6" w:rsidP="000166E6">
            <w:pPr>
              <w:rPr>
                <w:rFonts w:cstheme="minorHAnsi"/>
              </w:rPr>
            </w:pPr>
            <w:r w:rsidRPr="00AE1B2E">
              <w:rPr>
                <w:rFonts w:cs="Arial"/>
                <w:b/>
                <w:bCs/>
                <w:color w:val="FFFFFF" w:themeColor="background1"/>
                <w:sz w:val="28"/>
                <w:szCs w:val="28"/>
              </w:rPr>
              <w:t>Class</w:t>
            </w:r>
          </w:p>
        </w:tc>
        <w:tc>
          <w:tcPr>
            <w:tcW w:w="2070" w:type="dxa"/>
            <w:shd w:val="clear" w:color="auto" w:fill="243746"/>
          </w:tcPr>
          <w:p w14:paraId="0A30A49E" w14:textId="2746F5D4" w:rsidR="000166E6" w:rsidRDefault="000166E6" w:rsidP="000166E6">
            <w:pPr>
              <w:rPr>
                <w:rFonts w:cstheme="minorHAnsi"/>
              </w:rPr>
            </w:pPr>
            <w:r w:rsidRPr="00AE1B2E">
              <w:rPr>
                <w:rFonts w:cs="Arial"/>
                <w:b/>
                <w:bCs/>
                <w:color w:val="FFFFFF" w:themeColor="background1"/>
                <w:sz w:val="28"/>
                <w:szCs w:val="28"/>
              </w:rPr>
              <w:t>Score</w:t>
            </w:r>
          </w:p>
        </w:tc>
        <w:tc>
          <w:tcPr>
            <w:tcW w:w="4415" w:type="dxa"/>
            <w:shd w:val="clear" w:color="auto" w:fill="243746"/>
          </w:tcPr>
          <w:p w14:paraId="0727F64D" w14:textId="6851A0C0" w:rsidR="000166E6" w:rsidRDefault="000166E6" w:rsidP="000166E6">
            <w:pPr>
              <w:rPr>
                <w:rFonts w:cstheme="minorHAnsi"/>
              </w:rPr>
            </w:pPr>
            <w:r w:rsidRPr="00AE1B2E">
              <w:rPr>
                <w:rFonts w:cs="Arial"/>
                <w:b/>
                <w:bCs/>
                <w:color w:val="FFFFFF" w:themeColor="background1"/>
                <w:sz w:val="28"/>
                <w:szCs w:val="28"/>
              </w:rPr>
              <w:t>Findings/Comments</w:t>
            </w:r>
          </w:p>
        </w:tc>
      </w:tr>
      <w:tr w:rsidR="00D6615A" w14:paraId="6B251852" w14:textId="77777777" w:rsidTr="000166E6">
        <w:trPr>
          <w:trHeight w:val="1160"/>
          <w:jc w:val="center"/>
        </w:trPr>
        <w:tc>
          <w:tcPr>
            <w:tcW w:w="990" w:type="dxa"/>
          </w:tcPr>
          <w:p w14:paraId="13EA1684" w14:textId="77777777" w:rsidR="00D6615A" w:rsidRPr="00632A94" w:rsidRDefault="00D6615A" w:rsidP="00BC2983">
            <w:pPr>
              <w:jc w:val="center"/>
              <w:rPr>
                <w:rFonts w:cstheme="minorHAnsi"/>
                <w:b/>
                <w:bCs/>
              </w:rPr>
            </w:pPr>
            <w:r w:rsidRPr="00632A94">
              <w:rPr>
                <w:rFonts w:cstheme="minorHAnsi"/>
                <w:b/>
                <w:bCs/>
              </w:rPr>
              <w:t>6-E-5</w:t>
            </w:r>
          </w:p>
        </w:tc>
        <w:tc>
          <w:tcPr>
            <w:tcW w:w="6262" w:type="dxa"/>
          </w:tcPr>
          <w:p w14:paraId="166E7190"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6077037"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Epinephrine.</w:t>
            </w:r>
          </w:p>
        </w:tc>
        <w:tc>
          <w:tcPr>
            <w:tcW w:w="1113" w:type="dxa"/>
            <w:gridSpan w:val="2"/>
          </w:tcPr>
          <w:p w14:paraId="7890A574" w14:textId="77777777" w:rsidR="00D6615A" w:rsidRPr="00C34C63" w:rsidRDefault="00D6615A" w:rsidP="00BC2983">
            <w:pPr>
              <w:rPr>
                <w:rFonts w:cstheme="minorHAnsi"/>
              </w:rPr>
            </w:pPr>
            <w:r w:rsidRPr="00C34C63">
              <w:rPr>
                <w:rFonts w:cstheme="minorHAnsi"/>
              </w:rPr>
              <w:t xml:space="preserve">A </w:t>
            </w:r>
          </w:p>
          <w:p w14:paraId="60285DC2" w14:textId="77777777" w:rsidR="00D6615A" w:rsidRPr="00C34C63" w:rsidRDefault="00D6615A" w:rsidP="00BC2983">
            <w:pPr>
              <w:rPr>
                <w:rFonts w:cstheme="minorHAnsi"/>
              </w:rPr>
            </w:pPr>
            <w:r w:rsidRPr="00C34C63">
              <w:rPr>
                <w:rFonts w:cstheme="minorHAnsi"/>
              </w:rPr>
              <w:t xml:space="preserve">B </w:t>
            </w:r>
          </w:p>
          <w:p w14:paraId="07A1B6D1" w14:textId="77777777" w:rsidR="00D6615A" w:rsidRPr="00C34C63" w:rsidRDefault="00D6615A" w:rsidP="00BC2983">
            <w:pPr>
              <w:rPr>
                <w:rFonts w:cstheme="minorHAnsi"/>
              </w:rPr>
            </w:pPr>
            <w:r w:rsidRPr="00C34C63">
              <w:rPr>
                <w:rFonts w:cstheme="minorHAnsi"/>
              </w:rPr>
              <w:t xml:space="preserve">C-M </w:t>
            </w:r>
          </w:p>
          <w:p w14:paraId="61EF3382" w14:textId="77777777" w:rsidR="00D6615A" w:rsidRPr="00632A94" w:rsidRDefault="00D6615A" w:rsidP="00BC2983">
            <w:pPr>
              <w:rPr>
                <w:rFonts w:cstheme="minorHAnsi"/>
              </w:rPr>
            </w:pPr>
            <w:r w:rsidRPr="00C34C63">
              <w:rPr>
                <w:rFonts w:cstheme="minorHAnsi"/>
              </w:rPr>
              <w:t>C</w:t>
            </w:r>
          </w:p>
        </w:tc>
        <w:tc>
          <w:tcPr>
            <w:tcW w:w="2070" w:type="dxa"/>
          </w:tcPr>
          <w:p w14:paraId="3097FC49" w14:textId="77777777" w:rsidR="00D6615A" w:rsidRPr="00632A94" w:rsidRDefault="00000000" w:rsidP="00BC2983">
            <w:pPr>
              <w:rPr>
                <w:rFonts w:cstheme="minorHAnsi"/>
              </w:rPr>
            </w:pPr>
            <w:sdt>
              <w:sdtPr>
                <w:rPr>
                  <w:rFonts w:cstheme="minorHAnsi"/>
                </w:rPr>
                <w:id w:val="1197123987"/>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51B6523D" w14:textId="77777777" w:rsidR="00D6615A" w:rsidRPr="00632A94" w:rsidRDefault="00000000" w:rsidP="00BC2983">
            <w:pPr>
              <w:rPr>
                <w:rFonts w:cstheme="minorHAnsi"/>
              </w:rPr>
            </w:pPr>
            <w:sdt>
              <w:sdtPr>
                <w:rPr>
                  <w:rFonts w:cstheme="minorHAnsi"/>
                </w:rPr>
                <w:id w:val="-986702737"/>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5A7DC035" w14:textId="77777777" w:rsidR="00D6615A" w:rsidRDefault="00000000" w:rsidP="00BC2983">
            <w:pPr>
              <w:rPr>
                <w:rFonts w:cstheme="minorHAnsi"/>
              </w:rPr>
            </w:pPr>
            <w:sdt>
              <w:sdtPr>
                <w:rPr>
                  <w:rFonts w:cstheme="minorHAnsi"/>
                </w:rPr>
                <w:id w:val="301889576"/>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25438720" w14:textId="77777777" w:rsidR="00D6615A" w:rsidRPr="00C34C63" w:rsidRDefault="00000000" w:rsidP="00BC2983">
            <w:pPr>
              <w:rPr>
                <w:rFonts w:cstheme="minorHAnsi"/>
              </w:rPr>
            </w:pPr>
            <w:sdt>
              <w:sdtPr>
                <w:rPr>
                  <w:rFonts w:cstheme="minorHAnsi"/>
                </w:rPr>
                <w:id w:val="-50615962"/>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2AA3903F" w14:textId="77777777" w:rsidR="00D6615A" w:rsidRPr="00632A94" w:rsidRDefault="00D6615A" w:rsidP="00BC2983">
            <w:pPr>
              <w:rPr>
                <w:rFonts w:cstheme="minorHAnsi"/>
              </w:rPr>
            </w:pPr>
          </w:p>
        </w:tc>
        <w:sdt>
          <w:sdtPr>
            <w:rPr>
              <w:rFonts w:cstheme="minorHAnsi"/>
            </w:rPr>
            <w:id w:val="1586966306"/>
            <w:placeholder>
              <w:docPart w:val="F314C0F6331F466AAB9BE28CE2142E62"/>
            </w:placeholder>
            <w:showingPlcHdr/>
          </w:sdtPr>
          <w:sdtContent>
            <w:tc>
              <w:tcPr>
                <w:tcW w:w="4415" w:type="dxa"/>
              </w:tcPr>
              <w:p w14:paraId="5FE18E83"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38365AEE" w14:textId="77777777" w:rsidTr="000166E6">
        <w:trPr>
          <w:jc w:val="center"/>
        </w:trPr>
        <w:tc>
          <w:tcPr>
            <w:tcW w:w="990" w:type="dxa"/>
          </w:tcPr>
          <w:p w14:paraId="0922EEBD" w14:textId="77777777" w:rsidR="00D6615A" w:rsidRPr="00632A94" w:rsidRDefault="00D6615A" w:rsidP="00BC2983">
            <w:pPr>
              <w:jc w:val="center"/>
              <w:rPr>
                <w:rFonts w:cstheme="minorHAnsi"/>
                <w:b/>
                <w:bCs/>
              </w:rPr>
            </w:pPr>
            <w:r w:rsidRPr="00632A94">
              <w:rPr>
                <w:rFonts w:cstheme="minorHAnsi"/>
                <w:b/>
                <w:bCs/>
              </w:rPr>
              <w:t>6-E-6</w:t>
            </w:r>
          </w:p>
        </w:tc>
        <w:tc>
          <w:tcPr>
            <w:tcW w:w="6262" w:type="dxa"/>
          </w:tcPr>
          <w:p w14:paraId="1C2D8056" w14:textId="77777777" w:rsidR="00D6615A" w:rsidRPr="00632A94" w:rsidRDefault="00D6615A" w:rsidP="00BC2983">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nti-Hypertensives.</w:t>
            </w:r>
          </w:p>
        </w:tc>
        <w:tc>
          <w:tcPr>
            <w:tcW w:w="1113" w:type="dxa"/>
            <w:gridSpan w:val="2"/>
          </w:tcPr>
          <w:p w14:paraId="76B5053A" w14:textId="77777777" w:rsidR="00D6615A" w:rsidRPr="00C34C63" w:rsidRDefault="00D6615A" w:rsidP="00BC2983">
            <w:pPr>
              <w:rPr>
                <w:rFonts w:cstheme="minorHAnsi"/>
              </w:rPr>
            </w:pPr>
            <w:r w:rsidRPr="00C34C63">
              <w:rPr>
                <w:rFonts w:cstheme="minorHAnsi"/>
              </w:rPr>
              <w:t xml:space="preserve">A </w:t>
            </w:r>
          </w:p>
          <w:p w14:paraId="19968BA4" w14:textId="77777777" w:rsidR="00D6615A" w:rsidRPr="00C34C63" w:rsidRDefault="00D6615A" w:rsidP="00BC2983">
            <w:pPr>
              <w:rPr>
                <w:rFonts w:cstheme="minorHAnsi"/>
              </w:rPr>
            </w:pPr>
            <w:r w:rsidRPr="00C34C63">
              <w:rPr>
                <w:rFonts w:cstheme="minorHAnsi"/>
              </w:rPr>
              <w:t xml:space="preserve">B </w:t>
            </w:r>
          </w:p>
          <w:p w14:paraId="3F77D8F0" w14:textId="77777777" w:rsidR="00D6615A" w:rsidRPr="00C34C63" w:rsidRDefault="00D6615A" w:rsidP="00BC2983">
            <w:pPr>
              <w:rPr>
                <w:rFonts w:cstheme="minorHAnsi"/>
              </w:rPr>
            </w:pPr>
            <w:r w:rsidRPr="00C34C63">
              <w:rPr>
                <w:rFonts w:cstheme="minorHAnsi"/>
              </w:rPr>
              <w:t xml:space="preserve">C-M </w:t>
            </w:r>
          </w:p>
          <w:p w14:paraId="73CA382A" w14:textId="77777777" w:rsidR="00D6615A" w:rsidRPr="00632A94" w:rsidRDefault="00D6615A" w:rsidP="00BC2983">
            <w:pPr>
              <w:rPr>
                <w:rFonts w:cstheme="minorHAnsi"/>
              </w:rPr>
            </w:pPr>
            <w:r w:rsidRPr="00C34C63">
              <w:rPr>
                <w:rFonts w:cstheme="minorHAnsi"/>
              </w:rPr>
              <w:t>C</w:t>
            </w:r>
          </w:p>
        </w:tc>
        <w:tc>
          <w:tcPr>
            <w:tcW w:w="2070" w:type="dxa"/>
          </w:tcPr>
          <w:p w14:paraId="2FD9A050" w14:textId="77777777" w:rsidR="00D6615A" w:rsidRPr="00632A94" w:rsidRDefault="00000000" w:rsidP="00BC2983">
            <w:pPr>
              <w:rPr>
                <w:rFonts w:cstheme="minorHAnsi"/>
              </w:rPr>
            </w:pPr>
            <w:sdt>
              <w:sdtPr>
                <w:rPr>
                  <w:rFonts w:cstheme="minorHAnsi"/>
                </w:rPr>
                <w:id w:val="-1920475566"/>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4AE7FD0C" w14:textId="77777777" w:rsidR="00D6615A" w:rsidRPr="00632A94" w:rsidRDefault="00000000" w:rsidP="00BC2983">
            <w:pPr>
              <w:rPr>
                <w:rFonts w:cstheme="minorHAnsi"/>
              </w:rPr>
            </w:pPr>
            <w:sdt>
              <w:sdtPr>
                <w:rPr>
                  <w:rFonts w:cstheme="minorHAnsi"/>
                </w:rPr>
                <w:id w:val="1490670116"/>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40E382FC" w14:textId="77777777" w:rsidR="00D6615A" w:rsidRDefault="00000000" w:rsidP="00BC2983">
            <w:pPr>
              <w:rPr>
                <w:rFonts w:cstheme="minorHAnsi"/>
              </w:rPr>
            </w:pPr>
            <w:sdt>
              <w:sdtPr>
                <w:rPr>
                  <w:rFonts w:cstheme="minorHAnsi"/>
                </w:rPr>
                <w:id w:val="317396889"/>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7324DE47" w14:textId="77777777" w:rsidR="00D6615A" w:rsidRPr="00C34C63" w:rsidRDefault="00000000" w:rsidP="00BC2983">
            <w:pPr>
              <w:rPr>
                <w:rFonts w:cstheme="minorHAnsi"/>
              </w:rPr>
            </w:pPr>
            <w:sdt>
              <w:sdtPr>
                <w:rPr>
                  <w:rFonts w:cstheme="minorHAnsi"/>
                </w:rPr>
                <w:id w:val="-1539975608"/>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687036BD" w14:textId="77777777" w:rsidR="00D6615A" w:rsidRPr="00632A94" w:rsidRDefault="00D6615A" w:rsidP="00BC2983">
            <w:pPr>
              <w:rPr>
                <w:rFonts w:cstheme="minorHAnsi"/>
              </w:rPr>
            </w:pPr>
          </w:p>
        </w:tc>
        <w:sdt>
          <w:sdtPr>
            <w:rPr>
              <w:rFonts w:cstheme="minorHAnsi"/>
            </w:rPr>
            <w:id w:val="1057753215"/>
            <w:placeholder>
              <w:docPart w:val="CF89AB30238040A2B011B26D9D441A7B"/>
            </w:placeholder>
            <w:showingPlcHdr/>
          </w:sdtPr>
          <w:sdtContent>
            <w:tc>
              <w:tcPr>
                <w:tcW w:w="4415" w:type="dxa"/>
              </w:tcPr>
              <w:p w14:paraId="33F0CEB2"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04F035F2" w14:textId="77777777" w:rsidTr="000166E6">
        <w:trPr>
          <w:jc w:val="center"/>
        </w:trPr>
        <w:tc>
          <w:tcPr>
            <w:tcW w:w="990" w:type="dxa"/>
          </w:tcPr>
          <w:p w14:paraId="184B3541" w14:textId="77777777" w:rsidR="00D6615A" w:rsidRPr="00632A94" w:rsidRDefault="00D6615A" w:rsidP="00BC2983">
            <w:pPr>
              <w:jc w:val="center"/>
              <w:rPr>
                <w:rFonts w:cstheme="minorHAnsi"/>
                <w:b/>
                <w:bCs/>
              </w:rPr>
            </w:pPr>
            <w:r w:rsidRPr="00632A94">
              <w:rPr>
                <w:rFonts w:cstheme="minorHAnsi"/>
                <w:b/>
                <w:bCs/>
              </w:rPr>
              <w:t>6-E-7</w:t>
            </w:r>
          </w:p>
        </w:tc>
        <w:tc>
          <w:tcPr>
            <w:tcW w:w="6262" w:type="dxa"/>
          </w:tcPr>
          <w:p w14:paraId="1846BB75" w14:textId="77777777" w:rsidR="00D6615A" w:rsidRPr="00632A94" w:rsidRDefault="00D6615A" w:rsidP="00BC2983">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6C923DDC" w14:textId="77777777" w:rsidR="00D6615A" w:rsidRPr="00632A94" w:rsidRDefault="00D6615A" w:rsidP="00BC2983">
            <w:pPr>
              <w:autoSpaceDE w:val="0"/>
              <w:autoSpaceDN w:val="0"/>
              <w:adjustRightInd w:val="0"/>
              <w:rPr>
                <w:rFonts w:eastAsia="Arial" w:cstheme="minorHAnsi"/>
              </w:rPr>
            </w:pPr>
          </w:p>
        </w:tc>
        <w:tc>
          <w:tcPr>
            <w:tcW w:w="1113" w:type="dxa"/>
            <w:gridSpan w:val="2"/>
          </w:tcPr>
          <w:p w14:paraId="03E8D78D" w14:textId="77777777" w:rsidR="00D6615A" w:rsidRPr="00C34C63" w:rsidRDefault="00D6615A" w:rsidP="00BC2983">
            <w:pPr>
              <w:rPr>
                <w:rFonts w:cstheme="minorHAnsi"/>
              </w:rPr>
            </w:pPr>
            <w:r w:rsidRPr="00C34C63">
              <w:rPr>
                <w:rFonts w:cstheme="minorHAnsi"/>
              </w:rPr>
              <w:t xml:space="preserve">A </w:t>
            </w:r>
          </w:p>
          <w:p w14:paraId="16A1DD58" w14:textId="77777777" w:rsidR="00D6615A" w:rsidRPr="00C34C63" w:rsidRDefault="00D6615A" w:rsidP="00BC2983">
            <w:pPr>
              <w:rPr>
                <w:rFonts w:cstheme="minorHAnsi"/>
              </w:rPr>
            </w:pPr>
            <w:r w:rsidRPr="00C34C63">
              <w:rPr>
                <w:rFonts w:cstheme="minorHAnsi"/>
              </w:rPr>
              <w:t xml:space="preserve">B </w:t>
            </w:r>
          </w:p>
          <w:p w14:paraId="5AB53762" w14:textId="77777777" w:rsidR="00D6615A" w:rsidRPr="00C34C63" w:rsidRDefault="00D6615A" w:rsidP="00BC2983">
            <w:pPr>
              <w:rPr>
                <w:rFonts w:cstheme="minorHAnsi"/>
              </w:rPr>
            </w:pPr>
            <w:r w:rsidRPr="00C34C63">
              <w:rPr>
                <w:rFonts w:cstheme="minorHAnsi"/>
              </w:rPr>
              <w:t xml:space="preserve">C-M </w:t>
            </w:r>
          </w:p>
          <w:p w14:paraId="751A9034" w14:textId="77777777" w:rsidR="00D6615A" w:rsidRPr="00632A94" w:rsidRDefault="00D6615A" w:rsidP="00BC2983">
            <w:pPr>
              <w:rPr>
                <w:rFonts w:cstheme="minorHAnsi"/>
              </w:rPr>
            </w:pPr>
            <w:r w:rsidRPr="00C34C63">
              <w:rPr>
                <w:rFonts w:cstheme="minorHAnsi"/>
              </w:rPr>
              <w:t>C</w:t>
            </w:r>
          </w:p>
        </w:tc>
        <w:tc>
          <w:tcPr>
            <w:tcW w:w="2070" w:type="dxa"/>
          </w:tcPr>
          <w:p w14:paraId="171B006C" w14:textId="77777777" w:rsidR="00D6615A" w:rsidRPr="00632A94" w:rsidRDefault="00000000" w:rsidP="00BC2983">
            <w:pPr>
              <w:rPr>
                <w:rFonts w:cstheme="minorHAnsi"/>
              </w:rPr>
            </w:pPr>
            <w:sdt>
              <w:sdtPr>
                <w:rPr>
                  <w:rFonts w:cstheme="minorHAnsi"/>
                </w:rPr>
                <w:id w:val="174472680"/>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01EBE782" w14:textId="77777777" w:rsidR="00D6615A" w:rsidRPr="00632A94" w:rsidRDefault="00000000" w:rsidP="00BC2983">
            <w:pPr>
              <w:rPr>
                <w:rFonts w:cstheme="minorHAnsi"/>
              </w:rPr>
            </w:pPr>
            <w:sdt>
              <w:sdtPr>
                <w:rPr>
                  <w:rFonts w:cstheme="minorHAnsi"/>
                </w:rPr>
                <w:id w:val="891390403"/>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521D2983" w14:textId="77777777" w:rsidR="00D6615A" w:rsidRDefault="00000000" w:rsidP="00BC2983">
            <w:pPr>
              <w:rPr>
                <w:rFonts w:cstheme="minorHAnsi"/>
              </w:rPr>
            </w:pPr>
            <w:sdt>
              <w:sdtPr>
                <w:rPr>
                  <w:rFonts w:cstheme="minorHAnsi"/>
                </w:rPr>
                <w:id w:val="-2071730043"/>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43CE64C7" w14:textId="77777777" w:rsidR="00D6615A" w:rsidRPr="00C34C63" w:rsidRDefault="00000000" w:rsidP="00BC2983">
            <w:pPr>
              <w:rPr>
                <w:rFonts w:cstheme="minorHAnsi"/>
              </w:rPr>
            </w:pPr>
            <w:sdt>
              <w:sdtPr>
                <w:rPr>
                  <w:rFonts w:cstheme="minorHAnsi"/>
                </w:rPr>
                <w:id w:val="-1421012741"/>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5FFCFD22" w14:textId="77777777" w:rsidR="00D6615A" w:rsidRPr="00632A94" w:rsidRDefault="00D6615A" w:rsidP="00BC2983">
            <w:pPr>
              <w:rPr>
                <w:rFonts w:cstheme="minorHAnsi"/>
              </w:rPr>
            </w:pPr>
          </w:p>
        </w:tc>
        <w:sdt>
          <w:sdtPr>
            <w:rPr>
              <w:rFonts w:cstheme="minorHAnsi"/>
            </w:rPr>
            <w:id w:val="1332415335"/>
            <w:placeholder>
              <w:docPart w:val="273C116766C14542B1B046BB9E39E438"/>
            </w:placeholder>
            <w:showingPlcHdr/>
          </w:sdtPr>
          <w:sdtContent>
            <w:tc>
              <w:tcPr>
                <w:tcW w:w="4415" w:type="dxa"/>
              </w:tcPr>
              <w:p w14:paraId="0787EF33"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0B4A3776" w14:textId="77777777" w:rsidTr="000166E6">
        <w:trPr>
          <w:jc w:val="center"/>
        </w:trPr>
        <w:tc>
          <w:tcPr>
            <w:tcW w:w="990" w:type="dxa"/>
          </w:tcPr>
          <w:p w14:paraId="0E524428" w14:textId="77777777" w:rsidR="00D6615A" w:rsidRPr="00632A94" w:rsidRDefault="00D6615A" w:rsidP="00BC2983">
            <w:pPr>
              <w:jc w:val="center"/>
              <w:rPr>
                <w:rFonts w:cstheme="minorHAnsi"/>
                <w:b/>
                <w:bCs/>
              </w:rPr>
            </w:pPr>
            <w:r w:rsidRPr="00632A94">
              <w:rPr>
                <w:rFonts w:cstheme="minorHAnsi"/>
                <w:b/>
                <w:bCs/>
              </w:rPr>
              <w:t>6-E-8</w:t>
            </w:r>
          </w:p>
        </w:tc>
        <w:tc>
          <w:tcPr>
            <w:tcW w:w="6262" w:type="dxa"/>
          </w:tcPr>
          <w:p w14:paraId="050D71B3" w14:textId="77777777" w:rsidR="00D6615A" w:rsidRPr="00632A94" w:rsidRDefault="00D6615A" w:rsidP="00BC2983">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w:t>
            </w:r>
            <w:r w:rsidRPr="00632A94">
              <w:rPr>
                <w:rFonts w:cstheme="minorHAnsi"/>
                <w:color w:val="000000"/>
              </w:rPr>
              <w:br/>
              <w:t>Atropine.</w:t>
            </w:r>
          </w:p>
        </w:tc>
        <w:tc>
          <w:tcPr>
            <w:tcW w:w="1113" w:type="dxa"/>
            <w:gridSpan w:val="2"/>
          </w:tcPr>
          <w:p w14:paraId="0A0FA564" w14:textId="77777777" w:rsidR="00D6615A" w:rsidRPr="00C34C63" w:rsidRDefault="00D6615A" w:rsidP="00BC2983">
            <w:pPr>
              <w:rPr>
                <w:rFonts w:cstheme="minorHAnsi"/>
              </w:rPr>
            </w:pPr>
            <w:r w:rsidRPr="00C34C63">
              <w:rPr>
                <w:rFonts w:cstheme="minorHAnsi"/>
              </w:rPr>
              <w:t xml:space="preserve">A </w:t>
            </w:r>
          </w:p>
          <w:p w14:paraId="1548A959" w14:textId="77777777" w:rsidR="00D6615A" w:rsidRPr="00C34C63" w:rsidRDefault="00D6615A" w:rsidP="00BC2983">
            <w:pPr>
              <w:rPr>
                <w:rFonts w:cstheme="minorHAnsi"/>
              </w:rPr>
            </w:pPr>
            <w:r w:rsidRPr="00C34C63">
              <w:rPr>
                <w:rFonts w:cstheme="minorHAnsi"/>
              </w:rPr>
              <w:t xml:space="preserve">B </w:t>
            </w:r>
          </w:p>
          <w:p w14:paraId="1F9581C4" w14:textId="77777777" w:rsidR="00D6615A" w:rsidRPr="00C34C63" w:rsidRDefault="00D6615A" w:rsidP="00BC2983">
            <w:pPr>
              <w:rPr>
                <w:rFonts w:cstheme="minorHAnsi"/>
              </w:rPr>
            </w:pPr>
            <w:r w:rsidRPr="00C34C63">
              <w:rPr>
                <w:rFonts w:cstheme="minorHAnsi"/>
              </w:rPr>
              <w:t xml:space="preserve">C-M </w:t>
            </w:r>
          </w:p>
          <w:p w14:paraId="45A00C27" w14:textId="77777777" w:rsidR="00D6615A" w:rsidRPr="00632A94" w:rsidRDefault="00D6615A" w:rsidP="00BC2983">
            <w:pPr>
              <w:rPr>
                <w:rFonts w:cstheme="minorHAnsi"/>
              </w:rPr>
            </w:pPr>
            <w:r w:rsidRPr="00C34C63">
              <w:rPr>
                <w:rFonts w:cstheme="minorHAnsi"/>
              </w:rPr>
              <w:t>C</w:t>
            </w:r>
          </w:p>
        </w:tc>
        <w:tc>
          <w:tcPr>
            <w:tcW w:w="2070" w:type="dxa"/>
          </w:tcPr>
          <w:p w14:paraId="27FF06BE" w14:textId="77777777" w:rsidR="00D6615A" w:rsidRPr="00632A94" w:rsidRDefault="00000000" w:rsidP="00BC2983">
            <w:pPr>
              <w:rPr>
                <w:rFonts w:cstheme="minorHAnsi"/>
              </w:rPr>
            </w:pPr>
            <w:sdt>
              <w:sdtPr>
                <w:rPr>
                  <w:rFonts w:cstheme="minorHAnsi"/>
                </w:rPr>
                <w:id w:val="-511832977"/>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7DB260F1" w14:textId="77777777" w:rsidR="00D6615A" w:rsidRPr="00632A94" w:rsidRDefault="00000000" w:rsidP="00BC2983">
            <w:pPr>
              <w:rPr>
                <w:rFonts w:cstheme="minorHAnsi"/>
              </w:rPr>
            </w:pPr>
            <w:sdt>
              <w:sdtPr>
                <w:rPr>
                  <w:rFonts w:cstheme="minorHAnsi"/>
                </w:rPr>
                <w:id w:val="1139614296"/>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3F3DE70D" w14:textId="77777777" w:rsidR="00D6615A" w:rsidRDefault="00000000" w:rsidP="00BC2983">
            <w:pPr>
              <w:rPr>
                <w:rFonts w:cstheme="minorHAnsi"/>
              </w:rPr>
            </w:pPr>
            <w:sdt>
              <w:sdtPr>
                <w:rPr>
                  <w:rFonts w:cstheme="minorHAnsi"/>
                </w:rPr>
                <w:id w:val="-559781684"/>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44D5ADF9" w14:textId="77777777" w:rsidR="00D6615A" w:rsidRPr="00C34C63" w:rsidRDefault="00000000" w:rsidP="00BC2983">
            <w:pPr>
              <w:rPr>
                <w:rFonts w:cstheme="minorHAnsi"/>
              </w:rPr>
            </w:pPr>
            <w:sdt>
              <w:sdtPr>
                <w:rPr>
                  <w:rFonts w:cstheme="minorHAnsi"/>
                </w:rPr>
                <w:id w:val="-1046833823"/>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547FF18A" w14:textId="77777777" w:rsidR="00D6615A" w:rsidRPr="00632A94" w:rsidRDefault="00D6615A" w:rsidP="00BC2983">
            <w:pPr>
              <w:rPr>
                <w:rFonts w:cstheme="minorHAnsi"/>
              </w:rPr>
            </w:pPr>
          </w:p>
        </w:tc>
        <w:sdt>
          <w:sdtPr>
            <w:rPr>
              <w:rFonts w:cstheme="minorHAnsi"/>
            </w:rPr>
            <w:id w:val="-535423817"/>
            <w:placeholder>
              <w:docPart w:val="2D06ED76ED9F41DEAB733E5042AF7EE3"/>
            </w:placeholder>
            <w:showingPlcHdr/>
          </w:sdtPr>
          <w:sdtContent>
            <w:tc>
              <w:tcPr>
                <w:tcW w:w="4415" w:type="dxa"/>
              </w:tcPr>
              <w:p w14:paraId="4B620AEE"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1544BFBF" w14:textId="77777777" w:rsidTr="000166E6">
        <w:trPr>
          <w:jc w:val="center"/>
        </w:trPr>
        <w:tc>
          <w:tcPr>
            <w:tcW w:w="990" w:type="dxa"/>
          </w:tcPr>
          <w:p w14:paraId="393E6C08" w14:textId="77777777" w:rsidR="00D6615A" w:rsidRPr="00632A94" w:rsidRDefault="00D6615A" w:rsidP="00BC2983">
            <w:pPr>
              <w:jc w:val="center"/>
              <w:rPr>
                <w:rFonts w:cstheme="minorHAnsi"/>
                <w:b/>
                <w:bCs/>
              </w:rPr>
            </w:pPr>
            <w:r w:rsidRPr="00632A94">
              <w:rPr>
                <w:rFonts w:cstheme="minorHAnsi"/>
                <w:b/>
                <w:bCs/>
              </w:rPr>
              <w:t>6-E-9</w:t>
            </w:r>
          </w:p>
        </w:tc>
        <w:tc>
          <w:tcPr>
            <w:tcW w:w="6262" w:type="dxa"/>
          </w:tcPr>
          <w:p w14:paraId="2AC3314B" w14:textId="77777777" w:rsidR="00D6615A" w:rsidRPr="00632A94" w:rsidRDefault="00D6615A" w:rsidP="00BC2983">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1113" w:type="dxa"/>
            <w:gridSpan w:val="2"/>
          </w:tcPr>
          <w:p w14:paraId="43473610" w14:textId="77777777" w:rsidR="00D6615A" w:rsidRPr="00C34C63" w:rsidRDefault="00D6615A" w:rsidP="00BC2983">
            <w:pPr>
              <w:rPr>
                <w:rFonts w:cstheme="minorHAnsi"/>
              </w:rPr>
            </w:pPr>
            <w:r w:rsidRPr="00C34C63">
              <w:rPr>
                <w:rFonts w:cstheme="minorHAnsi"/>
              </w:rPr>
              <w:t xml:space="preserve">A </w:t>
            </w:r>
          </w:p>
          <w:p w14:paraId="1DF1CFDE" w14:textId="77777777" w:rsidR="00D6615A" w:rsidRPr="00C34C63" w:rsidRDefault="00D6615A" w:rsidP="00BC2983">
            <w:pPr>
              <w:rPr>
                <w:rFonts w:cstheme="minorHAnsi"/>
              </w:rPr>
            </w:pPr>
            <w:r w:rsidRPr="00C34C63">
              <w:rPr>
                <w:rFonts w:cstheme="minorHAnsi"/>
              </w:rPr>
              <w:t xml:space="preserve">B </w:t>
            </w:r>
          </w:p>
          <w:p w14:paraId="60C03922" w14:textId="77777777" w:rsidR="00D6615A" w:rsidRPr="00C34C63" w:rsidRDefault="00D6615A" w:rsidP="00BC2983">
            <w:pPr>
              <w:rPr>
                <w:rFonts w:cstheme="minorHAnsi"/>
              </w:rPr>
            </w:pPr>
            <w:r w:rsidRPr="00C34C63">
              <w:rPr>
                <w:rFonts w:cstheme="minorHAnsi"/>
              </w:rPr>
              <w:t xml:space="preserve">C-M </w:t>
            </w:r>
          </w:p>
          <w:p w14:paraId="495CC41D" w14:textId="77777777" w:rsidR="00D6615A" w:rsidRPr="00632A94" w:rsidRDefault="00D6615A" w:rsidP="00BC2983">
            <w:pPr>
              <w:rPr>
                <w:rFonts w:cstheme="minorHAnsi"/>
              </w:rPr>
            </w:pPr>
            <w:r w:rsidRPr="00C34C63">
              <w:rPr>
                <w:rFonts w:cstheme="minorHAnsi"/>
              </w:rPr>
              <w:t>C</w:t>
            </w:r>
          </w:p>
        </w:tc>
        <w:tc>
          <w:tcPr>
            <w:tcW w:w="2070" w:type="dxa"/>
          </w:tcPr>
          <w:p w14:paraId="06DC628F" w14:textId="77777777" w:rsidR="00D6615A" w:rsidRPr="00632A94" w:rsidRDefault="00000000" w:rsidP="00BC2983">
            <w:pPr>
              <w:rPr>
                <w:rFonts w:cstheme="minorHAnsi"/>
              </w:rPr>
            </w:pPr>
            <w:sdt>
              <w:sdtPr>
                <w:rPr>
                  <w:rFonts w:cstheme="minorHAnsi"/>
                </w:rPr>
                <w:id w:val="-677345274"/>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4FBDA924" w14:textId="77777777" w:rsidR="00D6615A" w:rsidRPr="00632A94" w:rsidRDefault="00000000" w:rsidP="00BC2983">
            <w:pPr>
              <w:rPr>
                <w:rFonts w:cstheme="minorHAnsi"/>
              </w:rPr>
            </w:pPr>
            <w:sdt>
              <w:sdtPr>
                <w:rPr>
                  <w:rFonts w:cstheme="minorHAnsi"/>
                </w:rPr>
                <w:id w:val="-1197542327"/>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3A0EB5D3" w14:textId="77777777" w:rsidR="00D6615A" w:rsidRDefault="00000000" w:rsidP="00BC2983">
            <w:pPr>
              <w:rPr>
                <w:rFonts w:cstheme="minorHAnsi"/>
              </w:rPr>
            </w:pPr>
            <w:sdt>
              <w:sdtPr>
                <w:rPr>
                  <w:rFonts w:cstheme="minorHAnsi"/>
                </w:rPr>
                <w:id w:val="-1498885248"/>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61624122" w14:textId="77777777" w:rsidR="00D6615A" w:rsidRPr="00C34C63" w:rsidRDefault="00000000" w:rsidP="00BC2983">
            <w:pPr>
              <w:rPr>
                <w:rFonts w:cstheme="minorHAnsi"/>
              </w:rPr>
            </w:pPr>
            <w:sdt>
              <w:sdtPr>
                <w:rPr>
                  <w:rFonts w:cstheme="minorHAnsi"/>
                </w:rPr>
                <w:id w:val="1219707198"/>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11699B42" w14:textId="77777777" w:rsidR="00D6615A" w:rsidRPr="00632A94" w:rsidRDefault="00D6615A" w:rsidP="00BC2983">
            <w:pPr>
              <w:rPr>
                <w:rFonts w:cstheme="minorHAnsi"/>
              </w:rPr>
            </w:pPr>
          </w:p>
        </w:tc>
        <w:sdt>
          <w:sdtPr>
            <w:rPr>
              <w:rFonts w:cstheme="minorHAnsi"/>
            </w:rPr>
            <w:id w:val="-1476521016"/>
            <w:placeholder>
              <w:docPart w:val="33023E155A32467091FF2726F10D356B"/>
            </w:placeholder>
            <w:showingPlcHdr/>
          </w:sdtPr>
          <w:sdtContent>
            <w:tc>
              <w:tcPr>
                <w:tcW w:w="4415" w:type="dxa"/>
              </w:tcPr>
              <w:p w14:paraId="1B75E7A7"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7E83CEDD" w14:textId="77777777" w:rsidTr="000166E6">
        <w:trPr>
          <w:trHeight w:val="1610"/>
          <w:jc w:val="center"/>
        </w:trPr>
        <w:tc>
          <w:tcPr>
            <w:tcW w:w="990" w:type="dxa"/>
          </w:tcPr>
          <w:p w14:paraId="097CC035" w14:textId="77777777" w:rsidR="00D6615A" w:rsidRPr="00632A94" w:rsidRDefault="00D6615A" w:rsidP="00BC2983">
            <w:pPr>
              <w:jc w:val="center"/>
              <w:rPr>
                <w:rFonts w:cstheme="minorHAnsi"/>
                <w:b/>
                <w:bCs/>
              </w:rPr>
            </w:pPr>
            <w:r w:rsidRPr="00632A94">
              <w:rPr>
                <w:rFonts w:cstheme="minorHAnsi"/>
                <w:b/>
                <w:bCs/>
              </w:rPr>
              <w:t>6-E-10</w:t>
            </w:r>
          </w:p>
        </w:tc>
        <w:tc>
          <w:tcPr>
            <w:tcW w:w="6262" w:type="dxa"/>
          </w:tcPr>
          <w:p w14:paraId="11E65F1D"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4DDB954E" w14:textId="472E4B86" w:rsidR="00D6615A" w:rsidRPr="00632A94" w:rsidRDefault="00D6615A" w:rsidP="00BC2983">
            <w:pPr>
              <w:autoSpaceDE w:val="0"/>
              <w:autoSpaceDN w:val="0"/>
              <w:adjustRightInd w:val="0"/>
              <w:rPr>
                <w:rFonts w:eastAsia="Arial" w:cstheme="minorHAnsi"/>
              </w:rPr>
            </w:pPr>
            <w:r w:rsidRPr="00632A94">
              <w:rPr>
                <w:rFonts w:eastAsia="Arial" w:cstheme="minorHAnsi"/>
              </w:rPr>
              <w:t>If narcotics are used in the facility, a narcotic antagonist (e</w:t>
            </w:r>
            <w:r>
              <w:rPr>
                <w:rFonts w:eastAsia="Arial" w:cstheme="minorHAnsi"/>
              </w:rPr>
              <w:t>.</w:t>
            </w:r>
            <w:r w:rsidRPr="00632A94">
              <w:rPr>
                <w:rFonts w:eastAsia="Arial" w:cstheme="minorHAnsi"/>
              </w:rPr>
              <w:t>g</w:t>
            </w:r>
            <w:r>
              <w:rPr>
                <w:rFonts w:eastAsia="Arial" w:cstheme="minorHAnsi"/>
              </w:rPr>
              <w:t>.</w:t>
            </w:r>
            <w:r w:rsidRPr="00632A94">
              <w:rPr>
                <w:rFonts w:eastAsia="Arial" w:cstheme="minorHAnsi"/>
              </w:rPr>
              <w:t xml:space="preserve"> Narcan) should be present.</w:t>
            </w:r>
          </w:p>
          <w:p w14:paraId="7BFBACE5" w14:textId="77777777" w:rsidR="00D6615A" w:rsidRPr="00632A94" w:rsidRDefault="00D6615A" w:rsidP="00BC2983">
            <w:pPr>
              <w:rPr>
                <w:rFonts w:cstheme="minorHAnsi"/>
              </w:rPr>
            </w:pPr>
          </w:p>
        </w:tc>
        <w:tc>
          <w:tcPr>
            <w:tcW w:w="1113" w:type="dxa"/>
            <w:gridSpan w:val="2"/>
          </w:tcPr>
          <w:p w14:paraId="7BB4AFC3" w14:textId="77777777" w:rsidR="00D6615A" w:rsidRPr="00C34C63" w:rsidRDefault="00D6615A" w:rsidP="00BC2983">
            <w:pPr>
              <w:rPr>
                <w:rFonts w:cstheme="minorHAnsi"/>
              </w:rPr>
            </w:pPr>
            <w:r w:rsidRPr="00C34C63">
              <w:rPr>
                <w:rFonts w:cstheme="minorHAnsi"/>
              </w:rPr>
              <w:t xml:space="preserve">A </w:t>
            </w:r>
          </w:p>
          <w:p w14:paraId="5DC7D003" w14:textId="77777777" w:rsidR="00D6615A" w:rsidRPr="00C34C63" w:rsidRDefault="00D6615A" w:rsidP="00BC2983">
            <w:pPr>
              <w:rPr>
                <w:rFonts w:cstheme="minorHAnsi"/>
              </w:rPr>
            </w:pPr>
            <w:r w:rsidRPr="00C34C63">
              <w:rPr>
                <w:rFonts w:cstheme="minorHAnsi"/>
              </w:rPr>
              <w:t xml:space="preserve">B </w:t>
            </w:r>
          </w:p>
          <w:p w14:paraId="5583F85A" w14:textId="77777777" w:rsidR="00D6615A" w:rsidRPr="00C34C63" w:rsidRDefault="00D6615A" w:rsidP="00BC2983">
            <w:pPr>
              <w:rPr>
                <w:rFonts w:cstheme="minorHAnsi"/>
              </w:rPr>
            </w:pPr>
            <w:r w:rsidRPr="00C34C63">
              <w:rPr>
                <w:rFonts w:cstheme="minorHAnsi"/>
              </w:rPr>
              <w:t xml:space="preserve">C-M </w:t>
            </w:r>
          </w:p>
          <w:p w14:paraId="42DB78CD" w14:textId="77777777" w:rsidR="00D6615A" w:rsidRPr="00632A94" w:rsidRDefault="00D6615A" w:rsidP="00BC2983">
            <w:pPr>
              <w:rPr>
                <w:rFonts w:cstheme="minorHAnsi"/>
              </w:rPr>
            </w:pPr>
            <w:r w:rsidRPr="00C34C63">
              <w:rPr>
                <w:rFonts w:cstheme="minorHAnsi"/>
              </w:rPr>
              <w:t>C</w:t>
            </w:r>
          </w:p>
        </w:tc>
        <w:tc>
          <w:tcPr>
            <w:tcW w:w="2070" w:type="dxa"/>
          </w:tcPr>
          <w:p w14:paraId="78B61DB8" w14:textId="77777777" w:rsidR="00D6615A" w:rsidRPr="00632A94" w:rsidRDefault="00000000" w:rsidP="00BC2983">
            <w:pPr>
              <w:rPr>
                <w:rFonts w:cstheme="minorHAnsi"/>
              </w:rPr>
            </w:pPr>
            <w:sdt>
              <w:sdtPr>
                <w:rPr>
                  <w:rFonts w:cstheme="minorHAnsi"/>
                </w:rPr>
                <w:id w:val="2097278709"/>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7D9F2675" w14:textId="77777777" w:rsidR="00D6615A" w:rsidRPr="00632A94" w:rsidRDefault="00000000" w:rsidP="00BC2983">
            <w:pPr>
              <w:rPr>
                <w:rFonts w:cstheme="minorHAnsi"/>
              </w:rPr>
            </w:pPr>
            <w:sdt>
              <w:sdtPr>
                <w:rPr>
                  <w:rFonts w:cstheme="minorHAnsi"/>
                </w:rPr>
                <w:id w:val="-2003032640"/>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5D935834" w14:textId="77777777" w:rsidR="00D6615A" w:rsidRDefault="00000000" w:rsidP="00BC2983">
            <w:pPr>
              <w:rPr>
                <w:rFonts w:cstheme="minorHAnsi"/>
              </w:rPr>
            </w:pPr>
            <w:sdt>
              <w:sdtPr>
                <w:rPr>
                  <w:rFonts w:cstheme="minorHAnsi"/>
                </w:rPr>
                <w:id w:val="-974991639"/>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78ABACE9" w14:textId="77777777" w:rsidR="00D6615A" w:rsidRPr="00C34C63" w:rsidRDefault="00000000" w:rsidP="00BC2983">
            <w:pPr>
              <w:rPr>
                <w:rFonts w:cstheme="minorHAnsi"/>
              </w:rPr>
            </w:pPr>
            <w:sdt>
              <w:sdtPr>
                <w:rPr>
                  <w:rFonts w:cstheme="minorHAnsi"/>
                </w:rPr>
                <w:id w:val="857004904"/>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6D1567AB" w14:textId="77777777" w:rsidR="00D6615A" w:rsidRPr="00632A94" w:rsidRDefault="00D6615A" w:rsidP="00BC2983">
            <w:pPr>
              <w:rPr>
                <w:rFonts w:cstheme="minorHAnsi"/>
              </w:rPr>
            </w:pPr>
          </w:p>
        </w:tc>
        <w:sdt>
          <w:sdtPr>
            <w:rPr>
              <w:rFonts w:cstheme="minorHAnsi"/>
            </w:rPr>
            <w:id w:val="-935976478"/>
            <w:placeholder>
              <w:docPart w:val="7F1F7E06E7DD4CE4B2C0ED04B2E52995"/>
            </w:placeholder>
            <w:showingPlcHdr/>
          </w:sdtPr>
          <w:sdtContent>
            <w:tc>
              <w:tcPr>
                <w:tcW w:w="4415" w:type="dxa"/>
              </w:tcPr>
              <w:p w14:paraId="6937033B"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0166E6" w14:paraId="0C20D645" w14:textId="77777777" w:rsidTr="000166E6">
        <w:trPr>
          <w:trHeight w:val="170"/>
          <w:jc w:val="center"/>
        </w:trPr>
        <w:tc>
          <w:tcPr>
            <w:tcW w:w="990" w:type="dxa"/>
            <w:shd w:val="clear" w:color="auto" w:fill="243746"/>
          </w:tcPr>
          <w:p w14:paraId="4C3DCDEB" w14:textId="2F2828CC" w:rsidR="000166E6" w:rsidRPr="00632A94" w:rsidRDefault="000166E6" w:rsidP="000166E6">
            <w:pPr>
              <w:jc w:val="center"/>
              <w:rPr>
                <w:rFonts w:cstheme="minorHAnsi"/>
                <w:b/>
                <w:bCs/>
              </w:rPr>
            </w:pPr>
            <w:r w:rsidRPr="00AE1B2E">
              <w:rPr>
                <w:rFonts w:cs="Arial"/>
                <w:b/>
                <w:bCs/>
                <w:color w:val="FFFFFF" w:themeColor="background1"/>
                <w:sz w:val="28"/>
                <w:szCs w:val="28"/>
              </w:rPr>
              <w:lastRenderedPageBreak/>
              <w:t>ID</w:t>
            </w:r>
          </w:p>
        </w:tc>
        <w:tc>
          <w:tcPr>
            <w:tcW w:w="6262" w:type="dxa"/>
            <w:shd w:val="clear" w:color="auto" w:fill="243746"/>
          </w:tcPr>
          <w:p w14:paraId="7A117E25" w14:textId="32B1D78D" w:rsidR="000166E6" w:rsidRPr="00632A94" w:rsidRDefault="000166E6" w:rsidP="000166E6">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13" w:type="dxa"/>
            <w:gridSpan w:val="2"/>
            <w:shd w:val="clear" w:color="auto" w:fill="243746"/>
          </w:tcPr>
          <w:p w14:paraId="0C21401D" w14:textId="6BA713F6" w:rsidR="000166E6" w:rsidRPr="00C34C63" w:rsidRDefault="000166E6" w:rsidP="000166E6">
            <w:pPr>
              <w:rPr>
                <w:rFonts w:cstheme="minorHAnsi"/>
              </w:rPr>
            </w:pPr>
            <w:r w:rsidRPr="00AE1B2E">
              <w:rPr>
                <w:rFonts w:cs="Arial"/>
                <w:b/>
                <w:bCs/>
                <w:color w:val="FFFFFF" w:themeColor="background1"/>
                <w:sz w:val="28"/>
                <w:szCs w:val="28"/>
              </w:rPr>
              <w:t>Class</w:t>
            </w:r>
          </w:p>
        </w:tc>
        <w:tc>
          <w:tcPr>
            <w:tcW w:w="2070" w:type="dxa"/>
            <w:shd w:val="clear" w:color="auto" w:fill="243746"/>
          </w:tcPr>
          <w:p w14:paraId="72A556F3" w14:textId="03B5B91C" w:rsidR="000166E6" w:rsidRDefault="000166E6" w:rsidP="000166E6">
            <w:pPr>
              <w:rPr>
                <w:rFonts w:cstheme="minorHAnsi"/>
              </w:rPr>
            </w:pPr>
            <w:r w:rsidRPr="00AE1B2E">
              <w:rPr>
                <w:rFonts w:cs="Arial"/>
                <w:b/>
                <w:bCs/>
                <w:color w:val="FFFFFF" w:themeColor="background1"/>
                <w:sz w:val="28"/>
                <w:szCs w:val="28"/>
              </w:rPr>
              <w:t>Score</w:t>
            </w:r>
          </w:p>
        </w:tc>
        <w:tc>
          <w:tcPr>
            <w:tcW w:w="4415" w:type="dxa"/>
            <w:shd w:val="clear" w:color="auto" w:fill="243746"/>
          </w:tcPr>
          <w:p w14:paraId="4C058DE1" w14:textId="6D8B1AA5" w:rsidR="000166E6" w:rsidRDefault="000166E6" w:rsidP="000166E6">
            <w:pPr>
              <w:rPr>
                <w:rFonts w:cstheme="minorHAnsi"/>
              </w:rPr>
            </w:pPr>
            <w:r w:rsidRPr="00AE1B2E">
              <w:rPr>
                <w:rFonts w:cs="Arial"/>
                <w:b/>
                <w:bCs/>
                <w:color w:val="FFFFFF" w:themeColor="background1"/>
                <w:sz w:val="28"/>
                <w:szCs w:val="28"/>
              </w:rPr>
              <w:t>Findings/Comments</w:t>
            </w:r>
          </w:p>
        </w:tc>
      </w:tr>
      <w:tr w:rsidR="00D6615A" w14:paraId="004D5DE3" w14:textId="77777777" w:rsidTr="000166E6">
        <w:trPr>
          <w:trHeight w:val="1160"/>
          <w:jc w:val="center"/>
        </w:trPr>
        <w:tc>
          <w:tcPr>
            <w:tcW w:w="990" w:type="dxa"/>
          </w:tcPr>
          <w:p w14:paraId="21A3EBB9" w14:textId="77777777" w:rsidR="00D6615A" w:rsidRPr="00632A94" w:rsidRDefault="00D6615A" w:rsidP="00BC2983">
            <w:pPr>
              <w:jc w:val="center"/>
              <w:rPr>
                <w:rFonts w:cstheme="minorHAnsi"/>
                <w:b/>
                <w:bCs/>
              </w:rPr>
            </w:pPr>
            <w:r w:rsidRPr="00632A94">
              <w:rPr>
                <w:rFonts w:cstheme="minorHAnsi"/>
                <w:b/>
                <w:bCs/>
              </w:rPr>
              <w:t>6-E-11</w:t>
            </w:r>
          </w:p>
        </w:tc>
        <w:tc>
          <w:tcPr>
            <w:tcW w:w="6262" w:type="dxa"/>
          </w:tcPr>
          <w:p w14:paraId="2896E05D"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3F2A268D" w14:textId="25F4ED24" w:rsidR="00D6615A" w:rsidRPr="00632A94" w:rsidRDefault="00D6615A" w:rsidP="00BC2983">
            <w:pPr>
              <w:autoSpaceDE w:val="0"/>
              <w:autoSpaceDN w:val="0"/>
              <w:adjustRightInd w:val="0"/>
              <w:rPr>
                <w:rFonts w:eastAsia="Arial" w:cstheme="minorHAnsi"/>
              </w:rPr>
            </w:pPr>
            <w:r w:rsidRPr="00632A94">
              <w:rPr>
                <w:rFonts w:eastAsia="Arial" w:cstheme="minorHAnsi"/>
              </w:rPr>
              <w:t>Bronchospasm-arresting medication (inhaled beta-agonist, e</w:t>
            </w:r>
            <w:r>
              <w:rPr>
                <w:rFonts w:eastAsia="Arial" w:cstheme="minorHAnsi"/>
              </w:rPr>
              <w:t>.</w:t>
            </w:r>
            <w:r w:rsidRPr="00632A94">
              <w:rPr>
                <w:rFonts w:eastAsia="Arial" w:cstheme="minorHAnsi"/>
              </w:rPr>
              <w:t>g</w:t>
            </w:r>
            <w:r>
              <w:rPr>
                <w:rFonts w:eastAsia="Arial" w:cstheme="minorHAnsi"/>
              </w:rPr>
              <w:t>.</w:t>
            </w:r>
            <w:r w:rsidRPr="00632A94">
              <w:rPr>
                <w:rFonts w:eastAsia="Arial" w:cstheme="minorHAnsi"/>
              </w:rPr>
              <w:t xml:space="preserve"> albuterol).</w:t>
            </w:r>
          </w:p>
          <w:p w14:paraId="4F15D619" w14:textId="77777777" w:rsidR="00D6615A" w:rsidRPr="00632A94" w:rsidRDefault="00D6615A" w:rsidP="00BC2983">
            <w:pPr>
              <w:rPr>
                <w:rFonts w:cstheme="minorHAnsi"/>
              </w:rPr>
            </w:pPr>
          </w:p>
        </w:tc>
        <w:tc>
          <w:tcPr>
            <w:tcW w:w="1113" w:type="dxa"/>
            <w:gridSpan w:val="2"/>
          </w:tcPr>
          <w:p w14:paraId="4A2C3369" w14:textId="77777777" w:rsidR="00D6615A" w:rsidRPr="00C34C63" w:rsidRDefault="00D6615A" w:rsidP="00BC2983">
            <w:pPr>
              <w:rPr>
                <w:rFonts w:cstheme="minorHAnsi"/>
              </w:rPr>
            </w:pPr>
            <w:r w:rsidRPr="00C34C63">
              <w:rPr>
                <w:rFonts w:cstheme="minorHAnsi"/>
              </w:rPr>
              <w:t xml:space="preserve">A </w:t>
            </w:r>
          </w:p>
          <w:p w14:paraId="1CBD2C32" w14:textId="77777777" w:rsidR="00D6615A" w:rsidRPr="00C34C63" w:rsidRDefault="00D6615A" w:rsidP="00BC2983">
            <w:pPr>
              <w:rPr>
                <w:rFonts w:cstheme="minorHAnsi"/>
              </w:rPr>
            </w:pPr>
            <w:r w:rsidRPr="00C34C63">
              <w:rPr>
                <w:rFonts w:cstheme="minorHAnsi"/>
              </w:rPr>
              <w:t xml:space="preserve">B </w:t>
            </w:r>
          </w:p>
          <w:p w14:paraId="205546F8" w14:textId="77777777" w:rsidR="00D6615A" w:rsidRPr="00C34C63" w:rsidRDefault="00D6615A" w:rsidP="00BC2983">
            <w:pPr>
              <w:rPr>
                <w:rFonts w:cstheme="minorHAnsi"/>
              </w:rPr>
            </w:pPr>
            <w:r w:rsidRPr="00C34C63">
              <w:rPr>
                <w:rFonts w:cstheme="minorHAnsi"/>
              </w:rPr>
              <w:t xml:space="preserve">C-M </w:t>
            </w:r>
          </w:p>
          <w:p w14:paraId="0290528B" w14:textId="77777777" w:rsidR="00D6615A" w:rsidRPr="00632A94" w:rsidRDefault="00D6615A" w:rsidP="00BC2983">
            <w:pPr>
              <w:rPr>
                <w:rFonts w:cstheme="minorHAnsi"/>
              </w:rPr>
            </w:pPr>
            <w:r w:rsidRPr="00C34C63">
              <w:rPr>
                <w:rFonts w:cstheme="minorHAnsi"/>
              </w:rPr>
              <w:t>C</w:t>
            </w:r>
          </w:p>
        </w:tc>
        <w:tc>
          <w:tcPr>
            <w:tcW w:w="2070" w:type="dxa"/>
          </w:tcPr>
          <w:p w14:paraId="75BB45AE" w14:textId="77777777" w:rsidR="00D6615A" w:rsidRPr="00632A94" w:rsidRDefault="00000000" w:rsidP="00BC2983">
            <w:pPr>
              <w:rPr>
                <w:rFonts w:cstheme="minorHAnsi"/>
              </w:rPr>
            </w:pPr>
            <w:sdt>
              <w:sdtPr>
                <w:rPr>
                  <w:rFonts w:cstheme="minorHAnsi"/>
                </w:rPr>
                <w:id w:val="1707681099"/>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2C6D2458" w14:textId="77777777" w:rsidR="00D6615A" w:rsidRPr="00632A94" w:rsidRDefault="00000000" w:rsidP="00BC2983">
            <w:pPr>
              <w:rPr>
                <w:rFonts w:cstheme="minorHAnsi"/>
              </w:rPr>
            </w:pPr>
            <w:sdt>
              <w:sdtPr>
                <w:rPr>
                  <w:rFonts w:cstheme="minorHAnsi"/>
                </w:rPr>
                <w:id w:val="65473571"/>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7217FF62" w14:textId="77777777" w:rsidR="00D6615A" w:rsidRDefault="00000000" w:rsidP="00BC2983">
            <w:pPr>
              <w:rPr>
                <w:rFonts w:cstheme="minorHAnsi"/>
              </w:rPr>
            </w:pPr>
            <w:sdt>
              <w:sdtPr>
                <w:rPr>
                  <w:rFonts w:cstheme="minorHAnsi"/>
                </w:rPr>
                <w:id w:val="-1890414317"/>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1DAD5461" w14:textId="77777777" w:rsidR="00D6615A" w:rsidRPr="00C34C63" w:rsidRDefault="00000000" w:rsidP="00BC2983">
            <w:pPr>
              <w:rPr>
                <w:rFonts w:cstheme="minorHAnsi"/>
              </w:rPr>
            </w:pPr>
            <w:sdt>
              <w:sdtPr>
                <w:rPr>
                  <w:rFonts w:cstheme="minorHAnsi"/>
                </w:rPr>
                <w:id w:val="-672418137"/>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1D8AD7CB" w14:textId="77777777" w:rsidR="00D6615A" w:rsidRPr="00632A94" w:rsidRDefault="00D6615A" w:rsidP="00BC2983">
            <w:pPr>
              <w:rPr>
                <w:rFonts w:cstheme="minorHAnsi"/>
              </w:rPr>
            </w:pPr>
          </w:p>
        </w:tc>
        <w:sdt>
          <w:sdtPr>
            <w:rPr>
              <w:rFonts w:cstheme="minorHAnsi"/>
            </w:rPr>
            <w:id w:val="718862063"/>
            <w:placeholder>
              <w:docPart w:val="85C973FBAF1A4DA08BC1C43EF98B433C"/>
            </w:placeholder>
            <w:showingPlcHdr/>
          </w:sdtPr>
          <w:sdtContent>
            <w:tc>
              <w:tcPr>
                <w:tcW w:w="4415" w:type="dxa"/>
              </w:tcPr>
              <w:p w14:paraId="72855651"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5A0A1DA2" w14:textId="77777777" w:rsidTr="000166E6">
        <w:trPr>
          <w:trHeight w:val="1340"/>
          <w:jc w:val="center"/>
        </w:trPr>
        <w:tc>
          <w:tcPr>
            <w:tcW w:w="990" w:type="dxa"/>
          </w:tcPr>
          <w:p w14:paraId="331775B4" w14:textId="77777777" w:rsidR="00D6615A" w:rsidRPr="00632A94" w:rsidRDefault="00D6615A" w:rsidP="00BC2983">
            <w:pPr>
              <w:jc w:val="center"/>
              <w:rPr>
                <w:rFonts w:cstheme="minorHAnsi"/>
                <w:b/>
                <w:bCs/>
              </w:rPr>
            </w:pPr>
            <w:r w:rsidRPr="00632A94">
              <w:rPr>
                <w:rFonts w:cstheme="minorHAnsi"/>
                <w:b/>
                <w:bCs/>
              </w:rPr>
              <w:t>6-E-12</w:t>
            </w:r>
          </w:p>
        </w:tc>
        <w:tc>
          <w:tcPr>
            <w:tcW w:w="6262" w:type="dxa"/>
          </w:tcPr>
          <w:p w14:paraId="260B42A0"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907B9E3" w14:textId="44EDA15B" w:rsidR="00D6615A" w:rsidRPr="00632A94" w:rsidRDefault="00D6615A" w:rsidP="00BC2983">
            <w:pPr>
              <w:rPr>
                <w:rFonts w:cstheme="minorHAnsi"/>
              </w:rPr>
            </w:pPr>
            <w:r w:rsidRPr="00632A94">
              <w:rPr>
                <w:rFonts w:eastAsia="Arial" w:cstheme="minorHAnsi"/>
              </w:rPr>
              <w:t>Intravenous corticosteroids (e</w:t>
            </w:r>
            <w:r>
              <w:rPr>
                <w:rFonts w:eastAsia="Arial" w:cstheme="minorHAnsi"/>
              </w:rPr>
              <w:t>.</w:t>
            </w:r>
            <w:r w:rsidRPr="00632A94">
              <w:rPr>
                <w:rFonts w:eastAsia="Arial" w:cstheme="minorHAnsi"/>
              </w:rPr>
              <w:t>g</w:t>
            </w:r>
            <w:r>
              <w:rPr>
                <w:rFonts w:eastAsia="Arial" w:cstheme="minorHAnsi"/>
              </w:rPr>
              <w:t>.</w:t>
            </w:r>
            <w:r w:rsidRPr="00632A94">
              <w:rPr>
                <w:rFonts w:eastAsia="Arial" w:cstheme="minorHAnsi"/>
              </w:rPr>
              <w:t xml:space="preserve"> dexamethasone).</w:t>
            </w:r>
          </w:p>
        </w:tc>
        <w:tc>
          <w:tcPr>
            <w:tcW w:w="1113" w:type="dxa"/>
            <w:gridSpan w:val="2"/>
          </w:tcPr>
          <w:p w14:paraId="4C96C41C" w14:textId="77777777" w:rsidR="00D6615A" w:rsidRPr="00C34C63" w:rsidRDefault="00D6615A" w:rsidP="00BC2983">
            <w:pPr>
              <w:rPr>
                <w:rFonts w:cstheme="minorHAnsi"/>
              </w:rPr>
            </w:pPr>
            <w:r w:rsidRPr="00C34C63">
              <w:rPr>
                <w:rFonts w:cstheme="minorHAnsi"/>
              </w:rPr>
              <w:t xml:space="preserve">A </w:t>
            </w:r>
          </w:p>
          <w:p w14:paraId="4EEE4315" w14:textId="77777777" w:rsidR="00D6615A" w:rsidRPr="00C34C63" w:rsidRDefault="00D6615A" w:rsidP="00BC2983">
            <w:pPr>
              <w:rPr>
                <w:rFonts w:cstheme="minorHAnsi"/>
              </w:rPr>
            </w:pPr>
            <w:r w:rsidRPr="00C34C63">
              <w:rPr>
                <w:rFonts w:cstheme="minorHAnsi"/>
              </w:rPr>
              <w:t xml:space="preserve">B </w:t>
            </w:r>
          </w:p>
          <w:p w14:paraId="25905F76" w14:textId="77777777" w:rsidR="00D6615A" w:rsidRPr="00C34C63" w:rsidRDefault="00D6615A" w:rsidP="00BC2983">
            <w:pPr>
              <w:rPr>
                <w:rFonts w:cstheme="minorHAnsi"/>
              </w:rPr>
            </w:pPr>
            <w:r w:rsidRPr="00C34C63">
              <w:rPr>
                <w:rFonts w:cstheme="minorHAnsi"/>
              </w:rPr>
              <w:t xml:space="preserve">C-M </w:t>
            </w:r>
          </w:p>
          <w:p w14:paraId="2EAAFBBF" w14:textId="77777777" w:rsidR="00D6615A" w:rsidRPr="00632A94" w:rsidRDefault="00D6615A" w:rsidP="00BC2983">
            <w:pPr>
              <w:rPr>
                <w:rFonts w:cstheme="minorHAnsi"/>
              </w:rPr>
            </w:pPr>
            <w:r w:rsidRPr="00C34C63">
              <w:rPr>
                <w:rFonts w:cstheme="minorHAnsi"/>
              </w:rPr>
              <w:t>C</w:t>
            </w:r>
          </w:p>
        </w:tc>
        <w:tc>
          <w:tcPr>
            <w:tcW w:w="2070" w:type="dxa"/>
          </w:tcPr>
          <w:p w14:paraId="7088ABF8" w14:textId="77777777" w:rsidR="00D6615A" w:rsidRPr="00632A94" w:rsidRDefault="00000000" w:rsidP="00BC2983">
            <w:pPr>
              <w:rPr>
                <w:rFonts w:cstheme="minorHAnsi"/>
              </w:rPr>
            </w:pPr>
            <w:sdt>
              <w:sdtPr>
                <w:rPr>
                  <w:rFonts w:cstheme="minorHAnsi"/>
                </w:rPr>
                <w:id w:val="504091610"/>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463A4447" w14:textId="77777777" w:rsidR="00D6615A" w:rsidRPr="00632A94" w:rsidRDefault="00000000" w:rsidP="00BC2983">
            <w:pPr>
              <w:rPr>
                <w:rFonts w:cstheme="minorHAnsi"/>
              </w:rPr>
            </w:pPr>
            <w:sdt>
              <w:sdtPr>
                <w:rPr>
                  <w:rFonts w:cstheme="minorHAnsi"/>
                </w:rPr>
                <w:id w:val="-996956707"/>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445A22F2" w14:textId="77777777" w:rsidR="00D6615A" w:rsidRDefault="00000000" w:rsidP="00BC2983">
            <w:pPr>
              <w:rPr>
                <w:rFonts w:cstheme="minorHAnsi"/>
              </w:rPr>
            </w:pPr>
            <w:sdt>
              <w:sdtPr>
                <w:rPr>
                  <w:rFonts w:cstheme="minorHAnsi"/>
                </w:rPr>
                <w:id w:val="-187767374"/>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50FB7EDF" w14:textId="77777777" w:rsidR="00D6615A" w:rsidRPr="00C34C63" w:rsidRDefault="00000000" w:rsidP="00BC2983">
            <w:pPr>
              <w:rPr>
                <w:rFonts w:cstheme="minorHAnsi"/>
              </w:rPr>
            </w:pPr>
            <w:sdt>
              <w:sdtPr>
                <w:rPr>
                  <w:rFonts w:cstheme="minorHAnsi"/>
                </w:rPr>
                <w:id w:val="1077324631"/>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5B3F0C7F" w14:textId="77777777" w:rsidR="00D6615A" w:rsidRPr="00632A94" w:rsidRDefault="00D6615A" w:rsidP="00BC2983">
            <w:pPr>
              <w:rPr>
                <w:rFonts w:cstheme="minorHAnsi"/>
              </w:rPr>
            </w:pPr>
          </w:p>
        </w:tc>
        <w:sdt>
          <w:sdtPr>
            <w:rPr>
              <w:rFonts w:cstheme="minorHAnsi"/>
            </w:rPr>
            <w:id w:val="437874388"/>
            <w:placeholder>
              <w:docPart w:val="5949A102E9A249A1A54C1B5ED94AB093"/>
            </w:placeholder>
            <w:showingPlcHdr/>
          </w:sdtPr>
          <w:sdtContent>
            <w:tc>
              <w:tcPr>
                <w:tcW w:w="4415" w:type="dxa"/>
              </w:tcPr>
              <w:p w14:paraId="1CCF5C06"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5E384B" w14:paraId="463C62CB" w14:textId="77777777" w:rsidTr="00EB49AC">
        <w:trPr>
          <w:jc w:val="center"/>
        </w:trPr>
        <w:tc>
          <w:tcPr>
            <w:tcW w:w="14850" w:type="dxa"/>
            <w:gridSpan w:val="6"/>
            <w:shd w:val="clear" w:color="auto" w:fill="016299"/>
          </w:tcPr>
          <w:p w14:paraId="511FA651" w14:textId="77777777" w:rsidR="005E384B" w:rsidRPr="00D6615A" w:rsidRDefault="005E384B" w:rsidP="00BC2983">
            <w:pPr>
              <w:rPr>
                <w:b/>
                <w:bCs/>
                <w:color w:val="FFFFFF" w:themeColor="background1"/>
                <w:sz w:val="28"/>
                <w:szCs w:val="28"/>
              </w:rPr>
            </w:pPr>
            <w:r w:rsidRPr="00D6615A">
              <w:rPr>
                <w:b/>
                <w:bCs/>
                <w:color w:val="FFFFFF" w:themeColor="background1"/>
                <w:sz w:val="28"/>
                <w:szCs w:val="28"/>
              </w:rPr>
              <w:t>SUB-SECTION F:  Emergency Medications</w:t>
            </w:r>
          </w:p>
        </w:tc>
      </w:tr>
      <w:tr w:rsidR="00D6615A" w14:paraId="6C8DCBDE" w14:textId="77777777" w:rsidTr="000166E6">
        <w:trPr>
          <w:trHeight w:val="1295"/>
          <w:jc w:val="center"/>
        </w:trPr>
        <w:tc>
          <w:tcPr>
            <w:tcW w:w="990" w:type="dxa"/>
          </w:tcPr>
          <w:p w14:paraId="15A6D8C5" w14:textId="77777777" w:rsidR="00D6615A" w:rsidRPr="00632A94" w:rsidRDefault="00D6615A" w:rsidP="00BC2983">
            <w:pPr>
              <w:jc w:val="center"/>
              <w:rPr>
                <w:rFonts w:cstheme="minorHAnsi"/>
                <w:b/>
                <w:bCs/>
              </w:rPr>
            </w:pPr>
            <w:r w:rsidRPr="00632A94">
              <w:rPr>
                <w:rFonts w:cstheme="minorHAnsi"/>
                <w:b/>
                <w:bCs/>
              </w:rPr>
              <w:t>6-F-1</w:t>
            </w:r>
          </w:p>
        </w:tc>
        <w:tc>
          <w:tcPr>
            <w:tcW w:w="6262" w:type="dxa"/>
          </w:tcPr>
          <w:p w14:paraId="3CD6BAEF"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1113" w:type="dxa"/>
            <w:gridSpan w:val="2"/>
          </w:tcPr>
          <w:p w14:paraId="459E4714" w14:textId="77777777" w:rsidR="00D6615A" w:rsidRPr="00C34C63" w:rsidRDefault="00D6615A" w:rsidP="00BC2983">
            <w:pPr>
              <w:rPr>
                <w:rFonts w:cstheme="minorHAnsi"/>
              </w:rPr>
            </w:pPr>
            <w:r w:rsidRPr="00C34C63">
              <w:rPr>
                <w:rFonts w:cstheme="minorHAnsi"/>
              </w:rPr>
              <w:t xml:space="preserve">A </w:t>
            </w:r>
          </w:p>
          <w:p w14:paraId="6419A394" w14:textId="77777777" w:rsidR="00D6615A" w:rsidRPr="00C34C63" w:rsidRDefault="00D6615A" w:rsidP="00BC2983">
            <w:pPr>
              <w:rPr>
                <w:rFonts w:cstheme="minorHAnsi"/>
              </w:rPr>
            </w:pPr>
            <w:r w:rsidRPr="00C34C63">
              <w:rPr>
                <w:rFonts w:cstheme="minorHAnsi"/>
              </w:rPr>
              <w:t xml:space="preserve">B </w:t>
            </w:r>
          </w:p>
          <w:p w14:paraId="46A55263" w14:textId="77777777" w:rsidR="00D6615A" w:rsidRPr="00C34C63" w:rsidRDefault="00D6615A" w:rsidP="00BC2983">
            <w:pPr>
              <w:rPr>
                <w:rFonts w:cstheme="minorHAnsi"/>
              </w:rPr>
            </w:pPr>
            <w:r w:rsidRPr="00C34C63">
              <w:rPr>
                <w:rFonts w:cstheme="minorHAnsi"/>
              </w:rPr>
              <w:t xml:space="preserve">C-M </w:t>
            </w:r>
          </w:p>
          <w:p w14:paraId="4F566FD6" w14:textId="77777777" w:rsidR="00D6615A" w:rsidRDefault="00D6615A" w:rsidP="00BC2983">
            <w:pPr>
              <w:rPr>
                <w:rFonts w:cstheme="minorHAnsi"/>
              </w:rPr>
            </w:pPr>
            <w:r w:rsidRPr="00C34C63">
              <w:rPr>
                <w:rFonts w:cstheme="minorHAnsi"/>
              </w:rPr>
              <w:t>C</w:t>
            </w:r>
          </w:p>
          <w:p w14:paraId="420D56B5" w14:textId="77777777" w:rsidR="00D6615A" w:rsidRPr="00632A94" w:rsidRDefault="00D6615A" w:rsidP="00BC2983">
            <w:pPr>
              <w:rPr>
                <w:rFonts w:cstheme="minorHAnsi"/>
              </w:rPr>
            </w:pPr>
          </w:p>
        </w:tc>
        <w:tc>
          <w:tcPr>
            <w:tcW w:w="2070" w:type="dxa"/>
          </w:tcPr>
          <w:p w14:paraId="14C44229" w14:textId="77777777" w:rsidR="00D6615A" w:rsidRPr="00632A94" w:rsidRDefault="00000000" w:rsidP="00BC2983">
            <w:pPr>
              <w:rPr>
                <w:rFonts w:cstheme="minorHAnsi"/>
              </w:rPr>
            </w:pPr>
            <w:sdt>
              <w:sdtPr>
                <w:rPr>
                  <w:rFonts w:cstheme="minorHAnsi"/>
                </w:rPr>
                <w:id w:val="400111630"/>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482AE1A8" w14:textId="77777777" w:rsidR="00D6615A" w:rsidRPr="00632A94" w:rsidRDefault="00000000" w:rsidP="00BC2983">
            <w:pPr>
              <w:rPr>
                <w:rFonts w:cstheme="minorHAnsi"/>
              </w:rPr>
            </w:pPr>
            <w:sdt>
              <w:sdtPr>
                <w:rPr>
                  <w:rFonts w:cstheme="minorHAnsi"/>
                </w:rPr>
                <w:id w:val="-1145500264"/>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301FBDCD" w14:textId="77777777" w:rsidR="00D6615A" w:rsidRDefault="00000000" w:rsidP="00BC2983">
            <w:pPr>
              <w:rPr>
                <w:rFonts w:cstheme="minorHAnsi"/>
              </w:rPr>
            </w:pPr>
            <w:sdt>
              <w:sdtPr>
                <w:rPr>
                  <w:rFonts w:cstheme="minorHAnsi"/>
                </w:rPr>
                <w:id w:val="533696774"/>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4CC13E29" w14:textId="77777777" w:rsidR="00D6615A" w:rsidRPr="00C34C63" w:rsidRDefault="00000000" w:rsidP="00BC2983">
            <w:pPr>
              <w:rPr>
                <w:rFonts w:cstheme="minorHAnsi"/>
              </w:rPr>
            </w:pPr>
            <w:sdt>
              <w:sdtPr>
                <w:rPr>
                  <w:rFonts w:cstheme="minorHAnsi"/>
                </w:rPr>
                <w:id w:val="-464504431"/>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2C7A78D2" w14:textId="77777777" w:rsidR="00D6615A" w:rsidRPr="00632A94" w:rsidRDefault="00D6615A" w:rsidP="00BC2983">
            <w:pPr>
              <w:rPr>
                <w:rFonts w:cstheme="minorHAnsi"/>
              </w:rPr>
            </w:pPr>
          </w:p>
        </w:tc>
        <w:sdt>
          <w:sdtPr>
            <w:rPr>
              <w:rFonts w:cstheme="minorHAnsi"/>
            </w:rPr>
            <w:id w:val="1610924862"/>
            <w:placeholder>
              <w:docPart w:val="9491081DE74E46738E772433EA22DFDE"/>
            </w:placeholder>
            <w:showingPlcHdr/>
          </w:sdtPr>
          <w:sdtContent>
            <w:tc>
              <w:tcPr>
                <w:tcW w:w="4415" w:type="dxa"/>
              </w:tcPr>
              <w:p w14:paraId="7179E687"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504E89B0" w14:textId="77777777" w:rsidTr="000166E6">
        <w:trPr>
          <w:jc w:val="center"/>
        </w:trPr>
        <w:tc>
          <w:tcPr>
            <w:tcW w:w="990" w:type="dxa"/>
          </w:tcPr>
          <w:p w14:paraId="16D2E32F" w14:textId="77777777" w:rsidR="00D6615A" w:rsidRPr="00632A94" w:rsidRDefault="00D6615A" w:rsidP="00BC2983">
            <w:pPr>
              <w:jc w:val="center"/>
              <w:rPr>
                <w:rFonts w:cstheme="minorHAnsi"/>
                <w:b/>
                <w:bCs/>
              </w:rPr>
            </w:pPr>
            <w:r w:rsidRPr="00632A94">
              <w:rPr>
                <w:rFonts w:cstheme="minorHAnsi"/>
                <w:b/>
                <w:bCs/>
              </w:rPr>
              <w:t>6-F-2</w:t>
            </w:r>
          </w:p>
        </w:tc>
        <w:tc>
          <w:tcPr>
            <w:tcW w:w="6262" w:type="dxa"/>
          </w:tcPr>
          <w:p w14:paraId="33624C54"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D170C94"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IV Antihistamines (e.g. Diphenhydramine).</w:t>
            </w:r>
          </w:p>
        </w:tc>
        <w:tc>
          <w:tcPr>
            <w:tcW w:w="1113" w:type="dxa"/>
            <w:gridSpan w:val="2"/>
          </w:tcPr>
          <w:p w14:paraId="3AC4ACFF" w14:textId="77777777" w:rsidR="00D6615A" w:rsidRPr="00C34C63" w:rsidRDefault="00D6615A" w:rsidP="00BC2983">
            <w:pPr>
              <w:rPr>
                <w:rFonts w:cstheme="minorHAnsi"/>
              </w:rPr>
            </w:pPr>
            <w:r w:rsidRPr="00C34C63">
              <w:rPr>
                <w:rFonts w:cstheme="minorHAnsi"/>
              </w:rPr>
              <w:t xml:space="preserve">A </w:t>
            </w:r>
          </w:p>
          <w:p w14:paraId="262D81FD" w14:textId="77777777" w:rsidR="00D6615A" w:rsidRPr="00C34C63" w:rsidRDefault="00D6615A" w:rsidP="00BC2983">
            <w:pPr>
              <w:rPr>
                <w:rFonts w:cstheme="minorHAnsi"/>
              </w:rPr>
            </w:pPr>
            <w:r w:rsidRPr="00C34C63">
              <w:rPr>
                <w:rFonts w:cstheme="minorHAnsi"/>
              </w:rPr>
              <w:t xml:space="preserve">B </w:t>
            </w:r>
          </w:p>
          <w:p w14:paraId="3AE08819" w14:textId="77777777" w:rsidR="00D6615A" w:rsidRPr="00C34C63" w:rsidRDefault="00D6615A" w:rsidP="00BC2983">
            <w:pPr>
              <w:rPr>
                <w:rFonts w:cstheme="minorHAnsi"/>
              </w:rPr>
            </w:pPr>
            <w:r w:rsidRPr="00C34C63">
              <w:rPr>
                <w:rFonts w:cstheme="minorHAnsi"/>
              </w:rPr>
              <w:t xml:space="preserve">C-M </w:t>
            </w:r>
          </w:p>
          <w:p w14:paraId="52D201F8" w14:textId="77777777" w:rsidR="00D6615A" w:rsidRPr="00632A94" w:rsidRDefault="00D6615A" w:rsidP="00BC2983">
            <w:pPr>
              <w:rPr>
                <w:rFonts w:cstheme="minorHAnsi"/>
              </w:rPr>
            </w:pPr>
            <w:r w:rsidRPr="00C34C63">
              <w:rPr>
                <w:rFonts w:cstheme="minorHAnsi"/>
              </w:rPr>
              <w:t>C</w:t>
            </w:r>
          </w:p>
        </w:tc>
        <w:tc>
          <w:tcPr>
            <w:tcW w:w="2070" w:type="dxa"/>
          </w:tcPr>
          <w:p w14:paraId="5DA26D98" w14:textId="77777777" w:rsidR="00D6615A" w:rsidRPr="00632A94" w:rsidRDefault="00000000" w:rsidP="00BC2983">
            <w:pPr>
              <w:rPr>
                <w:rFonts w:cstheme="minorHAnsi"/>
              </w:rPr>
            </w:pPr>
            <w:sdt>
              <w:sdtPr>
                <w:rPr>
                  <w:rFonts w:cstheme="minorHAnsi"/>
                </w:rPr>
                <w:id w:val="89064458"/>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3B534CA4" w14:textId="77777777" w:rsidR="00D6615A" w:rsidRPr="00632A94" w:rsidRDefault="00000000" w:rsidP="00BC2983">
            <w:pPr>
              <w:rPr>
                <w:rFonts w:cstheme="minorHAnsi"/>
              </w:rPr>
            </w:pPr>
            <w:sdt>
              <w:sdtPr>
                <w:rPr>
                  <w:rFonts w:cstheme="minorHAnsi"/>
                </w:rPr>
                <w:id w:val="1124504250"/>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05B0030D" w14:textId="77777777" w:rsidR="00D6615A" w:rsidRDefault="00000000" w:rsidP="00BC2983">
            <w:pPr>
              <w:rPr>
                <w:rFonts w:cstheme="minorHAnsi"/>
              </w:rPr>
            </w:pPr>
            <w:sdt>
              <w:sdtPr>
                <w:rPr>
                  <w:rFonts w:cstheme="minorHAnsi"/>
                </w:rPr>
                <w:id w:val="-1132392445"/>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4C71CA89" w14:textId="77777777" w:rsidR="00D6615A" w:rsidRPr="00C34C63" w:rsidRDefault="00000000" w:rsidP="00BC2983">
            <w:pPr>
              <w:rPr>
                <w:rFonts w:cstheme="minorHAnsi"/>
              </w:rPr>
            </w:pPr>
            <w:sdt>
              <w:sdtPr>
                <w:rPr>
                  <w:rFonts w:cstheme="minorHAnsi"/>
                </w:rPr>
                <w:id w:val="-1640106768"/>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4473C82E" w14:textId="77777777" w:rsidR="00D6615A" w:rsidRPr="00632A94" w:rsidRDefault="00D6615A" w:rsidP="00BC2983">
            <w:pPr>
              <w:rPr>
                <w:rFonts w:cstheme="minorHAnsi"/>
              </w:rPr>
            </w:pPr>
          </w:p>
        </w:tc>
        <w:sdt>
          <w:sdtPr>
            <w:rPr>
              <w:rFonts w:cstheme="minorHAnsi"/>
            </w:rPr>
            <w:id w:val="447050637"/>
            <w:placeholder>
              <w:docPart w:val="13C6EDC66E914C558638AFE277EC495F"/>
            </w:placeholder>
            <w:showingPlcHdr/>
          </w:sdtPr>
          <w:sdtContent>
            <w:tc>
              <w:tcPr>
                <w:tcW w:w="4415" w:type="dxa"/>
              </w:tcPr>
              <w:p w14:paraId="28D36175"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59E8EFFA" w14:textId="77777777" w:rsidTr="000166E6">
        <w:trPr>
          <w:trHeight w:val="1250"/>
          <w:jc w:val="center"/>
        </w:trPr>
        <w:tc>
          <w:tcPr>
            <w:tcW w:w="990" w:type="dxa"/>
          </w:tcPr>
          <w:p w14:paraId="70050A03" w14:textId="77777777" w:rsidR="00D6615A" w:rsidRPr="00632A94" w:rsidRDefault="00D6615A" w:rsidP="00BC2983">
            <w:pPr>
              <w:jc w:val="center"/>
              <w:rPr>
                <w:rFonts w:cstheme="minorHAnsi"/>
                <w:b/>
                <w:bCs/>
              </w:rPr>
            </w:pPr>
            <w:r w:rsidRPr="00632A94">
              <w:rPr>
                <w:rFonts w:cstheme="minorHAnsi"/>
                <w:b/>
                <w:bCs/>
              </w:rPr>
              <w:t>6-F-3</w:t>
            </w:r>
          </w:p>
        </w:tc>
        <w:tc>
          <w:tcPr>
            <w:tcW w:w="6262" w:type="dxa"/>
          </w:tcPr>
          <w:p w14:paraId="0C5E1692"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0948DB9" w14:textId="0CE67DEA" w:rsidR="00D6615A" w:rsidRPr="00632A94" w:rsidRDefault="00D6615A" w:rsidP="00BC2983">
            <w:pPr>
              <w:autoSpaceDE w:val="0"/>
              <w:autoSpaceDN w:val="0"/>
              <w:adjustRightInd w:val="0"/>
              <w:rPr>
                <w:rFonts w:eastAsia="Arial" w:cstheme="minorHAnsi"/>
              </w:rPr>
            </w:pPr>
            <w:r w:rsidRPr="00632A94">
              <w:rPr>
                <w:rFonts w:eastAsia="Arial" w:cstheme="minorHAnsi"/>
              </w:rPr>
              <w:t>Short-acting beta-blocker (e</w:t>
            </w:r>
            <w:r>
              <w:rPr>
                <w:rFonts w:eastAsia="Arial" w:cstheme="minorHAnsi"/>
              </w:rPr>
              <w:t>.</w:t>
            </w:r>
            <w:r w:rsidRPr="00632A94">
              <w:rPr>
                <w:rFonts w:eastAsia="Arial" w:cstheme="minorHAnsi"/>
              </w:rPr>
              <w:t>g</w:t>
            </w:r>
            <w:r>
              <w:rPr>
                <w:rFonts w:eastAsia="Arial" w:cstheme="minorHAnsi"/>
              </w:rPr>
              <w:t>.</w:t>
            </w:r>
            <w:r w:rsidRPr="00632A94">
              <w:rPr>
                <w:rFonts w:eastAsia="Arial" w:cstheme="minorHAnsi"/>
              </w:rPr>
              <w:t>, esmolol or labetalol).</w:t>
            </w:r>
          </w:p>
        </w:tc>
        <w:tc>
          <w:tcPr>
            <w:tcW w:w="1113" w:type="dxa"/>
            <w:gridSpan w:val="2"/>
          </w:tcPr>
          <w:p w14:paraId="5D889183" w14:textId="77777777" w:rsidR="00D6615A" w:rsidRPr="00C34C63" w:rsidRDefault="00D6615A" w:rsidP="00BC2983">
            <w:pPr>
              <w:rPr>
                <w:rFonts w:cstheme="minorHAnsi"/>
              </w:rPr>
            </w:pPr>
            <w:r w:rsidRPr="00C34C63">
              <w:rPr>
                <w:rFonts w:cstheme="minorHAnsi"/>
              </w:rPr>
              <w:t xml:space="preserve">A </w:t>
            </w:r>
          </w:p>
          <w:p w14:paraId="5B432B33" w14:textId="77777777" w:rsidR="00D6615A" w:rsidRPr="00C34C63" w:rsidRDefault="00D6615A" w:rsidP="00BC2983">
            <w:pPr>
              <w:rPr>
                <w:rFonts w:cstheme="minorHAnsi"/>
              </w:rPr>
            </w:pPr>
            <w:r w:rsidRPr="00C34C63">
              <w:rPr>
                <w:rFonts w:cstheme="minorHAnsi"/>
              </w:rPr>
              <w:t xml:space="preserve">B </w:t>
            </w:r>
          </w:p>
          <w:p w14:paraId="3ADD30D9" w14:textId="77777777" w:rsidR="00D6615A" w:rsidRPr="00C34C63" w:rsidRDefault="00D6615A" w:rsidP="00BC2983">
            <w:pPr>
              <w:rPr>
                <w:rFonts w:cstheme="minorHAnsi"/>
              </w:rPr>
            </w:pPr>
            <w:r w:rsidRPr="00C34C63">
              <w:rPr>
                <w:rFonts w:cstheme="minorHAnsi"/>
              </w:rPr>
              <w:t xml:space="preserve">C-M </w:t>
            </w:r>
          </w:p>
          <w:p w14:paraId="52A7CF32" w14:textId="77777777" w:rsidR="00D6615A" w:rsidRPr="00632A94" w:rsidRDefault="00D6615A" w:rsidP="00BC2983">
            <w:pPr>
              <w:rPr>
                <w:rFonts w:cstheme="minorHAnsi"/>
              </w:rPr>
            </w:pPr>
            <w:r w:rsidRPr="00C34C63">
              <w:rPr>
                <w:rFonts w:cstheme="minorHAnsi"/>
              </w:rPr>
              <w:t>C</w:t>
            </w:r>
          </w:p>
        </w:tc>
        <w:tc>
          <w:tcPr>
            <w:tcW w:w="2070" w:type="dxa"/>
          </w:tcPr>
          <w:p w14:paraId="0AC48D41" w14:textId="77777777" w:rsidR="00D6615A" w:rsidRPr="00632A94" w:rsidRDefault="00000000" w:rsidP="00BC2983">
            <w:pPr>
              <w:rPr>
                <w:rFonts w:cstheme="minorHAnsi"/>
              </w:rPr>
            </w:pPr>
            <w:sdt>
              <w:sdtPr>
                <w:rPr>
                  <w:rFonts w:cstheme="minorHAnsi"/>
                </w:rPr>
                <w:id w:val="-1645816277"/>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316BB328" w14:textId="77777777" w:rsidR="00D6615A" w:rsidRPr="00632A94" w:rsidRDefault="00000000" w:rsidP="00BC2983">
            <w:pPr>
              <w:rPr>
                <w:rFonts w:cstheme="minorHAnsi"/>
              </w:rPr>
            </w:pPr>
            <w:sdt>
              <w:sdtPr>
                <w:rPr>
                  <w:rFonts w:cstheme="minorHAnsi"/>
                </w:rPr>
                <w:id w:val="-1519393181"/>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0BC4D662" w14:textId="77777777" w:rsidR="00D6615A" w:rsidRDefault="00000000" w:rsidP="00BC2983">
            <w:pPr>
              <w:rPr>
                <w:rFonts w:cstheme="minorHAnsi"/>
              </w:rPr>
            </w:pPr>
            <w:sdt>
              <w:sdtPr>
                <w:rPr>
                  <w:rFonts w:cstheme="minorHAnsi"/>
                </w:rPr>
                <w:id w:val="1642157717"/>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196120B5" w14:textId="77777777" w:rsidR="00D6615A" w:rsidRPr="00C34C63" w:rsidRDefault="00000000" w:rsidP="00BC2983">
            <w:pPr>
              <w:rPr>
                <w:rFonts w:cstheme="minorHAnsi"/>
              </w:rPr>
            </w:pPr>
            <w:sdt>
              <w:sdtPr>
                <w:rPr>
                  <w:rFonts w:cstheme="minorHAnsi"/>
                </w:rPr>
                <w:id w:val="-717051680"/>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3E306E96" w14:textId="77777777" w:rsidR="00D6615A" w:rsidRPr="00632A94" w:rsidRDefault="00D6615A" w:rsidP="00BC2983">
            <w:pPr>
              <w:rPr>
                <w:rFonts w:cstheme="minorHAnsi"/>
              </w:rPr>
            </w:pPr>
          </w:p>
        </w:tc>
        <w:sdt>
          <w:sdtPr>
            <w:rPr>
              <w:rFonts w:cstheme="minorHAnsi"/>
            </w:rPr>
            <w:id w:val="-741411608"/>
            <w:placeholder>
              <w:docPart w:val="4BF9B3F1AA234D98BA8EF1F44B3B234D"/>
            </w:placeholder>
            <w:showingPlcHdr/>
          </w:sdtPr>
          <w:sdtContent>
            <w:tc>
              <w:tcPr>
                <w:tcW w:w="4415" w:type="dxa"/>
              </w:tcPr>
              <w:p w14:paraId="630F381F"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353F8FBC" w14:textId="77777777" w:rsidTr="000166E6">
        <w:trPr>
          <w:trHeight w:val="70"/>
          <w:jc w:val="center"/>
        </w:trPr>
        <w:tc>
          <w:tcPr>
            <w:tcW w:w="990" w:type="dxa"/>
          </w:tcPr>
          <w:p w14:paraId="584B272E" w14:textId="77777777" w:rsidR="00D6615A" w:rsidRPr="00632A94" w:rsidRDefault="00D6615A" w:rsidP="00BC2983">
            <w:pPr>
              <w:jc w:val="center"/>
              <w:rPr>
                <w:rFonts w:cstheme="minorHAnsi"/>
                <w:b/>
                <w:bCs/>
              </w:rPr>
            </w:pPr>
            <w:r w:rsidRPr="00632A94">
              <w:rPr>
                <w:rFonts w:cstheme="minorHAnsi"/>
                <w:b/>
                <w:bCs/>
              </w:rPr>
              <w:t>6-F-4</w:t>
            </w:r>
          </w:p>
        </w:tc>
        <w:tc>
          <w:tcPr>
            <w:tcW w:w="6262" w:type="dxa"/>
          </w:tcPr>
          <w:p w14:paraId="562AF5FD"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2BC26D"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ECEAF6F" w14:textId="77777777" w:rsidR="00D6615A" w:rsidRPr="00632A94" w:rsidRDefault="00D6615A" w:rsidP="00BC2983">
            <w:pPr>
              <w:rPr>
                <w:rFonts w:cstheme="minorHAnsi"/>
              </w:rPr>
            </w:pPr>
          </w:p>
        </w:tc>
        <w:tc>
          <w:tcPr>
            <w:tcW w:w="1113" w:type="dxa"/>
            <w:gridSpan w:val="2"/>
          </w:tcPr>
          <w:p w14:paraId="39C05D11" w14:textId="77777777" w:rsidR="00D6615A" w:rsidRPr="00914010" w:rsidRDefault="00D6615A" w:rsidP="00BC2983">
            <w:pPr>
              <w:rPr>
                <w:rFonts w:cstheme="minorHAnsi"/>
              </w:rPr>
            </w:pPr>
            <w:r w:rsidRPr="00914010">
              <w:rPr>
                <w:rFonts w:cstheme="minorHAnsi"/>
              </w:rPr>
              <w:t xml:space="preserve">C-M, </w:t>
            </w:r>
          </w:p>
          <w:p w14:paraId="23BF1B03" w14:textId="77777777" w:rsidR="00D6615A" w:rsidRPr="00914010" w:rsidRDefault="00D6615A" w:rsidP="00BC2983">
            <w:pPr>
              <w:rPr>
                <w:rFonts w:cstheme="minorHAnsi"/>
              </w:rPr>
            </w:pPr>
            <w:r w:rsidRPr="00914010">
              <w:rPr>
                <w:rFonts w:cstheme="minorHAnsi"/>
              </w:rPr>
              <w:t>C</w:t>
            </w:r>
          </w:p>
          <w:p w14:paraId="757C00A7" w14:textId="77777777" w:rsidR="00D6615A" w:rsidRPr="00632A94" w:rsidRDefault="00D6615A" w:rsidP="00BC2983">
            <w:pPr>
              <w:rPr>
                <w:rFonts w:cstheme="minorHAnsi"/>
              </w:rPr>
            </w:pPr>
          </w:p>
        </w:tc>
        <w:tc>
          <w:tcPr>
            <w:tcW w:w="2070" w:type="dxa"/>
          </w:tcPr>
          <w:p w14:paraId="3131FA35" w14:textId="77777777" w:rsidR="00D6615A" w:rsidRPr="00632A94" w:rsidRDefault="00000000" w:rsidP="00BC2983">
            <w:pPr>
              <w:rPr>
                <w:rFonts w:cstheme="minorHAnsi"/>
              </w:rPr>
            </w:pPr>
            <w:sdt>
              <w:sdtPr>
                <w:rPr>
                  <w:rFonts w:cstheme="minorHAnsi"/>
                </w:rPr>
                <w:id w:val="-1028560334"/>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6558A0B0" w14:textId="77777777" w:rsidR="00D6615A" w:rsidRPr="00632A94" w:rsidRDefault="00000000" w:rsidP="00BC2983">
            <w:pPr>
              <w:rPr>
                <w:rFonts w:cstheme="minorHAnsi"/>
              </w:rPr>
            </w:pPr>
            <w:sdt>
              <w:sdtPr>
                <w:rPr>
                  <w:rFonts w:cstheme="minorHAnsi"/>
                </w:rPr>
                <w:id w:val="1794937827"/>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14196D30" w14:textId="77777777" w:rsidR="00D6615A" w:rsidRDefault="00000000" w:rsidP="00BC2983">
            <w:pPr>
              <w:rPr>
                <w:rFonts w:cstheme="minorHAnsi"/>
              </w:rPr>
            </w:pPr>
            <w:sdt>
              <w:sdtPr>
                <w:rPr>
                  <w:rFonts w:cstheme="minorHAnsi"/>
                </w:rPr>
                <w:id w:val="-674026122"/>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2E7E7779" w14:textId="77777777" w:rsidR="00D6615A" w:rsidRPr="00C34C63" w:rsidRDefault="00000000" w:rsidP="00BC2983">
            <w:pPr>
              <w:rPr>
                <w:rFonts w:cstheme="minorHAnsi"/>
              </w:rPr>
            </w:pPr>
            <w:sdt>
              <w:sdtPr>
                <w:rPr>
                  <w:rFonts w:cstheme="minorHAnsi"/>
                </w:rPr>
                <w:id w:val="1263345364"/>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44BA16CD" w14:textId="77777777" w:rsidR="00D6615A" w:rsidRPr="00632A94" w:rsidRDefault="00D6615A" w:rsidP="00BC2983">
            <w:pPr>
              <w:rPr>
                <w:rFonts w:cstheme="minorHAnsi"/>
              </w:rPr>
            </w:pPr>
          </w:p>
        </w:tc>
        <w:sdt>
          <w:sdtPr>
            <w:rPr>
              <w:rFonts w:cstheme="minorHAnsi"/>
            </w:rPr>
            <w:id w:val="-78602339"/>
            <w:placeholder>
              <w:docPart w:val="FD4990A2625448C2A4A83FBDB6A2FFC1"/>
            </w:placeholder>
            <w:showingPlcHdr/>
          </w:sdtPr>
          <w:sdtContent>
            <w:tc>
              <w:tcPr>
                <w:tcW w:w="4415" w:type="dxa"/>
              </w:tcPr>
              <w:p w14:paraId="32099901"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0166E6" w14:paraId="6FF7AF68" w14:textId="77777777" w:rsidTr="000166E6">
        <w:trPr>
          <w:trHeight w:val="350"/>
          <w:jc w:val="center"/>
        </w:trPr>
        <w:tc>
          <w:tcPr>
            <w:tcW w:w="990" w:type="dxa"/>
            <w:shd w:val="clear" w:color="auto" w:fill="243746"/>
          </w:tcPr>
          <w:p w14:paraId="419BFD53" w14:textId="75E51C60" w:rsidR="000166E6" w:rsidRPr="00632A94" w:rsidRDefault="000166E6" w:rsidP="000166E6">
            <w:pPr>
              <w:jc w:val="center"/>
              <w:rPr>
                <w:rFonts w:cstheme="minorHAnsi"/>
                <w:b/>
                <w:bCs/>
              </w:rPr>
            </w:pPr>
            <w:r w:rsidRPr="00AE1B2E">
              <w:rPr>
                <w:rFonts w:cs="Arial"/>
                <w:b/>
                <w:bCs/>
                <w:color w:val="FFFFFF" w:themeColor="background1"/>
                <w:sz w:val="28"/>
                <w:szCs w:val="28"/>
              </w:rPr>
              <w:lastRenderedPageBreak/>
              <w:t>ID</w:t>
            </w:r>
          </w:p>
        </w:tc>
        <w:tc>
          <w:tcPr>
            <w:tcW w:w="6262" w:type="dxa"/>
            <w:shd w:val="clear" w:color="auto" w:fill="243746"/>
          </w:tcPr>
          <w:p w14:paraId="18522236" w14:textId="717E8ACE" w:rsidR="000166E6" w:rsidRPr="00632A94" w:rsidRDefault="000166E6" w:rsidP="000166E6">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13" w:type="dxa"/>
            <w:gridSpan w:val="2"/>
            <w:shd w:val="clear" w:color="auto" w:fill="243746"/>
          </w:tcPr>
          <w:p w14:paraId="21F728EB" w14:textId="1E9FF9B3" w:rsidR="000166E6" w:rsidRDefault="000166E6" w:rsidP="000166E6">
            <w:pPr>
              <w:rPr>
                <w:rFonts w:ascii="Segoe UI Symbol" w:eastAsia="MS Gothic" w:hAnsi="Segoe UI Symbol" w:cs="Segoe UI Symbol"/>
              </w:rPr>
            </w:pPr>
            <w:r w:rsidRPr="00AE1B2E">
              <w:rPr>
                <w:rFonts w:cs="Arial"/>
                <w:b/>
                <w:bCs/>
                <w:color w:val="FFFFFF" w:themeColor="background1"/>
                <w:sz w:val="28"/>
                <w:szCs w:val="28"/>
              </w:rPr>
              <w:t>Class</w:t>
            </w:r>
          </w:p>
        </w:tc>
        <w:tc>
          <w:tcPr>
            <w:tcW w:w="2070" w:type="dxa"/>
            <w:shd w:val="clear" w:color="auto" w:fill="243746"/>
          </w:tcPr>
          <w:p w14:paraId="21E974CC" w14:textId="7A3AFB0D" w:rsidR="000166E6" w:rsidRDefault="000166E6" w:rsidP="000166E6">
            <w:pPr>
              <w:rPr>
                <w:rFonts w:cstheme="minorHAnsi"/>
              </w:rPr>
            </w:pPr>
            <w:r w:rsidRPr="00AE1B2E">
              <w:rPr>
                <w:rFonts w:cs="Arial"/>
                <w:b/>
                <w:bCs/>
                <w:color w:val="FFFFFF" w:themeColor="background1"/>
                <w:sz w:val="28"/>
                <w:szCs w:val="28"/>
              </w:rPr>
              <w:t>Score</w:t>
            </w:r>
          </w:p>
        </w:tc>
        <w:tc>
          <w:tcPr>
            <w:tcW w:w="4415" w:type="dxa"/>
            <w:shd w:val="clear" w:color="auto" w:fill="243746"/>
          </w:tcPr>
          <w:p w14:paraId="14327D25" w14:textId="43BE1650" w:rsidR="000166E6" w:rsidRDefault="000166E6" w:rsidP="000166E6">
            <w:pPr>
              <w:rPr>
                <w:rFonts w:cstheme="minorHAnsi"/>
              </w:rPr>
            </w:pPr>
            <w:r w:rsidRPr="00AE1B2E">
              <w:rPr>
                <w:rFonts w:cs="Arial"/>
                <w:b/>
                <w:bCs/>
                <w:color w:val="FFFFFF" w:themeColor="background1"/>
                <w:sz w:val="28"/>
                <w:szCs w:val="28"/>
              </w:rPr>
              <w:t>Findings/Comments</w:t>
            </w:r>
          </w:p>
        </w:tc>
      </w:tr>
      <w:tr w:rsidR="00D6615A" w14:paraId="5DE091C2" w14:textId="77777777" w:rsidTr="000166E6">
        <w:trPr>
          <w:trHeight w:val="1790"/>
          <w:jc w:val="center"/>
        </w:trPr>
        <w:tc>
          <w:tcPr>
            <w:tcW w:w="990" w:type="dxa"/>
          </w:tcPr>
          <w:p w14:paraId="6279E700" w14:textId="77777777" w:rsidR="00D6615A" w:rsidRPr="00632A94" w:rsidRDefault="00D6615A" w:rsidP="00BC2983">
            <w:pPr>
              <w:jc w:val="center"/>
              <w:rPr>
                <w:rFonts w:cstheme="minorHAnsi"/>
                <w:b/>
                <w:bCs/>
              </w:rPr>
            </w:pPr>
            <w:r w:rsidRPr="00632A94">
              <w:rPr>
                <w:rFonts w:cstheme="minorHAnsi"/>
                <w:b/>
                <w:bCs/>
              </w:rPr>
              <w:t>6-F-5</w:t>
            </w:r>
          </w:p>
        </w:tc>
        <w:tc>
          <w:tcPr>
            <w:tcW w:w="6262" w:type="dxa"/>
          </w:tcPr>
          <w:p w14:paraId="799FE4AE"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614E6D1"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If Benzodiazepine is used in the facility, a reversing agent must be available (e.g. Mazicon™, Flumazenil).</w:t>
            </w:r>
          </w:p>
          <w:p w14:paraId="6AE7A049" w14:textId="77777777" w:rsidR="00D6615A" w:rsidRPr="00632A94" w:rsidRDefault="00D6615A" w:rsidP="00BC2983">
            <w:pPr>
              <w:rPr>
                <w:rFonts w:cstheme="minorHAnsi"/>
              </w:rPr>
            </w:pPr>
          </w:p>
        </w:tc>
        <w:tc>
          <w:tcPr>
            <w:tcW w:w="1113" w:type="dxa"/>
            <w:gridSpan w:val="2"/>
          </w:tcPr>
          <w:p w14:paraId="51A27917" w14:textId="77777777" w:rsidR="00D6615A" w:rsidRPr="0084305D" w:rsidRDefault="00D6615A" w:rsidP="00BC2983">
            <w:pPr>
              <w:rPr>
                <w:rFonts w:cstheme="minorHAnsi"/>
              </w:rPr>
            </w:pPr>
            <w:r>
              <w:rPr>
                <w:rFonts w:ascii="Segoe UI Symbol" w:eastAsia="MS Gothic" w:hAnsi="Segoe UI Symbol" w:cs="Segoe UI Symbol"/>
              </w:rPr>
              <w:t>B</w:t>
            </w:r>
            <w:r w:rsidRPr="0084305D">
              <w:rPr>
                <w:rFonts w:cstheme="minorHAnsi"/>
              </w:rPr>
              <w:t xml:space="preserve">, </w:t>
            </w:r>
          </w:p>
          <w:p w14:paraId="610C373A" w14:textId="77777777" w:rsidR="00D6615A" w:rsidRPr="0084305D" w:rsidRDefault="00D6615A" w:rsidP="00BC2983">
            <w:pPr>
              <w:rPr>
                <w:rFonts w:cstheme="minorHAnsi"/>
              </w:rPr>
            </w:pPr>
            <w:r w:rsidRPr="0084305D">
              <w:rPr>
                <w:rFonts w:cstheme="minorHAnsi"/>
              </w:rPr>
              <w:t xml:space="preserve">C-M, </w:t>
            </w:r>
          </w:p>
          <w:p w14:paraId="2CAF9E0A" w14:textId="77777777" w:rsidR="00D6615A" w:rsidRPr="00632A94" w:rsidRDefault="00D6615A" w:rsidP="00BC2983">
            <w:pPr>
              <w:rPr>
                <w:rFonts w:cstheme="minorHAnsi"/>
              </w:rPr>
            </w:pPr>
            <w:r w:rsidRPr="0084305D">
              <w:rPr>
                <w:rFonts w:cstheme="minorHAnsi"/>
              </w:rPr>
              <w:t>C</w:t>
            </w:r>
          </w:p>
        </w:tc>
        <w:tc>
          <w:tcPr>
            <w:tcW w:w="2070" w:type="dxa"/>
          </w:tcPr>
          <w:p w14:paraId="684EA3AC" w14:textId="77777777" w:rsidR="00D6615A" w:rsidRPr="00632A94" w:rsidRDefault="00000000" w:rsidP="00BC2983">
            <w:pPr>
              <w:rPr>
                <w:rFonts w:cstheme="minorHAnsi"/>
              </w:rPr>
            </w:pPr>
            <w:sdt>
              <w:sdtPr>
                <w:rPr>
                  <w:rFonts w:cstheme="minorHAnsi"/>
                </w:rPr>
                <w:id w:val="1969553680"/>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2BE9E69C" w14:textId="77777777" w:rsidR="00D6615A" w:rsidRPr="00632A94" w:rsidRDefault="00000000" w:rsidP="00BC2983">
            <w:pPr>
              <w:rPr>
                <w:rFonts w:cstheme="minorHAnsi"/>
              </w:rPr>
            </w:pPr>
            <w:sdt>
              <w:sdtPr>
                <w:rPr>
                  <w:rFonts w:cstheme="minorHAnsi"/>
                </w:rPr>
                <w:id w:val="231896314"/>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4740C271" w14:textId="77777777" w:rsidR="00D6615A" w:rsidRDefault="00000000" w:rsidP="00BC2983">
            <w:pPr>
              <w:rPr>
                <w:rFonts w:cstheme="minorHAnsi"/>
              </w:rPr>
            </w:pPr>
            <w:sdt>
              <w:sdtPr>
                <w:rPr>
                  <w:rFonts w:cstheme="minorHAnsi"/>
                </w:rPr>
                <w:id w:val="-1555383455"/>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1A7045BD" w14:textId="77777777" w:rsidR="00D6615A" w:rsidRPr="00C34C63" w:rsidRDefault="00000000" w:rsidP="00BC2983">
            <w:pPr>
              <w:rPr>
                <w:rFonts w:cstheme="minorHAnsi"/>
              </w:rPr>
            </w:pPr>
            <w:sdt>
              <w:sdtPr>
                <w:rPr>
                  <w:rFonts w:cstheme="minorHAnsi"/>
                </w:rPr>
                <w:id w:val="-779404102"/>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60303195" w14:textId="77777777" w:rsidR="00D6615A" w:rsidRPr="00632A94" w:rsidRDefault="00D6615A" w:rsidP="00BC2983">
            <w:pPr>
              <w:rPr>
                <w:rFonts w:cstheme="minorHAnsi"/>
              </w:rPr>
            </w:pPr>
          </w:p>
        </w:tc>
        <w:sdt>
          <w:sdtPr>
            <w:rPr>
              <w:rFonts w:cstheme="minorHAnsi"/>
            </w:rPr>
            <w:id w:val="1334873917"/>
            <w:placeholder>
              <w:docPart w:val="46E08868193248D5B7EDF24925AB54BD"/>
            </w:placeholder>
            <w:showingPlcHdr/>
          </w:sdtPr>
          <w:sdtContent>
            <w:tc>
              <w:tcPr>
                <w:tcW w:w="4415" w:type="dxa"/>
              </w:tcPr>
              <w:p w14:paraId="33EB1DBC"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5E384B" w14:paraId="628F4087" w14:textId="77777777" w:rsidTr="00EB49AC">
        <w:trPr>
          <w:jc w:val="center"/>
        </w:trPr>
        <w:tc>
          <w:tcPr>
            <w:tcW w:w="14850" w:type="dxa"/>
            <w:gridSpan w:val="6"/>
            <w:shd w:val="clear" w:color="auto" w:fill="016299"/>
          </w:tcPr>
          <w:p w14:paraId="0B449EDD" w14:textId="77777777" w:rsidR="005E384B" w:rsidRPr="00D6615A" w:rsidRDefault="005E384B" w:rsidP="00BC2983">
            <w:pPr>
              <w:rPr>
                <w:b/>
                <w:bCs/>
                <w:color w:val="FFFFFF" w:themeColor="background1"/>
                <w:sz w:val="28"/>
                <w:szCs w:val="28"/>
              </w:rPr>
            </w:pPr>
            <w:r w:rsidRPr="00D6615A">
              <w:rPr>
                <w:b/>
                <w:bCs/>
                <w:color w:val="FFFFFF" w:themeColor="background1"/>
                <w:sz w:val="28"/>
                <w:szCs w:val="28"/>
              </w:rPr>
              <w:t>SUB-SECTION G:  Malignant Hyperthermia</w:t>
            </w:r>
          </w:p>
        </w:tc>
      </w:tr>
      <w:tr w:rsidR="00D6615A" w14:paraId="63696468" w14:textId="77777777" w:rsidTr="000166E6">
        <w:trPr>
          <w:trHeight w:val="1700"/>
          <w:jc w:val="center"/>
        </w:trPr>
        <w:tc>
          <w:tcPr>
            <w:tcW w:w="990" w:type="dxa"/>
          </w:tcPr>
          <w:p w14:paraId="2CAB5662" w14:textId="77777777" w:rsidR="00D6615A" w:rsidRPr="00632A94" w:rsidRDefault="00D6615A" w:rsidP="00BC2983">
            <w:pPr>
              <w:jc w:val="center"/>
              <w:rPr>
                <w:rFonts w:cstheme="minorHAnsi"/>
                <w:b/>
                <w:bCs/>
              </w:rPr>
            </w:pPr>
            <w:r w:rsidRPr="00632A94">
              <w:rPr>
                <w:rFonts w:cstheme="minorHAnsi"/>
                <w:b/>
                <w:bCs/>
              </w:rPr>
              <w:t>---</w:t>
            </w:r>
          </w:p>
        </w:tc>
        <w:tc>
          <w:tcPr>
            <w:tcW w:w="6262" w:type="dxa"/>
          </w:tcPr>
          <w:p w14:paraId="441DB130"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235222" w14:textId="77777777" w:rsidR="00D6615A" w:rsidRPr="00632A94" w:rsidRDefault="00D6615A" w:rsidP="00BC2983">
            <w:pPr>
              <w:rPr>
                <w:rFonts w:cstheme="minorHAnsi"/>
              </w:rPr>
            </w:pPr>
          </w:p>
        </w:tc>
        <w:tc>
          <w:tcPr>
            <w:tcW w:w="1113" w:type="dxa"/>
            <w:gridSpan w:val="2"/>
          </w:tcPr>
          <w:p w14:paraId="492C5C96" w14:textId="77777777" w:rsidR="00D6615A" w:rsidRPr="00632A94" w:rsidRDefault="00D6615A" w:rsidP="00BC2983">
            <w:pPr>
              <w:rPr>
                <w:rFonts w:cstheme="minorHAnsi"/>
              </w:rPr>
            </w:pPr>
            <w:r w:rsidRPr="00632A94">
              <w:rPr>
                <w:rFonts w:cstheme="minorHAnsi"/>
                <w:b/>
                <w:bCs/>
              </w:rPr>
              <w:t>---</w:t>
            </w:r>
          </w:p>
        </w:tc>
        <w:tc>
          <w:tcPr>
            <w:tcW w:w="2070" w:type="dxa"/>
          </w:tcPr>
          <w:p w14:paraId="45E8BC5C" w14:textId="77777777" w:rsidR="00D6615A" w:rsidRPr="00632A94" w:rsidRDefault="00D6615A" w:rsidP="00BC2983">
            <w:pPr>
              <w:rPr>
                <w:rFonts w:cstheme="minorHAnsi"/>
              </w:rPr>
            </w:pPr>
            <w:r w:rsidRPr="00632A94">
              <w:rPr>
                <w:rFonts w:cstheme="minorHAnsi"/>
                <w:b/>
                <w:bCs/>
              </w:rPr>
              <w:t>---</w:t>
            </w:r>
          </w:p>
        </w:tc>
        <w:sdt>
          <w:sdtPr>
            <w:rPr>
              <w:rFonts w:cstheme="minorHAnsi"/>
            </w:rPr>
            <w:id w:val="910972465"/>
            <w:placeholder>
              <w:docPart w:val="F173B240D05E42F58EECCF30B8AB3C53"/>
            </w:placeholder>
            <w:showingPlcHdr/>
          </w:sdtPr>
          <w:sdtContent>
            <w:tc>
              <w:tcPr>
                <w:tcW w:w="4415" w:type="dxa"/>
              </w:tcPr>
              <w:p w14:paraId="0C8EF569"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0D5092C8" w14:textId="77777777" w:rsidTr="000166E6">
        <w:trPr>
          <w:jc w:val="center"/>
        </w:trPr>
        <w:tc>
          <w:tcPr>
            <w:tcW w:w="990" w:type="dxa"/>
          </w:tcPr>
          <w:p w14:paraId="5D3DCA83" w14:textId="77777777" w:rsidR="00D6615A" w:rsidRPr="00632A94" w:rsidRDefault="00D6615A" w:rsidP="00BC2983">
            <w:pPr>
              <w:jc w:val="center"/>
              <w:rPr>
                <w:rFonts w:cstheme="minorHAnsi"/>
                <w:b/>
                <w:bCs/>
              </w:rPr>
            </w:pPr>
            <w:r w:rsidRPr="00632A94">
              <w:rPr>
                <w:rFonts w:cstheme="minorHAnsi"/>
                <w:b/>
                <w:bCs/>
              </w:rPr>
              <w:t>6-G-1</w:t>
            </w:r>
          </w:p>
        </w:tc>
        <w:tc>
          <w:tcPr>
            <w:tcW w:w="6262" w:type="dxa"/>
          </w:tcPr>
          <w:p w14:paraId="268EF08A" w14:textId="09C6689F" w:rsidR="00D6615A" w:rsidRDefault="00D6615A" w:rsidP="00BC2983">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1BA86319" w14:textId="77777777" w:rsidR="00D6615A" w:rsidRPr="00632A94" w:rsidRDefault="00D6615A" w:rsidP="00BC2983">
            <w:pPr>
              <w:autoSpaceDE w:val="0"/>
              <w:autoSpaceDN w:val="0"/>
              <w:adjustRightInd w:val="0"/>
              <w:rPr>
                <w:rFonts w:eastAsia="Arial" w:cstheme="minorHAnsi"/>
              </w:rPr>
            </w:pPr>
          </w:p>
          <w:p w14:paraId="4C844CD3" w14:textId="77777777" w:rsidR="00D6615A" w:rsidRDefault="00D6615A" w:rsidP="00FA7A73">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48B0185C" w14:textId="77777777" w:rsidR="00D6615A" w:rsidRPr="00632A94" w:rsidRDefault="00D6615A" w:rsidP="00BC2983">
            <w:pPr>
              <w:rPr>
                <w:rFonts w:cstheme="minorHAnsi"/>
              </w:rPr>
            </w:pPr>
          </w:p>
        </w:tc>
        <w:tc>
          <w:tcPr>
            <w:tcW w:w="1113" w:type="dxa"/>
            <w:gridSpan w:val="2"/>
          </w:tcPr>
          <w:p w14:paraId="6504DE98" w14:textId="77777777" w:rsidR="00D6615A" w:rsidRPr="00914010" w:rsidRDefault="00D6615A" w:rsidP="00BC2983">
            <w:pPr>
              <w:rPr>
                <w:rFonts w:cstheme="minorHAnsi"/>
              </w:rPr>
            </w:pPr>
            <w:r w:rsidRPr="00914010">
              <w:rPr>
                <w:rFonts w:cstheme="minorHAnsi"/>
              </w:rPr>
              <w:t xml:space="preserve">C-M, </w:t>
            </w:r>
          </w:p>
          <w:p w14:paraId="06DC60FD" w14:textId="77777777" w:rsidR="00D6615A" w:rsidRPr="00914010" w:rsidRDefault="00D6615A" w:rsidP="00BC2983">
            <w:pPr>
              <w:rPr>
                <w:rFonts w:cstheme="minorHAnsi"/>
              </w:rPr>
            </w:pPr>
            <w:r w:rsidRPr="00914010">
              <w:rPr>
                <w:rFonts w:cstheme="minorHAnsi"/>
              </w:rPr>
              <w:t>C</w:t>
            </w:r>
          </w:p>
          <w:p w14:paraId="4F816F60" w14:textId="77777777" w:rsidR="00D6615A" w:rsidRPr="00632A94" w:rsidRDefault="00D6615A" w:rsidP="00BC2983">
            <w:pPr>
              <w:rPr>
                <w:rFonts w:cstheme="minorHAnsi"/>
              </w:rPr>
            </w:pPr>
          </w:p>
        </w:tc>
        <w:tc>
          <w:tcPr>
            <w:tcW w:w="2070" w:type="dxa"/>
          </w:tcPr>
          <w:p w14:paraId="339A88D2" w14:textId="77777777" w:rsidR="00D6615A" w:rsidRPr="00632A94" w:rsidRDefault="00000000" w:rsidP="00BC2983">
            <w:pPr>
              <w:rPr>
                <w:rFonts w:cstheme="minorHAnsi"/>
              </w:rPr>
            </w:pPr>
            <w:sdt>
              <w:sdtPr>
                <w:rPr>
                  <w:rFonts w:cstheme="minorHAnsi"/>
                </w:rPr>
                <w:id w:val="-1658449354"/>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4A7FBD0D" w14:textId="77777777" w:rsidR="00D6615A" w:rsidRPr="00632A94" w:rsidRDefault="00000000" w:rsidP="00BC2983">
            <w:pPr>
              <w:rPr>
                <w:rFonts w:cstheme="minorHAnsi"/>
              </w:rPr>
            </w:pPr>
            <w:sdt>
              <w:sdtPr>
                <w:rPr>
                  <w:rFonts w:cstheme="minorHAnsi"/>
                </w:rPr>
                <w:id w:val="-423652855"/>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2184709E" w14:textId="77777777" w:rsidR="00D6615A" w:rsidRDefault="00000000" w:rsidP="00BC2983">
            <w:pPr>
              <w:rPr>
                <w:rFonts w:cstheme="minorHAnsi"/>
              </w:rPr>
            </w:pPr>
            <w:sdt>
              <w:sdtPr>
                <w:rPr>
                  <w:rFonts w:cstheme="minorHAnsi"/>
                </w:rPr>
                <w:id w:val="769673276"/>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70E12F84" w14:textId="77777777" w:rsidR="00D6615A" w:rsidRPr="00C34C63" w:rsidRDefault="00000000" w:rsidP="00BC2983">
            <w:pPr>
              <w:rPr>
                <w:rFonts w:cstheme="minorHAnsi"/>
              </w:rPr>
            </w:pPr>
            <w:sdt>
              <w:sdtPr>
                <w:rPr>
                  <w:rFonts w:cstheme="minorHAnsi"/>
                </w:rPr>
                <w:id w:val="2048265017"/>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09E8DE28" w14:textId="77777777" w:rsidR="00D6615A" w:rsidRPr="00632A94" w:rsidRDefault="00D6615A" w:rsidP="00BC2983">
            <w:pPr>
              <w:rPr>
                <w:rFonts w:cstheme="minorHAnsi"/>
              </w:rPr>
            </w:pPr>
          </w:p>
        </w:tc>
        <w:sdt>
          <w:sdtPr>
            <w:rPr>
              <w:rFonts w:cstheme="minorHAnsi"/>
            </w:rPr>
            <w:id w:val="-1187594324"/>
            <w:placeholder>
              <w:docPart w:val="9543A3FEA4CB4795AF845D8610DE7618"/>
            </w:placeholder>
            <w:showingPlcHdr/>
          </w:sdtPr>
          <w:sdtContent>
            <w:tc>
              <w:tcPr>
                <w:tcW w:w="4415" w:type="dxa"/>
              </w:tcPr>
              <w:p w14:paraId="459F5A1B"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661E0DA6" w14:textId="77777777" w:rsidTr="000166E6">
        <w:trPr>
          <w:trHeight w:val="2672"/>
          <w:jc w:val="center"/>
        </w:trPr>
        <w:tc>
          <w:tcPr>
            <w:tcW w:w="990" w:type="dxa"/>
          </w:tcPr>
          <w:p w14:paraId="671BB561" w14:textId="7199F3B0" w:rsidR="00D6615A" w:rsidRPr="00632A94" w:rsidRDefault="00D6615A" w:rsidP="00BC2983">
            <w:pPr>
              <w:jc w:val="center"/>
              <w:rPr>
                <w:rFonts w:cstheme="minorHAnsi"/>
                <w:b/>
                <w:bCs/>
              </w:rPr>
            </w:pPr>
            <w:bookmarkStart w:id="13" w:name="Stand6G2"/>
            <w:r w:rsidRPr="00DC7002">
              <w:rPr>
                <w:rFonts w:cstheme="minorHAnsi"/>
                <w:b/>
                <w:bCs/>
              </w:rPr>
              <w:t>6-G-2</w:t>
            </w:r>
            <w:bookmarkEnd w:id="13"/>
          </w:p>
        </w:tc>
        <w:tc>
          <w:tcPr>
            <w:tcW w:w="6262" w:type="dxa"/>
          </w:tcPr>
          <w:p w14:paraId="2D0A4951"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7EAB84A9" w14:textId="77777777" w:rsidR="00D6615A" w:rsidRPr="00632A94" w:rsidRDefault="00D6615A" w:rsidP="00BC2983">
            <w:pPr>
              <w:rPr>
                <w:rFonts w:cstheme="minorHAnsi"/>
              </w:rPr>
            </w:pPr>
          </w:p>
        </w:tc>
        <w:tc>
          <w:tcPr>
            <w:tcW w:w="1113" w:type="dxa"/>
            <w:gridSpan w:val="2"/>
          </w:tcPr>
          <w:p w14:paraId="373344EB" w14:textId="77777777" w:rsidR="00D6615A" w:rsidRPr="00914010" w:rsidRDefault="00D6615A" w:rsidP="00BC2983">
            <w:pPr>
              <w:rPr>
                <w:rFonts w:cstheme="minorHAnsi"/>
              </w:rPr>
            </w:pPr>
            <w:r w:rsidRPr="00914010">
              <w:rPr>
                <w:rFonts w:cstheme="minorHAnsi"/>
              </w:rPr>
              <w:t xml:space="preserve">C-M, </w:t>
            </w:r>
          </w:p>
          <w:p w14:paraId="44E7AD28" w14:textId="77777777" w:rsidR="00D6615A" w:rsidRPr="00914010" w:rsidRDefault="00D6615A" w:rsidP="00BC2983">
            <w:pPr>
              <w:rPr>
                <w:rFonts w:cstheme="minorHAnsi"/>
              </w:rPr>
            </w:pPr>
            <w:r w:rsidRPr="00914010">
              <w:rPr>
                <w:rFonts w:cstheme="minorHAnsi"/>
              </w:rPr>
              <w:t>C</w:t>
            </w:r>
          </w:p>
          <w:p w14:paraId="06EAC3CE" w14:textId="77777777" w:rsidR="00D6615A" w:rsidRPr="00632A94" w:rsidRDefault="00D6615A" w:rsidP="00BC2983">
            <w:pPr>
              <w:rPr>
                <w:rFonts w:cstheme="minorHAnsi"/>
              </w:rPr>
            </w:pPr>
          </w:p>
        </w:tc>
        <w:tc>
          <w:tcPr>
            <w:tcW w:w="2070" w:type="dxa"/>
          </w:tcPr>
          <w:p w14:paraId="77667B5E" w14:textId="77777777" w:rsidR="00D6615A" w:rsidRPr="00632A94" w:rsidRDefault="00000000" w:rsidP="00BC2983">
            <w:pPr>
              <w:rPr>
                <w:rFonts w:cstheme="minorHAnsi"/>
              </w:rPr>
            </w:pPr>
            <w:sdt>
              <w:sdtPr>
                <w:rPr>
                  <w:rFonts w:cstheme="minorHAnsi"/>
                </w:rPr>
                <w:id w:val="-169176497"/>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3197B491" w14:textId="77777777" w:rsidR="00D6615A" w:rsidRPr="00632A94" w:rsidRDefault="00000000" w:rsidP="00BC2983">
            <w:pPr>
              <w:rPr>
                <w:rFonts w:cstheme="minorHAnsi"/>
              </w:rPr>
            </w:pPr>
            <w:sdt>
              <w:sdtPr>
                <w:rPr>
                  <w:rFonts w:cstheme="minorHAnsi"/>
                </w:rPr>
                <w:id w:val="1111865020"/>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23F6FC6A" w14:textId="77777777" w:rsidR="00D6615A" w:rsidRDefault="00000000" w:rsidP="00BC2983">
            <w:pPr>
              <w:rPr>
                <w:rFonts w:cstheme="minorHAnsi"/>
              </w:rPr>
            </w:pPr>
            <w:sdt>
              <w:sdtPr>
                <w:rPr>
                  <w:rFonts w:cstheme="minorHAnsi"/>
                </w:rPr>
                <w:id w:val="548725745"/>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553E2AE6" w14:textId="77777777" w:rsidR="00D6615A" w:rsidRPr="00C34C63" w:rsidRDefault="00000000" w:rsidP="00BC2983">
            <w:pPr>
              <w:rPr>
                <w:rFonts w:cstheme="minorHAnsi"/>
              </w:rPr>
            </w:pPr>
            <w:sdt>
              <w:sdtPr>
                <w:rPr>
                  <w:rFonts w:cstheme="minorHAnsi"/>
                </w:rPr>
                <w:id w:val="162603070"/>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4D00A2D4" w14:textId="77777777" w:rsidR="00D6615A" w:rsidRPr="00632A94" w:rsidRDefault="00D6615A" w:rsidP="00BC2983">
            <w:pPr>
              <w:rPr>
                <w:rFonts w:cstheme="minorHAnsi"/>
              </w:rPr>
            </w:pPr>
          </w:p>
        </w:tc>
        <w:sdt>
          <w:sdtPr>
            <w:rPr>
              <w:rFonts w:cstheme="minorHAnsi"/>
            </w:rPr>
            <w:id w:val="-1995181210"/>
            <w:placeholder>
              <w:docPart w:val="1FF89AE581E543E7BCC1E8DC5A77CDEA"/>
            </w:placeholder>
            <w:showingPlcHdr/>
          </w:sdtPr>
          <w:sdtContent>
            <w:tc>
              <w:tcPr>
                <w:tcW w:w="4415" w:type="dxa"/>
              </w:tcPr>
              <w:p w14:paraId="2C7380B9"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0166E6" w14:paraId="19CD5EAB" w14:textId="77777777" w:rsidTr="000166E6">
        <w:trPr>
          <w:trHeight w:val="350"/>
          <w:jc w:val="center"/>
        </w:trPr>
        <w:tc>
          <w:tcPr>
            <w:tcW w:w="990" w:type="dxa"/>
            <w:shd w:val="clear" w:color="auto" w:fill="243746"/>
          </w:tcPr>
          <w:p w14:paraId="5375B491" w14:textId="76AEFFF8" w:rsidR="000166E6" w:rsidRPr="00632A94" w:rsidRDefault="000166E6" w:rsidP="000166E6">
            <w:pPr>
              <w:jc w:val="center"/>
              <w:rPr>
                <w:rFonts w:cstheme="minorHAnsi"/>
                <w:b/>
                <w:bCs/>
              </w:rPr>
            </w:pPr>
            <w:r w:rsidRPr="00AE1B2E">
              <w:rPr>
                <w:rFonts w:cs="Arial"/>
                <w:b/>
                <w:bCs/>
                <w:color w:val="FFFFFF" w:themeColor="background1"/>
                <w:sz w:val="28"/>
                <w:szCs w:val="28"/>
              </w:rPr>
              <w:lastRenderedPageBreak/>
              <w:t>ID</w:t>
            </w:r>
          </w:p>
        </w:tc>
        <w:tc>
          <w:tcPr>
            <w:tcW w:w="6262" w:type="dxa"/>
            <w:shd w:val="clear" w:color="auto" w:fill="243746"/>
          </w:tcPr>
          <w:p w14:paraId="659CF78A" w14:textId="329EC92D" w:rsidR="000166E6" w:rsidRDefault="000166E6" w:rsidP="000166E6">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13" w:type="dxa"/>
            <w:gridSpan w:val="2"/>
            <w:shd w:val="clear" w:color="auto" w:fill="243746"/>
          </w:tcPr>
          <w:p w14:paraId="51D1534E" w14:textId="10989566" w:rsidR="000166E6" w:rsidRPr="00914010" w:rsidRDefault="000166E6" w:rsidP="000166E6">
            <w:pPr>
              <w:rPr>
                <w:rFonts w:cstheme="minorHAnsi"/>
              </w:rPr>
            </w:pPr>
            <w:r w:rsidRPr="00AE1B2E">
              <w:rPr>
                <w:rFonts w:cs="Arial"/>
                <w:b/>
                <w:bCs/>
                <w:color w:val="FFFFFF" w:themeColor="background1"/>
                <w:sz w:val="28"/>
                <w:szCs w:val="28"/>
              </w:rPr>
              <w:t>Class</w:t>
            </w:r>
          </w:p>
        </w:tc>
        <w:tc>
          <w:tcPr>
            <w:tcW w:w="2070" w:type="dxa"/>
            <w:shd w:val="clear" w:color="auto" w:fill="243746"/>
          </w:tcPr>
          <w:p w14:paraId="6675BFEF" w14:textId="48A8198F" w:rsidR="000166E6" w:rsidRDefault="000166E6" w:rsidP="000166E6">
            <w:pPr>
              <w:rPr>
                <w:rFonts w:cstheme="minorHAnsi"/>
              </w:rPr>
            </w:pPr>
            <w:r w:rsidRPr="00AE1B2E">
              <w:rPr>
                <w:rFonts w:cs="Arial"/>
                <w:b/>
                <w:bCs/>
                <w:color w:val="FFFFFF" w:themeColor="background1"/>
                <w:sz w:val="28"/>
                <w:szCs w:val="28"/>
              </w:rPr>
              <w:t>Score</w:t>
            </w:r>
          </w:p>
        </w:tc>
        <w:tc>
          <w:tcPr>
            <w:tcW w:w="4415" w:type="dxa"/>
            <w:shd w:val="clear" w:color="auto" w:fill="243746"/>
          </w:tcPr>
          <w:p w14:paraId="4E51238B" w14:textId="73E962EE" w:rsidR="000166E6" w:rsidRDefault="000166E6" w:rsidP="000166E6">
            <w:pPr>
              <w:rPr>
                <w:rFonts w:cstheme="minorHAnsi"/>
              </w:rPr>
            </w:pPr>
            <w:r w:rsidRPr="00AE1B2E">
              <w:rPr>
                <w:rFonts w:cs="Arial"/>
                <w:b/>
                <w:bCs/>
                <w:color w:val="FFFFFF" w:themeColor="background1"/>
                <w:sz w:val="28"/>
                <w:szCs w:val="28"/>
              </w:rPr>
              <w:t>Findings/Comments</w:t>
            </w:r>
          </w:p>
        </w:tc>
      </w:tr>
      <w:tr w:rsidR="00D6615A" w14:paraId="7DDD2E73" w14:textId="77777777" w:rsidTr="000166E6">
        <w:trPr>
          <w:trHeight w:val="1070"/>
          <w:jc w:val="center"/>
        </w:trPr>
        <w:tc>
          <w:tcPr>
            <w:tcW w:w="990" w:type="dxa"/>
          </w:tcPr>
          <w:p w14:paraId="29FE8E58" w14:textId="77777777" w:rsidR="00D6615A" w:rsidRPr="00632A94" w:rsidRDefault="00D6615A" w:rsidP="00BC2983">
            <w:pPr>
              <w:jc w:val="center"/>
              <w:rPr>
                <w:rFonts w:cstheme="minorHAnsi"/>
                <w:b/>
                <w:bCs/>
              </w:rPr>
            </w:pPr>
            <w:r w:rsidRPr="00632A94">
              <w:rPr>
                <w:rFonts w:cstheme="minorHAnsi"/>
                <w:b/>
                <w:bCs/>
              </w:rPr>
              <w:t>6-G-3</w:t>
            </w:r>
          </w:p>
        </w:tc>
        <w:tc>
          <w:tcPr>
            <w:tcW w:w="6262" w:type="dxa"/>
          </w:tcPr>
          <w:p w14:paraId="25A7952B" w14:textId="13F3A80A" w:rsidR="00D6615A" w:rsidRPr="00632A94" w:rsidRDefault="00D6615A" w:rsidP="00BC2983">
            <w:pPr>
              <w:autoSpaceDE w:val="0"/>
              <w:autoSpaceDN w:val="0"/>
              <w:adjustRightInd w:val="0"/>
              <w:rPr>
                <w:rFonts w:eastAsia="Arial" w:cstheme="minorHAnsi"/>
              </w:rPr>
            </w:pPr>
            <w:r>
              <w:rPr>
                <w:rFonts w:eastAsia="Arial" w:cstheme="minorHAnsi"/>
              </w:rPr>
              <w:t>A</w:t>
            </w:r>
            <w:r w:rsidRPr="00632A94">
              <w:rPr>
                <w:rFonts w:eastAsia="Arial" w:cstheme="minorHAnsi"/>
              </w:rPr>
              <w:t xml:space="preserve">ll operating surgeons and anesthesiology providers </w:t>
            </w:r>
            <w:r>
              <w:rPr>
                <w:rFonts w:eastAsia="Arial" w:cstheme="minorHAnsi"/>
              </w:rPr>
              <w:t>must</w:t>
            </w:r>
            <w:r w:rsidRPr="00632A94">
              <w:rPr>
                <w:rFonts w:eastAsia="Arial" w:cstheme="minorHAnsi"/>
              </w:rPr>
              <w:t xml:space="preserve"> be aware of genetic and/or CHCT (Caffeine-Halothane Contracture Testing) for MH and refer patients for appropriate testing if there is a suspicious history as above prior to permitting surgery to take place in the facility.</w:t>
            </w:r>
          </w:p>
          <w:p w14:paraId="29126C3D" w14:textId="77777777" w:rsidR="00D6615A" w:rsidRPr="00632A94" w:rsidRDefault="00D6615A" w:rsidP="00BC2983">
            <w:pPr>
              <w:rPr>
                <w:rFonts w:cstheme="minorHAnsi"/>
              </w:rPr>
            </w:pPr>
          </w:p>
        </w:tc>
        <w:tc>
          <w:tcPr>
            <w:tcW w:w="1113" w:type="dxa"/>
            <w:gridSpan w:val="2"/>
          </w:tcPr>
          <w:p w14:paraId="1E9595DA" w14:textId="77777777" w:rsidR="00D6615A" w:rsidRPr="00914010" w:rsidRDefault="00D6615A" w:rsidP="00BC2983">
            <w:pPr>
              <w:rPr>
                <w:rFonts w:cstheme="minorHAnsi"/>
              </w:rPr>
            </w:pPr>
            <w:r w:rsidRPr="00914010">
              <w:rPr>
                <w:rFonts w:cstheme="minorHAnsi"/>
              </w:rPr>
              <w:t xml:space="preserve">C-M, </w:t>
            </w:r>
          </w:p>
          <w:p w14:paraId="6BA2994B" w14:textId="77777777" w:rsidR="00D6615A" w:rsidRPr="00914010" w:rsidRDefault="00D6615A" w:rsidP="00BC2983">
            <w:pPr>
              <w:rPr>
                <w:rFonts w:cstheme="minorHAnsi"/>
              </w:rPr>
            </w:pPr>
            <w:r w:rsidRPr="00914010">
              <w:rPr>
                <w:rFonts w:cstheme="minorHAnsi"/>
              </w:rPr>
              <w:t>C</w:t>
            </w:r>
          </w:p>
          <w:p w14:paraId="57DFCEED" w14:textId="77777777" w:rsidR="00D6615A" w:rsidRPr="00632A94" w:rsidRDefault="00D6615A" w:rsidP="00BC2983">
            <w:pPr>
              <w:rPr>
                <w:rFonts w:cstheme="minorHAnsi"/>
              </w:rPr>
            </w:pPr>
          </w:p>
        </w:tc>
        <w:tc>
          <w:tcPr>
            <w:tcW w:w="2070" w:type="dxa"/>
          </w:tcPr>
          <w:p w14:paraId="40123D87" w14:textId="77777777" w:rsidR="00D6615A" w:rsidRPr="00632A94" w:rsidRDefault="00000000" w:rsidP="00BC2983">
            <w:pPr>
              <w:rPr>
                <w:rFonts w:cstheme="minorHAnsi"/>
              </w:rPr>
            </w:pPr>
            <w:sdt>
              <w:sdtPr>
                <w:rPr>
                  <w:rFonts w:cstheme="minorHAnsi"/>
                </w:rPr>
                <w:id w:val="197048440"/>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16CF3F4F" w14:textId="77777777" w:rsidR="00D6615A" w:rsidRPr="00632A94" w:rsidRDefault="00000000" w:rsidP="00BC2983">
            <w:pPr>
              <w:rPr>
                <w:rFonts w:cstheme="minorHAnsi"/>
              </w:rPr>
            </w:pPr>
            <w:sdt>
              <w:sdtPr>
                <w:rPr>
                  <w:rFonts w:cstheme="minorHAnsi"/>
                </w:rPr>
                <w:id w:val="766892986"/>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27BC7651" w14:textId="77777777" w:rsidR="00D6615A" w:rsidRDefault="00000000" w:rsidP="00BC2983">
            <w:pPr>
              <w:rPr>
                <w:rFonts w:cstheme="minorHAnsi"/>
              </w:rPr>
            </w:pPr>
            <w:sdt>
              <w:sdtPr>
                <w:rPr>
                  <w:rFonts w:cstheme="minorHAnsi"/>
                </w:rPr>
                <w:id w:val="2038467816"/>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0413D93F" w14:textId="77777777" w:rsidR="00D6615A" w:rsidRPr="00C34C63" w:rsidRDefault="00000000" w:rsidP="00BC2983">
            <w:pPr>
              <w:rPr>
                <w:rFonts w:cstheme="minorHAnsi"/>
              </w:rPr>
            </w:pPr>
            <w:sdt>
              <w:sdtPr>
                <w:rPr>
                  <w:rFonts w:cstheme="minorHAnsi"/>
                </w:rPr>
                <w:id w:val="-197860167"/>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0881F4DF" w14:textId="77777777" w:rsidR="00D6615A" w:rsidRPr="00632A94" w:rsidRDefault="00D6615A" w:rsidP="00BC2983">
            <w:pPr>
              <w:rPr>
                <w:rFonts w:cstheme="minorHAnsi"/>
              </w:rPr>
            </w:pPr>
          </w:p>
        </w:tc>
        <w:sdt>
          <w:sdtPr>
            <w:rPr>
              <w:rFonts w:cstheme="minorHAnsi"/>
            </w:rPr>
            <w:id w:val="-847023575"/>
            <w:placeholder>
              <w:docPart w:val="AE6946DC29F44800BC18101A9F5E3633"/>
            </w:placeholder>
            <w:showingPlcHdr/>
          </w:sdtPr>
          <w:sdtContent>
            <w:tc>
              <w:tcPr>
                <w:tcW w:w="4415" w:type="dxa"/>
              </w:tcPr>
              <w:p w14:paraId="7C9BBE37"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0C7C4FBC" w14:textId="77777777" w:rsidTr="000166E6">
        <w:trPr>
          <w:jc w:val="center"/>
        </w:trPr>
        <w:tc>
          <w:tcPr>
            <w:tcW w:w="990" w:type="dxa"/>
          </w:tcPr>
          <w:p w14:paraId="294BF654" w14:textId="77777777" w:rsidR="00D6615A" w:rsidRPr="00632A94" w:rsidRDefault="00D6615A" w:rsidP="00BC2983">
            <w:pPr>
              <w:jc w:val="center"/>
              <w:rPr>
                <w:rFonts w:cstheme="minorHAnsi"/>
                <w:b/>
                <w:bCs/>
              </w:rPr>
            </w:pPr>
            <w:r w:rsidRPr="00632A94">
              <w:rPr>
                <w:rFonts w:cstheme="minorHAnsi"/>
                <w:b/>
                <w:bCs/>
              </w:rPr>
              <w:t>6-G-4</w:t>
            </w:r>
          </w:p>
        </w:tc>
        <w:tc>
          <w:tcPr>
            <w:tcW w:w="6262" w:type="dxa"/>
          </w:tcPr>
          <w:p w14:paraId="6235B46D" w14:textId="3F29062A" w:rsidR="00D6615A" w:rsidRPr="00632A94" w:rsidRDefault="00D6615A" w:rsidP="00BC2983">
            <w:pPr>
              <w:autoSpaceDE w:val="0"/>
              <w:autoSpaceDN w:val="0"/>
              <w:adjustRightInd w:val="0"/>
              <w:rPr>
                <w:rFonts w:cstheme="minorHAnsi"/>
              </w:rPr>
            </w:pPr>
            <w:r w:rsidRPr="00101357">
              <w:rPr>
                <w:rFonts w:eastAsia="Arial" w:cstheme="minorHAnsi"/>
              </w:rPr>
              <w:t>All operating surgeons and anesthesia providers must be able to demonstrate</w:t>
            </w:r>
            <w:r>
              <w:rPr>
                <w:rFonts w:eastAsia="Arial" w:cstheme="minorHAnsi"/>
              </w:rPr>
              <w:t xml:space="preserve"> </w:t>
            </w:r>
            <w:r w:rsidRPr="00632A94">
              <w:rPr>
                <w:rFonts w:eastAsia="Arial" w:cstheme="minorHAnsi"/>
              </w:rPr>
              <w:t xml:space="preserve">familiarity with the early recognition of impending MH crisis as defined by </w:t>
            </w:r>
            <w:hyperlink r:id="rId31" w:history="1">
              <w:r w:rsidRPr="00632A94">
                <w:rPr>
                  <w:rStyle w:val="Hyperlink"/>
                  <w:rFonts w:eastAsia="Arial" w:cstheme="minorHAnsi"/>
                </w:rPr>
                <w:t>MHAUS</w:t>
              </w:r>
            </w:hyperlink>
            <w:r w:rsidRPr="00632A94">
              <w:rPr>
                <w:rFonts w:eastAsia="Arial" w:cstheme="minorHAnsi"/>
              </w:rPr>
              <w:t>.</w:t>
            </w:r>
          </w:p>
        </w:tc>
        <w:tc>
          <w:tcPr>
            <w:tcW w:w="1113" w:type="dxa"/>
            <w:gridSpan w:val="2"/>
          </w:tcPr>
          <w:p w14:paraId="5D26A327" w14:textId="77777777" w:rsidR="00D6615A" w:rsidRPr="00914010" w:rsidRDefault="00D6615A" w:rsidP="00BC2983">
            <w:pPr>
              <w:rPr>
                <w:rFonts w:cstheme="minorHAnsi"/>
              </w:rPr>
            </w:pPr>
            <w:r w:rsidRPr="00914010">
              <w:rPr>
                <w:rFonts w:cstheme="minorHAnsi"/>
              </w:rPr>
              <w:t xml:space="preserve">C-M, </w:t>
            </w:r>
          </w:p>
          <w:p w14:paraId="2E4DF539" w14:textId="77777777" w:rsidR="00D6615A" w:rsidRPr="00914010" w:rsidRDefault="00D6615A" w:rsidP="00BC2983">
            <w:pPr>
              <w:rPr>
                <w:rFonts w:cstheme="minorHAnsi"/>
              </w:rPr>
            </w:pPr>
            <w:r w:rsidRPr="00914010">
              <w:rPr>
                <w:rFonts w:cstheme="minorHAnsi"/>
              </w:rPr>
              <w:t>C</w:t>
            </w:r>
          </w:p>
          <w:p w14:paraId="7FC54E51" w14:textId="77777777" w:rsidR="00D6615A" w:rsidRPr="00632A94" w:rsidRDefault="00D6615A" w:rsidP="00BC2983">
            <w:pPr>
              <w:rPr>
                <w:rFonts w:cstheme="minorHAnsi"/>
              </w:rPr>
            </w:pPr>
          </w:p>
        </w:tc>
        <w:tc>
          <w:tcPr>
            <w:tcW w:w="2070" w:type="dxa"/>
          </w:tcPr>
          <w:p w14:paraId="4F5A659F" w14:textId="77777777" w:rsidR="00D6615A" w:rsidRPr="00632A94" w:rsidRDefault="00000000" w:rsidP="00BC2983">
            <w:pPr>
              <w:rPr>
                <w:rFonts w:cstheme="minorHAnsi"/>
              </w:rPr>
            </w:pPr>
            <w:sdt>
              <w:sdtPr>
                <w:rPr>
                  <w:rFonts w:cstheme="minorHAnsi"/>
                </w:rPr>
                <w:id w:val="258882340"/>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59F969B0" w14:textId="77777777" w:rsidR="00D6615A" w:rsidRPr="00632A94" w:rsidRDefault="00000000" w:rsidP="00BC2983">
            <w:pPr>
              <w:rPr>
                <w:rFonts w:cstheme="minorHAnsi"/>
              </w:rPr>
            </w:pPr>
            <w:sdt>
              <w:sdtPr>
                <w:rPr>
                  <w:rFonts w:cstheme="minorHAnsi"/>
                </w:rPr>
                <w:id w:val="857243253"/>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5058787A" w14:textId="77777777" w:rsidR="00D6615A" w:rsidRDefault="00000000" w:rsidP="00BC2983">
            <w:pPr>
              <w:rPr>
                <w:rFonts w:cstheme="minorHAnsi"/>
              </w:rPr>
            </w:pPr>
            <w:sdt>
              <w:sdtPr>
                <w:rPr>
                  <w:rFonts w:cstheme="minorHAnsi"/>
                </w:rPr>
                <w:id w:val="1365015509"/>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6D12BD9B" w14:textId="77777777" w:rsidR="00D6615A" w:rsidRPr="00C34C63" w:rsidRDefault="00000000" w:rsidP="00BC2983">
            <w:pPr>
              <w:rPr>
                <w:rFonts w:cstheme="minorHAnsi"/>
              </w:rPr>
            </w:pPr>
            <w:sdt>
              <w:sdtPr>
                <w:rPr>
                  <w:rFonts w:cstheme="minorHAnsi"/>
                </w:rPr>
                <w:id w:val="-268621814"/>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0300C29F" w14:textId="77777777" w:rsidR="00D6615A" w:rsidRPr="00632A94" w:rsidRDefault="00D6615A" w:rsidP="00BC2983">
            <w:pPr>
              <w:rPr>
                <w:rFonts w:cstheme="minorHAnsi"/>
              </w:rPr>
            </w:pPr>
          </w:p>
        </w:tc>
        <w:sdt>
          <w:sdtPr>
            <w:rPr>
              <w:rFonts w:cstheme="minorHAnsi"/>
            </w:rPr>
            <w:id w:val="1294099506"/>
            <w:placeholder>
              <w:docPart w:val="BB0B5B3254084AF7A2779D7F5D6B07E4"/>
            </w:placeholder>
            <w:showingPlcHdr/>
          </w:sdtPr>
          <w:sdtContent>
            <w:tc>
              <w:tcPr>
                <w:tcW w:w="4415" w:type="dxa"/>
              </w:tcPr>
              <w:p w14:paraId="4F370309"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56A90672" w14:textId="77777777" w:rsidTr="000166E6">
        <w:trPr>
          <w:jc w:val="center"/>
        </w:trPr>
        <w:tc>
          <w:tcPr>
            <w:tcW w:w="990" w:type="dxa"/>
          </w:tcPr>
          <w:p w14:paraId="180B9326" w14:textId="3508F21A" w:rsidR="00D6615A" w:rsidRPr="00632A94" w:rsidRDefault="00D6615A" w:rsidP="00BC2983">
            <w:pPr>
              <w:jc w:val="center"/>
              <w:rPr>
                <w:rFonts w:cstheme="minorHAnsi"/>
                <w:b/>
                <w:bCs/>
              </w:rPr>
            </w:pPr>
            <w:bookmarkStart w:id="14" w:name="PER6G5"/>
            <w:r w:rsidRPr="00DC7002">
              <w:rPr>
                <w:rFonts w:cstheme="minorHAnsi"/>
                <w:b/>
                <w:bCs/>
              </w:rPr>
              <w:t>6-G-5</w:t>
            </w:r>
            <w:bookmarkEnd w:id="14"/>
          </w:p>
        </w:tc>
        <w:tc>
          <w:tcPr>
            <w:tcW w:w="6262" w:type="dxa"/>
          </w:tcPr>
          <w:p w14:paraId="7F4F5ED7" w14:textId="33F6E5E0" w:rsidR="00D6615A" w:rsidRDefault="00D6615A" w:rsidP="00BC2983">
            <w:pPr>
              <w:autoSpaceDE w:val="0"/>
              <w:autoSpaceDN w:val="0"/>
              <w:adjustRightInd w:val="0"/>
              <w:rPr>
                <w:rFonts w:eastAsia="Arial" w:cstheme="minorHAnsi"/>
              </w:rPr>
            </w:pPr>
            <w:r w:rsidRPr="00912AD6">
              <w:rPr>
                <w:rFonts w:eastAsia="Arial" w:cstheme="minorHAnsi"/>
              </w:rPr>
              <w:t>All staff must be</w:t>
            </w:r>
            <w:r>
              <w:rPr>
                <w:rFonts w:eastAsia="Arial" w:cstheme="minorHAnsi"/>
              </w:rPr>
              <w:t xml:space="preserve"> </w:t>
            </w:r>
            <w:r w:rsidRPr="00632A94">
              <w:rPr>
                <w:rFonts w:eastAsia="Arial" w:cstheme="minorHAnsi"/>
              </w:rPr>
              <w:t>trained</w:t>
            </w:r>
            <w:r>
              <w:rPr>
                <w:rFonts w:eastAsia="Arial" w:cstheme="minorHAnsi"/>
              </w:rPr>
              <w:t>:</w:t>
            </w:r>
            <w:r w:rsidRPr="00632A94">
              <w:rPr>
                <w:rFonts w:eastAsia="Arial" w:cstheme="minorHAnsi"/>
              </w:rPr>
              <w:t xml:space="preserve">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0F18E6F5" w14:textId="4EDFEB36" w:rsidR="00D6615A" w:rsidRPr="00632A94" w:rsidRDefault="00D6615A" w:rsidP="00BC2983">
            <w:pPr>
              <w:autoSpaceDE w:val="0"/>
              <w:autoSpaceDN w:val="0"/>
              <w:adjustRightInd w:val="0"/>
              <w:rPr>
                <w:rFonts w:cstheme="minorHAnsi"/>
              </w:rPr>
            </w:pPr>
          </w:p>
        </w:tc>
        <w:tc>
          <w:tcPr>
            <w:tcW w:w="1113" w:type="dxa"/>
            <w:gridSpan w:val="2"/>
          </w:tcPr>
          <w:p w14:paraId="2AC15A7C" w14:textId="77777777" w:rsidR="00D6615A" w:rsidRPr="00914010" w:rsidRDefault="00D6615A" w:rsidP="00BC2983">
            <w:pPr>
              <w:rPr>
                <w:rFonts w:cstheme="minorHAnsi"/>
              </w:rPr>
            </w:pPr>
            <w:r w:rsidRPr="00914010">
              <w:rPr>
                <w:rFonts w:cstheme="minorHAnsi"/>
              </w:rPr>
              <w:t xml:space="preserve">C-M, </w:t>
            </w:r>
          </w:p>
          <w:p w14:paraId="56B90131" w14:textId="77777777" w:rsidR="00D6615A" w:rsidRPr="00914010" w:rsidRDefault="00D6615A" w:rsidP="00BC2983">
            <w:pPr>
              <w:rPr>
                <w:rFonts w:cstheme="minorHAnsi"/>
              </w:rPr>
            </w:pPr>
            <w:r w:rsidRPr="00914010">
              <w:rPr>
                <w:rFonts w:cstheme="minorHAnsi"/>
              </w:rPr>
              <w:t>C</w:t>
            </w:r>
          </w:p>
          <w:p w14:paraId="126F8CD8" w14:textId="77777777" w:rsidR="00D6615A" w:rsidRPr="00632A94" w:rsidRDefault="00D6615A" w:rsidP="00BC2983">
            <w:pPr>
              <w:rPr>
                <w:rFonts w:cstheme="minorHAnsi"/>
              </w:rPr>
            </w:pPr>
          </w:p>
        </w:tc>
        <w:tc>
          <w:tcPr>
            <w:tcW w:w="2070" w:type="dxa"/>
          </w:tcPr>
          <w:p w14:paraId="5C7AFE5A" w14:textId="77777777" w:rsidR="00D6615A" w:rsidRPr="00632A94" w:rsidRDefault="00000000" w:rsidP="00BC2983">
            <w:pPr>
              <w:rPr>
                <w:rFonts w:cstheme="minorHAnsi"/>
              </w:rPr>
            </w:pPr>
            <w:sdt>
              <w:sdtPr>
                <w:rPr>
                  <w:rFonts w:cstheme="minorHAnsi"/>
                </w:rPr>
                <w:id w:val="-1418791859"/>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757CB243" w14:textId="77777777" w:rsidR="00D6615A" w:rsidRPr="00632A94" w:rsidRDefault="00000000" w:rsidP="00BC2983">
            <w:pPr>
              <w:rPr>
                <w:rFonts w:cstheme="minorHAnsi"/>
              </w:rPr>
            </w:pPr>
            <w:sdt>
              <w:sdtPr>
                <w:rPr>
                  <w:rFonts w:cstheme="minorHAnsi"/>
                </w:rPr>
                <w:id w:val="-1518611876"/>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4BCF9FF0" w14:textId="77777777" w:rsidR="00D6615A" w:rsidRDefault="00000000" w:rsidP="00BC2983">
            <w:pPr>
              <w:rPr>
                <w:rFonts w:cstheme="minorHAnsi"/>
              </w:rPr>
            </w:pPr>
            <w:sdt>
              <w:sdtPr>
                <w:rPr>
                  <w:rFonts w:cstheme="minorHAnsi"/>
                </w:rPr>
                <w:id w:val="886764376"/>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77378DBB" w14:textId="77777777" w:rsidR="00D6615A" w:rsidRPr="00C34C63" w:rsidRDefault="00000000" w:rsidP="00BC2983">
            <w:pPr>
              <w:rPr>
                <w:rFonts w:cstheme="minorHAnsi"/>
              </w:rPr>
            </w:pPr>
            <w:sdt>
              <w:sdtPr>
                <w:rPr>
                  <w:rFonts w:cstheme="minorHAnsi"/>
                </w:rPr>
                <w:id w:val="-316032666"/>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29452D14" w14:textId="77777777" w:rsidR="00D6615A" w:rsidRPr="00632A94" w:rsidRDefault="00D6615A" w:rsidP="00BC2983">
            <w:pPr>
              <w:rPr>
                <w:rFonts w:cstheme="minorHAnsi"/>
              </w:rPr>
            </w:pPr>
          </w:p>
        </w:tc>
        <w:sdt>
          <w:sdtPr>
            <w:rPr>
              <w:rFonts w:cstheme="minorHAnsi"/>
            </w:rPr>
            <w:id w:val="1003325114"/>
            <w:placeholder>
              <w:docPart w:val="930669304CE144A9BB9132F727E0C8F8"/>
            </w:placeholder>
            <w:showingPlcHdr/>
          </w:sdtPr>
          <w:sdtContent>
            <w:tc>
              <w:tcPr>
                <w:tcW w:w="4415" w:type="dxa"/>
              </w:tcPr>
              <w:p w14:paraId="5DDF32B4"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2E43EEC3" w14:textId="77777777" w:rsidTr="000166E6">
        <w:trPr>
          <w:jc w:val="center"/>
        </w:trPr>
        <w:tc>
          <w:tcPr>
            <w:tcW w:w="990" w:type="dxa"/>
          </w:tcPr>
          <w:p w14:paraId="2D692233" w14:textId="77777777" w:rsidR="00D6615A" w:rsidRPr="00632A94" w:rsidRDefault="00D6615A" w:rsidP="00BC2983">
            <w:pPr>
              <w:jc w:val="center"/>
              <w:rPr>
                <w:rFonts w:cstheme="minorHAnsi"/>
                <w:b/>
                <w:bCs/>
              </w:rPr>
            </w:pPr>
            <w:r w:rsidRPr="00632A94">
              <w:rPr>
                <w:rFonts w:cstheme="minorHAnsi"/>
                <w:b/>
                <w:bCs/>
              </w:rPr>
              <w:t>6-G-6</w:t>
            </w:r>
          </w:p>
        </w:tc>
        <w:tc>
          <w:tcPr>
            <w:tcW w:w="6262" w:type="dxa"/>
          </w:tcPr>
          <w:p w14:paraId="3551CFC0" w14:textId="01793954" w:rsidR="00D6615A" w:rsidRPr="00632A94" w:rsidRDefault="00D6615A" w:rsidP="00BC2983">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1E9BCEB2" w14:textId="77777777" w:rsidR="00D6615A" w:rsidRPr="00632A94" w:rsidRDefault="00D6615A" w:rsidP="00BC2983">
            <w:pPr>
              <w:rPr>
                <w:rFonts w:cstheme="minorHAnsi"/>
              </w:rPr>
            </w:pPr>
          </w:p>
        </w:tc>
        <w:tc>
          <w:tcPr>
            <w:tcW w:w="1113" w:type="dxa"/>
            <w:gridSpan w:val="2"/>
          </w:tcPr>
          <w:p w14:paraId="1401DE1F" w14:textId="77777777" w:rsidR="00D6615A" w:rsidRPr="00914010" w:rsidRDefault="00D6615A" w:rsidP="00BC2983">
            <w:pPr>
              <w:rPr>
                <w:rFonts w:cstheme="minorHAnsi"/>
              </w:rPr>
            </w:pPr>
            <w:r w:rsidRPr="00914010">
              <w:rPr>
                <w:rFonts w:cstheme="minorHAnsi"/>
              </w:rPr>
              <w:t xml:space="preserve">C-M, </w:t>
            </w:r>
          </w:p>
          <w:p w14:paraId="26B30602" w14:textId="77777777" w:rsidR="00D6615A" w:rsidRPr="00914010" w:rsidRDefault="00D6615A" w:rsidP="00BC2983">
            <w:pPr>
              <w:rPr>
                <w:rFonts w:cstheme="minorHAnsi"/>
              </w:rPr>
            </w:pPr>
            <w:r w:rsidRPr="00914010">
              <w:rPr>
                <w:rFonts w:cstheme="minorHAnsi"/>
              </w:rPr>
              <w:t>C</w:t>
            </w:r>
          </w:p>
          <w:p w14:paraId="3CFA3DCA" w14:textId="77777777" w:rsidR="00D6615A" w:rsidRPr="00632A94" w:rsidRDefault="00D6615A" w:rsidP="00BC2983">
            <w:pPr>
              <w:rPr>
                <w:rFonts w:cstheme="minorHAnsi"/>
              </w:rPr>
            </w:pPr>
          </w:p>
        </w:tc>
        <w:tc>
          <w:tcPr>
            <w:tcW w:w="2070" w:type="dxa"/>
          </w:tcPr>
          <w:p w14:paraId="672137A9" w14:textId="77777777" w:rsidR="00D6615A" w:rsidRPr="00632A94" w:rsidRDefault="00000000" w:rsidP="00BC2983">
            <w:pPr>
              <w:rPr>
                <w:rFonts w:cstheme="minorHAnsi"/>
              </w:rPr>
            </w:pPr>
            <w:sdt>
              <w:sdtPr>
                <w:rPr>
                  <w:rFonts w:cstheme="minorHAnsi"/>
                </w:rPr>
                <w:id w:val="2090419587"/>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006140F7" w14:textId="77777777" w:rsidR="00D6615A" w:rsidRPr="00632A94" w:rsidRDefault="00000000" w:rsidP="00BC2983">
            <w:pPr>
              <w:rPr>
                <w:rFonts w:cstheme="minorHAnsi"/>
              </w:rPr>
            </w:pPr>
            <w:sdt>
              <w:sdtPr>
                <w:rPr>
                  <w:rFonts w:cstheme="minorHAnsi"/>
                </w:rPr>
                <w:id w:val="26146629"/>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2E05ECCB" w14:textId="77777777" w:rsidR="00D6615A" w:rsidRDefault="00000000" w:rsidP="00BC2983">
            <w:pPr>
              <w:rPr>
                <w:rFonts w:cstheme="minorHAnsi"/>
              </w:rPr>
            </w:pPr>
            <w:sdt>
              <w:sdtPr>
                <w:rPr>
                  <w:rFonts w:cstheme="minorHAnsi"/>
                </w:rPr>
                <w:id w:val="1364016762"/>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3459EFE8" w14:textId="77777777" w:rsidR="00D6615A" w:rsidRPr="00C34C63" w:rsidRDefault="00000000" w:rsidP="00BC2983">
            <w:pPr>
              <w:rPr>
                <w:rFonts w:cstheme="minorHAnsi"/>
              </w:rPr>
            </w:pPr>
            <w:sdt>
              <w:sdtPr>
                <w:rPr>
                  <w:rFonts w:cstheme="minorHAnsi"/>
                </w:rPr>
                <w:id w:val="680165634"/>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79555611" w14:textId="77777777" w:rsidR="00D6615A" w:rsidRPr="00632A94" w:rsidRDefault="00D6615A" w:rsidP="00BC2983">
            <w:pPr>
              <w:rPr>
                <w:rFonts w:cstheme="minorHAnsi"/>
              </w:rPr>
            </w:pPr>
          </w:p>
        </w:tc>
        <w:sdt>
          <w:sdtPr>
            <w:rPr>
              <w:rFonts w:cstheme="minorHAnsi"/>
            </w:rPr>
            <w:id w:val="-1637486648"/>
            <w:placeholder>
              <w:docPart w:val="D90CCEDD7AD8411E96E9E219D6BF050F"/>
            </w:placeholder>
            <w:showingPlcHdr/>
          </w:sdtPr>
          <w:sdtContent>
            <w:tc>
              <w:tcPr>
                <w:tcW w:w="4415" w:type="dxa"/>
              </w:tcPr>
              <w:p w14:paraId="59D3D29E"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22D6A03B" w14:textId="77777777" w:rsidTr="000166E6">
        <w:trPr>
          <w:trHeight w:val="2465"/>
          <w:jc w:val="center"/>
        </w:trPr>
        <w:tc>
          <w:tcPr>
            <w:tcW w:w="990" w:type="dxa"/>
          </w:tcPr>
          <w:p w14:paraId="7F2B6FE0" w14:textId="77777777" w:rsidR="00D6615A" w:rsidRPr="00632A94" w:rsidRDefault="00D6615A" w:rsidP="00BC2983">
            <w:pPr>
              <w:jc w:val="center"/>
              <w:rPr>
                <w:rFonts w:cstheme="minorHAnsi"/>
                <w:b/>
                <w:bCs/>
              </w:rPr>
            </w:pPr>
            <w:r w:rsidRPr="00632A94">
              <w:rPr>
                <w:rFonts w:cstheme="minorHAnsi"/>
                <w:b/>
                <w:bCs/>
              </w:rPr>
              <w:t>6-G-7</w:t>
            </w:r>
          </w:p>
        </w:tc>
        <w:tc>
          <w:tcPr>
            <w:tcW w:w="6262" w:type="dxa"/>
          </w:tcPr>
          <w:p w14:paraId="406FD7B1"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1DB269C2" w14:textId="77777777" w:rsidR="00D6615A" w:rsidRPr="00632A94" w:rsidRDefault="00D6615A" w:rsidP="00BC2983">
            <w:pPr>
              <w:rPr>
                <w:rFonts w:cstheme="minorHAnsi"/>
              </w:rPr>
            </w:pPr>
          </w:p>
        </w:tc>
        <w:tc>
          <w:tcPr>
            <w:tcW w:w="1113" w:type="dxa"/>
            <w:gridSpan w:val="2"/>
          </w:tcPr>
          <w:p w14:paraId="0FECD982" w14:textId="77777777" w:rsidR="00D6615A" w:rsidRPr="00914010" w:rsidRDefault="00D6615A" w:rsidP="00BC2983">
            <w:pPr>
              <w:rPr>
                <w:rFonts w:cstheme="minorHAnsi"/>
              </w:rPr>
            </w:pPr>
            <w:r w:rsidRPr="00914010">
              <w:rPr>
                <w:rFonts w:cstheme="minorHAnsi"/>
              </w:rPr>
              <w:t xml:space="preserve">C-M, </w:t>
            </w:r>
          </w:p>
          <w:p w14:paraId="0C611444" w14:textId="77777777" w:rsidR="00D6615A" w:rsidRPr="00914010" w:rsidRDefault="00D6615A" w:rsidP="00BC2983">
            <w:pPr>
              <w:rPr>
                <w:rFonts w:cstheme="minorHAnsi"/>
              </w:rPr>
            </w:pPr>
            <w:r w:rsidRPr="00914010">
              <w:rPr>
                <w:rFonts w:cstheme="minorHAnsi"/>
              </w:rPr>
              <w:t>C</w:t>
            </w:r>
          </w:p>
          <w:p w14:paraId="0353257C" w14:textId="77777777" w:rsidR="00D6615A" w:rsidRPr="00632A94" w:rsidRDefault="00D6615A" w:rsidP="00BC2983">
            <w:pPr>
              <w:rPr>
                <w:rFonts w:cstheme="minorHAnsi"/>
              </w:rPr>
            </w:pPr>
          </w:p>
        </w:tc>
        <w:tc>
          <w:tcPr>
            <w:tcW w:w="2070" w:type="dxa"/>
          </w:tcPr>
          <w:p w14:paraId="27D1C30A" w14:textId="77777777" w:rsidR="00D6615A" w:rsidRPr="00632A94" w:rsidRDefault="00000000" w:rsidP="00BC2983">
            <w:pPr>
              <w:rPr>
                <w:rFonts w:cstheme="minorHAnsi"/>
              </w:rPr>
            </w:pPr>
            <w:sdt>
              <w:sdtPr>
                <w:rPr>
                  <w:rFonts w:cstheme="minorHAnsi"/>
                </w:rPr>
                <w:id w:val="2868655"/>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35342AEE" w14:textId="77777777" w:rsidR="00D6615A" w:rsidRPr="00632A94" w:rsidRDefault="00000000" w:rsidP="00BC2983">
            <w:pPr>
              <w:rPr>
                <w:rFonts w:cstheme="minorHAnsi"/>
              </w:rPr>
            </w:pPr>
            <w:sdt>
              <w:sdtPr>
                <w:rPr>
                  <w:rFonts w:cstheme="minorHAnsi"/>
                </w:rPr>
                <w:id w:val="1119496052"/>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2D5FC434" w14:textId="77777777" w:rsidR="00D6615A" w:rsidRDefault="00000000" w:rsidP="00BC2983">
            <w:pPr>
              <w:rPr>
                <w:rFonts w:cstheme="minorHAnsi"/>
              </w:rPr>
            </w:pPr>
            <w:sdt>
              <w:sdtPr>
                <w:rPr>
                  <w:rFonts w:cstheme="minorHAnsi"/>
                </w:rPr>
                <w:id w:val="1433776322"/>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4DF6CD44" w14:textId="77777777" w:rsidR="00D6615A" w:rsidRPr="00C34C63" w:rsidRDefault="00000000" w:rsidP="00BC2983">
            <w:pPr>
              <w:rPr>
                <w:rFonts w:cstheme="minorHAnsi"/>
              </w:rPr>
            </w:pPr>
            <w:sdt>
              <w:sdtPr>
                <w:rPr>
                  <w:rFonts w:cstheme="minorHAnsi"/>
                </w:rPr>
                <w:id w:val="1962917199"/>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102D8365" w14:textId="77777777" w:rsidR="00D6615A" w:rsidRPr="00632A94" w:rsidRDefault="00D6615A" w:rsidP="00BC2983">
            <w:pPr>
              <w:rPr>
                <w:rFonts w:cstheme="minorHAnsi"/>
              </w:rPr>
            </w:pPr>
          </w:p>
        </w:tc>
        <w:sdt>
          <w:sdtPr>
            <w:rPr>
              <w:rFonts w:cstheme="minorHAnsi"/>
            </w:rPr>
            <w:id w:val="-2145420629"/>
            <w:placeholder>
              <w:docPart w:val="93AA4FCE604F4C05B8FCC2C9F9E2AC8F"/>
            </w:placeholder>
            <w:showingPlcHdr/>
          </w:sdtPr>
          <w:sdtContent>
            <w:tc>
              <w:tcPr>
                <w:tcW w:w="4415" w:type="dxa"/>
              </w:tcPr>
              <w:p w14:paraId="3D167D6D"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0166E6" w14:paraId="22B8BCE1" w14:textId="77777777" w:rsidTr="000166E6">
        <w:trPr>
          <w:trHeight w:val="440"/>
          <w:jc w:val="center"/>
        </w:trPr>
        <w:tc>
          <w:tcPr>
            <w:tcW w:w="990" w:type="dxa"/>
            <w:shd w:val="clear" w:color="auto" w:fill="243746"/>
          </w:tcPr>
          <w:p w14:paraId="5208639E" w14:textId="6C97ECFA" w:rsidR="000166E6" w:rsidRPr="00632A94" w:rsidRDefault="000166E6" w:rsidP="000166E6">
            <w:pPr>
              <w:jc w:val="center"/>
              <w:rPr>
                <w:rFonts w:cstheme="minorHAnsi"/>
                <w:b/>
                <w:bCs/>
              </w:rPr>
            </w:pPr>
            <w:r w:rsidRPr="00AE1B2E">
              <w:rPr>
                <w:rFonts w:cs="Arial"/>
                <w:b/>
                <w:bCs/>
                <w:color w:val="FFFFFF" w:themeColor="background1"/>
                <w:sz w:val="28"/>
                <w:szCs w:val="28"/>
              </w:rPr>
              <w:lastRenderedPageBreak/>
              <w:t>ID</w:t>
            </w:r>
          </w:p>
        </w:tc>
        <w:tc>
          <w:tcPr>
            <w:tcW w:w="6262" w:type="dxa"/>
            <w:shd w:val="clear" w:color="auto" w:fill="243746"/>
          </w:tcPr>
          <w:p w14:paraId="26E27FBD" w14:textId="1B6B2384" w:rsidR="000166E6" w:rsidRPr="00632A94" w:rsidRDefault="000166E6" w:rsidP="000166E6">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13" w:type="dxa"/>
            <w:gridSpan w:val="2"/>
            <w:shd w:val="clear" w:color="auto" w:fill="243746"/>
          </w:tcPr>
          <w:p w14:paraId="5A4B393F" w14:textId="783E399E" w:rsidR="000166E6" w:rsidRPr="00914010" w:rsidRDefault="000166E6" w:rsidP="000166E6">
            <w:pPr>
              <w:rPr>
                <w:rFonts w:cstheme="minorHAnsi"/>
              </w:rPr>
            </w:pPr>
            <w:r w:rsidRPr="00AE1B2E">
              <w:rPr>
                <w:rFonts w:cs="Arial"/>
                <w:b/>
                <w:bCs/>
                <w:color w:val="FFFFFF" w:themeColor="background1"/>
                <w:sz w:val="28"/>
                <w:szCs w:val="28"/>
              </w:rPr>
              <w:t>Class</w:t>
            </w:r>
          </w:p>
        </w:tc>
        <w:tc>
          <w:tcPr>
            <w:tcW w:w="2070" w:type="dxa"/>
            <w:shd w:val="clear" w:color="auto" w:fill="243746"/>
          </w:tcPr>
          <w:p w14:paraId="12DFF996" w14:textId="06356B39" w:rsidR="000166E6" w:rsidRDefault="000166E6" w:rsidP="000166E6">
            <w:pPr>
              <w:rPr>
                <w:rFonts w:cstheme="minorHAnsi"/>
              </w:rPr>
            </w:pPr>
            <w:r w:rsidRPr="00AE1B2E">
              <w:rPr>
                <w:rFonts w:cs="Arial"/>
                <w:b/>
                <w:bCs/>
                <w:color w:val="FFFFFF" w:themeColor="background1"/>
                <w:sz w:val="28"/>
                <w:szCs w:val="28"/>
              </w:rPr>
              <w:t>Score</w:t>
            </w:r>
          </w:p>
        </w:tc>
        <w:tc>
          <w:tcPr>
            <w:tcW w:w="4415" w:type="dxa"/>
            <w:shd w:val="clear" w:color="auto" w:fill="243746"/>
          </w:tcPr>
          <w:p w14:paraId="35769ED9" w14:textId="4A5F10E5" w:rsidR="000166E6" w:rsidRDefault="000166E6" w:rsidP="000166E6">
            <w:pPr>
              <w:rPr>
                <w:rFonts w:cstheme="minorHAnsi"/>
              </w:rPr>
            </w:pPr>
            <w:r w:rsidRPr="00AE1B2E">
              <w:rPr>
                <w:rFonts w:cs="Arial"/>
                <w:b/>
                <w:bCs/>
                <w:color w:val="FFFFFF" w:themeColor="background1"/>
                <w:sz w:val="28"/>
                <w:szCs w:val="28"/>
              </w:rPr>
              <w:t>Findings/Comments</w:t>
            </w:r>
          </w:p>
        </w:tc>
      </w:tr>
      <w:tr w:rsidR="00D6615A" w14:paraId="2EAE3F57" w14:textId="77777777" w:rsidTr="000166E6">
        <w:trPr>
          <w:trHeight w:val="1160"/>
          <w:jc w:val="center"/>
        </w:trPr>
        <w:tc>
          <w:tcPr>
            <w:tcW w:w="990" w:type="dxa"/>
          </w:tcPr>
          <w:p w14:paraId="1ECDC4E9" w14:textId="77777777" w:rsidR="00D6615A" w:rsidRPr="00632A94" w:rsidRDefault="00D6615A" w:rsidP="00BC2983">
            <w:pPr>
              <w:jc w:val="center"/>
              <w:rPr>
                <w:rFonts w:cstheme="minorHAnsi"/>
                <w:b/>
                <w:bCs/>
              </w:rPr>
            </w:pPr>
            <w:r w:rsidRPr="00632A94">
              <w:rPr>
                <w:rFonts w:cstheme="minorHAnsi"/>
                <w:b/>
                <w:bCs/>
              </w:rPr>
              <w:t>6-G-8</w:t>
            </w:r>
          </w:p>
        </w:tc>
        <w:tc>
          <w:tcPr>
            <w:tcW w:w="6262" w:type="dxa"/>
          </w:tcPr>
          <w:p w14:paraId="5707F170" w14:textId="77777777" w:rsidR="00D6615A" w:rsidRPr="00632A94" w:rsidRDefault="00D6615A" w:rsidP="00BC2983">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1113" w:type="dxa"/>
            <w:gridSpan w:val="2"/>
          </w:tcPr>
          <w:p w14:paraId="60335082" w14:textId="77777777" w:rsidR="00D6615A" w:rsidRPr="00914010" w:rsidRDefault="00D6615A" w:rsidP="00BC2983">
            <w:pPr>
              <w:rPr>
                <w:rFonts w:cstheme="minorHAnsi"/>
              </w:rPr>
            </w:pPr>
            <w:r w:rsidRPr="00914010">
              <w:rPr>
                <w:rFonts w:cstheme="minorHAnsi"/>
              </w:rPr>
              <w:t xml:space="preserve">C-M, </w:t>
            </w:r>
          </w:p>
          <w:p w14:paraId="2BA482F7" w14:textId="77777777" w:rsidR="00D6615A" w:rsidRPr="00914010" w:rsidRDefault="00D6615A" w:rsidP="00BC2983">
            <w:pPr>
              <w:rPr>
                <w:rFonts w:cstheme="minorHAnsi"/>
              </w:rPr>
            </w:pPr>
            <w:r w:rsidRPr="00914010">
              <w:rPr>
                <w:rFonts w:cstheme="minorHAnsi"/>
              </w:rPr>
              <w:t>C</w:t>
            </w:r>
          </w:p>
          <w:p w14:paraId="6140FB3F" w14:textId="77777777" w:rsidR="00D6615A" w:rsidRPr="00632A94" w:rsidRDefault="00D6615A" w:rsidP="00BC2983">
            <w:pPr>
              <w:rPr>
                <w:rFonts w:cstheme="minorHAnsi"/>
              </w:rPr>
            </w:pPr>
          </w:p>
        </w:tc>
        <w:tc>
          <w:tcPr>
            <w:tcW w:w="2070" w:type="dxa"/>
          </w:tcPr>
          <w:p w14:paraId="14F37E99" w14:textId="77777777" w:rsidR="00D6615A" w:rsidRPr="00632A94" w:rsidRDefault="00000000" w:rsidP="00BC2983">
            <w:pPr>
              <w:rPr>
                <w:rFonts w:cstheme="minorHAnsi"/>
              </w:rPr>
            </w:pPr>
            <w:sdt>
              <w:sdtPr>
                <w:rPr>
                  <w:rFonts w:cstheme="minorHAnsi"/>
                </w:rPr>
                <w:id w:val="1924221970"/>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5C4C7DD6" w14:textId="77777777" w:rsidR="00D6615A" w:rsidRPr="00632A94" w:rsidRDefault="00000000" w:rsidP="00BC2983">
            <w:pPr>
              <w:rPr>
                <w:rFonts w:cstheme="minorHAnsi"/>
              </w:rPr>
            </w:pPr>
            <w:sdt>
              <w:sdtPr>
                <w:rPr>
                  <w:rFonts w:cstheme="minorHAnsi"/>
                </w:rPr>
                <w:id w:val="-1800605741"/>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7D8454CD" w14:textId="77777777" w:rsidR="00D6615A" w:rsidRDefault="00000000" w:rsidP="00BC2983">
            <w:pPr>
              <w:rPr>
                <w:rFonts w:cstheme="minorHAnsi"/>
              </w:rPr>
            </w:pPr>
            <w:sdt>
              <w:sdtPr>
                <w:rPr>
                  <w:rFonts w:cstheme="minorHAnsi"/>
                </w:rPr>
                <w:id w:val="1533693280"/>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58B64969" w14:textId="77777777" w:rsidR="00D6615A" w:rsidRPr="00C34C63" w:rsidRDefault="00000000" w:rsidP="00BC2983">
            <w:pPr>
              <w:rPr>
                <w:rFonts w:cstheme="minorHAnsi"/>
              </w:rPr>
            </w:pPr>
            <w:sdt>
              <w:sdtPr>
                <w:rPr>
                  <w:rFonts w:cstheme="minorHAnsi"/>
                </w:rPr>
                <w:id w:val="-1073734712"/>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642B349B" w14:textId="77777777" w:rsidR="00D6615A" w:rsidRPr="00632A94" w:rsidRDefault="00D6615A" w:rsidP="00BC2983">
            <w:pPr>
              <w:rPr>
                <w:rFonts w:cstheme="minorHAnsi"/>
              </w:rPr>
            </w:pPr>
          </w:p>
        </w:tc>
        <w:sdt>
          <w:sdtPr>
            <w:rPr>
              <w:rFonts w:cstheme="minorHAnsi"/>
            </w:rPr>
            <w:id w:val="-1038655856"/>
            <w:placeholder>
              <w:docPart w:val="72F32A9E3A5447738C79BADE180321C6"/>
            </w:placeholder>
            <w:showingPlcHdr/>
          </w:sdtPr>
          <w:sdtContent>
            <w:tc>
              <w:tcPr>
                <w:tcW w:w="4415" w:type="dxa"/>
              </w:tcPr>
              <w:p w14:paraId="688E1AFD"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35A07A83" w14:textId="77777777" w:rsidTr="000166E6">
        <w:trPr>
          <w:jc w:val="center"/>
        </w:trPr>
        <w:tc>
          <w:tcPr>
            <w:tcW w:w="990" w:type="dxa"/>
          </w:tcPr>
          <w:p w14:paraId="6DC0C7DE" w14:textId="77777777" w:rsidR="00D6615A" w:rsidRPr="00632A94" w:rsidRDefault="00D6615A" w:rsidP="00BC2983">
            <w:pPr>
              <w:jc w:val="center"/>
              <w:rPr>
                <w:rFonts w:cstheme="minorHAnsi"/>
                <w:b/>
                <w:bCs/>
              </w:rPr>
            </w:pPr>
            <w:r w:rsidRPr="00632A94">
              <w:rPr>
                <w:rFonts w:cstheme="minorHAnsi"/>
                <w:b/>
                <w:bCs/>
              </w:rPr>
              <w:t>6-G-9</w:t>
            </w:r>
          </w:p>
        </w:tc>
        <w:tc>
          <w:tcPr>
            <w:tcW w:w="6262" w:type="dxa"/>
          </w:tcPr>
          <w:p w14:paraId="17C072A2"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4CFA6261"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3C9CFF8D" w14:textId="77777777" w:rsidR="00D6615A" w:rsidRPr="00632A94" w:rsidRDefault="00D6615A" w:rsidP="00BC2983">
            <w:pPr>
              <w:rPr>
                <w:rFonts w:cstheme="minorHAnsi"/>
              </w:rPr>
            </w:pPr>
          </w:p>
        </w:tc>
        <w:tc>
          <w:tcPr>
            <w:tcW w:w="1113" w:type="dxa"/>
            <w:gridSpan w:val="2"/>
          </w:tcPr>
          <w:p w14:paraId="40EEABF8" w14:textId="77777777" w:rsidR="00D6615A" w:rsidRPr="00914010" w:rsidRDefault="00D6615A" w:rsidP="00BC2983">
            <w:pPr>
              <w:rPr>
                <w:rFonts w:cstheme="minorHAnsi"/>
              </w:rPr>
            </w:pPr>
            <w:r w:rsidRPr="00914010">
              <w:rPr>
                <w:rFonts w:cstheme="minorHAnsi"/>
              </w:rPr>
              <w:t xml:space="preserve">C-M, </w:t>
            </w:r>
          </w:p>
          <w:p w14:paraId="1F4823D6" w14:textId="77777777" w:rsidR="00D6615A" w:rsidRPr="00914010" w:rsidRDefault="00D6615A" w:rsidP="00BC2983">
            <w:pPr>
              <w:rPr>
                <w:rFonts w:cstheme="minorHAnsi"/>
              </w:rPr>
            </w:pPr>
            <w:r w:rsidRPr="00914010">
              <w:rPr>
                <w:rFonts w:cstheme="minorHAnsi"/>
              </w:rPr>
              <w:t>C</w:t>
            </w:r>
          </w:p>
          <w:p w14:paraId="2D937AF2" w14:textId="77777777" w:rsidR="00D6615A" w:rsidRPr="00632A94" w:rsidRDefault="00D6615A" w:rsidP="00BC2983">
            <w:pPr>
              <w:rPr>
                <w:rFonts w:cstheme="minorHAnsi"/>
              </w:rPr>
            </w:pPr>
          </w:p>
        </w:tc>
        <w:tc>
          <w:tcPr>
            <w:tcW w:w="2070" w:type="dxa"/>
          </w:tcPr>
          <w:p w14:paraId="0DE06438" w14:textId="77777777" w:rsidR="00D6615A" w:rsidRPr="00632A94" w:rsidRDefault="00000000" w:rsidP="00BC2983">
            <w:pPr>
              <w:rPr>
                <w:rFonts w:cstheme="minorHAnsi"/>
              </w:rPr>
            </w:pPr>
            <w:sdt>
              <w:sdtPr>
                <w:rPr>
                  <w:rFonts w:cstheme="minorHAnsi"/>
                </w:rPr>
                <w:id w:val="-426498202"/>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747164B3" w14:textId="77777777" w:rsidR="00D6615A" w:rsidRPr="00632A94" w:rsidRDefault="00000000" w:rsidP="00BC2983">
            <w:pPr>
              <w:rPr>
                <w:rFonts w:cstheme="minorHAnsi"/>
              </w:rPr>
            </w:pPr>
            <w:sdt>
              <w:sdtPr>
                <w:rPr>
                  <w:rFonts w:cstheme="minorHAnsi"/>
                </w:rPr>
                <w:id w:val="-1060474393"/>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3D31153F" w14:textId="77777777" w:rsidR="00D6615A" w:rsidRDefault="00000000" w:rsidP="00BC2983">
            <w:pPr>
              <w:rPr>
                <w:rFonts w:cstheme="minorHAnsi"/>
              </w:rPr>
            </w:pPr>
            <w:sdt>
              <w:sdtPr>
                <w:rPr>
                  <w:rFonts w:cstheme="minorHAnsi"/>
                </w:rPr>
                <w:id w:val="-71896727"/>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1F08F339" w14:textId="77777777" w:rsidR="00D6615A" w:rsidRPr="00C34C63" w:rsidRDefault="00000000" w:rsidP="00BC2983">
            <w:pPr>
              <w:rPr>
                <w:rFonts w:cstheme="minorHAnsi"/>
              </w:rPr>
            </w:pPr>
            <w:sdt>
              <w:sdtPr>
                <w:rPr>
                  <w:rFonts w:cstheme="minorHAnsi"/>
                </w:rPr>
                <w:id w:val="-1400669384"/>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3567834F" w14:textId="77777777" w:rsidR="00D6615A" w:rsidRPr="00632A94" w:rsidRDefault="00D6615A" w:rsidP="00BC2983">
            <w:pPr>
              <w:rPr>
                <w:rFonts w:cstheme="minorHAnsi"/>
              </w:rPr>
            </w:pPr>
          </w:p>
        </w:tc>
        <w:sdt>
          <w:sdtPr>
            <w:rPr>
              <w:rFonts w:cstheme="minorHAnsi"/>
            </w:rPr>
            <w:id w:val="-2098548050"/>
            <w:placeholder>
              <w:docPart w:val="D6C41589A7644AD5B08A7CAADD854A50"/>
            </w:placeholder>
            <w:showingPlcHdr/>
          </w:sdtPr>
          <w:sdtContent>
            <w:tc>
              <w:tcPr>
                <w:tcW w:w="4415" w:type="dxa"/>
              </w:tcPr>
              <w:p w14:paraId="5F2550FA"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2C43C7AA" w14:textId="77777777" w:rsidTr="000166E6">
        <w:trPr>
          <w:jc w:val="center"/>
        </w:trPr>
        <w:tc>
          <w:tcPr>
            <w:tcW w:w="990" w:type="dxa"/>
          </w:tcPr>
          <w:p w14:paraId="6888B872" w14:textId="77777777" w:rsidR="00D6615A" w:rsidRPr="00632A94" w:rsidRDefault="00D6615A" w:rsidP="00BC2983">
            <w:pPr>
              <w:jc w:val="center"/>
              <w:rPr>
                <w:rFonts w:cstheme="minorHAnsi"/>
                <w:b/>
                <w:bCs/>
              </w:rPr>
            </w:pPr>
            <w:r w:rsidRPr="00632A94">
              <w:rPr>
                <w:rFonts w:cstheme="minorHAnsi"/>
                <w:b/>
                <w:bCs/>
              </w:rPr>
              <w:t>6-G-10</w:t>
            </w:r>
          </w:p>
        </w:tc>
        <w:tc>
          <w:tcPr>
            <w:tcW w:w="6262" w:type="dxa"/>
          </w:tcPr>
          <w:p w14:paraId="5E9B84E5" w14:textId="77777777" w:rsidR="00D6615A" w:rsidRDefault="00D6615A" w:rsidP="00BC2983">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6018EAD8" w14:textId="22F65159" w:rsidR="00D6615A" w:rsidRPr="00632A94" w:rsidRDefault="00D6615A" w:rsidP="00BC2983">
            <w:pPr>
              <w:autoSpaceDE w:val="0"/>
              <w:autoSpaceDN w:val="0"/>
              <w:adjustRightInd w:val="0"/>
              <w:rPr>
                <w:rFonts w:cstheme="minorHAnsi"/>
              </w:rPr>
            </w:pPr>
          </w:p>
        </w:tc>
        <w:tc>
          <w:tcPr>
            <w:tcW w:w="1113" w:type="dxa"/>
            <w:gridSpan w:val="2"/>
          </w:tcPr>
          <w:p w14:paraId="1F8975FA" w14:textId="77777777" w:rsidR="00D6615A" w:rsidRPr="00914010" w:rsidRDefault="00D6615A" w:rsidP="00BC2983">
            <w:pPr>
              <w:rPr>
                <w:rFonts w:cstheme="minorHAnsi"/>
              </w:rPr>
            </w:pPr>
            <w:r w:rsidRPr="00914010">
              <w:rPr>
                <w:rFonts w:cstheme="minorHAnsi"/>
              </w:rPr>
              <w:t xml:space="preserve">C-M, </w:t>
            </w:r>
          </w:p>
          <w:p w14:paraId="777FB82E" w14:textId="77777777" w:rsidR="00D6615A" w:rsidRPr="00914010" w:rsidRDefault="00D6615A" w:rsidP="00BC2983">
            <w:pPr>
              <w:rPr>
                <w:rFonts w:cstheme="minorHAnsi"/>
              </w:rPr>
            </w:pPr>
            <w:r w:rsidRPr="00914010">
              <w:rPr>
                <w:rFonts w:cstheme="minorHAnsi"/>
              </w:rPr>
              <w:t>C</w:t>
            </w:r>
          </w:p>
          <w:p w14:paraId="79C9BE09" w14:textId="77777777" w:rsidR="00D6615A" w:rsidRPr="00632A94" w:rsidRDefault="00D6615A" w:rsidP="00BC2983">
            <w:pPr>
              <w:rPr>
                <w:rFonts w:cstheme="minorHAnsi"/>
              </w:rPr>
            </w:pPr>
          </w:p>
        </w:tc>
        <w:tc>
          <w:tcPr>
            <w:tcW w:w="2070" w:type="dxa"/>
          </w:tcPr>
          <w:p w14:paraId="4B8C4CE4" w14:textId="77777777" w:rsidR="00D6615A" w:rsidRPr="00632A94" w:rsidRDefault="00000000" w:rsidP="00BC2983">
            <w:pPr>
              <w:rPr>
                <w:rFonts w:cstheme="minorHAnsi"/>
              </w:rPr>
            </w:pPr>
            <w:sdt>
              <w:sdtPr>
                <w:rPr>
                  <w:rFonts w:cstheme="minorHAnsi"/>
                </w:rPr>
                <w:id w:val="875824858"/>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606E96C6" w14:textId="77777777" w:rsidR="00D6615A" w:rsidRPr="00632A94" w:rsidRDefault="00000000" w:rsidP="00BC2983">
            <w:pPr>
              <w:rPr>
                <w:rFonts w:cstheme="minorHAnsi"/>
              </w:rPr>
            </w:pPr>
            <w:sdt>
              <w:sdtPr>
                <w:rPr>
                  <w:rFonts w:cstheme="minorHAnsi"/>
                </w:rPr>
                <w:id w:val="452449045"/>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0D9B22DE" w14:textId="77777777" w:rsidR="00D6615A" w:rsidRDefault="00000000" w:rsidP="00BC2983">
            <w:pPr>
              <w:rPr>
                <w:rFonts w:cstheme="minorHAnsi"/>
              </w:rPr>
            </w:pPr>
            <w:sdt>
              <w:sdtPr>
                <w:rPr>
                  <w:rFonts w:cstheme="minorHAnsi"/>
                </w:rPr>
                <w:id w:val="687494153"/>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13955892" w14:textId="77777777" w:rsidR="00D6615A" w:rsidRPr="00C34C63" w:rsidRDefault="00000000" w:rsidP="00BC2983">
            <w:pPr>
              <w:rPr>
                <w:rFonts w:cstheme="minorHAnsi"/>
              </w:rPr>
            </w:pPr>
            <w:sdt>
              <w:sdtPr>
                <w:rPr>
                  <w:rFonts w:cstheme="minorHAnsi"/>
                </w:rPr>
                <w:id w:val="673002243"/>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63739C2C" w14:textId="77777777" w:rsidR="00D6615A" w:rsidRPr="00632A94" w:rsidRDefault="00D6615A" w:rsidP="00BC2983">
            <w:pPr>
              <w:rPr>
                <w:rFonts w:cstheme="minorHAnsi"/>
              </w:rPr>
            </w:pPr>
          </w:p>
        </w:tc>
        <w:sdt>
          <w:sdtPr>
            <w:rPr>
              <w:rFonts w:cstheme="minorHAnsi"/>
            </w:rPr>
            <w:id w:val="-1054848133"/>
            <w:placeholder>
              <w:docPart w:val="0C7B7E6D9D2E4F86B572C64E76A40765"/>
            </w:placeholder>
            <w:showingPlcHdr/>
          </w:sdtPr>
          <w:sdtContent>
            <w:tc>
              <w:tcPr>
                <w:tcW w:w="4415" w:type="dxa"/>
              </w:tcPr>
              <w:p w14:paraId="653B3A98"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r w:rsidR="00D6615A" w14:paraId="60972387" w14:textId="77777777" w:rsidTr="000166E6">
        <w:trPr>
          <w:trHeight w:val="1574"/>
          <w:jc w:val="center"/>
        </w:trPr>
        <w:tc>
          <w:tcPr>
            <w:tcW w:w="990" w:type="dxa"/>
          </w:tcPr>
          <w:p w14:paraId="3F4F948F" w14:textId="77777777" w:rsidR="00D6615A" w:rsidRPr="00632A94" w:rsidRDefault="00D6615A" w:rsidP="00BC2983">
            <w:pPr>
              <w:jc w:val="center"/>
              <w:rPr>
                <w:rFonts w:cstheme="minorHAnsi"/>
                <w:b/>
                <w:bCs/>
              </w:rPr>
            </w:pPr>
            <w:r w:rsidRPr="00632A94">
              <w:rPr>
                <w:rFonts w:cstheme="minorHAnsi"/>
                <w:b/>
                <w:bCs/>
              </w:rPr>
              <w:t>6-G-11</w:t>
            </w:r>
          </w:p>
        </w:tc>
        <w:tc>
          <w:tcPr>
            <w:tcW w:w="6262" w:type="dxa"/>
          </w:tcPr>
          <w:p w14:paraId="6B02F695" w14:textId="77777777" w:rsidR="00D6615A" w:rsidRPr="00632A94" w:rsidRDefault="00D6615A" w:rsidP="00BC2983">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6BBA9AA7" w14:textId="77777777" w:rsidR="00D6615A" w:rsidRPr="00632A94" w:rsidRDefault="00D6615A" w:rsidP="00BC2983">
            <w:pPr>
              <w:rPr>
                <w:rFonts w:cstheme="minorHAnsi"/>
              </w:rPr>
            </w:pPr>
          </w:p>
        </w:tc>
        <w:tc>
          <w:tcPr>
            <w:tcW w:w="1113" w:type="dxa"/>
            <w:gridSpan w:val="2"/>
          </w:tcPr>
          <w:p w14:paraId="58967D1B" w14:textId="77777777" w:rsidR="00D6615A" w:rsidRPr="00914010" w:rsidRDefault="00D6615A" w:rsidP="00BC2983">
            <w:pPr>
              <w:rPr>
                <w:rFonts w:cstheme="minorHAnsi"/>
              </w:rPr>
            </w:pPr>
            <w:r w:rsidRPr="00914010">
              <w:rPr>
                <w:rFonts w:cstheme="minorHAnsi"/>
              </w:rPr>
              <w:t xml:space="preserve">C-M, </w:t>
            </w:r>
          </w:p>
          <w:p w14:paraId="204A6906" w14:textId="77777777" w:rsidR="00D6615A" w:rsidRPr="00914010" w:rsidRDefault="00D6615A" w:rsidP="00BC2983">
            <w:pPr>
              <w:rPr>
                <w:rFonts w:cstheme="minorHAnsi"/>
              </w:rPr>
            </w:pPr>
            <w:r w:rsidRPr="00914010">
              <w:rPr>
                <w:rFonts w:cstheme="minorHAnsi"/>
              </w:rPr>
              <w:t>C</w:t>
            </w:r>
          </w:p>
          <w:p w14:paraId="61ABDA74" w14:textId="77777777" w:rsidR="00D6615A" w:rsidRPr="00632A94" w:rsidRDefault="00D6615A" w:rsidP="00BC2983">
            <w:pPr>
              <w:rPr>
                <w:rFonts w:cstheme="minorHAnsi"/>
              </w:rPr>
            </w:pPr>
          </w:p>
        </w:tc>
        <w:tc>
          <w:tcPr>
            <w:tcW w:w="2070" w:type="dxa"/>
          </w:tcPr>
          <w:p w14:paraId="18E874BA" w14:textId="77777777" w:rsidR="00D6615A" w:rsidRPr="00632A94" w:rsidRDefault="00000000" w:rsidP="00BC2983">
            <w:pPr>
              <w:rPr>
                <w:rFonts w:cstheme="minorHAnsi"/>
              </w:rPr>
            </w:pPr>
            <w:sdt>
              <w:sdtPr>
                <w:rPr>
                  <w:rFonts w:cstheme="minorHAnsi"/>
                </w:rPr>
                <w:id w:val="1719623684"/>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Compliant</w:t>
            </w:r>
          </w:p>
          <w:p w14:paraId="28D2BC38" w14:textId="77777777" w:rsidR="00D6615A" w:rsidRPr="00632A94" w:rsidRDefault="00000000" w:rsidP="00BC2983">
            <w:pPr>
              <w:rPr>
                <w:rFonts w:cstheme="minorHAnsi"/>
              </w:rPr>
            </w:pPr>
            <w:sdt>
              <w:sdtPr>
                <w:rPr>
                  <w:rFonts w:cstheme="minorHAnsi"/>
                </w:rPr>
                <w:id w:val="-733705272"/>
                <w14:checkbox>
                  <w14:checked w14:val="0"/>
                  <w14:checkedState w14:val="2612" w14:font="MS Gothic"/>
                  <w14:uncheckedState w14:val="2610" w14:font="MS Gothic"/>
                </w14:checkbox>
              </w:sdtPr>
              <w:sdtContent>
                <w:r w:rsidR="00D6615A" w:rsidRPr="00632A94">
                  <w:rPr>
                    <w:rFonts w:ascii="Segoe UI Symbol" w:eastAsia="MS Gothic" w:hAnsi="Segoe UI Symbol" w:cs="Segoe UI Symbol"/>
                  </w:rPr>
                  <w:t>☐</w:t>
                </w:r>
              </w:sdtContent>
            </w:sdt>
            <w:r w:rsidR="00D6615A" w:rsidRPr="00632A94">
              <w:rPr>
                <w:rFonts w:cstheme="minorHAnsi"/>
              </w:rPr>
              <w:t>Deficient</w:t>
            </w:r>
          </w:p>
          <w:p w14:paraId="378B701C" w14:textId="77777777" w:rsidR="00D6615A" w:rsidRDefault="00000000" w:rsidP="00BC2983">
            <w:pPr>
              <w:rPr>
                <w:rFonts w:cstheme="minorHAnsi"/>
              </w:rPr>
            </w:pPr>
            <w:sdt>
              <w:sdtPr>
                <w:rPr>
                  <w:rFonts w:cstheme="minorHAnsi"/>
                </w:rPr>
                <w:id w:val="1343661064"/>
                <w14:checkbox>
                  <w14:checked w14:val="0"/>
                  <w14:checkedState w14:val="2612" w14:font="MS Gothic"/>
                  <w14:uncheckedState w14:val="2610" w14:font="MS Gothic"/>
                </w14:checkbox>
              </w:sdtPr>
              <w:sdtContent>
                <w:r w:rsidR="00D6615A">
                  <w:rPr>
                    <w:rFonts w:ascii="MS Gothic" w:eastAsia="MS Gothic" w:hAnsi="MS Gothic" w:cstheme="minorHAnsi" w:hint="eastAsia"/>
                  </w:rPr>
                  <w:t>☐</w:t>
                </w:r>
              </w:sdtContent>
            </w:sdt>
            <w:r w:rsidR="00D6615A">
              <w:rPr>
                <w:rFonts w:cstheme="minorHAnsi"/>
              </w:rPr>
              <w:t>Not Applicable</w:t>
            </w:r>
          </w:p>
          <w:p w14:paraId="7B58ABC0" w14:textId="77777777" w:rsidR="00D6615A" w:rsidRPr="00C34C63" w:rsidRDefault="00000000" w:rsidP="00BC2983">
            <w:pPr>
              <w:rPr>
                <w:rFonts w:cstheme="minorHAnsi"/>
              </w:rPr>
            </w:pPr>
            <w:sdt>
              <w:sdtPr>
                <w:rPr>
                  <w:rFonts w:cstheme="minorHAnsi"/>
                </w:rPr>
                <w:id w:val="911043036"/>
                <w14:checkbox>
                  <w14:checked w14:val="0"/>
                  <w14:checkedState w14:val="2612" w14:font="MS Gothic"/>
                  <w14:uncheckedState w14:val="2610" w14:font="MS Gothic"/>
                </w14:checkbox>
              </w:sdtPr>
              <w:sdtContent>
                <w:r w:rsidR="00D6615A" w:rsidRPr="00C34C63">
                  <w:rPr>
                    <w:rFonts w:ascii="Segoe UI Symbol" w:eastAsia="MS Gothic" w:hAnsi="Segoe UI Symbol" w:cs="Segoe UI Symbol"/>
                  </w:rPr>
                  <w:t>☐</w:t>
                </w:r>
              </w:sdtContent>
            </w:sdt>
            <w:r w:rsidR="00D6615A">
              <w:rPr>
                <w:rFonts w:cstheme="minorHAnsi"/>
              </w:rPr>
              <w:t>Corrected Onsite</w:t>
            </w:r>
          </w:p>
          <w:p w14:paraId="13C1CCD4" w14:textId="77777777" w:rsidR="00D6615A" w:rsidRPr="00632A94" w:rsidRDefault="00D6615A" w:rsidP="00BC2983">
            <w:pPr>
              <w:rPr>
                <w:rFonts w:cstheme="minorHAnsi"/>
              </w:rPr>
            </w:pPr>
          </w:p>
        </w:tc>
        <w:sdt>
          <w:sdtPr>
            <w:rPr>
              <w:rFonts w:cstheme="minorHAnsi"/>
            </w:rPr>
            <w:id w:val="-1165856232"/>
            <w:placeholder>
              <w:docPart w:val="3FC999E199D84579A65752E3F9D2FF9E"/>
            </w:placeholder>
            <w:showingPlcHdr/>
          </w:sdtPr>
          <w:sdtContent>
            <w:tc>
              <w:tcPr>
                <w:tcW w:w="4415" w:type="dxa"/>
              </w:tcPr>
              <w:p w14:paraId="0CDBA009" w14:textId="77777777" w:rsidR="00D6615A" w:rsidRPr="00632A94" w:rsidRDefault="00D6615A" w:rsidP="00BC2983">
                <w:pPr>
                  <w:rPr>
                    <w:rFonts w:cstheme="minorHAnsi"/>
                  </w:rPr>
                </w:pPr>
                <w:r w:rsidRPr="00632A94">
                  <w:rPr>
                    <w:rFonts w:cstheme="minorHAnsi"/>
                  </w:rPr>
                  <w:t>Enter observations of non-compliance, comments or notes here.</w:t>
                </w:r>
              </w:p>
            </w:tc>
          </w:sdtContent>
        </w:sdt>
      </w:tr>
    </w:tbl>
    <w:p w14:paraId="213ADCF8" w14:textId="77777777" w:rsidR="005E384B" w:rsidRDefault="005E384B" w:rsidP="005E384B">
      <w:pPr>
        <w:sectPr w:rsidR="005E384B" w:rsidSect="00E6325F">
          <w:pgSz w:w="15840" w:h="12240" w:orient="landscape"/>
          <w:pgMar w:top="360" w:right="360" w:bottom="450" w:left="360" w:header="720" w:footer="720" w:gutter="0"/>
          <w:cols w:space="720"/>
          <w:docGrid w:linePitch="360"/>
        </w:sectPr>
      </w:pPr>
    </w:p>
    <w:p w14:paraId="6A3BD149" w14:textId="77777777" w:rsidR="005E384B" w:rsidRDefault="005E384B" w:rsidP="008947CD">
      <w:pPr>
        <w:pStyle w:val="QA-Secondaryheader"/>
      </w:pPr>
      <w:bookmarkStart w:id="15" w:name="Section7"/>
      <w:r w:rsidRPr="00877652">
        <w:lastRenderedPageBreak/>
        <w:t xml:space="preserve">SECTION 7: </w:t>
      </w:r>
      <w:r w:rsidRPr="009178B4">
        <w:t>INFECTION CONTROL</w:t>
      </w:r>
    </w:p>
    <w:tbl>
      <w:tblPr>
        <w:tblStyle w:val="TableGrid"/>
        <w:tblW w:w="14850" w:type="dxa"/>
        <w:jc w:val="center"/>
        <w:tblLayout w:type="fixed"/>
        <w:tblLook w:val="04A0" w:firstRow="1" w:lastRow="0" w:firstColumn="1" w:lastColumn="0" w:noHBand="0" w:noVBand="1"/>
      </w:tblPr>
      <w:tblGrid>
        <w:gridCol w:w="990"/>
        <w:gridCol w:w="6300"/>
        <w:gridCol w:w="985"/>
        <w:gridCol w:w="2070"/>
        <w:gridCol w:w="4505"/>
      </w:tblGrid>
      <w:tr w:rsidR="009178B4" w:rsidRPr="004E1DEE" w14:paraId="53ED118E" w14:textId="77777777" w:rsidTr="000166E6">
        <w:trPr>
          <w:cnfStyle w:val="100000000000" w:firstRow="1" w:lastRow="0" w:firstColumn="0" w:lastColumn="0" w:oddVBand="0" w:evenVBand="0" w:oddHBand="0" w:evenHBand="0" w:firstRowFirstColumn="0" w:firstRowLastColumn="0" w:lastRowFirstColumn="0" w:lastRowLastColumn="0"/>
          <w:jc w:val="center"/>
        </w:trPr>
        <w:tc>
          <w:tcPr>
            <w:tcW w:w="990" w:type="dxa"/>
          </w:tcPr>
          <w:bookmarkEnd w:id="15"/>
          <w:p w14:paraId="13D8CA65" w14:textId="77777777" w:rsidR="009178B4" w:rsidRPr="00B723A6" w:rsidRDefault="009178B4" w:rsidP="00BC2983">
            <w:pPr>
              <w:jc w:val="center"/>
              <w:rPr>
                <w:b/>
                <w:bCs/>
                <w:color w:val="FFFFFF" w:themeColor="background1"/>
                <w:sz w:val="28"/>
                <w:szCs w:val="28"/>
              </w:rPr>
            </w:pPr>
            <w:r w:rsidRPr="00B723A6">
              <w:rPr>
                <w:b/>
                <w:bCs/>
                <w:color w:val="FFFFFF" w:themeColor="background1"/>
                <w:sz w:val="28"/>
                <w:szCs w:val="28"/>
              </w:rPr>
              <w:t>ID</w:t>
            </w:r>
          </w:p>
        </w:tc>
        <w:tc>
          <w:tcPr>
            <w:tcW w:w="6300" w:type="dxa"/>
          </w:tcPr>
          <w:p w14:paraId="7ED9353E" w14:textId="77777777" w:rsidR="009178B4" w:rsidRPr="00B723A6" w:rsidRDefault="009178B4" w:rsidP="00BC2983">
            <w:pPr>
              <w:jc w:val="center"/>
              <w:rPr>
                <w:b/>
                <w:bCs/>
                <w:color w:val="FFFFFF" w:themeColor="background1"/>
                <w:sz w:val="28"/>
                <w:szCs w:val="28"/>
              </w:rPr>
            </w:pPr>
            <w:r w:rsidRPr="00B723A6">
              <w:rPr>
                <w:b/>
                <w:bCs/>
                <w:color w:val="FFFFFF" w:themeColor="background1"/>
                <w:sz w:val="28"/>
                <w:szCs w:val="28"/>
              </w:rPr>
              <w:t>Standard</w:t>
            </w:r>
          </w:p>
        </w:tc>
        <w:tc>
          <w:tcPr>
            <w:tcW w:w="985" w:type="dxa"/>
          </w:tcPr>
          <w:p w14:paraId="3F3443FA" w14:textId="77777777" w:rsidR="009178B4" w:rsidRPr="00B723A6" w:rsidRDefault="009178B4" w:rsidP="00BC2983">
            <w:pPr>
              <w:jc w:val="center"/>
              <w:rPr>
                <w:b/>
                <w:bCs/>
                <w:color w:val="FFFFFF" w:themeColor="background1"/>
                <w:sz w:val="28"/>
                <w:szCs w:val="28"/>
              </w:rPr>
            </w:pPr>
            <w:r w:rsidRPr="00B723A6">
              <w:rPr>
                <w:b/>
                <w:bCs/>
                <w:color w:val="FFFFFF" w:themeColor="background1"/>
                <w:sz w:val="28"/>
                <w:szCs w:val="28"/>
              </w:rPr>
              <w:t>Class</w:t>
            </w:r>
          </w:p>
        </w:tc>
        <w:tc>
          <w:tcPr>
            <w:tcW w:w="2070" w:type="dxa"/>
          </w:tcPr>
          <w:p w14:paraId="5320947A" w14:textId="77777777" w:rsidR="009178B4" w:rsidRPr="00B723A6" w:rsidRDefault="009178B4" w:rsidP="00BC2983">
            <w:pPr>
              <w:jc w:val="center"/>
              <w:rPr>
                <w:b/>
                <w:bCs/>
                <w:color w:val="FFFFFF" w:themeColor="background1"/>
                <w:sz w:val="28"/>
                <w:szCs w:val="28"/>
              </w:rPr>
            </w:pPr>
            <w:r w:rsidRPr="00B723A6">
              <w:rPr>
                <w:b/>
                <w:bCs/>
                <w:color w:val="FFFFFF" w:themeColor="background1"/>
                <w:sz w:val="28"/>
                <w:szCs w:val="28"/>
              </w:rPr>
              <w:t>Score</w:t>
            </w:r>
          </w:p>
        </w:tc>
        <w:tc>
          <w:tcPr>
            <w:tcW w:w="4505" w:type="dxa"/>
          </w:tcPr>
          <w:p w14:paraId="23ECF12D" w14:textId="77777777" w:rsidR="009178B4" w:rsidRPr="00B723A6" w:rsidRDefault="009178B4" w:rsidP="00BC2983">
            <w:pPr>
              <w:jc w:val="center"/>
              <w:rPr>
                <w:b/>
                <w:bCs/>
                <w:color w:val="FFFFFF" w:themeColor="background1"/>
                <w:sz w:val="28"/>
                <w:szCs w:val="28"/>
              </w:rPr>
            </w:pPr>
            <w:r>
              <w:rPr>
                <w:b/>
                <w:bCs/>
                <w:color w:val="FFFFFF" w:themeColor="background1"/>
                <w:sz w:val="28"/>
                <w:szCs w:val="28"/>
              </w:rPr>
              <w:t>Findings/Comments</w:t>
            </w:r>
          </w:p>
        </w:tc>
      </w:tr>
      <w:tr w:rsidR="005E384B" w14:paraId="223AD036" w14:textId="77777777" w:rsidTr="00EB49AC">
        <w:trPr>
          <w:jc w:val="center"/>
        </w:trPr>
        <w:tc>
          <w:tcPr>
            <w:tcW w:w="14850" w:type="dxa"/>
            <w:gridSpan w:val="5"/>
            <w:shd w:val="clear" w:color="auto" w:fill="016299"/>
          </w:tcPr>
          <w:p w14:paraId="48C755FE" w14:textId="77777777" w:rsidR="005E384B" w:rsidRPr="009178B4" w:rsidRDefault="005E384B" w:rsidP="00BC2983">
            <w:pPr>
              <w:rPr>
                <w:b/>
                <w:bCs/>
                <w:color w:val="FFFFFF" w:themeColor="background1"/>
                <w:sz w:val="28"/>
                <w:szCs w:val="28"/>
              </w:rPr>
            </w:pPr>
            <w:r w:rsidRPr="009178B4">
              <w:rPr>
                <w:b/>
                <w:bCs/>
                <w:color w:val="FFFFFF" w:themeColor="background1"/>
                <w:sz w:val="28"/>
                <w:szCs w:val="28"/>
              </w:rPr>
              <w:t>SUB-SECTION A:  Infection Control</w:t>
            </w:r>
          </w:p>
        </w:tc>
      </w:tr>
      <w:tr w:rsidR="009178B4" w14:paraId="778EE7F0" w14:textId="77777777" w:rsidTr="000166E6">
        <w:trPr>
          <w:jc w:val="center"/>
        </w:trPr>
        <w:tc>
          <w:tcPr>
            <w:tcW w:w="990" w:type="dxa"/>
          </w:tcPr>
          <w:p w14:paraId="4552606A" w14:textId="77777777" w:rsidR="009178B4" w:rsidRPr="00DC7002" w:rsidRDefault="009178B4" w:rsidP="00BC2983">
            <w:pPr>
              <w:jc w:val="center"/>
              <w:rPr>
                <w:rFonts w:cstheme="minorHAnsi"/>
                <w:b/>
                <w:bCs/>
              </w:rPr>
            </w:pPr>
            <w:r w:rsidRPr="00DC7002">
              <w:rPr>
                <w:b/>
                <w:bCs/>
              </w:rPr>
              <w:t>7-A-</w:t>
            </w:r>
            <w:r w:rsidRPr="00DC7002">
              <w:rPr>
                <w:rFonts w:cstheme="minorHAnsi"/>
                <w:b/>
                <w:bCs/>
              </w:rPr>
              <w:t>2</w:t>
            </w:r>
          </w:p>
        </w:tc>
        <w:tc>
          <w:tcPr>
            <w:tcW w:w="6300" w:type="dxa"/>
          </w:tcPr>
          <w:p w14:paraId="04499036" w14:textId="77777777" w:rsidR="009178B4" w:rsidRPr="008B6609" w:rsidRDefault="009178B4" w:rsidP="00BC2983">
            <w:pPr>
              <w:rPr>
                <w:color w:val="000000"/>
              </w:rPr>
            </w:pPr>
            <w:r w:rsidRPr="008B6609">
              <w:rPr>
                <w:color w:val="000000"/>
              </w:rPr>
              <w:t>The facility policy manual should include infection control policies and procedures that are consistent with current CDC guidelines.</w:t>
            </w:r>
          </w:p>
          <w:p w14:paraId="152E28F5" w14:textId="77777777" w:rsidR="009178B4" w:rsidRPr="00632A94" w:rsidRDefault="009178B4" w:rsidP="00BC2983">
            <w:pPr>
              <w:autoSpaceDE w:val="0"/>
              <w:autoSpaceDN w:val="0"/>
              <w:adjustRightInd w:val="0"/>
              <w:rPr>
                <w:rFonts w:eastAsia="Arial" w:cstheme="minorHAnsi"/>
              </w:rPr>
            </w:pPr>
          </w:p>
        </w:tc>
        <w:tc>
          <w:tcPr>
            <w:tcW w:w="985" w:type="dxa"/>
          </w:tcPr>
          <w:p w14:paraId="60D3107D" w14:textId="77777777" w:rsidR="009178B4" w:rsidRPr="00C34C63" w:rsidRDefault="009178B4" w:rsidP="00BC2983">
            <w:pPr>
              <w:rPr>
                <w:rFonts w:cstheme="minorHAnsi"/>
              </w:rPr>
            </w:pPr>
            <w:r w:rsidRPr="00C34C63">
              <w:rPr>
                <w:rFonts w:cstheme="minorHAnsi"/>
              </w:rPr>
              <w:t xml:space="preserve">A </w:t>
            </w:r>
          </w:p>
          <w:p w14:paraId="1C2C7895" w14:textId="77777777" w:rsidR="009178B4" w:rsidRPr="00C34C63" w:rsidRDefault="009178B4" w:rsidP="00BC2983">
            <w:pPr>
              <w:rPr>
                <w:rFonts w:cstheme="minorHAnsi"/>
              </w:rPr>
            </w:pPr>
            <w:r w:rsidRPr="00C34C63">
              <w:rPr>
                <w:rFonts w:cstheme="minorHAnsi"/>
              </w:rPr>
              <w:t xml:space="preserve">B </w:t>
            </w:r>
          </w:p>
          <w:p w14:paraId="711AB88E" w14:textId="77777777" w:rsidR="009178B4" w:rsidRPr="00C34C63" w:rsidRDefault="009178B4" w:rsidP="00BC2983">
            <w:pPr>
              <w:rPr>
                <w:rFonts w:cstheme="minorHAnsi"/>
              </w:rPr>
            </w:pPr>
            <w:r w:rsidRPr="00C34C63">
              <w:rPr>
                <w:rFonts w:cstheme="minorHAnsi"/>
              </w:rPr>
              <w:t xml:space="preserve">C-M </w:t>
            </w:r>
          </w:p>
          <w:p w14:paraId="292703EB" w14:textId="77777777" w:rsidR="009178B4" w:rsidRPr="00632A94" w:rsidRDefault="009178B4" w:rsidP="00BC2983">
            <w:pPr>
              <w:rPr>
                <w:rFonts w:cstheme="minorHAnsi"/>
              </w:rPr>
            </w:pPr>
            <w:r w:rsidRPr="00C34C63">
              <w:rPr>
                <w:rFonts w:cstheme="minorHAnsi"/>
              </w:rPr>
              <w:t>C</w:t>
            </w:r>
          </w:p>
        </w:tc>
        <w:tc>
          <w:tcPr>
            <w:tcW w:w="2070" w:type="dxa"/>
          </w:tcPr>
          <w:p w14:paraId="58CE0A3D" w14:textId="77777777" w:rsidR="009178B4" w:rsidRPr="00632A94" w:rsidRDefault="00000000" w:rsidP="00BC2983">
            <w:pPr>
              <w:rPr>
                <w:rFonts w:cstheme="minorHAnsi"/>
              </w:rPr>
            </w:pPr>
            <w:sdt>
              <w:sdtPr>
                <w:rPr>
                  <w:rFonts w:cstheme="minorHAnsi"/>
                </w:rPr>
                <w:id w:val="-907770362"/>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736BA504" w14:textId="77777777" w:rsidR="009178B4" w:rsidRPr="00632A94" w:rsidRDefault="00000000" w:rsidP="00BC2983">
            <w:pPr>
              <w:rPr>
                <w:rFonts w:cstheme="minorHAnsi"/>
              </w:rPr>
            </w:pPr>
            <w:sdt>
              <w:sdtPr>
                <w:rPr>
                  <w:rFonts w:cstheme="minorHAnsi"/>
                </w:rPr>
                <w:id w:val="24225593"/>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03A68903" w14:textId="77777777" w:rsidR="009178B4" w:rsidRDefault="00000000" w:rsidP="00BC2983">
            <w:pPr>
              <w:rPr>
                <w:rFonts w:cstheme="minorHAnsi"/>
              </w:rPr>
            </w:pPr>
            <w:sdt>
              <w:sdtPr>
                <w:rPr>
                  <w:rFonts w:cstheme="minorHAnsi"/>
                </w:rPr>
                <w:id w:val="-1824657039"/>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26E2E3A0" w14:textId="77777777" w:rsidR="009178B4" w:rsidRPr="00C34C63" w:rsidRDefault="00000000" w:rsidP="00BC2983">
            <w:pPr>
              <w:rPr>
                <w:rFonts w:cstheme="minorHAnsi"/>
              </w:rPr>
            </w:pPr>
            <w:sdt>
              <w:sdtPr>
                <w:rPr>
                  <w:rFonts w:cstheme="minorHAnsi"/>
                </w:rPr>
                <w:id w:val="-211503271"/>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6943390E" w14:textId="77777777" w:rsidR="009178B4" w:rsidRPr="00632A94" w:rsidRDefault="009178B4" w:rsidP="00BC2983">
            <w:pPr>
              <w:rPr>
                <w:rFonts w:cstheme="minorHAnsi"/>
              </w:rPr>
            </w:pPr>
          </w:p>
        </w:tc>
        <w:sdt>
          <w:sdtPr>
            <w:rPr>
              <w:rFonts w:cstheme="minorHAnsi"/>
            </w:rPr>
            <w:id w:val="-751585838"/>
            <w:placeholder>
              <w:docPart w:val="142F6F076E7442378C4404552297DC7B"/>
            </w:placeholder>
            <w:showingPlcHdr/>
          </w:sdtPr>
          <w:sdtContent>
            <w:tc>
              <w:tcPr>
                <w:tcW w:w="4505" w:type="dxa"/>
              </w:tcPr>
              <w:p w14:paraId="52F0B64F"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23C3BB56" w14:textId="77777777" w:rsidTr="000166E6">
        <w:trPr>
          <w:jc w:val="center"/>
        </w:trPr>
        <w:tc>
          <w:tcPr>
            <w:tcW w:w="990" w:type="dxa"/>
          </w:tcPr>
          <w:p w14:paraId="4064C9F7" w14:textId="77777777" w:rsidR="009178B4" w:rsidRPr="00DC7002" w:rsidDel="00615219" w:rsidRDefault="009178B4" w:rsidP="00BC2983">
            <w:pPr>
              <w:jc w:val="center"/>
              <w:rPr>
                <w:rFonts w:cstheme="minorHAnsi"/>
                <w:b/>
                <w:bCs/>
              </w:rPr>
            </w:pPr>
            <w:r w:rsidRPr="00DC7002">
              <w:rPr>
                <w:b/>
                <w:bCs/>
              </w:rPr>
              <w:t>7-A-3</w:t>
            </w:r>
          </w:p>
        </w:tc>
        <w:tc>
          <w:tcPr>
            <w:tcW w:w="6300" w:type="dxa"/>
          </w:tcPr>
          <w:p w14:paraId="75A4D23B" w14:textId="77777777" w:rsidR="009178B4" w:rsidRDefault="009178B4" w:rsidP="00BC2983">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4F2228E7" w14:textId="77777777" w:rsidR="009178B4" w:rsidRPr="0066397A" w:rsidRDefault="009178B4" w:rsidP="00BC2983">
            <w:pPr>
              <w:rPr>
                <w:color w:val="000000"/>
              </w:rPr>
            </w:pPr>
          </w:p>
        </w:tc>
        <w:tc>
          <w:tcPr>
            <w:tcW w:w="985" w:type="dxa"/>
          </w:tcPr>
          <w:p w14:paraId="3AC16C40" w14:textId="77777777" w:rsidR="009178B4" w:rsidRPr="00C34C63" w:rsidRDefault="009178B4" w:rsidP="00BC2983">
            <w:pPr>
              <w:rPr>
                <w:rFonts w:cstheme="minorHAnsi"/>
              </w:rPr>
            </w:pPr>
            <w:r w:rsidRPr="00C34C63">
              <w:rPr>
                <w:rFonts w:cstheme="minorHAnsi"/>
              </w:rPr>
              <w:t xml:space="preserve">A </w:t>
            </w:r>
          </w:p>
          <w:p w14:paraId="29629F9B" w14:textId="77777777" w:rsidR="009178B4" w:rsidRPr="00C34C63" w:rsidRDefault="009178B4" w:rsidP="00BC2983">
            <w:pPr>
              <w:rPr>
                <w:rFonts w:cstheme="minorHAnsi"/>
              </w:rPr>
            </w:pPr>
            <w:r w:rsidRPr="00C34C63">
              <w:rPr>
                <w:rFonts w:cstheme="minorHAnsi"/>
              </w:rPr>
              <w:t xml:space="preserve">B </w:t>
            </w:r>
          </w:p>
          <w:p w14:paraId="4791B44E" w14:textId="77777777" w:rsidR="009178B4" w:rsidRPr="00C34C63" w:rsidRDefault="009178B4" w:rsidP="00BC2983">
            <w:pPr>
              <w:rPr>
                <w:rFonts w:cstheme="minorHAnsi"/>
              </w:rPr>
            </w:pPr>
            <w:r w:rsidRPr="00C34C63">
              <w:rPr>
                <w:rFonts w:cstheme="minorHAnsi"/>
              </w:rPr>
              <w:t xml:space="preserve">C-M </w:t>
            </w:r>
          </w:p>
          <w:p w14:paraId="3BBEFA9D" w14:textId="77777777" w:rsidR="009178B4" w:rsidRPr="00C34C63" w:rsidRDefault="009178B4" w:rsidP="00BC2983">
            <w:pPr>
              <w:rPr>
                <w:rFonts w:cstheme="minorHAnsi"/>
              </w:rPr>
            </w:pPr>
            <w:r w:rsidRPr="00C34C63">
              <w:rPr>
                <w:rFonts w:cstheme="minorHAnsi"/>
              </w:rPr>
              <w:t>C</w:t>
            </w:r>
          </w:p>
        </w:tc>
        <w:tc>
          <w:tcPr>
            <w:tcW w:w="2070" w:type="dxa"/>
          </w:tcPr>
          <w:p w14:paraId="28A1308E" w14:textId="77777777" w:rsidR="009178B4" w:rsidRPr="00632A94" w:rsidRDefault="00000000" w:rsidP="00BC2983">
            <w:pPr>
              <w:rPr>
                <w:rFonts w:cstheme="minorHAnsi"/>
              </w:rPr>
            </w:pPr>
            <w:sdt>
              <w:sdtPr>
                <w:rPr>
                  <w:rFonts w:cstheme="minorHAnsi"/>
                </w:rPr>
                <w:id w:val="773901779"/>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4AD0710E" w14:textId="77777777" w:rsidR="009178B4" w:rsidRPr="00632A94" w:rsidRDefault="00000000" w:rsidP="00BC2983">
            <w:pPr>
              <w:rPr>
                <w:rFonts w:cstheme="minorHAnsi"/>
              </w:rPr>
            </w:pPr>
            <w:sdt>
              <w:sdtPr>
                <w:rPr>
                  <w:rFonts w:cstheme="minorHAnsi"/>
                </w:rPr>
                <w:id w:val="-2025008635"/>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398E0C24" w14:textId="77777777" w:rsidR="009178B4" w:rsidRDefault="00000000" w:rsidP="00BC2983">
            <w:pPr>
              <w:rPr>
                <w:rFonts w:cstheme="minorHAnsi"/>
              </w:rPr>
            </w:pPr>
            <w:sdt>
              <w:sdtPr>
                <w:rPr>
                  <w:rFonts w:cstheme="minorHAnsi"/>
                </w:rPr>
                <w:id w:val="1909110032"/>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197483B1" w14:textId="77777777" w:rsidR="009178B4" w:rsidRPr="00C34C63" w:rsidRDefault="00000000" w:rsidP="00BC2983">
            <w:pPr>
              <w:rPr>
                <w:rFonts w:cstheme="minorHAnsi"/>
              </w:rPr>
            </w:pPr>
            <w:sdt>
              <w:sdtPr>
                <w:rPr>
                  <w:rFonts w:cstheme="minorHAnsi"/>
                </w:rPr>
                <w:id w:val="-1649899247"/>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25ECE323" w14:textId="77777777" w:rsidR="009178B4" w:rsidRDefault="009178B4" w:rsidP="00BC2983">
            <w:pPr>
              <w:rPr>
                <w:rFonts w:cstheme="minorHAnsi"/>
              </w:rPr>
            </w:pPr>
          </w:p>
        </w:tc>
        <w:sdt>
          <w:sdtPr>
            <w:rPr>
              <w:rFonts w:cstheme="minorHAnsi"/>
            </w:rPr>
            <w:id w:val="-83460987"/>
            <w:placeholder>
              <w:docPart w:val="16611F88B30345B483BF46485C8F408C"/>
            </w:placeholder>
            <w:showingPlcHdr/>
          </w:sdtPr>
          <w:sdtContent>
            <w:tc>
              <w:tcPr>
                <w:tcW w:w="4505" w:type="dxa"/>
              </w:tcPr>
              <w:p w14:paraId="0BD27449" w14:textId="77777777" w:rsidR="009178B4" w:rsidRDefault="009178B4" w:rsidP="00BC2983">
                <w:pPr>
                  <w:rPr>
                    <w:rFonts w:cstheme="minorHAnsi"/>
                  </w:rPr>
                </w:pPr>
                <w:r w:rsidRPr="00632A94">
                  <w:rPr>
                    <w:rFonts w:cstheme="minorHAnsi"/>
                  </w:rPr>
                  <w:t>Enter observations of non-compliance, comments or notes here.</w:t>
                </w:r>
              </w:p>
            </w:tc>
          </w:sdtContent>
        </w:sdt>
      </w:tr>
      <w:tr w:rsidR="009178B4" w14:paraId="392946C0" w14:textId="77777777" w:rsidTr="000166E6">
        <w:trPr>
          <w:trHeight w:val="1538"/>
          <w:jc w:val="center"/>
        </w:trPr>
        <w:tc>
          <w:tcPr>
            <w:tcW w:w="990" w:type="dxa"/>
          </w:tcPr>
          <w:p w14:paraId="26F6892B" w14:textId="77777777" w:rsidR="009178B4" w:rsidRPr="00632A94" w:rsidRDefault="009178B4" w:rsidP="00BC2983">
            <w:pPr>
              <w:jc w:val="center"/>
              <w:rPr>
                <w:rFonts w:cstheme="minorHAnsi"/>
                <w:b/>
                <w:bCs/>
              </w:rPr>
            </w:pPr>
            <w:r w:rsidRPr="00632A94">
              <w:rPr>
                <w:rFonts w:cstheme="minorHAnsi"/>
                <w:b/>
                <w:bCs/>
              </w:rPr>
              <w:t>7-A-4</w:t>
            </w:r>
          </w:p>
        </w:tc>
        <w:tc>
          <w:tcPr>
            <w:tcW w:w="6300" w:type="dxa"/>
          </w:tcPr>
          <w:p w14:paraId="5AF8EF91" w14:textId="77777777" w:rsidR="009178B4" w:rsidRPr="00632A94" w:rsidRDefault="009178B4" w:rsidP="00BC2983">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B0B6951" w14:textId="77777777" w:rsidR="009178B4" w:rsidRPr="00632A94" w:rsidRDefault="009178B4" w:rsidP="00BC2983">
            <w:pPr>
              <w:rPr>
                <w:rFonts w:cstheme="minorHAnsi"/>
              </w:rPr>
            </w:pPr>
          </w:p>
        </w:tc>
        <w:tc>
          <w:tcPr>
            <w:tcW w:w="985" w:type="dxa"/>
          </w:tcPr>
          <w:p w14:paraId="234B34E4" w14:textId="77777777" w:rsidR="009178B4" w:rsidRPr="00C34C63" w:rsidRDefault="009178B4" w:rsidP="00BC2983">
            <w:pPr>
              <w:rPr>
                <w:rFonts w:cstheme="minorHAnsi"/>
              </w:rPr>
            </w:pPr>
            <w:r w:rsidRPr="00C34C63">
              <w:rPr>
                <w:rFonts w:cstheme="minorHAnsi"/>
              </w:rPr>
              <w:t xml:space="preserve">A </w:t>
            </w:r>
          </w:p>
          <w:p w14:paraId="1738E60C" w14:textId="77777777" w:rsidR="009178B4" w:rsidRPr="00C34C63" w:rsidRDefault="009178B4" w:rsidP="00BC2983">
            <w:pPr>
              <w:rPr>
                <w:rFonts w:cstheme="minorHAnsi"/>
              </w:rPr>
            </w:pPr>
            <w:r w:rsidRPr="00C34C63">
              <w:rPr>
                <w:rFonts w:cstheme="minorHAnsi"/>
              </w:rPr>
              <w:t xml:space="preserve">B </w:t>
            </w:r>
          </w:p>
          <w:p w14:paraId="7CDE1E51" w14:textId="77777777" w:rsidR="009178B4" w:rsidRPr="00C34C63" w:rsidRDefault="009178B4" w:rsidP="00BC2983">
            <w:pPr>
              <w:rPr>
                <w:rFonts w:cstheme="minorHAnsi"/>
              </w:rPr>
            </w:pPr>
            <w:r w:rsidRPr="00C34C63">
              <w:rPr>
                <w:rFonts w:cstheme="minorHAnsi"/>
              </w:rPr>
              <w:t xml:space="preserve">C-M </w:t>
            </w:r>
          </w:p>
          <w:p w14:paraId="703DFFF6" w14:textId="77777777" w:rsidR="009178B4" w:rsidRPr="00632A94" w:rsidRDefault="009178B4" w:rsidP="00BC2983">
            <w:pPr>
              <w:rPr>
                <w:rFonts w:cstheme="minorHAnsi"/>
              </w:rPr>
            </w:pPr>
            <w:r w:rsidRPr="00C34C63">
              <w:rPr>
                <w:rFonts w:cstheme="minorHAnsi"/>
              </w:rPr>
              <w:t>C</w:t>
            </w:r>
          </w:p>
        </w:tc>
        <w:tc>
          <w:tcPr>
            <w:tcW w:w="2070" w:type="dxa"/>
          </w:tcPr>
          <w:p w14:paraId="159167FF" w14:textId="77777777" w:rsidR="009178B4" w:rsidRPr="00632A94" w:rsidRDefault="00000000" w:rsidP="00BC2983">
            <w:pPr>
              <w:rPr>
                <w:rFonts w:cstheme="minorHAnsi"/>
              </w:rPr>
            </w:pPr>
            <w:sdt>
              <w:sdtPr>
                <w:rPr>
                  <w:rFonts w:cstheme="minorHAnsi"/>
                </w:rPr>
                <w:id w:val="-839768225"/>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064F5D35" w14:textId="77777777" w:rsidR="009178B4" w:rsidRPr="00632A94" w:rsidRDefault="00000000" w:rsidP="00BC2983">
            <w:pPr>
              <w:rPr>
                <w:rFonts w:cstheme="minorHAnsi"/>
              </w:rPr>
            </w:pPr>
            <w:sdt>
              <w:sdtPr>
                <w:rPr>
                  <w:rFonts w:cstheme="minorHAnsi"/>
                </w:rPr>
                <w:id w:val="-1358891445"/>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2DB77D3E" w14:textId="77777777" w:rsidR="009178B4" w:rsidRDefault="00000000" w:rsidP="00BC2983">
            <w:pPr>
              <w:rPr>
                <w:rFonts w:cstheme="minorHAnsi"/>
              </w:rPr>
            </w:pPr>
            <w:sdt>
              <w:sdtPr>
                <w:rPr>
                  <w:rFonts w:cstheme="minorHAnsi"/>
                </w:rPr>
                <w:id w:val="1582409737"/>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734C75D5" w14:textId="77777777" w:rsidR="009178B4" w:rsidRPr="00C34C63" w:rsidRDefault="00000000" w:rsidP="00BC2983">
            <w:pPr>
              <w:rPr>
                <w:rFonts w:cstheme="minorHAnsi"/>
              </w:rPr>
            </w:pPr>
            <w:sdt>
              <w:sdtPr>
                <w:rPr>
                  <w:rFonts w:cstheme="minorHAnsi"/>
                </w:rPr>
                <w:id w:val="-803773762"/>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57516310" w14:textId="77777777" w:rsidR="009178B4" w:rsidRPr="00632A94" w:rsidRDefault="009178B4" w:rsidP="00BC2983">
            <w:pPr>
              <w:rPr>
                <w:rFonts w:cstheme="minorHAnsi"/>
              </w:rPr>
            </w:pPr>
          </w:p>
        </w:tc>
        <w:sdt>
          <w:sdtPr>
            <w:rPr>
              <w:rFonts w:cstheme="minorHAnsi"/>
            </w:rPr>
            <w:id w:val="938420716"/>
            <w:placeholder>
              <w:docPart w:val="318CBC54FEAF4B0E84BB13BDF5F4F370"/>
            </w:placeholder>
            <w:showingPlcHdr/>
          </w:sdtPr>
          <w:sdtContent>
            <w:tc>
              <w:tcPr>
                <w:tcW w:w="4505" w:type="dxa"/>
              </w:tcPr>
              <w:p w14:paraId="68525239"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5F84F024" w14:textId="77777777" w:rsidTr="000166E6">
        <w:trPr>
          <w:trHeight w:val="70"/>
          <w:jc w:val="center"/>
        </w:trPr>
        <w:tc>
          <w:tcPr>
            <w:tcW w:w="990" w:type="dxa"/>
          </w:tcPr>
          <w:p w14:paraId="7F8BF8C1" w14:textId="77777777" w:rsidR="009178B4" w:rsidRPr="00632A94" w:rsidRDefault="009178B4" w:rsidP="00BC2983">
            <w:pPr>
              <w:jc w:val="center"/>
              <w:rPr>
                <w:rFonts w:cstheme="minorHAnsi"/>
                <w:b/>
                <w:bCs/>
              </w:rPr>
            </w:pPr>
            <w:r w:rsidRPr="00632A94">
              <w:rPr>
                <w:rFonts w:cstheme="minorHAnsi"/>
                <w:b/>
                <w:bCs/>
              </w:rPr>
              <w:t>7-A-5</w:t>
            </w:r>
          </w:p>
        </w:tc>
        <w:tc>
          <w:tcPr>
            <w:tcW w:w="6300" w:type="dxa"/>
          </w:tcPr>
          <w:p w14:paraId="37D30F7B" w14:textId="77777777" w:rsidR="009178B4" w:rsidRPr="00632A94" w:rsidRDefault="009178B4" w:rsidP="00BC2983">
            <w:pPr>
              <w:autoSpaceDE w:val="0"/>
              <w:autoSpaceDN w:val="0"/>
              <w:adjustRightInd w:val="0"/>
              <w:rPr>
                <w:rFonts w:eastAsia="Arial" w:cstheme="minorHAnsi"/>
              </w:rPr>
            </w:pPr>
            <w:r w:rsidRPr="00632A94">
              <w:rPr>
                <w:rFonts w:eastAsia="Arial" w:cstheme="minorHAnsi"/>
              </w:rPr>
              <w:t>A sterile field is used during all operations.</w:t>
            </w:r>
          </w:p>
        </w:tc>
        <w:tc>
          <w:tcPr>
            <w:tcW w:w="985" w:type="dxa"/>
          </w:tcPr>
          <w:p w14:paraId="711D5F2D" w14:textId="77777777" w:rsidR="009178B4" w:rsidRPr="00C34C63" w:rsidRDefault="009178B4" w:rsidP="00BC2983">
            <w:pPr>
              <w:rPr>
                <w:rFonts w:cstheme="minorHAnsi"/>
              </w:rPr>
            </w:pPr>
            <w:r w:rsidRPr="00C34C63">
              <w:rPr>
                <w:rFonts w:cstheme="minorHAnsi"/>
              </w:rPr>
              <w:t xml:space="preserve">A </w:t>
            </w:r>
          </w:p>
          <w:p w14:paraId="0ED94766" w14:textId="77777777" w:rsidR="009178B4" w:rsidRPr="00C34C63" w:rsidRDefault="009178B4" w:rsidP="00BC2983">
            <w:pPr>
              <w:rPr>
                <w:rFonts w:cstheme="minorHAnsi"/>
              </w:rPr>
            </w:pPr>
            <w:r w:rsidRPr="00C34C63">
              <w:rPr>
                <w:rFonts w:cstheme="minorHAnsi"/>
              </w:rPr>
              <w:t xml:space="preserve">B </w:t>
            </w:r>
          </w:p>
          <w:p w14:paraId="4094C5E2" w14:textId="77777777" w:rsidR="009178B4" w:rsidRPr="00C34C63" w:rsidRDefault="009178B4" w:rsidP="00BC2983">
            <w:pPr>
              <w:rPr>
                <w:rFonts w:cstheme="minorHAnsi"/>
              </w:rPr>
            </w:pPr>
            <w:r w:rsidRPr="00C34C63">
              <w:rPr>
                <w:rFonts w:cstheme="minorHAnsi"/>
              </w:rPr>
              <w:t xml:space="preserve">C-M </w:t>
            </w:r>
          </w:p>
          <w:p w14:paraId="267840ED" w14:textId="77777777" w:rsidR="009178B4" w:rsidRPr="00632A94" w:rsidRDefault="009178B4" w:rsidP="00BC2983">
            <w:pPr>
              <w:rPr>
                <w:rFonts w:cstheme="minorHAnsi"/>
              </w:rPr>
            </w:pPr>
            <w:r w:rsidRPr="00C34C63">
              <w:rPr>
                <w:rFonts w:cstheme="minorHAnsi"/>
              </w:rPr>
              <w:t>C</w:t>
            </w:r>
          </w:p>
        </w:tc>
        <w:tc>
          <w:tcPr>
            <w:tcW w:w="2070" w:type="dxa"/>
          </w:tcPr>
          <w:p w14:paraId="6E5F850F" w14:textId="77777777" w:rsidR="009178B4" w:rsidRPr="00632A94" w:rsidRDefault="00000000" w:rsidP="00BC2983">
            <w:pPr>
              <w:rPr>
                <w:rFonts w:cstheme="minorHAnsi"/>
              </w:rPr>
            </w:pPr>
            <w:sdt>
              <w:sdtPr>
                <w:rPr>
                  <w:rFonts w:cstheme="minorHAnsi"/>
                </w:rPr>
                <w:id w:val="239221755"/>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61807CCB" w14:textId="77777777" w:rsidR="009178B4" w:rsidRPr="00632A94" w:rsidRDefault="00000000" w:rsidP="00BC2983">
            <w:pPr>
              <w:rPr>
                <w:rFonts w:cstheme="minorHAnsi"/>
              </w:rPr>
            </w:pPr>
            <w:sdt>
              <w:sdtPr>
                <w:rPr>
                  <w:rFonts w:cstheme="minorHAnsi"/>
                </w:rPr>
                <w:id w:val="1653099289"/>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19406AC4" w14:textId="77777777" w:rsidR="009178B4" w:rsidRDefault="00000000" w:rsidP="00BC2983">
            <w:pPr>
              <w:rPr>
                <w:rFonts w:cstheme="minorHAnsi"/>
              </w:rPr>
            </w:pPr>
            <w:sdt>
              <w:sdtPr>
                <w:rPr>
                  <w:rFonts w:cstheme="minorHAnsi"/>
                </w:rPr>
                <w:id w:val="-483472866"/>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574C8DB6" w14:textId="77777777" w:rsidR="009178B4" w:rsidRPr="00C34C63" w:rsidRDefault="00000000" w:rsidP="00BC2983">
            <w:pPr>
              <w:rPr>
                <w:rFonts w:cstheme="minorHAnsi"/>
              </w:rPr>
            </w:pPr>
            <w:sdt>
              <w:sdtPr>
                <w:rPr>
                  <w:rFonts w:cstheme="minorHAnsi"/>
                </w:rPr>
                <w:id w:val="1259178466"/>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2EE554E9" w14:textId="77777777" w:rsidR="009178B4" w:rsidRPr="00632A94" w:rsidRDefault="009178B4" w:rsidP="00BC2983">
            <w:pPr>
              <w:rPr>
                <w:rFonts w:cstheme="minorHAnsi"/>
              </w:rPr>
            </w:pPr>
          </w:p>
        </w:tc>
        <w:sdt>
          <w:sdtPr>
            <w:rPr>
              <w:rFonts w:cstheme="minorHAnsi"/>
            </w:rPr>
            <w:id w:val="1258182370"/>
            <w:placeholder>
              <w:docPart w:val="75D63A5388D94F9DA1AFE0ABF330195C"/>
            </w:placeholder>
            <w:showingPlcHdr/>
          </w:sdtPr>
          <w:sdtContent>
            <w:tc>
              <w:tcPr>
                <w:tcW w:w="4505" w:type="dxa"/>
              </w:tcPr>
              <w:p w14:paraId="2EF747A9"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5E384B" w14:paraId="5B8F13CA" w14:textId="77777777" w:rsidTr="00EB49AC">
        <w:trPr>
          <w:trHeight w:val="70"/>
          <w:jc w:val="center"/>
        </w:trPr>
        <w:tc>
          <w:tcPr>
            <w:tcW w:w="14850" w:type="dxa"/>
            <w:gridSpan w:val="5"/>
            <w:shd w:val="clear" w:color="auto" w:fill="016299"/>
          </w:tcPr>
          <w:p w14:paraId="09FD7571" w14:textId="77777777" w:rsidR="005E384B" w:rsidRPr="009178B4" w:rsidRDefault="005E384B" w:rsidP="00BC2983">
            <w:pPr>
              <w:rPr>
                <w:b/>
                <w:bCs/>
                <w:color w:val="FFFFFF" w:themeColor="background1"/>
                <w:sz w:val="28"/>
                <w:szCs w:val="28"/>
              </w:rPr>
            </w:pPr>
            <w:r w:rsidRPr="009178B4">
              <w:rPr>
                <w:b/>
                <w:bCs/>
                <w:color w:val="FFFFFF" w:themeColor="background1"/>
                <w:sz w:val="28"/>
                <w:szCs w:val="28"/>
              </w:rPr>
              <w:t>SUB-SECTION B:  Hand Hygiene</w:t>
            </w:r>
          </w:p>
        </w:tc>
      </w:tr>
      <w:tr w:rsidR="009178B4" w14:paraId="07D83C12" w14:textId="77777777" w:rsidTr="000166E6">
        <w:trPr>
          <w:trHeight w:val="170"/>
          <w:jc w:val="center"/>
        </w:trPr>
        <w:tc>
          <w:tcPr>
            <w:tcW w:w="990" w:type="dxa"/>
          </w:tcPr>
          <w:p w14:paraId="1AF71EE0" w14:textId="77777777" w:rsidR="009178B4" w:rsidRPr="00632A94" w:rsidRDefault="009178B4" w:rsidP="00BC2983">
            <w:pPr>
              <w:jc w:val="center"/>
              <w:rPr>
                <w:rFonts w:cstheme="minorHAnsi"/>
                <w:b/>
                <w:bCs/>
              </w:rPr>
            </w:pPr>
            <w:r w:rsidRPr="00632A94">
              <w:rPr>
                <w:rFonts w:cstheme="minorHAnsi"/>
                <w:b/>
                <w:bCs/>
              </w:rPr>
              <w:t>7-B-1</w:t>
            </w:r>
          </w:p>
        </w:tc>
        <w:tc>
          <w:tcPr>
            <w:tcW w:w="6300" w:type="dxa"/>
          </w:tcPr>
          <w:p w14:paraId="15683FD5" w14:textId="77777777" w:rsidR="009178B4" w:rsidRPr="00632A94" w:rsidRDefault="009178B4" w:rsidP="00BC2983">
            <w:pPr>
              <w:rPr>
                <w:rFonts w:cstheme="minorHAnsi"/>
              </w:rPr>
            </w:pPr>
            <w:r w:rsidRPr="00632A94">
              <w:rPr>
                <w:rFonts w:eastAsia="Arial" w:cstheme="minorHAnsi"/>
                <w:szCs w:val="20"/>
              </w:rPr>
              <w:t xml:space="preserve">Surgical scrub, soap, and/or alcohol cleansers are provided for the operating room staff consistent with current </w:t>
            </w:r>
            <w:hyperlink r:id="rId32" w:history="1">
              <w:r w:rsidRPr="00632A94">
                <w:rPr>
                  <w:rStyle w:val="Hyperlink"/>
                  <w:rFonts w:eastAsia="Arial" w:cstheme="minorHAnsi"/>
                  <w:szCs w:val="20"/>
                </w:rPr>
                <w:t>CDC</w:t>
              </w:r>
            </w:hyperlink>
            <w:r w:rsidRPr="00632A94">
              <w:rPr>
                <w:rFonts w:eastAsia="Arial" w:cstheme="minorHAnsi"/>
                <w:szCs w:val="20"/>
              </w:rPr>
              <w:t xml:space="preserve"> and </w:t>
            </w:r>
            <w:hyperlink r:id="rId33" w:history="1">
              <w:r w:rsidRPr="00632A94">
                <w:rPr>
                  <w:rStyle w:val="Hyperlink"/>
                  <w:rFonts w:eastAsia="Arial" w:cstheme="minorHAnsi"/>
                  <w:szCs w:val="20"/>
                </w:rPr>
                <w:t>WHO</w:t>
              </w:r>
            </w:hyperlink>
            <w:r w:rsidRPr="00632A94">
              <w:rPr>
                <w:rFonts w:eastAsia="Arial" w:cstheme="minorHAnsi"/>
                <w:szCs w:val="20"/>
              </w:rPr>
              <w:t xml:space="preserve"> guidelines for hand hygiene.</w:t>
            </w:r>
          </w:p>
        </w:tc>
        <w:tc>
          <w:tcPr>
            <w:tcW w:w="985" w:type="dxa"/>
          </w:tcPr>
          <w:p w14:paraId="63EAF56C" w14:textId="77777777" w:rsidR="009178B4" w:rsidRPr="00C34C63" w:rsidRDefault="009178B4" w:rsidP="00BC2983">
            <w:pPr>
              <w:rPr>
                <w:rFonts w:cstheme="minorHAnsi"/>
              </w:rPr>
            </w:pPr>
            <w:r w:rsidRPr="00C34C63">
              <w:rPr>
                <w:rFonts w:cstheme="minorHAnsi"/>
              </w:rPr>
              <w:t xml:space="preserve">A </w:t>
            </w:r>
          </w:p>
          <w:p w14:paraId="47D61AA2" w14:textId="77777777" w:rsidR="009178B4" w:rsidRPr="00C34C63" w:rsidRDefault="009178B4" w:rsidP="00BC2983">
            <w:pPr>
              <w:rPr>
                <w:rFonts w:cstheme="minorHAnsi"/>
              </w:rPr>
            </w:pPr>
            <w:r w:rsidRPr="00C34C63">
              <w:rPr>
                <w:rFonts w:cstheme="minorHAnsi"/>
              </w:rPr>
              <w:t xml:space="preserve">B </w:t>
            </w:r>
          </w:p>
          <w:p w14:paraId="7BC88FFD" w14:textId="77777777" w:rsidR="009178B4" w:rsidRPr="00C34C63" w:rsidRDefault="009178B4" w:rsidP="00BC2983">
            <w:pPr>
              <w:rPr>
                <w:rFonts w:cstheme="minorHAnsi"/>
              </w:rPr>
            </w:pPr>
            <w:r w:rsidRPr="00C34C63">
              <w:rPr>
                <w:rFonts w:cstheme="minorHAnsi"/>
              </w:rPr>
              <w:t xml:space="preserve">C-M </w:t>
            </w:r>
          </w:p>
          <w:p w14:paraId="5848E6A1" w14:textId="77777777" w:rsidR="009178B4" w:rsidRPr="00632A94" w:rsidRDefault="009178B4" w:rsidP="00BC2983">
            <w:pPr>
              <w:rPr>
                <w:rFonts w:cstheme="minorHAnsi"/>
              </w:rPr>
            </w:pPr>
            <w:r w:rsidRPr="00C34C63">
              <w:rPr>
                <w:rFonts w:cstheme="minorHAnsi"/>
              </w:rPr>
              <w:t>C</w:t>
            </w:r>
          </w:p>
        </w:tc>
        <w:tc>
          <w:tcPr>
            <w:tcW w:w="2070" w:type="dxa"/>
          </w:tcPr>
          <w:p w14:paraId="7FC482EE" w14:textId="77777777" w:rsidR="009178B4" w:rsidRPr="00632A94" w:rsidRDefault="00000000" w:rsidP="00BC2983">
            <w:pPr>
              <w:rPr>
                <w:rFonts w:cstheme="minorHAnsi"/>
              </w:rPr>
            </w:pPr>
            <w:sdt>
              <w:sdtPr>
                <w:rPr>
                  <w:rFonts w:cstheme="minorHAnsi"/>
                </w:rPr>
                <w:id w:val="-1867895735"/>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30DFD980" w14:textId="77777777" w:rsidR="009178B4" w:rsidRPr="00632A94" w:rsidRDefault="00000000" w:rsidP="00BC2983">
            <w:pPr>
              <w:rPr>
                <w:rFonts w:cstheme="minorHAnsi"/>
              </w:rPr>
            </w:pPr>
            <w:sdt>
              <w:sdtPr>
                <w:rPr>
                  <w:rFonts w:cstheme="minorHAnsi"/>
                </w:rPr>
                <w:id w:val="806755649"/>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16A7D2DA" w14:textId="77777777" w:rsidR="009178B4" w:rsidRDefault="00000000" w:rsidP="00BC2983">
            <w:pPr>
              <w:rPr>
                <w:rFonts w:cstheme="minorHAnsi"/>
              </w:rPr>
            </w:pPr>
            <w:sdt>
              <w:sdtPr>
                <w:rPr>
                  <w:rFonts w:cstheme="minorHAnsi"/>
                </w:rPr>
                <w:id w:val="-309636645"/>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3F50B662" w14:textId="77777777" w:rsidR="009178B4" w:rsidRPr="00C34C63" w:rsidRDefault="00000000" w:rsidP="00BC2983">
            <w:pPr>
              <w:rPr>
                <w:rFonts w:cstheme="minorHAnsi"/>
              </w:rPr>
            </w:pPr>
            <w:sdt>
              <w:sdtPr>
                <w:rPr>
                  <w:rFonts w:cstheme="minorHAnsi"/>
                </w:rPr>
                <w:id w:val="-1585372251"/>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44AF99D5" w14:textId="77777777" w:rsidR="009178B4" w:rsidRDefault="009178B4" w:rsidP="00BC2983">
            <w:pPr>
              <w:rPr>
                <w:rFonts w:cstheme="minorHAnsi"/>
              </w:rPr>
            </w:pPr>
          </w:p>
          <w:p w14:paraId="587F071C" w14:textId="77777777" w:rsidR="009178B4" w:rsidRDefault="009178B4" w:rsidP="00BC2983">
            <w:pPr>
              <w:rPr>
                <w:rFonts w:cstheme="minorHAnsi"/>
              </w:rPr>
            </w:pPr>
          </w:p>
          <w:p w14:paraId="1671A87E" w14:textId="1FAD5ABF" w:rsidR="009178B4" w:rsidRPr="00632A94" w:rsidRDefault="009178B4" w:rsidP="00BC2983">
            <w:pPr>
              <w:rPr>
                <w:rFonts w:cstheme="minorHAnsi"/>
              </w:rPr>
            </w:pPr>
          </w:p>
        </w:tc>
        <w:sdt>
          <w:sdtPr>
            <w:rPr>
              <w:rFonts w:cstheme="minorHAnsi"/>
            </w:rPr>
            <w:id w:val="176168292"/>
            <w:placeholder>
              <w:docPart w:val="622E04485FE54339AA4F8B05B6ABFEFD"/>
            </w:placeholder>
            <w:showingPlcHdr/>
          </w:sdtPr>
          <w:sdtContent>
            <w:tc>
              <w:tcPr>
                <w:tcW w:w="4505" w:type="dxa"/>
              </w:tcPr>
              <w:p w14:paraId="2159A9EA"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0166E6" w14:paraId="5235F70B" w14:textId="77777777" w:rsidTr="000166E6">
        <w:trPr>
          <w:trHeight w:val="170"/>
          <w:jc w:val="center"/>
        </w:trPr>
        <w:tc>
          <w:tcPr>
            <w:tcW w:w="990" w:type="dxa"/>
            <w:shd w:val="clear" w:color="auto" w:fill="243746"/>
          </w:tcPr>
          <w:p w14:paraId="648C26DA" w14:textId="6FC2625B" w:rsidR="000166E6" w:rsidRPr="00632A94" w:rsidRDefault="000166E6" w:rsidP="000166E6">
            <w:pPr>
              <w:jc w:val="center"/>
              <w:rPr>
                <w:rFonts w:cstheme="minorHAnsi"/>
                <w:b/>
                <w:bCs/>
              </w:rPr>
            </w:pPr>
            <w:r w:rsidRPr="00AE1B2E">
              <w:rPr>
                <w:rFonts w:cs="Arial"/>
                <w:b/>
                <w:bCs/>
                <w:color w:val="FFFFFF" w:themeColor="background1"/>
                <w:sz w:val="28"/>
                <w:szCs w:val="28"/>
              </w:rPr>
              <w:lastRenderedPageBreak/>
              <w:t>ID</w:t>
            </w:r>
          </w:p>
        </w:tc>
        <w:tc>
          <w:tcPr>
            <w:tcW w:w="6300" w:type="dxa"/>
            <w:shd w:val="clear" w:color="auto" w:fill="243746"/>
          </w:tcPr>
          <w:p w14:paraId="6FBB7593" w14:textId="0F4441C3" w:rsidR="000166E6" w:rsidRPr="00632A94" w:rsidRDefault="000166E6" w:rsidP="000166E6">
            <w:pPr>
              <w:rPr>
                <w:rFonts w:eastAsia="Arial" w:cstheme="minorHAnsi"/>
                <w:szCs w:val="2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985" w:type="dxa"/>
            <w:shd w:val="clear" w:color="auto" w:fill="243746"/>
          </w:tcPr>
          <w:p w14:paraId="059A7653" w14:textId="489B7D54" w:rsidR="000166E6" w:rsidRPr="00C34C63" w:rsidRDefault="000166E6" w:rsidP="000166E6">
            <w:pPr>
              <w:rPr>
                <w:rFonts w:cstheme="minorHAnsi"/>
              </w:rPr>
            </w:pPr>
            <w:r w:rsidRPr="00AE1B2E">
              <w:rPr>
                <w:rFonts w:cs="Arial"/>
                <w:b/>
                <w:bCs/>
                <w:color w:val="FFFFFF" w:themeColor="background1"/>
                <w:sz w:val="28"/>
                <w:szCs w:val="28"/>
              </w:rPr>
              <w:t>Class</w:t>
            </w:r>
          </w:p>
        </w:tc>
        <w:tc>
          <w:tcPr>
            <w:tcW w:w="2070" w:type="dxa"/>
            <w:shd w:val="clear" w:color="auto" w:fill="243746"/>
          </w:tcPr>
          <w:p w14:paraId="11BA139D" w14:textId="1023CECB" w:rsidR="000166E6" w:rsidRDefault="000166E6" w:rsidP="000166E6">
            <w:pPr>
              <w:rPr>
                <w:rFonts w:cstheme="minorHAnsi"/>
              </w:rPr>
            </w:pPr>
            <w:r w:rsidRPr="00AE1B2E">
              <w:rPr>
                <w:rFonts w:cs="Arial"/>
                <w:b/>
                <w:bCs/>
                <w:color w:val="FFFFFF" w:themeColor="background1"/>
                <w:sz w:val="28"/>
                <w:szCs w:val="28"/>
              </w:rPr>
              <w:t>Score</w:t>
            </w:r>
          </w:p>
        </w:tc>
        <w:tc>
          <w:tcPr>
            <w:tcW w:w="4505" w:type="dxa"/>
            <w:shd w:val="clear" w:color="auto" w:fill="243746"/>
          </w:tcPr>
          <w:p w14:paraId="2A8F3020" w14:textId="48C0FBF7" w:rsidR="000166E6" w:rsidRDefault="000166E6" w:rsidP="000166E6">
            <w:pPr>
              <w:rPr>
                <w:rFonts w:cstheme="minorHAnsi"/>
              </w:rPr>
            </w:pPr>
            <w:r w:rsidRPr="00AE1B2E">
              <w:rPr>
                <w:rFonts w:cs="Arial"/>
                <w:b/>
                <w:bCs/>
                <w:color w:val="FFFFFF" w:themeColor="background1"/>
                <w:sz w:val="28"/>
                <w:szCs w:val="28"/>
              </w:rPr>
              <w:t>Findings/Comments</w:t>
            </w:r>
          </w:p>
        </w:tc>
      </w:tr>
      <w:tr w:rsidR="005E384B" w14:paraId="48E8401E" w14:textId="77777777" w:rsidTr="00EB49AC">
        <w:trPr>
          <w:jc w:val="center"/>
        </w:trPr>
        <w:tc>
          <w:tcPr>
            <w:tcW w:w="14850" w:type="dxa"/>
            <w:gridSpan w:val="5"/>
            <w:shd w:val="clear" w:color="auto" w:fill="016299"/>
          </w:tcPr>
          <w:p w14:paraId="0D852BA6" w14:textId="77777777" w:rsidR="005E384B" w:rsidRPr="009178B4" w:rsidRDefault="005E384B" w:rsidP="00BC2983">
            <w:pPr>
              <w:rPr>
                <w:b/>
                <w:bCs/>
                <w:color w:val="FFFFFF" w:themeColor="background1"/>
                <w:sz w:val="28"/>
                <w:szCs w:val="28"/>
              </w:rPr>
            </w:pPr>
            <w:r w:rsidRPr="009178B4">
              <w:rPr>
                <w:b/>
                <w:bCs/>
                <w:color w:val="FFFFFF" w:themeColor="background1"/>
                <w:sz w:val="28"/>
                <w:szCs w:val="28"/>
              </w:rPr>
              <w:t>SUB-SECTION C:  Instrument Processing</w:t>
            </w:r>
          </w:p>
        </w:tc>
      </w:tr>
      <w:tr w:rsidR="009178B4" w14:paraId="21690C92" w14:textId="77777777" w:rsidTr="000166E6">
        <w:trPr>
          <w:jc w:val="center"/>
        </w:trPr>
        <w:tc>
          <w:tcPr>
            <w:tcW w:w="990" w:type="dxa"/>
          </w:tcPr>
          <w:p w14:paraId="10F09D50" w14:textId="77777777" w:rsidR="009178B4" w:rsidRPr="00632A94" w:rsidRDefault="009178B4" w:rsidP="00BC2983">
            <w:pPr>
              <w:jc w:val="center"/>
              <w:rPr>
                <w:rFonts w:cstheme="minorHAnsi"/>
                <w:b/>
                <w:bCs/>
              </w:rPr>
            </w:pPr>
            <w:r w:rsidRPr="00632A94">
              <w:rPr>
                <w:rFonts w:cstheme="minorHAnsi"/>
                <w:b/>
                <w:bCs/>
              </w:rPr>
              <w:t>7-C-2</w:t>
            </w:r>
          </w:p>
        </w:tc>
        <w:tc>
          <w:tcPr>
            <w:tcW w:w="6300" w:type="dxa"/>
          </w:tcPr>
          <w:p w14:paraId="79CFB471" w14:textId="77777777" w:rsidR="009178B4" w:rsidRPr="00632A94" w:rsidRDefault="009178B4" w:rsidP="00BC2983">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985" w:type="dxa"/>
          </w:tcPr>
          <w:p w14:paraId="2B29FBD0" w14:textId="77777777" w:rsidR="009178B4" w:rsidRPr="00C34C63" w:rsidRDefault="009178B4" w:rsidP="00BC2983">
            <w:pPr>
              <w:rPr>
                <w:rFonts w:cstheme="minorHAnsi"/>
              </w:rPr>
            </w:pPr>
            <w:r w:rsidRPr="00C34C63">
              <w:rPr>
                <w:rFonts w:cstheme="minorHAnsi"/>
              </w:rPr>
              <w:t xml:space="preserve">A </w:t>
            </w:r>
          </w:p>
          <w:p w14:paraId="04AE1D41" w14:textId="77777777" w:rsidR="009178B4" w:rsidRPr="00C34C63" w:rsidRDefault="009178B4" w:rsidP="00BC2983">
            <w:pPr>
              <w:rPr>
                <w:rFonts w:cstheme="minorHAnsi"/>
              </w:rPr>
            </w:pPr>
            <w:r w:rsidRPr="00C34C63">
              <w:rPr>
                <w:rFonts w:cstheme="minorHAnsi"/>
              </w:rPr>
              <w:t xml:space="preserve">B </w:t>
            </w:r>
          </w:p>
          <w:p w14:paraId="26A4ED0E" w14:textId="77777777" w:rsidR="009178B4" w:rsidRPr="00C34C63" w:rsidRDefault="009178B4" w:rsidP="00BC2983">
            <w:pPr>
              <w:rPr>
                <w:rFonts w:cstheme="minorHAnsi"/>
              </w:rPr>
            </w:pPr>
            <w:r w:rsidRPr="00C34C63">
              <w:rPr>
                <w:rFonts w:cstheme="minorHAnsi"/>
              </w:rPr>
              <w:t xml:space="preserve">C-M </w:t>
            </w:r>
          </w:p>
          <w:p w14:paraId="2026EC88" w14:textId="77777777" w:rsidR="009178B4" w:rsidRPr="00632A94" w:rsidRDefault="009178B4" w:rsidP="00BC2983">
            <w:pPr>
              <w:rPr>
                <w:rFonts w:cstheme="minorHAnsi"/>
              </w:rPr>
            </w:pPr>
            <w:r w:rsidRPr="00C34C63">
              <w:rPr>
                <w:rFonts w:cstheme="minorHAnsi"/>
              </w:rPr>
              <w:t>C</w:t>
            </w:r>
          </w:p>
        </w:tc>
        <w:tc>
          <w:tcPr>
            <w:tcW w:w="2070" w:type="dxa"/>
          </w:tcPr>
          <w:p w14:paraId="104CEAF6" w14:textId="77777777" w:rsidR="009178B4" w:rsidRPr="00632A94" w:rsidRDefault="00000000" w:rsidP="00BC2983">
            <w:pPr>
              <w:rPr>
                <w:rFonts w:cstheme="minorHAnsi"/>
              </w:rPr>
            </w:pPr>
            <w:sdt>
              <w:sdtPr>
                <w:rPr>
                  <w:rFonts w:cstheme="minorHAnsi"/>
                </w:rPr>
                <w:id w:val="-1800063593"/>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71DE92C4" w14:textId="77777777" w:rsidR="009178B4" w:rsidRPr="00632A94" w:rsidRDefault="00000000" w:rsidP="00BC2983">
            <w:pPr>
              <w:rPr>
                <w:rFonts w:cstheme="minorHAnsi"/>
              </w:rPr>
            </w:pPr>
            <w:sdt>
              <w:sdtPr>
                <w:rPr>
                  <w:rFonts w:cstheme="minorHAnsi"/>
                </w:rPr>
                <w:id w:val="1024066747"/>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02B15A46" w14:textId="77777777" w:rsidR="009178B4" w:rsidRDefault="00000000" w:rsidP="00BC2983">
            <w:pPr>
              <w:rPr>
                <w:rFonts w:cstheme="minorHAnsi"/>
              </w:rPr>
            </w:pPr>
            <w:sdt>
              <w:sdtPr>
                <w:rPr>
                  <w:rFonts w:cstheme="minorHAnsi"/>
                </w:rPr>
                <w:id w:val="-203954401"/>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68E0E6A6" w14:textId="77777777" w:rsidR="009178B4" w:rsidRPr="00C34C63" w:rsidRDefault="00000000" w:rsidP="00BC2983">
            <w:pPr>
              <w:rPr>
                <w:rFonts w:cstheme="minorHAnsi"/>
              </w:rPr>
            </w:pPr>
            <w:sdt>
              <w:sdtPr>
                <w:rPr>
                  <w:rFonts w:cstheme="minorHAnsi"/>
                </w:rPr>
                <w:id w:val="61542831"/>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16FD697E" w14:textId="77777777" w:rsidR="009178B4" w:rsidRPr="00632A94" w:rsidRDefault="009178B4" w:rsidP="00BC2983">
            <w:pPr>
              <w:rPr>
                <w:rFonts w:cstheme="minorHAnsi"/>
              </w:rPr>
            </w:pPr>
          </w:p>
        </w:tc>
        <w:sdt>
          <w:sdtPr>
            <w:rPr>
              <w:rFonts w:cstheme="minorHAnsi"/>
            </w:rPr>
            <w:id w:val="1814912926"/>
            <w:placeholder>
              <w:docPart w:val="42308A71CD954053810796916BF1E87A"/>
            </w:placeholder>
            <w:showingPlcHdr/>
          </w:sdtPr>
          <w:sdtContent>
            <w:tc>
              <w:tcPr>
                <w:tcW w:w="4505" w:type="dxa"/>
              </w:tcPr>
              <w:p w14:paraId="12C4C292"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0CA509EF" w14:textId="77777777" w:rsidTr="000166E6">
        <w:trPr>
          <w:jc w:val="center"/>
        </w:trPr>
        <w:tc>
          <w:tcPr>
            <w:tcW w:w="990" w:type="dxa"/>
          </w:tcPr>
          <w:p w14:paraId="5613F2FD" w14:textId="77777777" w:rsidR="009178B4" w:rsidRPr="00632A94" w:rsidRDefault="009178B4" w:rsidP="00BC2983">
            <w:pPr>
              <w:jc w:val="center"/>
              <w:rPr>
                <w:rFonts w:cstheme="minorHAnsi"/>
                <w:b/>
                <w:bCs/>
              </w:rPr>
            </w:pPr>
            <w:r w:rsidRPr="00632A94">
              <w:rPr>
                <w:rFonts w:cstheme="minorHAnsi"/>
                <w:b/>
                <w:bCs/>
              </w:rPr>
              <w:t>7-C-3</w:t>
            </w:r>
          </w:p>
        </w:tc>
        <w:tc>
          <w:tcPr>
            <w:tcW w:w="6300" w:type="dxa"/>
          </w:tcPr>
          <w:p w14:paraId="565DA55B" w14:textId="77777777" w:rsidR="009178B4" w:rsidRPr="00632A94" w:rsidRDefault="009178B4" w:rsidP="00BC2983">
            <w:pPr>
              <w:autoSpaceDE w:val="0"/>
              <w:autoSpaceDN w:val="0"/>
              <w:adjustRightInd w:val="0"/>
              <w:rPr>
                <w:rFonts w:eastAsia="Arial" w:cstheme="minorHAnsi"/>
                <w:szCs w:val="20"/>
              </w:rPr>
            </w:pPr>
            <w:r w:rsidRPr="00632A94">
              <w:rPr>
                <w:rFonts w:eastAsia="Arial" w:cstheme="minorHAnsi"/>
                <w:szCs w:val="20"/>
              </w:rPr>
              <w:t xml:space="preserve">The instrument preparation and assembly area (clean utility area) </w:t>
            </w:r>
            <w:proofErr w:type="gramStart"/>
            <w:r w:rsidRPr="00632A94">
              <w:rPr>
                <w:rFonts w:eastAsia="Arial" w:cstheme="minorHAnsi"/>
                <w:szCs w:val="20"/>
              </w:rPr>
              <w:t>is</w:t>
            </w:r>
            <w:proofErr w:type="gramEnd"/>
            <w:r w:rsidRPr="00632A94">
              <w:rPr>
                <w:rFonts w:eastAsia="Arial" w:cstheme="minorHAnsi"/>
                <w:szCs w:val="20"/>
              </w:rPr>
              <w:t xml:space="preserve"> separated by walls or space from the instrument cleaning area (dirty utility area) or, there is a policy to clean and disinfect the dirty utility area before preparing and assembling packs for sterilization.</w:t>
            </w:r>
          </w:p>
        </w:tc>
        <w:tc>
          <w:tcPr>
            <w:tcW w:w="985" w:type="dxa"/>
          </w:tcPr>
          <w:p w14:paraId="721A64DE" w14:textId="77777777" w:rsidR="009178B4" w:rsidRPr="00C34C63" w:rsidRDefault="009178B4" w:rsidP="00BC2983">
            <w:pPr>
              <w:rPr>
                <w:rFonts w:cstheme="minorHAnsi"/>
              </w:rPr>
            </w:pPr>
            <w:r w:rsidRPr="00C34C63">
              <w:rPr>
                <w:rFonts w:cstheme="minorHAnsi"/>
              </w:rPr>
              <w:t xml:space="preserve">A </w:t>
            </w:r>
          </w:p>
          <w:p w14:paraId="799C89A3" w14:textId="77777777" w:rsidR="009178B4" w:rsidRPr="00C34C63" w:rsidRDefault="009178B4" w:rsidP="00BC2983">
            <w:pPr>
              <w:rPr>
                <w:rFonts w:cstheme="minorHAnsi"/>
              </w:rPr>
            </w:pPr>
            <w:r w:rsidRPr="00C34C63">
              <w:rPr>
                <w:rFonts w:cstheme="minorHAnsi"/>
              </w:rPr>
              <w:t xml:space="preserve">B </w:t>
            </w:r>
          </w:p>
          <w:p w14:paraId="05592F20" w14:textId="77777777" w:rsidR="009178B4" w:rsidRPr="00C34C63" w:rsidRDefault="009178B4" w:rsidP="00BC2983">
            <w:pPr>
              <w:rPr>
                <w:rFonts w:cstheme="minorHAnsi"/>
              </w:rPr>
            </w:pPr>
            <w:r w:rsidRPr="00C34C63">
              <w:rPr>
                <w:rFonts w:cstheme="minorHAnsi"/>
              </w:rPr>
              <w:t xml:space="preserve">C-M </w:t>
            </w:r>
          </w:p>
          <w:p w14:paraId="49718A4F" w14:textId="77777777" w:rsidR="009178B4" w:rsidRDefault="009178B4" w:rsidP="00BC2983">
            <w:pPr>
              <w:rPr>
                <w:rFonts w:cstheme="minorHAnsi"/>
              </w:rPr>
            </w:pPr>
            <w:r w:rsidRPr="00C34C63">
              <w:rPr>
                <w:rFonts w:cstheme="minorHAnsi"/>
              </w:rPr>
              <w:t>C</w:t>
            </w:r>
          </w:p>
          <w:p w14:paraId="23D3CE92" w14:textId="77777777" w:rsidR="009178B4" w:rsidRDefault="009178B4" w:rsidP="00BC2983">
            <w:pPr>
              <w:rPr>
                <w:rFonts w:cstheme="minorHAnsi"/>
              </w:rPr>
            </w:pPr>
          </w:p>
          <w:p w14:paraId="0FA870AA" w14:textId="77777777" w:rsidR="009178B4" w:rsidRPr="00632A94" w:rsidRDefault="009178B4" w:rsidP="00BC2983">
            <w:pPr>
              <w:rPr>
                <w:rFonts w:cstheme="minorHAnsi"/>
              </w:rPr>
            </w:pPr>
          </w:p>
        </w:tc>
        <w:tc>
          <w:tcPr>
            <w:tcW w:w="2070" w:type="dxa"/>
          </w:tcPr>
          <w:p w14:paraId="4BF6D105" w14:textId="77777777" w:rsidR="009178B4" w:rsidRPr="00632A94" w:rsidRDefault="00000000" w:rsidP="00BC2983">
            <w:pPr>
              <w:rPr>
                <w:rFonts w:cstheme="minorHAnsi"/>
              </w:rPr>
            </w:pPr>
            <w:sdt>
              <w:sdtPr>
                <w:rPr>
                  <w:rFonts w:cstheme="minorHAnsi"/>
                </w:rPr>
                <w:id w:val="2135830051"/>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56BD8D8C" w14:textId="77777777" w:rsidR="009178B4" w:rsidRPr="00632A94" w:rsidRDefault="00000000" w:rsidP="00BC2983">
            <w:pPr>
              <w:rPr>
                <w:rFonts w:cstheme="minorHAnsi"/>
              </w:rPr>
            </w:pPr>
            <w:sdt>
              <w:sdtPr>
                <w:rPr>
                  <w:rFonts w:cstheme="minorHAnsi"/>
                </w:rPr>
                <w:id w:val="892233391"/>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40EC20CE" w14:textId="77777777" w:rsidR="009178B4" w:rsidRDefault="00000000" w:rsidP="00BC2983">
            <w:pPr>
              <w:rPr>
                <w:rFonts w:cstheme="minorHAnsi"/>
              </w:rPr>
            </w:pPr>
            <w:sdt>
              <w:sdtPr>
                <w:rPr>
                  <w:rFonts w:cstheme="minorHAnsi"/>
                </w:rPr>
                <w:id w:val="639310272"/>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3DB35CB9" w14:textId="77777777" w:rsidR="009178B4" w:rsidRPr="00C34C63" w:rsidRDefault="00000000" w:rsidP="00BC2983">
            <w:pPr>
              <w:rPr>
                <w:rFonts w:cstheme="minorHAnsi"/>
              </w:rPr>
            </w:pPr>
            <w:sdt>
              <w:sdtPr>
                <w:rPr>
                  <w:rFonts w:cstheme="minorHAnsi"/>
                </w:rPr>
                <w:id w:val="857470236"/>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24F8EF8A" w14:textId="77777777" w:rsidR="009178B4" w:rsidRPr="00632A94" w:rsidRDefault="009178B4" w:rsidP="00BC2983">
            <w:pPr>
              <w:rPr>
                <w:rFonts w:cstheme="minorHAnsi"/>
              </w:rPr>
            </w:pPr>
          </w:p>
        </w:tc>
        <w:sdt>
          <w:sdtPr>
            <w:rPr>
              <w:rFonts w:cstheme="minorHAnsi"/>
            </w:rPr>
            <w:id w:val="733433682"/>
            <w:placeholder>
              <w:docPart w:val="19207E10F7A04D8C84DECA016B357FC7"/>
            </w:placeholder>
            <w:showingPlcHdr/>
          </w:sdtPr>
          <w:sdtContent>
            <w:tc>
              <w:tcPr>
                <w:tcW w:w="4505" w:type="dxa"/>
              </w:tcPr>
              <w:p w14:paraId="7D0A3BCC"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155DE66A" w14:textId="77777777" w:rsidTr="000166E6">
        <w:trPr>
          <w:jc w:val="center"/>
        </w:trPr>
        <w:tc>
          <w:tcPr>
            <w:tcW w:w="990" w:type="dxa"/>
          </w:tcPr>
          <w:p w14:paraId="327ABD03" w14:textId="77777777" w:rsidR="009178B4" w:rsidRPr="00632A94" w:rsidRDefault="009178B4" w:rsidP="00BC2983">
            <w:pPr>
              <w:jc w:val="center"/>
              <w:rPr>
                <w:rFonts w:cstheme="minorHAnsi"/>
                <w:b/>
                <w:bCs/>
              </w:rPr>
            </w:pPr>
            <w:r w:rsidRPr="00632A94">
              <w:rPr>
                <w:rFonts w:cstheme="minorHAnsi"/>
                <w:b/>
                <w:bCs/>
              </w:rPr>
              <w:t>7-C-4</w:t>
            </w:r>
          </w:p>
        </w:tc>
        <w:tc>
          <w:tcPr>
            <w:tcW w:w="6300" w:type="dxa"/>
          </w:tcPr>
          <w:p w14:paraId="29B1F5DB" w14:textId="77777777" w:rsidR="009178B4" w:rsidRPr="00632A94" w:rsidRDefault="009178B4" w:rsidP="00BC2983">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985" w:type="dxa"/>
          </w:tcPr>
          <w:p w14:paraId="296AF0DA" w14:textId="77777777" w:rsidR="009178B4" w:rsidRPr="00C34C63" w:rsidRDefault="009178B4" w:rsidP="00BC2983">
            <w:pPr>
              <w:rPr>
                <w:rFonts w:cstheme="minorHAnsi"/>
              </w:rPr>
            </w:pPr>
            <w:r w:rsidRPr="00C34C63">
              <w:rPr>
                <w:rFonts w:cstheme="minorHAnsi"/>
              </w:rPr>
              <w:t xml:space="preserve">A </w:t>
            </w:r>
          </w:p>
          <w:p w14:paraId="06A6A90D" w14:textId="77777777" w:rsidR="009178B4" w:rsidRPr="00C34C63" w:rsidRDefault="009178B4" w:rsidP="00BC2983">
            <w:pPr>
              <w:rPr>
                <w:rFonts w:cstheme="minorHAnsi"/>
              </w:rPr>
            </w:pPr>
            <w:r w:rsidRPr="00C34C63">
              <w:rPr>
                <w:rFonts w:cstheme="minorHAnsi"/>
              </w:rPr>
              <w:t xml:space="preserve">B </w:t>
            </w:r>
          </w:p>
          <w:p w14:paraId="42B000A2" w14:textId="77777777" w:rsidR="009178B4" w:rsidRPr="00C34C63" w:rsidRDefault="009178B4" w:rsidP="00BC2983">
            <w:pPr>
              <w:rPr>
                <w:rFonts w:cstheme="minorHAnsi"/>
              </w:rPr>
            </w:pPr>
            <w:r w:rsidRPr="00C34C63">
              <w:rPr>
                <w:rFonts w:cstheme="minorHAnsi"/>
              </w:rPr>
              <w:t xml:space="preserve">C-M </w:t>
            </w:r>
          </w:p>
          <w:p w14:paraId="7515276E" w14:textId="77777777" w:rsidR="009178B4" w:rsidRPr="00632A94" w:rsidRDefault="009178B4" w:rsidP="00BC2983">
            <w:pPr>
              <w:rPr>
                <w:rFonts w:cstheme="minorHAnsi"/>
              </w:rPr>
            </w:pPr>
            <w:r w:rsidRPr="00C34C63">
              <w:rPr>
                <w:rFonts w:cstheme="minorHAnsi"/>
              </w:rPr>
              <w:t>C</w:t>
            </w:r>
          </w:p>
        </w:tc>
        <w:tc>
          <w:tcPr>
            <w:tcW w:w="2070" w:type="dxa"/>
          </w:tcPr>
          <w:p w14:paraId="4796AC55" w14:textId="77777777" w:rsidR="009178B4" w:rsidRPr="00632A94" w:rsidRDefault="00000000" w:rsidP="00BC2983">
            <w:pPr>
              <w:rPr>
                <w:rFonts w:cstheme="minorHAnsi"/>
              </w:rPr>
            </w:pPr>
            <w:sdt>
              <w:sdtPr>
                <w:rPr>
                  <w:rFonts w:cstheme="minorHAnsi"/>
                </w:rPr>
                <w:id w:val="959390384"/>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7A5E1F01" w14:textId="77777777" w:rsidR="009178B4" w:rsidRPr="00632A94" w:rsidRDefault="00000000" w:rsidP="00BC2983">
            <w:pPr>
              <w:rPr>
                <w:rFonts w:cstheme="minorHAnsi"/>
              </w:rPr>
            </w:pPr>
            <w:sdt>
              <w:sdtPr>
                <w:rPr>
                  <w:rFonts w:cstheme="minorHAnsi"/>
                </w:rPr>
                <w:id w:val="182170948"/>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07D8594F" w14:textId="77777777" w:rsidR="009178B4" w:rsidRDefault="00000000" w:rsidP="00BC2983">
            <w:pPr>
              <w:rPr>
                <w:rFonts w:cstheme="minorHAnsi"/>
              </w:rPr>
            </w:pPr>
            <w:sdt>
              <w:sdtPr>
                <w:rPr>
                  <w:rFonts w:cstheme="minorHAnsi"/>
                </w:rPr>
                <w:id w:val="-2106418214"/>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11E6ED90" w14:textId="77777777" w:rsidR="009178B4" w:rsidRPr="00C34C63" w:rsidRDefault="00000000" w:rsidP="00BC2983">
            <w:pPr>
              <w:rPr>
                <w:rFonts w:cstheme="minorHAnsi"/>
              </w:rPr>
            </w:pPr>
            <w:sdt>
              <w:sdtPr>
                <w:rPr>
                  <w:rFonts w:cstheme="minorHAnsi"/>
                </w:rPr>
                <w:id w:val="1733492329"/>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63347A30" w14:textId="77777777" w:rsidR="009178B4" w:rsidRPr="00632A94" w:rsidRDefault="009178B4" w:rsidP="00BC2983">
            <w:pPr>
              <w:rPr>
                <w:rFonts w:cstheme="minorHAnsi"/>
              </w:rPr>
            </w:pPr>
          </w:p>
        </w:tc>
        <w:sdt>
          <w:sdtPr>
            <w:rPr>
              <w:rFonts w:cstheme="minorHAnsi"/>
            </w:rPr>
            <w:id w:val="-522245989"/>
            <w:placeholder>
              <w:docPart w:val="8703B01DB2E94B33A1D862E0C0771305"/>
            </w:placeholder>
            <w:showingPlcHdr/>
          </w:sdtPr>
          <w:sdtContent>
            <w:tc>
              <w:tcPr>
                <w:tcW w:w="4505" w:type="dxa"/>
              </w:tcPr>
              <w:p w14:paraId="6F406B36"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5E384B" w14:paraId="6645CBB3" w14:textId="77777777" w:rsidTr="00EB49AC">
        <w:trPr>
          <w:jc w:val="center"/>
        </w:trPr>
        <w:tc>
          <w:tcPr>
            <w:tcW w:w="14850" w:type="dxa"/>
            <w:gridSpan w:val="5"/>
            <w:shd w:val="clear" w:color="auto" w:fill="016299"/>
          </w:tcPr>
          <w:p w14:paraId="4E5D2448" w14:textId="77777777" w:rsidR="005E384B" w:rsidRPr="009178B4" w:rsidRDefault="005E384B" w:rsidP="00BC2983">
            <w:pPr>
              <w:rPr>
                <w:b/>
                <w:bCs/>
                <w:color w:val="FFFFFF" w:themeColor="background1"/>
                <w:sz w:val="28"/>
                <w:szCs w:val="28"/>
              </w:rPr>
            </w:pPr>
            <w:r w:rsidRPr="009178B4">
              <w:rPr>
                <w:b/>
                <w:bCs/>
                <w:color w:val="FFFFFF" w:themeColor="background1"/>
                <w:sz w:val="28"/>
                <w:szCs w:val="28"/>
              </w:rPr>
              <w:t>SUB-SECTION D:  Sterilization</w:t>
            </w:r>
          </w:p>
        </w:tc>
      </w:tr>
      <w:tr w:rsidR="009178B4" w14:paraId="23CFDE9D" w14:textId="77777777" w:rsidTr="001A0EF3">
        <w:trPr>
          <w:trHeight w:val="1277"/>
          <w:jc w:val="center"/>
        </w:trPr>
        <w:tc>
          <w:tcPr>
            <w:tcW w:w="990" w:type="dxa"/>
          </w:tcPr>
          <w:p w14:paraId="1EA4814C" w14:textId="77777777" w:rsidR="009178B4" w:rsidRPr="00632A94" w:rsidRDefault="009178B4" w:rsidP="00BC2983">
            <w:pPr>
              <w:jc w:val="center"/>
              <w:rPr>
                <w:rFonts w:cstheme="minorHAnsi"/>
                <w:b/>
                <w:bCs/>
              </w:rPr>
            </w:pPr>
            <w:r w:rsidRPr="00632A94">
              <w:rPr>
                <w:rFonts w:cstheme="minorHAnsi"/>
                <w:b/>
                <w:bCs/>
              </w:rPr>
              <w:t>7-D-1</w:t>
            </w:r>
          </w:p>
        </w:tc>
        <w:tc>
          <w:tcPr>
            <w:tcW w:w="6300" w:type="dxa"/>
          </w:tcPr>
          <w:p w14:paraId="28011056" w14:textId="77777777" w:rsidR="009178B4" w:rsidRPr="00632A94" w:rsidRDefault="009178B4" w:rsidP="00BC2983">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985" w:type="dxa"/>
          </w:tcPr>
          <w:p w14:paraId="62E460ED" w14:textId="77777777" w:rsidR="009178B4" w:rsidRPr="00C34C63" w:rsidRDefault="009178B4" w:rsidP="00BC2983">
            <w:pPr>
              <w:rPr>
                <w:rFonts w:cstheme="minorHAnsi"/>
              </w:rPr>
            </w:pPr>
            <w:r w:rsidRPr="00C34C63">
              <w:rPr>
                <w:rFonts w:cstheme="minorHAnsi"/>
              </w:rPr>
              <w:t xml:space="preserve">A </w:t>
            </w:r>
          </w:p>
          <w:p w14:paraId="6E674C78" w14:textId="77777777" w:rsidR="009178B4" w:rsidRPr="00C34C63" w:rsidRDefault="009178B4" w:rsidP="00BC2983">
            <w:pPr>
              <w:rPr>
                <w:rFonts w:cstheme="minorHAnsi"/>
              </w:rPr>
            </w:pPr>
            <w:r w:rsidRPr="00C34C63">
              <w:rPr>
                <w:rFonts w:cstheme="minorHAnsi"/>
              </w:rPr>
              <w:t xml:space="preserve">B </w:t>
            </w:r>
          </w:p>
          <w:p w14:paraId="0BED98C6" w14:textId="77777777" w:rsidR="009178B4" w:rsidRPr="00C34C63" w:rsidRDefault="009178B4" w:rsidP="00BC2983">
            <w:pPr>
              <w:rPr>
                <w:rFonts w:cstheme="minorHAnsi"/>
              </w:rPr>
            </w:pPr>
            <w:r w:rsidRPr="00C34C63">
              <w:rPr>
                <w:rFonts w:cstheme="minorHAnsi"/>
              </w:rPr>
              <w:t xml:space="preserve">C-M </w:t>
            </w:r>
          </w:p>
          <w:p w14:paraId="350A9D1A" w14:textId="77777777" w:rsidR="009178B4" w:rsidRPr="00632A94" w:rsidRDefault="009178B4" w:rsidP="00BC2983">
            <w:pPr>
              <w:rPr>
                <w:rFonts w:cstheme="minorHAnsi"/>
              </w:rPr>
            </w:pPr>
            <w:r w:rsidRPr="00C34C63">
              <w:rPr>
                <w:rFonts w:cstheme="minorHAnsi"/>
              </w:rPr>
              <w:t>C</w:t>
            </w:r>
          </w:p>
        </w:tc>
        <w:tc>
          <w:tcPr>
            <w:tcW w:w="2070" w:type="dxa"/>
          </w:tcPr>
          <w:p w14:paraId="7339B89F" w14:textId="77777777" w:rsidR="009178B4" w:rsidRPr="00632A94" w:rsidRDefault="00000000" w:rsidP="00BC2983">
            <w:pPr>
              <w:rPr>
                <w:rFonts w:cstheme="minorHAnsi"/>
              </w:rPr>
            </w:pPr>
            <w:sdt>
              <w:sdtPr>
                <w:rPr>
                  <w:rFonts w:cstheme="minorHAnsi"/>
                </w:rPr>
                <w:id w:val="1001786618"/>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086CA539" w14:textId="77777777" w:rsidR="009178B4" w:rsidRPr="00632A94" w:rsidRDefault="00000000" w:rsidP="00BC2983">
            <w:pPr>
              <w:rPr>
                <w:rFonts w:cstheme="minorHAnsi"/>
              </w:rPr>
            </w:pPr>
            <w:sdt>
              <w:sdtPr>
                <w:rPr>
                  <w:rFonts w:cstheme="minorHAnsi"/>
                </w:rPr>
                <w:id w:val="339365450"/>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4B0B401E" w14:textId="77777777" w:rsidR="009178B4" w:rsidRDefault="00000000" w:rsidP="00BC2983">
            <w:pPr>
              <w:rPr>
                <w:rFonts w:cstheme="minorHAnsi"/>
              </w:rPr>
            </w:pPr>
            <w:sdt>
              <w:sdtPr>
                <w:rPr>
                  <w:rFonts w:cstheme="minorHAnsi"/>
                </w:rPr>
                <w:id w:val="874348774"/>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09A79286" w14:textId="77777777" w:rsidR="009178B4" w:rsidRPr="00C34C63" w:rsidRDefault="00000000" w:rsidP="00BC2983">
            <w:pPr>
              <w:rPr>
                <w:rFonts w:cstheme="minorHAnsi"/>
              </w:rPr>
            </w:pPr>
            <w:sdt>
              <w:sdtPr>
                <w:rPr>
                  <w:rFonts w:cstheme="minorHAnsi"/>
                </w:rPr>
                <w:id w:val="1176154254"/>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7CACC710" w14:textId="77777777" w:rsidR="009178B4" w:rsidRPr="00632A94" w:rsidRDefault="009178B4" w:rsidP="00BC2983">
            <w:pPr>
              <w:rPr>
                <w:rFonts w:cstheme="minorHAnsi"/>
              </w:rPr>
            </w:pPr>
          </w:p>
        </w:tc>
        <w:sdt>
          <w:sdtPr>
            <w:rPr>
              <w:rFonts w:cstheme="minorHAnsi"/>
            </w:rPr>
            <w:id w:val="-1816328492"/>
            <w:placeholder>
              <w:docPart w:val="FFCC6E219D9142009D1A458DCB849E0C"/>
            </w:placeholder>
            <w:showingPlcHdr/>
          </w:sdtPr>
          <w:sdtContent>
            <w:tc>
              <w:tcPr>
                <w:tcW w:w="4505" w:type="dxa"/>
              </w:tcPr>
              <w:p w14:paraId="0B5DAD59"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3AEBB7B3" w14:textId="77777777" w:rsidTr="001A0EF3">
        <w:trPr>
          <w:trHeight w:val="2375"/>
          <w:jc w:val="center"/>
        </w:trPr>
        <w:tc>
          <w:tcPr>
            <w:tcW w:w="990" w:type="dxa"/>
          </w:tcPr>
          <w:p w14:paraId="789BF81C" w14:textId="77777777" w:rsidR="009178B4" w:rsidRPr="00632A94" w:rsidRDefault="009178B4" w:rsidP="00BC2983">
            <w:pPr>
              <w:jc w:val="center"/>
              <w:rPr>
                <w:rFonts w:cstheme="minorHAnsi"/>
                <w:b/>
                <w:bCs/>
              </w:rPr>
            </w:pPr>
            <w:r w:rsidRPr="00632A94">
              <w:rPr>
                <w:rFonts w:cstheme="minorHAnsi"/>
                <w:b/>
                <w:bCs/>
              </w:rPr>
              <w:t>7-D-2</w:t>
            </w:r>
          </w:p>
        </w:tc>
        <w:tc>
          <w:tcPr>
            <w:tcW w:w="6300" w:type="dxa"/>
          </w:tcPr>
          <w:p w14:paraId="128A4A87" w14:textId="77777777" w:rsidR="009178B4" w:rsidRPr="00632A94" w:rsidRDefault="009178B4" w:rsidP="00BC2983">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5E59D65D" w14:textId="77777777" w:rsidR="009178B4" w:rsidRPr="00632A94" w:rsidRDefault="009178B4" w:rsidP="00BC2983">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985" w:type="dxa"/>
          </w:tcPr>
          <w:p w14:paraId="7EFAB9C5" w14:textId="77777777" w:rsidR="009178B4" w:rsidRPr="00C34C63" w:rsidRDefault="009178B4" w:rsidP="00BC2983">
            <w:pPr>
              <w:rPr>
                <w:rFonts w:cstheme="minorHAnsi"/>
              </w:rPr>
            </w:pPr>
            <w:r w:rsidRPr="00C34C63">
              <w:rPr>
                <w:rFonts w:cstheme="minorHAnsi"/>
              </w:rPr>
              <w:t xml:space="preserve">A </w:t>
            </w:r>
          </w:p>
          <w:p w14:paraId="73B5A603" w14:textId="77777777" w:rsidR="009178B4" w:rsidRPr="00C34C63" w:rsidRDefault="009178B4" w:rsidP="00BC2983">
            <w:pPr>
              <w:rPr>
                <w:rFonts w:cstheme="minorHAnsi"/>
              </w:rPr>
            </w:pPr>
            <w:r w:rsidRPr="00C34C63">
              <w:rPr>
                <w:rFonts w:cstheme="minorHAnsi"/>
              </w:rPr>
              <w:t xml:space="preserve">B </w:t>
            </w:r>
          </w:p>
          <w:p w14:paraId="1AAEAD37" w14:textId="77777777" w:rsidR="009178B4" w:rsidRPr="00C34C63" w:rsidRDefault="009178B4" w:rsidP="00BC2983">
            <w:pPr>
              <w:rPr>
                <w:rFonts w:cstheme="minorHAnsi"/>
              </w:rPr>
            </w:pPr>
            <w:r w:rsidRPr="00C34C63">
              <w:rPr>
                <w:rFonts w:cstheme="minorHAnsi"/>
              </w:rPr>
              <w:t xml:space="preserve">C-M </w:t>
            </w:r>
          </w:p>
          <w:p w14:paraId="3A37CEA7" w14:textId="77777777" w:rsidR="009178B4" w:rsidRPr="00632A94" w:rsidRDefault="009178B4" w:rsidP="00BC2983">
            <w:pPr>
              <w:rPr>
                <w:rFonts w:cstheme="minorHAnsi"/>
              </w:rPr>
            </w:pPr>
            <w:r w:rsidRPr="00C34C63">
              <w:rPr>
                <w:rFonts w:cstheme="minorHAnsi"/>
              </w:rPr>
              <w:t>C</w:t>
            </w:r>
          </w:p>
        </w:tc>
        <w:tc>
          <w:tcPr>
            <w:tcW w:w="2070" w:type="dxa"/>
          </w:tcPr>
          <w:p w14:paraId="09FFB4F0" w14:textId="77777777" w:rsidR="009178B4" w:rsidRPr="00632A94" w:rsidRDefault="00000000" w:rsidP="00BC2983">
            <w:pPr>
              <w:rPr>
                <w:rFonts w:cstheme="minorHAnsi"/>
              </w:rPr>
            </w:pPr>
            <w:sdt>
              <w:sdtPr>
                <w:rPr>
                  <w:rFonts w:cstheme="minorHAnsi"/>
                </w:rPr>
                <w:id w:val="1012330725"/>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31CD0D9E" w14:textId="77777777" w:rsidR="009178B4" w:rsidRPr="00632A94" w:rsidRDefault="00000000" w:rsidP="00BC2983">
            <w:pPr>
              <w:rPr>
                <w:rFonts w:cstheme="minorHAnsi"/>
              </w:rPr>
            </w:pPr>
            <w:sdt>
              <w:sdtPr>
                <w:rPr>
                  <w:rFonts w:cstheme="minorHAnsi"/>
                </w:rPr>
                <w:id w:val="-433972779"/>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2290233E" w14:textId="77777777" w:rsidR="009178B4" w:rsidRDefault="00000000" w:rsidP="00BC2983">
            <w:pPr>
              <w:rPr>
                <w:rFonts w:cstheme="minorHAnsi"/>
              </w:rPr>
            </w:pPr>
            <w:sdt>
              <w:sdtPr>
                <w:rPr>
                  <w:rFonts w:cstheme="minorHAnsi"/>
                </w:rPr>
                <w:id w:val="-2119827917"/>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0EA4C7E2" w14:textId="77777777" w:rsidR="009178B4" w:rsidRPr="00C34C63" w:rsidRDefault="00000000" w:rsidP="00BC2983">
            <w:pPr>
              <w:rPr>
                <w:rFonts w:cstheme="minorHAnsi"/>
              </w:rPr>
            </w:pPr>
            <w:sdt>
              <w:sdtPr>
                <w:rPr>
                  <w:rFonts w:cstheme="minorHAnsi"/>
                </w:rPr>
                <w:id w:val="1244145463"/>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6294F214" w14:textId="77777777" w:rsidR="009178B4" w:rsidRPr="00632A94" w:rsidRDefault="009178B4" w:rsidP="00BC2983">
            <w:pPr>
              <w:rPr>
                <w:rFonts w:cstheme="minorHAnsi"/>
              </w:rPr>
            </w:pPr>
          </w:p>
        </w:tc>
        <w:sdt>
          <w:sdtPr>
            <w:rPr>
              <w:rFonts w:cstheme="minorHAnsi"/>
            </w:rPr>
            <w:id w:val="-534573078"/>
            <w:placeholder>
              <w:docPart w:val="690323C2DE864AF3BCE65D6486AB1A15"/>
            </w:placeholder>
            <w:showingPlcHdr/>
          </w:sdtPr>
          <w:sdtContent>
            <w:tc>
              <w:tcPr>
                <w:tcW w:w="4505" w:type="dxa"/>
              </w:tcPr>
              <w:p w14:paraId="0717E653"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1A0EF3" w14:paraId="323942EF" w14:textId="77777777" w:rsidTr="001A0EF3">
        <w:trPr>
          <w:trHeight w:val="350"/>
          <w:jc w:val="center"/>
        </w:trPr>
        <w:tc>
          <w:tcPr>
            <w:tcW w:w="990" w:type="dxa"/>
            <w:shd w:val="clear" w:color="auto" w:fill="243746"/>
          </w:tcPr>
          <w:p w14:paraId="0CD5E85E" w14:textId="32D2D639" w:rsidR="001A0EF3" w:rsidRPr="00632A94" w:rsidRDefault="001A0EF3" w:rsidP="001A0EF3">
            <w:pPr>
              <w:jc w:val="center"/>
              <w:rPr>
                <w:rFonts w:cstheme="minorHAnsi"/>
                <w:b/>
                <w:bCs/>
              </w:rPr>
            </w:pPr>
            <w:r w:rsidRPr="00AE1B2E">
              <w:rPr>
                <w:rFonts w:cs="Arial"/>
                <w:b/>
                <w:bCs/>
                <w:color w:val="FFFFFF" w:themeColor="background1"/>
                <w:sz w:val="28"/>
                <w:szCs w:val="28"/>
              </w:rPr>
              <w:lastRenderedPageBreak/>
              <w:t>ID</w:t>
            </w:r>
          </w:p>
        </w:tc>
        <w:tc>
          <w:tcPr>
            <w:tcW w:w="6300" w:type="dxa"/>
            <w:shd w:val="clear" w:color="auto" w:fill="243746"/>
          </w:tcPr>
          <w:p w14:paraId="05400EB5" w14:textId="5D711C40" w:rsidR="001A0EF3" w:rsidRPr="00632A94" w:rsidRDefault="001A0EF3" w:rsidP="001A0EF3">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985" w:type="dxa"/>
            <w:shd w:val="clear" w:color="auto" w:fill="243746"/>
          </w:tcPr>
          <w:p w14:paraId="0580DDD8" w14:textId="5755B165" w:rsidR="001A0EF3" w:rsidRPr="00C34C63" w:rsidRDefault="001A0EF3" w:rsidP="001A0EF3">
            <w:pPr>
              <w:rPr>
                <w:rFonts w:cstheme="minorHAnsi"/>
              </w:rPr>
            </w:pPr>
            <w:r w:rsidRPr="00AE1B2E">
              <w:rPr>
                <w:rFonts w:cs="Arial"/>
                <w:b/>
                <w:bCs/>
                <w:color w:val="FFFFFF" w:themeColor="background1"/>
                <w:sz w:val="28"/>
                <w:szCs w:val="28"/>
              </w:rPr>
              <w:t>Class</w:t>
            </w:r>
          </w:p>
        </w:tc>
        <w:tc>
          <w:tcPr>
            <w:tcW w:w="2070" w:type="dxa"/>
            <w:shd w:val="clear" w:color="auto" w:fill="243746"/>
          </w:tcPr>
          <w:p w14:paraId="3BCB61C3" w14:textId="0D8349FC" w:rsidR="001A0EF3" w:rsidRDefault="001A0EF3" w:rsidP="001A0EF3">
            <w:pPr>
              <w:rPr>
                <w:rFonts w:cstheme="minorHAnsi"/>
              </w:rPr>
            </w:pPr>
            <w:r w:rsidRPr="00AE1B2E">
              <w:rPr>
                <w:rFonts w:cs="Arial"/>
                <w:b/>
                <w:bCs/>
                <w:color w:val="FFFFFF" w:themeColor="background1"/>
                <w:sz w:val="28"/>
                <w:szCs w:val="28"/>
              </w:rPr>
              <w:t>Score</w:t>
            </w:r>
          </w:p>
        </w:tc>
        <w:tc>
          <w:tcPr>
            <w:tcW w:w="4505" w:type="dxa"/>
            <w:shd w:val="clear" w:color="auto" w:fill="243746"/>
          </w:tcPr>
          <w:p w14:paraId="04725BD2" w14:textId="00B9F74E" w:rsidR="001A0EF3" w:rsidRDefault="001A0EF3" w:rsidP="001A0EF3">
            <w:pPr>
              <w:rPr>
                <w:rFonts w:cstheme="minorHAnsi"/>
              </w:rPr>
            </w:pPr>
            <w:r w:rsidRPr="00AE1B2E">
              <w:rPr>
                <w:rFonts w:cs="Arial"/>
                <w:b/>
                <w:bCs/>
                <w:color w:val="FFFFFF" w:themeColor="background1"/>
                <w:sz w:val="28"/>
                <w:szCs w:val="28"/>
              </w:rPr>
              <w:t>Findings/Comments</w:t>
            </w:r>
          </w:p>
        </w:tc>
      </w:tr>
      <w:tr w:rsidR="009178B4" w14:paraId="2A9D0CCC" w14:textId="77777777" w:rsidTr="001A0EF3">
        <w:trPr>
          <w:trHeight w:val="1430"/>
          <w:jc w:val="center"/>
        </w:trPr>
        <w:tc>
          <w:tcPr>
            <w:tcW w:w="990" w:type="dxa"/>
          </w:tcPr>
          <w:p w14:paraId="7FF314AE" w14:textId="77777777" w:rsidR="009178B4" w:rsidRPr="00632A94" w:rsidRDefault="009178B4" w:rsidP="00BC2983">
            <w:pPr>
              <w:jc w:val="center"/>
              <w:rPr>
                <w:rFonts w:cstheme="minorHAnsi"/>
                <w:b/>
                <w:bCs/>
              </w:rPr>
            </w:pPr>
            <w:r w:rsidRPr="00632A94">
              <w:rPr>
                <w:rFonts w:cstheme="minorHAnsi"/>
                <w:b/>
                <w:bCs/>
              </w:rPr>
              <w:t>7-D-3</w:t>
            </w:r>
          </w:p>
        </w:tc>
        <w:tc>
          <w:tcPr>
            <w:tcW w:w="6300" w:type="dxa"/>
          </w:tcPr>
          <w:p w14:paraId="2B6D626E" w14:textId="77777777" w:rsidR="009178B4" w:rsidRPr="00632A94" w:rsidRDefault="009178B4" w:rsidP="00BC2983">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985" w:type="dxa"/>
          </w:tcPr>
          <w:p w14:paraId="44C1FEC5" w14:textId="77777777" w:rsidR="009178B4" w:rsidRPr="00C34C63" w:rsidRDefault="009178B4" w:rsidP="00BC2983">
            <w:pPr>
              <w:rPr>
                <w:rFonts w:cstheme="minorHAnsi"/>
              </w:rPr>
            </w:pPr>
            <w:r w:rsidRPr="00C34C63">
              <w:rPr>
                <w:rFonts w:cstheme="minorHAnsi"/>
              </w:rPr>
              <w:t xml:space="preserve">A </w:t>
            </w:r>
          </w:p>
          <w:p w14:paraId="6157A242" w14:textId="77777777" w:rsidR="009178B4" w:rsidRPr="00C34C63" w:rsidRDefault="009178B4" w:rsidP="00BC2983">
            <w:pPr>
              <w:rPr>
                <w:rFonts w:cstheme="minorHAnsi"/>
              </w:rPr>
            </w:pPr>
            <w:r w:rsidRPr="00C34C63">
              <w:rPr>
                <w:rFonts w:cstheme="minorHAnsi"/>
              </w:rPr>
              <w:t xml:space="preserve">B </w:t>
            </w:r>
          </w:p>
          <w:p w14:paraId="79F89DE2" w14:textId="77777777" w:rsidR="009178B4" w:rsidRPr="00C34C63" w:rsidRDefault="009178B4" w:rsidP="00BC2983">
            <w:pPr>
              <w:rPr>
                <w:rFonts w:cstheme="minorHAnsi"/>
              </w:rPr>
            </w:pPr>
            <w:r w:rsidRPr="00C34C63">
              <w:rPr>
                <w:rFonts w:cstheme="minorHAnsi"/>
              </w:rPr>
              <w:t xml:space="preserve">C-M </w:t>
            </w:r>
          </w:p>
          <w:p w14:paraId="51CDD41F" w14:textId="77777777" w:rsidR="009178B4" w:rsidRPr="00632A94" w:rsidRDefault="009178B4" w:rsidP="00BC2983">
            <w:pPr>
              <w:rPr>
                <w:rFonts w:cstheme="minorHAnsi"/>
              </w:rPr>
            </w:pPr>
            <w:r w:rsidRPr="00C34C63">
              <w:rPr>
                <w:rFonts w:cstheme="minorHAnsi"/>
              </w:rPr>
              <w:t>C</w:t>
            </w:r>
          </w:p>
        </w:tc>
        <w:tc>
          <w:tcPr>
            <w:tcW w:w="2070" w:type="dxa"/>
          </w:tcPr>
          <w:p w14:paraId="604F8E30" w14:textId="77777777" w:rsidR="009178B4" w:rsidRPr="00632A94" w:rsidRDefault="00000000" w:rsidP="00BC2983">
            <w:pPr>
              <w:rPr>
                <w:rFonts w:cstheme="minorHAnsi"/>
              </w:rPr>
            </w:pPr>
            <w:sdt>
              <w:sdtPr>
                <w:rPr>
                  <w:rFonts w:cstheme="minorHAnsi"/>
                </w:rPr>
                <w:id w:val="2045171682"/>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670EBAFA" w14:textId="77777777" w:rsidR="009178B4" w:rsidRPr="00632A94" w:rsidRDefault="00000000" w:rsidP="00BC2983">
            <w:pPr>
              <w:rPr>
                <w:rFonts w:cstheme="minorHAnsi"/>
              </w:rPr>
            </w:pPr>
            <w:sdt>
              <w:sdtPr>
                <w:rPr>
                  <w:rFonts w:cstheme="minorHAnsi"/>
                </w:rPr>
                <w:id w:val="1451755302"/>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3B27E61B" w14:textId="77777777" w:rsidR="009178B4" w:rsidRDefault="00000000" w:rsidP="00BC2983">
            <w:pPr>
              <w:rPr>
                <w:rFonts w:cstheme="minorHAnsi"/>
              </w:rPr>
            </w:pPr>
            <w:sdt>
              <w:sdtPr>
                <w:rPr>
                  <w:rFonts w:cstheme="minorHAnsi"/>
                </w:rPr>
                <w:id w:val="-1819571981"/>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04B3791F" w14:textId="77777777" w:rsidR="009178B4" w:rsidRPr="00C34C63" w:rsidRDefault="00000000" w:rsidP="00BC2983">
            <w:pPr>
              <w:rPr>
                <w:rFonts w:cstheme="minorHAnsi"/>
              </w:rPr>
            </w:pPr>
            <w:sdt>
              <w:sdtPr>
                <w:rPr>
                  <w:rFonts w:cstheme="minorHAnsi"/>
                </w:rPr>
                <w:id w:val="683175554"/>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743A4F88" w14:textId="77777777" w:rsidR="009178B4" w:rsidRPr="00632A94" w:rsidRDefault="009178B4" w:rsidP="00BC2983">
            <w:pPr>
              <w:rPr>
                <w:rFonts w:cstheme="minorHAnsi"/>
              </w:rPr>
            </w:pPr>
          </w:p>
        </w:tc>
        <w:sdt>
          <w:sdtPr>
            <w:rPr>
              <w:rFonts w:cstheme="minorHAnsi"/>
            </w:rPr>
            <w:id w:val="-1174402546"/>
            <w:placeholder>
              <w:docPart w:val="C3E97844EC2E4F9BA77B3D57675C5A3D"/>
            </w:placeholder>
            <w:showingPlcHdr/>
          </w:sdtPr>
          <w:sdtContent>
            <w:tc>
              <w:tcPr>
                <w:tcW w:w="4505" w:type="dxa"/>
              </w:tcPr>
              <w:p w14:paraId="7C0A1A3A"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315AA7AE" w14:textId="77777777" w:rsidTr="000166E6">
        <w:trPr>
          <w:jc w:val="center"/>
        </w:trPr>
        <w:tc>
          <w:tcPr>
            <w:tcW w:w="990" w:type="dxa"/>
          </w:tcPr>
          <w:p w14:paraId="6600ACF9" w14:textId="77777777" w:rsidR="009178B4" w:rsidRPr="00632A94" w:rsidRDefault="009178B4" w:rsidP="00BC2983">
            <w:pPr>
              <w:jc w:val="center"/>
              <w:rPr>
                <w:rFonts w:cstheme="minorHAnsi"/>
                <w:b/>
                <w:bCs/>
              </w:rPr>
            </w:pPr>
            <w:r w:rsidRPr="00632A94">
              <w:rPr>
                <w:rFonts w:cstheme="minorHAnsi"/>
                <w:b/>
                <w:bCs/>
              </w:rPr>
              <w:t>7-D-4</w:t>
            </w:r>
          </w:p>
        </w:tc>
        <w:tc>
          <w:tcPr>
            <w:tcW w:w="6300" w:type="dxa"/>
          </w:tcPr>
          <w:p w14:paraId="42F8B582" w14:textId="77777777" w:rsidR="009178B4" w:rsidRPr="00632A94" w:rsidRDefault="009178B4" w:rsidP="00BC2983">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985" w:type="dxa"/>
          </w:tcPr>
          <w:p w14:paraId="7E5F3259" w14:textId="77777777" w:rsidR="009178B4" w:rsidRPr="00C34C63" w:rsidRDefault="009178B4" w:rsidP="00BC2983">
            <w:pPr>
              <w:rPr>
                <w:rFonts w:cstheme="minorHAnsi"/>
              </w:rPr>
            </w:pPr>
            <w:r w:rsidRPr="00C34C63">
              <w:rPr>
                <w:rFonts w:cstheme="minorHAnsi"/>
              </w:rPr>
              <w:t xml:space="preserve">A </w:t>
            </w:r>
          </w:p>
          <w:p w14:paraId="251B7440" w14:textId="77777777" w:rsidR="009178B4" w:rsidRPr="00C34C63" w:rsidRDefault="009178B4" w:rsidP="00BC2983">
            <w:pPr>
              <w:rPr>
                <w:rFonts w:cstheme="minorHAnsi"/>
              </w:rPr>
            </w:pPr>
            <w:r w:rsidRPr="00C34C63">
              <w:rPr>
                <w:rFonts w:cstheme="minorHAnsi"/>
              </w:rPr>
              <w:t xml:space="preserve">B </w:t>
            </w:r>
          </w:p>
          <w:p w14:paraId="29476EBA" w14:textId="77777777" w:rsidR="009178B4" w:rsidRPr="00C34C63" w:rsidRDefault="009178B4" w:rsidP="00BC2983">
            <w:pPr>
              <w:rPr>
                <w:rFonts w:cstheme="minorHAnsi"/>
              </w:rPr>
            </w:pPr>
            <w:r w:rsidRPr="00C34C63">
              <w:rPr>
                <w:rFonts w:cstheme="minorHAnsi"/>
              </w:rPr>
              <w:t xml:space="preserve">C-M </w:t>
            </w:r>
          </w:p>
          <w:p w14:paraId="346FA73E" w14:textId="77777777" w:rsidR="009178B4" w:rsidRPr="00632A94" w:rsidRDefault="009178B4" w:rsidP="00BC2983">
            <w:pPr>
              <w:rPr>
                <w:rFonts w:cstheme="minorHAnsi"/>
              </w:rPr>
            </w:pPr>
            <w:r w:rsidRPr="00C34C63">
              <w:rPr>
                <w:rFonts w:cstheme="minorHAnsi"/>
              </w:rPr>
              <w:t>C</w:t>
            </w:r>
          </w:p>
        </w:tc>
        <w:tc>
          <w:tcPr>
            <w:tcW w:w="2070" w:type="dxa"/>
          </w:tcPr>
          <w:p w14:paraId="3A6FCEEA" w14:textId="77777777" w:rsidR="009178B4" w:rsidRPr="00632A94" w:rsidRDefault="00000000" w:rsidP="00BC2983">
            <w:pPr>
              <w:rPr>
                <w:rFonts w:cstheme="minorHAnsi"/>
              </w:rPr>
            </w:pPr>
            <w:sdt>
              <w:sdtPr>
                <w:rPr>
                  <w:rFonts w:cstheme="minorHAnsi"/>
                </w:rPr>
                <w:id w:val="-1121445900"/>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6E61B53B" w14:textId="77777777" w:rsidR="009178B4" w:rsidRPr="00632A94" w:rsidRDefault="00000000" w:rsidP="00BC2983">
            <w:pPr>
              <w:rPr>
                <w:rFonts w:cstheme="minorHAnsi"/>
              </w:rPr>
            </w:pPr>
            <w:sdt>
              <w:sdtPr>
                <w:rPr>
                  <w:rFonts w:cstheme="minorHAnsi"/>
                </w:rPr>
                <w:id w:val="1182093715"/>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35728A8D" w14:textId="77777777" w:rsidR="009178B4" w:rsidRDefault="00000000" w:rsidP="00BC2983">
            <w:pPr>
              <w:rPr>
                <w:rFonts w:cstheme="minorHAnsi"/>
              </w:rPr>
            </w:pPr>
            <w:sdt>
              <w:sdtPr>
                <w:rPr>
                  <w:rFonts w:cstheme="minorHAnsi"/>
                </w:rPr>
                <w:id w:val="-437139589"/>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063A0F47" w14:textId="77777777" w:rsidR="009178B4" w:rsidRPr="00C34C63" w:rsidRDefault="00000000" w:rsidP="00BC2983">
            <w:pPr>
              <w:rPr>
                <w:rFonts w:cstheme="minorHAnsi"/>
              </w:rPr>
            </w:pPr>
            <w:sdt>
              <w:sdtPr>
                <w:rPr>
                  <w:rFonts w:cstheme="minorHAnsi"/>
                </w:rPr>
                <w:id w:val="617575974"/>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7C68D847" w14:textId="77777777" w:rsidR="009178B4" w:rsidRPr="00632A94" w:rsidRDefault="009178B4" w:rsidP="00BC2983">
            <w:pPr>
              <w:rPr>
                <w:rFonts w:cstheme="minorHAnsi"/>
              </w:rPr>
            </w:pPr>
          </w:p>
        </w:tc>
        <w:sdt>
          <w:sdtPr>
            <w:rPr>
              <w:rFonts w:cstheme="minorHAnsi"/>
            </w:rPr>
            <w:id w:val="989288830"/>
            <w:placeholder>
              <w:docPart w:val="F394F69150AE4D948AE724DAFA726EAF"/>
            </w:placeholder>
            <w:showingPlcHdr/>
          </w:sdtPr>
          <w:sdtContent>
            <w:tc>
              <w:tcPr>
                <w:tcW w:w="4505" w:type="dxa"/>
              </w:tcPr>
              <w:p w14:paraId="5D3E128E"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309347A9" w14:textId="77777777" w:rsidTr="000166E6">
        <w:trPr>
          <w:jc w:val="center"/>
        </w:trPr>
        <w:tc>
          <w:tcPr>
            <w:tcW w:w="990" w:type="dxa"/>
          </w:tcPr>
          <w:p w14:paraId="7DDF8CBB" w14:textId="77777777" w:rsidR="009178B4" w:rsidRPr="00632A94" w:rsidRDefault="009178B4" w:rsidP="00BC2983">
            <w:pPr>
              <w:jc w:val="center"/>
              <w:rPr>
                <w:rFonts w:cstheme="minorHAnsi"/>
                <w:b/>
                <w:bCs/>
              </w:rPr>
            </w:pPr>
            <w:r w:rsidRPr="00632A94">
              <w:rPr>
                <w:rFonts w:cstheme="minorHAnsi"/>
                <w:b/>
                <w:bCs/>
              </w:rPr>
              <w:t>7-D-6</w:t>
            </w:r>
          </w:p>
        </w:tc>
        <w:tc>
          <w:tcPr>
            <w:tcW w:w="6300" w:type="dxa"/>
          </w:tcPr>
          <w:p w14:paraId="0426EFED" w14:textId="77777777" w:rsidR="009178B4" w:rsidRPr="00632A94" w:rsidRDefault="009178B4" w:rsidP="00BC2983">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985" w:type="dxa"/>
          </w:tcPr>
          <w:p w14:paraId="770BED1B" w14:textId="77777777" w:rsidR="009178B4" w:rsidRPr="00C34C63" w:rsidRDefault="009178B4" w:rsidP="00BC2983">
            <w:pPr>
              <w:rPr>
                <w:rFonts w:cstheme="minorHAnsi"/>
              </w:rPr>
            </w:pPr>
            <w:r w:rsidRPr="00C34C63">
              <w:rPr>
                <w:rFonts w:cstheme="minorHAnsi"/>
              </w:rPr>
              <w:t xml:space="preserve">A </w:t>
            </w:r>
          </w:p>
          <w:p w14:paraId="1F940D7C" w14:textId="77777777" w:rsidR="009178B4" w:rsidRPr="00C34C63" w:rsidRDefault="009178B4" w:rsidP="00BC2983">
            <w:pPr>
              <w:rPr>
                <w:rFonts w:cstheme="minorHAnsi"/>
              </w:rPr>
            </w:pPr>
            <w:r w:rsidRPr="00C34C63">
              <w:rPr>
                <w:rFonts w:cstheme="minorHAnsi"/>
              </w:rPr>
              <w:t xml:space="preserve">B </w:t>
            </w:r>
          </w:p>
          <w:p w14:paraId="0DD61E73" w14:textId="77777777" w:rsidR="009178B4" w:rsidRPr="00C34C63" w:rsidRDefault="009178B4" w:rsidP="00BC2983">
            <w:pPr>
              <w:rPr>
                <w:rFonts w:cstheme="minorHAnsi"/>
              </w:rPr>
            </w:pPr>
            <w:r w:rsidRPr="00C34C63">
              <w:rPr>
                <w:rFonts w:cstheme="minorHAnsi"/>
              </w:rPr>
              <w:t xml:space="preserve">C-M </w:t>
            </w:r>
          </w:p>
          <w:p w14:paraId="6A5AD16E" w14:textId="77777777" w:rsidR="009178B4" w:rsidRPr="00632A94" w:rsidRDefault="009178B4" w:rsidP="00BC2983">
            <w:pPr>
              <w:rPr>
                <w:rFonts w:cstheme="minorHAnsi"/>
              </w:rPr>
            </w:pPr>
            <w:r w:rsidRPr="00C34C63">
              <w:rPr>
                <w:rFonts w:cstheme="minorHAnsi"/>
              </w:rPr>
              <w:t>C</w:t>
            </w:r>
          </w:p>
        </w:tc>
        <w:tc>
          <w:tcPr>
            <w:tcW w:w="2070" w:type="dxa"/>
          </w:tcPr>
          <w:p w14:paraId="392156E2" w14:textId="77777777" w:rsidR="009178B4" w:rsidRPr="00632A94" w:rsidRDefault="00000000" w:rsidP="00BC2983">
            <w:pPr>
              <w:rPr>
                <w:rFonts w:cstheme="minorHAnsi"/>
              </w:rPr>
            </w:pPr>
            <w:sdt>
              <w:sdtPr>
                <w:rPr>
                  <w:rFonts w:cstheme="minorHAnsi"/>
                </w:rPr>
                <w:id w:val="-1225515357"/>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4F0EE17C" w14:textId="77777777" w:rsidR="009178B4" w:rsidRPr="00632A94" w:rsidRDefault="00000000" w:rsidP="00BC2983">
            <w:pPr>
              <w:rPr>
                <w:rFonts w:cstheme="minorHAnsi"/>
              </w:rPr>
            </w:pPr>
            <w:sdt>
              <w:sdtPr>
                <w:rPr>
                  <w:rFonts w:cstheme="minorHAnsi"/>
                </w:rPr>
                <w:id w:val="-1501501009"/>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08ED3388" w14:textId="77777777" w:rsidR="009178B4" w:rsidRDefault="00000000" w:rsidP="00BC2983">
            <w:pPr>
              <w:rPr>
                <w:rFonts w:cstheme="minorHAnsi"/>
              </w:rPr>
            </w:pPr>
            <w:sdt>
              <w:sdtPr>
                <w:rPr>
                  <w:rFonts w:cstheme="minorHAnsi"/>
                </w:rPr>
                <w:id w:val="-402372155"/>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0EDEA7F3" w14:textId="77777777" w:rsidR="009178B4" w:rsidRPr="00C34C63" w:rsidRDefault="00000000" w:rsidP="00BC2983">
            <w:pPr>
              <w:rPr>
                <w:rFonts w:cstheme="minorHAnsi"/>
              </w:rPr>
            </w:pPr>
            <w:sdt>
              <w:sdtPr>
                <w:rPr>
                  <w:rFonts w:cstheme="minorHAnsi"/>
                </w:rPr>
                <w:id w:val="1666210316"/>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0EDDC9F5" w14:textId="77777777" w:rsidR="009178B4" w:rsidRPr="00632A94" w:rsidRDefault="009178B4" w:rsidP="00BC2983">
            <w:pPr>
              <w:rPr>
                <w:rFonts w:cstheme="minorHAnsi"/>
              </w:rPr>
            </w:pPr>
          </w:p>
        </w:tc>
        <w:sdt>
          <w:sdtPr>
            <w:rPr>
              <w:rFonts w:cstheme="minorHAnsi"/>
            </w:rPr>
            <w:id w:val="-1292203241"/>
            <w:placeholder>
              <w:docPart w:val="F625FD41376C4D9F82132D3D79DFF845"/>
            </w:placeholder>
            <w:showingPlcHdr/>
          </w:sdtPr>
          <w:sdtContent>
            <w:tc>
              <w:tcPr>
                <w:tcW w:w="4505" w:type="dxa"/>
              </w:tcPr>
              <w:p w14:paraId="6D9963B7"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0BFFFCB2" w14:textId="77777777" w:rsidTr="001A0EF3">
        <w:trPr>
          <w:trHeight w:val="1547"/>
          <w:jc w:val="center"/>
        </w:trPr>
        <w:tc>
          <w:tcPr>
            <w:tcW w:w="990" w:type="dxa"/>
          </w:tcPr>
          <w:p w14:paraId="1D30F2B1" w14:textId="77777777" w:rsidR="009178B4" w:rsidRPr="00632A94" w:rsidRDefault="009178B4" w:rsidP="00BC2983">
            <w:pPr>
              <w:jc w:val="center"/>
              <w:rPr>
                <w:rFonts w:cstheme="minorHAnsi"/>
                <w:b/>
                <w:bCs/>
              </w:rPr>
            </w:pPr>
            <w:r w:rsidRPr="00632A94">
              <w:rPr>
                <w:rFonts w:cstheme="minorHAnsi"/>
                <w:b/>
                <w:bCs/>
              </w:rPr>
              <w:t>7-D-7</w:t>
            </w:r>
          </w:p>
        </w:tc>
        <w:tc>
          <w:tcPr>
            <w:tcW w:w="6300" w:type="dxa"/>
          </w:tcPr>
          <w:p w14:paraId="79DB3109" w14:textId="77777777" w:rsidR="009178B4" w:rsidRPr="00632A94" w:rsidRDefault="009178B4" w:rsidP="00BC2983">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985" w:type="dxa"/>
          </w:tcPr>
          <w:p w14:paraId="1F75C5D8" w14:textId="77777777" w:rsidR="009178B4" w:rsidRPr="00C34C63" w:rsidRDefault="009178B4" w:rsidP="00BC2983">
            <w:pPr>
              <w:rPr>
                <w:rFonts w:cstheme="minorHAnsi"/>
              </w:rPr>
            </w:pPr>
            <w:r w:rsidRPr="00C34C63">
              <w:rPr>
                <w:rFonts w:cstheme="minorHAnsi"/>
              </w:rPr>
              <w:t xml:space="preserve">A </w:t>
            </w:r>
          </w:p>
          <w:p w14:paraId="0433BA40" w14:textId="77777777" w:rsidR="009178B4" w:rsidRPr="00C34C63" w:rsidRDefault="009178B4" w:rsidP="00BC2983">
            <w:pPr>
              <w:rPr>
                <w:rFonts w:cstheme="minorHAnsi"/>
              </w:rPr>
            </w:pPr>
            <w:r w:rsidRPr="00C34C63">
              <w:rPr>
                <w:rFonts w:cstheme="minorHAnsi"/>
              </w:rPr>
              <w:t xml:space="preserve">B </w:t>
            </w:r>
          </w:p>
          <w:p w14:paraId="4F7CE75D" w14:textId="77777777" w:rsidR="009178B4" w:rsidRPr="00C34C63" w:rsidRDefault="009178B4" w:rsidP="00BC2983">
            <w:pPr>
              <w:rPr>
                <w:rFonts w:cstheme="minorHAnsi"/>
              </w:rPr>
            </w:pPr>
            <w:r w:rsidRPr="00C34C63">
              <w:rPr>
                <w:rFonts w:cstheme="minorHAnsi"/>
              </w:rPr>
              <w:t xml:space="preserve">C-M </w:t>
            </w:r>
          </w:p>
          <w:p w14:paraId="05C4CAE2" w14:textId="77777777" w:rsidR="009178B4" w:rsidRPr="00632A94" w:rsidRDefault="009178B4" w:rsidP="00BC2983">
            <w:pPr>
              <w:rPr>
                <w:rFonts w:cstheme="minorHAnsi"/>
              </w:rPr>
            </w:pPr>
            <w:r w:rsidRPr="00C34C63">
              <w:rPr>
                <w:rFonts w:cstheme="minorHAnsi"/>
              </w:rPr>
              <w:t>C</w:t>
            </w:r>
          </w:p>
        </w:tc>
        <w:tc>
          <w:tcPr>
            <w:tcW w:w="2070" w:type="dxa"/>
          </w:tcPr>
          <w:p w14:paraId="69A7E963" w14:textId="77777777" w:rsidR="009178B4" w:rsidRPr="00632A94" w:rsidRDefault="00000000" w:rsidP="00BC2983">
            <w:pPr>
              <w:rPr>
                <w:rFonts w:cstheme="minorHAnsi"/>
              </w:rPr>
            </w:pPr>
            <w:sdt>
              <w:sdtPr>
                <w:rPr>
                  <w:rFonts w:cstheme="minorHAnsi"/>
                </w:rPr>
                <w:id w:val="-324583795"/>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69B15806" w14:textId="77777777" w:rsidR="009178B4" w:rsidRPr="00632A94" w:rsidRDefault="00000000" w:rsidP="00BC2983">
            <w:pPr>
              <w:rPr>
                <w:rFonts w:cstheme="minorHAnsi"/>
              </w:rPr>
            </w:pPr>
            <w:sdt>
              <w:sdtPr>
                <w:rPr>
                  <w:rFonts w:cstheme="minorHAnsi"/>
                </w:rPr>
                <w:id w:val="78872075"/>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538ACEF2" w14:textId="77777777" w:rsidR="009178B4" w:rsidRDefault="00000000" w:rsidP="00BC2983">
            <w:pPr>
              <w:rPr>
                <w:rFonts w:cstheme="minorHAnsi"/>
              </w:rPr>
            </w:pPr>
            <w:sdt>
              <w:sdtPr>
                <w:rPr>
                  <w:rFonts w:cstheme="minorHAnsi"/>
                </w:rPr>
                <w:id w:val="1298809287"/>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0F3201EB" w14:textId="77777777" w:rsidR="009178B4" w:rsidRPr="00C34C63" w:rsidRDefault="00000000" w:rsidP="00BC2983">
            <w:pPr>
              <w:rPr>
                <w:rFonts w:cstheme="minorHAnsi"/>
              </w:rPr>
            </w:pPr>
            <w:sdt>
              <w:sdtPr>
                <w:rPr>
                  <w:rFonts w:cstheme="minorHAnsi"/>
                </w:rPr>
                <w:id w:val="-1331676178"/>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0C804C59" w14:textId="77777777" w:rsidR="009178B4" w:rsidRPr="00632A94" w:rsidRDefault="009178B4" w:rsidP="00BC2983">
            <w:pPr>
              <w:rPr>
                <w:rFonts w:cstheme="minorHAnsi"/>
              </w:rPr>
            </w:pPr>
          </w:p>
        </w:tc>
        <w:sdt>
          <w:sdtPr>
            <w:rPr>
              <w:rFonts w:cstheme="minorHAnsi"/>
            </w:rPr>
            <w:id w:val="1468863528"/>
            <w:placeholder>
              <w:docPart w:val="F602F35E2A7A46E78732AD10D801285D"/>
            </w:placeholder>
            <w:showingPlcHdr/>
          </w:sdtPr>
          <w:sdtContent>
            <w:tc>
              <w:tcPr>
                <w:tcW w:w="4505" w:type="dxa"/>
              </w:tcPr>
              <w:p w14:paraId="30FD99BF"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3EEFB3C5" w14:textId="77777777" w:rsidTr="000166E6">
        <w:trPr>
          <w:jc w:val="center"/>
        </w:trPr>
        <w:tc>
          <w:tcPr>
            <w:tcW w:w="990" w:type="dxa"/>
          </w:tcPr>
          <w:p w14:paraId="768DF700" w14:textId="77777777" w:rsidR="009178B4" w:rsidRPr="00632A94" w:rsidRDefault="009178B4" w:rsidP="00BC2983">
            <w:pPr>
              <w:jc w:val="center"/>
              <w:rPr>
                <w:rFonts w:cstheme="minorHAnsi"/>
                <w:b/>
                <w:bCs/>
              </w:rPr>
            </w:pPr>
            <w:r w:rsidRPr="00632A94">
              <w:rPr>
                <w:rFonts w:cstheme="minorHAnsi"/>
                <w:b/>
                <w:bCs/>
              </w:rPr>
              <w:t>7-D-8</w:t>
            </w:r>
          </w:p>
        </w:tc>
        <w:tc>
          <w:tcPr>
            <w:tcW w:w="6300" w:type="dxa"/>
          </w:tcPr>
          <w:p w14:paraId="3F49C000" w14:textId="77777777" w:rsidR="009178B4" w:rsidRPr="00632A94" w:rsidRDefault="009178B4" w:rsidP="00BC2983">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985" w:type="dxa"/>
          </w:tcPr>
          <w:p w14:paraId="37574593" w14:textId="77777777" w:rsidR="009178B4" w:rsidRPr="00C34C63" w:rsidRDefault="009178B4" w:rsidP="00BC2983">
            <w:pPr>
              <w:rPr>
                <w:rFonts w:cstheme="minorHAnsi"/>
              </w:rPr>
            </w:pPr>
            <w:r w:rsidRPr="00C34C63">
              <w:rPr>
                <w:rFonts w:cstheme="minorHAnsi"/>
              </w:rPr>
              <w:t xml:space="preserve">A </w:t>
            </w:r>
          </w:p>
          <w:p w14:paraId="2A14FA7C" w14:textId="77777777" w:rsidR="009178B4" w:rsidRPr="00C34C63" w:rsidRDefault="009178B4" w:rsidP="00BC2983">
            <w:pPr>
              <w:rPr>
                <w:rFonts w:cstheme="minorHAnsi"/>
              </w:rPr>
            </w:pPr>
            <w:r w:rsidRPr="00C34C63">
              <w:rPr>
                <w:rFonts w:cstheme="minorHAnsi"/>
              </w:rPr>
              <w:t xml:space="preserve">B </w:t>
            </w:r>
          </w:p>
          <w:p w14:paraId="01DA37F9" w14:textId="77777777" w:rsidR="009178B4" w:rsidRPr="00C34C63" w:rsidRDefault="009178B4" w:rsidP="00BC2983">
            <w:pPr>
              <w:rPr>
                <w:rFonts w:cstheme="minorHAnsi"/>
              </w:rPr>
            </w:pPr>
            <w:r w:rsidRPr="00C34C63">
              <w:rPr>
                <w:rFonts w:cstheme="minorHAnsi"/>
              </w:rPr>
              <w:t xml:space="preserve">C-M </w:t>
            </w:r>
          </w:p>
          <w:p w14:paraId="2BA20587" w14:textId="77777777" w:rsidR="009178B4" w:rsidRPr="00632A94" w:rsidRDefault="009178B4" w:rsidP="00BC2983">
            <w:pPr>
              <w:rPr>
                <w:rFonts w:cstheme="minorHAnsi"/>
              </w:rPr>
            </w:pPr>
            <w:r w:rsidRPr="00C34C63">
              <w:rPr>
                <w:rFonts w:cstheme="minorHAnsi"/>
              </w:rPr>
              <w:t>C</w:t>
            </w:r>
          </w:p>
        </w:tc>
        <w:tc>
          <w:tcPr>
            <w:tcW w:w="2070" w:type="dxa"/>
          </w:tcPr>
          <w:p w14:paraId="01BADD1F" w14:textId="77777777" w:rsidR="009178B4" w:rsidRPr="00632A94" w:rsidRDefault="00000000" w:rsidP="00BC2983">
            <w:pPr>
              <w:rPr>
                <w:rFonts w:cstheme="minorHAnsi"/>
              </w:rPr>
            </w:pPr>
            <w:sdt>
              <w:sdtPr>
                <w:rPr>
                  <w:rFonts w:cstheme="minorHAnsi"/>
                </w:rPr>
                <w:id w:val="-140429116"/>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78C1A6E8" w14:textId="77777777" w:rsidR="009178B4" w:rsidRPr="00632A94" w:rsidRDefault="00000000" w:rsidP="00BC2983">
            <w:pPr>
              <w:rPr>
                <w:rFonts w:cstheme="minorHAnsi"/>
              </w:rPr>
            </w:pPr>
            <w:sdt>
              <w:sdtPr>
                <w:rPr>
                  <w:rFonts w:cstheme="minorHAnsi"/>
                </w:rPr>
                <w:id w:val="274531558"/>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382CF869" w14:textId="77777777" w:rsidR="009178B4" w:rsidRDefault="00000000" w:rsidP="00BC2983">
            <w:pPr>
              <w:rPr>
                <w:rFonts w:cstheme="minorHAnsi"/>
              </w:rPr>
            </w:pPr>
            <w:sdt>
              <w:sdtPr>
                <w:rPr>
                  <w:rFonts w:cstheme="minorHAnsi"/>
                </w:rPr>
                <w:id w:val="721479217"/>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3042B4BA" w14:textId="77777777" w:rsidR="009178B4" w:rsidRPr="00C34C63" w:rsidRDefault="00000000" w:rsidP="00BC2983">
            <w:pPr>
              <w:rPr>
                <w:rFonts w:cstheme="minorHAnsi"/>
              </w:rPr>
            </w:pPr>
            <w:sdt>
              <w:sdtPr>
                <w:rPr>
                  <w:rFonts w:cstheme="minorHAnsi"/>
                </w:rPr>
                <w:id w:val="1637304360"/>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0A1C2295" w14:textId="77777777" w:rsidR="009178B4" w:rsidRPr="00632A94" w:rsidRDefault="009178B4" w:rsidP="00BC2983">
            <w:pPr>
              <w:rPr>
                <w:rFonts w:cstheme="minorHAnsi"/>
              </w:rPr>
            </w:pPr>
          </w:p>
        </w:tc>
        <w:sdt>
          <w:sdtPr>
            <w:rPr>
              <w:rFonts w:cstheme="minorHAnsi"/>
            </w:rPr>
            <w:id w:val="-1850859228"/>
            <w:placeholder>
              <w:docPart w:val="0B65751E203342C18082AA524FBF1BF1"/>
            </w:placeholder>
            <w:showingPlcHdr/>
          </w:sdtPr>
          <w:sdtContent>
            <w:tc>
              <w:tcPr>
                <w:tcW w:w="4505" w:type="dxa"/>
              </w:tcPr>
              <w:p w14:paraId="74676DE4"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1F573362" w14:textId="77777777" w:rsidTr="001A0EF3">
        <w:trPr>
          <w:trHeight w:val="1628"/>
          <w:jc w:val="center"/>
        </w:trPr>
        <w:tc>
          <w:tcPr>
            <w:tcW w:w="990" w:type="dxa"/>
          </w:tcPr>
          <w:p w14:paraId="0CD074CC" w14:textId="77777777" w:rsidR="009178B4" w:rsidRPr="00632A94" w:rsidRDefault="009178B4" w:rsidP="00BC2983">
            <w:pPr>
              <w:jc w:val="center"/>
              <w:rPr>
                <w:rFonts w:cstheme="minorHAnsi"/>
                <w:b/>
                <w:bCs/>
              </w:rPr>
            </w:pPr>
            <w:r w:rsidRPr="00632A94">
              <w:rPr>
                <w:rFonts w:cstheme="minorHAnsi"/>
                <w:b/>
                <w:bCs/>
              </w:rPr>
              <w:t>7-D-9</w:t>
            </w:r>
          </w:p>
        </w:tc>
        <w:tc>
          <w:tcPr>
            <w:tcW w:w="6300" w:type="dxa"/>
          </w:tcPr>
          <w:p w14:paraId="341D5CA0" w14:textId="77777777" w:rsidR="009178B4" w:rsidRPr="00632A94" w:rsidRDefault="009178B4" w:rsidP="00BC2983">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985" w:type="dxa"/>
          </w:tcPr>
          <w:p w14:paraId="2734A290" w14:textId="77777777" w:rsidR="009178B4" w:rsidRPr="00C34C63" w:rsidRDefault="009178B4" w:rsidP="00BC2983">
            <w:pPr>
              <w:rPr>
                <w:rFonts w:cstheme="minorHAnsi"/>
              </w:rPr>
            </w:pPr>
            <w:r w:rsidRPr="00C34C63">
              <w:rPr>
                <w:rFonts w:cstheme="minorHAnsi"/>
              </w:rPr>
              <w:t xml:space="preserve">A </w:t>
            </w:r>
          </w:p>
          <w:p w14:paraId="294D4874" w14:textId="77777777" w:rsidR="009178B4" w:rsidRPr="00C34C63" w:rsidRDefault="009178B4" w:rsidP="00BC2983">
            <w:pPr>
              <w:rPr>
                <w:rFonts w:cstheme="minorHAnsi"/>
              </w:rPr>
            </w:pPr>
            <w:r w:rsidRPr="00C34C63">
              <w:rPr>
                <w:rFonts w:cstheme="minorHAnsi"/>
              </w:rPr>
              <w:t xml:space="preserve">B </w:t>
            </w:r>
          </w:p>
          <w:p w14:paraId="14E15153" w14:textId="77777777" w:rsidR="009178B4" w:rsidRPr="00C34C63" w:rsidRDefault="009178B4" w:rsidP="00BC2983">
            <w:pPr>
              <w:rPr>
                <w:rFonts w:cstheme="minorHAnsi"/>
              </w:rPr>
            </w:pPr>
            <w:r w:rsidRPr="00C34C63">
              <w:rPr>
                <w:rFonts w:cstheme="minorHAnsi"/>
              </w:rPr>
              <w:t xml:space="preserve">C-M </w:t>
            </w:r>
          </w:p>
          <w:p w14:paraId="22F9A60F" w14:textId="77777777" w:rsidR="009178B4" w:rsidRPr="00632A94" w:rsidRDefault="009178B4" w:rsidP="00BC2983">
            <w:pPr>
              <w:rPr>
                <w:rFonts w:cstheme="minorHAnsi"/>
              </w:rPr>
            </w:pPr>
            <w:r w:rsidRPr="00C34C63">
              <w:rPr>
                <w:rFonts w:cstheme="minorHAnsi"/>
              </w:rPr>
              <w:t>C</w:t>
            </w:r>
          </w:p>
        </w:tc>
        <w:tc>
          <w:tcPr>
            <w:tcW w:w="2070" w:type="dxa"/>
          </w:tcPr>
          <w:p w14:paraId="5E645D2C" w14:textId="77777777" w:rsidR="009178B4" w:rsidRPr="00632A94" w:rsidRDefault="00000000" w:rsidP="00BC2983">
            <w:pPr>
              <w:rPr>
                <w:rFonts w:cstheme="minorHAnsi"/>
              </w:rPr>
            </w:pPr>
            <w:sdt>
              <w:sdtPr>
                <w:rPr>
                  <w:rFonts w:cstheme="minorHAnsi"/>
                </w:rPr>
                <w:id w:val="1506932672"/>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4B574503" w14:textId="77777777" w:rsidR="009178B4" w:rsidRPr="00632A94" w:rsidRDefault="00000000" w:rsidP="00BC2983">
            <w:pPr>
              <w:rPr>
                <w:rFonts w:cstheme="minorHAnsi"/>
              </w:rPr>
            </w:pPr>
            <w:sdt>
              <w:sdtPr>
                <w:rPr>
                  <w:rFonts w:cstheme="minorHAnsi"/>
                </w:rPr>
                <w:id w:val="18053509"/>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6DFF70BC" w14:textId="77777777" w:rsidR="009178B4" w:rsidRDefault="00000000" w:rsidP="00BC2983">
            <w:pPr>
              <w:rPr>
                <w:rFonts w:cstheme="minorHAnsi"/>
              </w:rPr>
            </w:pPr>
            <w:sdt>
              <w:sdtPr>
                <w:rPr>
                  <w:rFonts w:cstheme="minorHAnsi"/>
                </w:rPr>
                <w:id w:val="-1557775707"/>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7B94C4AB" w14:textId="77777777" w:rsidR="009178B4" w:rsidRPr="00C34C63" w:rsidRDefault="00000000" w:rsidP="00BC2983">
            <w:pPr>
              <w:rPr>
                <w:rFonts w:cstheme="minorHAnsi"/>
              </w:rPr>
            </w:pPr>
            <w:sdt>
              <w:sdtPr>
                <w:rPr>
                  <w:rFonts w:cstheme="minorHAnsi"/>
                </w:rPr>
                <w:id w:val="656347269"/>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1549D560" w14:textId="77777777" w:rsidR="009178B4" w:rsidRPr="00632A94" w:rsidRDefault="009178B4" w:rsidP="00BC2983">
            <w:pPr>
              <w:rPr>
                <w:rFonts w:cstheme="minorHAnsi"/>
              </w:rPr>
            </w:pPr>
          </w:p>
        </w:tc>
        <w:sdt>
          <w:sdtPr>
            <w:rPr>
              <w:rFonts w:cstheme="minorHAnsi"/>
            </w:rPr>
            <w:id w:val="-962263418"/>
            <w:placeholder>
              <w:docPart w:val="DBA0A097697747A48AE856D3B5D1C4A3"/>
            </w:placeholder>
            <w:showingPlcHdr/>
          </w:sdtPr>
          <w:sdtContent>
            <w:tc>
              <w:tcPr>
                <w:tcW w:w="4505" w:type="dxa"/>
              </w:tcPr>
              <w:p w14:paraId="4C8B8417"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1A0EF3" w14:paraId="42C164EB" w14:textId="77777777" w:rsidTr="001A0EF3">
        <w:trPr>
          <w:jc w:val="center"/>
        </w:trPr>
        <w:tc>
          <w:tcPr>
            <w:tcW w:w="990" w:type="dxa"/>
            <w:shd w:val="clear" w:color="auto" w:fill="243746"/>
          </w:tcPr>
          <w:p w14:paraId="1D00370A" w14:textId="1D2C8A5C" w:rsidR="001A0EF3" w:rsidRPr="00632A94" w:rsidRDefault="001A0EF3" w:rsidP="001A0EF3">
            <w:pPr>
              <w:jc w:val="center"/>
              <w:rPr>
                <w:rFonts w:cstheme="minorHAnsi"/>
                <w:b/>
                <w:bCs/>
              </w:rPr>
            </w:pPr>
            <w:r w:rsidRPr="00AE1B2E">
              <w:rPr>
                <w:rFonts w:cs="Arial"/>
                <w:b/>
                <w:bCs/>
                <w:color w:val="FFFFFF" w:themeColor="background1"/>
                <w:sz w:val="28"/>
                <w:szCs w:val="28"/>
              </w:rPr>
              <w:lastRenderedPageBreak/>
              <w:t>ID</w:t>
            </w:r>
          </w:p>
        </w:tc>
        <w:tc>
          <w:tcPr>
            <w:tcW w:w="6300" w:type="dxa"/>
            <w:shd w:val="clear" w:color="auto" w:fill="243746"/>
          </w:tcPr>
          <w:p w14:paraId="2C4C3AC6" w14:textId="50C4C004" w:rsidR="001A0EF3" w:rsidRPr="00632A94" w:rsidRDefault="001A0EF3" w:rsidP="001A0EF3">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985" w:type="dxa"/>
            <w:shd w:val="clear" w:color="auto" w:fill="243746"/>
          </w:tcPr>
          <w:p w14:paraId="037783FE" w14:textId="27074D12" w:rsidR="001A0EF3" w:rsidRPr="00C34C63" w:rsidRDefault="001A0EF3" w:rsidP="001A0EF3">
            <w:pPr>
              <w:rPr>
                <w:rFonts w:cstheme="minorHAnsi"/>
              </w:rPr>
            </w:pPr>
            <w:r w:rsidRPr="00AE1B2E">
              <w:rPr>
                <w:rFonts w:cs="Arial"/>
                <w:b/>
                <w:bCs/>
                <w:color w:val="FFFFFF" w:themeColor="background1"/>
                <w:sz w:val="28"/>
                <w:szCs w:val="28"/>
              </w:rPr>
              <w:t>Class</w:t>
            </w:r>
          </w:p>
        </w:tc>
        <w:tc>
          <w:tcPr>
            <w:tcW w:w="2070" w:type="dxa"/>
            <w:shd w:val="clear" w:color="auto" w:fill="243746"/>
          </w:tcPr>
          <w:p w14:paraId="1B0F5462" w14:textId="5E24696E" w:rsidR="001A0EF3" w:rsidRDefault="001A0EF3" w:rsidP="001A0EF3">
            <w:pPr>
              <w:rPr>
                <w:rFonts w:cstheme="minorHAnsi"/>
              </w:rPr>
            </w:pPr>
            <w:r w:rsidRPr="00AE1B2E">
              <w:rPr>
                <w:rFonts w:cs="Arial"/>
                <w:b/>
                <w:bCs/>
                <w:color w:val="FFFFFF" w:themeColor="background1"/>
                <w:sz w:val="28"/>
                <w:szCs w:val="28"/>
              </w:rPr>
              <w:t>Score</w:t>
            </w:r>
          </w:p>
        </w:tc>
        <w:tc>
          <w:tcPr>
            <w:tcW w:w="4505" w:type="dxa"/>
            <w:shd w:val="clear" w:color="auto" w:fill="243746"/>
          </w:tcPr>
          <w:p w14:paraId="3624F46A" w14:textId="35ED7C26" w:rsidR="001A0EF3" w:rsidRDefault="001A0EF3" w:rsidP="001A0EF3">
            <w:pPr>
              <w:rPr>
                <w:rFonts w:cstheme="minorHAnsi"/>
              </w:rPr>
            </w:pPr>
            <w:r w:rsidRPr="00AE1B2E">
              <w:rPr>
                <w:rFonts w:cs="Arial"/>
                <w:b/>
                <w:bCs/>
                <w:color w:val="FFFFFF" w:themeColor="background1"/>
                <w:sz w:val="28"/>
                <w:szCs w:val="28"/>
              </w:rPr>
              <w:t>Findings/Comments</w:t>
            </w:r>
          </w:p>
        </w:tc>
      </w:tr>
      <w:tr w:rsidR="009178B4" w14:paraId="091D4874" w14:textId="77777777" w:rsidTr="000166E6">
        <w:trPr>
          <w:jc w:val="center"/>
        </w:trPr>
        <w:tc>
          <w:tcPr>
            <w:tcW w:w="990" w:type="dxa"/>
          </w:tcPr>
          <w:p w14:paraId="6F5B05F3" w14:textId="77777777" w:rsidR="009178B4" w:rsidRPr="00632A94" w:rsidRDefault="009178B4" w:rsidP="00BC2983">
            <w:pPr>
              <w:jc w:val="center"/>
              <w:rPr>
                <w:rFonts w:cstheme="minorHAnsi"/>
                <w:b/>
                <w:bCs/>
              </w:rPr>
            </w:pPr>
            <w:r w:rsidRPr="00632A94">
              <w:rPr>
                <w:rFonts w:cstheme="minorHAnsi"/>
                <w:b/>
                <w:bCs/>
              </w:rPr>
              <w:t>7-D-10</w:t>
            </w:r>
          </w:p>
        </w:tc>
        <w:tc>
          <w:tcPr>
            <w:tcW w:w="6300" w:type="dxa"/>
          </w:tcPr>
          <w:p w14:paraId="120022D5" w14:textId="77777777" w:rsidR="009178B4" w:rsidRPr="00632A94" w:rsidRDefault="009178B4" w:rsidP="00BC2983">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985" w:type="dxa"/>
          </w:tcPr>
          <w:p w14:paraId="3339B92A" w14:textId="77777777" w:rsidR="009178B4" w:rsidRPr="00C34C63" w:rsidRDefault="009178B4" w:rsidP="00BC2983">
            <w:pPr>
              <w:rPr>
                <w:rFonts w:cstheme="minorHAnsi"/>
              </w:rPr>
            </w:pPr>
            <w:r w:rsidRPr="00C34C63">
              <w:rPr>
                <w:rFonts w:cstheme="minorHAnsi"/>
              </w:rPr>
              <w:t xml:space="preserve">A </w:t>
            </w:r>
          </w:p>
          <w:p w14:paraId="48813E13" w14:textId="77777777" w:rsidR="009178B4" w:rsidRPr="00C34C63" w:rsidRDefault="009178B4" w:rsidP="00BC2983">
            <w:pPr>
              <w:rPr>
                <w:rFonts w:cstheme="minorHAnsi"/>
              </w:rPr>
            </w:pPr>
            <w:r w:rsidRPr="00C34C63">
              <w:rPr>
                <w:rFonts w:cstheme="minorHAnsi"/>
              </w:rPr>
              <w:t xml:space="preserve">B </w:t>
            </w:r>
          </w:p>
          <w:p w14:paraId="21373320" w14:textId="77777777" w:rsidR="009178B4" w:rsidRPr="00C34C63" w:rsidRDefault="009178B4" w:rsidP="00BC2983">
            <w:pPr>
              <w:rPr>
                <w:rFonts w:cstheme="minorHAnsi"/>
              </w:rPr>
            </w:pPr>
            <w:r w:rsidRPr="00C34C63">
              <w:rPr>
                <w:rFonts w:cstheme="minorHAnsi"/>
              </w:rPr>
              <w:t xml:space="preserve">C-M </w:t>
            </w:r>
          </w:p>
          <w:p w14:paraId="5DB10C65" w14:textId="77777777" w:rsidR="009178B4" w:rsidRPr="00632A94" w:rsidRDefault="009178B4" w:rsidP="00BC2983">
            <w:pPr>
              <w:rPr>
                <w:rFonts w:cstheme="minorHAnsi"/>
              </w:rPr>
            </w:pPr>
            <w:r w:rsidRPr="00C34C63">
              <w:rPr>
                <w:rFonts w:cstheme="minorHAnsi"/>
              </w:rPr>
              <w:t>C</w:t>
            </w:r>
          </w:p>
        </w:tc>
        <w:tc>
          <w:tcPr>
            <w:tcW w:w="2070" w:type="dxa"/>
          </w:tcPr>
          <w:p w14:paraId="6C355A40" w14:textId="77777777" w:rsidR="009178B4" w:rsidRPr="00632A94" w:rsidRDefault="00000000" w:rsidP="00BC2983">
            <w:pPr>
              <w:rPr>
                <w:rFonts w:cstheme="minorHAnsi"/>
              </w:rPr>
            </w:pPr>
            <w:sdt>
              <w:sdtPr>
                <w:rPr>
                  <w:rFonts w:cstheme="minorHAnsi"/>
                </w:rPr>
                <w:id w:val="353230646"/>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55D4481A" w14:textId="77777777" w:rsidR="009178B4" w:rsidRPr="00632A94" w:rsidRDefault="00000000" w:rsidP="00BC2983">
            <w:pPr>
              <w:rPr>
                <w:rFonts w:cstheme="minorHAnsi"/>
              </w:rPr>
            </w:pPr>
            <w:sdt>
              <w:sdtPr>
                <w:rPr>
                  <w:rFonts w:cstheme="minorHAnsi"/>
                </w:rPr>
                <w:id w:val="-1934350735"/>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4BDEFB37" w14:textId="77777777" w:rsidR="009178B4" w:rsidRDefault="00000000" w:rsidP="00BC2983">
            <w:pPr>
              <w:rPr>
                <w:rFonts w:cstheme="minorHAnsi"/>
              </w:rPr>
            </w:pPr>
            <w:sdt>
              <w:sdtPr>
                <w:rPr>
                  <w:rFonts w:cstheme="minorHAnsi"/>
                </w:rPr>
                <w:id w:val="2004242810"/>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44584ACA" w14:textId="77777777" w:rsidR="009178B4" w:rsidRPr="00C34C63" w:rsidRDefault="00000000" w:rsidP="00BC2983">
            <w:pPr>
              <w:rPr>
                <w:rFonts w:cstheme="minorHAnsi"/>
              </w:rPr>
            </w:pPr>
            <w:sdt>
              <w:sdtPr>
                <w:rPr>
                  <w:rFonts w:cstheme="minorHAnsi"/>
                </w:rPr>
                <w:id w:val="33159198"/>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0A3A111C" w14:textId="77777777" w:rsidR="009178B4" w:rsidRPr="00632A94" w:rsidRDefault="009178B4" w:rsidP="00BC2983">
            <w:pPr>
              <w:rPr>
                <w:rFonts w:cstheme="minorHAnsi"/>
              </w:rPr>
            </w:pPr>
          </w:p>
        </w:tc>
        <w:sdt>
          <w:sdtPr>
            <w:rPr>
              <w:rFonts w:cstheme="minorHAnsi"/>
            </w:rPr>
            <w:id w:val="1957371431"/>
            <w:placeholder>
              <w:docPart w:val="B271C2F51575420EBA8C1EFF16AF4953"/>
            </w:placeholder>
            <w:showingPlcHdr/>
          </w:sdtPr>
          <w:sdtContent>
            <w:tc>
              <w:tcPr>
                <w:tcW w:w="4505" w:type="dxa"/>
              </w:tcPr>
              <w:p w14:paraId="70AF1DF6"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5E384B" w14:paraId="69027754" w14:textId="77777777" w:rsidTr="00EB49AC">
        <w:trPr>
          <w:jc w:val="center"/>
        </w:trPr>
        <w:tc>
          <w:tcPr>
            <w:tcW w:w="14850" w:type="dxa"/>
            <w:gridSpan w:val="5"/>
            <w:shd w:val="clear" w:color="auto" w:fill="016299"/>
          </w:tcPr>
          <w:p w14:paraId="437134C6" w14:textId="77777777" w:rsidR="005E384B" w:rsidRPr="009178B4" w:rsidRDefault="005E384B" w:rsidP="00BC2983">
            <w:pPr>
              <w:rPr>
                <w:b/>
                <w:bCs/>
                <w:color w:val="FFFFFF" w:themeColor="background1"/>
                <w:sz w:val="28"/>
                <w:szCs w:val="28"/>
              </w:rPr>
            </w:pPr>
            <w:r w:rsidRPr="009178B4">
              <w:rPr>
                <w:b/>
                <w:bCs/>
                <w:color w:val="FFFFFF" w:themeColor="background1"/>
                <w:sz w:val="28"/>
                <w:szCs w:val="28"/>
              </w:rPr>
              <w:t>SUB-SECTION E:  High-Level Disinfection (HLD)</w:t>
            </w:r>
          </w:p>
        </w:tc>
      </w:tr>
      <w:tr w:rsidR="009178B4" w14:paraId="0F3A1829" w14:textId="77777777" w:rsidTr="000166E6">
        <w:trPr>
          <w:jc w:val="center"/>
        </w:trPr>
        <w:tc>
          <w:tcPr>
            <w:tcW w:w="990" w:type="dxa"/>
          </w:tcPr>
          <w:p w14:paraId="1EA8C4D5" w14:textId="77777777" w:rsidR="009178B4" w:rsidRPr="00632A94" w:rsidRDefault="009178B4" w:rsidP="00BC2983">
            <w:pPr>
              <w:jc w:val="center"/>
              <w:rPr>
                <w:rFonts w:cstheme="minorHAnsi"/>
                <w:b/>
                <w:bCs/>
              </w:rPr>
            </w:pPr>
            <w:r w:rsidRPr="00632A94">
              <w:rPr>
                <w:rFonts w:cstheme="minorHAnsi"/>
                <w:b/>
                <w:bCs/>
              </w:rPr>
              <w:t>7-E-1</w:t>
            </w:r>
          </w:p>
        </w:tc>
        <w:tc>
          <w:tcPr>
            <w:tcW w:w="6300" w:type="dxa"/>
          </w:tcPr>
          <w:p w14:paraId="4B93E7C2" w14:textId="77777777" w:rsidR="009178B4" w:rsidRPr="00632A94" w:rsidRDefault="009178B4" w:rsidP="00BC2983">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tc>
        <w:tc>
          <w:tcPr>
            <w:tcW w:w="985" w:type="dxa"/>
          </w:tcPr>
          <w:p w14:paraId="16B33152" w14:textId="77777777" w:rsidR="009178B4" w:rsidRPr="00C34C63" w:rsidRDefault="009178B4" w:rsidP="00BC2983">
            <w:pPr>
              <w:rPr>
                <w:rFonts w:cstheme="minorHAnsi"/>
              </w:rPr>
            </w:pPr>
            <w:r w:rsidRPr="00C34C63">
              <w:rPr>
                <w:rFonts w:cstheme="minorHAnsi"/>
              </w:rPr>
              <w:t xml:space="preserve">A </w:t>
            </w:r>
          </w:p>
          <w:p w14:paraId="7377DA72" w14:textId="77777777" w:rsidR="009178B4" w:rsidRPr="00C34C63" w:rsidRDefault="009178B4" w:rsidP="00BC2983">
            <w:pPr>
              <w:rPr>
                <w:rFonts w:cstheme="minorHAnsi"/>
              </w:rPr>
            </w:pPr>
            <w:r w:rsidRPr="00C34C63">
              <w:rPr>
                <w:rFonts w:cstheme="minorHAnsi"/>
              </w:rPr>
              <w:t xml:space="preserve">B </w:t>
            </w:r>
          </w:p>
          <w:p w14:paraId="58044870" w14:textId="77777777" w:rsidR="009178B4" w:rsidRPr="00C34C63" w:rsidRDefault="009178B4" w:rsidP="00BC2983">
            <w:pPr>
              <w:rPr>
                <w:rFonts w:cstheme="minorHAnsi"/>
              </w:rPr>
            </w:pPr>
            <w:r w:rsidRPr="00C34C63">
              <w:rPr>
                <w:rFonts w:cstheme="minorHAnsi"/>
              </w:rPr>
              <w:t xml:space="preserve">C-M </w:t>
            </w:r>
          </w:p>
          <w:p w14:paraId="375BE8CC" w14:textId="77777777" w:rsidR="009178B4" w:rsidRPr="00632A94" w:rsidRDefault="009178B4" w:rsidP="00BC2983">
            <w:pPr>
              <w:rPr>
                <w:rFonts w:cstheme="minorHAnsi"/>
              </w:rPr>
            </w:pPr>
            <w:r w:rsidRPr="00C34C63">
              <w:rPr>
                <w:rFonts w:cstheme="minorHAnsi"/>
              </w:rPr>
              <w:t>C</w:t>
            </w:r>
          </w:p>
        </w:tc>
        <w:tc>
          <w:tcPr>
            <w:tcW w:w="2070" w:type="dxa"/>
          </w:tcPr>
          <w:p w14:paraId="5BFEBA77" w14:textId="77777777" w:rsidR="009178B4" w:rsidRPr="00632A94" w:rsidRDefault="00000000" w:rsidP="00BC2983">
            <w:pPr>
              <w:rPr>
                <w:rFonts w:cstheme="minorHAnsi"/>
              </w:rPr>
            </w:pPr>
            <w:sdt>
              <w:sdtPr>
                <w:rPr>
                  <w:rFonts w:cstheme="minorHAnsi"/>
                </w:rPr>
                <w:id w:val="-486781624"/>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564457B2" w14:textId="77777777" w:rsidR="009178B4" w:rsidRPr="00632A94" w:rsidRDefault="00000000" w:rsidP="00BC2983">
            <w:pPr>
              <w:rPr>
                <w:rFonts w:cstheme="minorHAnsi"/>
              </w:rPr>
            </w:pPr>
            <w:sdt>
              <w:sdtPr>
                <w:rPr>
                  <w:rFonts w:cstheme="minorHAnsi"/>
                </w:rPr>
                <w:id w:val="550345854"/>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16E53A28" w14:textId="77777777" w:rsidR="009178B4" w:rsidRDefault="00000000" w:rsidP="00BC2983">
            <w:pPr>
              <w:rPr>
                <w:rFonts w:cstheme="minorHAnsi"/>
              </w:rPr>
            </w:pPr>
            <w:sdt>
              <w:sdtPr>
                <w:rPr>
                  <w:rFonts w:cstheme="minorHAnsi"/>
                </w:rPr>
                <w:id w:val="-747027802"/>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72F4D8FC" w14:textId="77777777" w:rsidR="009178B4" w:rsidRPr="00C34C63" w:rsidRDefault="00000000" w:rsidP="00BC2983">
            <w:pPr>
              <w:rPr>
                <w:rFonts w:cstheme="minorHAnsi"/>
              </w:rPr>
            </w:pPr>
            <w:sdt>
              <w:sdtPr>
                <w:rPr>
                  <w:rFonts w:cstheme="minorHAnsi"/>
                </w:rPr>
                <w:id w:val="1038090811"/>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36352E30" w14:textId="77777777" w:rsidR="009178B4" w:rsidRPr="00632A94" w:rsidRDefault="009178B4" w:rsidP="00BC2983">
            <w:pPr>
              <w:rPr>
                <w:rFonts w:cstheme="minorHAnsi"/>
              </w:rPr>
            </w:pPr>
          </w:p>
        </w:tc>
        <w:sdt>
          <w:sdtPr>
            <w:rPr>
              <w:rFonts w:cstheme="minorHAnsi"/>
            </w:rPr>
            <w:id w:val="-339550687"/>
            <w:placeholder>
              <w:docPart w:val="2A297EC19299444DA76F0E38094A7A97"/>
            </w:placeholder>
            <w:showingPlcHdr/>
          </w:sdtPr>
          <w:sdtContent>
            <w:tc>
              <w:tcPr>
                <w:tcW w:w="4505" w:type="dxa"/>
              </w:tcPr>
              <w:p w14:paraId="3139BDFB"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47132377" w14:textId="77777777" w:rsidTr="000166E6">
        <w:trPr>
          <w:trHeight w:val="2123"/>
          <w:jc w:val="center"/>
        </w:trPr>
        <w:tc>
          <w:tcPr>
            <w:tcW w:w="990" w:type="dxa"/>
          </w:tcPr>
          <w:p w14:paraId="42BD856E" w14:textId="77777777" w:rsidR="009178B4" w:rsidRPr="00632A94" w:rsidRDefault="009178B4" w:rsidP="00BC2983">
            <w:pPr>
              <w:jc w:val="center"/>
              <w:rPr>
                <w:rFonts w:cstheme="minorHAnsi"/>
                <w:b/>
                <w:bCs/>
              </w:rPr>
            </w:pPr>
            <w:r w:rsidRPr="00632A94">
              <w:rPr>
                <w:rFonts w:cstheme="minorHAnsi"/>
                <w:b/>
                <w:bCs/>
              </w:rPr>
              <w:t>7-E-2</w:t>
            </w:r>
          </w:p>
        </w:tc>
        <w:tc>
          <w:tcPr>
            <w:tcW w:w="6300" w:type="dxa"/>
          </w:tcPr>
          <w:p w14:paraId="7BB4B110" w14:textId="77777777" w:rsidR="009178B4" w:rsidRPr="00632A94" w:rsidRDefault="009178B4" w:rsidP="00BC2983">
            <w:pPr>
              <w:rPr>
                <w:rFonts w:cstheme="minorHAnsi"/>
                <w:color w:val="000000"/>
              </w:rPr>
            </w:pPr>
            <w:r w:rsidRPr="00632A94">
              <w:rPr>
                <w:rFonts w:cstheme="minorHAnsi"/>
                <w:color w:val="000000"/>
              </w:rPr>
              <w:t>Endoscopes are processed in accordance with protocol based on national standards. These standards address how scopes are cleaned, reprocessed, and stored.</w:t>
            </w:r>
          </w:p>
        </w:tc>
        <w:tc>
          <w:tcPr>
            <w:tcW w:w="985" w:type="dxa"/>
          </w:tcPr>
          <w:p w14:paraId="4D7287ED" w14:textId="77777777" w:rsidR="009178B4" w:rsidRPr="00C34C63" w:rsidRDefault="009178B4" w:rsidP="00BC2983">
            <w:pPr>
              <w:rPr>
                <w:rFonts w:cstheme="minorHAnsi"/>
              </w:rPr>
            </w:pPr>
            <w:r w:rsidRPr="00C34C63">
              <w:rPr>
                <w:rFonts w:cstheme="minorHAnsi"/>
              </w:rPr>
              <w:t xml:space="preserve">A </w:t>
            </w:r>
          </w:p>
          <w:p w14:paraId="3DD57141" w14:textId="77777777" w:rsidR="009178B4" w:rsidRPr="00C34C63" w:rsidRDefault="009178B4" w:rsidP="00BC2983">
            <w:pPr>
              <w:rPr>
                <w:rFonts w:cstheme="minorHAnsi"/>
              </w:rPr>
            </w:pPr>
            <w:r w:rsidRPr="00C34C63">
              <w:rPr>
                <w:rFonts w:cstheme="minorHAnsi"/>
              </w:rPr>
              <w:t xml:space="preserve">B </w:t>
            </w:r>
          </w:p>
          <w:p w14:paraId="4066A281" w14:textId="77777777" w:rsidR="009178B4" w:rsidRPr="00C34C63" w:rsidRDefault="009178B4" w:rsidP="00BC2983">
            <w:pPr>
              <w:rPr>
                <w:rFonts w:cstheme="minorHAnsi"/>
              </w:rPr>
            </w:pPr>
            <w:r w:rsidRPr="00C34C63">
              <w:rPr>
                <w:rFonts w:cstheme="minorHAnsi"/>
              </w:rPr>
              <w:t xml:space="preserve">C-M </w:t>
            </w:r>
          </w:p>
          <w:p w14:paraId="3C750B2D" w14:textId="77777777" w:rsidR="009178B4" w:rsidRPr="00632A94" w:rsidRDefault="009178B4" w:rsidP="00BC2983">
            <w:pPr>
              <w:rPr>
                <w:rFonts w:cstheme="minorHAnsi"/>
              </w:rPr>
            </w:pPr>
            <w:r w:rsidRPr="00C34C63">
              <w:rPr>
                <w:rFonts w:cstheme="minorHAnsi"/>
              </w:rPr>
              <w:t>C</w:t>
            </w:r>
          </w:p>
        </w:tc>
        <w:tc>
          <w:tcPr>
            <w:tcW w:w="2070" w:type="dxa"/>
          </w:tcPr>
          <w:p w14:paraId="713A8ECB" w14:textId="77777777" w:rsidR="009178B4" w:rsidRPr="00632A94" w:rsidRDefault="00000000" w:rsidP="00BC2983">
            <w:pPr>
              <w:rPr>
                <w:rFonts w:cstheme="minorHAnsi"/>
              </w:rPr>
            </w:pPr>
            <w:sdt>
              <w:sdtPr>
                <w:rPr>
                  <w:rFonts w:cstheme="minorHAnsi"/>
                </w:rPr>
                <w:id w:val="-1822579570"/>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6E84EC97" w14:textId="77777777" w:rsidR="009178B4" w:rsidRPr="00632A94" w:rsidRDefault="00000000" w:rsidP="00BC2983">
            <w:pPr>
              <w:rPr>
                <w:rFonts w:cstheme="minorHAnsi"/>
              </w:rPr>
            </w:pPr>
            <w:sdt>
              <w:sdtPr>
                <w:rPr>
                  <w:rFonts w:cstheme="minorHAnsi"/>
                </w:rPr>
                <w:id w:val="763501153"/>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7C755DF4" w14:textId="77777777" w:rsidR="009178B4" w:rsidRDefault="00000000" w:rsidP="00BC2983">
            <w:pPr>
              <w:rPr>
                <w:rFonts w:cstheme="minorHAnsi"/>
              </w:rPr>
            </w:pPr>
            <w:sdt>
              <w:sdtPr>
                <w:rPr>
                  <w:rFonts w:cstheme="minorHAnsi"/>
                </w:rPr>
                <w:id w:val="-254518374"/>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3DA258A5" w14:textId="77777777" w:rsidR="009178B4" w:rsidRPr="00C34C63" w:rsidRDefault="00000000" w:rsidP="00BC2983">
            <w:pPr>
              <w:rPr>
                <w:rFonts w:cstheme="minorHAnsi"/>
              </w:rPr>
            </w:pPr>
            <w:sdt>
              <w:sdtPr>
                <w:rPr>
                  <w:rFonts w:cstheme="minorHAnsi"/>
                </w:rPr>
                <w:id w:val="1814522227"/>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182F874A" w14:textId="77777777" w:rsidR="009178B4" w:rsidRPr="00632A94" w:rsidRDefault="009178B4" w:rsidP="00BC2983">
            <w:pPr>
              <w:rPr>
                <w:rFonts w:cstheme="minorHAnsi"/>
              </w:rPr>
            </w:pPr>
          </w:p>
        </w:tc>
        <w:sdt>
          <w:sdtPr>
            <w:rPr>
              <w:rFonts w:cstheme="minorHAnsi"/>
            </w:rPr>
            <w:id w:val="1935097255"/>
            <w:placeholder>
              <w:docPart w:val="3D287761409A4405B176BE85A0CA3C70"/>
            </w:placeholder>
            <w:showingPlcHdr/>
          </w:sdtPr>
          <w:sdtContent>
            <w:tc>
              <w:tcPr>
                <w:tcW w:w="4505" w:type="dxa"/>
              </w:tcPr>
              <w:p w14:paraId="7265D116"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5E384B" w14:paraId="0FB34AB7" w14:textId="77777777" w:rsidTr="00EB49AC">
        <w:trPr>
          <w:jc w:val="center"/>
        </w:trPr>
        <w:tc>
          <w:tcPr>
            <w:tcW w:w="14850" w:type="dxa"/>
            <w:gridSpan w:val="5"/>
            <w:shd w:val="clear" w:color="auto" w:fill="016299"/>
          </w:tcPr>
          <w:p w14:paraId="44446A6A" w14:textId="77777777" w:rsidR="005E384B" w:rsidRPr="009178B4" w:rsidRDefault="005E384B" w:rsidP="00BC2983">
            <w:pPr>
              <w:rPr>
                <w:b/>
                <w:bCs/>
                <w:color w:val="FFFFFF" w:themeColor="background1"/>
                <w:sz w:val="28"/>
                <w:szCs w:val="28"/>
              </w:rPr>
            </w:pPr>
            <w:r w:rsidRPr="009178B4">
              <w:rPr>
                <w:b/>
                <w:bCs/>
                <w:color w:val="FFFFFF" w:themeColor="background1"/>
                <w:sz w:val="28"/>
                <w:szCs w:val="28"/>
              </w:rPr>
              <w:t>SUB-SECTION F:  Cleaning</w:t>
            </w:r>
          </w:p>
        </w:tc>
      </w:tr>
      <w:tr w:rsidR="009178B4" w14:paraId="78BCB873" w14:textId="77777777" w:rsidTr="000166E6">
        <w:trPr>
          <w:jc w:val="center"/>
        </w:trPr>
        <w:tc>
          <w:tcPr>
            <w:tcW w:w="990" w:type="dxa"/>
          </w:tcPr>
          <w:p w14:paraId="6C45F8AA" w14:textId="77777777" w:rsidR="009178B4" w:rsidRPr="00632A94" w:rsidRDefault="009178B4" w:rsidP="00BC2983">
            <w:pPr>
              <w:jc w:val="center"/>
              <w:rPr>
                <w:rFonts w:cstheme="minorHAnsi"/>
                <w:b/>
                <w:bCs/>
              </w:rPr>
            </w:pPr>
            <w:r w:rsidRPr="00632A94">
              <w:rPr>
                <w:rFonts w:cstheme="minorHAnsi"/>
                <w:b/>
                <w:bCs/>
              </w:rPr>
              <w:t>7-F-1</w:t>
            </w:r>
          </w:p>
        </w:tc>
        <w:tc>
          <w:tcPr>
            <w:tcW w:w="6300" w:type="dxa"/>
          </w:tcPr>
          <w:p w14:paraId="536175B6" w14:textId="77777777" w:rsidR="009178B4" w:rsidRPr="00632A94" w:rsidRDefault="009178B4" w:rsidP="00BC2983">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985" w:type="dxa"/>
          </w:tcPr>
          <w:p w14:paraId="251093FC" w14:textId="77777777" w:rsidR="009178B4" w:rsidRPr="00C34C63" w:rsidRDefault="009178B4" w:rsidP="00BC2983">
            <w:pPr>
              <w:rPr>
                <w:rFonts w:cstheme="minorHAnsi"/>
              </w:rPr>
            </w:pPr>
            <w:r w:rsidRPr="00C34C63">
              <w:rPr>
                <w:rFonts w:cstheme="minorHAnsi"/>
              </w:rPr>
              <w:t xml:space="preserve">A </w:t>
            </w:r>
          </w:p>
          <w:p w14:paraId="0809FCBF" w14:textId="77777777" w:rsidR="009178B4" w:rsidRPr="00C34C63" w:rsidRDefault="009178B4" w:rsidP="00BC2983">
            <w:pPr>
              <w:rPr>
                <w:rFonts w:cstheme="minorHAnsi"/>
              </w:rPr>
            </w:pPr>
            <w:r w:rsidRPr="00C34C63">
              <w:rPr>
                <w:rFonts w:cstheme="minorHAnsi"/>
              </w:rPr>
              <w:t xml:space="preserve">B </w:t>
            </w:r>
          </w:p>
          <w:p w14:paraId="0231E8D5" w14:textId="77777777" w:rsidR="009178B4" w:rsidRPr="00C34C63" w:rsidRDefault="009178B4" w:rsidP="00BC2983">
            <w:pPr>
              <w:rPr>
                <w:rFonts w:cstheme="minorHAnsi"/>
              </w:rPr>
            </w:pPr>
            <w:r w:rsidRPr="00C34C63">
              <w:rPr>
                <w:rFonts w:cstheme="minorHAnsi"/>
              </w:rPr>
              <w:t xml:space="preserve">C-M </w:t>
            </w:r>
          </w:p>
          <w:p w14:paraId="4FBDE4C2" w14:textId="77777777" w:rsidR="009178B4" w:rsidRPr="00632A94" w:rsidRDefault="009178B4" w:rsidP="00BC2983">
            <w:pPr>
              <w:rPr>
                <w:rFonts w:cstheme="minorHAnsi"/>
              </w:rPr>
            </w:pPr>
            <w:r w:rsidRPr="00C34C63">
              <w:rPr>
                <w:rFonts w:cstheme="minorHAnsi"/>
              </w:rPr>
              <w:t>C</w:t>
            </w:r>
          </w:p>
        </w:tc>
        <w:tc>
          <w:tcPr>
            <w:tcW w:w="2070" w:type="dxa"/>
          </w:tcPr>
          <w:p w14:paraId="42FDB4DB" w14:textId="77777777" w:rsidR="009178B4" w:rsidRPr="00632A94" w:rsidRDefault="00000000" w:rsidP="00BC2983">
            <w:pPr>
              <w:rPr>
                <w:rFonts w:cstheme="minorHAnsi"/>
              </w:rPr>
            </w:pPr>
            <w:sdt>
              <w:sdtPr>
                <w:rPr>
                  <w:rFonts w:cstheme="minorHAnsi"/>
                </w:rPr>
                <w:id w:val="-1793897525"/>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1A0FFFE4" w14:textId="77777777" w:rsidR="009178B4" w:rsidRPr="00632A94" w:rsidRDefault="00000000" w:rsidP="00BC2983">
            <w:pPr>
              <w:rPr>
                <w:rFonts w:cstheme="minorHAnsi"/>
              </w:rPr>
            </w:pPr>
            <w:sdt>
              <w:sdtPr>
                <w:rPr>
                  <w:rFonts w:cstheme="minorHAnsi"/>
                </w:rPr>
                <w:id w:val="-275483761"/>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72D8887F" w14:textId="77777777" w:rsidR="009178B4" w:rsidRDefault="00000000" w:rsidP="00BC2983">
            <w:pPr>
              <w:rPr>
                <w:rFonts w:cstheme="minorHAnsi"/>
              </w:rPr>
            </w:pPr>
            <w:sdt>
              <w:sdtPr>
                <w:rPr>
                  <w:rFonts w:cstheme="minorHAnsi"/>
                </w:rPr>
                <w:id w:val="-373387356"/>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77F95297" w14:textId="77777777" w:rsidR="009178B4" w:rsidRPr="00C34C63" w:rsidRDefault="00000000" w:rsidP="00BC2983">
            <w:pPr>
              <w:rPr>
                <w:rFonts w:cstheme="minorHAnsi"/>
              </w:rPr>
            </w:pPr>
            <w:sdt>
              <w:sdtPr>
                <w:rPr>
                  <w:rFonts w:cstheme="minorHAnsi"/>
                </w:rPr>
                <w:id w:val="-334457731"/>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32E25EC5" w14:textId="77777777" w:rsidR="009178B4" w:rsidRPr="00632A94" w:rsidRDefault="009178B4" w:rsidP="00BC2983">
            <w:pPr>
              <w:rPr>
                <w:rFonts w:cstheme="minorHAnsi"/>
              </w:rPr>
            </w:pPr>
          </w:p>
        </w:tc>
        <w:sdt>
          <w:sdtPr>
            <w:rPr>
              <w:rFonts w:cstheme="minorHAnsi"/>
            </w:rPr>
            <w:id w:val="-1494406928"/>
            <w:placeholder>
              <w:docPart w:val="536DE2F30BED42469DF06E884FF1C9EE"/>
            </w:placeholder>
            <w:showingPlcHdr/>
          </w:sdtPr>
          <w:sdtContent>
            <w:tc>
              <w:tcPr>
                <w:tcW w:w="4505" w:type="dxa"/>
              </w:tcPr>
              <w:p w14:paraId="315A8568"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33AC087F" w14:textId="77777777" w:rsidTr="00C66152">
        <w:trPr>
          <w:trHeight w:val="1565"/>
          <w:jc w:val="center"/>
        </w:trPr>
        <w:tc>
          <w:tcPr>
            <w:tcW w:w="990" w:type="dxa"/>
          </w:tcPr>
          <w:p w14:paraId="7AFD1387" w14:textId="77777777" w:rsidR="009178B4" w:rsidRPr="00632A94" w:rsidRDefault="009178B4" w:rsidP="00BC2983">
            <w:pPr>
              <w:jc w:val="center"/>
              <w:rPr>
                <w:rFonts w:cstheme="minorHAnsi"/>
                <w:b/>
                <w:bCs/>
              </w:rPr>
            </w:pPr>
            <w:r w:rsidRPr="00632A94">
              <w:rPr>
                <w:rFonts w:cstheme="minorHAnsi"/>
                <w:b/>
                <w:bCs/>
              </w:rPr>
              <w:t>7-F-2</w:t>
            </w:r>
          </w:p>
        </w:tc>
        <w:tc>
          <w:tcPr>
            <w:tcW w:w="6300" w:type="dxa"/>
          </w:tcPr>
          <w:p w14:paraId="59E316B4" w14:textId="77777777" w:rsidR="009178B4" w:rsidRPr="00632A94" w:rsidRDefault="009178B4" w:rsidP="00BC2983">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985" w:type="dxa"/>
          </w:tcPr>
          <w:p w14:paraId="0B1B200D" w14:textId="77777777" w:rsidR="009178B4" w:rsidRPr="00C34C63" w:rsidRDefault="009178B4" w:rsidP="00BC2983">
            <w:pPr>
              <w:rPr>
                <w:rFonts w:cstheme="minorHAnsi"/>
              </w:rPr>
            </w:pPr>
            <w:r w:rsidRPr="00C34C63">
              <w:rPr>
                <w:rFonts w:cstheme="minorHAnsi"/>
              </w:rPr>
              <w:t xml:space="preserve">A </w:t>
            </w:r>
          </w:p>
          <w:p w14:paraId="2AA9497F" w14:textId="77777777" w:rsidR="009178B4" w:rsidRPr="00C34C63" w:rsidRDefault="009178B4" w:rsidP="00BC2983">
            <w:pPr>
              <w:rPr>
                <w:rFonts w:cstheme="minorHAnsi"/>
              </w:rPr>
            </w:pPr>
            <w:r w:rsidRPr="00C34C63">
              <w:rPr>
                <w:rFonts w:cstheme="minorHAnsi"/>
              </w:rPr>
              <w:t xml:space="preserve">B </w:t>
            </w:r>
          </w:p>
          <w:p w14:paraId="3B755E82" w14:textId="77777777" w:rsidR="009178B4" w:rsidRPr="00C34C63" w:rsidRDefault="009178B4" w:rsidP="00BC2983">
            <w:pPr>
              <w:rPr>
                <w:rFonts w:cstheme="minorHAnsi"/>
              </w:rPr>
            </w:pPr>
            <w:r w:rsidRPr="00C34C63">
              <w:rPr>
                <w:rFonts w:cstheme="minorHAnsi"/>
              </w:rPr>
              <w:t xml:space="preserve">C-M </w:t>
            </w:r>
          </w:p>
          <w:p w14:paraId="20B7851C" w14:textId="77777777" w:rsidR="009178B4" w:rsidRPr="00632A94" w:rsidRDefault="009178B4" w:rsidP="00BC2983">
            <w:pPr>
              <w:rPr>
                <w:rFonts w:cstheme="minorHAnsi"/>
              </w:rPr>
            </w:pPr>
            <w:r w:rsidRPr="00C34C63">
              <w:rPr>
                <w:rFonts w:cstheme="minorHAnsi"/>
              </w:rPr>
              <w:t>C</w:t>
            </w:r>
          </w:p>
        </w:tc>
        <w:tc>
          <w:tcPr>
            <w:tcW w:w="2070" w:type="dxa"/>
          </w:tcPr>
          <w:p w14:paraId="3B7A3B85" w14:textId="77777777" w:rsidR="009178B4" w:rsidRPr="00632A94" w:rsidRDefault="00000000" w:rsidP="00BC2983">
            <w:pPr>
              <w:rPr>
                <w:rFonts w:cstheme="minorHAnsi"/>
              </w:rPr>
            </w:pPr>
            <w:sdt>
              <w:sdtPr>
                <w:rPr>
                  <w:rFonts w:cstheme="minorHAnsi"/>
                </w:rPr>
                <w:id w:val="1681474283"/>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5B4A2792" w14:textId="77777777" w:rsidR="009178B4" w:rsidRPr="00632A94" w:rsidRDefault="00000000" w:rsidP="00BC2983">
            <w:pPr>
              <w:rPr>
                <w:rFonts w:cstheme="minorHAnsi"/>
              </w:rPr>
            </w:pPr>
            <w:sdt>
              <w:sdtPr>
                <w:rPr>
                  <w:rFonts w:cstheme="minorHAnsi"/>
                </w:rPr>
                <w:id w:val="-1965489476"/>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46DCE61A" w14:textId="77777777" w:rsidR="009178B4" w:rsidRDefault="00000000" w:rsidP="00BC2983">
            <w:pPr>
              <w:rPr>
                <w:rFonts w:cstheme="minorHAnsi"/>
              </w:rPr>
            </w:pPr>
            <w:sdt>
              <w:sdtPr>
                <w:rPr>
                  <w:rFonts w:cstheme="minorHAnsi"/>
                </w:rPr>
                <w:id w:val="2026203302"/>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23745A06" w14:textId="77777777" w:rsidR="009178B4" w:rsidRPr="00C34C63" w:rsidRDefault="00000000" w:rsidP="00BC2983">
            <w:pPr>
              <w:rPr>
                <w:rFonts w:cstheme="minorHAnsi"/>
              </w:rPr>
            </w:pPr>
            <w:sdt>
              <w:sdtPr>
                <w:rPr>
                  <w:rFonts w:cstheme="minorHAnsi"/>
                </w:rPr>
                <w:id w:val="-1043745"/>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41AE6535" w14:textId="77777777" w:rsidR="009178B4" w:rsidRPr="00632A94" w:rsidRDefault="009178B4" w:rsidP="00BC2983">
            <w:pPr>
              <w:rPr>
                <w:rFonts w:cstheme="minorHAnsi"/>
              </w:rPr>
            </w:pPr>
          </w:p>
        </w:tc>
        <w:sdt>
          <w:sdtPr>
            <w:rPr>
              <w:rFonts w:cstheme="minorHAnsi"/>
            </w:rPr>
            <w:id w:val="927002723"/>
            <w:placeholder>
              <w:docPart w:val="6E6BCB7A34844EB2B88497D8AA2BD11F"/>
            </w:placeholder>
            <w:showingPlcHdr/>
          </w:sdtPr>
          <w:sdtContent>
            <w:tc>
              <w:tcPr>
                <w:tcW w:w="4505" w:type="dxa"/>
              </w:tcPr>
              <w:p w14:paraId="5A6D719A"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C66152" w14:paraId="3D9B1E5B" w14:textId="77777777" w:rsidTr="00C66152">
        <w:trPr>
          <w:jc w:val="center"/>
        </w:trPr>
        <w:tc>
          <w:tcPr>
            <w:tcW w:w="990" w:type="dxa"/>
            <w:shd w:val="clear" w:color="auto" w:fill="243746"/>
          </w:tcPr>
          <w:p w14:paraId="32D09B2E" w14:textId="299E5784" w:rsidR="00C66152" w:rsidRPr="00632A94" w:rsidRDefault="00C66152" w:rsidP="00C66152">
            <w:pPr>
              <w:jc w:val="center"/>
              <w:rPr>
                <w:rFonts w:cstheme="minorHAnsi"/>
                <w:b/>
                <w:bCs/>
              </w:rPr>
            </w:pPr>
            <w:r w:rsidRPr="00AE1B2E">
              <w:rPr>
                <w:rFonts w:cs="Arial"/>
                <w:b/>
                <w:bCs/>
                <w:color w:val="FFFFFF" w:themeColor="background1"/>
                <w:sz w:val="28"/>
                <w:szCs w:val="28"/>
              </w:rPr>
              <w:lastRenderedPageBreak/>
              <w:t>ID</w:t>
            </w:r>
          </w:p>
        </w:tc>
        <w:tc>
          <w:tcPr>
            <w:tcW w:w="6300" w:type="dxa"/>
            <w:shd w:val="clear" w:color="auto" w:fill="243746"/>
          </w:tcPr>
          <w:p w14:paraId="07DE083C" w14:textId="3A901C0D" w:rsidR="00C66152" w:rsidRPr="00632A94" w:rsidRDefault="00C66152" w:rsidP="00C66152">
            <w:pPr>
              <w:autoSpaceDE w:val="0"/>
              <w:autoSpaceDN w:val="0"/>
              <w:adjustRightInd w:val="0"/>
              <w:rPr>
                <w:rFonts w:eastAsia="Arial" w:cstheme="minorHAnsi"/>
                <w:szCs w:val="2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985" w:type="dxa"/>
            <w:shd w:val="clear" w:color="auto" w:fill="243746"/>
          </w:tcPr>
          <w:p w14:paraId="6BEE9513" w14:textId="4590E1EF" w:rsidR="00C66152" w:rsidRPr="00C34C63" w:rsidRDefault="00C66152" w:rsidP="00C66152">
            <w:pPr>
              <w:rPr>
                <w:rFonts w:cstheme="minorHAnsi"/>
              </w:rPr>
            </w:pPr>
            <w:r w:rsidRPr="00AE1B2E">
              <w:rPr>
                <w:rFonts w:cs="Arial"/>
                <w:b/>
                <w:bCs/>
                <w:color w:val="FFFFFF" w:themeColor="background1"/>
                <w:sz w:val="28"/>
                <w:szCs w:val="28"/>
              </w:rPr>
              <w:t>Class</w:t>
            </w:r>
          </w:p>
        </w:tc>
        <w:tc>
          <w:tcPr>
            <w:tcW w:w="2070" w:type="dxa"/>
            <w:shd w:val="clear" w:color="auto" w:fill="243746"/>
          </w:tcPr>
          <w:p w14:paraId="3AD9EB58" w14:textId="6238650A" w:rsidR="00C66152" w:rsidRDefault="00C66152" w:rsidP="00C66152">
            <w:pPr>
              <w:rPr>
                <w:rFonts w:cstheme="minorHAnsi"/>
              </w:rPr>
            </w:pPr>
            <w:r w:rsidRPr="00AE1B2E">
              <w:rPr>
                <w:rFonts w:cs="Arial"/>
                <w:b/>
                <w:bCs/>
                <w:color w:val="FFFFFF" w:themeColor="background1"/>
                <w:sz w:val="28"/>
                <w:szCs w:val="28"/>
              </w:rPr>
              <w:t>Score</w:t>
            </w:r>
          </w:p>
        </w:tc>
        <w:tc>
          <w:tcPr>
            <w:tcW w:w="4505" w:type="dxa"/>
            <w:shd w:val="clear" w:color="auto" w:fill="243746"/>
          </w:tcPr>
          <w:p w14:paraId="5526691B" w14:textId="28891AF5" w:rsidR="00C66152" w:rsidRDefault="00C66152" w:rsidP="00C66152">
            <w:pPr>
              <w:rPr>
                <w:rFonts w:cstheme="minorHAnsi"/>
              </w:rPr>
            </w:pPr>
            <w:r w:rsidRPr="00AE1B2E">
              <w:rPr>
                <w:rFonts w:cs="Arial"/>
                <w:b/>
                <w:bCs/>
                <w:color w:val="FFFFFF" w:themeColor="background1"/>
                <w:sz w:val="28"/>
                <w:szCs w:val="28"/>
              </w:rPr>
              <w:t>Findings/Comments</w:t>
            </w:r>
          </w:p>
        </w:tc>
      </w:tr>
      <w:tr w:rsidR="009178B4" w14:paraId="3B443648" w14:textId="77777777" w:rsidTr="000166E6">
        <w:trPr>
          <w:jc w:val="center"/>
        </w:trPr>
        <w:tc>
          <w:tcPr>
            <w:tcW w:w="990" w:type="dxa"/>
          </w:tcPr>
          <w:p w14:paraId="69CECB06" w14:textId="77777777" w:rsidR="009178B4" w:rsidRPr="00632A94" w:rsidRDefault="009178B4" w:rsidP="00BC2983">
            <w:pPr>
              <w:jc w:val="center"/>
              <w:rPr>
                <w:rFonts w:cstheme="minorHAnsi"/>
                <w:b/>
                <w:bCs/>
              </w:rPr>
            </w:pPr>
            <w:r w:rsidRPr="00632A94">
              <w:rPr>
                <w:rFonts w:cstheme="minorHAnsi"/>
                <w:b/>
                <w:bCs/>
              </w:rPr>
              <w:t>7-F-3</w:t>
            </w:r>
          </w:p>
        </w:tc>
        <w:tc>
          <w:tcPr>
            <w:tcW w:w="6300" w:type="dxa"/>
          </w:tcPr>
          <w:p w14:paraId="3D4F8BAF" w14:textId="77777777" w:rsidR="009178B4" w:rsidRPr="00632A94" w:rsidRDefault="009178B4" w:rsidP="00BC2983">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985" w:type="dxa"/>
          </w:tcPr>
          <w:p w14:paraId="543CE052" w14:textId="77777777" w:rsidR="009178B4" w:rsidRPr="00C34C63" w:rsidRDefault="009178B4" w:rsidP="00BC2983">
            <w:pPr>
              <w:rPr>
                <w:rFonts w:cstheme="minorHAnsi"/>
              </w:rPr>
            </w:pPr>
            <w:r w:rsidRPr="00C34C63">
              <w:rPr>
                <w:rFonts w:cstheme="minorHAnsi"/>
              </w:rPr>
              <w:t xml:space="preserve">A </w:t>
            </w:r>
          </w:p>
          <w:p w14:paraId="3E7690F7" w14:textId="77777777" w:rsidR="009178B4" w:rsidRPr="00C34C63" w:rsidRDefault="009178B4" w:rsidP="00BC2983">
            <w:pPr>
              <w:rPr>
                <w:rFonts w:cstheme="minorHAnsi"/>
              </w:rPr>
            </w:pPr>
            <w:r w:rsidRPr="00C34C63">
              <w:rPr>
                <w:rFonts w:cstheme="minorHAnsi"/>
              </w:rPr>
              <w:t xml:space="preserve">B </w:t>
            </w:r>
          </w:p>
          <w:p w14:paraId="65A43223" w14:textId="77777777" w:rsidR="009178B4" w:rsidRPr="00C34C63" w:rsidRDefault="009178B4" w:rsidP="00BC2983">
            <w:pPr>
              <w:rPr>
                <w:rFonts w:cstheme="minorHAnsi"/>
              </w:rPr>
            </w:pPr>
            <w:r w:rsidRPr="00C34C63">
              <w:rPr>
                <w:rFonts w:cstheme="minorHAnsi"/>
              </w:rPr>
              <w:t xml:space="preserve">C-M </w:t>
            </w:r>
          </w:p>
          <w:p w14:paraId="672463D2" w14:textId="77777777" w:rsidR="009178B4" w:rsidRPr="00632A94" w:rsidRDefault="009178B4" w:rsidP="00BC2983">
            <w:pPr>
              <w:rPr>
                <w:rFonts w:cstheme="minorHAnsi"/>
              </w:rPr>
            </w:pPr>
            <w:r w:rsidRPr="00C34C63">
              <w:rPr>
                <w:rFonts w:cstheme="minorHAnsi"/>
              </w:rPr>
              <w:t>C</w:t>
            </w:r>
          </w:p>
        </w:tc>
        <w:tc>
          <w:tcPr>
            <w:tcW w:w="2070" w:type="dxa"/>
          </w:tcPr>
          <w:p w14:paraId="7A1659D5" w14:textId="77777777" w:rsidR="009178B4" w:rsidRPr="00632A94" w:rsidRDefault="00000000" w:rsidP="00BC2983">
            <w:pPr>
              <w:rPr>
                <w:rFonts w:cstheme="minorHAnsi"/>
              </w:rPr>
            </w:pPr>
            <w:sdt>
              <w:sdtPr>
                <w:rPr>
                  <w:rFonts w:cstheme="minorHAnsi"/>
                </w:rPr>
                <w:id w:val="484362632"/>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46814BD2" w14:textId="77777777" w:rsidR="009178B4" w:rsidRPr="00632A94" w:rsidRDefault="00000000" w:rsidP="00BC2983">
            <w:pPr>
              <w:rPr>
                <w:rFonts w:cstheme="minorHAnsi"/>
              </w:rPr>
            </w:pPr>
            <w:sdt>
              <w:sdtPr>
                <w:rPr>
                  <w:rFonts w:cstheme="minorHAnsi"/>
                </w:rPr>
                <w:id w:val="-940288716"/>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69469279" w14:textId="77777777" w:rsidR="009178B4" w:rsidRDefault="00000000" w:rsidP="00BC2983">
            <w:pPr>
              <w:rPr>
                <w:rFonts w:cstheme="minorHAnsi"/>
              </w:rPr>
            </w:pPr>
            <w:sdt>
              <w:sdtPr>
                <w:rPr>
                  <w:rFonts w:cstheme="minorHAnsi"/>
                </w:rPr>
                <w:id w:val="-2138324889"/>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536E2E55" w14:textId="77777777" w:rsidR="009178B4" w:rsidRPr="00C34C63" w:rsidRDefault="00000000" w:rsidP="00BC2983">
            <w:pPr>
              <w:rPr>
                <w:rFonts w:cstheme="minorHAnsi"/>
              </w:rPr>
            </w:pPr>
            <w:sdt>
              <w:sdtPr>
                <w:rPr>
                  <w:rFonts w:cstheme="minorHAnsi"/>
                </w:rPr>
                <w:id w:val="-1769301927"/>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44F44ED1" w14:textId="77777777" w:rsidR="009178B4" w:rsidRPr="00632A94" w:rsidRDefault="009178B4" w:rsidP="00BC2983">
            <w:pPr>
              <w:rPr>
                <w:rFonts w:cstheme="minorHAnsi"/>
              </w:rPr>
            </w:pPr>
          </w:p>
        </w:tc>
        <w:sdt>
          <w:sdtPr>
            <w:rPr>
              <w:rFonts w:cstheme="minorHAnsi"/>
            </w:rPr>
            <w:id w:val="799797679"/>
            <w:placeholder>
              <w:docPart w:val="CE77C974A7BA4B1B85DE92CEA3A36AEA"/>
            </w:placeholder>
            <w:showingPlcHdr/>
          </w:sdtPr>
          <w:sdtContent>
            <w:tc>
              <w:tcPr>
                <w:tcW w:w="4505" w:type="dxa"/>
              </w:tcPr>
              <w:p w14:paraId="6B807CE4"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46F1C66D" w14:textId="77777777" w:rsidTr="000166E6">
        <w:trPr>
          <w:jc w:val="center"/>
        </w:trPr>
        <w:tc>
          <w:tcPr>
            <w:tcW w:w="990" w:type="dxa"/>
          </w:tcPr>
          <w:p w14:paraId="42E340F2" w14:textId="77777777" w:rsidR="009178B4" w:rsidRPr="00632A94" w:rsidRDefault="009178B4" w:rsidP="00BC2983">
            <w:pPr>
              <w:jc w:val="center"/>
              <w:rPr>
                <w:rFonts w:cstheme="minorHAnsi"/>
                <w:b/>
                <w:bCs/>
              </w:rPr>
            </w:pPr>
            <w:r w:rsidRPr="00632A94">
              <w:rPr>
                <w:rFonts w:cstheme="minorHAnsi"/>
                <w:b/>
                <w:bCs/>
              </w:rPr>
              <w:t>7-F-4</w:t>
            </w:r>
          </w:p>
        </w:tc>
        <w:tc>
          <w:tcPr>
            <w:tcW w:w="6300" w:type="dxa"/>
          </w:tcPr>
          <w:p w14:paraId="233F671F" w14:textId="77777777" w:rsidR="009178B4" w:rsidRPr="00632A94" w:rsidRDefault="009178B4" w:rsidP="00BC2983">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985" w:type="dxa"/>
          </w:tcPr>
          <w:p w14:paraId="5B2D5ABE" w14:textId="77777777" w:rsidR="009178B4" w:rsidRPr="00C34C63" w:rsidRDefault="009178B4" w:rsidP="00BC2983">
            <w:pPr>
              <w:rPr>
                <w:rFonts w:cstheme="minorHAnsi"/>
              </w:rPr>
            </w:pPr>
            <w:r w:rsidRPr="00C34C63">
              <w:rPr>
                <w:rFonts w:cstheme="minorHAnsi"/>
              </w:rPr>
              <w:t xml:space="preserve">A </w:t>
            </w:r>
          </w:p>
          <w:p w14:paraId="75FF01B6" w14:textId="77777777" w:rsidR="009178B4" w:rsidRPr="00C34C63" w:rsidRDefault="009178B4" w:rsidP="00BC2983">
            <w:pPr>
              <w:rPr>
                <w:rFonts w:cstheme="minorHAnsi"/>
              </w:rPr>
            </w:pPr>
            <w:r w:rsidRPr="00C34C63">
              <w:rPr>
                <w:rFonts w:cstheme="minorHAnsi"/>
              </w:rPr>
              <w:t xml:space="preserve">B </w:t>
            </w:r>
          </w:p>
          <w:p w14:paraId="52F1A963" w14:textId="77777777" w:rsidR="009178B4" w:rsidRPr="00C34C63" w:rsidRDefault="009178B4" w:rsidP="00BC2983">
            <w:pPr>
              <w:rPr>
                <w:rFonts w:cstheme="minorHAnsi"/>
              </w:rPr>
            </w:pPr>
            <w:r w:rsidRPr="00C34C63">
              <w:rPr>
                <w:rFonts w:cstheme="minorHAnsi"/>
              </w:rPr>
              <w:t xml:space="preserve">C-M </w:t>
            </w:r>
          </w:p>
          <w:p w14:paraId="1BFC27FD" w14:textId="77777777" w:rsidR="009178B4" w:rsidRDefault="009178B4" w:rsidP="00BC2983">
            <w:pPr>
              <w:rPr>
                <w:rFonts w:cstheme="minorHAnsi"/>
              </w:rPr>
            </w:pPr>
            <w:r w:rsidRPr="00C34C63">
              <w:rPr>
                <w:rFonts w:cstheme="minorHAnsi"/>
              </w:rPr>
              <w:t>C</w:t>
            </w:r>
          </w:p>
          <w:p w14:paraId="3396D367" w14:textId="77777777" w:rsidR="009178B4" w:rsidRPr="00632A94" w:rsidRDefault="009178B4" w:rsidP="00BC2983">
            <w:pPr>
              <w:rPr>
                <w:rFonts w:cstheme="minorHAnsi"/>
              </w:rPr>
            </w:pPr>
          </w:p>
        </w:tc>
        <w:tc>
          <w:tcPr>
            <w:tcW w:w="2070" w:type="dxa"/>
          </w:tcPr>
          <w:p w14:paraId="3C38DCA0" w14:textId="77777777" w:rsidR="009178B4" w:rsidRPr="00632A94" w:rsidRDefault="00000000" w:rsidP="00BC2983">
            <w:pPr>
              <w:rPr>
                <w:rFonts w:cstheme="minorHAnsi"/>
              </w:rPr>
            </w:pPr>
            <w:sdt>
              <w:sdtPr>
                <w:rPr>
                  <w:rFonts w:cstheme="minorHAnsi"/>
                </w:rPr>
                <w:id w:val="-1685430608"/>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6C74C788" w14:textId="77777777" w:rsidR="009178B4" w:rsidRPr="00632A94" w:rsidRDefault="00000000" w:rsidP="00BC2983">
            <w:pPr>
              <w:rPr>
                <w:rFonts w:cstheme="minorHAnsi"/>
              </w:rPr>
            </w:pPr>
            <w:sdt>
              <w:sdtPr>
                <w:rPr>
                  <w:rFonts w:cstheme="minorHAnsi"/>
                </w:rPr>
                <w:id w:val="-312713988"/>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57178B57" w14:textId="77777777" w:rsidR="009178B4" w:rsidRDefault="00000000" w:rsidP="00BC2983">
            <w:pPr>
              <w:rPr>
                <w:rFonts w:cstheme="minorHAnsi"/>
              </w:rPr>
            </w:pPr>
            <w:sdt>
              <w:sdtPr>
                <w:rPr>
                  <w:rFonts w:cstheme="minorHAnsi"/>
                </w:rPr>
                <w:id w:val="-1454862465"/>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3D4967D7" w14:textId="77777777" w:rsidR="009178B4" w:rsidRPr="00C34C63" w:rsidRDefault="00000000" w:rsidP="00BC2983">
            <w:pPr>
              <w:rPr>
                <w:rFonts w:cstheme="minorHAnsi"/>
              </w:rPr>
            </w:pPr>
            <w:sdt>
              <w:sdtPr>
                <w:rPr>
                  <w:rFonts w:cstheme="minorHAnsi"/>
                </w:rPr>
                <w:id w:val="1433775945"/>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442177C6" w14:textId="77777777" w:rsidR="009178B4" w:rsidRPr="00632A94" w:rsidRDefault="009178B4" w:rsidP="00BC2983">
            <w:pPr>
              <w:rPr>
                <w:rFonts w:cstheme="minorHAnsi"/>
              </w:rPr>
            </w:pPr>
          </w:p>
        </w:tc>
        <w:sdt>
          <w:sdtPr>
            <w:rPr>
              <w:rFonts w:cstheme="minorHAnsi"/>
            </w:rPr>
            <w:id w:val="-2060156959"/>
            <w:placeholder>
              <w:docPart w:val="BEDEA5BBBBD54EC2B0ADFE2310F630CD"/>
            </w:placeholder>
            <w:showingPlcHdr/>
          </w:sdtPr>
          <w:sdtContent>
            <w:tc>
              <w:tcPr>
                <w:tcW w:w="4505" w:type="dxa"/>
              </w:tcPr>
              <w:p w14:paraId="52FCCA82"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675A8F45" w14:textId="77777777" w:rsidTr="000166E6">
        <w:trPr>
          <w:jc w:val="center"/>
        </w:trPr>
        <w:tc>
          <w:tcPr>
            <w:tcW w:w="990" w:type="dxa"/>
          </w:tcPr>
          <w:p w14:paraId="44561E56" w14:textId="77777777" w:rsidR="009178B4" w:rsidRPr="00632A94" w:rsidRDefault="009178B4" w:rsidP="00BC2983">
            <w:pPr>
              <w:jc w:val="center"/>
              <w:rPr>
                <w:rFonts w:cstheme="minorHAnsi"/>
                <w:b/>
                <w:bCs/>
              </w:rPr>
            </w:pPr>
            <w:r w:rsidRPr="00632A94">
              <w:rPr>
                <w:rFonts w:cstheme="minorHAnsi"/>
                <w:b/>
                <w:bCs/>
              </w:rPr>
              <w:t>7-F-5</w:t>
            </w:r>
          </w:p>
        </w:tc>
        <w:tc>
          <w:tcPr>
            <w:tcW w:w="6300" w:type="dxa"/>
          </w:tcPr>
          <w:p w14:paraId="36D6A1CF" w14:textId="77777777" w:rsidR="009178B4" w:rsidRPr="00632A94" w:rsidRDefault="009178B4" w:rsidP="00BC2983">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630A507F" w14:textId="77777777" w:rsidR="009178B4" w:rsidRPr="00632A94" w:rsidRDefault="009178B4" w:rsidP="00BC2983">
            <w:pPr>
              <w:rPr>
                <w:rFonts w:cstheme="minorHAnsi"/>
              </w:rPr>
            </w:pPr>
          </w:p>
        </w:tc>
        <w:tc>
          <w:tcPr>
            <w:tcW w:w="985" w:type="dxa"/>
          </w:tcPr>
          <w:p w14:paraId="46047F90" w14:textId="77777777" w:rsidR="009178B4" w:rsidRPr="00C34C63" w:rsidRDefault="009178B4" w:rsidP="00BC2983">
            <w:pPr>
              <w:rPr>
                <w:rFonts w:cstheme="minorHAnsi"/>
              </w:rPr>
            </w:pPr>
            <w:r w:rsidRPr="00C34C63">
              <w:rPr>
                <w:rFonts w:cstheme="minorHAnsi"/>
              </w:rPr>
              <w:t xml:space="preserve">A </w:t>
            </w:r>
          </w:p>
          <w:p w14:paraId="359E9892" w14:textId="77777777" w:rsidR="009178B4" w:rsidRPr="00C34C63" w:rsidRDefault="009178B4" w:rsidP="00BC2983">
            <w:pPr>
              <w:rPr>
                <w:rFonts w:cstheme="minorHAnsi"/>
              </w:rPr>
            </w:pPr>
            <w:r w:rsidRPr="00C34C63">
              <w:rPr>
                <w:rFonts w:cstheme="minorHAnsi"/>
              </w:rPr>
              <w:t xml:space="preserve">B </w:t>
            </w:r>
          </w:p>
          <w:p w14:paraId="204FEA0A" w14:textId="77777777" w:rsidR="009178B4" w:rsidRPr="00C34C63" w:rsidRDefault="009178B4" w:rsidP="00BC2983">
            <w:pPr>
              <w:rPr>
                <w:rFonts w:cstheme="minorHAnsi"/>
              </w:rPr>
            </w:pPr>
            <w:r w:rsidRPr="00C34C63">
              <w:rPr>
                <w:rFonts w:cstheme="minorHAnsi"/>
              </w:rPr>
              <w:t xml:space="preserve">C-M </w:t>
            </w:r>
          </w:p>
          <w:p w14:paraId="34D242AC" w14:textId="77777777" w:rsidR="009178B4" w:rsidRPr="00632A94" w:rsidRDefault="009178B4" w:rsidP="00BC2983">
            <w:pPr>
              <w:rPr>
                <w:rFonts w:cstheme="minorHAnsi"/>
              </w:rPr>
            </w:pPr>
            <w:r w:rsidRPr="00C34C63">
              <w:rPr>
                <w:rFonts w:cstheme="minorHAnsi"/>
              </w:rPr>
              <w:t>C</w:t>
            </w:r>
          </w:p>
        </w:tc>
        <w:tc>
          <w:tcPr>
            <w:tcW w:w="2070" w:type="dxa"/>
          </w:tcPr>
          <w:p w14:paraId="01548D71" w14:textId="77777777" w:rsidR="009178B4" w:rsidRPr="00632A94" w:rsidRDefault="00000000" w:rsidP="00BC2983">
            <w:pPr>
              <w:rPr>
                <w:rFonts w:cstheme="minorHAnsi"/>
              </w:rPr>
            </w:pPr>
            <w:sdt>
              <w:sdtPr>
                <w:rPr>
                  <w:rFonts w:cstheme="minorHAnsi"/>
                </w:rPr>
                <w:id w:val="16890304"/>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23C2CA12" w14:textId="77777777" w:rsidR="009178B4" w:rsidRPr="00632A94" w:rsidRDefault="00000000" w:rsidP="00BC2983">
            <w:pPr>
              <w:rPr>
                <w:rFonts w:cstheme="minorHAnsi"/>
              </w:rPr>
            </w:pPr>
            <w:sdt>
              <w:sdtPr>
                <w:rPr>
                  <w:rFonts w:cstheme="minorHAnsi"/>
                </w:rPr>
                <w:id w:val="1378972628"/>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02CED9DA" w14:textId="77777777" w:rsidR="009178B4" w:rsidRDefault="00000000" w:rsidP="00BC2983">
            <w:pPr>
              <w:rPr>
                <w:rFonts w:cstheme="minorHAnsi"/>
              </w:rPr>
            </w:pPr>
            <w:sdt>
              <w:sdtPr>
                <w:rPr>
                  <w:rFonts w:cstheme="minorHAnsi"/>
                </w:rPr>
                <w:id w:val="1170596251"/>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54883FD9" w14:textId="77777777" w:rsidR="009178B4" w:rsidRPr="00C34C63" w:rsidRDefault="00000000" w:rsidP="00BC2983">
            <w:pPr>
              <w:rPr>
                <w:rFonts w:cstheme="minorHAnsi"/>
              </w:rPr>
            </w:pPr>
            <w:sdt>
              <w:sdtPr>
                <w:rPr>
                  <w:rFonts w:cstheme="minorHAnsi"/>
                </w:rPr>
                <w:id w:val="1536701720"/>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0A063A26" w14:textId="77777777" w:rsidR="009178B4" w:rsidRPr="00632A94" w:rsidRDefault="009178B4" w:rsidP="00BC2983">
            <w:pPr>
              <w:rPr>
                <w:rFonts w:cstheme="minorHAnsi"/>
              </w:rPr>
            </w:pPr>
          </w:p>
        </w:tc>
        <w:sdt>
          <w:sdtPr>
            <w:rPr>
              <w:rFonts w:cstheme="minorHAnsi"/>
            </w:rPr>
            <w:id w:val="1503162784"/>
            <w:placeholder>
              <w:docPart w:val="DE8EFA76B771432AB4769CE958664BB2"/>
            </w:placeholder>
            <w:showingPlcHdr/>
          </w:sdtPr>
          <w:sdtContent>
            <w:tc>
              <w:tcPr>
                <w:tcW w:w="4505" w:type="dxa"/>
              </w:tcPr>
              <w:p w14:paraId="2BF1691F"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r w:rsidR="009178B4" w14:paraId="3602E843" w14:textId="77777777" w:rsidTr="000166E6">
        <w:trPr>
          <w:trHeight w:val="1520"/>
          <w:jc w:val="center"/>
        </w:trPr>
        <w:tc>
          <w:tcPr>
            <w:tcW w:w="990" w:type="dxa"/>
          </w:tcPr>
          <w:p w14:paraId="18372F13" w14:textId="77777777" w:rsidR="009178B4" w:rsidRPr="00632A94" w:rsidRDefault="009178B4" w:rsidP="00BC2983">
            <w:pPr>
              <w:jc w:val="center"/>
              <w:rPr>
                <w:rFonts w:cstheme="minorHAnsi"/>
                <w:b/>
                <w:bCs/>
              </w:rPr>
            </w:pPr>
            <w:r w:rsidRPr="00632A94">
              <w:rPr>
                <w:rFonts w:cstheme="minorHAnsi"/>
                <w:b/>
                <w:bCs/>
              </w:rPr>
              <w:t>7-F-6</w:t>
            </w:r>
          </w:p>
        </w:tc>
        <w:tc>
          <w:tcPr>
            <w:tcW w:w="6300" w:type="dxa"/>
          </w:tcPr>
          <w:p w14:paraId="181599B0" w14:textId="77777777" w:rsidR="009178B4" w:rsidRPr="00632A94" w:rsidRDefault="009178B4" w:rsidP="00BC2983">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985" w:type="dxa"/>
          </w:tcPr>
          <w:p w14:paraId="46F0DD58" w14:textId="77777777" w:rsidR="009178B4" w:rsidRPr="00C34C63" w:rsidRDefault="009178B4" w:rsidP="00BC2983">
            <w:pPr>
              <w:rPr>
                <w:rFonts w:cstheme="minorHAnsi"/>
              </w:rPr>
            </w:pPr>
            <w:r w:rsidRPr="00C34C63">
              <w:rPr>
                <w:rFonts w:cstheme="minorHAnsi"/>
              </w:rPr>
              <w:t xml:space="preserve">A </w:t>
            </w:r>
          </w:p>
          <w:p w14:paraId="21685116" w14:textId="77777777" w:rsidR="009178B4" w:rsidRPr="00C34C63" w:rsidRDefault="009178B4" w:rsidP="00BC2983">
            <w:pPr>
              <w:rPr>
                <w:rFonts w:cstheme="minorHAnsi"/>
              </w:rPr>
            </w:pPr>
            <w:r w:rsidRPr="00C34C63">
              <w:rPr>
                <w:rFonts w:cstheme="minorHAnsi"/>
              </w:rPr>
              <w:t xml:space="preserve">B </w:t>
            </w:r>
          </w:p>
          <w:p w14:paraId="39FB83D9" w14:textId="77777777" w:rsidR="009178B4" w:rsidRPr="00C34C63" w:rsidRDefault="009178B4" w:rsidP="00BC2983">
            <w:pPr>
              <w:rPr>
                <w:rFonts w:cstheme="minorHAnsi"/>
              </w:rPr>
            </w:pPr>
            <w:r w:rsidRPr="00C34C63">
              <w:rPr>
                <w:rFonts w:cstheme="minorHAnsi"/>
              </w:rPr>
              <w:t xml:space="preserve">C-M </w:t>
            </w:r>
          </w:p>
          <w:p w14:paraId="00FDE0EC" w14:textId="77777777" w:rsidR="009178B4" w:rsidRPr="00632A94" w:rsidRDefault="009178B4" w:rsidP="00BC2983">
            <w:pPr>
              <w:rPr>
                <w:rFonts w:cstheme="minorHAnsi"/>
              </w:rPr>
            </w:pPr>
            <w:r w:rsidRPr="00C34C63">
              <w:rPr>
                <w:rFonts w:cstheme="minorHAnsi"/>
              </w:rPr>
              <w:t>C</w:t>
            </w:r>
          </w:p>
        </w:tc>
        <w:tc>
          <w:tcPr>
            <w:tcW w:w="2070" w:type="dxa"/>
          </w:tcPr>
          <w:p w14:paraId="26AA5CFB" w14:textId="77777777" w:rsidR="009178B4" w:rsidRPr="00632A94" w:rsidRDefault="00000000" w:rsidP="00BC2983">
            <w:pPr>
              <w:rPr>
                <w:rFonts w:cstheme="minorHAnsi"/>
              </w:rPr>
            </w:pPr>
            <w:sdt>
              <w:sdtPr>
                <w:rPr>
                  <w:rFonts w:cstheme="minorHAnsi"/>
                </w:rPr>
                <w:id w:val="-675500143"/>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Compliant</w:t>
            </w:r>
          </w:p>
          <w:p w14:paraId="70BDD935" w14:textId="77777777" w:rsidR="009178B4" w:rsidRPr="00632A94" w:rsidRDefault="00000000" w:rsidP="00BC2983">
            <w:pPr>
              <w:rPr>
                <w:rFonts w:cstheme="minorHAnsi"/>
              </w:rPr>
            </w:pPr>
            <w:sdt>
              <w:sdtPr>
                <w:rPr>
                  <w:rFonts w:cstheme="minorHAnsi"/>
                </w:rPr>
                <w:id w:val="-1042974946"/>
                <w14:checkbox>
                  <w14:checked w14:val="0"/>
                  <w14:checkedState w14:val="2612" w14:font="MS Gothic"/>
                  <w14:uncheckedState w14:val="2610" w14:font="MS Gothic"/>
                </w14:checkbox>
              </w:sdtPr>
              <w:sdtContent>
                <w:r w:rsidR="009178B4" w:rsidRPr="00632A94">
                  <w:rPr>
                    <w:rFonts w:ascii="Segoe UI Symbol" w:eastAsia="MS Gothic" w:hAnsi="Segoe UI Symbol" w:cs="Segoe UI Symbol"/>
                  </w:rPr>
                  <w:t>☐</w:t>
                </w:r>
              </w:sdtContent>
            </w:sdt>
            <w:r w:rsidR="009178B4" w:rsidRPr="00632A94">
              <w:rPr>
                <w:rFonts w:cstheme="minorHAnsi"/>
              </w:rPr>
              <w:t>Deficient</w:t>
            </w:r>
          </w:p>
          <w:p w14:paraId="3E42AB4C" w14:textId="77777777" w:rsidR="009178B4" w:rsidRDefault="00000000" w:rsidP="00BC2983">
            <w:pPr>
              <w:rPr>
                <w:rFonts w:cstheme="minorHAnsi"/>
              </w:rPr>
            </w:pPr>
            <w:sdt>
              <w:sdtPr>
                <w:rPr>
                  <w:rFonts w:cstheme="minorHAnsi"/>
                </w:rPr>
                <w:id w:val="-1599173936"/>
                <w14:checkbox>
                  <w14:checked w14:val="0"/>
                  <w14:checkedState w14:val="2612" w14:font="MS Gothic"/>
                  <w14:uncheckedState w14:val="2610" w14:font="MS Gothic"/>
                </w14:checkbox>
              </w:sdtPr>
              <w:sdtContent>
                <w:r w:rsidR="009178B4">
                  <w:rPr>
                    <w:rFonts w:ascii="MS Gothic" w:eastAsia="MS Gothic" w:hAnsi="MS Gothic" w:cstheme="minorHAnsi" w:hint="eastAsia"/>
                  </w:rPr>
                  <w:t>☐</w:t>
                </w:r>
              </w:sdtContent>
            </w:sdt>
            <w:r w:rsidR="009178B4">
              <w:rPr>
                <w:rFonts w:cstheme="minorHAnsi"/>
              </w:rPr>
              <w:t>Not Applicable</w:t>
            </w:r>
          </w:p>
          <w:p w14:paraId="1EB2472C" w14:textId="77777777" w:rsidR="009178B4" w:rsidRPr="00C34C63" w:rsidRDefault="00000000" w:rsidP="00BC2983">
            <w:pPr>
              <w:rPr>
                <w:rFonts w:cstheme="minorHAnsi"/>
              </w:rPr>
            </w:pPr>
            <w:sdt>
              <w:sdtPr>
                <w:rPr>
                  <w:rFonts w:cstheme="minorHAnsi"/>
                </w:rPr>
                <w:id w:val="-1208028988"/>
                <w14:checkbox>
                  <w14:checked w14:val="0"/>
                  <w14:checkedState w14:val="2612" w14:font="MS Gothic"/>
                  <w14:uncheckedState w14:val="2610" w14:font="MS Gothic"/>
                </w14:checkbox>
              </w:sdtPr>
              <w:sdtContent>
                <w:r w:rsidR="009178B4" w:rsidRPr="00C34C63">
                  <w:rPr>
                    <w:rFonts w:ascii="Segoe UI Symbol" w:eastAsia="MS Gothic" w:hAnsi="Segoe UI Symbol" w:cs="Segoe UI Symbol"/>
                  </w:rPr>
                  <w:t>☐</w:t>
                </w:r>
              </w:sdtContent>
            </w:sdt>
            <w:r w:rsidR="009178B4">
              <w:rPr>
                <w:rFonts w:cstheme="minorHAnsi"/>
              </w:rPr>
              <w:t>Corrected Onsite</w:t>
            </w:r>
          </w:p>
          <w:p w14:paraId="38611E2E" w14:textId="77777777" w:rsidR="009178B4" w:rsidRPr="00632A94" w:rsidRDefault="009178B4" w:rsidP="00BC2983">
            <w:pPr>
              <w:rPr>
                <w:rFonts w:cstheme="minorHAnsi"/>
              </w:rPr>
            </w:pPr>
          </w:p>
        </w:tc>
        <w:sdt>
          <w:sdtPr>
            <w:rPr>
              <w:rFonts w:cstheme="minorHAnsi"/>
            </w:rPr>
            <w:id w:val="-1336689024"/>
            <w:placeholder>
              <w:docPart w:val="135CB4C3DC8F4EC3BE451F747AB1B36B"/>
            </w:placeholder>
            <w:showingPlcHdr/>
          </w:sdtPr>
          <w:sdtContent>
            <w:tc>
              <w:tcPr>
                <w:tcW w:w="4505" w:type="dxa"/>
              </w:tcPr>
              <w:p w14:paraId="00CF9139" w14:textId="77777777" w:rsidR="009178B4" w:rsidRPr="00632A94" w:rsidRDefault="009178B4" w:rsidP="00BC2983">
                <w:pPr>
                  <w:rPr>
                    <w:rFonts w:cstheme="minorHAnsi"/>
                  </w:rPr>
                </w:pPr>
                <w:r w:rsidRPr="00632A94">
                  <w:rPr>
                    <w:rFonts w:cstheme="minorHAnsi"/>
                  </w:rPr>
                  <w:t>Enter observations of non-compliance, comments or notes here.</w:t>
                </w:r>
              </w:p>
            </w:tc>
          </w:sdtContent>
        </w:sdt>
      </w:tr>
    </w:tbl>
    <w:p w14:paraId="71FDA9DC" w14:textId="77777777" w:rsidR="00666B9A" w:rsidRDefault="00666B9A" w:rsidP="00666B9A">
      <w:pPr>
        <w:pStyle w:val="BodyText"/>
        <w:spacing w:before="4"/>
        <w:rPr>
          <w:b/>
          <w:sz w:val="17"/>
        </w:rPr>
      </w:pPr>
    </w:p>
    <w:p w14:paraId="6114C4B8" w14:textId="74CBA211" w:rsidR="003B1428" w:rsidRDefault="003B1428"/>
    <w:p w14:paraId="64894E30" w14:textId="77777777" w:rsidR="00DF44C6" w:rsidRDefault="00DF44C6">
      <w:pPr>
        <w:sectPr w:rsidR="00DF44C6" w:rsidSect="00E6325F">
          <w:headerReference w:type="even" r:id="rId34"/>
          <w:headerReference w:type="default" r:id="rId35"/>
          <w:headerReference w:type="first" r:id="rId36"/>
          <w:pgSz w:w="15840" w:h="12240" w:orient="landscape"/>
          <w:pgMar w:top="360" w:right="360" w:bottom="450" w:left="360" w:header="720" w:footer="720" w:gutter="0"/>
          <w:cols w:space="720"/>
          <w:docGrid w:linePitch="360"/>
        </w:sectPr>
      </w:pPr>
    </w:p>
    <w:p w14:paraId="04317441" w14:textId="77777777" w:rsidR="004A66E7" w:rsidRDefault="004A66E7" w:rsidP="008947CD">
      <w:pPr>
        <w:pStyle w:val="QA-Secondaryheader"/>
      </w:pPr>
      <w:bookmarkStart w:id="16" w:name="Section8"/>
      <w:r w:rsidRPr="00877652">
        <w:lastRenderedPageBreak/>
        <w:t xml:space="preserve">SECTION 8: </w:t>
      </w:r>
      <w:r w:rsidRPr="00001DAF">
        <w:t>CLINICAL RECORDS</w:t>
      </w:r>
    </w:p>
    <w:tbl>
      <w:tblPr>
        <w:tblStyle w:val="TableGrid"/>
        <w:tblW w:w="14850" w:type="dxa"/>
        <w:jc w:val="center"/>
        <w:tblLayout w:type="fixed"/>
        <w:tblLook w:val="04A0" w:firstRow="1" w:lastRow="0" w:firstColumn="1" w:lastColumn="0" w:noHBand="0" w:noVBand="1"/>
      </w:tblPr>
      <w:tblGrid>
        <w:gridCol w:w="899"/>
        <w:gridCol w:w="6335"/>
        <w:gridCol w:w="1080"/>
        <w:gridCol w:w="51"/>
        <w:gridCol w:w="2070"/>
        <w:gridCol w:w="4415"/>
      </w:tblGrid>
      <w:tr w:rsidR="00001DAF" w:rsidRPr="004E1DEE" w14:paraId="16A1D031" w14:textId="77777777" w:rsidTr="00D92A99">
        <w:trPr>
          <w:cnfStyle w:val="100000000000" w:firstRow="1" w:lastRow="0" w:firstColumn="0" w:lastColumn="0" w:oddVBand="0" w:evenVBand="0" w:oddHBand="0" w:evenHBand="0" w:firstRowFirstColumn="0" w:firstRowLastColumn="0" w:lastRowFirstColumn="0" w:lastRowLastColumn="0"/>
          <w:jc w:val="center"/>
        </w:trPr>
        <w:tc>
          <w:tcPr>
            <w:tcW w:w="899" w:type="dxa"/>
          </w:tcPr>
          <w:bookmarkEnd w:id="16"/>
          <w:p w14:paraId="78458DF8" w14:textId="77777777" w:rsidR="00001DAF" w:rsidRPr="00B723A6" w:rsidRDefault="00001DAF" w:rsidP="00BC2983">
            <w:pPr>
              <w:jc w:val="center"/>
              <w:rPr>
                <w:b/>
                <w:bCs/>
                <w:color w:val="FFFFFF" w:themeColor="background1"/>
                <w:sz w:val="28"/>
                <w:szCs w:val="28"/>
              </w:rPr>
            </w:pPr>
            <w:r w:rsidRPr="00B723A6">
              <w:rPr>
                <w:b/>
                <w:bCs/>
                <w:color w:val="FFFFFF" w:themeColor="background1"/>
                <w:sz w:val="28"/>
                <w:szCs w:val="28"/>
              </w:rPr>
              <w:t>ID</w:t>
            </w:r>
          </w:p>
        </w:tc>
        <w:tc>
          <w:tcPr>
            <w:tcW w:w="6335" w:type="dxa"/>
          </w:tcPr>
          <w:p w14:paraId="1F645151" w14:textId="77777777" w:rsidR="00001DAF" w:rsidRPr="00B723A6" w:rsidRDefault="00001DAF"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tcPr>
          <w:p w14:paraId="48A939A8" w14:textId="77777777" w:rsidR="00001DAF" w:rsidRPr="00B723A6" w:rsidRDefault="00001DAF" w:rsidP="00BC2983">
            <w:pPr>
              <w:jc w:val="center"/>
              <w:rPr>
                <w:b/>
                <w:bCs/>
                <w:color w:val="FFFFFF" w:themeColor="background1"/>
                <w:sz w:val="28"/>
                <w:szCs w:val="28"/>
              </w:rPr>
            </w:pPr>
            <w:r w:rsidRPr="00B723A6">
              <w:rPr>
                <w:b/>
                <w:bCs/>
                <w:color w:val="FFFFFF" w:themeColor="background1"/>
                <w:sz w:val="28"/>
                <w:szCs w:val="28"/>
              </w:rPr>
              <w:t>Class</w:t>
            </w:r>
          </w:p>
        </w:tc>
        <w:tc>
          <w:tcPr>
            <w:tcW w:w="2121" w:type="dxa"/>
            <w:gridSpan w:val="2"/>
          </w:tcPr>
          <w:p w14:paraId="1F15C550" w14:textId="77777777" w:rsidR="00001DAF" w:rsidRPr="00B723A6" w:rsidRDefault="00001DAF" w:rsidP="00BC2983">
            <w:pPr>
              <w:jc w:val="center"/>
              <w:rPr>
                <w:b/>
                <w:bCs/>
                <w:color w:val="FFFFFF" w:themeColor="background1"/>
                <w:sz w:val="28"/>
                <w:szCs w:val="28"/>
              </w:rPr>
            </w:pPr>
            <w:r w:rsidRPr="00B723A6">
              <w:rPr>
                <w:b/>
                <w:bCs/>
                <w:color w:val="FFFFFF" w:themeColor="background1"/>
                <w:sz w:val="28"/>
                <w:szCs w:val="28"/>
              </w:rPr>
              <w:t>Score</w:t>
            </w:r>
          </w:p>
        </w:tc>
        <w:tc>
          <w:tcPr>
            <w:tcW w:w="4415" w:type="dxa"/>
          </w:tcPr>
          <w:p w14:paraId="213F5B64" w14:textId="77777777" w:rsidR="00001DAF" w:rsidRPr="00B723A6" w:rsidRDefault="00001DAF" w:rsidP="00BC2983">
            <w:pPr>
              <w:jc w:val="center"/>
              <w:rPr>
                <w:b/>
                <w:bCs/>
                <w:color w:val="FFFFFF" w:themeColor="background1"/>
                <w:sz w:val="28"/>
                <w:szCs w:val="28"/>
              </w:rPr>
            </w:pPr>
            <w:r>
              <w:rPr>
                <w:b/>
                <w:bCs/>
                <w:color w:val="FFFFFF" w:themeColor="background1"/>
                <w:sz w:val="28"/>
                <w:szCs w:val="28"/>
              </w:rPr>
              <w:t>Findings/Comments</w:t>
            </w:r>
          </w:p>
        </w:tc>
      </w:tr>
      <w:tr w:rsidR="004A66E7" w14:paraId="56336940" w14:textId="77777777" w:rsidTr="002C143C">
        <w:trPr>
          <w:jc w:val="center"/>
        </w:trPr>
        <w:tc>
          <w:tcPr>
            <w:tcW w:w="14850" w:type="dxa"/>
            <w:gridSpan w:val="6"/>
            <w:shd w:val="clear" w:color="auto" w:fill="016299"/>
          </w:tcPr>
          <w:p w14:paraId="58BC9881" w14:textId="77777777" w:rsidR="004A66E7" w:rsidRPr="00001DAF" w:rsidRDefault="004A66E7" w:rsidP="00BC2983">
            <w:pPr>
              <w:rPr>
                <w:b/>
                <w:bCs/>
                <w:color w:val="FFFFFF" w:themeColor="background1"/>
                <w:sz w:val="28"/>
                <w:szCs w:val="28"/>
              </w:rPr>
            </w:pPr>
            <w:r w:rsidRPr="00001DAF">
              <w:rPr>
                <w:b/>
                <w:bCs/>
                <w:color w:val="FFFFFF" w:themeColor="background1"/>
                <w:sz w:val="28"/>
                <w:szCs w:val="28"/>
              </w:rPr>
              <w:t>SUB-SECTION A:  General Clinical Records</w:t>
            </w:r>
          </w:p>
        </w:tc>
      </w:tr>
      <w:tr w:rsidR="00001DAF" w14:paraId="6024AE22" w14:textId="77777777" w:rsidTr="00D92A99">
        <w:trPr>
          <w:jc w:val="center"/>
        </w:trPr>
        <w:tc>
          <w:tcPr>
            <w:tcW w:w="899" w:type="dxa"/>
          </w:tcPr>
          <w:p w14:paraId="0D5994AB" w14:textId="77777777" w:rsidR="00001DAF" w:rsidRPr="00017D18" w:rsidRDefault="00001DAF" w:rsidP="00BC2983">
            <w:pPr>
              <w:jc w:val="center"/>
              <w:rPr>
                <w:b/>
                <w:bCs/>
              </w:rPr>
            </w:pPr>
            <w:r>
              <w:rPr>
                <w:b/>
                <w:bCs/>
              </w:rPr>
              <w:t>8-A-4</w:t>
            </w:r>
          </w:p>
        </w:tc>
        <w:tc>
          <w:tcPr>
            <w:tcW w:w="6335" w:type="dxa"/>
          </w:tcPr>
          <w:p w14:paraId="40A9247C" w14:textId="77777777" w:rsidR="00001DAF" w:rsidRDefault="00001DAF" w:rsidP="00BC2983">
            <w:pPr>
              <w:tabs>
                <w:tab w:val="left" w:pos="440"/>
              </w:tabs>
            </w:pPr>
            <w:r>
              <w:rPr>
                <w:color w:val="000000"/>
              </w:rPr>
              <w:t>Clinical records must be kept secure and confidential, consistent with HIPAA regulations.</w:t>
            </w:r>
          </w:p>
        </w:tc>
        <w:tc>
          <w:tcPr>
            <w:tcW w:w="1131" w:type="dxa"/>
            <w:gridSpan w:val="2"/>
          </w:tcPr>
          <w:p w14:paraId="207A2E33" w14:textId="77777777" w:rsidR="00001DAF" w:rsidRPr="00C34C63" w:rsidRDefault="00001DAF" w:rsidP="00BC2983">
            <w:pPr>
              <w:rPr>
                <w:rFonts w:cstheme="minorHAnsi"/>
              </w:rPr>
            </w:pPr>
            <w:r w:rsidRPr="00C34C63">
              <w:rPr>
                <w:rFonts w:cstheme="minorHAnsi"/>
              </w:rPr>
              <w:t xml:space="preserve">A </w:t>
            </w:r>
          </w:p>
          <w:p w14:paraId="0A4B1C78" w14:textId="77777777" w:rsidR="00001DAF" w:rsidRPr="00C34C63" w:rsidRDefault="00001DAF" w:rsidP="00BC2983">
            <w:pPr>
              <w:rPr>
                <w:rFonts w:cstheme="minorHAnsi"/>
              </w:rPr>
            </w:pPr>
            <w:r w:rsidRPr="00C34C63">
              <w:rPr>
                <w:rFonts w:cstheme="minorHAnsi"/>
              </w:rPr>
              <w:t xml:space="preserve">B </w:t>
            </w:r>
          </w:p>
          <w:p w14:paraId="7E8FD512" w14:textId="77777777" w:rsidR="00001DAF" w:rsidRPr="00C34C63" w:rsidRDefault="00001DAF" w:rsidP="00BC2983">
            <w:pPr>
              <w:rPr>
                <w:rFonts w:cstheme="minorHAnsi"/>
              </w:rPr>
            </w:pPr>
            <w:r w:rsidRPr="00C34C63">
              <w:rPr>
                <w:rFonts w:cstheme="minorHAnsi"/>
              </w:rPr>
              <w:t xml:space="preserve">C-M </w:t>
            </w:r>
          </w:p>
          <w:p w14:paraId="6EEE1D8E" w14:textId="77777777" w:rsidR="00001DAF" w:rsidRDefault="00001DAF" w:rsidP="00BC2983">
            <w:r w:rsidRPr="00C34C63">
              <w:rPr>
                <w:rFonts w:cstheme="minorHAnsi"/>
              </w:rPr>
              <w:t>C</w:t>
            </w:r>
          </w:p>
        </w:tc>
        <w:tc>
          <w:tcPr>
            <w:tcW w:w="2070" w:type="dxa"/>
          </w:tcPr>
          <w:p w14:paraId="3FF0C0E7" w14:textId="77777777" w:rsidR="00001DAF" w:rsidRDefault="00000000" w:rsidP="00BC2983">
            <w:sdt>
              <w:sdtPr>
                <w:id w:val="616026530"/>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1225428D" w14:textId="77777777" w:rsidR="00001DAF" w:rsidRDefault="00000000" w:rsidP="00BC2983">
            <w:sdt>
              <w:sdtPr>
                <w:id w:val="-1976817165"/>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3A76CC87" w14:textId="77777777" w:rsidR="00001DAF" w:rsidRDefault="00000000" w:rsidP="00BC2983">
            <w:pPr>
              <w:rPr>
                <w:rFonts w:cstheme="minorHAnsi"/>
              </w:rPr>
            </w:pPr>
            <w:sdt>
              <w:sdtPr>
                <w:rPr>
                  <w:rFonts w:cstheme="minorHAnsi"/>
                </w:rPr>
                <w:id w:val="164507957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7A911E72" w14:textId="77777777" w:rsidR="00001DAF" w:rsidRPr="00C34C63" w:rsidRDefault="00000000" w:rsidP="00BC2983">
            <w:pPr>
              <w:rPr>
                <w:rFonts w:cstheme="minorHAnsi"/>
              </w:rPr>
            </w:pPr>
            <w:sdt>
              <w:sdtPr>
                <w:rPr>
                  <w:rFonts w:cstheme="minorHAnsi"/>
                </w:rPr>
                <w:id w:val="-233161543"/>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C49FF97" w14:textId="77777777" w:rsidR="00001DAF" w:rsidRDefault="00001DAF" w:rsidP="00BC2983"/>
        </w:tc>
        <w:sdt>
          <w:sdtPr>
            <w:id w:val="-2055299518"/>
            <w:placeholder>
              <w:docPart w:val="061A4A5845AC45599D2836CCCF9E305F"/>
            </w:placeholder>
            <w:showingPlcHdr/>
          </w:sdtPr>
          <w:sdtContent>
            <w:tc>
              <w:tcPr>
                <w:tcW w:w="4415" w:type="dxa"/>
              </w:tcPr>
              <w:p w14:paraId="2DDF0738" w14:textId="77777777" w:rsidR="00001DAF" w:rsidRDefault="00001DAF" w:rsidP="00BC2983">
                <w:r>
                  <w:t>Enter observations of non-compliance, comments or notes here.</w:t>
                </w:r>
              </w:p>
            </w:tc>
          </w:sdtContent>
        </w:sdt>
      </w:tr>
      <w:tr w:rsidR="00001DAF" w14:paraId="36F864F9" w14:textId="77777777" w:rsidTr="00D92A99">
        <w:trPr>
          <w:jc w:val="center"/>
        </w:trPr>
        <w:tc>
          <w:tcPr>
            <w:tcW w:w="899" w:type="dxa"/>
          </w:tcPr>
          <w:p w14:paraId="7A39306E" w14:textId="77777777" w:rsidR="00001DAF" w:rsidRDefault="00001DAF" w:rsidP="00BC2983">
            <w:pPr>
              <w:jc w:val="center"/>
              <w:rPr>
                <w:b/>
                <w:bCs/>
              </w:rPr>
            </w:pPr>
            <w:r>
              <w:rPr>
                <w:b/>
                <w:bCs/>
              </w:rPr>
              <w:t>8-A-6</w:t>
            </w:r>
          </w:p>
        </w:tc>
        <w:tc>
          <w:tcPr>
            <w:tcW w:w="6335" w:type="dxa"/>
          </w:tcPr>
          <w:p w14:paraId="7F03E33E" w14:textId="77777777" w:rsidR="00001DAF" w:rsidRDefault="00001DAF" w:rsidP="00BC2983">
            <w:pPr>
              <w:tabs>
                <w:tab w:val="left" w:pos="440"/>
              </w:tabs>
            </w:pPr>
            <w:r>
              <w:rPr>
                <w:color w:val="000000"/>
              </w:rPr>
              <w:t>Electronic health records (EHR) must comply with security and privacy obligations under current HIPAA regulations.</w:t>
            </w:r>
          </w:p>
        </w:tc>
        <w:tc>
          <w:tcPr>
            <w:tcW w:w="1131" w:type="dxa"/>
            <w:gridSpan w:val="2"/>
          </w:tcPr>
          <w:p w14:paraId="37DEC2F0" w14:textId="77777777" w:rsidR="00001DAF" w:rsidRPr="00C34C63" w:rsidRDefault="00001DAF" w:rsidP="00BC2983">
            <w:pPr>
              <w:rPr>
                <w:rFonts w:cstheme="minorHAnsi"/>
              </w:rPr>
            </w:pPr>
            <w:r w:rsidRPr="00C34C63">
              <w:rPr>
                <w:rFonts w:cstheme="minorHAnsi"/>
              </w:rPr>
              <w:t xml:space="preserve">A </w:t>
            </w:r>
          </w:p>
          <w:p w14:paraId="77E94029" w14:textId="77777777" w:rsidR="00001DAF" w:rsidRPr="00C34C63" w:rsidRDefault="00001DAF" w:rsidP="00BC2983">
            <w:pPr>
              <w:rPr>
                <w:rFonts w:cstheme="minorHAnsi"/>
              </w:rPr>
            </w:pPr>
            <w:r w:rsidRPr="00C34C63">
              <w:rPr>
                <w:rFonts w:cstheme="minorHAnsi"/>
              </w:rPr>
              <w:t xml:space="preserve">B </w:t>
            </w:r>
          </w:p>
          <w:p w14:paraId="4A4F4FF7" w14:textId="77777777" w:rsidR="00001DAF" w:rsidRPr="00C34C63" w:rsidRDefault="00001DAF" w:rsidP="00BC2983">
            <w:pPr>
              <w:rPr>
                <w:rFonts w:cstheme="minorHAnsi"/>
              </w:rPr>
            </w:pPr>
            <w:r w:rsidRPr="00C34C63">
              <w:rPr>
                <w:rFonts w:cstheme="minorHAnsi"/>
              </w:rPr>
              <w:t xml:space="preserve">C-M </w:t>
            </w:r>
          </w:p>
          <w:p w14:paraId="5FBBA64C" w14:textId="77777777" w:rsidR="00001DAF" w:rsidRDefault="00001DAF" w:rsidP="00BC2983">
            <w:r w:rsidRPr="00C34C63">
              <w:rPr>
                <w:rFonts w:cstheme="minorHAnsi"/>
              </w:rPr>
              <w:t>C</w:t>
            </w:r>
          </w:p>
        </w:tc>
        <w:tc>
          <w:tcPr>
            <w:tcW w:w="2070" w:type="dxa"/>
          </w:tcPr>
          <w:p w14:paraId="3CE79D35" w14:textId="77777777" w:rsidR="00001DAF" w:rsidRDefault="00000000" w:rsidP="00BC2983">
            <w:sdt>
              <w:sdtPr>
                <w:id w:val="-1477753709"/>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1C86CDCD" w14:textId="77777777" w:rsidR="00001DAF" w:rsidRDefault="00000000" w:rsidP="00BC2983">
            <w:sdt>
              <w:sdtPr>
                <w:id w:val="-66273548"/>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7A91F940" w14:textId="77777777" w:rsidR="00001DAF" w:rsidRDefault="00000000" w:rsidP="00BC2983">
            <w:pPr>
              <w:rPr>
                <w:rFonts w:cstheme="minorHAnsi"/>
              </w:rPr>
            </w:pPr>
            <w:sdt>
              <w:sdtPr>
                <w:rPr>
                  <w:rFonts w:cstheme="minorHAnsi"/>
                </w:rPr>
                <w:id w:val="2026901759"/>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4D140CE7" w14:textId="77777777" w:rsidR="00001DAF" w:rsidRPr="00C34C63" w:rsidRDefault="00000000" w:rsidP="00BC2983">
            <w:pPr>
              <w:rPr>
                <w:rFonts w:cstheme="minorHAnsi"/>
              </w:rPr>
            </w:pPr>
            <w:sdt>
              <w:sdtPr>
                <w:rPr>
                  <w:rFonts w:cstheme="minorHAnsi"/>
                </w:rPr>
                <w:id w:val="1548959665"/>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153FCF1D" w14:textId="77777777" w:rsidR="00001DAF" w:rsidRDefault="00001DAF" w:rsidP="00BC2983"/>
        </w:tc>
        <w:sdt>
          <w:sdtPr>
            <w:id w:val="1222561878"/>
            <w:placeholder>
              <w:docPart w:val="457749B8D5DE4A8C9474575463104274"/>
            </w:placeholder>
            <w:showingPlcHdr/>
          </w:sdtPr>
          <w:sdtContent>
            <w:tc>
              <w:tcPr>
                <w:tcW w:w="4415" w:type="dxa"/>
              </w:tcPr>
              <w:p w14:paraId="4BF9532B" w14:textId="77777777" w:rsidR="00001DAF" w:rsidRDefault="00001DAF" w:rsidP="00BC2983">
                <w:r>
                  <w:t>Enter observations of non-compliance, comments or notes here.</w:t>
                </w:r>
              </w:p>
            </w:tc>
          </w:sdtContent>
        </w:sdt>
      </w:tr>
      <w:tr w:rsidR="00001DAF" w14:paraId="6CBB7333" w14:textId="77777777" w:rsidTr="00D92A99">
        <w:trPr>
          <w:jc w:val="center"/>
        </w:trPr>
        <w:tc>
          <w:tcPr>
            <w:tcW w:w="899" w:type="dxa"/>
          </w:tcPr>
          <w:p w14:paraId="724681D1" w14:textId="77CD02E9" w:rsidR="00001DAF" w:rsidRPr="00A95939" w:rsidRDefault="00001DAF" w:rsidP="00BC2983">
            <w:pPr>
              <w:jc w:val="center"/>
              <w:rPr>
                <w:b/>
                <w:bCs/>
              </w:rPr>
            </w:pPr>
            <w:bookmarkStart w:id="17" w:name="Med8A7"/>
            <w:bookmarkStart w:id="18" w:name="Med8A8"/>
            <w:r w:rsidRPr="00DC7002">
              <w:rPr>
                <w:b/>
                <w:bCs/>
              </w:rPr>
              <w:t>8-A-8</w:t>
            </w:r>
            <w:bookmarkEnd w:id="17"/>
            <w:bookmarkEnd w:id="18"/>
          </w:p>
        </w:tc>
        <w:tc>
          <w:tcPr>
            <w:tcW w:w="6335" w:type="dxa"/>
          </w:tcPr>
          <w:p w14:paraId="15EF1535" w14:textId="77777777" w:rsidR="00001DAF" w:rsidRDefault="00001DAF" w:rsidP="00BC2983">
            <w:pPr>
              <w:rPr>
                <w:color w:val="000000"/>
              </w:rPr>
            </w:pPr>
            <w:r>
              <w:rPr>
                <w:color w:val="000000"/>
              </w:rPr>
              <w:t>Clinical records for each patient must be accurate, legible, and promptly completed.</w:t>
            </w:r>
          </w:p>
          <w:p w14:paraId="100D437C" w14:textId="77777777" w:rsidR="00001DAF" w:rsidRDefault="00001DAF" w:rsidP="00BC2983">
            <w:pPr>
              <w:tabs>
                <w:tab w:val="left" w:pos="440"/>
              </w:tabs>
            </w:pPr>
          </w:p>
        </w:tc>
        <w:tc>
          <w:tcPr>
            <w:tcW w:w="1131" w:type="dxa"/>
            <w:gridSpan w:val="2"/>
          </w:tcPr>
          <w:p w14:paraId="7DFFF2FA" w14:textId="77777777" w:rsidR="00001DAF" w:rsidRPr="00C34C63" w:rsidRDefault="00001DAF" w:rsidP="00BC2983">
            <w:pPr>
              <w:rPr>
                <w:rFonts w:cstheme="minorHAnsi"/>
              </w:rPr>
            </w:pPr>
            <w:r w:rsidRPr="00C34C63">
              <w:rPr>
                <w:rFonts w:cstheme="minorHAnsi"/>
              </w:rPr>
              <w:t xml:space="preserve">A </w:t>
            </w:r>
          </w:p>
          <w:p w14:paraId="5F194A2B" w14:textId="77777777" w:rsidR="00001DAF" w:rsidRPr="00C34C63" w:rsidRDefault="00001DAF" w:rsidP="00BC2983">
            <w:pPr>
              <w:rPr>
                <w:rFonts w:cstheme="minorHAnsi"/>
              </w:rPr>
            </w:pPr>
            <w:r w:rsidRPr="00C34C63">
              <w:rPr>
                <w:rFonts w:cstheme="minorHAnsi"/>
              </w:rPr>
              <w:t xml:space="preserve">B </w:t>
            </w:r>
          </w:p>
          <w:p w14:paraId="683F3C72" w14:textId="77777777" w:rsidR="00001DAF" w:rsidRPr="00C34C63" w:rsidRDefault="00001DAF" w:rsidP="00BC2983">
            <w:pPr>
              <w:rPr>
                <w:rFonts w:cstheme="minorHAnsi"/>
              </w:rPr>
            </w:pPr>
            <w:r w:rsidRPr="00C34C63">
              <w:rPr>
                <w:rFonts w:cstheme="minorHAnsi"/>
              </w:rPr>
              <w:t xml:space="preserve">C-M </w:t>
            </w:r>
          </w:p>
          <w:p w14:paraId="5CFEBFAC" w14:textId="77777777" w:rsidR="00001DAF" w:rsidRDefault="00001DAF" w:rsidP="00BC2983">
            <w:r w:rsidRPr="00C34C63">
              <w:rPr>
                <w:rFonts w:cstheme="minorHAnsi"/>
              </w:rPr>
              <w:t>C</w:t>
            </w:r>
          </w:p>
        </w:tc>
        <w:tc>
          <w:tcPr>
            <w:tcW w:w="2070" w:type="dxa"/>
          </w:tcPr>
          <w:p w14:paraId="340C16A8" w14:textId="77777777" w:rsidR="00001DAF" w:rsidRDefault="00000000" w:rsidP="00BC2983">
            <w:sdt>
              <w:sdtPr>
                <w:id w:val="-320114712"/>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4ECDF775" w14:textId="77777777" w:rsidR="00001DAF" w:rsidRDefault="00000000" w:rsidP="00BC2983">
            <w:sdt>
              <w:sdtPr>
                <w:id w:val="2081247199"/>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4E9B27D5" w14:textId="77777777" w:rsidR="00001DAF" w:rsidRDefault="00000000" w:rsidP="00BC2983">
            <w:pPr>
              <w:rPr>
                <w:rFonts w:cstheme="minorHAnsi"/>
              </w:rPr>
            </w:pPr>
            <w:sdt>
              <w:sdtPr>
                <w:rPr>
                  <w:rFonts w:cstheme="minorHAnsi"/>
                </w:rPr>
                <w:id w:val="65387955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3153F889" w14:textId="77777777" w:rsidR="00001DAF" w:rsidRPr="00C34C63" w:rsidRDefault="00000000" w:rsidP="00BC2983">
            <w:pPr>
              <w:rPr>
                <w:rFonts w:cstheme="minorHAnsi"/>
              </w:rPr>
            </w:pPr>
            <w:sdt>
              <w:sdtPr>
                <w:rPr>
                  <w:rFonts w:cstheme="minorHAnsi"/>
                </w:rPr>
                <w:id w:val="152191335"/>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D7277A8" w14:textId="77777777" w:rsidR="00001DAF" w:rsidRDefault="00001DAF" w:rsidP="00BC2983"/>
        </w:tc>
        <w:sdt>
          <w:sdtPr>
            <w:id w:val="78577881"/>
            <w:placeholder>
              <w:docPart w:val="10BF1ABD51D54B12920B4A02A06CD108"/>
            </w:placeholder>
            <w:showingPlcHdr/>
          </w:sdtPr>
          <w:sdtContent>
            <w:tc>
              <w:tcPr>
                <w:tcW w:w="4415" w:type="dxa"/>
              </w:tcPr>
              <w:p w14:paraId="2B656AB5" w14:textId="77777777" w:rsidR="00001DAF" w:rsidRDefault="00001DAF" w:rsidP="00BC2983">
                <w:r>
                  <w:t>Enter observations of non-compliance, comments or notes here.</w:t>
                </w:r>
              </w:p>
            </w:tc>
          </w:sdtContent>
        </w:sdt>
      </w:tr>
      <w:tr w:rsidR="00001DAF" w14:paraId="0FFD1D5B" w14:textId="77777777" w:rsidTr="00D92A99">
        <w:trPr>
          <w:jc w:val="center"/>
        </w:trPr>
        <w:tc>
          <w:tcPr>
            <w:tcW w:w="899" w:type="dxa"/>
          </w:tcPr>
          <w:p w14:paraId="6E3F565F" w14:textId="77777777" w:rsidR="00001DAF" w:rsidRPr="008E23CC" w:rsidRDefault="00001DAF" w:rsidP="00BC2983">
            <w:pPr>
              <w:jc w:val="center"/>
              <w:rPr>
                <w:rFonts w:cstheme="minorHAnsi"/>
                <w:b/>
                <w:bCs/>
              </w:rPr>
            </w:pPr>
            <w:r w:rsidRPr="008E23CC">
              <w:rPr>
                <w:rFonts w:cstheme="minorHAnsi"/>
                <w:b/>
                <w:bCs/>
              </w:rPr>
              <w:t>8-A-9</w:t>
            </w:r>
          </w:p>
        </w:tc>
        <w:tc>
          <w:tcPr>
            <w:tcW w:w="6335" w:type="dxa"/>
          </w:tcPr>
          <w:p w14:paraId="0EE17B9E" w14:textId="05538038" w:rsidR="00001DAF" w:rsidRPr="008E23CC" w:rsidRDefault="00001DAF" w:rsidP="00BC2983">
            <w:pPr>
              <w:autoSpaceDE w:val="0"/>
              <w:autoSpaceDN w:val="0"/>
              <w:adjustRightInd w:val="0"/>
              <w:rPr>
                <w:rFonts w:eastAsia="Arial" w:cstheme="minorHAnsi"/>
                <w:szCs w:val="20"/>
              </w:rPr>
            </w:pPr>
            <w:r w:rsidRPr="008E23CC">
              <w:rPr>
                <w:rFonts w:eastAsia="Arial" w:cstheme="minorHAnsi"/>
                <w:szCs w:val="20"/>
              </w:rPr>
              <w:t xml:space="preserve">Clinical records must be retained the number of years as required by state and/or federal law; or a minimum of three (3) years to comply with the </w:t>
            </w:r>
            <w:r>
              <w:rPr>
                <w:rFonts w:eastAsia="Arial" w:cstheme="minorHAnsi"/>
                <w:szCs w:val="20"/>
              </w:rPr>
              <w:t>QUAD A</w:t>
            </w:r>
            <w:r w:rsidRPr="008E23CC">
              <w:rPr>
                <w:rFonts w:eastAsia="Arial" w:cstheme="minorHAnsi"/>
                <w:szCs w:val="20"/>
              </w:rPr>
              <w:t xml:space="preserve"> three-year survey cycle.</w:t>
            </w:r>
          </w:p>
        </w:tc>
        <w:tc>
          <w:tcPr>
            <w:tcW w:w="1131" w:type="dxa"/>
            <w:gridSpan w:val="2"/>
          </w:tcPr>
          <w:p w14:paraId="494FD81E" w14:textId="77777777" w:rsidR="00001DAF" w:rsidRPr="00C34C63" w:rsidRDefault="00001DAF" w:rsidP="00BC2983">
            <w:pPr>
              <w:rPr>
                <w:rFonts w:cstheme="minorHAnsi"/>
              </w:rPr>
            </w:pPr>
            <w:r w:rsidRPr="00C34C63">
              <w:rPr>
                <w:rFonts w:cstheme="minorHAnsi"/>
              </w:rPr>
              <w:t xml:space="preserve">A </w:t>
            </w:r>
          </w:p>
          <w:p w14:paraId="1722C5A7" w14:textId="77777777" w:rsidR="00001DAF" w:rsidRPr="00C34C63" w:rsidRDefault="00001DAF" w:rsidP="00BC2983">
            <w:pPr>
              <w:rPr>
                <w:rFonts w:cstheme="minorHAnsi"/>
              </w:rPr>
            </w:pPr>
            <w:r w:rsidRPr="00C34C63">
              <w:rPr>
                <w:rFonts w:cstheme="minorHAnsi"/>
              </w:rPr>
              <w:t xml:space="preserve">B </w:t>
            </w:r>
          </w:p>
          <w:p w14:paraId="2C054779" w14:textId="77777777" w:rsidR="00001DAF" w:rsidRPr="00C34C63" w:rsidRDefault="00001DAF" w:rsidP="00BC2983">
            <w:pPr>
              <w:rPr>
                <w:rFonts w:cstheme="minorHAnsi"/>
              </w:rPr>
            </w:pPr>
            <w:r w:rsidRPr="00C34C63">
              <w:rPr>
                <w:rFonts w:cstheme="minorHAnsi"/>
              </w:rPr>
              <w:t xml:space="preserve">C-M </w:t>
            </w:r>
          </w:p>
          <w:p w14:paraId="6193C273" w14:textId="77777777" w:rsidR="00001DAF" w:rsidRDefault="00001DAF" w:rsidP="00BC2983">
            <w:pPr>
              <w:rPr>
                <w:rFonts w:cstheme="minorHAnsi"/>
              </w:rPr>
            </w:pPr>
            <w:r w:rsidRPr="00C34C63">
              <w:rPr>
                <w:rFonts w:cstheme="minorHAnsi"/>
              </w:rPr>
              <w:t>C</w:t>
            </w:r>
          </w:p>
          <w:p w14:paraId="7C979947" w14:textId="77777777" w:rsidR="00001DAF" w:rsidRPr="008E23CC" w:rsidRDefault="00001DAF" w:rsidP="00BC2983">
            <w:pPr>
              <w:rPr>
                <w:rFonts w:cstheme="minorHAnsi"/>
              </w:rPr>
            </w:pPr>
          </w:p>
        </w:tc>
        <w:tc>
          <w:tcPr>
            <w:tcW w:w="2070" w:type="dxa"/>
          </w:tcPr>
          <w:p w14:paraId="5EE04163" w14:textId="77777777" w:rsidR="00001DAF" w:rsidRPr="008E23CC" w:rsidRDefault="00000000" w:rsidP="00BC2983">
            <w:pPr>
              <w:rPr>
                <w:rFonts w:cstheme="minorHAnsi"/>
              </w:rPr>
            </w:pPr>
            <w:sdt>
              <w:sdtPr>
                <w:rPr>
                  <w:rFonts w:cstheme="minorHAnsi"/>
                </w:rPr>
                <w:id w:val="-57058384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5C3951E6" w14:textId="77777777" w:rsidR="00001DAF" w:rsidRPr="008E23CC" w:rsidRDefault="00000000" w:rsidP="00BC2983">
            <w:pPr>
              <w:rPr>
                <w:rFonts w:cstheme="minorHAnsi"/>
              </w:rPr>
            </w:pPr>
            <w:sdt>
              <w:sdtPr>
                <w:rPr>
                  <w:rFonts w:cstheme="minorHAnsi"/>
                </w:rPr>
                <w:id w:val="-74086395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1E07C3B7" w14:textId="77777777" w:rsidR="00001DAF" w:rsidRDefault="00000000" w:rsidP="00BC2983">
            <w:pPr>
              <w:rPr>
                <w:rFonts w:cstheme="minorHAnsi"/>
              </w:rPr>
            </w:pPr>
            <w:sdt>
              <w:sdtPr>
                <w:rPr>
                  <w:rFonts w:cstheme="minorHAnsi"/>
                </w:rPr>
                <w:id w:val="961995652"/>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2AEC112F" w14:textId="77777777" w:rsidR="00001DAF" w:rsidRPr="00C34C63" w:rsidRDefault="00000000" w:rsidP="00BC2983">
            <w:pPr>
              <w:rPr>
                <w:rFonts w:cstheme="minorHAnsi"/>
              </w:rPr>
            </w:pPr>
            <w:sdt>
              <w:sdtPr>
                <w:rPr>
                  <w:rFonts w:cstheme="minorHAnsi"/>
                </w:rPr>
                <w:id w:val="-1686977317"/>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3D5BF96A" w14:textId="77777777" w:rsidR="00001DAF" w:rsidRPr="008E23CC" w:rsidRDefault="00001DAF" w:rsidP="00BC2983">
            <w:pPr>
              <w:rPr>
                <w:rFonts w:cstheme="minorHAnsi"/>
              </w:rPr>
            </w:pPr>
          </w:p>
        </w:tc>
        <w:sdt>
          <w:sdtPr>
            <w:rPr>
              <w:rFonts w:cstheme="minorHAnsi"/>
            </w:rPr>
            <w:id w:val="-744724387"/>
            <w:placeholder>
              <w:docPart w:val="5F689F4793D04F80949E22CDB111FF98"/>
            </w:placeholder>
            <w:showingPlcHdr/>
          </w:sdtPr>
          <w:sdtContent>
            <w:tc>
              <w:tcPr>
                <w:tcW w:w="4415" w:type="dxa"/>
              </w:tcPr>
              <w:p w14:paraId="0C7C19F9"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40177F3C" w14:textId="77777777" w:rsidTr="00D92A99">
        <w:trPr>
          <w:trHeight w:val="2420"/>
          <w:jc w:val="center"/>
        </w:trPr>
        <w:tc>
          <w:tcPr>
            <w:tcW w:w="899" w:type="dxa"/>
          </w:tcPr>
          <w:p w14:paraId="7C5BF2DD" w14:textId="77777777" w:rsidR="00001DAF" w:rsidRPr="008E23CC" w:rsidRDefault="00001DAF" w:rsidP="00BC2983">
            <w:pPr>
              <w:jc w:val="center"/>
              <w:rPr>
                <w:rFonts w:cstheme="minorHAnsi"/>
                <w:b/>
                <w:bCs/>
              </w:rPr>
            </w:pPr>
            <w:r w:rsidRPr="008E23CC">
              <w:rPr>
                <w:rFonts w:cstheme="minorHAnsi"/>
                <w:b/>
                <w:bCs/>
              </w:rPr>
              <w:t>8-A-10</w:t>
            </w:r>
          </w:p>
        </w:tc>
        <w:tc>
          <w:tcPr>
            <w:tcW w:w="6335" w:type="dxa"/>
          </w:tcPr>
          <w:p w14:paraId="6E80FB13" w14:textId="77777777" w:rsidR="00001DAF" w:rsidRPr="008E23CC" w:rsidRDefault="00001DAF" w:rsidP="00BC2983">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1131" w:type="dxa"/>
            <w:gridSpan w:val="2"/>
          </w:tcPr>
          <w:p w14:paraId="076F75AB" w14:textId="77777777" w:rsidR="00001DAF" w:rsidRPr="00C34C63" w:rsidRDefault="00001DAF" w:rsidP="00BC2983">
            <w:pPr>
              <w:rPr>
                <w:rFonts w:cstheme="minorHAnsi"/>
              </w:rPr>
            </w:pPr>
            <w:r w:rsidRPr="00C34C63">
              <w:rPr>
                <w:rFonts w:cstheme="minorHAnsi"/>
              </w:rPr>
              <w:t xml:space="preserve">A </w:t>
            </w:r>
          </w:p>
          <w:p w14:paraId="5A01D99E" w14:textId="77777777" w:rsidR="00001DAF" w:rsidRPr="00C34C63" w:rsidRDefault="00001DAF" w:rsidP="00BC2983">
            <w:pPr>
              <w:rPr>
                <w:rFonts w:cstheme="minorHAnsi"/>
              </w:rPr>
            </w:pPr>
            <w:r w:rsidRPr="00C34C63">
              <w:rPr>
                <w:rFonts w:cstheme="minorHAnsi"/>
              </w:rPr>
              <w:t xml:space="preserve">B </w:t>
            </w:r>
          </w:p>
          <w:p w14:paraId="14065A98" w14:textId="77777777" w:rsidR="00001DAF" w:rsidRPr="00C34C63" w:rsidRDefault="00001DAF" w:rsidP="00BC2983">
            <w:pPr>
              <w:rPr>
                <w:rFonts w:cstheme="minorHAnsi"/>
              </w:rPr>
            </w:pPr>
            <w:r w:rsidRPr="00C34C63">
              <w:rPr>
                <w:rFonts w:cstheme="minorHAnsi"/>
              </w:rPr>
              <w:t xml:space="preserve">C-M </w:t>
            </w:r>
          </w:p>
          <w:p w14:paraId="52CE24AD" w14:textId="77777777" w:rsidR="00001DAF" w:rsidRPr="008E23CC" w:rsidRDefault="00001DAF" w:rsidP="00BC2983">
            <w:pPr>
              <w:rPr>
                <w:rFonts w:cstheme="minorHAnsi"/>
              </w:rPr>
            </w:pPr>
            <w:r w:rsidRPr="00C34C63">
              <w:rPr>
                <w:rFonts w:cstheme="minorHAnsi"/>
              </w:rPr>
              <w:t>C</w:t>
            </w:r>
          </w:p>
        </w:tc>
        <w:tc>
          <w:tcPr>
            <w:tcW w:w="2070" w:type="dxa"/>
          </w:tcPr>
          <w:p w14:paraId="4961E82C" w14:textId="77777777" w:rsidR="00001DAF" w:rsidRPr="008E23CC" w:rsidRDefault="00000000" w:rsidP="00BC2983">
            <w:pPr>
              <w:rPr>
                <w:rFonts w:cstheme="minorHAnsi"/>
              </w:rPr>
            </w:pPr>
            <w:sdt>
              <w:sdtPr>
                <w:rPr>
                  <w:rFonts w:cstheme="minorHAnsi"/>
                </w:rPr>
                <w:id w:val="1083573615"/>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4C14CC55" w14:textId="77777777" w:rsidR="00001DAF" w:rsidRPr="008E23CC" w:rsidRDefault="00000000" w:rsidP="00BC2983">
            <w:pPr>
              <w:rPr>
                <w:rFonts w:cstheme="minorHAnsi"/>
              </w:rPr>
            </w:pPr>
            <w:sdt>
              <w:sdtPr>
                <w:rPr>
                  <w:rFonts w:cstheme="minorHAnsi"/>
                </w:rPr>
                <w:id w:val="-81495117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54EFA561" w14:textId="77777777" w:rsidR="00001DAF" w:rsidRDefault="00000000" w:rsidP="00BC2983">
            <w:pPr>
              <w:rPr>
                <w:rFonts w:cstheme="minorHAnsi"/>
              </w:rPr>
            </w:pPr>
            <w:sdt>
              <w:sdtPr>
                <w:rPr>
                  <w:rFonts w:cstheme="minorHAnsi"/>
                </w:rPr>
                <w:id w:val="-31210660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8A8658A" w14:textId="77777777" w:rsidR="00001DAF" w:rsidRPr="00C34C63" w:rsidRDefault="00000000" w:rsidP="00BC2983">
            <w:pPr>
              <w:rPr>
                <w:rFonts w:cstheme="minorHAnsi"/>
              </w:rPr>
            </w:pPr>
            <w:sdt>
              <w:sdtPr>
                <w:rPr>
                  <w:rFonts w:cstheme="minorHAnsi"/>
                </w:rPr>
                <w:id w:val="-1522013740"/>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63B98938" w14:textId="77777777" w:rsidR="00001DAF" w:rsidRDefault="00001DAF" w:rsidP="00BC2983">
            <w:pPr>
              <w:rPr>
                <w:rFonts w:cstheme="minorHAnsi"/>
              </w:rPr>
            </w:pPr>
          </w:p>
          <w:p w14:paraId="250F82CD" w14:textId="77777777" w:rsidR="00001DAF" w:rsidRDefault="00001DAF" w:rsidP="00BC2983">
            <w:pPr>
              <w:rPr>
                <w:rFonts w:cstheme="minorHAnsi"/>
              </w:rPr>
            </w:pPr>
          </w:p>
          <w:p w14:paraId="7A419BEE" w14:textId="77777777" w:rsidR="00001DAF" w:rsidRDefault="00001DAF" w:rsidP="00BC2983">
            <w:pPr>
              <w:rPr>
                <w:rFonts w:cstheme="minorHAnsi"/>
              </w:rPr>
            </w:pPr>
          </w:p>
          <w:p w14:paraId="3F4C16CE" w14:textId="5F19C258" w:rsidR="00001DAF" w:rsidRPr="008E23CC" w:rsidRDefault="00001DAF" w:rsidP="00BC2983">
            <w:pPr>
              <w:rPr>
                <w:rFonts w:cstheme="minorHAnsi"/>
              </w:rPr>
            </w:pPr>
          </w:p>
        </w:tc>
        <w:sdt>
          <w:sdtPr>
            <w:rPr>
              <w:rFonts w:cstheme="minorHAnsi"/>
            </w:rPr>
            <w:id w:val="1122195617"/>
            <w:placeholder>
              <w:docPart w:val="F9D3AA5F320049C580F263D6DB855765"/>
            </w:placeholder>
            <w:showingPlcHdr/>
          </w:sdtPr>
          <w:sdtContent>
            <w:tc>
              <w:tcPr>
                <w:tcW w:w="4415" w:type="dxa"/>
              </w:tcPr>
              <w:p w14:paraId="6513B519"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D92A99" w14:paraId="286DCE10" w14:textId="77777777" w:rsidTr="00D92A99">
        <w:trPr>
          <w:trHeight w:val="440"/>
          <w:jc w:val="center"/>
        </w:trPr>
        <w:tc>
          <w:tcPr>
            <w:tcW w:w="899" w:type="dxa"/>
            <w:shd w:val="clear" w:color="auto" w:fill="243746"/>
          </w:tcPr>
          <w:p w14:paraId="0506FB11" w14:textId="420A6891" w:rsidR="00D92A99" w:rsidRPr="008E23CC" w:rsidRDefault="00D92A99" w:rsidP="00D92A99">
            <w:pPr>
              <w:jc w:val="center"/>
              <w:rPr>
                <w:rFonts w:cstheme="minorHAnsi"/>
                <w:b/>
                <w:bCs/>
              </w:rPr>
            </w:pPr>
            <w:r w:rsidRPr="00AE1B2E">
              <w:rPr>
                <w:rFonts w:cs="Arial"/>
                <w:b/>
                <w:bCs/>
                <w:color w:val="FFFFFF" w:themeColor="background1"/>
                <w:sz w:val="28"/>
                <w:szCs w:val="28"/>
              </w:rPr>
              <w:lastRenderedPageBreak/>
              <w:t>ID</w:t>
            </w:r>
          </w:p>
        </w:tc>
        <w:tc>
          <w:tcPr>
            <w:tcW w:w="6335" w:type="dxa"/>
            <w:shd w:val="clear" w:color="auto" w:fill="243746"/>
          </w:tcPr>
          <w:p w14:paraId="77DA717F" w14:textId="245A588C" w:rsidR="00D92A99" w:rsidRPr="008E23CC" w:rsidRDefault="00D92A99" w:rsidP="00D92A99">
            <w:pPr>
              <w:autoSpaceDE w:val="0"/>
              <w:autoSpaceDN w:val="0"/>
              <w:adjustRightInd w:val="0"/>
              <w:rPr>
                <w:rFonts w:eastAsia="Arial" w:cstheme="minorHAnsi"/>
                <w:szCs w:val="2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1241096E" w14:textId="3903AC7B" w:rsidR="00D92A99" w:rsidRPr="00C34C63" w:rsidRDefault="00D92A99" w:rsidP="00D92A99">
            <w:pPr>
              <w:rPr>
                <w:rFonts w:cstheme="minorHAnsi"/>
              </w:rPr>
            </w:pPr>
            <w:r w:rsidRPr="00AE1B2E">
              <w:rPr>
                <w:rFonts w:cs="Arial"/>
                <w:b/>
                <w:bCs/>
                <w:color w:val="FFFFFF" w:themeColor="background1"/>
                <w:sz w:val="28"/>
                <w:szCs w:val="28"/>
              </w:rPr>
              <w:t>Class</w:t>
            </w:r>
          </w:p>
        </w:tc>
        <w:tc>
          <w:tcPr>
            <w:tcW w:w="2070" w:type="dxa"/>
            <w:shd w:val="clear" w:color="auto" w:fill="243746"/>
          </w:tcPr>
          <w:p w14:paraId="641370D7" w14:textId="5CFCB84F" w:rsidR="00D92A99" w:rsidRDefault="00D92A99" w:rsidP="00D92A99">
            <w:pPr>
              <w:rPr>
                <w:rFonts w:cstheme="minorHAnsi"/>
              </w:rPr>
            </w:pPr>
            <w:r w:rsidRPr="00AE1B2E">
              <w:rPr>
                <w:rFonts w:cs="Arial"/>
                <w:b/>
                <w:bCs/>
                <w:color w:val="FFFFFF" w:themeColor="background1"/>
                <w:sz w:val="28"/>
                <w:szCs w:val="28"/>
              </w:rPr>
              <w:t>Score</w:t>
            </w:r>
          </w:p>
        </w:tc>
        <w:tc>
          <w:tcPr>
            <w:tcW w:w="4415" w:type="dxa"/>
            <w:shd w:val="clear" w:color="auto" w:fill="243746"/>
          </w:tcPr>
          <w:p w14:paraId="58DCC491" w14:textId="66378F6E" w:rsidR="00D92A99" w:rsidRDefault="00D92A99" w:rsidP="00D92A99">
            <w:pPr>
              <w:rPr>
                <w:rFonts w:cstheme="minorHAnsi"/>
              </w:rPr>
            </w:pPr>
            <w:r w:rsidRPr="00AE1B2E">
              <w:rPr>
                <w:rFonts w:cs="Arial"/>
                <w:b/>
                <w:bCs/>
                <w:color w:val="FFFFFF" w:themeColor="background1"/>
                <w:sz w:val="28"/>
                <w:szCs w:val="28"/>
              </w:rPr>
              <w:t>Findings/Comments</w:t>
            </w:r>
          </w:p>
        </w:tc>
      </w:tr>
      <w:tr w:rsidR="004A66E7" w14:paraId="1D9B60B9" w14:textId="77777777" w:rsidTr="002C143C">
        <w:trPr>
          <w:jc w:val="center"/>
        </w:trPr>
        <w:tc>
          <w:tcPr>
            <w:tcW w:w="14850" w:type="dxa"/>
            <w:gridSpan w:val="6"/>
            <w:shd w:val="clear" w:color="auto" w:fill="016299"/>
          </w:tcPr>
          <w:p w14:paraId="60790400" w14:textId="77777777" w:rsidR="004A66E7" w:rsidRPr="00001DAF" w:rsidRDefault="004A66E7" w:rsidP="00BC2983">
            <w:pPr>
              <w:rPr>
                <w:b/>
                <w:bCs/>
                <w:color w:val="FFFFFF" w:themeColor="background1"/>
                <w:sz w:val="28"/>
                <w:szCs w:val="28"/>
              </w:rPr>
            </w:pPr>
            <w:r w:rsidRPr="00001DAF">
              <w:rPr>
                <w:b/>
                <w:bCs/>
                <w:color w:val="FFFFFF" w:themeColor="background1"/>
                <w:sz w:val="28"/>
                <w:szCs w:val="28"/>
              </w:rPr>
              <w:t>SUB-SECTION B:  Pre-Operative Documentation</w:t>
            </w:r>
          </w:p>
        </w:tc>
      </w:tr>
      <w:tr w:rsidR="00001DAF" w14:paraId="0662AA61" w14:textId="77777777" w:rsidTr="00D92A99">
        <w:trPr>
          <w:jc w:val="center"/>
        </w:trPr>
        <w:tc>
          <w:tcPr>
            <w:tcW w:w="899" w:type="dxa"/>
          </w:tcPr>
          <w:p w14:paraId="6CDA622F" w14:textId="007FCD7C" w:rsidR="00001DAF" w:rsidRPr="00A95939" w:rsidRDefault="00001DAF" w:rsidP="00BC2983">
            <w:pPr>
              <w:jc w:val="center"/>
              <w:rPr>
                <w:b/>
                <w:bCs/>
              </w:rPr>
            </w:pPr>
            <w:bookmarkStart w:id="19" w:name="Med8B2"/>
            <w:r w:rsidRPr="00DC7002">
              <w:rPr>
                <w:b/>
                <w:bCs/>
              </w:rPr>
              <w:t>8-B-2</w:t>
            </w:r>
            <w:bookmarkEnd w:id="19"/>
          </w:p>
        </w:tc>
        <w:tc>
          <w:tcPr>
            <w:tcW w:w="6335" w:type="dxa"/>
          </w:tcPr>
          <w:p w14:paraId="10F5A222" w14:textId="77777777" w:rsidR="00001DAF" w:rsidRPr="008E23CC" w:rsidRDefault="00001DAF" w:rsidP="00BC2983">
            <w:pPr>
              <w:rPr>
                <w:rFonts w:eastAsia="Arial" w:cstheme="minorHAnsi"/>
                <w:b/>
                <w:bCs/>
              </w:rPr>
            </w:pPr>
            <w:r w:rsidRPr="008E23CC">
              <w:rPr>
                <w:rFonts w:cstheme="minorHAnsi"/>
                <w:color w:val="000000"/>
              </w:rPr>
              <w:t xml:space="preserve">A pre-operative surgical safety checklist should be used for each patient and noted in the patient record.  </w:t>
            </w:r>
          </w:p>
        </w:tc>
        <w:tc>
          <w:tcPr>
            <w:tcW w:w="1131" w:type="dxa"/>
            <w:gridSpan w:val="2"/>
          </w:tcPr>
          <w:p w14:paraId="1D273D16" w14:textId="77777777" w:rsidR="00001DAF" w:rsidRPr="00C34C63" w:rsidRDefault="00001DAF" w:rsidP="00BC2983">
            <w:pPr>
              <w:rPr>
                <w:rFonts w:cstheme="minorHAnsi"/>
              </w:rPr>
            </w:pPr>
            <w:r w:rsidRPr="00C34C63">
              <w:rPr>
                <w:rFonts w:cstheme="minorHAnsi"/>
              </w:rPr>
              <w:t xml:space="preserve">A </w:t>
            </w:r>
          </w:p>
          <w:p w14:paraId="055F2F5E" w14:textId="77777777" w:rsidR="00001DAF" w:rsidRPr="00C34C63" w:rsidRDefault="00001DAF" w:rsidP="00BC2983">
            <w:pPr>
              <w:rPr>
                <w:rFonts w:cstheme="minorHAnsi"/>
              </w:rPr>
            </w:pPr>
            <w:r w:rsidRPr="00C34C63">
              <w:rPr>
                <w:rFonts w:cstheme="minorHAnsi"/>
              </w:rPr>
              <w:t xml:space="preserve">B </w:t>
            </w:r>
          </w:p>
          <w:p w14:paraId="2FA8C95E" w14:textId="77777777" w:rsidR="00001DAF" w:rsidRPr="00C34C63" w:rsidRDefault="00001DAF" w:rsidP="00BC2983">
            <w:pPr>
              <w:rPr>
                <w:rFonts w:cstheme="minorHAnsi"/>
              </w:rPr>
            </w:pPr>
            <w:r w:rsidRPr="00C34C63">
              <w:rPr>
                <w:rFonts w:cstheme="minorHAnsi"/>
              </w:rPr>
              <w:t xml:space="preserve">C-M </w:t>
            </w:r>
          </w:p>
          <w:p w14:paraId="7941F908" w14:textId="77777777" w:rsidR="00001DAF" w:rsidRPr="008E23CC" w:rsidRDefault="00001DAF" w:rsidP="00BC2983">
            <w:pPr>
              <w:rPr>
                <w:rFonts w:cstheme="minorHAnsi"/>
              </w:rPr>
            </w:pPr>
            <w:r w:rsidRPr="00C34C63">
              <w:rPr>
                <w:rFonts w:cstheme="minorHAnsi"/>
              </w:rPr>
              <w:t>C</w:t>
            </w:r>
          </w:p>
        </w:tc>
        <w:tc>
          <w:tcPr>
            <w:tcW w:w="2070" w:type="dxa"/>
          </w:tcPr>
          <w:p w14:paraId="72FB9898" w14:textId="77777777" w:rsidR="00001DAF" w:rsidRPr="008E23CC" w:rsidRDefault="00000000" w:rsidP="00BC2983">
            <w:pPr>
              <w:rPr>
                <w:rFonts w:cstheme="minorHAnsi"/>
              </w:rPr>
            </w:pPr>
            <w:sdt>
              <w:sdtPr>
                <w:rPr>
                  <w:rFonts w:cstheme="minorHAnsi"/>
                </w:rPr>
                <w:id w:val="1766572221"/>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391A069D" w14:textId="77777777" w:rsidR="00001DAF" w:rsidRPr="008E23CC" w:rsidRDefault="00000000" w:rsidP="00BC2983">
            <w:pPr>
              <w:rPr>
                <w:rFonts w:cstheme="minorHAnsi"/>
              </w:rPr>
            </w:pPr>
            <w:sdt>
              <w:sdtPr>
                <w:rPr>
                  <w:rFonts w:cstheme="minorHAnsi"/>
                </w:rPr>
                <w:id w:val="-2087147283"/>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367C9791" w14:textId="77777777" w:rsidR="00001DAF" w:rsidRDefault="00000000" w:rsidP="00BC2983">
            <w:pPr>
              <w:rPr>
                <w:rFonts w:cstheme="minorHAnsi"/>
              </w:rPr>
            </w:pPr>
            <w:sdt>
              <w:sdtPr>
                <w:rPr>
                  <w:rFonts w:cstheme="minorHAnsi"/>
                </w:rPr>
                <w:id w:val="97761919"/>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64CF6A0B" w14:textId="77777777" w:rsidR="00001DAF" w:rsidRPr="00C34C63" w:rsidRDefault="00000000" w:rsidP="00BC2983">
            <w:pPr>
              <w:rPr>
                <w:rFonts w:cstheme="minorHAnsi"/>
              </w:rPr>
            </w:pPr>
            <w:sdt>
              <w:sdtPr>
                <w:rPr>
                  <w:rFonts w:cstheme="minorHAnsi"/>
                </w:rPr>
                <w:id w:val="95296436"/>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04241612" w14:textId="77777777" w:rsidR="00001DAF" w:rsidRPr="008E23CC" w:rsidRDefault="00001DAF" w:rsidP="00BC2983">
            <w:pPr>
              <w:rPr>
                <w:rFonts w:cstheme="minorHAnsi"/>
              </w:rPr>
            </w:pPr>
          </w:p>
        </w:tc>
        <w:sdt>
          <w:sdtPr>
            <w:rPr>
              <w:rFonts w:cstheme="minorHAnsi"/>
            </w:rPr>
            <w:id w:val="1020194803"/>
            <w:placeholder>
              <w:docPart w:val="85D18958ADFD4A129E06260DB3969B1D"/>
            </w:placeholder>
            <w:showingPlcHdr/>
          </w:sdtPr>
          <w:sdtContent>
            <w:tc>
              <w:tcPr>
                <w:tcW w:w="4415" w:type="dxa"/>
              </w:tcPr>
              <w:p w14:paraId="776F5D7E"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274D1165" w14:textId="77777777" w:rsidTr="00D92A99">
        <w:trPr>
          <w:jc w:val="center"/>
        </w:trPr>
        <w:tc>
          <w:tcPr>
            <w:tcW w:w="899" w:type="dxa"/>
          </w:tcPr>
          <w:p w14:paraId="122F0B9B" w14:textId="48C2C72D" w:rsidR="00001DAF" w:rsidRPr="00A95939" w:rsidRDefault="00001DAF" w:rsidP="00BC2983">
            <w:pPr>
              <w:jc w:val="center"/>
              <w:rPr>
                <w:b/>
                <w:bCs/>
              </w:rPr>
            </w:pPr>
            <w:bookmarkStart w:id="20" w:name="Med8B4"/>
            <w:r w:rsidRPr="00DC7002">
              <w:rPr>
                <w:b/>
                <w:bCs/>
              </w:rPr>
              <w:t>8-B-4</w:t>
            </w:r>
            <w:bookmarkEnd w:id="20"/>
          </w:p>
        </w:tc>
        <w:tc>
          <w:tcPr>
            <w:tcW w:w="6335" w:type="dxa"/>
          </w:tcPr>
          <w:p w14:paraId="31DCEDE9" w14:textId="77777777" w:rsidR="00001DAF" w:rsidRDefault="00001DAF" w:rsidP="00BC2983">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039FCAC1" w14:textId="77777777" w:rsidR="00001DAF" w:rsidRPr="008E23CC" w:rsidRDefault="00001DAF" w:rsidP="00BC2983">
            <w:pPr>
              <w:rPr>
                <w:rFonts w:eastAsia="Arial" w:cstheme="minorHAnsi"/>
                <w:b/>
                <w:bCs/>
              </w:rPr>
            </w:pPr>
          </w:p>
        </w:tc>
        <w:tc>
          <w:tcPr>
            <w:tcW w:w="1131" w:type="dxa"/>
            <w:gridSpan w:val="2"/>
          </w:tcPr>
          <w:p w14:paraId="2F9E9692" w14:textId="77777777" w:rsidR="00001DAF" w:rsidRPr="00C34C63" w:rsidRDefault="00001DAF" w:rsidP="00BC2983">
            <w:pPr>
              <w:rPr>
                <w:rFonts w:cstheme="minorHAnsi"/>
              </w:rPr>
            </w:pPr>
            <w:r w:rsidRPr="00C34C63">
              <w:rPr>
                <w:rFonts w:cstheme="minorHAnsi"/>
              </w:rPr>
              <w:t xml:space="preserve">A </w:t>
            </w:r>
          </w:p>
          <w:p w14:paraId="72031C54" w14:textId="77777777" w:rsidR="00001DAF" w:rsidRPr="00C34C63" w:rsidRDefault="00001DAF" w:rsidP="00BC2983">
            <w:pPr>
              <w:rPr>
                <w:rFonts w:cstheme="minorHAnsi"/>
              </w:rPr>
            </w:pPr>
            <w:r w:rsidRPr="00C34C63">
              <w:rPr>
                <w:rFonts w:cstheme="minorHAnsi"/>
              </w:rPr>
              <w:t xml:space="preserve">B </w:t>
            </w:r>
          </w:p>
          <w:p w14:paraId="7C62B2AE" w14:textId="77777777" w:rsidR="00001DAF" w:rsidRPr="00C34C63" w:rsidRDefault="00001DAF" w:rsidP="00BC2983">
            <w:pPr>
              <w:rPr>
                <w:rFonts w:cstheme="minorHAnsi"/>
              </w:rPr>
            </w:pPr>
            <w:r w:rsidRPr="00C34C63">
              <w:rPr>
                <w:rFonts w:cstheme="minorHAnsi"/>
              </w:rPr>
              <w:t xml:space="preserve">C-M </w:t>
            </w:r>
          </w:p>
          <w:p w14:paraId="716DBA43" w14:textId="77777777" w:rsidR="00001DAF" w:rsidRPr="008E23CC" w:rsidRDefault="00001DAF" w:rsidP="00BC2983">
            <w:pPr>
              <w:rPr>
                <w:rFonts w:cstheme="minorHAnsi"/>
              </w:rPr>
            </w:pPr>
            <w:r w:rsidRPr="00C34C63">
              <w:rPr>
                <w:rFonts w:cstheme="minorHAnsi"/>
              </w:rPr>
              <w:t>C</w:t>
            </w:r>
          </w:p>
        </w:tc>
        <w:tc>
          <w:tcPr>
            <w:tcW w:w="2070" w:type="dxa"/>
          </w:tcPr>
          <w:p w14:paraId="198FA2B0" w14:textId="77777777" w:rsidR="00001DAF" w:rsidRPr="008E23CC" w:rsidRDefault="00000000" w:rsidP="00BC2983">
            <w:pPr>
              <w:rPr>
                <w:rFonts w:cstheme="minorHAnsi"/>
              </w:rPr>
            </w:pPr>
            <w:sdt>
              <w:sdtPr>
                <w:rPr>
                  <w:rFonts w:cstheme="minorHAnsi"/>
                </w:rPr>
                <w:id w:val="1821771418"/>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366107A4" w14:textId="77777777" w:rsidR="00001DAF" w:rsidRPr="008E23CC" w:rsidRDefault="00000000" w:rsidP="00BC2983">
            <w:pPr>
              <w:rPr>
                <w:rFonts w:cstheme="minorHAnsi"/>
              </w:rPr>
            </w:pPr>
            <w:sdt>
              <w:sdtPr>
                <w:rPr>
                  <w:rFonts w:cstheme="minorHAnsi"/>
                </w:rPr>
                <w:id w:val="-187738504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436EDFEA" w14:textId="77777777" w:rsidR="00001DAF" w:rsidRDefault="00000000" w:rsidP="00BC2983">
            <w:pPr>
              <w:rPr>
                <w:rFonts w:cstheme="minorHAnsi"/>
              </w:rPr>
            </w:pPr>
            <w:sdt>
              <w:sdtPr>
                <w:rPr>
                  <w:rFonts w:cstheme="minorHAnsi"/>
                </w:rPr>
                <w:id w:val="-571279170"/>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F90FCD6" w14:textId="77777777" w:rsidR="00001DAF" w:rsidRPr="00C34C63" w:rsidRDefault="00000000" w:rsidP="00BC2983">
            <w:pPr>
              <w:rPr>
                <w:rFonts w:cstheme="minorHAnsi"/>
              </w:rPr>
            </w:pPr>
            <w:sdt>
              <w:sdtPr>
                <w:rPr>
                  <w:rFonts w:cstheme="minorHAnsi"/>
                </w:rPr>
                <w:id w:val="25767529"/>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484055A3" w14:textId="77777777" w:rsidR="00001DAF" w:rsidRPr="008E23CC" w:rsidRDefault="00001DAF" w:rsidP="00BC2983">
            <w:pPr>
              <w:rPr>
                <w:rFonts w:cstheme="minorHAnsi"/>
              </w:rPr>
            </w:pPr>
          </w:p>
        </w:tc>
        <w:sdt>
          <w:sdtPr>
            <w:rPr>
              <w:rFonts w:cstheme="minorHAnsi"/>
            </w:rPr>
            <w:id w:val="-1819566626"/>
            <w:placeholder>
              <w:docPart w:val="FB9F3E0A763D439E8DE8B1A13232EDA7"/>
            </w:placeholder>
            <w:showingPlcHdr/>
          </w:sdtPr>
          <w:sdtContent>
            <w:tc>
              <w:tcPr>
                <w:tcW w:w="4415" w:type="dxa"/>
              </w:tcPr>
              <w:p w14:paraId="67223B62"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04DA5736" w14:textId="77777777" w:rsidTr="00D92A99">
        <w:trPr>
          <w:jc w:val="center"/>
        </w:trPr>
        <w:tc>
          <w:tcPr>
            <w:tcW w:w="899" w:type="dxa"/>
          </w:tcPr>
          <w:p w14:paraId="52A10DA8" w14:textId="40DAB744" w:rsidR="00001DAF" w:rsidRPr="00A95939" w:rsidRDefault="00001DAF" w:rsidP="00BC2983">
            <w:pPr>
              <w:jc w:val="center"/>
              <w:rPr>
                <w:b/>
                <w:bCs/>
              </w:rPr>
            </w:pPr>
            <w:bookmarkStart w:id="21" w:name="Med8B6"/>
            <w:r w:rsidRPr="00DC7002">
              <w:rPr>
                <w:b/>
                <w:bCs/>
              </w:rPr>
              <w:t>8-B-6</w:t>
            </w:r>
            <w:bookmarkEnd w:id="21"/>
          </w:p>
        </w:tc>
        <w:tc>
          <w:tcPr>
            <w:tcW w:w="6335" w:type="dxa"/>
          </w:tcPr>
          <w:p w14:paraId="0795C831" w14:textId="77777777" w:rsidR="00001DAF" w:rsidRPr="008E23CC" w:rsidRDefault="00001DAF" w:rsidP="00BC2983">
            <w:pPr>
              <w:rPr>
                <w:rFonts w:eastAsia="Arial" w:cstheme="minorHAnsi"/>
              </w:rPr>
            </w:pPr>
            <w:r w:rsidRPr="008E23CC">
              <w:rPr>
                <w:rFonts w:eastAsia="Arial" w:cstheme="minorHAnsi"/>
              </w:rPr>
              <w:t>The pre-operative clinical record includes medical clearance, if applicable.</w:t>
            </w:r>
          </w:p>
        </w:tc>
        <w:tc>
          <w:tcPr>
            <w:tcW w:w="1131" w:type="dxa"/>
            <w:gridSpan w:val="2"/>
          </w:tcPr>
          <w:p w14:paraId="2BF8BFD4" w14:textId="77777777" w:rsidR="00001DAF" w:rsidRPr="00C34C63" w:rsidRDefault="00001DAF" w:rsidP="00BC2983">
            <w:pPr>
              <w:rPr>
                <w:rFonts w:cstheme="minorHAnsi"/>
              </w:rPr>
            </w:pPr>
            <w:r w:rsidRPr="00C34C63">
              <w:rPr>
                <w:rFonts w:cstheme="minorHAnsi"/>
              </w:rPr>
              <w:t xml:space="preserve">A </w:t>
            </w:r>
          </w:p>
          <w:p w14:paraId="00E3F978" w14:textId="77777777" w:rsidR="00001DAF" w:rsidRPr="00C34C63" w:rsidRDefault="00001DAF" w:rsidP="00BC2983">
            <w:pPr>
              <w:rPr>
                <w:rFonts w:cstheme="minorHAnsi"/>
              </w:rPr>
            </w:pPr>
            <w:r w:rsidRPr="00C34C63">
              <w:rPr>
                <w:rFonts w:cstheme="minorHAnsi"/>
              </w:rPr>
              <w:t xml:space="preserve">B </w:t>
            </w:r>
          </w:p>
          <w:p w14:paraId="44E60EB7" w14:textId="77777777" w:rsidR="00001DAF" w:rsidRPr="00C34C63" w:rsidRDefault="00001DAF" w:rsidP="00BC2983">
            <w:pPr>
              <w:rPr>
                <w:rFonts w:cstheme="minorHAnsi"/>
              </w:rPr>
            </w:pPr>
            <w:r w:rsidRPr="00C34C63">
              <w:rPr>
                <w:rFonts w:cstheme="minorHAnsi"/>
              </w:rPr>
              <w:t xml:space="preserve">C-M </w:t>
            </w:r>
          </w:p>
          <w:p w14:paraId="48CF5D12" w14:textId="77777777" w:rsidR="00001DAF" w:rsidRDefault="00001DAF" w:rsidP="00BC2983">
            <w:pPr>
              <w:rPr>
                <w:rFonts w:cstheme="minorHAnsi"/>
              </w:rPr>
            </w:pPr>
            <w:r w:rsidRPr="00C34C63">
              <w:rPr>
                <w:rFonts w:cstheme="minorHAnsi"/>
              </w:rPr>
              <w:t>C</w:t>
            </w:r>
          </w:p>
          <w:p w14:paraId="563251A1" w14:textId="77777777" w:rsidR="00001DAF" w:rsidRPr="008E23CC" w:rsidRDefault="00001DAF" w:rsidP="00BC2983">
            <w:pPr>
              <w:rPr>
                <w:rFonts w:cstheme="minorHAnsi"/>
              </w:rPr>
            </w:pPr>
          </w:p>
        </w:tc>
        <w:tc>
          <w:tcPr>
            <w:tcW w:w="2070" w:type="dxa"/>
          </w:tcPr>
          <w:p w14:paraId="63728260" w14:textId="77777777" w:rsidR="00001DAF" w:rsidRPr="008E23CC" w:rsidRDefault="00000000" w:rsidP="00BC2983">
            <w:pPr>
              <w:rPr>
                <w:rFonts w:cstheme="minorHAnsi"/>
              </w:rPr>
            </w:pPr>
            <w:sdt>
              <w:sdtPr>
                <w:rPr>
                  <w:rFonts w:cstheme="minorHAnsi"/>
                </w:rPr>
                <w:id w:val="-1867671367"/>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3B008480" w14:textId="77777777" w:rsidR="00001DAF" w:rsidRPr="008E23CC" w:rsidRDefault="00000000" w:rsidP="00BC2983">
            <w:pPr>
              <w:rPr>
                <w:rFonts w:cstheme="minorHAnsi"/>
              </w:rPr>
            </w:pPr>
            <w:sdt>
              <w:sdtPr>
                <w:rPr>
                  <w:rFonts w:cstheme="minorHAnsi"/>
                </w:rPr>
                <w:id w:val="1441642523"/>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1DE8045C" w14:textId="77777777" w:rsidR="00001DAF" w:rsidRDefault="00000000" w:rsidP="00BC2983">
            <w:pPr>
              <w:rPr>
                <w:rFonts w:cstheme="minorHAnsi"/>
              </w:rPr>
            </w:pPr>
            <w:sdt>
              <w:sdtPr>
                <w:rPr>
                  <w:rFonts w:cstheme="minorHAnsi"/>
                </w:rPr>
                <w:id w:val="185489454"/>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68FBF970" w14:textId="77777777" w:rsidR="00001DAF" w:rsidRPr="00C34C63" w:rsidRDefault="00000000" w:rsidP="00BC2983">
            <w:pPr>
              <w:rPr>
                <w:rFonts w:cstheme="minorHAnsi"/>
              </w:rPr>
            </w:pPr>
            <w:sdt>
              <w:sdtPr>
                <w:rPr>
                  <w:rFonts w:cstheme="minorHAnsi"/>
                </w:rPr>
                <w:id w:val="1159115873"/>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59D2A7C" w14:textId="77777777" w:rsidR="00001DAF" w:rsidRPr="008E23CC" w:rsidRDefault="00001DAF" w:rsidP="00BC2983">
            <w:pPr>
              <w:rPr>
                <w:rFonts w:cstheme="minorHAnsi"/>
              </w:rPr>
            </w:pPr>
          </w:p>
        </w:tc>
        <w:sdt>
          <w:sdtPr>
            <w:rPr>
              <w:rFonts w:cstheme="minorHAnsi"/>
            </w:rPr>
            <w:id w:val="240850745"/>
            <w:placeholder>
              <w:docPart w:val="92551DDC35CA426BA1FFBBC2D864E8AC"/>
            </w:placeholder>
            <w:showingPlcHdr/>
          </w:sdtPr>
          <w:sdtContent>
            <w:tc>
              <w:tcPr>
                <w:tcW w:w="4415" w:type="dxa"/>
              </w:tcPr>
              <w:p w14:paraId="1973A6FF"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76C6E7D5" w14:textId="77777777" w:rsidTr="00D92A99">
        <w:trPr>
          <w:jc w:val="center"/>
        </w:trPr>
        <w:tc>
          <w:tcPr>
            <w:tcW w:w="899" w:type="dxa"/>
          </w:tcPr>
          <w:p w14:paraId="47506C89" w14:textId="49A91000" w:rsidR="00001DAF" w:rsidRPr="00A95939" w:rsidRDefault="00001DAF" w:rsidP="00BC2983">
            <w:pPr>
              <w:jc w:val="center"/>
              <w:rPr>
                <w:b/>
                <w:bCs/>
              </w:rPr>
            </w:pPr>
            <w:bookmarkStart w:id="22" w:name="Med8B7"/>
            <w:r w:rsidRPr="00DC7002">
              <w:rPr>
                <w:b/>
                <w:bCs/>
              </w:rPr>
              <w:t>8-B-7</w:t>
            </w:r>
            <w:bookmarkEnd w:id="22"/>
          </w:p>
        </w:tc>
        <w:tc>
          <w:tcPr>
            <w:tcW w:w="6335" w:type="dxa"/>
          </w:tcPr>
          <w:p w14:paraId="7360AD44" w14:textId="77777777" w:rsidR="00001DAF" w:rsidRPr="008E23CC" w:rsidRDefault="00001DAF" w:rsidP="00BC2983">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1131" w:type="dxa"/>
            <w:gridSpan w:val="2"/>
          </w:tcPr>
          <w:p w14:paraId="6BECEB94" w14:textId="77777777" w:rsidR="00001DAF" w:rsidRPr="00C34C63" w:rsidRDefault="00001DAF" w:rsidP="00BC2983">
            <w:pPr>
              <w:rPr>
                <w:rFonts w:cstheme="minorHAnsi"/>
              </w:rPr>
            </w:pPr>
            <w:r w:rsidRPr="00C34C63">
              <w:rPr>
                <w:rFonts w:cstheme="minorHAnsi"/>
              </w:rPr>
              <w:t xml:space="preserve">A </w:t>
            </w:r>
          </w:p>
          <w:p w14:paraId="7B1689E5" w14:textId="77777777" w:rsidR="00001DAF" w:rsidRPr="00C34C63" w:rsidRDefault="00001DAF" w:rsidP="00BC2983">
            <w:pPr>
              <w:rPr>
                <w:rFonts w:cstheme="minorHAnsi"/>
              </w:rPr>
            </w:pPr>
            <w:r w:rsidRPr="00C34C63">
              <w:rPr>
                <w:rFonts w:cstheme="minorHAnsi"/>
              </w:rPr>
              <w:t xml:space="preserve">B </w:t>
            </w:r>
          </w:p>
          <w:p w14:paraId="2AB4FD38" w14:textId="77777777" w:rsidR="00001DAF" w:rsidRPr="00C34C63" w:rsidRDefault="00001DAF" w:rsidP="00BC2983">
            <w:pPr>
              <w:rPr>
                <w:rFonts w:cstheme="minorHAnsi"/>
              </w:rPr>
            </w:pPr>
            <w:r w:rsidRPr="00C34C63">
              <w:rPr>
                <w:rFonts w:cstheme="minorHAnsi"/>
              </w:rPr>
              <w:t xml:space="preserve">C-M </w:t>
            </w:r>
          </w:p>
          <w:p w14:paraId="7C631DE3" w14:textId="77777777" w:rsidR="00001DAF" w:rsidRPr="008E23CC" w:rsidRDefault="00001DAF" w:rsidP="00BC2983">
            <w:pPr>
              <w:rPr>
                <w:rFonts w:cstheme="minorHAnsi"/>
              </w:rPr>
            </w:pPr>
            <w:r w:rsidRPr="00C34C63">
              <w:rPr>
                <w:rFonts w:cstheme="minorHAnsi"/>
              </w:rPr>
              <w:t>C</w:t>
            </w:r>
          </w:p>
        </w:tc>
        <w:tc>
          <w:tcPr>
            <w:tcW w:w="2070" w:type="dxa"/>
          </w:tcPr>
          <w:p w14:paraId="017E97C9" w14:textId="77777777" w:rsidR="00001DAF" w:rsidRPr="008E23CC" w:rsidRDefault="00000000" w:rsidP="00BC2983">
            <w:pPr>
              <w:rPr>
                <w:rFonts w:cstheme="minorHAnsi"/>
              </w:rPr>
            </w:pPr>
            <w:sdt>
              <w:sdtPr>
                <w:rPr>
                  <w:rFonts w:cstheme="minorHAnsi"/>
                </w:rPr>
                <w:id w:val="-1391346869"/>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7091B97B" w14:textId="77777777" w:rsidR="00001DAF" w:rsidRPr="008E23CC" w:rsidRDefault="00000000" w:rsidP="00BC2983">
            <w:pPr>
              <w:rPr>
                <w:rFonts w:cstheme="minorHAnsi"/>
              </w:rPr>
            </w:pPr>
            <w:sdt>
              <w:sdtPr>
                <w:rPr>
                  <w:rFonts w:cstheme="minorHAnsi"/>
                </w:rPr>
                <w:id w:val="-175003146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1859E1F" w14:textId="77777777" w:rsidR="00001DAF" w:rsidRDefault="00000000" w:rsidP="00BC2983">
            <w:pPr>
              <w:rPr>
                <w:rFonts w:cstheme="minorHAnsi"/>
              </w:rPr>
            </w:pPr>
            <w:sdt>
              <w:sdtPr>
                <w:rPr>
                  <w:rFonts w:cstheme="minorHAnsi"/>
                </w:rPr>
                <w:id w:val="-2100244861"/>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E0FC2A3" w14:textId="77777777" w:rsidR="00001DAF" w:rsidRPr="00C34C63" w:rsidRDefault="00000000" w:rsidP="00BC2983">
            <w:pPr>
              <w:rPr>
                <w:rFonts w:cstheme="minorHAnsi"/>
              </w:rPr>
            </w:pPr>
            <w:sdt>
              <w:sdtPr>
                <w:rPr>
                  <w:rFonts w:cstheme="minorHAnsi"/>
                </w:rPr>
                <w:id w:val="-504831642"/>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5DAAA39B" w14:textId="77777777" w:rsidR="00001DAF" w:rsidRPr="008E23CC" w:rsidRDefault="00001DAF" w:rsidP="00BC2983">
            <w:pPr>
              <w:rPr>
                <w:rFonts w:cstheme="minorHAnsi"/>
              </w:rPr>
            </w:pPr>
          </w:p>
        </w:tc>
        <w:sdt>
          <w:sdtPr>
            <w:rPr>
              <w:rFonts w:cstheme="minorHAnsi"/>
            </w:rPr>
            <w:id w:val="858629783"/>
            <w:placeholder>
              <w:docPart w:val="A3F598D1CF564C549A5C8D10BCFFD0B1"/>
            </w:placeholder>
            <w:showingPlcHdr/>
          </w:sdtPr>
          <w:sdtContent>
            <w:tc>
              <w:tcPr>
                <w:tcW w:w="4415" w:type="dxa"/>
              </w:tcPr>
              <w:p w14:paraId="76535A94"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39A66284" w14:textId="77777777" w:rsidTr="00E35623">
        <w:trPr>
          <w:trHeight w:val="1655"/>
          <w:jc w:val="center"/>
        </w:trPr>
        <w:tc>
          <w:tcPr>
            <w:tcW w:w="899" w:type="dxa"/>
          </w:tcPr>
          <w:p w14:paraId="47B8D130" w14:textId="6B624862" w:rsidR="00001DAF" w:rsidRPr="00A95939" w:rsidRDefault="00001DAF" w:rsidP="00BC2983">
            <w:pPr>
              <w:jc w:val="center"/>
              <w:rPr>
                <w:b/>
                <w:bCs/>
              </w:rPr>
            </w:pPr>
            <w:bookmarkStart w:id="23" w:name="Med8B10"/>
            <w:bookmarkStart w:id="24" w:name="Med8B11"/>
            <w:r w:rsidRPr="00DC7002">
              <w:rPr>
                <w:b/>
                <w:bCs/>
              </w:rPr>
              <w:t>8-B-11</w:t>
            </w:r>
            <w:bookmarkEnd w:id="23"/>
            <w:bookmarkEnd w:id="24"/>
          </w:p>
        </w:tc>
        <w:tc>
          <w:tcPr>
            <w:tcW w:w="6335" w:type="dxa"/>
          </w:tcPr>
          <w:p w14:paraId="183DED31" w14:textId="77777777" w:rsidR="00001DAF" w:rsidRDefault="00001DAF" w:rsidP="00BC2983">
            <w:pPr>
              <w:rPr>
                <w:color w:val="000000"/>
              </w:rPr>
            </w:pPr>
            <w:r>
              <w:rPr>
                <w:color w:val="000000"/>
              </w:rPr>
              <w:t>The pre-operative clinical record includes documentation of all pre-operative medications given to a patient.  This record includes the date, time, amount, and route of administration.</w:t>
            </w:r>
          </w:p>
          <w:p w14:paraId="1AC1209C" w14:textId="77777777" w:rsidR="00001DAF" w:rsidRPr="008E23CC" w:rsidRDefault="00001DAF" w:rsidP="00BC2983">
            <w:pPr>
              <w:rPr>
                <w:rFonts w:cstheme="minorHAnsi"/>
              </w:rPr>
            </w:pPr>
          </w:p>
        </w:tc>
        <w:tc>
          <w:tcPr>
            <w:tcW w:w="1131" w:type="dxa"/>
            <w:gridSpan w:val="2"/>
          </w:tcPr>
          <w:p w14:paraId="47C12EFA" w14:textId="77777777" w:rsidR="00001DAF" w:rsidRPr="00C34C63" w:rsidRDefault="00001DAF" w:rsidP="00BC2983">
            <w:pPr>
              <w:rPr>
                <w:rFonts w:cstheme="minorHAnsi"/>
              </w:rPr>
            </w:pPr>
            <w:r w:rsidRPr="00C34C63">
              <w:rPr>
                <w:rFonts w:cstheme="minorHAnsi"/>
              </w:rPr>
              <w:t xml:space="preserve">A </w:t>
            </w:r>
          </w:p>
          <w:p w14:paraId="59340F0D" w14:textId="77777777" w:rsidR="00001DAF" w:rsidRPr="00C34C63" w:rsidRDefault="00001DAF" w:rsidP="00BC2983">
            <w:pPr>
              <w:rPr>
                <w:rFonts w:cstheme="minorHAnsi"/>
              </w:rPr>
            </w:pPr>
            <w:r w:rsidRPr="00C34C63">
              <w:rPr>
                <w:rFonts w:cstheme="minorHAnsi"/>
              </w:rPr>
              <w:t xml:space="preserve">B </w:t>
            </w:r>
          </w:p>
          <w:p w14:paraId="3D324495" w14:textId="77777777" w:rsidR="00001DAF" w:rsidRPr="00C34C63" w:rsidRDefault="00001DAF" w:rsidP="00BC2983">
            <w:pPr>
              <w:rPr>
                <w:rFonts w:cstheme="minorHAnsi"/>
              </w:rPr>
            </w:pPr>
            <w:r w:rsidRPr="00C34C63">
              <w:rPr>
                <w:rFonts w:cstheme="minorHAnsi"/>
              </w:rPr>
              <w:t xml:space="preserve">C-M </w:t>
            </w:r>
          </w:p>
          <w:p w14:paraId="4C7DE052" w14:textId="77777777" w:rsidR="00001DAF" w:rsidRPr="008E23CC" w:rsidRDefault="00001DAF" w:rsidP="00BC2983">
            <w:pPr>
              <w:rPr>
                <w:rFonts w:cstheme="minorHAnsi"/>
              </w:rPr>
            </w:pPr>
            <w:r w:rsidRPr="00C34C63">
              <w:rPr>
                <w:rFonts w:cstheme="minorHAnsi"/>
              </w:rPr>
              <w:t>C</w:t>
            </w:r>
          </w:p>
        </w:tc>
        <w:tc>
          <w:tcPr>
            <w:tcW w:w="2070" w:type="dxa"/>
          </w:tcPr>
          <w:p w14:paraId="14137B9D" w14:textId="77777777" w:rsidR="00001DAF" w:rsidRPr="008E23CC" w:rsidRDefault="00000000" w:rsidP="00BC2983">
            <w:pPr>
              <w:rPr>
                <w:rFonts w:cstheme="minorHAnsi"/>
              </w:rPr>
            </w:pPr>
            <w:sdt>
              <w:sdtPr>
                <w:rPr>
                  <w:rFonts w:cstheme="minorHAnsi"/>
                </w:rPr>
                <w:id w:val="-1060360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4A79F6FF" w14:textId="77777777" w:rsidR="00001DAF" w:rsidRPr="008E23CC" w:rsidRDefault="00000000" w:rsidP="00BC2983">
            <w:pPr>
              <w:rPr>
                <w:rFonts w:cstheme="minorHAnsi"/>
              </w:rPr>
            </w:pPr>
            <w:sdt>
              <w:sdtPr>
                <w:rPr>
                  <w:rFonts w:cstheme="minorHAnsi"/>
                </w:rPr>
                <w:id w:val="-514393160"/>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440580FC" w14:textId="77777777" w:rsidR="00001DAF" w:rsidRDefault="00000000" w:rsidP="00BC2983">
            <w:pPr>
              <w:rPr>
                <w:rFonts w:cstheme="minorHAnsi"/>
              </w:rPr>
            </w:pPr>
            <w:sdt>
              <w:sdtPr>
                <w:rPr>
                  <w:rFonts w:cstheme="minorHAnsi"/>
                </w:rPr>
                <w:id w:val="594298468"/>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2232100D" w14:textId="77777777" w:rsidR="00001DAF" w:rsidRPr="00C34C63" w:rsidRDefault="00000000" w:rsidP="00BC2983">
            <w:pPr>
              <w:rPr>
                <w:rFonts w:cstheme="minorHAnsi"/>
              </w:rPr>
            </w:pPr>
            <w:sdt>
              <w:sdtPr>
                <w:rPr>
                  <w:rFonts w:cstheme="minorHAnsi"/>
                </w:rPr>
                <w:id w:val="-900437731"/>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59E87A7" w14:textId="77777777" w:rsidR="00001DAF" w:rsidRPr="008E23CC" w:rsidRDefault="00001DAF" w:rsidP="00BC2983">
            <w:pPr>
              <w:rPr>
                <w:rFonts w:cstheme="minorHAnsi"/>
              </w:rPr>
            </w:pPr>
          </w:p>
        </w:tc>
        <w:sdt>
          <w:sdtPr>
            <w:rPr>
              <w:rFonts w:cstheme="minorHAnsi"/>
            </w:rPr>
            <w:id w:val="251247808"/>
            <w:placeholder>
              <w:docPart w:val="C4F88A98A01F4FFF8F21743886467C51"/>
            </w:placeholder>
            <w:showingPlcHdr/>
          </w:sdtPr>
          <w:sdtContent>
            <w:tc>
              <w:tcPr>
                <w:tcW w:w="4415" w:type="dxa"/>
              </w:tcPr>
              <w:p w14:paraId="5DC71611"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E35623" w14:paraId="5F4E2CED" w14:textId="77777777" w:rsidTr="00E35623">
        <w:trPr>
          <w:jc w:val="center"/>
        </w:trPr>
        <w:tc>
          <w:tcPr>
            <w:tcW w:w="899" w:type="dxa"/>
            <w:shd w:val="clear" w:color="auto" w:fill="243746"/>
          </w:tcPr>
          <w:p w14:paraId="0CBFEE5D" w14:textId="54B3ABED" w:rsidR="00E35623" w:rsidRPr="00475662" w:rsidRDefault="00E35623" w:rsidP="00E35623">
            <w:pPr>
              <w:jc w:val="center"/>
              <w:rPr>
                <w:b/>
                <w:bCs/>
              </w:rPr>
            </w:pPr>
            <w:r w:rsidRPr="00AE1B2E">
              <w:rPr>
                <w:rFonts w:cs="Arial"/>
                <w:b/>
                <w:bCs/>
                <w:color w:val="FFFFFF" w:themeColor="background1"/>
                <w:sz w:val="28"/>
                <w:szCs w:val="28"/>
              </w:rPr>
              <w:lastRenderedPageBreak/>
              <w:t>ID</w:t>
            </w:r>
          </w:p>
        </w:tc>
        <w:tc>
          <w:tcPr>
            <w:tcW w:w="6335" w:type="dxa"/>
            <w:shd w:val="clear" w:color="auto" w:fill="243746"/>
          </w:tcPr>
          <w:p w14:paraId="3A2820AE" w14:textId="0BD77573" w:rsidR="00E35623" w:rsidRPr="008E23CC" w:rsidRDefault="00E35623" w:rsidP="00E35623">
            <w:pPr>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307A8436" w14:textId="63C161CA" w:rsidR="00E35623" w:rsidRDefault="00E35623" w:rsidP="00E35623">
            <w:pPr>
              <w:rPr>
                <w:rFonts w:ascii="Segoe UI Symbol" w:eastAsia="MS Gothic" w:hAnsi="Segoe UI Symbol" w:cs="Segoe UI Symbol"/>
              </w:rPr>
            </w:pPr>
            <w:r w:rsidRPr="00AE1B2E">
              <w:rPr>
                <w:rFonts w:cs="Arial"/>
                <w:b/>
                <w:bCs/>
                <w:color w:val="FFFFFF" w:themeColor="background1"/>
                <w:sz w:val="28"/>
                <w:szCs w:val="28"/>
              </w:rPr>
              <w:t>Class</w:t>
            </w:r>
          </w:p>
        </w:tc>
        <w:tc>
          <w:tcPr>
            <w:tcW w:w="2070" w:type="dxa"/>
            <w:shd w:val="clear" w:color="auto" w:fill="243746"/>
          </w:tcPr>
          <w:p w14:paraId="672ECCA7" w14:textId="0CD17840" w:rsidR="00E35623" w:rsidRDefault="00E35623" w:rsidP="00E35623">
            <w:pPr>
              <w:rPr>
                <w:rFonts w:cstheme="minorHAnsi"/>
              </w:rPr>
            </w:pPr>
            <w:r w:rsidRPr="00AE1B2E">
              <w:rPr>
                <w:rFonts w:cs="Arial"/>
                <w:b/>
                <w:bCs/>
                <w:color w:val="FFFFFF" w:themeColor="background1"/>
                <w:sz w:val="28"/>
                <w:szCs w:val="28"/>
              </w:rPr>
              <w:t>Score</w:t>
            </w:r>
          </w:p>
        </w:tc>
        <w:tc>
          <w:tcPr>
            <w:tcW w:w="4415" w:type="dxa"/>
            <w:shd w:val="clear" w:color="auto" w:fill="243746"/>
          </w:tcPr>
          <w:p w14:paraId="096E15FC" w14:textId="5AFED802" w:rsidR="00E35623" w:rsidRDefault="00E35623" w:rsidP="00E35623">
            <w:pPr>
              <w:rPr>
                <w:rFonts w:cstheme="minorHAnsi"/>
              </w:rPr>
            </w:pPr>
            <w:r w:rsidRPr="00AE1B2E">
              <w:rPr>
                <w:rFonts w:cs="Arial"/>
                <w:b/>
                <w:bCs/>
                <w:color w:val="FFFFFF" w:themeColor="background1"/>
                <w:sz w:val="28"/>
                <w:szCs w:val="28"/>
              </w:rPr>
              <w:t>Findings/Comments</w:t>
            </w:r>
          </w:p>
        </w:tc>
      </w:tr>
      <w:tr w:rsidR="00001DAF" w14:paraId="4DB73648" w14:textId="77777777" w:rsidTr="00D92A99">
        <w:trPr>
          <w:jc w:val="center"/>
        </w:trPr>
        <w:tc>
          <w:tcPr>
            <w:tcW w:w="899" w:type="dxa"/>
          </w:tcPr>
          <w:p w14:paraId="3F1E41B6" w14:textId="23427CBB" w:rsidR="00001DAF" w:rsidRPr="00475662" w:rsidRDefault="00001DAF" w:rsidP="00BC2983">
            <w:pPr>
              <w:jc w:val="center"/>
              <w:rPr>
                <w:b/>
                <w:bCs/>
              </w:rPr>
            </w:pPr>
            <w:bookmarkStart w:id="25" w:name="Med8B12"/>
            <w:r w:rsidRPr="00DC7002">
              <w:rPr>
                <w:b/>
                <w:bCs/>
              </w:rPr>
              <w:t>8-B-12</w:t>
            </w:r>
            <w:bookmarkEnd w:id="25"/>
          </w:p>
        </w:tc>
        <w:tc>
          <w:tcPr>
            <w:tcW w:w="6335" w:type="dxa"/>
          </w:tcPr>
          <w:p w14:paraId="06CBC234" w14:textId="77777777" w:rsidR="00001DAF" w:rsidRPr="008E23CC" w:rsidRDefault="00001DAF" w:rsidP="00BC2983">
            <w:pPr>
              <w:rPr>
                <w:rFonts w:eastAsia="Arial" w:cstheme="minorHAnsi"/>
              </w:rPr>
            </w:pPr>
            <w:r w:rsidRPr="008E23CC">
              <w:rPr>
                <w:rFonts w:eastAsia="Arial" w:cstheme="minorHAnsi"/>
              </w:rPr>
              <w:t>The pre-operative clinical record includes documentation of all intravenous and subcutaneous fluids given pre-operatively.</w:t>
            </w:r>
          </w:p>
          <w:p w14:paraId="51E60B9F" w14:textId="77777777" w:rsidR="00001DAF" w:rsidRPr="008E23CC" w:rsidRDefault="00001DAF" w:rsidP="00BC2983">
            <w:pPr>
              <w:rPr>
                <w:rFonts w:cstheme="minorHAnsi"/>
              </w:rPr>
            </w:pPr>
          </w:p>
        </w:tc>
        <w:tc>
          <w:tcPr>
            <w:tcW w:w="1131" w:type="dxa"/>
            <w:gridSpan w:val="2"/>
          </w:tcPr>
          <w:p w14:paraId="44944294"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06CB098D" w14:textId="77777777" w:rsidR="00001DAF" w:rsidRPr="0084305D" w:rsidRDefault="00001DAF" w:rsidP="00BC2983">
            <w:pPr>
              <w:rPr>
                <w:rFonts w:cstheme="minorHAnsi"/>
              </w:rPr>
            </w:pPr>
            <w:r w:rsidRPr="0084305D">
              <w:rPr>
                <w:rFonts w:cstheme="minorHAnsi"/>
              </w:rPr>
              <w:t xml:space="preserve">C-M, </w:t>
            </w:r>
          </w:p>
          <w:p w14:paraId="363A26BD" w14:textId="77777777" w:rsidR="00001DAF" w:rsidRPr="008E23CC" w:rsidRDefault="00001DAF" w:rsidP="00BC2983">
            <w:pPr>
              <w:rPr>
                <w:rFonts w:cstheme="minorHAnsi"/>
              </w:rPr>
            </w:pPr>
            <w:r w:rsidRPr="0084305D">
              <w:rPr>
                <w:rFonts w:cstheme="minorHAnsi"/>
              </w:rPr>
              <w:t>C</w:t>
            </w:r>
          </w:p>
        </w:tc>
        <w:tc>
          <w:tcPr>
            <w:tcW w:w="2070" w:type="dxa"/>
          </w:tcPr>
          <w:p w14:paraId="6FECE332" w14:textId="77777777" w:rsidR="00001DAF" w:rsidRPr="008E23CC" w:rsidRDefault="00000000" w:rsidP="00BC2983">
            <w:pPr>
              <w:rPr>
                <w:rFonts w:cstheme="minorHAnsi"/>
              </w:rPr>
            </w:pPr>
            <w:sdt>
              <w:sdtPr>
                <w:rPr>
                  <w:rFonts w:cstheme="minorHAnsi"/>
                </w:rPr>
                <w:id w:val="-13950492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6DD4DA64" w14:textId="77777777" w:rsidR="00001DAF" w:rsidRPr="008E23CC" w:rsidRDefault="00000000" w:rsidP="00BC2983">
            <w:pPr>
              <w:rPr>
                <w:rFonts w:cstheme="minorHAnsi"/>
              </w:rPr>
            </w:pPr>
            <w:sdt>
              <w:sdtPr>
                <w:rPr>
                  <w:rFonts w:cstheme="minorHAnsi"/>
                </w:rPr>
                <w:id w:val="-266845695"/>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19CB1775" w14:textId="77777777" w:rsidR="00001DAF" w:rsidRDefault="00000000" w:rsidP="00BC2983">
            <w:pPr>
              <w:rPr>
                <w:rFonts w:cstheme="minorHAnsi"/>
              </w:rPr>
            </w:pPr>
            <w:sdt>
              <w:sdtPr>
                <w:rPr>
                  <w:rFonts w:cstheme="minorHAnsi"/>
                </w:rPr>
                <w:id w:val="-597637771"/>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F4F90FD" w14:textId="77777777" w:rsidR="00001DAF" w:rsidRPr="00C34C63" w:rsidRDefault="00000000" w:rsidP="00BC2983">
            <w:pPr>
              <w:rPr>
                <w:rFonts w:cstheme="minorHAnsi"/>
              </w:rPr>
            </w:pPr>
            <w:sdt>
              <w:sdtPr>
                <w:rPr>
                  <w:rFonts w:cstheme="minorHAnsi"/>
                </w:rPr>
                <w:id w:val="1897162606"/>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4A79F734" w14:textId="77777777" w:rsidR="00001DAF" w:rsidRPr="008E23CC" w:rsidRDefault="00001DAF" w:rsidP="00BC2983">
            <w:pPr>
              <w:rPr>
                <w:rFonts w:cstheme="minorHAnsi"/>
              </w:rPr>
            </w:pPr>
          </w:p>
        </w:tc>
        <w:sdt>
          <w:sdtPr>
            <w:rPr>
              <w:rFonts w:cstheme="minorHAnsi"/>
            </w:rPr>
            <w:id w:val="1018508712"/>
            <w:placeholder>
              <w:docPart w:val="AF41D0CBF8754C98A938B34B2E106900"/>
            </w:placeholder>
            <w:showingPlcHdr/>
          </w:sdtPr>
          <w:sdtContent>
            <w:tc>
              <w:tcPr>
                <w:tcW w:w="4415" w:type="dxa"/>
              </w:tcPr>
              <w:p w14:paraId="440D4FB2"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51D911FD" w14:textId="77777777" w:rsidTr="00D92A99">
        <w:trPr>
          <w:jc w:val="center"/>
        </w:trPr>
        <w:tc>
          <w:tcPr>
            <w:tcW w:w="899" w:type="dxa"/>
          </w:tcPr>
          <w:p w14:paraId="08AA411A" w14:textId="4D0EBF76" w:rsidR="00001DAF" w:rsidRPr="00017D18" w:rsidRDefault="00001DAF" w:rsidP="00BC2983">
            <w:pPr>
              <w:jc w:val="center"/>
              <w:rPr>
                <w:b/>
                <w:bCs/>
              </w:rPr>
            </w:pPr>
            <w:bookmarkStart w:id="26" w:name="Med8B13"/>
            <w:r w:rsidRPr="00DC7002">
              <w:rPr>
                <w:b/>
                <w:bCs/>
              </w:rPr>
              <w:t>8-B-13</w:t>
            </w:r>
            <w:bookmarkEnd w:id="26"/>
          </w:p>
        </w:tc>
        <w:tc>
          <w:tcPr>
            <w:tcW w:w="6335" w:type="dxa"/>
          </w:tcPr>
          <w:p w14:paraId="069026DD" w14:textId="77777777" w:rsidR="00001DAF" w:rsidRPr="008E23CC" w:rsidRDefault="00001DAF" w:rsidP="00BC2983">
            <w:pPr>
              <w:rPr>
                <w:rFonts w:eastAsia="Arial" w:cstheme="minorHAnsi"/>
              </w:rPr>
            </w:pPr>
            <w:r w:rsidRPr="008E23CC">
              <w:rPr>
                <w:rFonts w:eastAsia="Arial" w:cstheme="minorHAnsi"/>
              </w:rPr>
              <w:t>The pre-operative medical record includes responses regarding any allergies and abnormal drug reactions.</w:t>
            </w:r>
          </w:p>
        </w:tc>
        <w:tc>
          <w:tcPr>
            <w:tcW w:w="1131" w:type="dxa"/>
            <w:gridSpan w:val="2"/>
          </w:tcPr>
          <w:p w14:paraId="36A8FB26" w14:textId="77777777" w:rsidR="00001DAF" w:rsidRPr="00C34C63" w:rsidRDefault="00001DAF" w:rsidP="00BC2983">
            <w:pPr>
              <w:rPr>
                <w:rFonts w:cstheme="minorHAnsi"/>
              </w:rPr>
            </w:pPr>
            <w:r w:rsidRPr="00C34C63">
              <w:rPr>
                <w:rFonts w:cstheme="minorHAnsi"/>
              </w:rPr>
              <w:t xml:space="preserve">A </w:t>
            </w:r>
          </w:p>
          <w:p w14:paraId="0BB7B075" w14:textId="77777777" w:rsidR="00001DAF" w:rsidRPr="00C34C63" w:rsidRDefault="00001DAF" w:rsidP="00BC2983">
            <w:pPr>
              <w:rPr>
                <w:rFonts w:cstheme="minorHAnsi"/>
              </w:rPr>
            </w:pPr>
            <w:r w:rsidRPr="00C34C63">
              <w:rPr>
                <w:rFonts w:cstheme="minorHAnsi"/>
              </w:rPr>
              <w:t xml:space="preserve">B </w:t>
            </w:r>
          </w:p>
          <w:p w14:paraId="20F92F34" w14:textId="77777777" w:rsidR="00001DAF" w:rsidRPr="00C34C63" w:rsidRDefault="00001DAF" w:rsidP="00BC2983">
            <w:pPr>
              <w:rPr>
                <w:rFonts w:cstheme="minorHAnsi"/>
              </w:rPr>
            </w:pPr>
            <w:r w:rsidRPr="00C34C63">
              <w:rPr>
                <w:rFonts w:cstheme="minorHAnsi"/>
              </w:rPr>
              <w:t xml:space="preserve">C-M </w:t>
            </w:r>
          </w:p>
          <w:p w14:paraId="1294A84C" w14:textId="77777777" w:rsidR="00001DAF" w:rsidRDefault="00001DAF" w:rsidP="00BC2983">
            <w:pPr>
              <w:rPr>
                <w:rFonts w:cstheme="minorHAnsi"/>
              </w:rPr>
            </w:pPr>
            <w:r w:rsidRPr="00C34C63">
              <w:rPr>
                <w:rFonts w:cstheme="minorHAnsi"/>
              </w:rPr>
              <w:t>C</w:t>
            </w:r>
          </w:p>
          <w:p w14:paraId="6C092D3F" w14:textId="77777777" w:rsidR="00001DAF" w:rsidRPr="008E23CC" w:rsidRDefault="00001DAF" w:rsidP="00BC2983">
            <w:pPr>
              <w:rPr>
                <w:rFonts w:cstheme="minorHAnsi"/>
              </w:rPr>
            </w:pPr>
          </w:p>
        </w:tc>
        <w:tc>
          <w:tcPr>
            <w:tcW w:w="2070" w:type="dxa"/>
          </w:tcPr>
          <w:p w14:paraId="3719A839" w14:textId="77777777" w:rsidR="00001DAF" w:rsidRPr="008E23CC" w:rsidRDefault="00000000" w:rsidP="00BC2983">
            <w:pPr>
              <w:rPr>
                <w:rFonts w:cstheme="minorHAnsi"/>
              </w:rPr>
            </w:pPr>
            <w:sdt>
              <w:sdtPr>
                <w:rPr>
                  <w:rFonts w:cstheme="minorHAnsi"/>
                </w:rPr>
                <w:id w:val="164755231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6E57608E" w14:textId="77777777" w:rsidR="00001DAF" w:rsidRPr="008E23CC" w:rsidRDefault="00000000" w:rsidP="00BC2983">
            <w:pPr>
              <w:rPr>
                <w:rFonts w:cstheme="minorHAnsi"/>
              </w:rPr>
            </w:pPr>
            <w:sdt>
              <w:sdtPr>
                <w:rPr>
                  <w:rFonts w:cstheme="minorHAnsi"/>
                </w:rPr>
                <w:id w:val="1669597317"/>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9201D3A" w14:textId="77777777" w:rsidR="00001DAF" w:rsidRDefault="00000000" w:rsidP="00BC2983">
            <w:pPr>
              <w:rPr>
                <w:rFonts w:cstheme="minorHAnsi"/>
              </w:rPr>
            </w:pPr>
            <w:sdt>
              <w:sdtPr>
                <w:rPr>
                  <w:rFonts w:cstheme="minorHAnsi"/>
                </w:rPr>
                <w:id w:val="-1798064128"/>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500DF470" w14:textId="77777777" w:rsidR="00001DAF" w:rsidRPr="00C34C63" w:rsidRDefault="00000000" w:rsidP="00BC2983">
            <w:pPr>
              <w:rPr>
                <w:rFonts w:cstheme="minorHAnsi"/>
              </w:rPr>
            </w:pPr>
            <w:sdt>
              <w:sdtPr>
                <w:rPr>
                  <w:rFonts w:cstheme="minorHAnsi"/>
                </w:rPr>
                <w:id w:val="1175689384"/>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426759A2" w14:textId="77777777" w:rsidR="00001DAF" w:rsidRPr="008E23CC" w:rsidRDefault="00001DAF" w:rsidP="00BC2983">
            <w:pPr>
              <w:rPr>
                <w:rFonts w:cstheme="minorHAnsi"/>
              </w:rPr>
            </w:pPr>
          </w:p>
        </w:tc>
        <w:sdt>
          <w:sdtPr>
            <w:rPr>
              <w:rFonts w:cstheme="minorHAnsi"/>
            </w:rPr>
            <w:id w:val="2005472586"/>
            <w:placeholder>
              <w:docPart w:val="B20551060B2D4A02A555583A12AD6F1A"/>
            </w:placeholder>
            <w:showingPlcHdr/>
          </w:sdtPr>
          <w:sdtContent>
            <w:tc>
              <w:tcPr>
                <w:tcW w:w="4415" w:type="dxa"/>
              </w:tcPr>
              <w:p w14:paraId="11E679BD"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2B2329CC" w14:textId="77777777" w:rsidTr="00D92A99">
        <w:trPr>
          <w:jc w:val="center"/>
        </w:trPr>
        <w:tc>
          <w:tcPr>
            <w:tcW w:w="899" w:type="dxa"/>
          </w:tcPr>
          <w:p w14:paraId="0F93F7F2" w14:textId="650B8DA3" w:rsidR="00001DAF" w:rsidRPr="00017D18" w:rsidRDefault="00001DAF" w:rsidP="00BC2983">
            <w:pPr>
              <w:jc w:val="center"/>
              <w:rPr>
                <w:b/>
                <w:bCs/>
              </w:rPr>
            </w:pPr>
            <w:bookmarkStart w:id="27" w:name="Med8B14"/>
            <w:r w:rsidRPr="00DC7002">
              <w:rPr>
                <w:b/>
                <w:bCs/>
              </w:rPr>
              <w:t>8-B-14</w:t>
            </w:r>
            <w:bookmarkEnd w:id="27"/>
          </w:p>
        </w:tc>
        <w:tc>
          <w:tcPr>
            <w:tcW w:w="6335" w:type="dxa"/>
          </w:tcPr>
          <w:p w14:paraId="3A9BBB02" w14:textId="77777777" w:rsidR="00001DAF" w:rsidRPr="008E23CC" w:rsidRDefault="00001DAF" w:rsidP="00BC2983">
            <w:pPr>
              <w:rPr>
                <w:rFonts w:eastAsia="Arial" w:cstheme="minorHAnsi"/>
              </w:rPr>
            </w:pPr>
            <w:r w:rsidRPr="008E23CC">
              <w:rPr>
                <w:rFonts w:eastAsia="Arial" w:cstheme="minorHAnsi"/>
              </w:rPr>
              <w:t>The pre-operative medical record includes responses regarding current medications.</w:t>
            </w:r>
          </w:p>
        </w:tc>
        <w:tc>
          <w:tcPr>
            <w:tcW w:w="1131" w:type="dxa"/>
            <w:gridSpan w:val="2"/>
          </w:tcPr>
          <w:p w14:paraId="630502D0" w14:textId="77777777" w:rsidR="00001DAF" w:rsidRPr="00C34C63" w:rsidRDefault="00001DAF" w:rsidP="00BC2983">
            <w:pPr>
              <w:rPr>
                <w:rFonts w:cstheme="minorHAnsi"/>
              </w:rPr>
            </w:pPr>
            <w:r w:rsidRPr="00C34C63">
              <w:rPr>
                <w:rFonts w:cstheme="minorHAnsi"/>
              </w:rPr>
              <w:t xml:space="preserve">A </w:t>
            </w:r>
          </w:p>
          <w:p w14:paraId="5249DEDF" w14:textId="77777777" w:rsidR="00001DAF" w:rsidRPr="00C34C63" w:rsidRDefault="00001DAF" w:rsidP="00BC2983">
            <w:pPr>
              <w:rPr>
                <w:rFonts w:cstheme="minorHAnsi"/>
              </w:rPr>
            </w:pPr>
            <w:r w:rsidRPr="00C34C63">
              <w:rPr>
                <w:rFonts w:cstheme="minorHAnsi"/>
              </w:rPr>
              <w:t xml:space="preserve">B </w:t>
            </w:r>
          </w:p>
          <w:p w14:paraId="76F7EDC5" w14:textId="77777777" w:rsidR="00001DAF" w:rsidRPr="00C34C63" w:rsidRDefault="00001DAF" w:rsidP="00BC2983">
            <w:pPr>
              <w:rPr>
                <w:rFonts w:cstheme="minorHAnsi"/>
              </w:rPr>
            </w:pPr>
            <w:r w:rsidRPr="00C34C63">
              <w:rPr>
                <w:rFonts w:cstheme="minorHAnsi"/>
              </w:rPr>
              <w:t xml:space="preserve">C-M </w:t>
            </w:r>
          </w:p>
          <w:p w14:paraId="206999D3" w14:textId="77777777" w:rsidR="00001DAF" w:rsidRPr="008E23CC" w:rsidRDefault="00001DAF" w:rsidP="00BC2983">
            <w:pPr>
              <w:rPr>
                <w:rFonts w:cstheme="minorHAnsi"/>
              </w:rPr>
            </w:pPr>
            <w:r w:rsidRPr="00C34C63">
              <w:rPr>
                <w:rFonts w:cstheme="minorHAnsi"/>
              </w:rPr>
              <w:t>C</w:t>
            </w:r>
          </w:p>
        </w:tc>
        <w:tc>
          <w:tcPr>
            <w:tcW w:w="2070" w:type="dxa"/>
          </w:tcPr>
          <w:p w14:paraId="0E3F05DA" w14:textId="77777777" w:rsidR="00001DAF" w:rsidRPr="008E23CC" w:rsidRDefault="00000000" w:rsidP="00BC2983">
            <w:pPr>
              <w:rPr>
                <w:rFonts w:cstheme="minorHAnsi"/>
              </w:rPr>
            </w:pPr>
            <w:sdt>
              <w:sdtPr>
                <w:rPr>
                  <w:rFonts w:cstheme="minorHAnsi"/>
                </w:rPr>
                <w:id w:val="90912069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22D039A3" w14:textId="77777777" w:rsidR="00001DAF" w:rsidRPr="008E23CC" w:rsidRDefault="00000000" w:rsidP="00BC2983">
            <w:pPr>
              <w:rPr>
                <w:rFonts w:cstheme="minorHAnsi"/>
              </w:rPr>
            </w:pPr>
            <w:sdt>
              <w:sdtPr>
                <w:rPr>
                  <w:rFonts w:cstheme="minorHAnsi"/>
                </w:rPr>
                <w:id w:val="730039647"/>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93FF9F5" w14:textId="77777777" w:rsidR="00001DAF" w:rsidRDefault="00000000" w:rsidP="00BC2983">
            <w:pPr>
              <w:rPr>
                <w:rFonts w:cstheme="minorHAnsi"/>
              </w:rPr>
            </w:pPr>
            <w:sdt>
              <w:sdtPr>
                <w:rPr>
                  <w:rFonts w:cstheme="minorHAnsi"/>
                </w:rPr>
                <w:id w:val="-1252664271"/>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664FA62" w14:textId="77777777" w:rsidR="00001DAF" w:rsidRPr="00C34C63" w:rsidRDefault="00000000" w:rsidP="00BC2983">
            <w:pPr>
              <w:rPr>
                <w:rFonts w:cstheme="minorHAnsi"/>
              </w:rPr>
            </w:pPr>
            <w:sdt>
              <w:sdtPr>
                <w:rPr>
                  <w:rFonts w:cstheme="minorHAnsi"/>
                </w:rPr>
                <w:id w:val="-1550296853"/>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3AE634EE" w14:textId="77777777" w:rsidR="00001DAF" w:rsidRPr="008E23CC" w:rsidRDefault="00001DAF" w:rsidP="00BC2983">
            <w:pPr>
              <w:rPr>
                <w:rFonts w:cstheme="minorHAnsi"/>
              </w:rPr>
            </w:pPr>
          </w:p>
        </w:tc>
        <w:sdt>
          <w:sdtPr>
            <w:rPr>
              <w:rFonts w:cstheme="minorHAnsi"/>
            </w:rPr>
            <w:id w:val="-46524361"/>
            <w:placeholder>
              <w:docPart w:val="AC940D18966545FAB8BAA64D263F4D93"/>
            </w:placeholder>
            <w:showingPlcHdr/>
          </w:sdtPr>
          <w:sdtContent>
            <w:tc>
              <w:tcPr>
                <w:tcW w:w="4415" w:type="dxa"/>
              </w:tcPr>
              <w:p w14:paraId="2C895233"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091970C6" w14:textId="77777777" w:rsidTr="00E35623">
        <w:trPr>
          <w:trHeight w:val="1385"/>
          <w:jc w:val="center"/>
        </w:trPr>
        <w:tc>
          <w:tcPr>
            <w:tcW w:w="899" w:type="dxa"/>
          </w:tcPr>
          <w:p w14:paraId="7F074495" w14:textId="10D584AF" w:rsidR="00001DAF" w:rsidRPr="00017D18" w:rsidRDefault="00001DAF" w:rsidP="00BC2983">
            <w:pPr>
              <w:jc w:val="center"/>
              <w:rPr>
                <w:b/>
                <w:bCs/>
              </w:rPr>
            </w:pPr>
            <w:bookmarkStart w:id="28" w:name="Med8B15"/>
            <w:r w:rsidRPr="00DC7002">
              <w:rPr>
                <w:b/>
                <w:bCs/>
              </w:rPr>
              <w:t>8-B-15</w:t>
            </w:r>
            <w:bookmarkEnd w:id="28"/>
          </w:p>
        </w:tc>
        <w:tc>
          <w:tcPr>
            <w:tcW w:w="6335" w:type="dxa"/>
          </w:tcPr>
          <w:p w14:paraId="54DF0149" w14:textId="77777777" w:rsidR="00001DAF" w:rsidRPr="003948EA" w:rsidRDefault="00001DAF" w:rsidP="00BC2983">
            <w:pPr>
              <w:rPr>
                <w:rFonts w:eastAsia="Arial" w:cstheme="minorHAnsi"/>
              </w:rPr>
            </w:pPr>
            <w:r w:rsidRPr="008E23CC">
              <w:rPr>
                <w:rFonts w:eastAsia="Arial" w:cstheme="minorHAnsi"/>
              </w:rPr>
              <w:t>The pre-operative medical record includes responses regarding previous serious illness.</w:t>
            </w:r>
          </w:p>
        </w:tc>
        <w:tc>
          <w:tcPr>
            <w:tcW w:w="1131" w:type="dxa"/>
            <w:gridSpan w:val="2"/>
          </w:tcPr>
          <w:p w14:paraId="04ABD6C4" w14:textId="77777777" w:rsidR="00001DAF" w:rsidRPr="00C34C63" w:rsidRDefault="00001DAF" w:rsidP="00BC2983">
            <w:pPr>
              <w:rPr>
                <w:rFonts w:cstheme="minorHAnsi"/>
              </w:rPr>
            </w:pPr>
            <w:r w:rsidRPr="00C34C63">
              <w:rPr>
                <w:rFonts w:cstheme="minorHAnsi"/>
              </w:rPr>
              <w:t xml:space="preserve">A </w:t>
            </w:r>
          </w:p>
          <w:p w14:paraId="4F5AC417" w14:textId="77777777" w:rsidR="00001DAF" w:rsidRPr="00C34C63" w:rsidRDefault="00001DAF" w:rsidP="00BC2983">
            <w:pPr>
              <w:rPr>
                <w:rFonts w:cstheme="minorHAnsi"/>
              </w:rPr>
            </w:pPr>
            <w:r w:rsidRPr="00C34C63">
              <w:rPr>
                <w:rFonts w:cstheme="minorHAnsi"/>
              </w:rPr>
              <w:t xml:space="preserve">B </w:t>
            </w:r>
          </w:p>
          <w:p w14:paraId="68218A9B" w14:textId="77777777" w:rsidR="00001DAF" w:rsidRPr="00C34C63" w:rsidRDefault="00001DAF" w:rsidP="00BC2983">
            <w:pPr>
              <w:rPr>
                <w:rFonts w:cstheme="minorHAnsi"/>
              </w:rPr>
            </w:pPr>
            <w:r w:rsidRPr="00C34C63">
              <w:rPr>
                <w:rFonts w:cstheme="minorHAnsi"/>
              </w:rPr>
              <w:t xml:space="preserve">C-M </w:t>
            </w:r>
          </w:p>
          <w:p w14:paraId="69CF5DDB" w14:textId="77777777" w:rsidR="00001DAF" w:rsidRPr="008E23CC" w:rsidRDefault="00001DAF" w:rsidP="00BC2983">
            <w:pPr>
              <w:rPr>
                <w:rFonts w:cstheme="minorHAnsi"/>
              </w:rPr>
            </w:pPr>
            <w:r w:rsidRPr="00C34C63">
              <w:rPr>
                <w:rFonts w:cstheme="minorHAnsi"/>
              </w:rPr>
              <w:t>C</w:t>
            </w:r>
          </w:p>
        </w:tc>
        <w:tc>
          <w:tcPr>
            <w:tcW w:w="2070" w:type="dxa"/>
          </w:tcPr>
          <w:p w14:paraId="53509CEF" w14:textId="77777777" w:rsidR="00001DAF" w:rsidRPr="008E23CC" w:rsidRDefault="00000000" w:rsidP="00BC2983">
            <w:pPr>
              <w:rPr>
                <w:rFonts w:cstheme="minorHAnsi"/>
              </w:rPr>
            </w:pPr>
            <w:sdt>
              <w:sdtPr>
                <w:rPr>
                  <w:rFonts w:cstheme="minorHAnsi"/>
                </w:rPr>
                <w:id w:val="498622211"/>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56A158C3" w14:textId="77777777" w:rsidR="00001DAF" w:rsidRPr="008E23CC" w:rsidRDefault="00000000" w:rsidP="00BC2983">
            <w:pPr>
              <w:rPr>
                <w:rFonts w:cstheme="minorHAnsi"/>
              </w:rPr>
            </w:pPr>
            <w:sdt>
              <w:sdtPr>
                <w:rPr>
                  <w:rFonts w:cstheme="minorHAnsi"/>
                </w:rPr>
                <w:id w:val="1118728430"/>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06D705D0" w14:textId="77777777" w:rsidR="00001DAF" w:rsidRDefault="00000000" w:rsidP="00BC2983">
            <w:pPr>
              <w:rPr>
                <w:rFonts w:cstheme="minorHAnsi"/>
              </w:rPr>
            </w:pPr>
            <w:sdt>
              <w:sdtPr>
                <w:rPr>
                  <w:rFonts w:cstheme="minorHAnsi"/>
                </w:rPr>
                <w:id w:val="75702478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206AF4B" w14:textId="77777777" w:rsidR="00001DAF" w:rsidRPr="00C34C63" w:rsidRDefault="00000000" w:rsidP="00BC2983">
            <w:pPr>
              <w:rPr>
                <w:rFonts w:cstheme="minorHAnsi"/>
              </w:rPr>
            </w:pPr>
            <w:sdt>
              <w:sdtPr>
                <w:rPr>
                  <w:rFonts w:cstheme="minorHAnsi"/>
                </w:rPr>
                <w:id w:val="1082563349"/>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557F8299" w14:textId="77777777" w:rsidR="00001DAF" w:rsidRPr="008E23CC" w:rsidRDefault="00001DAF" w:rsidP="00BC2983">
            <w:pPr>
              <w:rPr>
                <w:rFonts w:cstheme="minorHAnsi"/>
              </w:rPr>
            </w:pPr>
          </w:p>
        </w:tc>
        <w:sdt>
          <w:sdtPr>
            <w:rPr>
              <w:rFonts w:cstheme="minorHAnsi"/>
            </w:rPr>
            <w:id w:val="776057605"/>
            <w:placeholder>
              <w:docPart w:val="32B210205E03475BA1156D51E218FF06"/>
            </w:placeholder>
            <w:showingPlcHdr/>
          </w:sdtPr>
          <w:sdtContent>
            <w:tc>
              <w:tcPr>
                <w:tcW w:w="4415" w:type="dxa"/>
              </w:tcPr>
              <w:p w14:paraId="17C203D3"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090F5620" w14:textId="77777777" w:rsidTr="00D92A99">
        <w:trPr>
          <w:jc w:val="center"/>
        </w:trPr>
        <w:tc>
          <w:tcPr>
            <w:tcW w:w="899" w:type="dxa"/>
          </w:tcPr>
          <w:p w14:paraId="30081B78" w14:textId="15206568" w:rsidR="00001DAF" w:rsidRPr="00017D18" w:rsidRDefault="00001DAF" w:rsidP="00BC2983">
            <w:pPr>
              <w:jc w:val="center"/>
              <w:rPr>
                <w:b/>
                <w:bCs/>
              </w:rPr>
            </w:pPr>
            <w:bookmarkStart w:id="29" w:name="Med8B16"/>
            <w:r w:rsidRPr="00DC7002">
              <w:rPr>
                <w:b/>
                <w:bCs/>
              </w:rPr>
              <w:t>8-B-16</w:t>
            </w:r>
            <w:bookmarkEnd w:id="29"/>
          </w:p>
        </w:tc>
        <w:tc>
          <w:tcPr>
            <w:tcW w:w="6335" w:type="dxa"/>
          </w:tcPr>
          <w:p w14:paraId="4212A5A2" w14:textId="77777777" w:rsidR="00001DAF" w:rsidRPr="003948EA" w:rsidRDefault="00001DAF" w:rsidP="00BC2983">
            <w:pPr>
              <w:rPr>
                <w:rFonts w:eastAsia="Arial" w:cstheme="minorHAnsi"/>
              </w:rPr>
            </w:pPr>
            <w:r w:rsidRPr="008E23CC">
              <w:rPr>
                <w:rFonts w:eastAsia="Arial" w:cstheme="minorHAnsi"/>
              </w:rPr>
              <w:t>The pre-operative medical record includes responses regarding current and chronic illness.</w:t>
            </w:r>
          </w:p>
        </w:tc>
        <w:tc>
          <w:tcPr>
            <w:tcW w:w="1131" w:type="dxa"/>
            <w:gridSpan w:val="2"/>
          </w:tcPr>
          <w:p w14:paraId="38153947" w14:textId="77777777" w:rsidR="00001DAF" w:rsidRPr="00C34C63" w:rsidRDefault="00001DAF" w:rsidP="00BC2983">
            <w:pPr>
              <w:rPr>
                <w:rFonts w:cstheme="minorHAnsi"/>
              </w:rPr>
            </w:pPr>
            <w:r w:rsidRPr="00C34C63">
              <w:rPr>
                <w:rFonts w:cstheme="minorHAnsi"/>
              </w:rPr>
              <w:t xml:space="preserve">A </w:t>
            </w:r>
          </w:p>
          <w:p w14:paraId="21432D04" w14:textId="77777777" w:rsidR="00001DAF" w:rsidRPr="00C34C63" w:rsidRDefault="00001DAF" w:rsidP="00BC2983">
            <w:pPr>
              <w:rPr>
                <w:rFonts w:cstheme="minorHAnsi"/>
              </w:rPr>
            </w:pPr>
            <w:r w:rsidRPr="00C34C63">
              <w:rPr>
                <w:rFonts w:cstheme="minorHAnsi"/>
              </w:rPr>
              <w:t xml:space="preserve">B </w:t>
            </w:r>
          </w:p>
          <w:p w14:paraId="2922AC39" w14:textId="77777777" w:rsidR="00001DAF" w:rsidRPr="00C34C63" w:rsidRDefault="00001DAF" w:rsidP="00BC2983">
            <w:pPr>
              <w:rPr>
                <w:rFonts w:cstheme="minorHAnsi"/>
              </w:rPr>
            </w:pPr>
            <w:r w:rsidRPr="00C34C63">
              <w:rPr>
                <w:rFonts w:cstheme="minorHAnsi"/>
              </w:rPr>
              <w:t xml:space="preserve">C-M </w:t>
            </w:r>
          </w:p>
          <w:p w14:paraId="3235E245" w14:textId="77777777" w:rsidR="00001DAF" w:rsidRPr="008E23CC" w:rsidRDefault="00001DAF" w:rsidP="00BC2983">
            <w:pPr>
              <w:rPr>
                <w:rFonts w:cstheme="minorHAnsi"/>
              </w:rPr>
            </w:pPr>
            <w:r w:rsidRPr="00C34C63">
              <w:rPr>
                <w:rFonts w:cstheme="minorHAnsi"/>
              </w:rPr>
              <w:t>C</w:t>
            </w:r>
          </w:p>
        </w:tc>
        <w:tc>
          <w:tcPr>
            <w:tcW w:w="2070" w:type="dxa"/>
          </w:tcPr>
          <w:p w14:paraId="5836498E" w14:textId="77777777" w:rsidR="00001DAF" w:rsidRPr="008E23CC" w:rsidRDefault="00000000" w:rsidP="00BC2983">
            <w:pPr>
              <w:rPr>
                <w:rFonts w:cstheme="minorHAnsi"/>
              </w:rPr>
            </w:pPr>
            <w:sdt>
              <w:sdtPr>
                <w:rPr>
                  <w:rFonts w:cstheme="minorHAnsi"/>
                </w:rPr>
                <w:id w:val="205620084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35B0BA48" w14:textId="77777777" w:rsidR="00001DAF" w:rsidRPr="008E23CC" w:rsidRDefault="00000000" w:rsidP="00BC2983">
            <w:pPr>
              <w:rPr>
                <w:rFonts w:cstheme="minorHAnsi"/>
              </w:rPr>
            </w:pPr>
            <w:sdt>
              <w:sdtPr>
                <w:rPr>
                  <w:rFonts w:cstheme="minorHAnsi"/>
                </w:rPr>
                <w:id w:val="-1562304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57E732FF" w14:textId="77777777" w:rsidR="00001DAF" w:rsidRDefault="00000000" w:rsidP="00BC2983">
            <w:pPr>
              <w:rPr>
                <w:rFonts w:cstheme="minorHAnsi"/>
              </w:rPr>
            </w:pPr>
            <w:sdt>
              <w:sdtPr>
                <w:rPr>
                  <w:rFonts w:cstheme="minorHAnsi"/>
                </w:rPr>
                <w:id w:val="1232579651"/>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5B9C4E7B" w14:textId="77777777" w:rsidR="00001DAF" w:rsidRPr="00C34C63" w:rsidRDefault="00000000" w:rsidP="00BC2983">
            <w:pPr>
              <w:rPr>
                <w:rFonts w:cstheme="minorHAnsi"/>
              </w:rPr>
            </w:pPr>
            <w:sdt>
              <w:sdtPr>
                <w:rPr>
                  <w:rFonts w:cstheme="minorHAnsi"/>
                </w:rPr>
                <w:id w:val="-695156886"/>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167BA977" w14:textId="77777777" w:rsidR="00001DAF" w:rsidRPr="008E23CC" w:rsidRDefault="00001DAF" w:rsidP="00BC2983">
            <w:pPr>
              <w:rPr>
                <w:rFonts w:cstheme="minorHAnsi"/>
              </w:rPr>
            </w:pPr>
          </w:p>
        </w:tc>
        <w:sdt>
          <w:sdtPr>
            <w:rPr>
              <w:rFonts w:cstheme="minorHAnsi"/>
            </w:rPr>
            <w:id w:val="1211997621"/>
            <w:placeholder>
              <w:docPart w:val="137BEEA1F2894908AA6E264488F3795E"/>
            </w:placeholder>
            <w:showingPlcHdr/>
          </w:sdtPr>
          <w:sdtContent>
            <w:tc>
              <w:tcPr>
                <w:tcW w:w="4415" w:type="dxa"/>
              </w:tcPr>
              <w:p w14:paraId="2120F979"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2411DDBF" w14:textId="77777777" w:rsidTr="00E35623">
        <w:trPr>
          <w:trHeight w:val="1610"/>
          <w:jc w:val="center"/>
        </w:trPr>
        <w:tc>
          <w:tcPr>
            <w:tcW w:w="899" w:type="dxa"/>
          </w:tcPr>
          <w:p w14:paraId="2C67C1D3" w14:textId="05081292" w:rsidR="00001DAF" w:rsidRPr="00017D18" w:rsidRDefault="00001DAF" w:rsidP="00BC2983">
            <w:pPr>
              <w:jc w:val="center"/>
              <w:rPr>
                <w:b/>
                <w:bCs/>
              </w:rPr>
            </w:pPr>
            <w:bookmarkStart w:id="30" w:name="Med8B17"/>
            <w:r w:rsidRPr="00DC7002">
              <w:rPr>
                <w:b/>
                <w:bCs/>
              </w:rPr>
              <w:t>8-B-17</w:t>
            </w:r>
            <w:bookmarkEnd w:id="30"/>
          </w:p>
        </w:tc>
        <w:tc>
          <w:tcPr>
            <w:tcW w:w="6335" w:type="dxa"/>
          </w:tcPr>
          <w:p w14:paraId="238377F9" w14:textId="77777777" w:rsidR="00001DAF" w:rsidRPr="003948EA" w:rsidRDefault="00001DAF" w:rsidP="00BC2983">
            <w:pPr>
              <w:rPr>
                <w:rFonts w:eastAsia="Arial" w:cstheme="minorHAnsi"/>
              </w:rPr>
            </w:pPr>
            <w:r w:rsidRPr="008E23CC">
              <w:rPr>
                <w:rFonts w:eastAsia="Arial" w:cstheme="minorHAnsi"/>
              </w:rPr>
              <w:t>The pre-operative medical record includes responses regarding previous operations.</w:t>
            </w:r>
          </w:p>
        </w:tc>
        <w:tc>
          <w:tcPr>
            <w:tcW w:w="1131" w:type="dxa"/>
            <w:gridSpan w:val="2"/>
          </w:tcPr>
          <w:p w14:paraId="2425F9E2" w14:textId="77777777" w:rsidR="00001DAF" w:rsidRPr="00C34C63" w:rsidRDefault="00001DAF" w:rsidP="00BC2983">
            <w:pPr>
              <w:rPr>
                <w:rFonts w:cstheme="minorHAnsi"/>
              </w:rPr>
            </w:pPr>
            <w:r w:rsidRPr="00C34C63">
              <w:rPr>
                <w:rFonts w:cstheme="minorHAnsi"/>
              </w:rPr>
              <w:t xml:space="preserve">A </w:t>
            </w:r>
          </w:p>
          <w:p w14:paraId="5FF0272B" w14:textId="77777777" w:rsidR="00001DAF" w:rsidRPr="00C34C63" w:rsidRDefault="00001DAF" w:rsidP="00BC2983">
            <w:pPr>
              <w:rPr>
                <w:rFonts w:cstheme="minorHAnsi"/>
              </w:rPr>
            </w:pPr>
            <w:r w:rsidRPr="00C34C63">
              <w:rPr>
                <w:rFonts w:cstheme="minorHAnsi"/>
              </w:rPr>
              <w:t xml:space="preserve">B </w:t>
            </w:r>
          </w:p>
          <w:p w14:paraId="1B1B952F" w14:textId="77777777" w:rsidR="00001DAF" w:rsidRPr="00C34C63" w:rsidRDefault="00001DAF" w:rsidP="00BC2983">
            <w:pPr>
              <w:rPr>
                <w:rFonts w:cstheme="minorHAnsi"/>
              </w:rPr>
            </w:pPr>
            <w:r w:rsidRPr="00C34C63">
              <w:rPr>
                <w:rFonts w:cstheme="minorHAnsi"/>
              </w:rPr>
              <w:t xml:space="preserve">C-M </w:t>
            </w:r>
          </w:p>
          <w:p w14:paraId="0C36E985" w14:textId="77777777" w:rsidR="00001DAF" w:rsidRPr="008E23CC" w:rsidRDefault="00001DAF" w:rsidP="00BC2983">
            <w:pPr>
              <w:rPr>
                <w:rFonts w:cstheme="minorHAnsi"/>
              </w:rPr>
            </w:pPr>
            <w:r w:rsidRPr="00C34C63">
              <w:rPr>
                <w:rFonts w:cstheme="minorHAnsi"/>
              </w:rPr>
              <w:t>C</w:t>
            </w:r>
          </w:p>
        </w:tc>
        <w:tc>
          <w:tcPr>
            <w:tcW w:w="2070" w:type="dxa"/>
          </w:tcPr>
          <w:p w14:paraId="31A944B2" w14:textId="77777777" w:rsidR="00001DAF" w:rsidRPr="008E23CC" w:rsidRDefault="00000000" w:rsidP="00BC2983">
            <w:pPr>
              <w:rPr>
                <w:rFonts w:cstheme="minorHAnsi"/>
              </w:rPr>
            </w:pPr>
            <w:sdt>
              <w:sdtPr>
                <w:rPr>
                  <w:rFonts w:cstheme="minorHAnsi"/>
                </w:rPr>
                <w:id w:val="132839928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45BD2F0A" w14:textId="77777777" w:rsidR="00001DAF" w:rsidRPr="008E23CC" w:rsidRDefault="00000000" w:rsidP="00BC2983">
            <w:pPr>
              <w:rPr>
                <w:rFonts w:cstheme="minorHAnsi"/>
              </w:rPr>
            </w:pPr>
            <w:sdt>
              <w:sdtPr>
                <w:rPr>
                  <w:rFonts w:cstheme="minorHAnsi"/>
                </w:rPr>
                <w:id w:val="-19276630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05C26C53" w14:textId="77777777" w:rsidR="00001DAF" w:rsidRDefault="00000000" w:rsidP="00BC2983">
            <w:pPr>
              <w:rPr>
                <w:rFonts w:cstheme="minorHAnsi"/>
              </w:rPr>
            </w:pPr>
            <w:sdt>
              <w:sdtPr>
                <w:rPr>
                  <w:rFonts w:cstheme="minorHAnsi"/>
                </w:rPr>
                <w:id w:val="-361829865"/>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EC26FE4" w14:textId="77777777" w:rsidR="00001DAF" w:rsidRPr="00C34C63" w:rsidRDefault="00000000" w:rsidP="00BC2983">
            <w:pPr>
              <w:rPr>
                <w:rFonts w:cstheme="minorHAnsi"/>
              </w:rPr>
            </w:pPr>
            <w:sdt>
              <w:sdtPr>
                <w:rPr>
                  <w:rFonts w:cstheme="minorHAnsi"/>
                </w:rPr>
                <w:id w:val="-464666754"/>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544B3918" w14:textId="77777777" w:rsidR="00001DAF" w:rsidRPr="008E23CC" w:rsidRDefault="00001DAF" w:rsidP="00BC2983">
            <w:pPr>
              <w:rPr>
                <w:rFonts w:cstheme="minorHAnsi"/>
              </w:rPr>
            </w:pPr>
          </w:p>
        </w:tc>
        <w:sdt>
          <w:sdtPr>
            <w:rPr>
              <w:rFonts w:cstheme="minorHAnsi"/>
            </w:rPr>
            <w:id w:val="353243933"/>
            <w:placeholder>
              <w:docPart w:val="8F5D3F0D8A6C4146A8BA0FD837FDAA74"/>
            </w:placeholder>
            <w:showingPlcHdr/>
          </w:sdtPr>
          <w:sdtContent>
            <w:tc>
              <w:tcPr>
                <w:tcW w:w="4415" w:type="dxa"/>
              </w:tcPr>
              <w:p w14:paraId="64DA418E"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E35623" w14:paraId="37F2DE3F" w14:textId="77777777" w:rsidTr="00E35623">
        <w:trPr>
          <w:trHeight w:val="350"/>
          <w:jc w:val="center"/>
        </w:trPr>
        <w:tc>
          <w:tcPr>
            <w:tcW w:w="899" w:type="dxa"/>
            <w:shd w:val="clear" w:color="auto" w:fill="243746"/>
          </w:tcPr>
          <w:p w14:paraId="6CEC7314" w14:textId="6A73A134" w:rsidR="00E35623" w:rsidRDefault="00E35623" w:rsidP="00E35623">
            <w:pPr>
              <w:jc w:val="center"/>
              <w:rPr>
                <w:b/>
                <w:bCs/>
              </w:rPr>
            </w:pPr>
            <w:r w:rsidRPr="00AE1B2E">
              <w:rPr>
                <w:rFonts w:cs="Arial"/>
                <w:b/>
                <w:bCs/>
                <w:color w:val="FFFFFF" w:themeColor="background1"/>
                <w:sz w:val="28"/>
                <w:szCs w:val="28"/>
              </w:rPr>
              <w:lastRenderedPageBreak/>
              <w:t>ID</w:t>
            </w:r>
          </w:p>
        </w:tc>
        <w:tc>
          <w:tcPr>
            <w:tcW w:w="6335" w:type="dxa"/>
            <w:shd w:val="clear" w:color="auto" w:fill="243746"/>
          </w:tcPr>
          <w:p w14:paraId="4607AAF8" w14:textId="70FC45FE" w:rsidR="00E35623" w:rsidRPr="008E23CC" w:rsidRDefault="00E35623" w:rsidP="00E35623">
            <w:pPr>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2F36CABB" w14:textId="19161604" w:rsidR="00E35623" w:rsidRPr="00C34C63" w:rsidRDefault="00E35623" w:rsidP="00E35623">
            <w:pPr>
              <w:rPr>
                <w:rFonts w:cstheme="minorHAnsi"/>
              </w:rPr>
            </w:pPr>
            <w:r w:rsidRPr="00AE1B2E">
              <w:rPr>
                <w:rFonts w:cs="Arial"/>
                <w:b/>
                <w:bCs/>
                <w:color w:val="FFFFFF" w:themeColor="background1"/>
                <w:sz w:val="28"/>
                <w:szCs w:val="28"/>
              </w:rPr>
              <w:t>Class</w:t>
            </w:r>
          </w:p>
        </w:tc>
        <w:tc>
          <w:tcPr>
            <w:tcW w:w="2070" w:type="dxa"/>
            <w:shd w:val="clear" w:color="auto" w:fill="243746"/>
          </w:tcPr>
          <w:p w14:paraId="640C2B38" w14:textId="7F574AED" w:rsidR="00E35623" w:rsidRDefault="00E35623" w:rsidP="00E35623">
            <w:pPr>
              <w:rPr>
                <w:rFonts w:cstheme="minorHAnsi"/>
              </w:rPr>
            </w:pPr>
            <w:r w:rsidRPr="00AE1B2E">
              <w:rPr>
                <w:rFonts w:cs="Arial"/>
                <w:b/>
                <w:bCs/>
                <w:color w:val="FFFFFF" w:themeColor="background1"/>
                <w:sz w:val="28"/>
                <w:szCs w:val="28"/>
              </w:rPr>
              <w:t>Score</w:t>
            </w:r>
          </w:p>
        </w:tc>
        <w:tc>
          <w:tcPr>
            <w:tcW w:w="4415" w:type="dxa"/>
            <w:shd w:val="clear" w:color="auto" w:fill="243746"/>
          </w:tcPr>
          <w:p w14:paraId="41E2E187" w14:textId="52E25E22" w:rsidR="00E35623" w:rsidRDefault="00E35623" w:rsidP="00E35623">
            <w:pPr>
              <w:rPr>
                <w:rFonts w:cstheme="minorHAnsi"/>
              </w:rPr>
            </w:pPr>
            <w:r w:rsidRPr="00AE1B2E">
              <w:rPr>
                <w:rFonts w:cs="Arial"/>
                <w:b/>
                <w:bCs/>
                <w:color w:val="FFFFFF" w:themeColor="background1"/>
                <w:sz w:val="28"/>
                <w:szCs w:val="28"/>
              </w:rPr>
              <w:t>Findings/Comments</w:t>
            </w:r>
          </w:p>
        </w:tc>
      </w:tr>
      <w:tr w:rsidR="00001DAF" w14:paraId="584F4414" w14:textId="77777777" w:rsidTr="00E35623">
        <w:trPr>
          <w:trHeight w:val="1070"/>
          <w:jc w:val="center"/>
        </w:trPr>
        <w:tc>
          <w:tcPr>
            <w:tcW w:w="899" w:type="dxa"/>
          </w:tcPr>
          <w:p w14:paraId="5C74B736" w14:textId="7208BFF0" w:rsidR="00001DAF" w:rsidRPr="00017D18" w:rsidRDefault="00001DAF" w:rsidP="00BC2983">
            <w:pPr>
              <w:jc w:val="center"/>
              <w:rPr>
                <w:b/>
                <w:bCs/>
              </w:rPr>
            </w:pPr>
            <w:bookmarkStart w:id="31" w:name="Med8B18"/>
            <w:r w:rsidRPr="00DC7002">
              <w:rPr>
                <w:b/>
                <w:bCs/>
              </w:rPr>
              <w:t>8-B-18</w:t>
            </w:r>
            <w:bookmarkEnd w:id="31"/>
          </w:p>
        </w:tc>
        <w:tc>
          <w:tcPr>
            <w:tcW w:w="6335" w:type="dxa"/>
          </w:tcPr>
          <w:p w14:paraId="04A56FC2" w14:textId="77777777" w:rsidR="00001DAF" w:rsidRPr="003948EA" w:rsidRDefault="00001DAF" w:rsidP="00BC2983">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1131" w:type="dxa"/>
            <w:gridSpan w:val="2"/>
          </w:tcPr>
          <w:p w14:paraId="452E48ED" w14:textId="77777777" w:rsidR="00001DAF" w:rsidRPr="00C34C63" w:rsidRDefault="00001DAF" w:rsidP="00BC2983">
            <w:pPr>
              <w:rPr>
                <w:rFonts w:cstheme="minorHAnsi"/>
              </w:rPr>
            </w:pPr>
            <w:r w:rsidRPr="00C34C63">
              <w:rPr>
                <w:rFonts w:cstheme="minorHAnsi"/>
              </w:rPr>
              <w:t xml:space="preserve">A </w:t>
            </w:r>
          </w:p>
          <w:p w14:paraId="1BB08ACF" w14:textId="77777777" w:rsidR="00001DAF" w:rsidRPr="00C34C63" w:rsidRDefault="00001DAF" w:rsidP="00BC2983">
            <w:pPr>
              <w:rPr>
                <w:rFonts w:cstheme="minorHAnsi"/>
              </w:rPr>
            </w:pPr>
            <w:r w:rsidRPr="00C34C63">
              <w:rPr>
                <w:rFonts w:cstheme="minorHAnsi"/>
              </w:rPr>
              <w:t xml:space="preserve">B </w:t>
            </w:r>
          </w:p>
          <w:p w14:paraId="5EC9F174" w14:textId="77777777" w:rsidR="00001DAF" w:rsidRPr="00C34C63" w:rsidRDefault="00001DAF" w:rsidP="00BC2983">
            <w:pPr>
              <w:rPr>
                <w:rFonts w:cstheme="minorHAnsi"/>
              </w:rPr>
            </w:pPr>
            <w:r w:rsidRPr="00C34C63">
              <w:rPr>
                <w:rFonts w:cstheme="minorHAnsi"/>
              </w:rPr>
              <w:t xml:space="preserve">C-M </w:t>
            </w:r>
          </w:p>
          <w:p w14:paraId="0440C935" w14:textId="77777777" w:rsidR="00001DAF" w:rsidRDefault="00001DAF" w:rsidP="00BC2983">
            <w:pPr>
              <w:rPr>
                <w:rFonts w:cstheme="minorHAnsi"/>
              </w:rPr>
            </w:pPr>
            <w:r w:rsidRPr="00C34C63">
              <w:rPr>
                <w:rFonts w:cstheme="minorHAnsi"/>
              </w:rPr>
              <w:t>C</w:t>
            </w:r>
          </w:p>
          <w:p w14:paraId="4473B678" w14:textId="77777777" w:rsidR="00001DAF" w:rsidRPr="008E23CC" w:rsidRDefault="00001DAF" w:rsidP="00BC2983">
            <w:pPr>
              <w:rPr>
                <w:rFonts w:cstheme="minorHAnsi"/>
              </w:rPr>
            </w:pPr>
          </w:p>
        </w:tc>
        <w:tc>
          <w:tcPr>
            <w:tcW w:w="2070" w:type="dxa"/>
          </w:tcPr>
          <w:p w14:paraId="262BE69F" w14:textId="77777777" w:rsidR="00001DAF" w:rsidRPr="008E23CC" w:rsidRDefault="00000000" w:rsidP="00BC2983">
            <w:pPr>
              <w:rPr>
                <w:rFonts w:cstheme="minorHAnsi"/>
              </w:rPr>
            </w:pPr>
            <w:sdt>
              <w:sdtPr>
                <w:rPr>
                  <w:rFonts w:cstheme="minorHAnsi"/>
                </w:rPr>
                <w:id w:val="876196517"/>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7D3B311B" w14:textId="77777777" w:rsidR="00001DAF" w:rsidRPr="008E23CC" w:rsidRDefault="00000000" w:rsidP="00BC2983">
            <w:pPr>
              <w:rPr>
                <w:rFonts w:cstheme="minorHAnsi"/>
              </w:rPr>
            </w:pPr>
            <w:sdt>
              <w:sdtPr>
                <w:rPr>
                  <w:rFonts w:cstheme="minorHAnsi"/>
                </w:rPr>
                <w:id w:val="-104096677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62D7E6B9" w14:textId="77777777" w:rsidR="00001DAF" w:rsidRDefault="00000000" w:rsidP="00BC2983">
            <w:pPr>
              <w:rPr>
                <w:rFonts w:cstheme="minorHAnsi"/>
              </w:rPr>
            </w:pPr>
            <w:sdt>
              <w:sdtPr>
                <w:rPr>
                  <w:rFonts w:cstheme="minorHAnsi"/>
                </w:rPr>
                <w:id w:val="-830517972"/>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FBB2240" w14:textId="77777777" w:rsidR="00001DAF" w:rsidRPr="00C34C63" w:rsidRDefault="00000000" w:rsidP="00BC2983">
            <w:pPr>
              <w:rPr>
                <w:rFonts w:cstheme="minorHAnsi"/>
              </w:rPr>
            </w:pPr>
            <w:sdt>
              <w:sdtPr>
                <w:rPr>
                  <w:rFonts w:cstheme="minorHAnsi"/>
                </w:rPr>
                <w:id w:val="-486010040"/>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191D98F7" w14:textId="77777777" w:rsidR="00001DAF" w:rsidRPr="008E23CC" w:rsidRDefault="00001DAF" w:rsidP="00BC2983">
            <w:pPr>
              <w:rPr>
                <w:rFonts w:cstheme="minorHAnsi"/>
              </w:rPr>
            </w:pPr>
          </w:p>
        </w:tc>
        <w:sdt>
          <w:sdtPr>
            <w:rPr>
              <w:rFonts w:cstheme="minorHAnsi"/>
            </w:rPr>
            <w:id w:val="2041622212"/>
            <w:placeholder>
              <w:docPart w:val="F7035325159B4667B019E5EC0045E766"/>
            </w:placeholder>
            <w:showingPlcHdr/>
          </w:sdtPr>
          <w:sdtContent>
            <w:tc>
              <w:tcPr>
                <w:tcW w:w="4415" w:type="dxa"/>
              </w:tcPr>
              <w:p w14:paraId="1F81F98C"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34E65C18" w14:textId="77777777" w:rsidTr="00D92A99">
        <w:trPr>
          <w:jc w:val="center"/>
        </w:trPr>
        <w:tc>
          <w:tcPr>
            <w:tcW w:w="899" w:type="dxa"/>
          </w:tcPr>
          <w:p w14:paraId="73F39365" w14:textId="3D8AB5DB" w:rsidR="00001DAF" w:rsidRPr="00017D18" w:rsidRDefault="00001DAF" w:rsidP="00BC2983">
            <w:pPr>
              <w:jc w:val="center"/>
              <w:rPr>
                <w:b/>
                <w:bCs/>
              </w:rPr>
            </w:pPr>
            <w:bookmarkStart w:id="32" w:name="Med8B19"/>
            <w:r w:rsidRPr="00DC7002">
              <w:rPr>
                <w:b/>
                <w:bCs/>
              </w:rPr>
              <w:t>8-B-19</w:t>
            </w:r>
            <w:bookmarkEnd w:id="32"/>
          </w:p>
        </w:tc>
        <w:tc>
          <w:tcPr>
            <w:tcW w:w="6335" w:type="dxa"/>
          </w:tcPr>
          <w:p w14:paraId="626A8B9E" w14:textId="77777777" w:rsidR="00001DAF" w:rsidRPr="003948EA" w:rsidRDefault="00001DAF" w:rsidP="00BC2983">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1131" w:type="dxa"/>
            <w:gridSpan w:val="2"/>
          </w:tcPr>
          <w:p w14:paraId="067D25E8" w14:textId="77777777" w:rsidR="00001DAF" w:rsidRPr="00C34C63" w:rsidRDefault="00001DAF" w:rsidP="00BC2983">
            <w:pPr>
              <w:rPr>
                <w:rFonts w:cstheme="minorHAnsi"/>
              </w:rPr>
            </w:pPr>
            <w:r w:rsidRPr="00C34C63">
              <w:rPr>
                <w:rFonts w:cstheme="minorHAnsi"/>
              </w:rPr>
              <w:t xml:space="preserve">A </w:t>
            </w:r>
          </w:p>
          <w:p w14:paraId="0A23DD85" w14:textId="77777777" w:rsidR="00001DAF" w:rsidRPr="00C34C63" w:rsidRDefault="00001DAF" w:rsidP="00BC2983">
            <w:pPr>
              <w:rPr>
                <w:rFonts w:cstheme="minorHAnsi"/>
              </w:rPr>
            </w:pPr>
            <w:r w:rsidRPr="00C34C63">
              <w:rPr>
                <w:rFonts w:cstheme="minorHAnsi"/>
              </w:rPr>
              <w:t xml:space="preserve">B </w:t>
            </w:r>
          </w:p>
          <w:p w14:paraId="1CF5FF8D" w14:textId="77777777" w:rsidR="00001DAF" w:rsidRPr="00C34C63" w:rsidRDefault="00001DAF" w:rsidP="00BC2983">
            <w:pPr>
              <w:rPr>
                <w:rFonts w:cstheme="minorHAnsi"/>
              </w:rPr>
            </w:pPr>
            <w:r w:rsidRPr="00C34C63">
              <w:rPr>
                <w:rFonts w:cstheme="minorHAnsi"/>
              </w:rPr>
              <w:t xml:space="preserve">C-M </w:t>
            </w:r>
          </w:p>
          <w:p w14:paraId="24597B99" w14:textId="77777777" w:rsidR="00001DAF" w:rsidRPr="008E23CC" w:rsidRDefault="00001DAF" w:rsidP="00BC2983">
            <w:pPr>
              <w:rPr>
                <w:rFonts w:cstheme="minorHAnsi"/>
              </w:rPr>
            </w:pPr>
            <w:r w:rsidRPr="00C34C63">
              <w:rPr>
                <w:rFonts w:cstheme="minorHAnsi"/>
              </w:rPr>
              <w:t>C</w:t>
            </w:r>
          </w:p>
        </w:tc>
        <w:tc>
          <w:tcPr>
            <w:tcW w:w="2070" w:type="dxa"/>
          </w:tcPr>
          <w:p w14:paraId="17E758FA" w14:textId="77777777" w:rsidR="00001DAF" w:rsidRPr="008E23CC" w:rsidRDefault="00000000" w:rsidP="00BC2983">
            <w:pPr>
              <w:rPr>
                <w:rFonts w:cstheme="minorHAnsi"/>
              </w:rPr>
            </w:pPr>
            <w:sdt>
              <w:sdtPr>
                <w:rPr>
                  <w:rFonts w:cstheme="minorHAnsi"/>
                </w:rPr>
                <w:id w:val="-507293401"/>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214D31BC" w14:textId="77777777" w:rsidR="00001DAF" w:rsidRPr="008E23CC" w:rsidRDefault="00000000" w:rsidP="00BC2983">
            <w:pPr>
              <w:rPr>
                <w:rFonts w:cstheme="minorHAnsi"/>
              </w:rPr>
            </w:pPr>
            <w:sdt>
              <w:sdtPr>
                <w:rPr>
                  <w:rFonts w:cstheme="minorHAnsi"/>
                </w:rPr>
                <w:id w:val="-142842425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979B4A4" w14:textId="77777777" w:rsidR="00001DAF" w:rsidRDefault="00000000" w:rsidP="00BC2983">
            <w:pPr>
              <w:rPr>
                <w:rFonts w:cstheme="minorHAnsi"/>
              </w:rPr>
            </w:pPr>
            <w:sdt>
              <w:sdtPr>
                <w:rPr>
                  <w:rFonts w:cstheme="minorHAnsi"/>
                </w:rPr>
                <w:id w:val="-1106196959"/>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3D13CC06" w14:textId="77777777" w:rsidR="00001DAF" w:rsidRPr="00C34C63" w:rsidRDefault="00000000" w:rsidP="00BC2983">
            <w:pPr>
              <w:rPr>
                <w:rFonts w:cstheme="minorHAnsi"/>
              </w:rPr>
            </w:pPr>
            <w:sdt>
              <w:sdtPr>
                <w:rPr>
                  <w:rFonts w:cstheme="minorHAnsi"/>
                </w:rPr>
                <w:id w:val="1171907554"/>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3B86D0DB" w14:textId="77777777" w:rsidR="00001DAF" w:rsidRPr="008E23CC" w:rsidRDefault="00001DAF" w:rsidP="00BC2983">
            <w:pPr>
              <w:rPr>
                <w:rFonts w:cstheme="minorHAnsi"/>
              </w:rPr>
            </w:pPr>
          </w:p>
        </w:tc>
        <w:sdt>
          <w:sdtPr>
            <w:rPr>
              <w:rFonts w:cstheme="minorHAnsi"/>
            </w:rPr>
            <w:id w:val="1191261317"/>
            <w:placeholder>
              <w:docPart w:val="E6EA7190FF394FACAD367AEB4E09C7A3"/>
            </w:placeholder>
            <w:showingPlcHdr/>
          </w:sdtPr>
          <w:sdtContent>
            <w:tc>
              <w:tcPr>
                <w:tcW w:w="4415" w:type="dxa"/>
              </w:tcPr>
              <w:p w14:paraId="3E0730C2"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30B9360A" w14:textId="77777777" w:rsidTr="00E35623">
        <w:trPr>
          <w:trHeight w:val="1457"/>
          <w:jc w:val="center"/>
        </w:trPr>
        <w:tc>
          <w:tcPr>
            <w:tcW w:w="899" w:type="dxa"/>
          </w:tcPr>
          <w:p w14:paraId="0467C17D" w14:textId="07702D4A" w:rsidR="00001DAF" w:rsidRPr="00017D18" w:rsidRDefault="00001DAF" w:rsidP="00BC2983">
            <w:pPr>
              <w:jc w:val="center"/>
              <w:rPr>
                <w:b/>
                <w:bCs/>
              </w:rPr>
            </w:pPr>
            <w:bookmarkStart w:id="33" w:name="Med8B20"/>
            <w:r w:rsidRPr="00DC7002">
              <w:rPr>
                <w:b/>
                <w:bCs/>
              </w:rPr>
              <w:t>8-B-20</w:t>
            </w:r>
            <w:bookmarkEnd w:id="33"/>
          </w:p>
        </w:tc>
        <w:tc>
          <w:tcPr>
            <w:tcW w:w="6335" w:type="dxa"/>
          </w:tcPr>
          <w:p w14:paraId="1B7697CD" w14:textId="77777777" w:rsidR="00001DAF" w:rsidRPr="008E23CC" w:rsidRDefault="00001DAF" w:rsidP="00BC2983">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1131" w:type="dxa"/>
            <w:gridSpan w:val="2"/>
          </w:tcPr>
          <w:p w14:paraId="3647BDB8" w14:textId="77777777" w:rsidR="00001DAF" w:rsidRPr="00C34C63" w:rsidRDefault="00001DAF" w:rsidP="00BC2983">
            <w:pPr>
              <w:rPr>
                <w:rFonts w:cstheme="minorHAnsi"/>
              </w:rPr>
            </w:pPr>
            <w:r w:rsidRPr="00C34C63">
              <w:rPr>
                <w:rFonts w:cstheme="minorHAnsi"/>
              </w:rPr>
              <w:t xml:space="preserve">A </w:t>
            </w:r>
          </w:p>
          <w:p w14:paraId="79461F45" w14:textId="77777777" w:rsidR="00001DAF" w:rsidRPr="00C34C63" w:rsidRDefault="00001DAF" w:rsidP="00BC2983">
            <w:pPr>
              <w:rPr>
                <w:rFonts w:cstheme="minorHAnsi"/>
              </w:rPr>
            </w:pPr>
            <w:r w:rsidRPr="00C34C63">
              <w:rPr>
                <w:rFonts w:cstheme="minorHAnsi"/>
              </w:rPr>
              <w:t xml:space="preserve">B </w:t>
            </w:r>
          </w:p>
          <w:p w14:paraId="122A9BB2" w14:textId="77777777" w:rsidR="00001DAF" w:rsidRPr="00C34C63" w:rsidRDefault="00001DAF" w:rsidP="00BC2983">
            <w:pPr>
              <w:rPr>
                <w:rFonts w:cstheme="minorHAnsi"/>
              </w:rPr>
            </w:pPr>
            <w:r w:rsidRPr="00C34C63">
              <w:rPr>
                <w:rFonts w:cstheme="minorHAnsi"/>
              </w:rPr>
              <w:t xml:space="preserve">C-M </w:t>
            </w:r>
          </w:p>
          <w:p w14:paraId="07A3B86F" w14:textId="77777777" w:rsidR="00001DAF" w:rsidRPr="008E23CC" w:rsidRDefault="00001DAF" w:rsidP="00BC2983">
            <w:pPr>
              <w:rPr>
                <w:rFonts w:cstheme="minorHAnsi"/>
              </w:rPr>
            </w:pPr>
            <w:r w:rsidRPr="00C34C63">
              <w:rPr>
                <w:rFonts w:cstheme="minorHAnsi"/>
              </w:rPr>
              <w:t>C</w:t>
            </w:r>
          </w:p>
        </w:tc>
        <w:tc>
          <w:tcPr>
            <w:tcW w:w="2070" w:type="dxa"/>
          </w:tcPr>
          <w:p w14:paraId="2EE739B7" w14:textId="77777777" w:rsidR="00001DAF" w:rsidRPr="008E23CC" w:rsidRDefault="00000000" w:rsidP="00BC2983">
            <w:pPr>
              <w:rPr>
                <w:rFonts w:cstheme="minorHAnsi"/>
              </w:rPr>
            </w:pPr>
            <w:sdt>
              <w:sdtPr>
                <w:rPr>
                  <w:rFonts w:cstheme="minorHAnsi"/>
                </w:rPr>
                <w:id w:val="1257634560"/>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779DEE94" w14:textId="77777777" w:rsidR="00001DAF" w:rsidRPr="008E23CC" w:rsidRDefault="00000000" w:rsidP="00BC2983">
            <w:pPr>
              <w:rPr>
                <w:rFonts w:cstheme="minorHAnsi"/>
              </w:rPr>
            </w:pPr>
            <w:sdt>
              <w:sdtPr>
                <w:rPr>
                  <w:rFonts w:cstheme="minorHAnsi"/>
                </w:rPr>
                <w:id w:val="-1567404251"/>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00D6A073" w14:textId="77777777" w:rsidR="00001DAF" w:rsidRDefault="00000000" w:rsidP="00BC2983">
            <w:pPr>
              <w:rPr>
                <w:rFonts w:cstheme="minorHAnsi"/>
              </w:rPr>
            </w:pPr>
            <w:sdt>
              <w:sdtPr>
                <w:rPr>
                  <w:rFonts w:cstheme="minorHAnsi"/>
                </w:rPr>
                <w:id w:val="-56926640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44D618D8" w14:textId="77777777" w:rsidR="00001DAF" w:rsidRPr="00C34C63" w:rsidRDefault="00000000" w:rsidP="00BC2983">
            <w:pPr>
              <w:rPr>
                <w:rFonts w:cstheme="minorHAnsi"/>
              </w:rPr>
            </w:pPr>
            <w:sdt>
              <w:sdtPr>
                <w:rPr>
                  <w:rFonts w:cstheme="minorHAnsi"/>
                </w:rPr>
                <w:id w:val="-1543591261"/>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6483F1BB" w14:textId="77777777" w:rsidR="00001DAF" w:rsidRPr="008E23CC" w:rsidRDefault="00001DAF" w:rsidP="00BC2983">
            <w:pPr>
              <w:rPr>
                <w:rFonts w:cstheme="minorHAnsi"/>
              </w:rPr>
            </w:pPr>
          </w:p>
        </w:tc>
        <w:sdt>
          <w:sdtPr>
            <w:rPr>
              <w:rFonts w:cstheme="minorHAnsi"/>
            </w:rPr>
            <w:id w:val="-328370816"/>
            <w:placeholder>
              <w:docPart w:val="9E30FDED9ABB4C7F8FCBB43EAF275AE3"/>
            </w:placeholder>
            <w:showingPlcHdr/>
          </w:sdtPr>
          <w:sdtContent>
            <w:tc>
              <w:tcPr>
                <w:tcW w:w="4415" w:type="dxa"/>
              </w:tcPr>
              <w:p w14:paraId="34DD8161"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2D55A87D" w14:textId="77777777" w:rsidTr="00D92A99">
        <w:trPr>
          <w:jc w:val="center"/>
        </w:trPr>
        <w:tc>
          <w:tcPr>
            <w:tcW w:w="899" w:type="dxa"/>
          </w:tcPr>
          <w:p w14:paraId="4C5AE244" w14:textId="36DEE865" w:rsidR="00001DAF" w:rsidRPr="00017D18" w:rsidRDefault="00001DAF" w:rsidP="00BC2983">
            <w:pPr>
              <w:jc w:val="center"/>
              <w:rPr>
                <w:b/>
                <w:bCs/>
              </w:rPr>
            </w:pPr>
            <w:bookmarkStart w:id="34" w:name="Med8B21"/>
            <w:r w:rsidRPr="00DC7002">
              <w:rPr>
                <w:b/>
                <w:bCs/>
              </w:rPr>
              <w:t>8-B-21</w:t>
            </w:r>
            <w:bookmarkEnd w:id="34"/>
          </w:p>
        </w:tc>
        <w:tc>
          <w:tcPr>
            <w:tcW w:w="6335" w:type="dxa"/>
          </w:tcPr>
          <w:p w14:paraId="55A7333A" w14:textId="77777777" w:rsidR="00001DAF" w:rsidRPr="003948EA" w:rsidRDefault="00001DAF" w:rsidP="00BC2983">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1131" w:type="dxa"/>
            <w:gridSpan w:val="2"/>
          </w:tcPr>
          <w:p w14:paraId="64A8EF94" w14:textId="77777777" w:rsidR="00001DAF" w:rsidRPr="00C34C63" w:rsidRDefault="00001DAF" w:rsidP="00BC2983">
            <w:pPr>
              <w:rPr>
                <w:rFonts w:cstheme="minorHAnsi"/>
              </w:rPr>
            </w:pPr>
            <w:r w:rsidRPr="00C34C63">
              <w:rPr>
                <w:rFonts w:cstheme="minorHAnsi"/>
              </w:rPr>
              <w:t xml:space="preserve">A </w:t>
            </w:r>
          </w:p>
          <w:p w14:paraId="3FFBF20F" w14:textId="77777777" w:rsidR="00001DAF" w:rsidRPr="00C34C63" w:rsidRDefault="00001DAF" w:rsidP="00BC2983">
            <w:pPr>
              <w:rPr>
                <w:rFonts w:cstheme="minorHAnsi"/>
              </w:rPr>
            </w:pPr>
            <w:r w:rsidRPr="00C34C63">
              <w:rPr>
                <w:rFonts w:cstheme="minorHAnsi"/>
              </w:rPr>
              <w:t xml:space="preserve">B </w:t>
            </w:r>
          </w:p>
          <w:p w14:paraId="3F81F580" w14:textId="77777777" w:rsidR="00001DAF" w:rsidRPr="00C34C63" w:rsidRDefault="00001DAF" w:rsidP="00BC2983">
            <w:pPr>
              <w:rPr>
                <w:rFonts w:cstheme="minorHAnsi"/>
              </w:rPr>
            </w:pPr>
            <w:r w:rsidRPr="00C34C63">
              <w:rPr>
                <w:rFonts w:cstheme="minorHAnsi"/>
              </w:rPr>
              <w:t xml:space="preserve">C-M </w:t>
            </w:r>
          </w:p>
          <w:p w14:paraId="77B41759" w14:textId="77777777" w:rsidR="00001DAF" w:rsidRDefault="00001DAF" w:rsidP="00BC2983">
            <w:pPr>
              <w:rPr>
                <w:rFonts w:cstheme="minorHAnsi"/>
              </w:rPr>
            </w:pPr>
            <w:r w:rsidRPr="00C34C63">
              <w:rPr>
                <w:rFonts w:cstheme="minorHAnsi"/>
              </w:rPr>
              <w:t>C</w:t>
            </w:r>
          </w:p>
          <w:p w14:paraId="52F0A818" w14:textId="77777777" w:rsidR="00001DAF" w:rsidRPr="008E23CC" w:rsidRDefault="00001DAF" w:rsidP="00BC2983">
            <w:pPr>
              <w:rPr>
                <w:rFonts w:cstheme="minorHAnsi"/>
              </w:rPr>
            </w:pPr>
          </w:p>
        </w:tc>
        <w:tc>
          <w:tcPr>
            <w:tcW w:w="2070" w:type="dxa"/>
          </w:tcPr>
          <w:p w14:paraId="756D76CF" w14:textId="77777777" w:rsidR="00001DAF" w:rsidRPr="008E23CC" w:rsidRDefault="00000000" w:rsidP="00BC2983">
            <w:pPr>
              <w:rPr>
                <w:rFonts w:cstheme="minorHAnsi"/>
              </w:rPr>
            </w:pPr>
            <w:sdt>
              <w:sdtPr>
                <w:rPr>
                  <w:rFonts w:cstheme="minorHAnsi"/>
                </w:rPr>
                <w:id w:val="1593518009"/>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0373D817" w14:textId="77777777" w:rsidR="00001DAF" w:rsidRPr="008E23CC" w:rsidRDefault="00000000" w:rsidP="00BC2983">
            <w:pPr>
              <w:rPr>
                <w:rFonts w:cstheme="minorHAnsi"/>
              </w:rPr>
            </w:pPr>
            <w:sdt>
              <w:sdtPr>
                <w:rPr>
                  <w:rFonts w:cstheme="minorHAnsi"/>
                </w:rPr>
                <w:id w:val="681791413"/>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0E35AB9F" w14:textId="77777777" w:rsidR="00001DAF" w:rsidRDefault="00000000" w:rsidP="00BC2983">
            <w:pPr>
              <w:rPr>
                <w:rFonts w:cstheme="minorHAnsi"/>
              </w:rPr>
            </w:pPr>
            <w:sdt>
              <w:sdtPr>
                <w:rPr>
                  <w:rFonts w:cstheme="minorHAnsi"/>
                </w:rPr>
                <w:id w:val="-1239168080"/>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3C05AE41" w14:textId="77777777" w:rsidR="00001DAF" w:rsidRPr="00C34C63" w:rsidRDefault="00000000" w:rsidP="00BC2983">
            <w:pPr>
              <w:rPr>
                <w:rFonts w:cstheme="minorHAnsi"/>
              </w:rPr>
            </w:pPr>
            <w:sdt>
              <w:sdtPr>
                <w:rPr>
                  <w:rFonts w:cstheme="minorHAnsi"/>
                </w:rPr>
                <w:id w:val="-1720890327"/>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40FAD5FF" w14:textId="77777777" w:rsidR="00001DAF" w:rsidRPr="008E23CC" w:rsidRDefault="00001DAF" w:rsidP="00BC2983">
            <w:pPr>
              <w:rPr>
                <w:rFonts w:cstheme="minorHAnsi"/>
              </w:rPr>
            </w:pPr>
          </w:p>
        </w:tc>
        <w:sdt>
          <w:sdtPr>
            <w:rPr>
              <w:rFonts w:cstheme="minorHAnsi"/>
            </w:rPr>
            <w:id w:val="1177157910"/>
            <w:placeholder>
              <w:docPart w:val="35CE701B23E24674AA201FC85A4884F9"/>
            </w:placeholder>
            <w:showingPlcHdr/>
          </w:sdtPr>
          <w:sdtContent>
            <w:tc>
              <w:tcPr>
                <w:tcW w:w="4415" w:type="dxa"/>
              </w:tcPr>
              <w:p w14:paraId="71F05E11"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5E416844" w14:textId="77777777" w:rsidTr="00D92A99">
        <w:trPr>
          <w:jc w:val="center"/>
        </w:trPr>
        <w:tc>
          <w:tcPr>
            <w:tcW w:w="899" w:type="dxa"/>
          </w:tcPr>
          <w:p w14:paraId="4A2D960E" w14:textId="599E2B79" w:rsidR="00001DAF" w:rsidRPr="00017D18" w:rsidRDefault="00001DAF" w:rsidP="00BC2983">
            <w:pPr>
              <w:jc w:val="center"/>
              <w:rPr>
                <w:b/>
                <w:bCs/>
              </w:rPr>
            </w:pPr>
            <w:bookmarkStart w:id="35" w:name="Med8B23"/>
            <w:r w:rsidRPr="00DC7002">
              <w:rPr>
                <w:b/>
                <w:bCs/>
              </w:rPr>
              <w:t>8-B-23</w:t>
            </w:r>
            <w:bookmarkEnd w:id="35"/>
          </w:p>
        </w:tc>
        <w:tc>
          <w:tcPr>
            <w:tcW w:w="6335" w:type="dxa"/>
          </w:tcPr>
          <w:p w14:paraId="51E27E56" w14:textId="77777777" w:rsidR="00001DAF" w:rsidRPr="003948EA" w:rsidRDefault="00001DAF" w:rsidP="00BC2983">
            <w:pPr>
              <w:rPr>
                <w:rFonts w:eastAsia="Arial" w:cstheme="minorHAnsi"/>
              </w:rPr>
            </w:pPr>
            <w:r w:rsidRPr="008E23CC">
              <w:rPr>
                <w:rFonts w:eastAsia="Arial" w:cstheme="minorHAnsi"/>
              </w:rPr>
              <w:t xml:space="preserve">The pre-operative clinical record includes a written screening protocol for venous thromboembolism (VTE) risk. This protocol and assessment tool is to be placed in the facility manual for reference.   </w:t>
            </w:r>
          </w:p>
        </w:tc>
        <w:tc>
          <w:tcPr>
            <w:tcW w:w="1131" w:type="dxa"/>
            <w:gridSpan w:val="2"/>
          </w:tcPr>
          <w:p w14:paraId="4B0D3A62"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5585AC86" w14:textId="77777777" w:rsidR="00001DAF" w:rsidRPr="0084305D" w:rsidRDefault="00001DAF" w:rsidP="00BC2983">
            <w:pPr>
              <w:rPr>
                <w:rFonts w:cstheme="minorHAnsi"/>
              </w:rPr>
            </w:pPr>
            <w:r w:rsidRPr="0084305D">
              <w:rPr>
                <w:rFonts w:cstheme="minorHAnsi"/>
              </w:rPr>
              <w:t xml:space="preserve">C-M, </w:t>
            </w:r>
          </w:p>
          <w:p w14:paraId="0438723E" w14:textId="77777777" w:rsidR="00001DAF" w:rsidRPr="008E23CC" w:rsidRDefault="00001DAF" w:rsidP="00BC2983">
            <w:pPr>
              <w:rPr>
                <w:rFonts w:cstheme="minorHAnsi"/>
              </w:rPr>
            </w:pPr>
            <w:r w:rsidRPr="0084305D">
              <w:rPr>
                <w:rFonts w:cstheme="minorHAnsi"/>
              </w:rPr>
              <w:t>C</w:t>
            </w:r>
          </w:p>
        </w:tc>
        <w:tc>
          <w:tcPr>
            <w:tcW w:w="2070" w:type="dxa"/>
          </w:tcPr>
          <w:p w14:paraId="048354AC" w14:textId="77777777" w:rsidR="00001DAF" w:rsidRPr="008E23CC" w:rsidRDefault="00000000" w:rsidP="00BC2983">
            <w:pPr>
              <w:rPr>
                <w:rFonts w:cstheme="minorHAnsi"/>
              </w:rPr>
            </w:pPr>
            <w:sdt>
              <w:sdtPr>
                <w:rPr>
                  <w:rFonts w:cstheme="minorHAnsi"/>
                </w:rPr>
                <w:id w:val="641771058"/>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3D53FB0A" w14:textId="77777777" w:rsidR="00001DAF" w:rsidRPr="008E23CC" w:rsidRDefault="00000000" w:rsidP="00BC2983">
            <w:pPr>
              <w:rPr>
                <w:rFonts w:cstheme="minorHAnsi"/>
              </w:rPr>
            </w:pPr>
            <w:sdt>
              <w:sdtPr>
                <w:rPr>
                  <w:rFonts w:cstheme="minorHAnsi"/>
                </w:rPr>
                <w:id w:val="854547948"/>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59D27D15" w14:textId="77777777" w:rsidR="00001DAF" w:rsidRDefault="00000000" w:rsidP="00BC2983">
            <w:pPr>
              <w:rPr>
                <w:rFonts w:cstheme="minorHAnsi"/>
              </w:rPr>
            </w:pPr>
            <w:sdt>
              <w:sdtPr>
                <w:rPr>
                  <w:rFonts w:cstheme="minorHAnsi"/>
                </w:rPr>
                <w:id w:val="-126360926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7B156F48" w14:textId="77777777" w:rsidR="00001DAF" w:rsidRPr="00C34C63" w:rsidRDefault="00000000" w:rsidP="00BC2983">
            <w:pPr>
              <w:rPr>
                <w:rFonts w:cstheme="minorHAnsi"/>
              </w:rPr>
            </w:pPr>
            <w:sdt>
              <w:sdtPr>
                <w:rPr>
                  <w:rFonts w:cstheme="minorHAnsi"/>
                </w:rPr>
                <w:id w:val="640626565"/>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005B2980" w14:textId="77777777" w:rsidR="00001DAF" w:rsidRPr="008E23CC" w:rsidRDefault="00001DAF" w:rsidP="00BC2983">
            <w:pPr>
              <w:rPr>
                <w:rFonts w:cstheme="minorHAnsi"/>
              </w:rPr>
            </w:pPr>
          </w:p>
        </w:tc>
        <w:sdt>
          <w:sdtPr>
            <w:rPr>
              <w:rFonts w:cstheme="minorHAnsi"/>
            </w:rPr>
            <w:id w:val="706301384"/>
            <w:placeholder>
              <w:docPart w:val="E2F5351477A84856869746C0B304C8D6"/>
            </w:placeholder>
            <w:showingPlcHdr/>
          </w:sdtPr>
          <w:sdtContent>
            <w:tc>
              <w:tcPr>
                <w:tcW w:w="4415" w:type="dxa"/>
              </w:tcPr>
              <w:p w14:paraId="4453CF38"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2F76AEC6" w14:textId="77777777" w:rsidTr="00E35623">
        <w:trPr>
          <w:trHeight w:val="1637"/>
          <w:jc w:val="center"/>
        </w:trPr>
        <w:tc>
          <w:tcPr>
            <w:tcW w:w="899" w:type="dxa"/>
          </w:tcPr>
          <w:p w14:paraId="0E49E787" w14:textId="4A4C2B5D" w:rsidR="00001DAF" w:rsidRPr="00017D18" w:rsidRDefault="00001DAF" w:rsidP="00BC2983">
            <w:pPr>
              <w:jc w:val="center"/>
              <w:rPr>
                <w:b/>
                <w:bCs/>
              </w:rPr>
            </w:pPr>
            <w:bookmarkStart w:id="36" w:name="Med8B24"/>
            <w:r w:rsidRPr="00DC7002">
              <w:rPr>
                <w:b/>
                <w:bCs/>
              </w:rPr>
              <w:t>8-B-24</w:t>
            </w:r>
            <w:bookmarkEnd w:id="36"/>
          </w:p>
        </w:tc>
        <w:tc>
          <w:tcPr>
            <w:tcW w:w="6335" w:type="dxa"/>
          </w:tcPr>
          <w:p w14:paraId="4443CBF5" w14:textId="77777777" w:rsidR="00001DAF" w:rsidRPr="003948EA" w:rsidRDefault="00001DAF" w:rsidP="00BC2983">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1131" w:type="dxa"/>
            <w:gridSpan w:val="2"/>
          </w:tcPr>
          <w:p w14:paraId="7223A916" w14:textId="77777777" w:rsidR="00001DAF" w:rsidRPr="00C34C63" w:rsidRDefault="00001DAF" w:rsidP="00BC2983">
            <w:pPr>
              <w:rPr>
                <w:rFonts w:cstheme="minorHAnsi"/>
              </w:rPr>
            </w:pPr>
            <w:r w:rsidRPr="00C34C63">
              <w:rPr>
                <w:rFonts w:cstheme="minorHAnsi"/>
              </w:rPr>
              <w:t xml:space="preserve">A </w:t>
            </w:r>
          </w:p>
          <w:p w14:paraId="5D1AAE7F" w14:textId="77777777" w:rsidR="00001DAF" w:rsidRPr="00C34C63" w:rsidRDefault="00001DAF" w:rsidP="00BC2983">
            <w:pPr>
              <w:rPr>
                <w:rFonts w:cstheme="minorHAnsi"/>
              </w:rPr>
            </w:pPr>
            <w:r w:rsidRPr="00C34C63">
              <w:rPr>
                <w:rFonts w:cstheme="minorHAnsi"/>
              </w:rPr>
              <w:t xml:space="preserve">B </w:t>
            </w:r>
          </w:p>
          <w:p w14:paraId="63A52191" w14:textId="77777777" w:rsidR="00001DAF" w:rsidRPr="00C34C63" w:rsidRDefault="00001DAF" w:rsidP="00BC2983">
            <w:pPr>
              <w:rPr>
                <w:rFonts w:cstheme="minorHAnsi"/>
              </w:rPr>
            </w:pPr>
            <w:r w:rsidRPr="00C34C63">
              <w:rPr>
                <w:rFonts w:cstheme="minorHAnsi"/>
              </w:rPr>
              <w:t xml:space="preserve">C-M </w:t>
            </w:r>
          </w:p>
          <w:p w14:paraId="510592F0" w14:textId="77777777" w:rsidR="00001DAF" w:rsidRPr="008E23CC" w:rsidRDefault="00001DAF" w:rsidP="00BC2983">
            <w:pPr>
              <w:rPr>
                <w:rFonts w:cstheme="minorHAnsi"/>
              </w:rPr>
            </w:pPr>
            <w:r w:rsidRPr="00C34C63">
              <w:rPr>
                <w:rFonts w:cstheme="minorHAnsi"/>
              </w:rPr>
              <w:t>C</w:t>
            </w:r>
          </w:p>
        </w:tc>
        <w:tc>
          <w:tcPr>
            <w:tcW w:w="2070" w:type="dxa"/>
          </w:tcPr>
          <w:p w14:paraId="5DE2E42B" w14:textId="77777777" w:rsidR="00001DAF" w:rsidRPr="008E23CC" w:rsidRDefault="00000000" w:rsidP="00BC2983">
            <w:pPr>
              <w:rPr>
                <w:rFonts w:cstheme="minorHAnsi"/>
              </w:rPr>
            </w:pPr>
            <w:sdt>
              <w:sdtPr>
                <w:rPr>
                  <w:rFonts w:cstheme="minorHAnsi"/>
                </w:rPr>
                <w:id w:val="-858188131"/>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64581D6F" w14:textId="77777777" w:rsidR="00001DAF" w:rsidRPr="008E23CC" w:rsidRDefault="00000000" w:rsidP="00BC2983">
            <w:pPr>
              <w:rPr>
                <w:rFonts w:cstheme="minorHAnsi"/>
              </w:rPr>
            </w:pPr>
            <w:sdt>
              <w:sdtPr>
                <w:rPr>
                  <w:rFonts w:cstheme="minorHAnsi"/>
                </w:rPr>
                <w:id w:val="-839930337"/>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36E2708" w14:textId="77777777" w:rsidR="00001DAF" w:rsidRDefault="00000000" w:rsidP="00BC2983">
            <w:pPr>
              <w:rPr>
                <w:rFonts w:cstheme="minorHAnsi"/>
              </w:rPr>
            </w:pPr>
            <w:sdt>
              <w:sdtPr>
                <w:rPr>
                  <w:rFonts w:cstheme="minorHAnsi"/>
                </w:rPr>
                <w:id w:val="-1125542211"/>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53DC3379" w14:textId="77777777" w:rsidR="00001DAF" w:rsidRPr="00C34C63" w:rsidRDefault="00000000" w:rsidP="00BC2983">
            <w:pPr>
              <w:rPr>
                <w:rFonts w:cstheme="minorHAnsi"/>
              </w:rPr>
            </w:pPr>
            <w:sdt>
              <w:sdtPr>
                <w:rPr>
                  <w:rFonts w:cstheme="minorHAnsi"/>
                </w:rPr>
                <w:id w:val="794497175"/>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41AF936E" w14:textId="77777777" w:rsidR="00001DAF" w:rsidRPr="008E23CC" w:rsidRDefault="00001DAF" w:rsidP="00BC2983">
            <w:pPr>
              <w:rPr>
                <w:rFonts w:cstheme="minorHAnsi"/>
              </w:rPr>
            </w:pPr>
          </w:p>
        </w:tc>
        <w:sdt>
          <w:sdtPr>
            <w:rPr>
              <w:rFonts w:cstheme="minorHAnsi"/>
            </w:rPr>
            <w:id w:val="2564354"/>
            <w:placeholder>
              <w:docPart w:val="CC92900B14424AFEAA2AF5250DA4734F"/>
            </w:placeholder>
            <w:showingPlcHdr/>
          </w:sdtPr>
          <w:sdtContent>
            <w:tc>
              <w:tcPr>
                <w:tcW w:w="4415" w:type="dxa"/>
              </w:tcPr>
              <w:p w14:paraId="07B7C113"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E35623" w14:paraId="1E8AF509" w14:textId="77777777" w:rsidTr="00E35623">
        <w:trPr>
          <w:jc w:val="center"/>
        </w:trPr>
        <w:tc>
          <w:tcPr>
            <w:tcW w:w="899" w:type="dxa"/>
            <w:shd w:val="clear" w:color="auto" w:fill="243746"/>
          </w:tcPr>
          <w:p w14:paraId="2DD189AE" w14:textId="73CCB7C4" w:rsidR="00E35623" w:rsidRDefault="00E35623" w:rsidP="00E35623">
            <w:pPr>
              <w:jc w:val="center"/>
              <w:rPr>
                <w:b/>
                <w:bCs/>
              </w:rPr>
            </w:pPr>
            <w:r w:rsidRPr="00AE1B2E">
              <w:rPr>
                <w:rFonts w:cs="Arial"/>
                <w:b/>
                <w:bCs/>
                <w:color w:val="FFFFFF" w:themeColor="background1"/>
                <w:sz w:val="28"/>
                <w:szCs w:val="28"/>
              </w:rPr>
              <w:lastRenderedPageBreak/>
              <w:t>ID</w:t>
            </w:r>
          </w:p>
        </w:tc>
        <w:tc>
          <w:tcPr>
            <w:tcW w:w="6335" w:type="dxa"/>
            <w:shd w:val="clear" w:color="auto" w:fill="243746"/>
          </w:tcPr>
          <w:p w14:paraId="5A9B94C0" w14:textId="0FB2C32E" w:rsidR="00E35623" w:rsidRDefault="00E35623" w:rsidP="00E35623">
            <w:pPr>
              <w:rPr>
                <w:color w:val="00000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1DA680F7" w14:textId="57F6819E" w:rsidR="00E35623" w:rsidRPr="00C34C63" w:rsidRDefault="00E35623" w:rsidP="00E35623">
            <w:pPr>
              <w:rPr>
                <w:rFonts w:cstheme="minorHAnsi"/>
              </w:rPr>
            </w:pPr>
            <w:r w:rsidRPr="00AE1B2E">
              <w:rPr>
                <w:rFonts w:cs="Arial"/>
                <w:b/>
                <w:bCs/>
                <w:color w:val="FFFFFF" w:themeColor="background1"/>
                <w:sz w:val="28"/>
                <w:szCs w:val="28"/>
              </w:rPr>
              <w:t>Class</w:t>
            </w:r>
          </w:p>
        </w:tc>
        <w:tc>
          <w:tcPr>
            <w:tcW w:w="2070" w:type="dxa"/>
            <w:shd w:val="clear" w:color="auto" w:fill="243746"/>
          </w:tcPr>
          <w:p w14:paraId="17AE36D6" w14:textId="26D7764C" w:rsidR="00E35623" w:rsidRDefault="00E35623" w:rsidP="00E35623">
            <w:pPr>
              <w:rPr>
                <w:rFonts w:cstheme="minorHAnsi"/>
              </w:rPr>
            </w:pPr>
            <w:r w:rsidRPr="00AE1B2E">
              <w:rPr>
                <w:rFonts w:cs="Arial"/>
                <w:b/>
                <w:bCs/>
                <w:color w:val="FFFFFF" w:themeColor="background1"/>
                <w:sz w:val="28"/>
                <w:szCs w:val="28"/>
              </w:rPr>
              <w:t>Score</w:t>
            </w:r>
          </w:p>
        </w:tc>
        <w:tc>
          <w:tcPr>
            <w:tcW w:w="4415" w:type="dxa"/>
            <w:shd w:val="clear" w:color="auto" w:fill="243746"/>
          </w:tcPr>
          <w:p w14:paraId="117A5E93" w14:textId="32E20AAA" w:rsidR="00E35623" w:rsidRDefault="00E35623" w:rsidP="00E35623">
            <w:pPr>
              <w:rPr>
                <w:rFonts w:cstheme="minorHAnsi"/>
              </w:rPr>
            </w:pPr>
            <w:r w:rsidRPr="00AE1B2E">
              <w:rPr>
                <w:rFonts w:cs="Arial"/>
                <w:b/>
                <w:bCs/>
                <w:color w:val="FFFFFF" w:themeColor="background1"/>
                <w:sz w:val="28"/>
                <w:szCs w:val="28"/>
              </w:rPr>
              <w:t>Findings/Comments</w:t>
            </w:r>
          </w:p>
        </w:tc>
      </w:tr>
      <w:tr w:rsidR="00001DAF" w14:paraId="515AA6C4" w14:textId="77777777" w:rsidTr="00D92A99">
        <w:trPr>
          <w:jc w:val="center"/>
        </w:trPr>
        <w:tc>
          <w:tcPr>
            <w:tcW w:w="899" w:type="dxa"/>
          </w:tcPr>
          <w:p w14:paraId="771BB698" w14:textId="3E8C82DD" w:rsidR="00001DAF" w:rsidRPr="00FE6C9C" w:rsidRDefault="00001DAF" w:rsidP="00BC2983">
            <w:pPr>
              <w:jc w:val="center"/>
              <w:rPr>
                <w:b/>
                <w:bCs/>
              </w:rPr>
            </w:pPr>
            <w:bookmarkStart w:id="37" w:name="Med8B25"/>
            <w:bookmarkStart w:id="38" w:name="Med8B27"/>
            <w:r w:rsidRPr="00A83B3F">
              <w:rPr>
                <w:b/>
                <w:bCs/>
              </w:rPr>
              <w:t>8-B-27</w:t>
            </w:r>
            <w:bookmarkEnd w:id="37"/>
            <w:bookmarkEnd w:id="38"/>
          </w:p>
        </w:tc>
        <w:tc>
          <w:tcPr>
            <w:tcW w:w="6335" w:type="dxa"/>
          </w:tcPr>
          <w:p w14:paraId="7D38EF29" w14:textId="77777777" w:rsidR="00001DAF" w:rsidRDefault="00001DAF" w:rsidP="00BC2983">
            <w:pPr>
              <w:rPr>
                <w:color w:val="000000"/>
              </w:rPr>
            </w:pPr>
            <w:r>
              <w:rPr>
                <w:color w:val="000000"/>
              </w:rPr>
              <w:t>A physician is responsible for determining the medical status of the patient and must examine the patient immediately before procedures.</w:t>
            </w:r>
          </w:p>
          <w:p w14:paraId="0C3BE12C" w14:textId="77777777" w:rsidR="00001DAF" w:rsidRPr="008E23CC" w:rsidRDefault="00001DAF" w:rsidP="00BC2983">
            <w:pPr>
              <w:rPr>
                <w:rFonts w:cstheme="minorHAnsi"/>
              </w:rPr>
            </w:pPr>
          </w:p>
        </w:tc>
        <w:tc>
          <w:tcPr>
            <w:tcW w:w="1131" w:type="dxa"/>
            <w:gridSpan w:val="2"/>
          </w:tcPr>
          <w:p w14:paraId="7E941AD4" w14:textId="77777777" w:rsidR="00001DAF" w:rsidRPr="00C34C63" w:rsidRDefault="00001DAF" w:rsidP="00BC2983">
            <w:pPr>
              <w:rPr>
                <w:rFonts w:cstheme="minorHAnsi"/>
              </w:rPr>
            </w:pPr>
            <w:r w:rsidRPr="00C34C63">
              <w:rPr>
                <w:rFonts w:cstheme="minorHAnsi"/>
              </w:rPr>
              <w:t xml:space="preserve">A </w:t>
            </w:r>
          </w:p>
          <w:p w14:paraId="12D627F0" w14:textId="77777777" w:rsidR="00001DAF" w:rsidRPr="00C34C63" w:rsidRDefault="00001DAF" w:rsidP="00BC2983">
            <w:pPr>
              <w:rPr>
                <w:rFonts w:cstheme="minorHAnsi"/>
              </w:rPr>
            </w:pPr>
            <w:r w:rsidRPr="00C34C63">
              <w:rPr>
                <w:rFonts w:cstheme="minorHAnsi"/>
              </w:rPr>
              <w:t xml:space="preserve">B </w:t>
            </w:r>
          </w:p>
          <w:p w14:paraId="3CC6CB79" w14:textId="77777777" w:rsidR="00001DAF" w:rsidRPr="00C34C63" w:rsidRDefault="00001DAF" w:rsidP="00BC2983">
            <w:pPr>
              <w:rPr>
                <w:rFonts w:cstheme="minorHAnsi"/>
              </w:rPr>
            </w:pPr>
            <w:r w:rsidRPr="00C34C63">
              <w:rPr>
                <w:rFonts w:cstheme="minorHAnsi"/>
              </w:rPr>
              <w:t xml:space="preserve">C-M </w:t>
            </w:r>
          </w:p>
          <w:p w14:paraId="3178BE05" w14:textId="77777777" w:rsidR="00001DAF" w:rsidRPr="008E23CC" w:rsidRDefault="00001DAF" w:rsidP="00BC2983">
            <w:pPr>
              <w:rPr>
                <w:rFonts w:cstheme="minorHAnsi"/>
              </w:rPr>
            </w:pPr>
            <w:r w:rsidRPr="00C34C63">
              <w:rPr>
                <w:rFonts w:cstheme="minorHAnsi"/>
              </w:rPr>
              <w:t>C</w:t>
            </w:r>
          </w:p>
        </w:tc>
        <w:tc>
          <w:tcPr>
            <w:tcW w:w="2070" w:type="dxa"/>
          </w:tcPr>
          <w:p w14:paraId="001E9039" w14:textId="77777777" w:rsidR="00001DAF" w:rsidRPr="008E23CC" w:rsidRDefault="00000000" w:rsidP="00BC2983">
            <w:pPr>
              <w:rPr>
                <w:rFonts w:cstheme="minorHAnsi"/>
              </w:rPr>
            </w:pPr>
            <w:sdt>
              <w:sdtPr>
                <w:rPr>
                  <w:rFonts w:cstheme="minorHAnsi"/>
                </w:rPr>
                <w:id w:val="-655912475"/>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2F8F9C58" w14:textId="77777777" w:rsidR="00001DAF" w:rsidRPr="008E23CC" w:rsidRDefault="00000000" w:rsidP="00BC2983">
            <w:pPr>
              <w:rPr>
                <w:rFonts w:cstheme="minorHAnsi"/>
              </w:rPr>
            </w:pPr>
            <w:sdt>
              <w:sdtPr>
                <w:rPr>
                  <w:rFonts w:cstheme="minorHAnsi"/>
                </w:rPr>
                <w:id w:val="187388411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336DBA4E" w14:textId="77777777" w:rsidR="00001DAF" w:rsidRDefault="00000000" w:rsidP="00BC2983">
            <w:pPr>
              <w:rPr>
                <w:rFonts w:cstheme="minorHAnsi"/>
              </w:rPr>
            </w:pPr>
            <w:sdt>
              <w:sdtPr>
                <w:rPr>
                  <w:rFonts w:cstheme="minorHAnsi"/>
                </w:rPr>
                <w:id w:val="2121567539"/>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3911E80" w14:textId="77777777" w:rsidR="00001DAF" w:rsidRPr="00C34C63" w:rsidRDefault="00000000" w:rsidP="00BC2983">
            <w:pPr>
              <w:rPr>
                <w:rFonts w:cstheme="minorHAnsi"/>
              </w:rPr>
            </w:pPr>
            <w:sdt>
              <w:sdtPr>
                <w:rPr>
                  <w:rFonts w:cstheme="minorHAnsi"/>
                </w:rPr>
                <w:id w:val="858328283"/>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414BD803" w14:textId="77777777" w:rsidR="00001DAF" w:rsidRPr="008E23CC" w:rsidRDefault="00001DAF" w:rsidP="00BC2983">
            <w:pPr>
              <w:rPr>
                <w:rFonts w:cstheme="minorHAnsi"/>
              </w:rPr>
            </w:pPr>
          </w:p>
        </w:tc>
        <w:sdt>
          <w:sdtPr>
            <w:rPr>
              <w:rFonts w:cstheme="minorHAnsi"/>
            </w:rPr>
            <w:id w:val="142939382"/>
            <w:placeholder>
              <w:docPart w:val="392F164C963A44A38E2F27E06E249AA4"/>
            </w:placeholder>
            <w:showingPlcHdr/>
          </w:sdtPr>
          <w:sdtContent>
            <w:tc>
              <w:tcPr>
                <w:tcW w:w="4415" w:type="dxa"/>
              </w:tcPr>
              <w:p w14:paraId="15AAB7D2"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4A66E7" w14:paraId="635C30C3" w14:textId="77777777" w:rsidTr="002C143C">
        <w:trPr>
          <w:jc w:val="center"/>
        </w:trPr>
        <w:tc>
          <w:tcPr>
            <w:tcW w:w="14850" w:type="dxa"/>
            <w:gridSpan w:val="6"/>
            <w:shd w:val="clear" w:color="auto" w:fill="016299"/>
          </w:tcPr>
          <w:p w14:paraId="1DBC7EE1" w14:textId="77777777" w:rsidR="004A66E7" w:rsidRPr="00001DAF" w:rsidRDefault="004A66E7" w:rsidP="00BC2983">
            <w:pPr>
              <w:rPr>
                <w:b/>
                <w:bCs/>
                <w:color w:val="FFFFFF" w:themeColor="background1"/>
                <w:sz w:val="28"/>
                <w:szCs w:val="28"/>
              </w:rPr>
            </w:pPr>
            <w:r w:rsidRPr="00001DAF">
              <w:rPr>
                <w:b/>
                <w:bCs/>
                <w:color w:val="FFFFFF" w:themeColor="background1"/>
                <w:sz w:val="28"/>
                <w:szCs w:val="28"/>
              </w:rPr>
              <w:t>SUB-SECTION C:  Informed Consent</w:t>
            </w:r>
          </w:p>
        </w:tc>
      </w:tr>
      <w:tr w:rsidR="00001DAF" w14:paraId="78B935E4" w14:textId="77777777" w:rsidTr="00D92A99">
        <w:trPr>
          <w:trHeight w:val="1853"/>
          <w:jc w:val="center"/>
        </w:trPr>
        <w:tc>
          <w:tcPr>
            <w:tcW w:w="899" w:type="dxa"/>
          </w:tcPr>
          <w:p w14:paraId="62C79D6D" w14:textId="207CAE5B" w:rsidR="00001DAF" w:rsidRPr="00017D18" w:rsidRDefault="00001DAF" w:rsidP="00BC2983">
            <w:pPr>
              <w:jc w:val="center"/>
              <w:rPr>
                <w:b/>
                <w:bCs/>
              </w:rPr>
            </w:pPr>
            <w:bookmarkStart w:id="39" w:name="Med8C1"/>
            <w:r w:rsidRPr="00A83B3F">
              <w:rPr>
                <w:b/>
                <w:bCs/>
              </w:rPr>
              <w:t>8-C-1</w:t>
            </w:r>
            <w:bookmarkEnd w:id="39"/>
          </w:p>
        </w:tc>
        <w:tc>
          <w:tcPr>
            <w:tcW w:w="6335" w:type="dxa"/>
          </w:tcPr>
          <w:p w14:paraId="1EEF50B7" w14:textId="77777777" w:rsidR="00001DAF" w:rsidRPr="00F8257D" w:rsidRDefault="00001DAF" w:rsidP="00BC2983">
            <w:pPr>
              <w:autoSpaceDE w:val="0"/>
              <w:autoSpaceDN w:val="0"/>
              <w:adjustRightInd w:val="0"/>
              <w:rPr>
                <w:rFonts w:eastAsia="Arial" w:cstheme="minorHAnsi"/>
                <w:szCs w:val="20"/>
              </w:rPr>
            </w:pPr>
            <w:r w:rsidRPr="00F8257D">
              <w:rPr>
                <w:rFonts w:eastAsia="Arial" w:cstheme="minorHAnsi"/>
                <w:szCs w:val="20"/>
              </w:rPr>
              <w:t>Properly executed informed consent forms are always obtained, which authorizes the surgeon/proceduralist by name to perform surgery and describes the operative procedure.</w:t>
            </w:r>
          </w:p>
          <w:p w14:paraId="5DF84875" w14:textId="77777777" w:rsidR="00001DAF" w:rsidRPr="00F8257D" w:rsidRDefault="00001DAF" w:rsidP="00BC2983">
            <w:pPr>
              <w:rPr>
                <w:rFonts w:cstheme="minorHAnsi"/>
              </w:rPr>
            </w:pPr>
          </w:p>
        </w:tc>
        <w:tc>
          <w:tcPr>
            <w:tcW w:w="1131" w:type="dxa"/>
            <w:gridSpan w:val="2"/>
          </w:tcPr>
          <w:p w14:paraId="45D6577C" w14:textId="77777777" w:rsidR="00001DAF" w:rsidRPr="00C34C63" w:rsidRDefault="00001DAF" w:rsidP="00BC2983">
            <w:pPr>
              <w:rPr>
                <w:rFonts w:cstheme="minorHAnsi"/>
              </w:rPr>
            </w:pPr>
            <w:r w:rsidRPr="00C34C63">
              <w:rPr>
                <w:rFonts w:cstheme="minorHAnsi"/>
              </w:rPr>
              <w:t xml:space="preserve">A </w:t>
            </w:r>
          </w:p>
          <w:p w14:paraId="4AE705B1" w14:textId="77777777" w:rsidR="00001DAF" w:rsidRPr="00C34C63" w:rsidRDefault="00001DAF" w:rsidP="00BC2983">
            <w:pPr>
              <w:rPr>
                <w:rFonts w:cstheme="minorHAnsi"/>
              </w:rPr>
            </w:pPr>
            <w:r w:rsidRPr="00C34C63">
              <w:rPr>
                <w:rFonts w:cstheme="minorHAnsi"/>
              </w:rPr>
              <w:t xml:space="preserve">B </w:t>
            </w:r>
          </w:p>
          <w:p w14:paraId="1BD22262" w14:textId="77777777" w:rsidR="00001DAF" w:rsidRPr="00C34C63" w:rsidRDefault="00001DAF" w:rsidP="00BC2983">
            <w:pPr>
              <w:rPr>
                <w:rFonts w:cstheme="minorHAnsi"/>
              </w:rPr>
            </w:pPr>
            <w:r w:rsidRPr="00C34C63">
              <w:rPr>
                <w:rFonts w:cstheme="minorHAnsi"/>
              </w:rPr>
              <w:t xml:space="preserve">C-M </w:t>
            </w:r>
          </w:p>
          <w:p w14:paraId="677DBD3A" w14:textId="77777777" w:rsidR="00001DAF" w:rsidRDefault="00001DAF" w:rsidP="00BC2983">
            <w:r w:rsidRPr="00C34C63">
              <w:rPr>
                <w:rFonts w:cstheme="minorHAnsi"/>
              </w:rPr>
              <w:t>C</w:t>
            </w:r>
          </w:p>
        </w:tc>
        <w:tc>
          <w:tcPr>
            <w:tcW w:w="2070" w:type="dxa"/>
          </w:tcPr>
          <w:p w14:paraId="5DD139AD" w14:textId="77777777" w:rsidR="00001DAF" w:rsidRDefault="00000000" w:rsidP="00BC2983">
            <w:sdt>
              <w:sdtPr>
                <w:id w:val="-787270805"/>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3E9E995C" w14:textId="77777777" w:rsidR="00001DAF" w:rsidRDefault="00000000" w:rsidP="00BC2983">
            <w:sdt>
              <w:sdtPr>
                <w:id w:val="-666013956"/>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656E2D65" w14:textId="77777777" w:rsidR="00001DAF" w:rsidRDefault="00000000" w:rsidP="00BC2983">
            <w:pPr>
              <w:rPr>
                <w:rFonts w:cstheme="minorHAnsi"/>
              </w:rPr>
            </w:pPr>
            <w:sdt>
              <w:sdtPr>
                <w:rPr>
                  <w:rFonts w:cstheme="minorHAnsi"/>
                </w:rPr>
                <w:id w:val="-1938669540"/>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4ED066C3" w14:textId="77777777" w:rsidR="00001DAF" w:rsidRPr="00C34C63" w:rsidRDefault="00000000" w:rsidP="00BC2983">
            <w:pPr>
              <w:rPr>
                <w:rFonts w:cstheme="minorHAnsi"/>
              </w:rPr>
            </w:pPr>
            <w:sdt>
              <w:sdtPr>
                <w:rPr>
                  <w:rFonts w:cstheme="minorHAnsi"/>
                </w:rPr>
                <w:id w:val="-769693803"/>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C033656" w14:textId="77777777" w:rsidR="00001DAF" w:rsidRDefault="00001DAF" w:rsidP="00BC2983"/>
        </w:tc>
        <w:sdt>
          <w:sdtPr>
            <w:id w:val="123438198"/>
            <w:placeholder>
              <w:docPart w:val="7FD9A1F9F0834B98AE36DDF7111B1D76"/>
            </w:placeholder>
            <w:showingPlcHdr/>
          </w:sdtPr>
          <w:sdtContent>
            <w:tc>
              <w:tcPr>
                <w:tcW w:w="4415" w:type="dxa"/>
              </w:tcPr>
              <w:p w14:paraId="12483F83" w14:textId="77777777" w:rsidR="00001DAF" w:rsidRDefault="00001DAF" w:rsidP="00BC2983">
                <w:r>
                  <w:t>Enter observations of non-compliance, comments or notes here.</w:t>
                </w:r>
              </w:p>
            </w:tc>
          </w:sdtContent>
        </w:sdt>
      </w:tr>
      <w:tr w:rsidR="00001DAF" w14:paraId="39CC2A09" w14:textId="77777777" w:rsidTr="00D92A99">
        <w:trPr>
          <w:jc w:val="center"/>
        </w:trPr>
        <w:tc>
          <w:tcPr>
            <w:tcW w:w="899" w:type="dxa"/>
          </w:tcPr>
          <w:p w14:paraId="74555998" w14:textId="3F4998FD" w:rsidR="00001DAF" w:rsidRPr="00017D18" w:rsidRDefault="00001DAF" w:rsidP="00BC2983">
            <w:pPr>
              <w:jc w:val="center"/>
              <w:rPr>
                <w:b/>
                <w:bCs/>
              </w:rPr>
            </w:pPr>
            <w:bookmarkStart w:id="40" w:name="Med8C2"/>
            <w:r w:rsidRPr="00A83B3F">
              <w:rPr>
                <w:b/>
                <w:bCs/>
              </w:rPr>
              <w:t>8-C-2</w:t>
            </w:r>
            <w:bookmarkEnd w:id="40"/>
          </w:p>
        </w:tc>
        <w:tc>
          <w:tcPr>
            <w:tcW w:w="6335" w:type="dxa"/>
          </w:tcPr>
          <w:p w14:paraId="095B2079" w14:textId="77777777" w:rsidR="00001DAF" w:rsidRPr="00F8257D" w:rsidRDefault="00001DAF" w:rsidP="00BC2983">
            <w:pPr>
              <w:autoSpaceDE w:val="0"/>
              <w:autoSpaceDN w:val="0"/>
              <w:adjustRightInd w:val="0"/>
              <w:rPr>
                <w:rFonts w:eastAsia="Arial" w:cstheme="minorHAnsi"/>
                <w:szCs w:val="20"/>
              </w:rPr>
            </w:pPr>
            <w:r w:rsidRPr="00F8257D">
              <w:rPr>
                <w:rFonts w:eastAsia="Arial" w:cstheme="minorHAnsi"/>
                <w:szCs w:val="20"/>
              </w:rPr>
              <w:t>Expectations, alternatives, risks, and complications are discussed with the patient, and these are documented.</w:t>
            </w:r>
          </w:p>
        </w:tc>
        <w:tc>
          <w:tcPr>
            <w:tcW w:w="1131" w:type="dxa"/>
            <w:gridSpan w:val="2"/>
          </w:tcPr>
          <w:p w14:paraId="05CACFA4" w14:textId="77777777" w:rsidR="00001DAF" w:rsidRPr="00C34C63" w:rsidRDefault="00001DAF" w:rsidP="00BC2983">
            <w:pPr>
              <w:rPr>
                <w:rFonts w:cstheme="minorHAnsi"/>
              </w:rPr>
            </w:pPr>
            <w:r w:rsidRPr="00C34C63">
              <w:rPr>
                <w:rFonts w:cstheme="minorHAnsi"/>
              </w:rPr>
              <w:t xml:space="preserve">A </w:t>
            </w:r>
          </w:p>
          <w:p w14:paraId="508C7E8D" w14:textId="77777777" w:rsidR="00001DAF" w:rsidRPr="00C34C63" w:rsidRDefault="00001DAF" w:rsidP="00BC2983">
            <w:pPr>
              <w:rPr>
                <w:rFonts w:cstheme="minorHAnsi"/>
              </w:rPr>
            </w:pPr>
            <w:r w:rsidRPr="00C34C63">
              <w:rPr>
                <w:rFonts w:cstheme="minorHAnsi"/>
              </w:rPr>
              <w:t xml:space="preserve">B </w:t>
            </w:r>
          </w:p>
          <w:p w14:paraId="38DFB500" w14:textId="77777777" w:rsidR="00001DAF" w:rsidRPr="00C34C63" w:rsidRDefault="00001DAF" w:rsidP="00BC2983">
            <w:pPr>
              <w:rPr>
                <w:rFonts w:cstheme="minorHAnsi"/>
              </w:rPr>
            </w:pPr>
            <w:r w:rsidRPr="00C34C63">
              <w:rPr>
                <w:rFonts w:cstheme="minorHAnsi"/>
              </w:rPr>
              <w:t xml:space="preserve">C-M </w:t>
            </w:r>
          </w:p>
          <w:p w14:paraId="792F894D" w14:textId="77777777" w:rsidR="00001DAF" w:rsidRDefault="00001DAF" w:rsidP="00BC2983">
            <w:r w:rsidRPr="00C34C63">
              <w:rPr>
                <w:rFonts w:cstheme="minorHAnsi"/>
              </w:rPr>
              <w:t>C</w:t>
            </w:r>
          </w:p>
        </w:tc>
        <w:tc>
          <w:tcPr>
            <w:tcW w:w="2070" w:type="dxa"/>
          </w:tcPr>
          <w:p w14:paraId="2FB35A0A" w14:textId="77777777" w:rsidR="00001DAF" w:rsidRDefault="00000000" w:rsidP="00BC2983">
            <w:sdt>
              <w:sdtPr>
                <w:id w:val="-1499955618"/>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0E921045" w14:textId="77777777" w:rsidR="00001DAF" w:rsidRDefault="00000000" w:rsidP="00BC2983">
            <w:sdt>
              <w:sdtPr>
                <w:id w:val="768437049"/>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1486EA5B" w14:textId="77777777" w:rsidR="00001DAF" w:rsidRDefault="00000000" w:rsidP="00BC2983">
            <w:pPr>
              <w:rPr>
                <w:rFonts w:cstheme="minorHAnsi"/>
              </w:rPr>
            </w:pPr>
            <w:sdt>
              <w:sdtPr>
                <w:rPr>
                  <w:rFonts w:cstheme="minorHAnsi"/>
                </w:rPr>
                <w:id w:val="-10034051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6D95CE2" w14:textId="77777777" w:rsidR="00001DAF" w:rsidRPr="00C34C63" w:rsidRDefault="00000000" w:rsidP="00BC2983">
            <w:pPr>
              <w:rPr>
                <w:rFonts w:cstheme="minorHAnsi"/>
              </w:rPr>
            </w:pPr>
            <w:sdt>
              <w:sdtPr>
                <w:rPr>
                  <w:rFonts w:cstheme="minorHAnsi"/>
                </w:rPr>
                <w:id w:val="865878360"/>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BCD09F1" w14:textId="77777777" w:rsidR="00001DAF" w:rsidRDefault="00001DAF" w:rsidP="00BC2983"/>
        </w:tc>
        <w:sdt>
          <w:sdtPr>
            <w:id w:val="2056960504"/>
            <w:placeholder>
              <w:docPart w:val="911309BBB9DA46BF8817F8700F671B95"/>
            </w:placeholder>
            <w:showingPlcHdr/>
          </w:sdtPr>
          <w:sdtContent>
            <w:tc>
              <w:tcPr>
                <w:tcW w:w="4415" w:type="dxa"/>
              </w:tcPr>
              <w:p w14:paraId="74033319" w14:textId="77777777" w:rsidR="00001DAF" w:rsidRDefault="00001DAF" w:rsidP="00BC2983">
                <w:r>
                  <w:t>Enter observations of non-compliance, comments or notes here.</w:t>
                </w:r>
              </w:p>
            </w:tc>
          </w:sdtContent>
        </w:sdt>
      </w:tr>
      <w:tr w:rsidR="00001DAF" w14:paraId="102B764A" w14:textId="77777777" w:rsidTr="00D92A99">
        <w:trPr>
          <w:jc w:val="center"/>
        </w:trPr>
        <w:tc>
          <w:tcPr>
            <w:tcW w:w="899" w:type="dxa"/>
          </w:tcPr>
          <w:p w14:paraId="68758118" w14:textId="7597EEE2" w:rsidR="00001DAF" w:rsidRPr="00017D18" w:rsidRDefault="00001DAF" w:rsidP="00BC2983">
            <w:pPr>
              <w:jc w:val="center"/>
              <w:rPr>
                <w:b/>
                <w:bCs/>
              </w:rPr>
            </w:pPr>
            <w:bookmarkStart w:id="41" w:name="Med8C3"/>
            <w:r w:rsidRPr="00A83B3F">
              <w:rPr>
                <w:b/>
                <w:bCs/>
              </w:rPr>
              <w:t>8-C-3</w:t>
            </w:r>
            <w:bookmarkEnd w:id="41"/>
          </w:p>
        </w:tc>
        <w:tc>
          <w:tcPr>
            <w:tcW w:w="6335" w:type="dxa"/>
          </w:tcPr>
          <w:p w14:paraId="7EE67026" w14:textId="77777777" w:rsidR="00001DAF" w:rsidRPr="00F8257D" w:rsidRDefault="00001DAF" w:rsidP="00BC2983">
            <w:pPr>
              <w:autoSpaceDE w:val="0"/>
              <w:autoSpaceDN w:val="0"/>
              <w:adjustRightInd w:val="0"/>
              <w:rPr>
                <w:rFonts w:eastAsia="Arial" w:cstheme="minorHAnsi"/>
                <w:szCs w:val="20"/>
              </w:rPr>
            </w:pPr>
            <w:r w:rsidRPr="00F8257D">
              <w:rPr>
                <w:rFonts w:eastAsia="Arial" w:cstheme="minorHAnsi"/>
                <w:szCs w:val="20"/>
              </w:rPr>
              <w:t>The informed consent provides consent for administration of anesthesia or sedatives under the direction of the surgeon, anesthesiologist, or CRNA.</w:t>
            </w:r>
          </w:p>
        </w:tc>
        <w:tc>
          <w:tcPr>
            <w:tcW w:w="1131" w:type="dxa"/>
            <w:gridSpan w:val="2"/>
          </w:tcPr>
          <w:p w14:paraId="09BC85AB" w14:textId="77777777" w:rsidR="00001DAF" w:rsidRPr="00C34C63" w:rsidRDefault="00001DAF" w:rsidP="00BC2983">
            <w:pPr>
              <w:rPr>
                <w:rFonts w:cstheme="minorHAnsi"/>
              </w:rPr>
            </w:pPr>
            <w:r w:rsidRPr="00C34C63">
              <w:rPr>
                <w:rFonts w:cstheme="minorHAnsi"/>
              </w:rPr>
              <w:t xml:space="preserve">A </w:t>
            </w:r>
          </w:p>
          <w:p w14:paraId="2060A978" w14:textId="77777777" w:rsidR="00001DAF" w:rsidRPr="00C34C63" w:rsidRDefault="00001DAF" w:rsidP="00BC2983">
            <w:pPr>
              <w:rPr>
                <w:rFonts w:cstheme="minorHAnsi"/>
              </w:rPr>
            </w:pPr>
            <w:r w:rsidRPr="00C34C63">
              <w:rPr>
                <w:rFonts w:cstheme="minorHAnsi"/>
              </w:rPr>
              <w:t xml:space="preserve">B </w:t>
            </w:r>
          </w:p>
          <w:p w14:paraId="37522AD9" w14:textId="77777777" w:rsidR="00001DAF" w:rsidRPr="00C34C63" w:rsidRDefault="00001DAF" w:rsidP="00BC2983">
            <w:pPr>
              <w:rPr>
                <w:rFonts w:cstheme="minorHAnsi"/>
              </w:rPr>
            </w:pPr>
            <w:r w:rsidRPr="00C34C63">
              <w:rPr>
                <w:rFonts w:cstheme="minorHAnsi"/>
              </w:rPr>
              <w:t xml:space="preserve">C-M </w:t>
            </w:r>
          </w:p>
          <w:p w14:paraId="6642A0E5" w14:textId="77777777" w:rsidR="00001DAF" w:rsidRDefault="00001DAF" w:rsidP="00BC2983">
            <w:r w:rsidRPr="00C34C63">
              <w:rPr>
                <w:rFonts w:cstheme="minorHAnsi"/>
              </w:rPr>
              <w:t>C</w:t>
            </w:r>
          </w:p>
        </w:tc>
        <w:tc>
          <w:tcPr>
            <w:tcW w:w="2070" w:type="dxa"/>
          </w:tcPr>
          <w:p w14:paraId="252357C5" w14:textId="77777777" w:rsidR="00001DAF" w:rsidRDefault="00000000" w:rsidP="00BC2983">
            <w:sdt>
              <w:sdtPr>
                <w:id w:val="643635503"/>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57EAED97" w14:textId="77777777" w:rsidR="00001DAF" w:rsidRDefault="00000000" w:rsidP="00BC2983">
            <w:sdt>
              <w:sdtPr>
                <w:id w:val="1597058641"/>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6AA9AF91" w14:textId="77777777" w:rsidR="00001DAF" w:rsidRDefault="00000000" w:rsidP="00BC2983">
            <w:pPr>
              <w:rPr>
                <w:rFonts w:cstheme="minorHAnsi"/>
              </w:rPr>
            </w:pPr>
            <w:sdt>
              <w:sdtPr>
                <w:rPr>
                  <w:rFonts w:cstheme="minorHAnsi"/>
                </w:rPr>
                <w:id w:val="-514225380"/>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AC1353B" w14:textId="77777777" w:rsidR="00001DAF" w:rsidRPr="00C34C63" w:rsidRDefault="00000000" w:rsidP="00BC2983">
            <w:pPr>
              <w:rPr>
                <w:rFonts w:cstheme="minorHAnsi"/>
              </w:rPr>
            </w:pPr>
            <w:sdt>
              <w:sdtPr>
                <w:rPr>
                  <w:rFonts w:cstheme="minorHAnsi"/>
                </w:rPr>
                <w:id w:val="478741402"/>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3123CCF6" w14:textId="77777777" w:rsidR="00001DAF" w:rsidRDefault="00001DAF" w:rsidP="00BC2983"/>
        </w:tc>
        <w:sdt>
          <w:sdtPr>
            <w:id w:val="-798220732"/>
            <w:placeholder>
              <w:docPart w:val="008548446B0D4FC8AF63EBCCDD29824E"/>
            </w:placeholder>
            <w:showingPlcHdr/>
          </w:sdtPr>
          <w:sdtContent>
            <w:tc>
              <w:tcPr>
                <w:tcW w:w="4415" w:type="dxa"/>
              </w:tcPr>
              <w:p w14:paraId="457AB981" w14:textId="77777777" w:rsidR="00001DAF" w:rsidRDefault="00001DAF" w:rsidP="00BC2983">
                <w:r>
                  <w:t>Enter observations of non-compliance, comments or notes here.</w:t>
                </w:r>
              </w:p>
            </w:tc>
          </w:sdtContent>
        </w:sdt>
      </w:tr>
      <w:tr w:rsidR="004A66E7" w14:paraId="4C044E16" w14:textId="77777777" w:rsidTr="002C143C">
        <w:trPr>
          <w:jc w:val="center"/>
        </w:trPr>
        <w:tc>
          <w:tcPr>
            <w:tcW w:w="14850" w:type="dxa"/>
            <w:gridSpan w:val="6"/>
            <w:shd w:val="clear" w:color="auto" w:fill="016299"/>
          </w:tcPr>
          <w:p w14:paraId="6E65A1FD" w14:textId="77777777" w:rsidR="004A66E7" w:rsidRPr="00001DAF" w:rsidRDefault="004A66E7" w:rsidP="00BC2983">
            <w:pPr>
              <w:rPr>
                <w:b/>
                <w:bCs/>
                <w:color w:val="FFFFFF" w:themeColor="background1"/>
                <w:sz w:val="28"/>
                <w:szCs w:val="28"/>
              </w:rPr>
            </w:pPr>
            <w:r w:rsidRPr="00001DAF">
              <w:rPr>
                <w:b/>
                <w:bCs/>
                <w:color w:val="FFFFFF" w:themeColor="background1"/>
                <w:sz w:val="28"/>
                <w:szCs w:val="28"/>
              </w:rPr>
              <w:t xml:space="preserve">SUB-SECTION E:  Laboratory, Pathology, X-Ray, Consultation, Treating Physician Reports, </w:t>
            </w:r>
            <w:proofErr w:type="gramStart"/>
            <w:r w:rsidRPr="00001DAF">
              <w:rPr>
                <w:b/>
                <w:bCs/>
                <w:color w:val="FFFFFF" w:themeColor="background1"/>
                <w:sz w:val="28"/>
                <w:szCs w:val="28"/>
              </w:rPr>
              <w:t>Etc.</w:t>
            </w:r>
            <w:proofErr w:type="gramEnd"/>
          </w:p>
        </w:tc>
      </w:tr>
      <w:tr w:rsidR="00001DAF" w14:paraId="3AFC3BFB" w14:textId="77777777" w:rsidTr="00E35623">
        <w:trPr>
          <w:trHeight w:val="2150"/>
          <w:jc w:val="center"/>
        </w:trPr>
        <w:tc>
          <w:tcPr>
            <w:tcW w:w="899" w:type="dxa"/>
          </w:tcPr>
          <w:p w14:paraId="5C34807A" w14:textId="7DD72B53" w:rsidR="00001DAF" w:rsidRPr="008E23CC" w:rsidRDefault="00001DAF" w:rsidP="00BC2983">
            <w:pPr>
              <w:jc w:val="center"/>
              <w:rPr>
                <w:rFonts w:cstheme="minorHAnsi"/>
                <w:b/>
                <w:bCs/>
              </w:rPr>
            </w:pPr>
            <w:bookmarkStart w:id="42" w:name="Med8E1"/>
            <w:r w:rsidRPr="00A83B3F">
              <w:rPr>
                <w:rFonts w:cstheme="minorHAnsi"/>
                <w:b/>
                <w:bCs/>
              </w:rPr>
              <w:t>8-E-1</w:t>
            </w:r>
            <w:bookmarkEnd w:id="42"/>
          </w:p>
        </w:tc>
        <w:tc>
          <w:tcPr>
            <w:tcW w:w="6335" w:type="dxa"/>
          </w:tcPr>
          <w:p w14:paraId="6531A408" w14:textId="77777777" w:rsidR="00001DAF" w:rsidRPr="008E23CC" w:rsidRDefault="00001DAF" w:rsidP="00BC2983">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1131" w:type="dxa"/>
            <w:gridSpan w:val="2"/>
          </w:tcPr>
          <w:p w14:paraId="7CFC7B54" w14:textId="77777777" w:rsidR="00001DAF" w:rsidRPr="00C34C63" w:rsidRDefault="00001DAF" w:rsidP="00BC2983">
            <w:pPr>
              <w:rPr>
                <w:rFonts w:cstheme="minorHAnsi"/>
              </w:rPr>
            </w:pPr>
            <w:r w:rsidRPr="00C34C63">
              <w:rPr>
                <w:rFonts w:cstheme="minorHAnsi"/>
              </w:rPr>
              <w:t xml:space="preserve">A </w:t>
            </w:r>
          </w:p>
          <w:p w14:paraId="7D144377" w14:textId="77777777" w:rsidR="00001DAF" w:rsidRPr="00C34C63" w:rsidRDefault="00001DAF" w:rsidP="00BC2983">
            <w:pPr>
              <w:rPr>
                <w:rFonts w:cstheme="minorHAnsi"/>
              </w:rPr>
            </w:pPr>
            <w:r w:rsidRPr="00C34C63">
              <w:rPr>
                <w:rFonts w:cstheme="minorHAnsi"/>
              </w:rPr>
              <w:t xml:space="preserve">B </w:t>
            </w:r>
          </w:p>
          <w:p w14:paraId="0D6D3979" w14:textId="77777777" w:rsidR="00001DAF" w:rsidRPr="00C34C63" w:rsidRDefault="00001DAF" w:rsidP="00BC2983">
            <w:pPr>
              <w:rPr>
                <w:rFonts w:cstheme="minorHAnsi"/>
              </w:rPr>
            </w:pPr>
            <w:r w:rsidRPr="00C34C63">
              <w:rPr>
                <w:rFonts w:cstheme="minorHAnsi"/>
              </w:rPr>
              <w:t xml:space="preserve">C-M </w:t>
            </w:r>
          </w:p>
          <w:p w14:paraId="32429992" w14:textId="77777777" w:rsidR="00001DAF" w:rsidRPr="008E23CC" w:rsidRDefault="00001DAF" w:rsidP="00BC2983">
            <w:pPr>
              <w:rPr>
                <w:rFonts w:cstheme="minorHAnsi"/>
              </w:rPr>
            </w:pPr>
            <w:r w:rsidRPr="00C34C63">
              <w:rPr>
                <w:rFonts w:cstheme="minorHAnsi"/>
              </w:rPr>
              <w:t>C</w:t>
            </w:r>
          </w:p>
        </w:tc>
        <w:tc>
          <w:tcPr>
            <w:tcW w:w="2070" w:type="dxa"/>
          </w:tcPr>
          <w:p w14:paraId="400A3BDF" w14:textId="77777777" w:rsidR="00001DAF" w:rsidRPr="008E23CC" w:rsidRDefault="00000000" w:rsidP="00BC2983">
            <w:pPr>
              <w:rPr>
                <w:rFonts w:cstheme="minorHAnsi"/>
              </w:rPr>
            </w:pPr>
            <w:sdt>
              <w:sdtPr>
                <w:rPr>
                  <w:rFonts w:cstheme="minorHAnsi"/>
                </w:rPr>
                <w:id w:val="-139789619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63A7BEF0" w14:textId="77777777" w:rsidR="00001DAF" w:rsidRPr="008E23CC" w:rsidRDefault="00000000" w:rsidP="00BC2983">
            <w:pPr>
              <w:rPr>
                <w:rFonts w:cstheme="minorHAnsi"/>
              </w:rPr>
            </w:pPr>
            <w:sdt>
              <w:sdtPr>
                <w:rPr>
                  <w:rFonts w:cstheme="minorHAnsi"/>
                </w:rPr>
                <w:id w:val="1132441905"/>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3554F0BA" w14:textId="77777777" w:rsidR="00001DAF" w:rsidRDefault="00000000" w:rsidP="00BC2983">
            <w:pPr>
              <w:rPr>
                <w:rFonts w:cstheme="minorHAnsi"/>
              </w:rPr>
            </w:pPr>
            <w:sdt>
              <w:sdtPr>
                <w:rPr>
                  <w:rFonts w:cstheme="minorHAnsi"/>
                </w:rPr>
                <w:id w:val="2049643179"/>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6A3ECDC" w14:textId="77777777" w:rsidR="00001DAF" w:rsidRPr="00C34C63" w:rsidRDefault="00000000" w:rsidP="00BC2983">
            <w:pPr>
              <w:rPr>
                <w:rFonts w:cstheme="minorHAnsi"/>
              </w:rPr>
            </w:pPr>
            <w:sdt>
              <w:sdtPr>
                <w:rPr>
                  <w:rFonts w:cstheme="minorHAnsi"/>
                </w:rPr>
                <w:id w:val="2089339317"/>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9C26CDE" w14:textId="77777777" w:rsidR="00001DAF" w:rsidRPr="008E23CC" w:rsidRDefault="00001DAF" w:rsidP="00BC2983">
            <w:pPr>
              <w:rPr>
                <w:rFonts w:cstheme="minorHAnsi"/>
              </w:rPr>
            </w:pPr>
          </w:p>
        </w:tc>
        <w:sdt>
          <w:sdtPr>
            <w:rPr>
              <w:rFonts w:cstheme="minorHAnsi"/>
            </w:rPr>
            <w:id w:val="-2036568044"/>
            <w:placeholder>
              <w:docPart w:val="8BC35F1DFFDE4B13BC4F0ACB6F369B18"/>
            </w:placeholder>
            <w:showingPlcHdr/>
          </w:sdtPr>
          <w:sdtContent>
            <w:tc>
              <w:tcPr>
                <w:tcW w:w="4415" w:type="dxa"/>
              </w:tcPr>
              <w:p w14:paraId="22D75C4A"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E35623" w14:paraId="5D591C44" w14:textId="77777777" w:rsidTr="00E35623">
        <w:trPr>
          <w:trHeight w:val="350"/>
          <w:jc w:val="center"/>
        </w:trPr>
        <w:tc>
          <w:tcPr>
            <w:tcW w:w="899" w:type="dxa"/>
            <w:shd w:val="clear" w:color="auto" w:fill="243746"/>
          </w:tcPr>
          <w:p w14:paraId="77F3E1B9" w14:textId="5F585EE1" w:rsidR="00E35623" w:rsidRPr="008E23CC" w:rsidRDefault="00E35623" w:rsidP="00E35623">
            <w:pPr>
              <w:jc w:val="center"/>
              <w:rPr>
                <w:rFonts w:cstheme="minorHAnsi"/>
                <w:b/>
                <w:bCs/>
              </w:rPr>
            </w:pPr>
            <w:r w:rsidRPr="00AE1B2E">
              <w:rPr>
                <w:rFonts w:cs="Arial"/>
                <w:b/>
                <w:bCs/>
                <w:color w:val="FFFFFF" w:themeColor="background1"/>
                <w:sz w:val="28"/>
                <w:szCs w:val="28"/>
              </w:rPr>
              <w:lastRenderedPageBreak/>
              <w:t>ID</w:t>
            </w:r>
          </w:p>
        </w:tc>
        <w:tc>
          <w:tcPr>
            <w:tcW w:w="6335" w:type="dxa"/>
            <w:shd w:val="clear" w:color="auto" w:fill="243746"/>
          </w:tcPr>
          <w:p w14:paraId="62277BCD" w14:textId="5C3CD074" w:rsidR="00E35623" w:rsidRPr="008E23CC" w:rsidRDefault="00E35623" w:rsidP="00E35623">
            <w:pPr>
              <w:autoSpaceDE w:val="0"/>
              <w:autoSpaceDN w:val="0"/>
              <w:adjustRightInd w:val="0"/>
              <w:rPr>
                <w:rFonts w:eastAsia="Arial" w:cstheme="minorHAnsi"/>
                <w:szCs w:val="2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1FC56295" w14:textId="2415CF81" w:rsidR="00E35623" w:rsidRPr="00C34C63" w:rsidRDefault="00E35623" w:rsidP="00E35623">
            <w:pPr>
              <w:rPr>
                <w:rFonts w:cstheme="minorHAnsi"/>
              </w:rPr>
            </w:pPr>
            <w:r w:rsidRPr="00AE1B2E">
              <w:rPr>
                <w:rFonts w:cs="Arial"/>
                <w:b/>
                <w:bCs/>
                <w:color w:val="FFFFFF" w:themeColor="background1"/>
                <w:sz w:val="28"/>
                <w:szCs w:val="28"/>
              </w:rPr>
              <w:t>Class</w:t>
            </w:r>
          </w:p>
        </w:tc>
        <w:tc>
          <w:tcPr>
            <w:tcW w:w="2070" w:type="dxa"/>
            <w:shd w:val="clear" w:color="auto" w:fill="243746"/>
          </w:tcPr>
          <w:p w14:paraId="7263B250" w14:textId="73C647C6" w:rsidR="00E35623" w:rsidRDefault="00E35623" w:rsidP="00E35623">
            <w:pPr>
              <w:rPr>
                <w:rFonts w:cstheme="minorHAnsi"/>
              </w:rPr>
            </w:pPr>
            <w:r w:rsidRPr="00AE1B2E">
              <w:rPr>
                <w:rFonts w:cs="Arial"/>
                <w:b/>
                <w:bCs/>
                <w:color w:val="FFFFFF" w:themeColor="background1"/>
                <w:sz w:val="28"/>
                <w:szCs w:val="28"/>
              </w:rPr>
              <w:t>Score</w:t>
            </w:r>
          </w:p>
        </w:tc>
        <w:tc>
          <w:tcPr>
            <w:tcW w:w="4415" w:type="dxa"/>
            <w:shd w:val="clear" w:color="auto" w:fill="243746"/>
          </w:tcPr>
          <w:p w14:paraId="75BC8C23" w14:textId="18BC74D0" w:rsidR="00E35623" w:rsidRDefault="00E35623" w:rsidP="00E35623">
            <w:pPr>
              <w:rPr>
                <w:rFonts w:cstheme="minorHAnsi"/>
              </w:rPr>
            </w:pPr>
            <w:r w:rsidRPr="00AE1B2E">
              <w:rPr>
                <w:rFonts w:cs="Arial"/>
                <w:b/>
                <w:bCs/>
                <w:color w:val="FFFFFF" w:themeColor="background1"/>
                <w:sz w:val="28"/>
                <w:szCs w:val="28"/>
              </w:rPr>
              <w:t>Findings/Comments</w:t>
            </w:r>
          </w:p>
        </w:tc>
      </w:tr>
      <w:tr w:rsidR="00001DAF" w14:paraId="423CBDA1" w14:textId="77777777" w:rsidTr="00E35623">
        <w:trPr>
          <w:trHeight w:val="1070"/>
          <w:jc w:val="center"/>
        </w:trPr>
        <w:tc>
          <w:tcPr>
            <w:tcW w:w="899" w:type="dxa"/>
          </w:tcPr>
          <w:p w14:paraId="7995CF64" w14:textId="7846009D" w:rsidR="00001DAF" w:rsidRPr="008E23CC" w:rsidRDefault="00001DAF" w:rsidP="00BC2983">
            <w:pPr>
              <w:jc w:val="center"/>
              <w:rPr>
                <w:rFonts w:cstheme="minorHAnsi"/>
                <w:b/>
                <w:bCs/>
              </w:rPr>
            </w:pPr>
            <w:bookmarkStart w:id="43" w:name="Med8E2"/>
            <w:r w:rsidRPr="00A83B3F">
              <w:rPr>
                <w:rFonts w:cstheme="minorHAnsi"/>
                <w:b/>
                <w:bCs/>
              </w:rPr>
              <w:t>8-E-2</w:t>
            </w:r>
            <w:bookmarkEnd w:id="43"/>
          </w:p>
        </w:tc>
        <w:tc>
          <w:tcPr>
            <w:tcW w:w="6335" w:type="dxa"/>
          </w:tcPr>
          <w:p w14:paraId="03422CE9" w14:textId="77777777" w:rsidR="00001DAF" w:rsidRPr="008E23CC" w:rsidRDefault="00001DAF" w:rsidP="00BC2983">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1131" w:type="dxa"/>
            <w:gridSpan w:val="2"/>
          </w:tcPr>
          <w:p w14:paraId="4CBACC7C" w14:textId="77777777" w:rsidR="00001DAF" w:rsidRPr="00C34C63" w:rsidRDefault="00001DAF" w:rsidP="00BC2983">
            <w:pPr>
              <w:rPr>
                <w:rFonts w:cstheme="minorHAnsi"/>
              </w:rPr>
            </w:pPr>
            <w:r w:rsidRPr="00C34C63">
              <w:rPr>
                <w:rFonts w:cstheme="minorHAnsi"/>
              </w:rPr>
              <w:t xml:space="preserve">A </w:t>
            </w:r>
          </w:p>
          <w:p w14:paraId="3543892A" w14:textId="77777777" w:rsidR="00001DAF" w:rsidRPr="00C34C63" w:rsidRDefault="00001DAF" w:rsidP="00BC2983">
            <w:pPr>
              <w:rPr>
                <w:rFonts w:cstheme="minorHAnsi"/>
              </w:rPr>
            </w:pPr>
            <w:r w:rsidRPr="00C34C63">
              <w:rPr>
                <w:rFonts w:cstheme="minorHAnsi"/>
              </w:rPr>
              <w:t xml:space="preserve">B </w:t>
            </w:r>
          </w:p>
          <w:p w14:paraId="7AF1DB1C" w14:textId="77777777" w:rsidR="00001DAF" w:rsidRPr="00C34C63" w:rsidRDefault="00001DAF" w:rsidP="00BC2983">
            <w:pPr>
              <w:rPr>
                <w:rFonts w:cstheme="minorHAnsi"/>
              </w:rPr>
            </w:pPr>
            <w:r w:rsidRPr="00C34C63">
              <w:rPr>
                <w:rFonts w:cstheme="minorHAnsi"/>
              </w:rPr>
              <w:t xml:space="preserve">C-M </w:t>
            </w:r>
          </w:p>
          <w:p w14:paraId="2B6FAC9F" w14:textId="77777777" w:rsidR="00001DAF" w:rsidRPr="008E23CC" w:rsidRDefault="00001DAF" w:rsidP="00BC2983">
            <w:pPr>
              <w:rPr>
                <w:rFonts w:cstheme="minorHAnsi"/>
              </w:rPr>
            </w:pPr>
            <w:r w:rsidRPr="00C34C63">
              <w:rPr>
                <w:rFonts w:cstheme="minorHAnsi"/>
              </w:rPr>
              <w:t>C</w:t>
            </w:r>
          </w:p>
        </w:tc>
        <w:tc>
          <w:tcPr>
            <w:tcW w:w="2070" w:type="dxa"/>
          </w:tcPr>
          <w:p w14:paraId="763E1584" w14:textId="77777777" w:rsidR="00001DAF" w:rsidRPr="008E23CC" w:rsidRDefault="00000000" w:rsidP="00BC2983">
            <w:pPr>
              <w:rPr>
                <w:rFonts w:cstheme="minorHAnsi"/>
              </w:rPr>
            </w:pPr>
            <w:sdt>
              <w:sdtPr>
                <w:rPr>
                  <w:rFonts w:cstheme="minorHAnsi"/>
                </w:rPr>
                <w:id w:val="121030369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46CC6D47" w14:textId="77777777" w:rsidR="00001DAF" w:rsidRPr="008E23CC" w:rsidRDefault="00000000" w:rsidP="00BC2983">
            <w:pPr>
              <w:rPr>
                <w:rFonts w:cstheme="minorHAnsi"/>
              </w:rPr>
            </w:pPr>
            <w:sdt>
              <w:sdtPr>
                <w:rPr>
                  <w:rFonts w:cstheme="minorHAnsi"/>
                </w:rPr>
                <w:id w:val="545032481"/>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B890E3E" w14:textId="77777777" w:rsidR="00001DAF" w:rsidRDefault="00000000" w:rsidP="00BC2983">
            <w:pPr>
              <w:rPr>
                <w:rFonts w:cstheme="minorHAnsi"/>
              </w:rPr>
            </w:pPr>
            <w:sdt>
              <w:sdtPr>
                <w:rPr>
                  <w:rFonts w:cstheme="minorHAnsi"/>
                </w:rPr>
                <w:id w:val="-29521949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43F42502" w14:textId="77777777" w:rsidR="00001DAF" w:rsidRPr="00C34C63" w:rsidRDefault="00000000" w:rsidP="00BC2983">
            <w:pPr>
              <w:rPr>
                <w:rFonts w:cstheme="minorHAnsi"/>
              </w:rPr>
            </w:pPr>
            <w:sdt>
              <w:sdtPr>
                <w:rPr>
                  <w:rFonts w:cstheme="minorHAnsi"/>
                </w:rPr>
                <w:id w:val="-542058777"/>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083C9852" w14:textId="77777777" w:rsidR="00001DAF" w:rsidRPr="008E23CC" w:rsidRDefault="00001DAF" w:rsidP="00BC2983">
            <w:pPr>
              <w:rPr>
                <w:rFonts w:cstheme="minorHAnsi"/>
              </w:rPr>
            </w:pPr>
          </w:p>
        </w:tc>
        <w:sdt>
          <w:sdtPr>
            <w:rPr>
              <w:rFonts w:cstheme="minorHAnsi"/>
            </w:rPr>
            <w:id w:val="-772936865"/>
            <w:placeholder>
              <w:docPart w:val="496043F6FDC0448E9708F162E8BF191A"/>
            </w:placeholder>
            <w:showingPlcHdr/>
          </w:sdtPr>
          <w:sdtContent>
            <w:tc>
              <w:tcPr>
                <w:tcW w:w="4415" w:type="dxa"/>
              </w:tcPr>
              <w:p w14:paraId="17AC260F"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573C6CF4" w14:textId="77777777" w:rsidTr="00D92A99">
        <w:trPr>
          <w:jc w:val="center"/>
        </w:trPr>
        <w:tc>
          <w:tcPr>
            <w:tcW w:w="899" w:type="dxa"/>
          </w:tcPr>
          <w:p w14:paraId="2F439B76" w14:textId="00D0DB89" w:rsidR="00001DAF" w:rsidRPr="008E23CC" w:rsidRDefault="00001DAF" w:rsidP="00BC2983">
            <w:pPr>
              <w:jc w:val="center"/>
              <w:rPr>
                <w:rFonts w:cstheme="minorHAnsi"/>
                <w:b/>
                <w:bCs/>
              </w:rPr>
            </w:pPr>
            <w:bookmarkStart w:id="44" w:name="Med8E3"/>
            <w:r w:rsidRPr="00A83B3F">
              <w:rPr>
                <w:rFonts w:cstheme="minorHAnsi"/>
                <w:b/>
                <w:bCs/>
              </w:rPr>
              <w:t>8-E-3</w:t>
            </w:r>
            <w:bookmarkEnd w:id="44"/>
          </w:p>
        </w:tc>
        <w:tc>
          <w:tcPr>
            <w:tcW w:w="6335" w:type="dxa"/>
          </w:tcPr>
          <w:p w14:paraId="4FAFCCC4" w14:textId="77777777" w:rsidR="00001DAF" w:rsidRPr="008E23CC" w:rsidRDefault="00001DAF" w:rsidP="00BC2983">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1131" w:type="dxa"/>
            <w:gridSpan w:val="2"/>
          </w:tcPr>
          <w:p w14:paraId="4E0826F3" w14:textId="77777777" w:rsidR="00001DAF" w:rsidRPr="00C34C63" w:rsidRDefault="00001DAF" w:rsidP="00BC2983">
            <w:pPr>
              <w:rPr>
                <w:rFonts w:cstheme="minorHAnsi"/>
              </w:rPr>
            </w:pPr>
            <w:r w:rsidRPr="00C34C63">
              <w:rPr>
                <w:rFonts w:cstheme="minorHAnsi"/>
              </w:rPr>
              <w:t xml:space="preserve">A </w:t>
            </w:r>
          </w:p>
          <w:p w14:paraId="29CB1C88" w14:textId="77777777" w:rsidR="00001DAF" w:rsidRPr="00C34C63" w:rsidRDefault="00001DAF" w:rsidP="00BC2983">
            <w:pPr>
              <w:rPr>
                <w:rFonts w:cstheme="minorHAnsi"/>
              </w:rPr>
            </w:pPr>
            <w:r w:rsidRPr="00C34C63">
              <w:rPr>
                <w:rFonts w:cstheme="minorHAnsi"/>
              </w:rPr>
              <w:t xml:space="preserve">B </w:t>
            </w:r>
          </w:p>
          <w:p w14:paraId="70126897" w14:textId="77777777" w:rsidR="00001DAF" w:rsidRPr="00C34C63" w:rsidRDefault="00001DAF" w:rsidP="00BC2983">
            <w:pPr>
              <w:rPr>
                <w:rFonts w:cstheme="minorHAnsi"/>
              </w:rPr>
            </w:pPr>
            <w:r w:rsidRPr="00C34C63">
              <w:rPr>
                <w:rFonts w:cstheme="minorHAnsi"/>
              </w:rPr>
              <w:t xml:space="preserve">C-M </w:t>
            </w:r>
          </w:p>
          <w:p w14:paraId="0D436B3C" w14:textId="77777777" w:rsidR="00001DAF" w:rsidRDefault="00001DAF" w:rsidP="00BC2983">
            <w:pPr>
              <w:rPr>
                <w:rFonts w:cstheme="minorHAnsi"/>
              </w:rPr>
            </w:pPr>
            <w:r w:rsidRPr="00C34C63">
              <w:rPr>
                <w:rFonts w:cstheme="minorHAnsi"/>
              </w:rPr>
              <w:t>C</w:t>
            </w:r>
          </w:p>
          <w:p w14:paraId="6E75925E" w14:textId="77777777" w:rsidR="00001DAF" w:rsidRPr="008E23CC" w:rsidRDefault="00001DAF" w:rsidP="00BC2983">
            <w:pPr>
              <w:rPr>
                <w:rFonts w:cstheme="minorHAnsi"/>
              </w:rPr>
            </w:pPr>
          </w:p>
        </w:tc>
        <w:tc>
          <w:tcPr>
            <w:tcW w:w="2070" w:type="dxa"/>
          </w:tcPr>
          <w:p w14:paraId="2F7D1B7B" w14:textId="77777777" w:rsidR="00001DAF" w:rsidRPr="008E23CC" w:rsidRDefault="00000000" w:rsidP="00BC2983">
            <w:pPr>
              <w:rPr>
                <w:rFonts w:cstheme="minorHAnsi"/>
              </w:rPr>
            </w:pPr>
            <w:sdt>
              <w:sdtPr>
                <w:rPr>
                  <w:rFonts w:cstheme="minorHAnsi"/>
                </w:rPr>
                <w:id w:val="928547345"/>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6D9416EC" w14:textId="77777777" w:rsidR="00001DAF" w:rsidRPr="008E23CC" w:rsidRDefault="00000000" w:rsidP="00BC2983">
            <w:pPr>
              <w:rPr>
                <w:rFonts w:cstheme="minorHAnsi"/>
              </w:rPr>
            </w:pPr>
            <w:sdt>
              <w:sdtPr>
                <w:rPr>
                  <w:rFonts w:cstheme="minorHAnsi"/>
                </w:rPr>
                <w:id w:val="761569253"/>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65404262" w14:textId="77777777" w:rsidR="00001DAF" w:rsidRDefault="00000000" w:rsidP="00BC2983">
            <w:pPr>
              <w:rPr>
                <w:rFonts w:cstheme="minorHAnsi"/>
              </w:rPr>
            </w:pPr>
            <w:sdt>
              <w:sdtPr>
                <w:rPr>
                  <w:rFonts w:cstheme="minorHAnsi"/>
                </w:rPr>
                <w:id w:val="1482804024"/>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6D3FA41B" w14:textId="77777777" w:rsidR="00001DAF" w:rsidRPr="00C34C63" w:rsidRDefault="00000000" w:rsidP="00BC2983">
            <w:pPr>
              <w:rPr>
                <w:rFonts w:cstheme="minorHAnsi"/>
              </w:rPr>
            </w:pPr>
            <w:sdt>
              <w:sdtPr>
                <w:rPr>
                  <w:rFonts w:cstheme="minorHAnsi"/>
                </w:rPr>
                <w:id w:val="-1945455951"/>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3D879F56" w14:textId="77777777" w:rsidR="00001DAF" w:rsidRPr="008E23CC" w:rsidRDefault="00001DAF" w:rsidP="00BC2983">
            <w:pPr>
              <w:rPr>
                <w:rFonts w:cstheme="minorHAnsi"/>
              </w:rPr>
            </w:pPr>
          </w:p>
        </w:tc>
        <w:sdt>
          <w:sdtPr>
            <w:rPr>
              <w:rFonts w:cstheme="minorHAnsi"/>
            </w:rPr>
            <w:id w:val="-301768981"/>
            <w:placeholder>
              <w:docPart w:val="C4748242411147B3953138A36126ED66"/>
            </w:placeholder>
            <w:showingPlcHdr/>
          </w:sdtPr>
          <w:sdtContent>
            <w:tc>
              <w:tcPr>
                <w:tcW w:w="4415" w:type="dxa"/>
              </w:tcPr>
              <w:p w14:paraId="16F88614"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0BAC7289" w14:textId="77777777" w:rsidTr="00D92A99">
        <w:trPr>
          <w:jc w:val="center"/>
        </w:trPr>
        <w:tc>
          <w:tcPr>
            <w:tcW w:w="899" w:type="dxa"/>
          </w:tcPr>
          <w:p w14:paraId="442CB59D" w14:textId="1D31601C" w:rsidR="00001DAF" w:rsidRPr="003F01F2" w:rsidRDefault="00001DAF" w:rsidP="00BC2983">
            <w:pPr>
              <w:jc w:val="center"/>
              <w:rPr>
                <w:rFonts w:cstheme="minorHAnsi"/>
                <w:b/>
                <w:bCs/>
              </w:rPr>
            </w:pPr>
            <w:bookmarkStart w:id="45" w:name="Med8E4"/>
            <w:r w:rsidRPr="00A83B3F">
              <w:rPr>
                <w:rFonts w:cstheme="minorHAnsi"/>
                <w:b/>
                <w:bCs/>
              </w:rPr>
              <w:t>8-E-4</w:t>
            </w:r>
            <w:bookmarkEnd w:id="45"/>
          </w:p>
        </w:tc>
        <w:tc>
          <w:tcPr>
            <w:tcW w:w="6335" w:type="dxa"/>
          </w:tcPr>
          <w:p w14:paraId="0240343C" w14:textId="77777777" w:rsidR="00001DAF" w:rsidRPr="008E23CC" w:rsidRDefault="00001DAF" w:rsidP="00BC2983">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7420A05C" w14:textId="77777777" w:rsidR="00001DAF" w:rsidRPr="008E23CC" w:rsidRDefault="00001DAF" w:rsidP="00BC2983">
            <w:pPr>
              <w:rPr>
                <w:rFonts w:cstheme="minorHAnsi"/>
              </w:rPr>
            </w:pPr>
          </w:p>
        </w:tc>
        <w:tc>
          <w:tcPr>
            <w:tcW w:w="1131" w:type="dxa"/>
            <w:gridSpan w:val="2"/>
          </w:tcPr>
          <w:p w14:paraId="0F8DBDBC" w14:textId="77777777" w:rsidR="00001DAF" w:rsidRPr="00C34C63" w:rsidRDefault="00001DAF" w:rsidP="00BC2983">
            <w:pPr>
              <w:rPr>
                <w:rFonts w:cstheme="minorHAnsi"/>
              </w:rPr>
            </w:pPr>
            <w:r w:rsidRPr="00C34C63">
              <w:rPr>
                <w:rFonts w:cstheme="minorHAnsi"/>
              </w:rPr>
              <w:t xml:space="preserve">A </w:t>
            </w:r>
          </w:p>
          <w:p w14:paraId="4BB48C25" w14:textId="77777777" w:rsidR="00001DAF" w:rsidRPr="00C34C63" w:rsidRDefault="00001DAF" w:rsidP="00BC2983">
            <w:pPr>
              <w:rPr>
                <w:rFonts w:cstheme="minorHAnsi"/>
              </w:rPr>
            </w:pPr>
            <w:r w:rsidRPr="00C34C63">
              <w:rPr>
                <w:rFonts w:cstheme="minorHAnsi"/>
              </w:rPr>
              <w:t xml:space="preserve">B </w:t>
            </w:r>
          </w:p>
          <w:p w14:paraId="68713FC8" w14:textId="77777777" w:rsidR="00001DAF" w:rsidRPr="00C34C63" w:rsidRDefault="00001DAF" w:rsidP="00BC2983">
            <w:pPr>
              <w:rPr>
                <w:rFonts w:cstheme="minorHAnsi"/>
              </w:rPr>
            </w:pPr>
            <w:r w:rsidRPr="00C34C63">
              <w:rPr>
                <w:rFonts w:cstheme="minorHAnsi"/>
              </w:rPr>
              <w:t xml:space="preserve">C-M </w:t>
            </w:r>
          </w:p>
          <w:p w14:paraId="5BA8BB6A" w14:textId="77777777" w:rsidR="00001DAF" w:rsidRPr="008E23CC" w:rsidRDefault="00001DAF" w:rsidP="00BC2983">
            <w:pPr>
              <w:rPr>
                <w:rFonts w:cstheme="minorHAnsi"/>
              </w:rPr>
            </w:pPr>
            <w:r w:rsidRPr="00C34C63">
              <w:rPr>
                <w:rFonts w:cstheme="minorHAnsi"/>
              </w:rPr>
              <w:t>C</w:t>
            </w:r>
          </w:p>
        </w:tc>
        <w:tc>
          <w:tcPr>
            <w:tcW w:w="2070" w:type="dxa"/>
          </w:tcPr>
          <w:p w14:paraId="732AB097" w14:textId="77777777" w:rsidR="00001DAF" w:rsidRPr="008E23CC" w:rsidRDefault="00000000" w:rsidP="00BC2983">
            <w:pPr>
              <w:rPr>
                <w:rFonts w:cstheme="minorHAnsi"/>
              </w:rPr>
            </w:pPr>
            <w:sdt>
              <w:sdtPr>
                <w:rPr>
                  <w:rFonts w:cstheme="minorHAnsi"/>
                </w:rPr>
                <w:id w:val="-211142072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47C57DF3" w14:textId="77777777" w:rsidR="00001DAF" w:rsidRPr="008E23CC" w:rsidRDefault="00000000" w:rsidP="00BC2983">
            <w:pPr>
              <w:rPr>
                <w:rFonts w:cstheme="minorHAnsi"/>
              </w:rPr>
            </w:pPr>
            <w:sdt>
              <w:sdtPr>
                <w:rPr>
                  <w:rFonts w:cstheme="minorHAnsi"/>
                </w:rPr>
                <w:id w:val="153068586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7E7DBF18" w14:textId="77777777" w:rsidR="00001DAF" w:rsidRDefault="00000000" w:rsidP="00BC2983">
            <w:pPr>
              <w:rPr>
                <w:rFonts w:cstheme="minorHAnsi"/>
              </w:rPr>
            </w:pPr>
            <w:sdt>
              <w:sdtPr>
                <w:rPr>
                  <w:rFonts w:cstheme="minorHAnsi"/>
                </w:rPr>
                <w:id w:val="1982424979"/>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39190A88" w14:textId="77777777" w:rsidR="00001DAF" w:rsidRPr="00C34C63" w:rsidRDefault="00000000" w:rsidP="00BC2983">
            <w:pPr>
              <w:rPr>
                <w:rFonts w:cstheme="minorHAnsi"/>
              </w:rPr>
            </w:pPr>
            <w:sdt>
              <w:sdtPr>
                <w:rPr>
                  <w:rFonts w:cstheme="minorHAnsi"/>
                </w:rPr>
                <w:id w:val="-966354988"/>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10B5E557" w14:textId="77777777" w:rsidR="00001DAF" w:rsidRPr="008E23CC" w:rsidRDefault="00001DAF" w:rsidP="00BC2983">
            <w:pPr>
              <w:rPr>
                <w:rFonts w:cstheme="minorHAnsi"/>
              </w:rPr>
            </w:pPr>
          </w:p>
        </w:tc>
        <w:sdt>
          <w:sdtPr>
            <w:rPr>
              <w:rFonts w:cstheme="minorHAnsi"/>
            </w:rPr>
            <w:id w:val="1669750743"/>
            <w:placeholder>
              <w:docPart w:val="728EBF5ADE6B4BA8B42EC978F8FEB16A"/>
            </w:placeholder>
            <w:showingPlcHdr/>
          </w:sdtPr>
          <w:sdtContent>
            <w:tc>
              <w:tcPr>
                <w:tcW w:w="4415" w:type="dxa"/>
              </w:tcPr>
              <w:p w14:paraId="2D2BFD98"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40D792EE" w14:textId="77777777" w:rsidTr="00D92A99">
        <w:trPr>
          <w:jc w:val="center"/>
        </w:trPr>
        <w:tc>
          <w:tcPr>
            <w:tcW w:w="899" w:type="dxa"/>
          </w:tcPr>
          <w:p w14:paraId="71B29BBA" w14:textId="77777777" w:rsidR="00001DAF" w:rsidRPr="003F01F2" w:rsidRDefault="00001DAF" w:rsidP="00BC2983">
            <w:pPr>
              <w:jc w:val="center"/>
              <w:rPr>
                <w:rFonts w:cstheme="minorHAnsi"/>
                <w:b/>
                <w:bCs/>
              </w:rPr>
            </w:pPr>
            <w:r w:rsidRPr="003F01F2">
              <w:rPr>
                <w:b/>
                <w:bCs/>
              </w:rPr>
              <w:t>8-E-6</w:t>
            </w:r>
          </w:p>
        </w:tc>
        <w:tc>
          <w:tcPr>
            <w:tcW w:w="6335" w:type="dxa"/>
          </w:tcPr>
          <w:p w14:paraId="6C0D23FB" w14:textId="77777777" w:rsidR="00001DAF" w:rsidRDefault="00001DAF" w:rsidP="00BC2983">
            <w:pPr>
              <w:rPr>
                <w:color w:val="000000"/>
              </w:rPr>
            </w:pPr>
            <w:r>
              <w:rPr>
                <w:color w:val="000000"/>
              </w:rPr>
              <w:t>Outside clinical laboratory procedures must be performed by a licensed and accredited facility.</w:t>
            </w:r>
          </w:p>
          <w:p w14:paraId="4F2A464C" w14:textId="77777777" w:rsidR="00001DAF" w:rsidRPr="008E23CC" w:rsidRDefault="00001DAF" w:rsidP="00BC2983">
            <w:pPr>
              <w:autoSpaceDE w:val="0"/>
              <w:autoSpaceDN w:val="0"/>
              <w:adjustRightInd w:val="0"/>
              <w:rPr>
                <w:rFonts w:eastAsia="Arial" w:cstheme="minorHAnsi"/>
                <w:szCs w:val="20"/>
              </w:rPr>
            </w:pPr>
          </w:p>
        </w:tc>
        <w:tc>
          <w:tcPr>
            <w:tcW w:w="1131" w:type="dxa"/>
            <w:gridSpan w:val="2"/>
          </w:tcPr>
          <w:p w14:paraId="27880208" w14:textId="77777777" w:rsidR="00001DAF" w:rsidRPr="00C34C63" w:rsidRDefault="00001DAF" w:rsidP="00BC2983">
            <w:pPr>
              <w:rPr>
                <w:rFonts w:cstheme="minorHAnsi"/>
              </w:rPr>
            </w:pPr>
            <w:r w:rsidRPr="00C34C63">
              <w:rPr>
                <w:rFonts w:cstheme="minorHAnsi"/>
              </w:rPr>
              <w:t xml:space="preserve">A </w:t>
            </w:r>
          </w:p>
          <w:p w14:paraId="27C2BD4E" w14:textId="77777777" w:rsidR="00001DAF" w:rsidRPr="00C34C63" w:rsidRDefault="00001DAF" w:rsidP="00BC2983">
            <w:pPr>
              <w:rPr>
                <w:rFonts w:cstheme="minorHAnsi"/>
              </w:rPr>
            </w:pPr>
            <w:r w:rsidRPr="00C34C63">
              <w:rPr>
                <w:rFonts w:cstheme="minorHAnsi"/>
              </w:rPr>
              <w:t xml:space="preserve">B </w:t>
            </w:r>
          </w:p>
          <w:p w14:paraId="74E52F5A" w14:textId="77777777" w:rsidR="00001DAF" w:rsidRPr="00C34C63" w:rsidRDefault="00001DAF" w:rsidP="00BC2983">
            <w:pPr>
              <w:rPr>
                <w:rFonts w:cstheme="minorHAnsi"/>
              </w:rPr>
            </w:pPr>
            <w:r w:rsidRPr="00C34C63">
              <w:rPr>
                <w:rFonts w:cstheme="minorHAnsi"/>
              </w:rPr>
              <w:t xml:space="preserve">C-M </w:t>
            </w:r>
          </w:p>
          <w:p w14:paraId="17567D9E" w14:textId="77777777" w:rsidR="00001DAF" w:rsidRPr="00C34C63" w:rsidRDefault="00001DAF" w:rsidP="00BC2983">
            <w:pPr>
              <w:rPr>
                <w:rFonts w:cstheme="minorHAnsi"/>
              </w:rPr>
            </w:pPr>
            <w:r w:rsidRPr="00C34C63">
              <w:rPr>
                <w:rFonts w:cstheme="minorHAnsi"/>
              </w:rPr>
              <w:t>C</w:t>
            </w:r>
          </w:p>
        </w:tc>
        <w:tc>
          <w:tcPr>
            <w:tcW w:w="2070" w:type="dxa"/>
          </w:tcPr>
          <w:p w14:paraId="6C1DDBDB" w14:textId="77777777" w:rsidR="00001DAF" w:rsidRPr="008E23CC" w:rsidRDefault="00000000" w:rsidP="00BC2983">
            <w:pPr>
              <w:rPr>
                <w:rFonts w:cstheme="minorHAnsi"/>
              </w:rPr>
            </w:pPr>
            <w:sdt>
              <w:sdtPr>
                <w:rPr>
                  <w:rFonts w:cstheme="minorHAnsi"/>
                </w:rPr>
                <w:id w:val="-728295570"/>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50884902" w14:textId="77777777" w:rsidR="00001DAF" w:rsidRPr="008E23CC" w:rsidRDefault="00000000" w:rsidP="00BC2983">
            <w:pPr>
              <w:rPr>
                <w:rFonts w:cstheme="minorHAnsi"/>
              </w:rPr>
            </w:pPr>
            <w:sdt>
              <w:sdtPr>
                <w:rPr>
                  <w:rFonts w:cstheme="minorHAnsi"/>
                </w:rPr>
                <w:id w:val="869271865"/>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1765B3A9" w14:textId="77777777" w:rsidR="00001DAF" w:rsidRDefault="00000000" w:rsidP="00BC2983">
            <w:pPr>
              <w:rPr>
                <w:rFonts w:cstheme="minorHAnsi"/>
              </w:rPr>
            </w:pPr>
            <w:sdt>
              <w:sdtPr>
                <w:rPr>
                  <w:rFonts w:cstheme="minorHAnsi"/>
                </w:rPr>
                <w:id w:val="507641431"/>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33AA1D62" w14:textId="77777777" w:rsidR="00001DAF" w:rsidRPr="00C34C63" w:rsidRDefault="00000000" w:rsidP="00BC2983">
            <w:pPr>
              <w:rPr>
                <w:rFonts w:cstheme="minorHAnsi"/>
              </w:rPr>
            </w:pPr>
            <w:sdt>
              <w:sdtPr>
                <w:rPr>
                  <w:rFonts w:cstheme="minorHAnsi"/>
                </w:rPr>
                <w:id w:val="-1054773234"/>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035FAEA" w14:textId="77777777" w:rsidR="00001DAF" w:rsidRDefault="00001DAF" w:rsidP="00BC2983">
            <w:pPr>
              <w:rPr>
                <w:rFonts w:cstheme="minorHAnsi"/>
              </w:rPr>
            </w:pPr>
          </w:p>
        </w:tc>
        <w:sdt>
          <w:sdtPr>
            <w:rPr>
              <w:rFonts w:cstheme="minorHAnsi"/>
            </w:rPr>
            <w:id w:val="1686322047"/>
            <w:placeholder>
              <w:docPart w:val="CA4798C4CC8A487C96AFA45D35657D23"/>
            </w:placeholder>
            <w:showingPlcHdr/>
          </w:sdtPr>
          <w:sdtContent>
            <w:tc>
              <w:tcPr>
                <w:tcW w:w="4415" w:type="dxa"/>
              </w:tcPr>
              <w:p w14:paraId="51E7B355" w14:textId="77777777" w:rsidR="00001DAF" w:rsidRDefault="00001DAF" w:rsidP="00BC2983">
                <w:pPr>
                  <w:rPr>
                    <w:rFonts w:cstheme="minorHAnsi"/>
                  </w:rPr>
                </w:pPr>
                <w:r w:rsidRPr="008E23CC">
                  <w:rPr>
                    <w:rFonts w:cstheme="minorHAnsi"/>
                  </w:rPr>
                  <w:t>Enter observations of non-compliance, comments or notes here.</w:t>
                </w:r>
              </w:p>
            </w:tc>
          </w:sdtContent>
        </w:sdt>
      </w:tr>
      <w:tr w:rsidR="00001DAF" w14:paraId="2ABC1555" w14:textId="77777777" w:rsidTr="00D92A99">
        <w:trPr>
          <w:jc w:val="center"/>
        </w:trPr>
        <w:tc>
          <w:tcPr>
            <w:tcW w:w="899" w:type="dxa"/>
          </w:tcPr>
          <w:p w14:paraId="292C8024" w14:textId="72E277DA" w:rsidR="00001DAF" w:rsidRPr="008E23CC" w:rsidRDefault="00001DAF" w:rsidP="00BC2983">
            <w:pPr>
              <w:jc w:val="center"/>
              <w:rPr>
                <w:rFonts w:cstheme="minorHAnsi"/>
                <w:b/>
                <w:bCs/>
              </w:rPr>
            </w:pPr>
            <w:bookmarkStart w:id="46" w:name="Med8E9"/>
            <w:r w:rsidRPr="00A83B3F">
              <w:rPr>
                <w:rFonts w:cstheme="minorHAnsi"/>
                <w:b/>
                <w:bCs/>
              </w:rPr>
              <w:t>8-E-9</w:t>
            </w:r>
            <w:bookmarkEnd w:id="46"/>
          </w:p>
        </w:tc>
        <w:tc>
          <w:tcPr>
            <w:tcW w:w="6335" w:type="dxa"/>
          </w:tcPr>
          <w:p w14:paraId="2B3CAA17" w14:textId="77777777" w:rsidR="00001DAF" w:rsidRPr="008E23CC" w:rsidRDefault="00001DAF" w:rsidP="00BC2983">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1131" w:type="dxa"/>
            <w:gridSpan w:val="2"/>
          </w:tcPr>
          <w:p w14:paraId="6957F4C7" w14:textId="77777777" w:rsidR="00001DAF" w:rsidRPr="00C34C63" w:rsidRDefault="00001DAF" w:rsidP="00BC2983">
            <w:pPr>
              <w:rPr>
                <w:rFonts w:cstheme="minorHAnsi"/>
              </w:rPr>
            </w:pPr>
            <w:r w:rsidRPr="00C34C63">
              <w:rPr>
                <w:rFonts w:cstheme="minorHAnsi"/>
              </w:rPr>
              <w:t xml:space="preserve">A </w:t>
            </w:r>
          </w:p>
          <w:p w14:paraId="6E5675D2" w14:textId="77777777" w:rsidR="00001DAF" w:rsidRPr="00C34C63" w:rsidRDefault="00001DAF" w:rsidP="00BC2983">
            <w:pPr>
              <w:rPr>
                <w:rFonts w:cstheme="minorHAnsi"/>
              </w:rPr>
            </w:pPr>
            <w:r w:rsidRPr="00C34C63">
              <w:rPr>
                <w:rFonts w:cstheme="minorHAnsi"/>
              </w:rPr>
              <w:t xml:space="preserve">B </w:t>
            </w:r>
          </w:p>
          <w:p w14:paraId="05F2D8FA" w14:textId="77777777" w:rsidR="00001DAF" w:rsidRPr="00C34C63" w:rsidRDefault="00001DAF" w:rsidP="00BC2983">
            <w:pPr>
              <w:rPr>
                <w:rFonts w:cstheme="minorHAnsi"/>
              </w:rPr>
            </w:pPr>
            <w:r w:rsidRPr="00C34C63">
              <w:rPr>
                <w:rFonts w:cstheme="minorHAnsi"/>
              </w:rPr>
              <w:t xml:space="preserve">C-M </w:t>
            </w:r>
          </w:p>
          <w:p w14:paraId="507AA0A6" w14:textId="77777777" w:rsidR="00001DAF" w:rsidRPr="008E23CC" w:rsidRDefault="00001DAF" w:rsidP="00BC2983">
            <w:pPr>
              <w:rPr>
                <w:rFonts w:cstheme="minorHAnsi"/>
              </w:rPr>
            </w:pPr>
            <w:r w:rsidRPr="00C34C63">
              <w:rPr>
                <w:rFonts w:cstheme="minorHAnsi"/>
              </w:rPr>
              <w:t>C</w:t>
            </w:r>
          </w:p>
        </w:tc>
        <w:tc>
          <w:tcPr>
            <w:tcW w:w="2070" w:type="dxa"/>
          </w:tcPr>
          <w:p w14:paraId="0B71D221" w14:textId="77777777" w:rsidR="00001DAF" w:rsidRPr="008E23CC" w:rsidRDefault="00000000" w:rsidP="00BC2983">
            <w:pPr>
              <w:rPr>
                <w:rFonts w:cstheme="minorHAnsi"/>
              </w:rPr>
            </w:pPr>
            <w:sdt>
              <w:sdtPr>
                <w:rPr>
                  <w:rFonts w:cstheme="minorHAnsi"/>
                </w:rPr>
                <w:id w:val="-2112119477"/>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2896FCF4" w14:textId="77777777" w:rsidR="00001DAF" w:rsidRPr="008E23CC" w:rsidRDefault="00000000" w:rsidP="00BC2983">
            <w:pPr>
              <w:rPr>
                <w:rFonts w:cstheme="minorHAnsi"/>
              </w:rPr>
            </w:pPr>
            <w:sdt>
              <w:sdtPr>
                <w:rPr>
                  <w:rFonts w:cstheme="minorHAnsi"/>
                </w:rPr>
                <w:id w:val="-1690983018"/>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4372E2A0" w14:textId="77777777" w:rsidR="00001DAF" w:rsidRDefault="00000000" w:rsidP="00BC2983">
            <w:pPr>
              <w:rPr>
                <w:rFonts w:cstheme="minorHAnsi"/>
              </w:rPr>
            </w:pPr>
            <w:sdt>
              <w:sdtPr>
                <w:rPr>
                  <w:rFonts w:cstheme="minorHAnsi"/>
                </w:rPr>
                <w:id w:val="777612114"/>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296CE0A1" w14:textId="77777777" w:rsidR="00001DAF" w:rsidRPr="00C34C63" w:rsidRDefault="00000000" w:rsidP="00BC2983">
            <w:pPr>
              <w:rPr>
                <w:rFonts w:cstheme="minorHAnsi"/>
              </w:rPr>
            </w:pPr>
            <w:sdt>
              <w:sdtPr>
                <w:rPr>
                  <w:rFonts w:cstheme="minorHAnsi"/>
                </w:rPr>
                <w:id w:val="-1911530366"/>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50F2456C" w14:textId="77777777" w:rsidR="00001DAF" w:rsidRPr="008E23CC" w:rsidRDefault="00001DAF" w:rsidP="00BC2983">
            <w:pPr>
              <w:rPr>
                <w:rFonts w:cstheme="minorHAnsi"/>
              </w:rPr>
            </w:pPr>
          </w:p>
        </w:tc>
        <w:sdt>
          <w:sdtPr>
            <w:rPr>
              <w:rFonts w:cstheme="minorHAnsi"/>
            </w:rPr>
            <w:id w:val="615337720"/>
            <w:placeholder>
              <w:docPart w:val="9953535731714E7BA2A65189ABEFCA86"/>
            </w:placeholder>
            <w:showingPlcHdr/>
          </w:sdtPr>
          <w:sdtContent>
            <w:tc>
              <w:tcPr>
                <w:tcW w:w="4415" w:type="dxa"/>
              </w:tcPr>
              <w:p w14:paraId="795E1E44"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4A66E7" w14:paraId="53C2E111" w14:textId="77777777" w:rsidTr="002C143C">
        <w:trPr>
          <w:jc w:val="center"/>
        </w:trPr>
        <w:tc>
          <w:tcPr>
            <w:tcW w:w="14850" w:type="dxa"/>
            <w:gridSpan w:val="6"/>
            <w:shd w:val="clear" w:color="auto" w:fill="016299"/>
          </w:tcPr>
          <w:p w14:paraId="0C8B36D2" w14:textId="77777777" w:rsidR="004A66E7" w:rsidRPr="00001DAF" w:rsidRDefault="004A66E7" w:rsidP="00BC2983">
            <w:pPr>
              <w:rPr>
                <w:b/>
                <w:bCs/>
                <w:color w:val="FFFFFF" w:themeColor="background1"/>
                <w:sz w:val="28"/>
                <w:szCs w:val="28"/>
              </w:rPr>
            </w:pPr>
            <w:r w:rsidRPr="00001DAF">
              <w:rPr>
                <w:b/>
                <w:bCs/>
                <w:color w:val="FFFFFF" w:themeColor="background1"/>
                <w:sz w:val="28"/>
                <w:szCs w:val="28"/>
              </w:rPr>
              <w:t>SUB-SECTION F:  Anesthesia Care Plan</w:t>
            </w:r>
          </w:p>
        </w:tc>
      </w:tr>
      <w:tr w:rsidR="00001DAF" w14:paraId="680D63EC" w14:textId="77777777" w:rsidTr="00D92A99">
        <w:trPr>
          <w:jc w:val="center"/>
        </w:trPr>
        <w:tc>
          <w:tcPr>
            <w:tcW w:w="899" w:type="dxa"/>
          </w:tcPr>
          <w:p w14:paraId="76412DA7" w14:textId="6F4FB95A" w:rsidR="00001DAF" w:rsidRPr="008E23CC" w:rsidRDefault="00001DAF" w:rsidP="00BC2983">
            <w:pPr>
              <w:jc w:val="center"/>
              <w:rPr>
                <w:rFonts w:cstheme="minorHAnsi"/>
                <w:b/>
                <w:bCs/>
              </w:rPr>
            </w:pPr>
            <w:bookmarkStart w:id="47" w:name="Med8F1"/>
            <w:r w:rsidRPr="00A83B3F">
              <w:rPr>
                <w:rFonts w:cstheme="minorHAnsi"/>
                <w:b/>
                <w:bCs/>
              </w:rPr>
              <w:t>8-F-1</w:t>
            </w:r>
            <w:bookmarkEnd w:id="47"/>
          </w:p>
        </w:tc>
        <w:tc>
          <w:tcPr>
            <w:tcW w:w="6335" w:type="dxa"/>
          </w:tcPr>
          <w:p w14:paraId="3D814FC3"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1131" w:type="dxa"/>
            <w:gridSpan w:val="2"/>
          </w:tcPr>
          <w:p w14:paraId="696E8778" w14:textId="77777777" w:rsidR="00001DAF" w:rsidRPr="00C34C63" w:rsidRDefault="00001DAF" w:rsidP="00BC2983">
            <w:pPr>
              <w:rPr>
                <w:rFonts w:cstheme="minorHAnsi"/>
              </w:rPr>
            </w:pPr>
            <w:r w:rsidRPr="00C34C63">
              <w:rPr>
                <w:rFonts w:cstheme="minorHAnsi"/>
              </w:rPr>
              <w:t xml:space="preserve">A </w:t>
            </w:r>
          </w:p>
          <w:p w14:paraId="504FF75C" w14:textId="77777777" w:rsidR="00001DAF" w:rsidRPr="00C34C63" w:rsidRDefault="00001DAF" w:rsidP="00BC2983">
            <w:pPr>
              <w:rPr>
                <w:rFonts w:cstheme="minorHAnsi"/>
              </w:rPr>
            </w:pPr>
            <w:r w:rsidRPr="00C34C63">
              <w:rPr>
                <w:rFonts w:cstheme="minorHAnsi"/>
              </w:rPr>
              <w:t xml:space="preserve">B </w:t>
            </w:r>
          </w:p>
          <w:p w14:paraId="26D16C6D" w14:textId="77777777" w:rsidR="00001DAF" w:rsidRPr="00C34C63" w:rsidRDefault="00001DAF" w:rsidP="00BC2983">
            <w:pPr>
              <w:rPr>
                <w:rFonts w:cstheme="minorHAnsi"/>
              </w:rPr>
            </w:pPr>
            <w:r w:rsidRPr="00C34C63">
              <w:rPr>
                <w:rFonts w:cstheme="minorHAnsi"/>
              </w:rPr>
              <w:t xml:space="preserve">C-M </w:t>
            </w:r>
          </w:p>
          <w:p w14:paraId="4B394992" w14:textId="77777777" w:rsidR="00001DAF" w:rsidRPr="008E23CC" w:rsidRDefault="00001DAF" w:rsidP="00BC2983">
            <w:pPr>
              <w:rPr>
                <w:rFonts w:cstheme="minorHAnsi"/>
              </w:rPr>
            </w:pPr>
            <w:r w:rsidRPr="00C34C63">
              <w:rPr>
                <w:rFonts w:cstheme="minorHAnsi"/>
              </w:rPr>
              <w:t>C</w:t>
            </w:r>
          </w:p>
        </w:tc>
        <w:tc>
          <w:tcPr>
            <w:tcW w:w="2070" w:type="dxa"/>
          </w:tcPr>
          <w:p w14:paraId="6FC833D0" w14:textId="77777777" w:rsidR="00001DAF" w:rsidRPr="008E23CC" w:rsidRDefault="00000000" w:rsidP="00BC2983">
            <w:pPr>
              <w:rPr>
                <w:rFonts w:cstheme="minorHAnsi"/>
              </w:rPr>
            </w:pPr>
            <w:sdt>
              <w:sdtPr>
                <w:rPr>
                  <w:rFonts w:cstheme="minorHAnsi"/>
                </w:rPr>
                <w:id w:val="148750973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6E78A13B" w14:textId="77777777" w:rsidR="00001DAF" w:rsidRDefault="00000000" w:rsidP="00BC2983">
            <w:pPr>
              <w:rPr>
                <w:rFonts w:cstheme="minorHAnsi"/>
              </w:rPr>
            </w:pPr>
            <w:sdt>
              <w:sdtPr>
                <w:rPr>
                  <w:rFonts w:cstheme="minorHAnsi"/>
                </w:rPr>
                <w:id w:val="445814977"/>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4CE3937" w14:textId="77777777" w:rsidR="00001DAF" w:rsidRDefault="00000000" w:rsidP="00BC2983">
            <w:pPr>
              <w:rPr>
                <w:rFonts w:cstheme="minorHAnsi"/>
              </w:rPr>
            </w:pPr>
            <w:sdt>
              <w:sdtPr>
                <w:rPr>
                  <w:rFonts w:cstheme="minorHAnsi"/>
                </w:rPr>
                <w:id w:val="-132458499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675B24C" w14:textId="77777777" w:rsidR="00001DAF" w:rsidRPr="00C34C63" w:rsidRDefault="00000000" w:rsidP="00BC2983">
            <w:pPr>
              <w:rPr>
                <w:rFonts w:cstheme="minorHAnsi"/>
              </w:rPr>
            </w:pPr>
            <w:sdt>
              <w:sdtPr>
                <w:rPr>
                  <w:rFonts w:cstheme="minorHAnsi"/>
                </w:rPr>
                <w:id w:val="-2128459075"/>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3C45D3BE" w14:textId="77777777" w:rsidR="00001DAF" w:rsidRPr="008E23CC" w:rsidRDefault="00001DAF" w:rsidP="00BC2983">
            <w:pPr>
              <w:rPr>
                <w:rFonts w:cstheme="minorHAnsi"/>
              </w:rPr>
            </w:pPr>
          </w:p>
        </w:tc>
        <w:sdt>
          <w:sdtPr>
            <w:rPr>
              <w:rFonts w:cstheme="minorHAnsi"/>
            </w:rPr>
            <w:id w:val="-849795942"/>
            <w:placeholder>
              <w:docPart w:val="AE56F71116DF4C00827B02B38B25AFF0"/>
            </w:placeholder>
            <w:showingPlcHdr/>
          </w:sdtPr>
          <w:sdtContent>
            <w:tc>
              <w:tcPr>
                <w:tcW w:w="4415" w:type="dxa"/>
              </w:tcPr>
              <w:p w14:paraId="5DD8FA76"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E35623" w14:paraId="6B6C9D7F" w14:textId="77777777" w:rsidTr="00E35623">
        <w:trPr>
          <w:trHeight w:val="350"/>
          <w:jc w:val="center"/>
        </w:trPr>
        <w:tc>
          <w:tcPr>
            <w:tcW w:w="899" w:type="dxa"/>
            <w:shd w:val="clear" w:color="auto" w:fill="243746"/>
          </w:tcPr>
          <w:p w14:paraId="30FDE03F" w14:textId="390E9EE1" w:rsidR="00E35623" w:rsidRPr="008E23CC" w:rsidRDefault="00E35623" w:rsidP="00E35623">
            <w:pPr>
              <w:jc w:val="center"/>
              <w:rPr>
                <w:rFonts w:cstheme="minorHAnsi"/>
                <w:b/>
                <w:bCs/>
              </w:rPr>
            </w:pPr>
            <w:r w:rsidRPr="00AE1B2E">
              <w:rPr>
                <w:rFonts w:cs="Arial"/>
                <w:b/>
                <w:bCs/>
                <w:color w:val="FFFFFF" w:themeColor="background1"/>
                <w:sz w:val="28"/>
                <w:szCs w:val="28"/>
              </w:rPr>
              <w:lastRenderedPageBreak/>
              <w:t>ID</w:t>
            </w:r>
          </w:p>
        </w:tc>
        <w:tc>
          <w:tcPr>
            <w:tcW w:w="6335" w:type="dxa"/>
            <w:shd w:val="clear" w:color="auto" w:fill="243746"/>
          </w:tcPr>
          <w:p w14:paraId="16908F4E" w14:textId="00F1EC1E" w:rsidR="00E35623" w:rsidRPr="008E23CC" w:rsidRDefault="00E35623" w:rsidP="00E35623">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42D66293" w14:textId="5BFBEE39" w:rsidR="00E35623" w:rsidRPr="00C34C63" w:rsidRDefault="00E35623" w:rsidP="00E35623">
            <w:pPr>
              <w:rPr>
                <w:rFonts w:cstheme="minorHAnsi"/>
              </w:rPr>
            </w:pPr>
            <w:r w:rsidRPr="00AE1B2E">
              <w:rPr>
                <w:rFonts w:cs="Arial"/>
                <w:b/>
                <w:bCs/>
                <w:color w:val="FFFFFF" w:themeColor="background1"/>
                <w:sz w:val="28"/>
                <w:szCs w:val="28"/>
              </w:rPr>
              <w:t>Class</w:t>
            </w:r>
          </w:p>
        </w:tc>
        <w:tc>
          <w:tcPr>
            <w:tcW w:w="2070" w:type="dxa"/>
            <w:shd w:val="clear" w:color="auto" w:fill="243746"/>
          </w:tcPr>
          <w:p w14:paraId="359086EE" w14:textId="6AEEEACE" w:rsidR="00E35623" w:rsidRDefault="00E35623" w:rsidP="00E35623">
            <w:pPr>
              <w:rPr>
                <w:rFonts w:cstheme="minorHAnsi"/>
              </w:rPr>
            </w:pPr>
            <w:r w:rsidRPr="00AE1B2E">
              <w:rPr>
                <w:rFonts w:cs="Arial"/>
                <w:b/>
                <w:bCs/>
                <w:color w:val="FFFFFF" w:themeColor="background1"/>
                <w:sz w:val="28"/>
                <w:szCs w:val="28"/>
              </w:rPr>
              <w:t>Score</w:t>
            </w:r>
          </w:p>
        </w:tc>
        <w:tc>
          <w:tcPr>
            <w:tcW w:w="4415" w:type="dxa"/>
            <w:shd w:val="clear" w:color="auto" w:fill="243746"/>
          </w:tcPr>
          <w:p w14:paraId="04953706" w14:textId="6AB2CDEE" w:rsidR="00E35623" w:rsidRDefault="00E35623" w:rsidP="00E35623">
            <w:pPr>
              <w:rPr>
                <w:rFonts w:cstheme="minorHAnsi"/>
              </w:rPr>
            </w:pPr>
            <w:r w:rsidRPr="00AE1B2E">
              <w:rPr>
                <w:rFonts w:cs="Arial"/>
                <w:b/>
                <w:bCs/>
                <w:color w:val="FFFFFF" w:themeColor="background1"/>
                <w:sz w:val="28"/>
                <w:szCs w:val="28"/>
              </w:rPr>
              <w:t>Findings/Comments</w:t>
            </w:r>
          </w:p>
        </w:tc>
      </w:tr>
      <w:tr w:rsidR="00001DAF" w14:paraId="44248695" w14:textId="77777777" w:rsidTr="00D92A99">
        <w:trPr>
          <w:trHeight w:val="1853"/>
          <w:jc w:val="center"/>
        </w:trPr>
        <w:tc>
          <w:tcPr>
            <w:tcW w:w="899" w:type="dxa"/>
          </w:tcPr>
          <w:p w14:paraId="64BF3384" w14:textId="29F09B7A" w:rsidR="00001DAF" w:rsidRPr="008E23CC" w:rsidRDefault="00001DAF" w:rsidP="00BC2983">
            <w:pPr>
              <w:jc w:val="center"/>
              <w:rPr>
                <w:rFonts w:cstheme="minorHAnsi"/>
                <w:b/>
                <w:bCs/>
              </w:rPr>
            </w:pPr>
            <w:bookmarkStart w:id="48" w:name="Med8F2"/>
            <w:r w:rsidRPr="00A83B3F">
              <w:rPr>
                <w:rFonts w:cstheme="minorHAnsi"/>
                <w:b/>
                <w:bCs/>
              </w:rPr>
              <w:t>8-F-2</w:t>
            </w:r>
            <w:bookmarkEnd w:id="48"/>
          </w:p>
        </w:tc>
        <w:tc>
          <w:tcPr>
            <w:tcW w:w="6335" w:type="dxa"/>
          </w:tcPr>
          <w:p w14:paraId="1628468B"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1131" w:type="dxa"/>
            <w:gridSpan w:val="2"/>
          </w:tcPr>
          <w:p w14:paraId="4B21A9DA" w14:textId="77777777" w:rsidR="00001DAF" w:rsidRPr="00C34C63" w:rsidRDefault="00001DAF" w:rsidP="00BC2983">
            <w:pPr>
              <w:rPr>
                <w:rFonts w:cstheme="minorHAnsi"/>
              </w:rPr>
            </w:pPr>
            <w:r w:rsidRPr="00C34C63">
              <w:rPr>
                <w:rFonts w:cstheme="minorHAnsi"/>
              </w:rPr>
              <w:t xml:space="preserve">A </w:t>
            </w:r>
          </w:p>
          <w:p w14:paraId="657E0010" w14:textId="77777777" w:rsidR="00001DAF" w:rsidRPr="00C34C63" w:rsidRDefault="00001DAF" w:rsidP="00BC2983">
            <w:pPr>
              <w:rPr>
                <w:rFonts w:cstheme="minorHAnsi"/>
              </w:rPr>
            </w:pPr>
            <w:r w:rsidRPr="00C34C63">
              <w:rPr>
                <w:rFonts w:cstheme="minorHAnsi"/>
              </w:rPr>
              <w:t xml:space="preserve">B </w:t>
            </w:r>
          </w:p>
          <w:p w14:paraId="2DD546EC" w14:textId="77777777" w:rsidR="00001DAF" w:rsidRPr="00C34C63" w:rsidRDefault="00001DAF" w:rsidP="00BC2983">
            <w:pPr>
              <w:rPr>
                <w:rFonts w:cstheme="minorHAnsi"/>
              </w:rPr>
            </w:pPr>
            <w:r w:rsidRPr="00C34C63">
              <w:rPr>
                <w:rFonts w:cstheme="minorHAnsi"/>
              </w:rPr>
              <w:t xml:space="preserve">C-M </w:t>
            </w:r>
          </w:p>
          <w:p w14:paraId="6A0E8ECB" w14:textId="77777777" w:rsidR="00001DAF" w:rsidRPr="008E23CC" w:rsidRDefault="00001DAF" w:rsidP="00BC2983">
            <w:pPr>
              <w:rPr>
                <w:rFonts w:cstheme="minorHAnsi"/>
              </w:rPr>
            </w:pPr>
            <w:r w:rsidRPr="00C34C63">
              <w:rPr>
                <w:rFonts w:cstheme="minorHAnsi"/>
              </w:rPr>
              <w:t>C</w:t>
            </w:r>
          </w:p>
        </w:tc>
        <w:tc>
          <w:tcPr>
            <w:tcW w:w="2070" w:type="dxa"/>
          </w:tcPr>
          <w:p w14:paraId="4B88F164" w14:textId="77777777" w:rsidR="00001DAF" w:rsidRPr="008E23CC" w:rsidRDefault="00000000" w:rsidP="00BC2983">
            <w:pPr>
              <w:rPr>
                <w:rFonts w:cstheme="minorHAnsi"/>
              </w:rPr>
            </w:pPr>
            <w:sdt>
              <w:sdtPr>
                <w:rPr>
                  <w:rFonts w:cstheme="minorHAnsi"/>
                </w:rPr>
                <w:id w:val="-145571081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5FA15587" w14:textId="77777777" w:rsidR="00001DAF" w:rsidRDefault="00000000" w:rsidP="00BC2983">
            <w:pPr>
              <w:rPr>
                <w:rFonts w:cstheme="minorHAnsi"/>
              </w:rPr>
            </w:pPr>
            <w:sdt>
              <w:sdtPr>
                <w:rPr>
                  <w:rFonts w:cstheme="minorHAnsi"/>
                </w:rPr>
                <w:id w:val="1369030079"/>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4B5B11D4" w14:textId="77777777" w:rsidR="00001DAF" w:rsidRDefault="00000000" w:rsidP="00BC2983">
            <w:pPr>
              <w:rPr>
                <w:rFonts w:cstheme="minorHAnsi"/>
              </w:rPr>
            </w:pPr>
            <w:sdt>
              <w:sdtPr>
                <w:rPr>
                  <w:rFonts w:cstheme="minorHAnsi"/>
                </w:rPr>
                <w:id w:val="1297491352"/>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7FC7E088" w14:textId="77777777" w:rsidR="00001DAF" w:rsidRPr="00C34C63" w:rsidRDefault="00000000" w:rsidP="00BC2983">
            <w:pPr>
              <w:rPr>
                <w:rFonts w:cstheme="minorHAnsi"/>
              </w:rPr>
            </w:pPr>
            <w:sdt>
              <w:sdtPr>
                <w:rPr>
                  <w:rFonts w:cstheme="minorHAnsi"/>
                </w:rPr>
                <w:id w:val="-2044656613"/>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31FDBE8A" w14:textId="77777777" w:rsidR="00001DAF" w:rsidRPr="008E23CC" w:rsidRDefault="00001DAF" w:rsidP="00BC2983">
            <w:pPr>
              <w:rPr>
                <w:rFonts w:cstheme="minorHAnsi"/>
              </w:rPr>
            </w:pPr>
          </w:p>
        </w:tc>
        <w:sdt>
          <w:sdtPr>
            <w:rPr>
              <w:rFonts w:cstheme="minorHAnsi"/>
            </w:rPr>
            <w:id w:val="-1437208989"/>
            <w:placeholder>
              <w:docPart w:val="5D8ADEB770B7448985237808292018D4"/>
            </w:placeholder>
            <w:showingPlcHdr/>
          </w:sdtPr>
          <w:sdtContent>
            <w:tc>
              <w:tcPr>
                <w:tcW w:w="4415" w:type="dxa"/>
              </w:tcPr>
              <w:p w14:paraId="6E8374CB"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401D8D43" w14:textId="77777777" w:rsidTr="00D92A99">
        <w:trPr>
          <w:jc w:val="center"/>
        </w:trPr>
        <w:tc>
          <w:tcPr>
            <w:tcW w:w="899" w:type="dxa"/>
          </w:tcPr>
          <w:p w14:paraId="484BDF44" w14:textId="46B646DF" w:rsidR="00001DAF" w:rsidRPr="008E23CC" w:rsidRDefault="00001DAF" w:rsidP="00BC2983">
            <w:pPr>
              <w:jc w:val="center"/>
              <w:rPr>
                <w:rFonts w:cstheme="minorHAnsi"/>
                <w:b/>
                <w:bCs/>
              </w:rPr>
            </w:pPr>
            <w:bookmarkStart w:id="49" w:name="Med8F4"/>
            <w:r w:rsidRPr="00A83B3F">
              <w:rPr>
                <w:rFonts w:cstheme="minorHAnsi"/>
                <w:b/>
                <w:bCs/>
              </w:rPr>
              <w:t>8-F-4</w:t>
            </w:r>
            <w:bookmarkEnd w:id="49"/>
          </w:p>
        </w:tc>
        <w:tc>
          <w:tcPr>
            <w:tcW w:w="6335" w:type="dxa"/>
          </w:tcPr>
          <w:p w14:paraId="21C10514"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1131" w:type="dxa"/>
            <w:gridSpan w:val="2"/>
          </w:tcPr>
          <w:p w14:paraId="0208105F" w14:textId="77777777" w:rsidR="00001DAF" w:rsidRPr="00C34C63" w:rsidRDefault="00001DAF" w:rsidP="00BC2983">
            <w:pPr>
              <w:rPr>
                <w:rFonts w:cstheme="minorHAnsi"/>
              </w:rPr>
            </w:pPr>
            <w:r w:rsidRPr="00C34C63">
              <w:rPr>
                <w:rFonts w:cstheme="minorHAnsi"/>
              </w:rPr>
              <w:t xml:space="preserve">A </w:t>
            </w:r>
          </w:p>
          <w:p w14:paraId="0A68B068" w14:textId="77777777" w:rsidR="00001DAF" w:rsidRPr="00C34C63" w:rsidRDefault="00001DAF" w:rsidP="00BC2983">
            <w:pPr>
              <w:rPr>
                <w:rFonts w:cstheme="minorHAnsi"/>
              </w:rPr>
            </w:pPr>
            <w:r w:rsidRPr="00C34C63">
              <w:rPr>
                <w:rFonts w:cstheme="minorHAnsi"/>
              </w:rPr>
              <w:t xml:space="preserve">B </w:t>
            </w:r>
          </w:p>
          <w:p w14:paraId="6D44397B" w14:textId="77777777" w:rsidR="00001DAF" w:rsidRPr="00C34C63" w:rsidRDefault="00001DAF" w:rsidP="00BC2983">
            <w:pPr>
              <w:rPr>
                <w:rFonts w:cstheme="minorHAnsi"/>
              </w:rPr>
            </w:pPr>
            <w:r w:rsidRPr="00C34C63">
              <w:rPr>
                <w:rFonts w:cstheme="minorHAnsi"/>
              </w:rPr>
              <w:t xml:space="preserve">C-M </w:t>
            </w:r>
          </w:p>
          <w:p w14:paraId="6D5E2140" w14:textId="77777777" w:rsidR="00001DAF" w:rsidRPr="008E23CC" w:rsidRDefault="00001DAF" w:rsidP="00BC2983">
            <w:pPr>
              <w:rPr>
                <w:rFonts w:cstheme="minorHAnsi"/>
              </w:rPr>
            </w:pPr>
            <w:r w:rsidRPr="00C34C63">
              <w:rPr>
                <w:rFonts w:cstheme="minorHAnsi"/>
              </w:rPr>
              <w:t>C</w:t>
            </w:r>
          </w:p>
        </w:tc>
        <w:tc>
          <w:tcPr>
            <w:tcW w:w="2070" w:type="dxa"/>
          </w:tcPr>
          <w:p w14:paraId="4F2E95CD" w14:textId="77777777" w:rsidR="00001DAF" w:rsidRPr="008E23CC" w:rsidRDefault="00000000" w:rsidP="00BC2983">
            <w:pPr>
              <w:rPr>
                <w:rFonts w:cstheme="minorHAnsi"/>
              </w:rPr>
            </w:pPr>
            <w:sdt>
              <w:sdtPr>
                <w:rPr>
                  <w:rFonts w:cstheme="minorHAnsi"/>
                </w:rPr>
                <w:id w:val="-1194065591"/>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4935B58F" w14:textId="77777777" w:rsidR="00001DAF" w:rsidRDefault="00000000" w:rsidP="00BC2983">
            <w:pPr>
              <w:rPr>
                <w:rFonts w:cstheme="minorHAnsi"/>
              </w:rPr>
            </w:pPr>
            <w:sdt>
              <w:sdtPr>
                <w:rPr>
                  <w:rFonts w:cstheme="minorHAnsi"/>
                </w:rPr>
                <w:id w:val="-170586638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C8311DB" w14:textId="77777777" w:rsidR="00001DAF" w:rsidRDefault="00000000" w:rsidP="00BC2983">
            <w:pPr>
              <w:rPr>
                <w:rFonts w:cstheme="minorHAnsi"/>
              </w:rPr>
            </w:pPr>
            <w:sdt>
              <w:sdtPr>
                <w:rPr>
                  <w:rFonts w:cstheme="minorHAnsi"/>
                </w:rPr>
                <w:id w:val="-149208873"/>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3B50CF68" w14:textId="77777777" w:rsidR="00001DAF" w:rsidRPr="00C34C63" w:rsidRDefault="00000000" w:rsidP="00BC2983">
            <w:pPr>
              <w:rPr>
                <w:rFonts w:cstheme="minorHAnsi"/>
              </w:rPr>
            </w:pPr>
            <w:sdt>
              <w:sdtPr>
                <w:rPr>
                  <w:rFonts w:cstheme="minorHAnsi"/>
                </w:rPr>
                <w:id w:val="-832528950"/>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631A23F" w14:textId="77777777" w:rsidR="00001DAF" w:rsidRPr="008E23CC" w:rsidRDefault="00001DAF" w:rsidP="00BC2983">
            <w:pPr>
              <w:rPr>
                <w:rFonts w:cstheme="minorHAnsi"/>
              </w:rPr>
            </w:pPr>
          </w:p>
        </w:tc>
        <w:sdt>
          <w:sdtPr>
            <w:rPr>
              <w:rFonts w:cstheme="minorHAnsi"/>
            </w:rPr>
            <w:id w:val="-1726594631"/>
            <w:placeholder>
              <w:docPart w:val="3EAFFF02E9C04626985BE36FAC02902E"/>
            </w:placeholder>
            <w:showingPlcHdr/>
          </w:sdtPr>
          <w:sdtContent>
            <w:tc>
              <w:tcPr>
                <w:tcW w:w="4415" w:type="dxa"/>
              </w:tcPr>
              <w:p w14:paraId="592A2014"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677B6682" w14:textId="77777777" w:rsidTr="00D92A99">
        <w:trPr>
          <w:jc w:val="center"/>
        </w:trPr>
        <w:tc>
          <w:tcPr>
            <w:tcW w:w="899" w:type="dxa"/>
          </w:tcPr>
          <w:p w14:paraId="48C10FB1" w14:textId="2BADF20C" w:rsidR="00001DAF" w:rsidRPr="008E23CC" w:rsidRDefault="00001DAF" w:rsidP="00BC2983">
            <w:pPr>
              <w:jc w:val="center"/>
              <w:rPr>
                <w:rFonts w:cstheme="minorHAnsi"/>
                <w:b/>
                <w:bCs/>
              </w:rPr>
            </w:pPr>
            <w:bookmarkStart w:id="50" w:name="Med8F5"/>
            <w:r w:rsidRPr="00A83B3F">
              <w:rPr>
                <w:rFonts w:cstheme="minorHAnsi"/>
                <w:b/>
                <w:bCs/>
              </w:rPr>
              <w:t>8-F-5</w:t>
            </w:r>
            <w:bookmarkEnd w:id="50"/>
          </w:p>
        </w:tc>
        <w:tc>
          <w:tcPr>
            <w:tcW w:w="6335" w:type="dxa"/>
          </w:tcPr>
          <w:p w14:paraId="3183D6AA"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The anesthesia care plan is based on medical history.</w:t>
            </w:r>
          </w:p>
        </w:tc>
        <w:tc>
          <w:tcPr>
            <w:tcW w:w="1131" w:type="dxa"/>
            <w:gridSpan w:val="2"/>
          </w:tcPr>
          <w:p w14:paraId="04005901" w14:textId="77777777" w:rsidR="00001DAF" w:rsidRPr="00C34C63" w:rsidRDefault="00001DAF" w:rsidP="00BC2983">
            <w:pPr>
              <w:rPr>
                <w:rFonts w:cstheme="minorHAnsi"/>
              </w:rPr>
            </w:pPr>
            <w:r w:rsidRPr="00C34C63">
              <w:rPr>
                <w:rFonts w:cstheme="minorHAnsi"/>
              </w:rPr>
              <w:t xml:space="preserve">A </w:t>
            </w:r>
          </w:p>
          <w:p w14:paraId="1C6334D6" w14:textId="77777777" w:rsidR="00001DAF" w:rsidRPr="00C34C63" w:rsidRDefault="00001DAF" w:rsidP="00BC2983">
            <w:pPr>
              <w:rPr>
                <w:rFonts w:cstheme="minorHAnsi"/>
              </w:rPr>
            </w:pPr>
            <w:r w:rsidRPr="00C34C63">
              <w:rPr>
                <w:rFonts w:cstheme="minorHAnsi"/>
              </w:rPr>
              <w:t xml:space="preserve">B </w:t>
            </w:r>
          </w:p>
          <w:p w14:paraId="24EEB56F" w14:textId="77777777" w:rsidR="00001DAF" w:rsidRPr="00C34C63" w:rsidRDefault="00001DAF" w:rsidP="00BC2983">
            <w:pPr>
              <w:rPr>
                <w:rFonts w:cstheme="minorHAnsi"/>
              </w:rPr>
            </w:pPr>
            <w:r w:rsidRPr="00C34C63">
              <w:rPr>
                <w:rFonts w:cstheme="minorHAnsi"/>
              </w:rPr>
              <w:t xml:space="preserve">C-M </w:t>
            </w:r>
          </w:p>
          <w:p w14:paraId="74B325EF" w14:textId="77777777" w:rsidR="00001DAF" w:rsidRDefault="00001DAF" w:rsidP="00BC2983">
            <w:pPr>
              <w:rPr>
                <w:rFonts w:cstheme="minorHAnsi"/>
              </w:rPr>
            </w:pPr>
            <w:r w:rsidRPr="00C34C63">
              <w:rPr>
                <w:rFonts w:cstheme="minorHAnsi"/>
              </w:rPr>
              <w:t>C</w:t>
            </w:r>
          </w:p>
          <w:p w14:paraId="17C32E06" w14:textId="77777777" w:rsidR="00001DAF" w:rsidRPr="008E23CC" w:rsidRDefault="00001DAF" w:rsidP="00BC2983">
            <w:pPr>
              <w:rPr>
                <w:rFonts w:cstheme="minorHAnsi"/>
              </w:rPr>
            </w:pPr>
          </w:p>
        </w:tc>
        <w:tc>
          <w:tcPr>
            <w:tcW w:w="2070" w:type="dxa"/>
          </w:tcPr>
          <w:p w14:paraId="35C95ABF" w14:textId="77777777" w:rsidR="00001DAF" w:rsidRPr="008E23CC" w:rsidRDefault="00000000" w:rsidP="00BC2983">
            <w:pPr>
              <w:rPr>
                <w:rFonts w:cstheme="minorHAnsi"/>
              </w:rPr>
            </w:pPr>
            <w:sdt>
              <w:sdtPr>
                <w:rPr>
                  <w:rFonts w:cstheme="minorHAnsi"/>
                </w:rPr>
                <w:id w:val="-589541805"/>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08AB1E91" w14:textId="77777777" w:rsidR="00001DAF" w:rsidRDefault="00000000" w:rsidP="00BC2983">
            <w:pPr>
              <w:rPr>
                <w:rFonts w:cstheme="minorHAnsi"/>
              </w:rPr>
            </w:pPr>
            <w:sdt>
              <w:sdtPr>
                <w:rPr>
                  <w:rFonts w:cstheme="minorHAnsi"/>
                </w:rPr>
                <w:id w:val="385377493"/>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7C0579A" w14:textId="77777777" w:rsidR="00001DAF" w:rsidRDefault="00000000" w:rsidP="00BC2983">
            <w:pPr>
              <w:rPr>
                <w:rFonts w:cstheme="minorHAnsi"/>
              </w:rPr>
            </w:pPr>
            <w:sdt>
              <w:sdtPr>
                <w:rPr>
                  <w:rFonts w:cstheme="minorHAnsi"/>
                </w:rPr>
                <w:id w:val="-168251199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8ED67E5" w14:textId="77777777" w:rsidR="00001DAF" w:rsidRPr="00C34C63" w:rsidRDefault="00000000" w:rsidP="00BC2983">
            <w:pPr>
              <w:rPr>
                <w:rFonts w:cstheme="minorHAnsi"/>
              </w:rPr>
            </w:pPr>
            <w:sdt>
              <w:sdtPr>
                <w:rPr>
                  <w:rFonts w:cstheme="minorHAnsi"/>
                </w:rPr>
                <w:id w:val="-341626306"/>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66B77177" w14:textId="77777777" w:rsidR="00001DAF" w:rsidRPr="008E23CC" w:rsidRDefault="00001DAF" w:rsidP="00BC2983">
            <w:pPr>
              <w:rPr>
                <w:rFonts w:cstheme="minorHAnsi"/>
              </w:rPr>
            </w:pPr>
          </w:p>
        </w:tc>
        <w:sdt>
          <w:sdtPr>
            <w:rPr>
              <w:rFonts w:cstheme="minorHAnsi"/>
            </w:rPr>
            <w:id w:val="-1329515238"/>
            <w:placeholder>
              <w:docPart w:val="98F2F0B4948E4DFCBAAE77D264F57D0A"/>
            </w:placeholder>
            <w:showingPlcHdr/>
          </w:sdtPr>
          <w:sdtContent>
            <w:tc>
              <w:tcPr>
                <w:tcW w:w="4415" w:type="dxa"/>
              </w:tcPr>
              <w:p w14:paraId="2688C1B1"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628E75CC" w14:textId="77777777" w:rsidTr="00D92A99">
        <w:trPr>
          <w:jc w:val="center"/>
        </w:trPr>
        <w:tc>
          <w:tcPr>
            <w:tcW w:w="899" w:type="dxa"/>
          </w:tcPr>
          <w:p w14:paraId="041886CF" w14:textId="5F847A80" w:rsidR="00001DAF" w:rsidRPr="008E23CC" w:rsidRDefault="00001DAF" w:rsidP="00BC2983">
            <w:pPr>
              <w:jc w:val="center"/>
              <w:rPr>
                <w:rFonts w:cstheme="minorHAnsi"/>
                <w:b/>
                <w:bCs/>
              </w:rPr>
            </w:pPr>
            <w:bookmarkStart w:id="51" w:name="Med8F6"/>
            <w:r w:rsidRPr="00A83B3F">
              <w:rPr>
                <w:rFonts w:cstheme="minorHAnsi"/>
                <w:b/>
                <w:bCs/>
              </w:rPr>
              <w:t>8-F-6</w:t>
            </w:r>
            <w:bookmarkEnd w:id="51"/>
          </w:p>
        </w:tc>
        <w:tc>
          <w:tcPr>
            <w:tcW w:w="6335" w:type="dxa"/>
          </w:tcPr>
          <w:p w14:paraId="3BF87729"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1131" w:type="dxa"/>
            <w:gridSpan w:val="2"/>
          </w:tcPr>
          <w:p w14:paraId="1040E3A8" w14:textId="77777777" w:rsidR="00001DAF" w:rsidRPr="00C34C63" w:rsidRDefault="00001DAF" w:rsidP="00BC2983">
            <w:pPr>
              <w:rPr>
                <w:rFonts w:cstheme="minorHAnsi"/>
              </w:rPr>
            </w:pPr>
            <w:r w:rsidRPr="00C34C63">
              <w:rPr>
                <w:rFonts w:cstheme="minorHAnsi"/>
              </w:rPr>
              <w:t xml:space="preserve">A </w:t>
            </w:r>
          </w:p>
          <w:p w14:paraId="246A5197" w14:textId="77777777" w:rsidR="00001DAF" w:rsidRPr="00C34C63" w:rsidRDefault="00001DAF" w:rsidP="00BC2983">
            <w:pPr>
              <w:rPr>
                <w:rFonts w:cstheme="minorHAnsi"/>
              </w:rPr>
            </w:pPr>
            <w:r w:rsidRPr="00C34C63">
              <w:rPr>
                <w:rFonts w:cstheme="minorHAnsi"/>
              </w:rPr>
              <w:t xml:space="preserve">B </w:t>
            </w:r>
          </w:p>
          <w:p w14:paraId="1DC8D21E" w14:textId="77777777" w:rsidR="00001DAF" w:rsidRPr="00C34C63" w:rsidRDefault="00001DAF" w:rsidP="00BC2983">
            <w:pPr>
              <w:rPr>
                <w:rFonts w:cstheme="minorHAnsi"/>
              </w:rPr>
            </w:pPr>
            <w:r w:rsidRPr="00C34C63">
              <w:rPr>
                <w:rFonts w:cstheme="minorHAnsi"/>
              </w:rPr>
              <w:t xml:space="preserve">C-M </w:t>
            </w:r>
          </w:p>
          <w:p w14:paraId="3C318E95" w14:textId="77777777" w:rsidR="00001DAF" w:rsidRPr="008E23CC" w:rsidRDefault="00001DAF" w:rsidP="00BC2983">
            <w:pPr>
              <w:rPr>
                <w:rFonts w:cstheme="minorHAnsi"/>
              </w:rPr>
            </w:pPr>
            <w:r w:rsidRPr="00C34C63">
              <w:rPr>
                <w:rFonts w:cstheme="minorHAnsi"/>
              </w:rPr>
              <w:t>C</w:t>
            </w:r>
          </w:p>
        </w:tc>
        <w:tc>
          <w:tcPr>
            <w:tcW w:w="2070" w:type="dxa"/>
          </w:tcPr>
          <w:p w14:paraId="5437C11F" w14:textId="77777777" w:rsidR="00001DAF" w:rsidRPr="008E23CC" w:rsidRDefault="00000000" w:rsidP="00BC2983">
            <w:pPr>
              <w:rPr>
                <w:rFonts w:cstheme="minorHAnsi"/>
              </w:rPr>
            </w:pPr>
            <w:sdt>
              <w:sdtPr>
                <w:rPr>
                  <w:rFonts w:cstheme="minorHAnsi"/>
                </w:rPr>
                <w:id w:val="-165876293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79F897AD" w14:textId="77777777" w:rsidR="00001DAF" w:rsidRDefault="00000000" w:rsidP="00BC2983">
            <w:pPr>
              <w:rPr>
                <w:rFonts w:cstheme="minorHAnsi"/>
              </w:rPr>
            </w:pPr>
            <w:sdt>
              <w:sdtPr>
                <w:rPr>
                  <w:rFonts w:cstheme="minorHAnsi"/>
                </w:rPr>
                <w:id w:val="-214816530"/>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50DFCABF" w14:textId="77777777" w:rsidR="00001DAF" w:rsidRDefault="00000000" w:rsidP="00BC2983">
            <w:pPr>
              <w:rPr>
                <w:rFonts w:cstheme="minorHAnsi"/>
              </w:rPr>
            </w:pPr>
            <w:sdt>
              <w:sdtPr>
                <w:rPr>
                  <w:rFonts w:cstheme="minorHAnsi"/>
                </w:rPr>
                <w:id w:val="2097438111"/>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3471E7D1" w14:textId="77777777" w:rsidR="00001DAF" w:rsidRPr="00C34C63" w:rsidRDefault="00000000" w:rsidP="00BC2983">
            <w:pPr>
              <w:rPr>
                <w:rFonts w:cstheme="minorHAnsi"/>
              </w:rPr>
            </w:pPr>
            <w:sdt>
              <w:sdtPr>
                <w:rPr>
                  <w:rFonts w:cstheme="minorHAnsi"/>
                </w:rPr>
                <w:id w:val="-213577843"/>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10D6FC05" w14:textId="77777777" w:rsidR="00001DAF" w:rsidRPr="008E23CC" w:rsidRDefault="00001DAF" w:rsidP="00BC2983">
            <w:pPr>
              <w:rPr>
                <w:rFonts w:cstheme="minorHAnsi"/>
              </w:rPr>
            </w:pPr>
          </w:p>
        </w:tc>
        <w:sdt>
          <w:sdtPr>
            <w:rPr>
              <w:rFonts w:cstheme="minorHAnsi"/>
            </w:rPr>
            <w:id w:val="-329829306"/>
            <w:placeholder>
              <w:docPart w:val="89DF2B046CC5435A9E932ACE4A44E0A3"/>
            </w:placeholder>
            <w:showingPlcHdr/>
          </w:sdtPr>
          <w:sdtContent>
            <w:tc>
              <w:tcPr>
                <w:tcW w:w="4415" w:type="dxa"/>
              </w:tcPr>
              <w:p w14:paraId="228EFD0C"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265CBCD6" w14:textId="77777777" w:rsidTr="00E35623">
        <w:trPr>
          <w:trHeight w:val="2762"/>
          <w:jc w:val="center"/>
        </w:trPr>
        <w:tc>
          <w:tcPr>
            <w:tcW w:w="899" w:type="dxa"/>
          </w:tcPr>
          <w:p w14:paraId="0E49F50B" w14:textId="0EEAB4C4" w:rsidR="00001DAF" w:rsidRPr="008E23CC" w:rsidRDefault="00001DAF" w:rsidP="00BC2983">
            <w:pPr>
              <w:jc w:val="center"/>
              <w:rPr>
                <w:rFonts w:cstheme="minorHAnsi"/>
                <w:b/>
                <w:bCs/>
              </w:rPr>
            </w:pPr>
            <w:bookmarkStart w:id="52" w:name="Med8F7"/>
            <w:r w:rsidRPr="00A83B3F">
              <w:rPr>
                <w:rFonts w:cstheme="minorHAnsi"/>
                <w:b/>
                <w:bCs/>
              </w:rPr>
              <w:t>8-F-7</w:t>
            </w:r>
            <w:bookmarkEnd w:id="52"/>
          </w:p>
        </w:tc>
        <w:tc>
          <w:tcPr>
            <w:tcW w:w="6335" w:type="dxa"/>
          </w:tcPr>
          <w:p w14:paraId="464A69FB"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The anesthesia care plan is based on drug therapies.</w:t>
            </w:r>
          </w:p>
        </w:tc>
        <w:tc>
          <w:tcPr>
            <w:tcW w:w="1131" w:type="dxa"/>
            <w:gridSpan w:val="2"/>
          </w:tcPr>
          <w:p w14:paraId="73378A3E" w14:textId="77777777" w:rsidR="00001DAF" w:rsidRPr="00C34C63" w:rsidRDefault="00001DAF" w:rsidP="00BC2983">
            <w:pPr>
              <w:rPr>
                <w:rFonts w:cstheme="minorHAnsi"/>
              </w:rPr>
            </w:pPr>
            <w:r w:rsidRPr="00C34C63">
              <w:rPr>
                <w:rFonts w:cstheme="minorHAnsi"/>
              </w:rPr>
              <w:t xml:space="preserve">A </w:t>
            </w:r>
          </w:p>
          <w:p w14:paraId="34BF61F0" w14:textId="77777777" w:rsidR="00001DAF" w:rsidRPr="00C34C63" w:rsidRDefault="00001DAF" w:rsidP="00BC2983">
            <w:pPr>
              <w:rPr>
                <w:rFonts w:cstheme="minorHAnsi"/>
              </w:rPr>
            </w:pPr>
            <w:r w:rsidRPr="00C34C63">
              <w:rPr>
                <w:rFonts w:cstheme="minorHAnsi"/>
              </w:rPr>
              <w:t xml:space="preserve">B </w:t>
            </w:r>
          </w:p>
          <w:p w14:paraId="2D1CFFF1" w14:textId="77777777" w:rsidR="00001DAF" w:rsidRPr="00C34C63" w:rsidRDefault="00001DAF" w:rsidP="00BC2983">
            <w:pPr>
              <w:rPr>
                <w:rFonts w:cstheme="minorHAnsi"/>
              </w:rPr>
            </w:pPr>
            <w:r w:rsidRPr="00C34C63">
              <w:rPr>
                <w:rFonts w:cstheme="minorHAnsi"/>
              </w:rPr>
              <w:t xml:space="preserve">C-M </w:t>
            </w:r>
          </w:p>
          <w:p w14:paraId="4C938C87" w14:textId="77777777" w:rsidR="00001DAF" w:rsidRPr="008E23CC" w:rsidRDefault="00001DAF" w:rsidP="00BC2983">
            <w:pPr>
              <w:rPr>
                <w:rFonts w:cstheme="minorHAnsi"/>
              </w:rPr>
            </w:pPr>
            <w:r w:rsidRPr="00C34C63">
              <w:rPr>
                <w:rFonts w:cstheme="minorHAnsi"/>
              </w:rPr>
              <w:t>C</w:t>
            </w:r>
          </w:p>
        </w:tc>
        <w:tc>
          <w:tcPr>
            <w:tcW w:w="2070" w:type="dxa"/>
          </w:tcPr>
          <w:p w14:paraId="5382F7ED" w14:textId="77777777" w:rsidR="00001DAF" w:rsidRPr="008E23CC" w:rsidRDefault="00000000" w:rsidP="00BC2983">
            <w:pPr>
              <w:rPr>
                <w:rFonts w:cstheme="minorHAnsi"/>
              </w:rPr>
            </w:pPr>
            <w:sdt>
              <w:sdtPr>
                <w:rPr>
                  <w:rFonts w:cstheme="minorHAnsi"/>
                </w:rPr>
                <w:id w:val="-1617978378"/>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626E139D" w14:textId="77777777" w:rsidR="00001DAF" w:rsidRDefault="00000000" w:rsidP="00BC2983">
            <w:pPr>
              <w:rPr>
                <w:rFonts w:cstheme="minorHAnsi"/>
              </w:rPr>
            </w:pPr>
            <w:sdt>
              <w:sdtPr>
                <w:rPr>
                  <w:rFonts w:cstheme="minorHAnsi"/>
                </w:rPr>
                <w:id w:val="-1837142785"/>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33F36A0B" w14:textId="77777777" w:rsidR="00001DAF" w:rsidRDefault="00000000" w:rsidP="00BC2983">
            <w:pPr>
              <w:rPr>
                <w:rFonts w:cstheme="minorHAnsi"/>
              </w:rPr>
            </w:pPr>
            <w:sdt>
              <w:sdtPr>
                <w:rPr>
                  <w:rFonts w:cstheme="minorHAnsi"/>
                </w:rPr>
                <w:id w:val="1875272248"/>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C37F314" w14:textId="77777777" w:rsidR="00001DAF" w:rsidRPr="00C34C63" w:rsidRDefault="00000000" w:rsidP="00BC2983">
            <w:pPr>
              <w:rPr>
                <w:rFonts w:cstheme="minorHAnsi"/>
              </w:rPr>
            </w:pPr>
            <w:sdt>
              <w:sdtPr>
                <w:rPr>
                  <w:rFonts w:cstheme="minorHAnsi"/>
                </w:rPr>
                <w:id w:val="1667815409"/>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974F9E5" w14:textId="77777777" w:rsidR="00001DAF" w:rsidRPr="008E23CC" w:rsidRDefault="00001DAF" w:rsidP="00BC2983">
            <w:pPr>
              <w:rPr>
                <w:rFonts w:cstheme="minorHAnsi"/>
              </w:rPr>
            </w:pPr>
          </w:p>
        </w:tc>
        <w:sdt>
          <w:sdtPr>
            <w:rPr>
              <w:rFonts w:cstheme="minorHAnsi"/>
            </w:rPr>
            <w:id w:val="1931539716"/>
            <w:placeholder>
              <w:docPart w:val="9BFCD539AC9246E6A7BD5C6890467D8F"/>
            </w:placeholder>
            <w:showingPlcHdr/>
          </w:sdtPr>
          <w:sdtContent>
            <w:tc>
              <w:tcPr>
                <w:tcW w:w="4415" w:type="dxa"/>
              </w:tcPr>
              <w:p w14:paraId="07A37F71"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E35623" w14:paraId="143DD0E1" w14:textId="77777777" w:rsidTr="00E35623">
        <w:trPr>
          <w:trHeight w:val="350"/>
          <w:jc w:val="center"/>
        </w:trPr>
        <w:tc>
          <w:tcPr>
            <w:tcW w:w="899" w:type="dxa"/>
            <w:shd w:val="clear" w:color="auto" w:fill="243746"/>
          </w:tcPr>
          <w:p w14:paraId="424B32E3" w14:textId="69B61E6C" w:rsidR="00E35623" w:rsidRDefault="00E35623" w:rsidP="00E35623">
            <w:pPr>
              <w:jc w:val="center"/>
              <w:rPr>
                <w:rFonts w:cstheme="minorHAnsi"/>
                <w:b/>
                <w:bCs/>
              </w:rPr>
            </w:pPr>
            <w:r w:rsidRPr="00AE1B2E">
              <w:rPr>
                <w:rFonts w:cs="Arial"/>
                <w:b/>
                <w:bCs/>
                <w:color w:val="FFFFFF" w:themeColor="background1"/>
                <w:sz w:val="28"/>
                <w:szCs w:val="28"/>
              </w:rPr>
              <w:lastRenderedPageBreak/>
              <w:t>ID</w:t>
            </w:r>
          </w:p>
        </w:tc>
        <w:tc>
          <w:tcPr>
            <w:tcW w:w="6335" w:type="dxa"/>
            <w:shd w:val="clear" w:color="auto" w:fill="243746"/>
          </w:tcPr>
          <w:p w14:paraId="59EBF725" w14:textId="0AB9F2F9" w:rsidR="00E35623" w:rsidRPr="008E23CC" w:rsidRDefault="00E35623" w:rsidP="00E35623">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4C75279F" w14:textId="1AAAF6DA" w:rsidR="00E35623" w:rsidRPr="00C34C63" w:rsidRDefault="00E35623" w:rsidP="00E35623">
            <w:pPr>
              <w:rPr>
                <w:rFonts w:cstheme="minorHAnsi"/>
              </w:rPr>
            </w:pPr>
            <w:r w:rsidRPr="00AE1B2E">
              <w:rPr>
                <w:rFonts w:cs="Arial"/>
                <w:b/>
                <w:bCs/>
                <w:color w:val="FFFFFF" w:themeColor="background1"/>
                <w:sz w:val="28"/>
                <w:szCs w:val="28"/>
              </w:rPr>
              <w:t>Class</w:t>
            </w:r>
          </w:p>
        </w:tc>
        <w:tc>
          <w:tcPr>
            <w:tcW w:w="2070" w:type="dxa"/>
            <w:shd w:val="clear" w:color="auto" w:fill="243746"/>
          </w:tcPr>
          <w:p w14:paraId="457DEF27" w14:textId="2BCCCC1C" w:rsidR="00E35623" w:rsidRDefault="00E35623" w:rsidP="00E35623">
            <w:pPr>
              <w:rPr>
                <w:rFonts w:cstheme="minorHAnsi"/>
              </w:rPr>
            </w:pPr>
            <w:r w:rsidRPr="00AE1B2E">
              <w:rPr>
                <w:rFonts w:cs="Arial"/>
                <w:b/>
                <w:bCs/>
                <w:color w:val="FFFFFF" w:themeColor="background1"/>
                <w:sz w:val="28"/>
                <w:szCs w:val="28"/>
              </w:rPr>
              <w:t>Score</w:t>
            </w:r>
          </w:p>
        </w:tc>
        <w:tc>
          <w:tcPr>
            <w:tcW w:w="4415" w:type="dxa"/>
            <w:shd w:val="clear" w:color="auto" w:fill="243746"/>
          </w:tcPr>
          <w:p w14:paraId="0B4C96B2" w14:textId="6ABF0983" w:rsidR="00E35623" w:rsidRDefault="00E35623" w:rsidP="00E35623">
            <w:pPr>
              <w:rPr>
                <w:rFonts w:cstheme="minorHAnsi"/>
              </w:rPr>
            </w:pPr>
            <w:r w:rsidRPr="00AE1B2E">
              <w:rPr>
                <w:rFonts w:cs="Arial"/>
                <w:b/>
                <w:bCs/>
                <w:color w:val="FFFFFF" w:themeColor="background1"/>
                <w:sz w:val="28"/>
                <w:szCs w:val="28"/>
              </w:rPr>
              <w:t>Findings/Comments</w:t>
            </w:r>
          </w:p>
        </w:tc>
      </w:tr>
      <w:tr w:rsidR="00001DAF" w14:paraId="3500DFAB" w14:textId="77777777" w:rsidTr="00D92A99">
        <w:trPr>
          <w:trHeight w:val="2186"/>
          <w:jc w:val="center"/>
        </w:trPr>
        <w:tc>
          <w:tcPr>
            <w:tcW w:w="899" w:type="dxa"/>
          </w:tcPr>
          <w:p w14:paraId="4EC52CB7" w14:textId="73971085" w:rsidR="00001DAF" w:rsidRPr="008E23CC" w:rsidRDefault="00001DAF" w:rsidP="00BC2983">
            <w:pPr>
              <w:jc w:val="center"/>
              <w:rPr>
                <w:rFonts w:cstheme="minorHAnsi"/>
                <w:b/>
                <w:bCs/>
              </w:rPr>
            </w:pPr>
            <w:bookmarkStart w:id="53" w:name="Med8F8"/>
            <w:r w:rsidRPr="00A83B3F">
              <w:rPr>
                <w:rFonts w:cstheme="minorHAnsi"/>
                <w:b/>
                <w:bCs/>
              </w:rPr>
              <w:t>8-F-8</w:t>
            </w:r>
            <w:bookmarkEnd w:id="53"/>
          </w:p>
        </w:tc>
        <w:tc>
          <w:tcPr>
            <w:tcW w:w="6335" w:type="dxa"/>
          </w:tcPr>
          <w:p w14:paraId="7D51538D"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1131" w:type="dxa"/>
            <w:gridSpan w:val="2"/>
          </w:tcPr>
          <w:p w14:paraId="61094C1C" w14:textId="77777777" w:rsidR="00001DAF" w:rsidRPr="00C34C63" w:rsidRDefault="00001DAF" w:rsidP="00BC2983">
            <w:pPr>
              <w:rPr>
                <w:rFonts w:cstheme="minorHAnsi"/>
              </w:rPr>
            </w:pPr>
            <w:r w:rsidRPr="00C34C63">
              <w:rPr>
                <w:rFonts w:cstheme="minorHAnsi"/>
              </w:rPr>
              <w:t xml:space="preserve">A </w:t>
            </w:r>
          </w:p>
          <w:p w14:paraId="3CB9A5D7" w14:textId="77777777" w:rsidR="00001DAF" w:rsidRPr="00C34C63" w:rsidRDefault="00001DAF" w:rsidP="00BC2983">
            <w:pPr>
              <w:rPr>
                <w:rFonts w:cstheme="minorHAnsi"/>
              </w:rPr>
            </w:pPr>
            <w:r w:rsidRPr="00C34C63">
              <w:rPr>
                <w:rFonts w:cstheme="minorHAnsi"/>
              </w:rPr>
              <w:t xml:space="preserve">B </w:t>
            </w:r>
          </w:p>
          <w:p w14:paraId="391BF083" w14:textId="77777777" w:rsidR="00001DAF" w:rsidRPr="00C34C63" w:rsidRDefault="00001DAF" w:rsidP="00BC2983">
            <w:pPr>
              <w:rPr>
                <w:rFonts w:cstheme="minorHAnsi"/>
              </w:rPr>
            </w:pPr>
            <w:r w:rsidRPr="00C34C63">
              <w:rPr>
                <w:rFonts w:cstheme="minorHAnsi"/>
              </w:rPr>
              <w:t xml:space="preserve">C-M </w:t>
            </w:r>
          </w:p>
          <w:p w14:paraId="7FE6AF66" w14:textId="77777777" w:rsidR="00001DAF" w:rsidRPr="008E23CC" w:rsidRDefault="00001DAF" w:rsidP="00BC2983">
            <w:pPr>
              <w:rPr>
                <w:rFonts w:cstheme="minorHAnsi"/>
              </w:rPr>
            </w:pPr>
            <w:r w:rsidRPr="00C34C63">
              <w:rPr>
                <w:rFonts w:cstheme="minorHAnsi"/>
              </w:rPr>
              <w:t>C</w:t>
            </w:r>
          </w:p>
        </w:tc>
        <w:tc>
          <w:tcPr>
            <w:tcW w:w="2070" w:type="dxa"/>
          </w:tcPr>
          <w:p w14:paraId="4FE3C5C7" w14:textId="77777777" w:rsidR="00001DAF" w:rsidRPr="008E23CC" w:rsidRDefault="00000000" w:rsidP="00BC2983">
            <w:pPr>
              <w:rPr>
                <w:rFonts w:cstheme="minorHAnsi"/>
              </w:rPr>
            </w:pPr>
            <w:sdt>
              <w:sdtPr>
                <w:rPr>
                  <w:rFonts w:cstheme="minorHAnsi"/>
                </w:rPr>
                <w:id w:val="-1770450253"/>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70274885" w14:textId="77777777" w:rsidR="00001DAF" w:rsidRDefault="00000000" w:rsidP="00BC2983">
            <w:pPr>
              <w:rPr>
                <w:rFonts w:cstheme="minorHAnsi"/>
              </w:rPr>
            </w:pPr>
            <w:sdt>
              <w:sdtPr>
                <w:rPr>
                  <w:rFonts w:cstheme="minorHAnsi"/>
                </w:rPr>
                <w:id w:val="-1308626247"/>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E15FF5E" w14:textId="77777777" w:rsidR="00001DAF" w:rsidRDefault="00000000" w:rsidP="00BC2983">
            <w:pPr>
              <w:rPr>
                <w:rFonts w:cstheme="minorHAnsi"/>
              </w:rPr>
            </w:pPr>
            <w:sdt>
              <w:sdtPr>
                <w:rPr>
                  <w:rFonts w:cstheme="minorHAnsi"/>
                </w:rPr>
                <w:id w:val="178299429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CF2861A" w14:textId="77777777" w:rsidR="00001DAF" w:rsidRPr="00C34C63" w:rsidRDefault="00000000" w:rsidP="00BC2983">
            <w:pPr>
              <w:rPr>
                <w:rFonts w:cstheme="minorHAnsi"/>
              </w:rPr>
            </w:pPr>
            <w:sdt>
              <w:sdtPr>
                <w:rPr>
                  <w:rFonts w:cstheme="minorHAnsi"/>
                </w:rPr>
                <w:id w:val="1220321216"/>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1F0F5BD4" w14:textId="77777777" w:rsidR="00001DAF" w:rsidRPr="008E23CC" w:rsidRDefault="00001DAF" w:rsidP="00BC2983">
            <w:pPr>
              <w:rPr>
                <w:rFonts w:cstheme="minorHAnsi"/>
              </w:rPr>
            </w:pPr>
          </w:p>
        </w:tc>
        <w:sdt>
          <w:sdtPr>
            <w:rPr>
              <w:rFonts w:cstheme="minorHAnsi"/>
            </w:rPr>
            <w:id w:val="1696499303"/>
            <w:placeholder>
              <w:docPart w:val="8E020A0814A34C55A0E4810D6E1974A4"/>
            </w:placeholder>
            <w:showingPlcHdr/>
          </w:sdtPr>
          <w:sdtContent>
            <w:tc>
              <w:tcPr>
                <w:tcW w:w="4415" w:type="dxa"/>
              </w:tcPr>
              <w:p w14:paraId="2B429953"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20E5DF5C" w14:textId="77777777" w:rsidTr="00D92A99">
        <w:trPr>
          <w:jc w:val="center"/>
        </w:trPr>
        <w:tc>
          <w:tcPr>
            <w:tcW w:w="899" w:type="dxa"/>
          </w:tcPr>
          <w:p w14:paraId="7D9166C7" w14:textId="0EEE477D" w:rsidR="00001DAF" w:rsidRPr="008E23CC" w:rsidRDefault="00001DAF" w:rsidP="00BC2983">
            <w:pPr>
              <w:jc w:val="center"/>
              <w:rPr>
                <w:rFonts w:cstheme="minorHAnsi"/>
                <w:b/>
                <w:bCs/>
              </w:rPr>
            </w:pPr>
            <w:bookmarkStart w:id="54" w:name="Med8F9"/>
            <w:r w:rsidRPr="00A83B3F">
              <w:rPr>
                <w:rFonts w:cstheme="minorHAnsi"/>
                <w:b/>
                <w:bCs/>
              </w:rPr>
              <w:t>8-F-9</w:t>
            </w:r>
            <w:bookmarkEnd w:id="54"/>
          </w:p>
        </w:tc>
        <w:tc>
          <w:tcPr>
            <w:tcW w:w="6335" w:type="dxa"/>
          </w:tcPr>
          <w:p w14:paraId="4E20E152"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1131" w:type="dxa"/>
            <w:gridSpan w:val="2"/>
          </w:tcPr>
          <w:p w14:paraId="2A2FE021" w14:textId="77777777" w:rsidR="00001DAF" w:rsidRPr="00C34C63" w:rsidRDefault="00001DAF" w:rsidP="00BC2983">
            <w:pPr>
              <w:rPr>
                <w:rFonts w:cstheme="minorHAnsi"/>
              </w:rPr>
            </w:pPr>
            <w:r w:rsidRPr="00C34C63">
              <w:rPr>
                <w:rFonts w:cstheme="minorHAnsi"/>
              </w:rPr>
              <w:t xml:space="preserve">A </w:t>
            </w:r>
          </w:p>
          <w:p w14:paraId="09B61C19" w14:textId="77777777" w:rsidR="00001DAF" w:rsidRPr="00C34C63" w:rsidRDefault="00001DAF" w:rsidP="00BC2983">
            <w:pPr>
              <w:rPr>
                <w:rFonts w:cstheme="minorHAnsi"/>
              </w:rPr>
            </w:pPr>
            <w:r w:rsidRPr="00C34C63">
              <w:rPr>
                <w:rFonts w:cstheme="minorHAnsi"/>
              </w:rPr>
              <w:t xml:space="preserve">B </w:t>
            </w:r>
          </w:p>
          <w:p w14:paraId="2A6090D9" w14:textId="77777777" w:rsidR="00001DAF" w:rsidRPr="00C34C63" w:rsidRDefault="00001DAF" w:rsidP="00BC2983">
            <w:pPr>
              <w:rPr>
                <w:rFonts w:cstheme="minorHAnsi"/>
              </w:rPr>
            </w:pPr>
            <w:r w:rsidRPr="00C34C63">
              <w:rPr>
                <w:rFonts w:cstheme="minorHAnsi"/>
              </w:rPr>
              <w:t xml:space="preserve">C-M </w:t>
            </w:r>
          </w:p>
          <w:p w14:paraId="55A19D49" w14:textId="77777777" w:rsidR="00001DAF" w:rsidRPr="008E23CC" w:rsidRDefault="00001DAF" w:rsidP="00BC2983">
            <w:pPr>
              <w:rPr>
                <w:rFonts w:cstheme="minorHAnsi"/>
              </w:rPr>
            </w:pPr>
            <w:r w:rsidRPr="00C34C63">
              <w:rPr>
                <w:rFonts w:cstheme="minorHAnsi"/>
              </w:rPr>
              <w:t>C</w:t>
            </w:r>
          </w:p>
        </w:tc>
        <w:tc>
          <w:tcPr>
            <w:tcW w:w="2070" w:type="dxa"/>
          </w:tcPr>
          <w:p w14:paraId="341BEC29" w14:textId="77777777" w:rsidR="00001DAF" w:rsidRPr="008E23CC" w:rsidRDefault="00000000" w:rsidP="00BC2983">
            <w:pPr>
              <w:rPr>
                <w:rFonts w:cstheme="minorHAnsi"/>
              </w:rPr>
            </w:pPr>
            <w:sdt>
              <w:sdtPr>
                <w:rPr>
                  <w:rFonts w:cstheme="minorHAnsi"/>
                </w:rPr>
                <w:id w:val="-139071687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2E3FB74A" w14:textId="77777777" w:rsidR="00001DAF" w:rsidRDefault="00000000" w:rsidP="00BC2983">
            <w:pPr>
              <w:rPr>
                <w:rFonts w:cstheme="minorHAnsi"/>
              </w:rPr>
            </w:pPr>
            <w:sdt>
              <w:sdtPr>
                <w:rPr>
                  <w:rFonts w:cstheme="minorHAnsi"/>
                </w:rPr>
                <w:id w:val="-101545331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5D6755EB" w14:textId="77777777" w:rsidR="00001DAF" w:rsidRDefault="00000000" w:rsidP="00BC2983">
            <w:pPr>
              <w:rPr>
                <w:rFonts w:cstheme="minorHAnsi"/>
              </w:rPr>
            </w:pPr>
            <w:sdt>
              <w:sdtPr>
                <w:rPr>
                  <w:rFonts w:cstheme="minorHAnsi"/>
                </w:rPr>
                <w:id w:val="-234935408"/>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6057EF83" w14:textId="77777777" w:rsidR="00001DAF" w:rsidRPr="00C34C63" w:rsidRDefault="00000000" w:rsidP="00BC2983">
            <w:pPr>
              <w:rPr>
                <w:rFonts w:cstheme="minorHAnsi"/>
              </w:rPr>
            </w:pPr>
            <w:sdt>
              <w:sdtPr>
                <w:rPr>
                  <w:rFonts w:cstheme="minorHAnsi"/>
                </w:rPr>
                <w:id w:val="1930920317"/>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88C57F2" w14:textId="77777777" w:rsidR="00001DAF" w:rsidRPr="008E23CC" w:rsidRDefault="00001DAF" w:rsidP="00BC2983">
            <w:pPr>
              <w:rPr>
                <w:rFonts w:cstheme="minorHAnsi"/>
              </w:rPr>
            </w:pPr>
          </w:p>
        </w:tc>
        <w:sdt>
          <w:sdtPr>
            <w:rPr>
              <w:rFonts w:cstheme="minorHAnsi"/>
            </w:rPr>
            <w:id w:val="1725328963"/>
            <w:placeholder>
              <w:docPart w:val="AFFFBE2EA6AC47ECA20D6C4BE73CDD61"/>
            </w:placeholder>
            <w:showingPlcHdr/>
          </w:sdtPr>
          <w:sdtContent>
            <w:tc>
              <w:tcPr>
                <w:tcW w:w="4415" w:type="dxa"/>
              </w:tcPr>
              <w:p w14:paraId="2B16B336"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604680E3" w14:textId="77777777" w:rsidTr="00D92A99">
        <w:trPr>
          <w:trHeight w:val="1556"/>
          <w:jc w:val="center"/>
        </w:trPr>
        <w:tc>
          <w:tcPr>
            <w:tcW w:w="899" w:type="dxa"/>
          </w:tcPr>
          <w:p w14:paraId="2DB67D80" w14:textId="3B57B7AF" w:rsidR="00001DAF" w:rsidRPr="008E23CC" w:rsidRDefault="00001DAF" w:rsidP="00BC2983">
            <w:pPr>
              <w:jc w:val="center"/>
              <w:rPr>
                <w:rFonts w:cstheme="minorHAnsi"/>
                <w:b/>
                <w:bCs/>
              </w:rPr>
            </w:pPr>
            <w:bookmarkStart w:id="55" w:name="Med8F10"/>
            <w:r w:rsidRPr="00A83B3F">
              <w:rPr>
                <w:rFonts w:cstheme="minorHAnsi"/>
                <w:b/>
                <w:bCs/>
              </w:rPr>
              <w:t>8-F-10</w:t>
            </w:r>
            <w:bookmarkEnd w:id="55"/>
          </w:p>
        </w:tc>
        <w:tc>
          <w:tcPr>
            <w:tcW w:w="6335" w:type="dxa"/>
          </w:tcPr>
          <w:p w14:paraId="4CF9705D"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1131" w:type="dxa"/>
            <w:gridSpan w:val="2"/>
          </w:tcPr>
          <w:p w14:paraId="17B1649B" w14:textId="77777777" w:rsidR="00001DAF" w:rsidRPr="00C34C63" w:rsidRDefault="00001DAF" w:rsidP="00BC2983">
            <w:pPr>
              <w:rPr>
                <w:rFonts w:cstheme="minorHAnsi"/>
              </w:rPr>
            </w:pPr>
            <w:r w:rsidRPr="00C34C63">
              <w:rPr>
                <w:rFonts w:cstheme="minorHAnsi"/>
              </w:rPr>
              <w:t xml:space="preserve">A </w:t>
            </w:r>
          </w:p>
          <w:p w14:paraId="0B6D57AB" w14:textId="77777777" w:rsidR="00001DAF" w:rsidRPr="00C34C63" w:rsidRDefault="00001DAF" w:rsidP="00BC2983">
            <w:pPr>
              <w:rPr>
                <w:rFonts w:cstheme="minorHAnsi"/>
              </w:rPr>
            </w:pPr>
            <w:r w:rsidRPr="00C34C63">
              <w:rPr>
                <w:rFonts w:cstheme="minorHAnsi"/>
              </w:rPr>
              <w:t xml:space="preserve">B </w:t>
            </w:r>
          </w:p>
          <w:p w14:paraId="7CC8E7ED" w14:textId="77777777" w:rsidR="00001DAF" w:rsidRPr="00C34C63" w:rsidRDefault="00001DAF" w:rsidP="00BC2983">
            <w:pPr>
              <w:rPr>
                <w:rFonts w:cstheme="minorHAnsi"/>
              </w:rPr>
            </w:pPr>
            <w:r w:rsidRPr="00C34C63">
              <w:rPr>
                <w:rFonts w:cstheme="minorHAnsi"/>
              </w:rPr>
              <w:t xml:space="preserve">C-M </w:t>
            </w:r>
          </w:p>
          <w:p w14:paraId="427660C4" w14:textId="77777777" w:rsidR="00001DAF" w:rsidRPr="008E23CC" w:rsidRDefault="00001DAF" w:rsidP="00BC2983">
            <w:pPr>
              <w:rPr>
                <w:rFonts w:cstheme="minorHAnsi"/>
              </w:rPr>
            </w:pPr>
            <w:r w:rsidRPr="00C34C63">
              <w:rPr>
                <w:rFonts w:cstheme="minorHAnsi"/>
              </w:rPr>
              <w:t>C</w:t>
            </w:r>
          </w:p>
        </w:tc>
        <w:tc>
          <w:tcPr>
            <w:tcW w:w="2070" w:type="dxa"/>
          </w:tcPr>
          <w:p w14:paraId="526B07CF" w14:textId="77777777" w:rsidR="00001DAF" w:rsidRPr="008E23CC" w:rsidRDefault="00000000" w:rsidP="00BC2983">
            <w:pPr>
              <w:rPr>
                <w:rFonts w:cstheme="minorHAnsi"/>
              </w:rPr>
            </w:pPr>
            <w:sdt>
              <w:sdtPr>
                <w:rPr>
                  <w:rFonts w:cstheme="minorHAnsi"/>
                </w:rPr>
                <w:id w:val="-2044207465"/>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6F176A69" w14:textId="77777777" w:rsidR="00001DAF" w:rsidRDefault="00000000" w:rsidP="00BC2983">
            <w:pPr>
              <w:rPr>
                <w:rFonts w:cstheme="minorHAnsi"/>
              </w:rPr>
            </w:pPr>
            <w:sdt>
              <w:sdtPr>
                <w:rPr>
                  <w:rFonts w:cstheme="minorHAnsi"/>
                </w:rPr>
                <w:id w:val="-1324352130"/>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705A32A8" w14:textId="77777777" w:rsidR="00001DAF" w:rsidRDefault="00000000" w:rsidP="00BC2983">
            <w:pPr>
              <w:rPr>
                <w:rFonts w:cstheme="minorHAnsi"/>
              </w:rPr>
            </w:pPr>
            <w:sdt>
              <w:sdtPr>
                <w:rPr>
                  <w:rFonts w:cstheme="minorHAnsi"/>
                </w:rPr>
                <w:id w:val="621740172"/>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4F564241" w14:textId="77777777" w:rsidR="00001DAF" w:rsidRPr="00C34C63" w:rsidRDefault="00000000" w:rsidP="00BC2983">
            <w:pPr>
              <w:rPr>
                <w:rFonts w:cstheme="minorHAnsi"/>
              </w:rPr>
            </w:pPr>
            <w:sdt>
              <w:sdtPr>
                <w:rPr>
                  <w:rFonts w:cstheme="minorHAnsi"/>
                </w:rPr>
                <w:id w:val="1314602668"/>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3B388EC1" w14:textId="77777777" w:rsidR="00001DAF" w:rsidRPr="008E23CC" w:rsidRDefault="00001DAF" w:rsidP="00BC2983">
            <w:pPr>
              <w:rPr>
                <w:rFonts w:cstheme="minorHAnsi"/>
              </w:rPr>
            </w:pPr>
          </w:p>
        </w:tc>
        <w:sdt>
          <w:sdtPr>
            <w:rPr>
              <w:rFonts w:cstheme="minorHAnsi"/>
            </w:rPr>
            <w:id w:val="891998529"/>
            <w:placeholder>
              <w:docPart w:val="1575A014F30A4C8A85F1126A3D29CB9F"/>
            </w:placeholder>
            <w:showingPlcHdr/>
          </w:sdtPr>
          <w:sdtContent>
            <w:tc>
              <w:tcPr>
                <w:tcW w:w="4415" w:type="dxa"/>
              </w:tcPr>
              <w:p w14:paraId="03C96579"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712E5D8A" w14:textId="77777777" w:rsidTr="00E35623">
        <w:trPr>
          <w:trHeight w:val="3617"/>
          <w:jc w:val="center"/>
        </w:trPr>
        <w:tc>
          <w:tcPr>
            <w:tcW w:w="899" w:type="dxa"/>
          </w:tcPr>
          <w:p w14:paraId="0BCB6B92" w14:textId="24B3515E" w:rsidR="00001DAF" w:rsidRPr="008E23CC" w:rsidRDefault="00001DAF" w:rsidP="00BC2983">
            <w:pPr>
              <w:jc w:val="center"/>
              <w:rPr>
                <w:rFonts w:cstheme="minorHAnsi"/>
                <w:b/>
                <w:bCs/>
              </w:rPr>
            </w:pPr>
            <w:bookmarkStart w:id="56" w:name="Med8F11"/>
            <w:r w:rsidRPr="00A83B3F">
              <w:rPr>
                <w:rFonts w:cstheme="minorHAnsi"/>
                <w:b/>
                <w:bCs/>
              </w:rPr>
              <w:t>8-F-11</w:t>
            </w:r>
            <w:bookmarkEnd w:id="56"/>
          </w:p>
        </w:tc>
        <w:tc>
          <w:tcPr>
            <w:tcW w:w="6335" w:type="dxa"/>
          </w:tcPr>
          <w:p w14:paraId="15EA711F"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1131" w:type="dxa"/>
            <w:gridSpan w:val="2"/>
          </w:tcPr>
          <w:p w14:paraId="1CE07704" w14:textId="77777777" w:rsidR="00001DAF" w:rsidRPr="00C34C63" w:rsidRDefault="00001DAF" w:rsidP="00BC2983">
            <w:pPr>
              <w:rPr>
                <w:rFonts w:cstheme="minorHAnsi"/>
              </w:rPr>
            </w:pPr>
            <w:r w:rsidRPr="00C34C63">
              <w:rPr>
                <w:rFonts w:cstheme="minorHAnsi"/>
              </w:rPr>
              <w:t xml:space="preserve">A </w:t>
            </w:r>
          </w:p>
          <w:p w14:paraId="6A4296B0" w14:textId="77777777" w:rsidR="00001DAF" w:rsidRPr="00C34C63" w:rsidRDefault="00001DAF" w:rsidP="00BC2983">
            <w:pPr>
              <w:rPr>
                <w:rFonts w:cstheme="minorHAnsi"/>
              </w:rPr>
            </w:pPr>
            <w:r w:rsidRPr="00C34C63">
              <w:rPr>
                <w:rFonts w:cstheme="minorHAnsi"/>
              </w:rPr>
              <w:t xml:space="preserve">B </w:t>
            </w:r>
          </w:p>
          <w:p w14:paraId="179BCDA9" w14:textId="77777777" w:rsidR="00001DAF" w:rsidRPr="00C34C63" w:rsidRDefault="00001DAF" w:rsidP="00BC2983">
            <w:pPr>
              <w:rPr>
                <w:rFonts w:cstheme="minorHAnsi"/>
              </w:rPr>
            </w:pPr>
            <w:r w:rsidRPr="00C34C63">
              <w:rPr>
                <w:rFonts w:cstheme="minorHAnsi"/>
              </w:rPr>
              <w:t xml:space="preserve">C-M </w:t>
            </w:r>
          </w:p>
          <w:p w14:paraId="4F2D7933" w14:textId="77777777" w:rsidR="00001DAF" w:rsidRPr="008E23CC" w:rsidRDefault="00001DAF" w:rsidP="00BC2983">
            <w:pPr>
              <w:rPr>
                <w:rFonts w:cstheme="minorHAnsi"/>
              </w:rPr>
            </w:pPr>
            <w:r w:rsidRPr="00C34C63">
              <w:rPr>
                <w:rFonts w:cstheme="minorHAnsi"/>
              </w:rPr>
              <w:t>C</w:t>
            </w:r>
          </w:p>
        </w:tc>
        <w:tc>
          <w:tcPr>
            <w:tcW w:w="2070" w:type="dxa"/>
          </w:tcPr>
          <w:p w14:paraId="1E8F8B32" w14:textId="77777777" w:rsidR="00001DAF" w:rsidRPr="008E23CC" w:rsidRDefault="00000000" w:rsidP="00BC2983">
            <w:pPr>
              <w:rPr>
                <w:rFonts w:cstheme="minorHAnsi"/>
              </w:rPr>
            </w:pPr>
            <w:sdt>
              <w:sdtPr>
                <w:rPr>
                  <w:rFonts w:cstheme="minorHAnsi"/>
                </w:rPr>
                <w:id w:val="-190582701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03DBC5B3" w14:textId="77777777" w:rsidR="00001DAF" w:rsidRDefault="00000000" w:rsidP="00BC2983">
            <w:pPr>
              <w:rPr>
                <w:rFonts w:cstheme="minorHAnsi"/>
              </w:rPr>
            </w:pPr>
            <w:sdt>
              <w:sdtPr>
                <w:rPr>
                  <w:rFonts w:cstheme="minorHAnsi"/>
                </w:rPr>
                <w:id w:val="151233493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13C10E9" w14:textId="77777777" w:rsidR="00001DAF" w:rsidRDefault="00000000" w:rsidP="00BC2983">
            <w:pPr>
              <w:rPr>
                <w:rFonts w:cstheme="minorHAnsi"/>
              </w:rPr>
            </w:pPr>
            <w:sdt>
              <w:sdtPr>
                <w:rPr>
                  <w:rFonts w:cstheme="minorHAnsi"/>
                </w:rPr>
                <w:id w:val="-68312868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436EAA63" w14:textId="29C6C305" w:rsidR="00001DAF" w:rsidRDefault="00000000" w:rsidP="00BC2983">
            <w:pPr>
              <w:rPr>
                <w:rFonts w:cstheme="minorHAnsi"/>
              </w:rPr>
            </w:pPr>
            <w:sdt>
              <w:sdtPr>
                <w:rPr>
                  <w:rFonts w:cstheme="minorHAnsi"/>
                </w:rPr>
                <w:id w:val="1120574585"/>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167D7C7" w14:textId="4427BC46" w:rsidR="00001DAF" w:rsidRPr="008E23CC" w:rsidRDefault="00001DAF" w:rsidP="00BC2983">
            <w:pPr>
              <w:rPr>
                <w:rFonts w:cstheme="minorHAnsi"/>
              </w:rPr>
            </w:pPr>
          </w:p>
        </w:tc>
        <w:sdt>
          <w:sdtPr>
            <w:rPr>
              <w:rFonts w:cstheme="minorHAnsi"/>
            </w:rPr>
            <w:id w:val="-492188257"/>
            <w:placeholder>
              <w:docPart w:val="F25015ABD0094A27AB9127CBB013ECF7"/>
            </w:placeholder>
            <w:showingPlcHdr/>
          </w:sdtPr>
          <w:sdtContent>
            <w:tc>
              <w:tcPr>
                <w:tcW w:w="4415" w:type="dxa"/>
              </w:tcPr>
              <w:p w14:paraId="37CDE747"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E35623" w14:paraId="0EA77D76" w14:textId="77777777" w:rsidTr="00E35623">
        <w:trPr>
          <w:trHeight w:val="440"/>
          <w:jc w:val="center"/>
        </w:trPr>
        <w:tc>
          <w:tcPr>
            <w:tcW w:w="899" w:type="dxa"/>
            <w:shd w:val="clear" w:color="auto" w:fill="243746"/>
          </w:tcPr>
          <w:p w14:paraId="442FA8D9" w14:textId="5D60493F" w:rsidR="00E35623" w:rsidRDefault="00E35623" w:rsidP="00E35623">
            <w:pPr>
              <w:jc w:val="center"/>
              <w:rPr>
                <w:rFonts w:cstheme="minorHAnsi"/>
                <w:b/>
                <w:bCs/>
              </w:rPr>
            </w:pPr>
            <w:r w:rsidRPr="00AE1B2E">
              <w:rPr>
                <w:rFonts w:cs="Arial"/>
                <w:b/>
                <w:bCs/>
                <w:color w:val="FFFFFF" w:themeColor="background1"/>
                <w:sz w:val="28"/>
                <w:szCs w:val="28"/>
              </w:rPr>
              <w:lastRenderedPageBreak/>
              <w:t>ID</w:t>
            </w:r>
          </w:p>
        </w:tc>
        <w:tc>
          <w:tcPr>
            <w:tcW w:w="6335" w:type="dxa"/>
            <w:shd w:val="clear" w:color="auto" w:fill="243746"/>
          </w:tcPr>
          <w:p w14:paraId="736D5C67" w14:textId="51E6EEAC" w:rsidR="00E35623" w:rsidRPr="008E23CC" w:rsidRDefault="00E35623" w:rsidP="00E35623">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457ED7E0" w14:textId="235F0ED5" w:rsidR="00E35623" w:rsidRPr="00C34C63" w:rsidRDefault="00E35623" w:rsidP="00E35623">
            <w:pPr>
              <w:rPr>
                <w:rFonts w:cstheme="minorHAnsi"/>
              </w:rPr>
            </w:pPr>
            <w:r w:rsidRPr="00AE1B2E">
              <w:rPr>
                <w:rFonts w:cs="Arial"/>
                <w:b/>
                <w:bCs/>
                <w:color w:val="FFFFFF" w:themeColor="background1"/>
                <w:sz w:val="28"/>
                <w:szCs w:val="28"/>
              </w:rPr>
              <w:t>Class</w:t>
            </w:r>
          </w:p>
        </w:tc>
        <w:tc>
          <w:tcPr>
            <w:tcW w:w="2070" w:type="dxa"/>
            <w:shd w:val="clear" w:color="auto" w:fill="243746"/>
          </w:tcPr>
          <w:p w14:paraId="2E2C7AFA" w14:textId="10C8CCC3" w:rsidR="00E35623" w:rsidRDefault="00E35623" w:rsidP="00E35623">
            <w:pPr>
              <w:rPr>
                <w:rFonts w:cstheme="minorHAnsi"/>
              </w:rPr>
            </w:pPr>
            <w:r w:rsidRPr="00AE1B2E">
              <w:rPr>
                <w:rFonts w:cs="Arial"/>
                <w:b/>
                <w:bCs/>
                <w:color w:val="FFFFFF" w:themeColor="background1"/>
                <w:sz w:val="28"/>
                <w:szCs w:val="28"/>
              </w:rPr>
              <w:t>Score</w:t>
            </w:r>
          </w:p>
        </w:tc>
        <w:tc>
          <w:tcPr>
            <w:tcW w:w="4415" w:type="dxa"/>
            <w:shd w:val="clear" w:color="auto" w:fill="243746"/>
          </w:tcPr>
          <w:p w14:paraId="7B76910C" w14:textId="0263FDFB" w:rsidR="00E35623" w:rsidRDefault="00E35623" w:rsidP="00E35623">
            <w:pPr>
              <w:rPr>
                <w:rFonts w:cstheme="minorHAnsi"/>
              </w:rPr>
            </w:pPr>
            <w:r w:rsidRPr="00AE1B2E">
              <w:rPr>
                <w:rFonts w:cs="Arial"/>
                <w:b/>
                <w:bCs/>
                <w:color w:val="FFFFFF" w:themeColor="background1"/>
                <w:sz w:val="28"/>
                <w:szCs w:val="28"/>
              </w:rPr>
              <w:t>Findings/Comments</w:t>
            </w:r>
          </w:p>
        </w:tc>
      </w:tr>
      <w:tr w:rsidR="004A66E7" w14:paraId="70AD1666" w14:textId="77777777" w:rsidTr="002C143C">
        <w:trPr>
          <w:jc w:val="center"/>
        </w:trPr>
        <w:tc>
          <w:tcPr>
            <w:tcW w:w="14850" w:type="dxa"/>
            <w:gridSpan w:val="6"/>
            <w:shd w:val="clear" w:color="auto" w:fill="016299"/>
          </w:tcPr>
          <w:p w14:paraId="1AC773AB" w14:textId="77777777" w:rsidR="004A66E7" w:rsidRPr="00001DAF" w:rsidRDefault="004A66E7" w:rsidP="00BC2983">
            <w:pPr>
              <w:rPr>
                <w:b/>
                <w:bCs/>
                <w:color w:val="FFFFFF" w:themeColor="background1"/>
                <w:sz w:val="28"/>
                <w:szCs w:val="28"/>
              </w:rPr>
            </w:pPr>
            <w:r w:rsidRPr="00001DAF">
              <w:rPr>
                <w:b/>
                <w:bCs/>
                <w:color w:val="FFFFFF" w:themeColor="background1"/>
                <w:sz w:val="28"/>
                <w:szCs w:val="28"/>
              </w:rPr>
              <w:t>SUB-SECTION G:  Intra-Operative Documentation</w:t>
            </w:r>
          </w:p>
        </w:tc>
      </w:tr>
      <w:tr w:rsidR="00001DAF" w14:paraId="64DFE82F" w14:textId="77777777" w:rsidTr="00E35623">
        <w:trPr>
          <w:trHeight w:val="8450"/>
          <w:jc w:val="center"/>
        </w:trPr>
        <w:tc>
          <w:tcPr>
            <w:tcW w:w="899" w:type="dxa"/>
          </w:tcPr>
          <w:p w14:paraId="3B41387F" w14:textId="018BBFC8" w:rsidR="00001DAF" w:rsidRPr="008E23CC" w:rsidRDefault="00001DAF" w:rsidP="00BC2983">
            <w:pPr>
              <w:jc w:val="center"/>
              <w:rPr>
                <w:rFonts w:cstheme="minorHAnsi"/>
                <w:b/>
                <w:bCs/>
              </w:rPr>
            </w:pPr>
            <w:bookmarkStart w:id="57" w:name="Med8G1"/>
            <w:r w:rsidRPr="00A83B3F">
              <w:rPr>
                <w:rFonts w:cstheme="minorHAnsi"/>
                <w:b/>
                <w:bCs/>
              </w:rPr>
              <w:t>8-G-1</w:t>
            </w:r>
            <w:bookmarkEnd w:id="57"/>
          </w:p>
        </w:tc>
        <w:tc>
          <w:tcPr>
            <w:tcW w:w="6335" w:type="dxa"/>
          </w:tcPr>
          <w:p w14:paraId="50213A46" w14:textId="56803296" w:rsidR="00001DAF" w:rsidRPr="008E23CC" w:rsidRDefault="00001DAF" w:rsidP="00BC2983">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25C57CFA" w14:textId="77777777" w:rsidR="00001DAF" w:rsidRPr="008E23CC" w:rsidRDefault="00001DAF" w:rsidP="00BC2983">
            <w:pPr>
              <w:autoSpaceDE w:val="0"/>
              <w:autoSpaceDN w:val="0"/>
              <w:adjustRightInd w:val="0"/>
              <w:rPr>
                <w:rFonts w:eastAsia="Arial" w:cstheme="minorHAnsi"/>
                <w:szCs w:val="20"/>
              </w:rPr>
            </w:pPr>
          </w:p>
          <w:p w14:paraId="24584BBA" w14:textId="77777777" w:rsidR="00001DAF" w:rsidRPr="008E23CC" w:rsidRDefault="00001DAF" w:rsidP="00BC2983">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6A5DEE4B" w14:textId="77777777" w:rsidR="00001DAF" w:rsidRPr="008E23CC" w:rsidRDefault="00001DAF" w:rsidP="00BC2983">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308B9747" w14:textId="77777777" w:rsidR="00001DAF" w:rsidRPr="008E23CC" w:rsidRDefault="00001DAF" w:rsidP="00BC2983">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76374513" w14:textId="77777777" w:rsidR="00001DAF" w:rsidRPr="008E23CC" w:rsidRDefault="00001DAF" w:rsidP="00BC2983">
            <w:pPr>
              <w:rPr>
                <w:rFonts w:cstheme="minorHAnsi"/>
              </w:rPr>
            </w:pPr>
          </w:p>
          <w:p w14:paraId="4161D247" w14:textId="77777777" w:rsidR="00001DAF" w:rsidRPr="008E23CC" w:rsidRDefault="00001DAF" w:rsidP="00BC2983">
            <w:pPr>
              <w:autoSpaceDE w:val="0"/>
              <w:autoSpaceDN w:val="0"/>
              <w:adjustRightInd w:val="0"/>
              <w:rPr>
                <w:rFonts w:eastAsia="Arial" w:cstheme="minorHAnsi"/>
                <w:szCs w:val="20"/>
              </w:rPr>
            </w:pPr>
            <w:r w:rsidRPr="008E23CC">
              <w:rPr>
                <w:rFonts w:eastAsia="Arial" w:cstheme="minorHAnsi"/>
                <w:szCs w:val="20"/>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E23CC">
              <w:rPr>
                <w:rFonts w:eastAsia="Arial" w:cstheme="minorHAnsi"/>
                <w:szCs w:val="20"/>
              </w:rPr>
              <w:t>any and all</w:t>
            </w:r>
            <w:proofErr w:type="gramEnd"/>
            <w:r w:rsidRPr="008E23CC">
              <w:rPr>
                <w:rFonts w:eastAsia="Arial" w:cstheme="minorHAnsi"/>
                <w:szCs w:val="20"/>
              </w:rPr>
              <w:t xml:space="preserve"> questions or concerns are resolved.</w:t>
            </w:r>
          </w:p>
          <w:p w14:paraId="60CCC8AE" w14:textId="77777777" w:rsidR="00001DAF" w:rsidRPr="008E23CC" w:rsidRDefault="00001DAF" w:rsidP="00BC2983">
            <w:pPr>
              <w:autoSpaceDE w:val="0"/>
              <w:autoSpaceDN w:val="0"/>
              <w:adjustRightInd w:val="0"/>
              <w:rPr>
                <w:rFonts w:eastAsia="Arial" w:cstheme="minorHAnsi"/>
                <w:szCs w:val="20"/>
              </w:rPr>
            </w:pPr>
          </w:p>
          <w:p w14:paraId="5A04C8B8" w14:textId="49345994" w:rsidR="00001DAF" w:rsidRPr="006F7953" w:rsidRDefault="00001DAF" w:rsidP="006F7953">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29B7AF8A" w14:textId="6F5CE687" w:rsidR="00001DAF" w:rsidRPr="008E23CC" w:rsidRDefault="00001DAF" w:rsidP="00BC2983">
            <w:pPr>
              <w:rPr>
                <w:rFonts w:cstheme="minorHAnsi"/>
              </w:rPr>
            </w:pPr>
          </w:p>
        </w:tc>
        <w:tc>
          <w:tcPr>
            <w:tcW w:w="1131" w:type="dxa"/>
            <w:gridSpan w:val="2"/>
          </w:tcPr>
          <w:p w14:paraId="5DE13F1F"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253F66AC" w14:textId="77777777" w:rsidR="00001DAF" w:rsidRPr="0084305D" w:rsidRDefault="00001DAF" w:rsidP="00BC2983">
            <w:pPr>
              <w:rPr>
                <w:rFonts w:cstheme="minorHAnsi"/>
              </w:rPr>
            </w:pPr>
            <w:r w:rsidRPr="0084305D">
              <w:rPr>
                <w:rFonts w:cstheme="minorHAnsi"/>
              </w:rPr>
              <w:t xml:space="preserve">C-M, </w:t>
            </w:r>
          </w:p>
          <w:p w14:paraId="0C52A93B" w14:textId="77777777" w:rsidR="00001DAF" w:rsidRPr="008E23CC" w:rsidRDefault="00001DAF" w:rsidP="00BC2983">
            <w:pPr>
              <w:rPr>
                <w:rFonts w:cstheme="minorHAnsi"/>
              </w:rPr>
            </w:pPr>
            <w:r w:rsidRPr="0084305D">
              <w:rPr>
                <w:rFonts w:cstheme="minorHAnsi"/>
              </w:rPr>
              <w:t>C</w:t>
            </w:r>
          </w:p>
        </w:tc>
        <w:tc>
          <w:tcPr>
            <w:tcW w:w="2070" w:type="dxa"/>
          </w:tcPr>
          <w:p w14:paraId="5A33009E" w14:textId="77777777" w:rsidR="00001DAF" w:rsidRPr="008E23CC" w:rsidRDefault="00000000" w:rsidP="00BC2983">
            <w:pPr>
              <w:rPr>
                <w:rFonts w:cstheme="minorHAnsi"/>
              </w:rPr>
            </w:pPr>
            <w:sdt>
              <w:sdtPr>
                <w:rPr>
                  <w:rFonts w:cstheme="minorHAnsi"/>
                </w:rPr>
                <w:id w:val="209921223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71AB9279" w14:textId="77777777" w:rsidR="00001DAF" w:rsidRDefault="00000000" w:rsidP="00BC2983">
            <w:pPr>
              <w:rPr>
                <w:rFonts w:cstheme="minorHAnsi"/>
              </w:rPr>
            </w:pPr>
            <w:sdt>
              <w:sdtPr>
                <w:rPr>
                  <w:rFonts w:cstheme="minorHAnsi"/>
                </w:rPr>
                <w:id w:val="823476648"/>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5E1F2D6E" w14:textId="77777777" w:rsidR="00001DAF" w:rsidRDefault="00000000" w:rsidP="00BC2983">
            <w:pPr>
              <w:rPr>
                <w:rFonts w:cstheme="minorHAnsi"/>
              </w:rPr>
            </w:pPr>
            <w:sdt>
              <w:sdtPr>
                <w:rPr>
                  <w:rFonts w:cstheme="minorHAnsi"/>
                </w:rPr>
                <w:id w:val="140826641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6D1ED05E" w14:textId="77777777" w:rsidR="00001DAF" w:rsidRPr="00C34C63" w:rsidRDefault="00000000" w:rsidP="00BC2983">
            <w:pPr>
              <w:rPr>
                <w:rFonts w:cstheme="minorHAnsi"/>
              </w:rPr>
            </w:pPr>
            <w:sdt>
              <w:sdtPr>
                <w:rPr>
                  <w:rFonts w:cstheme="minorHAnsi"/>
                </w:rPr>
                <w:id w:val="1528215832"/>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522C8635" w14:textId="77777777" w:rsidR="00001DAF" w:rsidRPr="008E23CC" w:rsidRDefault="00001DAF" w:rsidP="00BC2983">
            <w:pPr>
              <w:rPr>
                <w:rFonts w:cstheme="minorHAnsi"/>
              </w:rPr>
            </w:pPr>
          </w:p>
        </w:tc>
        <w:sdt>
          <w:sdtPr>
            <w:rPr>
              <w:rFonts w:cstheme="minorHAnsi"/>
            </w:rPr>
            <w:id w:val="1779597805"/>
            <w:placeholder>
              <w:docPart w:val="D0C16F243AC2487D9B4E60F4A7F9FB79"/>
            </w:placeholder>
            <w:showingPlcHdr/>
          </w:sdtPr>
          <w:sdtContent>
            <w:tc>
              <w:tcPr>
                <w:tcW w:w="4415" w:type="dxa"/>
              </w:tcPr>
              <w:p w14:paraId="11257400"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E35623" w14:paraId="0A745FCE" w14:textId="77777777" w:rsidTr="00E35623">
        <w:trPr>
          <w:trHeight w:val="350"/>
          <w:jc w:val="center"/>
        </w:trPr>
        <w:tc>
          <w:tcPr>
            <w:tcW w:w="899" w:type="dxa"/>
            <w:shd w:val="clear" w:color="auto" w:fill="243746"/>
          </w:tcPr>
          <w:p w14:paraId="6C0B1AF7" w14:textId="62859D8A" w:rsidR="00E35623" w:rsidRPr="008E23CC" w:rsidRDefault="00E35623" w:rsidP="00E35623">
            <w:pPr>
              <w:jc w:val="center"/>
              <w:rPr>
                <w:rFonts w:cstheme="minorHAnsi"/>
                <w:b/>
                <w:bCs/>
              </w:rPr>
            </w:pPr>
            <w:r w:rsidRPr="00AE1B2E">
              <w:rPr>
                <w:rFonts w:cs="Arial"/>
                <w:b/>
                <w:bCs/>
                <w:color w:val="FFFFFF" w:themeColor="background1"/>
                <w:sz w:val="28"/>
                <w:szCs w:val="28"/>
              </w:rPr>
              <w:lastRenderedPageBreak/>
              <w:t>ID</w:t>
            </w:r>
          </w:p>
        </w:tc>
        <w:tc>
          <w:tcPr>
            <w:tcW w:w="6335" w:type="dxa"/>
            <w:shd w:val="clear" w:color="auto" w:fill="243746"/>
          </w:tcPr>
          <w:p w14:paraId="011659FD" w14:textId="3AF99A0A" w:rsidR="00E35623" w:rsidRPr="008E23CC" w:rsidRDefault="00E35623" w:rsidP="00E35623">
            <w:pPr>
              <w:autoSpaceDE w:val="0"/>
              <w:autoSpaceDN w:val="0"/>
              <w:adjustRightInd w:val="0"/>
              <w:rPr>
                <w:rFonts w:eastAsia="Arial" w:cstheme="minorHAnsi"/>
                <w:szCs w:val="2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5186F3E2" w14:textId="1497427C" w:rsidR="00E35623" w:rsidRDefault="00E35623" w:rsidP="00E35623">
            <w:pPr>
              <w:rPr>
                <w:rFonts w:ascii="Segoe UI Symbol" w:eastAsia="MS Gothic" w:hAnsi="Segoe UI Symbol" w:cs="Segoe UI Symbol"/>
              </w:rPr>
            </w:pPr>
            <w:r w:rsidRPr="00AE1B2E">
              <w:rPr>
                <w:rFonts w:cs="Arial"/>
                <w:b/>
                <w:bCs/>
                <w:color w:val="FFFFFF" w:themeColor="background1"/>
                <w:sz w:val="28"/>
                <w:szCs w:val="28"/>
              </w:rPr>
              <w:t>Class</w:t>
            </w:r>
          </w:p>
        </w:tc>
        <w:tc>
          <w:tcPr>
            <w:tcW w:w="2070" w:type="dxa"/>
            <w:shd w:val="clear" w:color="auto" w:fill="243746"/>
          </w:tcPr>
          <w:p w14:paraId="41470F0D" w14:textId="09DE4227" w:rsidR="00E35623" w:rsidRDefault="00E35623" w:rsidP="00E35623">
            <w:pPr>
              <w:rPr>
                <w:rFonts w:cstheme="minorHAnsi"/>
              </w:rPr>
            </w:pPr>
            <w:r w:rsidRPr="00AE1B2E">
              <w:rPr>
                <w:rFonts w:cs="Arial"/>
                <w:b/>
                <w:bCs/>
                <w:color w:val="FFFFFF" w:themeColor="background1"/>
                <w:sz w:val="28"/>
                <w:szCs w:val="28"/>
              </w:rPr>
              <w:t>Score</w:t>
            </w:r>
          </w:p>
        </w:tc>
        <w:tc>
          <w:tcPr>
            <w:tcW w:w="4415" w:type="dxa"/>
            <w:shd w:val="clear" w:color="auto" w:fill="243746"/>
          </w:tcPr>
          <w:p w14:paraId="5E1944E1" w14:textId="2E9C8100" w:rsidR="00E35623" w:rsidRDefault="00E35623" w:rsidP="00E35623">
            <w:pPr>
              <w:rPr>
                <w:rFonts w:cstheme="minorHAnsi"/>
              </w:rPr>
            </w:pPr>
            <w:r w:rsidRPr="00AE1B2E">
              <w:rPr>
                <w:rFonts w:cs="Arial"/>
                <w:b/>
                <w:bCs/>
                <w:color w:val="FFFFFF" w:themeColor="background1"/>
                <w:sz w:val="28"/>
                <w:szCs w:val="28"/>
              </w:rPr>
              <w:t>Findings/Comments</w:t>
            </w:r>
          </w:p>
        </w:tc>
      </w:tr>
      <w:tr w:rsidR="004A66E7" w14:paraId="01060B49" w14:textId="77777777" w:rsidTr="002C143C">
        <w:trPr>
          <w:jc w:val="center"/>
        </w:trPr>
        <w:tc>
          <w:tcPr>
            <w:tcW w:w="14850" w:type="dxa"/>
            <w:gridSpan w:val="6"/>
            <w:shd w:val="clear" w:color="auto" w:fill="016299"/>
          </w:tcPr>
          <w:p w14:paraId="7CDB3826" w14:textId="77777777" w:rsidR="004A66E7" w:rsidRPr="00001DAF" w:rsidRDefault="004A66E7" w:rsidP="00BC2983">
            <w:pPr>
              <w:rPr>
                <w:b/>
                <w:bCs/>
                <w:color w:val="FFFFFF" w:themeColor="background1"/>
                <w:sz w:val="28"/>
                <w:szCs w:val="28"/>
              </w:rPr>
            </w:pPr>
            <w:r w:rsidRPr="00001DAF">
              <w:rPr>
                <w:b/>
                <w:bCs/>
                <w:color w:val="FFFFFF" w:themeColor="background1"/>
                <w:sz w:val="28"/>
                <w:szCs w:val="28"/>
              </w:rPr>
              <w:t>SUB-SECTION H:  Intra-Operative Anesthetic Monitoring and Documentation</w:t>
            </w:r>
          </w:p>
        </w:tc>
      </w:tr>
      <w:tr w:rsidR="00001DAF" w14:paraId="3682D729" w14:textId="77777777" w:rsidTr="00D92A99">
        <w:trPr>
          <w:jc w:val="center"/>
        </w:trPr>
        <w:tc>
          <w:tcPr>
            <w:tcW w:w="899" w:type="dxa"/>
          </w:tcPr>
          <w:p w14:paraId="5FEB9E33" w14:textId="77777777" w:rsidR="00001DAF" w:rsidRPr="008E23CC" w:rsidRDefault="00001DAF" w:rsidP="00BC2983">
            <w:pPr>
              <w:jc w:val="center"/>
              <w:rPr>
                <w:rFonts w:cstheme="minorHAnsi"/>
                <w:b/>
                <w:bCs/>
              </w:rPr>
            </w:pPr>
            <w:r w:rsidRPr="008E23CC">
              <w:rPr>
                <w:rFonts w:cstheme="minorHAnsi"/>
                <w:b/>
                <w:bCs/>
              </w:rPr>
              <w:t>8-H-1</w:t>
            </w:r>
          </w:p>
        </w:tc>
        <w:tc>
          <w:tcPr>
            <w:tcW w:w="6335" w:type="dxa"/>
          </w:tcPr>
          <w:p w14:paraId="6D20EA96" w14:textId="051274E5" w:rsidR="00001DAF" w:rsidRPr="008E23CC" w:rsidRDefault="00001DAF" w:rsidP="00BC2983">
            <w:pPr>
              <w:rPr>
                <w:rFonts w:cstheme="minorHAnsi"/>
                <w:color w:val="000000"/>
              </w:rPr>
            </w:pPr>
            <w:r w:rsidRPr="008E23CC">
              <w:rPr>
                <w:rFonts w:cstheme="minorHAnsi"/>
                <w:color w:val="000000"/>
              </w:rPr>
              <w:t>The anesthesia standards identified in Section 8-</w:t>
            </w:r>
            <w:r>
              <w:rPr>
                <w:rFonts w:cstheme="minorHAnsi"/>
                <w:color w:val="000000"/>
              </w:rPr>
              <w:t>H</w:t>
            </w:r>
            <w:r w:rsidRPr="008E23CC">
              <w:rPr>
                <w:rFonts w:cstheme="minorHAnsi"/>
                <w:color w:val="000000"/>
              </w:rPr>
              <w:t xml:space="preserve"> apply to all patients who receive anesthesia or sedation/analgesia. In extreme emergencies or life-threatening circumstances, these standards may be modified; all such circumstances should be documented in the patient’s record.</w:t>
            </w:r>
          </w:p>
        </w:tc>
        <w:tc>
          <w:tcPr>
            <w:tcW w:w="1131" w:type="dxa"/>
            <w:gridSpan w:val="2"/>
          </w:tcPr>
          <w:p w14:paraId="47EF61F7" w14:textId="77777777" w:rsidR="00001DAF" w:rsidRDefault="00001DAF" w:rsidP="00BC2983">
            <w:pPr>
              <w:rPr>
                <w:rFonts w:cstheme="minorHAnsi"/>
              </w:rPr>
            </w:pPr>
            <w:r>
              <w:rPr>
                <w:rFonts w:cstheme="minorHAnsi"/>
              </w:rPr>
              <w:t>B,</w:t>
            </w:r>
          </w:p>
          <w:p w14:paraId="458E2B47" w14:textId="77777777" w:rsidR="00001DAF" w:rsidRDefault="00001DAF" w:rsidP="00BC2983">
            <w:pPr>
              <w:rPr>
                <w:rFonts w:cstheme="minorHAnsi"/>
              </w:rPr>
            </w:pPr>
            <w:r>
              <w:rPr>
                <w:rFonts w:cstheme="minorHAnsi"/>
              </w:rPr>
              <w:t>C-M,</w:t>
            </w:r>
          </w:p>
          <w:p w14:paraId="7A1F27DE" w14:textId="77777777" w:rsidR="00001DAF" w:rsidRPr="008E23CC" w:rsidRDefault="00001DAF" w:rsidP="00BC2983">
            <w:pPr>
              <w:rPr>
                <w:rFonts w:cstheme="minorHAnsi"/>
              </w:rPr>
            </w:pPr>
            <w:r>
              <w:rPr>
                <w:rFonts w:cstheme="minorHAnsi"/>
              </w:rPr>
              <w:t>C</w:t>
            </w:r>
          </w:p>
        </w:tc>
        <w:tc>
          <w:tcPr>
            <w:tcW w:w="2070" w:type="dxa"/>
          </w:tcPr>
          <w:p w14:paraId="18497121" w14:textId="77777777" w:rsidR="00001DAF" w:rsidRPr="00632A94" w:rsidRDefault="00000000" w:rsidP="00BC2983">
            <w:pPr>
              <w:rPr>
                <w:rFonts w:cstheme="minorHAnsi"/>
              </w:rPr>
            </w:pPr>
            <w:sdt>
              <w:sdtPr>
                <w:rPr>
                  <w:rFonts w:cstheme="minorHAnsi"/>
                </w:rPr>
                <w:id w:val="790860513"/>
                <w14:checkbox>
                  <w14:checked w14:val="0"/>
                  <w14:checkedState w14:val="2612" w14:font="MS Gothic"/>
                  <w14:uncheckedState w14:val="2610" w14:font="MS Gothic"/>
                </w14:checkbox>
              </w:sdtPr>
              <w:sdtContent>
                <w:r w:rsidR="00001DAF" w:rsidRPr="00632A94">
                  <w:rPr>
                    <w:rFonts w:ascii="Segoe UI Symbol" w:eastAsia="MS Gothic" w:hAnsi="Segoe UI Symbol" w:cs="Segoe UI Symbol"/>
                  </w:rPr>
                  <w:t>☐</w:t>
                </w:r>
              </w:sdtContent>
            </w:sdt>
            <w:r w:rsidR="00001DAF" w:rsidRPr="00632A94">
              <w:rPr>
                <w:rFonts w:cstheme="minorHAnsi"/>
              </w:rPr>
              <w:t>Compliant</w:t>
            </w:r>
          </w:p>
          <w:p w14:paraId="5485ADAB" w14:textId="77777777" w:rsidR="00001DAF" w:rsidRPr="00632A94" w:rsidRDefault="00000000" w:rsidP="00BC2983">
            <w:pPr>
              <w:rPr>
                <w:rFonts w:cstheme="minorHAnsi"/>
              </w:rPr>
            </w:pPr>
            <w:sdt>
              <w:sdtPr>
                <w:rPr>
                  <w:rFonts w:cstheme="minorHAnsi"/>
                </w:rPr>
                <w:id w:val="756568197"/>
                <w14:checkbox>
                  <w14:checked w14:val="0"/>
                  <w14:checkedState w14:val="2612" w14:font="MS Gothic"/>
                  <w14:uncheckedState w14:val="2610" w14:font="MS Gothic"/>
                </w14:checkbox>
              </w:sdtPr>
              <w:sdtContent>
                <w:r w:rsidR="00001DAF" w:rsidRPr="00632A94">
                  <w:rPr>
                    <w:rFonts w:ascii="Segoe UI Symbol" w:eastAsia="MS Gothic" w:hAnsi="Segoe UI Symbol" w:cs="Segoe UI Symbol"/>
                  </w:rPr>
                  <w:t>☐</w:t>
                </w:r>
              </w:sdtContent>
            </w:sdt>
            <w:r w:rsidR="00001DAF" w:rsidRPr="00632A94">
              <w:rPr>
                <w:rFonts w:cstheme="minorHAnsi"/>
              </w:rPr>
              <w:t>Deficient</w:t>
            </w:r>
          </w:p>
          <w:p w14:paraId="2764592E" w14:textId="77777777" w:rsidR="00001DAF" w:rsidRDefault="00000000" w:rsidP="00BC2983">
            <w:pPr>
              <w:rPr>
                <w:rFonts w:cstheme="minorHAnsi"/>
              </w:rPr>
            </w:pPr>
            <w:sdt>
              <w:sdtPr>
                <w:rPr>
                  <w:rFonts w:cstheme="minorHAnsi"/>
                </w:rPr>
                <w:id w:val="113715074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4FBE0E4E" w14:textId="77777777" w:rsidR="00001DAF" w:rsidRPr="00C34C63" w:rsidRDefault="00000000" w:rsidP="00BC2983">
            <w:pPr>
              <w:rPr>
                <w:rFonts w:cstheme="minorHAnsi"/>
              </w:rPr>
            </w:pPr>
            <w:sdt>
              <w:sdtPr>
                <w:rPr>
                  <w:rFonts w:cstheme="minorHAnsi"/>
                </w:rPr>
                <w:id w:val="-1286576080"/>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4937A2F2" w14:textId="77777777" w:rsidR="00001DAF" w:rsidRPr="008E23CC" w:rsidRDefault="00001DAF" w:rsidP="00BC2983">
            <w:pPr>
              <w:rPr>
                <w:rFonts w:cstheme="minorHAnsi"/>
              </w:rPr>
            </w:pPr>
          </w:p>
        </w:tc>
        <w:sdt>
          <w:sdtPr>
            <w:rPr>
              <w:rFonts w:cstheme="minorHAnsi"/>
            </w:rPr>
            <w:id w:val="464471700"/>
            <w:placeholder>
              <w:docPart w:val="EBE33169ACC44E1ABBDF3390E4C8EB82"/>
            </w:placeholder>
            <w:showingPlcHdr/>
          </w:sdtPr>
          <w:sdtContent>
            <w:tc>
              <w:tcPr>
                <w:tcW w:w="4415" w:type="dxa"/>
              </w:tcPr>
              <w:p w14:paraId="76730B3B"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70076564" w14:textId="77777777" w:rsidTr="00D92A99">
        <w:trPr>
          <w:jc w:val="center"/>
        </w:trPr>
        <w:tc>
          <w:tcPr>
            <w:tcW w:w="899" w:type="dxa"/>
          </w:tcPr>
          <w:p w14:paraId="54851C21" w14:textId="353201DE" w:rsidR="00001DAF" w:rsidRPr="008E23CC" w:rsidRDefault="00001DAF" w:rsidP="00BC2983">
            <w:pPr>
              <w:jc w:val="center"/>
              <w:rPr>
                <w:rFonts w:cstheme="minorHAnsi"/>
                <w:b/>
                <w:bCs/>
              </w:rPr>
            </w:pPr>
            <w:bookmarkStart w:id="58" w:name="Med8H2"/>
            <w:r w:rsidRPr="00A83B3F">
              <w:rPr>
                <w:rFonts w:cstheme="minorHAnsi"/>
                <w:b/>
                <w:bCs/>
              </w:rPr>
              <w:t>8-H-2</w:t>
            </w:r>
            <w:bookmarkEnd w:id="58"/>
          </w:p>
        </w:tc>
        <w:tc>
          <w:tcPr>
            <w:tcW w:w="6335" w:type="dxa"/>
          </w:tcPr>
          <w:p w14:paraId="11950ED5"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1131" w:type="dxa"/>
            <w:gridSpan w:val="2"/>
          </w:tcPr>
          <w:p w14:paraId="685FA2C2"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37F3E0FE" w14:textId="77777777" w:rsidR="00001DAF" w:rsidRPr="0084305D" w:rsidRDefault="00001DAF" w:rsidP="00BC2983">
            <w:pPr>
              <w:rPr>
                <w:rFonts w:cstheme="minorHAnsi"/>
              </w:rPr>
            </w:pPr>
            <w:r w:rsidRPr="0084305D">
              <w:rPr>
                <w:rFonts w:cstheme="minorHAnsi"/>
              </w:rPr>
              <w:t xml:space="preserve">C-M, </w:t>
            </w:r>
          </w:p>
          <w:p w14:paraId="220B350F" w14:textId="77777777" w:rsidR="00001DAF" w:rsidRPr="008E23CC" w:rsidRDefault="00001DAF" w:rsidP="00BC2983">
            <w:pPr>
              <w:rPr>
                <w:rFonts w:cstheme="minorHAnsi"/>
              </w:rPr>
            </w:pPr>
            <w:r w:rsidRPr="0084305D">
              <w:rPr>
                <w:rFonts w:cstheme="minorHAnsi"/>
              </w:rPr>
              <w:t>C</w:t>
            </w:r>
          </w:p>
        </w:tc>
        <w:tc>
          <w:tcPr>
            <w:tcW w:w="2070" w:type="dxa"/>
          </w:tcPr>
          <w:p w14:paraId="22FF508D" w14:textId="77777777" w:rsidR="00001DAF" w:rsidRPr="008E23CC" w:rsidRDefault="00000000" w:rsidP="00BC2983">
            <w:pPr>
              <w:rPr>
                <w:rFonts w:cstheme="minorHAnsi"/>
              </w:rPr>
            </w:pPr>
            <w:sdt>
              <w:sdtPr>
                <w:rPr>
                  <w:rFonts w:cstheme="minorHAnsi"/>
                </w:rPr>
                <w:id w:val="-81377961"/>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37C1EB5E" w14:textId="77777777" w:rsidR="00001DAF" w:rsidRPr="008E23CC" w:rsidRDefault="00000000" w:rsidP="00BC2983">
            <w:pPr>
              <w:rPr>
                <w:rFonts w:cstheme="minorHAnsi"/>
              </w:rPr>
            </w:pPr>
            <w:sdt>
              <w:sdtPr>
                <w:rPr>
                  <w:rFonts w:cstheme="minorHAnsi"/>
                </w:rPr>
                <w:id w:val="156143835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56F4D31" w14:textId="77777777" w:rsidR="00001DAF" w:rsidRDefault="00000000" w:rsidP="00BC2983">
            <w:pPr>
              <w:rPr>
                <w:rFonts w:cstheme="minorHAnsi"/>
              </w:rPr>
            </w:pPr>
            <w:sdt>
              <w:sdtPr>
                <w:rPr>
                  <w:rFonts w:cstheme="minorHAnsi"/>
                </w:rPr>
                <w:id w:val="137846318"/>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39F114B0" w14:textId="77777777" w:rsidR="00001DAF" w:rsidRPr="00C34C63" w:rsidRDefault="00000000" w:rsidP="00BC2983">
            <w:pPr>
              <w:rPr>
                <w:rFonts w:cstheme="minorHAnsi"/>
              </w:rPr>
            </w:pPr>
            <w:sdt>
              <w:sdtPr>
                <w:rPr>
                  <w:rFonts w:cstheme="minorHAnsi"/>
                </w:rPr>
                <w:id w:val="1845586132"/>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0B36D24" w14:textId="77777777" w:rsidR="00001DAF" w:rsidRPr="008E23CC" w:rsidRDefault="00001DAF" w:rsidP="00BC2983">
            <w:pPr>
              <w:rPr>
                <w:rFonts w:cstheme="minorHAnsi"/>
              </w:rPr>
            </w:pPr>
          </w:p>
        </w:tc>
        <w:sdt>
          <w:sdtPr>
            <w:rPr>
              <w:rFonts w:cstheme="minorHAnsi"/>
            </w:rPr>
            <w:id w:val="-533740242"/>
            <w:placeholder>
              <w:docPart w:val="EE3A783A323D4532A405D5F530A84035"/>
            </w:placeholder>
            <w:showingPlcHdr/>
          </w:sdtPr>
          <w:sdtContent>
            <w:tc>
              <w:tcPr>
                <w:tcW w:w="4415" w:type="dxa"/>
              </w:tcPr>
              <w:p w14:paraId="2E6EE9AD"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09E428C7" w14:textId="77777777" w:rsidTr="00D92A99">
        <w:trPr>
          <w:jc w:val="center"/>
        </w:trPr>
        <w:tc>
          <w:tcPr>
            <w:tcW w:w="899" w:type="dxa"/>
          </w:tcPr>
          <w:p w14:paraId="66C99B78" w14:textId="3FC4AE0F" w:rsidR="00001DAF" w:rsidRPr="008E23CC" w:rsidRDefault="00001DAF" w:rsidP="00BC2983">
            <w:pPr>
              <w:jc w:val="center"/>
              <w:rPr>
                <w:rFonts w:cstheme="minorHAnsi"/>
                <w:b/>
                <w:bCs/>
              </w:rPr>
            </w:pPr>
            <w:bookmarkStart w:id="59" w:name="Med8H3"/>
            <w:r w:rsidRPr="00A83B3F">
              <w:rPr>
                <w:rFonts w:cstheme="minorHAnsi"/>
                <w:b/>
                <w:bCs/>
              </w:rPr>
              <w:t>8-H-3</w:t>
            </w:r>
            <w:bookmarkEnd w:id="59"/>
          </w:p>
        </w:tc>
        <w:tc>
          <w:tcPr>
            <w:tcW w:w="6335" w:type="dxa"/>
          </w:tcPr>
          <w:p w14:paraId="5F5E4B65" w14:textId="77777777" w:rsidR="00001DAF" w:rsidRPr="008E23CC" w:rsidRDefault="00001DAF" w:rsidP="00BC2983">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1131" w:type="dxa"/>
            <w:gridSpan w:val="2"/>
          </w:tcPr>
          <w:p w14:paraId="107D322D"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2DFA9335" w14:textId="77777777" w:rsidR="00001DAF" w:rsidRPr="0084305D" w:rsidRDefault="00001DAF" w:rsidP="00BC2983">
            <w:pPr>
              <w:rPr>
                <w:rFonts w:cstheme="minorHAnsi"/>
              </w:rPr>
            </w:pPr>
            <w:r w:rsidRPr="0084305D">
              <w:rPr>
                <w:rFonts w:cstheme="minorHAnsi"/>
              </w:rPr>
              <w:t xml:space="preserve">C-M, </w:t>
            </w:r>
          </w:p>
          <w:p w14:paraId="00EE2E33" w14:textId="77777777" w:rsidR="00001DAF" w:rsidRPr="008E23CC" w:rsidRDefault="00001DAF" w:rsidP="00BC2983">
            <w:pPr>
              <w:rPr>
                <w:rFonts w:cstheme="minorHAnsi"/>
              </w:rPr>
            </w:pPr>
            <w:r w:rsidRPr="0084305D">
              <w:rPr>
                <w:rFonts w:cstheme="minorHAnsi"/>
              </w:rPr>
              <w:t>C</w:t>
            </w:r>
          </w:p>
        </w:tc>
        <w:tc>
          <w:tcPr>
            <w:tcW w:w="2070" w:type="dxa"/>
          </w:tcPr>
          <w:p w14:paraId="4C6F1B1D" w14:textId="77777777" w:rsidR="00001DAF" w:rsidRPr="008E23CC" w:rsidRDefault="00000000" w:rsidP="00BC2983">
            <w:pPr>
              <w:rPr>
                <w:rFonts w:cstheme="minorHAnsi"/>
              </w:rPr>
            </w:pPr>
            <w:sdt>
              <w:sdtPr>
                <w:rPr>
                  <w:rFonts w:cstheme="minorHAnsi"/>
                </w:rPr>
                <w:id w:val="33156349"/>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5D701767" w14:textId="77777777" w:rsidR="00001DAF" w:rsidRPr="008E23CC" w:rsidRDefault="00000000" w:rsidP="00BC2983">
            <w:pPr>
              <w:rPr>
                <w:rFonts w:cstheme="minorHAnsi"/>
              </w:rPr>
            </w:pPr>
            <w:sdt>
              <w:sdtPr>
                <w:rPr>
                  <w:rFonts w:cstheme="minorHAnsi"/>
                </w:rPr>
                <w:id w:val="39130845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303EB6FE" w14:textId="77777777" w:rsidR="00001DAF" w:rsidRDefault="00000000" w:rsidP="00BC2983">
            <w:pPr>
              <w:rPr>
                <w:rFonts w:cstheme="minorHAnsi"/>
              </w:rPr>
            </w:pPr>
            <w:sdt>
              <w:sdtPr>
                <w:rPr>
                  <w:rFonts w:cstheme="minorHAnsi"/>
                </w:rPr>
                <w:id w:val="65279806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70FEE950" w14:textId="77777777" w:rsidR="00001DAF" w:rsidRPr="00C34C63" w:rsidRDefault="00000000" w:rsidP="00BC2983">
            <w:pPr>
              <w:rPr>
                <w:rFonts w:cstheme="minorHAnsi"/>
              </w:rPr>
            </w:pPr>
            <w:sdt>
              <w:sdtPr>
                <w:rPr>
                  <w:rFonts w:cstheme="minorHAnsi"/>
                </w:rPr>
                <w:id w:val="-1177035273"/>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E49A75B" w14:textId="77777777" w:rsidR="00001DAF" w:rsidRPr="008E23CC" w:rsidRDefault="00001DAF" w:rsidP="00BC2983">
            <w:pPr>
              <w:rPr>
                <w:rFonts w:cstheme="minorHAnsi"/>
              </w:rPr>
            </w:pPr>
          </w:p>
        </w:tc>
        <w:sdt>
          <w:sdtPr>
            <w:rPr>
              <w:rFonts w:cstheme="minorHAnsi"/>
            </w:rPr>
            <w:id w:val="406114879"/>
            <w:placeholder>
              <w:docPart w:val="DFD8A10DA6744264B65F753594C720D1"/>
            </w:placeholder>
            <w:showingPlcHdr/>
          </w:sdtPr>
          <w:sdtContent>
            <w:tc>
              <w:tcPr>
                <w:tcW w:w="4415" w:type="dxa"/>
              </w:tcPr>
              <w:p w14:paraId="6AA653A7"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5FB30BC1" w14:textId="77777777" w:rsidTr="00D92A99">
        <w:trPr>
          <w:jc w:val="center"/>
        </w:trPr>
        <w:tc>
          <w:tcPr>
            <w:tcW w:w="899" w:type="dxa"/>
          </w:tcPr>
          <w:p w14:paraId="10FD1E7B" w14:textId="44B6C0DB" w:rsidR="00001DAF" w:rsidRPr="008E23CC" w:rsidRDefault="00001DAF" w:rsidP="00BC2983">
            <w:pPr>
              <w:jc w:val="center"/>
              <w:rPr>
                <w:rFonts w:cstheme="minorHAnsi"/>
                <w:b/>
                <w:bCs/>
              </w:rPr>
            </w:pPr>
            <w:bookmarkStart w:id="60" w:name="Med8H4"/>
            <w:r w:rsidRPr="00A83B3F">
              <w:rPr>
                <w:rFonts w:cstheme="minorHAnsi"/>
                <w:b/>
                <w:bCs/>
              </w:rPr>
              <w:t>8-H-4</w:t>
            </w:r>
            <w:bookmarkEnd w:id="60"/>
          </w:p>
        </w:tc>
        <w:tc>
          <w:tcPr>
            <w:tcW w:w="6335" w:type="dxa"/>
          </w:tcPr>
          <w:p w14:paraId="59871366"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1131" w:type="dxa"/>
            <w:gridSpan w:val="2"/>
          </w:tcPr>
          <w:p w14:paraId="52B945AA"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28B26AD1" w14:textId="77777777" w:rsidR="00001DAF" w:rsidRPr="0084305D" w:rsidRDefault="00001DAF" w:rsidP="00BC2983">
            <w:pPr>
              <w:rPr>
                <w:rFonts w:cstheme="minorHAnsi"/>
              </w:rPr>
            </w:pPr>
            <w:r w:rsidRPr="0084305D">
              <w:rPr>
                <w:rFonts w:cstheme="minorHAnsi"/>
              </w:rPr>
              <w:t xml:space="preserve">C-M, </w:t>
            </w:r>
          </w:p>
          <w:p w14:paraId="5FB8A885" w14:textId="77777777" w:rsidR="00001DAF" w:rsidRPr="008E23CC" w:rsidRDefault="00001DAF" w:rsidP="00BC2983">
            <w:pPr>
              <w:rPr>
                <w:rFonts w:cstheme="minorHAnsi"/>
              </w:rPr>
            </w:pPr>
            <w:r w:rsidRPr="0084305D">
              <w:rPr>
                <w:rFonts w:cstheme="minorHAnsi"/>
              </w:rPr>
              <w:t>C</w:t>
            </w:r>
          </w:p>
        </w:tc>
        <w:tc>
          <w:tcPr>
            <w:tcW w:w="2070" w:type="dxa"/>
          </w:tcPr>
          <w:p w14:paraId="4A25D2ED" w14:textId="77777777" w:rsidR="00001DAF" w:rsidRPr="008E23CC" w:rsidRDefault="00000000" w:rsidP="00BC2983">
            <w:pPr>
              <w:rPr>
                <w:rFonts w:cstheme="minorHAnsi"/>
              </w:rPr>
            </w:pPr>
            <w:sdt>
              <w:sdtPr>
                <w:rPr>
                  <w:rFonts w:cstheme="minorHAnsi"/>
                </w:rPr>
                <w:id w:val="-2139176957"/>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2819BB6B" w14:textId="77777777" w:rsidR="00001DAF" w:rsidRPr="008E23CC" w:rsidRDefault="00000000" w:rsidP="00BC2983">
            <w:pPr>
              <w:rPr>
                <w:rFonts w:cstheme="minorHAnsi"/>
              </w:rPr>
            </w:pPr>
            <w:sdt>
              <w:sdtPr>
                <w:rPr>
                  <w:rFonts w:cstheme="minorHAnsi"/>
                </w:rPr>
                <w:id w:val="-1872601011"/>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7E37D23B" w14:textId="77777777" w:rsidR="00001DAF" w:rsidRDefault="00000000" w:rsidP="00BC2983">
            <w:pPr>
              <w:rPr>
                <w:rFonts w:cstheme="minorHAnsi"/>
              </w:rPr>
            </w:pPr>
            <w:sdt>
              <w:sdtPr>
                <w:rPr>
                  <w:rFonts w:cstheme="minorHAnsi"/>
                </w:rPr>
                <w:id w:val="143285224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3E8923E2" w14:textId="77777777" w:rsidR="00001DAF" w:rsidRPr="00C34C63" w:rsidRDefault="00000000" w:rsidP="00BC2983">
            <w:pPr>
              <w:rPr>
                <w:rFonts w:cstheme="minorHAnsi"/>
              </w:rPr>
            </w:pPr>
            <w:sdt>
              <w:sdtPr>
                <w:rPr>
                  <w:rFonts w:cstheme="minorHAnsi"/>
                </w:rPr>
                <w:id w:val="-1675334822"/>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E327815" w14:textId="77777777" w:rsidR="00001DAF" w:rsidRPr="008E23CC" w:rsidRDefault="00001DAF" w:rsidP="00BC2983">
            <w:pPr>
              <w:rPr>
                <w:rFonts w:cstheme="minorHAnsi"/>
              </w:rPr>
            </w:pPr>
          </w:p>
        </w:tc>
        <w:sdt>
          <w:sdtPr>
            <w:rPr>
              <w:rFonts w:cstheme="minorHAnsi"/>
            </w:rPr>
            <w:id w:val="-72360902"/>
            <w:placeholder>
              <w:docPart w:val="62C039B6282E4D218A01B4AED3A7AEF9"/>
            </w:placeholder>
            <w:showingPlcHdr/>
          </w:sdtPr>
          <w:sdtContent>
            <w:tc>
              <w:tcPr>
                <w:tcW w:w="4415" w:type="dxa"/>
              </w:tcPr>
              <w:p w14:paraId="61359571"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76E04953" w14:textId="77777777" w:rsidTr="00D92A99">
        <w:trPr>
          <w:jc w:val="center"/>
        </w:trPr>
        <w:tc>
          <w:tcPr>
            <w:tcW w:w="899" w:type="dxa"/>
          </w:tcPr>
          <w:p w14:paraId="72D6E70B" w14:textId="63969F9A" w:rsidR="00001DAF" w:rsidRPr="008E23CC" w:rsidRDefault="00001DAF" w:rsidP="00BC2983">
            <w:pPr>
              <w:jc w:val="center"/>
              <w:rPr>
                <w:rFonts w:cstheme="minorHAnsi"/>
                <w:b/>
                <w:bCs/>
              </w:rPr>
            </w:pPr>
            <w:bookmarkStart w:id="61" w:name="Med8H5"/>
            <w:r w:rsidRPr="00A83B3F">
              <w:rPr>
                <w:rFonts w:cstheme="minorHAnsi"/>
                <w:b/>
                <w:bCs/>
              </w:rPr>
              <w:t>8-H-5</w:t>
            </w:r>
            <w:bookmarkEnd w:id="61"/>
          </w:p>
        </w:tc>
        <w:tc>
          <w:tcPr>
            <w:tcW w:w="6335" w:type="dxa"/>
          </w:tcPr>
          <w:p w14:paraId="396A7B78"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1131" w:type="dxa"/>
            <w:gridSpan w:val="2"/>
          </w:tcPr>
          <w:p w14:paraId="7FFF207E" w14:textId="77777777" w:rsidR="00001DAF" w:rsidRPr="008E23CC" w:rsidRDefault="00001DAF" w:rsidP="00BC2983">
            <w:pPr>
              <w:rPr>
                <w:rFonts w:cstheme="minorHAnsi"/>
              </w:rPr>
            </w:pPr>
            <w:r w:rsidRPr="008E23CC">
              <w:rPr>
                <w:rFonts w:cstheme="minorHAnsi"/>
              </w:rPr>
              <w:t>A</w:t>
            </w:r>
            <w:r>
              <w:rPr>
                <w:rFonts w:cstheme="minorHAnsi"/>
              </w:rPr>
              <w:t>,</w:t>
            </w:r>
          </w:p>
          <w:p w14:paraId="798E78AE" w14:textId="77777777" w:rsidR="00001DAF" w:rsidRPr="008E23CC" w:rsidRDefault="00001DAF" w:rsidP="00BC2983">
            <w:pPr>
              <w:rPr>
                <w:rFonts w:cstheme="minorHAnsi"/>
              </w:rPr>
            </w:pPr>
            <w:r w:rsidRPr="008E23CC">
              <w:rPr>
                <w:rFonts w:cstheme="minorHAnsi"/>
              </w:rPr>
              <w:t xml:space="preserve">B, </w:t>
            </w:r>
          </w:p>
          <w:p w14:paraId="69B8B59A" w14:textId="77777777" w:rsidR="00001DAF" w:rsidRPr="008E23CC" w:rsidRDefault="00001DAF" w:rsidP="00BC2983">
            <w:pPr>
              <w:rPr>
                <w:rFonts w:cstheme="minorHAnsi"/>
              </w:rPr>
            </w:pPr>
            <w:r w:rsidRPr="008E23CC">
              <w:rPr>
                <w:rFonts w:cstheme="minorHAnsi"/>
              </w:rPr>
              <w:t xml:space="preserve">C-M, </w:t>
            </w:r>
          </w:p>
          <w:p w14:paraId="6E1BC1AA" w14:textId="77777777" w:rsidR="00001DAF" w:rsidRPr="008E23CC" w:rsidRDefault="00001DAF" w:rsidP="00BC2983">
            <w:pPr>
              <w:rPr>
                <w:rFonts w:cstheme="minorHAnsi"/>
              </w:rPr>
            </w:pPr>
            <w:r w:rsidRPr="008E23CC">
              <w:rPr>
                <w:rFonts w:cstheme="minorHAnsi"/>
              </w:rPr>
              <w:t>C</w:t>
            </w:r>
          </w:p>
        </w:tc>
        <w:tc>
          <w:tcPr>
            <w:tcW w:w="2070" w:type="dxa"/>
          </w:tcPr>
          <w:p w14:paraId="39E1861A" w14:textId="77777777" w:rsidR="00001DAF" w:rsidRPr="008E23CC" w:rsidRDefault="00000000" w:rsidP="00BC2983">
            <w:pPr>
              <w:rPr>
                <w:rFonts w:cstheme="minorHAnsi"/>
              </w:rPr>
            </w:pPr>
            <w:sdt>
              <w:sdtPr>
                <w:rPr>
                  <w:rFonts w:cstheme="minorHAnsi"/>
                </w:rPr>
                <w:id w:val="-2022535483"/>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1BE26A4A" w14:textId="77777777" w:rsidR="00001DAF" w:rsidRPr="008E23CC" w:rsidRDefault="00000000" w:rsidP="00BC2983">
            <w:pPr>
              <w:rPr>
                <w:rFonts w:cstheme="minorHAnsi"/>
              </w:rPr>
            </w:pPr>
            <w:sdt>
              <w:sdtPr>
                <w:rPr>
                  <w:rFonts w:cstheme="minorHAnsi"/>
                </w:rPr>
                <w:id w:val="2100985468"/>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5814605D" w14:textId="77777777" w:rsidR="00001DAF" w:rsidRDefault="00000000" w:rsidP="00BC2983">
            <w:pPr>
              <w:rPr>
                <w:rFonts w:cstheme="minorHAnsi"/>
              </w:rPr>
            </w:pPr>
            <w:sdt>
              <w:sdtPr>
                <w:rPr>
                  <w:rFonts w:cstheme="minorHAnsi"/>
                </w:rPr>
                <w:id w:val="-1458255809"/>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20C1B491" w14:textId="77777777" w:rsidR="00001DAF" w:rsidRPr="00C34C63" w:rsidRDefault="00000000" w:rsidP="00BC2983">
            <w:pPr>
              <w:rPr>
                <w:rFonts w:cstheme="minorHAnsi"/>
              </w:rPr>
            </w:pPr>
            <w:sdt>
              <w:sdtPr>
                <w:rPr>
                  <w:rFonts w:cstheme="minorHAnsi"/>
                </w:rPr>
                <w:id w:val="-2080203224"/>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4238DDEA" w14:textId="77777777" w:rsidR="00001DAF" w:rsidRPr="008E23CC" w:rsidRDefault="00001DAF" w:rsidP="00BC2983">
            <w:pPr>
              <w:rPr>
                <w:rFonts w:cstheme="minorHAnsi"/>
              </w:rPr>
            </w:pPr>
          </w:p>
        </w:tc>
        <w:sdt>
          <w:sdtPr>
            <w:rPr>
              <w:rFonts w:cstheme="minorHAnsi"/>
            </w:rPr>
            <w:id w:val="-1677416117"/>
            <w:placeholder>
              <w:docPart w:val="EA7E24E299AB407AACC4B55F4F35A35B"/>
            </w:placeholder>
            <w:showingPlcHdr/>
          </w:sdtPr>
          <w:sdtContent>
            <w:tc>
              <w:tcPr>
                <w:tcW w:w="4415" w:type="dxa"/>
              </w:tcPr>
              <w:p w14:paraId="1AA63F8A"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7074BC82" w14:textId="77777777" w:rsidTr="00D92A99">
        <w:trPr>
          <w:jc w:val="center"/>
        </w:trPr>
        <w:tc>
          <w:tcPr>
            <w:tcW w:w="899" w:type="dxa"/>
          </w:tcPr>
          <w:p w14:paraId="1569FE33" w14:textId="53B54D8D" w:rsidR="00001DAF" w:rsidRPr="008E23CC" w:rsidRDefault="00001DAF" w:rsidP="00BC2983">
            <w:pPr>
              <w:jc w:val="center"/>
              <w:rPr>
                <w:rFonts w:cstheme="minorHAnsi"/>
                <w:b/>
                <w:bCs/>
              </w:rPr>
            </w:pPr>
            <w:bookmarkStart w:id="62" w:name="Med8H6"/>
            <w:r w:rsidRPr="00A83B3F">
              <w:rPr>
                <w:rFonts w:cstheme="minorHAnsi"/>
                <w:b/>
                <w:bCs/>
              </w:rPr>
              <w:t>8-H-6</w:t>
            </w:r>
            <w:bookmarkEnd w:id="62"/>
          </w:p>
        </w:tc>
        <w:tc>
          <w:tcPr>
            <w:tcW w:w="6335" w:type="dxa"/>
          </w:tcPr>
          <w:p w14:paraId="1E49A68C"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1131" w:type="dxa"/>
            <w:gridSpan w:val="2"/>
          </w:tcPr>
          <w:p w14:paraId="7A628031"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2FDCD0BD" w14:textId="77777777" w:rsidR="00001DAF" w:rsidRPr="0084305D" w:rsidRDefault="00001DAF" w:rsidP="00BC2983">
            <w:pPr>
              <w:rPr>
                <w:rFonts w:cstheme="minorHAnsi"/>
              </w:rPr>
            </w:pPr>
            <w:r w:rsidRPr="0084305D">
              <w:rPr>
                <w:rFonts w:cstheme="minorHAnsi"/>
              </w:rPr>
              <w:t xml:space="preserve">C-M, </w:t>
            </w:r>
          </w:p>
          <w:p w14:paraId="45409CBB" w14:textId="77777777" w:rsidR="00001DAF" w:rsidRPr="008E23CC" w:rsidRDefault="00001DAF" w:rsidP="00BC2983">
            <w:pPr>
              <w:rPr>
                <w:rFonts w:cstheme="minorHAnsi"/>
              </w:rPr>
            </w:pPr>
            <w:r w:rsidRPr="0084305D">
              <w:rPr>
                <w:rFonts w:cstheme="minorHAnsi"/>
              </w:rPr>
              <w:t>C</w:t>
            </w:r>
          </w:p>
        </w:tc>
        <w:tc>
          <w:tcPr>
            <w:tcW w:w="2070" w:type="dxa"/>
          </w:tcPr>
          <w:p w14:paraId="5AC98301" w14:textId="77777777" w:rsidR="00001DAF" w:rsidRPr="008E23CC" w:rsidRDefault="00000000" w:rsidP="00BC2983">
            <w:pPr>
              <w:rPr>
                <w:rFonts w:cstheme="minorHAnsi"/>
              </w:rPr>
            </w:pPr>
            <w:sdt>
              <w:sdtPr>
                <w:rPr>
                  <w:rFonts w:cstheme="minorHAnsi"/>
                </w:rPr>
                <w:id w:val="-168605030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7FB3ABBB" w14:textId="77777777" w:rsidR="00001DAF" w:rsidRPr="008E23CC" w:rsidRDefault="00000000" w:rsidP="00BC2983">
            <w:pPr>
              <w:rPr>
                <w:rFonts w:cstheme="minorHAnsi"/>
              </w:rPr>
            </w:pPr>
            <w:sdt>
              <w:sdtPr>
                <w:rPr>
                  <w:rFonts w:cstheme="minorHAnsi"/>
                </w:rPr>
                <w:id w:val="-1018777339"/>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AD01421" w14:textId="77777777" w:rsidR="00001DAF" w:rsidRDefault="00000000" w:rsidP="00BC2983">
            <w:pPr>
              <w:rPr>
                <w:rFonts w:cstheme="minorHAnsi"/>
              </w:rPr>
            </w:pPr>
            <w:sdt>
              <w:sdtPr>
                <w:rPr>
                  <w:rFonts w:cstheme="minorHAnsi"/>
                </w:rPr>
                <w:id w:val="1183088194"/>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BA0FEBF" w14:textId="77777777" w:rsidR="00001DAF" w:rsidRPr="00C34C63" w:rsidRDefault="00000000" w:rsidP="00BC2983">
            <w:pPr>
              <w:rPr>
                <w:rFonts w:cstheme="minorHAnsi"/>
              </w:rPr>
            </w:pPr>
            <w:sdt>
              <w:sdtPr>
                <w:rPr>
                  <w:rFonts w:cstheme="minorHAnsi"/>
                </w:rPr>
                <w:id w:val="-161166036"/>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3A59A72D" w14:textId="77777777" w:rsidR="00001DAF" w:rsidRPr="008E23CC" w:rsidRDefault="00001DAF" w:rsidP="00BC2983">
            <w:pPr>
              <w:rPr>
                <w:rFonts w:cstheme="minorHAnsi"/>
              </w:rPr>
            </w:pPr>
          </w:p>
        </w:tc>
        <w:sdt>
          <w:sdtPr>
            <w:rPr>
              <w:rFonts w:cstheme="minorHAnsi"/>
            </w:rPr>
            <w:id w:val="1691481896"/>
            <w:placeholder>
              <w:docPart w:val="1FC66CBBA1BF4AA09138E2370BED54AE"/>
            </w:placeholder>
            <w:showingPlcHdr/>
          </w:sdtPr>
          <w:sdtContent>
            <w:tc>
              <w:tcPr>
                <w:tcW w:w="4415" w:type="dxa"/>
              </w:tcPr>
              <w:p w14:paraId="1C6F2F42"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E35623" w14:paraId="36737BD1" w14:textId="77777777" w:rsidTr="00E35623">
        <w:trPr>
          <w:jc w:val="center"/>
        </w:trPr>
        <w:tc>
          <w:tcPr>
            <w:tcW w:w="899" w:type="dxa"/>
            <w:shd w:val="clear" w:color="auto" w:fill="243746"/>
          </w:tcPr>
          <w:p w14:paraId="5C056C9E" w14:textId="44E9A9D0" w:rsidR="00E35623" w:rsidRPr="008E23CC" w:rsidRDefault="00E35623" w:rsidP="00E35623">
            <w:pPr>
              <w:jc w:val="center"/>
              <w:rPr>
                <w:rFonts w:cstheme="minorHAnsi"/>
                <w:b/>
                <w:bCs/>
              </w:rPr>
            </w:pPr>
            <w:r w:rsidRPr="00AE1B2E">
              <w:rPr>
                <w:rFonts w:cs="Arial"/>
                <w:b/>
                <w:bCs/>
                <w:color w:val="FFFFFF" w:themeColor="background1"/>
                <w:sz w:val="28"/>
                <w:szCs w:val="28"/>
              </w:rPr>
              <w:lastRenderedPageBreak/>
              <w:t>ID</w:t>
            </w:r>
          </w:p>
        </w:tc>
        <w:tc>
          <w:tcPr>
            <w:tcW w:w="6335" w:type="dxa"/>
            <w:shd w:val="clear" w:color="auto" w:fill="243746"/>
          </w:tcPr>
          <w:p w14:paraId="5724CA34" w14:textId="532473FE" w:rsidR="00E35623" w:rsidRPr="008E23CC" w:rsidRDefault="00E35623" w:rsidP="00E35623">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396E20CE" w14:textId="3882B289" w:rsidR="00E35623" w:rsidRDefault="00E35623" w:rsidP="00E35623">
            <w:pPr>
              <w:rPr>
                <w:rFonts w:ascii="Segoe UI Symbol" w:eastAsia="MS Gothic" w:hAnsi="Segoe UI Symbol" w:cs="Segoe UI Symbol"/>
              </w:rPr>
            </w:pPr>
            <w:r w:rsidRPr="00AE1B2E">
              <w:rPr>
                <w:rFonts w:cs="Arial"/>
                <w:b/>
                <w:bCs/>
                <w:color w:val="FFFFFF" w:themeColor="background1"/>
                <w:sz w:val="28"/>
                <w:szCs w:val="28"/>
              </w:rPr>
              <w:t>Class</w:t>
            </w:r>
          </w:p>
        </w:tc>
        <w:tc>
          <w:tcPr>
            <w:tcW w:w="2070" w:type="dxa"/>
            <w:shd w:val="clear" w:color="auto" w:fill="243746"/>
          </w:tcPr>
          <w:p w14:paraId="50ED5899" w14:textId="090814C1" w:rsidR="00E35623" w:rsidRDefault="00E35623" w:rsidP="00E35623">
            <w:pPr>
              <w:rPr>
                <w:rFonts w:cstheme="minorHAnsi"/>
              </w:rPr>
            </w:pPr>
            <w:r w:rsidRPr="00AE1B2E">
              <w:rPr>
                <w:rFonts w:cs="Arial"/>
                <w:b/>
                <w:bCs/>
                <w:color w:val="FFFFFF" w:themeColor="background1"/>
                <w:sz w:val="28"/>
                <w:szCs w:val="28"/>
              </w:rPr>
              <w:t>Score</w:t>
            </w:r>
          </w:p>
        </w:tc>
        <w:tc>
          <w:tcPr>
            <w:tcW w:w="4415" w:type="dxa"/>
            <w:shd w:val="clear" w:color="auto" w:fill="243746"/>
          </w:tcPr>
          <w:p w14:paraId="3C6CD6A6" w14:textId="1610E192" w:rsidR="00E35623" w:rsidRDefault="00E35623" w:rsidP="00E35623">
            <w:pPr>
              <w:rPr>
                <w:rFonts w:cstheme="minorHAnsi"/>
              </w:rPr>
            </w:pPr>
            <w:r w:rsidRPr="00AE1B2E">
              <w:rPr>
                <w:rFonts w:cs="Arial"/>
                <w:b/>
                <w:bCs/>
                <w:color w:val="FFFFFF" w:themeColor="background1"/>
                <w:sz w:val="28"/>
                <w:szCs w:val="28"/>
              </w:rPr>
              <w:t>Findings/Comments</w:t>
            </w:r>
          </w:p>
        </w:tc>
      </w:tr>
      <w:tr w:rsidR="00001DAF" w14:paraId="14A261D5" w14:textId="77777777" w:rsidTr="00D92A99">
        <w:trPr>
          <w:jc w:val="center"/>
        </w:trPr>
        <w:tc>
          <w:tcPr>
            <w:tcW w:w="899" w:type="dxa"/>
          </w:tcPr>
          <w:p w14:paraId="4970B6A5" w14:textId="0860158A" w:rsidR="00001DAF" w:rsidRPr="008E23CC" w:rsidRDefault="00001DAF" w:rsidP="00BC2983">
            <w:pPr>
              <w:jc w:val="center"/>
              <w:rPr>
                <w:rFonts w:cstheme="minorHAnsi"/>
                <w:b/>
                <w:bCs/>
              </w:rPr>
            </w:pPr>
            <w:bookmarkStart w:id="63" w:name="Med8H8"/>
            <w:r w:rsidRPr="00A83B3F">
              <w:rPr>
                <w:rFonts w:cstheme="minorHAnsi"/>
                <w:b/>
                <w:bCs/>
              </w:rPr>
              <w:t>8-H-8</w:t>
            </w:r>
            <w:bookmarkEnd w:id="63"/>
          </w:p>
        </w:tc>
        <w:tc>
          <w:tcPr>
            <w:tcW w:w="6335" w:type="dxa"/>
          </w:tcPr>
          <w:p w14:paraId="041BB5AE"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1131" w:type="dxa"/>
            <w:gridSpan w:val="2"/>
          </w:tcPr>
          <w:p w14:paraId="74594D37"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20F43F0D" w14:textId="77777777" w:rsidR="00001DAF" w:rsidRPr="0084305D" w:rsidRDefault="00001DAF" w:rsidP="00BC2983">
            <w:pPr>
              <w:rPr>
                <w:rFonts w:cstheme="minorHAnsi"/>
              </w:rPr>
            </w:pPr>
            <w:r w:rsidRPr="0084305D">
              <w:rPr>
                <w:rFonts w:cstheme="minorHAnsi"/>
              </w:rPr>
              <w:t xml:space="preserve">C-M, </w:t>
            </w:r>
          </w:p>
          <w:p w14:paraId="5523AA2A" w14:textId="77777777" w:rsidR="00001DAF" w:rsidRPr="008E23CC" w:rsidRDefault="00001DAF" w:rsidP="00BC2983">
            <w:pPr>
              <w:rPr>
                <w:rFonts w:cstheme="minorHAnsi"/>
              </w:rPr>
            </w:pPr>
            <w:r w:rsidRPr="0084305D">
              <w:rPr>
                <w:rFonts w:cstheme="minorHAnsi"/>
              </w:rPr>
              <w:t>C</w:t>
            </w:r>
          </w:p>
        </w:tc>
        <w:tc>
          <w:tcPr>
            <w:tcW w:w="2070" w:type="dxa"/>
          </w:tcPr>
          <w:p w14:paraId="5444024B" w14:textId="77777777" w:rsidR="00001DAF" w:rsidRPr="008E23CC" w:rsidRDefault="00000000" w:rsidP="00BC2983">
            <w:pPr>
              <w:rPr>
                <w:rFonts w:cstheme="minorHAnsi"/>
              </w:rPr>
            </w:pPr>
            <w:sdt>
              <w:sdtPr>
                <w:rPr>
                  <w:rFonts w:cstheme="minorHAnsi"/>
                </w:rPr>
                <w:id w:val="-1709948770"/>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5018ECCF" w14:textId="77777777" w:rsidR="00001DAF" w:rsidRPr="008E23CC" w:rsidRDefault="00000000" w:rsidP="00BC2983">
            <w:pPr>
              <w:rPr>
                <w:rFonts w:cstheme="minorHAnsi"/>
              </w:rPr>
            </w:pPr>
            <w:sdt>
              <w:sdtPr>
                <w:rPr>
                  <w:rFonts w:cstheme="minorHAnsi"/>
                </w:rPr>
                <w:id w:val="1151026951"/>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67419AD0" w14:textId="77777777" w:rsidR="00001DAF" w:rsidRDefault="00000000" w:rsidP="00BC2983">
            <w:pPr>
              <w:rPr>
                <w:rFonts w:cstheme="minorHAnsi"/>
              </w:rPr>
            </w:pPr>
            <w:sdt>
              <w:sdtPr>
                <w:rPr>
                  <w:rFonts w:cstheme="minorHAnsi"/>
                </w:rPr>
                <w:id w:val="2092896988"/>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5ADD00B1" w14:textId="77777777" w:rsidR="00001DAF" w:rsidRPr="00C34C63" w:rsidRDefault="00000000" w:rsidP="00BC2983">
            <w:pPr>
              <w:rPr>
                <w:rFonts w:cstheme="minorHAnsi"/>
              </w:rPr>
            </w:pPr>
            <w:sdt>
              <w:sdtPr>
                <w:rPr>
                  <w:rFonts w:cstheme="minorHAnsi"/>
                </w:rPr>
                <w:id w:val="-793285504"/>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6B706C0D" w14:textId="77777777" w:rsidR="00001DAF" w:rsidRPr="008E23CC" w:rsidRDefault="00001DAF" w:rsidP="00BC2983">
            <w:pPr>
              <w:rPr>
                <w:rFonts w:cstheme="minorHAnsi"/>
              </w:rPr>
            </w:pPr>
          </w:p>
        </w:tc>
        <w:sdt>
          <w:sdtPr>
            <w:rPr>
              <w:rFonts w:cstheme="minorHAnsi"/>
            </w:rPr>
            <w:id w:val="-447077270"/>
            <w:placeholder>
              <w:docPart w:val="9381BEA31FF34AE9900885907A9F244B"/>
            </w:placeholder>
            <w:showingPlcHdr/>
          </w:sdtPr>
          <w:sdtContent>
            <w:tc>
              <w:tcPr>
                <w:tcW w:w="4415" w:type="dxa"/>
              </w:tcPr>
              <w:p w14:paraId="52EE2230"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13659E1F" w14:textId="77777777" w:rsidTr="00D92A99">
        <w:trPr>
          <w:trHeight w:val="2186"/>
          <w:jc w:val="center"/>
        </w:trPr>
        <w:tc>
          <w:tcPr>
            <w:tcW w:w="899" w:type="dxa"/>
          </w:tcPr>
          <w:p w14:paraId="348FEC6A" w14:textId="18E0E93E" w:rsidR="00001DAF" w:rsidRPr="008E23CC" w:rsidRDefault="00001DAF" w:rsidP="00BC2983">
            <w:pPr>
              <w:jc w:val="center"/>
              <w:rPr>
                <w:rFonts w:cstheme="minorHAnsi"/>
                <w:b/>
                <w:bCs/>
              </w:rPr>
            </w:pPr>
            <w:bookmarkStart w:id="64" w:name="Med8H9"/>
            <w:r w:rsidRPr="00A83B3F">
              <w:rPr>
                <w:rFonts w:cstheme="minorHAnsi"/>
                <w:b/>
                <w:bCs/>
              </w:rPr>
              <w:t>8-H-9</w:t>
            </w:r>
            <w:bookmarkEnd w:id="64"/>
          </w:p>
        </w:tc>
        <w:tc>
          <w:tcPr>
            <w:tcW w:w="6335" w:type="dxa"/>
          </w:tcPr>
          <w:p w14:paraId="106D75A7"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1131" w:type="dxa"/>
            <w:gridSpan w:val="2"/>
          </w:tcPr>
          <w:p w14:paraId="1321DBB1" w14:textId="77777777" w:rsidR="00001DAF" w:rsidRPr="008E23CC" w:rsidRDefault="00001DAF" w:rsidP="00BC2983">
            <w:pPr>
              <w:rPr>
                <w:rFonts w:cstheme="minorHAnsi"/>
              </w:rPr>
            </w:pPr>
            <w:r w:rsidRPr="008E23CC">
              <w:rPr>
                <w:rFonts w:cstheme="minorHAnsi"/>
              </w:rPr>
              <w:t xml:space="preserve">C-M, </w:t>
            </w:r>
          </w:p>
          <w:p w14:paraId="14F5D60B" w14:textId="77777777" w:rsidR="00001DAF" w:rsidRPr="008E23CC" w:rsidRDefault="00001DAF" w:rsidP="00BC2983">
            <w:pPr>
              <w:rPr>
                <w:rFonts w:cstheme="minorHAnsi"/>
              </w:rPr>
            </w:pPr>
            <w:r w:rsidRPr="008E23CC">
              <w:rPr>
                <w:rFonts w:cstheme="minorHAnsi"/>
              </w:rPr>
              <w:t>C</w:t>
            </w:r>
          </w:p>
        </w:tc>
        <w:tc>
          <w:tcPr>
            <w:tcW w:w="2070" w:type="dxa"/>
          </w:tcPr>
          <w:p w14:paraId="36211513" w14:textId="77777777" w:rsidR="00001DAF" w:rsidRPr="008E23CC" w:rsidRDefault="00000000" w:rsidP="00BC2983">
            <w:pPr>
              <w:rPr>
                <w:rFonts w:cstheme="minorHAnsi"/>
              </w:rPr>
            </w:pPr>
            <w:sdt>
              <w:sdtPr>
                <w:rPr>
                  <w:rFonts w:cstheme="minorHAnsi"/>
                </w:rPr>
                <w:id w:val="63230098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2E3252C5" w14:textId="77777777" w:rsidR="00001DAF" w:rsidRPr="008E23CC" w:rsidRDefault="00000000" w:rsidP="00BC2983">
            <w:pPr>
              <w:rPr>
                <w:rFonts w:cstheme="minorHAnsi"/>
              </w:rPr>
            </w:pPr>
            <w:sdt>
              <w:sdtPr>
                <w:rPr>
                  <w:rFonts w:cstheme="minorHAnsi"/>
                </w:rPr>
                <w:id w:val="166959123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5B9E1360" w14:textId="77777777" w:rsidR="00001DAF" w:rsidRDefault="00000000" w:rsidP="00BC2983">
            <w:pPr>
              <w:rPr>
                <w:rFonts w:cstheme="minorHAnsi"/>
              </w:rPr>
            </w:pPr>
            <w:sdt>
              <w:sdtPr>
                <w:rPr>
                  <w:rFonts w:cstheme="minorHAnsi"/>
                </w:rPr>
                <w:id w:val="-58249795"/>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5A5A3279" w14:textId="77777777" w:rsidR="00001DAF" w:rsidRPr="00C34C63" w:rsidRDefault="00000000" w:rsidP="00BC2983">
            <w:pPr>
              <w:rPr>
                <w:rFonts w:cstheme="minorHAnsi"/>
              </w:rPr>
            </w:pPr>
            <w:sdt>
              <w:sdtPr>
                <w:rPr>
                  <w:rFonts w:cstheme="minorHAnsi"/>
                </w:rPr>
                <w:id w:val="-217506801"/>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514F3BAD" w14:textId="77777777" w:rsidR="00001DAF" w:rsidRPr="008E23CC" w:rsidRDefault="00001DAF" w:rsidP="00BC2983">
            <w:pPr>
              <w:rPr>
                <w:rFonts w:cstheme="minorHAnsi"/>
              </w:rPr>
            </w:pPr>
          </w:p>
        </w:tc>
        <w:sdt>
          <w:sdtPr>
            <w:rPr>
              <w:rFonts w:cstheme="minorHAnsi"/>
            </w:rPr>
            <w:id w:val="741986133"/>
            <w:placeholder>
              <w:docPart w:val="C1AAA47901D9423F94DA7C37E66D19EA"/>
            </w:placeholder>
            <w:showingPlcHdr/>
          </w:sdtPr>
          <w:sdtContent>
            <w:tc>
              <w:tcPr>
                <w:tcW w:w="4415" w:type="dxa"/>
              </w:tcPr>
              <w:p w14:paraId="67B12F04"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11493692" w14:textId="77777777" w:rsidTr="00D92A99">
        <w:trPr>
          <w:jc w:val="center"/>
        </w:trPr>
        <w:tc>
          <w:tcPr>
            <w:tcW w:w="899" w:type="dxa"/>
          </w:tcPr>
          <w:p w14:paraId="3C6FD3CB" w14:textId="23B5AD84" w:rsidR="00001DAF" w:rsidRPr="008E23CC" w:rsidRDefault="00001DAF" w:rsidP="00BC2983">
            <w:pPr>
              <w:jc w:val="center"/>
              <w:rPr>
                <w:rFonts w:cstheme="minorHAnsi"/>
                <w:b/>
                <w:bCs/>
              </w:rPr>
            </w:pPr>
            <w:bookmarkStart w:id="65" w:name="Med8H10"/>
            <w:r w:rsidRPr="00A83B3F">
              <w:rPr>
                <w:rFonts w:cstheme="minorHAnsi"/>
                <w:b/>
                <w:bCs/>
              </w:rPr>
              <w:t>8-H-10</w:t>
            </w:r>
            <w:bookmarkEnd w:id="65"/>
          </w:p>
        </w:tc>
        <w:tc>
          <w:tcPr>
            <w:tcW w:w="6335" w:type="dxa"/>
          </w:tcPr>
          <w:p w14:paraId="291CE5FE"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1131" w:type="dxa"/>
            <w:gridSpan w:val="2"/>
          </w:tcPr>
          <w:p w14:paraId="01EAA646" w14:textId="77777777" w:rsidR="00001DAF" w:rsidRPr="008E23CC" w:rsidRDefault="00001DAF" w:rsidP="00BC2983">
            <w:pPr>
              <w:rPr>
                <w:rFonts w:cstheme="minorHAnsi"/>
              </w:rPr>
            </w:pPr>
            <w:r w:rsidRPr="008E23CC">
              <w:rPr>
                <w:rFonts w:cstheme="minorHAnsi"/>
              </w:rPr>
              <w:t>C</w:t>
            </w:r>
          </w:p>
        </w:tc>
        <w:tc>
          <w:tcPr>
            <w:tcW w:w="2070" w:type="dxa"/>
          </w:tcPr>
          <w:p w14:paraId="21F978B0" w14:textId="77777777" w:rsidR="00001DAF" w:rsidRPr="008E23CC" w:rsidRDefault="00000000" w:rsidP="00BC2983">
            <w:pPr>
              <w:rPr>
                <w:rFonts w:cstheme="minorHAnsi"/>
              </w:rPr>
            </w:pPr>
            <w:sdt>
              <w:sdtPr>
                <w:rPr>
                  <w:rFonts w:cstheme="minorHAnsi"/>
                </w:rPr>
                <w:id w:val="-72089505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7A97C6B0" w14:textId="77777777" w:rsidR="00001DAF" w:rsidRPr="008E23CC" w:rsidRDefault="00000000" w:rsidP="00BC2983">
            <w:pPr>
              <w:rPr>
                <w:rFonts w:cstheme="minorHAnsi"/>
              </w:rPr>
            </w:pPr>
            <w:sdt>
              <w:sdtPr>
                <w:rPr>
                  <w:rFonts w:cstheme="minorHAnsi"/>
                </w:rPr>
                <w:id w:val="170307551"/>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BAE3B1C" w14:textId="77777777" w:rsidR="00001DAF" w:rsidRDefault="00000000" w:rsidP="00BC2983">
            <w:pPr>
              <w:rPr>
                <w:rFonts w:cstheme="minorHAnsi"/>
              </w:rPr>
            </w:pPr>
            <w:sdt>
              <w:sdtPr>
                <w:rPr>
                  <w:rFonts w:cstheme="minorHAnsi"/>
                </w:rPr>
                <w:id w:val="522597844"/>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561E6DAC" w14:textId="77777777" w:rsidR="00001DAF" w:rsidRPr="00C34C63" w:rsidRDefault="00000000" w:rsidP="00BC2983">
            <w:pPr>
              <w:rPr>
                <w:rFonts w:cstheme="minorHAnsi"/>
              </w:rPr>
            </w:pPr>
            <w:sdt>
              <w:sdtPr>
                <w:rPr>
                  <w:rFonts w:cstheme="minorHAnsi"/>
                </w:rPr>
                <w:id w:val="1707986501"/>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68624AC8" w14:textId="77777777" w:rsidR="00001DAF" w:rsidRPr="008E23CC" w:rsidRDefault="00001DAF" w:rsidP="00BC2983">
            <w:pPr>
              <w:rPr>
                <w:rFonts w:cstheme="minorHAnsi"/>
              </w:rPr>
            </w:pPr>
          </w:p>
        </w:tc>
        <w:sdt>
          <w:sdtPr>
            <w:rPr>
              <w:rFonts w:cstheme="minorHAnsi"/>
            </w:rPr>
            <w:id w:val="-987627199"/>
            <w:placeholder>
              <w:docPart w:val="B950C37FFE974815A6992E76BF68B586"/>
            </w:placeholder>
            <w:showingPlcHdr/>
          </w:sdtPr>
          <w:sdtContent>
            <w:tc>
              <w:tcPr>
                <w:tcW w:w="4415" w:type="dxa"/>
              </w:tcPr>
              <w:p w14:paraId="1DDBB8B2"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73383C04" w14:textId="77777777" w:rsidTr="00E35623">
        <w:trPr>
          <w:trHeight w:val="3788"/>
          <w:jc w:val="center"/>
        </w:trPr>
        <w:tc>
          <w:tcPr>
            <w:tcW w:w="899" w:type="dxa"/>
          </w:tcPr>
          <w:p w14:paraId="40BF3177" w14:textId="0802352F" w:rsidR="00001DAF" w:rsidRPr="008E23CC" w:rsidRDefault="00001DAF" w:rsidP="00BC2983">
            <w:pPr>
              <w:jc w:val="center"/>
              <w:rPr>
                <w:rFonts w:cstheme="minorHAnsi"/>
                <w:b/>
                <w:bCs/>
              </w:rPr>
            </w:pPr>
            <w:bookmarkStart w:id="66" w:name="Med8H11"/>
            <w:r w:rsidRPr="00A83B3F">
              <w:rPr>
                <w:rFonts w:cstheme="minorHAnsi"/>
                <w:b/>
                <w:bCs/>
              </w:rPr>
              <w:t>8-H-11</w:t>
            </w:r>
            <w:bookmarkEnd w:id="66"/>
          </w:p>
        </w:tc>
        <w:tc>
          <w:tcPr>
            <w:tcW w:w="6335" w:type="dxa"/>
          </w:tcPr>
          <w:p w14:paraId="01D98571"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10E0E00C" w14:textId="77777777" w:rsidR="00001DAF" w:rsidRPr="008E23CC" w:rsidRDefault="00001DAF" w:rsidP="00BC2983">
            <w:pPr>
              <w:rPr>
                <w:rFonts w:cstheme="minorHAnsi"/>
              </w:rPr>
            </w:pPr>
          </w:p>
          <w:p w14:paraId="7793DD32" w14:textId="77777777" w:rsidR="00001DAF" w:rsidRDefault="00001DAF" w:rsidP="00BC2983">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1DFFF558" w14:textId="411256AC" w:rsidR="00001DAF" w:rsidRPr="008E23CC" w:rsidRDefault="00001DAF" w:rsidP="00BC2983">
            <w:pPr>
              <w:autoSpaceDE w:val="0"/>
              <w:autoSpaceDN w:val="0"/>
              <w:adjustRightInd w:val="0"/>
              <w:rPr>
                <w:rFonts w:eastAsia="Arial" w:cstheme="minorHAnsi"/>
              </w:rPr>
            </w:pPr>
          </w:p>
        </w:tc>
        <w:tc>
          <w:tcPr>
            <w:tcW w:w="1131" w:type="dxa"/>
            <w:gridSpan w:val="2"/>
          </w:tcPr>
          <w:p w14:paraId="1F0978D1"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496CB17B" w14:textId="77777777" w:rsidR="00001DAF" w:rsidRPr="0084305D" w:rsidRDefault="00001DAF" w:rsidP="00BC2983">
            <w:pPr>
              <w:rPr>
                <w:rFonts w:cstheme="minorHAnsi"/>
              </w:rPr>
            </w:pPr>
            <w:r w:rsidRPr="0084305D">
              <w:rPr>
                <w:rFonts w:cstheme="minorHAnsi"/>
              </w:rPr>
              <w:t xml:space="preserve">C-M, </w:t>
            </w:r>
          </w:p>
          <w:p w14:paraId="69E1A76E" w14:textId="77777777" w:rsidR="00001DAF" w:rsidRPr="008E23CC" w:rsidRDefault="00001DAF" w:rsidP="00BC2983">
            <w:pPr>
              <w:rPr>
                <w:rFonts w:cstheme="minorHAnsi"/>
              </w:rPr>
            </w:pPr>
            <w:r w:rsidRPr="0084305D">
              <w:rPr>
                <w:rFonts w:cstheme="minorHAnsi"/>
              </w:rPr>
              <w:t>C</w:t>
            </w:r>
          </w:p>
        </w:tc>
        <w:tc>
          <w:tcPr>
            <w:tcW w:w="2070" w:type="dxa"/>
          </w:tcPr>
          <w:p w14:paraId="10E10872" w14:textId="77777777" w:rsidR="00001DAF" w:rsidRPr="008E23CC" w:rsidRDefault="00000000" w:rsidP="00BC2983">
            <w:pPr>
              <w:rPr>
                <w:rFonts w:cstheme="minorHAnsi"/>
              </w:rPr>
            </w:pPr>
            <w:sdt>
              <w:sdtPr>
                <w:rPr>
                  <w:rFonts w:cstheme="minorHAnsi"/>
                </w:rPr>
                <w:id w:val="113175535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240DBCF5" w14:textId="77777777" w:rsidR="00001DAF" w:rsidRPr="008E23CC" w:rsidRDefault="00000000" w:rsidP="00BC2983">
            <w:pPr>
              <w:rPr>
                <w:rFonts w:cstheme="minorHAnsi"/>
              </w:rPr>
            </w:pPr>
            <w:sdt>
              <w:sdtPr>
                <w:rPr>
                  <w:rFonts w:cstheme="minorHAnsi"/>
                </w:rPr>
                <w:id w:val="191003039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3E16B7AE" w14:textId="77777777" w:rsidR="00001DAF" w:rsidRDefault="00000000" w:rsidP="00BC2983">
            <w:pPr>
              <w:rPr>
                <w:rFonts w:cstheme="minorHAnsi"/>
              </w:rPr>
            </w:pPr>
            <w:sdt>
              <w:sdtPr>
                <w:rPr>
                  <w:rFonts w:cstheme="minorHAnsi"/>
                </w:rPr>
                <w:id w:val="731130903"/>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8915C4A" w14:textId="77777777" w:rsidR="00001DAF" w:rsidRPr="00C34C63" w:rsidRDefault="00000000" w:rsidP="00BC2983">
            <w:pPr>
              <w:rPr>
                <w:rFonts w:cstheme="minorHAnsi"/>
              </w:rPr>
            </w:pPr>
            <w:sdt>
              <w:sdtPr>
                <w:rPr>
                  <w:rFonts w:cstheme="minorHAnsi"/>
                </w:rPr>
                <w:id w:val="-884100885"/>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4B8E40B3" w14:textId="77777777" w:rsidR="00001DAF" w:rsidRPr="008E23CC" w:rsidRDefault="00001DAF" w:rsidP="00BC2983">
            <w:pPr>
              <w:rPr>
                <w:rFonts w:cstheme="minorHAnsi"/>
              </w:rPr>
            </w:pPr>
          </w:p>
        </w:tc>
        <w:sdt>
          <w:sdtPr>
            <w:rPr>
              <w:rFonts w:cstheme="minorHAnsi"/>
            </w:rPr>
            <w:id w:val="1356773230"/>
            <w:placeholder>
              <w:docPart w:val="DF52A7FE58F849D7BB15E49F58CF2C57"/>
            </w:placeholder>
            <w:showingPlcHdr/>
          </w:sdtPr>
          <w:sdtContent>
            <w:tc>
              <w:tcPr>
                <w:tcW w:w="4415" w:type="dxa"/>
              </w:tcPr>
              <w:p w14:paraId="2B54E740"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E35623" w14:paraId="77F7586B" w14:textId="77777777" w:rsidTr="00E35623">
        <w:trPr>
          <w:trHeight w:val="350"/>
          <w:jc w:val="center"/>
        </w:trPr>
        <w:tc>
          <w:tcPr>
            <w:tcW w:w="899" w:type="dxa"/>
            <w:shd w:val="clear" w:color="auto" w:fill="243746"/>
          </w:tcPr>
          <w:p w14:paraId="12FCC437" w14:textId="7B9F35E4" w:rsidR="00E35623" w:rsidRPr="008E23CC" w:rsidRDefault="00E35623" w:rsidP="00E35623">
            <w:pPr>
              <w:jc w:val="center"/>
              <w:rPr>
                <w:rFonts w:cstheme="minorHAnsi"/>
                <w:b/>
                <w:bCs/>
              </w:rPr>
            </w:pPr>
            <w:r w:rsidRPr="00AE1B2E">
              <w:rPr>
                <w:rFonts w:cs="Arial"/>
                <w:b/>
                <w:bCs/>
                <w:color w:val="FFFFFF" w:themeColor="background1"/>
                <w:sz w:val="28"/>
                <w:szCs w:val="28"/>
              </w:rPr>
              <w:lastRenderedPageBreak/>
              <w:t>ID</w:t>
            </w:r>
          </w:p>
        </w:tc>
        <w:tc>
          <w:tcPr>
            <w:tcW w:w="6335" w:type="dxa"/>
            <w:shd w:val="clear" w:color="auto" w:fill="243746"/>
          </w:tcPr>
          <w:p w14:paraId="0600327F" w14:textId="25E36178" w:rsidR="00E35623" w:rsidRPr="008E23CC" w:rsidRDefault="00E35623" w:rsidP="00E35623">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509DF4AC" w14:textId="1F1EF2F7" w:rsidR="00E35623" w:rsidRPr="008E23CC" w:rsidRDefault="00E35623" w:rsidP="00E35623">
            <w:pPr>
              <w:rPr>
                <w:rFonts w:cstheme="minorHAnsi"/>
              </w:rPr>
            </w:pPr>
            <w:r w:rsidRPr="00AE1B2E">
              <w:rPr>
                <w:rFonts w:cs="Arial"/>
                <w:b/>
                <w:bCs/>
                <w:color w:val="FFFFFF" w:themeColor="background1"/>
                <w:sz w:val="28"/>
                <w:szCs w:val="28"/>
              </w:rPr>
              <w:t>Class</w:t>
            </w:r>
          </w:p>
        </w:tc>
        <w:tc>
          <w:tcPr>
            <w:tcW w:w="2070" w:type="dxa"/>
            <w:shd w:val="clear" w:color="auto" w:fill="243746"/>
          </w:tcPr>
          <w:p w14:paraId="56C04FB6" w14:textId="015BB451" w:rsidR="00E35623" w:rsidRDefault="00E35623" w:rsidP="00E35623">
            <w:pPr>
              <w:rPr>
                <w:rFonts w:cstheme="minorHAnsi"/>
              </w:rPr>
            </w:pPr>
            <w:r w:rsidRPr="00AE1B2E">
              <w:rPr>
                <w:rFonts w:cs="Arial"/>
                <w:b/>
                <w:bCs/>
                <w:color w:val="FFFFFF" w:themeColor="background1"/>
                <w:sz w:val="28"/>
                <w:szCs w:val="28"/>
              </w:rPr>
              <w:t>Score</w:t>
            </w:r>
          </w:p>
        </w:tc>
        <w:tc>
          <w:tcPr>
            <w:tcW w:w="4415" w:type="dxa"/>
            <w:shd w:val="clear" w:color="auto" w:fill="243746"/>
          </w:tcPr>
          <w:p w14:paraId="2ABEE22B" w14:textId="36213EF3" w:rsidR="00E35623" w:rsidRDefault="00E35623" w:rsidP="00E35623">
            <w:pPr>
              <w:rPr>
                <w:rFonts w:cstheme="minorHAnsi"/>
              </w:rPr>
            </w:pPr>
            <w:r w:rsidRPr="00AE1B2E">
              <w:rPr>
                <w:rFonts w:cs="Arial"/>
                <w:b/>
                <w:bCs/>
                <w:color w:val="FFFFFF" w:themeColor="background1"/>
                <w:sz w:val="28"/>
                <w:szCs w:val="28"/>
              </w:rPr>
              <w:t>Findings/Comments</w:t>
            </w:r>
          </w:p>
        </w:tc>
      </w:tr>
      <w:tr w:rsidR="00001DAF" w14:paraId="74A3EACF" w14:textId="77777777" w:rsidTr="00D92A99">
        <w:trPr>
          <w:trHeight w:val="2420"/>
          <w:jc w:val="center"/>
        </w:trPr>
        <w:tc>
          <w:tcPr>
            <w:tcW w:w="899" w:type="dxa"/>
          </w:tcPr>
          <w:p w14:paraId="4F636761" w14:textId="77777777" w:rsidR="00001DAF" w:rsidRPr="008E23CC" w:rsidRDefault="00001DAF" w:rsidP="00BC2983">
            <w:pPr>
              <w:jc w:val="center"/>
              <w:rPr>
                <w:rFonts w:cstheme="minorHAnsi"/>
                <w:b/>
                <w:bCs/>
              </w:rPr>
            </w:pPr>
            <w:r w:rsidRPr="008E23CC">
              <w:rPr>
                <w:rFonts w:cstheme="minorHAnsi"/>
                <w:b/>
                <w:bCs/>
              </w:rPr>
              <w:t>8-H-12</w:t>
            </w:r>
          </w:p>
        </w:tc>
        <w:tc>
          <w:tcPr>
            <w:tcW w:w="6335" w:type="dxa"/>
          </w:tcPr>
          <w:p w14:paraId="3381CCE1"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159DA902" w14:textId="77777777" w:rsidR="00001DAF" w:rsidRPr="008E23CC" w:rsidRDefault="00001DAF" w:rsidP="00BC2983">
            <w:pPr>
              <w:autoSpaceDE w:val="0"/>
              <w:autoSpaceDN w:val="0"/>
              <w:adjustRightInd w:val="0"/>
              <w:rPr>
                <w:rFonts w:eastAsia="Arial" w:cstheme="minorHAnsi"/>
              </w:rPr>
            </w:pPr>
          </w:p>
          <w:p w14:paraId="4890F132" w14:textId="77777777" w:rsidR="00001DAF" w:rsidRDefault="00001DAF" w:rsidP="00BC2983">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5C698053" w14:textId="66F7B969" w:rsidR="00001DAF" w:rsidRPr="008E23CC" w:rsidRDefault="00001DAF" w:rsidP="00BC2983">
            <w:pPr>
              <w:autoSpaceDE w:val="0"/>
              <w:autoSpaceDN w:val="0"/>
              <w:adjustRightInd w:val="0"/>
              <w:rPr>
                <w:rFonts w:eastAsia="Arial" w:cstheme="minorHAnsi"/>
              </w:rPr>
            </w:pPr>
          </w:p>
        </w:tc>
        <w:tc>
          <w:tcPr>
            <w:tcW w:w="1131" w:type="dxa"/>
            <w:gridSpan w:val="2"/>
          </w:tcPr>
          <w:p w14:paraId="29AA2320" w14:textId="77777777" w:rsidR="00001DAF" w:rsidRPr="008E23CC" w:rsidRDefault="00001DAF" w:rsidP="00BC2983">
            <w:pPr>
              <w:rPr>
                <w:rFonts w:cstheme="minorHAnsi"/>
              </w:rPr>
            </w:pPr>
            <w:r w:rsidRPr="008E23CC">
              <w:rPr>
                <w:rFonts w:cstheme="minorHAnsi"/>
              </w:rPr>
              <w:t>C</w:t>
            </w:r>
          </w:p>
        </w:tc>
        <w:tc>
          <w:tcPr>
            <w:tcW w:w="2070" w:type="dxa"/>
          </w:tcPr>
          <w:p w14:paraId="7F123F04" w14:textId="77777777" w:rsidR="00001DAF" w:rsidRPr="008E23CC" w:rsidRDefault="00000000" w:rsidP="00BC2983">
            <w:pPr>
              <w:rPr>
                <w:rFonts w:cstheme="minorHAnsi"/>
              </w:rPr>
            </w:pPr>
            <w:sdt>
              <w:sdtPr>
                <w:rPr>
                  <w:rFonts w:cstheme="minorHAnsi"/>
                </w:rPr>
                <w:id w:val="51087706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7A0865B9" w14:textId="77777777" w:rsidR="00001DAF" w:rsidRPr="008E23CC" w:rsidRDefault="00000000" w:rsidP="00BC2983">
            <w:pPr>
              <w:rPr>
                <w:rFonts w:cstheme="minorHAnsi"/>
              </w:rPr>
            </w:pPr>
            <w:sdt>
              <w:sdtPr>
                <w:rPr>
                  <w:rFonts w:cstheme="minorHAnsi"/>
                </w:rPr>
                <w:id w:val="-191584550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F33725A" w14:textId="77777777" w:rsidR="00001DAF" w:rsidRDefault="00000000" w:rsidP="00BC2983">
            <w:pPr>
              <w:rPr>
                <w:rFonts w:cstheme="minorHAnsi"/>
              </w:rPr>
            </w:pPr>
            <w:sdt>
              <w:sdtPr>
                <w:rPr>
                  <w:rFonts w:cstheme="minorHAnsi"/>
                </w:rPr>
                <w:id w:val="-27910591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63B6C22E" w14:textId="77777777" w:rsidR="00001DAF" w:rsidRPr="00C34C63" w:rsidRDefault="00000000" w:rsidP="00BC2983">
            <w:pPr>
              <w:rPr>
                <w:rFonts w:cstheme="minorHAnsi"/>
              </w:rPr>
            </w:pPr>
            <w:sdt>
              <w:sdtPr>
                <w:rPr>
                  <w:rFonts w:cstheme="minorHAnsi"/>
                </w:rPr>
                <w:id w:val="-545365726"/>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5445698" w14:textId="77777777" w:rsidR="00001DAF" w:rsidRPr="008E23CC" w:rsidRDefault="00001DAF" w:rsidP="00BC2983">
            <w:pPr>
              <w:rPr>
                <w:rFonts w:cstheme="minorHAnsi"/>
              </w:rPr>
            </w:pPr>
          </w:p>
        </w:tc>
        <w:sdt>
          <w:sdtPr>
            <w:rPr>
              <w:rFonts w:cstheme="minorHAnsi"/>
            </w:rPr>
            <w:id w:val="-1708407906"/>
            <w:placeholder>
              <w:docPart w:val="7873E4BAEED34443B08A96C9C21F3779"/>
            </w:placeholder>
            <w:showingPlcHdr/>
          </w:sdtPr>
          <w:sdtContent>
            <w:tc>
              <w:tcPr>
                <w:tcW w:w="4415" w:type="dxa"/>
              </w:tcPr>
              <w:p w14:paraId="59BAF709"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50113076" w14:textId="77777777" w:rsidTr="00D92A99">
        <w:trPr>
          <w:jc w:val="center"/>
        </w:trPr>
        <w:tc>
          <w:tcPr>
            <w:tcW w:w="899" w:type="dxa"/>
          </w:tcPr>
          <w:p w14:paraId="4F73FF89" w14:textId="77777777" w:rsidR="00001DAF" w:rsidRPr="008E23CC" w:rsidRDefault="00001DAF" w:rsidP="00BC2983">
            <w:pPr>
              <w:jc w:val="center"/>
              <w:rPr>
                <w:rFonts w:cstheme="minorHAnsi"/>
                <w:b/>
                <w:bCs/>
              </w:rPr>
            </w:pPr>
            <w:r w:rsidRPr="008E23CC">
              <w:rPr>
                <w:rFonts w:cstheme="minorHAnsi"/>
                <w:b/>
                <w:bCs/>
              </w:rPr>
              <w:t>8-H-13</w:t>
            </w:r>
          </w:p>
        </w:tc>
        <w:tc>
          <w:tcPr>
            <w:tcW w:w="6335" w:type="dxa"/>
          </w:tcPr>
          <w:p w14:paraId="301EF9D2" w14:textId="77777777" w:rsidR="00001DAF" w:rsidRPr="008E23CC" w:rsidRDefault="00001DAF" w:rsidP="00BC2983">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1131" w:type="dxa"/>
            <w:gridSpan w:val="2"/>
          </w:tcPr>
          <w:p w14:paraId="795EC719" w14:textId="77777777" w:rsidR="00001DAF" w:rsidRPr="008E23CC" w:rsidRDefault="00001DAF" w:rsidP="00BC2983">
            <w:pPr>
              <w:rPr>
                <w:rFonts w:cstheme="minorHAnsi"/>
              </w:rPr>
            </w:pPr>
            <w:r w:rsidRPr="008E23CC">
              <w:rPr>
                <w:rFonts w:cstheme="minorHAnsi"/>
              </w:rPr>
              <w:t>C</w:t>
            </w:r>
          </w:p>
        </w:tc>
        <w:tc>
          <w:tcPr>
            <w:tcW w:w="2070" w:type="dxa"/>
          </w:tcPr>
          <w:p w14:paraId="44091573" w14:textId="77777777" w:rsidR="00001DAF" w:rsidRPr="008E23CC" w:rsidRDefault="00000000" w:rsidP="00BC2983">
            <w:pPr>
              <w:rPr>
                <w:rFonts w:cstheme="minorHAnsi"/>
              </w:rPr>
            </w:pPr>
            <w:sdt>
              <w:sdtPr>
                <w:rPr>
                  <w:rFonts w:cstheme="minorHAnsi"/>
                </w:rPr>
                <w:id w:val="616115574"/>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2B88B0EC" w14:textId="77777777" w:rsidR="00001DAF" w:rsidRPr="008E23CC" w:rsidRDefault="00000000" w:rsidP="00BC2983">
            <w:pPr>
              <w:rPr>
                <w:rFonts w:cstheme="minorHAnsi"/>
              </w:rPr>
            </w:pPr>
            <w:sdt>
              <w:sdtPr>
                <w:rPr>
                  <w:rFonts w:cstheme="minorHAnsi"/>
                </w:rPr>
                <w:id w:val="1586880978"/>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35F826E6" w14:textId="77777777" w:rsidR="00001DAF" w:rsidRDefault="00000000" w:rsidP="00BC2983">
            <w:pPr>
              <w:rPr>
                <w:rFonts w:cstheme="minorHAnsi"/>
              </w:rPr>
            </w:pPr>
            <w:sdt>
              <w:sdtPr>
                <w:rPr>
                  <w:rFonts w:cstheme="minorHAnsi"/>
                </w:rPr>
                <w:id w:val="-426738185"/>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BF9253E" w14:textId="77777777" w:rsidR="00001DAF" w:rsidRPr="00C34C63" w:rsidRDefault="00000000" w:rsidP="00BC2983">
            <w:pPr>
              <w:rPr>
                <w:rFonts w:cstheme="minorHAnsi"/>
              </w:rPr>
            </w:pPr>
            <w:sdt>
              <w:sdtPr>
                <w:rPr>
                  <w:rFonts w:cstheme="minorHAnsi"/>
                </w:rPr>
                <w:id w:val="-927183201"/>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0166D46" w14:textId="77777777" w:rsidR="00001DAF" w:rsidRPr="008E23CC" w:rsidRDefault="00001DAF" w:rsidP="00BC2983">
            <w:pPr>
              <w:rPr>
                <w:rFonts w:cstheme="minorHAnsi"/>
              </w:rPr>
            </w:pPr>
          </w:p>
        </w:tc>
        <w:sdt>
          <w:sdtPr>
            <w:rPr>
              <w:rFonts w:cstheme="minorHAnsi"/>
            </w:rPr>
            <w:id w:val="-327983635"/>
            <w:placeholder>
              <w:docPart w:val="7F004993772E43258F193CE63359420A"/>
            </w:placeholder>
            <w:showingPlcHdr/>
          </w:sdtPr>
          <w:sdtContent>
            <w:tc>
              <w:tcPr>
                <w:tcW w:w="4415" w:type="dxa"/>
              </w:tcPr>
              <w:p w14:paraId="276B07A6"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7D9F258B" w14:textId="77777777" w:rsidTr="00D92A99">
        <w:trPr>
          <w:jc w:val="center"/>
        </w:trPr>
        <w:tc>
          <w:tcPr>
            <w:tcW w:w="899" w:type="dxa"/>
          </w:tcPr>
          <w:p w14:paraId="3E7D11CF" w14:textId="5769BE5B" w:rsidR="00001DAF" w:rsidRPr="008E23CC" w:rsidRDefault="00001DAF" w:rsidP="00BC2983">
            <w:pPr>
              <w:jc w:val="center"/>
              <w:rPr>
                <w:rFonts w:cstheme="minorHAnsi"/>
                <w:b/>
                <w:bCs/>
              </w:rPr>
            </w:pPr>
            <w:bookmarkStart w:id="67" w:name="Med8H15"/>
            <w:r w:rsidRPr="00A83B3F">
              <w:rPr>
                <w:rFonts w:cstheme="minorHAnsi"/>
                <w:b/>
                <w:bCs/>
              </w:rPr>
              <w:t>8-H-15</w:t>
            </w:r>
            <w:bookmarkEnd w:id="67"/>
          </w:p>
        </w:tc>
        <w:tc>
          <w:tcPr>
            <w:tcW w:w="6335" w:type="dxa"/>
          </w:tcPr>
          <w:p w14:paraId="5F20FE1A"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1131" w:type="dxa"/>
            <w:gridSpan w:val="2"/>
          </w:tcPr>
          <w:p w14:paraId="7AF7730F" w14:textId="77777777" w:rsidR="00001DAF" w:rsidRPr="00C34C63" w:rsidRDefault="00001DAF" w:rsidP="00BC2983">
            <w:pPr>
              <w:rPr>
                <w:rFonts w:cstheme="minorHAnsi"/>
              </w:rPr>
            </w:pPr>
            <w:r w:rsidRPr="00C34C63">
              <w:rPr>
                <w:rFonts w:cstheme="minorHAnsi"/>
              </w:rPr>
              <w:t xml:space="preserve">A </w:t>
            </w:r>
          </w:p>
          <w:p w14:paraId="02060216" w14:textId="77777777" w:rsidR="00001DAF" w:rsidRPr="00C34C63" w:rsidRDefault="00001DAF" w:rsidP="00BC2983">
            <w:pPr>
              <w:rPr>
                <w:rFonts w:cstheme="minorHAnsi"/>
              </w:rPr>
            </w:pPr>
            <w:r w:rsidRPr="00C34C63">
              <w:rPr>
                <w:rFonts w:cstheme="minorHAnsi"/>
              </w:rPr>
              <w:t xml:space="preserve">B </w:t>
            </w:r>
          </w:p>
          <w:p w14:paraId="3B8AAE61" w14:textId="77777777" w:rsidR="00001DAF" w:rsidRPr="00C34C63" w:rsidRDefault="00001DAF" w:rsidP="00BC2983">
            <w:pPr>
              <w:rPr>
                <w:rFonts w:cstheme="minorHAnsi"/>
              </w:rPr>
            </w:pPr>
            <w:r w:rsidRPr="00C34C63">
              <w:rPr>
                <w:rFonts w:cstheme="minorHAnsi"/>
              </w:rPr>
              <w:t xml:space="preserve">C-M </w:t>
            </w:r>
          </w:p>
          <w:p w14:paraId="52509568" w14:textId="77777777" w:rsidR="00001DAF" w:rsidRPr="008E23CC" w:rsidRDefault="00001DAF" w:rsidP="00BC2983">
            <w:pPr>
              <w:rPr>
                <w:rFonts w:cstheme="minorHAnsi"/>
              </w:rPr>
            </w:pPr>
            <w:r w:rsidRPr="00C34C63">
              <w:rPr>
                <w:rFonts w:cstheme="minorHAnsi"/>
              </w:rPr>
              <w:t>C</w:t>
            </w:r>
          </w:p>
        </w:tc>
        <w:tc>
          <w:tcPr>
            <w:tcW w:w="2070" w:type="dxa"/>
          </w:tcPr>
          <w:p w14:paraId="7880A346" w14:textId="77777777" w:rsidR="00001DAF" w:rsidRPr="008E23CC" w:rsidRDefault="00000000" w:rsidP="00BC2983">
            <w:pPr>
              <w:rPr>
                <w:rFonts w:cstheme="minorHAnsi"/>
              </w:rPr>
            </w:pPr>
            <w:sdt>
              <w:sdtPr>
                <w:rPr>
                  <w:rFonts w:cstheme="minorHAnsi"/>
                </w:rPr>
                <w:id w:val="-103535095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7A04B53A" w14:textId="77777777" w:rsidR="00001DAF" w:rsidRPr="008E23CC" w:rsidRDefault="00000000" w:rsidP="00BC2983">
            <w:pPr>
              <w:rPr>
                <w:rFonts w:cstheme="minorHAnsi"/>
              </w:rPr>
            </w:pPr>
            <w:sdt>
              <w:sdtPr>
                <w:rPr>
                  <w:rFonts w:cstheme="minorHAnsi"/>
                </w:rPr>
                <w:id w:val="-144452384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1A97B91" w14:textId="77777777" w:rsidR="00001DAF" w:rsidRDefault="00000000" w:rsidP="00BC2983">
            <w:pPr>
              <w:rPr>
                <w:rFonts w:cstheme="minorHAnsi"/>
              </w:rPr>
            </w:pPr>
            <w:sdt>
              <w:sdtPr>
                <w:rPr>
                  <w:rFonts w:cstheme="minorHAnsi"/>
                </w:rPr>
                <w:id w:val="1421134041"/>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7DF62923" w14:textId="77777777" w:rsidR="00001DAF" w:rsidRPr="00C34C63" w:rsidRDefault="00000000" w:rsidP="00BC2983">
            <w:pPr>
              <w:rPr>
                <w:rFonts w:cstheme="minorHAnsi"/>
              </w:rPr>
            </w:pPr>
            <w:sdt>
              <w:sdtPr>
                <w:rPr>
                  <w:rFonts w:cstheme="minorHAnsi"/>
                </w:rPr>
                <w:id w:val="-1726208904"/>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67951E25" w14:textId="77777777" w:rsidR="00001DAF" w:rsidRPr="008E23CC" w:rsidRDefault="00001DAF" w:rsidP="00BC2983">
            <w:pPr>
              <w:rPr>
                <w:rFonts w:cstheme="minorHAnsi"/>
              </w:rPr>
            </w:pPr>
          </w:p>
        </w:tc>
        <w:sdt>
          <w:sdtPr>
            <w:rPr>
              <w:rFonts w:cstheme="minorHAnsi"/>
            </w:rPr>
            <w:id w:val="1586265768"/>
            <w:placeholder>
              <w:docPart w:val="23CA01C93B4245A69EDB536EE5D02EDB"/>
            </w:placeholder>
            <w:showingPlcHdr/>
          </w:sdtPr>
          <w:sdtContent>
            <w:tc>
              <w:tcPr>
                <w:tcW w:w="4415" w:type="dxa"/>
              </w:tcPr>
              <w:p w14:paraId="5EB26A26"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76140EDF" w14:textId="77777777" w:rsidTr="00E35623">
        <w:trPr>
          <w:trHeight w:val="2753"/>
          <w:jc w:val="center"/>
        </w:trPr>
        <w:tc>
          <w:tcPr>
            <w:tcW w:w="899" w:type="dxa"/>
          </w:tcPr>
          <w:p w14:paraId="5D703B5B" w14:textId="5A066642" w:rsidR="00001DAF" w:rsidRPr="008E23CC" w:rsidRDefault="00001DAF" w:rsidP="00BC2983">
            <w:pPr>
              <w:jc w:val="center"/>
              <w:rPr>
                <w:rFonts w:cstheme="minorHAnsi"/>
                <w:b/>
                <w:bCs/>
              </w:rPr>
            </w:pPr>
            <w:bookmarkStart w:id="68" w:name="Med8H16"/>
            <w:r w:rsidRPr="00A83B3F">
              <w:rPr>
                <w:rFonts w:cstheme="minorHAnsi"/>
                <w:b/>
                <w:bCs/>
              </w:rPr>
              <w:t>8-H-16</w:t>
            </w:r>
            <w:bookmarkEnd w:id="68"/>
          </w:p>
        </w:tc>
        <w:tc>
          <w:tcPr>
            <w:tcW w:w="6335" w:type="dxa"/>
          </w:tcPr>
          <w:p w14:paraId="35A2079F"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1131" w:type="dxa"/>
            <w:gridSpan w:val="2"/>
          </w:tcPr>
          <w:p w14:paraId="5D7E9E01"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5D80721D" w14:textId="77777777" w:rsidR="00001DAF" w:rsidRPr="0084305D" w:rsidRDefault="00001DAF" w:rsidP="00BC2983">
            <w:pPr>
              <w:rPr>
                <w:rFonts w:cstheme="minorHAnsi"/>
              </w:rPr>
            </w:pPr>
            <w:r w:rsidRPr="0084305D">
              <w:rPr>
                <w:rFonts w:cstheme="minorHAnsi"/>
              </w:rPr>
              <w:t xml:space="preserve">C-M, </w:t>
            </w:r>
          </w:p>
          <w:p w14:paraId="23A6B600" w14:textId="77777777" w:rsidR="00001DAF" w:rsidRPr="008E23CC" w:rsidRDefault="00001DAF" w:rsidP="00BC2983">
            <w:pPr>
              <w:rPr>
                <w:rFonts w:cstheme="minorHAnsi"/>
              </w:rPr>
            </w:pPr>
            <w:r w:rsidRPr="0084305D">
              <w:rPr>
                <w:rFonts w:cstheme="minorHAnsi"/>
              </w:rPr>
              <w:t>C</w:t>
            </w:r>
          </w:p>
        </w:tc>
        <w:tc>
          <w:tcPr>
            <w:tcW w:w="2070" w:type="dxa"/>
          </w:tcPr>
          <w:p w14:paraId="4DA0F451" w14:textId="77777777" w:rsidR="00001DAF" w:rsidRPr="008E23CC" w:rsidRDefault="00000000" w:rsidP="00BC2983">
            <w:pPr>
              <w:rPr>
                <w:rFonts w:cstheme="minorHAnsi"/>
              </w:rPr>
            </w:pPr>
            <w:sdt>
              <w:sdtPr>
                <w:rPr>
                  <w:rFonts w:cstheme="minorHAnsi"/>
                </w:rPr>
                <w:id w:val="-1158770930"/>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32C9AADB" w14:textId="77777777" w:rsidR="00001DAF" w:rsidRPr="008E23CC" w:rsidRDefault="00000000" w:rsidP="00BC2983">
            <w:pPr>
              <w:rPr>
                <w:rFonts w:cstheme="minorHAnsi"/>
              </w:rPr>
            </w:pPr>
            <w:sdt>
              <w:sdtPr>
                <w:rPr>
                  <w:rFonts w:cstheme="minorHAnsi"/>
                </w:rPr>
                <w:id w:val="204217314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7DAC6ED1" w14:textId="77777777" w:rsidR="00001DAF" w:rsidRDefault="00000000" w:rsidP="00BC2983">
            <w:pPr>
              <w:rPr>
                <w:rFonts w:cstheme="minorHAnsi"/>
              </w:rPr>
            </w:pPr>
            <w:sdt>
              <w:sdtPr>
                <w:rPr>
                  <w:rFonts w:cstheme="minorHAnsi"/>
                </w:rPr>
                <w:id w:val="1279222371"/>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5B245145" w14:textId="77777777" w:rsidR="00001DAF" w:rsidRPr="00C34C63" w:rsidRDefault="00000000" w:rsidP="00BC2983">
            <w:pPr>
              <w:rPr>
                <w:rFonts w:cstheme="minorHAnsi"/>
              </w:rPr>
            </w:pPr>
            <w:sdt>
              <w:sdtPr>
                <w:rPr>
                  <w:rFonts w:cstheme="minorHAnsi"/>
                </w:rPr>
                <w:id w:val="-1070734229"/>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6CDE2EC1" w14:textId="77777777" w:rsidR="00001DAF" w:rsidRDefault="00001DAF" w:rsidP="00BC2983">
            <w:pPr>
              <w:rPr>
                <w:rFonts w:cstheme="minorHAnsi"/>
              </w:rPr>
            </w:pPr>
          </w:p>
          <w:p w14:paraId="053CE0C4" w14:textId="77777777" w:rsidR="00001DAF" w:rsidRDefault="00001DAF" w:rsidP="00BC2983">
            <w:pPr>
              <w:rPr>
                <w:rFonts w:cstheme="minorHAnsi"/>
              </w:rPr>
            </w:pPr>
          </w:p>
          <w:p w14:paraId="65027D7F" w14:textId="77777777" w:rsidR="00001DAF" w:rsidRDefault="00001DAF" w:rsidP="00BC2983">
            <w:pPr>
              <w:rPr>
                <w:rFonts w:cstheme="minorHAnsi"/>
              </w:rPr>
            </w:pPr>
          </w:p>
          <w:p w14:paraId="1A250217" w14:textId="77777777" w:rsidR="00001DAF" w:rsidRDefault="00001DAF" w:rsidP="00BC2983">
            <w:pPr>
              <w:rPr>
                <w:rFonts w:cstheme="minorHAnsi"/>
              </w:rPr>
            </w:pPr>
          </w:p>
          <w:p w14:paraId="1B4E9BF6" w14:textId="2B954FD9" w:rsidR="00001DAF" w:rsidRPr="008E23CC" w:rsidRDefault="00001DAF" w:rsidP="00BC2983">
            <w:pPr>
              <w:rPr>
                <w:rFonts w:cstheme="minorHAnsi"/>
              </w:rPr>
            </w:pPr>
          </w:p>
        </w:tc>
        <w:sdt>
          <w:sdtPr>
            <w:rPr>
              <w:rFonts w:cstheme="minorHAnsi"/>
            </w:rPr>
            <w:id w:val="-1123452390"/>
            <w:placeholder>
              <w:docPart w:val="455F36752E194858AF64D002F2A32951"/>
            </w:placeholder>
            <w:showingPlcHdr/>
          </w:sdtPr>
          <w:sdtContent>
            <w:tc>
              <w:tcPr>
                <w:tcW w:w="4415" w:type="dxa"/>
              </w:tcPr>
              <w:p w14:paraId="31C1E251"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E35623" w14:paraId="249452A2" w14:textId="77777777" w:rsidTr="00E35623">
        <w:trPr>
          <w:trHeight w:val="440"/>
          <w:jc w:val="center"/>
        </w:trPr>
        <w:tc>
          <w:tcPr>
            <w:tcW w:w="899" w:type="dxa"/>
            <w:shd w:val="clear" w:color="auto" w:fill="243746"/>
          </w:tcPr>
          <w:p w14:paraId="384EC11D" w14:textId="31C8669D" w:rsidR="00E35623" w:rsidRPr="008E23CC" w:rsidRDefault="00E35623" w:rsidP="00E35623">
            <w:pPr>
              <w:jc w:val="center"/>
              <w:rPr>
                <w:rFonts w:cstheme="minorHAnsi"/>
                <w:b/>
                <w:bCs/>
              </w:rPr>
            </w:pPr>
            <w:r w:rsidRPr="00AE1B2E">
              <w:rPr>
                <w:rFonts w:cs="Arial"/>
                <w:b/>
                <w:bCs/>
                <w:color w:val="FFFFFF" w:themeColor="background1"/>
                <w:sz w:val="28"/>
                <w:szCs w:val="28"/>
              </w:rPr>
              <w:lastRenderedPageBreak/>
              <w:t>ID</w:t>
            </w:r>
          </w:p>
        </w:tc>
        <w:tc>
          <w:tcPr>
            <w:tcW w:w="6335" w:type="dxa"/>
            <w:shd w:val="clear" w:color="auto" w:fill="243746"/>
          </w:tcPr>
          <w:p w14:paraId="40535358" w14:textId="701561E9" w:rsidR="00E35623" w:rsidRPr="008E23CC" w:rsidRDefault="00E35623" w:rsidP="00E35623">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57B140B1" w14:textId="7F5A0F6B" w:rsidR="00E35623" w:rsidRDefault="00E35623" w:rsidP="00E35623">
            <w:pPr>
              <w:rPr>
                <w:rFonts w:ascii="Segoe UI Symbol" w:eastAsia="MS Gothic" w:hAnsi="Segoe UI Symbol" w:cs="Segoe UI Symbol"/>
              </w:rPr>
            </w:pPr>
            <w:r w:rsidRPr="00AE1B2E">
              <w:rPr>
                <w:rFonts w:cs="Arial"/>
                <w:b/>
                <w:bCs/>
                <w:color w:val="FFFFFF" w:themeColor="background1"/>
                <w:sz w:val="28"/>
                <w:szCs w:val="28"/>
              </w:rPr>
              <w:t>Class</w:t>
            </w:r>
          </w:p>
        </w:tc>
        <w:tc>
          <w:tcPr>
            <w:tcW w:w="2070" w:type="dxa"/>
            <w:shd w:val="clear" w:color="auto" w:fill="243746"/>
          </w:tcPr>
          <w:p w14:paraId="460BAB74" w14:textId="3D0E6BBD" w:rsidR="00E35623" w:rsidRDefault="00E35623" w:rsidP="00E35623">
            <w:pPr>
              <w:rPr>
                <w:rFonts w:cstheme="minorHAnsi"/>
              </w:rPr>
            </w:pPr>
            <w:r w:rsidRPr="00AE1B2E">
              <w:rPr>
                <w:rFonts w:cs="Arial"/>
                <w:b/>
                <w:bCs/>
                <w:color w:val="FFFFFF" w:themeColor="background1"/>
                <w:sz w:val="28"/>
                <w:szCs w:val="28"/>
              </w:rPr>
              <w:t>Score</w:t>
            </w:r>
          </w:p>
        </w:tc>
        <w:tc>
          <w:tcPr>
            <w:tcW w:w="4415" w:type="dxa"/>
            <w:shd w:val="clear" w:color="auto" w:fill="243746"/>
          </w:tcPr>
          <w:p w14:paraId="48BD6339" w14:textId="6D4812D7" w:rsidR="00E35623" w:rsidRDefault="00E35623" w:rsidP="00E35623">
            <w:pPr>
              <w:rPr>
                <w:rFonts w:cstheme="minorHAnsi"/>
              </w:rPr>
            </w:pPr>
            <w:r w:rsidRPr="00AE1B2E">
              <w:rPr>
                <w:rFonts w:cs="Arial"/>
                <w:b/>
                <w:bCs/>
                <w:color w:val="FFFFFF" w:themeColor="background1"/>
                <w:sz w:val="28"/>
                <w:szCs w:val="28"/>
              </w:rPr>
              <w:t>Findings/Comments</w:t>
            </w:r>
          </w:p>
        </w:tc>
      </w:tr>
      <w:tr w:rsidR="004A66E7" w14:paraId="51B5B1A9" w14:textId="77777777" w:rsidTr="002C143C">
        <w:trPr>
          <w:jc w:val="center"/>
        </w:trPr>
        <w:tc>
          <w:tcPr>
            <w:tcW w:w="14850" w:type="dxa"/>
            <w:gridSpan w:val="6"/>
            <w:shd w:val="clear" w:color="auto" w:fill="016299"/>
          </w:tcPr>
          <w:p w14:paraId="7A8B6BDB" w14:textId="77777777" w:rsidR="004A66E7" w:rsidRPr="00001DAF" w:rsidRDefault="004A66E7" w:rsidP="00BC2983">
            <w:pPr>
              <w:rPr>
                <w:b/>
                <w:bCs/>
                <w:color w:val="FFFFFF" w:themeColor="background1"/>
                <w:sz w:val="28"/>
                <w:szCs w:val="28"/>
              </w:rPr>
            </w:pPr>
            <w:r w:rsidRPr="00001DAF">
              <w:rPr>
                <w:b/>
                <w:bCs/>
                <w:color w:val="FFFFFF" w:themeColor="background1"/>
                <w:sz w:val="28"/>
                <w:szCs w:val="28"/>
              </w:rPr>
              <w:t>SUB-SECTION I:  Transfer to Post-Anesthesia Care Unit (PACU)</w:t>
            </w:r>
          </w:p>
        </w:tc>
      </w:tr>
      <w:tr w:rsidR="00001DAF" w14:paraId="035AB0CD" w14:textId="77777777" w:rsidTr="00D92A99">
        <w:trPr>
          <w:jc w:val="center"/>
        </w:trPr>
        <w:tc>
          <w:tcPr>
            <w:tcW w:w="899" w:type="dxa"/>
          </w:tcPr>
          <w:p w14:paraId="426D7909" w14:textId="77777777" w:rsidR="00001DAF" w:rsidRPr="008E23CC" w:rsidRDefault="00001DAF" w:rsidP="00BC2983">
            <w:pPr>
              <w:jc w:val="center"/>
              <w:rPr>
                <w:rFonts w:cstheme="minorHAnsi"/>
                <w:b/>
                <w:bCs/>
              </w:rPr>
            </w:pPr>
            <w:r w:rsidRPr="008E23CC">
              <w:rPr>
                <w:rFonts w:cstheme="minorHAnsi"/>
                <w:b/>
                <w:bCs/>
              </w:rPr>
              <w:t>8-I-1</w:t>
            </w:r>
          </w:p>
        </w:tc>
        <w:tc>
          <w:tcPr>
            <w:tcW w:w="6335" w:type="dxa"/>
          </w:tcPr>
          <w:p w14:paraId="7CC92389"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1131" w:type="dxa"/>
            <w:gridSpan w:val="2"/>
          </w:tcPr>
          <w:p w14:paraId="047E7B9B"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0358A7A7" w14:textId="77777777" w:rsidR="00001DAF" w:rsidRPr="0084305D" w:rsidRDefault="00001DAF" w:rsidP="00BC2983">
            <w:pPr>
              <w:rPr>
                <w:rFonts w:cstheme="minorHAnsi"/>
              </w:rPr>
            </w:pPr>
            <w:r w:rsidRPr="0084305D">
              <w:rPr>
                <w:rFonts w:cstheme="minorHAnsi"/>
              </w:rPr>
              <w:t xml:space="preserve">C-M, </w:t>
            </w:r>
          </w:p>
          <w:p w14:paraId="7B2469F0" w14:textId="77777777" w:rsidR="00001DAF" w:rsidRPr="008E23CC" w:rsidRDefault="00001DAF" w:rsidP="00BC2983">
            <w:pPr>
              <w:rPr>
                <w:rFonts w:cstheme="minorHAnsi"/>
              </w:rPr>
            </w:pPr>
            <w:r w:rsidRPr="0084305D">
              <w:rPr>
                <w:rFonts w:cstheme="minorHAnsi"/>
              </w:rPr>
              <w:t>C</w:t>
            </w:r>
          </w:p>
        </w:tc>
        <w:tc>
          <w:tcPr>
            <w:tcW w:w="2070" w:type="dxa"/>
          </w:tcPr>
          <w:p w14:paraId="3F0105D6" w14:textId="77777777" w:rsidR="00001DAF" w:rsidRPr="008E23CC" w:rsidRDefault="00000000" w:rsidP="00BC2983">
            <w:pPr>
              <w:rPr>
                <w:rFonts w:cstheme="minorHAnsi"/>
              </w:rPr>
            </w:pPr>
            <w:sdt>
              <w:sdtPr>
                <w:rPr>
                  <w:rFonts w:cstheme="minorHAnsi"/>
                </w:rPr>
                <w:id w:val="715782123"/>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2549C114" w14:textId="77777777" w:rsidR="00001DAF" w:rsidRPr="008E23CC" w:rsidRDefault="00000000" w:rsidP="00BC2983">
            <w:pPr>
              <w:rPr>
                <w:rFonts w:cstheme="minorHAnsi"/>
              </w:rPr>
            </w:pPr>
            <w:sdt>
              <w:sdtPr>
                <w:rPr>
                  <w:rFonts w:cstheme="minorHAnsi"/>
                </w:rPr>
                <w:id w:val="1373420398"/>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1980EA0B" w14:textId="77777777" w:rsidR="00001DAF" w:rsidRDefault="00000000" w:rsidP="00BC2983">
            <w:pPr>
              <w:rPr>
                <w:rFonts w:cstheme="minorHAnsi"/>
              </w:rPr>
            </w:pPr>
            <w:sdt>
              <w:sdtPr>
                <w:rPr>
                  <w:rFonts w:cstheme="minorHAnsi"/>
                </w:rPr>
                <w:id w:val="182601094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19F704E" w14:textId="77777777" w:rsidR="00001DAF" w:rsidRPr="00C34C63" w:rsidRDefault="00000000" w:rsidP="00BC2983">
            <w:pPr>
              <w:rPr>
                <w:rFonts w:cstheme="minorHAnsi"/>
              </w:rPr>
            </w:pPr>
            <w:sdt>
              <w:sdtPr>
                <w:rPr>
                  <w:rFonts w:cstheme="minorHAnsi"/>
                </w:rPr>
                <w:id w:val="-1242404630"/>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5CA41EAD" w14:textId="77777777" w:rsidR="00001DAF" w:rsidRPr="008E23CC" w:rsidRDefault="00001DAF" w:rsidP="00BC2983">
            <w:pPr>
              <w:rPr>
                <w:rFonts w:cstheme="minorHAnsi"/>
              </w:rPr>
            </w:pPr>
          </w:p>
        </w:tc>
        <w:sdt>
          <w:sdtPr>
            <w:rPr>
              <w:rFonts w:cstheme="minorHAnsi"/>
            </w:rPr>
            <w:id w:val="-32658864"/>
            <w:placeholder>
              <w:docPart w:val="7DEFDC1F79A744B7A0FC2AB41A35CA6C"/>
            </w:placeholder>
            <w:showingPlcHdr/>
          </w:sdtPr>
          <w:sdtContent>
            <w:tc>
              <w:tcPr>
                <w:tcW w:w="4415" w:type="dxa"/>
              </w:tcPr>
              <w:p w14:paraId="1F39B17C"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50D43741" w14:textId="77777777" w:rsidTr="00D92A99">
        <w:trPr>
          <w:trHeight w:val="2339"/>
          <w:jc w:val="center"/>
        </w:trPr>
        <w:tc>
          <w:tcPr>
            <w:tcW w:w="899" w:type="dxa"/>
          </w:tcPr>
          <w:p w14:paraId="493D5847" w14:textId="77777777" w:rsidR="00001DAF" w:rsidRPr="008E23CC" w:rsidRDefault="00001DAF" w:rsidP="00BC2983">
            <w:pPr>
              <w:jc w:val="center"/>
              <w:rPr>
                <w:rFonts w:cstheme="minorHAnsi"/>
                <w:b/>
                <w:bCs/>
              </w:rPr>
            </w:pPr>
            <w:r w:rsidRPr="008E23CC">
              <w:rPr>
                <w:rFonts w:cstheme="minorHAnsi"/>
                <w:b/>
                <w:bCs/>
              </w:rPr>
              <w:t>8-I-2</w:t>
            </w:r>
          </w:p>
        </w:tc>
        <w:tc>
          <w:tcPr>
            <w:tcW w:w="6335" w:type="dxa"/>
          </w:tcPr>
          <w:p w14:paraId="51707149"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1131" w:type="dxa"/>
            <w:gridSpan w:val="2"/>
          </w:tcPr>
          <w:p w14:paraId="3FE38569"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1681EC02" w14:textId="77777777" w:rsidR="00001DAF" w:rsidRPr="0084305D" w:rsidRDefault="00001DAF" w:rsidP="00BC2983">
            <w:pPr>
              <w:rPr>
                <w:rFonts w:cstheme="minorHAnsi"/>
              </w:rPr>
            </w:pPr>
            <w:r w:rsidRPr="0084305D">
              <w:rPr>
                <w:rFonts w:cstheme="minorHAnsi"/>
              </w:rPr>
              <w:t xml:space="preserve">C-M, </w:t>
            </w:r>
          </w:p>
          <w:p w14:paraId="1147BA8F" w14:textId="77777777" w:rsidR="00001DAF" w:rsidRPr="008E23CC" w:rsidRDefault="00001DAF" w:rsidP="00BC2983">
            <w:pPr>
              <w:rPr>
                <w:rFonts w:cstheme="minorHAnsi"/>
              </w:rPr>
            </w:pPr>
            <w:r w:rsidRPr="0084305D">
              <w:rPr>
                <w:rFonts w:cstheme="minorHAnsi"/>
              </w:rPr>
              <w:t>C</w:t>
            </w:r>
          </w:p>
        </w:tc>
        <w:tc>
          <w:tcPr>
            <w:tcW w:w="2070" w:type="dxa"/>
          </w:tcPr>
          <w:p w14:paraId="07CCAB69" w14:textId="77777777" w:rsidR="00001DAF" w:rsidRPr="008E23CC" w:rsidRDefault="00000000" w:rsidP="00BC2983">
            <w:pPr>
              <w:rPr>
                <w:rFonts w:cstheme="minorHAnsi"/>
              </w:rPr>
            </w:pPr>
            <w:sdt>
              <w:sdtPr>
                <w:rPr>
                  <w:rFonts w:cstheme="minorHAnsi"/>
                </w:rPr>
                <w:id w:val="1814057712"/>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51D89C1B" w14:textId="77777777" w:rsidR="00001DAF" w:rsidRPr="008E23CC" w:rsidRDefault="00000000" w:rsidP="00BC2983">
            <w:pPr>
              <w:rPr>
                <w:rFonts w:cstheme="minorHAnsi"/>
              </w:rPr>
            </w:pPr>
            <w:sdt>
              <w:sdtPr>
                <w:rPr>
                  <w:rFonts w:cstheme="minorHAnsi"/>
                </w:rPr>
                <w:id w:val="546194095"/>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7DE9A427" w14:textId="77777777" w:rsidR="00001DAF" w:rsidRDefault="00000000" w:rsidP="00BC2983">
            <w:pPr>
              <w:rPr>
                <w:rFonts w:cstheme="minorHAnsi"/>
              </w:rPr>
            </w:pPr>
            <w:sdt>
              <w:sdtPr>
                <w:rPr>
                  <w:rFonts w:cstheme="minorHAnsi"/>
                </w:rPr>
                <w:id w:val="-895436543"/>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74B5F09" w14:textId="77777777" w:rsidR="00001DAF" w:rsidRPr="00C34C63" w:rsidRDefault="00000000" w:rsidP="00BC2983">
            <w:pPr>
              <w:rPr>
                <w:rFonts w:cstheme="minorHAnsi"/>
              </w:rPr>
            </w:pPr>
            <w:sdt>
              <w:sdtPr>
                <w:rPr>
                  <w:rFonts w:cstheme="minorHAnsi"/>
                </w:rPr>
                <w:id w:val="-887481632"/>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189A147" w14:textId="77777777" w:rsidR="00001DAF" w:rsidRPr="008E23CC" w:rsidRDefault="00001DAF" w:rsidP="00BC2983">
            <w:pPr>
              <w:rPr>
                <w:rFonts w:cstheme="minorHAnsi"/>
              </w:rPr>
            </w:pPr>
          </w:p>
        </w:tc>
        <w:sdt>
          <w:sdtPr>
            <w:rPr>
              <w:rFonts w:cstheme="minorHAnsi"/>
            </w:rPr>
            <w:id w:val="1618868781"/>
            <w:placeholder>
              <w:docPart w:val="55D7277221AC4D85A954421C5E1D35FE"/>
            </w:placeholder>
            <w:showingPlcHdr/>
          </w:sdtPr>
          <w:sdtContent>
            <w:tc>
              <w:tcPr>
                <w:tcW w:w="4415" w:type="dxa"/>
              </w:tcPr>
              <w:p w14:paraId="47FD05CC"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2BB99E7F" w14:textId="77777777" w:rsidTr="00D92A99">
        <w:trPr>
          <w:jc w:val="center"/>
        </w:trPr>
        <w:tc>
          <w:tcPr>
            <w:tcW w:w="899" w:type="dxa"/>
          </w:tcPr>
          <w:p w14:paraId="785891C6" w14:textId="77777777" w:rsidR="00001DAF" w:rsidRPr="008E23CC" w:rsidRDefault="00001DAF" w:rsidP="00BC2983">
            <w:pPr>
              <w:jc w:val="center"/>
              <w:rPr>
                <w:rFonts w:cstheme="minorHAnsi"/>
                <w:b/>
                <w:bCs/>
              </w:rPr>
            </w:pPr>
            <w:r w:rsidRPr="008E23CC">
              <w:rPr>
                <w:rFonts w:cstheme="minorHAnsi"/>
                <w:b/>
                <w:bCs/>
              </w:rPr>
              <w:t>8-I-3</w:t>
            </w:r>
          </w:p>
        </w:tc>
        <w:tc>
          <w:tcPr>
            <w:tcW w:w="6335" w:type="dxa"/>
          </w:tcPr>
          <w:p w14:paraId="78DD5EF9"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1131" w:type="dxa"/>
            <w:gridSpan w:val="2"/>
          </w:tcPr>
          <w:p w14:paraId="6A42C5FC"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1EB242D8" w14:textId="77777777" w:rsidR="00001DAF" w:rsidRPr="0084305D" w:rsidRDefault="00001DAF" w:rsidP="00BC2983">
            <w:pPr>
              <w:rPr>
                <w:rFonts w:cstheme="minorHAnsi"/>
              </w:rPr>
            </w:pPr>
            <w:r w:rsidRPr="0084305D">
              <w:rPr>
                <w:rFonts w:cstheme="minorHAnsi"/>
              </w:rPr>
              <w:t xml:space="preserve">C-M, </w:t>
            </w:r>
          </w:p>
          <w:p w14:paraId="37BB1A55" w14:textId="77777777" w:rsidR="00001DAF" w:rsidRPr="008E23CC" w:rsidRDefault="00001DAF" w:rsidP="00BC2983">
            <w:pPr>
              <w:rPr>
                <w:rFonts w:cstheme="minorHAnsi"/>
              </w:rPr>
            </w:pPr>
            <w:r w:rsidRPr="0084305D">
              <w:rPr>
                <w:rFonts w:cstheme="minorHAnsi"/>
              </w:rPr>
              <w:t>C</w:t>
            </w:r>
          </w:p>
        </w:tc>
        <w:tc>
          <w:tcPr>
            <w:tcW w:w="2070" w:type="dxa"/>
          </w:tcPr>
          <w:p w14:paraId="1FEDFBC2" w14:textId="77777777" w:rsidR="00001DAF" w:rsidRPr="008E23CC" w:rsidRDefault="00000000" w:rsidP="00BC2983">
            <w:pPr>
              <w:rPr>
                <w:rFonts w:cstheme="minorHAnsi"/>
              </w:rPr>
            </w:pPr>
            <w:sdt>
              <w:sdtPr>
                <w:rPr>
                  <w:rFonts w:cstheme="minorHAnsi"/>
                </w:rPr>
                <w:id w:val="-1607883160"/>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07E002E5" w14:textId="77777777" w:rsidR="00001DAF" w:rsidRPr="008E23CC" w:rsidRDefault="00000000" w:rsidP="00BC2983">
            <w:pPr>
              <w:rPr>
                <w:rFonts w:cstheme="minorHAnsi"/>
              </w:rPr>
            </w:pPr>
            <w:sdt>
              <w:sdtPr>
                <w:rPr>
                  <w:rFonts w:cstheme="minorHAnsi"/>
                </w:rPr>
                <w:id w:val="1270969405"/>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37DBAE42" w14:textId="77777777" w:rsidR="00001DAF" w:rsidRDefault="00000000" w:rsidP="00BC2983">
            <w:pPr>
              <w:rPr>
                <w:rFonts w:cstheme="minorHAnsi"/>
              </w:rPr>
            </w:pPr>
            <w:sdt>
              <w:sdtPr>
                <w:rPr>
                  <w:rFonts w:cstheme="minorHAnsi"/>
                </w:rPr>
                <w:id w:val="23120077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1B8F41F" w14:textId="77777777" w:rsidR="00001DAF" w:rsidRPr="00C34C63" w:rsidRDefault="00000000" w:rsidP="00BC2983">
            <w:pPr>
              <w:rPr>
                <w:rFonts w:cstheme="minorHAnsi"/>
              </w:rPr>
            </w:pPr>
            <w:sdt>
              <w:sdtPr>
                <w:rPr>
                  <w:rFonts w:cstheme="minorHAnsi"/>
                </w:rPr>
                <w:id w:val="256637322"/>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F79EA15" w14:textId="77777777" w:rsidR="00001DAF" w:rsidRPr="008E23CC" w:rsidRDefault="00001DAF" w:rsidP="00BC2983">
            <w:pPr>
              <w:rPr>
                <w:rFonts w:cstheme="minorHAnsi"/>
              </w:rPr>
            </w:pPr>
          </w:p>
        </w:tc>
        <w:sdt>
          <w:sdtPr>
            <w:rPr>
              <w:rFonts w:cstheme="minorHAnsi"/>
            </w:rPr>
            <w:id w:val="1462311104"/>
            <w:placeholder>
              <w:docPart w:val="F0641B1FDC6D487990502357FF544205"/>
            </w:placeholder>
            <w:showingPlcHdr/>
          </w:sdtPr>
          <w:sdtContent>
            <w:tc>
              <w:tcPr>
                <w:tcW w:w="4415" w:type="dxa"/>
              </w:tcPr>
              <w:p w14:paraId="7315F089"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4C472052" w14:textId="77777777" w:rsidTr="00D92A99">
        <w:trPr>
          <w:jc w:val="center"/>
        </w:trPr>
        <w:tc>
          <w:tcPr>
            <w:tcW w:w="899" w:type="dxa"/>
          </w:tcPr>
          <w:p w14:paraId="0B02492E" w14:textId="77777777" w:rsidR="00001DAF" w:rsidRPr="008E23CC" w:rsidRDefault="00001DAF" w:rsidP="00BC2983">
            <w:pPr>
              <w:jc w:val="center"/>
              <w:rPr>
                <w:rFonts w:cstheme="minorHAnsi"/>
                <w:b/>
                <w:bCs/>
              </w:rPr>
            </w:pPr>
            <w:r w:rsidRPr="008E23CC">
              <w:rPr>
                <w:rFonts w:cstheme="minorHAnsi"/>
                <w:b/>
                <w:bCs/>
              </w:rPr>
              <w:t>8-I-4</w:t>
            </w:r>
          </w:p>
        </w:tc>
        <w:tc>
          <w:tcPr>
            <w:tcW w:w="6335" w:type="dxa"/>
          </w:tcPr>
          <w:p w14:paraId="71BE116C"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1131" w:type="dxa"/>
            <w:gridSpan w:val="2"/>
          </w:tcPr>
          <w:p w14:paraId="1546F6CE"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5E76FD93" w14:textId="77777777" w:rsidR="00001DAF" w:rsidRPr="0084305D" w:rsidRDefault="00001DAF" w:rsidP="00BC2983">
            <w:pPr>
              <w:rPr>
                <w:rFonts w:cstheme="minorHAnsi"/>
              </w:rPr>
            </w:pPr>
            <w:r w:rsidRPr="0084305D">
              <w:rPr>
                <w:rFonts w:cstheme="minorHAnsi"/>
              </w:rPr>
              <w:t xml:space="preserve">C-M, </w:t>
            </w:r>
          </w:p>
          <w:p w14:paraId="15EAC7D9" w14:textId="77777777" w:rsidR="00001DAF" w:rsidRPr="008E23CC" w:rsidRDefault="00001DAF" w:rsidP="00BC2983">
            <w:pPr>
              <w:rPr>
                <w:rFonts w:cstheme="minorHAnsi"/>
              </w:rPr>
            </w:pPr>
            <w:r w:rsidRPr="0084305D">
              <w:rPr>
                <w:rFonts w:cstheme="minorHAnsi"/>
              </w:rPr>
              <w:t>C</w:t>
            </w:r>
          </w:p>
        </w:tc>
        <w:tc>
          <w:tcPr>
            <w:tcW w:w="2070" w:type="dxa"/>
          </w:tcPr>
          <w:p w14:paraId="6B018255" w14:textId="77777777" w:rsidR="00001DAF" w:rsidRPr="008E23CC" w:rsidRDefault="00000000" w:rsidP="00BC2983">
            <w:pPr>
              <w:rPr>
                <w:rFonts w:cstheme="minorHAnsi"/>
              </w:rPr>
            </w:pPr>
            <w:sdt>
              <w:sdtPr>
                <w:rPr>
                  <w:rFonts w:cstheme="minorHAnsi"/>
                </w:rPr>
                <w:id w:val="-1094323110"/>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33F1E10E" w14:textId="77777777" w:rsidR="00001DAF" w:rsidRPr="008E23CC" w:rsidRDefault="00000000" w:rsidP="00BC2983">
            <w:pPr>
              <w:rPr>
                <w:rFonts w:cstheme="minorHAnsi"/>
              </w:rPr>
            </w:pPr>
            <w:sdt>
              <w:sdtPr>
                <w:rPr>
                  <w:rFonts w:cstheme="minorHAnsi"/>
                </w:rPr>
                <w:id w:val="-1721354186"/>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61539865" w14:textId="77777777" w:rsidR="00001DAF" w:rsidRDefault="00000000" w:rsidP="00BC2983">
            <w:pPr>
              <w:rPr>
                <w:rFonts w:cstheme="minorHAnsi"/>
              </w:rPr>
            </w:pPr>
            <w:sdt>
              <w:sdtPr>
                <w:rPr>
                  <w:rFonts w:cstheme="minorHAnsi"/>
                </w:rPr>
                <w:id w:val="157738043"/>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5F0A5160" w14:textId="77777777" w:rsidR="00001DAF" w:rsidRPr="00C34C63" w:rsidRDefault="00000000" w:rsidP="00BC2983">
            <w:pPr>
              <w:rPr>
                <w:rFonts w:cstheme="minorHAnsi"/>
              </w:rPr>
            </w:pPr>
            <w:sdt>
              <w:sdtPr>
                <w:rPr>
                  <w:rFonts w:cstheme="minorHAnsi"/>
                </w:rPr>
                <w:id w:val="486521695"/>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9E0C54A" w14:textId="77777777" w:rsidR="00001DAF" w:rsidRPr="008E23CC" w:rsidRDefault="00001DAF" w:rsidP="00BC2983">
            <w:pPr>
              <w:rPr>
                <w:rFonts w:cstheme="minorHAnsi"/>
              </w:rPr>
            </w:pPr>
          </w:p>
        </w:tc>
        <w:sdt>
          <w:sdtPr>
            <w:rPr>
              <w:rFonts w:cstheme="minorHAnsi"/>
            </w:rPr>
            <w:id w:val="-1020693613"/>
            <w:placeholder>
              <w:docPart w:val="CEED7270CDE64D83877650A0A8E83295"/>
            </w:placeholder>
            <w:showingPlcHdr/>
          </w:sdtPr>
          <w:sdtContent>
            <w:tc>
              <w:tcPr>
                <w:tcW w:w="4415" w:type="dxa"/>
              </w:tcPr>
              <w:p w14:paraId="2EFD7390"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001DAF" w14:paraId="2A5FDE3D" w14:textId="77777777" w:rsidTr="00E35623">
        <w:trPr>
          <w:trHeight w:val="1763"/>
          <w:jc w:val="center"/>
        </w:trPr>
        <w:tc>
          <w:tcPr>
            <w:tcW w:w="899" w:type="dxa"/>
          </w:tcPr>
          <w:p w14:paraId="5FAFCECA" w14:textId="77777777" w:rsidR="00001DAF" w:rsidRPr="008E23CC" w:rsidRDefault="00001DAF" w:rsidP="00BC2983">
            <w:pPr>
              <w:jc w:val="center"/>
              <w:rPr>
                <w:rFonts w:cstheme="minorHAnsi"/>
                <w:b/>
                <w:bCs/>
              </w:rPr>
            </w:pPr>
            <w:r w:rsidRPr="008E23CC">
              <w:rPr>
                <w:rFonts w:cstheme="minorHAnsi"/>
                <w:b/>
                <w:bCs/>
              </w:rPr>
              <w:t>8-I-5</w:t>
            </w:r>
          </w:p>
        </w:tc>
        <w:tc>
          <w:tcPr>
            <w:tcW w:w="6335" w:type="dxa"/>
          </w:tcPr>
          <w:p w14:paraId="769D15E3" w14:textId="77777777" w:rsidR="00001DAF" w:rsidRPr="008E23CC" w:rsidRDefault="00001DAF" w:rsidP="00BC2983">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1131" w:type="dxa"/>
            <w:gridSpan w:val="2"/>
          </w:tcPr>
          <w:p w14:paraId="3A8F841B"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2ECBE5DD" w14:textId="77777777" w:rsidR="00001DAF" w:rsidRPr="0084305D" w:rsidRDefault="00001DAF" w:rsidP="00BC2983">
            <w:pPr>
              <w:rPr>
                <w:rFonts w:cstheme="minorHAnsi"/>
              </w:rPr>
            </w:pPr>
            <w:r w:rsidRPr="0084305D">
              <w:rPr>
                <w:rFonts w:cstheme="minorHAnsi"/>
              </w:rPr>
              <w:t xml:space="preserve">C-M, </w:t>
            </w:r>
          </w:p>
          <w:p w14:paraId="5F3E11E5" w14:textId="77777777" w:rsidR="00001DAF" w:rsidRPr="008E23CC" w:rsidRDefault="00001DAF" w:rsidP="00BC2983">
            <w:pPr>
              <w:rPr>
                <w:rFonts w:cstheme="minorHAnsi"/>
              </w:rPr>
            </w:pPr>
            <w:r w:rsidRPr="0084305D">
              <w:rPr>
                <w:rFonts w:cstheme="minorHAnsi"/>
              </w:rPr>
              <w:t>C</w:t>
            </w:r>
          </w:p>
        </w:tc>
        <w:tc>
          <w:tcPr>
            <w:tcW w:w="2070" w:type="dxa"/>
          </w:tcPr>
          <w:p w14:paraId="6B416A63" w14:textId="77777777" w:rsidR="00001DAF" w:rsidRPr="008E23CC" w:rsidRDefault="00000000" w:rsidP="00BC2983">
            <w:pPr>
              <w:rPr>
                <w:rFonts w:cstheme="minorHAnsi"/>
              </w:rPr>
            </w:pPr>
            <w:sdt>
              <w:sdtPr>
                <w:rPr>
                  <w:rFonts w:cstheme="minorHAnsi"/>
                </w:rPr>
                <w:id w:val="140237879"/>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479B3CE5" w14:textId="77777777" w:rsidR="00001DAF" w:rsidRPr="008E23CC" w:rsidRDefault="00000000" w:rsidP="00BC2983">
            <w:pPr>
              <w:rPr>
                <w:rFonts w:cstheme="minorHAnsi"/>
              </w:rPr>
            </w:pPr>
            <w:sdt>
              <w:sdtPr>
                <w:rPr>
                  <w:rFonts w:cstheme="minorHAnsi"/>
                </w:rPr>
                <w:id w:val="-1834674900"/>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297BEA72" w14:textId="77777777" w:rsidR="00001DAF" w:rsidRDefault="00000000" w:rsidP="00BC2983">
            <w:pPr>
              <w:rPr>
                <w:rFonts w:cstheme="minorHAnsi"/>
              </w:rPr>
            </w:pPr>
            <w:sdt>
              <w:sdtPr>
                <w:rPr>
                  <w:rFonts w:cstheme="minorHAnsi"/>
                </w:rPr>
                <w:id w:val="-726524622"/>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1DDD54F" w14:textId="77777777" w:rsidR="00001DAF" w:rsidRPr="00C34C63" w:rsidRDefault="00000000" w:rsidP="00BC2983">
            <w:pPr>
              <w:rPr>
                <w:rFonts w:cstheme="minorHAnsi"/>
              </w:rPr>
            </w:pPr>
            <w:sdt>
              <w:sdtPr>
                <w:rPr>
                  <w:rFonts w:cstheme="minorHAnsi"/>
                </w:rPr>
                <w:id w:val="1635212932"/>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064CEC87" w14:textId="77777777" w:rsidR="00001DAF" w:rsidRPr="008E23CC" w:rsidRDefault="00001DAF" w:rsidP="00BC2983">
            <w:pPr>
              <w:rPr>
                <w:rFonts w:cstheme="minorHAnsi"/>
              </w:rPr>
            </w:pPr>
          </w:p>
        </w:tc>
        <w:sdt>
          <w:sdtPr>
            <w:rPr>
              <w:rFonts w:cstheme="minorHAnsi"/>
            </w:rPr>
            <w:id w:val="342137115"/>
            <w:placeholder>
              <w:docPart w:val="57680A38A61C461E9FE216BF74C6DC47"/>
            </w:placeholder>
            <w:showingPlcHdr/>
          </w:sdtPr>
          <w:sdtContent>
            <w:tc>
              <w:tcPr>
                <w:tcW w:w="4415" w:type="dxa"/>
              </w:tcPr>
              <w:p w14:paraId="501AACB1"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E35623" w14:paraId="327FD6CF" w14:textId="77777777" w:rsidTr="00E35623">
        <w:trPr>
          <w:trHeight w:val="350"/>
          <w:jc w:val="center"/>
        </w:trPr>
        <w:tc>
          <w:tcPr>
            <w:tcW w:w="899" w:type="dxa"/>
            <w:shd w:val="clear" w:color="auto" w:fill="243746"/>
          </w:tcPr>
          <w:p w14:paraId="4FF976EF" w14:textId="7B6E607B" w:rsidR="00E35623" w:rsidRPr="008E23CC" w:rsidRDefault="00E35623" w:rsidP="00E35623">
            <w:pPr>
              <w:jc w:val="center"/>
              <w:rPr>
                <w:rFonts w:cstheme="minorHAnsi"/>
                <w:b/>
                <w:bCs/>
              </w:rPr>
            </w:pPr>
            <w:r w:rsidRPr="00AE1B2E">
              <w:rPr>
                <w:rFonts w:cs="Arial"/>
                <w:b/>
                <w:bCs/>
                <w:color w:val="FFFFFF" w:themeColor="background1"/>
                <w:sz w:val="28"/>
                <w:szCs w:val="28"/>
              </w:rPr>
              <w:lastRenderedPageBreak/>
              <w:t>ID</w:t>
            </w:r>
          </w:p>
        </w:tc>
        <w:tc>
          <w:tcPr>
            <w:tcW w:w="6335" w:type="dxa"/>
            <w:shd w:val="clear" w:color="auto" w:fill="243746"/>
          </w:tcPr>
          <w:p w14:paraId="30549DA5" w14:textId="54785A20" w:rsidR="00E35623" w:rsidRPr="008E23CC" w:rsidRDefault="00E35623" w:rsidP="00E35623">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39308F38" w14:textId="282658D1" w:rsidR="00E35623" w:rsidRDefault="00E35623" w:rsidP="00E35623">
            <w:pPr>
              <w:rPr>
                <w:rFonts w:ascii="Segoe UI Symbol" w:eastAsia="MS Gothic" w:hAnsi="Segoe UI Symbol" w:cs="Segoe UI Symbol"/>
              </w:rPr>
            </w:pPr>
            <w:r w:rsidRPr="00AE1B2E">
              <w:rPr>
                <w:rFonts w:cs="Arial"/>
                <w:b/>
                <w:bCs/>
                <w:color w:val="FFFFFF" w:themeColor="background1"/>
                <w:sz w:val="28"/>
                <w:szCs w:val="28"/>
              </w:rPr>
              <w:t>Class</w:t>
            </w:r>
          </w:p>
        </w:tc>
        <w:tc>
          <w:tcPr>
            <w:tcW w:w="2070" w:type="dxa"/>
            <w:shd w:val="clear" w:color="auto" w:fill="243746"/>
          </w:tcPr>
          <w:p w14:paraId="16F32DBD" w14:textId="6229FF93" w:rsidR="00E35623" w:rsidRDefault="00E35623" w:rsidP="00E35623">
            <w:pPr>
              <w:rPr>
                <w:rFonts w:cstheme="minorHAnsi"/>
              </w:rPr>
            </w:pPr>
            <w:r w:rsidRPr="00AE1B2E">
              <w:rPr>
                <w:rFonts w:cs="Arial"/>
                <w:b/>
                <w:bCs/>
                <w:color w:val="FFFFFF" w:themeColor="background1"/>
                <w:sz w:val="28"/>
                <w:szCs w:val="28"/>
              </w:rPr>
              <w:t>Score</w:t>
            </w:r>
          </w:p>
        </w:tc>
        <w:tc>
          <w:tcPr>
            <w:tcW w:w="4415" w:type="dxa"/>
            <w:shd w:val="clear" w:color="auto" w:fill="243746"/>
          </w:tcPr>
          <w:p w14:paraId="0A2E6FB3" w14:textId="003E8658" w:rsidR="00E35623" w:rsidRDefault="00E35623" w:rsidP="00E35623">
            <w:pPr>
              <w:rPr>
                <w:rFonts w:cstheme="minorHAnsi"/>
              </w:rPr>
            </w:pPr>
            <w:r w:rsidRPr="00AE1B2E">
              <w:rPr>
                <w:rFonts w:cs="Arial"/>
                <w:b/>
                <w:bCs/>
                <w:color w:val="FFFFFF" w:themeColor="background1"/>
                <w:sz w:val="28"/>
                <w:szCs w:val="28"/>
              </w:rPr>
              <w:t>Findings/Comments</w:t>
            </w:r>
          </w:p>
        </w:tc>
      </w:tr>
      <w:tr w:rsidR="00001DAF" w14:paraId="24627809" w14:textId="77777777" w:rsidTr="00E35623">
        <w:trPr>
          <w:trHeight w:val="1340"/>
          <w:jc w:val="center"/>
        </w:trPr>
        <w:tc>
          <w:tcPr>
            <w:tcW w:w="899" w:type="dxa"/>
          </w:tcPr>
          <w:p w14:paraId="3ADD9F21" w14:textId="77777777" w:rsidR="00001DAF" w:rsidRPr="008E23CC" w:rsidRDefault="00001DAF" w:rsidP="00BC2983">
            <w:pPr>
              <w:jc w:val="center"/>
              <w:rPr>
                <w:rFonts w:cstheme="minorHAnsi"/>
                <w:b/>
                <w:bCs/>
              </w:rPr>
            </w:pPr>
            <w:r w:rsidRPr="008E23CC">
              <w:rPr>
                <w:rFonts w:cstheme="minorHAnsi"/>
                <w:b/>
                <w:bCs/>
              </w:rPr>
              <w:t>8-I-6</w:t>
            </w:r>
          </w:p>
        </w:tc>
        <w:tc>
          <w:tcPr>
            <w:tcW w:w="6335" w:type="dxa"/>
          </w:tcPr>
          <w:p w14:paraId="632E8E14" w14:textId="77777777" w:rsidR="00001DAF" w:rsidRPr="008E23CC" w:rsidRDefault="00001DAF" w:rsidP="00BC2983">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1131" w:type="dxa"/>
            <w:gridSpan w:val="2"/>
          </w:tcPr>
          <w:p w14:paraId="7A41126B"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2D6C83B7" w14:textId="77777777" w:rsidR="00001DAF" w:rsidRPr="0084305D" w:rsidRDefault="00001DAF" w:rsidP="00BC2983">
            <w:pPr>
              <w:rPr>
                <w:rFonts w:cstheme="minorHAnsi"/>
              </w:rPr>
            </w:pPr>
            <w:r w:rsidRPr="0084305D">
              <w:rPr>
                <w:rFonts w:cstheme="minorHAnsi"/>
              </w:rPr>
              <w:t xml:space="preserve">C-M, </w:t>
            </w:r>
          </w:p>
          <w:p w14:paraId="3705CC3D" w14:textId="77777777" w:rsidR="00001DAF" w:rsidRPr="008E23CC" w:rsidRDefault="00001DAF" w:rsidP="00BC2983">
            <w:pPr>
              <w:rPr>
                <w:rFonts w:cstheme="minorHAnsi"/>
              </w:rPr>
            </w:pPr>
            <w:r w:rsidRPr="0084305D">
              <w:rPr>
                <w:rFonts w:cstheme="minorHAnsi"/>
              </w:rPr>
              <w:t>C</w:t>
            </w:r>
          </w:p>
        </w:tc>
        <w:tc>
          <w:tcPr>
            <w:tcW w:w="2070" w:type="dxa"/>
          </w:tcPr>
          <w:p w14:paraId="747901F2" w14:textId="77777777" w:rsidR="00001DAF" w:rsidRPr="008E23CC" w:rsidRDefault="00000000" w:rsidP="00BC2983">
            <w:pPr>
              <w:rPr>
                <w:rFonts w:cstheme="minorHAnsi"/>
              </w:rPr>
            </w:pPr>
            <w:sdt>
              <w:sdtPr>
                <w:rPr>
                  <w:rFonts w:cstheme="minorHAnsi"/>
                </w:rPr>
                <w:id w:val="1119335867"/>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Compliant</w:t>
            </w:r>
          </w:p>
          <w:p w14:paraId="614C8D2F" w14:textId="77777777" w:rsidR="00001DAF" w:rsidRPr="008E23CC" w:rsidRDefault="00000000" w:rsidP="00BC2983">
            <w:pPr>
              <w:rPr>
                <w:rFonts w:cstheme="minorHAnsi"/>
              </w:rPr>
            </w:pPr>
            <w:sdt>
              <w:sdtPr>
                <w:rPr>
                  <w:rFonts w:cstheme="minorHAnsi"/>
                </w:rPr>
                <w:id w:val="790865180"/>
                <w14:checkbox>
                  <w14:checked w14:val="0"/>
                  <w14:checkedState w14:val="2612" w14:font="MS Gothic"/>
                  <w14:uncheckedState w14:val="2610" w14:font="MS Gothic"/>
                </w14:checkbox>
              </w:sdtPr>
              <w:sdtContent>
                <w:r w:rsidR="00001DAF" w:rsidRPr="008E23CC">
                  <w:rPr>
                    <w:rFonts w:ascii="Segoe UI Symbol" w:eastAsia="MS Gothic" w:hAnsi="Segoe UI Symbol" w:cs="Segoe UI Symbol"/>
                  </w:rPr>
                  <w:t>☐</w:t>
                </w:r>
              </w:sdtContent>
            </w:sdt>
            <w:r w:rsidR="00001DAF" w:rsidRPr="008E23CC">
              <w:rPr>
                <w:rFonts w:cstheme="minorHAnsi"/>
              </w:rPr>
              <w:t>Deficient</w:t>
            </w:r>
          </w:p>
          <w:p w14:paraId="50D1300C" w14:textId="77777777" w:rsidR="00001DAF" w:rsidRDefault="00000000" w:rsidP="00BC2983">
            <w:pPr>
              <w:rPr>
                <w:rFonts w:cstheme="minorHAnsi"/>
              </w:rPr>
            </w:pPr>
            <w:sdt>
              <w:sdtPr>
                <w:rPr>
                  <w:rFonts w:cstheme="minorHAnsi"/>
                </w:rPr>
                <w:id w:val="-175743605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42D0C63" w14:textId="77777777" w:rsidR="00001DAF" w:rsidRPr="00C34C63" w:rsidRDefault="00000000" w:rsidP="00BC2983">
            <w:pPr>
              <w:rPr>
                <w:rFonts w:cstheme="minorHAnsi"/>
              </w:rPr>
            </w:pPr>
            <w:sdt>
              <w:sdtPr>
                <w:rPr>
                  <w:rFonts w:cstheme="minorHAnsi"/>
                </w:rPr>
                <w:id w:val="2046179710"/>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4F40E524" w14:textId="77777777" w:rsidR="00001DAF" w:rsidRPr="008E23CC" w:rsidRDefault="00001DAF" w:rsidP="00BC2983">
            <w:pPr>
              <w:rPr>
                <w:rFonts w:cstheme="minorHAnsi"/>
              </w:rPr>
            </w:pPr>
          </w:p>
        </w:tc>
        <w:sdt>
          <w:sdtPr>
            <w:rPr>
              <w:rFonts w:cstheme="minorHAnsi"/>
            </w:rPr>
            <w:id w:val="544879191"/>
            <w:placeholder>
              <w:docPart w:val="6795D28A860E4F308C23D9546696C2C5"/>
            </w:placeholder>
            <w:showingPlcHdr/>
          </w:sdtPr>
          <w:sdtContent>
            <w:tc>
              <w:tcPr>
                <w:tcW w:w="4415" w:type="dxa"/>
              </w:tcPr>
              <w:p w14:paraId="07A3723E" w14:textId="77777777" w:rsidR="00001DAF" w:rsidRPr="008E23CC" w:rsidRDefault="00001DAF" w:rsidP="00BC2983">
                <w:pPr>
                  <w:rPr>
                    <w:rFonts w:cstheme="minorHAnsi"/>
                  </w:rPr>
                </w:pPr>
                <w:r w:rsidRPr="008E23CC">
                  <w:rPr>
                    <w:rFonts w:cstheme="minorHAnsi"/>
                  </w:rPr>
                  <w:t>Enter observations of non-compliance, comments or notes here.</w:t>
                </w:r>
              </w:p>
            </w:tc>
          </w:sdtContent>
        </w:sdt>
      </w:tr>
      <w:tr w:rsidR="004A66E7" w14:paraId="54BCB97A" w14:textId="77777777" w:rsidTr="002C143C">
        <w:trPr>
          <w:jc w:val="center"/>
        </w:trPr>
        <w:tc>
          <w:tcPr>
            <w:tcW w:w="14850" w:type="dxa"/>
            <w:gridSpan w:val="6"/>
            <w:shd w:val="clear" w:color="auto" w:fill="016299"/>
          </w:tcPr>
          <w:p w14:paraId="70A3BDFE" w14:textId="77777777" w:rsidR="004A66E7" w:rsidRPr="00001DAF" w:rsidRDefault="004A66E7" w:rsidP="00BC2983">
            <w:pPr>
              <w:rPr>
                <w:b/>
                <w:bCs/>
                <w:color w:val="FFFFFF" w:themeColor="background1"/>
                <w:sz w:val="28"/>
                <w:szCs w:val="28"/>
              </w:rPr>
            </w:pPr>
            <w:r w:rsidRPr="00001DAF">
              <w:rPr>
                <w:b/>
                <w:bCs/>
                <w:color w:val="FFFFFF" w:themeColor="background1"/>
                <w:sz w:val="28"/>
                <w:szCs w:val="28"/>
              </w:rPr>
              <w:t>SUB-SECTION J:  Post-Anesthesia Care Unit (PACU) Documentation</w:t>
            </w:r>
          </w:p>
        </w:tc>
      </w:tr>
      <w:tr w:rsidR="00001DAF" w14:paraId="683B71BF" w14:textId="77777777" w:rsidTr="00D92A99">
        <w:trPr>
          <w:jc w:val="center"/>
        </w:trPr>
        <w:tc>
          <w:tcPr>
            <w:tcW w:w="899" w:type="dxa"/>
          </w:tcPr>
          <w:p w14:paraId="67244F11" w14:textId="5463A783" w:rsidR="00001DAF" w:rsidRPr="00017D18" w:rsidRDefault="00001DAF" w:rsidP="00BC2983">
            <w:pPr>
              <w:jc w:val="center"/>
              <w:rPr>
                <w:b/>
                <w:bCs/>
              </w:rPr>
            </w:pPr>
            <w:bookmarkStart w:id="69" w:name="Med8j1"/>
            <w:r w:rsidRPr="00A83B3F">
              <w:rPr>
                <w:b/>
                <w:bCs/>
              </w:rPr>
              <w:t>8-J-1</w:t>
            </w:r>
            <w:bookmarkEnd w:id="69"/>
          </w:p>
        </w:tc>
        <w:tc>
          <w:tcPr>
            <w:tcW w:w="6335" w:type="dxa"/>
          </w:tcPr>
          <w:p w14:paraId="76FA1F88" w14:textId="77777777" w:rsidR="00001DAF" w:rsidRPr="00AE6D67" w:rsidRDefault="00001DAF" w:rsidP="00BC2983">
            <w:pPr>
              <w:rPr>
                <w:rFonts w:eastAsia="Arial" w:cstheme="minorHAnsi"/>
                <w:szCs w:val="20"/>
              </w:rPr>
            </w:pPr>
            <w:r w:rsidRPr="00AE6D67">
              <w:rPr>
                <w:rFonts w:eastAsia="Arial" w:cstheme="minorHAnsi"/>
                <w:szCs w:val="20"/>
              </w:rPr>
              <w:t xml:space="preserve">PACU documentation includes patient's time of arrival. </w:t>
            </w:r>
          </w:p>
        </w:tc>
        <w:tc>
          <w:tcPr>
            <w:tcW w:w="1131" w:type="dxa"/>
            <w:gridSpan w:val="2"/>
          </w:tcPr>
          <w:p w14:paraId="1C942194"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79D8FA43" w14:textId="77777777" w:rsidR="00001DAF" w:rsidRPr="0084305D" w:rsidRDefault="00001DAF" w:rsidP="00BC2983">
            <w:pPr>
              <w:rPr>
                <w:rFonts w:cstheme="minorHAnsi"/>
              </w:rPr>
            </w:pPr>
            <w:r w:rsidRPr="0084305D">
              <w:rPr>
                <w:rFonts w:cstheme="minorHAnsi"/>
              </w:rPr>
              <w:t xml:space="preserve">C-M, </w:t>
            </w:r>
          </w:p>
          <w:p w14:paraId="1405D1D5" w14:textId="77777777" w:rsidR="00001DAF" w:rsidRDefault="00001DAF" w:rsidP="00BC2983">
            <w:r w:rsidRPr="0084305D">
              <w:rPr>
                <w:rFonts w:cstheme="minorHAnsi"/>
              </w:rPr>
              <w:t>C</w:t>
            </w:r>
          </w:p>
        </w:tc>
        <w:tc>
          <w:tcPr>
            <w:tcW w:w="2070" w:type="dxa"/>
          </w:tcPr>
          <w:p w14:paraId="3E4F84A9" w14:textId="77777777" w:rsidR="00001DAF" w:rsidRDefault="00000000" w:rsidP="00BC2983">
            <w:sdt>
              <w:sdtPr>
                <w:id w:val="1237911620"/>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0BA12EA6" w14:textId="77777777" w:rsidR="00001DAF" w:rsidRDefault="00000000" w:rsidP="00BC2983">
            <w:sdt>
              <w:sdtPr>
                <w:id w:val="1549952442"/>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41875552" w14:textId="77777777" w:rsidR="00001DAF" w:rsidRDefault="00000000" w:rsidP="00BC2983">
            <w:pPr>
              <w:rPr>
                <w:rFonts w:cstheme="minorHAnsi"/>
              </w:rPr>
            </w:pPr>
            <w:sdt>
              <w:sdtPr>
                <w:rPr>
                  <w:rFonts w:cstheme="minorHAnsi"/>
                </w:rPr>
                <w:id w:val="-510758059"/>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7FE0FB69" w14:textId="77777777" w:rsidR="00001DAF" w:rsidRPr="00C34C63" w:rsidRDefault="00000000" w:rsidP="00BC2983">
            <w:pPr>
              <w:rPr>
                <w:rFonts w:cstheme="minorHAnsi"/>
              </w:rPr>
            </w:pPr>
            <w:sdt>
              <w:sdtPr>
                <w:rPr>
                  <w:rFonts w:cstheme="minorHAnsi"/>
                </w:rPr>
                <w:id w:val="-352029190"/>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519D610" w14:textId="77777777" w:rsidR="00001DAF" w:rsidRDefault="00001DAF" w:rsidP="00BC2983"/>
        </w:tc>
        <w:sdt>
          <w:sdtPr>
            <w:id w:val="-2118513103"/>
            <w:placeholder>
              <w:docPart w:val="1ED211BE9B514A6A9DA1844DA5AFDAC5"/>
            </w:placeholder>
            <w:showingPlcHdr/>
          </w:sdtPr>
          <w:sdtContent>
            <w:tc>
              <w:tcPr>
                <w:tcW w:w="4415" w:type="dxa"/>
              </w:tcPr>
              <w:p w14:paraId="7B362BCE" w14:textId="77777777" w:rsidR="00001DAF" w:rsidRDefault="00001DAF" w:rsidP="00BC2983">
                <w:r>
                  <w:t>Enter observations of non-compliance, comments or notes here.</w:t>
                </w:r>
              </w:p>
            </w:tc>
          </w:sdtContent>
        </w:sdt>
      </w:tr>
      <w:tr w:rsidR="00001DAF" w14:paraId="1133B180" w14:textId="77777777" w:rsidTr="00D92A99">
        <w:trPr>
          <w:jc w:val="center"/>
        </w:trPr>
        <w:tc>
          <w:tcPr>
            <w:tcW w:w="899" w:type="dxa"/>
          </w:tcPr>
          <w:p w14:paraId="4B87AC97" w14:textId="361C96FA" w:rsidR="00001DAF" w:rsidRPr="00017D18" w:rsidRDefault="00001DAF" w:rsidP="00BC2983">
            <w:pPr>
              <w:jc w:val="center"/>
              <w:rPr>
                <w:b/>
                <w:bCs/>
              </w:rPr>
            </w:pPr>
            <w:bookmarkStart w:id="70" w:name="Med8j3"/>
            <w:r w:rsidRPr="00A83B3F">
              <w:rPr>
                <w:b/>
                <w:bCs/>
              </w:rPr>
              <w:t>8-J-3</w:t>
            </w:r>
            <w:bookmarkEnd w:id="70"/>
          </w:p>
        </w:tc>
        <w:tc>
          <w:tcPr>
            <w:tcW w:w="6335" w:type="dxa"/>
          </w:tcPr>
          <w:p w14:paraId="2EF4EE87" w14:textId="77777777" w:rsidR="00001DAF" w:rsidRPr="00AE6D67" w:rsidRDefault="00001DAF" w:rsidP="00BC2983">
            <w:pPr>
              <w:rPr>
                <w:rFonts w:eastAsia="Arial" w:cstheme="minorHAnsi"/>
                <w:szCs w:val="20"/>
              </w:rPr>
            </w:pPr>
            <w:r w:rsidRPr="00AE6D67">
              <w:rPr>
                <w:rFonts w:eastAsia="Arial" w:cstheme="minorHAnsi"/>
                <w:szCs w:val="20"/>
              </w:rPr>
              <w:t xml:space="preserve">PACU documentation includes assessment of the patient by the anesthesia recovery staff, as well as by a responsible physician. </w:t>
            </w:r>
          </w:p>
        </w:tc>
        <w:tc>
          <w:tcPr>
            <w:tcW w:w="1131" w:type="dxa"/>
            <w:gridSpan w:val="2"/>
          </w:tcPr>
          <w:p w14:paraId="231E928D"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66E8F6F9" w14:textId="77777777" w:rsidR="00001DAF" w:rsidRPr="0084305D" w:rsidRDefault="00001DAF" w:rsidP="00BC2983">
            <w:pPr>
              <w:rPr>
                <w:rFonts w:cstheme="minorHAnsi"/>
              </w:rPr>
            </w:pPr>
            <w:r w:rsidRPr="0084305D">
              <w:rPr>
                <w:rFonts w:cstheme="minorHAnsi"/>
              </w:rPr>
              <w:t xml:space="preserve">C-M, </w:t>
            </w:r>
          </w:p>
          <w:p w14:paraId="1257A0CD" w14:textId="77777777" w:rsidR="00001DAF" w:rsidRDefault="00001DAF" w:rsidP="00BC2983">
            <w:r w:rsidRPr="0084305D">
              <w:rPr>
                <w:rFonts w:cstheme="minorHAnsi"/>
              </w:rPr>
              <w:t>C</w:t>
            </w:r>
          </w:p>
        </w:tc>
        <w:tc>
          <w:tcPr>
            <w:tcW w:w="2070" w:type="dxa"/>
          </w:tcPr>
          <w:p w14:paraId="46C092FE" w14:textId="77777777" w:rsidR="00001DAF" w:rsidRDefault="00000000" w:rsidP="00BC2983">
            <w:sdt>
              <w:sdtPr>
                <w:id w:val="1390695303"/>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64D3EECA" w14:textId="77777777" w:rsidR="00001DAF" w:rsidRDefault="00000000" w:rsidP="00BC2983">
            <w:sdt>
              <w:sdtPr>
                <w:id w:val="-1260596771"/>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317CB764" w14:textId="77777777" w:rsidR="00001DAF" w:rsidRDefault="00000000" w:rsidP="00BC2983">
            <w:pPr>
              <w:rPr>
                <w:rFonts w:cstheme="minorHAnsi"/>
              </w:rPr>
            </w:pPr>
            <w:sdt>
              <w:sdtPr>
                <w:rPr>
                  <w:rFonts w:cstheme="minorHAnsi"/>
                </w:rPr>
                <w:id w:val="82910431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8944269" w14:textId="77777777" w:rsidR="00001DAF" w:rsidRPr="00C34C63" w:rsidRDefault="00000000" w:rsidP="00BC2983">
            <w:pPr>
              <w:rPr>
                <w:rFonts w:cstheme="minorHAnsi"/>
              </w:rPr>
            </w:pPr>
            <w:sdt>
              <w:sdtPr>
                <w:rPr>
                  <w:rFonts w:cstheme="minorHAnsi"/>
                </w:rPr>
                <w:id w:val="687956239"/>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0AC469C6" w14:textId="77777777" w:rsidR="00001DAF" w:rsidRDefault="00001DAF" w:rsidP="00BC2983"/>
        </w:tc>
        <w:sdt>
          <w:sdtPr>
            <w:id w:val="-1011302172"/>
            <w:placeholder>
              <w:docPart w:val="D4407D27F9CD45D29A11746557FED349"/>
            </w:placeholder>
            <w:showingPlcHdr/>
          </w:sdtPr>
          <w:sdtContent>
            <w:tc>
              <w:tcPr>
                <w:tcW w:w="4415" w:type="dxa"/>
              </w:tcPr>
              <w:p w14:paraId="2C1A8A2D" w14:textId="77777777" w:rsidR="00001DAF" w:rsidRDefault="00001DAF" w:rsidP="00BC2983">
                <w:r>
                  <w:t>Enter observations of non-compliance, comments or notes here.</w:t>
                </w:r>
              </w:p>
            </w:tc>
          </w:sdtContent>
        </w:sdt>
      </w:tr>
      <w:tr w:rsidR="00001DAF" w14:paraId="2191E321" w14:textId="77777777" w:rsidTr="00D92A99">
        <w:trPr>
          <w:jc w:val="center"/>
        </w:trPr>
        <w:tc>
          <w:tcPr>
            <w:tcW w:w="899" w:type="dxa"/>
          </w:tcPr>
          <w:p w14:paraId="072D241D" w14:textId="762F330C" w:rsidR="00001DAF" w:rsidRPr="00017D18" w:rsidRDefault="00001DAF" w:rsidP="00BC2983">
            <w:pPr>
              <w:jc w:val="center"/>
              <w:rPr>
                <w:b/>
                <w:bCs/>
              </w:rPr>
            </w:pPr>
            <w:bookmarkStart w:id="71" w:name="Med8j4"/>
            <w:r w:rsidRPr="00A83B3F">
              <w:rPr>
                <w:b/>
                <w:bCs/>
              </w:rPr>
              <w:t>8-J-4</w:t>
            </w:r>
            <w:bookmarkEnd w:id="71"/>
          </w:p>
        </w:tc>
        <w:tc>
          <w:tcPr>
            <w:tcW w:w="6335" w:type="dxa"/>
          </w:tcPr>
          <w:p w14:paraId="69CF313E" w14:textId="77777777" w:rsidR="00001DAF" w:rsidRPr="00AE6D67" w:rsidRDefault="00001DAF" w:rsidP="00BC2983">
            <w:pPr>
              <w:rPr>
                <w:rFonts w:eastAsia="Arial" w:cstheme="minorHAnsi"/>
                <w:szCs w:val="20"/>
              </w:rPr>
            </w:pPr>
            <w:r w:rsidRPr="00AE6D67">
              <w:rPr>
                <w:rFonts w:eastAsia="Arial" w:cstheme="minorHAnsi"/>
                <w:szCs w:val="20"/>
              </w:rPr>
              <w:t>PACU documentation includes a record is maintained in which all medications given to a patient are recorded, including date, time, amount, and route of administration.</w:t>
            </w:r>
          </w:p>
        </w:tc>
        <w:tc>
          <w:tcPr>
            <w:tcW w:w="1131" w:type="dxa"/>
            <w:gridSpan w:val="2"/>
          </w:tcPr>
          <w:p w14:paraId="58970915"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3544424C" w14:textId="77777777" w:rsidR="00001DAF" w:rsidRPr="0084305D" w:rsidRDefault="00001DAF" w:rsidP="00BC2983">
            <w:pPr>
              <w:rPr>
                <w:rFonts w:cstheme="minorHAnsi"/>
              </w:rPr>
            </w:pPr>
            <w:r w:rsidRPr="0084305D">
              <w:rPr>
                <w:rFonts w:cstheme="minorHAnsi"/>
              </w:rPr>
              <w:t xml:space="preserve">C-M, </w:t>
            </w:r>
          </w:p>
          <w:p w14:paraId="16B02505" w14:textId="77777777" w:rsidR="00001DAF" w:rsidRDefault="00001DAF" w:rsidP="00BC2983">
            <w:r w:rsidRPr="0084305D">
              <w:rPr>
                <w:rFonts w:cstheme="minorHAnsi"/>
              </w:rPr>
              <w:t>C</w:t>
            </w:r>
          </w:p>
        </w:tc>
        <w:tc>
          <w:tcPr>
            <w:tcW w:w="2070" w:type="dxa"/>
          </w:tcPr>
          <w:p w14:paraId="7E88E843" w14:textId="77777777" w:rsidR="00001DAF" w:rsidRDefault="00000000" w:rsidP="00BC2983">
            <w:sdt>
              <w:sdtPr>
                <w:id w:val="916897420"/>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65433C10" w14:textId="77777777" w:rsidR="00001DAF" w:rsidRDefault="00000000" w:rsidP="00BC2983">
            <w:sdt>
              <w:sdtPr>
                <w:id w:val="1543549056"/>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5F64170A" w14:textId="77777777" w:rsidR="00001DAF" w:rsidRDefault="00000000" w:rsidP="00BC2983">
            <w:pPr>
              <w:rPr>
                <w:rFonts w:cstheme="minorHAnsi"/>
              </w:rPr>
            </w:pPr>
            <w:sdt>
              <w:sdtPr>
                <w:rPr>
                  <w:rFonts w:cstheme="minorHAnsi"/>
                </w:rPr>
                <w:id w:val="147857131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DD4C3AF" w14:textId="77777777" w:rsidR="00001DAF" w:rsidRPr="00C34C63" w:rsidRDefault="00000000" w:rsidP="00BC2983">
            <w:pPr>
              <w:rPr>
                <w:rFonts w:cstheme="minorHAnsi"/>
              </w:rPr>
            </w:pPr>
            <w:sdt>
              <w:sdtPr>
                <w:rPr>
                  <w:rFonts w:cstheme="minorHAnsi"/>
                </w:rPr>
                <w:id w:val="-2054837151"/>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0663DD61" w14:textId="77777777" w:rsidR="00001DAF" w:rsidRDefault="00001DAF" w:rsidP="00BC2983"/>
        </w:tc>
        <w:sdt>
          <w:sdtPr>
            <w:id w:val="-1148048424"/>
            <w:placeholder>
              <w:docPart w:val="F2E747DDAFD24FBD8890B12A79F5FBCF"/>
            </w:placeholder>
            <w:showingPlcHdr/>
          </w:sdtPr>
          <w:sdtContent>
            <w:tc>
              <w:tcPr>
                <w:tcW w:w="4415" w:type="dxa"/>
              </w:tcPr>
              <w:p w14:paraId="40308CAF" w14:textId="77777777" w:rsidR="00001DAF" w:rsidRDefault="00001DAF" w:rsidP="00BC2983">
                <w:r>
                  <w:t>Enter observations of non-compliance, comments or notes here.</w:t>
                </w:r>
              </w:p>
            </w:tc>
          </w:sdtContent>
        </w:sdt>
      </w:tr>
      <w:tr w:rsidR="00001DAF" w14:paraId="0DA6B012" w14:textId="77777777" w:rsidTr="00D92A99">
        <w:trPr>
          <w:jc w:val="center"/>
        </w:trPr>
        <w:tc>
          <w:tcPr>
            <w:tcW w:w="899" w:type="dxa"/>
          </w:tcPr>
          <w:p w14:paraId="74C31C63" w14:textId="4EA3D07A" w:rsidR="00001DAF" w:rsidRPr="00017D18" w:rsidRDefault="00001DAF" w:rsidP="00BC2983">
            <w:pPr>
              <w:jc w:val="center"/>
              <w:rPr>
                <w:b/>
                <w:bCs/>
              </w:rPr>
            </w:pPr>
            <w:bookmarkStart w:id="72" w:name="Med8j5"/>
            <w:r w:rsidRPr="00A83B3F">
              <w:rPr>
                <w:b/>
                <w:bCs/>
              </w:rPr>
              <w:t>8-J-5</w:t>
            </w:r>
            <w:bookmarkEnd w:id="72"/>
          </w:p>
        </w:tc>
        <w:tc>
          <w:tcPr>
            <w:tcW w:w="6335" w:type="dxa"/>
          </w:tcPr>
          <w:p w14:paraId="7C24F307" w14:textId="77777777" w:rsidR="00001DAF" w:rsidRPr="00AE6D67" w:rsidRDefault="00001DAF" w:rsidP="00BC2983">
            <w:pPr>
              <w:rPr>
                <w:rFonts w:eastAsia="Arial" w:cstheme="minorHAnsi"/>
                <w:szCs w:val="20"/>
              </w:rPr>
            </w:pPr>
            <w:r w:rsidRPr="00AE6D67">
              <w:rPr>
                <w:rFonts w:eastAsia="Arial" w:cstheme="minorHAnsi"/>
                <w:szCs w:val="20"/>
              </w:rPr>
              <w:t>PACU documentation includes a record in which all intravenous and subcutaneous fluids given post- operatively are recorded.</w:t>
            </w:r>
          </w:p>
        </w:tc>
        <w:tc>
          <w:tcPr>
            <w:tcW w:w="1131" w:type="dxa"/>
            <w:gridSpan w:val="2"/>
          </w:tcPr>
          <w:p w14:paraId="130551AC"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4E1ADF3E" w14:textId="77777777" w:rsidR="00001DAF" w:rsidRPr="0084305D" w:rsidRDefault="00001DAF" w:rsidP="00BC2983">
            <w:pPr>
              <w:rPr>
                <w:rFonts w:cstheme="minorHAnsi"/>
              </w:rPr>
            </w:pPr>
            <w:r w:rsidRPr="0084305D">
              <w:rPr>
                <w:rFonts w:cstheme="minorHAnsi"/>
              </w:rPr>
              <w:t xml:space="preserve">C-M, </w:t>
            </w:r>
          </w:p>
          <w:p w14:paraId="77F32A5B" w14:textId="77777777" w:rsidR="00001DAF" w:rsidRDefault="00001DAF" w:rsidP="00BC2983">
            <w:r w:rsidRPr="0084305D">
              <w:rPr>
                <w:rFonts w:cstheme="minorHAnsi"/>
              </w:rPr>
              <w:t>C</w:t>
            </w:r>
          </w:p>
        </w:tc>
        <w:tc>
          <w:tcPr>
            <w:tcW w:w="2070" w:type="dxa"/>
          </w:tcPr>
          <w:p w14:paraId="46ACE749" w14:textId="77777777" w:rsidR="00001DAF" w:rsidRDefault="00000000" w:rsidP="00BC2983">
            <w:sdt>
              <w:sdtPr>
                <w:id w:val="1243764266"/>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7231A9AB" w14:textId="77777777" w:rsidR="00001DAF" w:rsidRDefault="00000000" w:rsidP="00BC2983">
            <w:sdt>
              <w:sdtPr>
                <w:id w:val="-401979878"/>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7646F044" w14:textId="77777777" w:rsidR="00001DAF" w:rsidRDefault="00000000" w:rsidP="00BC2983">
            <w:pPr>
              <w:rPr>
                <w:rFonts w:cstheme="minorHAnsi"/>
              </w:rPr>
            </w:pPr>
            <w:sdt>
              <w:sdtPr>
                <w:rPr>
                  <w:rFonts w:cstheme="minorHAnsi"/>
                </w:rPr>
                <w:id w:val="66694008"/>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A7C5751" w14:textId="77777777" w:rsidR="00001DAF" w:rsidRPr="00C34C63" w:rsidRDefault="00000000" w:rsidP="00BC2983">
            <w:pPr>
              <w:rPr>
                <w:rFonts w:cstheme="minorHAnsi"/>
              </w:rPr>
            </w:pPr>
            <w:sdt>
              <w:sdtPr>
                <w:rPr>
                  <w:rFonts w:cstheme="minorHAnsi"/>
                </w:rPr>
                <w:id w:val="-1916465191"/>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F2E8695" w14:textId="77777777" w:rsidR="00001DAF" w:rsidRDefault="00001DAF" w:rsidP="00BC2983"/>
        </w:tc>
        <w:sdt>
          <w:sdtPr>
            <w:id w:val="371892919"/>
            <w:placeholder>
              <w:docPart w:val="2E5EFCFFCDAF4AC9BD24A1F5A2D1727B"/>
            </w:placeholder>
            <w:showingPlcHdr/>
          </w:sdtPr>
          <w:sdtContent>
            <w:tc>
              <w:tcPr>
                <w:tcW w:w="4415" w:type="dxa"/>
              </w:tcPr>
              <w:p w14:paraId="26EDD8E6" w14:textId="77777777" w:rsidR="00001DAF" w:rsidRDefault="00001DAF" w:rsidP="00BC2983">
                <w:r>
                  <w:t>Enter observations of non-compliance, comments or notes here.</w:t>
                </w:r>
              </w:p>
            </w:tc>
          </w:sdtContent>
        </w:sdt>
      </w:tr>
      <w:tr w:rsidR="00001DAF" w14:paraId="381A8031" w14:textId="77777777" w:rsidTr="00D92A99">
        <w:trPr>
          <w:jc w:val="center"/>
        </w:trPr>
        <w:tc>
          <w:tcPr>
            <w:tcW w:w="899" w:type="dxa"/>
          </w:tcPr>
          <w:p w14:paraId="4EBD6513" w14:textId="71EA9418" w:rsidR="00001DAF" w:rsidRPr="00017D18" w:rsidRDefault="00001DAF" w:rsidP="00BC2983">
            <w:pPr>
              <w:jc w:val="center"/>
              <w:rPr>
                <w:b/>
                <w:bCs/>
              </w:rPr>
            </w:pPr>
            <w:bookmarkStart w:id="73" w:name="Med8j6"/>
            <w:r w:rsidRPr="00A83B3F">
              <w:rPr>
                <w:b/>
                <w:bCs/>
              </w:rPr>
              <w:t>8-J-6</w:t>
            </w:r>
            <w:bookmarkEnd w:id="73"/>
          </w:p>
        </w:tc>
        <w:tc>
          <w:tcPr>
            <w:tcW w:w="6335" w:type="dxa"/>
          </w:tcPr>
          <w:p w14:paraId="52DB6F21" w14:textId="77777777" w:rsidR="00001DAF" w:rsidRPr="00AE6D67" w:rsidRDefault="00001DAF" w:rsidP="00BC2983">
            <w:pPr>
              <w:rPr>
                <w:rFonts w:eastAsia="Arial" w:cstheme="minorHAnsi"/>
                <w:szCs w:val="20"/>
              </w:rPr>
            </w:pPr>
            <w:r w:rsidRPr="00AE6D67">
              <w:rPr>
                <w:rFonts w:eastAsia="Arial" w:cstheme="minorHAnsi"/>
                <w:szCs w:val="20"/>
              </w:rPr>
              <w:t>PACU documentation includes a record in which post-operative vital signs, level of consciousness, and nurses' notes are recorded until the patient is discharged from the facility.</w:t>
            </w:r>
          </w:p>
        </w:tc>
        <w:tc>
          <w:tcPr>
            <w:tcW w:w="1131" w:type="dxa"/>
            <w:gridSpan w:val="2"/>
          </w:tcPr>
          <w:p w14:paraId="774A026E"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6D4C3D21" w14:textId="77777777" w:rsidR="00001DAF" w:rsidRPr="0084305D" w:rsidRDefault="00001DAF" w:rsidP="00BC2983">
            <w:pPr>
              <w:rPr>
                <w:rFonts w:cstheme="minorHAnsi"/>
              </w:rPr>
            </w:pPr>
            <w:r w:rsidRPr="0084305D">
              <w:rPr>
                <w:rFonts w:cstheme="minorHAnsi"/>
              </w:rPr>
              <w:t xml:space="preserve">C-M, </w:t>
            </w:r>
          </w:p>
          <w:p w14:paraId="20D20EE8" w14:textId="77777777" w:rsidR="00001DAF" w:rsidRDefault="00001DAF" w:rsidP="00BC2983">
            <w:r w:rsidRPr="0084305D">
              <w:rPr>
                <w:rFonts w:cstheme="minorHAnsi"/>
              </w:rPr>
              <w:t>C</w:t>
            </w:r>
          </w:p>
        </w:tc>
        <w:tc>
          <w:tcPr>
            <w:tcW w:w="2070" w:type="dxa"/>
          </w:tcPr>
          <w:p w14:paraId="35928DC2" w14:textId="77777777" w:rsidR="00001DAF" w:rsidRDefault="00000000" w:rsidP="00BC2983">
            <w:sdt>
              <w:sdtPr>
                <w:id w:val="-2033335240"/>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52551D26" w14:textId="77777777" w:rsidR="00001DAF" w:rsidRDefault="00000000" w:rsidP="00BC2983">
            <w:sdt>
              <w:sdtPr>
                <w:id w:val="-252667740"/>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264C1432" w14:textId="77777777" w:rsidR="00001DAF" w:rsidRDefault="00000000" w:rsidP="00BC2983">
            <w:pPr>
              <w:rPr>
                <w:rFonts w:cstheme="minorHAnsi"/>
              </w:rPr>
            </w:pPr>
            <w:sdt>
              <w:sdtPr>
                <w:rPr>
                  <w:rFonts w:cstheme="minorHAnsi"/>
                </w:rPr>
                <w:id w:val="2132969694"/>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4FAF9063" w14:textId="77777777" w:rsidR="00001DAF" w:rsidRPr="00C34C63" w:rsidRDefault="00000000" w:rsidP="00BC2983">
            <w:pPr>
              <w:rPr>
                <w:rFonts w:cstheme="minorHAnsi"/>
              </w:rPr>
            </w:pPr>
            <w:sdt>
              <w:sdtPr>
                <w:rPr>
                  <w:rFonts w:cstheme="minorHAnsi"/>
                </w:rPr>
                <w:id w:val="200758735"/>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1D431815" w14:textId="77777777" w:rsidR="00001DAF" w:rsidRDefault="00001DAF" w:rsidP="00BC2983"/>
        </w:tc>
        <w:sdt>
          <w:sdtPr>
            <w:id w:val="-1497483494"/>
            <w:placeholder>
              <w:docPart w:val="AC33478D9B80431EAAC86214665E25AA"/>
            </w:placeholder>
            <w:showingPlcHdr/>
          </w:sdtPr>
          <w:sdtContent>
            <w:tc>
              <w:tcPr>
                <w:tcW w:w="4415" w:type="dxa"/>
              </w:tcPr>
              <w:p w14:paraId="31FFA99B" w14:textId="77777777" w:rsidR="00001DAF" w:rsidRDefault="00001DAF" w:rsidP="00BC2983">
                <w:r>
                  <w:t>Enter observations of non-compliance, comments or notes here.</w:t>
                </w:r>
              </w:p>
            </w:tc>
          </w:sdtContent>
        </w:sdt>
      </w:tr>
      <w:tr w:rsidR="00E6659F" w14:paraId="75ACE718" w14:textId="77777777" w:rsidTr="00E6659F">
        <w:trPr>
          <w:jc w:val="center"/>
        </w:trPr>
        <w:tc>
          <w:tcPr>
            <w:tcW w:w="899" w:type="dxa"/>
            <w:shd w:val="clear" w:color="auto" w:fill="243746"/>
          </w:tcPr>
          <w:p w14:paraId="55AB6EE8" w14:textId="115E0CF4" w:rsidR="00E6659F" w:rsidRDefault="00E6659F" w:rsidP="00E6659F">
            <w:pPr>
              <w:jc w:val="center"/>
              <w:rPr>
                <w:b/>
                <w:bCs/>
              </w:rPr>
            </w:pPr>
            <w:r w:rsidRPr="00AE1B2E">
              <w:rPr>
                <w:rFonts w:cs="Arial"/>
                <w:b/>
                <w:bCs/>
                <w:color w:val="FFFFFF" w:themeColor="background1"/>
                <w:sz w:val="28"/>
                <w:szCs w:val="28"/>
              </w:rPr>
              <w:lastRenderedPageBreak/>
              <w:t>ID</w:t>
            </w:r>
          </w:p>
        </w:tc>
        <w:tc>
          <w:tcPr>
            <w:tcW w:w="6335" w:type="dxa"/>
            <w:shd w:val="clear" w:color="auto" w:fill="243746"/>
          </w:tcPr>
          <w:p w14:paraId="2CCAAD86" w14:textId="6023940D" w:rsidR="00E6659F" w:rsidRPr="00AE6D67" w:rsidRDefault="00E6659F" w:rsidP="00E6659F">
            <w:pPr>
              <w:rPr>
                <w:rFonts w:eastAsia="Arial" w:cstheme="minorHAnsi"/>
                <w:szCs w:val="2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766FAF17" w14:textId="4FF3A564" w:rsidR="00E6659F" w:rsidRDefault="00E6659F" w:rsidP="00E6659F">
            <w:pPr>
              <w:rPr>
                <w:rFonts w:ascii="Segoe UI Symbol" w:eastAsia="MS Gothic" w:hAnsi="Segoe UI Symbol" w:cs="Segoe UI Symbol"/>
              </w:rPr>
            </w:pPr>
            <w:r w:rsidRPr="00AE1B2E">
              <w:rPr>
                <w:rFonts w:cs="Arial"/>
                <w:b/>
                <w:bCs/>
                <w:color w:val="FFFFFF" w:themeColor="background1"/>
                <w:sz w:val="28"/>
                <w:szCs w:val="28"/>
              </w:rPr>
              <w:t>Class</w:t>
            </w:r>
          </w:p>
        </w:tc>
        <w:tc>
          <w:tcPr>
            <w:tcW w:w="2070" w:type="dxa"/>
            <w:shd w:val="clear" w:color="auto" w:fill="243746"/>
          </w:tcPr>
          <w:p w14:paraId="359CF526" w14:textId="511CD208" w:rsidR="00E6659F" w:rsidRDefault="00E6659F" w:rsidP="00E6659F">
            <w:r w:rsidRPr="00AE1B2E">
              <w:rPr>
                <w:rFonts w:cs="Arial"/>
                <w:b/>
                <w:bCs/>
                <w:color w:val="FFFFFF" w:themeColor="background1"/>
                <w:sz w:val="28"/>
                <w:szCs w:val="28"/>
              </w:rPr>
              <w:t>Score</w:t>
            </w:r>
          </w:p>
        </w:tc>
        <w:tc>
          <w:tcPr>
            <w:tcW w:w="4415" w:type="dxa"/>
            <w:shd w:val="clear" w:color="auto" w:fill="243746"/>
          </w:tcPr>
          <w:p w14:paraId="61758CF1" w14:textId="59B25B8A" w:rsidR="00E6659F" w:rsidRDefault="00E6659F" w:rsidP="00E6659F">
            <w:r w:rsidRPr="00AE1B2E">
              <w:rPr>
                <w:rFonts w:cs="Arial"/>
                <w:b/>
                <w:bCs/>
                <w:color w:val="FFFFFF" w:themeColor="background1"/>
                <w:sz w:val="28"/>
                <w:szCs w:val="28"/>
              </w:rPr>
              <w:t>Findings/Comments</w:t>
            </w:r>
          </w:p>
        </w:tc>
      </w:tr>
      <w:tr w:rsidR="00001DAF" w14:paraId="60872374" w14:textId="77777777" w:rsidTr="00D92A99">
        <w:trPr>
          <w:jc w:val="center"/>
        </w:trPr>
        <w:tc>
          <w:tcPr>
            <w:tcW w:w="899" w:type="dxa"/>
          </w:tcPr>
          <w:p w14:paraId="6BB4AC51" w14:textId="77777777" w:rsidR="00001DAF" w:rsidRPr="00017D18" w:rsidRDefault="00001DAF" w:rsidP="00BC2983">
            <w:pPr>
              <w:jc w:val="center"/>
              <w:rPr>
                <w:b/>
                <w:bCs/>
              </w:rPr>
            </w:pPr>
            <w:r>
              <w:rPr>
                <w:b/>
                <w:bCs/>
              </w:rPr>
              <w:t>8-J-7</w:t>
            </w:r>
          </w:p>
        </w:tc>
        <w:tc>
          <w:tcPr>
            <w:tcW w:w="6335" w:type="dxa"/>
          </w:tcPr>
          <w:p w14:paraId="0D439B6F" w14:textId="77777777" w:rsidR="00001DAF" w:rsidRPr="00AE6D67" w:rsidRDefault="00001DAF" w:rsidP="00BC2983">
            <w:pPr>
              <w:rPr>
                <w:rFonts w:eastAsia="Arial" w:cstheme="minorHAnsi"/>
                <w:szCs w:val="20"/>
              </w:rPr>
            </w:pPr>
            <w:r w:rsidRPr="00AE6D67">
              <w:rPr>
                <w:rFonts w:eastAsia="Arial" w:cstheme="minorHAnsi"/>
                <w:szCs w:val="20"/>
              </w:rPr>
              <w:t xml:space="preserve">Evaluation in the PACU will include observation and monitoring by methods appropriate to the patient’s condition (oxygen saturation, ventilation, circulation, and temperature). </w:t>
            </w:r>
          </w:p>
        </w:tc>
        <w:tc>
          <w:tcPr>
            <w:tcW w:w="1131" w:type="dxa"/>
            <w:gridSpan w:val="2"/>
          </w:tcPr>
          <w:p w14:paraId="4B817547"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407D006E" w14:textId="77777777" w:rsidR="00001DAF" w:rsidRPr="0084305D" w:rsidRDefault="00001DAF" w:rsidP="00BC2983">
            <w:pPr>
              <w:rPr>
                <w:rFonts w:cstheme="minorHAnsi"/>
              </w:rPr>
            </w:pPr>
            <w:r w:rsidRPr="0084305D">
              <w:rPr>
                <w:rFonts w:cstheme="minorHAnsi"/>
              </w:rPr>
              <w:t xml:space="preserve">C-M, </w:t>
            </w:r>
          </w:p>
          <w:p w14:paraId="16865B6C" w14:textId="77777777" w:rsidR="00001DAF" w:rsidRDefault="00001DAF" w:rsidP="00BC2983">
            <w:r w:rsidRPr="0084305D">
              <w:rPr>
                <w:rFonts w:cstheme="minorHAnsi"/>
              </w:rPr>
              <w:t>C</w:t>
            </w:r>
          </w:p>
        </w:tc>
        <w:tc>
          <w:tcPr>
            <w:tcW w:w="2070" w:type="dxa"/>
          </w:tcPr>
          <w:p w14:paraId="3B6E0172" w14:textId="77777777" w:rsidR="00001DAF" w:rsidRDefault="00000000" w:rsidP="00BC2983">
            <w:sdt>
              <w:sdtPr>
                <w:id w:val="-892276105"/>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063A49A2" w14:textId="77777777" w:rsidR="00001DAF" w:rsidRDefault="00000000" w:rsidP="00BC2983">
            <w:sdt>
              <w:sdtPr>
                <w:id w:val="546030292"/>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05278FD1" w14:textId="77777777" w:rsidR="00001DAF" w:rsidRDefault="00000000" w:rsidP="00BC2983">
            <w:pPr>
              <w:rPr>
                <w:rFonts w:cstheme="minorHAnsi"/>
              </w:rPr>
            </w:pPr>
            <w:sdt>
              <w:sdtPr>
                <w:rPr>
                  <w:rFonts w:cstheme="minorHAnsi"/>
                </w:rPr>
                <w:id w:val="537862904"/>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59C4EEBC" w14:textId="77777777" w:rsidR="00001DAF" w:rsidRPr="00C34C63" w:rsidRDefault="00000000" w:rsidP="00BC2983">
            <w:pPr>
              <w:rPr>
                <w:rFonts w:cstheme="minorHAnsi"/>
              </w:rPr>
            </w:pPr>
            <w:sdt>
              <w:sdtPr>
                <w:rPr>
                  <w:rFonts w:cstheme="minorHAnsi"/>
                </w:rPr>
                <w:id w:val="-629554481"/>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30789C5" w14:textId="77777777" w:rsidR="00001DAF" w:rsidRDefault="00001DAF" w:rsidP="00BC2983"/>
        </w:tc>
        <w:sdt>
          <w:sdtPr>
            <w:id w:val="267817280"/>
            <w:placeholder>
              <w:docPart w:val="609A70E86F114C43BC038507A5211353"/>
            </w:placeholder>
            <w:showingPlcHdr/>
          </w:sdtPr>
          <w:sdtContent>
            <w:tc>
              <w:tcPr>
                <w:tcW w:w="4415" w:type="dxa"/>
              </w:tcPr>
              <w:p w14:paraId="033D44DA" w14:textId="77777777" w:rsidR="00001DAF" w:rsidRDefault="00001DAF" w:rsidP="00BC2983">
                <w:r>
                  <w:t>Enter observations of non-compliance, comments or notes here.</w:t>
                </w:r>
              </w:p>
            </w:tc>
          </w:sdtContent>
        </w:sdt>
      </w:tr>
      <w:tr w:rsidR="00001DAF" w14:paraId="1538A942" w14:textId="77777777" w:rsidTr="00D92A99">
        <w:trPr>
          <w:trHeight w:val="1160"/>
          <w:jc w:val="center"/>
        </w:trPr>
        <w:tc>
          <w:tcPr>
            <w:tcW w:w="899" w:type="dxa"/>
          </w:tcPr>
          <w:p w14:paraId="3B680531" w14:textId="77777777" w:rsidR="00001DAF" w:rsidRPr="00017D18" w:rsidRDefault="00001DAF" w:rsidP="00BC2983">
            <w:pPr>
              <w:jc w:val="center"/>
              <w:rPr>
                <w:b/>
                <w:bCs/>
              </w:rPr>
            </w:pPr>
            <w:r>
              <w:rPr>
                <w:b/>
                <w:bCs/>
              </w:rPr>
              <w:t>8-J-8</w:t>
            </w:r>
          </w:p>
        </w:tc>
        <w:tc>
          <w:tcPr>
            <w:tcW w:w="6335" w:type="dxa"/>
          </w:tcPr>
          <w:p w14:paraId="209BF06F" w14:textId="77777777" w:rsidR="00001DAF" w:rsidRPr="00AE6D67" w:rsidRDefault="00001DAF" w:rsidP="00BC2983">
            <w:pPr>
              <w:rPr>
                <w:rFonts w:eastAsia="Arial" w:cstheme="minorHAnsi"/>
                <w:szCs w:val="20"/>
              </w:rPr>
            </w:pPr>
            <w:r w:rsidRPr="00AE6D67">
              <w:rPr>
                <w:rFonts w:eastAsia="Arial" w:cstheme="minorHAnsi"/>
                <w:szCs w:val="20"/>
              </w:rPr>
              <w:t xml:space="preserve">Evaluation in the PACU will include continuous pulse oximetry. </w:t>
            </w:r>
          </w:p>
        </w:tc>
        <w:tc>
          <w:tcPr>
            <w:tcW w:w="1131" w:type="dxa"/>
            <w:gridSpan w:val="2"/>
          </w:tcPr>
          <w:p w14:paraId="1DCB3036"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17054789" w14:textId="77777777" w:rsidR="00001DAF" w:rsidRPr="0084305D" w:rsidRDefault="00001DAF" w:rsidP="00BC2983">
            <w:pPr>
              <w:rPr>
                <w:rFonts w:cstheme="minorHAnsi"/>
              </w:rPr>
            </w:pPr>
            <w:r w:rsidRPr="0084305D">
              <w:rPr>
                <w:rFonts w:cstheme="minorHAnsi"/>
              </w:rPr>
              <w:t xml:space="preserve">C-M, </w:t>
            </w:r>
          </w:p>
          <w:p w14:paraId="409603EC" w14:textId="77777777" w:rsidR="00001DAF" w:rsidRDefault="00001DAF" w:rsidP="00BC2983">
            <w:r w:rsidRPr="0084305D">
              <w:rPr>
                <w:rFonts w:cstheme="minorHAnsi"/>
              </w:rPr>
              <w:t>C</w:t>
            </w:r>
          </w:p>
        </w:tc>
        <w:tc>
          <w:tcPr>
            <w:tcW w:w="2070" w:type="dxa"/>
          </w:tcPr>
          <w:p w14:paraId="56215491" w14:textId="77777777" w:rsidR="00001DAF" w:rsidRDefault="00000000" w:rsidP="00BC2983">
            <w:sdt>
              <w:sdtPr>
                <w:id w:val="-107585317"/>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57B624BA" w14:textId="77777777" w:rsidR="00001DAF" w:rsidRDefault="00000000" w:rsidP="00BC2983">
            <w:sdt>
              <w:sdtPr>
                <w:id w:val="-22713726"/>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01ABDC8D" w14:textId="77777777" w:rsidR="00001DAF" w:rsidRDefault="00000000" w:rsidP="00BC2983">
            <w:pPr>
              <w:rPr>
                <w:rFonts w:cstheme="minorHAnsi"/>
              </w:rPr>
            </w:pPr>
            <w:sdt>
              <w:sdtPr>
                <w:rPr>
                  <w:rFonts w:cstheme="minorHAnsi"/>
                </w:rPr>
                <w:id w:val="1425064782"/>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3938ACB1" w14:textId="77777777" w:rsidR="00001DAF" w:rsidRPr="00C34C63" w:rsidRDefault="00000000" w:rsidP="00BC2983">
            <w:pPr>
              <w:rPr>
                <w:rFonts w:cstheme="minorHAnsi"/>
              </w:rPr>
            </w:pPr>
            <w:sdt>
              <w:sdtPr>
                <w:rPr>
                  <w:rFonts w:cstheme="minorHAnsi"/>
                </w:rPr>
                <w:id w:val="-237327670"/>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4E45E73B" w14:textId="77777777" w:rsidR="00001DAF" w:rsidRDefault="00001DAF" w:rsidP="00BC2983"/>
        </w:tc>
        <w:sdt>
          <w:sdtPr>
            <w:id w:val="-1940133428"/>
            <w:placeholder>
              <w:docPart w:val="683BAE8433774BF88DD5AFCC3AFBBACB"/>
            </w:placeholder>
            <w:showingPlcHdr/>
          </w:sdtPr>
          <w:sdtContent>
            <w:tc>
              <w:tcPr>
                <w:tcW w:w="4415" w:type="dxa"/>
              </w:tcPr>
              <w:p w14:paraId="6AC4A69C" w14:textId="77777777" w:rsidR="00001DAF" w:rsidRDefault="00001DAF" w:rsidP="00BC2983">
                <w:r>
                  <w:t>Enter observations of non-compliance, comments or notes here.</w:t>
                </w:r>
              </w:p>
            </w:tc>
          </w:sdtContent>
        </w:sdt>
      </w:tr>
      <w:tr w:rsidR="00001DAF" w14:paraId="5F9CC1F9" w14:textId="77777777" w:rsidTr="00D92A99">
        <w:trPr>
          <w:jc w:val="center"/>
        </w:trPr>
        <w:tc>
          <w:tcPr>
            <w:tcW w:w="899" w:type="dxa"/>
          </w:tcPr>
          <w:p w14:paraId="39C202BF" w14:textId="6EB04FBA" w:rsidR="00001DAF" w:rsidRPr="00017D18" w:rsidRDefault="00001DAF" w:rsidP="00BC2983">
            <w:pPr>
              <w:jc w:val="center"/>
              <w:rPr>
                <w:b/>
                <w:bCs/>
              </w:rPr>
            </w:pPr>
            <w:bookmarkStart w:id="74" w:name="Med8j9"/>
            <w:r w:rsidRPr="00A83B3F">
              <w:rPr>
                <w:b/>
                <w:bCs/>
              </w:rPr>
              <w:t>8-J-9</w:t>
            </w:r>
            <w:bookmarkEnd w:id="74"/>
          </w:p>
        </w:tc>
        <w:tc>
          <w:tcPr>
            <w:tcW w:w="6335" w:type="dxa"/>
          </w:tcPr>
          <w:p w14:paraId="62F034F3" w14:textId="77777777" w:rsidR="00001DAF" w:rsidRPr="00AE6D67" w:rsidRDefault="00001DAF" w:rsidP="00BC2983">
            <w:pPr>
              <w:rPr>
                <w:rFonts w:eastAsia="Arial" w:cstheme="minorHAnsi"/>
                <w:szCs w:val="20"/>
              </w:rPr>
            </w:pPr>
            <w:r w:rsidRPr="00AE6D67">
              <w:rPr>
                <w:rFonts w:eastAsia="Arial" w:cstheme="minorHAnsi"/>
                <w:szCs w:val="20"/>
              </w:rPr>
              <w:t>Post-operative progress notes are recorded.</w:t>
            </w:r>
          </w:p>
        </w:tc>
        <w:tc>
          <w:tcPr>
            <w:tcW w:w="1131" w:type="dxa"/>
            <w:gridSpan w:val="2"/>
          </w:tcPr>
          <w:p w14:paraId="1CD81AE7" w14:textId="77777777" w:rsidR="00001DAF" w:rsidRPr="00C34C63" w:rsidRDefault="00001DAF" w:rsidP="00BC2983">
            <w:pPr>
              <w:rPr>
                <w:rFonts w:cstheme="minorHAnsi"/>
              </w:rPr>
            </w:pPr>
            <w:r w:rsidRPr="00C34C63">
              <w:rPr>
                <w:rFonts w:cstheme="minorHAnsi"/>
              </w:rPr>
              <w:t xml:space="preserve">A </w:t>
            </w:r>
          </w:p>
          <w:p w14:paraId="298CC066" w14:textId="77777777" w:rsidR="00001DAF" w:rsidRPr="00C34C63" w:rsidRDefault="00001DAF" w:rsidP="00BC2983">
            <w:pPr>
              <w:rPr>
                <w:rFonts w:cstheme="minorHAnsi"/>
              </w:rPr>
            </w:pPr>
            <w:r w:rsidRPr="00C34C63">
              <w:rPr>
                <w:rFonts w:cstheme="minorHAnsi"/>
              </w:rPr>
              <w:t xml:space="preserve">B </w:t>
            </w:r>
          </w:p>
          <w:p w14:paraId="17BDD08A" w14:textId="77777777" w:rsidR="00001DAF" w:rsidRPr="00C34C63" w:rsidRDefault="00001DAF" w:rsidP="00BC2983">
            <w:pPr>
              <w:rPr>
                <w:rFonts w:cstheme="minorHAnsi"/>
              </w:rPr>
            </w:pPr>
            <w:r w:rsidRPr="00C34C63">
              <w:rPr>
                <w:rFonts w:cstheme="minorHAnsi"/>
              </w:rPr>
              <w:t xml:space="preserve">C-M </w:t>
            </w:r>
          </w:p>
          <w:p w14:paraId="67F5FC8C" w14:textId="77777777" w:rsidR="00001DAF" w:rsidRDefault="00001DAF" w:rsidP="00BC2983">
            <w:r w:rsidRPr="00C34C63">
              <w:rPr>
                <w:rFonts w:cstheme="minorHAnsi"/>
              </w:rPr>
              <w:t>C</w:t>
            </w:r>
          </w:p>
        </w:tc>
        <w:tc>
          <w:tcPr>
            <w:tcW w:w="2070" w:type="dxa"/>
          </w:tcPr>
          <w:p w14:paraId="62E66C76" w14:textId="77777777" w:rsidR="00001DAF" w:rsidRDefault="00000000" w:rsidP="00BC2983">
            <w:sdt>
              <w:sdtPr>
                <w:id w:val="1773662856"/>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3CDBD065" w14:textId="77777777" w:rsidR="00001DAF" w:rsidRDefault="00000000" w:rsidP="00BC2983">
            <w:sdt>
              <w:sdtPr>
                <w:id w:val="-1441681973"/>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57D69140" w14:textId="77777777" w:rsidR="00001DAF" w:rsidRDefault="00000000" w:rsidP="00BC2983">
            <w:pPr>
              <w:rPr>
                <w:rFonts w:cstheme="minorHAnsi"/>
              </w:rPr>
            </w:pPr>
            <w:sdt>
              <w:sdtPr>
                <w:rPr>
                  <w:rFonts w:cstheme="minorHAnsi"/>
                </w:rPr>
                <w:id w:val="-791440408"/>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5D8F26EE" w14:textId="77777777" w:rsidR="00001DAF" w:rsidRPr="00C34C63" w:rsidRDefault="00000000" w:rsidP="00BC2983">
            <w:pPr>
              <w:rPr>
                <w:rFonts w:cstheme="minorHAnsi"/>
              </w:rPr>
            </w:pPr>
            <w:sdt>
              <w:sdtPr>
                <w:rPr>
                  <w:rFonts w:cstheme="minorHAnsi"/>
                </w:rPr>
                <w:id w:val="-1878156587"/>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57D55AC4" w14:textId="77777777" w:rsidR="00001DAF" w:rsidRDefault="00001DAF" w:rsidP="00BC2983"/>
        </w:tc>
        <w:sdt>
          <w:sdtPr>
            <w:id w:val="1529452366"/>
            <w:placeholder>
              <w:docPart w:val="FBDAF23B698344B587DA6E7B43B35909"/>
            </w:placeholder>
            <w:showingPlcHdr/>
          </w:sdtPr>
          <w:sdtContent>
            <w:tc>
              <w:tcPr>
                <w:tcW w:w="4415" w:type="dxa"/>
              </w:tcPr>
              <w:p w14:paraId="2F07F708" w14:textId="77777777" w:rsidR="00001DAF" w:rsidRDefault="00001DAF" w:rsidP="00BC2983">
                <w:r>
                  <w:t>Enter observations of non-compliance, comments or notes here.</w:t>
                </w:r>
              </w:p>
            </w:tc>
          </w:sdtContent>
        </w:sdt>
      </w:tr>
      <w:tr w:rsidR="00001DAF" w14:paraId="0322390A" w14:textId="77777777" w:rsidTr="00D92A99">
        <w:trPr>
          <w:jc w:val="center"/>
        </w:trPr>
        <w:tc>
          <w:tcPr>
            <w:tcW w:w="899" w:type="dxa"/>
          </w:tcPr>
          <w:p w14:paraId="1BCA6605" w14:textId="0B634430" w:rsidR="00001DAF" w:rsidRDefault="00001DAF" w:rsidP="00BC2983">
            <w:pPr>
              <w:jc w:val="center"/>
              <w:rPr>
                <w:b/>
                <w:bCs/>
              </w:rPr>
            </w:pPr>
            <w:bookmarkStart w:id="75" w:name="Med8j10"/>
            <w:r w:rsidRPr="00A83B3F">
              <w:rPr>
                <w:b/>
                <w:bCs/>
              </w:rPr>
              <w:t>8-J-10</w:t>
            </w:r>
            <w:bookmarkEnd w:id="75"/>
          </w:p>
        </w:tc>
        <w:tc>
          <w:tcPr>
            <w:tcW w:w="6335" w:type="dxa"/>
          </w:tcPr>
          <w:p w14:paraId="3EB88B42" w14:textId="77777777" w:rsidR="00001DAF" w:rsidRPr="00AE6D67" w:rsidRDefault="00001DAF" w:rsidP="00BC2983">
            <w:pPr>
              <w:rPr>
                <w:rFonts w:eastAsia="Arial" w:cstheme="minorHAnsi"/>
                <w:szCs w:val="20"/>
              </w:rPr>
            </w:pPr>
            <w:r w:rsidRPr="00AE6D67">
              <w:rPr>
                <w:rFonts w:eastAsia="Arial" w:cstheme="minorHAnsi"/>
                <w:szCs w:val="20"/>
              </w:rPr>
              <w:t>There is a procedure report which includes procedure technique and findings.</w:t>
            </w:r>
          </w:p>
        </w:tc>
        <w:tc>
          <w:tcPr>
            <w:tcW w:w="1131" w:type="dxa"/>
            <w:gridSpan w:val="2"/>
          </w:tcPr>
          <w:p w14:paraId="04B07339" w14:textId="77777777" w:rsidR="00001DAF" w:rsidRPr="00C34C63" w:rsidRDefault="00001DAF" w:rsidP="00BC2983">
            <w:pPr>
              <w:rPr>
                <w:rFonts w:cstheme="minorHAnsi"/>
              </w:rPr>
            </w:pPr>
            <w:r w:rsidRPr="00C34C63">
              <w:rPr>
                <w:rFonts w:cstheme="minorHAnsi"/>
              </w:rPr>
              <w:t xml:space="preserve">A </w:t>
            </w:r>
          </w:p>
          <w:p w14:paraId="0041050A" w14:textId="77777777" w:rsidR="00001DAF" w:rsidRPr="00C34C63" w:rsidRDefault="00001DAF" w:rsidP="00BC2983">
            <w:pPr>
              <w:rPr>
                <w:rFonts w:cstheme="minorHAnsi"/>
              </w:rPr>
            </w:pPr>
            <w:r w:rsidRPr="00C34C63">
              <w:rPr>
                <w:rFonts w:cstheme="minorHAnsi"/>
              </w:rPr>
              <w:t xml:space="preserve">B </w:t>
            </w:r>
          </w:p>
          <w:p w14:paraId="596AEE01" w14:textId="77777777" w:rsidR="00001DAF" w:rsidRPr="00C34C63" w:rsidRDefault="00001DAF" w:rsidP="00BC2983">
            <w:pPr>
              <w:rPr>
                <w:rFonts w:cstheme="minorHAnsi"/>
              </w:rPr>
            </w:pPr>
            <w:r w:rsidRPr="00C34C63">
              <w:rPr>
                <w:rFonts w:cstheme="minorHAnsi"/>
              </w:rPr>
              <w:t xml:space="preserve">C-M </w:t>
            </w:r>
          </w:p>
          <w:p w14:paraId="76397DFE" w14:textId="77777777" w:rsidR="00001DAF" w:rsidRDefault="00001DAF" w:rsidP="00BC2983">
            <w:r w:rsidRPr="00C34C63">
              <w:rPr>
                <w:rFonts w:cstheme="minorHAnsi"/>
              </w:rPr>
              <w:t>C</w:t>
            </w:r>
          </w:p>
        </w:tc>
        <w:tc>
          <w:tcPr>
            <w:tcW w:w="2070" w:type="dxa"/>
          </w:tcPr>
          <w:p w14:paraId="16A37B80" w14:textId="77777777" w:rsidR="00001DAF" w:rsidRDefault="00000000" w:rsidP="00BC2983">
            <w:sdt>
              <w:sdtPr>
                <w:id w:val="-2004115019"/>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Compliant</w:t>
            </w:r>
          </w:p>
          <w:p w14:paraId="18C5ABA7" w14:textId="77777777" w:rsidR="00001DAF" w:rsidRDefault="00000000" w:rsidP="00BC2983">
            <w:sdt>
              <w:sdtPr>
                <w:id w:val="-188688548"/>
                <w14:checkbox>
                  <w14:checked w14:val="0"/>
                  <w14:checkedState w14:val="2612" w14:font="MS Gothic"/>
                  <w14:uncheckedState w14:val="2610" w14:font="MS Gothic"/>
                </w14:checkbox>
              </w:sdtPr>
              <w:sdtContent>
                <w:r w:rsidR="00001DAF">
                  <w:rPr>
                    <w:rFonts w:ascii="MS Gothic" w:eastAsia="MS Gothic" w:hAnsi="MS Gothic" w:hint="eastAsia"/>
                  </w:rPr>
                  <w:t>☐</w:t>
                </w:r>
              </w:sdtContent>
            </w:sdt>
            <w:r w:rsidR="00001DAF">
              <w:t>Deficient</w:t>
            </w:r>
          </w:p>
          <w:p w14:paraId="7256EA73" w14:textId="77777777" w:rsidR="00001DAF" w:rsidRDefault="00000000" w:rsidP="00BC2983">
            <w:pPr>
              <w:rPr>
                <w:rFonts w:cstheme="minorHAnsi"/>
              </w:rPr>
            </w:pPr>
            <w:sdt>
              <w:sdtPr>
                <w:rPr>
                  <w:rFonts w:cstheme="minorHAnsi"/>
                </w:rPr>
                <w:id w:val="-542828453"/>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B6D343E" w14:textId="77777777" w:rsidR="00001DAF" w:rsidRPr="00C34C63" w:rsidRDefault="00000000" w:rsidP="00BC2983">
            <w:pPr>
              <w:rPr>
                <w:rFonts w:cstheme="minorHAnsi"/>
              </w:rPr>
            </w:pPr>
            <w:sdt>
              <w:sdtPr>
                <w:rPr>
                  <w:rFonts w:cstheme="minorHAnsi"/>
                </w:rPr>
                <w:id w:val="-1372686914"/>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779E8BD" w14:textId="77777777" w:rsidR="00001DAF" w:rsidRDefault="00001DAF" w:rsidP="00BC2983"/>
        </w:tc>
        <w:sdt>
          <w:sdtPr>
            <w:id w:val="90046346"/>
            <w:placeholder>
              <w:docPart w:val="21E58DBD4533409B80A8568990ABDE4E"/>
            </w:placeholder>
            <w:showingPlcHdr/>
          </w:sdtPr>
          <w:sdtContent>
            <w:tc>
              <w:tcPr>
                <w:tcW w:w="4415" w:type="dxa"/>
              </w:tcPr>
              <w:p w14:paraId="1AE2A009" w14:textId="77777777" w:rsidR="00001DAF" w:rsidRDefault="00001DAF" w:rsidP="00BC2983">
                <w:r>
                  <w:t>Enter observations of non-compliance, comments or notes here.</w:t>
                </w:r>
              </w:p>
            </w:tc>
          </w:sdtContent>
        </w:sdt>
      </w:tr>
      <w:tr w:rsidR="004A66E7" w14:paraId="494F87E9" w14:textId="77777777" w:rsidTr="002C143C">
        <w:trPr>
          <w:jc w:val="center"/>
        </w:trPr>
        <w:tc>
          <w:tcPr>
            <w:tcW w:w="14850" w:type="dxa"/>
            <w:gridSpan w:val="6"/>
            <w:shd w:val="clear" w:color="auto" w:fill="016299"/>
          </w:tcPr>
          <w:p w14:paraId="52F2D7D9" w14:textId="77777777" w:rsidR="004A66E7" w:rsidRPr="00001DAF" w:rsidRDefault="004A66E7" w:rsidP="00BC2983">
            <w:pPr>
              <w:rPr>
                <w:b/>
                <w:bCs/>
                <w:color w:val="FFFFFF" w:themeColor="background1"/>
                <w:sz w:val="28"/>
                <w:szCs w:val="28"/>
              </w:rPr>
            </w:pPr>
            <w:r w:rsidRPr="00001DAF">
              <w:rPr>
                <w:b/>
                <w:bCs/>
                <w:color w:val="FFFFFF" w:themeColor="background1"/>
                <w:sz w:val="28"/>
                <w:szCs w:val="28"/>
              </w:rPr>
              <w:t>SUB-SECTION K:  Discharge</w:t>
            </w:r>
          </w:p>
        </w:tc>
      </w:tr>
      <w:tr w:rsidR="00001DAF" w14:paraId="19637162" w14:textId="77777777" w:rsidTr="00D92A99">
        <w:trPr>
          <w:jc w:val="center"/>
        </w:trPr>
        <w:tc>
          <w:tcPr>
            <w:tcW w:w="899" w:type="dxa"/>
          </w:tcPr>
          <w:p w14:paraId="0B1DCB97" w14:textId="59D96C86" w:rsidR="00001DAF" w:rsidRPr="00F0770A" w:rsidRDefault="00001DAF" w:rsidP="00BC2983">
            <w:pPr>
              <w:jc w:val="center"/>
              <w:rPr>
                <w:rFonts w:cstheme="minorHAnsi"/>
                <w:b/>
                <w:bCs/>
              </w:rPr>
            </w:pPr>
            <w:bookmarkStart w:id="76" w:name="Med8k4"/>
            <w:r w:rsidRPr="00A83B3F">
              <w:rPr>
                <w:rFonts w:cstheme="minorHAnsi"/>
                <w:b/>
                <w:bCs/>
              </w:rPr>
              <w:t>8-K-4</w:t>
            </w:r>
            <w:bookmarkEnd w:id="76"/>
          </w:p>
        </w:tc>
        <w:tc>
          <w:tcPr>
            <w:tcW w:w="6335" w:type="dxa"/>
          </w:tcPr>
          <w:p w14:paraId="11182072" w14:textId="77777777" w:rsidR="00001DAF" w:rsidRPr="00F0770A" w:rsidRDefault="00001DAF" w:rsidP="00BC2983">
            <w:pPr>
              <w:rPr>
                <w:rFonts w:eastAsia="Arial" w:cstheme="minorHAnsi"/>
                <w:szCs w:val="20"/>
              </w:rPr>
            </w:pPr>
            <w:r w:rsidRPr="00F0770A">
              <w:rPr>
                <w:rFonts w:eastAsia="Arial" w:cstheme="minorHAnsi"/>
                <w:szCs w:val="20"/>
              </w:rPr>
              <w:t>Approved and standardized discharge criteria are used and recorded (e.g. Aldrete score).</w:t>
            </w:r>
          </w:p>
          <w:p w14:paraId="65A17EEB" w14:textId="77777777" w:rsidR="00001DAF" w:rsidRPr="00F0770A" w:rsidRDefault="00001DAF" w:rsidP="00BC2983">
            <w:pPr>
              <w:rPr>
                <w:rFonts w:cstheme="minorHAnsi"/>
              </w:rPr>
            </w:pPr>
          </w:p>
        </w:tc>
        <w:tc>
          <w:tcPr>
            <w:tcW w:w="1131" w:type="dxa"/>
            <w:gridSpan w:val="2"/>
          </w:tcPr>
          <w:p w14:paraId="26F9D7BF"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59D683BE" w14:textId="77777777" w:rsidR="00001DAF" w:rsidRPr="0084305D" w:rsidRDefault="00001DAF" w:rsidP="00BC2983">
            <w:pPr>
              <w:rPr>
                <w:rFonts w:cstheme="minorHAnsi"/>
              </w:rPr>
            </w:pPr>
            <w:r w:rsidRPr="0084305D">
              <w:rPr>
                <w:rFonts w:cstheme="minorHAnsi"/>
              </w:rPr>
              <w:t xml:space="preserve">C-M, </w:t>
            </w:r>
          </w:p>
          <w:p w14:paraId="1588E332" w14:textId="77777777" w:rsidR="00001DAF" w:rsidRPr="00F0770A" w:rsidRDefault="00001DAF" w:rsidP="00BC2983">
            <w:pPr>
              <w:rPr>
                <w:rFonts w:cstheme="minorHAnsi"/>
              </w:rPr>
            </w:pPr>
            <w:r w:rsidRPr="0084305D">
              <w:rPr>
                <w:rFonts w:cstheme="minorHAnsi"/>
              </w:rPr>
              <w:t>C</w:t>
            </w:r>
          </w:p>
        </w:tc>
        <w:tc>
          <w:tcPr>
            <w:tcW w:w="2070" w:type="dxa"/>
          </w:tcPr>
          <w:p w14:paraId="3F80C078" w14:textId="77777777" w:rsidR="00001DAF" w:rsidRPr="00F0770A" w:rsidRDefault="00000000" w:rsidP="00BC2983">
            <w:pPr>
              <w:rPr>
                <w:rFonts w:cstheme="minorHAnsi"/>
              </w:rPr>
            </w:pPr>
            <w:sdt>
              <w:sdtPr>
                <w:rPr>
                  <w:rFonts w:cstheme="minorHAnsi"/>
                </w:rPr>
                <w:id w:val="-312026814"/>
                <w14:checkbox>
                  <w14:checked w14:val="0"/>
                  <w14:checkedState w14:val="2612" w14:font="MS Gothic"/>
                  <w14:uncheckedState w14:val="2610" w14:font="MS Gothic"/>
                </w14:checkbox>
              </w:sdtPr>
              <w:sdtContent>
                <w:r w:rsidR="00001DAF" w:rsidRPr="00F0770A">
                  <w:rPr>
                    <w:rFonts w:ascii="Segoe UI Symbol" w:eastAsia="MS Gothic" w:hAnsi="Segoe UI Symbol" w:cs="Segoe UI Symbol"/>
                  </w:rPr>
                  <w:t>☐</w:t>
                </w:r>
              </w:sdtContent>
            </w:sdt>
            <w:r w:rsidR="00001DAF" w:rsidRPr="00F0770A">
              <w:rPr>
                <w:rFonts w:cstheme="minorHAnsi"/>
              </w:rPr>
              <w:t>Compliant</w:t>
            </w:r>
          </w:p>
          <w:p w14:paraId="49648420" w14:textId="77777777" w:rsidR="00001DAF" w:rsidRPr="00F0770A" w:rsidRDefault="00000000" w:rsidP="00BC2983">
            <w:pPr>
              <w:rPr>
                <w:rFonts w:cstheme="minorHAnsi"/>
              </w:rPr>
            </w:pPr>
            <w:sdt>
              <w:sdtPr>
                <w:rPr>
                  <w:rFonts w:cstheme="minorHAnsi"/>
                </w:rPr>
                <w:id w:val="498623180"/>
                <w14:checkbox>
                  <w14:checked w14:val="0"/>
                  <w14:checkedState w14:val="2612" w14:font="MS Gothic"/>
                  <w14:uncheckedState w14:val="2610" w14:font="MS Gothic"/>
                </w14:checkbox>
              </w:sdtPr>
              <w:sdtContent>
                <w:r w:rsidR="00001DAF" w:rsidRPr="00F0770A">
                  <w:rPr>
                    <w:rFonts w:ascii="Segoe UI Symbol" w:eastAsia="MS Gothic" w:hAnsi="Segoe UI Symbol" w:cs="Segoe UI Symbol"/>
                  </w:rPr>
                  <w:t>☐</w:t>
                </w:r>
              </w:sdtContent>
            </w:sdt>
            <w:r w:rsidR="00001DAF" w:rsidRPr="00F0770A">
              <w:rPr>
                <w:rFonts w:cstheme="minorHAnsi"/>
              </w:rPr>
              <w:t>Deficient</w:t>
            </w:r>
          </w:p>
          <w:p w14:paraId="302D92DF" w14:textId="77777777" w:rsidR="00001DAF" w:rsidRDefault="00000000" w:rsidP="00BC2983">
            <w:pPr>
              <w:rPr>
                <w:rFonts w:cstheme="minorHAnsi"/>
              </w:rPr>
            </w:pPr>
            <w:sdt>
              <w:sdtPr>
                <w:rPr>
                  <w:rFonts w:cstheme="minorHAnsi"/>
                </w:rPr>
                <w:id w:val="-1090930340"/>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5F684748" w14:textId="77777777" w:rsidR="00001DAF" w:rsidRPr="00C34C63" w:rsidRDefault="00000000" w:rsidP="00BC2983">
            <w:pPr>
              <w:rPr>
                <w:rFonts w:cstheme="minorHAnsi"/>
              </w:rPr>
            </w:pPr>
            <w:sdt>
              <w:sdtPr>
                <w:rPr>
                  <w:rFonts w:cstheme="minorHAnsi"/>
                </w:rPr>
                <w:id w:val="1672370630"/>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3E837FEE" w14:textId="77777777" w:rsidR="00001DAF" w:rsidRPr="00F0770A" w:rsidRDefault="00001DAF" w:rsidP="00BC2983">
            <w:pPr>
              <w:rPr>
                <w:rFonts w:cstheme="minorHAnsi"/>
              </w:rPr>
            </w:pPr>
          </w:p>
        </w:tc>
        <w:sdt>
          <w:sdtPr>
            <w:rPr>
              <w:rFonts w:cstheme="minorHAnsi"/>
            </w:rPr>
            <w:id w:val="518580323"/>
            <w:placeholder>
              <w:docPart w:val="AB47702A79324208BA9824932EAA4C2A"/>
            </w:placeholder>
            <w:showingPlcHdr/>
          </w:sdtPr>
          <w:sdtContent>
            <w:tc>
              <w:tcPr>
                <w:tcW w:w="4415" w:type="dxa"/>
              </w:tcPr>
              <w:p w14:paraId="55CFA114" w14:textId="77777777" w:rsidR="00001DAF" w:rsidRPr="00F0770A" w:rsidRDefault="00001DAF" w:rsidP="00BC2983">
                <w:pPr>
                  <w:rPr>
                    <w:rFonts w:cstheme="minorHAnsi"/>
                  </w:rPr>
                </w:pPr>
                <w:r w:rsidRPr="00F0770A">
                  <w:rPr>
                    <w:rFonts w:cstheme="minorHAnsi"/>
                  </w:rPr>
                  <w:t>Enter observations of non-compliance, comments or notes here.</w:t>
                </w:r>
              </w:p>
            </w:tc>
          </w:sdtContent>
        </w:sdt>
      </w:tr>
      <w:tr w:rsidR="00001DAF" w14:paraId="45A03BCA" w14:textId="77777777" w:rsidTr="00D92A99">
        <w:trPr>
          <w:jc w:val="center"/>
        </w:trPr>
        <w:tc>
          <w:tcPr>
            <w:tcW w:w="899" w:type="dxa"/>
          </w:tcPr>
          <w:p w14:paraId="17016C69" w14:textId="0288CC31" w:rsidR="00001DAF" w:rsidRPr="007843BC" w:rsidRDefault="00001DAF" w:rsidP="00BC2983">
            <w:pPr>
              <w:jc w:val="center"/>
              <w:rPr>
                <w:rFonts w:cstheme="minorHAnsi"/>
                <w:b/>
                <w:bCs/>
              </w:rPr>
            </w:pPr>
            <w:bookmarkStart w:id="77" w:name="Med8k6"/>
            <w:r w:rsidRPr="00A83B3F">
              <w:rPr>
                <w:b/>
                <w:bCs/>
              </w:rPr>
              <w:t>8-K-6</w:t>
            </w:r>
            <w:bookmarkEnd w:id="77"/>
          </w:p>
        </w:tc>
        <w:tc>
          <w:tcPr>
            <w:tcW w:w="6335" w:type="dxa"/>
          </w:tcPr>
          <w:p w14:paraId="2CA8A747" w14:textId="77777777" w:rsidR="00001DAF" w:rsidRDefault="00001DAF" w:rsidP="00BC2983">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5D260BEF" w14:textId="77777777" w:rsidR="00001DAF" w:rsidRPr="00F0770A" w:rsidRDefault="00001DAF" w:rsidP="00BC2983">
            <w:pPr>
              <w:rPr>
                <w:rFonts w:cstheme="minorHAnsi"/>
              </w:rPr>
            </w:pPr>
          </w:p>
        </w:tc>
        <w:tc>
          <w:tcPr>
            <w:tcW w:w="1131" w:type="dxa"/>
            <w:gridSpan w:val="2"/>
          </w:tcPr>
          <w:p w14:paraId="244FA1F2" w14:textId="77777777" w:rsidR="00001DAF" w:rsidRPr="00C34C63" w:rsidRDefault="00001DAF" w:rsidP="00BC2983">
            <w:pPr>
              <w:rPr>
                <w:rFonts w:cstheme="minorHAnsi"/>
              </w:rPr>
            </w:pPr>
            <w:r w:rsidRPr="00C34C63">
              <w:rPr>
                <w:rFonts w:cstheme="minorHAnsi"/>
              </w:rPr>
              <w:t xml:space="preserve">B </w:t>
            </w:r>
          </w:p>
          <w:p w14:paraId="1E04991B" w14:textId="77777777" w:rsidR="00001DAF" w:rsidRPr="00C34C63" w:rsidRDefault="00001DAF" w:rsidP="00BC2983">
            <w:pPr>
              <w:rPr>
                <w:rFonts w:cstheme="minorHAnsi"/>
              </w:rPr>
            </w:pPr>
            <w:r w:rsidRPr="00C34C63">
              <w:rPr>
                <w:rFonts w:cstheme="minorHAnsi"/>
              </w:rPr>
              <w:t xml:space="preserve">C-M </w:t>
            </w:r>
          </w:p>
          <w:p w14:paraId="317272A2" w14:textId="77777777" w:rsidR="00001DAF" w:rsidRPr="00F0770A" w:rsidRDefault="00001DAF" w:rsidP="00BC2983">
            <w:pPr>
              <w:rPr>
                <w:rFonts w:cstheme="minorHAnsi"/>
              </w:rPr>
            </w:pPr>
            <w:r w:rsidRPr="00C34C63">
              <w:rPr>
                <w:rFonts w:cstheme="minorHAnsi"/>
              </w:rPr>
              <w:t>C</w:t>
            </w:r>
          </w:p>
        </w:tc>
        <w:tc>
          <w:tcPr>
            <w:tcW w:w="2070" w:type="dxa"/>
          </w:tcPr>
          <w:p w14:paraId="0EA471D1" w14:textId="77777777" w:rsidR="00001DAF" w:rsidRPr="00F0770A" w:rsidRDefault="00000000" w:rsidP="00BC2983">
            <w:pPr>
              <w:rPr>
                <w:rFonts w:cstheme="minorHAnsi"/>
              </w:rPr>
            </w:pPr>
            <w:sdt>
              <w:sdtPr>
                <w:rPr>
                  <w:rFonts w:cstheme="minorHAnsi"/>
                </w:rPr>
                <w:id w:val="190888413"/>
                <w14:checkbox>
                  <w14:checked w14:val="0"/>
                  <w14:checkedState w14:val="2612" w14:font="MS Gothic"/>
                  <w14:uncheckedState w14:val="2610" w14:font="MS Gothic"/>
                </w14:checkbox>
              </w:sdtPr>
              <w:sdtContent>
                <w:r w:rsidR="00001DAF" w:rsidRPr="00F0770A">
                  <w:rPr>
                    <w:rFonts w:ascii="Segoe UI Symbol" w:eastAsia="MS Gothic" w:hAnsi="Segoe UI Symbol" w:cs="Segoe UI Symbol"/>
                  </w:rPr>
                  <w:t>☐</w:t>
                </w:r>
              </w:sdtContent>
            </w:sdt>
            <w:r w:rsidR="00001DAF" w:rsidRPr="00F0770A">
              <w:rPr>
                <w:rFonts w:cstheme="minorHAnsi"/>
              </w:rPr>
              <w:t>Compliant</w:t>
            </w:r>
          </w:p>
          <w:p w14:paraId="55AF24E8" w14:textId="77777777" w:rsidR="00001DAF" w:rsidRPr="00F0770A" w:rsidRDefault="00000000" w:rsidP="00BC2983">
            <w:pPr>
              <w:rPr>
                <w:rFonts w:cstheme="minorHAnsi"/>
              </w:rPr>
            </w:pPr>
            <w:sdt>
              <w:sdtPr>
                <w:rPr>
                  <w:rFonts w:cstheme="minorHAnsi"/>
                </w:rPr>
                <w:id w:val="-883634503"/>
                <w14:checkbox>
                  <w14:checked w14:val="0"/>
                  <w14:checkedState w14:val="2612" w14:font="MS Gothic"/>
                  <w14:uncheckedState w14:val="2610" w14:font="MS Gothic"/>
                </w14:checkbox>
              </w:sdtPr>
              <w:sdtContent>
                <w:r w:rsidR="00001DAF" w:rsidRPr="00F0770A">
                  <w:rPr>
                    <w:rFonts w:ascii="Segoe UI Symbol" w:eastAsia="MS Gothic" w:hAnsi="Segoe UI Symbol" w:cs="Segoe UI Symbol"/>
                  </w:rPr>
                  <w:t>☐</w:t>
                </w:r>
              </w:sdtContent>
            </w:sdt>
            <w:r w:rsidR="00001DAF" w:rsidRPr="00F0770A">
              <w:rPr>
                <w:rFonts w:cstheme="minorHAnsi"/>
              </w:rPr>
              <w:t>Deficient</w:t>
            </w:r>
          </w:p>
          <w:p w14:paraId="3B27CB26" w14:textId="77777777" w:rsidR="00001DAF" w:rsidRDefault="00000000" w:rsidP="00BC2983">
            <w:pPr>
              <w:rPr>
                <w:rFonts w:cstheme="minorHAnsi"/>
              </w:rPr>
            </w:pPr>
            <w:sdt>
              <w:sdtPr>
                <w:rPr>
                  <w:rFonts w:cstheme="minorHAnsi"/>
                </w:rPr>
                <w:id w:val="-1089922503"/>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00A935BE" w14:textId="77777777" w:rsidR="00001DAF" w:rsidRPr="00C34C63" w:rsidRDefault="00000000" w:rsidP="00BC2983">
            <w:pPr>
              <w:rPr>
                <w:rFonts w:cstheme="minorHAnsi"/>
              </w:rPr>
            </w:pPr>
            <w:sdt>
              <w:sdtPr>
                <w:rPr>
                  <w:rFonts w:cstheme="minorHAnsi"/>
                </w:rPr>
                <w:id w:val="1113247787"/>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67F71B1" w14:textId="77777777" w:rsidR="00001DAF" w:rsidRPr="00F0770A" w:rsidRDefault="00001DAF" w:rsidP="00BC2983">
            <w:pPr>
              <w:rPr>
                <w:rFonts w:cstheme="minorHAnsi"/>
              </w:rPr>
            </w:pPr>
          </w:p>
        </w:tc>
        <w:sdt>
          <w:sdtPr>
            <w:rPr>
              <w:rFonts w:cstheme="minorHAnsi"/>
            </w:rPr>
            <w:id w:val="-583837820"/>
            <w:placeholder>
              <w:docPart w:val="197638DAA10949258C6FF051312C0D19"/>
            </w:placeholder>
            <w:showingPlcHdr/>
          </w:sdtPr>
          <w:sdtContent>
            <w:tc>
              <w:tcPr>
                <w:tcW w:w="4415" w:type="dxa"/>
              </w:tcPr>
              <w:p w14:paraId="123991EF" w14:textId="77777777" w:rsidR="00001DAF" w:rsidRPr="00F0770A" w:rsidRDefault="00001DAF" w:rsidP="00BC2983">
                <w:pPr>
                  <w:rPr>
                    <w:rFonts w:cstheme="minorHAnsi"/>
                  </w:rPr>
                </w:pPr>
                <w:r w:rsidRPr="00F0770A">
                  <w:rPr>
                    <w:rFonts w:cstheme="minorHAnsi"/>
                  </w:rPr>
                  <w:t>Enter observations of non-compliance, comments or notes here.</w:t>
                </w:r>
              </w:p>
            </w:tc>
          </w:sdtContent>
        </w:sdt>
      </w:tr>
      <w:tr w:rsidR="00E6659F" w14:paraId="0503641E" w14:textId="77777777" w:rsidTr="00E6659F">
        <w:trPr>
          <w:trHeight w:val="260"/>
          <w:jc w:val="center"/>
        </w:trPr>
        <w:tc>
          <w:tcPr>
            <w:tcW w:w="899" w:type="dxa"/>
            <w:shd w:val="clear" w:color="auto" w:fill="243746"/>
          </w:tcPr>
          <w:p w14:paraId="57B74F17" w14:textId="5862E474" w:rsidR="00E6659F" w:rsidRPr="00F0770A" w:rsidRDefault="00E6659F" w:rsidP="00E6659F">
            <w:pPr>
              <w:jc w:val="center"/>
              <w:rPr>
                <w:rFonts w:cstheme="minorHAnsi"/>
                <w:b/>
                <w:bCs/>
              </w:rPr>
            </w:pPr>
            <w:r w:rsidRPr="00AE1B2E">
              <w:rPr>
                <w:rFonts w:cs="Arial"/>
                <w:b/>
                <w:bCs/>
                <w:color w:val="FFFFFF" w:themeColor="background1"/>
                <w:sz w:val="28"/>
                <w:szCs w:val="28"/>
              </w:rPr>
              <w:lastRenderedPageBreak/>
              <w:t>ID</w:t>
            </w:r>
          </w:p>
        </w:tc>
        <w:tc>
          <w:tcPr>
            <w:tcW w:w="6335" w:type="dxa"/>
            <w:shd w:val="clear" w:color="auto" w:fill="243746"/>
          </w:tcPr>
          <w:p w14:paraId="2E621334" w14:textId="64E30E1B" w:rsidR="00E6659F" w:rsidRPr="00F0770A" w:rsidRDefault="00E6659F" w:rsidP="00E6659F">
            <w:pPr>
              <w:autoSpaceDE w:val="0"/>
              <w:autoSpaceDN w:val="0"/>
              <w:adjustRightInd w:val="0"/>
              <w:rPr>
                <w:rFonts w:eastAsia="Arial" w:cstheme="minorHAnsi"/>
                <w:szCs w:val="2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0387704F" w14:textId="75A10516" w:rsidR="00E6659F" w:rsidRPr="00C34C63" w:rsidRDefault="00E6659F" w:rsidP="00E6659F">
            <w:pPr>
              <w:rPr>
                <w:rFonts w:cstheme="minorHAnsi"/>
              </w:rPr>
            </w:pPr>
            <w:r w:rsidRPr="00AE1B2E">
              <w:rPr>
                <w:rFonts w:cs="Arial"/>
                <w:b/>
                <w:bCs/>
                <w:color w:val="FFFFFF" w:themeColor="background1"/>
                <w:sz w:val="28"/>
                <w:szCs w:val="28"/>
              </w:rPr>
              <w:t>Class</w:t>
            </w:r>
          </w:p>
        </w:tc>
        <w:tc>
          <w:tcPr>
            <w:tcW w:w="2070" w:type="dxa"/>
            <w:shd w:val="clear" w:color="auto" w:fill="243746"/>
          </w:tcPr>
          <w:p w14:paraId="7DEC45EF" w14:textId="3D4D10AF" w:rsidR="00E6659F" w:rsidRDefault="00E6659F" w:rsidP="00E6659F">
            <w:pPr>
              <w:rPr>
                <w:rFonts w:cstheme="minorHAnsi"/>
              </w:rPr>
            </w:pPr>
            <w:r w:rsidRPr="00AE1B2E">
              <w:rPr>
                <w:rFonts w:cs="Arial"/>
                <w:b/>
                <w:bCs/>
                <w:color w:val="FFFFFF" w:themeColor="background1"/>
                <w:sz w:val="28"/>
                <w:szCs w:val="28"/>
              </w:rPr>
              <w:t>Score</w:t>
            </w:r>
          </w:p>
        </w:tc>
        <w:tc>
          <w:tcPr>
            <w:tcW w:w="4415" w:type="dxa"/>
            <w:shd w:val="clear" w:color="auto" w:fill="243746"/>
          </w:tcPr>
          <w:p w14:paraId="6C43EDB7" w14:textId="5085CE6F" w:rsidR="00E6659F" w:rsidRDefault="00E6659F" w:rsidP="00E6659F">
            <w:pPr>
              <w:rPr>
                <w:rFonts w:cstheme="minorHAnsi"/>
              </w:rPr>
            </w:pPr>
            <w:r w:rsidRPr="00AE1B2E">
              <w:rPr>
                <w:rFonts w:cs="Arial"/>
                <w:b/>
                <w:bCs/>
                <w:color w:val="FFFFFF" w:themeColor="background1"/>
                <w:sz w:val="28"/>
                <w:szCs w:val="28"/>
              </w:rPr>
              <w:t>Findings/Comments</w:t>
            </w:r>
          </w:p>
        </w:tc>
      </w:tr>
      <w:tr w:rsidR="00001DAF" w14:paraId="39F70A82" w14:textId="77777777" w:rsidTr="00D92A99">
        <w:trPr>
          <w:trHeight w:val="1340"/>
          <w:jc w:val="center"/>
        </w:trPr>
        <w:tc>
          <w:tcPr>
            <w:tcW w:w="899" w:type="dxa"/>
          </w:tcPr>
          <w:p w14:paraId="2F22968A" w14:textId="1CC04C8E" w:rsidR="00001DAF" w:rsidRPr="00F0770A" w:rsidRDefault="00001DAF" w:rsidP="00BC2983">
            <w:pPr>
              <w:jc w:val="center"/>
              <w:rPr>
                <w:rFonts w:cstheme="minorHAnsi"/>
                <w:b/>
                <w:bCs/>
              </w:rPr>
            </w:pPr>
            <w:bookmarkStart w:id="78" w:name="Med8k8"/>
            <w:r w:rsidRPr="00A83B3F">
              <w:rPr>
                <w:rFonts w:cstheme="minorHAnsi"/>
                <w:b/>
                <w:bCs/>
              </w:rPr>
              <w:t>8-K-8</w:t>
            </w:r>
            <w:bookmarkEnd w:id="78"/>
          </w:p>
        </w:tc>
        <w:tc>
          <w:tcPr>
            <w:tcW w:w="6335" w:type="dxa"/>
          </w:tcPr>
          <w:p w14:paraId="5CF60406" w14:textId="77777777" w:rsidR="00001DAF" w:rsidRPr="00F0770A" w:rsidRDefault="00001DAF" w:rsidP="00BC2983">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6505367D" w14:textId="77777777" w:rsidR="00001DAF" w:rsidRPr="00F0770A" w:rsidRDefault="00001DAF" w:rsidP="00BC2983">
            <w:pPr>
              <w:rPr>
                <w:rFonts w:cstheme="minorHAnsi"/>
              </w:rPr>
            </w:pPr>
          </w:p>
        </w:tc>
        <w:tc>
          <w:tcPr>
            <w:tcW w:w="1131" w:type="dxa"/>
            <w:gridSpan w:val="2"/>
          </w:tcPr>
          <w:p w14:paraId="1E20BC32" w14:textId="77777777" w:rsidR="00001DAF" w:rsidRPr="00C34C63" w:rsidRDefault="00001DAF" w:rsidP="00BC2983">
            <w:pPr>
              <w:rPr>
                <w:rFonts w:cstheme="minorHAnsi"/>
              </w:rPr>
            </w:pPr>
            <w:r w:rsidRPr="00C34C63">
              <w:rPr>
                <w:rFonts w:cstheme="minorHAnsi"/>
              </w:rPr>
              <w:t xml:space="preserve">A </w:t>
            </w:r>
          </w:p>
          <w:p w14:paraId="68E07E63" w14:textId="77777777" w:rsidR="00001DAF" w:rsidRPr="00C34C63" w:rsidRDefault="00001DAF" w:rsidP="00BC2983">
            <w:pPr>
              <w:rPr>
                <w:rFonts w:cstheme="minorHAnsi"/>
              </w:rPr>
            </w:pPr>
            <w:r w:rsidRPr="00C34C63">
              <w:rPr>
                <w:rFonts w:cstheme="minorHAnsi"/>
              </w:rPr>
              <w:t xml:space="preserve">B </w:t>
            </w:r>
          </w:p>
          <w:p w14:paraId="075D8CF6" w14:textId="77777777" w:rsidR="00001DAF" w:rsidRPr="00C34C63" w:rsidRDefault="00001DAF" w:rsidP="00BC2983">
            <w:pPr>
              <w:rPr>
                <w:rFonts w:cstheme="minorHAnsi"/>
              </w:rPr>
            </w:pPr>
            <w:r w:rsidRPr="00C34C63">
              <w:rPr>
                <w:rFonts w:cstheme="minorHAnsi"/>
              </w:rPr>
              <w:t xml:space="preserve">C-M </w:t>
            </w:r>
          </w:p>
          <w:p w14:paraId="2AF5698C" w14:textId="77777777" w:rsidR="00001DAF" w:rsidRPr="00F0770A" w:rsidRDefault="00001DAF" w:rsidP="00BC2983">
            <w:pPr>
              <w:rPr>
                <w:rFonts w:cstheme="minorHAnsi"/>
              </w:rPr>
            </w:pPr>
            <w:r w:rsidRPr="00C34C63">
              <w:rPr>
                <w:rFonts w:cstheme="minorHAnsi"/>
              </w:rPr>
              <w:t>C</w:t>
            </w:r>
          </w:p>
        </w:tc>
        <w:tc>
          <w:tcPr>
            <w:tcW w:w="2070" w:type="dxa"/>
          </w:tcPr>
          <w:p w14:paraId="23DEF1D5" w14:textId="77777777" w:rsidR="00001DAF" w:rsidRPr="00F0770A" w:rsidRDefault="00000000" w:rsidP="00BC2983">
            <w:pPr>
              <w:rPr>
                <w:rFonts w:cstheme="minorHAnsi"/>
              </w:rPr>
            </w:pPr>
            <w:sdt>
              <w:sdtPr>
                <w:rPr>
                  <w:rFonts w:cstheme="minorHAnsi"/>
                </w:rPr>
                <w:id w:val="-983149571"/>
                <w14:checkbox>
                  <w14:checked w14:val="0"/>
                  <w14:checkedState w14:val="2612" w14:font="MS Gothic"/>
                  <w14:uncheckedState w14:val="2610" w14:font="MS Gothic"/>
                </w14:checkbox>
              </w:sdtPr>
              <w:sdtContent>
                <w:r w:rsidR="00001DAF" w:rsidRPr="00F0770A">
                  <w:rPr>
                    <w:rFonts w:ascii="Segoe UI Symbol" w:eastAsia="MS Gothic" w:hAnsi="Segoe UI Symbol" w:cs="Segoe UI Symbol"/>
                  </w:rPr>
                  <w:t>☐</w:t>
                </w:r>
              </w:sdtContent>
            </w:sdt>
            <w:r w:rsidR="00001DAF" w:rsidRPr="00F0770A">
              <w:rPr>
                <w:rFonts w:cstheme="minorHAnsi"/>
              </w:rPr>
              <w:t>Compliant</w:t>
            </w:r>
          </w:p>
          <w:p w14:paraId="3AF04747" w14:textId="77777777" w:rsidR="00001DAF" w:rsidRPr="00F0770A" w:rsidRDefault="00000000" w:rsidP="00BC2983">
            <w:pPr>
              <w:rPr>
                <w:rFonts w:cstheme="minorHAnsi"/>
              </w:rPr>
            </w:pPr>
            <w:sdt>
              <w:sdtPr>
                <w:rPr>
                  <w:rFonts w:cstheme="minorHAnsi"/>
                </w:rPr>
                <w:id w:val="1828865616"/>
                <w14:checkbox>
                  <w14:checked w14:val="0"/>
                  <w14:checkedState w14:val="2612" w14:font="MS Gothic"/>
                  <w14:uncheckedState w14:val="2610" w14:font="MS Gothic"/>
                </w14:checkbox>
              </w:sdtPr>
              <w:sdtContent>
                <w:r w:rsidR="00001DAF" w:rsidRPr="00F0770A">
                  <w:rPr>
                    <w:rFonts w:ascii="Segoe UI Symbol" w:eastAsia="MS Gothic" w:hAnsi="Segoe UI Symbol" w:cs="Segoe UI Symbol"/>
                  </w:rPr>
                  <w:t>☐</w:t>
                </w:r>
              </w:sdtContent>
            </w:sdt>
            <w:r w:rsidR="00001DAF" w:rsidRPr="00F0770A">
              <w:rPr>
                <w:rFonts w:cstheme="minorHAnsi"/>
              </w:rPr>
              <w:t>Deficient</w:t>
            </w:r>
          </w:p>
          <w:p w14:paraId="2EEB52E6" w14:textId="77777777" w:rsidR="00001DAF" w:rsidRDefault="00000000" w:rsidP="00BC2983">
            <w:pPr>
              <w:rPr>
                <w:rFonts w:cstheme="minorHAnsi"/>
              </w:rPr>
            </w:pPr>
            <w:sdt>
              <w:sdtPr>
                <w:rPr>
                  <w:rFonts w:cstheme="minorHAnsi"/>
                </w:rPr>
                <w:id w:val="-1214582241"/>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4D80ECF" w14:textId="77777777" w:rsidR="00001DAF" w:rsidRPr="00C34C63" w:rsidRDefault="00000000" w:rsidP="00BC2983">
            <w:pPr>
              <w:rPr>
                <w:rFonts w:cstheme="minorHAnsi"/>
              </w:rPr>
            </w:pPr>
            <w:sdt>
              <w:sdtPr>
                <w:rPr>
                  <w:rFonts w:cstheme="minorHAnsi"/>
                </w:rPr>
                <w:id w:val="193654545"/>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3FBCD917" w14:textId="77777777" w:rsidR="00001DAF" w:rsidRPr="00F0770A" w:rsidRDefault="00001DAF" w:rsidP="00BC2983">
            <w:pPr>
              <w:rPr>
                <w:rFonts w:cstheme="minorHAnsi"/>
              </w:rPr>
            </w:pPr>
          </w:p>
        </w:tc>
        <w:sdt>
          <w:sdtPr>
            <w:rPr>
              <w:rFonts w:cstheme="minorHAnsi"/>
            </w:rPr>
            <w:id w:val="1525205549"/>
            <w:placeholder>
              <w:docPart w:val="780BADDFD1804771895C5301B614AE68"/>
            </w:placeholder>
            <w:showingPlcHdr/>
          </w:sdtPr>
          <w:sdtContent>
            <w:tc>
              <w:tcPr>
                <w:tcW w:w="4415" w:type="dxa"/>
              </w:tcPr>
              <w:p w14:paraId="4AE1228B" w14:textId="77777777" w:rsidR="00001DAF" w:rsidRPr="00F0770A" w:rsidRDefault="00001DAF" w:rsidP="00BC2983">
                <w:pPr>
                  <w:rPr>
                    <w:rFonts w:cstheme="minorHAnsi"/>
                  </w:rPr>
                </w:pPr>
                <w:r w:rsidRPr="00F0770A">
                  <w:rPr>
                    <w:rFonts w:cstheme="minorHAnsi"/>
                  </w:rPr>
                  <w:t>Enter observations of non-compliance, comments or notes here.</w:t>
                </w:r>
              </w:p>
            </w:tc>
          </w:sdtContent>
        </w:sdt>
      </w:tr>
      <w:tr w:rsidR="00001DAF" w14:paraId="7D1831FD" w14:textId="77777777" w:rsidTr="00D92A99">
        <w:trPr>
          <w:jc w:val="center"/>
        </w:trPr>
        <w:tc>
          <w:tcPr>
            <w:tcW w:w="899" w:type="dxa"/>
          </w:tcPr>
          <w:p w14:paraId="555AF92A" w14:textId="41032F83" w:rsidR="00001DAF" w:rsidRPr="00F0770A" w:rsidRDefault="00001DAF" w:rsidP="00BC2983">
            <w:pPr>
              <w:jc w:val="center"/>
              <w:rPr>
                <w:rFonts w:cstheme="minorHAnsi"/>
                <w:b/>
                <w:bCs/>
              </w:rPr>
            </w:pPr>
            <w:bookmarkStart w:id="79" w:name="Med8k10"/>
            <w:r w:rsidRPr="00A83B3F">
              <w:rPr>
                <w:rFonts w:cstheme="minorHAnsi"/>
                <w:b/>
                <w:bCs/>
              </w:rPr>
              <w:t>8-K-10</w:t>
            </w:r>
            <w:bookmarkEnd w:id="79"/>
          </w:p>
        </w:tc>
        <w:tc>
          <w:tcPr>
            <w:tcW w:w="6335" w:type="dxa"/>
          </w:tcPr>
          <w:p w14:paraId="1E15953B" w14:textId="77777777" w:rsidR="00001DAF" w:rsidRPr="00F0770A" w:rsidRDefault="00001DAF" w:rsidP="00BC2983">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1131" w:type="dxa"/>
            <w:gridSpan w:val="2"/>
          </w:tcPr>
          <w:p w14:paraId="5D551C9C"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253768E9" w14:textId="77777777" w:rsidR="00001DAF" w:rsidRPr="0084305D" w:rsidRDefault="00001DAF" w:rsidP="00BC2983">
            <w:pPr>
              <w:rPr>
                <w:rFonts w:cstheme="minorHAnsi"/>
              </w:rPr>
            </w:pPr>
            <w:r w:rsidRPr="0084305D">
              <w:rPr>
                <w:rFonts w:cstheme="minorHAnsi"/>
              </w:rPr>
              <w:t xml:space="preserve">C-M, </w:t>
            </w:r>
          </w:p>
          <w:p w14:paraId="59C07D1F" w14:textId="77777777" w:rsidR="00001DAF" w:rsidRPr="00F0770A" w:rsidRDefault="00001DAF" w:rsidP="00BC2983">
            <w:pPr>
              <w:rPr>
                <w:rFonts w:cstheme="minorHAnsi"/>
              </w:rPr>
            </w:pPr>
            <w:r w:rsidRPr="0084305D">
              <w:rPr>
                <w:rFonts w:cstheme="minorHAnsi"/>
              </w:rPr>
              <w:t>C</w:t>
            </w:r>
          </w:p>
        </w:tc>
        <w:tc>
          <w:tcPr>
            <w:tcW w:w="2070" w:type="dxa"/>
          </w:tcPr>
          <w:p w14:paraId="488CFD3B" w14:textId="77777777" w:rsidR="00001DAF" w:rsidRPr="00F0770A" w:rsidRDefault="00000000" w:rsidP="00BC2983">
            <w:pPr>
              <w:rPr>
                <w:rFonts w:cstheme="minorHAnsi"/>
              </w:rPr>
            </w:pPr>
            <w:sdt>
              <w:sdtPr>
                <w:rPr>
                  <w:rFonts w:cstheme="minorHAnsi"/>
                </w:rPr>
                <w:id w:val="171229268"/>
                <w14:checkbox>
                  <w14:checked w14:val="0"/>
                  <w14:checkedState w14:val="2612" w14:font="MS Gothic"/>
                  <w14:uncheckedState w14:val="2610" w14:font="MS Gothic"/>
                </w14:checkbox>
              </w:sdtPr>
              <w:sdtContent>
                <w:r w:rsidR="00001DAF" w:rsidRPr="00F0770A">
                  <w:rPr>
                    <w:rFonts w:ascii="Segoe UI Symbol" w:eastAsia="MS Gothic" w:hAnsi="Segoe UI Symbol" w:cs="Segoe UI Symbol"/>
                  </w:rPr>
                  <w:t>☐</w:t>
                </w:r>
              </w:sdtContent>
            </w:sdt>
            <w:r w:rsidR="00001DAF" w:rsidRPr="00F0770A">
              <w:rPr>
                <w:rFonts w:cstheme="minorHAnsi"/>
              </w:rPr>
              <w:t>Compliant</w:t>
            </w:r>
          </w:p>
          <w:p w14:paraId="63DB9AA5" w14:textId="77777777" w:rsidR="00001DAF" w:rsidRPr="00F0770A" w:rsidRDefault="00000000" w:rsidP="00BC2983">
            <w:pPr>
              <w:rPr>
                <w:rFonts w:cstheme="minorHAnsi"/>
              </w:rPr>
            </w:pPr>
            <w:sdt>
              <w:sdtPr>
                <w:rPr>
                  <w:rFonts w:cstheme="minorHAnsi"/>
                </w:rPr>
                <w:id w:val="-1355811392"/>
                <w14:checkbox>
                  <w14:checked w14:val="0"/>
                  <w14:checkedState w14:val="2612" w14:font="MS Gothic"/>
                  <w14:uncheckedState w14:val="2610" w14:font="MS Gothic"/>
                </w14:checkbox>
              </w:sdtPr>
              <w:sdtContent>
                <w:r w:rsidR="00001DAF" w:rsidRPr="00F0770A">
                  <w:rPr>
                    <w:rFonts w:ascii="Segoe UI Symbol" w:eastAsia="MS Gothic" w:hAnsi="Segoe UI Symbol" w:cs="Segoe UI Symbol"/>
                  </w:rPr>
                  <w:t>☐</w:t>
                </w:r>
              </w:sdtContent>
            </w:sdt>
            <w:r w:rsidR="00001DAF" w:rsidRPr="00F0770A">
              <w:rPr>
                <w:rFonts w:cstheme="minorHAnsi"/>
              </w:rPr>
              <w:t>Deficient</w:t>
            </w:r>
          </w:p>
          <w:p w14:paraId="7AC8A074" w14:textId="77777777" w:rsidR="00001DAF" w:rsidRDefault="00000000" w:rsidP="00BC2983">
            <w:pPr>
              <w:rPr>
                <w:rFonts w:cstheme="minorHAnsi"/>
              </w:rPr>
            </w:pPr>
            <w:sdt>
              <w:sdtPr>
                <w:rPr>
                  <w:rFonts w:cstheme="minorHAnsi"/>
                </w:rPr>
                <w:id w:val="207037551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7DC06D49" w14:textId="77777777" w:rsidR="00001DAF" w:rsidRPr="00C34C63" w:rsidRDefault="00000000" w:rsidP="00BC2983">
            <w:pPr>
              <w:rPr>
                <w:rFonts w:cstheme="minorHAnsi"/>
              </w:rPr>
            </w:pPr>
            <w:sdt>
              <w:sdtPr>
                <w:rPr>
                  <w:rFonts w:cstheme="minorHAnsi"/>
                </w:rPr>
                <w:id w:val="1305966242"/>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5A2D8021" w14:textId="77777777" w:rsidR="00001DAF" w:rsidRPr="00F0770A" w:rsidRDefault="00001DAF" w:rsidP="00BC2983">
            <w:pPr>
              <w:rPr>
                <w:rFonts w:cstheme="minorHAnsi"/>
              </w:rPr>
            </w:pPr>
          </w:p>
        </w:tc>
        <w:sdt>
          <w:sdtPr>
            <w:rPr>
              <w:rFonts w:cstheme="minorHAnsi"/>
            </w:rPr>
            <w:id w:val="1382514162"/>
            <w:placeholder>
              <w:docPart w:val="2BF65F856B8B41AAB107081D060FD381"/>
            </w:placeholder>
            <w:showingPlcHdr/>
          </w:sdtPr>
          <w:sdtContent>
            <w:tc>
              <w:tcPr>
                <w:tcW w:w="4415" w:type="dxa"/>
              </w:tcPr>
              <w:p w14:paraId="1E996083" w14:textId="77777777" w:rsidR="00001DAF" w:rsidRPr="00F0770A" w:rsidRDefault="00001DAF" w:rsidP="00BC2983">
                <w:pPr>
                  <w:rPr>
                    <w:rFonts w:cstheme="minorHAnsi"/>
                  </w:rPr>
                </w:pPr>
                <w:r w:rsidRPr="00F0770A">
                  <w:rPr>
                    <w:rFonts w:cstheme="minorHAnsi"/>
                  </w:rPr>
                  <w:t>Enter observations of non-compliance, comments or notes here.</w:t>
                </w:r>
              </w:p>
            </w:tc>
          </w:sdtContent>
        </w:sdt>
      </w:tr>
      <w:tr w:rsidR="00001DAF" w14:paraId="07DB1F4A" w14:textId="77777777" w:rsidTr="00D92A99">
        <w:trPr>
          <w:jc w:val="center"/>
        </w:trPr>
        <w:tc>
          <w:tcPr>
            <w:tcW w:w="899" w:type="dxa"/>
          </w:tcPr>
          <w:p w14:paraId="2442C427" w14:textId="77777777" w:rsidR="00001DAF" w:rsidRPr="00F0770A" w:rsidRDefault="00001DAF" w:rsidP="00BC2983">
            <w:pPr>
              <w:jc w:val="center"/>
              <w:rPr>
                <w:rFonts w:cstheme="minorHAnsi"/>
                <w:b/>
                <w:bCs/>
              </w:rPr>
            </w:pPr>
            <w:r w:rsidRPr="00F0770A">
              <w:rPr>
                <w:rFonts w:cstheme="minorHAnsi"/>
                <w:b/>
                <w:bCs/>
              </w:rPr>
              <w:t>8-K-12</w:t>
            </w:r>
          </w:p>
        </w:tc>
        <w:tc>
          <w:tcPr>
            <w:tcW w:w="6335" w:type="dxa"/>
          </w:tcPr>
          <w:p w14:paraId="306BCEC8" w14:textId="77777777" w:rsidR="00001DAF" w:rsidRPr="00F0770A" w:rsidRDefault="00001DAF" w:rsidP="00BC2983">
            <w:pPr>
              <w:rPr>
                <w:rFonts w:eastAsia="Arial" w:cstheme="minorHAnsi"/>
                <w:szCs w:val="20"/>
              </w:rPr>
            </w:pPr>
            <w:r w:rsidRPr="00F0770A">
              <w:rPr>
                <w:rFonts w:eastAsia="Arial" w:cstheme="minorHAnsi"/>
                <w:szCs w:val="20"/>
              </w:rPr>
              <w:t xml:space="preserve">Personnel assist with discharge from the recovery area. </w:t>
            </w:r>
          </w:p>
        </w:tc>
        <w:tc>
          <w:tcPr>
            <w:tcW w:w="1131" w:type="dxa"/>
            <w:gridSpan w:val="2"/>
          </w:tcPr>
          <w:p w14:paraId="1F956457"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41372AC8" w14:textId="77777777" w:rsidR="00001DAF" w:rsidRPr="0084305D" w:rsidRDefault="00001DAF" w:rsidP="00BC2983">
            <w:pPr>
              <w:rPr>
                <w:rFonts w:cstheme="minorHAnsi"/>
              </w:rPr>
            </w:pPr>
            <w:r w:rsidRPr="0084305D">
              <w:rPr>
                <w:rFonts w:cstheme="minorHAnsi"/>
              </w:rPr>
              <w:t xml:space="preserve">C-M, </w:t>
            </w:r>
          </w:p>
          <w:p w14:paraId="7C7117F0" w14:textId="77777777" w:rsidR="00001DAF" w:rsidRPr="00F0770A" w:rsidRDefault="00001DAF" w:rsidP="00BC2983">
            <w:pPr>
              <w:rPr>
                <w:rFonts w:cstheme="minorHAnsi"/>
              </w:rPr>
            </w:pPr>
            <w:r w:rsidRPr="0084305D">
              <w:rPr>
                <w:rFonts w:cstheme="minorHAnsi"/>
              </w:rPr>
              <w:t>C</w:t>
            </w:r>
          </w:p>
        </w:tc>
        <w:tc>
          <w:tcPr>
            <w:tcW w:w="2070" w:type="dxa"/>
          </w:tcPr>
          <w:p w14:paraId="19B057DD" w14:textId="77777777" w:rsidR="00001DAF" w:rsidRPr="00F0770A" w:rsidRDefault="00000000" w:rsidP="00BC2983">
            <w:pPr>
              <w:rPr>
                <w:rFonts w:cstheme="minorHAnsi"/>
              </w:rPr>
            </w:pPr>
            <w:sdt>
              <w:sdtPr>
                <w:rPr>
                  <w:rFonts w:cstheme="minorHAnsi"/>
                </w:rPr>
                <w:id w:val="172463952"/>
                <w14:checkbox>
                  <w14:checked w14:val="0"/>
                  <w14:checkedState w14:val="2612" w14:font="MS Gothic"/>
                  <w14:uncheckedState w14:val="2610" w14:font="MS Gothic"/>
                </w14:checkbox>
              </w:sdtPr>
              <w:sdtContent>
                <w:r w:rsidR="00001DAF" w:rsidRPr="00F0770A">
                  <w:rPr>
                    <w:rFonts w:ascii="Segoe UI Symbol" w:eastAsia="MS Gothic" w:hAnsi="Segoe UI Symbol" w:cs="Segoe UI Symbol"/>
                  </w:rPr>
                  <w:t>☐</w:t>
                </w:r>
              </w:sdtContent>
            </w:sdt>
            <w:r w:rsidR="00001DAF" w:rsidRPr="00F0770A">
              <w:rPr>
                <w:rFonts w:cstheme="minorHAnsi"/>
              </w:rPr>
              <w:t>Compliant</w:t>
            </w:r>
          </w:p>
          <w:p w14:paraId="1D276E90" w14:textId="77777777" w:rsidR="00001DAF" w:rsidRPr="00F0770A" w:rsidRDefault="00000000" w:rsidP="00BC2983">
            <w:pPr>
              <w:rPr>
                <w:rFonts w:cstheme="minorHAnsi"/>
              </w:rPr>
            </w:pPr>
            <w:sdt>
              <w:sdtPr>
                <w:rPr>
                  <w:rFonts w:cstheme="minorHAnsi"/>
                </w:rPr>
                <w:id w:val="698736075"/>
                <w14:checkbox>
                  <w14:checked w14:val="0"/>
                  <w14:checkedState w14:val="2612" w14:font="MS Gothic"/>
                  <w14:uncheckedState w14:val="2610" w14:font="MS Gothic"/>
                </w14:checkbox>
              </w:sdtPr>
              <w:sdtContent>
                <w:r w:rsidR="00001DAF" w:rsidRPr="00F0770A">
                  <w:rPr>
                    <w:rFonts w:ascii="Segoe UI Symbol" w:eastAsia="MS Gothic" w:hAnsi="Segoe UI Symbol" w:cs="Segoe UI Symbol"/>
                  </w:rPr>
                  <w:t>☐</w:t>
                </w:r>
              </w:sdtContent>
            </w:sdt>
            <w:r w:rsidR="00001DAF" w:rsidRPr="00F0770A">
              <w:rPr>
                <w:rFonts w:cstheme="minorHAnsi"/>
              </w:rPr>
              <w:t>Deficient</w:t>
            </w:r>
          </w:p>
          <w:p w14:paraId="0CC94369" w14:textId="77777777" w:rsidR="00001DAF" w:rsidRDefault="00000000" w:rsidP="00BC2983">
            <w:pPr>
              <w:rPr>
                <w:rFonts w:cstheme="minorHAnsi"/>
              </w:rPr>
            </w:pPr>
            <w:sdt>
              <w:sdtPr>
                <w:rPr>
                  <w:rFonts w:cstheme="minorHAnsi"/>
                </w:rPr>
                <w:id w:val="131213586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202BD65C" w14:textId="77777777" w:rsidR="00001DAF" w:rsidRPr="00C34C63" w:rsidRDefault="00000000" w:rsidP="00BC2983">
            <w:pPr>
              <w:rPr>
                <w:rFonts w:cstheme="minorHAnsi"/>
              </w:rPr>
            </w:pPr>
            <w:sdt>
              <w:sdtPr>
                <w:rPr>
                  <w:rFonts w:cstheme="minorHAnsi"/>
                </w:rPr>
                <w:id w:val="646247795"/>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4CCB3846" w14:textId="77777777" w:rsidR="00001DAF" w:rsidRPr="00F0770A" w:rsidRDefault="00001DAF" w:rsidP="00BC2983">
            <w:pPr>
              <w:rPr>
                <w:rFonts w:cstheme="minorHAnsi"/>
              </w:rPr>
            </w:pPr>
          </w:p>
        </w:tc>
        <w:sdt>
          <w:sdtPr>
            <w:rPr>
              <w:rFonts w:cstheme="minorHAnsi"/>
            </w:rPr>
            <w:id w:val="1457055528"/>
            <w:placeholder>
              <w:docPart w:val="224203536B5A4590A04CAFB0CD7DC03E"/>
            </w:placeholder>
            <w:showingPlcHdr/>
          </w:sdtPr>
          <w:sdtContent>
            <w:tc>
              <w:tcPr>
                <w:tcW w:w="4415" w:type="dxa"/>
              </w:tcPr>
              <w:p w14:paraId="2B3ABFC1" w14:textId="77777777" w:rsidR="00001DAF" w:rsidRPr="00F0770A" w:rsidRDefault="00001DAF" w:rsidP="00BC2983">
                <w:pPr>
                  <w:rPr>
                    <w:rFonts w:cstheme="minorHAnsi"/>
                  </w:rPr>
                </w:pPr>
                <w:r w:rsidRPr="00F0770A">
                  <w:rPr>
                    <w:rFonts w:cstheme="minorHAnsi"/>
                  </w:rPr>
                  <w:t>Enter observations of non-compliance, comments or notes here.</w:t>
                </w:r>
              </w:p>
            </w:tc>
          </w:sdtContent>
        </w:sdt>
      </w:tr>
      <w:tr w:rsidR="00001DAF" w14:paraId="698D44EB" w14:textId="77777777" w:rsidTr="00D92A99">
        <w:trPr>
          <w:jc w:val="center"/>
        </w:trPr>
        <w:tc>
          <w:tcPr>
            <w:tcW w:w="899" w:type="dxa"/>
          </w:tcPr>
          <w:p w14:paraId="7C4C1AFE" w14:textId="77777777" w:rsidR="00001DAF" w:rsidRPr="00F0770A" w:rsidRDefault="00001DAF" w:rsidP="00BC2983">
            <w:pPr>
              <w:jc w:val="center"/>
              <w:rPr>
                <w:rFonts w:cstheme="minorHAnsi"/>
                <w:b/>
                <w:bCs/>
              </w:rPr>
            </w:pPr>
            <w:r w:rsidRPr="00F0770A">
              <w:rPr>
                <w:rFonts w:cstheme="minorHAnsi"/>
                <w:b/>
                <w:bCs/>
              </w:rPr>
              <w:t>8-K-13</w:t>
            </w:r>
          </w:p>
        </w:tc>
        <w:tc>
          <w:tcPr>
            <w:tcW w:w="6335" w:type="dxa"/>
          </w:tcPr>
          <w:p w14:paraId="0EB47C8F" w14:textId="77777777" w:rsidR="00001DAF" w:rsidRPr="00F0770A" w:rsidRDefault="00001DAF" w:rsidP="00BC2983">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1131" w:type="dxa"/>
            <w:gridSpan w:val="2"/>
          </w:tcPr>
          <w:p w14:paraId="592E634D" w14:textId="77777777" w:rsidR="00001DAF" w:rsidRPr="0084305D" w:rsidRDefault="00001DAF" w:rsidP="00BC2983">
            <w:pPr>
              <w:rPr>
                <w:rFonts w:cstheme="minorHAnsi"/>
              </w:rPr>
            </w:pPr>
            <w:r>
              <w:rPr>
                <w:rFonts w:ascii="Segoe UI Symbol" w:eastAsia="MS Gothic" w:hAnsi="Segoe UI Symbol" w:cs="Segoe UI Symbol"/>
              </w:rPr>
              <w:t>B</w:t>
            </w:r>
            <w:r w:rsidRPr="0084305D">
              <w:rPr>
                <w:rFonts w:cstheme="minorHAnsi"/>
              </w:rPr>
              <w:t xml:space="preserve">, </w:t>
            </w:r>
          </w:p>
          <w:p w14:paraId="63A457F6" w14:textId="77777777" w:rsidR="00001DAF" w:rsidRPr="0084305D" w:rsidRDefault="00001DAF" w:rsidP="00BC2983">
            <w:pPr>
              <w:rPr>
                <w:rFonts w:cstheme="minorHAnsi"/>
              </w:rPr>
            </w:pPr>
            <w:r w:rsidRPr="0084305D">
              <w:rPr>
                <w:rFonts w:cstheme="minorHAnsi"/>
              </w:rPr>
              <w:t xml:space="preserve">C-M, </w:t>
            </w:r>
          </w:p>
          <w:p w14:paraId="32CF7426" w14:textId="77777777" w:rsidR="00001DAF" w:rsidRPr="00F0770A" w:rsidRDefault="00001DAF" w:rsidP="00BC2983">
            <w:pPr>
              <w:rPr>
                <w:rFonts w:cstheme="minorHAnsi"/>
              </w:rPr>
            </w:pPr>
            <w:r w:rsidRPr="0084305D">
              <w:rPr>
                <w:rFonts w:cstheme="minorHAnsi"/>
              </w:rPr>
              <w:t>C</w:t>
            </w:r>
          </w:p>
        </w:tc>
        <w:tc>
          <w:tcPr>
            <w:tcW w:w="2070" w:type="dxa"/>
          </w:tcPr>
          <w:p w14:paraId="5BA7B257" w14:textId="77777777" w:rsidR="00001DAF" w:rsidRPr="00F0770A" w:rsidRDefault="00000000" w:rsidP="00BC2983">
            <w:pPr>
              <w:rPr>
                <w:rFonts w:cstheme="minorHAnsi"/>
              </w:rPr>
            </w:pPr>
            <w:sdt>
              <w:sdtPr>
                <w:rPr>
                  <w:rFonts w:cstheme="minorHAnsi"/>
                </w:rPr>
                <w:id w:val="1627663417"/>
                <w14:checkbox>
                  <w14:checked w14:val="0"/>
                  <w14:checkedState w14:val="2612" w14:font="MS Gothic"/>
                  <w14:uncheckedState w14:val="2610" w14:font="MS Gothic"/>
                </w14:checkbox>
              </w:sdtPr>
              <w:sdtContent>
                <w:r w:rsidR="00001DAF" w:rsidRPr="00F0770A">
                  <w:rPr>
                    <w:rFonts w:ascii="Segoe UI Symbol" w:eastAsia="MS Gothic" w:hAnsi="Segoe UI Symbol" w:cs="Segoe UI Symbol"/>
                  </w:rPr>
                  <w:t>☐</w:t>
                </w:r>
              </w:sdtContent>
            </w:sdt>
            <w:r w:rsidR="00001DAF" w:rsidRPr="00F0770A">
              <w:rPr>
                <w:rFonts w:cstheme="minorHAnsi"/>
              </w:rPr>
              <w:t>Compliant</w:t>
            </w:r>
          </w:p>
          <w:p w14:paraId="4B7199F5" w14:textId="77777777" w:rsidR="00001DAF" w:rsidRPr="00F0770A" w:rsidRDefault="00000000" w:rsidP="00BC2983">
            <w:pPr>
              <w:rPr>
                <w:rFonts w:cstheme="minorHAnsi"/>
              </w:rPr>
            </w:pPr>
            <w:sdt>
              <w:sdtPr>
                <w:rPr>
                  <w:rFonts w:cstheme="minorHAnsi"/>
                </w:rPr>
                <w:id w:val="-681201017"/>
                <w14:checkbox>
                  <w14:checked w14:val="0"/>
                  <w14:checkedState w14:val="2612" w14:font="MS Gothic"/>
                  <w14:uncheckedState w14:val="2610" w14:font="MS Gothic"/>
                </w14:checkbox>
              </w:sdtPr>
              <w:sdtContent>
                <w:r w:rsidR="00001DAF" w:rsidRPr="00F0770A">
                  <w:rPr>
                    <w:rFonts w:ascii="Segoe UI Symbol" w:eastAsia="MS Gothic" w:hAnsi="Segoe UI Symbol" w:cs="Segoe UI Symbol"/>
                  </w:rPr>
                  <w:t>☐</w:t>
                </w:r>
              </w:sdtContent>
            </w:sdt>
            <w:r w:rsidR="00001DAF" w:rsidRPr="00F0770A">
              <w:rPr>
                <w:rFonts w:cstheme="minorHAnsi"/>
              </w:rPr>
              <w:t>Deficient</w:t>
            </w:r>
          </w:p>
          <w:p w14:paraId="602C2A7D" w14:textId="77777777" w:rsidR="00001DAF" w:rsidRDefault="00000000" w:rsidP="00BC2983">
            <w:pPr>
              <w:rPr>
                <w:rFonts w:cstheme="minorHAnsi"/>
              </w:rPr>
            </w:pPr>
            <w:sdt>
              <w:sdtPr>
                <w:rPr>
                  <w:rFonts w:cstheme="minorHAnsi"/>
                </w:rPr>
                <w:id w:val="-262308238"/>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966D920" w14:textId="77777777" w:rsidR="00001DAF" w:rsidRPr="00C34C63" w:rsidRDefault="00000000" w:rsidP="00BC2983">
            <w:pPr>
              <w:rPr>
                <w:rFonts w:cstheme="minorHAnsi"/>
              </w:rPr>
            </w:pPr>
            <w:sdt>
              <w:sdtPr>
                <w:rPr>
                  <w:rFonts w:cstheme="minorHAnsi"/>
                </w:rPr>
                <w:id w:val="884606371"/>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19A460B1" w14:textId="77777777" w:rsidR="00001DAF" w:rsidRPr="00F0770A" w:rsidRDefault="00001DAF" w:rsidP="00BC2983">
            <w:pPr>
              <w:rPr>
                <w:rFonts w:cstheme="minorHAnsi"/>
              </w:rPr>
            </w:pPr>
          </w:p>
        </w:tc>
        <w:sdt>
          <w:sdtPr>
            <w:rPr>
              <w:rFonts w:cstheme="minorHAnsi"/>
            </w:rPr>
            <w:id w:val="-2064707129"/>
            <w:placeholder>
              <w:docPart w:val="E649E1BD40884C918E2714A057340220"/>
            </w:placeholder>
            <w:showingPlcHdr/>
          </w:sdtPr>
          <w:sdtContent>
            <w:tc>
              <w:tcPr>
                <w:tcW w:w="4415" w:type="dxa"/>
              </w:tcPr>
              <w:p w14:paraId="521E2564" w14:textId="77777777" w:rsidR="00001DAF" w:rsidRPr="00F0770A" w:rsidRDefault="00001DAF" w:rsidP="00BC2983">
                <w:pPr>
                  <w:rPr>
                    <w:rFonts w:cstheme="minorHAnsi"/>
                  </w:rPr>
                </w:pPr>
                <w:r w:rsidRPr="00F0770A">
                  <w:rPr>
                    <w:rFonts w:cstheme="minorHAnsi"/>
                  </w:rPr>
                  <w:t>Enter observations of non-compliance, comments or notes here.</w:t>
                </w:r>
              </w:p>
            </w:tc>
          </w:sdtContent>
        </w:sdt>
      </w:tr>
      <w:tr w:rsidR="004A66E7" w14:paraId="0720C3EB" w14:textId="77777777" w:rsidTr="002C143C">
        <w:trPr>
          <w:jc w:val="center"/>
        </w:trPr>
        <w:tc>
          <w:tcPr>
            <w:tcW w:w="14850" w:type="dxa"/>
            <w:gridSpan w:val="6"/>
            <w:shd w:val="clear" w:color="auto" w:fill="016299"/>
          </w:tcPr>
          <w:p w14:paraId="6B99D22C" w14:textId="77777777" w:rsidR="004A66E7" w:rsidRPr="00001DAF" w:rsidRDefault="004A66E7" w:rsidP="00BC2983">
            <w:pPr>
              <w:rPr>
                <w:b/>
                <w:bCs/>
                <w:color w:val="FFFFFF" w:themeColor="background1"/>
                <w:sz w:val="28"/>
                <w:szCs w:val="28"/>
              </w:rPr>
            </w:pPr>
            <w:r w:rsidRPr="00001DAF">
              <w:rPr>
                <w:b/>
                <w:bCs/>
                <w:color w:val="FFFFFF" w:themeColor="background1"/>
                <w:sz w:val="28"/>
                <w:szCs w:val="28"/>
              </w:rPr>
              <w:t>SUB-SECTION L:  Operative Log</w:t>
            </w:r>
          </w:p>
        </w:tc>
      </w:tr>
      <w:tr w:rsidR="00001DAF" w14:paraId="7BB38E77" w14:textId="77777777" w:rsidTr="00E6659F">
        <w:trPr>
          <w:trHeight w:val="2798"/>
          <w:jc w:val="center"/>
        </w:trPr>
        <w:tc>
          <w:tcPr>
            <w:tcW w:w="899" w:type="dxa"/>
          </w:tcPr>
          <w:p w14:paraId="0F08D16F" w14:textId="77777777" w:rsidR="00001DAF" w:rsidRPr="0084305D" w:rsidRDefault="00001DAF" w:rsidP="00BC2983">
            <w:pPr>
              <w:jc w:val="center"/>
              <w:rPr>
                <w:rFonts w:cstheme="minorHAnsi"/>
                <w:b/>
                <w:bCs/>
              </w:rPr>
            </w:pPr>
            <w:r w:rsidRPr="0084305D">
              <w:rPr>
                <w:rFonts w:cstheme="minorHAnsi"/>
                <w:b/>
                <w:bCs/>
              </w:rPr>
              <w:t>8-L-1</w:t>
            </w:r>
          </w:p>
        </w:tc>
        <w:tc>
          <w:tcPr>
            <w:tcW w:w="6335" w:type="dxa"/>
          </w:tcPr>
          <w:p w14:paraId="7FA129B9" w14:textId="77777777" w:rsidR="00001DAF" w:rsidRDefault="00001DAF" w:rsidP="00BC2983">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057589A" w14:textId="288489A4" w:rsidR="00001DAF" w:rsidRPr="0084305D" w:rsidRDefault="00001DAF" w:rsidP="00BC2983">
            <w:pPr>
              <w:autoSpaceDE w:val="0"/>
              <w:autoSpaceDN w:val="0"/>
              <w:adjustRightInd w:val="0"/>
              <w:rPr>
                <w:rFonts w:eastAsia="Arial" w:cstheme="minorHAnsi"/>
              </w:rPr>
            </w:pPr>
          </w:p>
        </w:tc>
        <w:tc>
          <w:tcPr>
            <w:tcW w:w="1131" w:type="dxa"/>
            <w:gridSpan w:val="2"/>
          </w:tcPr>
          <w:p w14:paraId="18A6B704" w14:textId="77777777" w:rsidR="00001DAF" w:rsidRPr="00C34C63" w:rsidRDefault="00001DAF" w:rsidP="00BC2983">
            <w:pPr>
              <w:rPr>
                <w:rFonts w:cstheme="minorHAnsi"/>
              </w:rPr>
            </w:pPr>
            <w:r w:rsidRPr="00C34C63">
              <w:rPr>
                <w:rFonts w:cstheme="minorHAnsi"/>
              </w:rPr>
              <w:t xml:space="preserve">A </w:t>
            </w:r>
          </w:p>
          <w:p w14:paraId="4EC7DC9C" w14:textId="77777777" w:rsidR="00001DAF" w:rsidRPr="00C34C63" w:rsidRDefault="00001DAF" w:rsidP="00BC2983">
            <w:pPr>
              <w:rPr>
                <w:rFonts w:cstheme="minorHAnsi"/>
              </w:rPr>
            </w:pPr>
            <w:r w:rsidRPr="00C34C63">
              <w:rPr>
                <w:rFonts w:cstheme="minorHAnsi"/>
              </w:rPr>
              <w:t xml:space="preserve">B </w:t>
            </w:r>
          </w:p>
          <w:p w14:paraId="64672370" w14:textId="77777777" w:rsidR="00001DAF" w:rsidRPr="00C34C63" w:rsidRDefault="00001DAF" w:rsidP="00BC2983">
            <w:pPr>
              <w:rPr>
                <w:rFonts w:cstheme="minorHAnsi"/>
              </w:rPr>
            </w:pPr>
            <w:r w:rsidRPr="00C34C63">
              <w:rPr>
                <w:rFonts w:cstheme="minorHAnsi"/>
              </w:rPr>
              <w:t xml:space="preserve">C-M </w:t>
            </w:r>
          </w:p>
          <w:p w14:paraId="63C76690" w14:textId="77777777" w:rsidR="00001DAF" w:rsidRPr="0084305D" w:rsidRDefault="00001DAF" w:rsidP="00BC2983">
            <w:pPr>
              <w:rPr>
                <w:rFonts w:cstheme="minorHAnsi"/>
              </w:rPr>
            </w:pPr>
            <w:r w:rsidRPr="00C34C63">
              <w:rPr>
                <w:rFonts w:cstheme="minorHAnsi"/>
              </w:rPr>
              <w:t>C</w:t>
            </w:r>
          </w:p>
        </w:tc>
        <w:tc>
          <w:tcPr>
            <w:tcW w:w="2070" w:type="dxa"/>
          </w:tcPr>
          <w:p w14:paraId="73B68B36" w14:textId="77777777" w:rsidR="00001DAF" w:rsidRPr="0084305D" w:rsidRDefault="00000000" w:rsidP="00BC2983">
            <w:pPr>
              <w:rPr>
                <w:rFonts w:cstheme="minorHAnsi"/>
              </w:rPr>
            </w:pPr>
            <w:sdt>
              <w:sdtPr>
                <w:rPr>
                  <w:rFonts w:cstheme="minorHAnsi"/>
                </w:rPr>
                <w:id w:val="1283452322"/>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Compliant</w:t>
            </w:r>
          </w:p>
          <w:p w14:paraId="3D077BD9" w14:textId="77777777" w:rsidR="00001DAF" w:rsidRPr="0084305D" w:rsidRDefault="00000000" w:rsidP="00BC2983">
            <w:pPr>
              <w:rPr>
                <w:rFonts w:cstheme="minorHAnsi"/>
              </w:rPr>
            </w:pPr>
            <w:sdt>
              <w:sdtPr>
                <w:rPr>
                  <w:rFonts w:cstheme="minorHAnsi"/>
                </w:rPr>
                <w:id w:val="-687604472"/>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Deficient</w:t>
            </w:r>
          </w:p>
          <w:p w14:paraId="6326F697" w14:textId="77777777" w:rsidR="00001DAF" w:rsidRDefault="00000000" w:rsidP="00BC2983">
            <w:pPr>
              <w:rPr>
                <w:rFonts w:cstheme="minorHAnsi"/>
              </w:rPr>
            </w:pPr>
            <w:sdt>
              <w:sdtPr>
                <w:rPr>
                  <w:rFonts w:cstheme="minorHAnsi"/>
                </w:rPr>
                <w:id w:val="1025214000"/>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68CEF8FD" w14:textId="77777777" w:rsidR="00001DAF" w:rsidRPr="00C34C63" w:rsidRDefault="00000000" w:rsidP="00BC2983">
            <w:pPr>
              <w:rPr>
                <w:rFonts w:cstheme="minorHAnsi"/>
              </w:rPr>
            </w:pPr>
            <w:sdt>
              <w:sdtPr>
                <w:rPr>
                  <w:rFonts w:cstheme="minorHAnsi"/>
                </w:rPr>
                <w:id w:val="1269514730"/>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6732DE98" w14:textId="77777777" w:rsidR="00001DAF" w:rsidRPr="0084305D" w:rsidRDefault="00001DAF" w:rsidP="00BC2983">
            <w:pPr>
              <w:rPr>
                <w:rFonts w:cstheme="minorHAnsi"/>
              </w:rPr>
            </w:pPr>
          </w:p>
        </w:tc>
        <w:sdt>
          <w:sdtPr>
            <w:rPr>
              <w:rFonts w:cstheme="minorHAnsi"/>
            </w:rPr>
            <w:id w:val="-1848788735"/>
            <w:placeholder>
              <w:docPart w:val="0D4AC7EA252A4C99AA99D0143E00FB96"/>
            </w:placeholder>
            <w:showingPlcHdr/>
          </w:sdtPr>
          <w:sdtContent>
            <w:tc>
              <w:tcPr>
                <w:tcW w:w="4415" w:type="dxa"/>
              </w:tcPr>
              <w:p w14:paraId="25926182" w14:textId="77777777" w:rsidR="00001DAF" w:rsidRPr="0084305D" w:rsidRDefault="00001DAF" w:rsidP="00BC2983">
                <w:pPr>
                  <w:rPr>
                    <w:rFonts w:cstheme="minorHAnsi"/>
                  </w:rPr>
                </w:pPr>
                <w:r w:rsidRPr="0084305D">
                  <w:rPr>
                    <w:rFonts w:cstheme="minorHAnsi"/>
                  </w:rPr>
                  <w:t>Enter observations of non-compliance, comments or notes here.</w:t>
                </w:r>
              </w:p>
            </w:tc>
          </w:sdtContent>
        </w:sdt>
      </w:tr>
      <w:tr w:rsidR="00E6659F" w14:paraId="6000E3E9" w14:textId="77777777" w:rsidTr="00E6659F">
        <w:trPr>
          <w:trHeight w:val="70"/>
          <w:jc w:val="center"/>
        </w:trPr>
        <w:tc>
          <w:tcPr>
            <w:tcW w:w="899" w:type="dxa"/>
            <w:shd w:val="clear" w:color="auto" w:fill="243746"/>
          </w:tcPr>
          <w:p w14:paraId="0388D6C8" w14:textId="3902538C" w:rsidR="00E6659F" w:rsidRPr="0084305D" w:rsidRDefault="00E6659F" w:rsidP="00E6659F">
            <w:pPr>
              <w:jc w:val="center"/>
              <w:rPr>
                <w:rFonts w:cstheme="minorHAnsi"/>
                <w:b/>
                <w:bCs/>
              </w:rPr>
            </w:pPr>
            <w:r w:rsidRPr="00AE1B2E">
              <w:rPr>
                <w:rFonts w:cs="Arial"/>
                <w:b/>
                <w:bCs/>
                <w:color w:val="FFFFFF" w:themeColor="background1"/>
                <w:sz w:val="28"/>
                <w:szCs w:val="28"/>
              </w:rPr>
              <w:lastRenderedPageBreak/>
              <w:t>ID</w:t>
            </w:r>
          </w:p>
        </w:tc>
        <w:tc>
          <w:tcPr>
            <w:tcW w:w="6335" w:type="dxa"/>
            <w:shd w:val="clear" w:color="auto" w:fill="243746"/>
          </w:tcPr>
          <w:p w14:paraId="33A46FAE" w14:textId="294BEB97" w:rsidR="00E6659F" w:rsidRPr="0084305D" w:rsidRDefault="00E6659F" w:rsidP="00E6659F">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465D2274" w14:textId="6099CF81" w:rsidR="00E6659F" w:rsidRPr="00C34C63" w:rsidRDefault="00E6659F" w:rsidP="00E6659F">
            <w:pPr>
              <w:rPr>
                <w:rFonts w:cstheme="minorHAnsi"/>
              </w:rPr>
            </w:pPr>
            <w:r w:rsidRPr="00AE1B2E">
              <w:rPr>
                <w:rFonts w:cs="Arial"/>
                <w:b/>
                <w:bCs/>
                <w:color w:val="FFFFFF" w:themeColor="background1"/>
                <w:sz w:val="28"/>
                <w:szCs w:val="28"/>
              </w:rPr>
              <w:t>Class</w:t>
            </w:r>
          </w:p>
        </w:tc>
        <w:tc>
          <w:tcPr>
            <w:tcW w:w="2070" w:type="dxa"/>
            <w:shd w:val="clear" w:color="auto" w:fill="243746"/>
          </w:tcPr>
          <w:p w14:paraId="7DFF977A" w14:textId="07BA64EE" w:rsidR="00E6659F" w:rsidRDefault="00E6659F" w:rsidP="00E6659F">
            <w:pPr>
              <w:rPr>
                <w:rFonts w:cstheme="minorHAnsi"/>
              </w:rPr>
            </w:pPr>
            <w:r w:rsidRPr="00AE1B2E">
              <w:rPr>
                <w:rFonts w:cs="Arial"/>
                <w:b/>
                <w:bCs/>
                <w:color w:val="FFFFFF" w:themeColor="background1"/>
                <w:sz w:val="28"/>
                <w:szCs w:val="28"/>
              </w:rPr>
              <w:t>Score</w:t>
            </w:r>
          </w:p>
        </w:tc>
        <w:tc>
          <w:tcPr>
            <w:tcW w:w="4415" w:type="dxa"/>
            <w:shd w:val="clear" w:color="auto" w:fill="243746"/>
          </w:tcPr>
          <w:p w14:paraId="51630D45" w14:textId="14BEA281" w:rsidR="00E6659F" w:rsidRDefault="00E6659F" w:rsidP="00E6659F">
            <w:pPr>
              <w:rPr>
                <w:rFonts w:cstheme="minorHAnsi"/>
              </w:rPr>
            </w:pPr>
            <w:r w:rsidRPr="00AE1B2E">
              <w:rPr>
                <w:rFonts w:cs="Arial"/>
                <w:b/>
                <w:bCs/>
                <w:color w:val="FFFFFF" w:themeColor="background1"/>
                <w:sz w:val="28"/>
                <w:szCs w:val="28"/>
              </w:rPr>
              <w:t>Findings/Comments</w:t>
            </w:r>
          </w:p>
        </w:tc>
      </w:tr>
      <w:tr w:rsidR="00001DAF" w14:paraId="7D79234C" w14:textId="77777777" w:rsidTr="00D92A99">
        <w:trPr>
          <w:trHeight w:val="1700"/>
          <w:jc w:val="center"/>
        </w:trPr>
        <w:tc>
          <w:tcPr>
            <w:tcW w:w="899" w:type="dxa"/>
          </w:tcPr>
          <w:p w14:paraId="326D6E0E" w14:textId="77777777" w:rsidR="00001DAF" w:rsidRPr="0084305D" w:rsidRDefault="00001DAF" w:rsidP="00BC2983">
            <w:pPr>
              <w:jc w:val="center"/>
              <w:rPr>
                <w:rFonts w:cstheme="minorHAnsi"/>
                <w:b/>
                <w:bCs/>
              </w:rPr>
            </w:pPr>
            <w:r w:rsidRPr="0084305D">
              <w:rPr>
                <w:rFonts w:cstheme="minorHAnsi"/>
                <w:b/>
                <w:bCs/>
              </w:rPr>
              <w:t>8-L-2</w:t>
            </w:r>
          </w:p>
        </w:tc>
        <w:tc>
          <w:tcPr>
            <w:tcW w:w="6335" w:type="dxa"/>
          </w:tcPr>
          <w:p w14:paraId="2B23EE9F" w14:textId="77777777" w:rsidR="00001DAF" w:rsidRPr="003948EA" w:rsidRDefault="00001DAF" w:rsidP="00BC2983">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1131" w:type="dxa"/>
            <w:gridSpan w:val="2"/>
          </w:tcPr>
          <w:p w14:paraId="5EB7D7A5" w14:textId="77777777" w:rsidR="00001DAF" w:rsidRPr="00C34C63" w:rsidRDefault="00001DAF" w:rsidP="00BC2983">
            <w:pPr>
              <w:rPr>
                <w:rFonts w:cstheme="minorHAnsi"/>
              </w:rPr>
            </w:pPr>
            <w:r w:rsidRPr="00C34C63">
              <w:rPr>
                <w:rFonts w:cstheme="minorHAnsi"/>
              </w:rPr>
              <w:t xml:space="preserve">A </w:t>
            </w:r>
          </w:p>
          <w:p w14:paraId="4DD8BFA4" w14:textId="77777777" w:rsidR="00001DAF" w:rsidRPr="00C34C63" w:rsidRDefault="00001DAF" w:rsidP="00BC2983">
            <w:pPr>
              <w:rPr>
                <w:rFonts w:cstheme="minorHAnsi"/>
              </w:rPr>
            </w:pPr>
            <w:r w:rsidRPr="00C34C63">
              <w:rPr>
                <w:rFonts w:cstheme="minorHAnsi"/>
              </w:rPr>
              <w:t xml:space="preserve">B </w:t>
            </w:r>
          </w:p>
          <w:p w14:paraId="0F3CC33C" w14:textId="77777777" w:rsidR="00001DAF" w:rsidRPr="00C34C63" w:rsidRDefault="00001DAF" w:rsidP="00BC2983">
            <w:pPr>
              <w:rPr>
                <w:rFonts w:cstheme="minorHAnsi"/>
              </w:rPr>
            </w:pPr>
            <w:r w:rsidRPr="00C34C63">
              <w:rPr>
                <w:rFonts w:cstheme="minorHAnsi"/>
              </w:rPr>
              <w:t xml:space="preserve">C-M </w:t>
            </w:r>
          </w:p>
          <w:p w14:paraId="291A814E" w14:textId="77777777" w:rsidR="00001DAF" w:rsidRPr="0084305D" w:rsidRDefault="00001DAF" w:rsidP="00BC2983">
            <w:pPr>
              <w:rPr>
                <w:rFonts w:cstheme="minorHAnsi"/>
              </w:rPr>
            </w:pPr>
            <w:r w:rsidRPr="00C34C63">
              <w:rPr>
                <w:rFonts w:cstheme="minorHAnsi"/>
              </w:rPr>
              <w:t>C</w:t>
            </w:r>
          </w:p>
        </w:tc>
        <w:tc>
          <w:tcPr>
            <w:tcW w:w="2070" w:type="dxa"/>
          </w:tcPr>
          <w:p w14:paraId="78DF6320" w14:textId="77777777" w:rsidR="00001DAF" w:rsidRPr="0084305D" w:rsidRDefault="00000000" w:rsidP="00BC2983">
            <w:pPr>
              <w:rPr>
                <w:rFonts w:cstheme="minorHAnsi"/>
              </w:rPr>
            </w:pPr>
            <w:sdt>
              <w:sdtPr>
                <w:rPr>
                  <w:rFonts w:cstheme="minorHAnsi"/>
                </w:rPr>
                <w:id w:val="564061588"/>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Compliant</w:t>
            </w:r>
          </w:p>
          <w:p w14:paraId="2CEAC201" w14:textId="77777777" w:rsidR="00001DAF" w:rsidRPr="0084305D" w:rsidRDefault="00000000" w:rsidP="00BC2983">
            <w:pPr>
              <w:rPr>
                <w:rFonts w:cstheme="minorHAnsi"/>
              </w:rPr>
            </w:pPr>
            <w:sdt>
              <w:sdtPr>
                <w:rPr>
                  <w:rFonts w:cstheme="minorHAnsi"/>
                </w:rPr>
                <w:id w:val="-751741294"/>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Deficient</w:t>
            </w:r>
          </w:p>
          <w:p w14:paraId="4521721C" w14:textId="77777777" w:rsidR="00001DAF" w:rsidRDefault="00000000" w:rsidP="00BC2983">
            <w:pPr>
              <w:rPr>
                <w:rFonts w:cstheme="minorHAnsi"/>
              </w:rPr>
            </w:pPr>
            <w:sdt>
              <w:sdtPr>
                <w:rPr>
                  <w:rFonts w:cstheme="minorHAnsi"/>
                </w:rPr>
                <w:id w:val="-171272349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2F237C88" w14:textId="77777777" w:rsidR="00001DAF" w:rsidRPr="00C34C63" w:rsidRDefault="00000000" w:rsidP="00BC2983">
            <w:pPr>
              <w:rPr>
                <w:rFonts w:cstheme="minorHAnsi"/>
              </w:rPr>
            </w:pPr>
            <w:sdt>
              <w:sdtPr>
                <w:rPr>
                  <w:rFonts w:cstheme="minorHAnsi"/>
                </w:rPr>
                <w:id w:val="1614711861"/>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F6D3782" w14:textId="77777777" w:rsidR="00001DAF" w:rsidRPr="0084305D" w:rsidRDefault="00001DAF" w:rsidP="00BC2983">
            <w:pPr>
              <w:rPr>
                <w:rFonts w:cstheme="minorHAnsi"/>
              </w:rPr>
            </w:pPr>
          </w:p>
        </w:tc>
        <w:sdt>
          <w:sdtPr>
            <w:rPr>
              <w:rFonts w:cstheme="minorHAnsi"/>
            </w:rPr>
            <w:id w:val="1035473031"/>
            <w:placeholder>
              <w:docPart w:val="82F6B9A662594B96BBD158726BE76D2C"/>
            </w:placeholder>
            <w:showingPlcHdr/>
          </w:sdtPr>
          <w:sdtContent>
            <w:tc>
              <w:tcPr>
                <w:tcW w:w="4415" w:type="dxa"/>
              </w:tcPr>
              <w:p w14:paraId="1BF768B8" w14:textId="77777777" w:rsidR="00001DAF" w:rsidRPr="0084305D" w:rsidRDefault="00001DAF" w:rsidP="00BC2983">
                <w:pPr>
                  <w:rPr>
                    <w:rFonts w:cstheme="minorHAnsi"/>
                  </w:rPr>
                </w:pPr>
                <w:r w:rsidRPr="0084305D">
                  <w:rPr>
                    <w:rFonts w:cstheme="minorHAnsi"/>
                  </w:rPr>
                  <w:t>Enter observations of non-compliance, comments or notes here.</w:t>
                </w:r>
              </w:p>
            </w:tc>
          </w:sdtContent>
        </w:sdt>
      </w:tr>
      <w:tr w:rsidR="00001DAF" w14:paraId="52F3C9DD" w14:textId="77777777" w:rsidTr="00D92A99">
        <w:trPr>
          <w:jc w:val="center"/>
        </w:trPr>
        <w:tc>
          <w:tcPr>
            <w:tcW w:w="899" w:type="dxa"/>
          </w:tcPr>
          <w:p w14:paraId="2B4C0D40" w14:textId="77777777" w:rsidR="00001DAF" w:rsidRPr="0084305D" w:rsidRDefault="00001DAF" w:rsidP="00BC2983">
            <w:pPr>
              <w:jc w:val="center"/>
              <w:rPr>
                <w:rFonts w:cstheme="minorHAnsi"/>
                <w:b/>
                <w:bCs/>
              </w:rPr>
            </w:pPr>
            <w:r w:rsidRPr="0084305D">
              <w:rPr>
                <w:rFonts w:cstheme="minorHAnsi"/>
                <w:b/>
                <w:bCs/>
              </w:rPr>
              <w:t>8-L-3</w:t>
            </w:r>
          </w:p>
        </w:tc>
        <w:tc>
          <w:tcPr>
            <w:tcW w:w="6335" w:type="dxa"/>
          </w:tcPr>
          <w:p w14:paraId="1FA526CB" w14:textId="77777777" w:rsidR="00001DAF" w:rsidRPr="0084305D" w:rsidRDefault="00001DAF" w:rsidP="00BC2983">
            <w:pPr>
              <w:autoSpaceDE w:val="0"/>
              <w:autoSpaceDN w:val="0"/>
              <w:adjustRightInd w:val="0"/>
              <w:rPr>
                <w:rFonts w:eastAsia="Arial" w:cstheme="minorHAnsi"/>
              </w:rPr>
            </w:pPr>
            <w:r w:rsidRPr="0084305D">
              <w:rPr>
                <w:rFonts w:eastAsia="Arial" w:cstheme="minorHAnsi"/>
              </w:rPr>
              <w:t>An operative log must include date of procedure.</w:t>
            </w:r>
          </w:p>
        </w:tc>
        <w:tc>
          <w:tcPr>
            <w:tcW w:w="1131" w:type="dxa"/>
            <w:gridSpan w:val="2"/>
          </w:tcPr>
          <w:p w14:paraId="04A460BF" w14:textId="77777777" w:rsidR="00001DAF" w:rsidRPr="00C34C63" w:rsidRDefault="00001DAF" w:rsidP="00BC2983">
            <w:pPr>
              <w:rPr>
                <w:rFonts w:cstheme="minorHAnsi"/>
              </w:rPr>
            </w:pPr>
            <w:r w:rsidRPr="00C34C63">
              <w:rPr>
                <w:rFonts w:cstheme="minorHAnsi"/>
              </w:rPr>
              <w:t xml:space="preserve">A </w:t>
            </w:r>
          </w:p>
          <w:p w14:paraId="31203D21" w14:textId="77777777" w:rsidR="00001DAF" w:rsidRPr="00C34C63" w:rsidRDefault="00001DAF" w:rsidP="00BC2983">
            <w:pPr>
              <w:rPr>
                <w:rFonts w:cstheme="minorHAnsi"/>
              </w:rPr>
            </w:pPr>
            <w:r w:rsidRPr="00C34C63">
              <w:rPr>
                <w:rFonts w:cstheme="minorHAnsi"/>
              </w:rPr>
              <w:t xml:space="preserve">B </w:t>
            </w:r>
          </w:p>
          <w:p w14:paraId="3CD5E83D" w14:textId="77777777" w:rsidR="00001DAF" w:rsidRPr="00C34C63" w:rsidRDefault="00001DAF" w:rsidP="00BC2983">
            <w:pPr>
              <w:rPr>
                <w:rFonts w:cstheme="minorHAnsi"/>
              </w:rPr>
            </w:pPr>
            <w:r w:rsidRPr="00C34C63">
              <w:rPr>
                <w:rFonts w:cstheme="minorHAnsi"/>
              </w:rPr>
              <w:t xml:space="preserve">C-M </w:t>
            </w:r>
          </w:p>
          <w:p w14:paraId="753B5069" w14:textId="77777777" w:rsidR="00001DAF" w:rsidRPr="0084305D" w:rsidRDefault="00001DAF" w:rsidP="00BC2983">
            <w:pPr>
              <w:rPr>
                <w:rFonts w:cstheme="minorHAnsi"/>
              </w:rPr>
            </w:pPr>
            <w:r w:rsidRPr="00C34C63">
              <w:rPr>
                <w:rFonts w:cstheme="minorHAnsi"/>
              </w:rPr>
              <w:t>C</w:t>
            </w:r>
          </w:p>
        </w:tc>
        <w:tc>
          <w:tcPr>
            <w:tcW w:w="2070" w:type="dxa"/>
          </w:tcPr>
          <w:p w14:paraId="7F88CDB1" w14:textId="77777777" w:rsidR="00001DAF" w:rsidRPr="0084305D" w:rsidRDefault="00000000" w:rsidP="00BC2983">
            <w:pPr>
              <w:rPr>
                <w:rFonts w:cstheme="minorHAnsi"/>
              </w:rPr>
            </w:pPr>
            <w:sdt>
              <w:sdtPr>
                <w:rPr>
                  <w:rFonts w:cstheme="minorHAnsi"/>
                </w:rPr>
                <w:id w:val="-726534796"/>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Compliant</w:t>
            </w:r>
          </w:p>
          <w:p w14:paraId="3E4801C0" w14:textId="77777777" w:rsidR="00001DAF" w:rsidRPr="0084305D" w:rsidRDefault="00000000" w:rsidP="00BC2983">
            <w:pPr>
              <w:rPr>
                <w:rFonts w:cstheme="minorHAnsi"/>
              </w:rPr>
            </w:pPr>
            <w:sdt>
              <w:sdtPr>
                <w:rPr>
                  <w:rFonts w:cstheme="minorHAnsi"/>
                </w:rPr>
                <w:id w:val="-543287035"/>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Deficient</w:t>
            </w:r>
          </w:p>
          <w:p w14:paraId="6B7805BA" w14:textId="77777777" w:rsidR="00001DAF" w:rsidRDefault="00000000" w:rsidP="00BC2983">
            <w:pPr>
              <w:rPr>
                <w:rFonts w:cstheme="minorHAnsi"/>
              </w:rPr>
            </w:pPr>
            <w:sdt>
              <w:sdtPr>
                <w:rPr>
                  <w:rFonts w:cstheme="minorHAnsi"/>
                </w:rPr>
                <w:id w:val="-1664622045"/>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7680AEBF" w14:textId="77777777" w:rsidR="00001DAF" w:rsidRPr="00C34C63" w:rsidRDefault="00000000" w:rsidP="00BC2983">
            <w:pPr>
              <w:rPr>
                <w:rFonts w:cstheme="minorHAnsi"/>
              </w:rPr>
            </w:pPr>
            <w:sdt>
              <w:sdtPr>
                <w:rPr>
                  <w:rFonts w:cstheme="minorHAnsi"/>
                </w:rPr>
                <w:id w:val="-778570126"/>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41BCD118" w14:textId="77777777" w:rsidR="00001DAF" w:rsidRPr="0084305D" w:rsidRDefault="00001DAF" w:rsidP="00BC2983">
            <w:pPr>
              <w:rPr>
                <w:rFonts w:cstheme="minorHAnsi"/>
              </w:rPr>
            </w:pPr>
          </w:p>
        </w:tc>
        <w:sdt>
          <w:sdtPr>
            <w:rPr>
              <w:rFonts w:cstheme="minorHAnsi"/>
            </w:rPr>
            <w:id w:val="-1684971497"/>
            <w:placeholder>
              <w:docPart w:val="50EAEDA659564958AACD1E5C9516A606"/>
            </w:placeholder>
            <w:showingPlcHdr/>
          </w:sdtPr>
          <w:sdtContent>
            <w:tc>
              <w:tcPr>
                <w:tcW w:w="4415" w:type="dxa"/>
              </w:tcPr>
              <w:p w14:paraId="03AE5B5E" w14:textId="77777777" w:rsidR="00001DAF" w:rsidRPr="0084305D" w:rsidRDefault="00001DAF" w:rsidP="00BC2983">
                <w:pPr>
                  <w:rPr>
                    <w:rFonts w:cstheme="minorHAnsi"/>
                  </w:rPr>
                </w:pPr>
                <w:r w:rsidRPr="0084305D">
                  <w:rPr>
                    <w:rFonts w:cstheme="minorHAnsi"/>
                  </w:rPr>
                  <w:t>Enter observations of non-compliance, comments or notes here.</w:t>
                </w:r>
              </w:p>
            </w:tc>
          </w:sdtContent>
        </w:sdt>
      </w:tr>
      <w:tr w:rsidR="00001DAF" w14:paraId="7A60D2FC" w14:textId="77777777" w:rsidTr="00D92A99">
        <w:trPr>
          <w:jc w:val="center"/>
        </w:trPr>
        <w:tc>
          <w:tcPr>
            <w:tcW w:w="899" w:type="dxa"/>
          </w:tcPr>
          <w:p w14:paraId="6D93FD46" w14:textId="77777777" w:rsidR="00001DAF" w:rsidRPr="0084305D" w:rsidRDefault="00001DAF" w:rsidP="00BC2983">
            <w:pPr>
              <w:jc w:val="center"/>
              <w:rPr>
                <w:rFonts w:cstheme="minorHAnsi"/>
                <w:b/>
                <w:bCs/>
              </w:rPr>
            </w:pPr>
            <w:r w:rsidRPr="0084305D">
              <w:rPr>
                <w:rFonts w:cstheme="minorHAnsi"/>
                <w:b/>
                <w:bCs/>
              </w:rPr>
              <w:t>8-L-4</w:t>
            </w:r>
          </w:p>
        </w:tc>
        <w:tc>
          <w:tcPr>
            <w:tcW w:w="6335" w:type="dxa"/>
          </w:tcPr>
          <w:p w14:paraId="61684609" w14:textId="77777777" w:rsidR="00001DAF" w:rsidRPr="0084305D" w:rsidRDefault="00001DAF" w:rsidP="00BC2983">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1131" w:type="dxa"/>
            <w:gridSpan w:val="2"/>
          </w:tcPr>
          <w:p w14:paraId="3FCACDA2" w14:textId="77777777" w:rsidR="00001DAF" w:rsidRPr="00C34C63" w:rsidRDefault="00001DAF" w:rsidP="00BC2983">
            <w:pPr>
              <w:rPr>
                <w:rFonts w:cstheme="minorHAnsi"/>
              </w:rPr>
            </w:pPr>
            <w:r w:rsidRPr="00C34C63">
              <w:rPr>
                <w:rFonts w:cstheme="minorHAnsi"/>
              </w:rPr>
              <w:t xml:space="preserve">A </w:t>
            </w:r>
          </w:p>
          <w:p w14:paraId="623F84B5" w14:textId="77777777" w:rsidR="00001DAF" w:rsidRPr="00C34C63" w:rsidRDefault="00001DAF" w:rsidP="00BC2983">
            <w:pPr>
              <w:rPr>
                <w:rFonts w:cstheme="minorHAnsi"/>
              </w:rPr>
            </w:pPr>
            <w:r w:rsidRPr="00C34C63">
              <w:rPr>
                <w:rFonts w:cstheme="minorHAnsi"/>
              </w:rPr>
              <w:t xml:space="preserve">B </w:t>
            </w:r>
          </w:p>
          <w:p w14:paraId="39D3112F" w14:textId="77777777" w:rsidR="00001DAF" w:rsidRPr="00C34C63" w:rsidRDefault="00001DAF" w:rsidP="00BC2983">
            <w:pPr>
              <w:rPr>
                <w:rFonts w:cstheme="minorHAnsi"/>
              </w:rPr>
            </w:pPr>
            <w:r w:rsidRPr="00C34C63">
              <w:rPr>
                <w:rFonts w:cstheme="minorHAnsi"/>
              </w:rPr>
              <w:t xml:space="preserve">C-M </w:t>
            </w:r>
          </w:p>
          <w:p w14:paraId="71471475" w14:textId="77777777" w:rsidR="00001DAF" w:rsidRPr="0084305D" w:rsidRDefault="00001DAF" w:rsidP="00BC2983">
            <w:pPr>
              <w:rPr>
                <w:rFonts w:cstheme="minorHAnsi"/>
              </w:rPr>
            </w:pPr>
            <w:r w:rsidRPr="00C34C63">
              <w:rPr>
                <w:rFonts w:cstheme="minorHAnsi"/>
              </w:rPr>
              <w:t>C</w:t>
            </w:r>
          </w:p>
        </w:tc>
        <w:tc>
          <w:tcPr>
            <w:tcW w:w="2070" w:type="dxa"/>
          </w:tcPr>
          <w:p w14:paraId="4EE8CB48" w14:textId="77777777" w:rsidR="00001DAF" w:rsidRPr="0084305D" w:rsidRDefault="00000000" w:rsidP="00BC2983">
            <w:pPr>
              <w:rPr>
                <w:rFonts w:cstheme="minorHAnsi"/>
              </w:rPr>
            </w:pPr>
            <w:sdt>
              <w:sdtPr>
                <w:rPr>
                  <w:rFonts w:cstheme="minorHAnsi"/>
                </w:rPr>
                <w:id w:val="368419278"/>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Compliant</w:t>
            </w:r>
          </w:p>
          <w:p w14:paraId="53CB6FE2" w14:textId="77777777" w:rsidR="00001DAF" w:rsidRPr="0084305D" w:rsidRDefault="00000000" w:rsidP="00BC2983">
            <w:pPr>
              <w:rPr>
                <w:rFonts w:cstheme="minorHAnsi"/>
              </w:rPr>
            </w:pPr>
            <w:sdt>
              <w:sdtPr>
                <w:rPr>
                  <w:rFonts w:cstheme="minorHAnsi"/>
                </w:rPr>
                <w:id w:val="-1336909052"/>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Deficient</w:t>
            </w:r>
          </w:p>
          <w:p w14:paraId="3E900C11" w14:textId="77777777" w:rsidR="00001DAF" w:rsidRDefault="00000000" w:rsidP="00BC2983">
            <w:pPr>
              <w:rPr>
                <w:rFonts w:cstheme="minorHAnsi"/>
              </w:rPr>
            </w:pPr>
            <w:sdt>
              <w:sdtPr>
                <w:rPr>
                  <w:rFonts w:cstheme="minorHAnsi"/>
                </w:rPr>
                <w:id w:val="884907129"/>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372BAF49" w14:textId="77777777" w:rsidR="00001DAF" w:rsidRPr="00C34C63" w:rsidRDefault="00000000" w:rsidP="00BC2983">
            <w:pPr>
              <w:rPr>
                <w:rFonts w:cstheme="minorHAnsi"/>
              </w:rPr>
            </w:pPr>
            <w:sdt>
              <w:sdtPr>
                <w:rPr>
                  <w:rFonts w:cstheme="minorHAnsi"/>
                </w:rPr>
                <w:id w:val="1082420234"/>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1F04575" w14:textId="77777777" w:rsidR="00001DAF" w:rsidRPr="0084305D" w:rsidRDefault="00001DAF" w:rsidP="00BC2983">
            <w:pPr>
              <w:rPr>
                <w:rFonts w:cstheme="minorHAnsi"/>
              </w:rPr>
            </w:pPr>
          </w:p>
        </w:tc>
        <w:sdt>
          <w:sdtPr>
            <w:rPr>
              <w:rFonts w:cstheme="minorHAnsi"/>
            </w:rPr>
            <w:id w:val="-847406190"/>
            <w:placeholder>
              <w:docPart w:val="A7E9B41B667C49FE9A97762438C42190"/>
            </w:placeholder>
            <w:showingPlcHdr/>
          </w:sdtPr>
          <w:sdtContent>
            <w:tc>
              <w:tcPr>
                <w:tcW w:w="4415" w:type="dxa"/>
              </w:tcPr>
              <w:p w14:paraId="19A56D5A" w14:textId="77777777" w:rsidR="00001DAF" w:rsidRPr="0084305D" w:rsidRDefault="00001DAF" w:rsidP="00BC2983">
                <w:pPr>
                  <w:rPr>
                    <w:rFonts w:cstheme="minorHAnsi"/>
                  </w:rPr>
                </w:pPr>
                <w:r w:rsidRPr="0084305D">
                  <w:rPr>
                    <w:rFonts w:cstheme="minorHAnsi"/>
                  </w:rPr>
                  <w:t>Enter observations of non-compliance, comments or notes here.</w:t>
                </w:r>
              </w:p>
            </w:tc>
          </w:sdtContent>
        </w:sdt>
      </w:tr>
      <w:tr w:rsidR="00001DAF" w14:paraId="2E2DB7F0" w14:textId="77777777" w:rsidTr="00D92A99">
        <w:trPr>
          <w:jc w:val="center"/>
        </w:trPr>
        <w:tc>
          <w:tcPr>
            <w:tcW w:w="899" w:type="dxa"/>
          </w:tcPr>
          <w:p w14:paraId="6F8AFDB6" w14:textId="77777777" w:rsidR="00001DAF" w:rsidRPr="0084305D" w:rsidRDefault="00001DAF" w:rsidP="00BC2983">
            <w:pPr>
              <w:jc w:val="center"/>
              <w:rPr>
                <w:rFonts w:cstheme="minorHAnsi"/>
                <w:b/>
                <w:bCs/>
              </w:rPr>
            </w:pPr>
            <w:r w:rsidRPr="0084305D">
              <w:rPr>
                <w:rFonts w:cstheme="minorHAnsi"/>
                <w:b/>
                <w:bCs/>
              </w:rPr>
              <w:t>8-L-5</w:t>
            </w:r>
          </w:p>
        </w:tc>
        <w:tc>
          <w:tcPr>
            <w:tcW w:w="6335" w:type="dxa"/>
          </w:tcPr>
          <w:p w14:paraId="42342C2C" w14:textId="77777777" w:rsidR="00001DAF" w:rsidRPr="0084305D" w:rsidRDefault="00001DAF" w:rsidP="00BC2983">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1131" w:type="dxa"/>
            <w:gridSpan w:val="2"/>
          </w:tcPr>
          <w:p w14:paraId="2860BEB9" w14:textId="77777777" w:rsidR="00001DAF" w:rsidRPr="00C34C63" w:rsidRDefault="00001DAF" w:rsidP="00BC2983">
            <w:pPr>
              <w:rPr>
                <w:rFonts w:cstheme="minorHAnsi"/>
              </w:rPr>
            </w:pPr>
            <w:r w:rsidRPr="00C34C63">
              <w:rPr>
                <w:rFonts w:cstheme="minorHAnsi"/>
              </w:rPr>
              <w:t xml:space="preserve">A </w:t>
            </w:r>
          </w:p>
          <w:p w14:paraId="22817994" w14:textId="77777777" w:rsidR="00001DAF" w:rsidRPr="00C34C63" w:rsidRDefault="00001DAF" w:rsidP="00BC2983">
            <w:pPr>
              <w:rPr>
                <w:rFonts w:cstheme="minorHAnsi"/>
              </w:rPr>
            </w:pPr>
            <w:r w:rsidRPr="00C34C63">
              <w:rPr>
                <w:rFonts w:cstheme="minorHAnsi"/>
              </w:rPr>
              <w:t xml:space="preserve">B </w:t>
            </w:r>
          </w:p>
          <w:p w14:paraId="5C21E959" w14:textId="77777777" w:rsidR="00001DAF" w:rsidRPr="00C34C63" w:rsidRDefault="00001DAF" w:rsidP="00BC2983">
            <w:pPr>
              <w:rPr>
                <w:rFonts w:cstheme="minorHAnsi"/>
              </w:rPr>
            </w:pPr>
            <w:r w:rsidRPr="00C34C63">
              <w:rPr>
                <w:rFonts w:cstheme="minorHAnsi"/>
              </w:rPr>
              <w:t xml:space="preserve">C-M </w:t>
            </w:r>
          </w:p>
          <w:p w14:paraId="1C01D938" w14:textId="77777777" w:rsidR="00001DAF" w:rsidRPr="0084305D" w:rsidRDefault="00001DAF" w:rsidP="00BC2983">
            <w:pPr>
              <w:rPr>
                <w:rFonts w:cstheme="minorHAnsi"/>
              </w:rPr>
            </w:pPr>
            <w:r w:rsidRPr="00C34C63">
              <w:rPr>
                <w:rFonts w:cstheme="minorHAnsi"/>
              </w:rPr>
              <w:t>C</w:t>
            </w:r>
          </w:p>
        </w:tc>
        <w:tc>
          <w:tcPr>
            <w:tcW w:w="2070" w:type="dxa"/>
          </w:tcPr>
          <w:p w14:paraId="0DF703AD" w14:textId="77777777" w:rsidR="00001DAF" w:rsidRPr="0084305D" w:rsidRDefault="00000000" w:rsidP="00BC2983">
            <w:pPr>
              <w:rPr>
                <w:rFonts w:cstheme="minorHAnsi"/>
              </w:rPr>
            </w:pPr>
            <w:sdt>
              <w:sdtPr>
                <w:rPr>
                  <w:rFonts w:cstheme="minorHAnsi"/>
                </w:rPr>
                <w:id w:val="-1744169256"/>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Compliant</w:t>
            </w:r>
          </w:p>
          <w:p w14:paraId="5854BE84" w14:textId="77777777" w:rsidR="00001DAF" w:rsidRPr="0084305D" w:rsidRDefault="00000000" w:rsidP="00BC2983">
            <w:pPr>
              <w:rPr>
                <w:rFonts w:cstheme="minorHAnsi"/>
              </w:rPr>
            </w:pPr>
            <w:sdt>
              <w:sdtPr>
                <w:rPr>
                  <w:rFonts w:cstheme="minorHAnsi"/>
                </w:rPr>
                <w:id w:val="-1258903175"/>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Deficient</w:t>
            </w:r>
          </w:p>
          <w:p w14:paraId="461DB069" w14:textId="77777777" w:rsidR="00001DAF" w:rsidRDefault="00000000" w:rsidP="00BC2983">
            <w:pPr>
              <w:rPr>
                <w:rFonts w:cstheme="minorHAnsi"/>
              </w:rPr>
            </w:pPr>
            <w:sdt>
              <w:sdtPr>
                <w:rPr>
                  <w:rFonts w:cstheme="minorHAnsi"/>
                </w:rPr>
                <w:id w:val="-653908876"/>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7C05798B" w14:textId="77777777" w:rsidR="00001DAF" w:rsidRPr="00C34C63" w:rsidRDefault="00000000" w:rsidP="00BC2983">
            <w:pPr>
              <w:rPr>
                <w:rFonts w:cstheme="minorHAnsi"/>
              </w:rPr>
            </w:pPr>
            <w:sdt>
              <w:sdtPr>
                <w:rPr>
                  <w:rFonts w:cstheme="minorHAnsi"/>
                </w:rPr>
                <w:id w:val="-904762604"/>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914BBAF" w14:textId="77777777" w:rsidR="00001DAF" w:rsidRPr="0084305D" w:rsidRDefault="00001DAF" w:rsidP="00BC2983">
            <w:pPr>
              <w:rPr>
                <w:rFonts w:cstheme="minorHAnsi"/>
              </w:rPr>
            </w:pPr>
          </w:p>
        </w:tc>
        <w:sdt>
          <w:sdtPr>
            <w:rPr>
              <w:rFonts w:cstheme="minorHAnsi"/>
            </w:rPr>
            <w:id w:val="-1164473292"/>
            <w:placeholder>
              <w:docPart w:val="2F0E23101D514CED92B905271FB7AFA4"/>
            </w:placeholder>
            <w:showingPlcHdr/>
          </w:sdtPr>
          <w:sdtContent>
            <w:tc>
              <w:tcPr>
                <w:tcW w:w="4415" w:type="dxa"/>
              </w:tcPr>
              <w:p w14:paraId="2B7121E2" w14:textId="77777777" w:rsidR="00001DAF" w:rsidRPr="0084305D" w:rsidRDefault="00001DAF" w:rsidP="00BC2983">
                <w:pPr>
                  <w:rPr>
                    <w:rFonts w:cstheme="minorHAnsi"/>
                  </w:rPr>
                </w:pPr>
                <w:r w:rsidRPr="0084305D">
                  <w:rPr>
                    <w:rFonts w:cstheme="minorHAnsi"/>
                  </w:rPr>
                  <w:t>Enter observations of non-compliance, comments or notes here.</w:t>
                </w:r>
              </w:p>
            </w:tc>
          </w:sdtContent>
        </w:sdt>
      </w:tr>
      <w:tr w:rsidR="00001DAF" w14:paraId="36D844F6" w14:textId="77777777" w:rsidTr="00D92A99">
        <w:trPr>
          <w:jc w:val="center"/>
        </w:trPr>
        <w:tc>
          <w:tcPr>
            <w:tcW w:w="899" w:type="dxa"/>
          </w:tcPr>
          <w:p w14:paraId="2AF64E0D" w14:textId="77777777" w:rsidR="00001DAF" w:rsidRPr="0084305D" w:rsidRDefault="00001DAF" w:rsidP="00BC2983">
            <w:pPr>
              <w:jc w:val="center"/>
              <w:rPr>
                <w:rFonts w:cstheme="minorHAnsi"/>
                <w:b/>
                <w:bCs/>
              </w:rPr>
            </w:pPr>
            <w:r w:rsidRPr="0084305D">
              <w:rPr>
                <w:rFonts w:cstheme="minorHAnsi"/>
                <w:b/>
                <w:bCs/>
              </w:rPr>
              <w:t>8-L-6</w:t>
            </w:r>
          </w:p>
        </w:tc>
        <w:tc>
          <w:tcPr>
            <w:tcW w:w="6335" w:type="dxa"/>
          </w:tcPr>
          <w:p w14:paraId="461D16B9" w14:textId="77777777" w:rsidR="00001DAF" w:rsidRPr="0084305D" w:rsidRDefault="00001DAF" w:rsidP="00BC2983">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1131" w:type="dxa"/>
            <w:gridSpan w:val="2"/>
          </w:tcPr>
          <w:p w14:paraId="6F33A536" w14:textId="77777777" w:rsidR="00001DAF" w:rsidRPr="00C34C63" w:rsidRDefault="00001DAF" w:rsidP="00BC2983">
            <w:pPr>
              <w:rPr>
                <w:rFonts w:cstheme="minorHAnsi"/>
              </w:rPr>
            </w:pPr>
            <w:r w:rsidRPr="00C34C63">
              <w:rPr>
                <w:rFonts w:cstheme="minorHAnsi"/>
              </w:rPr>
              <w:t xml:space="preserve">A </w:t>
            </w:r>
          </w:p>
          <w:p w14:paraId="2B55E861" w14:textId="77777777" w:rsidR="00001DAF" w:rsidRPr="00C34C63" w:rsidRDefault="00001DAF" w:rsidP="00BC2983">
            <w:pPr>
              <w:rPr>
                <w:rFonts w:cstheme="minorHAnsi"/>
              </w:rPr>
            </w:pPr>
            <w:r w:rsidRPr="00C34C63">
              <w:rPr>
                <w:rFonts w:cstheme="minorHAnsi"/>
              </w:rPr>
              <w:t xml:space="preserve">B </w:t>
            </w:r>
          </w:p>
          <w:p w14:paraId="19C08A1D" w14:textId="77777777" w:rsidR="00001DAF" w:rsidRPr="00C34C63" w:rsidRDefault="00001DAF" w:rsidP="00BC2983">
            <w:pPr>
              <w:rPr>
                <w:rFonts w:cstheme="minorHAnsi"/>
              </w:rPr>
            </w:pPr>
            <w:r w:rsidRPr="00C34C63">
              <w:rPr>
                <w:rFonts w:cstheme="minorHAnsi"/>
              </w:rPr>
              <w:t xml:space="preserve">C-M </w:t>
            </w:r>
          </w:p>
          <w:p w14:paraId="0A7F28D8" w14:textId="77777777" w:rsidR="00001DAF" w:rsidRPr="0084305D" w:rsidRDefault="00001DAF" w:rsidP="00BC2983">
            <w:pPr>
              <w:rPr>
                <w:rFonts w:cstheme="minorHAnsi"/>
              </w:rPr>
            </w:pPr>
            <w:r w:rsidRPr="00C34C63">
              <w:rPr>
                <w:rFonts w:cstheme="minorHAnsi"/>
              </w:rPr>
              <w:t>C</w:t>
            </w:r>
          </w:p>
        </w:tc>
        <w:tc>
          <w:tcPr>
            <w:tcW w:w="2070" w:type="dxa"/>
          </w:tcPr>
          <w:p w14:paraId="4B4EA3AF" w14:textId="77777777" w:rsidR="00001DAF" w:rsidRPr="0084305D" w:rsidRDefault="00000000" w:rsidP="00BC2983">
            <w:pPr>
              <w:rPr>
                <w:rFonts w:cstheme="minorHAnsi"/>
              </w:rPr>
            </w:pPr>
            <w:sdt>
              <w:sdtPr>
                <w:rPr>
                  <w:rFonts w:cstheme="minorHAnsi"/>
                </w:rPr>
                <w:id w:val="1360166059"/>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Compliant</w:t>
            </w:r>
          </w:p>
          <w:p w14:paraId="22EA59C7" w14:textId="77777777" w:rsidR="00001DAF" w:rsidRPr="0084305D" w:rsidRDefault="00000000" w:rsidP="00BC2983">
            <w:pPr>
              <w:rPr>
                <w:rFonts w:cstheme="minorHAnsi"/>
              </w:rPr>
            </w:pPr>
            <w:sdt>
              <w:sdtPr>
                <w:rPr>
                  <w:rFonts w:cstheme="minorHAnsi"/>
                </w:rPr>
                <w:id w:val="-1239710816"/>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Deficient</w:t>
            </w:r>
          </w:p>
          <w:p w14:paraId="1382DBAC" w14:textId="77777777" w:rsidR="00001DAF" w:rsidRDefault="00000000" w:rsidP="00BC2983">
            <w:pPr>
              <w:rPr>
                <w:rFonts w:cstheme="minorHAnsi"/>
              </w:rPr>
            </w:pPr>
            <w:sdt>
              <w:sdtPr>
                <w:rPr>
                  <w:rFonts w:cstheme="minorHAnsi"/>
                </w:rPr>
                <w:id w:val="1399940491"/>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E3207B0" w14:textId="77777777" w:rsidR="00001DAF" w:rsidRPr="00C34C63" w:rsidRDefault="00000000" w:rsidP="00BC2983">
            <w:pPr>
              <w:rPr>
                <w:rFonts w:cstheme="minorHAnsi"/>
              </w:rPr>
            </w:pPr>
            <w:sdt>
              <w:sdtPr>
                <w:rPr>
                  <w:rFonts w:cstheme="minorHAnsi"/>
                </w:rPr>
                <w:id w:val="-469285842"/>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005DB93E" w14:textId="77777777" w:rsidR="00001DAF" w:rsidRPr="0084305D" w:rsidRDefault="00001DAF" w:rsidP="00BC2983">
            <w:pPr>
              <w:rPr>
                <w:rFonts w:cstheme="minorHAnsi"/>
              </w:rPr>
            </w:pPr>
          </w:p>
        </w:tc>
        <w:sdt>
          <w:sdtPr>
            <w:rPr>
              <w:rFonts w:cstheme="minorHAnsi"/>
            </w:rPr>
            <w:id w:val="33391047"/>
            <w:placeholder>
              <w:docPart w:val="FDD67D37753C4C0DAD2B4D7D24DF9811"/>
            </w:placeholder>
            <w:showingPlcHdr/>
          </w:sdtPr>
          <w:sdtContent>
            <w:tc>
              <w:tcPr>
                <w:tcW w:w="4415" w:type="dxa"/>
              </w:tcPr>
              <w:p w14:paraId="26982BE2" w14:textId="77777777" w:rsidR="00001DAF" w:rsidRPr="0084305D" w:rsidRDefault="00001DAF" w:rsidP="00BC2983">
                <w:pPr>
                  <w:rPr>
                    <w:rFonts w:cstheme="minorHAnsi"/>
                  </w:rPr>
                </w:pPr>
                <w:r w:rsidRPr="0084305D">
                  <w:rPr>
                    <w:rFonts w:cstheme="minorHAnsi"/>
                  </w:rPr>
                  <w:t>Enter observations of non-compliance, comments or notes here.</w:t>
                </w:r>
              </w:p>
            </w:tc>
          </w:sdtContent>
        </w:sdt>
      </w:tr>
      <w:tr w:rsidR="00001DAF" w14:paraId="333EEBAD" w14:textId="77777777" w:rsidTr="00D92A99">
        <w:trPr>
          <w:trHeight w:val="1070"/>
          <w:jc w:val="center"/>
        </w:trPr>
        <w:tc>
          <w:tcPr>
            <w:tcW w:w="899" w:type="dxa"/>
          </w:tcPr>
          <w:p w14:paraId="21DA5AA6" w14:textId="77777777" w:rsidR="00001DAF" w:rsidRPr="0084305D" w:rsidRDefault="00001DAF" w:rsidP="00BC2983">
            <w:pPr>
              <w:jc w:val="center"/>
              <w:rPr>
                <w:rFonts w:cstheme="minorHAnsi"/>
                <w:b/>
                <w:bCs/>
              </w:rPr>
            </w:pPr>
            <w:r w:rsidRPr="0084305D">
              <w:rPr>
                <w:rFonts w:cstheme="minorHAnsi"/>
                <w:b/>
                <w:bCs/>
              </w:rPr>
              <w:t>8-L-7</w:t>
            </w:r>
          </w:p>
        </w:tc>
        <w:tc>
          <w:tcPr>
            <w:tcW w:w="6335" w:type="dxa"/>
          </w:tcPr>
          <w:p w14:paraId="50D45E82" w14:textId="77777777" w:rsidR="00001DAF" w:rsidRPr="0084305D" w:rsidRDefault="00001DAF" w:rsidP="00BC2983">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7E3A70A6" w14:textId="77777777" w:rsidR="00001DAF" w:rsidRPr="0084305D" w:rsidRDefault="00001DAF" w:rsidP="00BC2983">
            <w:pPr>
              <w:rPr>
                <w:rFonts w:cstheme="minorHAnsi"/>
              </w:rPr>
            </w:pPr>
          </w:p>
        </w:tc>
        <w:tc>
          <w:tcPr>
            <w:tcW w:w="1131" w:type="dxa"/>
            <w:gridSpan w:val="2"/>
          </w:tcPr>
          <w:p w14:paraId="650E3B7E" w14:textId="77777777" w:rsidR="00001DAF" w:rsidRPr="00C34C63" w:rsidRDefault="00001DAF" w:rsidP="00BC2983">
            <w:pPr>
              <w:rPr>
                <w:rFonts w:cstheme="minorHAnsi"/>
              </w:rPr>
            </w:pPr>
            <w:r w:rsidRPr="00C34C63">
              <w:rPr>
                <w:rFonts w:cstheme="minorHAnsi"/>
              </w:rPr>
              <w:t xml:space="preserve">A </w:t>
            </w:r>
          </w:p>
          <w:p w14:paraId="6E0D3E9E" w14:textId="77777777" w:rsidR="00001DAF" w:rsidRPr="00C34C63" w:rsidRDefault="00001DAF" w:rsidP="00BC2983">
            <w:pPr>
              <w:rPr>
                <w:rFonts w:cstheme="minorHAnsi"/>
              </w:rPr>
            </w:pPr>
            <w:r w:rsidRPr="00C34C63">
              <w:rPr>
                <w:rFonts w:cstheme="minorHAnsi"/>
              </w:rPr>
              <w:t xml:space="preserve">B </w:t>
            </w:r>
          </w:p>
          <w:p w14:paraId="0D28182E" w14:textId="77777777" w:rsidR="00001DAF" w:rsidRPr="00C34C63" w:rsidRDefault="00001DAF" w:rsidP="00BC2983">
            <w:pPr>
              <w:rPr>
                <w:rFonts w:cstheme="minorHAnsi"/>
              </w:rPr>
            </w:pPr>
            <w:r w:rsidRPr="00C34C63">
              <w:rPr>
                <w:rFonts w:cstheme="minorHAnsi"/>
              </w:rPr>
              <w:t xml:space="preserve">C-M </w:t>
            </w:r>
          </w:p>
          <w:p w14:paraId="56345C06" w14:textId="77777777" w:rsidR="00001DAF" w:rsidRPr="0084305D" w:rsidRDefault="00001DAF" w:rsidP="00BC2983">
            <w:pPr>
              <w:rPr>
                <w:rFonts w:cstheme="minorHAnsi"/>
              </w:rPr>
            </w:pPr>
            <w:r w:rsidRPr="00C34C63">
              <w:rPr>
                <w:rFonts w:cstheme="minorHAnsi"/>
              </w:rPr>
              <w:t>C</w:t>
            </w:r>
          </w:p>
        </w:tc>
        <w:tc>
          <w:tcPr>
            <w:tcW w:w="2070" w:type="dxa"/>
          </w:tcPr>
          <w:p w14:paraId="31BB3EAD" w14:textId="77777777" w:rsidR="00001DAF" w:rsidRPr="0084305D" w:rsidRDefault="00000000" w:rsidP="00BC2983">
            <w:pPr>
              <w:rPr>
                <w:rFonts w:cstheme="minorHAnsi"/>
              </w:rPr>
            </w:pPr>
            <w:sdt>
              <w:sdtPr>
                <w:rPr>
                  <w:rFonts w:cstheme="minorHAnsi"/>
                </w:rPr>
                <w:id w:val="2084872823"/>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Compliant</w:t>
            </w:r>
          </w:p>
          <w:p w14:paraId="77604D48" w14:textId="77777777" w:rsidR="00001DAF" w:rsidRPr="0084305D" w:rsidRDefault="00000000" w:rsidP="00BC2983">
            <w:pPr>
              <w:rPr>
                <w:rFonts w:cstheme="minorHAnsi"/>
              </w:rPr>
            </w:pPr>
            <w:sdt>
              <w:sdtPr>
                <w:rPr>
                  <w:rFonts w:cstheme="minorHAnsi"/>
                </w:rPr>
                <w:id w:val="555277275"/>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Deficient</w:t>
            </w:r>
          </w:p>
          <w:p w14:paraId="4481CC93" w14:textId="77777777" w:rsidR="00001DAF" w:rsidRDefault="00000000" w:rsidP="00BC2983">
            <w:pPr>
              <w:rPr>
                <w:rFonts w:cstheme="minorHAnsi"/>
              </w:rPr>
            </w:pPr>
            <w:sdt>
              <w:sdtPr>
                <w:rPr>
                  <w:rFonts w:cstheme="minorHAnsi"/>
                </w:rPr>
                <w:id w:val="-186881857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42920256" w14:textId="77777777" w:rsidR="00001DAF" w:rsidRPr="00C34C63" w:rsidRDefault="00000000" w:rsidP="00BC2983">
            <w:pPr>
              <w:rPr>
                <w:rFonts w:cstheme="minorHAnsi"/>
              </w:rPr>
            </w:pPr>
            <w:sdt>
              <w:sdtPr>
                <w:rPr>
                  <w:rFonts w:cstheme="minorHAnsi"/>
                </w:rPr>
                <w:id w:val="939028532"/>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76707C66" w14:textId="77777777" w:rsidR="00001DAF" w:rsidRPr="0084305D" w:rsidRDefault="00001DAF" w:rsidP="00BC2983">
            <w:pPr>
              <w:rPr>
                <w:rFonts w:cstheme="minorHAnsi"/>
              </w:rPr>
            </w:pPr>
          </w:p>
        </w:tc>
        <w:sdt>
          <w:sdtPr>
            <w:rPr>
              <w:rFonts w:cstheme="minorHAnsi"/>
            </w:rPr>
            <w:id w:val="547024815"/>
            <w:placeholder>
              <w:docPart w:val="9CFCE66F9686463A997641A3BAD4FF83"/>
            </w:placeholder>
            <w:showingPlcHdr/>
          </w:sdtPr>
          <w:sdtContent>
            <w:tc>
              <w:tcPr>
                <w:tcW w:w="4415" w:type="dxa"/>
              </w:tcPr>
              <w:p w14:paraId="5461491E" w14:textId="77777777" w:rsidR="00001DAF" w:rsidRPr="0084305D" w:rsidRDefault="00001DAF" w:rsidP="00BC2983">
                <w:pPr>
                  <w:rPr>
                    <w:rFonts w:cstheme="minorHAnsi"/>
                  </w:rPr>
                </w:pPr>
                <w:r w:rsidRPr="0084305D">
                  <w:rPr>
                    <w:rFonts w:cstheme="minorHAnsi"/>
                  </w:rPr>
                  <w:t>Enter observations of non-compliance, comments or notes here.</w:t>
                </w:r>
              </w:p>
            </w:tc>
          </w:sdtContent>
        </w:sdt>
      </w:tr>
      <w:tr w:rsidR="00E6659F" w14:paraId="3B738976" w14:textId="77777777" w:rsidTr="00E6659F">
        <w:trPr>
          <w:jc w:val="center"/>
        </w:trPr>
        <w:tc>
          <w:tcPr>
            <w:tcW w:w="899" w:type="dxa"/>
            <w:shd w:val="clear" w:color="auto" w:fill="243746"/>
          </w:tcPr>
          <w:p w14:paraId="09DF3F5A" w14:textId="5E15DD81" w:rsidR="00E6659F" w:rsidRPr="0084305D" w:rsidRDefault="00E6659F" w:rsidP="00E6659F">
            <w:pPr>
              <w:jc w:val="center"/>
              <w:rPr>
                <w:rFonts w:cstheme="minorHAnsi"/>
                <w:b/>
                <w:bCs/>
              </w:rPr>
            </w:pPr>
            <w:r w:rsidRPr="00AE1B2E">
              <w:rPr>
                <w:rFonts w:cs="Arial"/>
                <w:b/>
                <w:bCs/>
                <w:color w:val="FFFFFF" w:themeColor="background1"/>
                <w:sz w:val="28"/>
                <w:szCs w:val="28"/>
              </w:rPr>
              <w:lastRenderedPageBreak/>
              <w:t>ID</w:t>
            </w:r>
          </w:p>
        </w:tc>
        <w:tc>
          <w:tcPr>
            <w:tcW w:w="6335" w:type="dxa"/>
            <w:shd w:val="clear" w:color="auto" w:fill="243746"/>
          </w:tcPr>
          <w:p w14:paraId="548E19D7" w14:textId="07DF81D2" w:rsidR="00E6659F" w:rsidRPr="0084305D" w:rsidRDefault="00E6659F" w:rsidP="00E6659F">
            <w:pPr>
              <w:autoSpaceDE w:val="0"/>
              <w:autoSpaceDN w:val="0"/>
              <w:adjustRightInd w:val="0"/>
              <w:rPr>
                <w:rFonts w:eastAsia="Arial"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131" w:type="dxa"/>
            <w:gridSpan w:val="2"/>
            <w:shd w:val="clear" w:color="auto" w:fill="243746"/>
          </w:tcPr>
          <w:p w14:paraId="6A822525" w14:textId="2484149B" w:rsidR="00E6659F" w:rsidRPr="00C34C63" w:rsidRDefault="00E6659F" w:rsidP="00E6659F">
            <w:pPr>
              <w:rPr>
                <w:rFonts w:cstheme="minorHAnsi"/>
              </w:rPr>
            </w:pPr>
            <w:r w:rsidRPr="00AE1B2E">
              <w:rPr>
                <w:rFonts w:cs="Arial"/>
                <w:b/>
                <w:bCs/>
                <w:color w:val="FFFFFF" w:themeColor="background1"/>
                <w:sz w:val="28"/>
                <w:szCs w:val="28"/>
              </w:rPr>
              <w:t>Class</w:t>
            </w:r>
          </w:p>
        </w:tc>
        <w:tc>
          <w:tcPr>
            <w:tcW w:w="2070" w:type="dxa"/>
            <w:shd w:val="clear" w:color="auto" w:fill="243746"/>
          </w:tcPr>
          <w:p w14:paraId="1DD7E6B1" w14:textId="7A174470" w:rsidR="00E6659F" w:rsidRDefault="00E6659F" w:rsidP="00E6659F">
            <w:pPr>
              <w:rPr>
                <w:rFonts w:cstheme="minorHAnsi"/>
              </w:rPr>
            </w:pPr>
            <w:r w:rsidRPr="00AE1B2E">
              <w:rPr>
                <w:rFonts w:cs="Arial"/>
                <w:b/>
                <w:bCs/>
                <w:color w:val="FFFFFF" w:themeColor="background1"/>
                <w:sz w:val="28"/>
                <w:szCs w:val="28"/>
              </w:rPr>
              <w:t>Score</w:t>
            </w:r>
          </w:p>
        </w:tc>
        <w:tc>
          <w:tcPr>
            <w:tcW w:w="4415" w:type="dxa"/>
            <w:shd w:val="clear" w:color="auto" w:fill="243746"/>
          </w:tcPr>
          <w:p w14:paraId="7EB9DD81" w14:textId="69A97D7D" w:rsidR="00E6659F" w:rsidRDefault="00E6659F" w:rsidP="00E6659F">
            <w:pPr>
              <w:rPr>
                <w:rFonts w:cstheme="minorHAnsi"/>
              </w:rPr>
            </w:pPr>
            <w:r w:rsidRPr="00AE1B2E">
              <w:rPr>
                <w:rFonts w:cs="Arial"/>
                <w:b/>
                <w:bCs/>
                <w:color w:val="FFFFFF" w:themeColor="background1"/>
                <w:sz w:val="28"/>
                <w:szCs w:val="28"/>
              </w:rPr>
              <w:t>Findings/Comments</w:t>
            </w:r>
          </w:p>
        </w:tc>
      </w:tr>
      <w:tr w:rsidR="00001DAF" w14:paraId="092266DA" w14:textId="77777777" w:rsidTr="00D92A99">
        <w:trPr>
          <w:jc w:val="center"/>
        </w:trPr>
        <w:tc>
          <w:tcPr>
            <w:tcW w:w="899" w:type="dxa"/>
          </w:tcPr>
          <w:p w14:paraId="0FE41548" w14:textId="77777777" w:rsidR="00001DAF" w:rsidRPr="0084305D" w:rsidRDefault="00001DAF" w:rsidP="00BC2983">
            <w:pPr>
              <w:jc w:val="center"/>
              <w:rPr>
                <w:rFonts w:cstheme="minorHAnsi"/>
                <w:b/>
                <w:bCs/>
              </w:rPr>
            </w:pPr>
            <w:r w:rsidRPr="0084305D">
              <w:rPr>
                <w:rFonts w:cstheme="minorHAnsi"/>
                <w:b/>
                <w:bCs/>
              </w:rPr>
              <w:t>8-L-8</w:t>
            </w:r>
          </w:p>
        </w:tc>
        <w:tc>
          <w:tcPr>
            <w:tcW w:w="6335" w:type="dxa"/>
          </w:tcPr>
          <w:p w14:paraId="3C111EEF" w14:textId="77777777" w:rsidR="00001DAF" w:rsidRPr="0084305D" w:rsidRDefault="00001DAF" w:rsidP="00BC2983">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1131" w:type="dxa"/>
            <w:gridSpan w:val="2"/>
          </w:tcPr>
          <w:p w14:paraId="60DADBA1" w14:textId="77777777" w:rsidR="00001DAF" w:rsidRPr="00C34C63" w:rsidRDefault="00001DAF" w:rsidP="00BC2983">
            <w:pPr>
              <w:rPr>
                <w:rFonts w:cstheme="minorHAnsi"/>
              </w:rPr>
            </w:pPr>
            <w:r w:rsidRPr="00C34C63">
              <w:rPr>
                <w:rFonts w:cstheme="minorHAnsi"/>
              </w:rPr>
              <w:t xml:space="preserve">A </w:t>
            </w:r>
          </w:p>
          <w:p w14:paraId="4728A5A6" w14:textId="77777777" w:rsidR="00001DAF" w:rsidRPr="00C34C63" w:rsidRDefault="00001DAF" w:rsidP="00BC2983">
            <w:pPr>
              <w:rPr>
                <w:rFonts w:cstheme="minorHAnsi"/>
              </w:rPr>
            </w:pPr>
            <w:r w:rsidRPr="00C34C63">
              <w:rPr>
                <w:rFonts w:cstheme="minorHAnsi"/>
              </w:rPr>
              <w:t xml:space="preserve">B </w:t>
            </w:r>
          </w:p>
          <w:p w14:paraId="7D67BC4D" w14:textId="77777777" w:rsidR="00001DAF" w:rsidRPr="00C34C63" w:rsidRDefault="00001DAF" w:rsidP="00BC2983">
            <w:pPr>
              <w:rPr>
                <w:rFonts w:cstheme="minorHAnsi"/>
              </w:rPr>
            </w:pPr>
            <w:r w:rsidRPr="00C34C63">
              <w:rPr>
                <w:rFonts w:cstheme="minorHAnsi"/>
              </w:rPr>
              <w:t xml:space="preserve">C-M </w:t>
            </w:r>
          </w:p>
          <w:p w14:paraId="0FAFBE80" w14:textId="77777777" w:rsidR="00001DAF" w:rsidRPr="0084305D" w:rsidRDefault="00001DAF" w:rsidP="00BC2983">
            <w:pPr>
              <w:rPr>
                <w:rFonts w:cstheme="minorHAnsi"/>
              </w:rPr>
            </w:pPr>
            <w:r w:rsidRPr="00C34C63">
              <w:rPr>
                <w:rFonts w:cstheme="minorHAnsi"/>
              </w:rPr>
              <w:t>C</w:t>
            </w:r>
          </w:p>
        </w:tc>
        <w:tc>
          <w:tcPr>
            <w:tcW w:w="2070" w:type="dxa"/>
          </w:tcPr>
          <w:p w14:paraId="642BF6F6" w14:textId="77777777" w:rsidR="00001DAF" w:rsidRPr="0084305D" w:rsidRDefault="00000000" w:rsidP="00BC2983">
            <w:pPr>
              <w:rPr>
                <w:rFonts w:cstheme="minorHAnsi"/>
              </w:rPr>
            </w:pPr>
            <w:sdt>
              <w:sdtPr>
                <w:rPr>
                  <w:rFonts w:cstheme="minorHAnsi"/>
                </w:rPr>
                <w:id w:val="620658074"/>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Compliant</w:t>
            </w:r>
          </w:p>
          <w:p w14:paraId="05AE19A2" w14:textId="77777777" w:rsidR="00001DAF" w:rsidRPr="0084305D" w:rsidRDefault="00000000" w:rsidP="00BC2983">
            <w:pPr>
              <w:rPr>
                <w:rFonts w:cstheme="minorHAnsi"/>
              </w:rPr>
            </w:pPr>
            <w:sdt>
              <w:sdtPr>
                <w:rPr>
                  <w:rFonts w:cstheme="minorHAnsi"/>
                </w:rPr>
                <w:id w:val="-472523828"/>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Deficient</w:t>
            </w:r>
          </w:p>
          <w:p w14:paraId="0319FC4D" w14:textId="77777777" w:rsidR="00001DAF" w:rsidRDefault="00000000" w:rsidP="00BC2983">
            <w:pPr>
              <w:rPr>
                <w:rFonts w:cstheme="minorHAnsi"/>
              </w:rPr>
            </w:pPr>
            <w:sdt>
              <w:sdtPr>
                <w:rPr>
                  <w:rFonts w:cstheme="minorHAnsi"/>
                </w:rPr>
                <w:id w:val="1752468837"/>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6F0BC0A" w14:textId="77777777" w:rsidR="00001DAF" w:rsidRPr="00C34C63" w:rsidRDefault="00000000" w:rsidP="00BC2983">
            <w:pPr>
              <w:rPr>
                <w:rFonts w:cstheme="minorHAnsi"/>
              </w:rPr>
            </w:pPr>
            <w:sdt>
              <w:sdtPr>
                <w:rPr>
                  <w:rFonts w:cstheme="minorHAnsi"/>
                </w:rPr>
                <w:id w:val="-1081209779"/>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2C6A899A" w14:textId="77777777" w:rsidR="00001DAF" w:rsidRPr="0084305D" w:rsidRDefault="00001DAF" w:rsidP="00BC2983">
            <w:pPr>
              <w:rPr>
                <w:rFonts w:cstheme="minorHAnsi"/>
              </w:rPr>
            </w:pPr>
          </w:p>
        </w:tc>
        <w:sdt>
          <w:sdtPr>
            <w:rPr>
              <w:rFonts w:cstheme="minorHAnsi"/>
            </w:rPr>
            <w:id w:val="1116800222"/>
            <w:placeholder>
              <w:docPart w:val="88FA62270EE64421BEC4FA386F415CA2"/>
            </w:placeholder>
            <w:showingPlcHdr/>
          </w:sdtPr>
          <w:sdtContent>
            <w:tc>
              <w:tcPr>
                <w:tcW w:w="4415" w:type="dxa"/>
              </w:tcPr>
              <w:p w14:paraId="0E2DABBF" w14:textId="77777777" w:rsidR="00001DAF" w:rsidRPr="0084305D" w:rsidRDefault="00001DAF" w:rsidP="00BC2983">
                <w:pPr>
                  <w:rPr>
                    <w:rFonts w:cstheme="minorHAnsi"/>
                  </w:rPr>
                </w:pPr>
                <w:r w:rsidRPr="0084305D">
                  <w:rPr>
                    <w:rFonts w:cstheme="minorHAnsi"/>
                  </w:rPr>
                  <w:t>Enter observations of non-compliance, comments or notes here.</w:t>
                </w:r>
              </w:p>
            </w:tc>
          </w:sdtContent>
        </w:sdt>
      </w:tr>
      <w:tr w:rsidR="00001DAF" w14:paraId="13B075E0" w14:textId="77777777" w:rsidTr="00D92A99">
        <w:trPr>
          <w:jc w:val="center"/>
        </w:trPr>
        <w:tc>
          <w:tcPr>
            <w:tcW w:w="899" w:type="dxa"/>
          </w:tcPr>
          <w:p w14:paraId="07D06FF9" w14:textId="77777777" w:rsidR="00001DAF" w:rsidRPr="0084305D" w:rsidRDefault="00001DAF" w:rsidP="00BC2983">
            <w:pPr>
              <w:jc w:val="center"/>
              <w:rPr>
                <w:rFonts w:cstheme="minorHAnsi"/>
                <w:b/>
                <w:bCs/>
              </w:rPr>
            </w:pPr>
            <w:r w:rsidRPr="0084305D">
              <w:rPr>
                <w:rFonts w:cstheme="minorHAnsi"/>
                <w:b/>
                <w:bCs/>
              </w:rPr>
              <w:t>8-L-9</w:t>
            </w:r>
          </w:p>
        </w:tc>
        <w:tc>
          <w:tcPr>
            <w:tcW w:w="6335" w:type="dxa"/>
          </w:tcPr>
          <w:p w14:paraId="62644E77" w14:textId="77777777" w:rsidR="00001DAF" w:rsidRPr="0084305D" w:rsidRDefault="00001DAF" w:rsidP="00BC2983">
            <w:pPr>
              <w:autoSpaceDE w:val="0"/>
              <w:autoSpaceDN w:val="0"/>
              <w:adjustRightInd w:val="0"/>
              <w:rPr>
                <w:rFonts w:eastAsia="Arial" w:cstheme="minorHAnsi"/>
              </w:rPr>
            </w:pPr>
            <w:r w:rsidRPr="0084305D">
              <w:rPr>
                <w:rFonts w:eastAsia="Arial" w:cstheme="minorHAnsi"/>
              </w:rPr>
              <w:t>An operative log must include name of person(s) assisting physician (e.g. additional physician, registered nurse - circulating or scrubbed, scrub tech, physician’s assistant, dental assistant, anesthesia assistant, or other qualified personnel).</w:t>
            </w:r>
          </w:p>
        </w:tc>
        <w:tc>
          <w:tcPr>
            <w:tcW w:w="1131" w:type="dxa"/>
            <w:gridSpan w:val="2"/>
          </w:tcPr>
          <w:p w14:paraId="050783E3" w14:textId="77777777" w:rsidR="00001DAF" w:rsidRPr="00C34C63" w:rsidRDefault="00001DAF" w:rsidP="00BC2983">
            <w:pPr>
              <w:rPr>
                <w:rFonts w:cstheme="minorHAnsi"/>
              </w:rPr>
            </w:pPr>
            <w:r w:rsidRPr="00C34C63">
              <w:rPr>
                <w:rFonts w:cstheme="minorHAnsi"/>
              </w:rPr>
              <w:t xml:space="preserve">A </w:t>
            </w:r>
          </w:p>
          <w:p w14:paraId="0C5B3F5C" w14:textId="77777777" w:rsidR="00001DAF" w:rsidRPr="00C34C63" w:rsidRDefault="00001DAF" w:rsidP="00BC2983">
            <w:pPr>
              <w:rPr>
                <w:rFonts w:cstheme="minorHAnsi"/>
              </w:rPr>
            </w:pPr>
            <w:r w:rsidRPr="00C34C63">
              <w:rPr>
                <w:rFonts w:cstheme="minorHAnsi"/>
              </w:rPr>
              <w:t xml:space="preserve">B </w:t>
            </w:r>
          </w:p>
          <w:p w14:paraId="239A6020" w14:textId="77777777" w:rsidR="00001DAF" w:rsidRPr="00C34C63" w:rsidRDefault="00001DAF" w:rsidP="00BC2983">
            <w:pPr>
              <w:rPr>
                <w:rFonts w:cstheme="minorHAnsi"/>
              </w:rPr>
            </w:pPr>
            <w:r w:rsidRPr="00C34C63">
              <w:rPr>
                <w:rFonts w:cstheme="minorHAnsi"/>
              </w:rPr>
              <w:t xml:space="preserve">C-M </w:t>
            </w:r>
          </w:p>
          <w:p w14:paraId="74666BD6" w14:textId="77777777" w:rsidR="00001DAF" w:rsidRPr="0084305D" w:rsidRDefault="00001DAF" w:rsidP="00BC2983">
            <w:pPr>
              <w:rPr>
                <w:rFonts w:cstheme="minorHAnsi"/>
              </w:rPr>
            </w:pPr>
            <w:r w:rsidRPr="00C34C63">
              <w:rPr>
                <w:rFonts w:cstheme="minorHAnsi"/>
              </w:rPr>
              <w:t>C</w:t>
            </w:r>
          </w:p>
        </w:tc>
        <w:tc>
          <w:tcPr>
            <w:tcW w:w="2070" w:type="dxa"/>
          </w:tcPr>
          <w:p w14:paraId="1843E422" w14:textId="77777777" w:rsidR="00001DAF" w:rsidRPr="0084305D" w:rsidRDefault="00000000" w:rsidP="00BC2983">
            <w:pPr>
              <w:rPr>
                <w:rFonts w:cstheme="minorHAnsi"/>
              </w:rPr>
            </w:pPr>
            <w:sdt>
              <w:sdtPr>
                <w:rPr>
                  <w:rFonts w:cstheme="minorHAnsi"/>
                </w:rPr>
                <w:id w:val="1774744543"/>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Compliant</w:t>
            </w:r>
          </w:p>
          <w:p w14:paraId="7F93BBB2" w14:textId="77777777" w:rsidR="00001DAF" w:rsidRPr="0084305D" w:rsidRDefault="00000000" w:rsidP="00BC2983">
            <w:pPr>
              <w:rPr>
                <w:rFonts w:cstheme="minorHAnsi"/>
              </w:rPr>
            </w:pPr>
            <w:sdt>
              <w:sdtPr>
                <w:rPr>
                  <w:rFonts w:cstheme="minorHAnsi"/>
                </w:rPr>
                <w:id w:val="-2061542192"/>
                <w14:checkbox>
                  <w14:checked w14:val="0"/>
                  <w14:checkedState w14:val="2612" w14:font="MS Gothic"/>
                  <w14:uncheckedState w14:val="2610" w14:font="MS Gothic"/>
                </w14:checkbox>
              </w:sdtPr>
              <w:sdtContent>
                <w:r w:rsidR="00001DAF" w:rsidRPr="0084305D">
                  <w:rPr>
                    <w:rFonts w:ascii="Segoe UI Symbol" w:eastAsia="MS Gothic" w:hAnsi="Segoe UI Symbol" w:cs="Segoe UI Symbol"/>
                  </w:rPr>
                  <w:t>☐</w:t>
                </w:r>
              </w:sdtContent>
            </w:sdt>
            <w:r w:rsidR="00001DAF" w:rsidRPr="0084305D">
              <w:rPr>
                <w:rFonts w:cstheme="minorHAnsi"/>
              </w:rPr>
              <w:t>Deficient</w:t>
            </w:r>
          </w:p>
          <w:p w14:paraId="6194A994" w14:textId="77777777" w:rsidR="00001DAF" w:rsidRDefault="00000000" w:rsidP="00BC2983">
            <w:pPr>
              <w:rPr>
                <w:rFonts w:cstheme="minorHAnsi"/>
              </w:rPr>
            </w:pPr>
            <w:sdt>
              <w:sdtPr>
                <w:rPr>
                  <w:rFonts w:cstheme="minorHAnsi"/>
                </w:rPr>
                <w:id w:val="-1445927939"/>
                <w14:checkbox>
                  <w14:checked w14:val="0"/>
                  <w14:checkedState w14:val="2612" w14:font="MS Gothic"/>
                  <w14:uncheckedState w14:val="2610" w14:font="MS Gothic"/>
                </w14:checkbox>
              </w:sdtPr>
              <w:sdtContent>
                <w:r w:rsidR="00001DAF">
                  <w:rPr>
                    <w:rFonts w:ascii="MS Gothic" w:eastAsia="MS Gothic" w:hAnsi="MS Gothic" w:cstheme="minorHAnsi" w:hint="eastAsia"/>
                  </w:rPr>
                  <w:t>☐</w:t>
                </w:r>
              </w:sdtContent>
            </w:sdt>
            <w:r w:rsidR="00001DAF">
              <w:rPr>
                <w:rFonts w:cstheme="minorHAnsi"/>
              </w:rPr>
              <w:t>Not Applicable</w:t>
            </w:r>
          </w:p>
          <w:p w14:paraId="1F3A6DCE" w14:textId="77777777" w:rsidR="00001DAF" w:rsidRPr="00C34C63" w:rsidRDefault="00000000" w:rsidP="00BC2983">
            <w:pPr>
              <w:rPr>
                <w:rFonts w:cstheme="minorHAnsi"/>
              </w:rPr>
            </w:pPr>
            <w:sdt>
              <w:sdtPr>
                <w:rPr>
                  <w:rFonts w:cstheme="minorHAnsi"/>
                </w:rPr>
                <w:id w:val="-943000108"/>
                <w14:checkbox>
                  <w14:checked w14:val="0"/>
                  <w14:checkedState w14:val="2612" w14:font="MS Gothic"/>
                  <w14:uncheckedState w14:val="2610" w14:font="MS Gothic"/>
                </w14:checkbox>
              </w:sdtPr>
              <w:sdtContent>
                <w:r w:rsidR="00001DAF" w:rsidRPr="00C34C63">
                  <w:rPr>
                    <w:rFonts w:ascii="Segoe UI Symbol" w:eastAsia="MS Gothic" w:hAnsi="Segoe UI Symbol" w:cs="Segoe UI Symbol"/>
                  </w:rPr>
                  <w:t>☐</w:t>
                </w:r>
              </w:sdtContent>
            </w:sdt>
            <w:r w:rsidR="00001DAF">
              <w:rPr>
                <w:rFonts w:cstheme="minorHAnsi"/>
              </w:rPr>
              <w:t>Corrected Onsite</w:t>
            </w:r>
          </w:p>
          <w:p w14:paraId="1F9345EA" w14:textId="77777777" w:rsidR="00001DAF" w:rsidRPr="0084305D" w:rsidRDefault="00001DAF" w:rsidP="00BC2983">
            <w:pPr>
              <w:rPr>
                <w:rFonts w:cstheme="minorHAnsi"/>
              </w:rPr>
            </w:pPr>
          </w:p>
        </w:tc>
        <w:sdt>
          <w:sdtPr>
            <w:rPr>
              <w:rFonts w:cstheme="minorHAnsi"/>
            </w:rPr>
            <w:id w:val="-1810780829"/>
            <w:placeholder>
              <w:docPart w:val="B9386662997148E8BD30C46D7217B9E2"/>
            </w:placeholder>
            <w:showingPlcHdr/>
          </w:sdtPr>
          <w:sdtContent>
            <w:tc>
              <w:tcPr>
                <w:tcW w:w="4415" w:type="dxa"/>
              </w:tcPr>
              <w:p w14:paraId="6FEDDFD2" w14:textId="77777777" w:rsidR="00001DAF" w:rsidRPr="0084305D" w:rsidRDefault="00001DAF" w:rsidP="00BC2983">
                <w:pPr>
                  <w:rPr>
                    <w:rFonts w:cstheme="minorHAnsi"/>
                  </w:rPr>
                </w:pPr>
                <w:r w:rsidRPr="0084305D">
                  <w:rPr>
                    <w:rFonts w:cstheme="minorHAnsi"/>
                  </w:rPr>
                  <w:t>Enter observations of non-compliance, comments or notes here.</w:t>
                </w:r>
              </w:p>
            </w:tc>
          </w:sdtContent>
        </w:sdt>
      </w:tr>
    </w:tbl>
    <w:p w14:paraId="73A6CC24" w14:textId="77777777" w:rsidR="004A66E7" w:rsidRDefault="004A66E7" w:rsidP="004A66E7">
      <w:pPr>
        <w:sectPr w:rsidR="004A66E7" w:rsidSect="00E6325F">
          <w:pgSz w:w="15840" w:h="12240" w:orient="landscape"/>
          <w:pgMar w:top="360" w:right="360" w:bottom="450" w:left="360" w:header="720" w:footer="720" w:gutter="0"/>
          <w:cols w:space="720"/>
          <w:docGrid w:linePitch="360"/>
        </w:sectPr>
      </w:pPr>
    </w:p>
    <w:p w14:paraId="60F28301" w14:textId="77777777" w:rsidR="004A66E7" w:rsidRDefault="004A66E7" w:rsidP="008947CD">
      <w:pPr>
        <w:pStyle w:val="QA-Secondaryheader"/>
      </w:pPr>
      <w:bookmarkStart w:id="80" w:name="Section9"/>
      <w:r w:rsidRPr="00877652">
        <w:lastRenderedPageBreak/>
        <w:t xml:space="preserve">SECTION 9: </w:t>
      </w:r>
      <w:r w:rsidRPr="00933BBD">
        <w:t>GOVERNING BODY</w:t>
      </w:r>
    </w:p>
    <w:tbl>
      <w:tblPr>
        <w:tblStyle w:val="TableGrid"/>
        <w:tblW w:w="14850" w:type="dxa"/>
        <w:jc w:val="center"/>
        <w:tblLayout w:type="fixed"/>
        <w:tblLook w:val="04A0" w:firstRow="1" w:lastRow="0" w:firstColumn="1" w:lastColumn="0" w:noHBand="0" w:noVBand="1"/>
      </w:tblPr>
      <w:tblGrid>
        <w:gridCol w:w="899"/>
        <w:gridCol w:w="5666"/>
        <w:gridCol w:w="1535"/>
        <w:gridCol w:w="2155"/>
        <w:gridCol w:w="4595"/>
      </w:tblGrid>
      <w:tr w:rsidR="00933BBD" w:rsidRPr="004E1DEE" w14:paraId="044C09DB" w14:textId="77777777" w:rsidTr="00481243">
        <w:trPr>
          <w:cnfStyle w:val="100000000000" w:firstRow="1" w:lastRow="0" w:firstColumn="0" w:lastColumn="0" w:oddVBand="0" w:evenVBand="0" w:oddHBand="0" w:evenHBand="0" w:firstRowFirstColumn="0" w:firstRowLastColumn="0" w:lastRowFirstColumn="0" w:lastRowLastColumn="0"/>
          <w:jc w:val="center"/>
        </w:trPr>
        <w:tc>
          <w:tcPr>
            <w:tcW w:w="899" w:type="dxa"/>
          </w:tcPr>
          <w:bookmarkEnd w:id="80"/>
          <w:p w14:paraId="52989601" w14:textId="77777777" w:rsidR="00933BBD" w:rsidRPr="00B723A6" w:rsidRDefault="00933BBD" w:rsidP="00BC2983">
            <w:pPr>
              <w:jc w:val="center"/>
              <w:rPr>
                <w:b/>
                <w:bCs/>
                <w:color w:val="FFFFFF" w:themeColor="background1"/>
                <w:sz w:val="28"/>
                <w:szCs w:val="28"/>
              </w:rPr>
            </w:pPr>
            <w:r w:rsidRPr="00B723A6">
              <w:rPr>
                <w:b/>
                <w:bCs/>
                <w:color w:val="FFFFFF" w:themeColor="background1"/>
                <w:sz w:val="28"/>
                <w:szCs w:val="28"/>
              </w:rPr>
              <w:t>ID</w:t>
            </w:r>
          </w:p>
        </w:tc>
        <w:tc>
          <w:tcPr>
            <w:tcW w:w="5666" w:type="dxa"/>
          </w:tcPr>
          <w:p w14:paraId="42BF79A2" w14:textId="77777777" w:rsidR="00933BBD" w:rsidRPr="00B723A6" w:rsidRDefault="00933BBD" w:rsidP="00BC2983">
            <w:pPr>
              <w:jc w:val="center"/>
              <w:rPr>
                <w:b/>
                <w:bCs/>
                <w:color w:val="FFFFFF" w:themeColor="background1"/>
                <w:sz w:val="28"/>
                <w:szCs w:val="28"/>
              </w:rPr>
            </w:pPr>
            <w:r w:rsidRPr="00B723A6">
              <w:rPr>
                <w:b/>
                <w:bCs/>
                <w:color w:val="FFFFFF" w:themeColor="background1"/>
                <w:sz w:val="28"/>
                <w:szCs w:val="28"/>
              </w:rPr>
              <w:t>Standard</w:t>
            </w:r>
          </w:p>
        </w:tc>
        <w:tc>
          <w:tcPr>
            <w:tcW w:w="1535" w:type="dxa"/>
          </w:tcPr>
          <w:p w14:paraId="045FCC60" w14:textId="77777777" w:rsidR="00933BBD" w:rsidRPr="00B723A6" w:rsidRDefault="00933BBD" w:rsidP="00BC2983">
            <w:pPr>
              <w:jc w:val="center"/>
              <w:rPr>
                <w:b/>
                <w:bCs/>
                <w:color w:val="FFFFFF" w:themeColor="background1"/>
                <w:sz w:val="28"/>
                <w:szCs w:val="28"/>
              </w:rPr>
            </w:pPr>
            <w:r w:rsidRPr="00B723A6">
              <w:rPr>
                <w:b/>
                <w:bCs/>
                <w:color w:val="FFFFFF" w:themeColor="background1"/>
                <w:sz w:val="28"/>
                <w:szCs w:val="28"/>
              </w:rPr>
              <w:t>Class</w:t>
            </w:r>
          </w:p>
        </w:tc>
        <w:tc>
          <w:tcPr>
            <w:tcW w:w="2155" w:type="dxa"/>
          </w:tcPr>
          <w:p w14:paraId="6A30363F" w14:textId="77777777" w:rsidR="00933BBD" w:rsidRPr="00B723A6" w:rsidRDefault="00933BBD" w:rsidP="00BC2983">
            <w:pPr>
              <w:jc w:val="center"/>
              <w:rPr>
                <w:b/>
                <w:bCs/>
                <w:color w:val="FFFFFF" w:themeColor="background1"/>
                <w:sz w:val="28"/>
                <w:szCs w:val="28"/>
              </w:rPr>
            </w:pPr>
            <w:r w:rsidRPr="00B723A6">
              <w:rPr>
                <w:b/>
                <w:bCs/>
                <w:color w:val="FFFFFF" w:themeColor="background1"/>
                <w:sz w:val="28"/>
                <w:szCs w:val="28"/>
              </w:rPr>
              <w:t>Score</w:t>
            </w:r>
          </w:p>
        </w:tc>
        <w:tc>
          <w:tcPr>
            <w:tcW w:w="4595" w:type="dxa"/>
          </w:tcPr>
          <w:p w14:paraId="569DF1A4" w14:textId="77777777" w:rsidR="00933BBD" w:rsidRPr="00B723A6" w:rsidRDefault="00933BBD" w:rsidP="00BC2983">
            <w:pPr>
              <w:jc w:val="center"/>
              <w:rPr>
                <w:b/>
                <w:bCs/>
                <w:color w:val="FFFFFF" w:themeColor="background1"/>
                <w:sz w:val="28"/>
                <w:szCs w:val="28"/>
              </w:rPr>
            </w:pPr>
            <w:r>
              <w:rPr>
                <w:b/>
                <w:bCs/>
                <w:color w:val="FFFFFF" w:themeColor="background1"/>
                <w:sz w:val="28"/>
                <w:szCs w:val="28"/>
              </w:rPr>
              <w:t>Findings/Comments</w:t>
            </w:r>
          </w:p>
        </w:tc>
      </w:tr>
      <w:tr w:rsidR="004A66E7" w14:paraId="76DB5F5C" w14:textId="77777777" w:rsidTr="00481243">
        <w:trPr>
          <w:jc w:val="center"/>
        </w:trPr>
        <w:tc>
          <w:tcPr>
            <w:tcW w:w="14850" w:type="dxa"/>
            <w:gridSpan w:val="5"/>
            <w:shd w:val="clear" w:color="auto" w:fill="016299"/>
          </w:tcPr>
          <w:p w14:paraId="7422D1E6" w14:textId="77777777" w:rsidR="004A66E7" w:rsidRPr="00933BBD" w:rsidRDefault="004A66E7" w:rsidP="00BC2983">
            <w:pPr>
              <w:rPr>
                <w:b/>
                <w:bCs/>
                <w:color w:val="FFFFFF" w:themeColor="background1"/>
                <w:sz w:val="28"/>
                <w:szCs w:val="28"/>
              </w:rPr>
            </w:pPr>
            <w:r w:rsidRPr="00933BBD">
              <w:rPr>
                <w:b/>
                <w:bCs/>
                <w:color w:val="FFFFFF" w:themeColor="background1"/>
                <w:sz w:val="28"/>
                <w:szCs w:val="28"/>
              </w:rPr>
              <w:t>SUB-SECTION B:  Transfer Agreement</w:t>
            </w:r>
          </w:p>
        </w:tc>
      </w:tr>
      <w:tr w:rsidR="00933BBD" w14:paraId="4B1DCB70" w14:textId="77777777" w:rsidTr="00481243">
        <w:trPr>
          <w:jc w:val="center"/>
        </w:trPr>
        <w:tc>
          <w:tcPr>
            <w:tcW w:w="899" w:type="dxa"/>
          </w:tcPr>
          <w:p w14:paraId="58E64189" w14:textId="77777777" w:rsidR="00933BBD" w:rsidRPr="0084305D" w:rsidRDefault="00933BBD" w:rsidP="00BC2983">
            <w:pPr>
              <w:jc w:val="center"/>
              <w:rPr>
                <w:rFonts w:cstheme="minorHAnsi"/>
                <w:b/>
                <w:bCs/>
              </w:rPr>
            </w:pPr>
            <w:r w:rsidRPr="0084305D">
              <w:rPr>
                <w:rFonts w:cstheme="minorHAnsi"/>
                <w:b/>
                <w:bCs/>
              </w:rPr>
              <w:t>9-B-2</w:t>
            </w:r>
          </w:p>
        </w:tc>
        <w:tc>
          <w:tcPr>
            <w:tcW w:w="5666" w:type="dxa"/>
          </w:tcPr>
          <w:p w14:paraId="146CFB04" w14:textId="77777777" w:rsidR="00933BBD" w:rsidRDefault="00933BBD" w:rsidP="00BC2983">
            <w:pPr>
              <w:rPr>
                <w:rFonts w:cstheme="minorHAnsi"/>
                <w:color w:val="000000"/>
              </w:rPr>
            </w:pPr>
            <w:r w:rsidRPr="00245DB5">
              <w:rPr>
                <w:color w:val="000000"/>
              </w:rPr>
              <w:t xml:space="preserve">There is a written transfer agreement with a local accredited or licensed acute care hospital within thirty (30) minutes which is approved by the facility’s medical </w:t>
            </w:r>
            <w:proofErr w:type="gramStart"/>
            <w:r w:rsidRPr="00245DB5">
              <w:rPr>
                <w:color w:val="000000"/>
              </w:rPr>
              <w:t>staff</w:t>
            </w:r>
            <w:proofErr w:type="gramEnd"/>
            <w:r w:rsidRPr="00245DB5">
              <w:rPr>
                <w:color w:val="000000"/>
              </w:rPr>
              <w:t xml:space="preserve"> or the surgeon has privileges to admit patients to such a hospital after having surgery in the facility.</w:t>
            </w:r>
          </w:p>
          <w:p w14:paraId="33E67E8D" w14:textId="77777777" w:rsidR="00933BBD" w:rsidRPr="0084305D" w:rsidRDefault="00933BBD" w:rsidP="00BC2983">
            <w:pPr>
              <w:rPr>
                <w:rFonts w:cstheme="minorHAnsi"/>
              </w:rPr>
            </w:pPr>
          </w:p>
        </w:tc>
        <w:tc>
          <w:tcPr>
            <w:tcW w:w="1535" w:type="dxa"/>
          </w:tcPr>
          <w:p w14:paraId="6F7D0AE9" w14:textId="77777777" w:rsidR="00933BBD" w:rsidRPr="00C34C63" w:rsidRDefault="00933BBD" w:rsidP="00BC2983">
            <w:pPr>
              <w:rPr>
                <w:rFonts w:cstheme="minorHAnsi"/>
              </w:rPr>
            </w:pPr>
            <w:r w:rsidRPr="00C34C63">
              <w:rPr>
                <w:rFonts w:cstheme="minorHAnsi"/>
              </w:rPr>
              <w:t xml:space="preserve">A </w:t>
            </w:r>
          </w:p>
          <w:p w14:paraId="2B188E59" w14:textId="77777777" w:rsidR="00933BBD" w:rsidRPr="00C34C63" w:rsidRDefault="00933BBD" w:rsidP="00BC2983">
            <w:pPr>
              <w:rPr>
                <w:rFonts w:cstheme="minorHAnsi"/>
              </w:rPr>
            </w:pPr>
            <w:r w:rsidRPr="00C34C63">
              <w:rPr>
                <w:rFonts w:cstheme="minorHAnsi"/>
              </w:rPr>
              <w:t xml:space="preserve">B </w:t>
            </w:r>
          </w:p>
          <w:p w14:paraId="6819AFFD" w14:textId="77777777" w:rsidR="00933BBD" w:rsidRPr="00C34C63" w:rsidRDefault="00933BBD" w:rsidP="00BC2983">
            <w:pPr>
              <w:rPr>
                <w:rFonts w:cstheme="minorHAnsi"/>
              </w:rPr>
            </w:pPr>
            <w:r w:rsidRPr="00C34C63">
              <w:rPr>
                <w:rFonts w:cstheme="minorHAnsi"/>
              </w:rPr>
              <w:t xml:space="preserve">C-M </w:t>
            </w:r>
          </w:p>
          <w:p w14:paraId="3C817DF0" w14:textId="77777777" w:rsidR="00933BBD" w:rsidRDefault="00933BBD" w:rsidP="00BC2983">
            <w:pPr>
              <w:rPr>
                <w:rFonts w:cstheme="minorHAnsi"/>
              </w:rPr>
            </w:pPr>
            <w:r w:rsidRPr="00C34C63">
              <w:rPr>
                <w:rFonts w:cstheme="minorHAnsi"/>
              </w:rPr>
              <w:t>C</w:t>
            </w:r>
          </w:p>
          <w:p w14:paraId="4EC931C9" w14:textId="77777777" w:rsidR="00933BBD" w:rsidRPr="0084305D" w:rsidRDefault="00933BBD" w:rsidP="00BC2983">
            <w:pPr>
              <w:rPr>
                <w:rFonts w:cstheme="minorHAnsi"/>
              </w:rPr>
            </w:pPr>
          </w:p>
        </w:tc>
        <w:tc>
          <w:tcPr>
            <w:tcW w:w="2155" w:type="dxa"/>
          </w:tcPr>
          <w:p w14:paraId="1787BE72" w14:textId="77777777" w:rsidR="00933BBD" w:rsidRPr="0084305D" w:rsidRDefault="00000000" w:rsidP="00BC2983">
            <w:pPr>
              <w:rPr>
                <w:rFonts w:cstheme="minorHAnsi"/>
              </w:rPr>
            </w:pPr>
            <w:sdt>
              <w:sdtPr>
                <w:rPr>
                  <w:rFonts w:cstheme="minorHAnsi"/>
                </w:rPr>
                <w:id w:val="1957285550"/>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4DA1C765" w14:textId="77777777" w:rsidR="00933BBD" w:rsidRPr="0084305D" w:rsidRDefault="00000000" w:rsidP="00BC2983">
            <w:pPr>
              <w:rPr>
                <w:rFonts w:cstheme="minorHAnsi"/>
              </w:rPr>
            </w:pPr>
            <w:sdt>
              <w:sdtPr>
                <w:rPr>
                  <w:rFonts w:cstheme="minorHAnsi"/>
                </w:rPr>
                <w:id w:val="1448274634"/>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526B5F6F" w14:textId="77777777" w:rsidR="00933BBD" w:rsidRDefault="00000000" w:rsidP="00BC2983">
            <w:pPr>
              <w:rPr>
                <w:rFonts w:cstheme="minorHAnsi"/>
              </w:rPr>
            </w:pPr>
            <w:sdt>
              <w:sdtPr>
                <w:rPr>
                  <w:rFonts w:cstheme="minorHAnsi"/>
                </w:rPr>
                <w:id w:val="-1651131294"/>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7C38F4D2" w14:textId="77777777" w:rsidR="00933BBD" w:rsidRPr="00C34C63" w:rsidRDefault="00000000" w:rsidP="00BC2983">
            <w:pPr>
              <w:rPr>
                <w:rFonts w:cstheme="minorHAnsi"/>
              </w:rPr>
            </w:pPr>
            <w:sdt>
              <w:sdtPr>
                <w:rPr>
                  <w:rFonts w:cstheme="minorHAnsi"/>
                </w:rPr>
                <w:id w:val="1833943043"/>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301511C7" w14:textId="77777777" w:rsidR="00933BBD" w:rsidRPr="0084305D" w:rsidRDefault="00933BBD" w:rsidP="00BC2983">
            <w:pPr>
              <w:rPr>
                <w:rFonts w:cstheme="minorHAnsi"/>
              </w:rPr>
            </w:pPr>
          </w:p>
        </w:tc>
        <w:sdt>
          <w:sdtPr>
            <w:rPr>
              <w:rFonts w:cstheme="minorHAnsi"/>
            </w:rPr>
            <w:id w:val="-746027905"/>
            <w:placeholder>
              <w:docPart w:val="DF11C052B0F64F7195AFA9B8EA39AEEA"/>
            </w:placeholder>
            <w:showingPlcHdr/>
          </w:sdtPr>
          <w:sdtContent>
            <w:tc>
              <w:tcPr>
                <w:tcW w:w="4595" w:type="dxa"/>
              </w:tcPr>
              <w:p w14:paraId="3357D1F1"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4A66E7" w14:paraId="4AEEF5CC" w14:textId="77777777" w:rsidTr="00481243">
        <w:trPr>
          <w:jc w:val="center"/>
        </w:trPr>
        <w:tc>
          <w:tcPr>
            <w:tcW w:w="14850" w:type="dxa"/>
            <w:gridSpan w:val="5"/>
            <w:shd w:val="clear" w:color="auto" w:fill="016299"/>
          </w:tcPr>
          <w:p w14:paraId="51126D11" w14:textId="77777777" w:rsidR="004A66E7" w:rsidRPr="00933BBD" w:rsidRDefault="004A66E7" w:rsidP="00BC2983">
            <w:pPr>
              <w:rPr>
                <w:b/>
                <w:bCs/>
                <w:color w:val="FFFFFF" w:themeColor="background1"/>
                <w:sz w:val="28"/>
                <w:szCs w:val="28"/>
              </w:rPr>
            </w:pPr>
            <w:r w:rsidRPr="00933BBD">
              <w:rPr>
                <w:b/>
                <w:bCs/>
                <w:color w:val="FFFFFF" w:themeColor="background1"/>
                <w:sz w:val="28"/>
                <w:szCs w:val="28"/>
              </w:rPr>
              <w:t>SUB-SECTION C:  Extended Stays</w:t>
            </w:r>
          </w:p>
        </w:tc>
      </w:tr>
      <w:tr w:rsidR="00933BBD" w14:paraId="7943CA1B" w14:textId="77777777" w:rsidTr="00481243">
        <w:trPr>
          <w:jc w:val="center"/>
        </w:trPr>
        <w:tc>
          <w:tcPr>
            <w:tcW w:w="899" w:type="dxa"/>
          </w:tcPr>
          <w:p w14:paraId="4C587E08" w14:textId="77777777" w:rsidR="00933BBD" w:rsidRPr="0084305D" w:rsidRDefault="00933BBD" w:rsidP="00BC2983">
            <w:pPr>
              <w:jc w:val="center"/>
              <w:rPr>
                <w:rFonts w:cstheme="minorHAnsi"/>
                <w:b/>
                <w:bCs/>
              </w:rPr>
            </w:pPr>
            <w:r w:rsidRPr="0084305D">
              <w:rPr>
                <w:rFonts w:cstheme="minorHAnsi"/>
                <w:b/>
                <w:bCs/>
              </w:rPr>
              <w:t>9-C-1</w:t>
            </w:r>
          </w:p>
        </w:tc>
        <w:tc>
          <w:tcPr>
            <w:tcW w:w="5666" w:type="dxa"/>
          </w:tcPr>
          <w:p w14:paraId="79E7DA76" w14:textId="77777777" w:rsidR="00933BBD" w:rsidRPr="0084305D" w:rsidRDefault="00933BBD" w:rsidP="00BC2983">
            <w:pPr>
              <w:rPr>
                <w:rFonts w:cstheme="minorHAnsi"/>
              </w:rPr>
            </w:pPr>
            <w:r w:rsidRPr="0084305D">
              <w:rPr>
                <w:rFonts w:cstheme="minorHAnsi"/>
              </w:rPr>
              <w:t xml:space="preserve">If overnight stays are permitted, the facility </w:t>
            </w:r>
            <w:proofErr w:type="gramStart"/>
            <w:r w:rsidRPr="0084305D">
              <w:rPr>
                <w:rFonts w:cstheme="minorHAnsi"/>
              </w:rPr>
              <w:t>is in compliance with</w:t>
            </w:r>
            <w:proofErr w:type="gramEnd"/>
            <w:r w:rsidRPr="0084305D">
              <w:rPr>
                <w:rFonts w:cstheme="minorHAnsi"/>
              </w:rPr>
              <w:t xml:space="preserve"> all applicable local and state laws and regulations. </w:t>
            </w:r>
          </w:p>
        </w:tc>
        <w:tc>
          <w:tcPr>
            <w:tcW w:w="1535" w:type="dxa"/>
          </w:tcPr>
          <w:p w14:paraId="0945A2A8" w14:textId="77777777" w:rsidR="00933BBD" w:rsidRPr="0084305D" w:rsidRDefault="00933BBD" w:rsidP="00BC2983">
            <w:pPr>
              <w:rPr>
                <w:rFonts w:cstheme="minorHAnsi"/>
              </w:rPr>
            </w:pPr>
            <w:r w:rsidRPr="0084305D">
              <w:rPr>
                <w:rFonts w:cstheme="minorHAnsi"/>
              </w:rPr>
              <w:t xml:space="preserve">B, </w:t>
            </w:r>
          </w:p>
          <w:p w14:paraId="4F7DB616" w14:textId="77777777" w:rsidR="00933BBD" w:rsidRPr="0084305D" w:rsidRDefault="00933BBD" w:rsidP="00BC2983">
            <w:pPr>
              <w:rPr>
                <w:rFonts w:cstheme="minorHAnsi"/>
              </w:rPr>
            </w:pPr>
            <w:r w:rsidRPr="0084305D">
              <w:rPr>
                <w:rFonts w:cstheme="minorHAnsi"/>
              </w:rPr>
              <w:t xml:space="preserve">C-M, </w:t>
            </w:r>
          </w:p>
          <w:p w14:paraId="24BF4688" w14:textId="77777777" w:rsidR="00933BBD" w:rsidRPr="0084305D" w:rsidRDefault="00933BBD" w:rsidP="00BC2983">
            <w:pPr>
              <w:rPr>
                <w:rFonts w:cstheme="minorHAnsi"/>
              </w:rPr>
            </w:pPr>
            <w:r w:rsidRPr="0084305D">
              <w:rPr>
                <w:rFonts w:cstheme="minorHAnsi"/>
              </w:rPr>
              <w:t>C</w:t>
            </w:r>
          </w:p>
        </w:tc>
        <w:tc>
          <w:tcPr>
            <w:tcW w:w="2155" w:type="dxa"/>
          </w:tcPr>
          <w:p w14:paraId="59018F65" w14:textId="77777777" w:rsidR="00933BBD" w:rsidRPr="0084305D" w:rsidRDefault="00000000" w:rsidP="00BC2983">
            <w:pPr>
              <w:rPr>
                <w:rFonts w:cstheme="minorHAnsi"/>
              </w:rPr>
            </w:pPr>
            <w:sdt>
              <w:sdtPr>
                <w:rPr>
                  <w:rFonts w:cstheme="minorHAnsi"/>
                </w:rPr>
                <w:id w:val="-1444762226"/>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2BE6F42D" w14:textId="77777777" w:rsidR="00933BBD" w:rsidRPr="0084305D" w:rsidRDefault="00000000" w:rsidP="00BC2983">
            <w:pPr>
              <w:rPr>
                <w:rFonts w:cstheme="minorHAnsi"/>
              </w:rPr>
            </w:pPr>
            <w:sdt>
              <w:sdtPr>
                <w:rPr>
                  <w:rFonts w:cstheme="minorHAnsi"/>
                </w:rPr>
                <w:id w:val="-1807621003"/>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56323E0F" w14:textId="77777777" w:rsidR="00933BBD" w:rsidRDefault="00000000" w:rsidP="00BC2983">
            <w:pPr>
              <w:rPr>
                <w:rFonts w:cstheme="minorHAnsi"/>
              </w:rPr>
            </w:pPr>
            <w:sdt>
              <w:sdtPr>
                <w:rPr>
                  <w:rFonts w:cstheme="minorHAnsi"/>
                </w:rPr>
                <w:id w:val="-328602561"/>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6083ABE0" w14:textId="77777777" w:rsidR="00933BBD" w:rsidRPr="00C34C63" w:rsidRDefault="00000000" w:rsidP="00BC2983">
            <w:pPr>
              <w:rPr>
                <w:rFonts w:cstheme="minorHAnsi"/>
              </w:rPr>
            </w:pPr>
            <w:sdt>
              <w:sdtPr>
                <w:rPr>
                  <w:rFonts w:cstheme="minorHAnsi"/>
                </w:rPr>
                <w:id w:val="-1530951929"/>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366595D4" w14:textId="77777777" w:rsidR="00933BBD" w:rsidRPr="0084305D" w:rsidRDefault="00933BBD" w:rsidP="00BC2983">
            <w:pPr>
              <w:rPr>
                <w:rFonts w:cstheme="minorHAnsi"/>
              </w:rPr>
            </w:pPr>
          </w:p>
        </w:tc>
        <w:sdt>
          <w:sdtPr>
            <w:rPr>
              <w:rFonts w:cstheme="minorHAnsi"/>
            </w:rPr>
            <w:id w:val="-895738128"/>
            <w:placeholder>
              <w:docPart w:val="90EBB1CDA49B4DD7B09C0A192794800F"/>
            </w:placeholder>
            <w:showingPlcHdr/>
          </w:sdtPr>
          <w:sdtContent>
            <w:tc>
              <w:tcPr>
                <w:tcW w:w="4595" w:type="dxa"/>
              </w:tcPr>
              <w:p w14:paraId="7231BD9B"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bl>
    <w:p w14:paraId="38AD761B" w14:textId="77777777" w:rsidR="004A66E7" w:rsidRDefault="004A66E7" w:rsidP="004A66E7">
      <w:pPr>
        <w:sectPr w:rsidR="004A66E7" w:rsidSect="00E6325F">
          <w:pgSz w:w="15840" w:h="12240" w:orient="landscape"/>
          <w:pgMar w:top="360" w:right="360" w:bottom="450" w:left="360" w:header="720" w:footer="720" w:gutter="0"/>
          <w:cols w:space="720"/>
          <w:docGrid w:linePitch="360"/>
        </w:sectPr>
      </w:pPr>
    </w:p>
    <w:p w14:paraId="7198ACDE" w14:textId="77777777" w:rsidR="004A66E7" w:rsidRPr="00933BBD" w:rsidRDefault="004A66E7" w:rsidP="008947CD">
      <w:pPr>
        <w:pStyle w:val="QA-Secondaryheader"/>
      </w:pPr>
      <w:bookmarkStart w:id="81" w:name="Section10"/>
      <w:r w:rsidRPr="00877652">
        <w:lastRenderedPageBreak/>
        <w:t xml:space="preserve">SECTION 10: </w:t>
      </w:r>
      <w:r w:rsidRPr="00933BBD">
        <w:t xml:space="preserve">QUALITY </w:t>
      </w:r>
      <w:bookmarkEnd w:id="81"/>
      <w:r w:rsidRPr="00933BBD">
        <w:t>ASSESSMENT / QUALITY IMPROVEMENT / RISK MANAGEMENT</w:t>
      </w:r>
    </w:p>
    <w:tbl>
      <w:tblPr>
        <w:tblStyle w:val="TableGrid"/>
        <w:tblW w:w="14850" w:type="dxa"/>
        <w:jc w:val="center"/>
        <w:tblLayout w:type="fixed"/>
        <w:tblLook w:val="04A0" w:firstRow="1" w:lastRow="0" w:firstColumn="1" w:lastColumn="0" w:noHBand="0" w:noVBand="1"/>
      </w:tblPr>
      <w:tblGrid>
        <w:gridCol w:w="1165"/>
        <w:gridCol w:w="5940"/>
        <w:gridCol w:w="995"/>
        <w:gridCol w:w="2155"/>
        <w:gridCol w:w="4595"/>
      </w:tblGrid>
      <w:tr w:rsidR="00933BBD" w:rsidRPr="004E1DEE" w14:paraId="2707A137" w14:textId="77777777" w:rsidTr="0069367D">
        <w:trPr>
          <w:cnfStyle w:val="100000000000" w:firstRow="1" w:lastRow="0" w:firstColumn="0" w:lastColumn="0" w:oddVBand="0" w:evenVBand="0" w:oddHBand="0" w:evenHBand="0" w:firstRowFirstColumn="0" w:firstRowLastColumn="0" w:lastRowFirstColumn="0" w:lastRowLastColumn="0"/>
          <w:jc w:val="center"/>
        </w:trPr>
        <w:tc>
          <w:tcPr>
            <w:tcW w:w="1165" w:type="dxa"/>
          </w:tcPr>
          <w:p w14:paraId="092CB04C" w14:textId="77777777" w:rsidR="00933BBD" w:rsidRPr="00B723A6" w:rsidRDefault="00933BBD" w:rsidP="00BC2983">
            <w:pPr>
              <w:jc w:val="center"/>
              <w:rPr>
                <w:b/>
                <w:bCs/>
                <w:color w:val="FFFFFF" w:themeColor="background1"/>
                <w:sz w:val="28"/>
                <w:szCs w:val="28"/>
              </w:rPr>
            </w:pPr>
            <w:r w:rsidRPr="00B723A6">
              <w:rPr>
                <w:b/>
                <w:bCs/>
                <w:color w:val="FFFFFF" w:themeColor="background1"/>
                <w:sz w:val="28"/>
                <w:szCs w:val="28"/>
              </w:rPr>
              <w:t>ID</w:t>
            </w:r>
          </w:p>
        </w:tc>
        <w:tc>
          <w:tcPr>
            <w:tcW w:w="5940" w:type="dxa"/>
          </w:tcPr>
          <w:p w14:paraId="1273F99A" w14:textId="77777777" w:rsidR="00933BBD" w:rsidRPr="00B723A6" w:rsidRDefault="00933BBD" w:rsidP="00BC2983">
            <w:pPr>
              <w:jc w:val="center"/>
              <w:rPr>
                <w:b/>
                <w:bCs/>
                <w:color w:val="FFFFFF" w:themeColor="background1"/>
                <w:sz w:val="28"/>
                <w:szCs w:val="28"/>
              </w:rPr>
            </w:pPr>
            <w:r w:rsidRPr="00B723A6">
              <w:rPr>
                <w:b/>
                <w:bCs/>
                <w:color w:val="FFFFFF" w:themeColor="background1"/>
                <w:sz w:val="28"/>
                <w:szCs w:val="28"/>
              </w:rPr>
              <w:t>Standard</w:t>
            </w:r>
          </w:p>
        </w:tc>
        <w:tc>
          <w:tcPr>
            <w:tcW w:w="995" w:type="dxa"/>
          </w:tcPr>
          <w:p w14:paraId="2A10E6D4" w14:textId="77777777" w:rsidR="00933BBD" w:rsidRPr="00B723A6" w:rsidRDefault="00933BBD" w:rsidP="00BC2983">
            <w:pPr>
              <w:jc w:val="center"/>
              <w:rPr>
                <w:b/>
                <w:bCs/>
                <w:color w:val="FFFFFF" w:themeColor="background1"/>
                <w:sz w:val="28"/>
                <w:szCs w:val="28"/>
              </w:rPr>
            </w:pPr>
            <w:r w:rsidRPr="00B723A6">
              <w:rPr>
                <w:b/>
                <w:bCs/>
                <w:color w:val="FFFFFF" w:themeColor="background1"/>
                <w:sz w:val="28"/>
                <w:szCs w:val="28"/>
              </w:rPr>
              <w:t>Class</w:t>
            </w:r>
          </w:p>
        </w:tc>
        <w:tc>
          <w:tcPr>
            <w:tcW w:w="2155" w:type="dxa"/>
          </w:tcPr>
          <w:p w14:paraId="65742A88" w14:textId="77777777" w:rsidR="00933BBD" w:rsidRPr="00B723A6" w:rsidRDefault="00933BBD" w:rsidP="00BC2983">
            <w:pPr>
              <w:jc w:val="center"/>
              <w:rPr>
                <w:b/>
                <w:bCs/>
                <w:color w:val="FFFFFF" w:themeColor="background1"/>
                <w:sz w:val="28"/>
                <w:szCs w:val="28"/>
              </w:rPr>
            </w:pPr>
            <w:r w:rsidRPr="00B723A6">
              <w:rPr>
                <w:b/>
                <w:bCs/>
                <w:color w:val="FFFFFF" w:themeColor="background1"/>
                <w:sz w:val="28"/>
                <w:szCs w:val="28"/>
              </w:rPr>
              <w:t>Score</w:t>
            </w:r>
          </w:p>
        </w:tc>
        <w:tc>
          <w:tcPr>
            <w:tcW w:w="4595" w:type="dxa"/>
          </w:tcPr>
          <w:p w14:paraId="3490833E" w14:textId="77777777" w:rsidR="00933BBD" w:rsidRPr="00B723A6" w:rsidRDefault="00933BBD" w:rsidP="00BC2983">
            <w:pPr>
              <w:jc w:val="center"/>
              <w:rPr>
                <w:b/>
                <w:bCs/>
                <w:color w:val="FFFFFF" w:themeColor="background1"/>
                <w:sz w:val="28"/>
                <w:szCs w:val="28"/>
              </w:rPr>
            </w:pPr>
            <w:r>
              <w:rPr>
                <w:b/>
                <w:bCs/>
                <w:color w:val="FFFFFF" w:themeColor="background1"/>
                <w:sz w:val="28"/>
                <w:szCs w:val="28"/>
              </w:rPr>
              <w:t>Findings/Comments</w:t>
            </w:r>
          </w:p>
        </w:tc>
      </w:tr>
      <w:tr w:rsidR="004A66E7" w14:paraId="759EF60D" w14:textId="77777777" w:rsidTr="00DF1ABF">
        <w:trPr>
          <w:jc w:val="center"/>
        </w:trPr>
        <w:tc>
          <w:tcPr>
            <w:tcW w:w="14850" w:type="dxa"/>
            <w:gridSpan w:val="5"/>
            <w:shd w:val="clear" w:color="auto" w:fill="016299"/>
          </w:tcPr>
          <w:p w14:paraId="6AC07D97" w14:textId="77777777" w:rsidR="004A66E7" w:rsidRPr="00933BBD" w:rsidRDefault="004A66E7" w:rsidP="00BC2983">
            <w:pPr>
              <w:rPr>
                <w:b/>
                <w:bCs/>
                <w:color w:val="FFFFFF" w:themeColor="background1"/>
                <w:sz w:val="28"/>
                <w:szCs w:val="28"/>
              </w:rPr>
            </w:pPr>
            <w:r w:rsidRPr="00933BBD">
              <w:rPr>
                <w:b/>
                <w:bCs/>
                <w:color w:val="FFFFFF" w:themeColor="background1"/>
                <w:sz w:val="28"/>
                <w:szCs w:val="28"/>
              </w:rPr>
              <w:t>SUB-SECTION A:  Quality Assessment / Quality Improvement Program / Risk Management</w:t>
            </w:r>
          </w:p>
        </w:tc>
      </w:tr>
      <w:tr w:rsidR="00933BBD" w14:paraId="4611D799" w14:textId="77777777" w:rsidTr="0069367D">
        <w:trPr>
          <w:jc w:val="center"/>
        </w:trPr>
        <w:tc>
          <w:tcPr>
            <w:tcW w:w="1165" w:type="dxa"/>
          </w:tcPr>
          <w:p w14:paraId="6E5235A6" w14:textId="77777777" w:rsidR="00933BBD" w:rsidRPr="0084305D" w:rsidRDefault="00933BBD" w:rsidP="00BC2983">
            <w:pPr>
              <w:jc w:val="center"/>
              <w:rPr>
                <w:rFonts w:cstheme="minorHAnsi"/>
                <w:b/>
                <w:bCs/>
              </w:rPr>
            </w:pPr>
            <w:r w:rsidRPr="0084305D">
              <w:rPr>
                <w:rFonts w:cstheme="minorHAnsi"/>
                <w:b/>
                <w:bCs/>
              </w:rPr>
              <w:t>10-A-1</w:t>
            </w:r>
          </w:p>
        </w:tc>
        <w:tc>
          <w:tcPr>
            <w:tcW w:w="5940" w:type="dxa"/>
          </w:tcPr>
          <w:p w14:paraId="62E114EB" w14:textId="77777777" w:rsidR="00933BBD" w:rsidRPr="0084305D" w:rsidRDefault="00933BBD" w:rsidP="00BC2983">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995" w:type="dxa"/>
          </w:tcPr>
          <w:p w14:paraId="5A20382F" w14:textId="77777777" w:rsidR="00933BBD" w:rsidRPr="00C34C63" w:rsidRDefault="00933BBD" w:rsidP="00BC2983">
            <w:pPr>
              <w:rPr>
                <w:rFonts w:cstheme="minorHAnsi"/>
              </w:rPr>
            </w:pPr>
            <w:r w:rsidRPr="00C34C63">
              <w:rPr>
                <w:rFonts w:cstheme="minorHAnsi"/>
              </w:rPr>
              <w:t xml:space="preserve">A </w:t>
            </w:r>
          </w:p>
          <w:p w14:paraId="21183B1E" w14:textId="77777777" w:rsidR="00933BBD" w:rsidRPr="00C34C63" w:rsidRDefault="00933BBD" w:rsidP="00BC2983">
            <w:pPr>
              <w:rPr>
                <w:rFonts w:cstheme="minorHAnsi"/>
              </w:rPr>
            </w:pPr>
            <w:r w:rsidRPr="00C34C63">
              <w:rPr>
                <w:rFonts w:cstheme="minorHAnsi"/>
              </w:rPr>
              <w:t xml:space="preserve">B </w:t>
            </w:r>
          </w:p>
          <w:p w14:paraId="39A0B1C9" w14:textId="77777777" w:rsidR="00933BBD" w:rsidRPr="00C34C63" w:rsidRDefault="00933BBD" w:rsidP="00BC2983">
            <w:pPr>
              <w:rPr>
                <w:rFonts w:cstheme="minorHAnsi"/>
              </w:rPr>
            </w:pPr>
            <w:r w:rsidRPr="00C34C63">
              <w:rPr>
                <w:rFonts w:cstheme="minorHAnsi"/>
              </w:rPr>
              <w:t xml:space="preserve">C-M </w:t>
            </w:r>
          </w:p>
          <w:p w14:paraId="64D13539" w14:textId="77777777" w:rsidR="00933BBD" w:rsidRPr="0084305D" w:rsidRDefault="00933BBD" w:rsidP="00BC2983">
            <w:pPr>
              <w:rPr>
                <w:rFonts w:cstheme="minorHAnsi"/>
              </w:rPr>
            </w:pPr>
            <w:r w:rsidRPr="00C34C63">
              <w:rPr>
                <w:rFonts w:cstheme="minorHAnsi"/>
              </w:rPr>
              <w:t>C</w:t>
            </w:r>
          </w:p>
        </w:tc>
        <w:tc>
          <w:tcPr>
            <w:tcW w:w="2155" w:type="dxa"/>
          </w:tcPr>
          <w:p w14:paraId="48F3B74E" w14:textId="77777777" w:rsidR="00933BBD" w:rsidRPr="0084305D" w:rsidRDefault="00000000" w:rsidP="00BC2983">
            <w:pPr>
              <w:rPr>
                <w:rFonts w:cstheme="minorHAnsi"/>
              </w:rPr>
            </w:pPr>
            <w:sdt>
              <w:sdtPr>
                <w:rPr>
                  <w:rFonts w:cstheme="minorHAnsi"/>
                </w:rPr>
                <w:id w:val="1709293989"/>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48CBFEE1" w14:textId="77777777" w:rsidR="00933BBD" w:rsidRPr="0084305D" w:rsidRDefault="00000000" w:rsidP="00BC2983">
            <w:pPr>
              <w:rPr>
                <w:rFonts w:cstheme="minorHAnsi"/>
              </w:rPr>
            </w:pPr>
            <w:sdt>
              <w:sdtPr>
                <w:rPr>
                  <w:rFonts w:cstheme="minorHAnsi"/>
                </w:rPr>
                <w:id w:val="753094771"/>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54FDEBE2" w14:textId="77777777" w:rsidR="00933BBD" w:rsidRDefault="00000000" w:rsidP="00BC2983">
            <w:pPr>
              <w:rPr>
                <w:rFonts w:cstheme="minorHAnsi"/>
              </w:rPr>
            </w:pPr>
            <w:sdt>
              <w:sdtPr>
                <w:rPr>
                  <w:rFonts w:cstheme="minorHAnsi"/>
                </w:rPr>
                <w:id w:val="-1695765325"/>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2C4F1764" w14:textId="77777777" w:rsidR="00933BBD" w:rsidRPr="00C34C63" w:rsidRDefault="00000000" w:rsidP="00BC2983">
            <w:pPr>
              <w:rPr>
                <w:rFonts w:cstheme="minorHAnsi"/>
              </w:rPr>
            </w:pPr>
            <w:sdt>
              <w:sdtPr>
                <w:rPr>
                  <w:rFonts w:cstheme="minorHAnsi"/>
                </w:rPr>
                <w:id w:val="-1457025726"/>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71412C72" w14:textId="77777777" w:rsidR="00933BBD" w:rsidRPr="0084305D" w:rsidRDefault="00933BBD" w:rsidP="00BC2983">
            <w:pPr>
              <w:rPr>
                <w:rFonts w:cstheme="minorHAnsi"/>
              </w:rPr>
            </w:pPr>
          </w:p>
        </w:tc>
        <w:sdt>
          <w:sdtPr>
            <w:rPr>
              <w:rFonts w:cstheme="minorHAnsi"/>
            </w:rPr>
            <w:id w:val="-1536506002"/>
            <w:placeholder>
              <w:docPart w:val="C1A251F974C74844AEBFF50A03EC7F41"/>
            </w:placeholder>
            <w:showingPlcHdr/>
          </w:sdtPr>
          <w:sdtContent>
            <w:tc>
              <w:tcPr>
                <w:tcW w:w="4595" w:type="dxa"/>
              </w:tcPr>
              <w:p w14:paraId="6C52F870"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4A66E7" w14:paraId="60EA0951" w14:textId="77777777" w:rsidTr="00DF1ABF">
        <w:trPr>
          <w:jc w:val="center"/>
        </w:trPr>
        <w:tc>
          <w:tcPr>
            <w:tcW w:w="14850" w:type="dxa"/>
            <w:gridSpan w:val="5"/>
            <w:shd w:val="clear" w:color="auto" w:fill="016299"/>
          </w:tcPr>
          <w:p w14:paraId="3588EC9D" w14:textId="77777777" w:rsidR="004A66E7" w:rsidRPr="00933BBD" w:rsidRDefault="004A66E7" w:rsidP="00BC2983">
            <w:pPr>
              <w:rPr>
                <w:b/>
                <w:bCs/>
                <w:color w:val="FFFFFF" w:themeColor="background1"/>
                <w:sz w:val="28"/>
                <w:szCs w:val="28"/>
              </w:rPr>
            </w:pPr>
            <w:r w:rsidRPr="00933BBD">
              <w:rPr>
                <w:b/>
                <w:bCs/>
                <w:color w:val="FFFFFF" w:themeColor="background1"/>
                <w:sz w:val="28"/>
                <w:szCs w:val="28"/>
              </w:rPr>
              <w:t>SUB-SECTION B:  Quality Improvement Program</w:t>
            </w:r>
          </w:p>
        </w:tc>
      </w:tr>
      <w:tr w:rsidR="00933BBD" w14:paraId="08033DC4" w14:textId="77777777" w:rsidTr="0069367D">
        <w:trPr>
          <w:jc w:val="center"/>
        </w:trPr>
        <w:tc>
          <w:tcPr>
            <w:tcW w:w="1165" w:type="dxa"/>
          </w:tcPr>
          <w:p w14:paraId="0D7450CE" w14:textId="77777777" w:rsidR="00933BBD" w:rsidRPr="0084305D" w:rsidRDefault="00933BBD" w:rsidP="00BC2983">
            <w:pPr>
              <w:jc w:val="center"/>
              <w:rPr>
                <w:rFonts w:cstheme="minorHAnsi"/>
                <w:b/>
                <w:bCs/>
              </w:rPr>
            </w:pPr>
            <w:r w:rsidRPr="0084305D">
              <w:rPr>
                <w:rFonts w:cstheme="minorHAnsi"/>
                <w:b/>
                <w:bCs/>
              </w:rPr>
              <w:t>10-B-2</w:t>
            </w:r>
          </w:p>
        </w:tc>
        <w:tc>
          <w:tcPr>
            <w:tcW w:w="5940" w:type="dxa"/>
          </w:tcPr>
          <w:p w14:paraId="424CA349" w14:textId="77777777" w:rsidR="00933BBD" w:rsidRPr="0084305D" w:rsidRDefault="00933BBD" w:rsidP="00BC2983">
            <w:pPr>
              <w:rPr>
                <w:rFonts w:cstheme="minorHAnsi"/>
              </w:rPr>
            </w:pPr>
            <w:r w:rsidRPr="0084305D">
              <w:rPr>
                <w:rFonts w:cstheme="minorHAnsi"/>
              </w:rPr>
              <w:t>The facility has a written quality improvement program implemented which includes surveys or projects that monitor and evaluate patient care.</w:t>
            </w:r>
          </w:p>
        </w:tc>
        <w:tc>
          <w:tcPr>
            <w:tcW w:w="995" w:type="dxa"/>
          </w:tcPr>
          <w:p w14:paraId="3B186E44" w14:textId="77777777" w:rsidR="00933BBD" w:rsidRPr="00C34C63" w:rsidRDefault="00933BBD" w:rsidP="00BC2983">
            <w:pPr>
              <w:rPr>
                <w:rFonts w:cstheme="minorHAnsi"/>
              </w:rPr>
            </w:pPr>
            <w:r w:rsidRPr="00C34C63">
              <w:rPr>
                <w:rFonts w:cstheme="minorHAnsi"/>
              </w:rPr>
              <w:t xml:space="preserve">A </w:t>
            </w:r>
          </w:p>
          <w:p w14:paraId="334AF9CD" w14:textId="77777777" w:rsidR="00933BBD" w:rsidRPr="00C34C63" w:rsidRDefault="00933BBD" w:rsidP="00BC2983">
            <w:pPr>
              <w:rPr>
                <w:rFonts w:cstheme="minorHAnsi"/>
              </w:rPr>
            </w:pPr>
            <w:r w:rsidRPr="00C34C63">
              <w:rPr>
                <w:rFonts w:cstheme="minorHAnsi"/>
              </w:rPr>
              <w:t xml:space="preserve">B </w:t>
            </w:r>
          </w:p>
          <w:p w14:paraId="5E5DF1CE" w14:textId="77777777" w:rsidR="00933BBD" w:rsidRPr="00C34C63" w:rsidRDefault="00933BBD" w:rsidP="00BC2983">
            <w:pPr>
              <w:rPr>
                <w:rFonts w:cstheme="minorHAnsi"/>
              </w:rPr>
            </w:pPr>
            <w:r w:rsidRPr="00C34C63">
              <w:rPr>
                <w:rFonts w:cstheme="minorHAnsi"/>
              </w:rPr>
              <w:t xml:space="preserve">C-M </w:t>
            </w:r>
          </w:p>
          <w:p w14:paraId="55125EDA" w14:textId="77777777" w:rsidR="00933BBD" w:rsidRPr="0084305D" w:rsidRDefault="00933BBD" w:rsidP="00BC2983">
            <w:pPr>
              <w:rPr>
                <w:rFonts w:cstheme="minorHAnsi"/>
              </w:rPr>
            </w:pPr>
            <w:r w:rsidRPr="00C34C63">
              <w:rPr>
                <w:rFonts w:cstheme="minorHAnsi"/>
              </w:rPr>
              <w:t>C</w:t>
            </w:r>
          </w:p>
        </w:tc>
        <w:tc>
          <w:tcPr>
            <w:tcW w:w="2155" w:type="dxa"/>
          </w:tcPr>
          <w:p w14:paraId="3CCDA411" w14:textId="77777777" w:rsidR="00933BBD" w:rsidRPr="0084305D" w:rsidRDefault="00000000" w:rsidP="00BC2983">
            <w:pPr>
              <w:rPr>
                <w:rFonts w:cstheme="minorHAnsi"/>
              </w:rPr>
            </w:pPr>
            <w:sdt>
              <w:sdtPr>
                <w:rPr>
                  <w:rFonts w:cstheme="minorHAnsi"/>
                </w:rPr>
                <w:id w:val="-1644268472"/>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381BF5F8" w14:textId="77777777" w:rsidR="00933BBD" w:rsidRPr="0084305D" w:rsidRDefault="00000000" w:rsidP="00BC2983">
            <w:pPr>
              <w:rPr>
                <w:rFonts w:cstheme="minorHAnsi"/>
              </w:rPr>
            </w:pPr>
            <w:sdt>
              <w:sdtPr>
                <w:rPr>
                  <w:rFonts w:cstheme="minorHAnsi"/>
                </w:rPr>
                <w:id w:val="1314215813"/>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23B8041C" w14:textId="77777777" w:rsidR="00933BBD" w:rsidRDefault="00000000" w:rsidP="00BC2983">
            <w:pPr>
              <w:rPr>
                <w:rFonts w:cstheme="minorHAnsi"/>
              </w:rPr>
            </w:pPr>
            <w:sdt>
              <w:sdtPr>
                <w:rPr>
                  <w:rFonts w:cstheme="minorHAnsi"/>
                </w:rPr>
                <w:id w:val="1343281635"/>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658277EB" w14:textId="77777777" w:rsidR="00933BBD" w:rsidRPr="00C34C63" w:rsidRDefault="00000000" w:rsidP="00BC2983">
            <w:pPr>
              <w:rPr>
                <w:rFonts w:cstheme="minorHAnsi"/>
              </w:rPr>
            </w:pPr>
            <w:sdt>
              <w:sdtPr>
                <w:rPr>
                  <w:rFonts w:cstheme="minorHAnsi"/>
                </w:rPr>
                <w:id w:val="1026747880"/>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593F52BA" w14:textId="77777777" w:rsidR="00933BBD" w:rsidRPr="0084305D" w:rsidRDefault="00933BBD" w:rsidP="00BC2983">
            <w:pPr>
              <w:rPr>
                <w:rFonts w:cstheme="minorHAnsi"/>
              </w:rPr>
            </w:pPr>
          </w:p>
        </w:tc>
        <w:sdt>
          <w:sdtPr>
            <w:rPr>
              <w:rFonts w:cstheme="minorHAnsi"/>
            </w:rPr>
            <w:id w:val="304737343"/>
            <w:placeholder>
              <w:docPart w:val="C414BBC3FCF04CB4BAE7A732D83DAB58"/>
            </w:placeholder>
            <w:showingPlcHdr/>
          </w:sdtPr>
          <w:sdtContent>
            <w:tc>
              <w:tcPr>
                <w:tcW w:w="4595" w:type="dxa"/>
              </w:tcPr>
              <w:p w14:paraId="6D559A09"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933BBD" w14:paraId="1B8AC5AB" w14:textId="77777777" w:rsidTr="0069367D">
        <w:trPr>
          <w:jc w:val="center"/>
        </w:trPr>
        <w:tc>
          <w:tcPr>
            <w:tcW w:w="1165" w:type="dxa"/>
          </w:tcPr>
          <w:p w14:paraId="7F652A4B" w14:textId="77777777" w:rsidR="00933BBD" w:rsidRPr="0084305D" w:rsidRDefault="00933BBD" w:rsidP="00BC2983">
            <w:pPr>
              <w:jc w:val="center"/>
              <w:rPr>
                <w:rFonts w:cstheme="minorHAnsi"/>
                <w:b/>
                <w:bCs/>
              </w:rPr>
            </w:pPr>
            <w:r w:rsidRPr="0084305D">
              <w:rPr>
                <w:rFonts w:cstheme="minorHAnsi"/>
                <w:b/>
                <w:bCs/>
              </w:rPr>
              <w:t>10-B-3</w:t>
            </w:r>
          </w:p>
        </w:tc>
        <w:tc>
          <w:tcPr>
            <w:tcW w:w="5940" w:type="dxa"/>
          </w:tcPr>
          <w:p w14:paraId="671471E2" w14:textId="77777777" w:rsidR="00933BBD" w:rsidRPr="0084305D" w:rsidRDefault="00933BBD" w:rsidP="00BC2983">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995" w:type="dxa"/>
          </w:tcPr>
          <w:p w14:paraId="450E66B3" w14:textId="77777777" w:rsidR="00933BBD" w:rsidRPr="00C34C63" w:rsidRDefault="00933BBD" w:rsidP="00BC2983">
            <w:pPr>
              <w:rPr>
                <w:rFonts w:cstheme="minorHAnsi"/>
              </w:rPr>
            </w:pPr>
            <w:r w:rsidRPr="00C34C63">
              <w:rPr>
                <w:rFonts w:cstheme="minorHAnsi"/>
              </w:rPr>
              <w:t xml:space="preserve">A </w:t>
            </w:r>
          </w:p>
          <w:p w14:paraId="5486AFED" w14:textId="77777777" w:rsidR="00933BBD" w:rsidRPr="00C34C63" w:rsidRDefault="00933BBD" w:rsidP="00BC2983">
            <w:pPr>
              <w:rPr>
                <w:rFonts w:cstheme="minorHAnsi"/>
              </w:rPr>
            </w:pPr>
            <w:r w:rsidRPr="00C34C63">
              <w:rPr>
                <w:rFonts w:cstheme="minorHAnsi"/>
              </w:rPr>
              <w:t xml:space="preserve">B </w:t>
            </w:r>
          </w:p>
          <w:p w14:paraId="4E17FB34" w14:textId="77777777" w:rsidR="00933BBD" w:rsidRPr="00C34C63" w:rsidRDefault="00933BBD" w:rsidP="00BC2983">
            <w:pPr>
              <w:rPr>
                <w:rFonts w:cstheme="minorHAnsi"/>
              </w:rPr>
            </w:pPr>
            <w:r w:rsidRPr="00C34C63">
              <w:rPr>
                <w:rFonts w:cstheme="minorHAnsi"/>
              </w:rPr>
              <w:t xml:space="preserve">C-M </w:t>
            </w:r>
          </w:p>
          <w:p w14:paraId="090CC725" w14:textId="77777777" w:rsidR="00933BBD" w:rsidRPr="0084305D" w:rsidRDefault="00933BBD" w:rsidP="00BC2983">
            <w:pPr>
              <w:rPr>
                <w:rFonts w:cstheme="minorHAnsi"/>
              </w:rPr>
            </w:pPr>
            <w:r w:rsidRPr="00C34C63">
              <w:rPr>
                <w:rFonts w:cstheme="minorHAnsi"/>
              </w:rPr>
              <w:t>C</w:t>
            </w:r>
          </w:p>
        </w:tc>
        <w:tc>
          <w:tcPr>
            <w:tcW w:w="2155" w:type="dxa"/>
          </w:tcPr>
          <w:p w14:paraId="4A409455" w14:textId="77777777" w:rsidR="00933BBD" w:rsidRPr="0084305D" w:rsidRDefault="00000000" w:rsidP="00BC2983">
            <w:pPr>
              <w:rPr>
                <w:rFonts w:cstheme="minorHAnsi"/>
              </w:rPr>
            </w:pPr>
            <w:sdt>
              <w:sdtPr>
                <w:rPr>
                  <w:rFonts w:cstheme="minorHAnsi"/>
                </w:rPr>
                <w:id w:val="-895658989"/>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2A875C11" w14:textId="77777777" w:rsidR="00933BBD" w:rsidRPr="0084305D" w:rsidRDefault="00000000" w:rsidP="00BC2983">
            <w:pPr>
              <w:rPr>
                <w:rFonts w:cstheme="minorHAnsi"/>
              </w:rPr>
            </w:pPr>
            <w:sdt>
              <w:sdtPr>
                <w:rPr>
                  <w:rFonts w:cstheme="minorHAnsi"/>
                </w:rPr>
                <w:id w:val="-1559077979"/>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25E3D431" w14:textId="77777777" w:rsidR="00933BBD" w:rsidRDefault="00000000" w:rsidP="00BC2983">
            <w:pPr>
              <w:rPr>
                <w:rFonts w:cstheme="minorHAnsi"/>
              </w:rPr>
            </w:pPr>
            <w:sdt>
              <w:sdtPr>
                <w:rPr>
                  <w:rFonts w:cstheme="minorHAnsi"/>
                </w:rPr>
                <w:id w:val="555664181"/>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30501160" w14:textId="77777777" w:rsidR="00933BBD" w:rsidRPr="00C34C63" w:rsidRDefault="00000000" w:rsidP="00BC2983">
            <w:pPr>
              <w:rPr>
                <w:rFonts w:cstheme="minorHAnsi"/>
              </w:rPr>
            </w:pPr>
            <w:sdt>
              <w:sdtPr>
                <w:rPr>
                  <w:rFonts w:cstheme="minorHAnsi"/>
                </w:rPr>
                <w:id w:val="817298818"/>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0AB764D9" w14:textId="77777777" w:rsidR="00933BBD" w:rsidRPr="0084305D" w:rsidRDefault="00933BBD" w:rsidP="00BC2983">
            <w:pPr>
              <w:rPr>
                <w:rFonts w:cstheme="minorHAnsi"/>
              </w:rPr>
            </w:pPr>
          </w:p>
        </w:tc>
        <w:sdt>
          <w:sdtPr>
            <w:rPr>
              <w:rFonts w:cstheme="minorHAnsi"/>
            </w:rPr>
            <w:id w:val="1298417614"/>
            <w:placeholder>
              <w:docPart w:val="B93D2B755C744FEA8DB89B4D6563D760"/>
            </w:placeholder>
            <w:showingPlcHdr/>
          </w:sdtPr>
          <w:sdtContent>
            <w:tc>
              <w:tcPr>
                <w:tcW w:w="4595" w:type="dxa"/>
              </w:tcPr>
              <w:p w14:paraId="38A48B8F"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933BBD" w14:paraId="21537EC9" w14:textId="77777777" w:rsidTr="0069367D">
        <w:trPr>
          <w:jc w:val="center"/>
        </w:trPr>
        <w:tc>
          <w:tcPr>
            <w:tcW w:w="1165" w:type="dxa"/>
          </w:tcPr>
          <w:p w14:paraId="35CDE6FF" w14:textId="77777777" w:rsidR="00933BBD" w:rsidRPr="0084305D" w:rsidRDefault="00933BBD" w:rsidP="00BC2983">
            <w:pPr>
              <w:jc w:val="center"/>
              <w:rPr>
                <w:rFonts w:cstheme="minorHAnsi"/>
                <w:b/>
                <w:bCs/>
              </w:rPr>
            </w:pPr>
            <w:r w:rsidRPr="0084305D">
              <w:rPr>
                <w:rFonts w:cstheme="minorHAnsi"/>
                <w:b/>
                <w:bCs/>
              </w:rPr>
              <w:t>10-B-4</w:t>
            </w:r>
          </w:p>
        </w:tc>
        <w:tc>
          <w:tcPr>
            <w:tcW w:w="5940" w:type="dxa"/>
          </w:tcPr>
          <w:p w14:paraId="37238F1E" w14:textId="77777777" w:rsidR="00933BBD" w:rsidRPr="0084305D" w:rsidRDefault="00933BBD" w:rsidP="00BC2983">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995" w:type="dxa"/>
          </w:tcPr>
          <w:p w14:paraId="3D6F4114" w14:textId="77777777" w:rsidR="00933BBD" w:rsidRPr="00C34C63" w:rsidRDefault="00933BBD" w:rsidP="00BC2983">
            <w:pPr>
              <w:rPr>
                <w:rFonts w:cstheme="minorHAnsi"/>
              </w:rPr>
            </w:pPr>
            <w:r w:rsidRPr="00C34C63">
              <w:rPr>
                <w:rFonts w:cstheme="minorHAnsi"/>
              </w:rPr>
              <w:t xml:space="preserve">A </w:t>
            </w:r>
          </w:p>
          <w:p w14:paraId="70206A6A" w14:textId="77777777" w:rsidR="00933BBD" w:rsidRPr="00C34C63" w:rsidRDefault="00933BBD" w:rsidP="00BC2983">
            <w:pPr>
              <w:rPr>
                <w:rFonts w:cstheme="minorHAnsi"/>
              </w:rPr>
            </w:pPr>
            <w:r w:rsidRPr="00C34C63">
              <w:rPr>
                <w:rFonts w:cstheme="minorHAnsi"/>
              </w:rPr>
              <w:t xml:space="preserve">B </w:t>
            </w:r>
          </w:p>
          <w:p w14:paraId="269F4FA8" w14:textId="77777777" w:rsidR="00933BBD" w:rsidRPr="00C34C63" w:rsidRDefault="00933BBD" w:rsidP="00BC2983">
            <w:pPr>
              <w:rPr>
                <w:rFonts w:cstheme="minorHAnsi"/>
              </w:rPr>
            </w:pPr>
            <w:r w:rsidRPr="00C34C63">
              <w:rPr>
                <w:rFonts w:cstheme="minorHAnsi"/>
              </w:rPr>
              <w:t xml:space="preserve">C-M </w:t>
            </w:r>
          </w:p>
          <w:p w14:paraId="48BFB047" w14:textId="77777777" w:rsidR="00933BBD" w:rsidRPr="0084305D" w:rsidRDefault="00933BBD" w:rsidP="00BC2983">
            <w:pPr>
              <w:rPr>
                <w:rFonts w:cstheme="minorHAnsi"/>
              </w:rPr>
            </w:pPr>
            <w:r w:rsidRPr="00C34C63">
              <w:rPr>
                <w:rFonts w:cstheme="minorHAnsi"/>
              </w:rPr>
              <w:t>C</w:t>
            </w:r>
          </w:p>
        </w:tc>
        <w:tc>
          <w:tcPr>
            <w:tcW w:w="2155" w:type="dxa"/>
          </w:tcPr>
          <w:p w14:paraId="7CDA823C" w14:textId="77777777" w:rsidR="00933BBD" w:rsidRPr="0084305D" w:rsidRDefault="00000000" w:rsidP="00BC2983">
            <w:pPr>
              <w:rPr>
                <w:rFonts w:cstheme="minorHAnsi"/>
              </w:rPr>
            </w:pPr>
            <w:sdt>
              <w:sdtPr>
                <w:rPr>
                  <w:rFonts w:cstheme="minorHAnsi"/>
                </w:rPr>
                <w:id w:val="981815743"/>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65C32DF5" w14:textId="77777777" w:rsidR="00933BBD" w:rsidRPr="0084305D" w:rsidRDefault="00000000" w:rsidP="00BC2983">
            <w:pPr>
              <w:rPr>
                <w:rFonts w:cstheme="minorHAnsi"/>
              </w:rPr>
            </w:pPr>
            <w:sdt>
              <w:sdtPr>
                <w:rPr>
                  <w:rFonts w:cstheme="minorHAnsi"/>
                </w:rPr>
                <w:id w:val="1721167875"/>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0BC6FB14" w14:textId="77777777" w:rsidR="00933BBD" w:rsidRDefault="00000000" w:rsidP="00BC2983">
            <w:pPr>
              <w:rPr>
                <w:rFonts w:cstheme="minorHAnsi"/>
              </w:rPr>
            </w:pPr>
            <w:sdt>
              <w:sdtPr>
                <w:rPr>
                  <w:rFonts w:cstheme="minorHAnsi"/>
                </w:rPr>
                <w:id w:val="-1947138352"/>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6B9AF765" w14:textId="77777777" w:rsidR="00933BBD" w:rsidRPr="00C34C63" w:rsidRDefault="00000000" w:rsidP="00BC2983">
            <w:pPr>
              <w:rPr>
                <w:rFonts w:cstheme="minorHAnsi"/>
              </w:rPr>
            </w:pPr>
            <w:sdt>
              <w:sdtPr>
                <w:rPr>
                  <w:rFonts w:cstheme="minorHAnsi"/>
                </w:rPr>
                <w:id w:val="-1611742869"/>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3311C252" w14:textId="77777777" w:rsidR="00933BBD" w:rsidRPr="0084305D" w:rsidRDefault="00933BBD" w:rsidP="00BC2983">
            <w:pPr>
              <w:rPr>
                <w:rFonts w:cstheme="minorHAnsi"/>
              </w:rPr>
            </w:pPr>
          </w:p>
        </w:tc>
        <w:sdt>
          <w:sdtPr>
            <w:rPr>
              <w:rFonts w:cstheme="minorHAnsi"/>
            </w:rPr>
            <w:id w:val="1389141733"/>
            <w:placeholder>
              <w:docPart w:val="194FD8EE5FF9484A96FE97B5D4C67B91"/>
            </w:placeholder>
            <w:showingPlcHdr/>
          </w:sdtPr>
          <w:sdtContent>
            <w:tc>
              <w:tcPr>
                <w:tcW w:w="4595" w:type="dxa"/>
              </w:tcPr>
              <w:p w14:paraId="4B589B88"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933BBD" w14:paraId="3B3DC819" w14:textId="77777777" w:rsidTr="00E6659F">
        <w:trPr>
          <w:trHeight w:val="1772"/>
          <w:jc w:val="center"/>
        </w:trPr>
        <w:tc>
          <w:tcPr>
            <w:tcW w:w="1165" w:type="dxa"/>
          </w:tcPr>
          <w:p w14:paraId="1B339859" w14:textId="77777777" w:rsidR="00933BBD" w:rsidRPr="0084305D" w:rsidRDefault="00933BBD" w:rsidP="00BC2983">
            <w:pPr>
              <w:jc w:val="center"/>
              <w:rPr>
                <w:rFonts w:cstheme="minorHAnsi"/>
                <w:b/>
                <w:bCs/>
              </w:rPr>
            </w:pPr>
            <w:r w:rsidRPr="0084305D">
              <w:rPr>
                <w:rFonts w:cstheme="minorHAnsi"/>
                <w:b/>
                <w:bCs/>
              </w:rPr>
              <w:t>10-B-5</w:t>
            </w:r>
          </w:p>
        </w:tc>
        <w:tc>
          <w:tcPr>
            <w:tcW w:w="5940" w:type="dxa"/>
          </w:tcPr>
          <w:p w14:paraId="25685212" w14:textId="3631357B" w:rsidR="00933BBD" w:rsidRPr="0084305D" w:rsidRDefault="00933BBD" w:rsidP="00BC2983">
            <w:pPr>
              <w:rPr>
                <w:rFonts w:cstheme="minorHAnsi"/>
              </w:rPr>
            </w:pPr>
            <w:r w:rsidRPr="0084305D">
              <w:rPr>
                <w:rFonts w:cstheme="minorHAnsi"/>
              </w:rPr>
              <w:t xml:space="preserve">The facility has a written quality improvement program implemented which includes surveys or projects that alert the </w:t>
            </w:r>
            <w:r>
              <w:rPr>
                <w:rFonts w:cstheme="minorHAnsi"/>
              </w:rPr>
              <w:t>facility’s QI program</w:t>
            </w:r>
            <w:r w:rsidRPr="0084305D">
              <w:rPr>
                <w:rFonts w:cstheme="minorHAnsi"/>
              </w:rPr>
              <w:t xml:space="preserve"> to identify, track, trend, evaluate, and resolve problems.</w:t>
            </w:r>
          </w:p>
        </w:tc>
        <w:tc>
          <w:tcPr>
            <w:tcW w:w="995" w:type="dxa"/>
          </w:tcPr>
          <w:p w14:paraId="4B66CDAD" w14:textId="77777777" w:rsidR="00933BBD" w:rsidRPr="00C34C63" w:rsidRDefault="00933BBD" w:rsidP="00BC2983">
            <w:pPr>
              <w:rPr>
                <w:rFonts w:cstheme="minorHAnsi"/>
              </w:rPr>
            </w:pPr>
            <w:r w:rsidRPr="00C34C63">
              <w:rPr>
                <w:rFonts w:cstheme="minorHAnsi"/>
              </w:rPr>
              <w:t xml:space="preserve">A </w:t>
            </w:r>
          </w:p>
          <w:p w14:paraId="41ED38A5" w14:textId="77777777" w:rsidR="00933BBD" w:rsidRPr="00C34C63" w:rsidRDefault="00933BBD" w:rsidP="00BC2983">
            <w:pPr>
              <w:rPr>
                <w:rFonts w:cstheme="minorHAnsi"/>
              </w:rPr>
            </w:pPr>
            <w:r w:rsidRPr="00C34C63">
              <w:rPr>
                <w:rFonts w:cstheme="minorHAnsi"/>
              </w:rPr>
              <w:t xml:space="preserve">B </w:t>
            </w:r>
          </w:p>
          <w:p w14:paraId="44A2E0C4" w14:textId="77777777" w:rsidR="00933BBD" w:rsidRPr="00C34C63" w:rsidRDefault="00933BBD" w:rsidP="00BC2983">
            <w:pPr>
              <w:rPr>
                <w:rFonts w:cstheme="minorHAnsi"/>
              </w:rPr>
            </w:pPr>
            <w:r w:rsidRPr="00C34C63">
              <w:rPr>
                <w:rFonts w:cstheme="minorHAnsi"/>
              </w:rPr>
              <w:t xml:space="preserve">C-M </w:t>
            </w:r>
          </w:p>
          <w:p w14:paraId="37959C57" w14:textId="77777777" w:rsidR="00933BBD" w:rsidRPr="0084305D" w:rsidRDefault="00933BBD" w:rsidP="00BC2983">
            <w:pPr>
              <w:rPr>
                <w:rFonts w:cstheme="minorHAnsi"/>
              </w:rPr>
            </w:pPr>
            <w:r w:rsidRPr="00C34C63">
              <w:rPr>
                <w:rFonts w:cstheme="minorHAnsi"/>
              </w:rPr>
              <w:t>C</w:t>
            </w:r>
          </w:p>
        </w:tc>
        <w:tc>
          <w:tcPr>
            <w:tcW w:w="2155" w:type="dxa"/>
          </w:tcPr>
          <w:p w14:paraId="019B86FB" w14:textId="77777777" w:rsidR="00933BBD" w:rsidRPr="0084305D" w:rsidRDefault="00000000" w:rsidP="00BC2983">
            <w:pPr>
              <w:rPr>
                <w:rFonts w:cstheme="minorHAnsi"/>
              </w:rPr>
            </w:pPr>
            <w:sdt>
              <w:sdtPr>
                <w:rPr>
                  <w:rFonts w:cstheme="minorHAnsi"/>
                </w:rPr>
                <w:id w:val="-1306617662"/>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469608B3" w14:textId="77777777" w:rsidR="00933BBD" w:rsidRPr="0084305D" w:rsidRDefault="00000000" w:rsidP="00BC2983">
            <w:pPr>
              <w:rPr>
                <w:rFonts w:cstheme="minorHAnsi"/>
              </w:rPr>
            </w:pPr>
            <w:sdt>
              <w:sdtPr>
                <w:rPr>
                  <w:rFonts w:cstheme="minorHAnsi"/>
                </w:rPr>
                <w:id w:val="-1660309380"/>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04D899BE" w14:textId="77777777" w:rsidR="00933BBD" w:rsidRDefault="00000000" w:rsidP="00BC2983">
            <w:pPr>
              <w:rPr>
                <w:rFonts w:cstheme="minorHAnsi"/>
              </w:rPr>
            </w:pPr>
            <w:sdt>
              <w:sdtPr>
                <w:rPr>
                  <w:rFonts w:cstheme="minorHAnsi"/>
                </w:rPr>
                <w:id w:val="1483742929"/>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048EBD62" w14:textId="77777777" w:rsidR="00933BBD" w:rsidRPr="00C34C63" w:rsidRDefault="00000000" w:rsidP="00BC2983">
            <w:pPr>
              <w:rPr>
                <w:rFonts w:cstheme="minorHAnsi"/>
              </w:rPr>
            </w:pPr>
            <w:sdt>
              <w:sdtPr>
                <w:rPr>
                  <w:rFonts w:cstheme="minorHAnsi"/>
                </w:rPr>
                <w:id w:val="2062444328"/>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73040448" w14:textId="77777777" w:rsidR="00933BBD" w:rsidRPr="0084305D" w:rsidRDefault="00933BBD" w:rsidP="00BC2983">
            <w:pPr>
              <w:rPr>
                <w:rFonts w:cstheme="minorHAnsi"/>
              </w:rPr>
            </w:pPr>
          </w:p>
        </w:tc>
        <w:sdt>
          <w:sdtPr>
            <w:rPr>
              <w:rFonts w:cstheme="minorHAnsi"/>
            </w:rPr>
            <w:id w:val="135468562"/>
            <w:placeholder>
              <w:docPart w:val="C02E77A57CF144F4BA34A633A67E7DA9"/>
            </w:placeholder>
            <w:showingPlcHdr/>
          </w:sdtPr>
          <w:sdtContent>
            <w:tc>
              <w:tcPr>
                <w:tcW w:w="4595" w:type="dxa"/>
              </w:tcPr>
              <w:p w14:paraId="7C253A62"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E6659F" w14:paraId="5915D0B2" w14:textId="77777777" w:rsidTr="00E6659F">
        <w:trPr>
          <w:trHeight w:val="440"/>
          <w:jc w:val="center"/>
        </w:trPr>
        <w:tc>
          <w:tcPr>
            <w:tcW w:w="1165" w:type="dxa"/>
            <w:shd w:val="clear" w:color="auto" w:fill="243746"/>
          </w:tcPr>
          <w:p w14:paraId="6EA750E2" w14:textId="351D33F6" w:rsidR="00E6659F" w:rsidRPr="0084305D" w:rsidRDefault="00E6659F" w:rsidP="00E6659F">
            <w:pPr>
              <w:jc w:val="center"/>
              <w:rPr>
                <w:rFonts w:cstheme="minorHAnsi"/>
                <w:b/>
                <w:bCs/>
              </w:rPr>
            </w:pPr>
            <w:r w:rsidRPr="00AE1B2E">
              <w:rPr>
                <w:rFonts w:cs="Arial"/>
                <w:b/>
                <w:bCs/>
                <w:color w:val="FFFFFF" w:themeColor="background1"/>
                <w:sz w:val="28"/>
                <w:szCs w:val="28"/>
              </w:rPr>
              <w:lastRenderedPageBreak/>
              <w:t>ID</w:t>
            </w:r>
          </w:p>
        </w:tc>
        <w:tc>
          <w:tcPr>
            <w:tcW w:w="5940" w:type="dxa"/>
            <w:shd w:val="clear" w:color="auto" w:fill="243746"/>
          </w:tcPr>
          <w:p w14:paraId="23D6EEFB" w14:textId="3C5F2A5A" w:rsidR="00E6659F" w:rsidRPr="0084305D" w:rsidRDefault="00E6659F" w:rsidP="00E6659F">
            <w:pPr>
              <w:rPr>
                <w:rFonts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995" w:type="dxa"/>
            <w:shd w:val="clear" w:color="auto" w:fill="243746"/>
          </w:tcPr>
          <w:p w14:paraId="079AD6D9" w14:textId="29E88B33" w:rsidR="00E6659F" w:rsidRPr="00C34C63" w:rsidRDefault="00E6659F" w:rsidP="00E6659F">
            <w:pPr>
              <w:rPr>
                <w:rFonts w:cstheme="minorHAnsi"/>
              </w:rPr>
            </w:pPr>
            <w:r w:rsidRPr="00AE1B2E">
              <w:rPr>
                <w:rFonts w:cs="Arial"/>
                <w:b/>
                <w:bCs/>
                <w:color w:val="FFFFFF" w:themeColor="background1"/>
                <w:sz w:val="28"/>
                <w:szCs w:val="28"/>
              </w:rPr>
              <w:t>Class</w:t>
            </w:r>
          </w:p>
        </w:tc>
        <w:tc>
          <w:tcPr>
            <w:tcW w:w="2155" w:type="dxa"/>
            <w:shd w:val="clear" w:color="auto" w:fill="243746"/>
          </w:tcPr>
          <w:p w14:paraId="5A30F721" w14:textId="5930E876" w:rsidR="00E6659F" w:rsidRDefault="00E6659F" w:rsidP="00E6659F">
            <w:pPr>
              <w:rPr>
                <w:rFonts w:cstheme="minorHAnsi"/>
              </w:rPr>
            </w:pPr>
            <w:r w:rsidRPr="00AE1B2E">
              <w:rPr>
                <w:rFonts w:cs="Arial"/>
                <w:b/>
                <w:bCs/>
                <w:color w:val="FFFFFF" w:themeColor="background1"/>
                <w:sz w:val="28"/>
                <w:szCs w:val="28"/>
              </w:rPr>
              <w:t>Score</w:t>
            </w:r>
          </w:p>
        </w:tc>
        <w:tc>
          <w:tcPr>
            <w:tcW w:w="4595" w:type="dxa"/>
            <w:shd w:val="clear" w:color="auto" w:fill="243746"/>
          </w:tcPr>
          <w:p w14:paraId="2385A4F3" w14:textId="4452D4E7" w:rsidR="00E6659F" w:rsidRDefault="00E6659F" w:rsidP="00E6659F">
            <w:pPr>
              <w:rPr>
                <w:rFonts w:cstheme="minorHAnsi"/>
              </w:rPr>
            </w:pPr>
            <w:r w:rsidRPr="00AE1B2E">
              <w:rPr>
                <w:rFonts w:cs="Arial"/>
                <w:b/>
                <w:bCs/>
                <w:color w:val="FFFFFF" w:themeColor="background1"/>
                <w:sz w:val="28"/>
                <w:szCs w:val="28"/>
              </w:rPr>
              <w:t>Findings/Comments</w:t>
            </w:r>
          </w:p>
        </w:tc>
      </w:tr>
      <w:tr w:rsidR="00933BBD" w14:paraId="6F4876D6" w14:textId="77777777" w:rsidTr="0069367D">
        <w:trPr>
          <w:trHeight w:val="1520"/>
          <w:jc w:val="center"/>
        </w:trPr>
        <w:tc>
          <w:tcPr>
            <w:tcW w:w="1165" w:type="dxa"/>
          </w:tcPr>
          <w:p w14:paraId="4C3242B8" w14:textId="77777777" w:rsidR="00933BBD" w:rsidRPr="0084305D" w:rsidRDefault="00933BBD" w:rsidP="00BC2983">
            <w:pPr>
              <w:jc w:val="center"/>
              <w:rPr>
                <w:rFonts w:cstheme="minorHAnsi"/>
                <w:b/>
                <w:bCs/>
              </w:rPr>
            </w:pPr>
            <w:r w:rsidRPr="0084305D">
              <w:rPr>
                <w:rFonts w:cstheme="minorHAnsi"/>
                <w:b/>
                <w:bCs/>
              </w:rPr>
              <w:t>10-B-6</w:t>
            </w:r>
          </w:p>
        </w:tc>
        <w:tc>
          <w:tcPr>
            <w:tcW w:w="5940" w:type="dxa"/>
          </w:tcPr>
          <w:p w14:paraId="3F366C4E" w14:textId="77777777" w:rsidR="00933BBD" w:rsidRPr="0084305D" w:rsidRDefault="00933BBD" w:rsidP="00BC2983">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tc>
        <w:tc>
          <w:tcPr>
            <w:tcW w:w="995" w:type="dxa"/>
          </w:tcPr>
          <w:p w14:paraId="778C6513" w14:textId="77777777" w:rsidR="00933BBD" w:rsidRPr="00C34C63" w:rsidRDefault="00933BBD" w:rsidP="00BC2983">
            <w:pPr>
              <w:rPr>
                <w:rFonts w:cstheme="minorHAnsi"/>
              </w:rPr>
            </w:pPr>
            <w:r w:rsidRPr="00C34C63">
              <w:rPr>
                <w:rFonts w:cstheme="minorHAnsi"/>
              </w:rPr>
              <w:t xml:space="preserve">A </w:t>
            </w:r>
          </w:p>
          <w:p w14:paraId="600E7439" w14:textId="77777777" w:rsidR="00933BBD" w:rsidRPr="00C34C63" w:rsidRDefault="00933BBD" w:rsidP="00BC2983">
            <w:pPr>
              <w:rPr>
                <w:rFonts w:cstheme="minorHAnsi"/>
              </w:rPr>
            </w:pPr>
            <w:r w:rsidRPr="00C34C63">
              <w:rPr>
                <w:rFonts w:cstheme="minorHAnsi"/>
              </w:rPr>
              <w:t xml:space="preserve">B </w:t>
            </w:r>
          </w:p>
          <w:p w14:paraId="258DA552" w14:textId="77777777" w:rsidR="00933BBD" w:rsidRPr="00C34C63" w:rsidRDefault="00933BBD" w:rsidP="00BC2983">
            <w:pPr>
              <w:rPr>
                <w:rFonts w:cstheme="minorHAnsi"/>
              </w:rPr>
            </w:pPr>
            <w:r w:rsidRPr="00C34C63">
              <w:rPr>
                <w:rFonts w:cstheme="minorHAnsi"/>
              </w:rPr>
              <w:t xml:space="preserve">C-M </w:t>
            </w:r>
          </w:p>
          <w:p w14:paraId="460C02DF" w14:textId="77777777" w:rsidR="00933BBD" w:rsidRPr="0084305D" w:rsidRDefault="00933BBD" w:rsidP="00BC2983">
            <w:pPr>
              <w:rPr>
                <w:rFonts w:cstheme="minorHAnsi"/>
              </w:rPr>
            </w:pPr>
            <w:r w:rsidRPr="00C34C63">
              <w:rPr>
                <w:rFonts w:cstheme="minorHAnsi"/>
              </w:rPr>
              <w:t>C</w:t>
            </w:r>
          </w:p>
        </w:tc>
        <w:tc>
          <w:tcPr>
            <w:tcW w:w="2155" w:type="dxa"/>
          </w:tcPr>
          <w:p w14:paraId="55D6F4CF" w14:textId="77777777" w:rsidR="00933BBD" w:rsidRPr="0084305D" w:rsidRDefault="00000000" w:rsidP="00BC2983">
            <w:pPr>
              <w:rPr>
                <w:rFonts w:cstheme="minorHAnsi"/>
              </w:rPr>
            </w:pPr>
            <w:sdt>
              <w:sdtPr>
                <w:rPr>
                  <w:rFonts w:cstheme="minorHAnsi"/>
                </w:rPr>
                <w:id w:val="-1209718869"/>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327A9433" w14:textId="77777777" w:rsidR="00933BBD" w:rsidRPr="0084305D" w:rsidRDefault="00000000" w:rsidP="00BC2983">
            <w:pPr>
              <w:rPr>
                <w:rFonts w:cstheme="minorHAnsi"/>
              </w:rPr>
            </w:pPr>
            <w:sdt>
              <w:sdtPr>
                <w:rPr>
                  <w:rFonts w:cstheme="minorHAnsi"/>
                </w:rPr>
                <w:id w:val="563232606"/>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23942AB1" w14:textId="77777777" w:rsidR="00933BBD" w:rsidRDefault="00000000" w:rsidP="00BC2983">
            <w:pPr>
              <w:rPr>
                <w:rFonts w:cstheme="minorHAnsi"/>
              </w:rPr>
            </w:pPr>
            <w:sdt>
              <w:sdtPr>
                <w:rPr>
                  <w:rFonts w:cstheme="minorHAnsi"/>
                </w:rPr>
                <w:id w:val="743613389"/>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06368AB1" w14:textId="77777777" w:rsidR="00933BBD" w:rsidRPr="00C34C63" w:rsidRDefault="00000000" w:rsidP="00BC2983">
            <w:pPr>
              <w:rPr>
                <w:rFonts w:cstheme="minorHAnsi"/>
              </w:rPr>
            </w:pPr>
            <w:sdt>
              <w:sdtPr>
                <w:rPr>
                  <w:rFonts w:cstheme="minorHAnsi"/>
                </w:rPr>
                <w:id w:val="1563908356"/>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7573593A" w14:textId="77777777" w:rsidR="00933BBD" w:rsidRPr="0084305D" w:rsidRDefault="00933BBD" w:rsidP="00BC2983">
            <w:pPr>
              <w:rPr>
                <w:rFonts w:cstheme="minorHAnsi"/>
              </w:rPr>
            </w:pPr>
          </w:p>
        </w:tc>
        <w:sdt>
          <w:sdtPr>
            <w:rPr>
              <w:rFonts w:cstheme="minorHAnsi"/>
            </w:rPr>
            <w:id w:val="302502444"/>
            <w:placeholder>
              <w:docPart w:val="11CC13E017FA4872BF6E97A363A5790E"/>
            </w:placeholder>
            <w:showingPlcHdr/>
          </w:sdtPr>
          <w:sdtContent>
            <w:tc>
              <w:tcPr>
                <w:tcW w:w="4595" w:type="dxa"/>
              </w:tcPr>
              <w:p w14:paraId="6532F75C"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4A66E7" w14:paraId="1072B2C5" w14:textId="77777777" w:rsidTr="00DF1ABF">
        <w:trPr>
          <w:jc w:val="center"/>
        </w:trPr>
        <w:tc>
          <w:tcPr>
            <w:tcW w:w="14850" w:type="dxa"/>
            <w:gridSpan w:val="5"/>
            <w:shd w:val="clear" w:color="auto" w:fill="016299"/>
          </w:tcPr>
          <w:p w14:paraId="4A03D798" w14:textId="77777777" w:rsidR="004A66E7" w:rsidRPr="00933BBD" w:rsidRDefault="004A66E7" w:rsidP="00BC2983">
            <w:pPr>
              <w:rPr>
                <w:b/>
                <w:bCs/>
                <w:color w:val="FFFFFF" w:themeColor="background1"/>
                <w:sz w:val="28"/>
                <w:szCs w:val="28"/>
              </w:rPr>
            </w:pPr>
            <w:r w:rsidRPr="00933BBD">
              <w:rPr>
                <w:b/>
                <w:bCs/>
                <w:color w:val="FFFFFF" w:themeColor="background1"/>
                <w:sz w:val="28"/>
                <w:szCs w:val="28"/>
              </w:rPr>
              <w:t>SUB-SECTION D:  Peer Review</w:t>
            </w:r>
          </w:p>
        </w:tc>
      </w:tr>
      <w:tr w:rsidR="00933BBD" w14:paraId="2E5038EA" w14:textId="77777777" w:rsidTr="0069367D">
        <w:trPr>
          <w:jc w:val="center"/>
        </w:trPr>
        <w:tc>
          <w:tcPr>
            <w:tcW w:w="1165" w:type="dxa"/>
          </w:tcPr>
          <w:p w14:paraId="1B40ED29" w14:textId="77777777" w:rsidR="00933BBD" w:rsidRPr="0084305D" w:rsidRDefault="00933BBD" w:rsidP="00BC2983">
            <w:pPr>
              <w:jc w:val="center"/>
              <w:rPr>
                <w:rFonts w:cstheme="minorHAnsi"/>
                <w:b/>
                <w:bCs/>
              </w:rPr>
            </w:pPr>
            <w:r w:rsidRPr="0084305D">
              <w:rPr>
                <w:rFonts w:cstheme="minorHAnsi"/>
                <w:b/>
                <w:bCs/>
              </w:rPr>
              <w:t>---</w:t>
            </w:r>
          </w:p>
        </w:tc>
        <w:tc>
          <w:tcPr>
            <w:tcW w:w="5940" w:type="dxa"/>
          </w:tcPr>
          <w:p w14:paraId="24D6FD36" w14:textId="6715A78C" w:rsidR="00933BBD" w:rsidRPr="0084305D" w:rsidRDefault="00933BBD" w:rsidP="00BC2983">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Pr>
                <w:rFonts w:cstheme="minorHAnsi"/>
                <w:i/>
                <w:iCs/>
                <w:color w:val="000000"/>
              </w:rPr>
              <w:t>adverse events</w:t>
            </w:r>
            <w:r w:rsidRPr="0084305D">
              <w:rPr>
                <w:rFonts w:cstheme="minorHAnsi"/>
                <w:i/>
                <w:iCs/>
                <w:color w:val="000000"/>
              </w:rPr>
              <w:t xml:space="preserve"> in accordance with standards.</w:t>
            </w:r>
          </w:p>
        </w:tc>
        <w:tc>
          <w:tcPr>
            <w:tcW w:w="995" w:type="dxa"/>
          </w:tcPr>
          <w:p w14:paraId="73218E30" w14:textId="77777777" w:rsidR="00933BBD" w:rsidRPr="0084305D" w:rsidRDefault="00933BBD" w:rsidP="00BC2983">
            <w:pPr>
              <w:rPr>
                <w:rFonts w:cstheme="minorHAnsi"/>
              </w:rPr>
            </w:pPr>
            <w:r>
              <w:rPr>
                <w:rFonts w:cstheme="minorHAnsi"/>
              </w:rPr>
              <w:t>---</w:t>
            </w:r>
          </w:p>
        </w:tc>
        <w:tc>
          <w:tcPr>
            <w:tcW w:w="2155" w:type="dxa"/>
          </w:tcPr>
          <w:p w14:paraId="6958AA7E" w14:textId="77777777" w:rsidR="00933BBD" w:rsidRPr="0084305D" w:rsidRDefault="00933BBD" w:rsidP="00BC2983">
            <w:pPr>
              <w:rPr>
                <w:rFonts w:cstheme="minorHAnsi"/>
              </w:rPr>
            </w:pPr>
            <w:r>
              <w:rPr>
                <w:rFonts w:cstheme="minorHAnsi"/>
              </w:rPr>
              <w:t>---</w:t>
            </w:r>
          </w:p>
        </w:tc>
        <w:sdt>
          <w:sdtPr>
            <w:rPr>
              <w:rFonts w:cstheme="minorHAnsi"/>
            </w:rPr>
            <w:id w:val="-1982152112"/>
            <w:placeholder>
              <w:docPart w:val="370226F48F864B32BCD8C86B245A06B6"/>
            </w:placeholder>
            <w:showingPlcHdr/>
          </w:sdtPr>
          <w:sdtContent>
            <w:tc>
              <w:tcPr>
                <w:tcW w:w="4595" w:type="dxa"/>
              </w:tcPr>
              <w:p w14:paraId="099182B6"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933BBD" w14:paraId="5EAEC839" w14:textId="77777777" w:rsidTr="0069367D">
        <w:trPr>
          <w:jc w:val="center"/>
        </w:trPr>
        <w:tc>
          <w:tcPr>
            <w:tcW w:w="1165" w:type="dxa"/>
          </w:tcPr>
          <w:p w14:paraId="56A436B5" w14:textId="77777777" w:rsidR="00933BBD" w:rsidRPr="0084305D" w:rsidRDefault="00933BBD" w:rsidP="00BC2983">
            <w:pPr>
              <w:jc w:val="center"/>
              <w:rPr>
                <w:rFonts w:cstheme="minorHAnsi"/>
                <w:b/>
                <w:bCs/>
              </w:rPr>
            </w:pPr>
            <w:r w:rsidRPr="0084305D">
              <w:rPr>
                <w:rFonts w:cstheme="minorHAnsi"/>
                <w:b/>
                <w:bCs/>
              </w:rPr>
              <w:t>10-D-1</w:t>
            </w:r>
          </w:p>
        </w:tc>
        <w:tc>
          <w:tcPr>
            <w:tcW w:w="5940" w:type="dxa"/>
          </w:tcPr>
          <w:p w14:paraId="74D3A574" w14:textId="77777777" w:rsidR="00933BBD" w:rsidRPr="0084305D" w:rsidRDefault="00933BBD" w:rsidP="00BC2983">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tc>
        <w:tc>
          <w:tcPr>
            <w:tcW w:w="995" w:type="dxa"/>
          </w:tcPr>
          <w:p w14:paraId="0A2C5112" w14:textId="77777777" w:rsidR="00933BBD" w:rsidRPr="00C34C63" w:rsidRDefault="00933BBD" w:rsidP="00BC2983">
            <w:pPr>
              <w:rPr>
                <w:rFonts w:cstheme="minorHAnsi"/>
              </w:rPr>
            </w:pPr>
            <w:r w:rsidRPr="00C34C63">
              <w:rPr>
                <w:rFonts w:cstheme="minorHAnsi"/>
              </w:rPr>
              <w:t xml:space="preserve">A </w:t>
            </w:r>
          </w:p>
          <w:p w14:paraId="612EC706" w14:textId="77777777" w:rsidR="00933BBD" w:rsidRPr="00C34C63" w:rsidRDefault="00933BBD" w:rsidP="00BC2983">
            <w:pPr>
              <w:rPr>
                <w:rFonts w:cstheme="minorHAnsi"/>
              </w:rPr>
            </w:pPr>
            <w:r w:rsidRPr="00C34C63">
              <w:rPr>
                <w:rFonts w:cstheme="minorHAnsi"/>
              </w:rPr>
              <w:t xml:space="preserve">B </w:t>
            </w:r>
          </w:p>
          <w:p w14:paraId="5A9626D1" w14:textId="77777777" w:rsidR="00933BBD" w:rsidRPr="00C34C63" w:rsidRDefault="00933BBD" w:rsidP="00BC2983">
            <w:pPr>
              <w:rPr>
                <w:rFonts w:cstheme="minorHAnsi"/>
              </w:rPr>
            </w:pPr>
            <w:r w:rsidRPr="00C34C63">
              <w:rPr>
                <w:rFonts w:cstheme="minorHAnsi"/>
              </w:rPr>
              <w:t xml:space="preserve">C-M </w:t>
            </w:r>
          </w:p>
          <w:p w14:paraId="4D5C0082" w14:textId="77777777" w:rsidR="00933BBD" w:rsidRDefault="00933BBD" w:rsidP="00BC2983">
            <w:pPr>
              <w:rPr>
                <w:rFonts w:cstheme="minorHAnsi"/>
              </w:rPr>
            </w:pPr>
            <w:r w:rsidRPr="00C34C63">
              <w:rPr>
                <w:rFonts w:cstheme="minorHAnsi"/>
              </w:rPr>
              <w:t>C</w:t>
            </w:r>
          </w:p>
          <w:p w14:paraId="5D8C5A3C" w14:textId="77777777" w:rsidR="00933BBD" w:rsidRPr="0084305D" w:rsidRDefault="00933BBD" w:rsidP="00BC2983">
            <w:pPr>
              <w:rPr>
                <w:rFonts w:cstheme="minorHAnsi"/>
              </w:rPr>
            </w:pPr>
          </w:p>
        </w:tc>
        <w:tc>
          <w:tcPr>
            <w:tcW w:w="2155" w:type="dxa"/>
          </w:tcPr>
          <w:p w14:paraId="6C6E95EC" w14:textId="77777777" w:rsidR="00933BBD" w:rsidRPr="0084305D" w:rsidRDefault="00000000" w:rsidP="00BC2983">
            <w:pPr>
              <w:rPr>
                <w:rFonts w:cstheme="minorHAnsi"/>
              </w:rPr>
            </w:pPr>
            <w:sdt>
              <w:sdtPr>
                <w:rPr>
                  <w:rFonts w:cstheme="minorHAnsi"/>
                </w:rPr>
                <w:id w:val="-370618066"/>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697A6EAD" w14:textId="77777777" w:rsidR="00933BBD" w:rsidRPr="0084305D" w:rsidRDefault="00000000" w:rsidP="00BC2983">
            <w:pPr>
              <w:rPr>
                <w:rFonts w:cstheme="minorHAnsi"/>
              </w:rPr>
            </w:pPr>
            <w:sdt>
              <w:sdtPr>
                <w:rPr>
                  <w:rFonts w:cstheme="minorHAnsi"/>
                </w:rPr>
                <w:id w:val="1109546598"/>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18F4CB13" w14:textId="77777777" w:rsidR="00933BBD" w:rsidRDefault="00000000" w:rsidP="00BC2983">
            <w:pPr>
              <w:rPr>
                <w:rFonts w:cstheme="minorHAnsi"/>
              </w:rPr>
            </w:pPr>
            <w:sdt>
              <w:sdtPr>
                <w:rPr>
                  <w:rFonts w:cstheme="minorHAnsi"/>
                </w:rPr>
                <w:id w:val="-189534669"/>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021F64C8" w14:textId="77777777" w:rsidR="00933BBD" w:rsidRPr="00C34C63" w:rsidRDefault="00000000" w:rsidP="00BC2983">
            <w:pPr>
              <w:rPr>
                <w:rFonts w:cstheme="minorHAnsi"/>
              </w:rPr>
            </w:pPr>
            <w:sdt>
              <w:sdtPr>
                <w:rPr>
                  <w:rFonts w:cstheme="minorHAnsi"/>
                </w:rPr>
                <w:id w:val="-1743317648"/>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096A0E13" w14:textId="77777777" w:rsidR="00933BBD" w:rsidRPr="0084305D" w:rsidRDefault="00933BBD" w:rsidP="00BC2983">
            <w:pPr>
              <w:rPr>
                <w:rFonts w:cstheme="minorHAnsi"/>
              </w:rPr>
            </w:pPr>
          </w:p>
        </w:tc>
        <w:sdt>
          <w:sdtPr>
            <w:rPr>
              <w:rFonts w:cstheme="minorHAnsi"/>
            </w:rPr>
            <w:id w:val="24990675"/>
            <w:placeholder>
              <w:docPart w:val="AB8D6C5821DA4BF2B16F79FD833CB8EF"/>
            </w:placeholder>
            <w:showingPlcHdr/>
          </w:sdtPr>
          <w:sdtContent>
            <w:tc>
              <w:tcPr>
                <w:tcW w:w="4595" w:type="dxa"/>
              </w:tcPr>
              <w:p w14:paraId="44AA91F9"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933BBD" w14:paraId="4519D6E8" w14:textId="77777777" w:rsidTr="00E6659F">
        <w:trPr>
          <w:trHeight w:val="1628"/>
          <w:jc w:val="center"/>
        </w:trPr>
        <w:tc>
          <w:tcPr>
            <w:tcW w:w="1165" w:type="dxa"/>
          </w:tcPr>
          <w:p w14:paraId="72442E43" w14:textId="77777777" w:rsidR="00933BBD" w:rsidRPr="0084305D" w:rsidRDefault="00933BBD" w:rsidP="00BC2983">
            <w:pPr>
              <w:jc w:val="center"/>
              <w:rPr>
                <w:rFonts w:cstheme="minorHAnsi"/>
                <w:b/>
                <w:bCs/>
              </w:rPr>
            </w:pPr>
            <w:r w:rsidRPr="0084305D">
              <w:rPr>
                <w:rFonts w:cstheme="minorHAnsi"/>
                <w:b/>
                <w:bCs/>
              </w:rPr>
              <w:t>10-D-2</w:t>
            </w:r>
          </w:p>
        </w:tc>
        <w:tc>
          <w:tcPr>
            <w:tcW w:w="5940" w:type="dxa"/>
          </w:tcPr>
          <w:p w14:paraId="3CAFAE56" w14:textId="77777777" w:rsidR="00933BBD" w:rsidRPr="0084305D" w:rsidRDefault="00933BBD" w:rsidP="00BC2983">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3ABFE598" w14:textId="77777777" w:rsidR="00933BBD" w:rsidRPr="0084305D" w:rsidRDefault="00933BBD" w:rsidP="00BC2983">
            <w:pPr>
              <w:rPr>
                <w:rFonts w:cstheme="minorHAnsi"/>
              </w:rPr>
            </w:pPr>
          </w:p>
        </w:tc>
        <w:tc>
          <w:tcPr>
            <w:tcW w:w="995" w:type="dxa"/>
          </w:tcPr>
          <w:p w14:paraId="6929750A" w14:textId="77777777" w:rsidR="00933BBD" w:rsidRPr="00C34C63" w:rsidRDefault="00933BBD" w:rsidP="00BC2983">
            <w:pPr>
              <w:rPr>
                <w:rFonts w:cstheme="minorHAnsi"/>
              </w:rPr>
            </w:pPr>
            <w:r w:rsidRPr="00C34C63">
              <w:rPr>
                <w:rFonts w:cstheme="minorHAnsi"/>
              </w:rPr>
              <w:t xml:space="preserve">A </w:t>
            </w:r>
          </w:p>
          <w:p w14:paraId="767BFE96" w14:textId="77777777" w:rsidR="00933BBD" w:rsidRPr="00C34C63" w:rsidRDefault="00933BBD" w:rsidP="00BC2983">
            <w:pPr>
              <w:rPr>
                <w:rFonts w:cstheme="minorHAnsi"/>
              </w:rPr>
            </w:pPr>
            <w:r w:rsidRPr="00C34C63">
              <w:rPr>
                <w:rFonts w:cstheme="minorHAnsi"/>
              </w:rPr>
              <w:t xml:space="preserve">B </w:t>
            </w:r>
          </w:p>
          <w:p w14:paraId="0DE2A74C" w14:textId="77777777" w:rsidR="00933BBD" w:rsidRPr="00C34C63" w:rsidRDefault="00933BBD" w:rsidP="00BC2983">
            <w:pPr>
              <w:rPr>
                <w:rFonts w:cstheme="minorHAnsi"/>
              </w:rPr>
            </w:pPr>
            <w:r w:rsidRPr="00C34C63">
              <w:rPr>
                <w:rFonts w:cstheme="minorHAnsi"/>
              </w:rPr>
              <w:t xml:space="preserve">C-M </w:t>
            </w:r>
          </w:p>
          <w:p w14:paraId="4B38CA2D" w14:textId="77777777" w:rsidR="00933BBD" w:rsidRPr="0084305D" w:rsidRDefault="00933BBD" w:rsidP="00BC2983">
            <w:pPr>
              <w:rPr>
                <w:rFonts w:cstheme="minorHAnsi"/>
              </w:rPr>
            </w:pPr>
            <w:r w:rsidRPr="00C34C63">
              <w:rPr>
                <w:rFonts w:cstheme="minorHAnsi"/>
              </w:rPr>
              <w:t>C</w:t>
            </w:r>
          </w:p>
        </w:tc>
        <w:tc>
          <w:tcPr>
            <w:tcW w:w="2155" w:type="dxa"/>
          </w:tcPr>
          <w:p w14:paraId="5CB109B2" w14:textId="77777777" w:rsidR="00933BBD" w:rsidRPr="0084305D" w:rsidRDefault="00000000" w:rsidP="00BC2983">
            <w:pPr>
              <w:rPr>
                <w:rFonts w:cstheme="minorHAnsi"/>
              </w:rPr>
            </w:pPr>
            <w:sdt>
              <w:sdtPr>
                <w:rPr>
                  <w:rFonts w:cstheme="minorHAnsi"/>
                </w:rPr>
                <w:id w:val="844749436"/>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0ECDDA58" w14:textId="77777777" w:rsidR="00933BBD" w:rsidRPr="0084305D" w:rsidRDefault="00000000" w:rsidP="00BC2983">
            <w:pPr>
              <w:rPr>
                <w:rFonts w:cstheme="minorHAnsi"/>
              </w:rPr>
            </w:pPr>
            <w:sdt>
              <w:sdtPr>
                <w:rPr>
                  <w:rFonts w:cstheme="minorHAnsi"/>
                </w:rPr>
                <w:id w:val="801888942"/>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0A3E0BEF" w14:textId="77777777" w:rsidR="00933BBD" w:rsidRDefault="00000000" w:rsidP="00BC2983">
            <w:pPr>
              <w:rPr>
                <w:rFonts w:cstheme="minorHAnsi"/>
              </w:rPr>
            </w:pPr>
            <w:sdt>
              <w:sdtPr>
                <w:rPr>
                  <w:rFonts w:cstheme="minorHAnsi"/>
                </w:rPr>
                <w:id w:val="-116991391"/>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095C7884" w14:textId="77777777" w:rsidR="00933BBD" w:rsidRPr="00C34C63" w:rsidRDefault="00000000" w:rsidP="00BC2983">
            <w:pPr>
              <w:rPr>
                <w:rFonts w:cstheme="minorHAnsi"/>
              </w:rPr>
            </w:pPr>
            <w:sdt>
              <w:sdtPr>
                <w:rPr>
                  <w:rFonts w:cstheme="minorHAnsi"/>
                </w:rPr>
                <w:id w:val="675457522"/>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3B880545" w14:textId="77777777" w:rsidR="00933BBD" w:rsidRPr="0084305D" w:rsidRDefault="00933BBD" w:rsidP="00BC2983">
            <w:pPr>
              <w:rPr>
                <w:rFonts w:cstheme="minorHAnsi"/>
              </w:rPr>
            </w:pPr>
          </w:p>
        </w:tc>
        <w:sdt>
          <w:sdtPr>
            <w:rPr>
              <w:rFonts w:cstheme="minorHAnsi"/>
            </w:rPr>
            <w:id w:val="-612127682"/>
            <w:placeholder>
              <w:docPart w:val="DD3BF3A9F0BE4E48AE69D0FCA240B7E7"/>
            </w:placeholder>
            <w:showingPlcHdr/>
          </w:sdtPr>
          <w:sdtContent>
            <w:tc>
              <w:tcPr>
                <w:tcW w:w="4595" w:type="dxa"/>
              </w:tcPr>
              <w:p w14:paraId="6C3EED13"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E6659F" w14:paraId="147238E7" w14:textId="77777777" w:rsidTr="00E6659F">
        <w:trPr>
          <w:jc w:val="center"/>
        </w:trPr>
        <w:tc>
          <w:tcPr>
            <w:tcW w:w="1165" w:type="dxa"/>
            <w:shd w:val="clear" w:color="auto" w:fill="243746"/>
          </w:tcPr>
          <w:p w14:paraId="34163D0E" w14:textId="6E95DB96" w:rsidR="00E6659F" w:rsidRPr="0084305D" w:rsidRDefault="00E6659F" w:rsidP="00E6659F">
            <w:pPr>
              <w:jc w:val="center"/>
              <w:rPr>
                <w:rFonts w:cstheme="minorHAnsi"/>
                <w:b/>
                <w:bCs/>
              </w:rPr>
            </w:pPr>
            <w:r w:rsidRPr="00AE1B2E">
              <w:rPr>
                <w:rFonts w:cs="Arial"/>
                <w:b/>
                <w:bCs/>
                <w:color w:val="FFFFFF" w:themeColor="background1"/>
                <w:sz w:val="28"/>
                <w:szCs w:val="28"/>
              </w:rPr>
              <w:lastRenderedPageBreak/>
              <w:t>ID</w:t>
            </w:r>
          </w:p>
        </w:tc>
        <w:tc>
          <w:tcPr>
            <w:tcW w:w="5940" w:type="dxa"/>
            <w:shd w:val="clear" w:color="auto" w:fill="243746"/>
          </w:tcPr>
          <w:p w14:paraId="54310E49" w14:textId="06160D72" w:rsidR="00E6659F" w:rsidRPr="0084305D" w:rsidRDefault="00E6659F" w:rsidP="00E6659F">
            <w:pPr>
              <w:rPr>
                <w:rFonts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995" w:type="dxa"/>
            <w:shd w:val="clear" w:color="auto" w:fill="243746"/>
          </w:tcPr>
          <w:p w14:paraId="78FDFC4E" w14:textId="170E7CF3" w:rsidR="00E6659F" w:rsidRPr="00C34C63" w:rsidRDefault="00E6659F" w:rsidP="00E6659F">
            <w:pPr>
              <w:rPr>
                <w:rFonts w:cstheme="minorHAnsi"/>
              </w:rPr>
            </w:pPr>
            <w:r w:rsidRPr="00AE1B2E">
              <w:rPr>
                <w:rFonts w:cs="Arial"/>
                <w:b/>
                <w:bCs/>
                <w:color w:val="FFFFFF" w:themeColor="background1"/>
                <w:sz w:val="28"/>
                <w:szCs w:val="28"/>
              </w:rPr>
              <w:t>Class</w:t>
            </w:r>
          </w:p>
        </w:tc>
        <w:tc>
          <w:tcPr>
            <w:tcW w:w="2155" w:type="dxa"/>
            <w:shd w:val="clear" w:color="auto" w:fill="243746"/>
          </w:tcPr>
          <w:p w14:paraId="42C52ADB" w14:textId="21DC220A" w:rsidR="00E6659F" w:rsidRDefault="00E6659F" w:rsidP="00E6659F">
            <w:pPr>
              <w:rPr>
                <w:rFonts w:cstheme="minorHAnsi"/>
              </w:rPr>
            </w:pPr>
            <w:r w:rsidRPr="00AE1B2E">
              <w:rPr>
                <w:rFonts w:cs="Arial"/>
                <w:b/>
                <w:bCs/>
                <w:color w:val="FFFFFF" w:themeColor="background1"/>
                <w:sz w:val="28"/>
                <w:szCs w:val="28"/>
              </w:rPr>
              <w:t>Score</w:t>
            </w:r>
          </w:p>
        </w:tc>
        <w:tc>
          <w:tcPr>
            <w:tcW w:w="4595" w:type="dxa"/>
            <w:shd w:val="clear" w:color="auto" w:fill="243746"/>
          </w:tcPr>
          <w:p w14:paraId="2109EA67" w14:textId="1512901C" w:rsidR="00E6659F" w:rsidRDefault="00E6659F" w:rsidP="00E6659F">
            <w:pPr>
              <w:rPr>
                <w:rFonts w:cstheme="minorHAnsi"/>
              </w:rPr>
            </w:pPr>
            <w:r w:rsidRPr="00AE1B2E">
              <w:rPr>
                <w:rFonts w:cs="Arial"/>
                <w:b/>
                <w:bCs/>
                <w:color w:val="FFFFFF" w:themeColor="background1"/>
                <w:sz w:val="28"/>
                <w:szCs w:val="28"/>
              </w:rPr>
              <w:t>Findings/Comments</w:t>
            </w:r>
          </w:p>
        </w:tc>
      </w:tr>
      <w:tr w:rsidR="00933BBD" w14:paraId="4CD721A2" w14:textId="77777777" w:rsidTr="0069367D">
        <w:trPr>
          <w:jc w:val="center"/>
        </w:trPr>
        <w:tc>
          <w:tcPr>
            <w:tcW w:w="1165" w:type="dxa"/>
          </w:tcPr>
          <w:p w14:paraId="0B56566E" w14:textId="77777777" w:rsidR="00933BBD" w:rsidRPr="0084305D" w:rsidRDefault="00933BBD" w:rsidP="00BC2983">
            <w:pPr>
              <w:jc w:val="center"/>
              <w:rPr>
                <w:rFonts w:cstheme="minorHAnsi"/>
                <w:b/>
                <w:bCs/>
              </w:rPr>
            </w:pPr>
            <w:r w:rsidRPr="0084305D">
              <w:rPr>
                <w:rFonts w:cstheme="minorHAnsi"/>
                <w:b/>
                <w:bCs/>
              </w:rPr>
              <w:t>10-D-3</w:t>
            </w:r>
          </w:p>
        </w:tc>
        <w:tc>
          <w:tcPr>
            <w:tcW w:w="5940" w:type="dxa"/>
          </w:tcPr>
          <w:p w14:paraId="0A3E6CC4" w14:textId="77777777" w:rsidR="00933BBD" w:rsidRPr="0084305D" w:rsidRDefault="00933BBD" w:rsidP="00BC2983">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17DF5487" w14:textId="77777777" w:rsidR="00933BBD" w:rsidRPr="0084305D" w:rsidRDefault="00933BBD" w:rsidP="00BC2983">
            <w:pPr>
              <w:rPr>
                <w:rFonts w:cstheme="minorHAnsi"/>
              </w:rPr>
            </w:pPr>
          </w:p>
        </w:tc>
        <w:tc>
          <w:tcPr>
            <w:tcW w:w="995" w:type="dxa"/>
          </w:tcPr>
          <w:p w14:paraId="24860CF7" w14:textId="77777777" w:rsidR="00933BBD" w:rsidRPr="00C34C63" w:rsidRDefault="00933BBD" w:rsidP="00BC2983">
            <w:pPr>
              <w:rPr>
                <w:rFonts w:cstheme="minorHAnsi"/>
              </w:rPr>
            </w:pPr>
            <w:r w:rsidRPr="00C34C63">
              <w:rPr>
                <w:rFonts w:cstheme="minorHAnsi"/>
              </w:rPr>
              <w:t xml:space="preserve">A </w:t>
            </w:r>
          </w:p>
          <w:p w14:paraId="45AC24E4" w14:textId="77777777" w:rsidR="00933BBD" w:rsidRPr="00C34C63" w:rsidRDefault="00933BBD" w:rsidP="00BC2983">
            <w:pPr>
              <w:rPr>
                <w:rFonts w:cstheme="minorHAnsi"/>
              </w:rPr>
            </w:pPr>
            <w:r w:rsidRPr="00C34C63">
              <w:rPr>
                <w:rFonts w:cstheme="minorHAnsi"/>
              </w:rPr>
              <w:t xml:space="preserve">B </w:t>
            </w:r>
          </w:p>
          <w:p w14:paraId="78100B67" w14:textId="77777777" w:rsidR="00933BBD" w:rsidRPr="00C34C63" w:rsidRDefault="00933BBD" w:rsidP="00BC2983">
            <w:pPr>
              <w:rPr>
                <w:rFonts w:cstheme="minorHAnsi"/>
              </w:rPr>
            </w:pPr>
            <w:r w:rsidRPr="00C34C63">
              <w:rPr>
                <w:rFonts w:cstheme="minorHAnsi"/>
              </w:rPr>
              <w:t xml:space="preserve">C-M </w:t>
            </w:r>
          </w:p>
          <w:p w14:paraId="1A9260B0" w14:textId="77777777" w:rsidR="00933BBD" w:rsidRPr="0084305D" w:rsidRDefault="00933BBD" w:rsidP="00BC2983">
            <w:pPr>
              <w:rPr>
                <w:rFonts w:cstheme="minorHAnsi"/>
              </w:rPr>
            </w:pPr>
            <w:r w:rsidRPr="00C34C63">
              <w:rPr>
                <w:rFonts w:cstheme="minorHAnsi"/>
              </w:rPr>
              <w:t>C</w:t>
            </w:r>
          </w:p>
        </w:tc>
        <w:tc>
          <w:tcPr>
            <w:tcW w:w="2155" w:type="dxa"/>
          </w:tcPr>
          <w:p w14:paraId="7C93F38F" w14:textId="77777777" w:rsidR="00933BBD" w:rsidRPr="0084305D" w:rsidRDefault="00000000" w:rsidP="00BC2983">
            <w:pPr>
              <w:rPr>
                <w:rFonts w:cstheme="minorHAnsi"/>
              </w:rPr>
            </w:pPr>
            <w:sdt>
              <w:sdtPr>
                <w:rPr>
                  <w:rFonts w:cstheme="minorHAnsi"/>
                </w:rPr>
                <w:id w:val="-1487309776"/>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52F3BAEC" w14:textId="77777777" w:rsidR="00933BBD" w:rsidRPr="0084305D" w:rsidRDefault="00000000" w:rsidP="00BC2983">
            <w:pPr>
              <w:rPr>
                <w:rFonts w:cstheme="minorHAnsi"/>
              </w:rPr>
            </w:pPr>
            <w:sdt>
              <w:sdtPr>
                <w:rPr>
                  <w:rFonts w:cstheme="minorHAnsi"/>
                </w:rPr>
                <w:id w:val="-1149515263"/>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6B56C0E1" w14:textId="77777777" w:rsidR="00933BBD" w:rsidRDefault="00000000" w:rsidP="00BC2983">
            <w:pPr>
              <w:rPr>
                <w:rFonts w:cstheme="minorHAnsi"/>
              </w:rPr>
            </w:pPr>
            <w:sdt>
              <w:sdtPr>
                <w:rPr>
                  <w:rFonts w:cstheme="minorHAnsi"/>
                </w:rPr>
                <w:id w:val="360558469"/>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7A326D13" w14:textId="77777777" w:rsidR="00933BBD" w:rsidRPr="00C34C63" w:rsidRDefault="00000000" w:rsidP="00BC2983">
            <w:pPr>
              <w:rPr>
                <w:rFonts w:cstheme="minorHAnsi"/>
              </w:rPr>
            </w:pPr>
            <w:sdt>
              <w:sdtPr>
                <w:rPr>
                  <w:rFonts w:cstheme="minorHAnsi"/>
                </w:rPr>
                <w:id w:val="-391664674"/>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7B8F5D1F" w14:textId="77777777" w:rsidR="00933BBD" w:rsidRPr="0084305D" w:rsidRDefault="00933BBD" w:rsidP="00BC2983">
            <w:pPr>
              <w:rPr>
                <w:rFonts w:cstheme="minorHAnsi"/>
              </w:rPr>
            </w:pPr>
          </w:p>
        </w:tc>
        <w:sdt>
          <w:sdtPr>
            <w:rPr>
              <w:rFonts w:cstheme="minorHAnsi"/>
            </w:rPr>
            <w:id w:val="373585780"/>
            <w:placeholder>
              <w:docPart w:val="EC71B8640C044B9D938986B01E302DCD"/>
            </w:placeholder>
            <w:showingPlcHdr/>
          </w:sdtPr>
          <w:sdtContent>
            <w:tc>
              <w:tcPr>
                <w:tcW w:w="4595" w:type="dxa"/>
              </w:tcPr>
              <w:p w14:paraId="45F46BC4"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933BBD" w14:paraId="03833464" w14:textId="77777777" w:rsidTr="0069367D">
        <w:trPr>
          <w:jc w:val="center"/>
        </w:trPr>
        <w:tc>
          <w:tcPr>
            <w:tcW w:w="1165" w:type="dxa"/>
          </w:tcPr>
          <w:p w14:paraId="74321F1D" w14:textId="77777777" w:rsidR="00933BBD" w:rsidRPr="0084305D" w:rsidRDefault="00933BBD" w:rsidP="00BC2983">
            <w:pPr>
              <w:jc w:val="center"/>
              <w:rPr>
                <w:rFonts w:cstheme="minorHAnsi"/>
                <w:b/>
                <w:bCs/>
              </w:rPr>
            </w:pPr>
            <w:r w:rsidRPr="0084305D">
              <w:rPr>
                <w:rFonts w:cstheme="minorHAnsi"/>
                <w:b/>
                <w:bCs/>
              </w:rPr>
              <w:t>10-D-4</w:t>
            </w:r>
          </w:p>
        </w:tc>
        <w:tc>
          <w:tcPr>
            <w:tcW w:w="5940" w:type="dxa"/>
          </w:tcPr>
          <w:p w14:paraId="41E07E84" w14:textId="77777777" w:rsidR="00933BBD" w:rsidRPr="0084305D" w:rsidRDefault="00933BBD" w:rsidP="00BC2983">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5C6265D8" w14:textId="77777777" w:rsidR="00933BBD" w:rsidRPr="0084305D" w:rsidRDefault="00933BBD" w:rsidP="00BC2983">
            <w:pPr>
              <w:rPr>
                <w:rFonts w:cstheme="minorHAnsi"/>
              </w:rPr>
            </w:pPr>
          </w:p>
        </w:tc>
        <w:tc>
          <w:tcPr>
            <w:tcW w:w="995" w:type="dxa"/>
          </w:tcPr>
          <w:p w14:paraId="3A07291B" w14:textId="77777777" w:rsidR="00933BBD" w:rsidRPr="00C34C63" w:rsidRDefault="00933BBD" w:rsidP="00BC2983">
            <w:pPr>
              <w:rPr>
                <w:rFonts w:cstheme="minorHAnsi"/>
              </w:rPr>
            </w:pPr>
            <w:r w:rsidRPr="00C34C63">
              <w:rPr>
                <w:rFonts w:cstheme="minorHAnsi"/>
              </w:rPr>
              <w:t xml:space="preserve">A </w:t>
            </w:r>
          </w:p>
          <w:p w14:paraId="3FC0B54B" w14:textId="77777777" w:rsidR="00933BBD" w:rsidRPr="00C34C63" w:rsidRDefault="00933BBD" w:rsidP="00BC2983">
            <w:pPr>
              <w:rPr>
                <w:rFonts w:cstheme="minorHAnsi"/>
              </w:rPr>
            </w:pPr>
            <w:r w:rsidRPr="00C34C63">
              <w:rPr>
                <w:rFonts w:cstheme="minorHAnsi"/>
              </w:rPr>
              <w:t xml:space="preserve">B </w:t>
            </w:r>
          </w:p>
          <w:p w14:paraId="5EF7D8D5" w14:textId="77777777" w:rsidR="00933BBD" w:rsidRPr="00C34C63" w:rsidRDefault="00933BBD" w:rsidP="00BC2983">
            <w:pPr>
              <w:rPr>
                <w:rFonts w:cstheme="minorHAnsi"/>
              </w:rPr>
            </w:pPr>
            <w:r w:rsidRPr="00C34C63">
              <w:rPr>
                <w:rFonts w:cstheme="minorHAnsi"/>
              </w:rPr>
              <w:t xml:space="preserve">C-M </w:t>
            </w:r>
          </w:p>
          <w:p w14:paraId="6546545E" w14:textId="77777777" w:rsidR="00933BBD" w:rsidRPr="0084305D" w:rsidRDefault="00933BBD" w:rsidP="00BC2983">
            <w:pPr>
              <w:rPr>
                <w:rFonts w:cstheme="minorHAnsi"/>
              </w:rPr>
            </w:pPr>
            <w:r w:rsidRPr="00C34C63">
              <w:rPr>
                <w:rFonts w:cstheme="minorHAnsi"/>
              </w:rPr>
              <w:t>C</w:t>
            </w:r>
          </w:p>
        </w:tc>
        <w:tc>
          <w:tcPr>
            <w:tcW w:w="2155" w:type="dxa"/>
          </w:tcPr>
          <w:p w14:paraId="561F970E" w14:textId="77777777" w:rsidR="00933BBD" w:rsidRPr="0084305D" w:rsidRDefault="00000000" w:rsidP="00BC2983">
            <w:pPr>
              <w:rPr>
                <w:rFonts w:cstheme="minorHAnsi"/>
              </w:rPr>
            </w:pPr>
            <w:sdt>
              <w:sdtPr>
                <w:rPr>
                  <w:rFonts w:cstheme="minorHAnsi"/>
                </w:rPr>
                <w:id w:val="1429547110"/>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14F2C60F" w14:textId="77777777" w:rsidR="00933BBD" w:rsidRPr="0084305D" w:rsidRDefault="00000000" w:rsidP="00BC2983">
            <w:pPr>
              <w:rPr>
                <w:rFonts w:cstheme="minorHAnsi"/>
              </w:rPr>
            </w:pPr>
            <w:sdt>
              <w:sdtPr>
                <w:rPr>
                  <w:rFonts w:cstheme="minorHAnsi"/>
                </w:rPr>
                <w:id w:val="362479026"/>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40A4FC59" w14:textId="77777777" w:rsidR="00933BBD" w:rsidRDefault="00000000" w:rsidP="00BC2983">
            <w:pPr>
              <w:rPr>
                <w:rFonts w:cstheme="minorHAnsi"/>
              </w:rPr>
            </w:pPr>
            <w:sdt>
              <w:sdtPr>
                <w:rPr>
                  <w:rFonts w:cstheme="minorHAnsi"/>
                </w:rPr>
                <w:id w:val="-684594501"/>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1471C670" w14:textId="77777777" w:rsidR="00933BBD" w:rsidRPr="00C34C63" w:rsidRDefault="00000000" w:rsidP="00BC2983">
            <w:pPr>
              <w:rPr>
                <w:rFonts w:cstheme="minorHAnsi"/>
              </w:rPr>
            </w:pPr>
            <w:sdt>
              <w:sdtPr>
                <w:rPr>
                  <w:rFonts w:cstheme="minorHAnsi"/>
                </w:rPr>
                <w:id w:val="2132665464"/>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6BD683F0" w14:textId="77777777" w:rsidR="00933BBD" w:rsidRPr="0084305D" w:rsidRDefault="00933BBD" w:rsidP="00BC2983">
            <w:pPr>
              <w:rPr>
                <w:rFonts w:cstheme="minorHAnsi"/>
              </w:rPr>
            </w:pPr>
          </w:p>
        </w:tc>
        <w:sdt>
          <w:sdtPr>
            <w:rPr>
              <w:rFonts w:cstheme="minorHAnsi"/>
            </w:rPr>
            <w:id w:val="-47995672"/>
            <w:placeholder>
              <w:docPart w:val="53531E996E424068B62507E38586471A"/>
            </w:placeholder>
            <w:showingPlcHdr/>
          </w:sdtPr>
          <w:sdtContent>
            <w:tc>
              <w:tcPr>
                <w:tcW w:w="4595" w:type="dxa"/>
              </w:tcPr>
              <w:p w14:paraId="1F907272"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933BBD" w14:paraId="790CE88F" w14:textId="77777777" w:rsidTr="0069367D">
        <w:trPr>
          <w:jc w:val="center"/>
        </w:trPr>
        <w:tc>
          <w:tcPr>
            <w:tcW w:w="1165" w:type="dxa"/>
          </w:tcPr>
          <w:p w14:paraId="5B7DA3E9" w14:textId="77777777" w:rsidR="00933BBD" w:rsidRPr="0084305D" w:rsidRDefault="00933BBD" w:rsidP="00BC2983">
            <w:pPr>
              <w:jc w:val="center"/>
              <w:rPr>
                <w:rFonts w:cstheme="minorHAnsi"/>
                <w:b/>
                <w:bCs/>
              </w:rPr>
            </w:pPr>
            <w:r w:rsidRPr="0084305D">
              <w:rPr>
                <w:rFonts w:cstheme="minorHAnsi"/>
                <w:b/>
                <w:bCs/>
              </w:rPr>
              <w:t>10-D-5</w:t>
            </w:r>
          </w:p>
        </w:tc>
        <w:tc>
          <w:tcPr>
            <w:tcW w:w="5940" w:type="dxa"/>
          </w:tcPr>
          <w:p w14:paraId="7E061BB3" w14:textId="77777777" w:rsidR="00933BBD" w:rsidRPr="0084305D" w:rsidRDefault="00933BBD" w:rsidP="00BC2983">
            <w:pPr>
              <w:rPr>
                <w:rFonts w:cstheme="minorHAnsi"/>
              </w:rPr>
            </w:pPr>
            <w:r w:rsidRPr="0084305D">
              <w:rPr>
                <w:rFonts w:cstheme="minorHAnsi"/>
              </w:rPr>
              <w:t>Peer review must include at a minimum:</w:t>
            </w:r>
          </w:p>
          <w:p w14:paraId="4B619E1C" w14:textId="77777777" w:rsidR="00933BBD" w:rsidRPr="0084305D" w:rsidRDefault="00933BBD" w:rsidP="00BC2983">
            <w:pPr>
              <w:rPr>
                <w:rFonts w:cstheme="minorHAnsi"/>
              </w:rPr>
            </w:pPr>
            <w:r w:rsidRPr="0084305D">
              <w:rPr>
                <w:rFonts w:cstheme="minorHAnsi"/>
              </w:rPr>
              <w:t>Record of the adequacy and legibility of history and physical exam</w:t>
            </w:r>
          </w:p>
          <w:p w14:paraId="7AFB6A37" w14:textId="77777777" w:rsidR="00933BBD" w:rsidRPr="0084305D" w:rsidRDefault="00933BBD" w:rsidP="00BC2983">
            <w:pPr>
              <w:rPr>
                <w:rFonts w:cstheme="minorHAnsi"/>
              </w:rPr>
            </w:pPr>
          </w:p>
        </w:tc>
        <w:tc>
          <w:tcPr>
            <w:tcW w:w="995" w:type="dxa"/>
          </w:tcPr>
          <w:p w14:paraId="5B0F43C0" w14:textId="77777777" w:rsidR="00933BBD" w:rsidRPr="00C34C63" w:rsidRDefault="00933BBD" w:rsidP="00BC2983">
            <w:pPr>
              <w:rPr>
                <w:rFonts w:cstheme="minorHAnsi"/>
              </w:rPr>
            </w:pPr>
            <w:r w:rsidRPr="00C34C63">
              <w:rPr>
                <w:rFonts w:cstheme="minorHAnsi"/>
              </w:rPr>
              <w:t xml:space="preserve">A </w:t>
            </w:r>
          </w:p>
          <w:p w14:paraId="73A6F84F" w14:textId="77777777" w:rsidR="00933BBD" w:rsidRPr="00C34C63" w:rsidRDefault="00933BBD" w:rsidP="00BC2983">
            <w:pPr>
              <w:rPr>
                <w:rFonts w:cstheme="minorHAnsi"/>
              </w:rPr>
            </w:pPr>
            <w:r w:rsidRPr="00C34C63">
              <w:rPr>
                <w:rFonts w:cstheme="minorHAnsi"/>
              </w:rPr>
              <w:t xml:space="preserve">B </w:t>
            </w:r>
          </w:p>
          <w:p w14:paraId="6790ED8D" w14:textId="77777777" w:rsidR="00933BBD" w:rsidRPr="00C34C63" w:rsidRDefault="00933BBD" w:rsidP="00BC2983">
            <w:pPr>
              <w:rPr>
                <w:rFonts w:cstheme="minorHAnsi"/>
              </w:rPr>
            </w:pPr>
            <w:r w:rsidRPr="00C34C63">
              <w:rPr>
                <w:rFonts w:cstheme="minorHAnsi"/>
              </w:rPr>
              <w:t xml:space="preserve">C-M </w:t>
            </w:r>
          </w:p>
          <w:p w14:paraId="3DF627FE" w14:textId="77777777" w:rsidR="00933BBD" w:rsidRPr="0084305D" w:rsidRDefault="00933BBD" w:rsidP="00BC2983">
            <w:pPr>
              <w:rPr>
                <w:rFonts w:cstheme="minorHAnsi"/>
              </w:rPr>
            </w:pPr>
            <w:r w:rsidRPr="00C34C63">
              <w:rPr>
                <w:rFonts w:cstheme="minorHAnsi"/>
              </w:rPr>
              <w:t>C</w:t>
            </w:r>
          </w:p>
        </w:tc>
        <w:tc>
          <w:tcPr>
            <w:tcW w:w="2155" w:type="dxa"/>
          </w:tcPr>
          <w:p w14:paraId="27691916" w14:textId="77777777" w:rsidR="00933BBD" w:rsidRPr="0084305D" w:rsidRDefault="00000000" w:rsidP="00BC2983">
            <w:pPr>
              <w:rPr>
                <w:rFonts w:cstheme="minorHAnsi"/>
              </w:rPr>
            </w:pPr>
            <w:sdt>
              <w:sdtPr>
                <w:rPr>
                  <w:rFonts w:cstheme="minorHAnsi"/>
                </w:rPr>
                <w:id w:val="2056737810"/>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05F4245B" w14:textId="77777777" w:rsidR="00933BBD" w:rsidRPr="0084305D" w:rsidRDefault="00000000" w:rsidP="00BC2983">
            <w:pPr>
              <w:rPr>
                <w:rFonts w:cstheme="minorHAnsi"/>
              </w:rPr>
            </w:pPr>
            <w:sdt>
              <w:sdtPr>
                <w:rPr>
                  <w:rFonts w:cstheme="minorHAnsi"/>
                </w:rPr>
                <w:id w:val="-1817638449"/>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022375DA" w14:textId="77777777" w:rsidR="00933BBD" w:rsidRDefault="00000000" w:rsidP="00BC2983">
            <w:pPr>
              <w:rPr>
                <w:rFonts w:cstheme="minorHAnsi"/>
              </w:rPr>
            </w:pPr>
            <w:sdt>
              <w:sdtPr>
                <w:rPr>
                  <w:rFonts w:cstheme="minorHAnsi"/>
                </w:rPr>
                <w:id w:val="897017064"/>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256CE7EA" w14:textId="77777777" w:rsidR="00933BBD" w:rsidRPr="00C34C63" w:rsidRDefault="00000000" w:rsidP="00BC2983">
            <w:pPr>
              <w:rPr>
                <w:rFonts w:cstheme="minorHAnsi"/>
              </w:rPr>
            </w:pPr>
            <w:sdt>
              <w:sdtPr>
                <w:rPr>
                  <w:rFonts w:cstheme="minorHAnsi"/>
                </w:rPr>
                <w:id w:val="1958670439"/>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5E09CCEE" w14:textId="77777777" w:rsidR="00933BBD" w:rsidRPr="0084305D" w:rsidRDefault="00933BBD" w:rsidP="00BC2983">
            <w:pPr>
              <w:rPr>
                <w:rFonts w:cstheme="minorHAnsi"/>
              </w:rPr>
            </w:pPr>
          </w:p>
        </w:tc>
        <w:sdt>
          <w:sdtPr>
            <w:rPr>
              <w:rFonts w:cstheme="minorHAnsi"/>
            </w:rPr>
            <w:id w:val="-2033023377"/>
            <w:placeholder>
              <w:docPart w:val="0733260F214A438AAAE22BA00BCA1C24"/>
            </w:placeholder>
            <w:showingPlcHdr/>
          </w:sdtPr>
          <w:sdtContent>
            <w:tc>
              <w:tcPr>
                <w:tcW w:w="4595" w:type="dxa"/>
              </w:tcPr>
              <w:p w14:paraId="3907BDE6"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933BBD" w14:paraId="352BBBC3" w14:textId="77777777" w:rsidTr="0069367D">
        <w:trPr>
          <w:jc w:val="center"/>
        </w:trPr>
        <w:tc>
          <w:tcPr>
            <w:tcW w:w="1165" w:type="dxa"/>
          </w:tcPr>
          <w:p w14:paraId="7F42A524" w14:textId="77777777" w:rsidR="00933BBD" w:rsidRPr="0084305D" w:rsidRDefault="00933BBD" w:rsidP="00BC2983">
            <w:pPr>
              <w:jc w:val="center"/>
              <w:rPr>
                <w:rFonts w:cstheme="minorHAnsi"/>
                <w:b/>
                <w:bCs/>
              </w:rPr>
            </w:pPr>
            <w:r w:rsidRPr="0084305D">
              <w:rPr>
                <w:rFonts w:cstheme="minorHAnsi"/>
                <w:b/>
                <w:bCs/>
              </w:rPr>
              <w:t>10-D-6</w:t>
            </w:r>
          </w:p>
        </w:tc>
        <w:tc>
          <w:tcPr>
            <w:tcW w:w="5940" w:type="dxa"/>
          </w:tcPr>
          <w:p w14:paraId="3AC64533" w14:textId="77777777" w:rsidR="00933BBD" w:rsidRPr="0084305D" w:rsidRDefault="00933BBD" w:rsidP="00BC2983">
            <w:pPr>
              <w:rPr>
                <w:rFonts w:cstheme="minorHAnsi"/>
              </w:rPr>
            </w:pPr>
            <w:r w:rsidRPr="0084305D">
              <w:rPr>
                <w:rFonts w:cstheme="minorHAnsi"/>
              </w:rPr>
              <w:t>Peer review must include at a minimum:</w:t>
            </w:r>
          </w:p>
          <w:p w14:paraId="63597763" w14:textId="77777777" w:rsidR="00933BBD" w:rsidRPr="0084305D" w:rsidRDefault="00933BBD" w:rsidP="00BC2983">
            <w:pPr>
              <w:rPr>
                <w:rFonts w:cstheme="minorHAnsi"/>
              </w:rPr>
            </w:pPr>
            <w:r w:rsidRPr="0084305D">
              <w:rPr>
                <w:rFonts w:cstheme="minorHAnsi"/>
              </w:rPr>
              <w:t>Record of the adequacy of surgical consent</w:t>
            </w:r>
          </w:p>
          <w:p w14:paraId="7A460434" w14:textId="77777777" w:rsidR="00933BBD" w:rsidRPr="0084305D" w:rsidRDefault="00933BBD" w:rsidP="00BC2983">
            <w:pPr>
              <w:rPr>
                <w:rFonts w:cstheme="minorHAnsi"/>
              </w:rPr>
            </w:pPr>
          </w:p>
        </w:tc>
        <w:tc>
          <w:tcPr>
            <w:tcW w:w="995" w:type="dxa"/>
          </w:tcPr>
          <w:p w14:paraId="320437A0" w14:textId="77777777" w:rsidR="00933BBD" w:rsidRPr="00C34C63" w:rsidRDefault="00933BBD" w:rsidP="00BC2983">
            <w:pPr>
              <w:rPr>
                <w:rFonts w:cstheme="minorHAnsi"/>
              </w:rPr>
            </w:pPr>
            <w:r w:rsidRPr="00C34C63">
              <w:rPr>
                <w:rFonts w:cstheme="minorHAnsi"/>
              </w:rPr>
              <w:t xml:space="preserve">A </w:t>
            </w:r>
          </w:p>
          <w:p w14:paraId="66D6D64E" w14:textId="77777777" w:rsidR="00933BBD" w:rsidRPr="00C34C63" w:rsidRDefault="00933BBD" w:rsidP="00BC2983">
            <w:pPr>
              <w:rPr>
                <w:rFonts w:cstheme="minorHAnsi"/>
              </w:rPr>
            </w:pPr>
            <w:r w:rsidRPr="00C34C63">
              <w:rPr>
                <w:rFonts w:cstheme="minorHAnsi"/>
              </w:rPr>
              <w:t xml:space="preserve">B </w:t>
            </w:r>
          </w:p>
          <w:p w14:paraId="5AE85EBA" w14:textId="77777777" w:rsidR="00933BBD" w:rsidRPr="00C34C63" w:rsidRDefault="00933BBD" w:rsidP="00BC2983">
            <w:pPr>
              <w:rPr>
                <w:rFonts w:cstheme="minorHAnsi"/>
              </w:rPr>
            </w:pPr>
            <w:r w:rsidRPr="00C34C63">
              <w:rPr>
                <w:rFonts w:cstheme="minorHAnsi"/>
              </w:rPr>
              <w:t xml:space="preserve">C-M </w:t>
            </w:r>
          </w:p>
          <w:p w14:paraId="1F86F118" w14:textId="77777777" w:rsidR="00933BBD" w:rsidRPr="0084305D" w:rsidRDefault="00933BBD" w:rsidP="00BC2983">
            <w:pPr>
              <w:rPr>
                <w:rFonts w:cstheme="minorHAnsi"/>
              </w:rPr>
            </w:pPr>
            <w:r w:rsidRPr="00C34C63">
              <w:rPr>
                <w:rFonts w:cstheme="minorHAnsi"/>
              </w:rPr>
              <w:t>C</w:t>
            </w:r>
          </w:p>
        </w:tc>
        <w:tc>
          <w:tcPr>
            <w:tcW w:w="2155" w:type="dxa"/>
          </w:tcPr>
          <w:p w14:paraId="16DBF24C" w14:textId="77777777" w:rsidR="00933BBD" w:rsidRPr="0084305D" w:rsidRDefault="00000000" w:rsidP="00BC2983">
            <w:pPr>
              <w:rPr>
                <w:rFonts w:cstheme="minorHAnsi"/>
              </w:rPr>
            </w:pPr>
            <w:sdt>
              <w:sdtPr>
                <w:rPr>
                  <w:rFonts w:cstheme="minorHAnsi"/>
                </w:rPr>
                <w:id w:val="-1365445247"/>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0EEB1984" w14:textId="77777777" w:rsidR="00933BBD" w:rsidRPr="0084305D" w:rsidRDefault="00000000" w:rsidP="00BC2983">
            <w:pPr>
              <w:rPr>
                <w:rFonts w:cstheme="minorHAnsi"/>
              </w:rPr>
            </w:pPr>
            <w:sdt>
              <w:sdtPr>
                <w:rPr>
                  <w:rFonts w:cstheme="minorHAnsi"/>
                </w:rPr>
                <w:id w:val="-1296213454"/>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6C3E9080" w14:textId="77777777" w:rsidR="00933BBD" w:rsidRDefault="00000000" w:rsidP="00BC2983">
            <w:pPr>
              <w:rPr>
                <w:rFonts w:cstheme="minorHAnsi"/>
              </w:rPr>
            </w:pPr>
            <w:sdt>
              <w:sdtPr>
                <w:rPr>
                  <w:rFonts w:cstheme="minorHAnsi"/>
                </w:rPr>
                <w:id w:val="1465927288"/>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373A7D81" w14:textId="77777777" w:rsidR="00933BBD" w:rsidRPr="00C34C63" w:rsidRDefault="00000000" w:rsidP="00BC2983">
            <w:pPr>
              <w:rPr>
                <w:rFonts w:cstheme="minorHAnsi"/>
              </w:rPr>
            </w:pPr>
            <w:sdt>
              <w:sdtPr>
                <w:rPr>
                  <w:rFonts w:cstheme="minorHAnsi"/>
                </w:rPr>
                <w:id w:val="-1242940304"/>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59ED9335" w14:textId="77777777" w:rsidR="00933BBD" w:rsidRPr="0084305D" w:rsidRDefault="00933BBD" w:rsidP="00BC2983">
            <w:pPr>
              <w:rPr>
                <w:rFonts w:cstheme="minorHAnsi"/>
              </w:rPr>
            </w:pPr>
          </w:p>
        </w:tc>
        <w:sdt>
          <w:sdtPr>
            <w:rPr>
              <w:rFonts w:cstheme="minorHAnsi"/>
            </w:rPr>
            <w:id w:val="151728401"/>
            <w:placeholder>
              <w:docPart w:val="EED43402BA664BF696738F3B2A026841"/>
            </w:placeholder>
            <w:showingPlcHdr/>
          </w:sdtPr>
          <w:sdtContent>
            <w:tc>
              <w:tcPr>
                <w:tcW w:w="4595" w:type="dxa"/>
              </w:tcPr>
              <w:p w14:paraId="0A352DD3"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933BBD" w14:paraId="514641CF" w14:textId="77777777" w:rsidTr="0069367D">
        <w:trPr>
          <w:trHeight w:val="1160"/>
          <w:jc w:val="center"/>
        </w:trPr>
        <w:tc>
          <w:tcPr>
            <w:tcW w:w="1165" w:type="dxa"/>
          </w:tcPr>
          <w:p w14:paraId="69CF05F3" w14:textId="77777777" w:rsidR="00933BBD" w:rsidRPr="0084305D" w:rsidRDefault="00933BBD" w:rsidP="00BC2983">
            <w:pPr>
              <w:jc w:val="center"/>
              <w:rPr>
                <w:rFonts w:cstheme="minorHAnsi"/>
                <w:b/>
                <w:bCs/>
              </w:rPr>
            </w:pPr>
            <w:r w:rsidRPr="0084305D">
              <w:rPr>
                <w:rFonts w:cstheme="minorHAnsi"/>
                <w:b/>
                <w:bCs/>
              </w:rPr>
              <w:t>10-D-7</w:t>
            </w:r>
          </w:p>
        </w:tc>
        <w:tc>
          <w:tcPr>
            <w:tcW w:w="5940" w:type="dxa"/>
          </w:tcPr>
          <w:p w14:paraId="46241A83" w14:textId="77777777" w:rsidR="00933BBD" w:rsidRPr="0084305D" w:rsidRDefault="00933BBD" w:rsidP="00BC2983">
            <w:pPr>
              <w:rPr>
                <w:rFonts w:cstheme="minorHAnsi"/>
              </w:rPr>
            </w:pPr>
            <w:r w:rsidRPr="0084305D">
              <w:rPr>
                <w:rFonts w:cstheme="minorHAnsi"/>
              </w:rPr>
              <w:t>Peer review must include at a minimum:</w:t>
            </w:r>
          </w:p>
          <w:p w14:paraId="7219E842" w14:textId="77777777" w:rsidR="00933BBD" w:rsidRPr="0084305D" w:rsidRDefault="00933BBD" w:rsidP="00BC2983">
            <w:pPr>
              <w:rPr>
                <w:rFonts w:cstheme="minorHAnsi"/>
              </w:rPr>
            </w:pPr>
            <w:r w:rsidRPr="0084305D">
              <w:rPr>
                <w:rFonts w:cstheme="minorHAnsi"/>
              </w:rPr>
              <w:t>Record of the adequacy of appropriate laboratory, EKG, and radiographic reports.</w:t>
            </w:r>
          </w:p>
        </w:tc>
        <w:tc>
          <w:tcPr>
            <w:tcW w:w="995" w:type="dxa"/>
          </w:tcPr>
          <w:p w14:paraId="2291A3DD" w14:textId="77777777" w:rsidR="00933BBD" w:rsidRPr="00C34C63" w:rsidRDefault="00933BBD" w:rsidP="00BC2983">
            <w:pPr>
              <w:rPr>
                <w:rFonts w:cstheme="minorHAnsi"/>
              </w:rPr>
            </w:pPr>
            <w:r w:rsidRPr="00C34C63">
              <w:rPr>
                <w:rFonts w:cstheme="minorHAnsi"/>
              </w:rPr>
              <w:t xml:space="preserve">A </w:t>
            </w:r>
          </w:p>
          <w:p w14:paraId="484810A1" w14:textId="77777777" w:rsidR="00933BBD" w:rsidRPr="00C34C63" w:rsidRDefault="00933BBD" w:rsidP="00BC2983">
            <w:pPr>
              <w:rPr>
                <w:rFonts w:cstheme="minorHAnsi"/>
              </w:rPr>
            </w:pPr>
            <w:r w:rsidRPr="00C34C63">
              <w:rPr>
                <w:rFonts w:cstheme="minorHAnsi"/>
              </w:rPr>
              <w:t xml:space="preserve">B </w:t>
            </w:r>
          </w:p>
          <w:p w14:paraId="0FB2C4F0" w14:textId="77777777" w:rsidR="00933BBD" w:rsidRPr="00C34C63" w:rsidRDefault="00933BBD" w:rsidP="00BC2983">
            <w:pPr>
              <w:rPr>
                <w:rFonts w:cstheme="minorHAnsi"/>
              </w:rPr>
            </w:pPr>
            <w:r w:rsidRPr="00C34C63">
              <w:rPr>
                <w:rFonts w:cstheme="minorHAnsi"/>
              </w:rPr>
              <w:t xml:space="preserve">C-M </w:t>
            </w:r>
          </w:p>
          <w:p w14:paraId="5839D37F" w14:textId="77777777" w:rsidR="00933BBD" w:rsidRPr="0084305D" w:rsidRDefault="00933BBD" w:rsidP="00BC2983">
            <w:pPr>
              <w:rPr>
                <w:rFonts w:cstheme="minorHAnsi"/>
              </w:rPr>
            </w:pPr>
            <w:r w:rsidRPr="00C34C63">
              <w:rPr>
                <w:rFonts w:cstheme="minorHAnsi"/>
              </w:rPr>
              <w:t>C</w:t>
            </w:r>
          </w:p>
        </w:tc>
        <w:tc>
          <w:tcPr>
            <w:tcW w:w="2155" w:type="dxa"/>
          </w:tcPr>
          <w:p w14:paraId="3D73A4B3" w14:textId="77777777" w:rsidR="00933BBD" w:rsidRPr="0084305D" w:rsidRDefault="00000000" w:rsidP="00BC2983">
            <w:pPr>
              <w:rPr>
                <w:rFonts w:cstheme="minorHAnsi"/>
              </w:rPr>
            </w:pPr>
            <w:sdt>
              <w:sdtPr>
                <w:rPr>
                  <w:rFonts w:cstheme="minorHAnsi"/>
                </w:rPr>
                <w:id w:val="1494679514"/>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188240A5" w14:textId="77777777" w:rsidR="00933BBD" w:rsidRPr="0084305D" w:rsidRDefault="00000000" w:rsidP="00BC2983">
            <w:pPr>
              <w:rPr>
                <w:rFonts w:cstheme="minorHAnsi"/>
              </w:rPr>
            </w:pPr>
            <w:sdt>
              <w:sdtPr>
                <w:rPr>
                  <w:rFonts w:cstheme="minorHAnsi"/>
                </w:rPr>
                <w:id w:val="-1421101503"/>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57F6B6B5" w14:textId="77777777" w:rsidR="00933BBD" w:rsidRDefault="00000000" w:rsidP="00BC2983">
            <w:pPr>
              <w:rPr>
                <w:rFonts w:cstheme="minorHAnsi"/>
              </w:rPr>
            </w:pPr>
            <w:sdt>
              <w:sdtPr>
                <w:rPr>
                  <w:rFonts w:cstheme="minorHAnsi"/>
                </w:rPr>
                <w:id w:val="659806505"/>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2ECC2382" w14:textId="77777777" w:rsidR="00933BBD" w:rsidRPr="00C34C63" w:rsidRDefault="00000000" w:rsidP="00BC2983">
            <w:pPr>
              <w:rPr>
                <w:rFonts w:cstheme="minorHAnsi"/>
              </w:rPr>
            </w:pPr>
            <w:sdt>
              <w:sdtPr>
                <w:rPr>
                  <w:rFonts w:cstheme="minorHAnsi"/>
                </w:rPr>
                <w:id w:val="1582107542"/>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687AFF53" w14:textId="77777777" w:rsidR="00933BBD" w:rsidRPr="0084305D" w:rsidRDefault="00933BBD" w:rsidP="00BC2983">
            <w:pPr>
              <w:rPr>
                <w:rFonts w:cstheme="minorHAnsi"/>
              </w:rPr>
            </w:pPr>
          </w:p>
        </w:tc>
        <w:sdt>
          <w:sdtPr>
            <w:rPr>
              <w:rFonts w:cstheme="minorHAnsi"/>
            </w:rPr>
            <w:id w:val="1573391276"/>
            <w:placeholder>
              <w:docPart w:val="7AA4D53F7058448FADCF654D9675F5FC"/>
            </w:placeholder>
            <w:showingPlcHdr/>
          </w:sdtPr>
          <w:sdtContent>
            <w:tc>
              <w:tcPr>
                <w:tcW w:w="4595" w:type="dxa"/>
              </w:tcPr>
              <w:p w14:paraId="51A20FD5"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933BBD" w14:paraId="27AC0BD5" w14:textId="77777777" w:rsidTr="00E6659F">
        <w:trPr>
          <w:trHeight w:val="1700"/>
          <w:jc w:val="center"/>
        </w:trPr>
        <w:tc>
          <w:tcPr>
            <w:tcW w:w="1165" w:type="dxa"/>
          </w:tcPr>
          <w:p w14:paraId="0F577D77" w14:textId="77777777" w:rsidR="00933BBD" w:rsidRPr="0084305D" w:rsidRDefault="00933BBD" w:rsidP="00BC2983">
            <w:pPr>
              <w:jc w:val="center"/>
              <w:rPr>
                <w:rFonts w:cstheme="minorHAnsi"/>
                <w:b/>
                <w:bCs/>
              </w:rPr>
            </w:pPr>
            <w:r w:rsidRPr="0084305D">
              <w:rPr>
                <w:rFonts w:cstheme="minorHAnsi"/>
                <w:b/>
                <w:bCs/>
              </w:rPr>
              <w:t>10-D-8</w:t>
            </w:r>
          </w:p>
        </w:tc>
        <w:tc>
          <w:tcPr>
            <w:tcW w:w="5940" w:type="dxa"/>
          </w:tcPr>
          <w:p w14:paraId="2A74FAD9" w14:textId="77777777" w:rsidR="00933BBD" w:rsidRPr="0084305D" w:rsidRDefault="00933BBD" w:rsidP="00BC2983">
            <w:pPr>
              <w:rPr>
                <w:rFonts w:cstheme="minorHAnsi"/>
              </w:rPr>
            </w:pPr>
            <w:r w:rsidRPr="0084305D">
              <w:rPr>
                <w:rFonts w:cstheme="minorHAnsi"/>
              </w:rPr>
              <w:t>Peer review must include at a minimum:</w:t>
            </w:r>
          </w:p>
          <w:p w14:paraId="64C82EA5" w14:textId="77777777" w:rsidR="00933BBD" w:rsidRPr="0084305D" w:rsidRDefault="00933BBD" w:rsidP="00BC2983">
            <w:pPr>
              <w:rPr>
                <w:rFonts w:cstheme="minorHAnsi"/>
              </w:rPr>
            </w:pPr>
            <w:r w:rsidRPr="0084305D">
              <w:rPr>
                <w:rFonts w:cstheme="minorHAnsi"/>
              </w:rPr>
              <w:t>Record of the adequacy of a written operative report</w:t>
            </w:r>
          </w:p>
          <w:p w14:paraId="6EB26BA5" w14:textId="77777777" w:rsidR="00933BBD" w:rsidRPr="0084305D" w:rsidRDefault="00933BBD" w:rsidP="00BC2983">
            <w:pPr>
              <w:tabs>
                <w:tab w:val="left" w:pos="455"/>
              </w:tabs>
              <w:rPr>
                <w:rFonts w:cstheme="minorHAnsi"/>
              </w:rPr>
            </w:pPr>
          </w:p>
        </w:tc>
        <w:tc>
          <w:tcPr>
            <w:tcW w:w="995" w:type="dxa"/>
          </w:tcPr>
          <w:p w14:paraId="08D419A3" w14:textId="77777777" w:rsidR="00933BBD" w:rsidRPr="00C34C63" w:rsidRDefault="00933BBD" w:rsidP="00BC2983">
            <w:pPr>
              <w:rPr>
                <w:rFonts w:cstheme="minorHAnsi"/>
              </w:rPr>
            </w:pPr>
            <w:r w:rsidRPr="00C34C63">
              <w:rPr>
                <w:rFonts w:cstheme="minorHAnsi"/>
              </w:rPr>
              <w:t xml:space="preserve">A </w:t>
            </w:r>
          </w:p>
          <w:p w14:paraId="4BE847E6" w14:textId="77777777" w:rsidR="00933BBD" w:rsidRPr="00C34C63" w:rsidRDefault="00933BBD" w:rsidP="00BC2983">
            <w:pPr>
              <w:rPr>
                <w:rFonts w:cstheme="minorHAnsi"/>
              </w:rPr>
            </w:pPr>
            <w:r w:rsidRPr="00C34C63">
              <w:rPr>
                <w:rFonts w:cstheme="minorHAnsi"/>
              </w:rPr>
              <w:t xml:space="preserve">B </w:t>
            </w:r>
          </w:p>
          <w:p w14:paraId="291B198C" w14:textId="77777777" w:rsidR="00933BBD" w:rsidRPr="00C34C63" w:rsidRDefault="00933BBD" w:rsidP="00BC2983">
            <w:pPr>
              <w:rPr>
                <w:rFonts w:cstheme="minorHAnsi"/>
              </w:rPr>
            </w:pPr>
            <w:r w:rsidRPr="00C34C63">
              <w:rPr>
                <w:rFonts w:cstheme="minorHAnsi"/>
              </w:rPr>
              <w:t xml:space="preserve">C-M </w:t>
            </w:r>
          </w:p>
          <w:p w14:paraId="0FAFE548" w14:textId="77777777" w:rsidR="00933BBD" w:rsidRPr="0084305D" w:rsidRDefault="00933BBD" w:rsidP="00BC2983">
            <w:pPr>
              <w:rPr>
                <w:rFonts w:cstheme="minorHAnsi"/>
              </w:rPr>
            </w:pPr>
            <w:r w:rsidRPr="00C34C63">
              <w:rPr>
                <w:rFonts w:cstheme="minorHAnsi"/>
              </w:rPr>
              <w:t>C</w:t>
            </w:r>
          </w:p>
        </w:tc>
        <w:tc>
          <w:tcPr>
            <w:tcW w:w="2155" w:type="dxa"/>
          </w:tcPr>
          <w:p w14:paraId="69FBB154" w14:textId="77777777" w:rsidR="00933BBD" w:rsidRPr="0084305D" w:rsidRDefault="00000000" w:rsidP="00BC2983">
            <w:pPr>
              <w:rPr>
                <w:rFonts w:cstheme="minorHAnsi"/>
              </w:rPr>
            </w:pPr>
            <w:sdt>
              <w:sdtPr>
                <w:rPr>
                  <w:rFonts w:cstheme="minorHAnsi"/>
                </w:rPr>
                <w:id w:val="625976330"/>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77CEC9DD" w14:textId="77777777" w:rsidR="00933BBD" w:rsidRPr="0084305D" w:rsidRDefault="00000000" w:rsidP="00BC2983">
            <w:pPr>
              <w:rPr>
                <w:rFonts w:cstheme="minorHAnsi"/>
              </w:rPr>
            </w:pPr>
            <w:sdt>
              <w:sdtPr>
                <w:rPr>
                  <w:rFonts w:cstheme="minorHAnsi"/>
                </w:rPr>
                <w:id w:val="2029831354"/>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53232822" w14:textId="77777777" w:rsidR="00933BBD" w:rsidRDefault="00000000" w:rsidP="00BC2983">
            <w:pPr>
              <w:rPr>
                <w:rFonts w:cstheme="minorHAnsi"/>
              </w:rPr>
            </w:pPr>
            <w:sdt>
              <w:sdtPr>
                <w:rPr>
                  <w:rFonts w:cstheme="minorHAnsi"/>
                </w:rPr>
                <w:id w:val="-515921901"/>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06C77C24" w14:textId="77777777" w:rsidR="00933BBD" w:rsidRPr="00C34C63" w:rsidRDefault="00000000" w:rsidP="00BC2983">
            <w:pPr>
              <w:rPr>
                <w:rFonts w:cstheme="minorHAnsi"/>
              </w:rPr>
            </w:pPr>
            <w:sdt>
              <w:sdtPr>
                <w:rPr>
                  <w:rFonts w:cstheme="minorHAnsi"/>
                </w:rPr>
                <w:id w:val="1379286195"/>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2DF2381D" w14:textId="77777777" w:rsidR="00933BBD" w:rsidRPr="0084305D" w:rsidRDefault="00933BBD" w:rsidP="00BC2983">
            <w:pPr>
              <w:rPr>
                <w:rFonts w:cstheme="minorHAnsi"/>
              </w:rPr>
            </w:pPr>
          </w:p>
        </w:tc>
        <w:sdt>
          <w:sdtPr>
            <w:rPr>
              <w:rFonts w:cstheme="minorHAnsi"/>
            </w:rPr>
            <w:id w:val="1693419575"/>
            <w:placeholder>
              <w:docPart w:val="198151B963834C10A94753DFE9E7320B"/>
            </w:placeholder>
            <w:showingPlcHdr/>
          </w:sdtPr>
          <w:sdtContent>
            <w:tc>
              <w:tcPr>
                <w:tcW w:w="4595" w:type="dxa"/>
              </w:tcPr>
              <w:p w14:paraId="405F6B81"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E6659F" w14:paraId="1DE94CB4" w14:textId="77777777" w:rsidTr="00E6659F">
        <w:trPr>
          <w:trHeight w:val="350"/>
          <w:jc w:val="center"/>
        </w:trPr>
        <w:tc>
          <w:tcPr>
            <w:tcW w:w="1165" w:type="dxa"/>
            <w:shd w:val="clear" w:color="auto" w:fill="243746"/>
          </w:tcPr>
          <w:p w14:paraId="6B408020" w14:textId="32D31AE3" w:rsidR="00E6659F" w:rsidRPr="0084305D" w:rsidRDefault="00E6659F" w:rsidP="00E6659F">
            <w:pPr>
              <w:jc w:val="center"/>
              <w:rPr>
                <w:rFonts w:cstheme="minorHAnsi"/>
                <w:b/>
                <w:bCs/>
              </w:rPr>
            </w:pPr>
            <w:r w:rsidRPr="00AE1B2E">
              <w:rPr>
                <w:rFonts w:cs="Arial"/>
                <w:b/>
                <w:bCs/>
                <w:color w:val="FFFFFF" w:themeColor="background1"/>
                <w:sz w:val="28"/>
                <w:szCs w:val="28"/>
              </w:rPr>
              <w:lastRenderedPageBreak/>
              <w:t>ID</w:t>
            </w:r>
          </w:p>
        </w:tc>
        <w:tc>
          <w:tcPr>
            <w:tcW w:w="5940" w:type="dxa"/>
            <w:shd w:val="clear" w:color="auto" w:fill="243746"/>
          </w:tcPr>
          <w:p w14:paraId="248046E2" w14:textId="67BB3DDF" w:rsidR="00E6659F" w:rsidRPr="0084305D" w:rsidRDefault="00E6659F" w:rsidP="00E6659F">
            <w:pPr>
              <w:rPr>
                <w:rFonts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995" w:type="dxa"/>
            <w:shd w:val="clear" w:color="auto" w:fill="243746"/>
          </w:tcPr>
          <w:p w14:paraId="682C1E4C" w14:textId="154171D3" w:rsidR="00E6659F" w:rsidRPr="00C34C63" w:rsidRDefault="00E6659F" w:rsidP="00E6659F">
            <w:pPr>
              <w:rPr>
                <w:rFonts w:cstheme="minorHAnsi"/>
              </w:rPr>
            </w:pPr>
            <w:r w:rsidRPr="00AE1B2E">
              <w:rPr>
                <w:rFonts w:cs="Arial"/>
                <w:b/>
                <w:bCs/>
                <w:color w:val="FFFFFF" w:themeColor="background1"/>
                <w:sz w:val="28"/>
                <w:szCs w:val="28"/>
              </w:rPr>
              <w:t>Class</w:t>
            </w:r>
          </w:p>
        </w:tc>
        <w:tc>
          <w:tcPr>
            <w:tcW w:w="2155" w:type="dxa"/>
            <w:shd w:val="clear" w:color="auto" w:fill="243746"/>
          </w:tcPr>
          <w:p w14:paraId="7F932D69" w14:textId="0AB86F04" w:rsidR="00E6659F" w:rsidRDefault="00E6659F" w:rsidP="00E6659F">
            <w:pPr>
              <w:rPr>
                <w:rFonts w:cstheme="minorHAnsi"/>
              </w:rPr>
            </w:pPr>
            <w:r w:rsidRPr="00AE1B2E">
              <w:rPr>
                <w:rFonts w:cs="Arial"/>
                <w:b/>
                <w:bCs/>
                <w:color w:val="FFFFFF" w:themeColor="background1"/>
                <w:sz w:val="28"/>
                <w:szCs w:val="28"/>
              </w:rPr>
              <w:t>Score</w:t>
            </w:r>
          </w:p>
        </w:tc>
        <w:tc>
          <w:tcPr>
            <w:tcW w:w="4595" w:type="dxa"/>
            <w:shd w:val="clear" w:color="auto" w:fill="243746"/>
          </w:tcPr>
          <w:p w14:paraId="4C421340" w14:textId="6087AB3E" w:rsidR="00E6659F" w:rsidRDefault="00E6659F" w:rsidP="00E6659F">
            <w:pPr>
              <w:rPr>
                <w:rFonts w:cstheme="minorHAnsi"/>
              </w:rPr>
            </w:pPr>
            <w:r w:rsidRPr="00AE1B2E">
              <w:rPr>
                <w:rFonts w:cs="Arial"/>
                <w:b/>
                <w:bCs/>
                <w:color w:val="FFFFFF" w:themeColor="background1"/>
                <w:sz w:val="28"/>
                <w:szCs w:val="28"/>
              </w:rPr>
              <w:t>Findings/Comments</w:t>
            </w:r>
          </w:p>
        </w:tc>
      </w:tr>
      <w:tr w:rsidR="00933BBD" w14:paraId="4DAB250B" w14:textId="77777777" w:rsidTr="0069367D">
        <w:trPr>
          <w:trHeight w:val="1340"/>
          <w:jc w:val="center"/>
        </w:trPr>
        <w:tc>
          <w:tcPr>
            <w:tcW w:w="1165" w:type="dxa"/>
          </w:tcPr>
          <w:p w14:paraId="0E4EA74D" w14:textId="77777777" w:rsidR="00933BBD" w:rsidRPr="0084305D" w:rsidRDefault="00933BBD" w:rsidP="00BC2983">
            <w:pPr>
              <w:jc w:val="center"/>
              <w:rPr>
                <w:rFonts w:cstheme="minorHAnsi"/>
                <w:b/>
                <w:bCs/>
              </w:rPr>
            </w:pPr>
            <w:r w:rsidRPr="0084305D">
              <w:rPr>
                <w:rFonts w:cstheme="minorHAnsi"/>
                <w:b/>
                <w:bCs/>
              </w:rPr>
              <w:t>10-D-9</w:t>
            </w:r>
          </w:p>
        </w:tc>
        <w:tc>
          <w:tcPr>
            <w:tcW w:w="5940" w:type="dxa"/>
          </w:tcPr>
          <w:p w14:paraId="7A74DBEF" w14:textId="77777777" w:rsidR="00933BBD" w:rsidRPr="0084305D" w:rsidRDefault="00933BBD" w:rsidP="00BC2983">
            <w:pPr>
              <w:rPr>
                <w:rFonts w:cstheme="minorHAnsi"/>
              </w:rPr>
            </w:pPr>
            <w:r w:rsidRPr="0084305D">
              <w:rPr>
                <w:rFonts w:cstheme="minorHAnsi"/>
              </w:rPr>
              <w:t>Peer review must include at a minimum:</w:t>
            </w:r>
          </w:p>
          <w:p w14:paraId="70264B0B" w14:textId="77777777" w:rsidR="00933BBD" w:rsidRPr="0084305D" w:rsidRDefault="00933BBD" w:rsidP="00BC2983">
            <w:pPr>
              <w:rPr>
                <w:rFonts w:cstheme="minorHAnsi"/>
              </w:rPr>
            </w:pPr>
            <w:r w:rsidRPr="0084305D">
              <w:rPr>
                <w:rFonts w:cstheme="minorHAnsi"/>
              </w:rPr>
              <w:t>Record of the adequacy of anesthesia and recovery records (with IV sedation or general anesthesia).</w:t>
            </w:r>
          </w:p>
          <w:p w14:paraId="0819E281" w14:textId="77777777" w:rsidR="00933BBD" w:rsidRPr="0084305D" w:rsidRDefault="00933BBD" w:rsidP="00BC2983">
            <w:pPr>
              <w:rPr>
                <w:rFonts w:cstheme="minorHAnsi"/>
              </w:rPr>
            </w:pPr>
          </w:p>
        </w:tc>
        <w:tc>
          <w:tcPr>
            <w:tcW w:w="995" w:type="dxa"/>
          </w:tcPr>
          <w:p w14:paraId="4E8924B9" w14:textId="77777777" w:rsidR="00933BBD" w:rsidRPr="00C34C63" w:rsidRDefault="00933BBD" w:rsidP="00BC2983">
            <w:pPr>
              <w:rPr>
                <w:rFonts w:cstheme="minorHAnsi"/>
              </w:rPr>
            </w:pPr>
            <w:r w:rsidRPr="00C34C63">
              <w:rPr>
                <w:rFonts w:cstheme="minorHAnsi"/>
              </w:rPr>
              <w:t xml:space="preserve">B </w:t>
            </w:r>
          </w:p>
          <w:p w14:paraId="7E52B02F" w14:textId="77777777" w:rsidR="00933BBD" w:rsidRPr="00C34C63" w:rsidRDefault="00933BBD" w:rsidP="00BC2983">
            <w:pPr>
              <w:rPr>
                <w:rFonts w:cstheme="minorHAnsi"/>
              </w:rPr>
            </w:pPr>
            <w:r w:rsidRPr="00C34C63">
              <w:rPr>
                <w:rFonts w:cstheme="minorHAnsi"/>
              </w:rPr>
              <w:t xml:space="preserve">C-M </w:t>
            </w:r>
          </w:p>
          <w:p w14:paraId="453DF941" w14:textId="77777777" w:rsidR="00933BBD" w:rsidRPr="0084305D" w:rsidRDefault="00933BBD" w:rsidP="00BC2983">
            <w:pPr>
              <w:rPr>
                <w:rFonts w:cstheme="minorHAnsi"/>
              </w:rPr>
            </w:pPr>
            <w:r w:rsidRPr="00C34C63">
              <w:rPr>
                <w:rFonts w:cstheme="minorHAnsi"/>
              </w:rPr>
              <w:t>C</w:t>
            </w:r>
          </w:p>
        </w:tc>
        <w:tc>
          <w:tcPr>
            <w:tcW w:w="2155" w:type="dxa"/>
          </w:tcPr>
          <w:p w14:paraId="759007F4" w14:textId="77777777" w:rsidR="00933BBD" w:rsidRPr="0084305D" w:rsidRDefault="00000000" w:rsidP="00BC2983">
            <w:pPr>
              <w:rPr>
                <w:rFonts w:cstheme="minorHAnsi"/>
              </w:rPr>
            </w:pPr>
            <w:sdt>
              <w:sdtPr>
                <w:rPr>
                  <w:rFonts w:cstheme="minorHAnsi"/>
                </w:rPr>
                <w:id w:val="-2118519228"/>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318E1793" w14:textId="77777777" w:rsidR="00933BBD" w:rsidRPr="0084305D" w:rsidRDefault="00000000" w:rsidP="00BC2983">
            <w:pPr>
              <w:rPr>
                <w:rFonts w:cstheme="minorHAnsi"/>
              </w:rPr>
            </w:pPr>
            <w:sdt>
              <w:sdtPr>
                <w:rPr>
                  <w:rFonts w:cstheme="minorHAnsi"/>
                </w:rPr>
                <w:id w:val="-118216175"/>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332B26AA" w14:textId="77777777" w:rsidR="00933BBD" w:rsidRDefault="00000000" w:rsidP="00BC2983">
            <w:pPr>
              <w:rPr>
                <w:rFonts w:cstheme="minorHAnsi"/>
              </w:rPr>
            </w:pPr>
            <w:sdt>
              <w:sdtPr>
                <w:rPr>
                  <w:rFonts w:cstheme="minorHAnsi"/>
                </w:rPr>
                <w:id w:val="701208947"/>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19770D72" w14:textId="77777777" w:rsidR="00933BBD" w:rsidRPr="00C34C63" w:rsidRDefault="00000000" w:rsidP="00BC2983">
            <w:pPr>
              <w:rPr>
                <w:rFonts w:cstheme="minorHAnsi"/>
              </w:rPr>
            </w:pPr>
            <w:sdt>
              <w:sdtPr>
                <w:rPr>
                  <w:rFonts w:cstheme="minorHAnsi"/>
                </w:rPr>
                <w:id w:val="1132592173"/>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074B7F0C" w14:textId="77777777" w:rsidR="00933BBD" w:rsidRPr="0084305D" w:rsidRDefault="00933BBD" w:rsidP="00BC2983">
            <w:pPr>
              <w:rPr>
                <w:rFonts w:cstheme="minorHAnsi"/>
              </w:rPr>
            </w:pPr>
          </w:p>
        </w:tc>
        <w:sdt>
          <w:sdtPr>
            <w:rPr>
              <w:rFonts w:cstheme="minorHAnsi"/>
            </w:rPr>
            <w:id w:val="-1935732648"/>
            <w:placeholder>
              <w:docPart w:val="0C22F1FC8BB047E899BBF95C1B156BDF"/>
            </w:placeholder>
            <w:showingPlcHdr/>
          </w:sdtPr>
          <w:sdtContent>
            <w:tc>
              <w:tcPr>
                <w:tcW w:w="4595" w:type="dxa"/>
              </w:tcPr>
              <w:p w14:paraId="76559E69"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933BBD" w14:paraId="10027A0A" w14:textId="77777777" w:rsidTr="0069367D">
        <w:trPr>
          <w:jc w:val="center"/>
        </w:trPr>
        <w:tc>
          <w:tcPr>
            <w:tcW w:w="1165" w:type="dxa"/>
          </w:tcPr>
          <w:p w14:paraId="39B8FD6C" w14:textId="77777777" w:rsidR="00933BBD" w:rsidRPr="0084305D" w:rsidRDefault="00933BBD" w:rsidP="00BC2983">
            <w:pPr>
              <w:jc w:val="center"/>
              <w:rPr>
                <w:rFonts w:cstheme="minorHAnsi"/>
                <w:b/>
                <w:bCs/>
              </w:rPr>
            </w:pPr>
            <w:r w:rsidRPr="0084305D">
              <w:rPr>
                <w:rFonts w:cstheme="minorHAnsi"/>
                <w:b/>
                <w:bCs/>
              </w:rPr>
              <w:t>10-D-10</w:t>
            </w:r>
          </w:p>
        </w:tc>
        <w:tc>
          <w:tcPr>
            <w:tcW w:w="5940" w:type="dxa"/>
          </w:tcPr>
          <w:p w14:paraId="08DEFDB1" w14:textId="77777777" w:rsidR="00933BBD" w:rsidRPr="0084305D" w:rsidRDefault="00933BBD" w:rsidP="00BC2983">
            <w:pPr>
              <w:rPr>
                <w:rFonts w:cstheme="minorHAnsi"/>
              </w:rPr>
            </w:pPr>
            <w:r w:rsidRPr="0084305D">
              <w:rPr>
                <w:rFonts w:cstheme="minorHAnsi"/>
              </w:rPr>
              <w:t>Peer review must include at a minimum:</w:t>
            </w:r>
          </w:p>
          <w:p w14:paraId="6DB72087" w14:textId="77777777" w:rsidR="00933BBD" w:rsidRPr="0084305D" w:rsidRDefault="00933BBD" w:rsidP="00BC2983">
            <w:pPr>
              <w:rPr>
                <w:rFonts w:cstheme="minorHAnsi"/>
              </w:rPr>
            </w:pPr>
            <w:r w:rsidRPr="0084305D">
              <w:rPr>
                <w:rFonts w:cstheme="minorHAnsi"/>
              </w:rPr>
              <w:t>Record of the adequacy of instructions for post-operative care</w:t>
            </w:r>
          </w:p>
          <w:p w14:paraId="2567C1D9" w14:textId="77777777" w:rsidR="00933BBD" w:rsidRPr="0084305D" w:rsidRDefault="00933BBD" w:rsidP="00BC2983">
            <w:pPr>
              <w:tabs>
                <w:tab w:val="left" w:pos="1885"/>
              </w:tabs>
              <w:rPr>
                <w:rFonts w:cstheme="minorHAnsi"/>
              </w:rPr>
            </w:pPr>
          </w:p>
        </w:tc>
        <w:tc>
          <w:tcPr>
            <w:tcW w:w="995" w:type="dxa"/>
          </w:tcPr>
          <w:p w14:paraId="28FFFB68" w14:textId="77777777" w:rsidR="00933BBD" w:rsidRPr="00C34C63" w:rsidRDefault="00933BBD" w:rsidP="00BC2983">
            <w:pPr>
              <w:rPr>
                <w:rFonts w:cstheme="minorHAnsi"/>
              </w:rPr>
            </w:pPr>
            <w:r w:rsidRPr="00C34C63">
              <w:rPr>
                <w:rFonts w:cstheme="minorHAnsi"/>
              </w:rPr>
              <w:t xml:space="preserve">A </w:t>
            </w:r>
          </w:p>
          <w:p w14:paraId="7F5C8717" w14:textId="77777777" w:rsidR="00933BBD" w:rsidRPr="00C34C63" w:rsidRDefault="00933BBD" w:rsidP="00BC2983">
            <w:pPr>
              <w:rPr>
                <w:rFonts w:cstheme="minorHAnsi"/>
              </w:rPr>
            </w:pPr>
            <w:r w:rsidRPr="00C34C63">
              <w:rPr>
                <w:rFonts w:cstheme="minorHAnsi"/>
              </w:rPr>
              <w:t xml:space="preserve">B </w:t>
            </w:r>
          </w:p>
          <w:p w14:paraId="1BB7740B" w14:textId="77777777" w:rsidR="00933BBD" w:rsidRPr="00C34C63" w:rsidRDefault="00933BBD" w:rsidP="00BC2983">
            <w:pPr>
              <w:rPr>
                <w:rFonts w:cstheme="minorHAnsi"/>
              </w:rPr>
            </w:pPr>
            <w:r w:rsidRPr="00C34C63">
              <w:rPr>
                <w:rFonts w:cstheme="minorHAnsi"/>
              </w:rPr>
              <w:t xml:space="preserve">C-M </w:t>
            </w:r>
          </w:p>
          <w:p w14:paraId="67EB990B" w14:textId="77777777" w:rsidR="00933BBD" w:rsidRPr="0084305D" w:rsidRDefault="00933BBD" w:rsidP="00BC2983">
            <w:pPr>
              <w:rPr>
                <w:rFonts w:cstheme="minorHAnsi"/>
              </w:rPr>
            </w:pPr>
            <w:r w:rsidRPr="00C34C63">
              <w:rPr>
                <w:rFonts w:cstheme="minorHAnsi"/>
              </w:rPr>
              <w:t>C</w:t>
            </w:r>
          </w:p>
        </w:tc>
        <w:tc>
          <w:tcPr>
            <w:tcW w:w="2155" w:type="dxa"/>
          </w:tcPr>
          <w:p w14:paraId="545B2D09" w14:textId="77777777" w:rsidR="00933BBD" w:rsidRPr="0084305D" w:rsidRDefault="00000000" w:rsidP="00BC2983">
            <w:pPr>
              <w:rPr>
                <w:rFonts w:cstheme="minorHAnsi"/>
              </w:rPr>
            </w:pPr>
            <w:sdt>
              <w:sdtPr>
                <w:rPr>
                  <w:rFonts w:cstheme="minorHAnsi"/>
                </w:rPr>
                <w:id w:val="1587806716"/>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48DB9DA4" w14:textId="77777777" w:rsidR="00933BBD" w:rsidRPr="0084305D" w:rsidRDefault="00000000" w:rsidP="00BC2983">
            <w:pPr>
              <w:rPr>
                <w:rFonts w:cstheme="minorHAnsi"/>
              </w:rPr>
            </w:pPr>
            <w:sdt>
              <w:sdtPr>
                <w:rPr>
                  <w:rFonts w:cstheme="minorHAnsi"/>
                </w:rPr>
                <w:id w:val="1906633152"/>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2C3B8195" w14:textId="77777777" w:rsidR="00933BBD" w:rsidRDefault="00000000" w:rsidP="00BC2983">
            <w:pPr>
              <w:rPr>
                <w:rFonts w:cstheme="minorHAnsi"/>
              </w:rPr>
            </w:pPr>
            <w:sdt>
              <w:sdtPr>
                <w:rPr>
                  <w:rFonts w:cstheme="minorHAnsi"/>
                </w:rPr>
                <w:id w:val="1802412706"/>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01E70547" w14:textId="77777777" w:rsidR="00933BBD" w:rsidRPr="00C34C63" w:rsidRDefault="00000000" w:rsidP="00BC2983">
            <w:pPr>
              <w:rPr>
                <w:rFonts w:cstheme="minorHAnsi"/>
              </w:rPr>
            </w:pPr>
            <w:sdt>
              <w:sdtPr>
                <w:rPr>
                  <w:rFonts w:cstheme="minorHAnsi"/>
                </w:rPr>
                <w:id w:val="1883209645"/>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16C22799" w14:textId="77777777" w:rsidR="00933BBD" w:rsidRPr="0084305D" w:rsidRDefault="00933BBD" w:rsidP="00BC2983">
            <w:pPr>
              <w:rPr>
                <w:rFonts w:cstheme="minorHAnsi"/>
              </w:rPr>
            </w:pPr>
          </w:p>
        </w:tc>
        <w:sdt>
          <w:sdtPr>
            <w:rPr>
              <w:rFonts w:cstheme="minorHAnsi"/>
            </w:rPr>
            <w:id w:val="1951359469"/>
            <w:placeholder>
              <w:docPart w:val="5596AFAB55ED4213ADE919ACA806B21B"/>
            </w:placeholder>
            <w:showingPlcHdr/>
          </w:sdtPr>
          <w:sdtContent>
            <w:tc>
              <w:tcPr>
                <w:tcW w:w="4595" w:type="dxa"/>
              </w:tcPr>
              <w:p w14:paraId="3175D1E8"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r w:rsidR="00933BBD" w14:paraId="473140D8" w14:textId="77777777" w:rsidTr="0069367D">
        <w:trPr>
          <w:jc w:val="center"/>
        </w:trPr>
        <w:tc>
          <w:tcPr>
            <w:tcW w:w="1165" w:type="dxa"/>
          </w:tcPr>
          <w:p w14:paraId="4A10936B" w14:textId="77777777" w:rsidR="00933BBD" w:rsidRPr="0084305D" w:rsidRDefault="00933BBD" w:rsidP="00BC2983">
            <w:pPr>
              <w:jc w:val="center"/>
              <w:rPr>
                <w:rFonts w:cstheme="minorHAnsi"/>
                <w:b/>
                <w:bCs/>
              </w:rPr>
            </w:pPr>
            <w:r w:rsidRPr="0084305D">
              <w:rPr>
                <w:rFonts w:cstheme="minorHAnsi"/>
                <w:b/>
                <w:bCs/>
              </w:rPr>
              <w:t>10-D-11</w:t>
            </w:r>
          </w:p>
        </w:tc>
        <w:tc>
          <w:tcPr>
            <w:tcW w:w="5940" w:type="dxa"/>
          </w:tcPr>
          <w:p w14:paraId="78F45C24" w14:textId="77777777" w:rsidR="00933BBD" w:rsidRPr="0084305D" w:rsidRDefault="00933BBD" w:rsidP="00BC2983">
            <w:pPr>
              <w:rPr>
                <w:rFonts w:cstheme="minorHAnsi"/>
              </w:rPr>
            </w:pPr>
            <w:r w:rsidRPr="0084305D">
              <w:rPr>
                <w:rFonts w:cstheme="minorHAnsi"/>
              </w:rPr>
              <w:t>Peer review must include at a minimum:</w:t>
            </w:r>
          </w:p>
          <w:p w14:paraId="517FBCF9" w14:textId="77777777" w:rsidR="00933BBD" w:rsidRPr="0084305D" w:rsidRDefault="00933BBD" w:rsidP="00BC2983">
            <w:pPr>
              <w:rPr>
                <w:rFonts w:cstheme="minorHAnsi"/>
              </w:rPr>
            </w:pPr>
            <w:r w:rsidRPr="0084305D">
              <w:rPr>
                <w:rFonts w:cstheme="minorHAnsi"/>
              </w:rPr>
              <w:t>Documentation of the discussion of any complications</w:t>
            </w:r>
          </w:p>
          <w:p w14:paraId="2C818BE0" w14:textId="77777777" w:rsidR="00933BBD" w:rsidRPr="0084305D" w:rsidRDefault="00933BBD" w:rsidP="00BC2983">
            <w:pPr>
              <w:rPr>
                <w:rFonts w:cstheme="minorHAnsi"/>
              </w:rPr>
            </w:pPr>
          </w:p>
        </w:tc>
        <w:tc>
          <w:tcPr>
            <w:tcW w:w="995" w:type="dxa"/>
          </w:tcPr>
          <w:p w14:paraId="29BBAB0F" w14:textId="77777777" w:rsidR="00933BBD" w:rsidRPr="00C34C63" w:rsidRDefault="00933BBD" w:rsidP="00BC2983">
            <w:pPr>
              <w:rPr>
                <w:rFonts w:cstheme="minorHAnsi"/>
              </w:rPr>
            </w:pPr>
            <w:r w:rsidRPr="00C34C63">
              <w:rPr>
                <w:rFonts w:cstheme="minorHAnsi"/>
              </w:rPr>
              <w:t xml:space="preserve">A </w:t>
            </w:r>
          </w:p>
          <w:p w14:paraId="1F9E257C" w14:textId="77777777" w:rsidR="00933BBD" w:rsidRPr="00C34C63" w:rsidRDefault="00933BBD" w:rsidP="00BC2983">
            <w:pPr>
              <w:rPr>
                <w:rFonts w:cstheme="minorHAnsi"/>
              </w:rPr>
            </w:pPr>
            <w:r w:rsidRPr="00C34C63">
              <w:rPr>
                <w:rFonts w:cstheme="minorHAnsi"/>
              </w:rPr>
              <w:t xml:space="preserve">B </w:t>
            </w:r>
          </w:p>
          <w:p w14:paraId="1110CC85" w14:textId="77777777" w:rsidR="00933BBD" w:rsidRPr="00C34C63" w:rsidRDefault="00933BBD" w:rsidP="00BC2983">
            <w:pPr>
              <w:rPr>
                <w:rFonts w:cstheme="minorHAnsi"/>
              </w:rPr>
            </w:pPr>
            <w:r w:rsidRPr="00C34C63">
              <w:rPr>
                <w:rFonts w:cstheme="minorHAnsi"/>
              </w:rPr>
              <w:t xml:space="preserve">C-M </w:t>
            </w:r>
          </w:p>
          <w:p w14:paraId="4C82CA91" w14:textId="77777777" w:rsidR="00933BBD" w:rsidRPr="0084305D" w:rsidRDefault="00933BBD" w:rsidP="00BC2983">
            <w:pPr>
              <w:rPr>
                <w:rFonts w:cstheme="minorHAnsi"/>
              </w:rPr>
            </w:pPr>
            <w:r w:rsidRPr="00C34C63">
              <w:rPr>
                <w:rFonts w:cstheme="minorHAnsi"/>
              </w:rPr>
              <w:t>C</w:t>
            </w:r>
          </w:p>
        </w:tc>
        <w:tc>
          <w:tcPr>
            <w:tcW w:w="2155" w:type="dxa"/>
          </w:tcPr>
          <w:p w14:paraId="50A2005E" w14:textId="77777777" w:rsidR="00933BBD" w:rsidRPr="0084305D" w:rsidRDefault="00000000" w:rsidP="00BC2983">
            <w:pPr>
              <w:rPr>
                <w:rFonts w:cstheme="minorHAnsi"/>
              </w:rPr>
            </w:pPr>
            <w:sdt>
              <w:sdtPr>
                <w:rPr>
                  <w:rFonts w:cstheme="minorHAnsi"/>
                </w:rPr>
                <w:id w:val="1562452845"/>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Compliant</w:t>
            </w:r>
          </w:p>
          <w:p w14:paraId="71F4F6A7" w14:textId="77777777" w:rsidR="00933BBD" w:rsidRPr="0084305D" w:rsidRDefault="00000000" w:rsidP="00BC2983">
            <w:pPr>
              <w:rPr>
                <w:rFonts w:cstheme="minorHAnsi"/>
              </w:rPr>
            </w:pPr>
            <w:sdt>
              <w:sdtPr>
                <w:rPr>
                  <w:rFonts w:cstheme="minorHAnsi"/>
                </w:rPr>
                <w:id w:val="1756708372"/>
                <w14:checkbox>
                  <w14:checked w14:val="0"/>
                  <w14:checkedState w14:val="2612" w14:font="MS Gothic"/>
                  <w14:uncheckedState w14:val="2610" w14:font="MS Gothic"/>
                </w14:checkbox>
              </w:sdtPr>
              <w:sdtContent>
                <w:r w:rsidR="00933BBD" w:rsidRPr="0084305D">
                  <w:rPr>
                    <w:rFonts w:ascii="Segoe UI Symbol" w:eastAsia="MS Gothic" w:hAnsi="Segoe UI Symbol" w:cs="Segoe UI Symbol"/>
                  </w:rPr>
                  <w:t>☐</w:t>
                </w:r>
              </w:sdtContent>
            </w:sdt>
            <w:r w:rsidR="00933BBD" w:rsidRPr="0084305D">
              <w:rPr>
                <w:rFonts w:cstheme="minorHAnsi"/>
              </w:rPr>
              <w:t>Deficient</w:t>
            </w:r>
          </w:p>
          <w:p w14:paraId="5DA76312" w14:textId="77777777" w:rsidR="00933BBD" w:rsidRDefault="00000000" w:rsidP="00BC2983">
            <w:pPr>
              <w:rPr>
                <w:rFonts w:cstheme="minorHAnsi"/>
              </w:rPr>
            </w:pPr>
            <w:sdt>
              <w:sdtPr>
                <w:rPr>
                  <w:rFonts w:cstheme="minorHAnsi"/>
                </w:rPr>
                <w:id w:val="-542989122"/>
                <w14:checkbox>
                  <w14:checked w14:val="0"/>
                  <w14:checkedState w14:val="2612" w14:font="MS Gothic"/>
                  <w14:uncheckedState w14:val="2610" w14:font="MS Gothic"/>
                </w14:checkbox>
              </w:sdtPr>
              <w:sdtContent>
                <w:r w:rsidR="00933BBD">
                  <w:rPr>
                    <w:rFonts w:ascii="MS Gothic" w:eastAsia="MS Gothic" w:hAnsi="MS Gothic" w:cstheme="minorHAnsi" w:hint="eastAsia"/>
                  </w:rPr>
                  <w:t>☐</w:t>
                </w:r>
              </w:sdtContent>
            </w:sdt>
            <w:r w:rsidR="00933BBD">
              <w:rPr>
                <w:rFonts w:cstheme="minorHAnsi"/>
              </w:rPr>
              <w:t>Not Applicable</w:t>
            </w:r>
          </w:p>
          <w:p w14:paraId="799093DC" w14:textId="77777777" w:rsidR="00933BBD" w:rsidRPr="00C34C63" w:rsidRDefault="00000000" w:rsidP="00BC2983">
            <w:pPr>
              <w:rPr>
                <w:rFonts w:cstheme="minorHAnsi"/>
              </w:rPr>
            </w:pPr>
            <w:sdt>
              <w:sdtPr>
                <w:rPr>
                  <w:rFonts w:cstheme="minorHAnsi"/>
                </w:rPr>
                <w:id w:val="1855450480"/>
                <w14:checkbox>
                  <w14:checked w14:val="0"/>
                  <w14:checkedState w14:val="2612" w14:font="MS Gothic"/>
                  <w14:uncheckedState w14:val="2610" w14:font="MS Gothic"/>
                </w14:checkbox>
              </w:sdtPr>
              <w:sdtContent>
                <w:r w:rsidR="00933BBD" w:rsidRPr="00C34C63">
                  <w:rPr>
                    <w:rFonts w:ascii="Segoe UI Symbol" w:eastAsia="MS Gothic" w:hAnsi="Segoe UI Symbol" w:cs="Segoe UI Symbol"/>
                  </w:rPr>
                  <w:t>☐</w:t>
                </w:r>
              </w:sdtContent>
            </w:sdt>
            <w:r w:rsidR="00933BBD">
              <w:rPr>
                <w:rFonts w:cstheme="minorHAnsi"/>
              </w:rPr>
              <w:t>Corrected Onsite</w:t>
            </w:r>
          </w:p>
          <w:p w14:paraId="3A855576" w14:textId="77777777" w:rsidR="00933BBD" w:rsidRPr="0084305D" w:rsidRDefault="00933BBD" w:rsidP="00BC2983">
            <w:pPr>
              <w:rPr>
                <w:rFonts w:cstheme="minorHAnsi"/>
              </w:rPr>
            </w:pPr>
          </w:p>
        </w:tc>
        <w:sdt>
          <w:sdtPr>
            <w:rPr>
              <w:rFonts w:cstheme="minorHAnsi"/>
            </w:rPr>
            <w:id w:val="-343942146"/>
            <w:placeholder>
              <w:docPart w:val="611B3D2D827643B9A3D2DD23C6C18F4D"/>
            </w:placeholder>
            <w:showingPlcHdr/>
          </w:sdtPr>
          <w:sdtContent>
            <w:tc>
              <w:tcPr>
                <w:tcW w:w="4595" w:type="dxa"/>
              </w:tcPr>
              <w:p w14:paraId="282C5122" w14:textId="77777777" w:rsidR="00933BBD" w:rsidRPr="0084305D" w:rsidRDefault="00933BBD" w:rsidP="00BC2983">
                <w:pPr>
                  <w:rPr>
                    <w:rFonts w:cstheme="minorHAnsi"/>
                  </w:rPr>
                </w:pPr>
                <w:r w:rsidRPr="0084305D">
                  <w:rPr>
                    <w:rFonts w:cstheme="minorHAnsi"/>
                  </w:rPr>
                  <w:t>Enter observations of non-compliance, comments or notes here.</w:t>
                </w:r>
              </w:p>
            </w:tc>
          </w:sdtContent>
        </w:sdt>
      </w:tr>
    </w:tbl>
    <w:p w14:paraId="479180D9" w14:textId="77777777" w:rsidR="004A66E7" w:rsidRDefault="004A66E7" w:rsidP="004A66E7">
      <w:pPr>
        <w:sectPr w:rsidR="004A66E7" w:rsidSect="00E6325F">
          <w:pgSz w:w="15840" w:h="12240" w:orient="landscape"/>
          <w:pgMar w:top="360" w:right="360" w:bottom="450" w:left="360" w:header="720" w:footer="720" w:gutter="0"/>
          <w:cols w:space="720"/>
          <w:docGrid w:linePitch="360"/>
        </w:sectPr>
      </w:pPr>
    </w:p>
    <w:p w14:paraId="3408F1A1" w14:textId="77777777" w:rsidR="004A66E7" w:rsidRDefault="004A66E7" w:rsidP="008947CD">
      <w:pPr>
        <w:pStyle w:val="QA-Secondaryheader"/>
      </w:pPr>
      <w:bookmarkStart w:id="82" w:name="Section11"/>
      <w:r w:rsidRPr="004D2690">
        <w:lastRenderedPageBreak/>
        <w:t xml:space="preserve">SECTION 11: </w:t>
      </w:r>
      <w:r w:rsidRPr="00BD56CC">
        <w:t>PERSONNEL</w:t>
      </w:r>
    </w:p>
    <w:tbl>
      <w:tblPr>
        <w:tblStyle w:val="TableGrid"/>
        <w:tblW w:w="14850" w:type="dxa"/>
        <w:jc w:val="center"/>
        <w:tblLayout w:type="fixed"/>
        <w:tblLook w:val="04A0" w:firstRow="1" w:lastRow="0" w:firstColumn="1" w:lastColumn="0" w:noHBand="0" w:noVBand="1"/>
      </w:tblPr>
      <w:tblGrid>
        <w:gridCol w:w="1165"/>
        <w:gridCol w:w="5490"/>
        <w:gridCol w:w="905"/>
        <w:gridCol w:w="540"/>
        <w:gridCol w:w="445"/>
        <w:gridCol w:w="1710"/>
        <w:gridCol w:w="270"/>
        <w:gridCol w:w="4325"/>
      </w:tblGrid>
      <w:tr w:rsidR="00BD56CC" w:rsidRPr="004E1DEE" w14:paraId="6BDF6B0F" w14:textId="77777777" w:rsidTr="004832D3">
        <w:trPr>
          <w:cnfStyle w:val="100000000000" w:firstRow="1" w:lastRow="0" w:firstColumn="0" w:lastColumn="0" w:oddVBand="0" w:evenVBand="0" w:oddHBand="0" w:evenHBand="0" w:firstRowFirstColumn="0" w:firstRowLastColumn="0" w:lastRowFirstColumn="0" w:lastRowLastColumn="0"/>
          <w:jc w:val="center"/>
        </w:trPr>
        <w:tc>
          <w:tcPr>
            <w:tcW w:w="1165" w:type="dxa"/>
          </w:tcPr>
          <w:bookmarkEnd w:id="82"/>
          <w:p w14:paraId="562A7D70" w14:textId="77777777" w:rsidR="00BD56CC" w:rsidRPr="00B723A6" w:rsidRDefault="00BD56CC" w:rsidP="00BC2983">
            <w:pPr>
              <w:jc w:val="center"/>
              <w:rPr>
                <w:b/>
                <w:bCs/>
                <w:color w:val="FFFFFF" w:themeColor="background1"/>
                <w:sz w:val="28"/>
                <w:szCs w:val="28"/>
              </w:rPr>
            </w:pPr>
            <w:r w:rsidRPr="00B723A6">
              <w:rPr>
                <w:b/>
                <w:bCs/>
                <w:color w:val="FFFFFF" w:themeColor="background1"/>
                <w:sz w:val="28"/>
                <w:szCs w:val="28"/>
              </w:rPr>
              <w:t>ID</w:t>
            </w:r>
          </w:p>
        </w:tc>
        <w:tc>
          <w:tcPr>
            <w:tcW w:w="5490" w:type="dxa"/>
          </w:tcPr>
          <w:p w14:paraId="371B0442" w14:textId="77777777" w:rsidR="00BD56CC" w:rsidRPr="00B723A6" w:rsidRDefault="00BD56CC" w:rsidP="00BC2983">
            <w:pPr>
              <w:jc w:val="center"/>
              <w:rPr>
                <w:b/>
                <w:bCs/>
                <w:color w:val="FFFFFF" w:themeColor="background1"/>
                <w:sz w:val="28"/>
                <w:szCs w:val="28"/>
              </w:rPr>
            </w:pPr>
            <w:r w:rsidRPr="00B723A6">
              <w:rPr>
                <w:b/>
                <w:bCs/>
                <w:color w:val="FFFFFF" w:themeColor="background1"/>
                <w:sz w:val="28"/>
                <w:szCs w:val="28"/>
              </w:rPr>
              <w:t>Standard</w:t>
            </w:r>
          </w:p>
        </w:tc>
        <w:tc>
          <w:tcPr>
            <w:tcW w:w="1445" w:type="dxa"/>
            <w:gridSpan w:val="2"/>
          </w:tcPr>
          <w:p w14:paraId="059E257B" w14:textId="77777777" w:rsidR="00BD56CC" w:rsidRPr="00B723A6" w:rsidRDefault="00BD56CC" w:rsidP="00BC2983">
            <w:pPr>
              <w:jc w:val="center"/>
              <w:rPr>
                <w:b/>
                <w:bCs/>
                <w:color w:val="FFFFFF" w:themeColor="background1"/>
                <w:sz w:val="28"/>
                <w:szCs w:val="28"/>
              </w:rPr>
            </w:pPr>
            <w:r w:rsidRPr="00B723A6">
              <w:rPr>
                <w:b/>
                <w:bCs/>
                <w:color w:val="FFFFFF" w:themeColor="background1"/>
                <w:sz w:val="28"/>
                <w:szCs w:val="28"/>
              </w:rPr>
              <w:t>Class</w:t>
            </w:r>
          </w:p>
        </w:tc>
        <w:tc>
          <w:tcPr>
            <w:tcW w:w="2155" w:type="dxa"/>
            <w:gridSpan w:val="2"/>
          </w:tcPr>
          <w:p w14:paraId="1F108992" w14:textId="77777777" w:rsidR="00BD56CC" w:rsidRPr="00B723A6" w:rsidRDefault="00BD56CC" w:rsidP="00BC2983">
            <w:pPr>
              <w:jc w:val="center"/>
              <w:rPr>
                <w:b/>
                <w:bCs/>
                <w:color w:val="FFFFFF" w:themeColor="background1"/>
                <w:sz w:val="28"/>
                <w:szCs w:val="28"/>
              </w:rPr>
            </w:pPr>
            <w:r w:rsidRPr="00B723A6">
              <w:rPr>
                <w:b/>
                <w:bCs/>
                <w:color w:val="FFFFFF" w:themeColor="background1"/>
                <w:sz w:val="28"/>
                <w:szCs w:val="28"/>
              </w:rPr>
              <w:t>Score</w:t>
            </w:r>
          </w:p>
        </w:tc>
        <w:tc>
          <w:tcPr>
            <w:tcW w:w="4595" w:type="dxa"/>
            <w:gridSpan w:val="2"/>
          </w:tcPr>
          <w:p w14:paraId="587A6E1E" w14:textId="77777777" w:rsidR="00BD56CC" w:rsidRPr="00B723A6" w:rsidRDefault="00BD56CC" w:rsidP="00BC2983">
            <w:pPr>
              <w:jc w:val="center"/>
              <w:rPr>
                <w:b/>
                <w:bCs/>
                <w:color w:val="FFFFFF" w:themeColor="background1"/>
                <w:sz w:val="28"/>
                <w:szCs w:val="28"/>
              </w:rPr>
            </w:pPr>
            <w:r>
              <w:rPr>
                <w:b/>
                <w:bCs/>
                <w:color w:val="FFFFFF" w:themeColor="background1"/>
                <w:sz w:val="28"/>
                <w:szCs w:val="28"/>
              </w:rPr>
              <w:t>Findings/Comments</w:t>
            </w:r>
          </w:p>
        </w:tc>
      </w:tr>
      <w:tr w:rsidR="004A66E7" w14:paraId="294642F1" w14:textId="77777777" w:rsidTr="0069367D">
        <w:trPr>
          <w:jc w:val="center"/>
        </w:trPr>
        <w:tc>
          <w:tcPr>
            <w:tcW w:w="14850" w:type="dxa"/>
            <w:gridSpan w:val="8"/>
            <w:shd w:val="clear" w:color="auto" w:fill="016299"/>
          </w:tcPr>
          <w:p w14:paraId="751B0972" w14:textId="7CC67818" w:rsidR="004A66E7" w:rsidRPr="00BD56CC" w:rsidRDefault="004A66E7" w:rsidP="00BC2983">
            <w:pPr>
              <w:rPr>
                <w:b/>
                <w:bCs/>
                <w:color w:val="FFFFFF" w:themeColor="background1"/>
                <w:sz w:val="28"/>
                <w:szCs w:val="28"/>
              </w:rPr>
            </w:pPr>
            <w:r w:rsidRPr="00BD56CC">
              <w:rPr>
                <w:b/>
                <w:bCs/>
                <w:color w:val="FFFFFF" w:themeColor="background1"/>
                <w:sz w:val="28"/>
                <w:szCs w:val="28"/>
              </w:rPr>
              <w:t>SUB-SECTION B:  Medical Director</w:t>
            </w:r>
            <w:r w:rsidR="00A2251E" w:rsidRPr="00BD56CC">
              <w:rPr>
                <w:b/>
                <w:bCs/>
                <w:color w:val="FFFFFF" w:themeColor="background1"/>
                <w:sz w:val="28"/>
                <w:szCs w:val="28"/>
              </w:rPr>
              <w:t xml:space="preserve"> &amp; Facility Director</w:t>
            </w:r>
          </w:p>
        </w:tc>
      </w:tr>
      <w:tr w:rsidR="00BD56CC" w14:paraId="26CC649E" w14:textId="77777777" w:rsidTr="004832D3">
        <w:trPr>
          <w:jc w:val="center"/>
        </w:trPr>
        <w:tc>
          <w:tcPr>
            <w:tcW w:w="1165" w:type="dxa"/>
            <w:hideMark/>
          </w:tcPr>
          <w:p w14:paraId="58865FEB" w14:textId="77777777" w:rsidR="00BD56CC" w:rsidRDefault="00BD56CC" w:rsidP="00A623D3">
            <w:pPr>
              <w:jc w:val="center"/>
              <w:rPr>
                <w:rFonts w:cstheme="minorHAnsi"/>
                <w:b/>
                <w:bCs/>
              </w:rPr>
            </w:pPr>
            <w:r>
              <w:rPr>
                <w:rFonts w:cstheme="minorHAnsi"/>
                <w:b/>
                <w:bCs/>
              </w:rPr>
              <w:t>11-B-1</w:t>
            </w:r>
          </w:p>
        </w:tc>
        <w:tc>
          <w:tcPr>
            <w:tcW w:w="5490" w:type="dxa"/>
          </w:tcPr>
          <w:p w14:paraId="136E0042" w14:textId="77777777" w:rsidR="00BD56CC" w:rsidRDefault="00BD56CC" w:rsidP="008700BB">
            <w:pPr>
              <w:rPr>
                <w:rFonts w:cstheme="minorHAnsi"/>
                <w:color w:val="000000"/>
              </w:rPr>
            </w:pPr>
            <w:r>
              <w:rPr>
                <w:rFonts w:cstheme="minorHAnsi"/>
                <w:color w:val="000000"/>
              </w:rPr>
              <w:t>The Medical Director must have an MD, DO, DPM, DMD, or DDS degree.</w:t>
            </w:r>
          </w:p>
          <w:p w14:paraId="7E0CAFA7" w14:textId="77777777" w:rsidR="00BD56CC" w:rsidRDefault="00BD56CC" w:rsidP="008700BB">
            <w:pPr>
              <w:rPr>
                <w:rFonts w:cstheme="minorHAnsi"/>
                <w:color w:val="000000"/>
              </w:rPr>
            </w:pPr>
            <w:r>
              <w:rPr>
                <w:rFonts w:cstheme="minorHAnsi"/>
                <w:color w:val="000000"/>
              </w:rPr>
              <w:t>A DPM may serve as the Medical Director only for facilities exclusively practicing podiatry.</w:t>
            </w:r>
          </w:p>
          <w:p w14:paraId="47BB850A" w14:textId="77777777" w:rsidR="00BD56CC" w:rsidRDefault="00BD56CC" w:rsidP="008700BB">
            <w:pPr>
              <w:rPr>
                <w:rFonts w:cstheme="minorHAnsi"/>
                <w:color w:val="000000"/>
              </w:rPr>
            </w:pPr>
            <w:r>
              <w:rPr>
                <w:rFonts w:cstheme="minorHAnsi"/>
                <w:color w:val="000000"/>
              </w:rPr>
              <w:t>A DDS or DMD may serve as the Medical Director only for facilities exclusively practicing dentistry or oral maxillofacial surgery.</w:t>
            </w:r>
          </w:p>
          <w:p w14:paraId="367DB8BA" w14:textId="0B13D8BA" w:rsidR="00BD56CC" w:rsidRDefault="00BD56CC" w:rsidP="00A623D3">
            <w:pPr>
              <w:rPr>
                <w:rFonts w:cstheme="minorHAnsi"/>
              </w:rPr>
            </w:pPr>
          </w:p>
        </w:tc>
        <w:tc>
          <w:tcPr>
            <w:tcW w:w="1445" w:type="dxa"/>
            <w:gridSpan w:val="2"/>
            <w:hideMark/>
          </w:tcPr>
          <w:p w14:paraId="656420E5" w14:textId="77777777" w:rsidR="00BD56CC" w:rsidRDefault="00BD56CC" w:rsidP="00A623D3">
            <w:pPr>
              <w:rPr>
                <w:rFonts w:cstheme="minorHAnsi"/>
              </w:rPr>
            </w:pPr>
            <w:r>
              <w:rPr>
                <w:rFonts w:cstheme="minorHAnsi"/>
              </w:rPr>
              <w:t xml:space="preserve">A </w:t>
            </w:r>
          </w:p>
          <w:p w14:paraId="4D4ECC74" w14:textId="77777777" w:rsidR="00BD56CC" w:rsidRDefault="00BD56CC" w:rsidP="00A623D3">
            <w:pPr>
              <w:rPr>
                <w:rFonts w:cstheme="minorHAnsi"/>
              </w:rPr>
            </w:pPr>
            <w:r>
              <w:rPr>
                <w:rFonts w:cstheme="minorHAnsi"/>
              </w:rPr>
              <w:t xml:space="preserve">B </w:t>
            </w:r>
          </w:p>
          <w:p w14:paraId="6306611E" w14:textId="77777777" w:rsidR="00BD56CC" w:rsidRDefault="00BD56CC" w:rsidP="00A623D3">
            <w:pPr>
              <w:rPr>
                <w:rFonts w:cstheme="minorHAnsi"/>
              </w:rPr>
            </w:pPr>
            <w:r>
              <w:rPr>
                <w:rFonts w:cstheme="minorHAnsi"/>
              </w:rPr>
              <w:t xml:space="preserve">C-M </w:t>
            </w:r>
          </w:p>
          <w:p w14:paraId="06C8BA15" w14:textId="77777777" w:rsidR="00BD56CC" w:rsidRDefault="00BD56CC" w:rsidP="00A623D3">
            <w:pPr>
              <w:rPr>
                <w:rFonts w:cstheme="minorHAnsi"/>
              </w:rPr>
            </w:pPr>
            <w:r>
              <w:rPr>
                <w:rFonts w:cstheme="minorHAnsi"/>
              </w:rPr>
              <w:t>C</w:t>
            </w:r>
          </w:p>
        </w:tc>
        <w:tc>
          <w:tcPr>
            <w:tcW w:w="2155" w:type="dxa"/>
            <w:gridSpan w:val="2"/>
          </w:tcPr>
          <w:p w14:paraId="5D97669C" w14:textId="77777777" w:rsidR="00BD56CC" w:rsidRDefault="00000000" w:rsidP="00A623D3">
            <w:pPr>
              <w:rPr>
                <w:rFonts w:cstheme="minorHAnsi"/>
              </w:rPr>
            </w:pPr>
            <w:sdt>
              <w:sdtPr>
                <w:rPr>
                  <w:rFonts w:cstheme="minorHAnsi"/>
                </w:rPr>
                <w:id w:val="2050488595"/>
                <w14:checkbox>
                  <w14:checked w14:val="0"/>
                  <w14:checkedState w14:val="2612" w14:font="MS Gothic"/>
                  <w14:uncheckedState w14:val="2610" w14:font="MS Gothic"/>
                </w14:checkbox>
              </w:sdtPr>
              <w:sdtContent>
                <w:r w:rsidR="00BD56CC">
                  <w:rPr>
                    <w:rFonts w:ascii="Segoe UI Symbol" w:eastAsia="MS Gothic" w:hAnsi="Segoe UI Symbol" w:cs="Segoe UI Symbol"/>
                  </w:rPr>
                  <w:t>☐</w:t>
                </w:r>
              </w:sdtContent>
            </w:sdt>
            <w:r w:rsidR="00BD56CC">
              <w:rPr>
                <w:rFonts w:cstheme="minorHAnsi"/>
              </w:rPr>
              <w:t>Compliant</w:t>
            </w:r>
          </w:p>
          <w:p w14:paraId="1448443E" w14:textId="77777777" w:rsidR="00BD56CC" w:rsidRDefault="00000000" w:rsidP="00A623D3">
            <w:pPr>
              <w:rPr>
                <w:rFonts w:cstheme="minorHAnsi"/>
              </w:rPr>
            </w:pPr>
            <w:sdt>
              <w:sdtPr>
                <w:rPr>
                  <w:rFonts w:cstheme="minorHAnsi"/>
                </w:rPr>
                <w:id w:val="-1089067691"/>
                <w14:checkbox>
                  <w14:checked w14:val="0"/>
                  <w14:checkedState w14:val="2612" w14:font="MS Gothic"/>
                  <w14:uncheckedState w14:val="2610" w14:font="MS Gothic"/>
                </w14:checkbox>
              </w:sdtPr>
              <w:sdtContent>
                <w:r w:rsidR="00BD56CC">
                  <w:rPr>
                    <w:rFonts w:ascii="Segoe UI Symbol" w:eastAsia="MS Gothic" w:hAnsi="Segoe UI Symbol" w:cs="Segoe UI Symbol"/>
                  </w:rPr>
                  <w:t>☐</w:t>
                </w:r>
              </w:sdtContent>
            </w:sdt>
            <w:r w:rsidR="00BD56CC">
              <w:rPr>
                <w:rFonts w:cstheme="minorHAnsi"/>
              </w:rPr>
              <w:t>Deficient</w:t>
            </w:r>
          </w:p>
          <w:p w14:paraId="336EC2A2" w14:textId="77777777" w:rsidR="00BD56CC" w:rsidRDefault="00000000" w:rsidP="00A623D3">
            <w:pPr>
              <w:rPr>
                <w:rFonts w:cstheme="minorHAnsi"/>
              </w:rPr>
            </w:pPr>
            <w:sdt>
              <w:sdtPr>
                <w:rPr>
                  <w:rFonts w:cstheme="minorHAnsi"/>
                </w:rPr>
                <w:id w:val="1778511916"/>
                <w14:checkbox>
                  <w14:checked w14:val="0"/>
                  <w14:checkedState w14:val="2612" w14:font="MS Gothic"/>
                  <w14:uncheckedState w14:val="2610" w14:font="MS Gothic"/>
                </w14:checkbox>
              </w:sdtPr>
              <w:sdtContent>
                <w:r w:rsidR="00BD56CC">
                  <w:rPr>
                    <w:rFonts w:ascii="Segoe UI Symbol" w:eastAsia="MS Gothic" w:hAnsi="Segoe UI Symbol" w:cs="Segoe UI Symbol"/>
                  </w:rPr>
                  <w:t>☐</w:t>
                </w:r>
              </w:sdtContent>
            </w:sdt>
            <w:r w:rsidR="00BD56CC">
              <w:rPr>
                <w:rFonts w:cstheme="minorHAnsi"/>
              </w:rPr>
              <w:t>Not Applicable</w:t>
            </w:r>
          </w:p>
          <w:p w14:paraId="3B2D9EF6" w14:textId="77777777" w:rsidR="00BD56CC" w:rsidRDefault="00000000" w:rsidP="00A623D3">
            <w:pPr>
              <w:rPr>
                <w:rFonts w:cstheme="minorHAnsi"/>
              </w:rPr>
            </w:pPr>
            <w:sdt>
              <w:sdtPr>
                <w:rPr>
                  <w:rFonts w:cstheme="minorHAnsi"/>
                </w:rPr>
                <w:id w:val="1058209794"/>
                <w14:checkbox>
                  <w14:checked w14:val="0"/>
                  <w14:checkedState w14:val="2612" w14:font="MS Gothic"/>
                  <w14:uncheckedState w14:val="2610" w14:font="MS Gothic"/>
                </w14:checkbox>
              </w:sdtPr>
              <w:sdtContent>
                <w:r w:rsidR="00BD56CC">
                  <w:rPr>
                    <w:rFonts w:ascii="Segoe UI Symbol" w:eastAsia="MS Gothic" w:hAnsi="Segoe UI Symbol" w:cs="Segoe UI Symbol"/>
                  </w:rPr>
                  <w:t>☐</w:t>
                </w:r>
              </w:sdtContent>
            </w:sdt>
            <w:r w:rsidR="00BD56CC">
              <w:rPr>
                <w:rFonts w:cstheme="minorHAnsi"/>
              </w:rPr>
              <w:t>Corrected Onsite</w:t>
            </w:r>
          </w:p>
          <w:p w14:paraId="60382299" w14:textId="77777777" w:rsidR="00BD56CC" w:rsidRDefault="00BD56CC" w:rsidP="00A623D3">
            <w:pPr>
              <w:rPr>
                <w:rFonts w:cstheme="minorHAnsi"/>
              </w:rPr>
            </w:pPr>
          </w:p>
        </w:tc>
        <w:sdt>
          <w:sdtPr>
            <w:rPr>
              <w:rFonts w:cstheme="minorHAnsi"/>
            </w:rPr>
            <w:id w:val="-1802222587"/>
            <w:placeholder>
              <w:docPart w:val="6CBA30B2ACB54D599FE5A59D90367A65"/>
            </w:placeholder>
            <w:showingPlcHdr/>
          </w:sdtPr>
          <w:sdtContent>
            <w:tc>
              <w:tcPr>
                <w:tcW w:w="4595" w:type="dxa"/>
                <w:gridSpan w:val="2"/>
                <w:hideMark/>
              </w:tcPr>
              <w:p w14:paraId="6494429D" w14:textId="77777777" w:rsidR="00BD56CC" w:rsidRDefault="00BD56CC" w:rsidP="00A623D3">
                <w:pPr>
                  <w:rPr>
                    <w:rFonts w:cstheme="minorHAnsi"/>
                  </w:rPr>
                </w:pPr>
                <w:r>
                  <w:rPr>
                    <w:rFonts w:cstheme="minorHAnsi"/>
                  </w:rPr>
                  <w:t>Enter observations of non-compliance, comments or notes here.</w:t>
                </w:r>
              </w:p>
            </w:tc>
          </w:sdtContent>
        </w:sdt>
      </w:tr>
      <w:tr w:rsidR="00BD56CC" w14:paraId="6B53FC50" w14:textId="77777777" w:rsidTr="004832D3">
        <w:trPr>
          <w:jc w:val="center"/>
        </w:trPr>
        <w:tc>
          <w:tcPr>
            <w:tcW w:w="1165" w:type="dxa"/>
          </w:tcPr>
          <w:p w14:paraId="0782DA04" w14:textId="3B98E394" w:rsidR="00BD56CC" w:rsidRPr="0084305D" w:rsidRDefault="00BD56CC" w:rsidP="00A623D3">
            <w:pPr>
              <w:jc w:val="center"/>
              <w:rPr>
                <w:rFonts w:cstheme="minorHAnsi"/>
                <w:b/>
                <w:bCs/>
              </w:rPr>
            </w:pPr>
            <w:bookmarkStart w:id="83" w:name="PER11B2"/>
            <w:r w:rsidRPr="00A83B3F">
              <w:rPr>
                <w:rFonts w:cstheme="minorHAnsi"/>
                <w:b/>
                <w:bCs/>
              </w:rPr>
              <w:t>11-B-2</w:t>
            </w:r>
            <w:bookmarkEnd w:id="83"/>
          </w:p>
        </w:tc>
        <w:tc>
          <w:tcPr>
            <w:tcW w:w="5490" w:type="dxa"/>
          </w:tcPr>
          <w:p w14:paraId="41C6164E" w14:textId="77777777" w:rsidR="00BD56CC" w:rsidRPr="00790EA3" w:rsidRDefault="00BD56CC" w:rsidP="00A623D3">
            <w:pPr>
              <w:rPr>
                <w:rFonts w:cstheme="minorHAnsi"/>
                <w:color w:val="000000"/>
              </w:rPr>
            </w:pPr>
            <w:r w:rsidRPr="00790EA3">
              <w:rPr>
                <w:rFonts w:cstheme="minorHAnsi"/>
                <w:color w:val="000000"/>
              </w:rPr>
              <w:t>The Facility Director must have an MD, DO, DPM, DMD, DDS, or CRNA degree.</w:t>
            </w:r>
          </w:p>
          <w:p w14:paraId="67527750" w14:textId="77777777" w:rsidR="00BD56CC" w:rsidRPr="00790EA3" w:rsidRDefault="00BD56CC" w:rsidP="00A623D3">
            <w:pPr>
              <w:rPr>
                <w:rFonts w:cstheme="minorHAnsi"/>
                <w:color w:val="000000"/>
              </w:rPr>
            </w:pPr>
          </w:p>
          <w:p w14:paraId="61B8351E" w14:textId="77777777" w:rsidR="00BD56CC" w:rsidRDefault="00BD56CC" w:rsidP="00A623D3">
            <w:pPr>
              <w:rPr>
                <w:rFonts w:cstheme="minorHAnsi"/>
                <w:i/>
                <w:iCs/>
                <w:color w:val="000000"/>
              </w:rPr>
            </w:pPr>
            <w:r w:rsidRPr="008E0007">
              <w:rPr>
                <w:rFonts w:cstheme="minorHAnsi"/>
                <w:i/>
                <w:iCs/>
                <w:color w:val="000000"/>
              </w:rPr>
              <w:t>One person may fill both the Medical Director and Facility Director roles, or the roles can be filled by two separate people.</w:t>
            </w:r>
          </w:p>
          <w:p w14:paraId="0FA5DA81" w14:textId="77777777" w:rsidR="00BD56CC" w:rsidRPr="0084305D" w:rsidRDefault="00BD56CC" w:rsidP="00A623D3">
            <w:pPr>
              <w:rPr>
                <w:rFonts w:cstheme="minorHAnsi"/>
              </w:rPr>
            </w:pPr>
          </w:p>
        </w:tc>
        <w:tc>
          <w:tcPr>
            <w:tcW w:w="1445" w:type="dxa"/>
            <w:gridSpan w:val="2"/>
          </w:tcPr>
          <w:p w14:paraId="1BD42237" w14:textId="77777777" w:rsidR="00BD56CC" w:rsidRPr="00C34C63" w:rsidRDefault="00BD56CC" w:rsidP="00A623D3">
            <w:pPr>
              <w:rPr>
                <w:rFonts w:cstheme="minorHAnsi"/>
              </w:rPr>
            </w:pPr>
            <w:r w:rsidRPr="00C34C63">
              <w:rPr>
                <w:rFonts w:cstheme="minorHAnsi"/>
              </w:rPr>
              <w:t xml:space="preserve">A </w:t>
            </w:r>
          </w:p>
          <w:p w14:paraId="343153C6" w14:textId="77777777" w:rsidR="00BD56CC" w:rsidRPr="00C34C63" w:rsidRDefault="00BD56CC" w:rsidP="00A623D3">
            <w:pPr>
              <w:rPr>
                <w:rFonts w:cstheme="minorHAnsi"/>
              </w:rPr>
            </w:pPr>
            <w:r w:rsidRPr="00C34C63">
              <w:rPr>
                <w:rFonts w:cstheme="minorHAnsi"/>
              </w:rPr>
              <w:t xml:space="preserve">B </w:t>
            </w:r>
          </w:p>
          <w:p w14:paraId="6367AAD2" w14:textId="77777777" w:rsidR="00BD56CC" w:rsidRPr="00C34C63" w:rsidRDefault="00BD56CC" w:rsidP="00A623D3">
            <w:pPr>
              <w:rPr>
                <w:rFonts w:cstheme="minorHAnsi"/>
              </w:rPr>
            </w:pPr>
            <w:r w:rsidRPr="00C34C63">
              <w:rPr>
                <w:rFonts w:cstheme="minorHAnsi"/>
              </w:rPr>
              <w:t xml:space="preserve">C-M </w:t>
            </w:r>
          </w:p>
          <w:p w14:paraId="1B11169A" w14:textId="77777777" w:rsidR="00BD56CC" w:rsidRPr="0084305D" w:rsidRDefault="00BD56CC" w:rsidP="00A623D3">
            <w:pPr>
              <w:rPr>
                <w:rFonts w:cstheme="minorHAnsi"/>
              </w:rPr>
            </w:pPr>
            <w:r w:rsidRPr="00C34C63">
              <w:rPr>
                <w:rFonts w:cstheme="minorHAnsi"/>
              </w:rPr>
              <w:t>C</w:t>
            </w:r>
          </w:p>
        </w:tc>
        <w:tc>
          <w:tcPr>
            <w:tcW w:w="2155" w:type="dxa"/>
            <w:gridSpan w:val="2"/>
          </w:tcPr>
          <w:p w14:paraId="799CE364" w14:textId="77777777" w:rsidR="00BD56CC" w:rsidRPr="0084305D" w:rsidRDefault="00000000" w:rsidP="00A623D3">
            <w:pPr>
              <w:rPr>
                <w:rFonts w:cstheme="minorHAnsi"/>
              </w:rPr>
            </w:pPr>
            <w:sdt>
              <w:sdtPr>
                <w:rPr>
                  <w:rFonts w:cstheme="minorHAnsi"/>
                </w:rPr>
                <w:id w:val="-1864498908"/>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Compliant</w:t>
            </w:r>
          </w:p>
          <w:p w14:paraId="12CC5E2E" w14:textId="77777777" w:rsidR="00BD56CC" w:rsidRPr="0084305D" w:rsidRDefault="00000000" w:rsidP="00A623D3">
            <w:pPr>
              <w:rPr>
                <w:rFonts w:cstheme="minorHAnsi"/>
              </w:rPr>
            </w:pPr>
            <w:sdt>
              <w:sdtPr>
                <w:rPr>
                  <w:rFonts w:cstheme="minorHAnsi"/>
                </w:rPr>
                <w:id w:val="-22875605"/>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Deficient</w:t>
            </w:r>
          </w:p>
          <w:p w14:paraId="4545BF16" w14:textId="77777777" w:rsidR="00BD56CC" w:rsidRDefault="00000000" w:rsidP="00A623D3">
            <w:pPr>
              <w:rPr>
                <w:rFonts w:cstheme="minorHAnsi"/>
              </w:rPr>
            </w:pPr>
            <w:sdt>
              <w:sdtPr>
                <w:rPr>
                  <w:rFonts w:cstheme="minorHAnsi"/>
                </w:rPr>
                <w:id w:val="467867503"/>
                <w14:checkbox>
                  <w14:checked w14:val="0"/>
                  <w14:checkedState w14:val="2612" w14:font="MS Gothic"/>
                  <w14:uncheckedState w14:val="2610" w14:font="MS Gothic"/>
                </w14:checkbox>
              </w:sdtPr>
              <w:sdtContent>
                <w:r w:rsidR="00BD56CC">
                  <w:rPr>
                    <w:rFonts w:ascii="MS Gothic" w:eastAsia="MS Gothic" w:hAnsi="MS Gothic" w:cstheme="minorHAnsi" w:hint="eastAsia"/>
                  </w:rPr>
                  <w:t>☐</w:t>
                </w:r>
              </w:sdtContent>
            </w:sdt>
            <w:r w:rsidR="00BD56CC">
              <w:rPr>
                <w:rFonts w:cstheme="minorHAnsi"/>
              </w:rPr>
              <w:t>Not Applicable</w:t>
            </w:r>
          </w:p>
          <w:p w14:paraId="1FC0878F" w14:textId="77777777" w:rsidR="00BD56CC" w:rsidRPr="00C34C63" w:rsidRDefault="00000000" w:rsidP="00A623D3">
            <w:pPr>
              <w:rPr>
                <w:rFonts w:cstheme="minorHAnsi"/>
              </w:rPr>
            </w:pPr>
            <w:sdt>
              <w:sdtPr>
                <w:rPr>
                  <w:rFonts w:cstheme="minorHAnsi"/>
                </w:rPr>
                <w:id w:val="1381207814"/>
                <w14:checkbox>
                  <w14:checked w14:val="0"/>
                  <w14:checkedState w14:val="2612" w14:font="MS Gothic"/>
                  <w14:uncheckedState w14:val="2610" w14:font="MS Gothic"/>
                </w14:checkbox>
              </w:sdtPr>
              <w:sdtContent>
                <w:r w:rsidR="00BD56CC" w:rsidRPr="00C34C63">
                  <w:rPr>
                    <w:rFonts w:ascii="Segoe UI Symbol" w:eastAsia="MS Gothic" w:hAnsi="Segoe UI Symbol" w:cs="Segoe UI Symbol"/>
                  </w:rPr>
                  <w:t>☐</w:t>
                </w:r>
              </w:sdtContent>
            </w:sdt>
            <w:r w:rsidR="00BD56CC">
              <w:rPr>
                <w:rFonts w:cstheme="minorHAnsi"/>
              </w:rPr>
              <w:t>Corrected Onsite</w:t>
            </w:r>
          </w:p>
          <w:p w14:paraId="381D4740" w14:textId="77777777" w:rsidR="00BD56CC" w:rsidRPr="0084305D" w:rsidRDefault="00BD56CC" w:rsidP="00A623D3">
            <w:pPr>
              <w:rPr>
                <w:rFonts w:cstheme="minorHAnsi"/>
              </w:rPr>
            </w:pPr>
          </w:p>
        </w:tc>
        <w:sdt>
          <w:sdtPr>
            <w:rPr>
              <w:rFonts w:cstheme="minorHAnsi"/>
            </w:rPr>
            <w:id w:val="1977023226"/>
            <w:placeholder>
              <w:docPart w:val="6951D0FD22694959940067FDFEBAD4B7"/>
            </w:placeholder>
            <w:showingPlcHdr/>
          </w:sdtPr>
          <w:sdtContent>
            <w:tc>
              <w:tcPr>
                <w:tcW w:w="4595" w:type="dxa"/>
                <w:gridSpan w:val="2"/>
              </w:tcPr>
              <w:p w14:paraId="564334F8" w14:textId="77777777" w:rsidR="00BD56CC" w:rsidRPr="0084305D" w:rsidRDefault="00BD56CC" w:rsidP="00A623D3">
                <w:pPr>
                  <w:rPr>
                    <w:rFonts w:cstheme="minorHAnsi"/>
                  </w:rPr>
                </w:pPr>
                <w:r w:rsidRPr="0084305D">
                  <w:rPr>
                    <w:rFonts w:cstheme="minorHAnsi"/>
                  </w:rPr>
                  <w:t>Enter observations of non-compliance, comments or notes here.</w:t>
                </w:r>
              </w:p>
            </w:tc>
          </w:sdtContent>
        </w:sdt>
      </w:tr>
      <w:tr w:rsidR="00BD56CC" w14:paraId="0AFADC22" w14:textId="77777777" w:rsidTr="004832D3">
        <w:trPr>
          <w:trHeight w:val="4355"/>
          <w:jc w:val="center"/>
        </w:trPr>
        <w:tc>
          <w:tcPr>
            <w:tcW w:w="1165" w:type="dxa"/>
          </w:tcPr>
          <w:p w14:paraId="10036A53" w14:textId="2EC891AB" w:rsidR="00BD56CC" w:rsidRPr="0084305D" w:rsidRDefault="00BD56CC" w:rsidP="00A623D3">
            <w:pPr>
              <w:jc w:val="center"/>
              <w:rPr>
                <w:rFonts w:cstheme="minorHAnsi"/>
                <w:b/>
                <w:bCs/>
              </w:rPr>
            </w:pPr>
            <w:bookmarkStart w:id="84" w:name="PER11B3"/>
            <w:r w:rsidRPr="00A83B3F">
              <w:rPr>
                <w:rFonts w:cstheme="minorHAnsi"/>
                <w:b/>
                <w:bCs/>
              </w:rPr>
              <w:t>11-B-3</w:t>
            </w:r>
            <w:bookmarkEnd w:id="84"/>
          </w:p>
        </w:tc>
        <w:tc>
          <w:tcPr>
            <w:tcW w:w="5490" w:type="dxa"/>
          </w:tcPr>
          <w:p w14:paraId="5B1B7229" w14:textId="72DA9FCE" w:rsidR="00BD56CC" w:rsidRPr="0084305D" w:rsidRDefault="00BD56CC" w:rsidP="00A623D3">
            <w:pPr>
              <w:rPr>
                <w:rFonts w:cstheme="minorHAnsi"/>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a provider currently licensed by the state in which the facility is located.</w:t>
            </w:r>
          </w:p>
        </w:tc>
        <w:tc>
          <w:tcPr>
            <w:tcW w:w="1445" w:type="dxa"/>
            <w:gridSpan w:val="2"/>
          </w:tcPr>
          <w:p w14:paraId="1F14A7F8" w14:textId="77777777" w:rsidR="00BD56CC" w:rsidRPr="00C34C63" w:rsidRDefault="00BD56CC" w:rsidP="00A623D3">
            <w:pPr>
              <w:rPr>
                <w:rFonts w:cstheme="minorHAnsi"/>
              </w:rPr>
            </w:pPr>
            <w:r w:rsidRPr="00C34C63">
              <w:rPr>
                <w:rFonts w:cstheme="minorHAnsi"/>
              </w:rPr>
              <w:t xml:space="preserve">A </w:t>
            </w:r>
          </w:p>
          <w:p w14:paraId="767C8B1D" w14:textId="77777777" w:rsidR="00BD56CC" w:rsidRPr="00C34C63" w:rsidRDefault="00BD56CC" w:rsidP="00A623D3">
            <w:pPr>
              <w:rPr>
                <w:rFonts w:cstheme="minorHAnsi"/>
              </w:rPr>
            </w:pPr>
            <w:r w:rsidRPr="00C34C63">
              <w:rPr>
                <w:rFonts w:cstheme="minorHAnsi"/>
              </w:rPr>
              <w:t xml:space="preserve">B </w:t>
            </w:r>
          </w:p>
          <w:p w14:paraId="22F1D651" w14:textId="77777777" w:rsidR="00BD56CC" w:rsidRPr="00C34C63" w:rsidRDefault="00BD56CC" w:rsidP="00A623D3">
            <w:pPr>
              <w:rPr>
                <w:rFonts w:cstheme="minorHAnsi"/>
              </w:rPr>
            </w:pPr>
            <w:r w:rsidRPr="00C34C63">
              <w:rPr>
                <w:rFonts w:cstheme="minorHAnsi"/>
              </w:rPr>
              <w:t xml:space="preserve">C-M </w:t>
            </w:r>
          </w:p>
          <w:p w14:paraId="32B7A1CA" w14:textId="77777777" w:rsidR="00BD56CC" w:rsidRPr="0084305D" w:rsidRDefault="00BD56CC" w:rsidP="00A623D3">
            <w:pPr>
              <w:rPr>
                <w:rFonts w:cstheme="minorHAnsi"/>
              </w:rPr>
            </w:pPr>
            <w:r w:rsidRPr="00C34C63">
              <w:rPr>
                <w:rFonts w:cstheme="minorHAnsi"/>
              </w:rPr>
              <w:t>C</w:t>
            </w:r>
          </w:p>
        </w:tc>
        <w:tc>
          <w:tcPr>
            <w:tcW w:w="2155" w:type="dxa"/>
            <w:gridSpan w:val="2"/>
          </w:tcPr>
          <w:p w14:paraId="49C69D58" w14:textId="77777777" w:rsidR="00BD56CC" w:rsidRPr="0084305D" w:rsidRDefault="00000000" w:rsidP="00A623D3">
            <w:pPr>
              <w:rPr>
                <w:rFonts w:cstheme="minorHAnsi"/>
              </w:rPr>
            </w:pPr>
            <w:sdt>
              <w:sdtPr>
                <w:rPr>
                  <w:rFonts w:cstheme="minorHAnsi"/>
                </w:rPr>
                <w:id w:val="-2118355280"/>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Compliant</w:t>
            </w:r>
          </w:p>
          <w:p w14:paraId="638F2670" w14:textId="77777777" w:rsidR="00BD56CC" w:rsidRPr="0084305D" w:rsidRDefault="00000000" w:rsidP="00A623D3">
            <w:pPr>
              <w:rPr>
                <w:rFonts w:cstheme="minorHAnsi"/>
              </w:rPr>
            </w:pPr>
            <w:sdt>
              <w:sdtPr>
                <w:rPr>
                  <w:rFonts w:cstheme="minorHAnsi"/>
                </w:rPr>
                <w:id w:val="-1960870200"/>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Deficient</w:t>
            </w:r>
          </w:p>
          <w:p w14:paraId="05C27EFE" w14:textId="77777777" w:rsidR="00BD56CC" w:rsidRDefault="00000000" w:rsidP="00A623D3">
            <w:pPr>
              <w:rPr>
                <w:rFonts w:cstheme="minorHAnsi"/>
              </w:rPr>
            </w:pPr>
            <w:sdt>
              <w:sdtPr>
                <w:rPr>
                  <w:rFonts w:cstheme="minorHAnsi"/>
                </w:rPr>
                <w:id w:val="732273312"/>
                <w14:checkbox>
                  <w14:checked w14:val="0"/>
                  <w14:checkedState w14:val="2612" w14:font="MS Gothic"/>
                  <w14:uncheckedState w14:val="2610" w14:font="MS Gothic"/>
                </w14:checkbox>
              </w:sdtPr>
              <w:sdtContent>
                <w:r w:rsidR="00BD56CC">
                  <w:rPr>
                    <w:rFonts w:ascii="MS Gothic" w:eastAsia="MS Gothic" w:hAnsi="MS Gothic" w:cstheme="minorHAnsi" w:hint="eastAsia"/>
                  </w:rPr>
                  <w:t>☐</w:t>
                </w:r>
              </w:sdtContent>
            </w:sdt>
            <w:r w:rsidR="00BD56CC">
              <w:rPr>
                <w:rFonts w:cstheme="minorHAnsi"/>
              </w:rPr>
              <w:t>Not Applicable</w:t>
            </w:r>
          </w:p>
          <w:p w14:paraId="118E83C2" w14:textId="77777777" w:rsidR="00BD56CC" w:rsidRPr="00C34C63" w:rsidRDefault="00000000" w:rsidP="00A623D3">
            <w:pPr>
              <w:rPr>
                <w:rFonts w:cstheme="minorHAnsi"/>
              </w:rPr>
            </w:pPr>
            <w:sdt>
              <w:sdtPr>
                <w:rPr>
                  <w:rFonts w:cstheme="minorHAnsi"/>
                </w:rPr>
                <w:id w:val="1214229309"/>
                <w14:checkbox>
                  <w14:checked w14:val="0"/>
                  <w14:checkedState w14:val="2612" w14:font="MS Gothic"/>
                  <w14:uncheckedState w14:val="2610" w14:font="MS Gothic"/>
                </w14:checkbox>
              </w:sdtPr>
              <w:sdtContent>
                <w:r w:rsidR="00BD56CC" w:rsidRPr="00C34C63">
                  <w:rPr>
                    <w:rFonts w:ascii="Segoe UI Symbol" w:eastAsia="MS Gothic" w:hAnsi="Segoe UI Symbol" w:cs="Segoe UI Symbol"/>
                  </w:rPr>
                  <w:t>☐</w:t>
                </w:r>
              </w:sdtContent>
            </w:sdt>
            <w:r w:rsidR="00BD56CC">
              <w:rPr>
                <w:rFonts w:cstheme="minorHAnsi"/>
              </w:rPr>
              <w:t>Corrected Onsite</w:t>
            </w:r>
          </w:p>
          <w:p w14:paraId="236166C5" w14:textId="77777777" w:rsidR="00BD56CC" w:rsidRPr="0084305D" w:rsidRDefault="00BD56CC" w:rsidP="00A623D3">
            <w:pPr>
              <w:rPr>
                <w:rFonts w:cstheme="minorHAnsi"/>
              </w:rPr>
            </w:pPr>
          </w:p>
        </w:tc>
        <w:sdt>
          <w:sdtPr>
            <w:rPr>
              <w:rFonts w:cstheme="minorHAnsi"/>
            </w:rPr>
            <w:id w:val="-1691985898"/>
            <w:placeholder>
              <w:docPart w:val="90A35CE34CFE44D09E328E6125825D94"/>
            </w:placeholder>
            <w:showingPlcHdr/>
          </w:sdtPr>
          <w:sdtContent>
            <w:tc>
              <w:tcPr>
                <w:tcW w:w="4595" w:type="dxa"/>
                <w:gridSpan w:val="2"/>
              </w:tcPr>
              <w:p w14:paraId="6AB05D5E" w14:textId="77777777" w:rsidR="00BD56CC" w:rsidRPr="0084305D" w:rsidRDefault="00BD56CC" w:rsidP="00A623D3">
                <w:pPr>
                  <w:rPr>
                    <w:rFonts w:cstheme="minorHAnsi"/>
                  </w:rPr>
                </w:pPr>
                <w:r w:rsidRPr="0084305D">
                  <w:rPr>
                    <w:rFonts w:cstheme="minorHAnsi"/>
                  </w:rPr>
                  <w:t>Enter observations of non-compliance, comments or notes here.</w:t>
                </w:r>
              </w:p>
            </w:tc>
          </w:sdtContent>
        </w:sdt>
      </w:tr>
      <w:tr w:rsidR="00E6659F" w14:paraId="5B294641" w14:textId="77777777" w:rsidTr="004832D3">
        <w:trPr>
          <w:trHeight w:val="70"/>
          <w:jc w:val="center"/>
        </w:trPr>
        <w:tc>
          <w:tcPr>
            <w:tcW w:w="1165" w:type="dxa"/>
            <w:shd w:val="clear" w:color="auto" w:fill="243746"/>
          </w:tcPr>
          <w:p w14:paraId="0F7BB431" w14:textId="3336DFC8" w:rsidR="00E6659F" w:rsidRDefault="00E6659F" w:rsidP="00E6659F">
            <w:pPr>
              <w:jc w:val="center"/>
              <w:rPr>
                <w:rFonts w:cstheme="minorHAnsi"/>
                <w:b/>
                <w:bCs/>
              </w:rPr>
            </w:pPr>
            <w:r w:rsidRPr="00AE1B2E">
              <w:rPr>
                <w:rFonts w:cs="Arial"/>
                <w:b/>
                <w:bCs/>
                <w:color w:val="FFFFFF" w:themeColor="background1"/>
                <w:sz w:val="28"/>
                <w:szCs w:val="28"/>
              </w:rPr>
              <w:lastRenderedPageBreak/>
              <w:t>ID</w:t>
            </w:r>
          </w:p>
        </w:tc>
        <w:tc>
          <w:tcPr>
            <w:tcW w:w="5490" w:type="dxa"/>
            <w:shd w:val="clear" w:color="auto" w:fill="243746"/>
          </w:tcPr>
          <w:p w14:paraId="17BC6337" w14:textId="5B33D9D7" w:rsidR="00E6659F" w:rsidRPr="0084305D" w:rsidRDefault="00E6659F" w:rsidP="00E6659F">
            <w:pPr>
              <w:rPr>
                <w:rFonts w:cstheme="minorHAnsi"/>
                <w:color w:val="00000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5" w:type="dxa"/>
            <w:gridSpan w:val="2"/>
            <w:shd w:val="clear" w:color="auto" w:fill="243746"/>
          </w:tcPr>
          <w:p w14:paraId="3136FD4A" w14:textId="6F38F34E" w:rsidR="00E6659F" w:rsidRPr="00C34C63" w:rsidRDefault="00E6659F" w:rsidP="00E6659F">
            <w:pPr>
              <w:rPr>
                <w:rFonts w:cstheme="minorHAnsi"/>
              </w:rPr>
            </w:pPr>
            <w:r w:rsidRPr="00AE1B2E">
              <w:rPr>
                <w:rFonts w:cs="Arial"/>
                <w:b/>
                <w:bCs/>
                <w:color w:val="FFFFFF" w:themeColor="background1"/>
                <w:sz w:val="28"/>
                <w:szCs w:val="28"/>
              </w:rPr>
              <w:t>Class</w:t>
            </w:r>
          </w:p>
        </w:tc>
        <w:tc>
          <w:tcPr>
            <w:tcW w:w="2155" w:type="dxa"/>
            <w:gridSpan w:val="2"/>
            <w:shd w:val="clear" w:color="auto" w:fill="243746"/>
          </w:tcPr>
          <w:p w14:paraId="259FBE3A" w14:textId="76DAEE3E" w:rsidR="00E6659F" w:rsidRDefault="00E6659F" w:rsidP="00E6659F">
            <w:pPr>
              <w:rPr>
                <w:rFonts w:cstheme="minorHAnsi"/>
              </w:rPr>
            </w:pPr>
            <w:r w:rsidRPr="00AE1B2E">
              <w:rPr>
                <w:rFonts w:cs="Arial"/>
                <w:b/>
                <w:bCs/>
                <w:color w:val="FFFFFF" w:themeColor="background1"/>
                <w:sz w:val="28"/>
                <w:szCs w:val="28"/>
              </w:rPr>
              <w:t>Score</w:t>
            </w:r>
          </w:p>
        </w:tc>
        <w:tc>
          <w:tcPr>
            <w:tcW w:w="4595" w:type="dxa"/>
            <w:gridSpan w:val="2"/>
            <w:shd w:val="clear" w:color="auto" w:fill="243746"/>
          </w:tcPr>
          <w:p w14:paraId="7C516F57" w14:textId="47F2CAEA" w:rsidR="00E6659F" w:rsidRDefault="00E6659F" w:rsidP="00E6659F">
            <w:pPr>
              <w:rPr>
                <w:rFonts w:cstheme="minorHAnsi"/>
              </w:rPr>
            </w:pPr>
            <w:r w:rsidRPr="00AE1B2E">
              <w:rPr>
                <w:rFonts w:cs="Arial"/>
                <w:b/>
                <w:bCs/>
                <w:color w:val="FFFFFF" w:themeColor="background1"/>
                <w:sz w:val="28"/>
                <w:szCs w:val="28"/>
              </w:rPr>
              <w:t>Findings/Comments</w:t>
            </w:r>
          </w:p>
        </w:tc>
      </w:tr>
      <w:tr w:rsidR="00BD56CC" w14:paraId="3E61ED33" w14:textId="77777777" w:rsidTr="004832D3">
        <w:trPr>
          <w:trHeight w:val="3320"/>
          <w:jc w:val="center"/>
        </w:trPr>
        <w:tc>
          <w:tcPr>
            <w:tcW w:w="1165" w:type="dxa"/>
          </w:tcPr>
          <w:p w14:paraId="54DBB6ED" w14:textId="27AEEAD2" w:rsidR="00BD56CC" w:rsidRPr="0084305D" w:rsidRDefault="00BD56CC" w:rsidP="00A623D3">
            <w:pPr>
              <w:jc w:val="center"/>
              <w:rPr>
                <w:rFonts w:cstheme="minorHAnsi"/>
                <w:b/>
                <w:bCs/>
              </w:rPr>
            </w:pPr>
            <w:bookmarkStart w:id="85" w:name="PER11B4"/>
            <w:r w:rsidRPr="00A83B3F">
              <w:rPr>
                <w:rFonts w:cstheme="minorHAnsi"/>
                <w:b/>
                <w:bCs/>
              </w:rPr>
              <w:t>11-B-4</w:t>
            </w:r>
            <w:bookmarkEnd w:id="85"/>
          </w:p>
        </w:tc>
        <w:tc>
          <w:tcPr>
            <w:tcW w:w="5490" w:type="dxa"/>
          </w:tcPr>
          <w:p w14:paraId="30424C7D" w14:textId="77777777" w:rsidR="00BD56CC" w:rsidRDefault="00BD56CC" w:rsidP="00A623D3">
            <w:pPr>
              <w:rPr>
                <w:rFonts w:cstheme="minorHAnsi"/>
                <w:color w:val="000000"/>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certified or eligible for certification by one of the following boards:</w:t>
            </w:r>
          </w:p>
          <w:p w14:paraId="7A7D2495" w14:textId="77777777" w:rsidR="00BD56CC" w:rsidRDefault="00BD56CC"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Medical Specialties (ABMS)</w:t>
            </w:r>
          </w:p>
          <w:p w14:paraId="2DF16BC8" w14:textId="77777777" w:rsidR="00BD56CC" w:rsidRDefault="00BD56CC"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Osteopathic Association Bureau of Osteopathic Specialists (AOABOS</w:t>
            </w:r>
            <w:r>
              <w:rPr>
                <w:rFonts w:cstheme="minorHAnsi"/>
                <w:color w:val="000000"/>
              </w:rPr>
              <w:t>)</w:t>
            </w:r>
          </w:p>
          <w:p w14:paraId="21C090AE" w14:textId="77777777" w:rsidR="00BD56CC" w:rsidRDefault="00BD56CC"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American Board of Foot and Ankle Surgery (ABFAS) </w:t>
            </w:r>
          </w:p>
          <w:p w14:paraId="737B1F73" w14:textId="77777777" w:rsidR="00BD56CC" w:rsidRDefault="00BD56CC"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odiatric Medicine (ABPM)</w:t>
            </w:r>
          </w:p>
          <w:p w14:paraId="5572807A" w14:textId="77777777" w:rsidR="00BD56CC" w:rsidRDefault="00BD56CC"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National Board of Certification and Recertification for Nurse Anesthetists (NBCRNA) </w:t>
            </w:r>
            <w:r w:rsidRPr="008E0007">
              <w:rPr>
                <w:rFonts w:cstheme="minorHAnsi"/>
                <w:i/>
                <w:iCs/>
                <w:color w:val="000000"/>
              </w:rPr>
              <w:t>(Facility Director only)</w:t>
            </w:r>
          </w:p>
          <w:p w14:paraId="24B7B259" w14:textId="77777777" w:rsidR="00BD56CC" w:rsidRDefault="00BD56CC"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ediatric Dentistry (ABPD)</w:t>
            </w:r>
          </w:p>
          <w:p w14:paraId="3641B4A2" w14:textId="2CE52F56" w:rsidR="00BD56CC" w:rsidRDefault="00BD56CC"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Oral and Maxillofacial Surgery (ABOMS)</w:t>
            </w:r>
          </w:p>
          <w:p w14:paraId="0C05933E" w14:textId="48318EDB" w:rsidR="00BD56CC" w:rsidRPr="0084305D" w:rsidRDefault="00BD56CC" w:rsidP="00A623D3">
            <w:pPr>
              <w:rPr>
                <w:rFonts w:cstheme="minorHAnsi"/>
              </w:rPr>
            </w:pPr>
          </w:p>
        </w:tc>
        <w:tc>
          <w:tcPr>
            <w:tcW w:w="1445" w:type="dxa"/>
            <w:gridSpan w:val="2"/>
          </w:tcPr>
          <w:p w14:paraId="723DB04E" w14:textId="77777777" w:rsidR="00BD56CC" w:rsidRPr="00C34C63" w:rsidRDefault="00BD56CC" w:rsidP="00A623D3">
            <w:pPr>
              <w:rPr>
                <w:rFonts w:cstheme="minorHAnsi"/>
              </w:rPr>
            </w:pPr>
            <w:r w:rsidRPr="00C34C63">
              <w:rPr>
                <w:rFonts w:cstheme="minorHAnsi"/>
              </w:rPr>
              <w:t xml:space="preserve">A </w:t>
            </w:r>
          </w:p>
          <w:p w14:paraId="43A19659" w14:textId="77777777" w:rsidR="00BD56CC" w:rsidRPr="00C34C63" w:rsidRDefault="00BD56CC" w:rsidP="00A623D3">
            <w:pPr>
              <w:rPr>
                <w:rFonts w:cstheme="minorHAnsi"/>
              </w:rPr>
            </w:pPr>
            <w:r w:rsidRPr="00C34C63">
              <w:rPr>
                <w:rFonts w:cstheme="minorHAnsi"/>
              </w:rPr>
              <w:t xml:space="preserve">B </w:t>
            </w:r>
          </w:p>
          <w:p w14:paraId="2911B178" w14:textId="77777777" w:rsidR="00BD56CC" w:rsidRPr="00C34C63" w:rsidRDefault="00BD56CC" w:rsidP="00A623D3">
            <w:pPr>
              <w:rPr>
                <w:rFonts w:cstheme="minorHAnsi"/>
              </w:rPr>
            </w:pPr>
            <w:r w:rsidRPr="00C34C63">
              <w:rPr>
                <w:rFonts w:cstheme="minorHAnsi"/>
              </w:rPr>
              <w:t xml:space="preserve">C-M </w:t>
            </w:r>
          </w:p>
          <w:p w14:paraId="26D219F8" w14:textId="77777777" w:rsidR="00BD56CC" w:rsidRPr="0084305D" w:rsidRDefault="00BD56CC" w:rsidP="00A623D3">
            <w:pPr>
              <w:rPr>
                <w:rFonts w:cstheme="minorHAnsi"/>
              </w:rPr>
            </w:pPr>
            <w:r w:rsidRPr="00C34C63">
              <w:rPr>
                <w:rFonts w:cstheme="minorHAnsi"/>
              </w:rPr>
              <w:t>C</w:t>
            </w:r>
          </w:p>
        </w:tc>
        <w:tc>
          <w:tcPr>
            <w:tcW w:w="2155" w:type="dxa"/>
            <w:gridSpan w:val="2"/>
          </w:tcPr>
          <w:p w14:paraId="653AFC9C" w14:textId="77777777" w:rsidR="00BD56CC" w:rsidRPr="0084305D" w:rsidRDefault="00000000" w:rsidP="00A623D3">
            <w:pPr>
              <w:rPr>
                <w:rFonts w:cstheme="minorHAnsi"/>
              </w:rPr>
            </w:pPr>
            <w:sdt>
              <w:sdtPr>
                <w:rPr>
                  <w:rFonts w:cstheme="minorHAnsi"/>
                </w:rPr>
                <w:id w:val="-568188765"/>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Compliant</w:t>
            </w:r>
          </w:p>
          <w:p w14:paraId="22F9CB62" w14:textId="77777777" w:rsidR="00BD56CC" w:rsidRPr="0084305D" w:rsidRDefault="00000000" w:rsidP="00A623D3">
            <w:pPr>
              <w:rPr>
                <w:rFonts w:cstheme="minorHAnsi"/>
              </w:rPr>
            </w:pPr>
            <w:sdt>
              <w:sdtPr>
                <w:rPr>
                  <w:rFonts w:cstheme="minorHAnsi"/>
                </w:rPr>
                <w:id w:val="1797489129"/>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Deficient</w:t>
            </w:r>
          </w:p>
          <w:p w14:paraId="63FC38DB" w14:textId="77777777" w:rsidR="00BD56CC" w:rsidRDefault="00000000" w:rsidP="00A623D3">
            <w:pPr>
              <w:rPr>
                <w:rFonts w:cstheme="minorHAnsi"/>
              </w:rPr>
            </w:pPr>
            <w:sdt>
              <w:sdtPr>
                <w:rPr>
                  <w:rFonts w:cstheme="minorHAnsi"/>
                </w:rPr>
                <w:id w:val="1170445601"/>
                <w14:checkbox>
                  <w14:checked w14:val="0"/>
                  <w14:checkedState w14:val="2612" w14:font="MS Gothic"/>
                  <w14:uncheckedState w14:val="2610" w14:font="MS Gothic"/>
                </w14:checkbox>
              </w:sdtPr>
              <w:sdtContent>
                <w:r w:rsidR="00BD56CC">
                  <w:rPr>
                    <w:rFonts w:ascii="MS Gothic" w:eastAsia="MS Gothic" w:hAnsi="MS Gothic" w:cstheme="minorHAnsi" w:hint="eastAsia"/>
                  </w:rPr>
                  <w:t>☐</w:t>
                </w:r>
              </w:sdtContent>
            </w:sdt>
            <w:r w:rsidR="00BD56CC">
              <w:rPr>
                <w:rFonts w:cstheme="minorHAnsi"/>
              </w:rPr>
              <w:t>Not Applicable</w:t>
            </w:r>
          </w:p>
          <w:p w14:paraId="5E1E039F" w14:textId="77777777" w:rsidR="00BD56CC" w:rsidRPr="00C34C63" w:rsidRDefault="00000000" w:rsidP="00A623D3">
            <w:pPr>
              <w:rPr>
                <w:rFonts w:cstheme="minorHAnsi"/>
              </w:rPr>
            </w:pPr>
            <w:sdt>
              <w:sdtPr>
                <w:rPr>
                  <w:rFonts w:cstheme="minorHAnsi"/>
                </w:rPr>
                <w:id w:val="1694727555"/>
                <w14:checkbox>
                  <w14:checked w14:val="0"/>
                  <w14:checkedState w14:val="2612" w14:font="MS Gothic"/>
                  <w14:uncheckedState w14:val="2610" w14:font="MS Gothic"/>
                </w14:checkbox>
              </w:sdtPr>
              <w:sdtContent>
                <w:r w:rsidR="00BD56CC" w:rsidRPr="00C34C63">
                  <w:rPr>
                    <w:rFonts w:ascii="Segoe UI Symbol" w:eastAsia="MS Gothic" w:hAnsi="Segoe UI Symbol" w:cs="Segoe UI Symbol"/>
                  </w:rPr>
                  <w:t>☐</w:t>
                </w:r>
              </w:sdtContent>
            </w:sdt>
            <w:r w:rsidR="00BD56CC">
              <w:rPr>
                <w:rFonts w:cstheme="minorHAnsi"/>
              </w:rPr>
              <w:t>Corrected Onsite</w:t>
            </w:r>
          </w:p>
          <w:p w14:paraId="407DD157" w14:textId="77777777" w:rsidR="00BD56CC" w:rsidRPr="0084305D" w:rsidRDefault="00BD56CC" w:rsidP="00A623D3">
            <w:pPr>
              <w:rPr>
                <w:rFonts w:cstheme="minorHAnsi"/>
              </w:rPr>
            </w:pPr>
          </w:p>
        </w:tc>
        <w:sdt>
          <w:sdtPr>
            <w:rPr>
              <w:rFonts w:cstheme="minorHAnsi"/>
            </w:rPr>
            <w:id w:val="-567425768"/>
            <w:placeholder>
              <w:docPart w:val="E0615CD9A2E84C85A95FB0A0637E98F8"/>
            </w:placeholder>
            <w:showingPlcHdr/>
          </w:sdtPr>
          <w:sdtContent>
            <w:tc>
              <w:tcPr>
                <w:tcW w:w="4595" w:type="dxa"/>
                <w:gridSpan w:val="2"/>
              </w:tcPr>
              <w:p w14:paraId="35D4C3A2" w14:textId="77777777" w:rsidR="00BD56CC" w:rsidRPr="0084305D" w:rsidRDefault="00BD56CC" w:rsidP="00A623D3">
                <w:pPr>
                  <w:rPr>
                    <w:rFonts w:cstheme="minorHAnsi"/>
                  </w:rPr>
                </w:pPr>
                <w:r w:rsidRPr="0084305D">
                  <w:rPr>
                    <w:rFonts w:cstheme="minorHAnsi"/>
                  </w:rPr>
                  <w:t>Enter observations of non-compliance, comments or notes here.</w:t>
                </w:r>
              </w:p>
            </w:tc>
          </w:sdtContent>
        </w:sdt>
      </w:tr>
      <w:tr w:rsidR="00BD56CC" w14:paraId="36471D42" w14:textId="77777777" w:rsidTr="004832D3">
        <w:trPr>
          <w:jc w:val="center"/>
        </w:trPr>
        <w:tc>
          <w:tcPr>
            <w:tcW w:w="1165" w:type="dxa"/>
          </w:tcPr>
          <w:p w14:paraId="4DD5A514" w14:textId="77777777" w:rsidR="00BD56CC" w:rsidRPr="0084305D" w:rsidRDefault="00BD56CC" w:rsidP="00F74FB6">
            <w:pPr>
              <w:jc w:val="center"/>
              <w:rPr>
                <w:rFonts w:cstheme="minorHAnsi"/>
                <w:b/>
                <w:bCs/>
              </w:rPr>
            </w:pPr>
            <w:r w:rsidRPr="0084305D">
              <w:rPr>
                <w:rFonts w:cstheme="minorHAnsi"/>
                <w:b/>
                <w:bCs/>
              </w:rPr>
              <w:t>11-B-7</w:t>
            </w:r>
          </w:p>
        </w:tc>
        <w:tc>
          <w:tcPr>
            <w:tcW w:w="5490" w:type="dxa"/>
          </w:tcPr>
          <w:p w14:paraId="182ACB28" w14:textId="10FF3C0C" w:rsidR="00BD56CC" w:rsidRPr="0084305D" w:rsidRDefault="00BD56CC" w:rsidP="00F74FB6">
            <w:pPr>
              <w:rPr>
                <w:rFonts w:cstheme="minorHAnsi"/>
              </w:rPr>
            </w:pPr>
            <w:r w:rsidRPr="0084305D">
              <w:rPr>
                <w:rFonts w:cstheme="minorHAnsi"/>
                <w:color w:val="000000"/>
              </w:rPr>
              <w:t xml:space="preserve">The </w:t>
            </w:r>
            <w:r>
              <w:rPr>
                <w:rFonts w:cstheme="minorHAnsi"/>
                <w:color w:val="000000"/>
              </w:rPr>
              <w:t>Facility</w:t>
            </w:r>
            <w:r w:rsidRPr="0084305D">
              <w:rPr>
                <w:rFonts w:cstheme="minorHAnsi"/>
                <w:color w:val="000000"/>
              </w:rPr>
              <w:t xml:space="preserve"> Director must be actively involved in the direction and management of the facility.</w:t>
            </w:r>
          </w:p>
        </w:tc>
        <w:tc>
          <w:tcPr>
            <w:tcW w:w="1445" w:type="dxa"/>
            <w:gridSpan w:val="2"/>
          </w:tcPr>
          <w:p w14:paraId="3FA1F58B" w14:textId="77777777" w:rsidR="00BD56CC" w:rsidRPr="00C34C63" w:rsidRDefault="00BD56CC" w:rsidP="00F74FB6">
            <w:pPr>
              <w:rPr>
                <w:rFonts w:cstheme="minorHAnsi"/>
              </w:rPr>
            </w:pPr>
            <w:r w:rsidRPr="00C34C63">
              <w:rPr>
                <w:rFonts w:cstheme="minorHAnsi"/>
              </w:rPr>
              <w:t xml:space="preserve">A </w:t>
            </w:r>
          </w:p>
          <w:p w14:paraId="4355A8F7" w14:textId="77777777" w:rsidR="00BD56CC" w:rsidRPr="00C34C63" w:rsidRDefault="00BD56CC" w:rsidP="00F74FB6">
            <w:pPr>
              <w:rPr>
                <w:rFonts w:cstheme="minorHAnsi"/>
              </w:rPr>
            </w:pPr>
            <w:r w:rsidRPr="00C34C63">
              <w:rPr>
                <w:rFonts w:cstheme="minorHAnsi"/>
              </w:rPr>
              <w:t xml:space="preserve">B </w:t>
            </w:r>
          </w:p>
          <w:p w14:paraId="483FF2E8" w14:textId="77777777" w:rsidR="00BD56CC" w:rsidRPr="00C34C63" w:rsidRDefault="00BD56CC" w:rsidP="00F74FB6">
            <w:pPr>
              <w:rPr>
                <w:rFonts w:cstheme="minorHAnsi"/>
              </w:rPr>
            </w:pPr>
            <w:r w:rsidRPr="00C34C63">
              <w:rPr>
                <w:rFonts w:cstheme="minorHAnsi"/>
              </w:rPr>
              <w:t xml:space="preserve">C-M </w:t>
            </w:r>
          </w:p>
          <w:p w14:paraId="58568CB1" w14:textId="77777777" w:rsidR="00BD56CC" w:rsidRPr="0084305D" w:rsidRDefault="00BD56CC" w:rsidP="00F74FB6">
            <w:pPr>
              <w:rPr>
                <w:rFonts w:cstheme="minorHAnsi"/>
              </w:rPr>
            </w:pPr>
            <w:r w:rsidRPr="00C34C63">
              <w:rPr>
                <w:rFonts w:cstheme="minorHAnsi"/>
              </w:rPr>
              <w:t>C</w:t>
            </w:r>
          </w:p>
        </w:tc>
        <w:tc>
          <w:tcPr>
            <w:tcW w:w="2155" w:type="dxa"/>
            <w:gridSpan w:val="2"/>
          </w:tcPr>
          <w:p w14:paraId="0B60370C" w14:textId="77777777" w:rsidR="00BD56CC" w:rsidRPr="0084305D" w:rsidRDefault="00000000" w:rsidP="00F74FB6">
            <w:pPr>
              <w:rPr>
                <w:rFonts w:cstheme="minorHAnsi"/>
              </w:rPr>
            </w:pPr>
            <w:sdt>
              <w:sdtPr>
                <w:rPr>
                  <w:rFonts w:cstheme="minorHAnsi"/>
                </w:rPr>
                <w:id w:val="463167287"/>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Compliant</w:t>
            </w:r>
          </w:p>
          <w:p w14:paraId="052C8B8C" w14:textId="77777777" w:rsidR="00BD56CC" w:rsidRPr="0084305D" w:rsidRDefault="00000000" w:rsidP="00F74FB6">
            <w:pPr>
              <w:rPr>
                <w:rFonts w:cstheme="minorHAnsi"/>
              </w:rPr>
            </w:pPr>
            <w:sdt>
              <w:sdtPr>
                <w:rPr>
                  <w:rFonts w:cstheme="minorHAnsi"/>
                </w:rPr>
                <w:id w:val="607866185"/>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Deficient</w:t>
            </w:r>
          </w:p>
          <w:p w14:paraId="18F23894" w14:textId="77777777" w:rsidR="00BD56CC" w:rsidRDefault="00000000" w:rsidP="00F74FB6">
            <w:pPr>
              <w:rPr>
                <w:rFonts w:cstheme="minorHAnsi"/>
              </w:rPr>
            </w:pPr>
            <w:sdt>
              <w:sdtPr>
                <w:rPr>
                  <w:rFonts w:cstheme="minorHAnsi"/>
                </w:rPr>
                <w:id w:val="977351818"/>
                <w14:checkbox>
                  <w14:checked w14:val="0"/>
                  <w14:checkedState w14:val="2612" w14:font="MS Gothic"/>
                  <w14:uncheckedState w14:val="2610" w14:font="MS Gothic"/>
                </w14:checkbox>
              </w:sdtPr>
              <w:sdtContent>
                <w:r w:rsidR="00BD56CC">
                  <w:rPr>
                    <w:rFonts w:ascii="MS Gothic" w:eastAsia="MS Gothic" w:hAnsi="MS Gothic" w:cstheme="minorHAnsi" w:hint="eastAsia"/>
                  </w:rPr>
                  <w:t>☐</w:t>
                </w:r>
              </w:sdtContent>
            </w:sdt>
            <w:r w:rsidR="00BD56CC">
              <w:rPr>
                <w:rFonts w:cstheme="minorHAnsi"/>
              </w:rPr>
              <w:t>Not Applicable</w:t>
            </w:r>
          </w:p>
          <w:p w14:paraId="1F713A84" w14:textId="77777777" w:rsidR="00BD56CC" w:rsidRPr="00C34C63" w:rsidRDefault="00000000" w:rsidP="00F74FB6">
            <w:pPr>
              <w:rPr>
                <w:rFonts w:cstheme="minorHAnsi"/>
              </w:rPr>
            </w:pPr>
            <w:sdt>
              <w:sdtPr>
                <w:rPr>
                  <w:rFonts w:cstheme="minorHAnsi"/>
                </w:rPr>
                <w:id w:val="-521783235"/>
                <w14:checkbox>
                  <w14:checked w14:val="0"/>
                  <w14:checkedState w14:val="2612" w14:font="MS Gothic"/>
                  <w14:uncheckedState w14:val="2610" w14:font="MS Gothic"/>
                </w14:checkbox>
              </w:sdtPr>
              <w:sdtContent>
                <w:r w:rsidR="00BD56CC" w:rsidRPr="00C34C63">
                  <w:rPr>
                    <w:rFonts w:ascii="Segoe UI Symbol" w:eastAsia="MS Gothic" w:hAnsi="Segoe UI Symbol" w:cs="Segoe UI Symbol"/>
                  </w:rPr>
                  <w:t>☐</w:t>
                </w:r>
              </w:sdtContent>
            </w:sdt>
            <w:r w:rsidR="00BD56CC">
              <w:rPr>
                <w:rFonts w:cstheme="minorHAnsi"/>
              </w:rPr>
              <w:t>Corrected Onsite</w:t>
            </w:r>
          </w:p>
          <w:p w14:paraId="55DEAEFF" w14:textId="77777777" w:rsidR="00BD56CC" w:rsidRPr="0084305D" w:rsidRDefault="00BD56CC" w:rsidP="00F74FB6">
            <w:pPr>
              <w:rPr>
                <w:rFonts w:cstheme="minorHAnsi"/>
              </w:rPr>
            </w:pPr>
          </w:p>
        </w:tc>
        <w:sdt>
          <w:sdtPr>
            <w:rPr>
              <w:rFonts w:cstheme="minorHAnsi"/>
            </w:rPr>
            <w:id w:val="392470316"/>
            <w:placeholder>
              <w:docPart w:val="25446A9E0C4C4C28B0BC7487515B7A99"/>
            </w:placeholder>
            <w:showingPlcHdr/>
          </w:sdtPr>
          <w:sdtContent>
            <w:tc>
              <w:tcPr>
                <w:tcW w:w="4595" w:type="dxa"/>
                <w:gridSpan w:val="2"/>
              </w:tcPr>
              <w:p w14:paraId="5AEC4CB2" w14:textId="77777777" w:rsidR="00BD56CC" w:rsidRPr="0084305D" w:rsidRDefault="00BD56CC" w:rsidP="00F74FB6">
                <w:pPr>
                  <w:rPr>
                    <w:rFonts w:cstheme="minorHAnsi"/>
                  </w:rPr>
                </w:pPr>
                <w:r w:rsidRPr="0084305D">
                  <w:rPr>
                    <w:rFonts w:cstheme="minorHAnsi"/>
                  </w:rPr>
                  <w:t>Enter observations of non-compliance, comments or notes here.</w:t>
                </w:r>
              </w:p>
            </w:tc>
          </w:sdtContent>
        </w:sdt>
      </w:tr>
      <w:tr w:rsidR="00BD56CC" w14:paraId="4D3A6F8E" w14:textId="77777777" w:rsidTr="004832D3">
        <w:trPr>
          <w:trHeight w:val="3527"/>
          <w:jc w:val="center"/>
        </w:trPr>
        <w:tc>
          <w:tcPr>
            <w:tcW w:w="1165" w:type="dxa"/>
          </w:tcPr>
          <w:p w14:paraId="613A4996" w14:textId="77777777" w:rsidR="00BD56CC" w:rsidRPr="00232BB0" w:rsidRDefault="00BD56CC" w:rsidP="00F74FB6">
            <w:pPr>
              <w:jc w:val="center"/>
              <w:rPr>
                <w:rFonts w:cstheme="minorHAnsi"/>
                <w:b/>
                <w:bCs/>
              </w:rPr>
            </w:pPr>
            <w:r w:rsidRPr="00232BB0">
              <w:rPr>
                <w:b/>
                <w:bCs/>
              </w:rPr>
              <w:t>11-B-8</w:t>
            </w:r>
          </w:p>
        </w:tc>
        <w:tc>
          <w:tcPr>
            <w:tcW w:w="5490" w:type="dxa"/>
          </w:tcPr>
          <w:p w14:paraId="0DFAC1EE" w14:textId="2AAF616B" w:rsidR="00BD56CC" w:rsidRPr="0084305D" w:rsidRDefault="00BD56CC" w:rsidP="00F74FB6">
            <w:pPr>
              <w:rPr>
                <w:rFonts w:cstheme="minorHAnsi"/>
              </w:rPr>
            </w:pPr>
            <w:r w:rsidRPr="00EB469D">
              <w:rPr>
                <w:rFonts w:cstheme="minorHAnsi"/>
              </w:rPr>
              <w:t xml:space="preserve">The </w:t>
            </w:r>
            <w:r>
              <w:rPr>
                <w:rFonts w:cstheme="minorHAnsi"/>
              </w:rPr>
              <w:t>Facility</w:t>
            </w:r>
            <w:r w:rsidRPr="00EB469D">
              <w:rPr>
                <w:rFonts w:cstheme="minorHAnsi"/>
              </w:rPr>
              <w:t xml:space="preserve"> Director is responsible for establishing and enforcing policies that protect patients. The </w:t>
            </w:r>
            <w:r>
              <w:rPr>
                <w:rFonts w:cstheme="minorHAnsi"/>
              </w:rPr>
              <w:t>Facility</w:t>
            </w:r>
            <w:r w:rsidRPr="00EB469D">
              <w:rPr>
                <w:rFonts w:cstheme="minorHAnsi"/>
              </w:rPr>
              <w:t xml:space="preserve"> Director monitors all members of the medical and facility staff for compliance with this policy.</w:t>
            </w:r>
          </w:p>
        </w:tc>
        <w:tc>
          <w:tcPr>
            <w:tcW w:w="1445" w:type="dxa"/>
            <w:gridSpan w:val="2"/>
          </w:tcPr>
          <w:p w14:paraId="434556FB" w14:textId="77777777" w:rsidR="00BD56CC" w:rsidRPr="00C34C63" w:rsidRDefault="00BD56CC" w:rsidP="00F74FB6">
            <w:pPr>
              <w:rPr>
                <w:rFonts w:cstheme="minorHAnsi"/>
              </w:rPr>
            </w:pPr>
            <w:r w:rsidRPr="00C34C63">
              <w:rPr>
                <w:rFonts w:cstheme="minorHAnsi"/>
              </w:rPr>
              <w:t xml:space="preserve">A </w:t>
            </w:r>
          </w:p>
          <w:p w14:paraId="5626AC08" w14:textId="77777777" w:rsidR="00BD56CC" w:rsidRPr="00C34C63" w:rsidRDefault="00BD56CC" w:rsidP="00F74FB6">
            <w:pPr>
              <w:rPr>
                <w:rFonts w:cstheme="minorHAnsi"/>
              </w:rPr>
            </w:pPr>
            <w:r w:rsidRPr="00C34C63">
              <w:rPr>
                <w:rFonts w:cstheme="minorHAnsi"/>
              </w:rPr>
              <w:t xml:space="preserve">B </w:t>
            </w:r>
          </w:p>
          <w:p w14:paraId="24A2885F" w14:textId="77777777" w:rsidR="00BD56CC" w:rsidRPr="00C34C63" w:rsidRDefault="00BD56CC" w:rsidP="00F74FB6">
            <w:pPr>
              <w:rPr>
                <w:rFonts w:cstheme="minorHAnsi"/>
              </w:rPr>
            </w:pPr>
            <w:r w:rsidRPr="00C34C63">
              <w:rPr>
                <w:rFonts w:cstheme="minorHAnsi"/>
              </w:rPr>
              <w:t xml:space="preserve">C-M </w:t>
            </w:r>
          </w:p>
          <w:p w14:paraId="0A5679B5" w14:textId="77777777" w:rsidR="00BD56CC" w:rsidRPr="00C34C63" w:rsidRDefault="00BD56CC" w:rsidP="00F74FB6">
            <w:pPr>
              <w:rPr>
                <w:rFonts w:cstheme="minorHAnsi"/>
              </w:rPr>
            </w:pPr>
            <w:r w:rsidRPr="00C34C63">
              <w:rPr>
                <w:rFonts w:cstheme="minorHAnsi"/>
              </w:rPr>
              <w:t>C</w:t>
            </w:r>
          </w:p>
        </w:tc>
        <w:tc>
          <w:tcPr>
            <w:tcW w:w="2155" w:type="dxa"/>
            <w:gridSpan w:val="2"/>
          </w:tcPr>
          <w:p w14:paraId="3287DC63" w14:textId="77777777" w:rsidR="00BD56CC" w:rsidRPr="0084305D" w:rsidRDefault="00000000" w:rsidP="00F74FB6">
            <w:pPr>
              <w:rPr>
                <w:rFonts w:cstheme="minorHAnsi"/>
              </w:rPr>
            </w:pPr>
            <w:sdt>
              <w:sdtPr>
                <w:rPr>
                  <w:rFonts w:cstheme="minorHAnsi"/>
                </w:rPr>
                <w:id w:val="-1435430975"/>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Compliant</w:t>
            </w:r>
          </w:p>
          <w:p w14:paraId="211E8E52" w14:textId="77777777" w:rsidR="00BD56CC" w:rsidRPr="0084305D" w:rsidRDefault="00000000" w:rsidP="00F74FB6">
            <w:pPr>
              <w:rPr>
                <w:rFonts w:cstheme="minorHAnsi"/>
              </w:rPr>
            </w:pPr>
            <w:sdt>
              <w:sdtPr>
                <w:rPr>
                  <w:rFonts w:cstheme="minorHAnsi"/>
                </w:rPr>
                <w:id w:val="-1479762149"/>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Deficient</w:t>
            </w:r>
          </w:p>
          <w:p w14:paraId="2C4696CA" w14:textId="77777777" w:rsidR="00BD56CC" w:rsidRDefault="00000000" w:rsidP="00F74FB6">
            <w:pPr>
              <w:rPr>
                <w:rFonts w:cstheme="minorHAnsi"/>
              </w:rPr>
            </w:pPr>
            <w:sdt>
              <w:sdtPr>
                <w:rPr>
                  <w:rFonts w:cstheme="minorHAnsi"/>
                </w:rPr>
                <w:id w:val="527217364"/>
                <w14:checkbox>
                  <w14:checked w14:val="0"/>
                  <w14:checkedState w14:val="2612" w14:font="MS Gothic"/>
                  <w14:uncheckedState w14:val="2610" w14:font="MS Gothic"/>
                </w14:checkbox>
              </w:sdtPr>
              <w:sdtContent>
                <w:r w:rsidR="00BD56CC">
                  <w:rPr>
                    <w:rFonts w:ascii="MS Gothic" w:eastAsia="MS Gothic" w:hAnsi="MS Gothic" w:cstheme="minorHAnsi" w:hint="eastAsia"/>
                  </w:rPr>
                  <w:t>☐</w:t>
                </w:r>
              </w:sdtContent>
            </w:sdt>
            <w:r w:rsidR="00BD56CC">
              <w:rPr>
                <w:rFonts w:cstheme="minorHAnsi"/>
              </w:rPr>
              <w:t>Not Applicable</w:t>
            </w:r>
          </w:p>
          <w:p w14:paraId="2B13834C" w14:textId="77777777" w:rsidR="00BD56CC" w:rsidRPr="00C34C63" w:rsidRDefault="00000000" w:rsidP="00F74FB6">
            <w:pPr>
              <w:rPr>
                <w:rFonts w:cstheme="minorHAnsi"/>
              </w:rPr>
            </w:pPr>
            <w:sdt>
              <w:sdtPr>
                <w:rPr>
                  <w:rFonts w:cstheme="minorHAnsi"/>
                </w:rPr>
                <w:id w:val="-930506243"/>
                <w14:checkbox>
                  <w14:checked w14:val="0"/>
                  <w14:checkedState w14:val="2612" w14:font="MS Gothic"/>
                  <w14:uncheckedState w14:val="2610" w14:font="MS Gothic"/>
                </w14:checkbox>
              </w:sdtPr>
              <w:sdtContent>
                <w:r w:rsidR="00BD56CC" w:rsidRPr="00C34C63">
                  <w:rPr>
                    <w:rFonts w:ascii="Segoe UI Symbol" w:eastAsia="MS Gothic" w:hAnsi="Segoe UI Symbol" w:cs="Segoe UI Symbol"/>
                  </w:rPr>
                  <w:t>☐</w:t>
                </w:r>
              </w:sdtContent>
            </w:sdt>
            <w:r w:rsidR="00BD56CC">
              <w:rPr>
                <w:rFonts w:cstheme="minorHAnsi"/>
              </w:rPr>
              <w:t>Corrected Onsite</w:t>
            </w:r>
          </w:p>
          <w:p w14:paraId="26A0D221" w14:textId="77777777" w:rsidR="00BD56CC" w:rsidRDefault="00BD56CC" w:rsidP="00F74FB6">
            <w:pPr>
              <w:rPr>
                <w:rFonts w:cstheme="minorHAnsi"/>
              </w:rPr>
            </w:pPr>
          </w:p>
        </w:tc>
        <w:sdt>
          <w:sdtPr>
            <w:rPr>
              <w:rFonts w:cstheme="minorHAnsi"/>
            </w:rPr>
            <w:id w:val="-433516366"/>
            <w:placeholder>
              <w:docPart w:val="B1EED1C17DCB4F9EBAD2A90BA8889C71"/>
            </w:placeholder>
            <w:showingPlcHdr/>
          </w:sdtPr>
          <w:sdtContent>
            <w:tc>
              <w:tcPr>
                <w:tcW w:w="4595" w:type="dxa"/>
                <w:gridSpan w:val="2"/>
              </w:tcPr>
              <w:p w14:paraId="02A9F576" w14:textId="77777777" w:rsidR="00BD56CC" w:rsidRDefault="00BD56CC" w:rsidP="00F74FB6">
                <w:pPr>
                  <w:rPr>
                    <w:rFonts w:cstheme="minorHAnsi"/>
                  </w:rPr>
                </w:pPr>
                <w:r w:rsidRPr="0084305D">
                  <w:rPr>
                    <w:rFonts w:cstheme="minorHAnsi"/>
                  </w:rPr>
                  <w:t>Enter observations of non-compliance, comments or notes here.</w:t>
                </w:r>
              </w:p>
            </w:tc>
          </w:sdtContent>
        </w:sdt>
      </w:tr>
      <w:tr w:rsidR="00E6659F" w14:paraId="2A52C97C" w14:textId="77777777" w:rsidTr="004832D3">
        <w:trPr>
          <w:trHeight w:val="70"/>
          <w:jc w:val="center"/>
        </w:trPr>
        <w:tc>
          <w:tcPr>
            <w:tcW w:w="1165" w:type="dxa"/>
            <w:shd w:val="clear" w:color="auto" w:fill="243746"/>
          </w:tcPr>
          <w:p w14:paraId="6CDE3A98" w14:textId="5422A245" w:rsidR="00E6659F" w:rsidRPr="00232BB0" w:rsidRDefault="00E6659F" w:rsidP="00E6659F">
            <w:pPr>
              <w:jc w:val="center"/>
              <w:rPr>
                <w:b/>
                <w:bCs/>
              </w:rPr>
            </w:pPr>
            <w:r w:rsidRPr="00AE1B2E">
              <w:rPr>
                <w:rFonts w:cs="Arial"/>
                <w:b/>
                <w:bCs/>
                <w:color w:val="FFFFFF" w:themeColor="background1"/>
                <w:sz w:val="28"/>
                <w:szCs w:val="28"/>
              </w:rPr>
              <w:lastRenderedPageBreak/>
              <w:t>ID</w:t>
            </w:r>
          </w:p>
        </w:tc>
        <w:tc>
          <w:tcPr>
            <w:tcW w:w="5490" w:type="dxa"/>
            <w:shd w:val="clear" w:color="auto" w:fill="243746"/>
          </w:tcPr>
          <w:p w14:paraId="247AD035" w14:textId="4FB80223" w:rsidR="00E6659F" w:rsidRPr="00526232" w:rsidRDefault="00E6659F" w:rsidP="00E6659F">
            <w:pPr>
              <w:rPr>
                <w:rFonts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5" w:type="dxa"/>
            <w:gridSpan w:val="2"/>
            <w:shd w:val="clear" w:color="auto" w:fill="243746"/>
          </w:tcPr>
          <w:p w14:paraId="169245D1" w14:textId="6136E715" w:rsidR="00E6659F" w:rsidRPr="00C34C63" w:rsidRDefault="00E6659F" w:rsidP="00E6659F">
            <w:pPr>
              <w:rPr>
                <w:rFonts w:cstheme="minorHAnsi"/>
              </w:rPr>
            </w:pPr>
            <w:r w:rsidRPr="00AE1B2E">
              <w:rPr>
                <w:rFonts w:cs="Arial"/>
                <w:b/>
                <w:bCs/>
                <w:color w:val="FFFFFF" w:themeColor="background1"/>
                <w:sz w:val="28"/>
                <w:szCs w:val="28"/>
              </w:rPr>
              <w:t>Class</w:t>
            </w:r>
          </w:p>
        </w:tc>
        <w:tc>
          <w:tcPr>
            <w:tcW w:w="2155" w:type="dxa"/>
            <w:gridSpan w:val="2"/>
            <w:shd w:val="clear" w:color="auto" w:fill="243746"/>
          </w:tcPr>
          <w:p w14:paraId="048D1E20" w14:textId="124BFFD3" w:rsidR="00E6659F" w:rsidRDefault="00E6659F" w:rsidP="00E6659F">
            <w:pPr>
              <w:rPr>
                <w:rFonts w:cstheme="minorHAnsi"/>
              </w:rPr>
            </w:pPr>
            <w:r w:rsidRPr="00AE1B2E">
              <w:rPr>
                <w:rFonts w:cs="Arial"/>
                <w:b/>
                <w:bCs/>
                <w:color w:val="FFFFFF" w:themeColor="background1"/>
                <w:sz w:val="28"/>
                <w:szCs w:val="28"/>
              </w:rPr>
              <w:t>Score</w:t>
            </w:r>
          </w:p>
        </w:tc>
        <w:tc>
          <w:tcPr>
            <w:tcW w:w="4595" w:type="dxa"/>
            <w:gridSpan w:val="2"/>
            <w:shd w:val="clear" w:color="auto" w:fill="243746"/>
          </w:tcPr>
          <w:p w14:paraId="34C951C5" w14:textId="08A20A69" w:rsidR="00E6659F" w:rsidRDefault="00E6659F" w:rsidP="00E6659F">
            <w:pPr>
              <w:rPr>
                <w:rFonts w:cstheme="minorHAnsi"/>
              </w:rPr>
            </w:pPr>
            <w:r w:rsidRPr="00AE1B2E">
              <w:rPr>
                <w:rFonts w:cs="Arial"/>
                <w:b/>
                <w:bCs/>
                <w:color w:val="FFFFFF" w:themeColor="background1"/>
                <w:sz w:val="28"/>
                <w:szCs w:val="28"/>
              </w:rPr>
              <w:t>Findings/Comments</w:t>
            </w:r>
          </w:p>
        </w:tc>
      </w:tr>
      <w:tr w:rsidR="00BD56CC" w14:paraId="48FCBD13" w14:textId="77777777" w:rsidTr="004832D3">
        <w:trPr>
          <w:trHeight w:val="2438"/>
          <w:jc w:val="center"/>
        </w:trPr>
        <w:tc>
          <w:tcPr>
            <w:tcW w:w="1165" w:type="dxa"/>
          </w:tcPr>
          <w:p w14:paraId="235838F9" w14:textId="6F43875C" w:rsidR="00BD56CC" w:rsidRPr="00232BB0" w:rsidRDefault="00BD56CC" w:rsidP="00F74FB6">
            <w:pPr>
              <w:jc w:val="center"/>
              <w:rPr>
                <w:rFonts w:cstheme="minorHAnsi"/>
                <w:b/>
                <w:bCs/>
              </w:rPr>
            </w:pPr>
            <w:r w:rsidRPr="00232BB0">
              <w:rPr>
                <w:b/>
                <w:bCs/>
              </w:rPr>
              <w:t>11-B-</w:t>
            </w:r>
            <w:r>
              <w:rPr>
                <w:b/>
                <w:bCs/>
              </w:rPr>
              <w:t>9</w:t>
            </w:r>
          </w:p>
        </w:tc>
        <w:tc>
          <w:tcPr>
            <w:tcW w:w="5490" w:type="dxa"/>
          </w:tcPr>
          <w:p w14:paraId="162126B1" w14:textId="2538FD2C" w:rsidR="00BD56CC" w:rsidRPr="0084305D" w:rsidRDefault="00BD56CC" w:rsidP="00F74FB6">
            <w:pPr>
              <w:rPr>
                <w:rFonts w:cstheme="minorHAnsi"/>
              </w:rPr>
            </w:pPr>
            <w:r w:rsidRPr="00526232">
              <w:rPr>
                <w:rFonts w:cstheme="minorHAnsi"/>
              </w:rPr>
              <w:t>The Medical Director must be involved in the organization's direction, objectives and policy development and implementation.</w:t>
            </w:r>
          </w:p>
        </w:tc>
        <w:tc>
          <w:tcPr>
            <w:tcW w:w="1445" w:type="dxa"/>
            <w:gridSpan w:val="2"/>
          </w:tcPr>
          <w:p w14:paraId="00707263" w14:textId="77777777" w:rsidR="00BD56CC" w:rsidRPr="00C34C63" w:rsidRDefault="00BD56CC" w:rsidP="00F74FB6">
            <w:pPr>
              <w:rPr>
                <w:rFonts w:cstheme="minorHAnsi"/>
              </w:rPr>
            </w:pPr>
            <w:r w:rsidRPr="00C34C63">
              <w:rPr>
                <w:rFonts w:cstheme="minorHAnsi"/>
              </w:rPr>
              <w:t xml:space="preserve">A </w:t>
            </w:r>
          </w:p>
          <w:p w14:paraId="74E0FCF4" w14:textId="77777777" w:rsidR="00BD56CC" w:rsidRPr="00C34C63" w:rsidRDefault="00BD56CC" w:rsidP="00F74FB6">
            <w:pPr>
              <w:rPr>
                <w:rFonts w:cstheme="minorHAnsi"/>
              </w:rPr>
            </w:pPr>
            <w:r w:rsidRPr="00C34C63">
              <w:rPr>
                <w:rFonts w:cstheme="minorHAnsi"/>
              </w:rPr>
              <w:t xml:space="preserve">B </w:t>
            </w:r>
          </w:p>
          <w:p w14:paraId="7655174C" w14:textId="77777777" w:rsidR="00BD56CC" w:rsidRPr="00C34C63" w:rsidRDefault="00BD56CC" w:rsidP="00F74FB6">
            <w:pPr>
              <w:rPr>
                <w:rFonts w:cstheme="minorHAnsi"/>
              </w:rPr>
            </w:pPr>
            <w:r w:rsidRPr="00C34C63">
              <w:rPr>
                <w:rFonts w:cstheme="minorHAnsi"/>
              </w:rPr>
              <w:t xml:space="preserve">C-M </w:t>
            </w:r>
          </w:p>
          <w:p w14:paraId="396BB153" w14:textId="77777777" w:rsidR="00BD56CC" w:rsidRPr="00C34C63" w:rsidRDefault="00BD56CC" w:rsidP="00F74FB6">
            <w:pPr>
              <w:rPr>
                <w:rFonts w:cstheme="minorHAnsi"/>
              </w:rPr>
            </w:pPr>
            <w:r w:rsidRPr="00C34C63">
              <w:rPr>
                <w:rFonts w:cstheme="minorHAnsi"/>
              </w:rPr>
              <w:t>C</w:t>
            </w:r>
          </w:p>
        </w:tc>
        <w:tc>
          <w:tcPr>
            <w:tcW w:w="2155" w:type="dxa"/>
            <w:gridSpan w:val="2"/>
          </w:tcPr>
          <w:p w14:paraId="737E9A96" w14:textId="77777777" w:rsidR="00BD56CC" w:rsidRPr="0084305D" w:rsidRDefault="00000000" w:rsidP="00F74FB6">
            <w:pPr>
              <w:rPr>
                <w:rFonts w:cstheme="minorHAnsi"/>
              </w:rPr>
            </w:pPr>
            <w:sdt>
              <w:sdtPr>
                <w:rPr>
                  <w:rFonts w:cstheme="minorHAnsi"/>
                </w:rPr>
                <w:id w:val="-72123230"/>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Compliant</w:t>
            </w:r>
          </w:p>
          <w:p w14:paraId="5AFD59BD" w14:textId="77777777" w:rsidR="00BD56CC" w:rsidRPr="0084305D" w:rsidRDefault="00000000" w:rsidP="00F74FB6">
            <w:pPr>
              <w:rPr>
                <w:rFonts w:cstheme="minorHAnsi"/>
              </w:rPr>
            </w:pPr>
            <w:sdt>
              <w:sdtPr>
                <w:rPr>
                  <w:rFonts w:cstheme="minorHAnsi"/>
                </w:rPr>
                <w:id w:val="-1636558277"/>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Deficient</w:t>
            </w:r>
          </w:p>
          <w:p w14:paraId="44687B35" w14:textId="77777777" w:rsidR="00BD56CC" w:rsidRDefault="00000000" w:rsidP="00F74FB6">
            <w:pPr>
              <w:rPr>
                <w:rFonts w:cstheme="minorHAnsi"/>
              </w:rPr>
            </w:pPr>
            <w:sdt>
              <w:sdtPr>
                <w:rPr>
                  <w:rFonts w:cstheme="minorHAnsi"/>
                </w:rPr>
                <w:id w:val="-1454940375"/>
                <w14:checkbox>
                  <w14:checked w14:val="0"/>
                  <w14:checkedState w14:val="2612" w14:font="MS Gothic"/>
                  <w14:uncheckedState w14:val="2610" w14:font="MS Gothic"/>
                </w14:checkbox>
              </w:sdtPr>
              <w:sdtContent>
                <w:r w:rsidR="00BD56CC">
                  <w:rPr>
                    <w:rFonts w:ascii="MS Gothic" w:eastAsia="MS Gothic" w:hAnsi="MS Gothic" w:cstheme="minorHAnsi" w:hint="eastAsia"/>
                  </w:rPr>
                  <w:t>☐</w:t>
                </w:r>
              </w:sdtContent>
            </w:sdt>
            <w:r w:rsidR="00BD56CC">
              <w:rPr>
                <w:rFonts w:cstheme="minorHAnsi"/>
              </w:rPr>
              <w:t>Not Applicable</w:t>
            </w:r>
          </w:p>
          <w:p w14:paraId="774B6808" w14:textId="77777777" w:rsidR="00BD56CC" w:rsidRPr="00C34C63" w:rsidRDefault="00000000" w:rsidP="00F74FB6">
            <w:pPr>
              <w:rPr>
                <w:rFonts w:cstheme="minorHAnsi"/>
              </w:rPr>
            </w:pPr>
            <w:sdt>
              <w:sdtPr>
                <w:rPr>
                  <w:rFonts w:cstheme="minorHAnsi"/>
                </w:rPr>
                <w:id w:val="258424854"/>
                <w14:checkbox>
                  <w14:checked w14:val="0"/>
                  <w14:checkedState w14:val="2612" w14:font="MS Gothic"/>
                  <w14:uncheckedState w14:val="2610" w14:font="MS Gothic"/>
                </w14:checkbox>
              </w:sdtPr>
              <w:sdtContent>
                <w:r w:rsidR="00BD56CC" w:rsidRPr="00C34C63">
                  <w:rPr>
                    <w:rFonts w:ascii="Segoe UI Symbol" w:eastAsia="MS Gothic" w:hAnsi="Segoe UI Symbol" w:cs="Segoe UI Symbol"/>
                  </w:rPr>
                  <w:t>☐</w:t>
                </w:r>
              </w:sdtContent>
            </w:sdt>
            <w:r w:rsidR="00BD56CC">
              <w:rPr>
                <w:rFonts w:cstheme="minorHAnsi"/>
              </w:rPr>
              <w:t>Corrected Onsite</w:t>
            </w:r>
          </w:p>
          <w:p w14:paraId="22E2FB8F" w14:textId="77777777" w:rsidR="00BD56CC" w:rsidRDefault="00BD56CC" w:rsidP="00F74FB6">
            <w:pPr>
              <w:rPr>
                <w:rFonts w:cstheme="minorHAnsi"/>
              </w:rPr>
            </w:pPr>
          </w:p>
        </w:tc>
        <w:sdt>
          <w:sdtPr>
            <w:rPr>
              <w:rFonts w:cstheme="minorHAnsi"/>
            </w:rPr>
            <w:id w:val="-358514512"/>
            <w:placeholder>
              <w:docPart w:val="5714215CD70142F9B2407372A77E8724"/>
            </w:placeholder>
            <w:showingPlcHdr/>
          </w:sdtPr>
          <w:sdtContent>
            <w:tc>
              <w:tcPr>
                <w:tcW w:w="4595" w:type="dxa"/>
                <w:gridSpan w:val="2"/>
              </w:tcPr>
              <w:p w14:paraId="78D97224" w14:textId="77777777" w:rsidR="00BD56CC" w:rsidRDefault="00BD56CC" w:rsidP="00F74FB6">
                <w:pPr>
                  <w:rPr>
                    <w:rFonts w:cstheme="minorHAnsi"/>
                  </w:rPr>
                </w:pPr>
                <w:r w:rsidRPr="0084305D">
                  <w:rPr>
                    <w:rFonts w:cstheme="minorHAnsi"/>
                  </w:rPr>
                  <w:t>Enter observations of non-compliance, comments or notes here.</w:t>
                </w:r>
              </w:p>
            </w:tc>
          </w:sdtContent>
        </w:sdt>
      </w:tr>
      <w:tr w:rsidR="004A66E7" w14:paraId="21820827" w14:textId="77777777" w:rsidTr="0069367D">
        <w:trPr>
          <w:jc w:val="center"/>
        </w:trPr>
        <w:tc>
          <w:tcPr>
            <w:tcW w:w="14850" w:type="dxa"/>
            <w:gridSpan w:val="8"/>
            <w:shd w:val="clear" w:color="auto" w:fill="016299"/>
          </w:tcPr>
          <w:p w14:paraId="55D68390" w14:textId="77777777" w:rsidR="004A66E7" w:rsidRPr="00BD56CC" w:rsidRDefault="004A66E7" w:rsidP="00BC2983">
            <w:pPr>
              <w:rPr>
                <w:b/>
                <w:bCs/>
                <w:color w:val="FFFFFF" w:themeColor="background1"/>
                <w:sz w:val="28"/>
                <w:szCs w:val="28"/>
              </w:rPr>
            </w:pPr>
            <w:r w:rsidRPr="00BD56CC">
              <w:rPr>
                <w:b/>
                <w:bCs/>
                <w:color w:val="FFFFFF" w:themeColor="background1"/>
                <w:sz w:val="28"/>
                <w:szCs w:val="28"/>
              </w:rPr>
              <w:t>SUB-SECTION C:  Surgeons / Proceduralists / Etc.</w:t>
            </w:r>
          </w:p>
        </w:tc>
      </w:tr>
      <w:tr w:rsidR="00BD56CC" w14:paraId="18716A42" w14:textId="77777777" w:rsidTr="004832D3">
        <w:trPr>
          <w:trHeight w:val="1700"/>
          <w:jc w:val="center"/>
        </w:trPr>
        <w:tc>
          <w:tcPr>
            <w:tcW w:w="1165" w:type="dxa"/>
          </w:tcPr>
          <w:p w14:paraId="147F75AB" w14:textId="6F86469F" w:rsidR="00BD56CC" w:rsidRPr="0084305D" w:rsidRDefault="00BD56CC" w:rsidP="00BC2983">
            <w:pPr>
              <w:jc w:val="center"/>
              <w:rPr>
                <w:rFonts w:cstheme="minorHAnsi"/>
                <w:b/>
                <w:bCs/>
              </w:rPr>
            </w:pPr>
            <w:bookmarkStart w:id="86" w:name="PER11C4"/>
            <w:r w:rsidRPr="00A83B3F">
              <w:rPr>
                <w:rFonts w:cstheme="minorHAnsi"/>
                <w:b/>
                <w:bCs/>
              </w:rPr>
              <w:t>11-C-4</w:t>
            </w:r>
            <w:bookmarkEnd w:id="86"/>
          </w:p>
        </w:tc>
        <w:tc>
          <w:tcPr>
            <w:tcW w:w="5490" w:type="dxa"/>
          </w:tcPr>
          <w:p w14:paraId="78D1EF1E" w14:textId="77777777" w:rsidR="00BD56CC" w:rsidRPr="0084305D" w:rsidRDefault="00BD56CC" w:rsidP="00BC2983">
            <w:pPr>
              <w:rPr>
                <w:rFonts w:cstheme="minorHAnsi"/>
              </w:rPr>
            </w:pPr>
            <w:r w:rsidRPr="0084305D">
              <w:rPr>
                <w:rFonts w:cstheme="minorHAnsi"/>
                <w:color w:val="000000"/>
              </w:rPr>
              <w:t>Each physician using the facility is credentialed and qualified for the procedures they perform.</w:t>
            </w:r>
          </w:p>
        </w:tc>
        <w:tc>
          <w:tcPr>
            <w:tcW w:w="1445" w:type="dxa"/>
            <w:gridSpan w:val="2"/>
          </w:tcPr>
          <w:p w14:paraId="350EDB4C" w14:textId="77777777" w:rsidR="00BD56CC" w:rsidRPr="00C34C63" w:rsidRDefault="00BD56CC" w:rsidP="00BC2983">
            <w:pPr>
              <w:rPr>
                <w:rFonts w:cstheme="minorHAnsi"/>
              </w:rPr>
            </w:pPr>
            <w:r w:rsidRPr="00C34C63">
              <w:rPr>
                <w:rFonts w:cstheme="minorHAnsi"/>
              </w:rPr>
              <w:t xml:space="preserve">A </w:t>
            </w:r>
          </w:p>
          <w:p w14:paraId="15FFD25F" w14:textId="77777777" w:rsidR="00BD56CC" w:rsidRPr="00C34C63" w:rsidRDefault="00BD56CC" w:rsidP="00BC2983">
            <w:pPr>
              <w:rPr>
                <w:rFonts w:cstheme="minorHAnsi"/>
              </w:rPr>
            </w:pPr>
            <w:r w:rsidRPr="00C34C63">
              <w:rPr>
                <w:rFonts w:cstheme="minorHAnsi"/>
              </w:rPr>
              <w:t xml:space="preserve">B </w:t>
            </w:r>
          </w:p>
          <w:p w14:paraId="12363F3C" w14:textId="77777777" w:rsidR="00BD56CC" w:rsidRPr="00C34C63" w:rsidRDefault="00BD56CC" w:rsidP="00BC2983">
            <w:pPr>
              <w:rPr>
                <w:rFonts w:cstheme="minorHAnsi"/>
              </w:rPr>
            </w:pPr>
            <w:r w:rsidRPr="00C34C63">
              <w:rPr>
                <w:rFonts w:cstheme="minorHAnsi"/>
              </w:rPr>
              <w:t xml:space="preserve">C-M </w:t>
            </w:r>
          </w:p>
          <w:p w14:paraId="4624A787" w14:textId="77777777" w:rsidR="00BD56CC" w:rsidRPr="0084305D" w:rsidRDefault="00BD56CC" w:rsidP="00BC2983">
            <w:pPr>
              <w:rPr>
                <w:rFonts w:cstheme="minorHAnsi"/>
              </w:rPr>
            </w:pPr>
            <w:r w:rsidRPr="00C34C63">
              <w:rPr>
                <w:rFonts w:cstheme="minorHAnsi"/>
              </w:rPr>
              <w:t>C</w:t>
            </w:r>
          </w:p>
        </w:tc>
        <w:tc>
          <w:tcPr>
            <w:tcW w:w="2155" w:type="dxa"/>
            <w:gridSpan w:val="2"/>
          </w:tcPr>
          <w:p w14:paraId="073BD1DE" w14:textId="77777777" w:rsidR="00BD56CC" w:rsidRPr="0084305D" w:rsidRDefault="00000000" w:rsidP="00BC2983">
            <w:pPr>
              <w:rPr>
                <w:rFonts w:cstheme="minorHAnsi"/>
              </w:rPr>
            </w:pPr>
            <w:sdt>
              <w:sdtPr>
                <w:rPr>
                  <w:rFonts w:cstheme="minorHAnsi"/>
                </w:rPr>
                <w:id w:val="2143990660"/>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Compliant</w:t>
            </w:r>
          </w:p>
          <w:p w14:paraId="1CEEF3BD" w14:textId="77777777" w:rsidR="00BD56CC" w:rsidRPr="0084305D" w:rsidRDefault="00000000" w:rsidP="00BC2983">
            <w:pPr>
              <w:rPr>
                <w:rFonts w:cstheme="minorHAnsi"/>
              </w:rPr>
            </w:pPr>
            <w:sdt>
              <w:sdtPr>
                <w:rPr>
                  <w:rFonts w:cstheme="minorHAnsi"/>
                </w:rPr>
                <w:id w:val="655035981"/>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Deficient</w:t>
            </w:r>
          </w:p>
          <w:p w14:paraId="16095515" w14:textId="77777777" w:rsidR="00BD56CC" w:rsidRDefault="00000000" w:rsidP="00BC2983">
            <w:pPr>
              <w:rPr>
                <w:rFonts w:cstheme="minorHAnsi"/>
              </w:rPr>
            </w:pPr>
            <w:sdt>
              <w:sdtPr>
                <w:rPr>
                  <w:rFonts w:cstheme="minorHAnsi"/>
                </w:rPr>
                <w:id w:val="-2071801453"/>
                <w14:checkbox>
                  <w14:checked w14:val="0"/>
                  <w14:checkedState w14:val="2612" w14:font="MS Gothic"/>
                  <w14:uncheckedState w14:val="2610" w14:font="MS Gothic"/>
                </w14:checkbox>
              </w:sdtPr>
              <w:sdtContent>
                <w:r w:rsidR="00BD56CC">
                  <w:rPr>
                    <w:rFonts w:ascii="MS Gothic" w:eastAsia="MS Gothic" w:hAnsi="MS Gothic" w:cstheme="minorHAnsi" w:hint="eastAsia"/>
                  </w:rPr>
                  <w:t>☐</w:t>
                </w:r>
              </w:sdtContent>
            </w:sdt>
            <w:r w:rsidR="00BD56CC">
              <w:rPr>
                <w:rFonts w:cstheme="minorHAnsi"/>
              </w:rPr>
              <w:t>Not Applicable</w:t>
            </w:r>
          </w:p>
          <w:p w14:paraId="7F11BBAD" w14:textId="77777777" w:rsidR="00BD56CC" w:rsidRPr="00C34C63" w:rsidRDefault="00000000" w:rsidP="00BC2983">
            <w:pPr>
              <w:rPr>
                <w:rFonts w:cstheme="minorHAnsi"/>
              </w:rPr>
            </w:pPr>
            <w:sdt>
              <w:sdtPr>
                <w:rPr>
                  <w:rFonts w:cstheme="minorHAnsi"/>
                </w:rPr>
                <w:id w:val="1246771568"/>
                <w14:checkbox>
                  <w14:checked w14:val="0"/>
                  <w14:checkedState w14:val="2612" w14:font="MS Gothic"/>
                  <w14:uncheckedState w14:val="2610" w14:font="MS Gothic"/>
                </w14:checkbox>
              </w:sdtPr>
              <w:sdtContent>
                <w:r w:rsidR="00BD56CC" w:rsidRPr="00C34C63">
                  <w:rPr>
                    <w:rFonts w:ascii="Segoe UI Symbol" w:eastAsia="MS Gothic" w:hAnsi="Segoe UI Symbol" w:cs="Segoe UI Symbol"/>
                  </w:rPr>
                  <w:t>☐</w:t>
                </w:r>
              </w:sdtContent>
            </w:sdt>
            <w:r w:rsidR="00BD56CC">
              <w:rPr>
                <w:rFonts w:cstheme="minorHAnsi"/>
              </w:rPr>
              <w:t>Corrected Onsite</w:t>
            </w:r>
          </w:p>
          <w:p w14:paraId="6659CCC3" w14:textId="77777777" w:rsidR="00BD56CC" w:rsidRPr="0084305D" w:rsidRDefault="00BD56CC" w:rsidP="00BC2983">
            <w:pPr>
              <w:rPr>
                <w:rFonts w:cstheme="minorHAnsi"/>
              </w:rPr>
            </w:pPr>
          </w:p>
        </w:tc>
        <w:sdt>
          <w:sdtPr>
            <w:rPr>
              <w:rFonts w:cstheme="minorHAnsi"/>
            </w:rPr>
            <w:id w:val="694357405"/>
            <w:placeholder>
              <w:docPart w:val="503C07777AE54EE28942AB12C5866A39"/>
            </w:placeholder>
            <w:showingPlcHdr/>
          </w:sdtPr>
          <w:sdtContent>
            <w:tc>
              <w:tcPr>
                <w:tcW w:w="4595" w:type="dxa"/>
                <w:gridSpan w:val="2"/>
              </w:tcPr>
              <w:p w14:paraId="1E114ADB" w14:textId="77777777" w:rsidR="00BD56CC" w:rsidRPr="0084305D" w:rsidRDefault="00BD56CC" w:rsidP="00BC2983">
                <w:pPr>
                  <w:rPr>
                    <w:rFonts w:cstheme="minorHAnsi"/>
                  </w:rPr>
                </w:pPr>
                <w:r w:rsidRPr="0084305D">
                  <w:rPr>
                    <w:rFonts w:cstheme="minorHAnsi"/>
                  </w:rPr>
                  <w:t>Enter observations of non-compliance, comments or notes here.</w:t>
                </w:r>
              </w:p>
            </w:tc>
          </w:sdtContent>
        </w:sdt>
      </w:tr>
      <w:tr w:rsidR="00BD56CC" w14:paraId="2F9D4692" w14:textId="77777777" w:rsidTr="004832D3">
        <w:trPr>
          <w:trHeight w:val="4445"/>
          <w:jc w:val="center"/>
        </w:trPr>
        <w:tc>
          <w:tcPr>
            <w:tcW w:w="1165" w:type="dxa"/>
          </w:tcPr>
          <w:p w14:paraId="52063061" w14:textId="5BBD29F1" w:rsidR="00BD56CC" w:rsidRPr="0084305D" w:rsidRDefault="00BD56CC" w:rsidP="00BC2983">
            <w:pPr>
              <w:jc w:val="center"/>
              <w:rPr>
                <w:rFonts w:cstheme="minorHAnsi"/>
                <w:b/>
                <w:bCs/>
              </w:rPr>
            </w:pPr>
            <w:bookmarkStart w:id="87" w:name="Per11C5"/>
            <w:r w:rsidRPr="00A83B3F">
              <w:rPr>
                <w:rFonts w:cstheme="minorHAnsi"/>
                <w:b/>
                <w:bCs/>
              </w:rPr>
              <w:t>11-C-5</w:t>
            </w:r>
            <w:bookmarkEnd w:id="87"/>
          </w:p>
        </w:tc>
        <w:tc>
          <w:tcPr>
            <w:tcW w:w="5490" w:type="dxa"/>
          </w:tcPr>
          <w:p w14:paraId="527AE13D" w14:textId="77777777" w:rsidR="00BD56CC" w:rsidRPr="0084305D" w:rsidRDefault="00BD56CC" w:rsidP="00BC2983">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1445" w:type="dxa"/>
            <w:gridSpan w:val="2"/>
          </w:tcPr>
          <w:p w14:paraId="100238EA" w14:textId="77777777" w:rsidR="00BD56CC" w:rsidRPr="00C34C63" w:rsidRDefault="00BD56CC" w:rsidP="00BC2983">
            <w:pPr>
              <w:rPr>
                <w:rFonts w:cstheme="minorHAnsi"/>
              </w:rPr>
            </w:pPr>
            <w:r w:rsidRPr="00C34C63">
              <w:rPr>
                <w:rFonts w:cstheme="minorHAnsi"/>
              </w:rPr>
              <w:t xml:space="preserve">A </w:t>
            </w:r>
          </w:p>
          <w:p w14:paraId="404E3150" w14:textId="77777777" w:rsidR="00BD56CC" w:rsidRPr="00C34C63" w:rsidRDefault="00BD56CC" w:rsidP="00BC2983">
            <w:pPr>
              <w:rPr>
                <w:rFonts w:cstheme="minorHAnsi"/>
              </w:rPr>
            </w:pPr>
            <w:r w:rsidRPr="00C34C63">
              <w:rPr>
                <w:rFonts w:cstheme="minorHAnsi"/>
              </w:rPr>
              <w:t xml:space="preserve">B </w:t>
            </w:r>
          </w:p>
          <w:p w14:paraId="12C6AEC5" w14:textId="77777777" w:rsidR="00BD56CC" w:rsidRPr="00C34C63" w:rsidRDefault="00BD56CC" w:rsidP="00BC2983">
            <w:pPr>
              <w:rPr>
                <w:rFonts w:cstheme="minorHAnsi"/>
              </w:rPr>
            </w:pPr>
            <w:r w:rsidRPr="00C34C63">
              <w:rPr>
                <w:rFonts w:cstheme="minorHAnsi"/>
              </w:rPr>
              <w:t xml:space="preserve">C-M </w:t>
            </w:r>
          </w:p>
          <w:p w14:paraId="6B2B73D6" w14:textId="77777777" w:rsidR="00BD56CC" w:rsidRPr="0084305D" w:rsidRDefault="00BD56CC" w:rsidP="00BC2983">
            <w:pPr>
              <w:rPr>
                <w:rFonts w:cstheme="minorHAnsi"/>
              </w:rPr>
            </w:pPr>
            <w:r w:rsidRPr="00C34C63">
              <w:rPr>
                <w:rFonts w:cstheme="minorHAnsi"/>
              </w:rPr>
              <w:t>C</w:t>
            </w:r>
          </w:p>
        </w:tc>
        <w:tc>
          <w:tcPr>
            <w:tcW w:w="2155" w:type="dxa"/>
            <w:gridSpan w:val="2"/>
          </w:tcPr>
          <w:p w14:paraId="7D07C263" w14:textId="77777777" w:rsidR="00BD56CC" w:rsidRPr="0084305D" w:rsidRDefault="00000000" w:rsidP="00BC2983">
            <w:pPr>
              <w:rPr>
                <w:rFonts w:cstheme="minorHAnsi"/>
              </w:rPr>
            </w:pPr>
            <w:sdt>
              <w:sdtPr>
                <w:rPr>
                  <w:rFonts w:cstheme="minorHAnsi"/>
                </w:rPr>
                <w:id w:val="361568640"/>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Compliant</w:t>
            </w:r>
          </w:p>
          <w:p w14:paraId="2DB954AA" w14:textId="77777777" w:rsidR="00BD56CC" w:rsidRPr="0084305D" w:rsidRDefault="00000000" w:rsidP="00BC2983">
            <w:pPr>
              <w:rPr>
                <w:rFonts w:cstheme="minorHAnsi"/>
              </w:rPr>
            </w:pPr>
            <w:sdt>
              <w:sdtPr>
                <w:rPr>
                  <w:rFonts w:cstheme="minorHAnsi"/>
                </w:rPr>
                <w:id w:val="-1612741196"/>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Deficient</w:t>
            </w:r>
          </w:p>
          <w:p w14:paraId="39F1CB9C" w14:textId="77777777" w:rsidR="00BD56CC" w:rsidRDefault="00000000" w:rsidP="00BC2983">
            <w:pPr>
              <w:rPr>
                <w:rFonts w:cstheme="minorHAnsi"/>
              </w:rPr>
            </w:pPr>
            <w:sdt>
              <w:sdtPr>
                <w:rPr>
                  <w:rFonts w:cstheme="minorHAnsi"/>
                </w:rPr>
                <w:id w:val="1334567535"/>
                <w14:checkbox>
                  <w14:checked w14:val="0"/>
                  <w14:checkedState w14:val="2612" w14:font="MS Gothic"/>
                  <w14:uncheckedState w14:val="2610" w14:font="MS Gothic"/>
                </w14:checkbox>
              </w:sdtPr>
              <w:sdtContent>
                <w:r w:rsidR="00BD56CC">
                  <w:rPr>
                    <w:rFonts w:ascii="MS Gothic" w:eastAsia="MS Gothic" w:hAnsi="MS Gothic" w:cstheme="minorHAnsi" w:hint="eastAsia"/>
                  </w:rPr>
                  <w:t>☐</w:t>
                </w:r>
              </w:sdtContent>
            </w:sdt>
            <w:r w:rsidR="00BD56CC">
              <w:rPr>
                <w:rFonts w:cstheme="minorHAnsi"/>
              </w:rPr>
              <w:t>Not Applicable</w:t>
            </w:r>
          </w:p>
          <w:p w14:paraId="0C1CEEF3" w14:textId="77777777" w:rsidR="00BD56CC" w:rsidRPr="00C34C63" w:rsidRDefault="00000000" w:rsidP="00BC2983">
            <w:pPr>
              <w:rPr>
                <w:rFonts w:cstheme="minorHAnsi"/>
              </w:rPr>
            </w:pPr>
            <w:sdt>
              <w:sdtPr>
                <w:rPr>
                  <w:rFonts w:cstheme="minorHAnsi"/>
                </w:rPr>
                <w:id w:val="916066117"/>
                <w14:checkbox>
                  <w14:checked w14:val="0"/>
                  <w14:checkedState w14:val="2612" w14:font="MS Gothic"/>
                  <w14:uncheckedState w14:val="2610" w14:font="MS Gothic"/>
                </w14:checkbox>
              </w:sdtPr>
              <w:sdtContent>
                <w:r w:rsidR="00BD56CC" w:rsidRPr="00C34C63">
                  <w:rPr>
                    <w:rFonts w:ascii="Segoe UI Symbol" w:eastAsia="MS Gothic" w:hAnsi="Segoe UI Symbol" w:cs="Segoe UI Symbol"/>
                  </w:rPr>
                  <w:t>☐</w:t>
                </w:r>
              </w:sdtContent>
            </w:sdt>
            <w:r w:rsidR="00BD56CC">
              <w:rPr>
                <w:rFonts w:cstheme="minorHAnsi"/>
              </w:rPr>
              <w:t>Corrected Onsite</w:t>
            </w:r>
          </w:p>
          <w:p w14:paraId="4D079A7F" w14:textId="77777777" w:rsidR="00BD56CC" w:rsidRPr="0084305D" w:rsidRDefault="00BD56CC" w:rsidP="00BC2983">
            <w:pPr>
              <w:rPr>
                <w:rFonts w:cstheme="minorHAnsi"/>
              </w:rPr>
            </w:pPr>
          </w:p>
        </w:tc>
        <w:sdt>
          <w:sdtPr>
            <w:rPr>
              <w:rFonts w:cstheme="minorHAnsi"/>
            </w:rPr>
            <w:id w:val="-2076656874"/>
            <w:placeholder>
              <w:docPart w:val="BAFB36F5669041038595C3DB6A4DEBA7"/>
            </w:placeholder>
            <w:showingPlcHdr/>
          </w:sdtPr>
          <w:sdtContent>
            <w:tc>
              <w:tcPr>
                <w:tcW w:w="4595" w:type="dxa"/>
                <w:gridSpan w:val="2"/>
              </w:tcPr>
              <w:p w14:paraId="37BED926" w14:textId="77777777" w:rsidR="00BD56CC" w:rsidRPr="0084305D" w:rsidRDefault="00BD56CC" w:rsidP="00BC2983">
                <w:pPr>
                  <w:rPr>
                    <w:rFonts w:cstheme="minorHAnsi"/>
                  </w:rPr>
                </w:pPr>
                <w:r w:rsidRPr="0084305D">
                  <w:rPr>
                    <w:rFonts w:cstheme="minorHAnsi"/>
                  </w:rPr>
                  <w:t>Enter observations of non-compliance, comments or notes here.</w:t>
                </w:r>
              </w:p>
            </w:tc>
          </w:sdtContent>
        </w:sdt>
      </w:tr>
      <w:tr w:rsidR="00E6659F" w14:paraId="3FACC97A" w14:textId="77777777" w:rsidTr="004832D3">
        <w:trPr>
          <w:trHeight w:val="70"/>
          <w:jc w:val="center"/>
        </w:trPr>
        <w:tc>
          <w:tcPr>
            <w:tcW w:w="1165" w:type="dxa"/>
            <w:shd w:val="clear" w:color="auto" w:fill="243746"/>
          </w:tcPr>
          <w:p w14:paraId="1B869E97" w14:textId="7A1E2674" w:rsidR="00E6659F" w:rsidRDefault="00E6659F" w:rsidP="00E6659F">
            <w:pPr>
              <w:jc w:val="center"/>
              <w:rPr>
                <w:rFonts w:cstheme="minorHAnsi"/>
                <w:b/>
                <w:bCs/>
              </w:rPr>
            </w:pPr>
            <w:r w:rsidRPr="00AE1B2E">
              <w:rPr>
                <w:rFonts w:cs="Arial"/>
                <w:b/>
                <w:bCs/>
                <w:color w:val="FFFFFF" w:themeColor="background1"/>
                <w:sz w:val="28"/>
                <w:szCs w:val="28"/>
              </w:rPr>
              <w:lastRenderedPageBreak/>
              <w:t>ID</w:t>
            </w:r>
          </w:p>
        </w:tc>
        <w:tc>
          <w:tcPr>
            <w:tcW w:w="5490" w:type="dxa"/>
            <w:shd w:val="clear" w:color="auto" w:fill="243746"/>
          </w:tcPr>
          <w:p w14:paraId="167EB58A" w14:textId="71B62C12" w:rsidR="00E6659F" w:rsidRPr="0084305D" w:rsidRDefault="00E6659F" w:rsidP="00E6659F">
            <w:pPr>
              <w:rPr>
                <w:rFonts w:cstheme="minorHAnsi"/>
                <w:color w:val="00000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5" w:type="dxa"/>
            <w:gridSpan w:val="2"/>
            <w:shd w:val="clear" w:color="auto" w:fill="243746"/>
          </w:tcPr>
          <w:p w14:paraId="160728D5" w14:textId="74C59929" w:rsidR="00E6659F" w:rsidRPr="00C34C63" w:rsidRDefault="00E6659F" w:rsidP="00E6659F">
            <w:pPr>
              <w:rPr>
                <w:rFonts w:cstheme="minorHAnsi"/>
              </w:rPr>
            </w:pPr>
            <w:r w:rsidRPr="00AE1B2E">
              <w:rPr>
                <w:rFonts w:cs="Arial"/>
                <w:b/>
                <w:bCs/>
                <w:color w:val="FFFFFF" w:themeColor="background1"/>
                <w:sz w:val="28"/>
                <w:szCs w:val="28"/>
              </w:rPr>
              <w:t>Class</w:t>
            </w:r>
          </w:p>
        </w:tc>
        <w:tc>
          <w:tcPr>
            <w:tcW w:w="2155" w:type="dxa"/>
            <w:gridSpan w:val="2"/>
            <w:shd w:val="clear" w:color="auto" w:fill="243746"/>
          </w:tcPr>
          <w:p w14:paraId="2BB6219C" w14:textId="5B91A604" w:rsidR="00E6659F" w:rsidRDefault="00E6659F" w:rsidP="00E6659F">
            <w:pPr>
              <w:rPr>
                <w:rFonts w:cstheme="minorHAnsi"/>
              </w:rPr>
            </w:pPr>
            <w:r w:rsidRPr="00AE1B2E">
              <w:rPr>
                <w:rFonts w:cs="Arial"/>
                <w:b/>
                <w:bCs/>
                <w:color w:val="FFFFFF" w:themeColor="background1"/>
                <w:sz w:val="28"/>
                <w:szCs w:val="28"/>
              </w:rPr>
              <w:t>Score</w:t>
            </w:r>
          </w:p>
        </w:tc>
        <w:tc>
          <w:tcPr>
            <w:tcW w:w="4595" w:type="dxa"/>
            <w:gridSpan w:val="2"/>
            <w:shd w:val="clear" w:color="auto" w:fill="243746"/>
          </w:tcPr>
          <w:p w14:paraId="05343A4A" w14:textId="7D9AC57C" w:rsidR="00E6659F" w:rsidRDefault="00E6659F" w:rsidP="00E6659F">
            <w:pPr>
              <w:rPr>
                <w:rFonts w:cstheme="minorHAnsi"/>
              </w:rPr>
            </w:pPr>
            <w:r w:rsidRPr="00AE1B2E">
              <w:rPr>
                <w:rFonts w:cs="Arial"/>
                <w:b/>
                <w:bCs/>
                <w:color w:val="FFFFFF" w:themeColor="background1"/>
                <w:sz w:val="28"/>
                <w:szCs w:val="28"/>
              </w:rPr>
              <w:t>Findings/Comments</w:t>
            </w:r>
          </w:p>
        </w:tc>
      </w:tr>
      <w:tr w:rsidR="00BD56CC" w14:paraId="5BDCBD41" w14:textId="77777777" w:rsidTr="004832D3">
        <w:trPr>
          <w:trHeight w:val="9017"/>
          <w:jc w:val="center"/>
        </w:trPr>
        <w:tc>
          <w:tcPr>
            <w:tcW w:w="1165" w:type="dxa"/>
          </w:tcPr>
          <w:p w14:paraId="3FA9189E" w14:textId="06CF94B4" w:rsidR="00BD56CC" w:rsidRPr="0084305D" w:rsidRDefault="00BD56CC" w:rsidP="00BC2983">
            <w:pPr>
              <w:jc w:val="center"/>
              <w:rPr>
                <w:rFonts w:cstheme="minorHAnsi"/>
                <w:b/>
                <w:bCs/>
              </w:rPr>
            </w:pPr>
            <w:bookmarkStart w:id="88" w:name="PER11C7"/>
            <w:r w:rsidRPr="00A83B3F">
              <w:rPr>
                <w:rFonts w:cstheme="minorHAnsi"/>
                <w:b/>
                <w:bCs/>
              </w:rPr>
              <w:t>11-C-7</w:t>
            </w:r>
            <w:bookmarkEnd w:id="88"/>
          </w:p>
        </w:tc>
        <w:tc>
          <w:tcPr>
            <w:tcW w:w="5490" w:type="dxa"/>
          </w:tcPr>
          <w:p w14:paraId="356B6D31" w14:textId="77777777" w:rsidR="00BD56CC" w:rsidRDefault="00BD56CC" w:rsidP="00BC2983">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55224D79" w14:textId="1D072036" w:rsidR="00BD56CC" w:rsidRPr="0084305D" w:rsidRDefault="00BD56CC" w:rsidP="00BC2983">
            <w:pPr>
              <w:rPr>
                <w:rFonts w:cstheme="minorHAnsi"/>
              </w:rPr>
            </w:pPr>
          </w:p>
        </w:tc>
        <w:tc>
          <w:tcPr>
            <w:tcW w:w="1445" w:type="dxa"/>
            <w:gridSpan w:val="2"/>
          </w:tcPr>
          <w:p w14:paraId="2E2DD3FF" w14:textId="77777777" w:rsidR="00BD56CC" w:rsidRPr="00C34C63" w:rsidRDefault="00BD56CC" w:rsidP="00BC2983">
            <w:pPr>
              <w:rPr>
                <w:rFonts w:cstheme="minorHAnsi"/>
              </w:rPr>
            </w:pPr>
            <w:r w:rsidRPr="00C34C63">
              <w:rPr>
                <w:rFonts w:cstheme="minorHAnsi"/>
              </w:rPr>
              <w:t xml:space="preserve">A </w:t>
            </w:r>
          </w:p>
          <w:p w14:paraId="2F2AA652" w14:textId="77777777" w:rsidR="00BD56CC" w:rsidRPr="00C34C63" w:rsidRDefault="00BD56CC" w:rsidP="00BC2983">
            <w:pPr>
              <w:rPr>
                <w:rFonts w:cstheme="minorHAnsi"/>
              </w:rPr>
            </w:pPr>
            <w:r w:rsidRPr="00C34C63">
              <w:rPr>
                <w:rFonts w:cstheme="minorHAnsi"/>
              </w:rPr>
              <w:t xml:space="preserve">B </w:t>
            </w:r>
          </w:p>
          <w:p w14:paraId="123B529C" w14:textId="77777777" w:rsidR="00BD56CC" w:rsidRPr="00C34C63" w:rsidRDefault="00BD56CC" w:rsidP="00BC2983">
            <w:pPr>
              <w:rPr>
                <w:rFonts w:cstheme="minorHAnsi"/>
              </w:rPr>
            </w:pPr>
            <w:r w:rsidRPr="00C34C63">
              <w:rPr>
                <w:rFonts w:cstheme="minorHAnsi"/>
              </w:rPr>
              <w:t xml:space="preserve">C-M </w:t>
            </w:r>
          </w:p>
          <w:p w14:paraId="08DCF4B4" w14:textId="77777777" w:rsidR="00BD56CC" w:rsidRPr="0084305D" w:rsidRDefault="00BD56CC" w:rsidP="00BC2983">
            <w:pPr>
              <w:rPr>
                <w:rFonts w:cstheme="minorHAnsi"/>
              </w:rPr>
            </w:pPr>
            <w:r w:rsidRPr="00C34C63">
              <w:rPr>
                <w:rFonts w:cstheme="minorHAnsi"/>
              </w:rPr>
              <w:t>C</w:t>
            </w:r>
          </w:p>
        </w:tc>
        <w:tc>
          <w:tcPr>
            <w:tcW w:w="2155" w:type="dxa"/>
            <w:gridSpan w:val="2"/>
          </w:tcPr>
          <w:p w14:paraId="1FA4628D" w14:textId="77777777" w:rsidR="00BD56CC" w:rsidRPr="0084305D" w:rsidRDefault="00000000" w:rsidP="00BC2983">
            <w:pPr>
              <w:rPr>
                <w:rFonts w:cstheme="minorHAnsi"/>
              </w:rPr>
            </w:pPr>
            <w:sdt>
              <w:sdtPr>
                <w:rPr>
                  <w:rFonts w:cstheme="minorHAnsi"/>
                </w:rPr>
                <w:id w:val="2035383133"/>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Compliant</w:t>
            </w:r>
          </w:p>
          <w:p w14:paraId="006587CE" w14:textId="77777777" w:rsidR="00BD56CC" w:rsidRPr="0084305D" w:rsidRDefault="00000000" w:rsidP="00BC2983">
            <w:pPr>
              <w:rPr>
                <w:rFonts w:cstheme="minorHAnsi"/>
              </w:rPr>
            </w:pPr>
            <w:sdt>
              <w:sdtPr>
                <w:rPr>
                  <w:rFonts w:cstheme="minorHAnsi"/>
                </w:rPr>
                <w:id w:val="-324602325"/>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Deficient</w:t>
            </w:r>
          </w:p>
          <w:p w14:paraId="52178F60" w14:textId="77777777" w:rsidR="00BD56CC" w:rsidRDefault="00000000" w:rsidP="00BC2983">
            <w:pPr>
              <w:rPr>
                <w:rFonts w:cstheme="minorHAnsi"/>
              </w:rPr>
            </w:pPr>
            <w:sdt>
              <w:sdtPr>
                <w:rPr>
                  <w:rFonts w:cstheme="minorHAnsi"/>
                </w:rPr>
                <w:id w:val="541178864"/>
                <w14:checkbox>
                  <w14:checked w14:val="0"/>
                  <w14:checkedState w14:val="2612" w14:font="MS Gothic"/>
                  <w14:uncheckedState w14:val="2610" w14:font="MS Gothic"/>
                </w14:checkbox>
              </w:sdtPr>
              <w:sdtContent>
                <w:r w:rsidR="00BD56CC">
                  <w:rPr>
                    <w:rFonts w:ascii="MS Gothic" w:eastAsia="MS Gothic" w:hAnsi="MS Gothic" w:cstheme="minorHAnsi" w:hint="eastAsia"/>
                  </w:rPr>
                  <w:t>☐</w:t>
                </w:r>
              </w:sdtContent>
            </w:sdt>
            <w:r w:rsidR="00BD56CC">
              <w:rPr>
                <w:rFonts w:cstheme="minorHAnsi"/>
              </w:rPr>
              <w:t>Not Applicable</w:t>
            </w:r>
          </w:p>
          <w:p w14:paraId="6CE42FCA" w14:textId="77777777" w:rsidR="00BD56CC" w:rsidRPr="00C34C63" w:rsidRDefault="00000000" w:rsidP="00BC2983">
            <w:pPr>
              <w:rPr>
                <w:rFonts w:cstheme="minorHAnsi"/>
              </w:rPr>
            </w:pPr>
            <w:sdt>
              <w:sdtPr>
                <w:rPr>
                  <w:rFonts w:cstheme="minorHAnsi"/>
                </w:rPr>
                <w:id w:val="1518889516"/>
                <w14:checkbox>
                  <w14:checked w14:val="0"/>
                  <w14:checkedState w14:val="2612" w14:font="MS Gothic"/>
                  <w14:uncheckedState w14:val="2610" w14:font="MS Gothic"/>
                </w14:checkbox>
              </w:sdtPr>
              <w:sdtContent>
                <w:r w:rsidR="00BD56CC" w:rsidRPr="00C34C63">
                  <w:rPr>
                    <w:rFonts w:ascii="Segoe UI Symbol" w:eastAsia="MS Gothic" w:hAnsi="Segoe UI Symbol" w:cs="Segoe UI Symbol"/>
                  </w:rPr>
                  <w:t>☐</w:t>
                </w:r>
              </w:sdtContent>
            </w:sdt>
            <w:r w:rsidR="00BD56CC">
              <w:rPr>
                <w:rFonts w:cstheme="minorHAnsi"/>
              </w:rPr>
              <w:t>Corrected Onsite</w:t>
            </w:r>
          </w:p>
          <w:p w14:paraId="090A3F6A" w14:textId="77777777" w:rsidR="00BD56CC" w:rsidRPr="0084305D" w:rsidRDefault="00BD56CC" w:rsidP="00BC2983">
            <w:pPr>
              <w:rPr>
                <w:rFonts w:cstheme="minorHAnsi"/>
              </w:rPr>
            </w:pPr>
          </w:p>
        </w:tc>
        <w:sdt>
          <w:sdtPr>
            <w:rPr>
              <w:rFonts w:cstheme="minorHAnsi"/>
            </w:rPr>
            <w:id w:val="-903912893"/>
            <w:placeholder>
              <w:docPart w:val="5934CECE2676491984FDC7C91F7379A0"/>
            </w:placeholder>
            <w:showingPlcHdr/>
          </w:sdtPr>
          <w:sdtContent>
            <w:tc>
              <w:tcPr>
                <w:tcW w:w="4595" w:type="dxa"/>
                <w:gridSpan w:val="2"/>
              </w:tcPr>
              <w:p w14:paraId="692F6FB1" w14:textId="77777777" w:rsidR="00BD56CC" w:rsidRPr="0084305D" w:rsidRDefault="00BD56CC" w:rsidP="00BC2983">
                <w:pPr>
                  <w:rPr>
                    <w:rFonts w:cstheme="minorHAnsi"/>
                  </w:rPr>
                </w:pPr>
                <w:r w:rsidRPr="0084305D">
                  <w:rPr>
                    <w:rFonts w:cstheme="minorHAnsi"/>
                  </w:rPr>
                  <w:t>Enter observations of non-compliance, comments or notes here.</w:t>
                </w:r>
              </w:p>
            </w:tc>
          </w:sdtContent>
        </w:sdt>
      </w:tr>
      <w:tr w:rsidR="00E6659F" w14:paraId="269E5CF6" w14:textId="77777777" w:rsidTr="004832D3">
        <w:trPr>
          <w:jc w:val="center"/>
        </w:trPr>
        <w:tc>
          <w:tcPr>
            <w:tcW w:w="1165" w:type="dxa"/>
            <w:shd w:val="clear" w:color="auto" w:fill="243746"/>
          </w:tcPr>
          <w:p w14:paraId="6A3940E9" w14:textId="6897AAA7" w:rsidR="00E6659F" w:rsidRDefault="00E6659F" w:rsidP="00E6659F">
            <w:pPr>
              <w:jc w:val="center"/>
              <w:rPr>
                <w:rFonts w:cstheme="minorHAnsi"/>
                <w:b/>
                <w:bCs/>
              </w:rPr>
            </w:pPr>
            <w:r w:rsidRPr="00AE1B2E">
              <w:rPr>
                <w:rFonts w:cs="Arial"/>
                <w:b/>
                <w:bCs/>
                <w:color w:val="FFFFFF" w:themeColor="background1"/>
                <w:sz w:val="28"/>
                <w:szCs w:val="28"/>
              </w:rPr>
              <w:lastRenderedPageBreak/>
              <w:t>ID</w:t>
            </w:r>
          </w:p>
        </w:tc>
        <w:tc>
          <w:tcPr>
            <w:tcW w:w="5490" w:type="dxa"/>
            <w:shd w:val="clear" w:color="auto" w:fill="243746"/>
          </w:tcPr>
          <w:p w14:paraId="317C1545" w14:textId="1D7AC0DB" w:rsidR="00E6659F" w:rsidRPr="0084305D" w:rsidRDefault="00E6659F" w:rsidP="00E6659F">
            <w:pPr>
              <w:rPr>
                <w:rFonts w:cstheme="minorHAnsi"/>
                <w:color w:val="00000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5" w:type="dxa"/>
            <w:gridSpan w:val="2"/>
            <w:shd w:val="clear" w:color="auto" w:fill="243746"/>
          </w:tcPr>
          <w:p w14:paraId="0048BDC1" w14:textId="09455286" w:rsidR="00E6659F" w:rsidRPr="00C34C63" w:rsidRDefault="00E6659F" w:rsidP="00E6659F">
            <w:pPr>
              <w:rPr>
                <w:rFonts w:cstheme="minorHAnsi"/>
              </w:rPr>
            </w:pPr>
            <w:r w:rsidRPr="00AE1B2E">
              <w:rPr>
                <w:rFonts w:cs="Arial"/>
                <w:b/>
                <w:bCs/>
                <w:color w:val="FFFFFF" w:themeColor="background1"/>
                <w:sz w:val="28"/>
                <w:szCs w:val="28"/>
              </w:rPr>
              <w:t>Class</w:t>
            </w:r>
          </w:p>
        </w:tc>
        <w:tc>
          <w:tcPr>
            <w:tcW w:w="2155" w:type="dxa"/>
            <w:gridSpan w:val="2"/>
            <w:shd w:val="clear" w:color="auto" w:fill="243746"/>
          </w:tcPr>
          <w:p w14:paraId="01A445BF" w14:textId="437BA4AA" w:rsidR="00E6659F" w:rsidRDefault="00E6659F" w:rsidP="00E6659F">
            <w:pPr>
              <w:rPr>
                <w:rFonts w:cstheme="minorHAnsi"/>
              </w:rPr>
            </w:pPr>
            <w:r w:rsidRPr="00AE1B2E">
              <w:rPr>
                <w:rFonts w:cs="Arial"/>
                <w:b/>
                <w:bCs/>
                <w:color w:val="FFFFFF" w:themeColor="background1"/>
                <w:sz w:val="28"/>
                <w:szCs w:val="28"/>
              </w:rPr>
              <w:t>Score</w:t>
            </w:r>
          </w:p>
        </w:tc>
        <w:tc>
          <w:tcPr>
            <w:tcW w:w="4595" w:type="dxa"/>
            <w:gridSpan w:val="2"/>
            <w:shd w:val="clear" w:color="auto" w:fill="243746"/>
          </w:tcPr>
          <w:p w14:paraId="16145F72" w14:textId="7968DA42" w:rsidR="00E6659F" w:rsidRDefault="00E6659F" w:rsidP="00E6659F">
            <w:pPr>
              <w:rPr>
                <w:rFonts w:cstheme="minorHAnsi"/>
              </w:rPr>
            </w:pPr>
            <w:r w:rsidRPr="00AE1B2E">
              <w:rPr>
                <w:rFonts w:cs="Arial"/>
                <w:b/>
                <w:bCs/>
                <w:color w:val="FFFFFF" w:themeColor="background1"/>
                <w:sz w:val="28"/>
                <w:szCs w:val="28"/>
              </w:rPr>
              <w:t>Findings/Comments</w:t>
            </w:r>
          </w:p>
        </w:tc>
      </w:tr>
      <w:tr w:rsidR="00BD56CC" w14:paraId="3BEE1AC8" w14:textId="77777777" w:rsidTr="00ED1115">
        <w:trPr>
          <w:trHeight w:val="9017"/>
          <w:jc w:val="center"/>
        </w:trPr>
        <w:tc>
          <w:tcPr>
            <w:tcW w:w="1165" w:type="dxa"/>
          </w:tcPr>
          <w:p w14:paraId="3E554C4B" w14:textId="5EFA98DC" w:rsidR="00BD56CC" w:rsidRPr="0084305D" w:rsidRDefault="00BD56CC" w:rsidP="00BC2983">
            <w:pPr>
              <w:jc w:val="center"/>
              <w:rPr>
                <w:rFonts w:cstheme="minorHAnsi"/>
                <w:b/>
                <w:bCs/>
              </w:rPr>
            </w:pPr>
            <w:bookmarkStart w:id="89" w:name="PER11C8"/>
            <w:r w:rsidRPr="00A83B3F">
              <w:rPr>
                <w:rFonts w:cstheme="minorHAnsi"/>
                <w:b/>
                <w:bCs/>
              </w:rPr>
              <w:t>11-C-8</w:t>
            </w:r>
            <w:bookmarkEnd w:id="89"/>
          </w:p>
        </w:tc>
        <w:tc>
          <w:tcPr>
            <w:tcW w:w="5490" w:type="dxa"/>
          </w:tcPr>
          <w:p w14:paraId="6C9F8A36" w14:textId="77777777" w:rsidR="00BD56CC" w:rsidRPr="001B32CE" w:rsidRDefault="00BD56CC" w:rsidP="00BC2983">
            <w:pPr>
              <w:rPr>
                <w:rFonts w:cstheme="minorHAnsi"/>
                <w:color w:val="000000"/>
                <w:sz w:val="20"/>
                <w:szCs w:val="20"/>
              </w:rPr>
            </w:pPr>
            <w:r w:rsidRPr="001B32CE">
              <w:rPr>
                <w:rFonts w:cstheme="minorHAnsi"/>
                <w:color w:val="000000"/>
                <w:sz w:val="20"/>
                <w:szCs w:val="2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1B32CE">
              <w:rPr>
                <w:rFonts w:cstheme="minorHAnsi"/>
                <w:color w:val="000000"/>
                <w:sz w:val="20"/>
                <w:szCs w:val="20"/>
              </w:rPr>
              <w:t>AMA )</w:t>
            </w:r>
            <w:proofErr w:type="gramEnd"/>
            <w:r w:rsidRPr="001B32CE">
              <w:rPr>
                <w:rFonts w:cstheme="minorHAnsi"/>
                <w:color w:val="000000"/>
                <w:sz w:val="20"/>
                <w:szCs w:val="2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r w:rsidRPr="001B32CE">
              <w:rPr>
                <w:rFonts w:cstheme="minorHAnsi"/>
                <w:color w:val="000000"/>
                <w:sz w:val="20"/>
                <w:szCs w:val="20"/>
              </w:rPr>
              <w:br/>
              <w:t xml:space="preserve">The AMA Core Principle #7 (from AMA resolution dated </w:t>
            </w:r>
            <w:proofErr w:type="gramStart"/>
            <w:r w:rsidRPr="001B32CE">
              <w:rPr>
                <w:rFonts w:cstheme="minorHAnsi"/>
                <w:color w:val="000000"/>
                <w:sz w:val="20"/>
                <w:szCs w:val="20"/>
              </w:rPr>
              <w:t>April,</w:t>
            </w:r>
            <w:proofErr w:type="gramEnd"/>
            <w:r w:rsidRPr="001B32CE">
              <w:rPr>
                <w:rFonts w:cstheme="minorHAnsi"/>
                <w:color w:val="000000"/>
                <w:sz w:val="20"/>
                <w:szCs w:val="20"/>
              </w:rPr>
              <w:t xml:space="preserve"> 2003):</w:t>
            </w:r>
          </w:p>
          <w:p w14:paraId="03A8C413" w14:textId="2BE020B3" w:rsidR="00BD56CC" w:rsidRPr="001B32CE" w:rsidRDefault="00BD56CC" w:rsidP="00BC2983">
            <w:pPr>
              <w:rPr>
                <w:rFonts w:cstheme="minorHAnsi"/>
                <w:color w:val="000000"/>
                <w:sz w:val="20"/>
                <w:szCs w:val="20"/>
              </w:rPr>
            </w:pPr>
            <w:r w:rsidRPr="001B32CE">
              <w:rPr>
                <w:rFonts w:cstheme="minorHAnsi"/>
                <w:color w:val="000000"/>
                <w:sz w:val="20"/>
                <w:szCs w:val="20"/>
              </w:rPr>
              <w:t xml:space="preserve">AMA Core </w:t>
            </w:r>
            <w:proofErr w:type="gramStart"/>
            <w:r w:rsidRPr="001B32CE">
              <w:rPr>
                <w:rFonts w:cstheme="minorHAnsi"/>
                <w:color w:val="000000"/>
                <w:sz w:val="20"/>
                <w:szCs w:val="20"/>
              </w:rPr>
              <w:t>Principal</w:t>
            </w:r>
            <w:proofErr w:type="gramEnd"/>
            <w:r w:rsidRPr="001B32CE">
              <w:rPr>
                <w:rFonts w:cstheme="minorHAnsi"/>
                <w:color w:val="000000"/>
                <w:sz w:val="20"/>
                <w:szCs w:val="20"/>
              </w:rPr>
              <w:t xml:space="preserve">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1B32CE">
              <w:rPr>
                <w:rFonts w:cstheme="minorHAnsi"/>
                <w:color w:val="000000"/>
                <w:sz w:val="20"/>
                <w:szCs w:val="20"/>
              </w:rPr>
              <w:br/>
              <w:t>The physician’s hospital has the right to limit the type of procedures the physician may perform within the specified scope of practice. This limitation will apply to the QUAD A-accredited facility as well.</w:t>
            </w:r>
            <w:r w:rsidRPr="001B32CE">
              <w:rPr>
                <w:rFonts w:cstheme="minorHAnsi"/>
                <w:color w:val="000000"/>
                <w:sz w:val="20"/>
                <w:szCs w:val="20"/>
              </w:rPr>
              <w:br/>
              <w:t>Granting of hospital privileges outside the scope of training and practice recognized by the individual practitioner certifying board will not apply to the QUAD A-accredited facility.</w:t>
            </w:r>
          </w:p>
          <w:p w14:paraId="695C9F60" w14:textId="0261F962" w:rsidR="00BD56CC" w:rsidRPr="001B32CE" w:rsidRDefault="00BD56CC" w:rsidP="00BC2983">
            <w:pPr>
              <w:rPr>
                <w:rFonts w:cstheme="minorHAnsi"/>
                <w:sz w:val="20"/>
                <w:szCs w:val="20"/>
              </w:rPr>
            </w:pPr>
          </w:p>
        </w:tc>
        <w:tc>
          <w:tcPr>
            <w:tcW w:w="1445" w:type="dxa"/>
            <w:gridSpan w:val="2"/>
          </w:tcPr>
          <w:p w14:paraId="40E79DE7" w14:textId="77777777" w:rsidR="00BD56CC" w:rsidRPr="00C34C63" w:rsidRDefault="00BD56CC" w:rsidP="00BC2983">
            <w:pPr>
              <w:rPr>
                <w:rFonts w:cstheme="minorHAnsi"/>
              </w:rPr>
            </w:pPr>
            <w:r w:rsidRPr="00C34C63">
              <w:rPr>
                <w:rFonts w:cstheme="minorHAnsi"/>
              </w:rPr>
              <w:t xml:space="preserve">A </w:t>
            </w:r>
          </w:p>
          <w:p w14:paraId="10A185B5" w14:textId="77777777" w:rsidR="00BD56CC" w:rsidRPr="00C34C63" w:rsidRDefault="00BD56CC" w:rsidP="00BC2983">
            <w:pPr>
              <w:rPr>
                <w:rFonts w:cstheme="minorHAnsi"/>
              </w:rPr>
            </w:pPr>
            <w:r w:rsidRPr="00C34C63">
              <w:rPr>
                <w:rFonts w:cstheme="minorHAnsi"/>
              </w:rPr>
              <w:t xml:space="preserve">B </w:t>
            </w:r>
          </w:p>
          <w:p w14:paraId="1F931B9D" w14:textId="77777777" w:rsidR="00BD56CC" w:rsidRPr="00C34C63" w:rsidRDefault="00BD56CC" w:rsidP="00BC2983">
            <w:pPr>
              <w:rPr>
                <w:rFonts w:cstheme="minorHAnsi"/>
              </w:rPr>
            </w:pPr>
            <w:r w:rsidRPr="00C34C63">
              <w:rPr>
                <w:rFonts w:cstheme="minorHAnsi"/>
              </w:rPr>
              <w:t xml:space="preserve">C-M </w:t>
            </w:r>
          </w:p>
          <w:p w14:paraId="69972BFA" w14:textId="77777777" w:rsidR="00BD56CC" w:rsidRPr="0084305D" w:rsidRDefault="00BD56CC" w:rsidP="00BC2983">
            <w:pPr>
              <w:rPr>
                <w:rFonts w:cstheme="minorHAnsi"/>
              </w:rPr>
            </w:pPr>
            <w:r w:rsidRPr="00C34C63">
              <w:rPr>
                <w:rFonts w:cstheme="minorHAnsi"/>
              </w:rPr>
              <w:t>C</w:t>
            </w:r>
          </w:p>
        </w:tc>
        <w:tc>
          <w:tcPr>
            <w:tcW w:w="2155" w:type="dxa"/>
            <w:gridSpan w:val="2"/>
          </w:tcPr>
          <w:p w14:paraId="677EFCC5" w14:textId="77777777" w:rsidR="00BD56CC" w:rsidRPr="0084305D" w:rsidRDefault="00000000" w:rsidP="00BC2983">
            <w:pPr>
              <w:rPr>
                <w:rFonts w:cstheme="minorHAnsi"/>
              </w:rPr>
            </w:pPr>
            <w:sdt>
              <w:sdtPr>
                <w:rPr>
                  <w:rFonts w:cstheme="minorHAnsi"/>
                </w:rPr>
                <w:id w:val="-1502652695"/>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Compliant</w:t>
            </w:r>
          </w:p>
          <w:p w14:paraId="0DB40170" w14:textId="77777777" w:rsidR="00BD56CC" w:rsidRPr="0084305D" w:rsidRDefault="00000000" w:rsidP="00BC2983">
            <w:pPr>
              <w:rPr>
                <w:rFonts w:cstheme="minorHAnsi"/>
              </w:rPr>
            </w:pPr>
            <w:sdt>
              <w:sdtPr>
                <w:rPr>
                  <w:rFonts w:cstheme="minorHAnsi"/>
                </w:rPr>
                <w:id w:val="1821227936"/>
                <w14:checkbox>
                  <w14:checked w14:val="0"/>
                  <w14:checkedState w14:val="2612" w14:font="MS Gothic"/>
                  <w14:uncheckedState w14:val="2610" w14:font="MS Gothic"/>
                </w14:checkbox>
              </w:sdtPr>
              <w:sdtContent>
                <w:r w:rsidR="00BD56CC" w:rsidRPr="0084305D">
                  <w:rPr>
                    <w:rFonts w:ascii="Segoe UI Symbol" w:eastAsia="MS Gothic" w:hAnsi="Segoe UI Symbol" w:cs="Segoe UI Symbol"/>
                  </w:rPr>
                  <w:t>☐</w:t>
                </w:r>
              </w:sdtContent>
            </w:sdt>
            <w:r w:rsidR="00BD56CC" w:rsidRPr="0084305D">
              <w:rPr>
                <w:rFonts w:cstheme="minorHAnsi"/>
              </w:rPr>
              <w:t>Deficient</w:t>
            </w:r>
          </w:p>
          <w:p w14:paraId="4DA7E06E" w14:textId="77777777" w:rsidR="00BD56CC" w:rsidRDefault="00000000" w:rsidP="00BC2983">
            <w:pPr>
              <w:rPr>
                <w:rFonts w:cstheme="minorHAnsi"/>
              </w:rPr>
            </w:pPr>
            <w:sdt>
              <w:sdtPr>
                <w:rPr>
                  <w:rFonts w:cstheme="minorHAnsi"/>
                </w:rPr>
                <w:id w:val="-1435588074"/>
                <w14:checkbox>
                  <w14:checked w14:val="0"/>
                  <w14:checkedState w14:val="2612" w14:font="MS Gothic"/>
                  <w14:uncheckedState w14:val="2610" w14:font="MS Gothic"/>
                </w14:checkbox>
              </w:sdtPr>
              <w:sdtContent>
                <w:r w:rsidR="00BD56CC">
                  <w:rPr>
                    <w:rFonts w:ascii="MS Gothic" w:eastAsia="MS Gothic" w:hAnsi="MS Gothic" w:cstheme="minorHAnsi" w:hint="eastAsia"/>
                  </w:rPr>
                  <w:t>☐</w:t>
                </w:r>
              </w:sdtContent>
            </w:sdt>
            <w:r w:rsidR="00BD56CC">
              <w:rPr>
                <w:rFonts w:cstheme="minorHAnsi"/>
              </w:rPr>
              <w:t>Not Applicable</w:t>
            </w:r>
          </w:p>
          <w:p w14:paraId="3C59C563" w14:textId="77777777" w:rsidR="00BD56CC" w:rsidRPr="00C34C63" w:rsidRDefault="00000000" w:rsidP="00BC2983">
            <w:pPr>
              <w:rPr>
                <w:rFonts w:cstheme="minorHAnsi"/>
              </w:rPr>
            </w:pPr>
            <w:sdt>
              <w:sdtPr>
                <w:rPr>
                  <w:rFonts w:cstheme="minorHAnsi"/>
                </w:rPr>
                <w:id w:val="1896391578"/>
                <w14:checkbox>
                  <w14:checked w14:val="0"/>
                  <w14:checkedState w14:val="2612" w14:font="MS Gothic"/>
                  <w14:uncheckedState w14:val="2610" w14:font="MS Gothic"/>
                </w14:checkbox>
              </w:sdtPr>
              <w:sdtContent>
                <w:r w:rsidR="00BD56CC" w:rsidRPr="00C34C63">
                  <w:rPr>
                    <w:rFonts w:ascii="Segoe UI Symbol" w:eastAsia="MS Gothic" w:hAnsi="Segoe UI Symbol" w:cs="Segoe UI Symbol"/>
                  </w:rPr>
                  <w:t>☐</w:t>
                </w:r>
              </w:sdtContent>
            </w:sdt>
            <w:r w:rsidR="00BD56CC">
              <w:rPr>
                <w:rFonts w:cstheme="minorHAnsi"/>
              </w:rPr>
              <w:t>Corrected Onsite</w:t>
            </w:r>
          </w:p>
          <w:p w14:paraId="5AF6303E" w14:textId="77777777" w:rsidR="00BD56CC" w:rsidRPr="0084305D" w:rsidRDefault="00BD56CC" w:rsidP="00BC2983">
            <w:pPr>
              <w:rPr>
                <w:rFonts w:cstheme="minorHAnsi"/>
              </w:rPr>
            </w:pPr>
          </w:p>
        </w:tc>
        <w:sdt>
          <w:sdtPr>
            <w:rPr>
              <w:rFonts w:cstheme="minorHAnsi"/>
            </w:rPr>
            <w:id w:val="-353491557"/>
            <w:placeholder>
              <w:docPart w:val="F269F278DD1C4787A00AA100B59F5A35"/>
            </w:placeholder>
            <w:showingPlcHdr/>
          </w:sdtPr>
          <w:sdtContent>
            <w:tc>
              <w:tcPr>
                <w:tcW w:w="4595" w:type="dxa"/>
                <w:gridSpan w:val="2"/>
              </w:tcPr>
              <w:p w14:paraId="31A5AD17" w14:textId="77777777" w:rsidR="00BD56CC" w:rsidRPr="0084305D" w:rsidRDefault="00BD56CC" w:rsidP="00BC2983">
                <w:pPr>
                  <w:rPr>
                    <w:rFonts w:cstheme="minorHAnsi"/>
                  </w:rPr>
                </w:pPr>
                <w:r w:rsidRPr="0084305D">
                  <w:rPr>
                    <w:rFonts w:cstheme="minorHAnsi"/>
                  </w:rPr>
                  <w:t>Enter observations of non-compliance, comments or notes here.</w:t>
                </w:r>
              </w:p>
            </w:tc>
          </w:sdtContent>
        </w:sdt>
      </w:tr>
      <w:tr w:rsidR="00E6659F" w14:paraId="6E3D4C22" w14:textId="77777777" w:rsidTr="004832D3">
        <w:trPr>
          <w:jc w:val="center"/>
        </w:trPr>
        <w:tc>
          <w:tcPr>
            <w:tcW w:w="1165" w:type="dxa"/>
            <w:shd w:val="clear" w:color="auto" w:fill="243746"/>
          </w:tcPr>
          <w:p w14:paraId="3E3C9B78" w14:textId="0856FF45" w:rsidR="00E6659F" w:rsidRDefault="00E6659F" w:rsidP="00E6659F">
            <w:pPr>
              <w:jc w:val="center"/>
              <w:rPr>
                <w:rFonts w:cstheme="minorHAnsi"/>
                <w:b/>
                <w:bCs/>
              </w:rPr>
            </w:pPr>
            <w:r w:rsidRPr="00AE1B2E">
              <w:rPr>
                <w:rFonts w:cs="Arial"/>
                <w:b/>
                <w:bCs/>
                <w:color w:val="FFFFFF" w:themeColor="background1"/>
                <w:sz w:val="28"/>
                <w:szCs w:val="28"/>
              </w:rPr>
              <w:lastRenderedPageBreak/>
              <w:t>ID</w:t>
            </w:r>
          </w:p>
        </w:tc>
        <w:tc>
          <w:tcPr>
            <w:tcW w:w="6395" w:type="dxa"/>
            <w:gridSpan w:val="2"/>
            <w:shd w:val="clear" w:color="auto" w:fill="243746"/>
          </w:tcPr>
          <w:p w14:paraId="36251A3E" w14:textId="0C8BB710" w:rsidR="00E6659F" w:rsidRPr="00BA3038" w:rsidRDefault="00E6659F" w:rsidP="00E6659F">
            <w:pPr>
              <w:rPr>
                <w:rFonts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985" w:type="dxa"/>
            <w:gridSpan w:val="2"/>
            <w:shd w:val="clear" w:color="auto" w:fill="243746"/>
          </w:tcPr>
          <w:p w14:paraId="486C9996" w14:textId="66FA8EBE" w:rsidR="00E6659F" w:rsidRPr="00C34C63" w:rsidRDefault="00E6659F" w:rsidP="00E6659F">
            <w:pPr>
              <w:rPr>
                <w:rFonts w:cstheme="minorHAnsi"/>
              </w:rPr>
            </w:pPr>
            <w:r w:rsidRPr="00AE1B2E">
              <w:rPr>
                <w:rFonts w:cs="Arial"/>
                <w:b/>
                <w:bCs/>
                <w:color w:val="FFFFFF" w:themeColor="background1"/>
                <w:sz w:val="28"/>
                <w:szCs w:val="28"/>
              </w:rPr>
              <w:t>Class</w:t>
            </w:r>
          </w:p>
        </w:tc>
        <w:tc>
          <w:tcPr>
            <w:tcW w:w="1980" w:type="dxa"/>
            <w:gridSpan w:val="2"/>
            <w:shd w:val="clear" w:color="auto" w:fill="243746"/>
          </w:tcPr>
          <w:p w14:paraId="094CD9E6" w14:textId="3542F620" w:rsidR="00E6659F" w:rsidRDefault="00E6659F" w:rsidP="00E6659F">
            <w:pPr>
              <w:rPr>
                <w:rFonts w:cstheme="minorHAnsi"/>
              </w:rPr>
            </w:pPr>
            <w:r w:rsidRPr="00AE1B2E">
              <w:rPr>
                <w:rFonts w:cs="Arial"/>
                <w:b/>
                <w:bCs/>
                <w:color w:val="FFFFFF" w:themeColor="background1"/>
                <w:sz w:val="28"/>
                <w:szCs w:val="28"/>
              </w:rPr>
              <w:t>Score</w:t>
            </w:r>
          </w:p>
        </w:tc>
        <w:tc>
          <w:tcPr>
            <w:tcW w:w="4325" w:type="dxa"/>
            <w:shd w:val="clear" w:color="auto" w:fill="243746"/>
          </w:tcPr>
          <w:p w14:paraId="64500E31" w14:textId="64E90110" w:rsidR="00E6659F" w:rsidRDefault="00E6659F" w:rsidP="00E6659F">
            <w:pPr>
              <w:rPr>
                <w:rFonts w:cstheme="minorHAnsi"/>
              </w:rPr>
            </w:pPr>
            <w:r w:rsidRPr="00AE1B2E">
              <w:rPr>
                <w:rFonts w:cs="Arial"/>
                <w:b/>
                <w:bCs/>
                <w:color w:val="FFFFFF" w:themeColor="background1"/>
                <w:sz w:val="28"/>
                <w:szCs w:val="28"/>
              </w:rPr>
              <w:t>Findings/Comments</w:t>
            </w:r>
          </w:p>
        </w:tc>
      </w:tr>
      <w:tr w:rsidR="00ED1115" w14:paraId="42864B4B" w14:textId="77777777" w:rsidTr="00ED1115">
        <w:trPr>
          <w:trHeight w:val="8837"/>
          <w:jc w:val="center"/>
        </w:trPr>
        <w:tc>
          <w:tcPr>
            <w:tcW w:w="1165" w:type="dxa"/>
          </w:tcPr>
          <w:p w14:paraId="03D9A0E9" w14:textId="46273FFE" w:rsidR="00ED1115" w:rsidRPr="00AE1B2E" w:rsidRDefault="00ED1115" w:rsidP="00ED1115">
            <w:pPr>
              <w:jc w:val="center"/>
              <w:rPr>
                <w:rFonts w:cs="Arial"/>
                <w:b/>
                <w:bCs/>
                <w:color w:val="FFFFFF" w:themeColor="background1"/>
                <w:sz w:val="28"/>
                <w:szCs w:val="28"/>
              </w:rPr>
            </w:pPr>
            <w:r w:rsidRPr="00A83B3F">
              <w:rPr>
                <w:rFonts w:cstheme="minorHAnsi"/>
                <w:b/>
                <w:bCs/>
              </w:rPr>
              <w:t>11-C-9</w:t>
            </w:r>
          </w:p>
        </w:tc>
        <w:tc>
          <w:tcPr>
            <w:tcW w:w="6395" w:type="dxa"/>
            <w:gridSpan w:val="2"/>
          </w:tcPr>
          <w:p w14:paraId="5A10F7DE" w14:textId="77777777" w:rsidR="00ED1115" w:rsidRPr="001B32CE" w:rsidRDefault="00ED1115" w:rsidP="00ED1115">
            <w:pPr>
              <w:rPr>
                <w:rFonts w:cstheme="minorHAnsi"/>
                <w:sz w:val="20"/>
                <w:szCs w:val="20"/>
              </w:rPr>
            </w:pPr>
            <w:r w:rsidRPr="001B32CE">
              <w:rPr>
                <w:rFonts w:cstheme="minorHAnsi"/>
                <w:sz w:val="20"/>
                <w:szCs w:val="20"/>
              </w:rPr>
              <w:t>Physicians who perform procedures in facilities accredited by QUAD A must hold or demonstrate that they have held valid, unrestricted hospital privileges in their specialty at an accredited and/or licensed hospital. Only procedures included within those hospital privileges may be performed within the QUAD A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5801E2C7" w14:textId="77777777" w:rsidR="00ED1115" w:rsidRPr="001B32CE" w:rsidRDefault="00ED1115" w:rsidP="00ED1115">
            <w:pPr>
              <w:rPr>
                <w:rFonts w:cstheme="minorHAnsi"/>
                <w:b/>
                <w:bCs/>
                <w:sz w:val="20"/>
                <w:szCs w:val="20"/>
              </w:rPr>
            </w:pPr>
            <w:r w:rsidRPr="001B32CE">
              <w:rPr>
                <w:rFonts w:cstheme="minorHAnsi"/>
                <w:b/>
                <w:bCs/>
                <w:sz w:val="20"/>
                <w:szCs w:val="20"/>
              </w:rPr>
              <w:t>-OR</w:t>
            </w:r>
            <w:proofErr w:type="gramStart"/>
            <w:r w:rsidRPr="001B32CE">
              <w:rPr>
                <w:rFonts w:cstheme="minorHAnsi"/>
                <w:b/>
                <w:bCs/>
                <w:sz w:val="20"/>
                <w:szCs w:val="20"/>
              </w:rPr>
              <w:t xml:space="preserve">-  </w:t>
            </w:r>
            <w:r w:rsidRPr="001B32CE">
              <w:rPr>
                <w:rFonts w:cstheme="minorHAnsi"/>
                <w:sz w:val="20"/>
                <w:szCs w:val="20"/>
              </w:rPr>
              <w:t>If</w:t>
            </w:r>
            <w:proofErr w:type="gramEnd"/>
            <w:r w:rsidRPr="001B32CE">
              <w:rPr>
                <w:rFonts w:cstheme="minorHAnsi"/>
                <w:sz w:val="20"/>
                <w:szCs w:val="20"/>
              </w:rPr>
              <w:t xml:space="preserve"> the physician has never held privileges, or no longer holds privileges, QUAD A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 have a written transfer agreement with a local hospital. It is the facility’s responsibility to conduct the primary source verification and not the </w:t>
            </w:r>
            <w:proofErr w:type="gramStart"/>
            <w:r w:rsidRPr="001B32CE">
              <w:rPr>
                <w:rFonts w:cstheme="minorHAnsi"/>
                <w:sz w:val="20"/>
                <w:szCs w:val="20"/>
              </w:rPr>
              <w:t>physicians’</w:t>
            </w:r>
            <w:proofErr w:type="gramEnd"/>
            <w:r w:rsidRPr="001B32CE">
              <w:rPr>
                <w:rFonts w:cstheme="minorHAnsi"/>
                <w:sz w:val="20"/>
                <w:szCs w:val="20"/>
              </w:rPr>
              <w:t>.</w:t>
            </w:r>
          </w:p>
          <w:p w14:paraId="5B65D20B" w14:textId="77777777" w:rsidR="00ED1115" w:rsidRPr="001B32CE" w:rsidRDefault="00ED1115" w:rsidP="00ED1115">
            <w:pPr>
              <w:rPr>
                <w:rFonts w:cstheme="minorHAnsi"/>
                <w:sz w:val="20"/>
                <w:szCs w:val="20"/>
              </w:rPr>
            </w:pPr>
            <w:r w:rsidRPr="001B32CE">
              <w:rPr>
                <w:rFonts w:cstheme="minorHAnsi"/>
                <w:sz w:val="20"/>
                <w:szCs w:val="20"/>
              </w:rPr>
              <w:t>Required elements of primary source verification are:</w:t>
            </w:r>
          </w:p>
          <w:p w14:paraId="6C37E375" w14:textId="77777777" w:rsidR="00ED1115" w:rsidRPr="001B32CE" w:rsidRDefault="00ED1115" w:rsidP="00ED1115">
            <w:pPr>
              <w:rPr>
                <w:rFonts w:cstheme="minorHAnsi"/>
                <w:sz w:val="20"/>
                <w:szCs w:val="20"/>
              </w:rPr>
            </w:pPr>
            <w:r w:rsidRPr="001B32CE">
              <w:rPr>
                <w:rFonts w:cstheme="minorHAnsi"/>
                <w:sz w:val="20"/>
                <w:szCs w:val="20"/>
              </w:rPr>
              <w:t> Verification of medical education directly from institution (MD, DO, DMD, DDS, or DPM degree)</w:t>
            </w:r>
          </w:p>
          <w:p w14:paraId="371DFC2F" w14:textId="77777777" w:rsidR="00ED1115" w:rsidRPr="001B32CE" w:rsidRDefault="00ED1115" w:rsidP="00ED1115">
            <w:pPr>
              <w:rPr>
                <w:rFonts w:cstheme="minorHAnsi"/>
                <w:sz w:val="20"/>
                <w:szCs w:val="20"/>
              </w:rPr>
            </w:pPr>
            <w:r w:rsidRPr="001B32CE">
              <w:rPr>
                <w:rFonts w:cstheme="minorHAnsi"/>
                <w:sz w:val="20"/>
                <w:szCs w:val="20"/>
              </w:rPr>
              <w:t> Verification of any specialty/subspecialty from sponsoring institution</w:t>
            </w:r>
          </w:p>
          <w:p w14:paraId="14607A82" w14:textId="77777777" w:rsidR="00ED1115" w:rsidRPr="001B32CE" w:rsidRDefault="00ED1115" w:rsidP="00ED1115">
            <w:pPr>
              <w:rPr>
                <w:rFonts w:cstheme="minorHAnsi"/>
                <w:sz w:val="20"/>
                <w:szCs w:val="20"/>
              </w:rPr>
            </w:pPr>
            <w:r w:rsidRPr="001B32CE">
              <w:rPr>
                <w:rFonts w:cstheme="minorHAnsi"/>
                <w:sz w:val="20"/>
                <w:szCs w:val="20"/>
              </w:rPr>
              <w:t xml:space="preserve"> Verification of all state license(s) with issue date(s), expiration date(s), status (as of current date) and type of license (temporary, </w:t>
            </w:r>
            <w:proofErr w:type="gramStart"/>
            <w:r w:rsidRPr="001B32CE">
              <w:rPr>
                <w:rFonts w:cstheme="minorHAnsi"/>
                <w:sz w:val="20"/>
                <w:szCs w:val="20"/>
              </w:rPr>
              <w:t>limited</w:t>
            </w:r>
            <w:proofErr w:type="gramEnd"/>
            <w:r w:rsidRPr="001B32CE">
              <w:rPr>
                <w:rFonts w:cstheme="minorHAnsi"/>
                <w:sz w:val="20"/>
                <w:szCs w:val="20"/>
              </w:rPr>
              <w:t xml:space="preserve"> or unlimited)</w:t>
            </w:r>
          </w:p>
          <w:p w14:paraId="54488220" w14:textId="77777777" w:rsidR="00ED1115" w:rsidRPr="001B32CE" w:rsidRDefault="00ED1115" w:rsidP="00ED1115">
            <w:pPr>
              <w:rPr>
                <w:rFonts w:cstheme="minorHAnsi"/>
                <w:sz w:val="20"/>
                <w:szCs w:val="20"/>
              </w:rPr>
            </w:pPr>
            <w:r w:rsidRPr="001B32CE">
              <w:rPr>
                <w:rFonts w:cstheme="minorHAnsi"/>
                <w:sz w:val="20"/>
                <w:szCs w:val="20"/>
              </w:rPr>
              <w:t> Verification of board certification status, if applicable.</w:t>
            </w:r>
          </w:p>
          <w:p w14:paraId="7CB4E89A" w14:textId="77777777" w:rsidR="00ED1115" w:rsidRPr="001B32CE" w:rsidRDefault="00ED1115" w:rsidP="00ED1115">
            <w:pPr>
              <w:rPr>
                <w:rFonts w:cstheme="minorHAnsi"/>
                <w:sz w:val="20"/>
                <w:szCs w:val="20"/>
              </w:rPr>
            </w:pPr>
            <w:r w:rsidRPr="001B32CE">
              <w:rPr>
                <w:rFonts w:cstheme="minorHAnsi"/>
                <w:sz w:val="20"/>
                <w:szCs w:val="20"/>
              </w:rPr>
              <w:t> Drug Enforcement Administration (DEA) registration status</w:t>
            </w:r>
          </w:p>
          <w:p w14:paraId="434C5A20" w14:textId="77777777" w:rsidR="00ED1115" w:rsidRPr="001B32CE" w:rsidRDefault="00ED1115" w:rsidP="00ED1115">
            <w:pPr>
              <w:rPr>
                <w:rFonts w:cstheme="minorHAnsi"/>
                <w:sz w:val="20"/>
                <w:szCs w:val="20"/>
              </w:rPr>
            </w:pPr>
            <w:r w:rsidRPr="001B32CE">
              <w:rPr>
                <w:rFonts w:cstheme="minorHAnsi"/>
                <w:sz w:val="20"/>
                <w:szCs w:val="20"/>
              </w:rPr>
              <w:t> National Practitioner Databank (NPDB)’s Integrated Querying and Reporting Services (IQRS)</w:t>
            </w:r>
          </w:p>
          <w:p w14:paraId="4EFEAC83" w14:textId="77777777" w:rsidR="00ED1115" w:rsidRDefault="00ED1115" w:rsidP="00ED1115">
            <w:pPr>
              <w:rPr>
                <w:rFonts w:cs="Arial"/>
                <w:b/>
                <w:bCs/>
                <w:color w:val="FFFFFF" w:themeColor="background1"/>
                <w:sz w:val="28"/>
                <w:szCs w:val="28"/>
              </w:rPr>
            </w:pPr>
          </w:p>
        </w:tc>
        <w:tc>
          <w:tcPr>
            <w:tcW w:w="985" w:type="dxa"/>
            <w:gridSpan w:val="2"/>
          </w:tcPr>
          <w:p w14:paraId="632A52F7" w14:textId="77777777" w:rsidR="00ED1115" w:rsidRPr="00C34C63" w:rsidRDefault="00ED1115" w:rsidP="00ED1115">
            <w:pPr>
              <w:rPr>
                <w:rFonts w:cstheme="minorHAnsi"/>
              </w:rPr>
            </w:pPr>
            <w:r w:rsidRPr="00C34C63">
              <w:rPr>
                <w:rFonts w:cstheme="minorHAnsi"/>
              </w:rPr>
              <w:t xml:space="preserve">A </w:t>
            </w:r>
          </w:p>
          <w:p w14:paraId="69BDC9A9" w14:textId="77777777" w:rsidR="00ED1115" w:rsidRPr="00C34C63" w:rsidRDefault="00ED1115" w:rsidP="00ED1115">
            <w:pPr>
              <w:rPr>
                <w:rFonts w:cstheme="minorHAnsi"/>
              </w:rPr>
            </w:pPr>
            <w:r w:rsidRPr="00C34C63">
              <w:rPr>
                <w:rFonts w:cstheme="minorHAnsi"/>
              </w:rPr>
              <w:t xml:space="preserve">B </w:t>
            </w:r>
          </w:p>
          <w:p w14:paraId="30EE42DE" w14:textId="77777777" w:rsidR="00ED1115" w:rsidRPr="00C34C63" w:rsidRDefault="00ED1115" w:rsidP="00ED1115">
            <w:pPr>
              <w:rPr>
                <w:rFonts w:cstheme="minorHAnsi"/>
              </w:rPr>
            </w:pPr>
            <w:r w:rsidRPr="00C34C63">
              <w:rPr>
                <w:rFonts w:cstheme="minorHAnsi"/>
              </w:rPr>
              <w:t xml:space="preserve">C-M </w:t>
            </w:r>
          </w:p>
          <w:p w14:paraId="1B2CFB54" w14:textId="3F881CC2" w:rsidR="00ED1115" w:rsidRPr="00AE1B2E" w:rsidRDefault="00ED1115" w:rsidP="00ED1115">
            <w:pPr>
              <w:rPr>
                <w:rFonts w:cs="Arial"/>
                <w:b/>
                <w:bCs/>
                <w:color w:val="FFFFFF" w:themeColor="background1"/>
                <w:sz w:val="28"/>
                <w:szCs w:val="28"/>
              </w:rPr>
            </w:pPr>
            <w:r w:rsidRPr="00C34C63">
              <w:rPr>
                <w:rFonts w:cstheme="minorHAnsi"/>
              </w:rPr>
              <w:t>C</w:t>
            </w:r>
          </w:p>
        </w:tc>
        <w:tc>
          <w:tcPr>
            <w:tcW w:w="1980" w:type="dxa"/>
            <w:gridSpan w:val="2"/>
          </w:tcPr>
          <w:p w14:paraId="06924BB8" w14:textId="77777777" w:rsidR="00ED1115" w:rsidRPr="0084305D" w:rsidRDefault="00000000" w:rsidP="00ED1115">
            <w:pPr>
              <w:rPr>
                <w:rFonts w:cstheme="minorHAnsi"/>
              </w:rPr>
            </w:pPr>
            <w:sdt>
              <w:sdtPr>
                <w:rPr>
                  <w:rFonts w:cstheme="minorHAnsi"/>
                </w:rPr>
                <w:id w:val="-947393688"/>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356F8E9D" w14:textId="77777777" w:rsidR="00ED1115" w:rsidRPr="0084305D" w:rsidRDefault="00000000" w:rsidP="00ED1115">
            <w:pPr>
              <w:rPr>
                <w:rFonts w:cstheme="minorHAnsi"/>
              </w:rPr>
            </w:pPr>
            <w:sdt>
              <w:sdtPr>
                <w:rPr>
                  <w:rFonts w:cstheme="minorHAnsi"/>
                </w:rPr>
                <w:id w:val="1543012468"/>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13BEDC6D" w14:textId="77777777" w:rsidR="00ED1115" w:rsidRDefault="00000000" w:rsidP="00ED1115">
            <w:pPr>
              <w:rPr>
                <w:rFonts w:cstheme="minorHAnsi"/>
              </w:rPr>
            </w:pPr>
            <w:sdt>
              <w:sdtPr>
                <w:rPr>
                  <w:rFonts w:cstheme="minorHAnsi"/>
                </w:rPr>
                <w:id w:val="1109933490"/>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1C1B0EB4" w14:textId="77777777" w:rsidR="00ED1115" w:rsidRPr="00C34C63" w:rsidRDefault="00000000" w:rsidP="00ED1115">
            <w:pPr>
              <w:rPr>
                <w:rFonts w:cstheme="minorHAnsi"/>
              </w:rPr>
            </w:pPr>
            <w:sdt>
              <w:sdtPr>
                <w:rPr>
                  <w:rFonts w:cstheme="minorHAnsi"/>
                </w:rPr>
                <w:id w:val="434479648"/>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27B281E9" w14:textId="77777777" w:rsidR="00ED1115" w:rsidRPr="00AE1B2E" w:rsidRDefault="00ED1115" w:rsidP="00ED1115">
            <w:pPr>
              <w:rPr>
                <w:rFonts w:cs="Arial"/>
                <w:b/>
                <w:bCs/>
                <w:color w:val="FFFFFF" w:themeColor="background1"/>
                <w:sz w:val="28"/>
                <w:szCs w:val="28"/>
              </w:rPr>
            </w:pPr>
          </w:p>
        </w:tc>
        <w:sdt>
          <w:sdtPr>
            <w:rPr>
              <w:rFonts w:cstheme="minorHAnsi"/>
            </w:rPr>
            <w:id w:val="-1440829352"/>
            <w:placeholder>
              <w:docPart w:val="C96C725A3A50482A8D78115BB6EAF0F5"/>
            </w:placeholder>
            <w:showingPlcHdr/>
          </w:sdtPr>
          <w:sdtContent>
            <w:tc>
              <w:tcPr>
                <w:tcW w:w="4325" w:type="dxa"/>
              </w:tcPr>
              <w:p w14:paraId="062E8A8F" w14:textId="3CC70251" w:rsidR="00ED1115" w:rsidRPr="00AE1B2E" w:rsidRDefault="00ED1115" w:rsidP="00ED1115">
                <w:pPr>
                  <w:rPr>
                    <w:rFonts w:cs="Arial"/>
                    <w:b/>
                    <w:bCs/>
                    <w:color w:val="FFFFFF" w:themeColor="background1"/>
                    <w:sz w:val="28"/>
                    <w:szCs w:val="28"/>
                  </w:rPr>
                </w:pPr>
                <w:r w:rsidRPr="0084305D">
                  <w:rPr>
                    <w:rFonts w:cstheme="minorHAnsi"/>
                  </w:rPr>
                  <w:t>Enter observations of non-compliance, comments or notes here.</w:t>
                </w:r>
              </w:p>
            </w:tc>
          </w:sdtContent>
        </w:sdt>
      </w:tr>
      <w:tr w:rsidR="00ED1115" w14:paraId="3C8A99B1" w14:textId="77777777" w:rsidTr="001B32CE">
        <w:trPr>
          <w:trHeight w:val="70"/>
          <w:jc w:val="center"/>
        </w:trPr>
        <w:tc>
          <w:tcPr>
            <w:tcW w:w="1165" w:type="dxa"/>
            <w:shd w:val="clear" w:color="auto" w:fill="243746"/>
          </w:tcPr>
          <w:p w14:paraId="76C7B41A" w14:textId="2DA88C22" w:rsidR="00ED1115" w:rsidRDefault="00ED1115" w:rsidP="00ED1115">
            <w:pPr>
              <w:jc w:val="center"/>
              <w:rPr>
                <w:rFonts w:cstheme="minorHAnsi"/>
                <w:b/>
                <w:bCs/>
              </w:rPr>
            </w:pPr>
            <w:r w:rsidRPr="00AE1B2E">
              <w:rPr>
                <w:rFonts w:cs="Arial"/>
                <w:b/>
                <w:bCs/>
                <w:color w:val="FFFFFF" w:themeColor="background1"/>
                <w:sz w:val="28"/>
                <w:szCs w:val="28"/>
              </w:rPr>
              <w:lastRenderedPageBreak/>
              <w:t>ID</w:t>
            </w:r>
          </w:p>
        </w:tc>
        <w:tc>
          <w:tcPr>
            <w:tcW w:w="5490" w:type="dxa"/>
            <w:shd w:val="clear" w:color="auto" w:fill="243746"/>
          </w:tcPr>
          <w:p w14:paraId="66554E5E" w14:textId="3614C1C1" w:rsidR="00ED1115" w:rsidRPr="0084305D" w:rsidRDefault="00ED1115" w:rsidP="00ED1115">
            <w:pPr>
              <w:rPr>
                <w:rFonts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5" w:type="dxa"/>
            <w:gridSpan w:val="2"/>
            <w:shd w:val="clear" w:color="auto" w:fill="243746"/>
          </w:tcPr>
          <w:p w14:paraId="71AC4EFA" w14:textId="5559D4F1" w:rsidR="00ED1115" w:rsidRPr="00C34C63" w:rsidRDefault="00ED1115" w:rsidP="00ED1115">
            <w:pPr>
              <w:rPr>
                <w:rFonts w:cstheme="minorHAnsi"/>
              </w:rPr>
            </w:pPr>
            <w:r w:rsidRPr="00AE1B2E">
              <w:rPr>
                <w:rFonts w:cs="Arial"/>
                <w:b/>
                <w:bCs/>
                <w:color w:val="FFFFFF" w:themeColor="background1"/>
                <w:sz w:val="28"/>
                <w:szCs w:val="28"/>
              </w:rPr>
              <w:t>Class</w:t>
            </w:r>
          </w:p>
        </w:tc>
        <w:tc>
          <w:tcPr>
            <w:tcW w:w="2155" w:type="dxa"/>
            <w:gridSpan w:val="2"/>
            <w:shd w:val="clear" w:color="auto" w:fill="243746"/>
          </w:tcPr>
          <w:p w14:paraId="7A5EBD0F" w14:textId="724AF47E" w:rsidR="00ED1115" w:rsidRDefault="00ED1115" w:rsidP="00ED1115">
            <w:pPr>
              <w:rPr>
                <w:rFonts w:cstheme="minorHAnsi"/>
              </w:rPr>
            </w:pPr>
            <w:r w:rsidRPr="00AE1B2E">
              <w:rPr>
                <w:rFonts w:cs="Arial"/>
                <w:b/>
                <w:bCs/>
                <w:color w:val="FFFFFF" w:themeColor="background1"/>
                <w:sz w:val="28"/>
                <w:szCs w:val="28"/>
              </w:rPr>
              <w:t>Score</w:t>
            </w:r>
          </w:p>
        </w:tc>
        <w:tc>
          <w:tcPr>
            <w:tcW w:w="4595" w:type="dxa"/>
            <w:gridSpan w:val="2"/>
            <w:shd w:val="clear" w:color="auto" w:fill="243746"/>
          </w:tcPr>
          <w:p w14:paraId="1F87EC8D" w14:textId="409288E6" w:rsidR="00ED1115" w:rsidRDefault="00ED1115" w:rsidP="00ED1115">
            <w:pPr>
              <w:rPr>
                <w:rFonts w:cstheme="minorHAnsi"/>
              </w:rPr>
            </w:pPr>
            <w:r w:rsidRPr="00AE1B2E">
              <w:rPr>
                <w:rFonts w:cs="Arial"/>
                <w:b/>
                <w:bCs/>
                <w:color w:val="FFFFFF" w:themeColor="background1"/>
                <w:sz w:val="28"/>
                <w:szCs w:val="28"/>
              </w:rPr>
              <w:t>Findings/Comments</w:t>
            </w:r>
          </w:p>
        </w:tc>
      </w:tr>
      <w:tr w:rsidR="00ED1115" w14:paraId="38E58E09" w14:textId="77777777" w:rsidTr="004832D3">
        <w:trPr>
          <w:jc w:val="center"/>
        </w:trPr>
        <w:tc>
          <w:tcPr>
            <w:tcW w:w="1165" w:type="dxa"/>
          </w:tcPr>
          <w:p w14:paraId="5F92AF0E" w14:textId="1B2F5CBE" w:rsidR="00ED1115" w:rsidRPr="0084305D" w:rsidRDefault="00ED1115" w:rsidP="00ED1115">
            <w:pPr>
              <w:jc w:val="center"/>
              <w:rPr>
                <w:rFonts w:cstheme="minorHAnsi"/>
                <w:b/>
                <w:bCs/>
              </w:rPr>
            </w:pPr>
            <w:bookmarkStart w:id="90" w:name="PER11C10"/>
            <w:r w:rsidRPr="00A83B3F">
              <w:rPr>
                <w:rFonts w:cstheme="minorHAnsi"/>
                <w:b/>
                <w:bCs/>
              </w:rPr>
              <w:t>11-C-10</w:t>
            </w:r>
            <w:bookmarkEnd w:id="90"/>
          </w:p>
        </w:tc>
        <w:tc>
          <w:tcPr>
            <w:tcW w:w="5490" w:type="dxa"/>
          </w:tcPr>
          <w:p w14:paraId="1952A2DA" w14:textId="77777777" w:rsidR="00ED1115" w:rsidRPr="0084305D" w:rsidRDefault="00ED1115" w:rsidP="00ED1115">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123E34DA" w14:textId="77777777" w:rsidR="00ED1115" w:rsidRPr="0084305D" w:rsidRDefault="00ED1115" w:rsidP="00ED1115">
            <w:pPr>
              <w:rPr>
                <w:rFonts w:cstheme="minorHAnsi"/>
              </w:rPr>
            </w:pPr>
          </w:p>
        </w:tc>
        <w:tc>
          <w:tcPr>
            <w:tcW w:w="1445" w:type="dxa"/>
            <w:gridSpan w:val="2"/>
          </w:tcPr>
          <w:p w14:paraId="44D2EF7F" w14:textId="77777777" w:rsidR="00ED1115" w:rsidRPr="00C34C63" w:rsidRDefault="00ED1115" w:rsidP="00ED1115">
            <w:pPr>
              <w:rPr>
                <w:rFonts w:cstheme="minorHAnsi"/>
              </w:rPr>
            </w:pPr>
            <w:r w:rsidRPr="00C34C63">
              <w:rPr>
                <w:rFonts w:cstheme="minorHAnsi"/>
              </w:rPr>
              <w:t xml:space="preserve">A </w:t>
            </w:r>
          </w:p>
          <w:p w14:paraId="6B3ABCC4" w14:textId="77777777" w:rsidR="00ED1115" w:rsidRPr="00C34C63" w:rsidRDefault="00ED1115" w:rsidP="00ED1115">
            <w:pPr>
              <w:rPr>
                <w:rFonts w:cstheme="minorHAnsi"/>
              </w:rPr>
            </w:pPr>
            <w:r w:rsidRPr="00C34C63">
              <w:rPr>
                <w:rFonts w:cstheme="minorHAnsi"/>
              </w:rPr>
              <w:t xml:space="preserve">B </w:t>
            </w:r>
          </w:p>
          <w:p w14:paraId="47689F0B" w14:textId="77777777" w:rsidR="00ED1115" w:rsidRPr="00C34C63" w:rsidRDefault="00ED1115" w:rsidP="00ED1115">
            <w:pPr>
              <w:rPr>
                <w:rFonts w:cstheme="minorHAnsi"/>
              </w:rPr>
            </w:pPr>
            <w:r w:rsidRPr="00C34C63">
              <w:rPr>
                <w:rFonts w:cstheme="minorHAnsi"/>
              </w:rPr>
              <w:t xml:space="preserve">C-M </w:t>
            </w:r>
          </w:p>
          <w:p w14:paraId="13AA3BF2" w14:textId="77777777" w:rsidR="00ED1115" w:rsidRPr="0084305D" w:rsidRDefault="00ED1115" w:rsidP="00ED1115">
            <w:pPr>
              <w:rPr>
                <w:rFonts w:cstheme="minorHAnsi"/>
              </w:rPr>
            </w:pPr>
            <w:r w:rsidRPr="00C34C63">
              <w:rPr>
                <w:rFonts w:cstheme="minorHAnsi"/>
              </w:rPr>
              <w:t>C</w:t>
            </w:r>
          </w:p>
        </w:tc>
        <w:tc>
          <w:tcPr>
            <w:tcW w:w="2155" w:type="dxa"/>
            <w:gridSpan w:val="2"/>
          </w:tcPr>
          <w:p w14:paraId="04CA6951" w14:textId="77777777" w:rsidR="00ED1115" w:rsidRPr="0084305D" w:rsidRDefault="00000000" w:rsidP="00ED1115">
            <w:pPr>
              <w:rPr>
                <w:rFonts w:cstheme="minorHAnsi"/>
              </w:rPr>
            </w:pPr>
            <w:sdt>
              <w:sdtPr>
                <w:rPr>
                  <w:rFonts w:cstheme="minorHAnsi"/>
                </w:rPr>
                <w:id w:val="-2035875264"/>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6436F6F4" w14:textId="77777777" w:rsidR="00ED1115" w:rsidRPr="0084305D" w:rsidRDefault="00000000" w:rsidP="00ED1115">
            <w:pPr>
              <w:rPr>
                <w:rFonts w:cstheme="minorHAnsi"/>
              </w:rPr>
            </w:pPr>
            <w:sdt>
              <w:sdtPr>
                <w:rPr>
                  <w:rFonts w:cstheme="minorHAnsi"/>
                </w:rPr>
                <w:id w:val="-168465273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2BACE720" w14:textId="77777777" w:rsidR="00ED1115" w:rsidRDefault="00000000" w:rsidP="00ED1115">
            <w:pPr>
              <w:rPr>
                <w:rFonts w:cstheme="minorHAnsi"/>
              </w:rPr>
            </w:pPr>
            <w:sdt>
              <w:sdtPr>
                <w:rPr>
                  <w:rFonts w:cstheme="minorHAnsi"/>
                </w:rPr>
                <w:id w:val="-190380000"/>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232B9377" w14:textId="77777777" w:rsidR="00ED1115" w:rsidRPr="00C34C63" w:rsidRDefault="00000000" w:rsidP="00ED1115">
            <w:pPr>
              <w:rPr>
                <w:rFonts w:cstheme="minorHAnsi"/>
              </w:rPr>
            </w:pPr>
            <w:sdt>
              <w:sdtPr>
                <w:rPr>
                  <w:rFonts w:cstheme="minorHAnsi"/>
                </w:rPr>
                <w:id w:val="87659807"/>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59C4F1BA" w14:textId="77777777" w:rsidR="00ED1115" w:rsidRPr="0084305D" w:rsidRDefault="00ED1115" w:rsidP="00ED1115">
            <w:pPr>
              <w:rPr>
                <w:rFonts w:cstheme="minorHAnsi"/>
              </w:rPr>
            </w:pPr>
          </w:p>
        </w:tc>
        <w:sdt>
          <w:sdtPr>
            <w:rPr>
              <w:rFonts w:cstheme="minorHAnsi"/>
            </w:rPr>
            <w:id w:val="-2057611141"/>
            <w:placeholder>
              <w:docPart w:val="2DC0590B2BA04FC89273A791C0789548"/>
            </w:placeholder>
            <w:showingPlcHdr/>
          </w:sdtPr>
          <w:sdtContent>
            <w:tc>
              <w:tcPr>
                <w:tcW w:w="4595" w:type="dxa"/>
                <w:gridSpan w:val="2"/>
              </w:tcPr>
              <w:p w14:paraId="737A60EE"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65118F8E" w14:textId="77777777" w:rsidTr="004832D3">
        <w:trPr>
          <w:trHeight w:val="7208"/>
          <w:jc w:val="center"/>
        </w:trPr>
        <w:tc>
          <w:tcPr>
            <w:tcW w:w="1165" w:type="dxa"/>
          </w:tcPr>
          <w:p w14:paraId="5986C79C" w14:textId="0C448F4F" w:rsidR="00ED1115" w:rsidRPr="0084305D" w:rsidRDefault="00ED1115" w:rsidP="00ED1115">
            <w:pPr>
              <w:jc w:val="center"/>
              <w:rPr>
                <w:rFonts w:cstheme="minorHAnsi"/>
                <w:b/>
                <w:bCs/>
              </w:rPr>
            </w:pPr>
            <w:bookmarkStart w:id="91" w:name="PER11C11"/>
            <w:r w:rsidRPr="00A83B3F">
              <w:rPr>
                <w:rFonts w:cstheme="minorHAnsi"/>
                <w:b/>
                <w:bCs/>
              </w:rPr>
              <w:t>11-C-11</w:t>
            </w:r>
            <w:bookmarkEnd w:id="91"/>
          </w:p>
        </w:tc>
        <w:tc>
          <w:tcPr>
            <w:tcW w:w="5490" w:type="dxa"/>
          </w:tcPr>
          <w:p w14:paraId="062FA108" w14:textId="6C70321D" w:rsidR="00ED1115" w:rsidRDefault="00ED1115" w:rsidP="00ED1115">
            <w:pPr>
              <w:rPr>
                <w:rFonts w:cstheme="minorHAnsi"/>
                <w:color w:val="000000"/>
              </w:rPr>
            </w:pPr>
            <w:r w:rsidRPr="0084305D">
              <w:rPr>
                <w:rFonts w:cstheme="minorHAnsi"/>
                <w:color w:val="000000"/>
              </w:rPr>
              <w:t>Practitioners of interventional radiology must meet all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MD or DO</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Fellowship training as approved by the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ll physicians practicing in an </w:t>
            </w:r>
            <w:r>
              <w:rPr>
                <w:rFonts w:cstheme="minorHAnsi"/>
                <w:color w:val="000000"/>
              </w:rPr>
              <w:t>QUAD A</w:t>
            </w:r>
            <w:r w:rsidRPr="0084305D">
              <w:rPr>
                <w:rFonts w:cstheme="minorHAnsi"/>
                <w:color w:val="000000"/>
              </w:rPr>
              <w:t xml:space="preserve">-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Pr>
                <w:rFonts w:cstheme="minorHAnsi"/>
                <w:color w:val="000000"/>
              </w:rPr>
              <w:t>QUAD A</w:t>
            </w:r>
            <w:r w:rsidRPr="0084305D">
              <w:rPr>
                <w:rFonts w:cstheme="minorHAnsi"/>
                <w:color w:val="000000"/>
              </w:rPr>
              <w:t>-accredited facility.</w:t>
            </w:r>
          </w:p>
          <w:p w14:paraId="22A48B6F" w14:textId="0691106C" w:rsidR="00ED1115" w:rsidRPr="0084305D" w:rsidRDefault="00ED1115" w:rsidP="00ED1115">
            <w:pPr>
              <w:rPr>
                <w:rFonts w:cstheme="minorHAnsi"/>
              </w:rPr>
            </w:pPr>
          </w:p>
        </w:tc>
        <w:tc>
          <w:tcPr>
            <w:tcW w:w="1445" w:type="dxa"/>
            <w:gridSpan w:val="2"/>
          </w:tcPr>
          <w:p w14:paraId="330AC518" w14:textId="77777777" w:rsidR="00ED1115" w:rsidRPr="00C34C63" w:rsidRDefault="00ED1115" w:rsidP="00ED1115">
            <w:pPr>
              <w:rPr>
                <w:rFonts w:cstheme="minorHAnsi"/>
              </w:rPr>
            </w:pPr>
            <w:r w:rsidRPr="00C34C63">
              <w:rPr>
                <w:rFonts w:cstheme="minorHAnsi"/>
              </w:rPr>
              <w:t xml:space="preserve">A </w:t>
            </w:r>
          </w:p>
          <w:p w14:paraId="3F37EF2D" w14:textId="77777777" w:rsidR="00ED1115" w:rsidRPr="00C34C63" w:rsidRDefault="00ED1115" w:rsidP="00ED1115">
            <w:pPr>
              <w:rPr>
                <w:rFonts w:cstheme="minorHAnsi"/>
              </w:rPr>
            </w:pPr>
            <w:r w:rsidRPr="00C34C63">
              <w:rPr>
                <w:rFonts w:cstheme="minorHAnsi"/>
              </w:rPr>
              <w:t xml:space="preserve">B </w:t>
            </w:r>
          </w:p>
          <w:p w14:paraId="5FDF79CC" w14:textId="77777777" w:rsidR="00ED1115" w:rsidRPr="00C34C63" w:rsidRDefault="00ED1115" w:rsidP="00ED1115">
            <w:pPr>
              <w:rPr>
                <w:rFonts w:cstheme="minorHAnsi"/>
              </w:rPr>
            </w:pPr>
            <w:r w:rsidRPr="00C34C63">
              <w:rPr>
                <w:rFonts w:cstheme="minorHAnsi"/>
              </w:rPr>
              <w:t xml:space="preserve">C-M </w:t>
            </w:r>
          </w:p>
          <w:p w14:paraId="1B5068E5" w14:textId="77777777" w:rsidR="00ED1115" w:rsidRPr="0084305D" w:rsidRDefault="00ED1115" w:rsidP="00ED1115">
            <w:pPr>
              <w:rPr>
                <w:rFonts w:cstheme="minorHAnsi"/>
              </w:rPr>
            </w:pPr>
            <w:r w:rsidRPr="00C34C63">
              <w:rPr>
                <w:rFonts w:cstheme="minorHAnsi"/>
              </w:rPr>
              <w:t>C</w:t>
            </w:r>
          </w:p>
        </w:tc>
        <w:tc>
          <w:tcPr>
            <w:tcW w:w="2155" w:type="dxa"/>
            <w:gridSpan w:val="2"/>
          </w:tcPr>
          <w:p w14:paraId="76D4CE3D" w14:textId="77777777" w:rsidR="00ED1115" w:rsidRPr="0084305D" w:rsidRDefault="00000000" w:rsidP="00ED1115">
            <w:pPr>
              <w:rPr>
                <w:rFonts w:cstheme="minorHAnsi"/>
              </w:rPr>
            </w:pPr>
            <w:sdt>
              <w:sdtPr>
                <w:rPr>
                  <w:rFonts w:cstheme="minorHAnsi"/>
                </w:rPr>
                <w:id w:val="-1074118834"/>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5CF8EB13" w14:textId="77777777" w:rsidR="00ED1115" w:rsidRPr="0084305D" w:rsidRDefault="00000000" w:rsidP="00ED1115">
            <w:pPr>
              <w:rPr>
                <w:rFonts w:cstheme="minorHAnsi"/>
              </w:rPr>
            </w:pPr>
            <w:sdt>
              <w:sdtPr>
                <w:rPr>
                  <w:rFonts w:cstheme="minorHAnsi"/>
                </w:rPr>
                <w:id w:val="-55655413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545F2DEA" w14:textId="77777777" w:rsidR="00ED1115" w:rsidRDefault="00000000" w:rsidP="00ED1115">
            <w:pPr>
              <w:rPr>
                <w:rFonts w:cstheme="minorHAnsi"/>
              </w:rPr>
            </w:pPr>
            <w:sdt>
              <w:sdtPr>
                <w:rPr>
                  <w:rFonts w:cstheme="minorHAnsi"/>
                </w:rPr>
                <w:id w:val="-1593764169"/>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62714711" w14:textId="77777777" w:rsidR="00ED1115" w:rsidRPr="00C34C63" w:rsidRDefault="00000000" w:rsidP="00ED1115">
            <w:pPr>
              <w:rPr>
                <w:rFonts w:cstheme="minorHAnsi"/>
              </w:rPr>
            </w:pPr>
            <w:sdt>
              <w:sdtPr>
                <w:rPr>
                  <w:rFonts w:cstheme="minorHAnsi"/>
                </w:rPr>
                <w:id w:val="-1492403699"/>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2EC047F2" w14:textId="77777777" w:rsidR="00ED1115" w:rsidRPr="0084305D" w:rsidRDefault="00ED1115" w:rsidP="00ED1115">
            <w:pPr>
              <w:rPr>
                <w:rFonts w:cstheme="minorHAnsi"/>
              </w:rPr>
            </w:pPr>
          </w:p>
        </w:tc>
        <w:sdt>
          <w:sdtPr>
            <w:rPr>
              <w:rFonts w:cstheme="minorHAnsi"/>
            </w:rPr>
            <w:id w:val="984588109"/>
            <w:placeholder>
              <w:docPart w:val="0DC364D4ACC94A619AB3FBA0871E77DC"/>
            </w:placeholder>
            <w:showingPlcHdr/>
          </w:sdtPr>
          <w:sdtContent>
            <w:tc>
              <w:tcPr>
                <w:tcW w:w="4595" w:type="dxa"/>
                <w:gridSpan w:val="2"/>
              </w:tcPr>
              <w:p w14:paraId="2194D08E"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40957CD5" w14:textId="77777777" w:rsidTr="004832D3">
        <w:trPr>
          <w:jc w:val="center"/>
        </w:trPr>
        <w:tc>
          <w:tcPr>
            <w:tcW w:w="1165" w:type="dxa"/>
            <w:shd w:val="clear" w:color="auto" w:fill="243746"/>
          </w:tcPr>
          <w:p w14:paraId="52AE448B" w14:textId="726D7D02" w:rsidR="00ED1115" w:rsidRDefault="00ED1115" w:rsidP="00ED1115">
            <w:pPr>
              <w:jc w:val="center"/>
              <w:rPr>
                <w:rFonts w:cstheme="minorHAnsi"/>
                <w:b/>
                <w:bCs/>
              </w:rPr>
            </w:pPr>
            <w:r w:rsidRPr="00AE1B2E">
              <w:rPr>
                <w:rFonts w:cs="Arial"/>
                <w:b/>
                <w:bCs/>
                <w:color w:val="FFFFFF" w:themeColor="background1"/>
                <w:sz w:val="28"/>
                <w:szCs w:val="28"/>
              </w:rPr>
              <w:lastRenderedPageBreak/>
              <w:t>ID</w:t>
            </w:r>
          </w:p>
        </w:tc>
        <w:tc>
          <w:tcPr>
            <w:tcW w:w="5490" w:type="dxa"/>
            <w:shd w:val="clear" w:color="auto" w:fill="243746"/>
          </w:tcPr>
          <w:p w14:paraId="0288688F" w14:textId="6D61BD0B" w:rsidR="00ED1115" w:rsidRPr="0084305D" w:rsidRDefault="00ED1115" w:rsidP="00ED1115">
            <w:pPr>
              <w:rPr>
                <w:rFonts w:cstheme="minorHAnsi"/>
                <w:color w:val="00000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5" w:type="dxa"/>
            <w:gridSpan w:val="2"/>
            <w:shd w:val="clear" w:color="auto" w:fill="243746"/>
          </w:tcPr>
          <w:p w14:paraId="461FE42E" w14:textId="599E50FF" w:rsidR="00ED1115" w:rsidRPr="00C34C63" w:rsidRDefault="00ED1115" w:rsidP="00ED1115">
            <w:pPr>
              <w:rPr>
                <w:rFonts w:cstheme="minorHAnsi"/>
              </w:rPr>
            </w:pPr>
            <w:r w:rsidRPr="00AE1B2E">
              <w:rPr>
                <w:rFonts w:cs="Arial"/>
                <w:b/>
                <w:bCs/>
                <w:color w:val="FFFFFF" w:themeColor="background1"/>
                <w:sz w:val="28"/>
                <w:szCs w:val="28"/>
              </w:rPr>
              <w:t>Class</w:t>
            </w:r>
          </w:p>
        </w:tc>
        <w:tc>
          <w:tcPr>
            <w:tcW w:w="2155" w:type="dxa"/>
            <w:gridSpan w:val="2"/>
            <w:shd w:val="clear" w:color="auto" w:fill="243746"/>
          </w:tcPr>
          <w:p w14:paraId="50819553" w14:textId="2996262C" w:rsidR="00ED1115" w:rsidRDefault="00ED1115" w:rsidP="00ED1115">
            <w:pPr>
              <w:rPr>
                <w:rFonts w:cstheme="minorHAnsi"/>
              </w:rPr>
            </w:pPr>
            <w:r w:rsidRPr="00AE1B2E">
              <w:rPr>
                <w:rFonts w:cs="Arial"/>
                <w:b/>
                <w:bCs/>
                <w:color w:val="FFFFFF" w:themeColor="background1"/>
                <w:sz w:val="28"/>
                <w:szCs w:val="28"/>
              </w:rPr>
              <w:t>Score</w:t>
            </w:r>
          </w:p>
        </w:tc>
        <w:tc>
          <w:tcPr>
            <w:tcW w:w="4595" w:type="dxa"/>
            <w:gridSpan w:val="2"/>
            <w:shd w:val="clear" w:color="auto" w:fill="243746"/>
          </w:tcPr>
          <w:p w14:paraId="164A6F1E" w14:textId="0043302B" w:rsidR="00ED1115" w:rsidRDefault="00ED1115" w:rsidP="00ED1115">
            <w:pPr>
              <w:rPr>
                <w:rFonts w:cstheme="minorHAnsi"/>
              </w:rPr>
            </w:pPr>
            <w:r w:rsidRPr="00AE1B2E">
              <w:rPr>
                <w:rFonts w:cs="Arial"/>
                <w:b/>
                <w:bCs/>
                <w:color w:val="FFFFFF" w:themeColor="background1"/>
                <w:sz w:val="28"/>
                <w:szCs w:val="28"/>
              </w:rPr>
              <w:t>Findings/Comments</w:t>
            </w:r>
          </w:p>
        </w:tc>
      </w:tr>
      <w:tr w:rsidR="00ED1115" w14:paraId="21AC4E84" w14:textId="77777777" w:rsidTr="004832D3">
        <w:trPr>
          <w:jc w:val="center"/>
        </w:trPr>
        <w:tc>
          <w:tcPr>
            <w:tcW w:w="1165" w:type="dxa"/>
          </w:tcPr>
          <w:p w14:paraId="6DBD2EB9" w14:textId="08204D2C" w:rsidR="00ED1115" w:rsidRPr="0084305D" w:rsidRDefault="00ED1115" w:rsidP="00ED1115">
            <w:pPr>
              <w:jc w:val="center"/>
              <w:rPr>
                <w:rFonts w:cstheme="minorHAnsi"/>
                <w:b/>
                <w:bCs/>
              </w:rPr>
            </w:pPr>
            <w:bookmarkStart w:id="92" w:name="PER11C12"/>
            <w:r w:rsidRPr="00A83B3F">
              <w:rPr>
                <w:rFonts w:cstheme="minorHAnsi"/>
                <w:b/>
                <w:bCs/>
              </w:rPr>
              <w:t>11-C-12</w:t>
            </w:r>
            <w:bookmarkEnd w:id="92"/>
          </w:p>
        </w:tc>
        <w:tc>
          <w:tcPr>
            <w:tcW w:w="5490" w:type="dxa"/>
          </w:tcPr>
          <w:p w14:paraId="23189D94" w14:textId="721C68F9" w:rsidR="00ED1115" w:rsidRDefault="00ED1115" w:rsidP="00ED1115">
            <w:pPr>
              <w:rPr>
                <w:rFonts w:cstheme="minorHAnsi"/>
                <w:color w:val="000000"/>
              </w:rPr>
            </w:pPr>
            <w:r w:rsidRPr="0084305D">
              <w:rPr>
                <w:rFonts w:cstheme="minorHAnsi"/>
                <w:color w:val="000000"/>
              </w:rPr>
              <w:t xml:space="preserve">Practitioners of Pain Management would be required to meet </w:t>
            </w:r>
            <w:proofErr w:type="gramStart"/>
            <w:r w:rsidRPr="0084305D">
              <w:rPr>
                <w:rFonts w:cstheme="minorHAnsi"/>
                <w:color w:val="000000"/>
              </w:rPr>
              <w:t>all of</w:t>
            </w:r>
            <w:proofErr w:type="gramEnd"/>
            <w:r w:rsidRPr="0084305D">
              <w:rPr>
                <w:rFonts w:cstheme="minorHAnsi"/>
                <w:color w:val="000000"/>
              </w:rPr>
              <w:t xml:space="preserve"> the following criteria:</w:t>
            </w:r>
            <w:r w:rsidRPr="0084305D">
              <w:rPr>
                <w:rFonts w:cstheme="minorHAnsi"/>
                <w:color w:val="000000"/>
              </w:rPr>
              <w:br/>
              <w:t>1. Have an MD or DO degree</w:t>
            </w:r>
            <w:r w:rsidRPr="0084305D">
              <w:rPr>
                <w:rFonts w:cstheme="minorHAnsi"/>
                <w:color w:val="000000"/>
              </w:rPr>
              <w:br/>
              <w:t>2. Appropriate fellowship training in pain management</w:t>
            </w:r>
            <w:r w:rsidRPr="0084305D">
              <w:rPr>
                <w:rFonts w:cstheme="minorHAnsi"/>
                <w:color w:val="000000"/>
              </w:rPr>
              <w:br/>
              <w:t xml:space="preserve">3. Possess ABMS Board certification in one of the following specialties: Anesthesiology, Physical </w:t>
            </w:r>
            <w:proofErr w:type="gramStart"/>
            <w:r w:rsidRPr="0084305D">
              <w:rPr>
                <w:rFonts w:cstheme="minorHAnsi"/>
                <w:color w:val="000000"/>
              </w:rPr>
              <w:t>Medicine</w:t>
            </w:r>
            <w:proofErr w:type="gramEnd"/>
            <w:r w:rsidRPr="0084305D">
              <w:rPr>
                <w:rFonts w:cstheme="minorHAnsi"/>
                <w:color w:val="000000"/>
              </w:rPr>
              <w:t xml:space="preserve"> and Rehabilitation (PM&amp;R), Psychiatry/Neurology</w:t>
            </w:r>
            <w:r w:rsidRPr="0084305D">
              <w:rPr>
                <w:rFonts w:cstheme="minorHAnsi"/>
                <w:color w:val="000000"/>
              </w:rPr>
              <w:br/>
              <w:t>4. Possess a sub-specialty certification from the American Board of Anesthesiology or the AOABOS</w:t>
            </w:r>
            <w:r w:rsidRPr="0084305D">
              <w:rPr>
                <w:rFonts w:cstheme="minorHAnsi"/>
                <w:color w:val="000000"/>
              </w:rPr>
              <w:br/>
              <w:t xml:space="preserve">5. All physicians practicing in a </w:t>
            </w:r>
            <w:r>
              <w:rPr>
                <w:rFonts w:cstheme="minorHAnsi"/>
                <w:color w:val="000000"/>
              </w:rPr>
              <w:t>QUAD A</w:t>
            </w:r>
            <w:r w:rsidRPr="0084305D">
              <w:rPr>
                <w:rFonts w:cstheme="minorHAnsi"/>
                <w:color w:val="000000"/>
              </w:rPr>
              <w:t xml:space="preserve">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Pr>
                <w:rFonts w:cstheme="minorHAnsi"/>
                <w:color w:val="000000"/>
              </w:rPr>
              <w:t>QUAD A</w:t>
            </w:r>
            <w:r w:rsidRPr="0084305D">
              <w:rPr>
                <w:rFonts w:cstheme="minorHAnsi"/>
                <w:color w:val="000000"/>
              </w:rPr>
              <w:t xml:space="preserve"> accredited facility.</w:t>
            </w:r>
          </w:p>
          <w:p w14:paraId="0DB65DE1" w14:textId="6C41604F" w:rsidR="00ED1115" w:rsidRPr="0084305D" w:rsidRDefault="00ED1115" w:rsidP="00ED1115">
            <w:pPr>
              <w:rPr>
                <w:rFonts w:cstheme="minorHAnsi"/>
              </w:rPr>
            </w:pPr>
          </w:p>
        </w:tc>
        <w:tc>
          <w:tcPr>
            <w:tcW w:w="1445" w:type="dxa"/>
            <w:gridSpan w:val="2"/>
          </w:tcPr>
          <w:p w14:paraId="2A4FA0C6" w14:textId="77777777" w:rsidR="00ED1115" w:rsidRPr="00C34C63" w:rsidRDefault="00ED1115" w:rsidP="00ED1115">
            <w:pPr>
              <w:rPr>
                <w:rFonts w:cstheme="minorHAnsi"/>
              </w:rPr>
            </w:pPr>
            <w:r w:rsidRPr="00C34C63">
              <w:rPr>
                <w:rFonts w:cstheme="minorHAnsi"/>
              </w:rPr>
              <w:t xml:space="preserve">A </w:t>
            </w:r>
          </w:p>
          <w:p w14:paraId="4BD78B18" w14:textId="77777777" w:rsidR="00ED1115" w:rsidRPr="00C34C63" w:rsidRDefault="00ED1115" w:rsidP="00ED1115">
            <w:pPr>
              <w:rPr>
                <w:rFonts w:cstheme="minorHAnsi"/>
              </w:rPr>
            </w:pPr>
            <w:r w:rsidRPr="00C34C63">
              <w:rPr>
                <w:rFonts w:cstheme="minorHAnsi"/>
              </w:rPr>
              <w:t xml:space="preserve">B </w:t>
            </w:r>
          </w:p>
          <w:p w14:paraId="26FFF648" w14:textId="77777777" w:rsidR="00ED1115" w:rsidRPr="00C34C63" w:rsidRDefault="00ED1115" w:rsidP="00ED1115">
            <w:pPr>
              <w:rPr>
                <w:rFonts w:cstheme="minorHAnsi"/>
              </w:rPr>
            </w:pPr>
            <w:r w:rsidRPr="00C34C63">
              <w:rPr>
                <w:rFonts w:cstheme="minorHAnsi"/>
              </w:rPr>
              <w:t xml:space="preserve">C-M </w:t>
            </w:r>
          </w:p>
          <w:p w14:paraId="4497E479" w14:textId="77777777" w:rsidR="00ED1115" w:rsidRPr="0084305D" w:rsidRDefault="00ED1115" w:rsidP="00ED1115">
            <w:pPr>
              <w:rPr>
                <w:rFonts w:cstheme="minorHAnsi"/>
              </w:rPr>
            </w:pPr>
            <w:r w:rsidRPr="00C34C63">
              <w:rPr>
                <w:rFonts w:cstheme="minorHAnsi"/>
              </w:rPr>
              <w:t>C</w:t>
            </w:r>
          </w:p>
        </w:tc>
        <w:tc>
          <w:tcPr>
            <w:tcW w:w="2155" w:type="dxa"/>
            <w:gridSpan w:val="2"/>
          </w:tcPr>
          <w:p w14:paraId="1224D844" w14:textId="77777777" w:rsidR="00ED1115" w:rsidRPr="0084305D" w:rsidRDefault="00000000" w:rsidP="00ED1115">
            <w:pPr>
              <w:rPr>
                <w:rFonts w:cstheme="minorHAnsi"/>
              </w:rPr>
            </w:pPr>
            <w:sdt>
              <w:sdtPr>
                <w:rPr>
                  <w:rFonts w:cstheme="minorHAnsi"/>
                </w:rPr>
                <w:id w:val="723566262"/>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2A89682B" w14:textId="77777777" w:rsidR="00ED1115" w:rsidRPr="0084305D" w:rsidRDefault="00000000" w:rsidP="00ED1115">
            <w:pPr>
              <w:rPr>
                <w:rFonts w:cstheme="minorHAnsi"/>
              </w:rPr>
            </w:pPr>
            <w:sdt>
              <w:sdtPr>
                <w:rPr>
                  <w:rFonts w:cstheme="minorHAnsi"/>
                </w:rPr>
                <w:id w:val="-1010364230"/>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746E0DB0" w14:textId="77777777" w:rsidR="00ED1115" w:rsidRDefault="00000000" w:rsidP="00ED1115">
            <w:pPr>
              <w:rPr>
                <w:rFonts w:cstheme="minorHAnsi"/>
              </w:rPr>
            </w:pPr>
            <w:sdt>
              <w:sdtPr>
                <w:rPr>
                  <w:rFonts w:cstheme="minorHAnsi"/>
                </w:rPr>
                <w:id w:val="1677923498"/>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3D10117F" w14:textId="77777777" w:rsidR="00ED1115" w:rsidRPr="00C34C63" w:rsidRDefault="00000000" w:rsidP="00ED1115">
            <w:pPr>
              <w:rPr>
                <w:rFonts w:cstheme="minorHAnsi"/>
              </w:rPr>
            </w:pPr>
            <w:sdt>
              <w:sdtPr>
                <w:rPr>
                  <w:rFonts w:cstheme="minorHAnsi"/>
                </w:rPr>
                <w:id w:val="75866334"/>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2C7C1905" w14:textId="77777777" w:rsidR="00ED1115" w:rsidRPr="0084305D" w:rsidRDefault="00ED1115" w:rsidP="00ED1115">
            <w:pPr>
              <w:rPr>
                <w:rFonts w:cstheme="minorHAnsi"/>
              </w:rPr>
            </w:pPr>
          </w:p>
        </w:tc>
        <w:sdt>
          <w:sdtPr>
            <w:rPr>
              <w:rFonts w:cstheme="minorHAnsi"/>
            </w:rPr>
            <w:id w:val="-2831287"/>
            <w:placeholder>
              <w:docPart w:val="7B1BD1A8804740879C0C37D9BADA178D"/>
            </w:placeholder>
            <w:showingPlcHdr/>
          </w:sdtPr>
          <w:sdtContent>
            <w:tc>
              <w:tcPr>
                <w:tcW w:w="4595" w:type="dxa"/>
                <w:gridSpan w:val="2"/>
              </w:tcPr>
              <w:p w14:paraId="2FD88D2A"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2013DA3F" w14:textId="77777777" w:rsidTr="0069367D">
        <w:trPr>
          <w:jc w:val="center"/>
        </w:trPr>
        <w:tc>
          <w:tcPr>
            <w:tcW w:w="14850" w:type="dxa"/>
            <w:gridSpan w:val="8"/>
            <w:shd w:val="clear" w:color="auto" w:fill="016299"/>
          </w:tcPr>
          <w:p w14:paraId="6A4CD1A7" w14:textId="77777777" w:rsidR="00ED1115" w:rsidRPr="00877652" w:rsidRDefault="00ED1115" w:rsidP="00ED1115">
            <w:pPr>
              <w:rPr>
                <w:b/>
                <w:bCs/>
                <w:color w:val="FFFFFF" w:themeColor="background1"/>
                <w:sz w:val="28"/>
                <w:szCs w:val="28"/>
              </w:rPr>
            </w:pPr>
            <w:r w:rsidRPr="00877652">
              <w:rPr>
                <w:b/>
                <w:bCs/>
                <w:color w:val="FFFFFF" w:themeColor="background1"/>
                <w:sz w:val="28"/>
                <w:szCs w:val="28"/>
              </w:rPr>
              <w:t>SUB-SECTION D:  Anesthesia Providers</w:t>
            </w:r>
          </w:p>
        </w:tc>
      </w:tr>
      <w:tr w:rsidR="00ED1115" w14:paraId="44D4771D" w14:textId="77777777" w:rsidTr="004832D3">
        <w:trPr>
          <w:jc w:val="center"/>
        </w:trPr>
        <w:tc>
          <w:tcPr>
            <w:tcW w:w="1165" w:type="dxa"/>
          </w:tcPr>
          <w:p w14:paraId="34A86FEA" w14:textId="7B69D52F" w:rsidR="00ED1115" w:rsidRPr="0084305D" w:rsidRDefault="00ED1115" w:rsidP="00ED1115">
            <w:pPr>
              <w:jc w:val="center"/>
              <w:rPr>
                <w:rFonts w:cstheme="minorHAnsi"/>
                <w:b/>
                <w:bCs/>
              </w:rPr>
            </w:pPr>
            <w:bookmarkStart w:id="93" w:name="PER11D1"/>
            <w:r w:rsidRPr="00A83B3F">
              <w:rPr>
                <w:rFonts w:cstheme="minorHAnsi"/>
                <w:b/>
                <w:bCs/>
              </w:rPr>
              <w:t>11-D-1</w:t>
            </w:r>
            <w:bookmarkEnd w:id="93"/>
          </w:p>
        </w:tc>
        <w:tc>
          <w:tcPr>
            <w:tcW w:w="5490" w:type="dxa"/>
          </w:tcPr>
          <w:p w14:paraId="03D7EFA9" w14:textId="77777777" w:rsidR="00ED1115" w:rsidRDefault="00ED1115" w:rsidP="00ED1115">
            <w:pPr>
              <w:rPr>
                <w:rFonts w:cstheme="minorHAnsi"/>
                <w:color w:val="000000"/>
              </w:rPr>
            </w:pPr>
            <w:r w:rsidRPr="0084305D">
              <w:rPr>
                <w:rFonts w:cstheme="minorHAnsi"/>
                <w:color w:val="000000"/>
              </w:rPr>
              <w:t xml:space="preserve">If anesthesiologists, CRNAs, and/or anesthesia assistants (as certified by the NCCAA) under direct supervision of the anesthesiologist participate in patient care at the facility, they are qualified for the procedures they </w:t>
            </w:r>
            <w:proofErr w:type="gramStart"/>
            <w:r w:rsidRPr="0084305D">
              <w:rPr>
                <w:rFonts w:cstheme="minorHAnsi"/>
                <w:color w:val="000000"/>
              </w:rPr>
              <w:t>perform</w:t>
            </w:r>
            <w:proofErr w:type="gramEnd"/>
            <w:r w:rsidRPr="0084305D">
              <w:rPr>
                <w:rFonts w:cstheme="minorHAnsi"/>
                <w:color w:val="000000"/>
              </w:rPr>
              <w:t xml:space="preserve"> and their credentials have been verified.</w:t>
            </w:r>
          </w:p>
          <w:p w14:paraId="3CDA335B" w14:textId="7548C5C4" w:rsidR="00ED1115" w:rsidRPr="0084305D" w:rsidRDefault="00ED1115" w:rsidP="00ED1115">
            <w:pPr>
              <w:rPr>
                <w:rFonts w:cstheme="minorHAnsi"/>
              </w:rPr>
            </w:pPr>
          </w:p>
        </w:tc>
        <w:tc>
          <w:tcPr>
            <w:tcW w:w="1445" w:type="dxa"/>
            <w:gridSpan w:val="2"/>
          </w:tcPr>
          <w:p w14:paraId="503D688F" w14:textId="77777777" w:rsidR="00ED1115" w:rsidRPr="0084305D" w:rsidRDefault="00ED1115" w:rsidP="00ED1115">
            <w:pPr>
              <w:rPr>
                <w:rFonts w:cstheme="minorHAnsi"/>
              </w:rPr>
            </w:pPr>
            <w:r>
              <w:rPr>
                <w:rFonts w:ascii="Segoe UI Symbol" w:eastAsia="MS Gothic" w:hAnsi="Segoe UI Symbol" w:cs="Segoe UI Symbol"/>
              </w:rPr>
              <w:t>B</w:t>
            </w:r>
            <w:r w:rsidRPr="0084305D">
              <w:rPr>
                <w:rFonts w:cstheme="minorHAnsi"/>
              </w:rPr>
              <w:t xml:space="preserve">, </w:t>
            </w:r>
          </w:p>
          <w:p w14:paraId="5EE11C73" w14:textId="77777777" w:rsidR="00ED1115" w:rsidRPr="0084305D" w:rsidRDefault="00ED1115" w:rsidP="00ED1115">
            <w:pPr>
              <w:rPr>
                <w:rFonts w:cstheme="minorHAnsi"/>
              </w:rPr>
            </w:pPr>
            <w:r w:rsidRPr="0084305D">
              <w:rPr>
                <w:rFonts w:cstheme="minorHAnsi"/>
              </w:rPr>
              <w:t xml:space="preserve">C-M, </w:t>
            </w:r>
          </w:p>
          <w:p w14:paraId="7D0D5432" w14:textId="77777777" w:rsidR="00ED1115" w:rsidRDefault="00ED1115" w:rsidP="00ED1115">
            <w:pPr>
              <w:rPr>
                <w:rFonts w:cstheme="minorHAnsi"/>
              </w:rPr>
            </w:pPr>
            <w:r w:rsidRPr="0084305D">
              <w:rPr>
                <w:rFonts w:cstheme="minorHAnsi"/>
              </w:rPr>
              <w:t>C</w:t>
            </w:r>
          </w:p>
          <w:p w14:paraId="0363FC00" w14:textId="77777777" w:rsidR="00ED1115" w:rsidRPr="0084305D" w:rsidRDefault="00ED1115" w:rsidP="00ED1115">
            <w:pPr>
              <w:rPr>
                <w:rFonts w:cstheme="minorHAnsi"/>
              </w:rPr>
            </w:pPr>
          </w:p>
        </w:tc>
        <w:tc>
          <w:tcPr>
            <w:tcW w:w="2155" w:type="dxa"/>
            <w:gridSpan w:val="2"/>
          </w:tcPr>
          <w:p w14:paraId="2DC74CF7" w14:textId="77777777" w:rsidR="00ED1115" w:rsidRPr="0084305D" w:rsidRDefault="00000000" w:rsidP="00ED1115">
            <w:pPr>
              <w:rPr>
                <w:rFonts w:cstheme="minorHAnsi"/>
              </w:rPr>
            </w:pPr>
            <w:sdt>
              <w:sdtPr>
                <w:rPr>
                  <w:rFonts w:cstheme="minorHAnsi"/>
                </w:rPr>
                <w:id w:val="918912356"/>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51E065B6" w14:textId="77777777" w:rsidR="00ED1115" w:rsidRPr="0084305D" w:rsidRDefault="00000000" w:rsidP="00ED1115">
            <w:pPr>
              <w:rPr>
                <w:rFonts w:cstheme="minorHAnsi"/>
              </w:rPr>
            </w:pPr>
            <w:sdt>
              <w:sdtPr>
                <w:rPr>
                  <w:rFonts w:cstheme="minorHAnsi"/>
                </w:rPr>
                <w:id w:val="-1319798267"/>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28AAE9FC" w14:textId="77777777" w:rsidR="00ED1115" w:rsidRDefault="00000000" w:rsidP="00ED1115">
            <w:pPr>
              <w:rPr>
                <w:rFonts w:cstheme="minorHAnsi"/>
              </w:rPr>
            </w:pPr>
            <w:sdt>
              <w:sdtPr>
                <w:rPr>
                  <w:rFonts w:cstheme="minorHAnsi"/>
                </w:rPr>
                <w:id w:val="-1893261279"/>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3FDF2D7B" w14:textId="77777777" w:rsidR="00ED1115" w:rsidRPr="00C34C63" w:rsidRDefault="00000000" w:rsidP="00ED1115">
            <w:pPr>
              <w:rPr>
                <w:rFonts w:cstheme="minorHAnsi"/>
              </w:rPr>
            </w:pPr>
            <w:sdt>
              <w:sdtPr>
                <w:rPr>
                  <w:rFonts w:cstheme="minorHAnsi"/>
                </w:rPr>
                <w:id w:val="-349102558"/>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6FE0A5B7" w14:textId="77777777" w:rsidR="00ED1115" w:rsidRPr="0084305D" w:rsidRDefault="00ED1115" w:rsidP="00ED1115">
            <w:pPr>
              <w:rPr>
                <w:rFonts w:cstheme="minorHAnsi"/>
              </w:rPr>
            </w:pPr>
          </w:p>
        </w:tc>
        <w:sdt>
          <w:sdtPr>
            <w:rPr>
              <w:rFonts w:cstheme="minorHAnsi"/>
            </w:rPr>
            <w:id w:val="-198394915"/>
            <w:placeholder>
              <w:docPart w:val="0D2D5FB4459A450AAFCD46E3DEBDB091"/>
            </w:placeholder>
            <w:showingPlcHdr/>
          </w:sdtPr>
          <w:sdtContent>
            <w:tc>
              <w:tcPr>
                <w:tcW w:w="4595" w:type="dxa"/>
                <w:gridSpan w:val="2"/>
              </w:tcPr>
              <w:p w14:paraId="18425C1D"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606EC24E" w14:textId="77777777" w:rsidTr="004832D3">
        <w:trPr>
          <w:trHeight w:val="1880"/>
          <w:jc w:val="center"/>
        </w:trPr>
        <w:tc>
          <w:tcPr>
            <w:tcW w:w="1165" w:type="dxa"/>
          </w:tcPr>
          <w:p w14:paraId="25EA5E51" w14:textId="5BA030E4" w:rsidR="00ED1115" w:rsidRPr="0084305D" w:rsidRDefault="00ED1115" w:rsidP="00ED1115">
            <w:pPr>
              <w:jc w:val="center"/>
              <w:rPr>
                <w:rFonts w:cstheme="minorHAnsi"/>
                <w:b/>
                <w:bCs/>
              </w:rPr>
            </w:pPr>
            <w:bookmarkStart w:id="94" w:name="Per11D2"/>
            <w:r w:rsidRPr="00A83B3F">
              <w:rPr>
                <w:rFonts w:cstheme="minorHAnsi"/>
                <w:b/>
                <w:bCs/>
              </w:rPr>
              <w:t>11-D-2</w:t>
            </w:r>
            <w:bookmarkEnd w:id="94"/>
          </w:p>
        </w:tc>
        <w:tc>
          <w:tcPr>
            <w:tcW w:w="5490" w:type="dxa"/>
          </w:tcPr>
          <w:p w14:paraId="2B31078B" w14:textId="77777777" w:rsidR="00ED1115" w:rsidRPr="0084305D" w:rsidRDefault="00ED1115" w:rsidP="00ED1115">
            <w:pPr>
              <w:rPr>
                <w:rFonts w:cstheme="minorHAnsi"/>
              </w:rPr>
            </w:pPr>
            <w:r w:rsidRPr="0084305D">
              <w:rPr>
                <w:rFonts w:cstheme="minorHAnsi"/>
                <w:color w:val="000000"/>
              </w:rPr>
              <w:t>All anesthesia providers must be licensed or accredited by the state in which they practice.</w:t>
            </w:r>
          </w:p>
        </w:tc>
        <w:tc>
          <w:tcPr>
            <w:tcW w:w="1445" w:type="dxa"/>
            <w:gridSpan w:val="2"/>
          </w:tcPr>
          <w:p w14:paraId="486965B8" w14:textId="77777777" w:rsidR="00ED1115" w:rsidRPr="0084305D" w:rsidRDefault="00ED1115" w:rsidP="00ED1115">
            <w:pPr>
              <w:rPr>
                <w:rFonts w:cstheme="minorHAnsi"/>
              </w:rPr>
            </w:pPr>
            <w:r>
              <w:rPr>
                <w:rFonts w:ascii="Segoe UI Symbol" w:eastAsia="MS Gothic" w:hAnsi="Segoe UI Symbol" w:cs="Segoe UI Symbol"/>
              </w:rPr>
              <w:t>B</w:t>
            </w:r>
            <w:r w:rsidRPr="0084305D">
              <w:rPr>
                <w:rFonts w:cstheme="minorHAnsi"/>
              </w:rPr>
              <w:t xml:space="preserve">, </w:t>
            </w:r>
          </w:p>
          <w:p w14:paraId="0E7020E8" w14:textId="77777777" w:rsidR="00ED1115" w:rsidRPr="0084305D" w:rsidRDefault="00ED1115" w:rsidP="00ED1115">
            <w:pPr>
              <w:rPr>
                <w:rFonts w:cstheme="minorHAnsi"/>
              </w:rPr>
            </w:pPr>
            <w:r w:rsidRPr="0084305D">
              <w:rPr>
                <w:rFonts w:cstheme="minorHAnsi"/>
              </w:rPr>
              <w:t xml:space="preserve">C-M, </w:t>
            </w:r>
          </w:p>
          <w:p w14:paraId="7EAB2EAE" w14:textId="77777777" w:rsidR="00ED1115" w:rsidRDefault="00ED1115" w:rsidP="00ED1115">
            <w:pPr>
              <w:rPr>
                <w:rFonts w:cstheme="minorHAnsi"/>
              </w:rPr>
            </w:pPr>
            <w:r w:rsidRPr="0084305D">
              <w:rPr>
                <w:rFonts w:cstheme="minorHAnsi"/>
              </w:rPr>
              <w:t>C</w:t>
            </w:r>
          </w:p>
          <w:p w14:paraId="082AD794" w14:textId="77777777" w:rsidR="00ED1115" w:rsidRPr="0084305D" w:rsidRDefault="00ED1115" w:rsidP="00ED1115">
            <w:pPr>
              <w:rPr>
                <w:rFonts w:cstheme="minorHAnsi"/>
              </w:rPr>
            </w:pPr>
          </w:p>
        </w:tc>
        <w:tc>
          <w:tcPr>
            <w:tcW w:w="2155" w:type="dxa"/>
            <w:gridSpan w:val="2"/>
          </w:tcPr>
          <w:p w14:paraId="6E9D00BC" w14:textId="77777777" w:rsidR="00ED1115" w:rsidRPr="0084305D" w:rsidRDefault="00000000" w:rsidP="00ED1115">
            <w:pPr>
              <w:rPr>
                <w:rFonts w:cstheme="minorHAnsi"/>
              </w:rPr>
            </w:pPr>
            <w:sdt>
              <w:sdtPr>
                <w:rPr>
                  <w:rFonts w:cstheme="minorHAnsi"/>
                </w:rPr>
                <w:id w:val="454606419"/>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18322070" w14:textId="77777777" w:rsidR="00ED1115" w:rsidRPr="0084305D" w:rsidRDefault="00000000" w:rsidP="00ED1115">
            <w:pPr>
              <w:rPr>
                <w:rFonts w:cstheme="minorHAnsi"/>
              </w:rPr>
            </w:pPr>
            <w:sdt>
              <w:sdtPr>
                <w:rPr>
                  <w:rFonts w:cstheme="minorHAnsi"/>
                </w:rPr>
                <w:id w:val="-41462641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56133124" w14:textId="77777777" w:rsidR="00ED1115" w:rsidRDefault="00000000" w:rsidP="00ED1115">
            <w:pPr>
              <w:rPr>
                <w:rFonts w:cstheme="minorHAnsi"/>
              </w:rPr>
            </w:pPr>
            <w:sdt>
              <w:sdtPr>
                <w:rPr>
                  <w:rFonts w:cstheme="minorHAnsi"/>
                </w:rPr>
                <w:id w:val="1290868633"/>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395124B8" w14:textId="77777777" w:rsidR="00ED1115" w:rsidRPr="00C34C63" w:rsidRDefault="00000000" w:rsidP="00ED1115">
            <w:pPr>
              <w:rPr>
                <w:rFonts w:cstheme="minorHAnsi"/>
              </w:rPr>
            </w:pPr>
            <w:sdt>
              <w:sdtPr>
                <w:rPr>
                  <w:rFonts w:cstheme="minorHAnsi"/>
                </w:rPr>
                <w:id w:val="-2062552302"/>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78FA7D3C" w14:textId="77777777" w:rsidR="00ED1115" w:rsidRPr="0084305D" w:rsidRDefault="00ED1115" w:rsidP="00ED1115">
            <w:pPr>
              <w:rPr>
                <w:rFonts w:cstheme="minorHAnsi"/>
              </w:rPr>
            </w:pPr>
          </w:p>
        </w:tc>
        <w:sdt>
          <w:sdtPr>
            <w:rPr>
              <w:rFonts w:cstheme="minorHAnsi"/>
            </w:rPr>
            <w:id w:val="-1901972234"/>
            <w:placeholder>
              <w:docPart w:val="F58CEC70CDE942109AFC89C55041779E"/>
            </w:placeholder>
            <w:showingPlcHdr/>
          </w:sdtPr>
          <w:sdtContent>
            <w:tc>
              <w:tcPr>
                <w:tcW w:w="4595" w:type="dxa"/>
                <w:gridSpan w:val="2"/>
              </w:tcPr>
              <w:p w14:paraId="3CA35132"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31D08C1C" w14:textId="77777777" w:rsidTr="004832D3">
        <w:trPr>
          <w:trHeight w:val="260"/>
          <w:jc w:val="center"/>
        </w:trPr>
        <w:tc>
          <w:tcPr>
            <w:tcW w:w="1165" w:type="dxa"/>
            <w:shd w:val="clear" w:color="auto" w:fill="243746"/>
          </w:tcPr>
          <w:p w14:paraId="2F279F39" w14:textId="61F91312" w:rsidR="00ED1115" w:rsidRPr="0084305D" w:rsidRDefault="00ED1115" w:rsidP="00ED1115">
            <w:pPr>
              <w:jc w:val="center"/>
              <w:rPr>
                <w:rFonts w:cstheme="minorHAnsi"/>
                <w:b/>
                <w:bCs/>
              </w:rPr>
            </w:pPr>
            <w:r w:rsidRPr="00AE1B2E">
              <w:rPr>
                <w:rFonts w:cs="Arial"/>
                <w:b/>
                <w:bCs/>
                <w:color w:val="FFFFFF" w:themeColor="background1"/>
                <w:sz w:val="28"/>
                <w:szCs w:val="28"/>
              </w:rPr>
              <w:lastRenderedPageBreak/>
              <w:t>ID</w:t>
            </w:r>
          </w:p>
        </w:tc>
        <w:tc>
          <w:tcPr>
            <w:tcW w:w="5490" w:type="dxa"/>
            <w:shd w:val="clear" w:color="auto" w:fill="243746"/>
          </w:tcPr>
          <w:p w14:paraId="1E141378" w14:textId="2B5D7CE5" w:rsidR="00ED1115" w:rsidRPr="0084305D" w:rsidRDefault="00ED1115" w:rsidP="00ED1115">
            <w:pPr>
              <w:rPr>
                <w:rFonts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5" w:type="dxa"/>
            <w:gridSpan w:val="2"/>
            <w:shd w:val="clear" w:color="auto" w:fill="243746"/>
          </w:tcPr>
          <w:p w14:paraId="033B9A32" w14:textId="3C8D317C" w:rsidR="00ED1115" w:rsidRPr="0084305D" w:rsidRDefault="00ED1115" w:rsidP="00ED1115">
            <w:pPr>
              <w:rPr>
                <w:rFonts w:cstheme="minorHAnsi"/>
              </w:rPr>
            </w:pPr>
            <w:r w:rsidRPr="00AE1B2E">
              <w:rPr>
                <w:rFonts w:cs="Arial"/>
                <w:b/>
                <w:bCs/>
                <w:color w:val="FFFFFF" w:themeColor="background1"/>
                <w:sz w:val="28"/>
                <w:szCs w:val="28"/>
              </w:rPr>
              <w:t>Class</w:t>
            </w:r>
          </w:p>
        </w:tc>
        <w:tc>
          <w:tcPr>
            <w:tcW w:w="2155" w:type="dxa"/>
            <w:gridSpan w:val="2"/>
            <w:shd w:val="clear" w:color="auto" w:fill="243746"/>
          </w:tcPr>
          <w:p w14:paraId="20971B1A" w14:textId="0FB04927" w:rsidR="00ED1115" w:rsidRDefault="00ED1115" w:rsidP="00ED1115">
            <w:pPr>
              <w:rPr>
                <w:rFonts w:cstheme="minorHAnsi"/>
              </w:rPr>
            </w:pPr>
            <w:r w:rsidRPr="00AE1B2E">
              <w:rPr>
                <w:rFonts w:cs="Arial"/>
                <w:b/>
                <w:bCs/>
                <w:color w:val="FFFFFF" w:themeColor="background1"/>
                <w:sz w:val="28"/>
                <w:szCs w:val="28"/>
              </w:rPr>
              <w:t>Score</w:t>
            </w:r>
          </w:p>
        </w:tc>
        <w:tc>
          <w:tcPr>
            <w:tcW w:w="4595" w:type="dxa"/>
            <w:gridSpan w:val="2"/>
            <w:shd w:val="clear" w:color="auto" w:fill="243746"/>
          </w:tcPr>
          <w:p w14:paraId="5FF76AFE" w14:textId="78F30E3E" w:rsidR="00ED1115" w:rsidRDefault="00ED1115" w:rsidP="00ED1115">
            <w:pPr>
              <w:rPr>
                <w:rFonts w:cstheme="minorHAnsi"/>
              </w:rPr>
            </w:pPr>
            <w:r w:rsidRPr="00AE1B2E">
              <w:rPr>
                <w:rFonts w:cs="Arial"/>
                <w:b/>
                <w:bCs/>
                <w:color w:val="FFFFFF" w:themeColor="background1"/>
                <w:sz w:val="28"/>
                <w:szCs w:val="28"/>
              </w:rPr>
              <w:t>Findings/Comments</w:t>
            </w:r>
          </w:p>
        </w:tc>
      </w:tr>
      <w:tr w:rsidR="00ED1115" w14:paraId="0593E324" w14:textId="77777777" w:rsidTr="004832D3">
        <w:trPr>
          <w:trHeight w:val="1340"/>
          <w:jc w:val="center"/>
        </w:trPr>
        <w:tc>
          <w:tcPr>
            <w:tcW w:w="1165" w:type="dxa"/>
          </w:tcPr>
          <w:p w14:paraId="14210DB2" w14:textId="77777777" w:rsidR="00ED1115" w:rsidRPr="0084305D" w:rsidRDefault="00ED1115" w:rsidP="00ED1115">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5490" w:type="dxa"/>
          </w:tcPr>
          <w:p w14:paraId="53171398" w14:textId="77777777" w:rsidR="00ED1115" w:rsidRPr="0084305D" w:rsidRDefault="00ED1115" w:rsidP="00ED1115">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37579552" w14:textId="77777777" w:rsidR="00ED1115" w:rsidRPr="0084305D" w:rsidRDefault="00ED1115" w:rsidP="00ED1115">
            <w:pPr>
              <w:rPr>
                <w:rFonts w:cstheme="minorHAnsi"/>
              </w:rPr>
            </w:pPr>
          </w:p>
        </w:tc>
        <w:tc>
          <w:tcPr>
            <w:tcW w:w="1445" w:type="dxa"/>
            <w:gridSpan w:val="2"/>
          </w:tcPr>
          <w:p w14:paraId="75E1AA4C" w14:textId="77777777" w:rsidR="00ED1115" w:rsidRPr="0084305D" w:rsidRDefault="00ED1115" w:rsidP="00ED1115">
            <w:pPr>
              <w:rPr>
                <w:rFonts w:cstheme="minorHAnsi"/>
              </w:rPr>
            </w:pPr>
            <w:r w:rsidRPr="0084305D">
              <w:rPr>
                <w:rFonts w:cstheme="minorHAnsi"/>
              </w:rPr>
              <w:t xml:space="preserve">C-M, </w:t>
            </w:r>
          </w:p>
          <w:p w14:paraId="6D4F0FC8" w14:textId="77777777" w:rsidR="00ED1115" w:rsidRPr="0084305D" w:rsidRDefault="00ED1115" w:rsidP="00ED1115">
            <w:pPr>
              <w:rPr>
                <w:rFonts w:cstheme="minorHAnsi"/>
              </w:rPr>
            </w:pPr>
            <w:r w:rsidRPr="0084305D">
              <w:rPr>
                <w:rFonts w:cstheme="minorHAnsi"/>
              </w:rPr>
              <w:t>C</w:t>
            </w:r>
          </w:p>
        </w:tc>
        <w:tc>
          <w:tcPr>
            <w:tcW w:w="2155" w:type="dxa"/>
            <w:gridSpan w:val="2"/>
          </w:tcPr>
          <w:p w14:paraId="0D1D5456" w14:textId="77777777" w:rsidR="00ED1115" w:rsidRPr="0084305D" w:rsidRDefault="00000000" w:rsidP="00ED1115">
            <w:pPr>
              <w:rPr>
                <w:rFonts w:cstheme="minorHAnsi"/>
              </w:rPr>
            </w:pPr>
            <w:sdt>
              <w:sdtPr>
                <w:rPr>
                  <w:rFonts w:cstheme="minorHAnsi"/>
                </w:rPr>
                <w:id w:val="1294245997"/>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39391147" w14:textId="77777777" w:rsidR="00ED1115" w:rsidRPr="0084305D" w:rsidRDefault="00000000" w:rsidP="00ED1115">
            <w:pPr>
              <w:rPr>
                <w:rFonts w:cstheme="minorHAnsi"/>
              </w:rPr>
            </w:pPr>
            <w:sdt>
              <w:sdtPr>
                <w:rPr>
                  <w:rFonts w:cstheme="minorHAnsi"/>
                </w:rPr>
                <w:id w:val="-560021321"/>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5D58A6CF" w14:textId="77777777" w:rsidR="00ED1115" w:rsidRDefault="00000000" w:rsidP="00ED1115">
            <w:pPr>
              <w:rPr>
                <w:rFonts w:cstheme="minorHAnsi"/>
              </w:rPr>
            </w:pPr>
            <w:sdt>
              <w:sdtPr>
                <w:rPr>
                  <w:rFonts w:cstheme="minorHAnsi"/>
                </w:rPr>
                <w:id w:val="807217428"/>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2D04411F" w14:textId="77777777" w:rsidR="00ED1115" w:rsidRPr="00C34C63" w:rsidRDefault="00000000" w:rsidP="00ED1115">
            <w:pPr>
              <w:rPr>
                <w:rFonts w:cstheme="minorHAnsi"/>
              </w:rPr>
            </w:pPr>
            <w:sdt>
              <w:sdtPr>
                <w:rPr>
                  <w:rFonts w:cstheme="minorHAnsi"/>
                </w:rPr>
                <w:id w:val="1174530571"/>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174307A6" w14:textId="77777777" w:rsidR="00ED1115" w:rsidRPr="0084305D" w:rsidRDefault="00ED1115" w:rsidP="00ED1115">
            <w:pPr>
              <w:rPr>
                <w:rFonts w:cstheme="minorHAnsi"/>
              </w:rPr>
            </w:pPr>
          </w:p>
        </w:tc>
        <w:sdt>
          <w:sdtPr>
            <w:rPr>
              <w:rFonts w:cstheme="minorHAnsi"/>
            </w:rPr>
            <w:id w:val="1624198638"/>
            <w:placeholder>
              <w:docPart w:val="8D2FDDAE6219453FA501E3CD449A0491"/>
            </w:placeholder>
            <w:showingPlcHdr/>
          </w:sdtPr>
          <w:sdtContent>
            <w:tc>
              <w:tcPr>
                <w:tcW w:w="4595" w:type="dxa"/>
                <w:gridSpan w:val="2"/>
              </w:tcPr>
              <w:p w14:paraId="0189266D"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52E9753E" w14:textId="77777777" w:rsidTr="004832D3">
        <w:trPr>
          <w:jc w:val="center"/>
        </w:trPr>
        <w:tc>
          <w:tcPr>
            <w:tcW w:w="1165" w:type="dxa"/>
          </w:tcPr>
          <w:p w14:paraId="157D90C2" w14:textId="77777777" w:rsidR="00ED1115" w:rsidRPr="0084305D" w:rsidRDefault="00ED1115" w:rsidP="00ED1115">
            <w:pPr>
              <w:jc w:val="center"/>
              <w:rPr>
                <w:rFonts w:cstheme="minorHAnsi"/>
                <w:b/>
                <w:bCs/>
              </w:rPr>
            </w:pPr>
            <w:r w:rsidRPr="0084305D">
              <w:rPr>
                <w:rFonts w:cstheme="minorHAnsi"/>
                <w:b/>
                <w:bCs/>
              </w:rPr>
              <w:t>11-D-</w:t>
            </w:r>
            <w:r>
              <w:rPr>
                <w:rFonts w:cstheme="minorHAnsi"/>
                <w:b/>
                <w:bCs/>
              </w:rPr>
              <w:t>5</w:t>
            </w:r>
          </w:p>
        </w:tc>
        <w:tc>
          <w:tcPr>
            <w:tcW w:w="5490" w:type="dxa"/>
          </w:tcPr>
          <w:p w14:paraId="0D2715B0" w14:textId="5552578B" w:rsidR="00ED1115" w:rsidRPr="0084305D" w:rsidRDefault="00ED1115" w:rsidP="00ED1115">
            <w:pPr>
              <w:rPr>
                <w:rFonts w:cstheme="minorHAnsi"/>
              </w:rPr>
            </w:pPr>
            <w:r w:rsidRPr="009B0A06">
              <w:rPr>
                <w:rFonts w:cstheme="minorHAnsi"/>
              </w:rPr>
              <w:t>Podiatrists and Oral Maxillofacial Surgeons working with CRNAs must do so according to state law.</w:t>
            </w:r>
          </w:p>
        </w:tc>
        <w:tc>
          <w:tcPr>
            <w:tcW w:w="1445" w:type="dxa"/>
            <w:gridSpan w:val="2"/>
          </w:tcPr>
          <w:p w14:paraId="20EB4236" w14:textId="77777777" w:rsidR="00ED1115" w:rsidRPr="0084305D" w:rsidRDefault="00ED1115" w:rsidP="00ED1115">
            <w:pPr>
              <w:rPr>
                <w:rFonts w:cstheme="minorHAnsi"/>
              </w:rPr>
            </w:pPr>
            <w:r>
              <w:rPr>
                <w:rFonts w:ascii="Segoe UI Symbol" w:eastAsia="MS Gothic" w:hAnsi="Segoe UI Symbol" w:cs="Segoe UI Symbol"/>
              </w:rPr>
              <w:t>B</w:t>
            </w:r>
            <w:r w:rsidRPr="0084305D">
              <w:rPr>
                <w:rFonts w:cstheme="minorHAnsi"/>
              </w:rPr>
              <w:t xml:space="preserve">, </w:t>
            </w:r>
          </w:p>
          <w:p w14:paraId="7C57D247" w14:textId="77777777" w:rsidR="00ED1115" w:rsidRPr="0084305D" w:rsidRDefault="00ED1115" w:rsidP="00ED1115">
            <w:pPr>
              <w:rPr>
                <w:rFonts w:cstheme="minorHAnsi"/>
              </w:rPr>
            </w:pPr>
            <w:r w:rsidRPr="0084305D">
              <w:rPr>
                <w:rFonts w:cstheme="minorHAnsi"/>
              </w:rPr>
              <w:t xml:space="preserve">C-M, </w:t>
            </w:r>
          </w:p>
          <w:p w14:paraId="502AE4A1" w14:textId="77777777" w:rsidR="00ED1115" w:rsidRPr="0084305D" w:rsidRDefault="00ED1115" w:rsidP="00ED1115">
            <w:pPr>
              <w:rPr>
                <w:rFonts w:cstheme="minorHAnsi"/>
              </w:rPr>
            </w:pPr>
            <w:r w:rsidRPr="0084305D">
              <w:rPr>
                <w:rFonts w:cstheme="minorHAnsi"/>
              </w:rPr>
              <w:t>C</w:t>
            </w:r>
          </w:p>
        </w:tc>
        <w:tc>
          <w:tcPr>
            <w:tcW w:w="2155" w:type="dxa"/>
            <w:gridSpan w:val="2"/>
          </w:tcPr>
          <w:p w14:paraId="1891D1A0" w14:textId="77777777" w:rsidR="00ED1115" w:rsidRPr="0084305D" w:rsidRDefault="00000000" w:rsidP="00ED1115">
            <w:pPr>
              <w:rPr>
                <w:rFonts w:cstheme="minorHAnsi"/>
              </w:rPr>
            </w:pPr>
            <w:sdt>
              <w:sdtPr>
                <w:rPr>
                  <w:rFonts w:cstheme="minorHAnsi"/>
                </w:rPr>
                <w:id w:val="1513649732"/>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2D23B880" w14:textId="77777777" w:rsidR="00ED1115" w:rsidRPr="0084305D" w:rsidRDefault="00000000" w:rsidP="00ED1115">
            <w:pPr>
              <w:rPr>
                <w:rFonts w:cstheme="minorHAnsi"/>
              </w:rPr>
            </w:pPr>
            <w:sdt>
              <w:sdtPr>
                <w:rPr>
                  <w:rFonts w:cstheme="minorHAnsi"/>
                </w:rPr>
                <w:id w:val="1568765158"/>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4E69C404" w14:textId="77777777" w:rsidR="00ED1115" w:rsidRDefault="00000000" w:rsidP="00ED1115">
            <w:pPr>
              <w:rPr>
                <w:rFonts w:cstheme="minorHAnsi"/>
              </w:rPr>
            </w:pPr>
            <w:sdt>
              <w:sdtPr>
                <w:rPr>
                  <w:rFonts w:cstheme="minorHAnsi"/>
                </w:rPr>
                <w:id w:val="-1484007731"/>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4A91AC2A" w14:textId="77777777" w:rsidR="00ED1115" w:rsidRPr="00C34C63" w:rsidRDefault="00000000" w:rsidP="00ED1115">
            <w:pPr>
              <w:rPr>
                <w:rFonts w:cstheme="minorHAnsi"/>
              </w:rPr>
            </w:pPr>
            <w:sdt>
              <w:sdtPr>
                <w:rPr>
                  <w:rFonts w:cstheme="minorHAnsi"/>
                </w:rPr>
                <w:id w:val="-310408496"/>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51869183" w14:textId="77777777" w:rsidR="00ED1115" w:rsidRPr="0084305D" w:rsidRDefault="00ED1115" w:rsidP="00ED1115">
            <w:pPr>
              <w:rPr>
                <w:rFonts w:cstheme="minorHAnsi"/>
              </w:rPr>
            </w:pPr>
          </w:p>
        </w:tc>
        <w:sdt>
          <w:sdtPr>
            <w:rPr>
              <w:rFonts w:cstheme="minorHAnsi"/>
            </w:rPr>
            <w:id w:val="2027294429"/>
            <w:placeholder>
              <w:docPart w:val="EE795F358B844C99954382C4E1F45716"/>
            </w:placeholder>
            <w:showingPlcHdr/>
          </w:sdtPr>
          <w:sdtContent>
            <w:tc>
              <w:tcPr>
                <w:tcW w:w="4595" w:type="dxa"/>
                <w:gridSpan w:val="2"/>
              </w:tcPr>
              <w:p w14:paraId="328928A8"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7447FBDD" w14:textId="77777777" w:rsidTr="004832D3">
        <w:trPr>
          <w:jc w:val="center"/>
        </w:trPr>
        <w:tc>
          <w:tcPr>
            <w:tcW w:w="1165" w:type="dxa"/>
          </w:tcPr>
          <w:p w14:paraId="6143BEE9" w14:textId="77777777" w:rsidR="00ED1115" w:rsidRPr="00505AE4" w:rsidRDefault="00ED1115" w:rsidP="00ED1115">
            <w:pPr>
              <w:jc w:val="center"/>
              <w:rPr>
                <w:rFonts w:cstheme="minorHAnsi"/>
                <w:b/>
                <w:bCs/>
              </w:rPr>
            </w:pPr>
            <w:r w:rsidRPr="00505AE4">
              <w:rPr>
                <w:b/>
                <w:bCs/>
              </w:rPr>
              <w:t>11-D-6</w:t>
            </w:r>
          </w:p>
        </w:tc>
        <w:tc>
          <w:tcPr>
            <w:tcW w:w="5490" w:type="dxa"/>
          </w:tcPr>
          <w:p w14:paraId="7EFFE65A" w14:textId="77777777" w:rsidR="00ED1115" w:rsidRDefault="00ED1115" w:rsidP="00ED1115">
            <w:pPr>
              <w:rPr>
                <w:color w:val="000000"/>
              </w:rPr>
            </w:pPr>
            <w:r>
              <w:rPr>
                <w:color w:val="000000"/>
              </w:rPr>
              <w:t>If responsible for supervising anesthesia or providing anesthesia, the qualified physician must be present in the operating suite throughout the administration of anesthesia.</w:t>
            </w:r>
          </w:p>
          <w:p w14:paraId="3A35189C" w14:textId="77777777" w:rsidR="00ED1115" w:rsidRPr="0084305D" w:rsidRDefault="00ED1115" w:rsidP="00ED1115">
            <w:pPr>
              <w:rPr>
                <w:rFonts w:cstheme="minorHAnsi"/>
              </w:rPr>
            </w:pPr>
          </w:p>
        </w:tc>
        <w:tc>
          <w:tcPr>
            <w:tcW w:w="1445" w:type="dxa"/>
            <w:gridSpan w:val="2"/>
          </w:tcPr>
          <w:p w14:paraId="267B5B32" w14:textId="77777777" w:rsidR="00ED1115" w:rsidRDefault="00ED1115" w:rsidP="00ED1115">
            <w:r>
              <w:t>B</w:t>
            </w:r>
          </w:p>
          <w:p w14:paraId="65664AFA" w14:textId="77777777" w:rsidR="00ED1115" w:rsidRDefault="00ED1115" w:rsidP="00ED1115">
            <w:r>
              <w:t>C-M</w:t>
            </w:r>
          </w:p>
          <w:p w14:paraId="20575368" w14:textId="77777777" w:rsidR="00ED1115" w:rsidRDefault="00ED1115" w:rsidP="00ED1115">
            <w:pPr>
              <w:rPr>
                <w:rFonts w:ascii="Segoe UI Symbol" w:eastAsia="MS Gothic" w:hAnsi="Segoe UI Symbol" w:cs="Segoe UI Symbol"/>
              </w:rPr>
            </w:pPr>
            <w:r>
              <w:t>C</w:t>
            </w:r>
          </w:p>
        </w:tc>
        <w:tc>
          <w:tcPr>
            <w:tcW w:w="2155" w:type="dxa"/>
            <w:gridSpan w:val="2"/>
          </w:tcPr>
          <w:p w14:paraId="5127768D" w14:textId="77777777" w:rsidR="00ED1115" w:rsidRPr="0084305D" w:rsidRDefault="00000000" w:rsidP="00ED1115">
            <w:pPr>
              <w:rPr>
                <w:rFonts w:cstheme="minorHAnsi"/>
              </w:rPr>
            </w:pPr>
            <w:sdt>
              <w:sdtPr>
                <w:rPr>
                  <w:rFonts w:cstheme="minorHAnsi"/>
                </w:rPr>
                <w:id w:val="1294102334"/>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71FBDAC8" w14:textId="77777777" w:rsidR="00ED1115" w:rsidRPr="0084305D" w:rsidRDefault="00000000" w:rsidP="00ED1115">
            <w:pPr>
              <w:rPr>
                <w:rFonts w:cstheme="minorHAnsi"/>
              </w:rPr>
            </w:pPr>
            <w:sdt>
              <w:sdtPr>
                <w:rPr>
                  <w:rFonts w:cstheme="minorHAnsi"/>
                </w:rPr>
                <w:id w:val="42640152"/>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66052982" w14:textId="77777777" w:rsidR="00ED1115" w:rsidRDefault="00000000" w:rsidP="00ED1115">
            <w:pPr>
              <w:rPr>
                <w:rFonts w:cstheme="minorHAnsi"/>
              </w:rPr>
            </w:pPr>
            <w:sdt>
              <w:sdtPr>
                <w:rPr>
                  <w:rFonts w:cstheme="minorHAnsi"/>
                </w:rPr>
                <w:id w:val="775525462"/>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6F164DFE" w14:textId="77777777" w:rsidR="00ED1115" w:rsidRPr="00C34C63" w:rsidRDefault="00000000" w:rsidP="00ED1115">
            <w:pPr>
              <w:rPr>
                <w:rFonts w:cstheme="minorHAnsi"/>
              </w:rPr>
            </w:pPr>
            <w:sdt>
              <w:sdtPr>
                <w:rPr>
                  <w:rFonts w:cstheme="minorHAnsi"/>
                </w:rPr>
                <w:id w:val="-87698240"/>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45BB0D72" w14:textId="77777777" w:rsidR="00ED1115" w:rsidRDefault="00ED1115" w:rsidP="00ED1115">
            <w:pPr>
              <w:rPr>
                <w:rFonts w:cstheme="minorHAnsi"/>
              </w:rPr>
            </w:pPr>
          </w:p>
        </w:tc>
        <w:sdt>
          <w:sdtPr>
            <w:rPr>
              <w:rFonts w:cstheme="minorHAnsi"/>
            </w:rPr>
            <w:id w:val="708611632"/>
            <w:placeholder>
              <w:docPart w:val="1122FF032EC8480D946998724A04C98F"/>
            </w:placeholder>
            <w:showingPlcHdr/>
          </w:sdtPr>
          <w:sdtContent>
            <w:tc>
              <w:tcPr>
                <w:tcW w:w="4595" w:type="dxa"/>
                <w:gridSpan w:val="2"/>
              </w:tcPr>
              <w:p w14:paraId="33FFB824" w14:textId="77777777" w:rsidR="00ED1115" w:rsidRDefault="00ED1115" w:rsidP="00ED1115">
                <w:pPr>
                  <w:rPr>
                    <w:rFonts w:cstheme="minorHAnsi"/>
                  </w:rPr>
                </w:pPr>
                <w:r w:rsidRPr="0084305D">
                  <w:rPr>
                    <w:rFonts w:cstheme="minorHAnsi"/>
                  </w:rPr>
                  <w:t>Enter observations of non-compliance, comments or notes here.</w:t>
                </w:r>
              </w:p>
            </w:tc>
          </w:sdtContent>
        </w:sdt>
      </w:tr>
      <w:tr w:rsidR="00ED1115" w14:paraId="5C0B05E4" w14:textId="77777777" w:rsidTr="004832D3">
        <w:trPr>
          <w:trHeight w:val="4643"/>
          <w:jc w:val="center"/>
        </w:trPr>
        <w:tc>
          <w:tcPr>
            <w:tcW w:w="1165" w:type="dxa"/>
          </w:tcPr>
          <w:p w14:paraId="089655BC" w14:textId="77777777" w:rsidR="00ED1115" w:rsidRPr="00505AE4" w:rsidRDefault="00ED1115" w:rsidP="00ED1115">
            <w:pPr>
              <w:jc w:val="center"/>
              <w:rPr>
                <w:rFonts w:cstheme="minorHAnsi"/>
                <w:b/>
                <w:bCs/>
              </w:rPr>
            </w:pPr>
            <w:r w:rsidRPr="00505AE4">
              <w:rPr>
                <w:b/>
                <w:bCs/>
              </w:rPr>
              <w:t>11-D-7</w:t>
            </w:r>
          </w:p>
        </w:tc>
        <w:tc>
          <w:tcPr>
            <w:tcW w:w="5490" w:type="dxa"/>
          </w:tcPr>
          <w:p w14:paraId="0A63B7EF" w14:textId="77777777" w:rsidR="00ED1115" w:rsidRDefault="00ED1115" w:rsidP="00ED1115">
            <w:pPr>
              <w:rPr>
                <w:color w:val="000000"/>
              </w:rPr>
            </w:pPr>
            <w:r>
              <w:rPr>
                <w:color w:val="000000"/>
              </w:rPr>
              <w:t>A physician must be present when any anesthetic agent, other than topical or local anesthesia, is administered.</w:t>
            </w:r>
          </w:p>
          <w:p w14:paraId="2E940CDD" w14:textId="77777777" w:rsidR="00ED1115" w:rsidRPr="0084305D" w:rsidRDefault="00ED1115" w:rsidP="00ED1115">
            <w:pPr>
              <w:rPr>
                <w:rFonts w:cstheme="minorHAnsi"/>
              </w:rPr>
            </w:pPr>
          </w:p>
        </w:tc>
        <w:tc>
          <w:tcPr>
            <w:tcW w:w="1445" w:type="dxa"/>
            <w:gridSpan w:val="2"/>
          </w:tcPr>
          <w:p w14:paraId="1EBFB78B" w14:textId="77777777" w:rsidR="00ED1115" w:rsidRDefault="00ED1115" w:rsidP="00ED1115">
            <w:r>
              <w:t>B</w:t>
            </w:r>
          </w:p>
          <w:p w14:paraId="3BF114CE" w14:textId="77777777" w:rsidR="00ED1115" w:rsidRDefault="00ED1115" w:rsidP="00ED1115">
            <w:r>
              <w:t>C-M</w:t>
            </w:r>
          </w:p>
          <w:p w14:paraId="2AB808DA" w14:textId="77777777" w:rsidR="00ED1115" w:rsidRDefault="00ED1115" w:rsidP="00ED1115">
            <w:pPr>
              <w:rPr>
                <w:rFonts w:ascii="Segoe UI Symbol" w:eastAsia="MS Gothic" w:hAnsi="Segoe UI Symbol" w:cs="Segoe UI Symbol"/>
              </w:rPr>
            </w:pPr>
            <w:r>
              <w:t>C</w:t>
            </w:r>
          </w:p>
        </w:tc>
        <w:tc>
          <w:tcPr>
            <w:tcW w:w="2155" w:type="dxa"/>
            <w:gridSpan w:val="2"/>
          </w:tcPr>
          <w:p w14:paraId="71386577" w14:textId="77777777" w:rsidR="00ED1115" w:rsidRPr="0084305D" w:rsidRDefault="00000000" w:rsidP="00ED1115">
            <w:pPr>
              <w:rPr>
                <w:rFonts w:cstheme="minorHAnsi"/>
              </w:rPr>
            </w:pPr>
            <w:sdt>
              <w:sdtPr>
                <w:rPr>
                  <w:rFonts w:cstheme="minorHAnsi"/>
                </w:rPr>
                <w:id w:val="45339493"/>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1B997101" w14:textId="77777777" w:rsidR="00ED1115" w:rsidRPr="0084305D" w:rsidRDefault="00000000" w:rsidP="00ED1115">
            <w:pPr>
              <w:rPr>
                <w:rFonts w:cstheme="minorHAnsi"/>
              </w:rPr>
            </w:pPr>
            <w:sdt>
              <w:sdtPr>
                <w:rPr>
                  <w:rFonts w:cstheme="minorHAnsi"/>
                </w:rPr>
                <w:id w:val="960923890"/>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6891070E" w14:textId="77777777" w:rsidR="00ED1115" w:rsidRDefault="00000000" w:rsidP="00ED1115">
            <w:pPr>
              <w:rPr>
                <w:rFonts w:cstheme="minorHAnsi"/>
              </w:rPr>
            </w:pPr>
            <w:sdt>
              <w:sdtPr>
                <w:rPr>
                  <w:rFonts w:cstheme="minorHAnsi"/>
                </w:rPr>
                <w:id w:val="356695895"/>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1EC8A02B" w14:textId="77777777" w:rsidR="00ED1115" w:rsidRPr="00C34C63" w:rsidRDefault="00000000" w:rsidP="00ED1115">
            <w:pPr>
              <w:rPr>
                <w:rFonts w:cstheme="minorHAnsi"/>
              </w:rPr>
            </w:pPr>
            <w:sdt>
              <w:sdtPr>
                <w:rPr>
                  <w:rFonts w:cstheme="minorHAnsi"/>
                </w:rPr>
                <w:id w:val="-807478987"/>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11B563AC" w14:textId="77777777" w:rsidR="00ED1115" w:rsidRDefault="00ED1115" w:rsidP="00ED1115">
            <w:pPr>
              <w:rPr>
                <w:rFonts w:cstheme="minorHAnsi"/>
              </w:rPr>
            </w:pPr>
          </w:p>
        </w:tc>
        <w:sdt>
          <w:sdtPr>
            <w:rPr>
              <w:rFonts w:cstheme="minorHAnsi"/>
            </w:rPr>
            <w:id w:val="768199925"/>
            <w:placeholder>
              <w:docPart w:val="3E241E47E2DF4579B6FBD616DAA0F2B2"/>
            </w:placeholder>
            <w:showingPlcHdr/>
          </w:sdtPr>
          <w:sdtContent>
            <w:tc>
              <w:tcPr>
                <w:tcW w:w="4595" w:type="dxa"/>
                <w:gridSpan w:val="2"/>
              </w:tcPr>
              <w:p w14:paraId="76BD6CFC" w14:textId="77777777" w:rsidR="00ED1115" w:rsidRDefault="00ED1115" w:rsidP="00ED1115">
                <w:pPr>
                  <w:rPr>
                    <w:rFonts w:cstheme="minorHAnsi"/>
                  </w:rPr>
                </w:pPr>
                <w:r w:rsidRPr="0084305D">
                  <w:rPr>
                    <w:rFonts w:cstheme="minorHAnsi"/>
                  </w:rPr>
                  <w:t>Enter observations of non-compliance, comments or notes here.</w:t>
                </w:r>
              </w:p>
            </w:tc>
          </w:sdtContent>
        </w:sdt>
      </w:tr>
      <w:tr w:rsidR="00ED1115" w14:paraId="111F5EA1" w14:textId="77777777" w:rsidTr="004832D3">
        <w:trPr>
          <w:trHeight w:val="70"/>
          <w:jc w:val="center"/>
        </w:trPr>
        <w:tc>
          <w:tcPr>
            <w:tcW w:w="1165" w:type="dxa"/>
            <w:shd w:val="clear" w:color="auto" w:fill="243746"/>
          </w:tcPr>
          <w:p w14:paraId="360C6B39" w14:textId="050960F2" w:rsidR="00ED1115" w:rsidRPr="0084305D" w:rsidRDefault="00ED1115" w:rsidP="00ED1115">
            <w:pPr>
              <w:jc w:val="center"/>
              <w:rPr>
                <w:rFonts w:cstheme="minorHAnsi"/>
                <w:b/>
                <w:bCs/>
              </w:rPr>
            </w:pPr>
            <w:r w:rsidRPr="00AE1B2E">
              <w:rPr>
                <w:rFonts w:cs="Arial"/>
                <w:b/>
                <w:bCs/>
                <w:color w:val="FFFFFF" w:themeColor="background1"/>
                <w:sz w:val="28"/>
                <w:szCs w:val="28"/>
              </w:rPr>
              <w:lastRenderedPageBreak/>
              <w:t>ID</w:t>
            </w:r>
          </w:p>
        </w:tc>
        <w:tc>
          <w:tcPr>
            <w:tcW w:w="5490" w:type="dxa"/>
            <w:shd w:val="clear" w:color="auto" w:fill="243746"/>
          </w:tcPr>
          <w:p w14:paraId="157A4785" w14:textId="53D8D4B1" w:rsidR="00ED1115" w:rsidRPr="0084305D" w:rsidRDefault="00ED1115" w:rsidP="00ED1115">
            <w:pPr>
              <w:rPr>
                <w:rFonts w:cstheme="minorHAnsi"/>
                <w:color w:val="00000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5" w:type="dxa"/>
            <w:gridSpan w:val="2"/>
            <w:shd w:val="clear" w:color="auto" w:fill="243746"/>
          </w:tcPr>
          <w:p w14:paraId="0F167CAE" w14:textId="40646DA8" w:rsidR="00ED1115" w:rsidRDefault="00ED1115" w:rsidP="00ED1115">
            <w:pPr>
              <w:rPr>
                <w:rFonts w:ascii="Segoe UI Symbol" w:eastAsia="MS Gothic" w:hAnsi="Segoe UI Symbol" w:cs="Segoe UI Symbol"/>
              </w:rPr>
            </w:pPr>
            <w:r w:rsidRPr="00AE1B2E">
              <w:rPr>
                <w:rFonts w:cs="Arial"/>
                <w:b/>
                <w:bCs/>
                <w:color w:val="FFFFFF" w:themeColor="background1"/>
                <w:sz w:val="28"/>
                <w:szCs w:val="28"/>
              </w:rPr>
              <w:t>Class</w:t>
            </w:r>
          </w:p>
        </w:tc>
        <w:tc>
          <w:tcPr>
            <w:tcW w:w="2155" w:type="dxa"/>
            <w:gridSpan w:val="2"/>
            <w:shd w:val="clear" w:color="auto" w:fill="243746"/>
          </w:tcPr>
          <w:p w14:paraId="6CB9DE00" w14:textId="67CF9A53" w:rsidR="00ED1115" w:rsidRDefault="00ED1115" w:rsidP="00ED1115">
            <w:pPr>
              <w:rPr>
                <w:rFonts w:cstheme="minorHAnsi"/>
              </w:rPr>
            </w:pPr>
            <w:r w:rsidRPr="00AE1B2E">
              <w:rPr>
                <w:rFonts w:cs="Arial"/>
                <w:b/>
                <w:bCs/>
                <w:color w:val="FFFFFF" w:themeColor="background1"/>
                <w:sz w:val="28"/>
                <w:szCs w:val="28"/>
              </w:rPr>
              <w:t>Score</w:t>
            </w:r>
          </w:p>
        </w:tc>
        <w:tc>
          <w:tcPr>
            <w:tcW w:w="4595" w:type="dxa"/>
            <w:gridSpan w:val="2"/>
            <w:shd w:val="clear" w:color="auto" w:fill="243746"/>
          </w:tcPr>
          <w:p w14:paraId="31868815" w14:textId="22604941" w:rsidR="00ED1115" w:rsidRDefault="00ED1115" w:rsidP="00ED1115">
            <w:pPr>
              <w:rPr>
                <w:rFonts w:cstheme="minorHAnsi"/>
              </w:rPr>
            </w:pPr>
            <w:r w:rsidRPr="00AE1B2E">
              <w:rPr>
                <w:rFonts w:cs="Arial"/>
                <w:b/>
                <w:bCs/>
                <w:color w:val="FFFFFF" w:themeColor="background1"/>
                <w:sz w:val="28"/>
                <w:szCs w:val="28"/>
              </w:rPr>
              <w:t>Findings/Comments</w:t>
            </w:r>
          </w:p>
        </w:tc>
      </w:tr>
      <w:tr w:rsidR="00ED1115" w14:paraId="18BFD20C" w14:textId="77777777" w:rsidTr="004832D3">
        <w:trPr>
          <w:trHeight w:val="2717"/>
          <w:jc w:val="center"/>
        </w:trPr>
        <w:tc>
          <w:tcPr>
            <w:tcW w:w="1165" w:type="dxa"/>
          </w:tcPr>
          <w:p w14:paraId="2DEDEFE5" w14:textId="77777777" w:rsidR="00ED1115" w:rsidRPr="0084305D" w:rsidRDefault="00ED1115" w:rsidP="00ED1115">
            <w:pPr>
              <w:jc w:val="center"/>
              <w:rPr>
                <w:rFonts w:cstheme="minorHAnsi"/>
                <w:b/>
                <w:bCs/>
              </w:rPr>
            </w:pPr>
            <w:r w:rsidRPr="0084305D">
              <w:rPr>
                <w:rFonts w:cstheme="minorHAnsi"/>
                <w:b/>
                <w:bCs/>
              </w:rPr>
              <w:t>11-D-8</w:t>
            </w:r>
          </w:p>
        </w:tc>
        <w:tc>
          <w:tcPr>
            <w:tcW w:w="5490" w:type="dxa"/>
          </w:tcPr>
          <w:p w14:paraId="61452ABF" w14:textId="46F40CBF" w:rsidR="00ED1115" w:rsidRDefault="00ED1115" w:rsidP="00ED1115">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73902695" w14:textId="77777777" w:rsidR="00ED1115" w:rsidRDefault="00ED1115" w:rsidP="00ED1115">
            <w:pPr>
              <w:rPr>
                <w:rFonts w:cstheme="minorHAnsi"/>
              </w:rPr>
            </w:pPr>
          </w:p>
          <w:p w14:paraId="370D6F5A" w14:textId="77777777" w:rsidR="00ED1115" w:rsidRDefault="00ED1115" w:rsidP="00ED1115">
            <w:pPr>
              <w:rPr>
                <w:rFonts w:cstheme="minorHAnsi"/>
              </w:rPr>
            </w:pPr>
          </w:p>
          <w:p w14:paraId="50914E7A" w14:textId="77777777" w:rsidR="00ED1115" w:rsidRDefault="00ED1115" w:rsidP="00ED1115">
            <w:pPr>
              <w:rPr>
                <w:rFonts w:cstheme="minorHAnsi"/>
              </w:rPr>
            </w:pPr>
          </w:p>
          <w:p w14:paraId="50E0BA22" w14:textId="77777777" w:rsidR="00ED1115" w:rsidRDefault="00ED1115" w:rsidP="00ED1115">
            <w:pPr>
              <w:rPr>
                <w:rFonts w:cstheme="minorHAnsi"/>
              </w:rPr>
            </w:pPr>
          </w:p>
          <w:p w14:paraId="1C18E588" w14:textId="717C83FF" w:rsidR="00ED1115" w:rsidRPr="0084305D" w:rsidRDefault="00ED1115" w:rsidP="00ED1115">
            <w:pPr>
              <w:rPr>
                <w:rFonts w:cstheme="minorHAnsi"/>
              </w:rPr>
            </w:pPr>
          </w:p>
        </w:tc>
        <w:tc>
          <w:tcPr>
            <w:tcW w:w="1445" w:type="dxa"/>
            <w:gridSpan w:val="2"/>
          </w:tcPr>
          <w:p w14:paraId="2D06A6E9" w14:textId="77777777" w:rsidR="00ED1115" w:rsidRPr="0084305D" w:rsidRDefault="00ED1115" w:rsidP="00ED1115">
            <w:pPr>
              <w:rPr>
                <w:rFonts w:cstheme="minorHAnsi"/>
              </w:rPr>
            </w:pPr>
            <w:r>
              <w:rPr>
                <w:rFonts w:ascii="Segoe UI Symbol" w:eastAsia="MS Gothic" w:hAnsi="Segoe UI Symbol" w:cs="Segoe UI Symbol"/>
              </w:rPr>
              <w:t>B</w:t>
            </w:r>
            <w:r w:rsidRPr="0084305D">
              <w:rPr>
                <w:rFonts w:cstheme="minorHAnsi"/>
              </w:rPr>
              <w:t xml:space="preserve">, </w:t>
            </w:r>
          </w:p>
          <w:p w14:paraId="733DFF74" w14:textId="77777777" w:rsidR="00ED1115" w:rsidRPr="0084305D" w:rsidRDefault="00ED1115" w:rsidP="00ED1115">
            <w:pPr>
              <w:rPr>
                <w:rFonts w:cstheme="minorHAnsi"/>
              </w:rPr>
            </w:pPr>
            <w:r w:rsidRPr="0084305D">
              <w:rPr>
                <w:rFonts w:cstheme="minorHAnsi"/>
              </w:rPr>
              <w:t xml:space="preserve">C-M, </w:t>
            </w:r>
          </w:p>
          <w:p w14:paraId="2C7DE892" w14:textId="77777777" w:rsidR="00ED1115" w:rsidRPr="0084305D" w:rsidRDefault="00ED1115" w:rsidP="00ED1115">
            <w:pPr>
              <w:rPr>
                <w:rFonts w:cstheme="minorHAnsi"/>
              </w:rPr>
            </w:pPr>
            <w:r w:rsidRPr="0084305D">
              <w:rPr>
                <w:rFonts w:cstheme="minorHAnsi"/>
              </w:rPr>
              <w:t>C</w:t>
            </w:r>
          </w:p>
        </w:tc>
        <w:tc>
          <w:tcPr>
            <w:tcW w:w="2155" w:type="dxa"/>
            <w:gridSpan w:val="2"/>
          </w:tcPr>
          <w:p w14:paraId="75500460" w14:textId="77777777" w:rsidR="00ED1115" w:rsidRPr="0084305D" w:rsidRDefault="00000000" w:rsidP="00ED1115">
            <w:pPr>
              <w:rPr>
                <w:rFonts w:cstheme="minorHAnsi"/>
              </w:rPr>
            </w:pPr>
            <w:sdt>
              <w:sdtPr>
                <w:rPr>
                  <w:rFonts w:cstheme="minorHAnsi"/>
                </w:rPr>
                <w:id w:val="-1964174842"/>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19C4C0D4" w14:textId="77777777" w:rsidR="00ED1115" w:rsidRPr="0084305D" w:rsidRDefault="00000000" w:rsidP="00ED1115">
            <w:pPr>
              <w:rPr>
                <w:rFonts w:cstheme="minorHAnsi"/>
              </w:rPr>
            </w:pPr>
            <w:sdt>
              <w:sdtPr>
                <w:rPr>
                  <w:rFonts w:cstheme="minorHAnsi"/>
                </w:rPr>
                <w:id w:val="-865294216"/>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2C263280" w14:textId="77777777" w:rsidR="00ED1115" w:rsidRDefault="00000000" w:rsidP="00ED1115">
            <w:pPr>
              <w:rPr>
                <w:rFonts w:cstheme="minorHAnsi"/>
              </w:rPr>
            </w:pPr>
            <w:sdt>
              <w:sdtPr>
                <w:rPr>
                  <w:rFonts w:cstheme="minorHAnsi"/>
                </w:rPr>
                <w:id w:val="446812492"/>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506C15CA" w14:textId="77777777" w:rsidR="00ED1115" w:rsidRPr="00C34C63" w:rsidRDefault="00000000" w:rsidP="00ED1115">
            <w:pPr>
              <w:rPr>
                <w:rFonts w:cstheme="minorHAnsi"/>
              </w:rPr>
            </w:pPr>
            <w:sdt>
              <w:sdtPr>
                <w:rPr>
                  <w:rFonts w:cstheme="minorHAnsi"/>
                </w:rPr>
                <w:id w:val="-1408532360"/>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5D8CD68D" w14:textId="77777777" w:rsidR="00ED1115" w:rsidRPr="0084305D" w:rsidRDefault="00ED1115" w:rsidP="00ED1115">
            <w:pPr>
              <w:rPr>
                <w:rFonts w:cstheme="minorHAnsi"/>
              </w:rPr>
            </w:pPr>
          </w:p>
        </w:tc>
        <w:sdt>
          <w:sdtPr>
            <w:rPr>
              <w:rFonts w:cstheme="minorHAnsi"/>
            </w:rPr>
            <w:id w:val="-287665522"/>
            <w:placeholder>
              <w:docPart w:val="A17D96BDADFC4F87A5111450E42CAD02"/>
            </w:placeholder>
            <w:showingPlcHdr/>
          </w:sdtPr>
          <w:sdtContent>
            <w:tc>
              <w:tcPr>
                <w:tcW w:w="4595" w:type="dxa"/>
                <w:gridSpan w:val="2"/>
              </w:tcPr>
              <w:p w14:paraId="7F0FB5D6"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5471C010" w14:textId="77777777" w:rsidTr="0069367D">
        <w:trPr>
          <w:jc w:val="center"/>
        </w:trPr>
        <w:tc>
          <w:tcPr>
            <w:tcW w:w="14850" w:type="dxa"/>
            <w:gridSpan w:val="8"/>
            <w:shd w:val="clear" w:color="auto" w:fill="016299"/>
          </w:tcPr>
          <w:p w14:paraId="11E9E137" w14:textId="77777777" w:rsidR="00ED1115" w:rsidRPr="00BD56CC" w:rsidRDefault="00ED1115" w:rsidP="00ED1115">
            <w:pPr>
              <w:rPr>
                <w:b/>
                <w:bCs/>
                <w:color w:val="FFFFFF" w:themeColor="background1"/>
                <w:sz w:val="28"/>
                <w:szCs w:val="28"/>
              </w:rPr>
            </w:pPr>
            <w:r w:rsidRPr="00BD56CC">
              <w:rPr>
                <w:b/>
                <w:bCs/>
                <w:color w:val="FFFFFF" w:themeColor="background1"/>
                <w:sz w:val="28"/>
                <w:szCs w:val="28"/>
              </w:rPr>
              <w:t>SUB-SECTION E:  Facility Staffing</w:t>
            </w:r>
          </w:p>
        </w:tc>
      </w:tr>
      <w:tr w:rsidR="00ED1115" w14:paraId="1C6DE617" w14:textId="77777777" w:rsidTr="004832D3">
        <w:trPr>
          <w:jc w:val="center"/>
        </w:trPr>
        <w:tc>
          <w:tcPr>
            <w:tcW w:w="1165" w:type="dxa"/>
          </w:tcPr>
          <w:p w14:paraId="2AE211C9" w14:textId="77777777" w:rsidR="00ED1115" w:rsidRPr="0084305D" w:rsidRDefault="00ED1115" w:rsidP="00ED1115">
            <w:pPr>
              <w:jc w:val="center"/>
              <w:rPr>
                <w:rFonts w:cstheme="minorHAnsi"/>
                <w:b/>
                <w:bCs/>
              </w:rPr>
            </w:pPr>
            <w:r w:rsidRPr="0084305D">
              <w:rPr>
                <w:rFonts w:cstheme="minorHAnsi"/>
                <w:b/>
                <w:bCs/>
              </w:rPr>
              <w:t>11-E-1</w:t>
            </w:r>
          </w:p>
        </w:tc>
        <w:tc>
          <w:tcPr>
            <w:tcW w:w="5490" w:type="dxa"/>
          </w:tcPr>
          <w:p w14:paraId="3DD11C0B" w14:textId="1F1AEEAA" w:rsidR="00ED1115" w:rsidRPr="0084305D" w:rsidRDefault="00ED1115" w:rsidP="00ED1115">
            <w:pPr>
              <w:rPr>
                <w:rFonts w:cstheme="minorHAnsi"/>
              </w:rPr>
            </w:pPr>
            <w:r w:rsidRPr="0084305D">
              <w:rPr>
                <w:rFonts w:cstheme="minorHAnsi"/>
              </w:rPr>
              <w:t xml:space="preserve">When a patient is present in the facility to undergo a procedure under a higher level of anesthesia than meets the </w:t>
            </w:r>
            <w:r>
              <w:rPr>
                <w:rFonts w:cstheme="minorHAnsi"/>
              </w:rPr>
              <w:t>QUAD A</w:t>
            </w:r>
            <w:r w:rsidRPr="0084305D">
              <w:rPr>
                <w:rFonts w:cstheme="minorHAnsi"/>
              </w:rPr>
              <w:t xml:space="preserve"> definition of Class A, there is a regularly employed and licensed registered nurse, physician other than the operating surgeon, or physician’s assistant designated as the person responsible for patient care in all areas of the facility (i</w:t>
            </w:r>
            <w:r>
              <w:rPr>
                <w:rFonts w:cstheme="minorHAnsi"/>
              </w:rPr>
              <w:t>.</w:t>
            </w:r>
            <w:r w:rsidRPr="0084305D">
              <w:rPr>
                <w:rFonts w:cstheme="minorHAnsi"/>
              </w:rPr>
              <w:t>e</w:t>
            </w:r>
            <w:r>
              <w:rPr>
                <w:rFonts w:cstheme="minorHAnsi"/>
              </w:rPr>
              <w:t>.</w:t>
            </w:r>
            <w:r w:rsidRPr="0084305D">
              <w:rPr>
                <w:rFonts w:cstheme="minorHAnsi"/>
              </w:rPr>
              <w:t xml:space="preserve"> operating room, operating suite, and all patient care areas), in accordance with state/local law.</w:t>
            </w:r>
          </w:p>
          <w:p w14:paraId="1A2DAB8A" w14:textId="77777777" w:rsidR="00ED1115" w:rsidRPr="0084305D" w:rsidRDefault="00ED1115" w:rsidP="00ED1115">
            <w:pPr>
              <w:rPr>
                <w:rFonts w:cstheme="minorHAnsi"/>
              </w:rPr>
            </w:pPr>
          </w:p>
        </w:tc>
        <w:tc>
          <w:tcPr>
            <w:tcW w:w="1445" w:type="dxa"/>
            <w:gridSpan w:val="2"/>
          </w:tcPr>
          <w:p w14:paraId="451DCE56" w14:textId="77777777" w:rsidR="00ED1115" w:rsidRPr="0084305D" w:rsidRDefault="00ED1115" w:rsidP="00ED1115">
            <w:pPr>
              <w:rPr>
                <w:rFonts w:cstheme="minorHAnsi"/>
              </w:rPr>
            </w:pPr>
            <w:r>
              <w:rPr>
                <w:rFonts w:ascii="Segoe UI Symbol" w:eastAsia="MS Gothic" w:hAnsi="Segoe UI Symbol" w:cs="Segoe UI Symbol"/>
              </w:rPr>
              <w:t>B</w:t>
            </w:r>
            <w:r w:rsidRPr="0084305D">
              <w:rPr>
                <w:rFonts w:cstheme="minorHAnsi"/>
              </w:rPr>
              <w:t xml:space="preserve">, </w:t>
            </w:r>
          </w:p>
          <w:p w14:paraId="238185F9" w14:textId="77777777" w:rsidR="00ED1115" w:rsidRPr="0084305D" w:rsidRDefault="00ED1115" w:rsidP="00ED1115">
            <w:pPr>
              <w:rPr>
                <w:rFonts w:cstheme="minorHAnsi"/>
              </w:rPr>
            </w:pPr>
            <w:r w:rsidRPr="0084305D">
              <w:rPr>
                <w:rFonts w:cstheme="minorHAnsi"/>
              </w:rPr>
              <w:t xml:space="preserve">C-M, </w:t>
            </w:r>
          </w:p>
          <w:p w14:paraId="3AFD54EF" w14:textId="77777777" w:rsidR="00ED1115" w:rsidRPr="0084305D" w:rsidRDefault="00ED1115" w:rsidP="00ED1115">
            <w:pPr>
              <w:rPr>
                <w:rFonts w:cstheme="minorHAnsi"/>
              </w:rPr>
            </w:pPr>
            <w:r w:rsidRPr="0084305D">
              <w:rPr>
                <w:rFonts w:cstheme="minorHAnsi"/>
              </w:rPr>
              <w:t>C</w:t>
            </w:r>
          </w:p>
        </w:tc>
        <w:tc>
          <w:tcPr>
            <w:tcW w:w="2155" w:type="dxa"/>
            <w:gridSpan w:val="2"/>
          </w:tcPr>
          <w:p w14:paraId="23B02680" w14:textId="77777777" w:rsidR="00ED1115" w:rsidRPr="0084305D" w:rsidRDefault="00000000" w:rsidP="00ED1115">
            <w:pPr>
              <w:rPr>
                <w:rFonts w:cstheme="minorHAnsi"/>
              </w:rPr>
            </w:pPr>
            <w:sdt>
              <w:sdtPr>
                <w:rPr>
                  <w:rFonts w:cstheme="minorHAnsi"/>
                </w:rPr>
                <w:id w:val="-135418906"/>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37C1AF87" w14:textId="77777777" w:rsidR="00ED1115" w:rsidRPr="0084305D" w:rsidRDefault="00000000" w:rsidP="00ED1115">
            <w:pPr>
              <w:rPr>
                <w:rFonts w:cstheme="minorHAnsi"/>
              </w:rPr>
            </w:pPr>
            <w:sdt>
              <w:sdtPr>
                <w:rPr>
                  <w:rFonts w:cstheme="minorHAnsi"/>
                </w:rPr>
                <w:id w:val="21451654"/>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1C779C45" w14:textId="77777777" w:rsidR="00ED1115" w:rsidRDefault="00000000" w:rsidP="00ED1115">
            <w:pPr>
              <w:rPr>
                <w:rFonts w:cstheme="minorHAnsi"/>
              </w:rPr>
            </w:pPr>
            <w:sdt>
              <w:sdtPr>
                <w:rPr>
                  <w:rFonts w:cstheme="minorHAnsi"/>
                </w:rPr>
                <w:id w:val="-115837829"/>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33B2CED2" w14:textId="77777777" w:rsidR="00ED1115" w:rsidRPr="00C34C63" w:rsidRDefault="00000000" w:rsidP="00ED1115">
            <w:pPr>
              <w:rPr>
                <w:rFonts w:cstheme="minorHAnsi"/>
              </w:rPr>
            </w:pPr>
            <w:sdt>
              <w:sdtPr>
                <w:rPr>
                  <w:rFonts w:cstheme="minorHAnsi"/>
                </w:rPr>
                <w:id w:val="9272688"/>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6DB51A44" w14:textId="77777777" w:rsidR="00ED1115" w:rsidRPr="0084305D" w:rsidRDefault="00ED1115" w:rsidP="00ED1115">
            <w:pPr>
              <w:rPr>
                <w:rFonts w:cstheme="minorHAnsi"/>
              </w:rPr>
            </w:pPr>
          </w:p>
        </w:tc>
        <w:sdt>
          <w:sdtPr>
            <w:rPr>
              <w:rFonts w:cstheme="minorHAnsi"/>
            </w:rPr>
            <w:id w:val="-1084768156"/>
            <w:placeholder>
              <w:docPart w:val="FFFB1F98F21A48CF8F633883562E83A8"/>
            </w:placeholder>
            <w:showingPlcHdr/>
          </w:sdtPr>
          <w:sdtContent>
            <w:tc>
              <w:tcPr>
                <w:tcW w:w="4595" w:type="dxa"/>
                <w:gridSpan w:val="2"/>
              </w:tcPr>
              <w:p w14:paraId="57BD8396"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50DB78F7" w14:textId="77777777" w:rsidTr="004832D3">
        <w:trPr>
          <w:trHeight w:val="2510"/>
          <w:jc w:val="center"/>
        </w:trPr>
        <w:tc>
          <w:tcPr>
            <w:tcW w:w="1165" w:type="dxa"/>
          </w:tcPr>
          <w:p w14:paraId="3F20B69B" w14:textId="77777777" w:rsidR="00ED1115" w:rsidRPr="0084305D" w:rsidRDefault="00ED1115" w:rsidP="00ED1115">
            <w:pPr>
              <w:jc w:val="center"/>
              <w:rPr>
                <w:rFonts w:cstheme="minorHAnsi"/>
                <w:b/>
                <w:bCs/>
              </w:rPr>
            </w:pPr>
            <w:r w:rsidRPr="0084305D">
              <w:rPr>
                <w:rFonts w:cstheme="minorHAnsi"/>
                <w:b/>
                <w:bCs/>
              </w:rPr>
              <w:t>11-E-2</w:t>
            </w:r>
          </w:p>
        </w:tc>
        <w:tc>
          <w:tcPr>
            <w:tcW w:w="5490" w:type="dxa"/>
          </w:tcPr>
          <w:p w14:paraId="650A1F44" w14:textId="77777777" w:rsidR="00ED1115" w:rsidRPr="0084305D" w:rsidRDefault="00ED1115" w:rsidP="00ED1115">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1445" w:type="dxa"/>
            <w:gridSpan w:val="2"/>
          </w:tcPr>
          <w:p w14:paraId="4CE5BE43" w14:textId="77777777" w:rsidR="00ED1115" w:rsidRPr="0084305D" w:rsidRDefault="00ED1115" w:rsidP="00ED1115">
            <w:pPr>
              <w:rPr>
                <w:rFonts w:cstheme="minorHAnsi"/>
              </w:rPr>
            </w:pPr>
            <w:r>
              <w:rPr>
                <w:rFonts w:ascii="Segoe UI Symbol" w:eastAsia="MS Gothic" w:hAnsi="Segoe UI Symbol" w:cs="Segoe UI Symbol"/>
              </w:rPr>
              <w:t>B</w:t>
            </w:r>
            <w:r w:rsidRPr="0084305D">
              <w:rPr>
                <w:rFonts w:cstheme="minorHAnsi"/>
              </w:rPr>
              <w:t xml:space="preserve">, </w:t>
            </w:r>
          </w:p>
          <w:p w14:paraId="24C0F33F" w14:textId="77777777" w:rsidR="00ED1115" w:rsidRPr="0084305D" w:rsidRDefault="00ED1115" w:rsidP="00ED1115">
            <w:pPr>
              <w:rPr>
                <w:rFonts w:cstheme="minorHAnsi"/>
              </w:rPr>
            </w:pPr>
            <w:r w:rsidRPr="0084305D">
              <w:rPr>
                <w:rFonts w:cstheme="minorHAnsi"/>
              </w:rPr>
              <w:t xml:space="preserve">C-M, </w:t>
            </w:r>
          </w:p>
          <w:p w14:paraId="194088BD" w14:textId="77777777" w:rsidR="00ED1115" w:rsidRPr="0084305D" w:rsidRDefault="00ED1115" w:rsidP="00ED1115">
            <w:pPr>
              <w:rPr>
                <w:rFonts w:cstheme="minorHAnsi"/>
              </w:rPr>
            </w:pPr>
            <w:r w:rsidRPr="0084305D">
              <w:rPr>
                <w:rFonts w:cstheme="minorHAnsi"/>
              </w:rPr>
              <w:t>C</w:t>
            </w:r>
          </w:p>
        </w:tc>
        <w:tc>
          <w:tcPr>
            <w:tcW w:w="2155" w:type="dxa"/>
            <w:gridSpan w:val="2"/>
          </w:tcPr>
          <w:p w14:paraId="5BCA6DC3" w14:textId="77777777" w:rsidR="00ED1115" w:rsidRPr="0084305D" w:rsidRDefault="00000000" w:rsidP="00ED1115">
            <w:pPr>
              <w:rPr>
                <w:rFonts w:cstheme="minorHAnsi"/>
              </w:rPr>
            </w:pPr>
            <w:sdt>
              <w:sdtPr>
                <w:rPr>
                  <w:rFonts w:cstheme="minorHAnsi"/>
                </w:rPr>
                <w:id w:val="-1623835291"/>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7FE1A708" w14:textId="77777777" w:rsidR="00ED1115" w:rsidRPr="0084305D" w:rsidRDefault="00000000" w:rsidP="00ED1115">
            <w:pPr>
              <w:rPr>
                <w:rFonts w:cstheme="minorHAnsi"/>
              </w:rPr>
            </w:pPr>
            <w:sdt>
              <w:sdtPr>
                <w:rPr>
                  <w:rFonts w:cstheme="minorHAnsi"/>
                </w:rPr>
                <w:id w:val="-138856548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0ED1CBE8" w14:textId="77777777" w:rsidR="00ED1115" w:rsidRDefault="00000000" w:rsidP="00ED1115">
            <w:pPr>
              <w:rPr>
                <w:rFonts w:cstheme="minorHAnsi"/>
              </w:rPr>
            </w:pPr>
            <w:sdt>
              <w:sdtPr>
                <w:rPr>
                  <w:rFonts w:cstheme="minorHAnsi"/>
                </w:rPr>
                <w:id w:val="-1669941819"/>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21882946" w14:textId="77777777" w:rsidR="00ED1115" w:rsidRPr="00C34C63" w:rsidRDefault="00000000" w:rsidP="00ED1115">
            <w:pPr>
              <w:rPr>
                <w:rFonts w:cstheme="minorHAnsi"/>
              </w:rPr>
            </w:pPr>
            <w:sdt>
              <w:sdtPr>
                <w:rPr>
                  <w:rFonts w:cstheme="minorHAnsi"/>
                </w:rPr>
                <w:id w:val="-1685889102"/>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7FA4196C" w14:textId="77777777" w:rsidR="00ED1115" w:rsidRPr="0084305D" w:rsidRDefault="00ED1115" w:rsidP="00ED1115">
            <w:pPr>
              <w:rPr>
                <w:rFonts w:cstheme="minorHAnsi"/>
              </w:rPr>
            </w:pPr>
          </w:p>
        </w:tc>
        <w:sdt>
          <w:sdtPr>
            <w:rPr>
              <w:rFonts w:cstheme="minorHAnsi"/>
            </w:rPr>
            <w:id w:val="1728415321"/>
            <w:placeholder>
              <w:docPart w:val="A960AFB12A814EE5927131212CDE15E4"/>
            </w:placeholder>
            <w:showingPlcHdr/>
          </w:sdtPr>
          <w:sdtContent>
            <w:tc>
              <w:tcPr>
                <w:tcW w:w="4595" w:type="dxa"/>
                <w:gridSpan w:val="2"/>
              </w:tcPr>
              <w:p w14:paraId="557050E0"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70E2602C" w14:textId="77777777" w:rsidTr="004832D3">
        <w:trPr>
          <w:trHeight w:val="260"/>
          <w:jc w:val="center"/>
        </w:trPr>
        <w:tc>
          <w:tcPr>
            <w:tcW w:w="1165" w:type="dxa"/>
            <w:shd w:val="clear" w:color="auto" w:fill="243746"/>
          </w:tcPr>
          <w:p w14:paraId="62466E8F" w14:textId="1F32CEB9" w:rsidR="00ED1115" w:rsidRPr="0084305D" w:rsidRDefault="00ED1115" w:rsidP="00ED1115">
            <w:pPr>
              <w:jc w:val="center"/>
              <w:rPr>
                <w:rFonts w:cstheme="minorHAnsi"/>
                <w:b/>
                <w:bCs/>
              </w:rPr>
            </w:pPr>
            <w:r w:rsidRPr="00AE1B2E">
              <w:rPr>
                <w:rFonts w:cs="Arial"/>
                <w:b/>
                <w:bCs/>
                <w:color w:val="FFFFFF" w:themeColor="background1"/>
                <w:sz w:val="28"/>
                <w:szCs w:val="28"/>
              </w:rPr>
              <w:lastRenderedPageBreak/>
              <w:t>ID</w:t>
            </w:r>
          </w:p>
        </w:tc>
        <w:tc>
          <w:tcPr>
            <w:tcW w:w="5490" w:type="dxa"/>
            <w:shd w:val="clear" w:color="auto" w:fill="243746"/>
          </w:tcPr>
          <w:p w14:paraId="430C3F83" w14:textId="7B316093" w:rsidR="00ED1115" w:rsidRPr="0084305D" w:rsidRDefault="00ED1115" w:rsidP="00ED1115">
            <w:pPr>
              <w:rPr>
                <w:rFonts w:cstheme="minorHAnsi"/>
                <w:color w:val="00000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5" w:type="dxa"/>
            <w:gridSpan w:val="2"/>
            <w:shd w:val="clear" w:color="auto" w:fill="243746"/>
          </w:tcPr>
          <w:p w14:paraId="47ED5D14" w14:textId="3052F1A5" w:rsidR="00ED1115" w:rsidRDefault="00ED1115" w:rsidP="00ED1115">
            <w:pPr>
              <w:rPr>
                <w:rFonts w:ascii="Segoe UI Symbol" w:eastAsia="MS Gothic" w:hAnsi="Segoe UI Symbol" w:cs="Segoe UI Symbol"/>
              </w:rPr>
            </w:pPr>
            <w:r w:rsidRPr="00AE1B2E">
              <w:rPr>
                <w:rFonts w:cs="Arial"/>
                <w:b/>
                <w:bCs/>
                <w:color w:val="FFFFFF" w:themeColor="background1"/>
                <w:sz w:val="28"/>
                <w:szCs w:val="28"/>
              </w:rPr>
              <w:t>Class</w:t>
            </w:r>
          </w:p>
        </w:tc>
        <w:tc>
          <w:tcPr>
            <w:tcW w:w="2155" w:type="dxa"/>
            <w:gridSpan w:val="2"/>
            <w:shd w:val="clear" w:color="auto" w:fill="243746"/>
          </w:tcPr>
          <w:p w14:paraId="7818B5F5" w14:textId="790D25B9" w:rsidR="00ED1115" w:rsidRDefault="00ED1115" w:rsidP="00ED1115">
            <w:pPr>
              <w:rPr>
                <w:rFonts w:cstheme="minorHAnsi"/>
              </w:rPr>
            </w:pPr>
            <w:r w:rsidRPr="00AE1B2E">
              <w:rPr>
                <w:rFonts w:cs="Arial"/>
                <w:b/>
                <w:bCs/>
                <w:color w:val="FFFFFF" w:themeColor="background1"/>
                <w:sz w:val="28"/>
                <w:szCs w:val="28"/>
              </w:rPr>
              <w:t>Score</w:t>
            </w:r>
          </w:p>
        </w:tc>
        <w:tc>
          <w:tcPr>
            <w:tcW w:w="4595" w:type="dxa"/>
            <w:gridSpan w:val="2"/>
            <w:shd w:val="clear" w:color="auto" w:fill="243746"/>
          </w:tcPr>
          <w:p w14:paraId="67097535" w14:textId="086D21CC" w:rsidR="00ED1115" w:rsidRDefault="00ED1115" w:rsidP="00ED1115">
            <w:pPr>
              <w:rPr>
                <w:rFonts w:cstheme="minorHAnsi"/>
              </w:rPr>
            </w:pPr>
            <w:r w:rsidRPr="00AE1B2E">
              <w:rPr>
                <w:rFonts w:cs="Arial"/>
                <w:b/>
                <w:bCs/>
                <w:color w:val="FFFFFF" w:themeColor="background1"/>
                <w:sz w:val="28"/>
                <w:szCs w:val="28"/>
              </w:rPr>
              <w:t>Findings/Comments</w:t>
            </w:r>
          </w:p>
        </w:tc>
      </w:tr>
      <w:tr w:rsidR="00ED1115" w14:paraId="70E87D56" w14:textId="77777777" w:rsidTr="0069367D">
        <w:trPr>
          <w:jc w:val="center"/>
        </w:trPr>
        <w:tc>
          <w:tcPr>
            <w:tcW w:w="14850" w:type="dxa"/>
            <w:gridSpan w:val="8"/>
            <w:shd w:val="clear" w:color="auto" w:fill="016299"/>
          </w:tcPr>
          <w:p w14:paraId="0EBC8289" w14:textId="77777777" w:rsidR="00ED1115" w:rsidRPr="00BD56CC" w:rsidRDefault="00ED1115" w:rsidP="00ED1115">
            <w:pPr>
              <w:rPr>
                <w:b/>
                <w:bCs/>
                <w:color w:val="FFFFFF" w:themeColor="background1"/>
                <w:sz w:val="28"/>
                <w:szCs w:val="28"/>
              </w:rPr>
            </w:pPr>
            <w:r w:rsidRPr="00BD56CC">
              <w:rPr>
                <w:b/>
                <w:bCs/>
                <w:color w:val="FFFFFF" w:themeColor="background1"/>
                <w:sz w:val="28"/>
                <w:szCs w:val="28"/>
              </w:rPr>
              <w:t>SUB-SECTION G:  Post-Anesthesia Care unit (PACU) Staffing</w:t>
            </w:r>
          </w:p>
        </w:tc>
      </w:tr>
      <w:tr w:rsidR="00ED1115" w14:paraId="4176E4F3" w14:textId="77777777" w:rsidTr="004832D3">
        <w:trPr>
          <w:trHeight w:val="1070"/>
          <w:jc w:val="center"/>
        </w:trPr>
        <w:tc>
          <w:tcPr>
            <w:tcW w:w="1165" w:type="dxa"/>
          </w:tcPr>
          <w:p w14:paraId="221D3598" w14:textId="77777777" w:rsidR="00ED1115" w:rsidRPr="0084305D" w:rsidRDefault="00ED1115" w:rsidP="00ED1115">
            <w:pPr>
              <w:jc w:val="center"/>
              <w:rPr>
                <w:rFonts w:cstheme="minorHAnsi"/>
                <w:b/>
                <w:bCs/>
              </w:rPr>
            </w:pPr>
            <w:r w:rsidRPr="0084305D">
              <w:rPr>
                <w:rFonts w:cstheme="minorHAnsi"/>
                <w:b/>
                <w:bCs/>
              </w:rPr>
              <w:t>11-G-1</w:t>
            </w:r>
          </w:p>
        </w:tc>
        <w:tc>
          <w:tcPr>
            <w:tcW w:w="5490" w:type="dxa"/>
          </w:tcPr>
          <w:p w14:paraId="559DCAAE" w14:textId="77777777" w:rsidR="00ED1115" w:rsidRPr="0084305D" w:rsidRDefault="00ED1115" w:rsidP="00ED1115">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21755379" w14:textId="77777777" w:rsidR="00ED1115" w:rsidRPr="0084305D" w:rsidRDefault="00ED1115" w:rsidP="00ED1115">
            <w:pPr>
              <w:rPr>
                <w:rFonts w:cstheme="minorHAnsi"/>
              </w:rPr>
            </w:pPr>
          </w:p>
        </w:tc>
        <w:tc>
          <w:tcPr>
            <w:tcW w:w="1445" w:type="dxa"/>
            <w:gridSpan w:val="2"/>
          </w:tcPr>
          <w:p w14:paraId="5C399EA1" w14:textId="77777777" w:rsidR="00ED1115" w:rsidRPr="00C34C63" w:rsidRDefault="00ED1115" w:rsidP="00ED1115">
            <w:pPr>
              <w:rPr>
                <w:rFonts w:cstheme="minorHAnsi"/>
              </w:rPr>
            </w:pPr>
            <w:r w:rsidRPr="00C34C63">
              <w:rPr>
                <w:rFonts w:cstheme="minorHAnsi"/>
              </w:rPr>
              <w:t xml:space="preserve">B </w:t>
            </w:r>
          </w:p>
          <w:p w14:paraId="29876AD2" w14:textId="77777777" w:rsidR="00ED1115" w:rsidRPr="00C34C63" w:rsidRDefault="00ED1115" w:rsidP="00ED1115">
            <w:pPr>
              <w:rPr>
                <w:rFonts w:cstheme="minorHAnsi"/>
              </w:rPr>
            </w:pPr>
            <w:r w:rsidRPr="00C34C63">
              <w:rPr>
                <w:rFonts w:cstheme="minorHAnsi"/>
              </w:rPr>
              <w:t xml:space="preserve">C-M </w:t>
            </w:r>
          </w:p>
          <w:p w14:paraId="4B19B615" w14:textId="77777777" w:rsidR="00ED1115" w:rsidRPr="0084305D" w:rsidRDefault="00ED1115" w:rsidP="00ED1115">
            <w:pPr>
              <w:rPr>
                <w:rFonts w:cstheme="minorHAnsi"/>
              </w:rPr>
            </w:pPr>
            <w:r w:rsidRPr="00C34C63">
              <w:rPr>
                <w:rFonts w:cstheme="minorHAnsi"/>
              </w:rPr>
              <w:t>C</w:t>
            </w:r>
            <w:r w:rsidDel="00F012D8">
              <w:rPr>
                <w:rFonts w:cstheme="minorHAnsi"/>
              </w:rPr>
              <w:t xml:space="preserve"> </w:t>
            </w:r>
          </w:p>
        </w:tc>
        <w:tc>
          <w:tcPr>
            <w:tcW w:w="2155" w:type="dxa"/>
            <w:gridSpan w:val="2"/>
          </w:tcPr>
          <w:p w14:paraId="346B1B85" w14:textId="77777777" w:rsidR="00ED1115" w:rsidRPr="0084305D" w:rsidRDefault="00000000" w:rsidP="00ED1115">
            <w:pPr>
              <w:rPr>
                <w:rFonts w:cstheme="minorHAnsi"/>
              </w:rPr>
            </w:pPr>
            <w:sdt>
              <w:sdtPr>
                <w:rPr>
                  <w:rFonts w:cstheme="minorHAnsi"/>
                </w:rPr>
                <w:id w:val="1522119739"/>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0C0B99A2" w14:textId="77777777" w:rsidR="00ED1115" w:rsidRPr="0084305D" w:rsidRDefault="00000000" w:rsidP="00ED1115">
            <w:pPr>
              <w:rPr>
                <w:rFonts w:cstheme="minorHAnsi"/>
              </w:rPr>
            </w:pPr>
            <w:sdt>
              <w:sdtPr>
                <w:rPr>
                  <w:rFonts w:cstheme="minorHAnsi"/>
                </w:rPr>
                <w:id w:val="-1320341750"/>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341186F0" w14:textId="77777777" w:rsidR="00ED1115" w:rsidRDefault="00000000" w:rsidP="00ED1115">
            <w:pPr>
              <w:rPr>
                <w:rFonts w:cstheme="minorHAnsi"/>
              </w:rPr>
            </w:pPr>
            <w:sdt>
              <w:sdtPr>
                <w:rPr>
                  <w:rFonts w:cstheme="minorHAnsi"/>
                </w:rPr>
                <w:id w:val="-267621712"/>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1F7269AD" w14:textId="77777777" w:rsidR="00ED1115" w:rsidRPr="00C34C63" w:rsidRDefault="00000000" w:rsidP="00ED1115">
            <w:pPr>
              <w:rPr>
                <w:rFonts w:cstheme="minorHAnsi"/>
              </w:rPr>
            </w:pPr>
            <w:sdt>
              <w:sdtPr>
                <w:rPr>
                  <w:rFonts w:cstheme="minorHAnsi"/>
                </w:rPr>
                <w:id w:val="693420983"/>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034CC614" w14:textId="77777777" w:rsidR="00ED1115" w:rsidRPr="0084305D" w:rsidRDefault="00ED1115" w:rsidP="00ED1115">
            <w:pPr>
              <w:rPr>
                <w:rFonts w:cstheme="minorHAnsi"/>
              </w:rPr>
            </w:pPr>
          </w:p>
        </w:tc>
        <w:sdt>
          <w:sdtPr>
            <w:rPr>
              <w:rFonts w:cstheme="minorHAnsi"/>
            </w:rPr>
            <w:id w:val="557365296"/>
            <w:placeholder>
              <w:docPart w:val="12DD36102DFD4BE0B2CA6787B38F384E"/>
            </w:placeholder>
            <w:showingPlcHdr/>
          </w:sdtPr>
          <w:sdtContent>
            <w:tc>
              <w:tcPr>
                <w:tcW w:w="4595" w:type="dxa"/>
                <w:gridSpan w:val="2"/>
              </w:tcPr>
              <w:p w14:paraId="33579188"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666FBA8E" w14:textId="77777777" w:rsidTr="00320A8A">
        <w:trPr>
          <w:trHeight w:val="2753"/>
          <w:jc w:val="center"/>
        </w:trPr>
        <w:tc>
          <w:tcPr>
            <w:tcW w:w="1165" w:type="dxa"/>
          </w:tcPr>
          <w:p w14:paraId="093A2741" w14:textId="77777777" w:rsidR="00ED1115" w:rsidRPr="0084305D" w:rsidRDefault="00ED1115" w:rsidP="00ED1115">
            <w:pPr>
              <w:jc w:val="center"/>
              <w:rPr>
                <w:rFonts w:cstheme="minorHAnsi"/>
                <w:b/>
                <w:bCs/>
              </w:rPr>
            </w:pPr>
            <w:r w:rsidRPr="0084305D">
              <w:rPr>
                <w:rFonts w:cstheme="minorHAnsi"/>
                <w:b/>
                <w:bCs/>
              </w:rPr>
              <w:t>11-G-2</w:t>
            </w:r>
          </w:p>
        </w:tc>
        <w:tc>
          <w:tcPr>
            <w:tcW w:w="5490" w:type="dxa"/>
          </w:tcPr>
          <w:p w14:paraId="42F0B0EF" w14:textId="77777777" w:rsidR="00ED1115" w:rsidRDefault="00ED1115" w:rsidP="00ED1115">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45C95FA1" w14:textId="77777777" w:rsidR="00ED1115" w:rsidRDefault="00ED1115" w:rsidP="00ED1115">
            <w:pPr>
              <w:rPr>
                <w:rFonts w:cstheme="minorHAnsi"/>
              </w:rPr>
            </w:pPr>
          </w:p>
          <w:p w14:paraId="4AD1BD79" w14:textId="77777777" w:rsidR="00ED1115" w:rsidRDefault="00ED1115" w:rsidP="00ED1115">
            <w:pPr>
              <w:rPr>
                <w:rFonts w:cstheme="minorHAnsi"/>
              </w:rPr>
            </w:pPr>
          </w:p>
          <w:p w14:paraId="2A018AFB" w14:textId="77777777" w:rsidR="00ED1115" w:rsidRDefault="00ED1115" w:rsidP="00ED1115">
            <w:pPr>
              <w:rPr>
                <w:rFonts w:cstheme="minorHAnsi"/>
              </w:rPr>
            </w:pPr>
          </w:p>
          <w:p w14:paraId="0A6FB788" w14:textId="77777777" w:rsidR="00ED1115" w:rsidRDefault="00ED1115" w:rsidP="00ED1115">
            <w:pPr>
              <w:rPr>
                <w:rFonts w:cstheme="minorHAnsi"/>
              </w:rPr>
            </w:pPr>
          </w:p>
          <w:p w14:paraId="168085CF" w14:textId="77777777" w:rsidR="00ED1115" w:rsidRDefault="00ED1115" w:rsidP="00ED1115">
            <w:pPr>
              <w:rPr>
                <w:rFonts w:cstheme="minorHAnsi"/>
              </w:rPr>
            </w:pPr>
          </w:p>
          <w:p w14:paraId="1700AE73" w14:textId="7AE0A0AA" w:rsidR="00ED1115" w:rsidRPr="0084305D" w:rsidRDefault="00ED1115" w:rsidP="00ED1115">
            <w:pPr>
              <w:rPr>
                <w:rFonts w:cstheme="minorHAnsi"/>
              </w:rPr>
            </w:pPr>
          </w:p>
        </w:tc>
        <w:tc>
          <w:tcPr>
            <w:tcW w:w="1445" w:type="dxa"/>
            <w:gridSpan w:val="2"/>
          </w:tcPr>
          <w:p w14:paraId="4A186D25" w14:textId="77777777" w:rsidR="00ED1115" w:rsidRPr="00C34C63" w:rsidRDefault="00ED1115" w:rsidP="00ED1115">
            <w:pPr>
              <w:rPr>
                <w:rFonts w:cstheme="minorHAnsi"/>
              </w:rPr>
            </w:pPr>
            <w:r w:rsidRPr="00C34C63">
              <w:rPr>
                <w:rFonts w:cstheme="minorHAnsi"/>
              </w:rPr>
              <w:t xml:space="preserve">B </w:t>
            </w:r>
          </w:p>
          <w:p w14:paraId="262001BB" w14:textId="77777777" w:rsidR="00ED1115" w:rsidRPr="00C34C63" w:rsidRDefault="00ED1115" w:rsidP="00ED1115">
            <w:pPr>
              <w:rPr>
                <w:rFonts w:cstheme="minorHAnsi"/>
              </w:rPr>
            </w:pPr>
            <w:r w:rsidRPr="00C34C63">
              <w:rPr>
                <w:rFonts w:cstheme="minorHAnsi"/>
              </w:rPr>
              <w:t xml:space="preserve">C-M </w:t>
            </w:r>
          </w:p>
          <w:p w14:paraId="34EF1BE1" w14:textId="77777777" w:rsidR="00ED1115" w:rsidRPr="0084305D" w:rsidRDefault="00ED1115" w:rsidP="00ED1115">
            <w:pPr>
              <w:rPr>
                <w:rFonts w:cstheme="minorHAnsi"/>
              </w:rPr>
            </w:pPr>
            <w:r w:rsidRPr="00C34C63">
              <w:rPr>
                <w:rFonts w:cstheme="minorHAnsi"/>
              </w:rPr>
              <w:t>C</w:t>
            </w:r>
          </w:p>
        </w:tc>
        <w:tc>
          <w:tcPr>
            <w:tcW w:w="2155" w:type="dxa"/>
            <w:gridSpan w:val="2"/>
          </w:tcPr>
          <w:p w14:paraId="540D6260" w14:textId="77777777" w:rsidR="00ED1115" w:rsidRPr="0084305D" w:rsidRDefault="00000000" w:rsidP="00ED1115">
            <w:pPr>
              <w:rPr>
                <w:rFonts w:cstheme="minorHAnsi"/>
              </w:rPr>
            </w:pPr>
            <w:sdt>
              <w:sdtPr>
                <w:rPr>
                  <w:rFonts w:cstheme="minorHAnsi"/>
                </w:rPr>
                <w:id w:val="-214426278"/>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2083DC56" w14:textId="77777777" w:rsidR="00ED1115" w:rsidRPr="0084305D" w:rsidRDefault="00000000" w:rsidP="00ED1115">
            <w:pPr>
              <w:rPr>
                <w:rFonts w:cstheme="minorHAnsi"/>
              </w:rPr>
            </w:pPr>
            <w:sdt>
              <w:sdtPr>
                <w:rPr>
                  <w:rFonts w:cstheme="minorHAnsi"/>
                </w:rPr>
                <w:id w:val="1598592771"/>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7DA89273" w14:textId="77777777" w:rsidR="00ED1115" w:rsidRDefault="00000000" w:rsidP="00ED1115">
            <w:pPr>
              <w:rPr>
                <w:rFonts w:cstheme="minorHAnsi"/>
              </w:rPr>
            </w:pPr>
            <w:sdt>
              <w:sdtPr>
                <w:rPr>
                  <w:rFonts w:cstheme="minorHAnsi"/>
                </w:rPr>
                <w:id w:val="718484545"/>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4707435B" w14:textId="77777777" w:rsidR="00ED1115" w:rsidRPr="00C34C63" w:rsidRDefault="00000000" w:rsidP="00ED1115">
            <w:pPr>
              <w:rPr>
                <w:rFonts w:cstheme="minorHAnsi"/>
              </w:rPr>
            </w:pPr>
            <w:sdt>
              <w:sdtPr>
                <w:rPr>
                  <w:rFonts w:cstheme="minorHAnsi"/>
                </w:rPr>
                <w:id w:val="-140975733"/>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7CAFE461" w14:textId="77777777" w:rsidR="00ED1115" w:rsidRPr="0084305D" w:rsidRDefault="00ED1115" w:rsidP="00ED1115">
            <w:pPr>
              <w:rPr>
                <w:rFonts w:cstheme="minorHAnsi"/>
              </w:rPr>
            </w:pPr>
          </w:p>
        </w:tc>
        <w:sdt>
          <w:sdtPr>
            <w:rPr>
              <w:rFonts w:cstheme="minorHAnsi"/>
            </w:rPr>
            <w:id w:val="-878160049"/>
            <w:placeholder>
              <w:docPart w:val="5B7607F07F154CDBB78D862E48775F30"/>
            </w:placeholder>
            <w:showingPlcHdr/>
          </w:sdtPr>
          <w:sdtContent>
            <w:tc>
              <w:tcPr>
                <w:tcW w:w="4595" w:type="dxa"/>
                <w:gridSpan w:val="2"/>
              </w:tcPr>
              <w:p w14:paraId="02D953C7"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38A7D76F" w14:textId="77777777" w:rsidTr="0069367D">
        <w:trPr>
          <w:jc w:val="center"/>
        </w:trPr>
        <w:tc>
          <w:tcPr>
            <w:tcW w:w="14850" w:type="dxa"/>
            <w:gridSpan w:val="8"/>
            <w:shd w:val="clear" w:color="auto" w:fill="016299"/>
          </w:tcPr>
          <w:p w14:paraId="6754BB71" w14:textId="77777777" w:rsidR="00ED1115" w:rsidRPr="00BD56CC" w:rsidRDefault="00ED1115" w:rsidP="00ED1115">
            <w:pPr>
              <w:rPr>
                <w:b/>
                <w:bCs/>
                <w:color w:val="FFFFFF" w:themeColor="background1"/>
                <w:sz w:val="28"/>
                <w:szCs w:val="28"/>
              </w:rPr>
            </w:pPr>
            <w:r w:rsidRPr="00BD56CC">
              <w:rPr>
                <w:b/>
                <w:bCs/>
                <w:color w:val="FFFFFF" w:themeColor="background1"/>
                <w:sz w:val="28"/>
                <w:szCs w:val="28"/>
              </w:rPr>
              <w:t>SUB-SECTION H:  Personnel Records</w:t>
            </w:r>
          </w:p>
        </w:tc>
      </w:tr>
      <w:tr w:rsidR="00ED1115" w14:paraId="6E31962D" w14:textId="77777777" w:rsidTr="00320A8A">
        <w:trPr>
          <w:trHeight w:val="3500"/>
          <w:jc w:val="center"/>
        </w:trPr>
        <w:tc>
          <w:tcPr>
            <w:tcW w:w="1165" w:type="dxa"/>
          </w:tcPr>
          <w:p w14:paraId="1A00A10E" w14:textId="77777777" w:rsidR="00ED1115" w:rsidRPr="0084305D" w:rsidRDefault="00ED1115" w:rsidP="00ED1115">
            <w:pPr>
              <w:jc w:val="center"/>
              <w:rPr>
                <w:rFonts w:cstheme="minorHAnsi"/>
                <w:b/>
                <w:bCs/>
              </w:rPr>
            </w:pPr>
            <w:r w:rsidRPr="0084305D">
              <w:rPr>
                <w:rFonts w:cstheme="minorHAnsi"/>
                <w:b/>
                <w:bCs/>
              </w:rPr>
              <w:t>11-H-1</w:t>
            </w:r>
          </w:p>
        </w:tc>
        <w:tc>
          <w:tcPr>
            <w:tcW w:w="5490" w:type="dxa"/>
          </w:tcPr>
          <w:p w14:paraId="11A7C76C" w14:textId="39B19F33" w:rsidR="00ED1115" w:rsidRDefault="00ED1115" w:rsidP="00ED1115">
            <w:pPr>
              <w:rPr>
                <w:rFonts w:cstheme="minorHAnsi"/>
                <w:color w:val="000000"/>
              </w:rPr>
            </w:pPr>
            <w:r w:rsidRPr="0084305D">
              <w:rPr>
                <w:rFonts w:cstheme="minorHAnsi"/>
                <w:color w:val="000000"/>
              </w:rPr>
              <w:t xml:space="preserve">IMPORTANT: Employee information such as previous employment, health information (except specific to </w:t>
            </w:r>
            <w:r>
              <w:rPr>
                <w:rFonts w:cstheme="minorHAnsi"/>
                <w:color w:val="000000"/>
              </w:rPr>
              <w:t>QUAD A</w:t>
            </w:r>
            <w:r w:rsidRPr="0084305D">
              <w:rPr>
                <w:rFonts w:cstheme="minorHAnsi"/>
                <w:color w:val="000000"/>
              </w:rPr>
              <w:t xml:space="preserve"> standards and state required immunizations or tests) disabilities, employment and performance reviews are protected and of no interest to the </w:t>
            </w:r>
            <w:r>
              <w:rPr>
                <w:rFonts w:cstheme="minorHAnsi"/>
                <w:color w:val="000000"/>
              </w:rPr>
              <w:t>QUAD A</w:t>
            </w:r>
            <w:r w:rsidRPr="0084305D">
              <w:rPr>
                <w:rFonts w:cstheme="minorHAnsi"/>
                <w:color w:val="000000"/>
              </w:rPr>
              <w:t xml:space="preserve"> surveyor. However, the surveyor does need to confirm that an adequate file is kept on each employee related to the items listed below. Please have only this data available for each employee, separate from the employee files. </w:t>
            </w:r>
          </w:p>
          <w:p w14:paraId="252F66DC" w14:textId="337E5C4D" w:rsidR="00ED1115" w:rsidRPr="0084305D" w:rsidRDefault="00ED1115" w:rsidP="00ED1115">
            <w:pPr>
              <w:rPr>
                <w:rFonts w:cstheme="minorHAnsi"/>
                <w:color w:val="000000"/>
              </w:rPr>
            </w:pPr>
          </w:p>
        </w:tc>
        <w:tc>
          <w:tcPr>
            <w:tcW w:w="1445" w:type="dxa"/>
            <w:gridSpan w:val="2"/>
          </w:tcPr>
          <w:p w14:paraId="11405A30" w14:textId="77777777" w:rsidR="00ED1115" w:rsidRPr="00C34C63" w:rsidRDefault="00ED1115" w:rsidP="00ED1115">
            <w:pPr>
              <w:rPr>
                <w:rFonts w:cstheme="minorHAnsi"/>
              </w:rPr>
            </w:pPr>
            <w:r w:rsidRPr="00C34C63">
              <w:rPr>
                <w:rFonts w:cstheme="minorHAnsi"/>
              </w:rPr>
              <w:t xml:space="preserve">A </w:t>
            </w:r>
          </w:p>
          <w:p w14:paraId="6CD0AAB1" w14:textId="77777777" w:rsidR="00ED1115" w:rsidRPr="00C34C63" w:rsidRDefault="00ED1115" w:rsidP="00ED1115">
            <w:pPr>
              <w:rPr>
                <w:rFonts w:cstheme="minorHAnsi"/>
              </w:rPr>
            </w:pPr>
            <w:r w:rsidRPr="00C34C63">
              <w:rPr>
                <w:rFonts w:cstheme="minorHAnsi"/>
              </w:rPr>
              <w:t xml:space="preserve">B </w:t>
            </w:r>
          </w:p>
          <w:p w14:paraId="1C313E8A" w14:textId="77777777" w:rsidR="00ED1115" w:rsidRPr="00C34C63" w:rsidRDefault="00ED1115" w:rsidP="00ED1115">
            <w:pPr>
              <w:rPr>
                <w:rFonts w:cstheme="minorHAnsi"/>
              </w:rPr>
            </w:pPr>
            <w:r w:rsidRPr="00C34C63">
              <w:rPr>
                <w:rFonts w:cstheme="minorHAnsi"/>
              </w:rPr>
              <w:t xml:space="preserve">C-M </w:t>
            </w:r>
          </w:p>
          <w:p w14:paraId="2838FFE3" w14:textId="77777777" w:rsidR="00ED1115" w:rsidRPr="0084305D" w:rsidRDefault="00ED1115" w:rsidP="00ED1115">
            <w:pPr>
              <w:rPr>
                <w:rFonts w:cstheme="minorHAnsi"/>
              </w:rPr>
            </w:pPr>
            <w:r w:rsidRPr="00C34C63">
              <w:rPr>
                <w:rFonts w:cstheme="minorHAnsi"/>
              </w:rPr>
              <w:t>C</w:t>
            </w:r>
          </w:p>
        </w:tc>
        <w:tc>
          <w:tcPr>
            <w:tcW w:w="2155" w:type="dxa"/>
            <w:gridSpan w:val="2"/>
          </w:tcPr>
          <w:p w14:paraId="2DBD7372" w14:textId="77777777" w:rsidR="00ED1115" w:rsidRPr="0084305D" w:rsidRDefault="00000000" w:rsidP="00ED1115">
            <w:pPr>
              <w:rPr>
                <w:rFonts w:cstheme="minorHAnsi"/>
              </w:rPr>
            </w:pPr>
            <w:sdt>
              <w:sdtPr>
                <w:rPr>
                  <w:rFonts w:cstheme="minorHAnsi"/>
                </w:rPr>
                <w:id w:val="-40286972"/>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580296EF" w14:textId="77777777" w:rsidR="00ED1115" w:rsidRPr="0084305D" w:rsidRDefault="00000000" w:rsidP="00ED1115">
            <w:pPr>
              <w:rPr>
                <w:rFonts w:cstheme="minorHAnsi"/>
              </w:rPr>
            </w:pPr>
            <w:sdt>
              <w:sdtPr>
                <w:rPr>
                  <w:rFonts w:cstheme="minorHAnsi"/>
                </w:rPr>
                <w:id w:val="-104964551"/>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76652357" w14:textId="77777777" w:rsidR="00ED1115" w:rsidRDefault="00000000" w:rsidP="00ED1115">
            <w:pPr>
              <w:rPr>
                <w:rFonts w:cstheme="minorHAnsi"/>
              </w:rPr>
            </w:pPr>
            <w:sdt>
              <w:sdtPr>
                <w:rPr>
                  <w:rFonts w:cstheme="minorHAnsi"/>
                </w:rPr>
                <w:id w:val="188813064"/>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2109BC9D" w14:textId="77777777" w:rsidR="00ED1115" w:rsidRPr="00C34C63" w:rsidRDefault="00000000" w:rsidP="00ED1115">
            <w:pPr>
              <w:rPr>
                <w:rFonts w:cstheme="minorHAnsi"/>
              </w:rPr>
            </w:pPr>
            <w:sdt>
              <w:sdtPr>
                <w:rPr>
                  <w:rFonts w:cstheme="minorHAnsi"/>
                </w:rPr>
                <w:id w:val="-312026756"/>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0D959E31" w14:textId="77777777" w:rsidR="00ED1115" w:rsidRPr="0084305D" w:rsidRDefault="00ED1115" w:rsidP="00ED1115">
            <w:pPr>
              <w:rPr>
                <w:rFonts w:cstheme="minorHAnsi"/>
              </w:rPr>
            </w:pPr>
          </w:p>
        </w:tc>
        <w:sdt>
          <w:sdtPr>
            <w:rPr>
              <w:rFonts w:cstheme="minorHAnsi"/>
            </w:rPr>
            <w:id w:val="1177311777"/>
            <w:placeholder>
              <w:docPart w:val="492254611AE8457D8474380C13F52F04"/>
            </w:placeholder>
            <w:showingPlcHdr/>
          </w:sdtPr>
          <w:sdtContent>
            <w:tc>
              <w:tcPr>
                <w:tcW w:w="4595" w:type="dxa"/>
                <w:gridSpan w:val="2"/>
              </w:tcPr>
              <w:p w14:paraId="3FE27865"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71943E40" w14:textId="77777777" w:rsidTr="004832D3">
        <w:trPr>
          <w:trHeight w:val="170"/>
          <w:jc w:val="center"/>
        </w:trPr>
        <w:tc>
          <w:tcPr>
            <w:tcW w:w="1165" w:type="dxa"/>
            <w:shd w:val="clear" w:color="auto" w:fill="243746"/>
          </w:tcPr>
          <w:p w14:paraId="40C1BAA5" w14:textId="206E3DDC" w:rsidR="00ED1115" w:rsidRPr="0084305D" w:rsidRDefault="00ED1115" w:rsidP="00ED1115">
            <w:pPr>
              <w:jc w:val="center"/>
              <w:rPr>
                <w:rFonts w:cstheme="minorHAnsi"/>
                <w:b/>
                <w:bCs/>
              </w:rPr>
            </w:pPr>
            <w:r w:rsidRPr="00AE1B2E">
              <w:rPr>
                <w:rFonts w:cs="Arial"/>
                <w:b/>
                <w:bCs/>
                <w:color w:val="FFFFFF" w:themeColor="background1"/>
                <w:sz w:val="28"/>
                <w:szCs w:val="28"/>
              </w:rPr>
              <w:lastRenderedPageBreak/>
              <w:t>ID</w:t>
            </w:r>
          </w:p>
        </w:tc>
        <w:tc>
          <w:tcPr>
            <w:tcW w:w="5490" w:type="dxa"/>
            <w:shd w:val="clear" w:color="auto" w:fill="243746"/>
          </w:tcPr>
          <w:p w14:paraId="63223510" w14:textId="4047F3DE" w:rsidR="00ED1115" w:rsidRPr="0084305D" w:rsidRDefault="00ED1115" w:rsidP="00ED1115">
            <w:pPr>
              <w:rPr>
                <w:rFonts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5" w:type="dxa"/>
            <w:gridSpan w:val="2"/>
            <w:shd w:val="clear" w:color="auto" w:fill="243746"/>
          </w:tcPr>
          <w:p w14:paraId="325AA0F2" w14:textId="23636869" w:rsidR="00ED1115" w:rsidRPr="00C34C63" w:rsidRDefault="00ED1115" w:rsidP="00ED1115">
            <w:pPr>
              <w:rPr>
                <w:rFonts w:cstheme="minorHAnsi"/>
              </w:rPr>
            </w:pPr>
            <w:r w:rsidRPr="00AE1B2E">
              <w:rPr>
                <w:rFonts w:cs="Arial"/>
                <w:b/>
                <w:bCs/>
                <w:color w:val="FFFFFF" w:themeColor="background1"/>
                <w:sz w:val="28"/>
                <w:szCs w:val="28"/>
              </w:rPr>
              <w:t>Class</w:t>
            </w:r>
          </w:p>
        </w:tc>
        <w:tc>
          <w:tcPr>
            <w:tcW w:w="2155" w:type="dxa"/>
            <w:gridSpan w:val="2"/>
            <w:shd w:val="clear" w:color="auto" w:fill="243746"/>
          </w:tcPr>
          <w:p w14:paraId="59DD4099" w14:textId="37A9590A" w:rsidR="00ED1115" w:rsidRDefault="00ED1115" w:rsidP="00ED1115">
            <w:pPr>
              <w:rPr>
                <w:rFonts w:cstheme="minorHAnsi"/>
              </w:rPr>
            </w:pPr>
            <w:r w:rsidRPr="00AE1B2E">
              <w:rPr>
                <w:rFonts w:cs="Arial"/>
                <w:b/>
                <w:bCs/>
                <w:color w:val="FFFFFF" w:themeColor="background1"/>
                <w:sz w:val="28"/>
                <w:szCs w:val="28"/>
              </w:rPr>
              <w:t>Score</w:t>
            </w:r>
          </w:p>
        </w:tc>
        <w:tc>
          <w:tcPr>
            <w:tcW w:w="4595" w:type="dxa"/>
            <w:gridSpan w:val="2"/>
            <w:shd w:val="clear" w:color="auto" w:fill="243746"/>
          </w:tcPr>
          <w:p w14:paraId="180421E0" w14:textId="76C9A6C0" w:rsidR="00ED1115" w:rsidRDefault="00ED1115" w:rsidP="00ED1115">
            <w:pPr>
              <w:rPr>
                <w:rFonts w:cstheme="minorHAnsi"/>
              </w:rPr>
            </w:pPr>
            <w:r w:rsidRPr="00AE1B2E">
              <w:rPr>
                <w:rFonts w:cs="Arial"/>
                <w:b/>
                <w:bCs/>
                <w:color w:val="FFFFFF" w:themeColor="background1"/>
                <w:sz w:val="28"/>
                <w:szCs w:val="28"/>
              </w:rPr>
              <w:t>Findings/Comments</w:t>
            </w:r>
          </w:p>
        </w:tc>
      </w:tr>
      <w:tr w:rsidR="00ED1115" w14:paraId="7A3AD3B6" w14:textId="77777777" w:rsidTr="004832D3">
        <w:trPr>
          <w:trHeight w:val="1430"/>
          <w:jc w:val="center"/>
        </w:trPr>
        <w:tc>
          <w:tcPr>
            <w:tcW w:w="1165" w:type="dxa"/>
          </w:tcPr>
          <w:p w14:paraId="7F5B343B" w14:textId="77777777" w:rsidR="00ED1115" w:rsidRPr="0084305D" w:rsidRDefault="00ED1115" w:rsidP="00ED1115">
            <w:pPr>
              <w:jc w:val="center"/>
              <w:rPr>
                <w:rFonts w:cstheme="minorHAnsi"/>
                <w:b/>
                <w:bCs/>
              </w:rPr>
            </w:pPr>
            <w:r w:rsidRPr="0084305D">
              <w:rPr>
                <w:rFonts w:cstheme="minorHAnsi"/>
                <w:b/>
                <w:bCs/>
              </w:rPr>
              <w:t>11-H-2</w:t>
            </w:r>
          </w:p>
        </w:tc>
        <w:tc>
          <w:tcPr>
            <w:tcW w:w="5490" w:type="dxa"/>
          </w:tcPr>
          <w:p w14:paraId="68EFAD3F" w14:textId="77777777" w:rsidR="00ED1115" w:rsidRPr="0084305D" w:rsidRDefault="00ED1115" w:rsidP="00ED1115">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1445" w:type="dxa"/>
            <w:gridSpan w:val="2"/>
          </w:tcPr>
          <w:p w14:paraId="3066ABB8" w14:textId="77777777" w:rsidR="00ED1115" w:rsidRPr="00C34C63" w:rsidRDefault="00ED1115" w:rsidP="00ED1115">
            <w:pPr>
              <w:rPr>
                <w:rFonts w:cstheme="minorHAnsi"/>
              </w:rPr>
            </w:pPr>
            <w:r w:rsidRPr="00C34C63">
              <w:rPr>
                <w:rFonts w:cstheme="minorHAnsi"/>
              </w:rPr>
              <w:t xml:space="preserve">A </w:t>
            </w:r>
          </w:p>
          <w:p w14:paraId="6DD680BE" w14:textId="77777777" w:rsidR="00ED1115" w:rsidRPr="00C34C63" w:rsidRDefault="00ED1115" w:rsidP="00ED1115">
            <w:pPr>
              <w:rPr>
                <w:rFonts w:cstheme="minorHAnsi"/>
              </w:rPr>
            </w:pPr>
            <w:r w:rsidRPr="00C34C63">
              <w:rPr>
                <w:rFonts w:cstheme="minorHAnsi"/>
              </w:rPr>
              <w:t xml:space="preserve">B </w:t>
            </w:r>
          </w:p>
          <w:p w14:paraId="5915DD20" w14:textId="77777777" w:rsidR="00ED1115" w:rsidRPr="00C34C63" w:rsidRDefault="00ED1115" w:rsidP="00ED1115">
            <w:pPr>
              <w:rPr>
                <w:rFonts w:cstheme="minorHAnsi"/>
              </w:rPr>
            </w:pPr>
            <w:r w:rsidRPr="00C34C63">
              <w:rPr>
                <w:rFonts w:cstheme="minorHAnsi"/>
              </w:rPr>
              <w:t xml:space="preserve">C-M </w:t>
            </w:r>
          </w:p>
          <w:p w14:paraId="36D1083E" w14:textId="77777777" w:rsidR="00ED1115" w:rsidRPr="0084305D" w:rsidRDefault="00ED1115" w:rsidP="00ED1115">
            <w:pPr>
              <w:rPr>
                <w:rFonts w:cstheme="minorHAnsi"/>
              </w:rPr>
            </w:pPr>
            <w:r w:rsidRPr="00C34C63">
              <w:rPr>
                <w:rFonts w:cstheme="minorHAnsi"/>
              </w:rPr>
              <w:t>C</w:t>
            </w:r>
          </w:p>
        </w:tc>
        <w:tc>
          <w:tcPr>
            <w:tcW w:w="2155" w:type="dxa"/>
            <w:gridSpan w:val="2"/>
          </w:tcPr>
          <w:p w14:paraId="0C35F06B" w14:textId="77777777" w:rsidR="00ED1115" w:rsidRPr="0084305D" w:rsidRDefault="00000000" w:rsidP="00ED1115">
            <w:pPr>
              <w:rPr>
                <w:rFonts w:cstheme="minorHAnsi"/>
              </w:rPr>
            </w:pPr>
            <w:sdt>
              <w:sdtPr>
                <w:rPr>
                  <w:rFonts w:cstheme="minorHAnsi"/>
                </w:rPr>
                <w:id w:val="-726995880"/>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0C54EDB3" w14:textId="77777777" w:rsidR="00ED1115" w:rsidRPr="0084305D" w:rsidRDefault="00000000" w:rsidP="00ED1115">
            <w:pPr>
              <w:rPr>
                <w:rFonts w:cstheme="minorHAnsi"/>
              </w:rPr>
            </w:pPr>
            <w:sdt>
              <w:sdtPr>
                <w:rPr>
                  <w:rFonts w:cstheme="minorHAnsi"/>
                </w:rPr>
                <w:id w:val="175994512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312FA1AD" w14:textId="77777777" w:rsidR="00ED1115" w:rsidRDefault="00000000" w:rsidP="00ED1115">
            <w:pPr>
              <w:rPr>
                <w:rFonts w:cstheme="minorHAnsi"/>
              </w:rPr>
            </w:pPr>
            <w:sdt>
              <w:sdtPr>
                <w:rPr>
                  <w:rFonts w:cstheme="minorHAnsi"/>
                </w:rPr>
                <w:id w:val="-1218592556"/>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0B5A45CA" w14:textId="77777777" w:rsidR="00ED1115" w:rsidRPr="00C34C63" w:rsidRDefault="00000000" w:rsidP="00ED1115">
            <w:pPr>
              <w:rPr>
                <w:rFonts w:cstheme="minorHAnsi"/>
              </w:rPr>
            </w:pPr>
            <w:sdt>
              <w:sdtPr>
                <w:rPr>
                  <w:rFonts w:cstheme="minorHAnsi"/>
                </w:rPr>
                <w:id w:val="-627785747"/>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213404FE" w14:textId="77777777" w:rsidR="00ED1115" w:rsidRPr="0084305D" w:rsidRDefault="00ED1115" w:rsidP="00ED1115">
            <w:pPr>
              <w:rPr>
                <w:rFonts w:cstheme="minorHAnsi"/>
              </w:rPr>
            </w:pPr>
          </w:p>
        </w:tc>
        <w:sdt>
          <w:sdtPr>
            <w:rPr>
              <w:rFonts w:cstheme="minorHAnsi"/>
            </w:rPr>
            <w:id w:val="1993668722"/>
            <w:placeholder>
              <w:docPart w:val="4FE7114D0BDF45FD861B826E6AF10DBC"/>
            </w:placeholder>
            <w:showingPlcHdr/>
          </w:sdtPr>
          <w:sdtContent>
            <w:tc>
              <w:tcPr>
                <w:tcW w:w="4595" w:type="dxa"/>
                <w:gridSpan w:val="2"/>
              </w:tcPr>
              <w:p w14:paraId="63B036FF"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38142F59" w14:textId="77777777" w:rsidTr="004832D3">
        <w:trPr>
          <w:jc w:val="center"/>
        </w:trPr>
        <w:tc>
          <w:tcPr>
            <w:tcW w:w="1165" w:type="dxa"/>
          </w:tcPr>
          <w:p w14:paraId="3DD8EFB8" w14:textId="77777777" w:rsidR="00ED1115" w:rsidRPr="0084305D" w:rsidRDefault="00ED1115" w:rsidP="00ED1115">
            <w:pPr>
              <w:jc w:val="center"/>
              <w:rPr>
                <w:rFonts w:cstheme="minorHAnsi"/>
                <w:b/>
                <w:bCs/>
              </w:rPr>
            </w:pPr>
            <w:r w:rsidRPr="0084305D">
              <w:rPr>
                <w:rFonts w:cstheme="minorHAnsi"/>
                <w:b/>
                <w:bCs/>
              </w:rPr>
              <w:t>11-H-3</w:t>
            </w:r>
          </w:p>
        </w:tc>
        <w:tc>
          <w:tcPr>
            <w:tcW w:w="5490" w:type="dxa"/>
          </w:tcPr>
          <w:p w14:paraId="7464F36E" w14:textId="77777777" w:rsidR="00ED1115" w:rsidRDefault="00ED1115" w:rsidP="00ED1115">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p w14:paraId="46713066" w14:textId="6C9A3EB7" w:rsidR="00ED1115" w:rsidRPr="0084305D" w:rsidRDefault="00ED1115" w:rsidP="00ED1115">
            <w:pPr>
              <w:spacing w:after="160" w:line="259" w:lineRule="auto"/>
              <w:rPr>
                <w:rFonts w:cstheme="minorHAnsi"/>
                <w:color w:val="000000"/>
              </w:rPr>
            </w:pPr>
          </w:p>
        </w:tc>
        <w:tc>
          <w:tcPr>
            <w:tcW w:w="1445" w:type="dxa"/>
            <w:gridSpan w:val="2"/>
          </w:tcPr>
          <w:p w14:paraId="4F385E95" w14:textId="77777777" w:rsidR="00ED1115" w:rsidRPr="00C34C63" w:rsidRDefault="00ED1115" w:rsidP="00ED1115">
            <w:pPr>
              <w:rPr>
                <w:rFonts w:cstheme="minorHAnsi"/>
              </w:rPr>
            </w:pPr>
            <w:r w:rsidRPr="00C34C63">
              <w:rPr>
                <w:rFonts w:cstheme="minorHAnsi"/>
              </w:rPr>
              <w:t xml:space="preserve">A </w:t>
            </w:r>
          </w:p>
          <w:p w14:paraId="409148BB" w14:textId="77777777" w:rsidR="00ED1115" w:rsidRPr="00C34C63" w:rsidRDefault="00ED1115" w:rsidP="00ED1115">
            <w:pPr>
              <w:rPr>
                <w:rFonts w:cstheme="minorHAnsi"/>
              </w:rPr>
            </w:pPr>
            <w:r w:rsidRPr="00C34C63">
              <w:rPr>
                <w:rFonts w:cstheme="minorHAnsi"/>
              </w:rPr>
              <w:t xml:space="preserve">B </w:t>
            </w:r>
          </w:p>
          <w:p w14:paraId="209FF62B" w14:textId="77777777" w:rsidR="00ED1115" w:rsidRPr="00C34C63" w:rsidRDefault="00ED1115" w:rsidP="00ED1115">
            <w:pPr>
              <w:rPr>
                <w:rFonts w:cstheme="minorHAnsi"/>
              </w:rPr>
            </w:pPr>
            <w:r w:rsidRPr="00C34C63">
              <w:rPr>
                <w:rFonts w:cstheme="minorHAnsi"/>
              </w:rPr>
              <w:t xml:space="preserve">C-M </w:t>
            </w:r>
          </w:p>
          <w:p w14:paraId="33B386FF" w14:textId="77777777" w:rsidR="00ED1115" w:rsidRPr="0084305D" w:rsidRDefault="00ED1115" w:rsidP="00ED1115">
            <w:pPr>
              <w:rPr>
                <w:rFonts w:cstheme="minorHAnsi"/>
              </w:rPr>
            </w:pPr>
            <w:r w:rsidRPr="00C34C63">
              <w:rPr>
                <w:rFonts w:cstheme="minorHAnsi"/>
              </w:rPr>
              <w:t>C</w:t>
            </w:r>
          </w:p>
        </w:tc>
        <w:tc>
          <w:tcPr>
            <w:tcW w:w="2155" w:type="dxa"/>
            <w:gridSpan w:val="2"/>
          </w:tcPr>
          <w:p w14:paraId="094EA108" w14:textId="77777777" w:rsidR="00ED1115" w:rsidRPr="0084305D" w:rsidRDefault="00000000" w:rsidP="00ED1115">
            <w:pPr>
              <w:rPr>
                <w:rFonts w:cstheme="minorHAnsi"/>
              </w:rPr>
            </w:pPr>
            <w:sdt>
              <w:sdtPr>
                <w:rPr>
                  <w:rFonts w:cstheme="minorHAnsi"/>
                </w:rPr>
                <w:id w:val="-26334840"/>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288472D2" w14:textId="77777777" w:rsidR="00ED1115" w:rsidRPr="0084305D" w:rsidRDefault="00000000" w:rsidP="00ED1115">
            <w:pPr>
              <w:rPr>
                <w:rFonts w:cstheme="minorHAnsi"/>
              </w:rPr>
            </w:pPr>
            <w:sdt>
              <w:sdtPr>
                <w:rPr>
                  <w:rFonts w:cstheme="minorHAnsi"/>
                </w:rPr>
                <w:id w:val="-190574791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7C359DA1" w14:textId="77777777" w:rsidR="00ED1115" w:rsidRDefault="00000000" w:rsidP="00ED1115">
            <w:pPr>
              <w:rPr>
                <w:rFonts w:cstheme="minorHAnsi"/>
              </w:rPr>
            </w:pPr>
            <w:sdt>
              <w:sdtPr>
                <w:rPr>
                  <w:rFonts w:cstheme="minorHAnsi"/>
                </w:rPr>
                <w:id w:val="-2080661355"/>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2FED244C" w14:textId="77777777" w:rsidR="00ED1115" w:rsidRPr="00C34C63" w:rsidRDefault="00000000" w:rsidP="00ED1115">
            <w:pPr>
              <w:rPr>
                <w:rFonts w:cstheme="minorHAnsi"/>
              </w:rPr>
            </w:pPr>
            <w:sdt>
              <w:sdtPr>
                <w:rPr>
                  <w:rFonts w:cstheme="minorHAnsi"/>
                </w:rPr>
                <w:id w:val="-727608453"/>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3796465C" w14:textId="77777777" w:rsidR="00ED1115" w:rsidRPr="0084305D" w:rsidRDefault="00ED1115" w:rsidP="00ED1115">
            <w:pPr>
              <w:rPr>
                <w:rFonts w:cstheme="minorHAnsi"/>
              </w:rPr>
            </w:pPr>
          </w:p>
        </w:tc>
        <w:sdt>
          <w:sdtPr>
            <w:rPr>
              <w:rFonts w:cstheme="minorHAnsi"/>
            </w:rPr>
            <w:id w:val="694049341"/>
            <w:placeholder>
              <w:docPart w:val="58996138E07F4C8A88A3FF136DFAC5A5"/>
            </w:placeholder>
            <w:showingPlcHdr/>
          </w:sdtPr>
          <w:sdtContent>
            <w:tc>
              <w:tcPr>
                <w:tcW w:w="4595" w:type="dxa"/>
                <w:gridSpan w:val="2"/>
              </w:tcPr>
              <w:p w14:paraId="1B160D98"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5D110FD0" w14:textId="77777777" w:rsidTr="004832D3">
        <w:trPr>
          <w:jc w:val="center"/>
        </w:trPr>
        <w:tc>
          <w:tcPr>
            <w:tcW w:w="1165" w:type="dxa"/>
          </w:tcPr>
          <w:p w14:paraId="79694CD5" w14:textId="7A8FAFB6" w:rsidR="00ED1115" w:rsidRPr="0084305D" w:rsidRDefault="00ED1115" w:rsidP="00ED1115">
            <w:pPr>
              <w:jc w:val="center"/>
              <w:rPr>
                <w:rFonts w:cstheme="minorHAnsi"/>
                <w:b/>
                <w:bCs/>
              </w:rPr>
            </w:pPr>
            <w:bookmarkStart w:id="95" w:name="Per11H4"/>
            <w:r w:rsidRPr="00A83B3F">
              <w:rPr>
                <w:rFonts w:cstheme="minorHAnsi"/>
                <w:b/>
                <w:bCs/>
              </w:rPr>
              <w:t>11-H-4</w:t>
            </w:r>
            <w:bookmarkEnd w:id="95"/>
          </w:p>
        </w:tc>
        <w:tc>
          <w:tcPr>
            <w:tcW w:w="5490" w:type="dxa"/>
          </w:tcPr>
          <w:p w14:paraId="57B58FF9" w14:textId="77777777" w:rsidR="00ED1115" w:rsidRPr="0084305D" w:rsidRDefault="00ED1115" w:rsidP="00ED1115">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1445" w:type="dxa"/>
            <w:gridSpan w:val="2"/>
          </w:tcPr>
          <w:p w14:paraId="0871357E" w14:textId="77777777" w:rsidR="00ED1115" w:rsidRPr="00C34C63" w:rsidRDefault="00ED1115" w:rsidP="00ED1115">
            <w:pPr>
              <w:rPr>
                <w:rFonts w:cstheme="minorHAnsi"/>
              </w:rPr>
            </w:pPr>
            <w:r w:rsidRPr="00C34C63">
              <w:rPr>
                <w:rFonts w:cstheme="minorHAnsi"/>
              </w:rPr>
              <w:t xml:space="preserve">A </w:t>
            </w:r>
          </w:p>
          <w:p w14:paraId="7A1DCA42" w14:textId="77777777" w:rsidR="00ED1115" w:rsidRPr="00C34C63" w:rsidRDefault="00ED1115" w:rsidP="00ED1115">
            <w:pPr>
              <w:rPr>
                <w:rFonts w:cstheme="minorHAnsi"/>
              </w:rPr>
            </w:pPr>
            <w:r w:rsidRPr="00C34C63">
              <w:rPr>
                <w:rFonts w:cstheme="minorHAnsi"/>
              </w:rPr>
              <w:t xml:space="preserve">B </w:t>
            </w:r>
          </w:p>
          <w:p w14:paraId="63E53B9D" w14:textId="77777777" w:rsidR="00ED1115" w:rsidRPr="00C34C63" w:rsidRDefault="00ED1115" w:rsidP="00ED1115">
            <w:pPr>
              <w:rPr>
                <w:rFonts w:cstheme="minorHAnsi"/>
              </w:rPr>
            </w:pPr>
            <w:r w:rsidRPr="00C34C63">
              <w:rPr>
                <w:rFonts w:cstheme="minorHAnsi"/>
              </w:rPr>
              <w:t xml:space="preserve">C-M </w:t>
            </w:r>
          </w:p>
          <w:p w14:paraId="6C2CD6C4" w14:textId="77777777" w:rsidR="00ED1115" w:rsidRPr="0084305D" w:rsidRDefault="00ED1115" w:rsidP="00ED1115">
            <w:pPr>
              <w:rPr>
                <w:rFonts w:cstheme="minorHAnsi"/>
              </w:rPr>
            </w:pPr>
            <w:r w:rsidRPr="00C34C63">
              <w:rPr>
                <w:rFonts w:cstheme="minorHAnsi"/>
              </w:rPr>
              <w:t>C</w:t>
            </w:r>
          </w:p>
        </w:tc>
        <w:tc>
          <w:tcPr>
            <w:tcW w:w="2155" w:type="dxa"/>
            <w:gridSpan w:val="2"/>
          </w:tcPr>
          <w:p w14:paraId="0F380A27" w14:textId="77777777" w:rsidR="00ED1115" w:rsidRPr="0084305D" w:rsidRDefault="00000000" w:rsidP="00ED1115">
            <w:pPr>
              <w:rPr>
                <w:rFonts w:cstheme="minorHAnsi"/>
              </w:rPr>
            </w:pPr>
            <w:sdt>
              <w:sdtPr>
                <w:rPr>
                  <w:rFonts w:cstheme="minorHAnsi"/>
                </w:rPr>
                <w:id w:val="-227991811"/>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73EA31D6" w14:textId="77777777" w:rsidR="00ED1115" w:rsidRPr="0084305D" w:rsidRDefault="00000000" w:rsidP="00ED1115">
            <w:pPr>
              <w:rPr>
                <w:rFonts w:cstheme="minorHAnsi"/>
              </w:rPr>
            </w:pPr>
            <w:sdt>
              <w:sdtPr>
                <w:rPr>
                  <w:rFonts w:cstheme="minorHAnsi"/>
                </w:rPr>
                <w:id w:val="589824276"/>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7A86DD5E" w14:textId="77777777" w:rsidR="00ED1115" w:rsidRDefault="00000000" w:rsidP="00ED1115">
            <w:pPr>
              <w:rPr>
                <w:rFonts w:cstheme="minorHAnsi"/>
              </w:rPr>
            </w:pPr>
            <w:sdt>
              <w:sdtPr>
                <w:rPr>
                  <w:rFonts w:cstheme="minorHAnsi"/>
                </w:rPr>
                <w:id w:val="-1087373254"/>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22E75E74" w14:textId="77777777" w:rsidR="00ED1115" w:rsidRPr="00C34C63" w:rsidRDefault="00000000" w:rsidP="00ED1115">
            <w:pPr>
              <w:rPr>
                <w:rFonts w:cstheme="minorHAnsi"/>
              </w:rPr>
            </w:pPr>
            <w:sdt>
              <w:sdtPr>
                <w:rPr>
                  <w:rFonts w:cstheme="minorHAnsi"/>
                </w:rPr>
                <w:id w:val="-206723408"/>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211F52FF" w14:textId="77777777" w:rsidR="00ED1115" w:rsidRPr="0084305D" w:rsidRDefault="00ED1115" w:rsidP="00ED1115">
            <w:pPr>
              <w:rPr>
                <w:rFonts w:cstheme="minorHAnsi"/>
              </w:rPr>
            </w:pPr>
          </w:p>
        </w:tc>
        <w:sdt>
          <w:sdtPr>
            <w:rPr>
              <w:rFonts w:cstheme="minorHAnsi"/>
            </w:rPr>
            <w:id w:val="-777253183"/>
            <w:placeholder>
              <w:docPart w:val="61D642E15C1644C1ACFACA70D9B5D8AA"/>
            </w:placeholder>
            <w:showingPlcHdr/>
          </w:sdtPr>
          <w:sdtContent>
            <w:tc>
              <w:tcPr>
                <w:tcW w:w="4595" w:type="dxa"/>
                <w:gridSpan w:val="2"/>
              </w:tcPr>
              <w:p w14:paraId="49BFC5B8"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1F138B34" w14:textId="77777777" w:rsidTr="004832D3">
        <w:trPr>
          <w:jc w:val="center"/>
        </w:trPr>
        <w:tc>
          <w:tcPr>
            <w:tcW w:w="1165" w:type="dxa"/>
          </w:tcPr>
          <w:p w14:paraId="729894F2" w14:textId="52C8D478" w:rsidR="00ED1115" w:rsidRPr="0084305D" w:rsidRDefault="00ED1115" w:rsidP="00ED1115">
            <w:pPr>
              <w:jc w:val="center"/>
              <w:rPr>
                <w:rFonts w:cstheme="minorHAnsi"/>
                <w:b/>
                <w:bCs/>
              </w:rPr>
            </w:pPr>
            <w:bookmarkStart w:id="96" w:name="Per11H5"/>
            <w:r w:rsidRPr="00A83B3F">
              <w:rPr>
                <w:rFonts w:cstheme="minorHAnsi"/>
                <w:b/>
                <w:bCs/>
              </w:rPr>
              <w:t>11-H-5</w:t>
            </w:r>
            <w:bookmarkEnd w:id="96"/>
          </w:p>
        </w:tc>
        <w:tc>
          <w:tcPr>
            <w:tcW w:w="5490" w:type="dxa"/>
          </w:tcPr>
          <w:p w14:paraId="629707D1" w14:textId="77777777" w:rsidR="00ED1115" w:rsidRPr="0084305D" w:rsidRDefault="00ED1115" w:rsidP="00ED1115">
            <w:pPr>
              <w:rPr>
                <w:rFonts w:cstheme="minorHAnsi"/>
              </w:rPr>
            </w:pPr>
            <w:r w:rsidRPr="0084305D">
              <w:rPr>
                <w:rFonts w:cstheme="minorHAnsi"/>
              </w:rPr>
              <w:t>Each personnel record contains resume of training and experience.</w:t>
            </w:r>
          </w:p>
        </w:tc>
        <w:tc>
          <w:tcPr>
            <w:tcW w:w="1445" w:type="dxa"/>
            <w:gridSpan w:val="2"/>
          </w:tcPr>
          <w:p w14:paraId="2AB34ABD" w14:textId="77777777" w:rsidR="00ED1115" w:rsidRPr="00C34C63" w:rsidRDefault="00ED1115" w:rsidP="00ED1115">
            <w:pPr>
              <w:rPr>
                <w:rFonts w:cstheme="minorHAnsi"/>
              </w:rPr>
            </w:pPr>
            <w:r w:rsidRPr="00C34C63">
              <w:rPr>
                <w:rFonts w:cstheme="minorHAnsi"/>
              </w:rPr>
              <w:t xml:space="preserve">A </w:t>
            </w:r>
          </w:p>
          <w:p w14:paraId="3B46FD44" w14:textId="77777777" w:rsidR="00ED1115" w:rsidRPr="00C34C63" w:rsidRDefault="00ED1115" w:rsidP="00ED1115">
            <w:pPr>
              <w:rPr>
                <w:rFonts w:cstheme="minorHAnsi"/>
              </w:rPr>
            </w:pPr>
            <w:r w:rsidRPr="00C34C63">
              <w:rPr>
                <w:rFonts w:cstheme="minorHAnsi"/>
              </w:rPr>
              <w:t xml:space="preserve">B </w:t>
            </w:r>
          </w:p>
          <w:p w14:paraId="2D6EF3EB" w14:textId="77777777" w:rsidR="00ED1115" w:rsidRPr="00C34C63" w:rsidRDefault="00ED1115" w:rsidP="00ED1115">
            <w:pPr>
              <w:rPr>
                <w:rFonts w:cstheme="minorHAnsi"/>
              </w:rPr>
            </w:pPr>
            <w:r w:rsidRPr="00C34C63">
              <w:rPr>
                <w:rFonts w:cstheme="minorHAnsi"/>
              </w:rPr>
              <w:t xml:space="preserve">C-M </w:t>
            </w:r>
          </w:p>
          <w:p w14:paraId="14904C86" w14:textId="77777777" w:rsidR="00ED1115" w:rsidRPr="0084305D" w:rsidRDefault="00ED1115" w:rsidP="00ED1115">
            <w:pPr>
              <w:rPr>
                <w:rFonts w:cstheme="minorHAnsi"/>
              </w:rPr>
            </w:pPr>
            <w:r w:rsidRPr="00C34C63">
              <w:rPr>
                <w:rFonts w:cstheme="minorHAnsi"/>
              </w:rPr>
              <w:t>C</w:t>
            </w:r>
          </w:p>
        </w:tc>
        <w:tc>
          <w:tcPr>
            <w:tcW w:w="2155" w:type="dxa"/>
            <w:gridSpan w:val="2"/>
          </w:tcPr>
          <w:p w14:paraId="7ED47576" w14:textId="77777777" w:rsidR="00ED1115" w:rsidRPr="0084305D" w:rsidRDefault="00000000" w:rsidP="00ED1115">
            <w:pPr>
              <w:rPr>
                <w:rFonts w:cstheme="minorHAnsi"/>
              </w:rPr>
            </w:pPr>
            <w:sdt>
              <w:sdtPr>
                <w:rPr>
                  <w:rFonts w:cstheme="minorHAnsi"/>
                </w:rPr>
                <w:id w:val="168994655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37AB2654" w14:textId="77777777" w:rsidR="00ED1115" w:rsidRPr="0084305D" w:rsidRDefault="00000000" w:rsidP="00ED1115">
            <w:pPr>
              <w:rPr>
                <w:rFonts w:cstheme="minorHAnsi"/>
              </w:rPr>
            </w:pPr>
            <w:sdt>
              <w:sdtPr>
                <w:rPr>
                  <w:rFonts w:cstheme="minorHAnsi"/>
                </w:rPr>
                <w:id w:val="786392889"/>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3BEA4519" w14:textId="77777777" w:rsidR="00ED1115" w:rsidRDefault="00000000" w:rsidP="00ED1115">
            <w:pPr>
              <w:rPr>
                <w:rFonts w:cstheme="minorHAnsi"/>
              </w:rPr>
            </w:pPr>
            <w:sdt>
              <w:sdtPr>
                <w:rPr>
                  <w:rFonts w:cstheme="minorHAnsi"/>
                </w:rPr>
                <w:id w:val="-355038907"/>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2569AF18" w14:textId="77777777" w:rsidR="00ED1115" w:rsidRPr="00C34C63" w:rsidRDefault="00000000" w:rsidP="00ED1115">
            <w:pPr>
              <w:rPr>
                <w:rFonts w:cstheme="minorHAnsi"/>
              </w:rPr>
            </w:pPr>
            <w:sdt>
              <w:sdtPr>
                <w:rPr>
                  <w:rFonts w:cstheme="minorHAnsi"/>
                </w:rPr>
                <w:id w:val="-2110655451"/>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626EEB7B" w14:textId="77777777" w:rsidR="00ED1115" w:rsidRPr="0084305D" w:rsidRDefault="00ED1115" w:rsidP="00ED1115">
            <w:pPr>
              <w:rPr>
                <w:rFonts w:cstheme="minorHAnsi"/>
              </w:rPr>
            </w:pPr>
          </w:p>
        </w:tc>
        <w:sdt>
          <w:sdtPr>
            <w:rPr>
              <w:rFonts w:cstheme="minorHAnsi"/>
            </w:rPr>
            <w:id w:val="486834176"/>
            <w:placeholder>
              <w:docPart w:val="0D180EA98C5548C898B03D5900468AAA"/>
            </w:placeholder>
            <w:showingPlcHdr/>
          </w:sdtPr>
          <w:sdtContent>
            <w:tc>
              <w:tcPr>
                <w:tcW w:w="4595" w:type="dxa"/>
                <w:gridSpan w:val="2"/>
              </w:tcPr>
              <w:p w14:paraId="544CBDA0"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1A148D66" w14:textId="77777777" w:rsidTr="004832D3">
        <w:trPr>
          <w:trHeight w:val="2330"/>
          <w:jc w:val="center"/>
        </w:trPr>
        <w:tc>
          <w:tcPr>
            <w:tcW w:w="1165" w:type="dxa"/>
          </w:tcPr>
          <w:p w14:paraId="4BD008D4" w14:textId="7AF8B3C9" w:rsidR="00ED1115" w:rsidRPr="0084305D" w:rsidRDefault="00ED1115" w:rsidP="00ED1115">
            <w:pPr>
              <w:jc w:val="center"/>
              <w:rPr>
                <w:rFonts w:cstheme="minorHAnsi"/>
                <w:b/>
                <w:bCs/>
              </w:rPr>
            </w:pPr>
            <w:bookmarkStart w:id="97" w:name="Per11H6"/>
            <w:r w:rsidRPr="00A83B3F">
              <w:rPr>
                <w:rFonts w:cstheme="minorHAnsi"/>
                <w:b/>
                <w:bCs/>
              </w:rPr>
              <w:t>11-H-6</w:t>
            </w:r>
            <w:bookmarkEnd w:id="97"/>
          </w:p>
        </w:tc>
        <w:tc>
          <w:tcPr>
            <w:tcW w:w="5490" w:type="dxa"/>
          </w:tcPr>
          <w:p w14:paraId="06EF9D0A" w14:textId="77777777" w:rsidR="00ED1115" w:rsidRPr="0084305D" w:rsidRDefault="00ED1115" w:rsidP="00ED1115">
            <w:pPr>
              <w:rPr>
                <w:rFonts w:cstheme="minorHAnsi"/>
              </w:rPr>
            </w:pPr>
            <w:r w:rsidRPr="0084305D">
              <w:rPr>
                <w:rFonts w:cstheme="minorHAnsi"/>
              </w:rPr>
              <w:t>Each personnel record contains current certification or license if required by the state.</w:t>
            </w:r>
          </w:p>
        </w:tc>
        <w:tc>
          <w:tcPr>
            <w:tcW w:w="1445" w:type="dxa"/>
            <w:gridSpan w:val="2"/>
          </w:tcPr>
          <w:p w14:paraId="04448D77" w14:textId="77777777" w:rsidR="00ED1115" w:rsidRPr="00C34C63" w:rsidRDefault="00ED1115" w:rsidP="00ED1115">
            <w:pPr>
              <w:rPr>
                <w:rFonts w:cstheme="minorHAnsi"/>
              </w:rPr>
            </w:pPr>
            <w:r w:rsidRPr="00C34C63">
              <w:rPr>
                <w:rFonts w:cstheme="minorHAnsi"/>
              </w:rPr>
              <w:t xml:space="preserve">A </w:t>
            </w:r>
          </w:p>
          <w:p w14:paraId="54F3B1E5" w14:textId="77777777" w:rsidR="00ED1115" w:rsidRPr="00C34C63" w:rsidRDefault="00ED1115" w:rsidP="00ED1115">
            <w:pPr>
              <w:rPr>
                <w:rFonts w:cstheme="minorHAnsi"/>
              </w:rPr>
            </w:pPr>
            <w:r w:rsidRPr="00C34C63">
              <w:rPr>
                <w:rFonts w:cstheme="minorHAnsi"/>
              </w:rPr>
              <w:t xml:space="preserve">B </w:t>
            </w:r>
          </w:p>
          <w:p w14:paraId="23FC89B7" w14:textId="77777777" w:rsidR="00ED1115" w:rsidRPr="00C34C63" w:rsidRDefault="00ED1115" w:rsidP="00ED1115">
            <w:pPr>
              <w:rPr>
                <w:rFonts w:cstheme="minorHAnsi"/>
              </w:rPr>
            </w:pPr>
            <w:r w:rsidRPr="00C34C63">
              <w:rPr>
                <w:rFonts w:cstheme="minorHAnsi"/>
              </w:rPr>
              <w:t xml:space="preserve">C-M </w:t>
            </w:r>
          </w:p>
          <w:p w14:paraId="2A3BFE0F" w14:textId="77777777" w:rsidR="00ED1115" w:rsidRPr="0084305D" w:rsidRDefault="00ED1115" w:rsidP="00ED1115">
            <w:pPr>
              <w:rPr>
                <w:rFonts w:cstheme="minorHAnsi"/>
              </w:rPr>
            </w:pPr>
            <w:r w:rsidRPr="00C34C63">
              <w:rPr>
                <w:rFonts w:cstheme="minorHAnsi"/>
              </w:rPr>
              <w:t>C</w:t>
            </w:r>
          </w:p>
        </w:tc>
        <w:tc>
          <w:tcPr>
            <w:tcW w:w="2155" w:type="dxa"/>
            <w:gridSpan w:val="2"/>
          </w:tcPr>
          <w:p w14:paraId="5A8E515A" w14:textId="77777777" w:rsidR="00ED1115" w:rsidRPr="0084305D" w:rsidRDefault="00000000" w:rsidP="00ED1115">
            <w:pPr>
              <w:rPr>
                <w:rFonts w:cstheme="minorHAnsi"/>
              </w:rPr>
            </w:pPr>
            <w:sdt>
              <w:sdtPr>
                <w:rPr>
                  <w:rFonts w:cstheme="minorHAnsi"/>
                </w:rPr>
                <w:id w:val="-1517531201"/>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20D3C39D" w14:textId="77777777" w:rsidR="00ED1115" w:rsidRPr="0084305D" w:rsidRDefault="00000000" w:rsidP="00ED1115">
            <w:pPr>
              <w:rPr>
                <w:rFonts w:cstheme="minorHAnsi"/>
              </w:rPr>
            </w:pPr>
            <w:sdt>
              <w:sdtPr>
                <w:rPr>
                  <w:rFonts w:cstheme="minorHAnsi"/>
                </w:rPr>
                <w:id w:val="-1784570447"/>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7704104F" w14:textId="77777777" w:rsidR="00ED1115" w:rsidRDefault="00000000" w:rsidP="00ED1115">
            <w:pPr>
              <w:rPr>
                <w:rFonts w:cstheme="minorHAnsi"/>
              </w:rPr>
            </w:pPr>
            <w:sdt>
              <w:sdtPr>
                <w:rPr>
                  <w:rFonts w:cstheme="minorHAnsi"/>
                </w:rPr>
                <w:id w:val="651498805"/>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71F2A254" w14:textId="77777777" w:rsidR="00ED1115" w:rsidRPr="00C34C63" w:rsidRDefault="00000000" w:rsidP="00ED1115">
            <w:pPr>
              <w:rPr>
                <w:rFonts w:cstheme="minorHAnsi"/>
              </w:rPr>
            </w:pPr>
            <w:sdt>
              <w:sdtPr>
                <w:rPr>
                  <w:rFonts w:cstheme="minorHAnsi"/>
                </w:rPr>
                <w:id w:val="-330216204"/>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044A65A2" w14:textId="77777777" w:rsidR="00ED1115" w:rsidRPr="0084305D" w:rsidRDefault="00ED1115" w:rsidP="00ED1115">
            <w:pPr>
              <w:rPr>
                <w:rFonts w:cstheme="minorHAnsi"/>
              </w:rPr>
            </w:pPr>
          </w:p>
        </w:tc>
        <w:sdt>
          <w:sdtPr>
            <w:rPr>
              <w:rFonts w:cstheme="minorHAnsi"/>
            </w:rPr>
            <w:id w:val="1799647140"/>
            <w:placeholder>
              <w:docPart w:val="D5F3971BD473461B8BEE6229860B13BA"/>
            </w:placeholder>
            <w:showingPlcHdr/>
          </w:sdtPr>
          <w:sdtContent>
            <w:tc>
              <w:tcPr>
                <w:tcW w:w="4595" w:type="dxa"/>
                <w:gridSpan w:val="2"/>
              </w:tcPr>
              <w:p w14:paraId="3529A7BB"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419C8A01" w14:textId="77777777" w:rsidTr="004832D3">
        <w:trPr>
          <w:trHeight w:val="80"/>
          <w:jc w:val="center"/>
        </w:trPr>
        <w:tc>
          <w:tcPr>
            <w:tcW w:w="1165" w:type="dxa"/>
            <w:shd w:val="clear" w:color="auto" w:fill="243746"/>
          </w:tcPr>
          <w:p w14:paraId="4704247B" w14:textId="759C040B" w:rsidR="00ED1115" w:rsidRPr="0084305D" w:rsidRDefault="00ED1115" w:rsidP="00ED1115">
            <w:pPr>
              <w:jc w:val="center"/>
              <w:rPr>
                <w:rFonts w:cstheme="minorHAnsi"/>
                <w:b/>
                <w:bCs/>
              </w:rPr>
            </w:pPr>
            <w:r w:rsidRPr="00AE1B2E">
              <w:rPr>
                <w:rFonts w:cs="Arial"/>
                <w:b/>
                <w:bCs/>
                <w:color w:val="FFFFFF" w:themeColor="background1"/>
                <w:sz w:val="28"/>
                <w:szCs w:val="28"/>
              </w:rPr>
              <w:lastRenderedPageBreak/>
              <w:t>ID</w:t>
            </w:r>
          </w:p>
        </w:tc>
        <w:tc>
          <w:tcPr>
            <w:tcW w:w="5490" w:type="dxa"/>
            <w:shd w:val="clear" w:color="auto" w:fill="243746"/>
          </w:tcPr>
          <w:p w14:paraId="04F86BBD" w14:textId="7D54001F" w:rsidR="00ED1115" w:rsidRPr="0084305D" w:rsidRDefault="00ED1115" w:rsidP="00ED1115">
            <w:pPr>
              <w:rPr>
                <w:rFonts w:cstheme="minorHAnsi"/>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5" w:type="dxa"/>
            <w:gridSpan w:val="2"/>
            <w:shd w:val="clear" w:color="auto" w:fill="243746"/>
          </w:tcPr>
          <w:p w14:paraId="4949D819" w14:textId="1A959548" w:rsidR="00ED1115" w:rsidRPr="00C34C63" w:rsidRDefault="00ED1115" w:rsidP="00ED1115">
            <w:pPr>
              <w:rPr>
                <w:rFonts w:cstheme="minorHAnsi"/>
              </w:rPr>
            </w:pPr>
            <w:r w:rsidRPr="00AE1B2E">
              <w:rPr>
                <w:rFonts w:cs="Arial"/>
                <w:b/>
                <w:bCs/>
                <w:color w:val="FFFFFF" w:themeColor="background1"/>
                <w:sz w:val="28"/>
                <w:szCs w:val="28"/>
              </w:rPr>
              <w:t>Class</w:t>
            </w:r>
          </w:p>
        </w:tc>
        <w:tc>
          <w:tcPr>
            <w:tcW w:w="2155" w:type="dxa"/>
            <w:gridSpan w:val="2"/>
            <w:shd w:val="clear" w:color="auto" w:fill="243746"/>
          </w:tcPr>
          <w:p w14:paraId="30F417E4" w14:textId="778CB3E9" w:rsidR="00ED1115" w:rsidRDefault="00ED1115" w:rsidP="00ED1115">
            <w:pPr>
              <w:rPr>
                <w:rFonts w:cstheme="minorHAnsi"/>
              </w:rPr>
            </w:pPr>
            <w:r w:rsidRPr="00AE1B2E">
              <w:rPr>
                <w:rFonts w:cs="Arial"/>
                <w:b/>
                <w:bCs/>
                <w:color w:val="FFFFFF" w:themeColor="background1"/>
                <w:sz w:val="28"/>
                <w:szCs w:val="28"/>
              </w:rPr>
              <w:t>Score</w:t>
            </w:r>
          </w:p>
        </w:tc>
        <w:tc>
          <w:tcPr>
            <w:tcW w:w="4595" w:type="dxa"/>
            <w:gridSpan w:val="2"/>
            <w:shd w:val="clear" w:color="auto" w:fill="243746"/>
          </w:tcPr>
          <w:p w14:paraId="1F455362" w14:textId="6BDED9CB" w:rsidR="00ED1115" w:rsidRDefault="00ED1115" w:rsidP="00ED1115">
            <w:pPr>
              <w:rPr>
                <w:rFonts w:cstheme="minorHAnsi"/>
              </w:rPr>
            </w:pPr>
            <w:r w:rsidRPr="00AE1B2E">
              <w:rPr>
                <w:rFonts w:cs="Arial"/>
                <w:b/>
                <w:bCs/>
                <w:color w:val="FFFFFF" w:themeColor="background1"/>
                <w:sz w:val="28"/>
                <w:szCs w:val="28"/>
              </w:rPr>
              <w:t>Findings/Comments</w:t>
            </w:r>
          </w:p>
        </w:tc>
      </w:tr>
      <w:tr w:rsidR="00ED1115" w14:paraId="622AE63A" w14:textId="77777777" w:rsidTr="004832D3">
        <w:trPr>
          <w:trHeight w:val="1160"/>
          <w:jc w:val="center"/>
        </w:trPr>
        <w:tc>
          <w:tcPr>
            <w:tcW w:w="1165" w:type="dxa"/>
          </w:tcPr>
          <w:p w14:paraId="21813B14" w14:textId="1327941A" w:rsidR="00ED1115" w:rsidRPr="0084305D" w:rsidRDefault="00ED1115" w:rsidP="00ED1115">
            <w:pPr>
              <w:jc w:val="center"/>
              <w:rPr>
                <w:rFonts w:cstheme="minorHAnsi"/>
                <w:b/>
                <w:bCs/>
              </w:rPr>
            </w:pPr>
            <w:bookmarkStart w:id="98" w:name="Per11H7"/>
            <w:r w:rsidRPr="00A83B3F">
              <w:rPr>
                <w:rFonts w:cstheme="minorHAnsi"/>
                <w:b/>
                <w:bCs/>
              </w:rPr>
              <w:t>11-H-7</w:t>
            </w:r>
            <w:bookmarkEnd w:id="98"/>
          </w:p>
        </w:tc>
        <w:tc>
          <w:tcPr>
            <w:tcW w:w="5490" w:type="dxa"/>
          </w:tcPr>
          <w:p w14:paraId="75C42A81" w14:textId="77777777" w:rsidR="00ED1115" w:rsidRPr="0084305D" w:rsidRDefault="00ED1115" w:rsidP="00ED1115">
            <w:pPr>
              <w:rPr>
                <w:rFonts w:cstheme="minorHAnsi"/>
              </w:rPr>
            </w:pPr>
            <w:r w:rsidRPr="0084305D">
              <w:rPr>
                <w:rFonts w:cstheme="minorHAnsi"/>
              </w:rPr>
              <w:t>Each personnel record contains date of employment.</w:t>
            </w:r>
          </w:p>
        </w:tc>
        <w:tc>
          <w:tcPr>
            <w:tcW w:w="1445" w:type="dxa"/>
            <w:gridSpan w:val="2"/>
          </w:tcPr>
          <w:p w14:paraId="62ACB656" w14:textId="77777777" w:rsidR="00ED1115" w:rsidRPr="00C34C63" w:rsidRDefault="00ED1115" w:rsidP="00ED1115">
            <w:pPr>
              <w:rPr>
                <w:rFonts w:cstheme="minorHAnsi"/>
              </w:rPr>
            </w:pPr>
            <w:r w:rsidRPr="00C34C63">
              <w:rPr>
                <w:rFonts w:cstheme="minorHAnsi"/>
              </w:rPr>
              <w:t xml:space="preserve">A </w:t>
            </w:r>
          </w:p>
          <w:p w14:paraId="16DBDBE9" w14:textId="77777777" w:rsidR="00ED1115" w:rsidRPr="00C34C63" w:rsidRDefault="00ED1115" w:rsidP="00ED1115">
            <w:pPr>
              <w:rPr>
                <w:rFonts w:cstheme="minorHAnsi"/>
              </w:rPr>
            </w:pPr>
            <w:r w:rsidRPr="00C34C63">
              <w:rPr>
                <w:rFonts w:cstheme="minorHAnsi"/>
              </w:rPr>
              <w:t xml:space="preserve">B </w:t>
            </w:r>
          </w:p>
          <w:p w14:paraId="0B903059" w14:textId="77777777" w:rsidR="00ED1115" w:rsidRPr="00C34C63" w:rsidRDefault="00ED1115" w:rsidP="00ED1115">
            <w:pPr>
              <w:rPr>
                <w:rFonts w:cstheme="minorHAnsi"/>
              </w:rPr>
            </w:pPr>
            <w:r w:rsidRPr="00C34C63">
              <w:rPr>
                <w:rFonts w:cstheme="minorHAnsi"/>
              </w:rPr>
              <w:t xml:space="preserve">C-M </w:t>
            </w:r>
          </w:p>
          <w:p w14:paraId="359B6A60" w14:textId="77777777" w:rsidR="00ED1115" w:rsidRPr="0084305D" w:rsidRDefault="00ED1115" w:rsidP="00ED1115">
            <w:pPr>
              <w:rPr>
                <w:rFonts w:cstheme="minorHAnsi"/>
              </w:rPr>
            </w:pPr>
            <w:r w:rsidRPr="00C34C63">
              <w:rPr>
                <w:rFonts w:cstheme="minorHAnsi"/>
              </w:rPr>
              <w:t>C</w:t>
            </w:r>
          </w:p>
        </w:tc>
        <w:tc>
          <w:tcPr>
            <w:tcW w:w="2155" w:type="dxa"/>
            <w:gridSpan w:val="2"/>
          </w:tcPr>
          <w:p w14:paraId="264CA684" w14:textId="77777777" w:rsidR="00ED1115" w:rsidRPr="0084305D" w:rsidRDefault="00000000" w:rsidP="00ED1115">
            <w:pPr>
              <w:rPr>
                <w:rFonts w:cstheme="minorHAnsi"/>
              </w:rPr>
            </w:pPr>
            <w:sdt>
              <w:sdtPr>
                <w:rPr>
                  <w:rFonts w:cstheme="minorHAnsi"/>
                </w:rPr>
                <w:id w:val="-1801752337"/>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659CCDEC" w14:textId="77777777" w:rsidR="00ED1115" w:rsidRPr="0084305D" w:rsidRDefault="00000000" w:rsidP="00ED1115">
            <w:pPr>
              <w:rPr>
                <w:rFonts w:cstheme="minorHAnsi"/>
              </w:rPr>
            </w:pPr>
            <w:sdt>
              <w:sdtPr>
                <w:rPr>
                  <w:rFonts w:cstheme="minorHAnsi"/>
                </w:rPr>
                <w:id w:val="-460570010"/>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4B94CADF" w14:textId="77777777" w:rsidR="00ED1115" w:rsidRDefault="00000000" w:rsidP="00ED1115">
            <w:pPr>
              <w:rPr>
                <w:rFonts w:cstheme="minorHAnsi"/>
              </w:rPr>
            </w:pPr>
            <w:sdt>
              <w:sdtPr>
                <w:rPr>
                  <w:rFonts w:cstheme="minorHAnsi"/>
                </w:rPr>
                <w:id w:val="-1075355453"/>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2637BBAF" w14:textId="77777777" w:rsidR="00ED1115" w:rsidRPr="00C34C63" w:rsidRDefault="00000000" w:rsidP="00ED1115">
            <w:pPr>
              <w:rPr>
                <w:rFonts w:cstheme="minorHAnsi"/>
              </w:rPr>
            </w:pPr>
            <w:sdt>
              <w:sdtPr>
                <w:rPr>
                  <w:rFonts w:cstheme="minorHAnsi"/>
                </w:rPr>
                <w:id w:val="2065834975"/>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4327E6EA" w14:textId="77777777" w:rsidR="00ED1115" w:rsidRPr="0084305D" w:rsidRDefault="00ED1115" w:rsidP="00ED1115">
            <w:pPr>
              <w:rPr>
                <w:rFonts w:cstheme="minorHAnsi"/>
              </w:rPr>
            </w:pPr>
          </w:p>
        </w:tc>
        <w:sdt>
          <w:sdtPr>
            <w:rPr>
              <w:rFonts w:cstheme="minorHAnsi"/>
            </w:rPr>
            <w:id w:val="2024972550"/>
            <w:placeholder>
              <w:docPart w:val="ECCF105204194BE5B5A420E02AE27EBF"/>
            </w:placeholder>
            <w:showingPlcHdr/>
          </w:sdtPr>
          <w:sdtContent>
            <w:tc>
              <w:tcPr>
                <w:tcW w:w="4595" w:type="dxa"/>
                <w:gridSpan w:val="2"/>
              </w:tcPr>
              <w:p w14:paraId="6CD27DA4"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0012D1D2" w14:textId="77777777" w:rsidTr="004832D3">
        <w:trPr>
          <w:jc w:val="center"/>
        </w:trPr>
        <w:tc>
          <w:tcPr>
            <w:tcW w:w="1165" w:type="dxa"/>
          </w:tcPr>
          <w:p w14:paraId="22CF1D68" w14:textId="13BD0B51" w:rsidR="00ED1115" w:rsidRPr="0084305D" w:rsidRDefault="00ED1115" w:rsidP="00ED1115">
            <w:pPr>
              <w:jc w:val="center"/>
              <w:rPr>
                <w:rFonts w:cstheme="minorHAnsi"/>
                <w:b/>
                <w:bCs/>
              </w:rPr>
            </w:pPr>
            <w:bookmarkStart w:id="99" w:name="Per11H8"/>
            <w:r w:rsidRPr="00A83B3F">
              <w:rPr>
                <w:rFonts w:cstheme="minorHAnsi"/>
                <w:b/>
                <w:bCs/>
              </w:rPr>
              <w:t>11-H-8</w:t>
            </w:r>
            <w:bookmarkEnd w:id="99"/>
          </w:p>
        </w:tc>
        <w:tc>
          <w:tcPr>
            <w:tcW w:w="5490" w:type="dxa"/>
          </w:tcPr>
          <w:p w14:paraId="7EA7EC8E" w14:textId="77777777" w:rsidR="00ED1115" w:rsidRPr="0084305D" w:rsidRDefault="00ED1115" w:rsidP="00ED1115">
            <w:pPr>
              <w:rPr>
                <w:rFonts w:cstheme="minorHAnsi"/>
              </w:rPr>
            </w:pPr>
            <w:r w:rsidRPr="0084305D">
              <w:rPr>
                <w:rFonts w:cstheme="minorHAnsi"/>
              </w:rPr>
              <w:t>Each personnel record contains description of duties.</w:t>
            </w:r>
          </w:p>
        </w:tc>
        <w:tc>
          <w:tcPr>
            <w:tcW w:w="1445" w:type="dxa"/>
            <w:gridSpan w:val="2"/>
          </w:tcPr>
          <w:p w14:paraId="099C8C65" w14:textId="77777777" w:rsidR="00ED1115" w:rsidRPr="00C34C63" w:rsidRDefault="00ED1115" w:rsidP="00ED1115">
            <w:pPr>
              <w:rPr>
                <w:rFonts w:cstheme="minorHAnsi"/>
              </w:rPr>
            </w:pPr>
            <w:r w:rsidRPr="00C34C63">
              <w:rPr>
                <w:rFonts w:cstheme="minorHAnsi"/>
              </w:rPr>
              <w:t xml:space="preserve">A </w:t>
            </w:r>
          </w:p>
          <w:p w14:paraId="55C2BDEE" w14:textId="77777777" w:rsidR="00ED1115" w:rsidRPr="00C34C63" w:rsidRDefault="00ED1115" w:rsidP="00ED1115">
            <w:pPr>
              <w:rPr>
                <w:rFonts w:cstheme="minorHAnsi"/>
              </w:rPr>
            </w:pPr>
            <w:r w:rsidRPr="00C34C63">
              <w:rPr>
                <w:rFonts w:cstheme="minorHAnsi"/>
              </w:rPr>
              <w:t xml:space="preserve">B </w:t>
            </w:r>
          </w:p>
          <w:p w14:paraId="2AFD38FE" w14:textId="77777777" w:rsidR="00ED1115" w:rsidRPr="00C34C63" w:rsidRDefault="00ED1115" w:rsidP="00ED1115">
            <w:pPr>
              <w:rPr>
                <w:rFonts w:cstheme="minorHAnsi"/>
              </w:rPr>
            </w:pPr>
            <w:r w:rsidRPr="00C34C63">
              <w:rPr>
                <w:rFonts w:cstheme="minorHAnsi"/>
              </w:rPr>
              <w:t xml:space="preserve">C-M </w:t>
            </w:r>
          </w:p>
          <w:p w14:paraId="4F802078" w14:textId="77777777" w:rsidR="00ED1115" w:rsidRPr="0084305D" w:rsidRDefault="00ED1115" w:rsidP="00ED1115">
            <w:pPr>
              <w:rPr>
                <w:rFonts w:cstheme="minorHAnsi"/>
              </w:rPr>
            </w:pPr>
            <w:r w:rsidRPr="00C34C63">
              <w:rPr>
                <w:rFonts w:cstheme="minorHAnsi"/>
              </w:rPr>
              <w:t>C</w:t>
            </w:r>
          </w:p>
        </w:tc>
        <w:tc>
          <w:tcPr>
            <w:tcW w:w="2155" w:type="dxa"/>
            <w:gridSpan w:val="2"/>
          </w:tcPr>
          <w:p w14:paraId="016A7E47" w14:textId="77777777" w:rsidR="00ED1115" w:rsidRPr="0084305D" w:rsidRDefault="00000000" w:rsidP="00ED1115">
            <w:pPr>
              <w:rPr>
                <w:rFonts w:cstheme="minorHAnsi"/>
              </w:rPr>
            </w:pPr>
            <w:sdt>
              <w:sdtPr>
                <w:rPr>
                  <w:rFonts w:cstheme="minorHAnsi"/>
                </w:rPr>
                <w:id w:val="1090964383"/>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6D7B25BC" w14:textId="77777777" w:rsidR="00ED1115" w:rsidRPr="0084305D" w:rsidRDefault="00000000" w:rsidP="00ED1115">
            <w:pPr>
              <w:rPr>
                <w:rFonts w:cstheme="minorHAnsi"/>
              </w:rPr>
            </w:pPr>
            <w:sdt>
              <w:sdtPr>
                <w:rPr>
                  <w:rFonts w:cstheme="minorHAnsi"/>
                </w:rPr>
                <w:id w:val="-142432027"/>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28638321" w14:textId="77777777" w:rsidR="00ED1115" w:rsidRDefault="00000000" w:rsidP="00ED1115">
            <w:pPr>
              <w:rPr>
                <w:rFonts w:cstheme="minorHAnsi"/>
              </w:rPr>
            </w:pPr>
            <w:sdt>
              <w:sdtPr>
                <w:rPr>
                  <w:rFonts w:cstheme="minorHAnsi"/>
                </w:rPr>
                <w:id w:val="-961115679"/>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0CAA4250" w14:textId="77777777" w:rsidR="00ED1115" w:rsidRPr="00C34C63" w:rsidRDefault="00000000" w:rsidP="00ED1115">
            <w:pPr>
              <w:rPr>
                <w:rFonts w:cstheme="minorHAnsi"/>
              </w:rPr>
            </w:pPr>
            <w:sdt>
              <w:sdtPr>
                <w:rPr>
                  <w:rFonts w:cstheme="minorHAnsi"/>
                </w:rPr>
                <w:id w:val="-917552481"/>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7ABEA8D0" w14:textId="77777777" w:rsidR="00ED1115" w:rsidRPr="0084305D" w:rsidRDefault="00ED1115" w:rsidP="00ED1115">
            <w:pPr>
              <w:rPr>
                <w:rFonts w:cstheme="minorHAnsi"/>
              </w:rPr>
            </w:pPr>
          </w:p>
        </w:tc>
        <w:sdt>
          <w:sdtPr>
            <w:rPr>
              <w:rFonts w:cstheme="minorHAnsi"/>
            </w:rPr>
            <w:id w:val="172625319"/>
            <w:placeholder>
              <w:docPart w:val="D2261179CCCC4E45B208E26FCDFDE2E0"/>
            </w:placeholder>
            <w:showingPlcHdr/>
          </w:sdtPr>
          <w:sdtContent>
            <w:tc>
              <w:tcPr>
                <w:tcW w:w="4595" w:type="dxa"/>
                <w:gridSpan w:val="2"/>
              </w:tcPr>
              <w:p w14:paraId="7F5F24C7"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33E7655C" w14:textId="77777777" w:rsidTr="004832D3">
        <w:trPr>
          <w:jc w:val="center"/>
        </w:trPr>
        <w:tc>
          <w:tcPr>
            <w:tcW w:w="1165" w:type="dxa"/>
          </w:tcPr>
          <w:p w14:paraId="6D080B93" w14:textId="69B0C323" w:rsidR="00ED1115" w:rsidRPr="0084305D" w:rsidRDefault="00ED1115" w:rsidP="00ED1115">
            <w:pPr>
              <w:jc w:val="center"/>
              <w:rPr>
                <w:rFonts w:cstheme="minorHAnsi"/>
                <w:b/>
                <w:bCs/>
              </w:rPr>
            </w:pPr>
            <w:bookmarkStart w:id="100" w:name="Per11H9"/>
            <w:r w:rsidRPr="00A83B3F">
              <w:rPr>
                <w:rFonts w:cstheme="minorHAnsi"/>
                <w:b/>
                <w:bCs/>
              </w:rPr>
              <w:t>11-H-9</w:t>
            </w:r>
            <w:bookmarkEnd w:id="100"/>
          </w:p>
        </w:tc>
        <w:tc>
          <w:tcPr>
            <w:tcW w:w="5490" w:type="dxa"/>
          </w:tcPr>
          <w:p w14:paraId="68B0FFA3" w14:textId="77777777" w:rsidR="00ED1115" w:rsidRPr="0084305D" w:rsidRDefault="00ED1115" w:rsidP="00ED1115">
            <w:pPr>
              <w:rPr>
                <w:rFonts w:cstheme="minorHAnsi"/>
              </w:rPr>
            </w:pPr>
            <w:r w:rsidRPr="0084305D">
              <w:rPr>
                <w:rFonts w:cstheme="minorHAnsi"/>
              </w:rPr>
              <w:t>Each personnel record contains on-going record of continuing education.</w:t>
            </w:r>
          </w:p>
        </w:tc>
        <w:tc>
          <w:tcPr>
            <w:tcW w:w="1445" w:type="dxa"/>
            <w:gridSpan w:val="2"/>
          </w:tcPr>
          <w:p w14:paraId="21D49BF3" w14:textId="77777777" w:rsidR="00ED1115" w:rsidRPr="00C34C63" w:rsidRDefault="00ED1115" w:rsidP="00ED1115">
            <w:pPr>
              <w:rPr>
                <w:rFonts w:cstheme="minorHAnsi"/>
              </w:rPr>
            </w:pPr>
            <w:r w:rsidRPr="00C34C63">
              <w:rPr>
                <w:rFonts w:cstheme="minorHAnsi"/>
              </w:rPr>
              <w:t xml:space="preserve">A </w:t>
            </w:r>
          </w:p>
          <w:p w14:paraId="746F6DA6" w14:textId="77777777" w:rsidR="00ED1115" w:rsidRPr="00C34C63" w:rsidRDefault="00ED1115" w:rsidP="00ED1115">
            <w:pPr>
              <w:rPr>
                <w:rFonts w:cstheme="minorHAnsi"/>
              </w:rPr>
            </w:pPr>
            <w:r w:rsidRPr="00C34C63">
              <w:rPr>
                <w:rFonts w:cstheme="minorHAnsi"/>
              </w:rPr>
              <w:t xml:space="preserve">B </w:t>
            </w:r>
          </w:p>
          <w:p w14:paraId="71CE783B" w14:textId="77777777" w:rsidR="00ED1115" w:rsidRPr="00C34C63" w:rsidRDefault="00ED1115" w:rsidP="00ED1115">
            <w:pPr>
              <w:rPr>
                <w:rFonts w:cstheme="minorHAnsi"/>
              </w:rPr>
            </w:pPr>
            <w:r w:rsidRPr="00C34C63">
              <w:rPr>
                <w:rFonts w:cstheme="minorHAnsi"/>
              </w:rPr>
              <w:t xml:space="preserve">C-M </w:t>
            </w:r>
          </w:p>
          <w:p w14:paraId="18E76440" w14:textId="77777777" w:rsidR="00ED1115" w:rsidRPr="0084305D" w:rsidRDefault="00ED1115" w:rsidP="00ED1115">
            <w:pPr>
              <w:rPr>
                <w:rFonts w:cstheme="minorHAnsi"/>
              </w:rPr>
            </w:pPr>
            <w:r w:rsidRPr="00C34C63">
              <w:rPr>
                <w:rFonts w:cstheme="minorHAnsi"/>
              </w:rPr>
              <w:t>C</w:t>
            </w:r>
          </w:p>
        </w:tc>
        <w:tc>
          <w:tcPr>
            <w:tcW w:w="2155" w:type="dxa"/>
            <w:gridSpan w:val="2"/>
          </w:tcPr>
          <w:p w14:paraId="7FFDA59E" w14:textId="77777777" w:rsidR="00ED1115" w:rsidRPr="0084305D" w:rsidRDefault="00000000" w:rsidP="00ED1115">
            <w:pPr>
              <w:rPr>
                <w:rFonts w:cstheme="minorHAnsi"/>
              </w:rPr>
            </w:pPr>
            <w:sdt>
              <w:sdtPr>
                <w:rPr>
                  <w:rFonts w:cstheme="minorHAnsi"/>
                </w:rPr>
                <w:id w:val="-837848043"/>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40C78B58" w14:textId="77777777" w:rsidR="00ED1115" w:rsidRPr="0084305D" w:rsidRDefault="00000000" w:rsidP="00ED1115">
            <w:pPr>
              <w:rPr>
                <w:rFonts w:cstheme="minorHAnsi"/>
              </w:rPr>
            </w:pPr>
            <w:sdt>
              <w:sdtPr>
                <w:rPr>
                  <w:rFonts w:cstheme="minorHAnsi"/>
                </w:rPr>
                <w:id w:val="-1754189980"/>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42398D01" w14:textId="77777777" w:rsidR="00ED1115" w:rsidRDefault="00000000" w:rsidP="00ED1115">
            <w:pPr>
              <w:rPr>
                <w:rFonts w:cstheme="minorHAnsi"/>
              </w:rPr>
            </w:pPr>
            <w:sdt>
              <w:sdtPr>
                <w:rPr>
                  <w:rFonts w:cstheme="minorHAnsi"/>
                </w:rPr>
                <w:id w:val="567698467"/>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34E337A1" w14:textId="77777777" w:rsidR="00ED1115" w:rsidRPr="00C34C63" w:rsidRDefault="00000000" w:rsidP="00ED1115">
            <w:pPr>
              <w:rPr>
                <w:rFonts w:cstheme="minorHAnsi"/>
              </w:rPr>
            </w:pPr>
            <w:sdt>
              <w:sdtPr>
                <w:rPr>
                  <w:rFonts w:cstheme="minorHAnsi"/>
                </w:rPr>
                <w:id w:val="-315886054"/>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0BD9F448" w14:textId="77777777" w:rsidR="00ED1115" w:rsidRPr="0084305D" w:rsidRDefault="00ED1115" w:rsidP="00ED1115">
            <w:pPr>
              <w:rPr>
                <w:rFonts w:cstheme="minorHAnsi"/>
              </w:rPr>
            </w:pPr>
          </w:p>
        </w:tc>
        <w:sdt>
          <w:sdtPr>
            <w:rPr>
              <w:rFonts w:cstheme="minorHAnsi"/>
            </w:rPr>
            <w:id w:val="586041653"/>
            <w:placeholder>
              <w:docPart w:val="D2BDE0259ED94418B741ECEECE0D9E56"/>
            </w:placeholder>
            <w:showingPlcHdr/>
          </w:sdtPr>
          <w:sdtContent>
            <w:tc>
              <w:tcPr>
                <w:tcW w:w="4595" w:type="dxa"/>
                <w:gridSpan w:val="2"/>
              </w:tcPr>
              <w:p w14:paraId="437D2B00"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26B3E07C" w14:textId="77777777" w:rsidTr="004832D3">
        <w:trPr>
          <w:jc w:val="center"/>
        </w:trPr>
        <w:tc>
          <w:tcPr>
            <w:tcW w:w="1165" w:type="dxa"/>
          </w:tcPr>
          <w:p w14:paraId="4F284367" w14:textId="1DB67634" w:rsidR="00ED1115" w:rsidRPr="0084305D" w:rsidRDefault="00ED1115" w:rsidP="00ED1115">
            <w:pPr>
              <w:jc w:val="center"/>
              <w:rPr>
                <w:rFonts w:cstheme="minorHAnsi"/>
                <w:b/>
                <w:bCs/>
              </w:rPr>
            </w:pPr>
            <w:bookmarkStart w:id="101" w:name="Per11H10"/>
            <w:r w:rsidRPr="00A83B3F">
              <w:rPr>
                <w:rFonts w:cstheme="minorHAnsi"/>
                <w:b/>
                <w:bCs/>
              </w:rPr>
              <w:t>11-H-10</w:t>
            </w:r>
            <w:bookmarkEnd w:id="101"/>
          </w:p>
        </w:tc>
        <w:tc>
          <w:tcPr>
            <w:tcW w:w="5490" w:type="dxa"/>
          </w:tcPr>
          <w:p w14:paraId="56AE9D1C" w14:textId="77777777" w:rsidR="00ED1115" w:rsidRPr="0084305D" w:rsidRDefault="00ED1115" w:rsidP="00ED1115">
            <w:pPr>
              <w:rPr>
                <w:rFonts w:cstheme="minorHAnsi"/>
              </w:rPr>
            </w:pPr>
            <w:r w:rsidRPr="0084305D">
              <w:rPr>
                <w:rFonts w:cstheme="minorHAnsi"/>
              </w:rPr>
              <w:t>Each personnel record contains on-going record of inoculations or refusals.</w:t>
            </w:r>
          </w:p>
        </w:tc>
        <w:tc>
          <w:tcPr>
            <w:tcW w:w="1445" w:type="dxa"/>
            <w:gridSpan w:val="2"/>
          </w:tcPr>
          <w:p w14:paraId="14F1BB4A" w14:textId="77777777" w:rsidR="00ED1115" w:rsidRPr="00C34C63" w:rsidRDefault="00ED1115" w:rsidP="00ED1115">
            <w:pPr>
              <w:rPr>
                <w:rFonts w:cstheme="minorHAnsi"/>
              </w:rPr>
            </w:pPr>
            <w:r w:rsidRPr="00C34C63">
              <w:rPr>
                <w:rFonts w:cstheme="minorHAnsi"/>
              </w:rPr>
              <w:t xml:space="preserve">A </w:t>
            </w:r>
          </w:p>
          <w:p w14:paraId="18AAC460" w14:textId="77777777" w:rsidR="00ED1115" w:rsidRPr="00C34C63" w:rsidRDefault="00ED1115" w:rsidP="00ED1115">
            <w:pPr>
              <w:rPr>
                <w:rFonts w:cstheme="minorHAnsi"/>
              </w:rPr>
            </w:pPr>
            <w:r w:rsidRPr="00C34C63">
              <w:rPr>
                <w:rFonts w:cstheme="minorHAnsi"/>
              </w:rPr>
              <w:t xml:space="preserve">B </w:t>
            </w:r>
          </w:p>
          <w:p w14:paraId="6A3C5D15" w14:textId="77777777" w:rsidR="00ED1115" w:rsidRPr="00C34C63" w:rsidRDefault="00ED1115" w:rsidP="00ED1115">
            <w:pPr>
              <w:rPr>
                <w:rFonts w:cstheme="minorHAnsi"/>
              </w:rPr>
            </w:pPr>
            <w:r w:rsidRPr="00C34C63">
              <w:rPr>
                <w:rFonts w:cstheme="minorHAnsi"/>
              </w:rPr>
              <w:t xml:space="preserve">C-M </w:t>
            </w:r>
          </w:p>
          <w:p w14:paraId="28CBD00A" w14:textId="77777777" w:rsidR="00ED1115" w:rsidRPr="0084305D" w:rsidRDefault="00ED1115" w:rsidP="00ED1115">
            <w:pPr>
              <w:rPr>
                <w:rFonts w:cstheme="minorHAnsi"/>
              </w:rPr>
            </w:pPr>
            <w:r w:rsidRPr="00C34C63">
              <w:rPr>
                <w:rFonts w:cstheme="minorHAnsi"/>
              </w:rPr>
              <w:t>C</w:t>
            </w:r>
          </w:p>
        </w:tc>
        <w:tc>
          <w:tcPr>
            <w:tcW w:w="2155" w:type="dxa"/>
            <w:gridSpan w:val="2"/>
          </w:tcPr>
          <w:p w14:paraId="2DF8C835" w14:textId="77777777" w:rsidR="00ED1115" w:rsidRPr="0084305D" w:rsidRDefault="00000000" w:rsidP="00ED1115">
            <w:pPr>
              <w:rPr>
                <w:rFonts w:cstheme="minorHAnsi"/>
              </w:rPr>
            </w:pPr>
            <w:sdt>
              <w:sdtPr>
                <w:rPr>
                  <w:rFonts w:cstheme="minorHAnsi"/>
                </w:rPr>
                <w:id w:val="-1230462180"/>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3C25520D" w14:textId="77777777" w:rsidR="00ED1115" w:rsidRPr="0084305D" w:rsidRDefault="00000000" w:rsidP="00ED1115">
            <w:pPr>
              <w:rPr>
                <w:rFonts w:cstheme="minorHAnsi"/>
              </w:rPr>
            </w:pPr>
            <w:sdt>
              <w:sdtPr>
                <w:rPr>
                  <w:rFonts w:cstheme="minorHAnsi"/>
                </w:rPr>
                <w:id w:val="-580447270"/>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7EC98A6B" w14:textId="77777777" w:rsidR="00ED1115" w:rsidRDefault="00000000" w:rsidP="00ED1115">
            <w:pPr>
              <w:rPr>
                <w:rFonts w:cstheme="minorHAnsi"/>
              </w:rPr>
            </w:pPr>
            <w:sdt>
              <w:sdtPr>
                <w:rPr>
                  <w:rFonts w:cstheme="minorHAnsi"/>
                </w:rPr>
                <w:id w:val="-322904215"/>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14D038F0" w14:textId="77777777" w:rsidR="00ED1115" w:rsidRPr="00C34C63" w:rsidRDefault="00000000" w:rsidP="00ED1115">
            <w:pPr>
              <w:rPr>
                <w:rFonts w:cstheme="minorHAnsi"/>
              </w:rPr>
            </w:pPr>
            <w:sdt>
              <w:sdtPr>
                <w:rPr>
                  <w:rFonts w:cstheme="minorHAnsi"/>
                </w:rPr>
                <w:id w:val="464864544"/>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132511A7" w14:textId="77777777" w:rsidR="00ED1115" w:rsidRPr="0084305D" w:rsidRDefault="00ED1115" w:rsidP="00ED1115">
            <w:pPr>
              <w:rPr>
                <w:rFonts w:cstheme="minorHAnsi"/>
              </w:rPr>
            </w:pPr>
          </w:p>
        </w:tc>
        <w:sdt>
          <w:sdtPr>
            <w:rPr>
              <w:rFonts w:cstheme="minorHAnsi"/>
            </w:rPr>
            <w:id w:val="-571964191"/>
            <w:placeholder>
              <w:docPart w:val="9F327FA9886B4431AE95BA0FE7641406"/>
            </w:placeholder>
            <w:showingPlcHdr/>
          </w:sdtPr>
          <w:sdtContent>
            <w:tc>
              <w:tcPr>
                <w:tcW w:w="4595" w:type="dxa"/>
                <w:gridSpan w:val="2"/>
              </w:tcPr>
              <w:p w14:paraId="1022EB91"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455B9066" w14:textId="77777777" w:rsidTr="004832D3">
        <w:trPr>
          <w:trHeight w:val="1520"/>
          <w:jc w:val="center"/>
        </w:trPr>
        <w:tc>
          <w:tcPr>
            <w:tcW w:w="1165" w:type="dxa"/>
          </w:tcPr>
          <w:p w14:paraId="5DB7C179" w14:textId="101FCE22" w:rsidR="00ED1115" w:rsidRPr="002F4C25" w:rsidRDefault="00ED1115" w:rsidP="00ED1115">
            <w:pPr>
              <w:jc w:val="center"/>
              <w:rPr>
                <w:rFonts w:cstheme="minorHAnsi"/>
                <w:b/>
                <w:bCs/>
              </w:rPr>
            </w:pPr>
            <w:bookmarkStart w:id="102" w:name="PER11H11"/>
            <w:r w:rsidRPr="00A83B3F">
              <w:rPr>
                <w:b/>
                <w:bCs/>
              </w:rPr>
              <w:t>11-H-11</w:t>
            </w:r>
            <w:bookmarkEnd w:id="102"/>
          </w:p>
        </w:tc>
        <w:tc>
          <w:tcPr>
            <w:tcW w:w="5490" w:type="dxa"/>
          </w:tcPr>
          <w:p w14:paraId="6D862349" w14:textId="77777777" w:rsidR="00ED1115" w:rsidRDefault="00ED1115" w:rsidP="00ED1115">
            <w:pPr>
              <w:rPr>
                <w:color w:val="000000"/>
              </w:rPr>
            </w:pPr>
            <w:r>
              <w:rPr>
                <w:color w:val="000000"/>
              </w:rPr>
              <w:t>Each personnel record contains record of hepatitis B immunization being offered to clinical personnel with bodily fluid exposure risk.</w:t>
            </w:r>
          </w:p>
          <w:p w14:paraId="4E0489AD" w14:textId="77777777" w:rsidR="00ED1115" w:rsidRPr="0084305D" w:rsidRDefault="00ED1115" w:rsidP="00ED1115">
            <w:pPr>
              <w:rPr>
                <w:rFonts w:cstheme="minorHAnsi"/>
              </w:rPr>
            </w:pPr>
          </w:p>
        </w:tc>
        <w:tc>
          <w:tcPr>
            <w:tcW w:w="1445" w:type="dxa"/>
            <w:gridSpan w:val="2"/>
          </w:tcPr>
          <w:p w14:paraId="0B10B3B7" w14:textId="77777777" w:rsidR="00ED1115" w:rsidRPr="00C34C63" w:rsidRDefault="00ED1115" w:rsidP="00ED1115">
            <w:pPr>
              <w:rPr>
                <w:rFonts w:cstheme="minorHAnsi"/>
              </w:rPr>
            </w:pPr>
            <w:r w:rsidRPr="00C34C63">
              <w:rPr>
                <w:rFonts w:cstheme="minorHAnsi"/>
              </w:rPr>
              <w:t xml:space="preserve">A </w:t>
            </w:r>
          </w:p>
          <w:p w14:paraId="1ACB3CB0" w14:textId="77777777" w:rsidR="00ED1115" w:rsidRPr="00C34C63" w:rsidRDefault="00ED1115" w:rsidP="00ED1115">
            <w:pPr>
              <w:rPr>
                <w:rFonts w:cstheme="minorHAnsi"/>
              </w:rPr>
            </w:pPr>
            <w:r w:rsidRPr="00C34C63">
              <w:rPr>
                <w:rFonts w:cstheme="minorHAnsi"/>
              </w:rPr>
              <w:t xml:space="preserve">B </w:t>
            </w:r>
          </w:p>
          <w:p w14:paraId="01E3F12D" w14:textId="77777777" w:rsidR="00ED1115" w:rsidRPr="00C34C63" w:rsidRDefault="00ED1115" w:rsidP="00ED1115">
            <w:pPr>
              <w:rPr>
                <w:rFonts w:cstheme="minorHAnsi"/>
              </w:rPr>
            </w:pPr>
            <w:r w:rsidRPr="00C34C63">
              <w:rPr>
                <w:rFonts w:cstheme="minorHAnsi"/>
              </w:rPr>
              <w:t xml:space="preserve">C-M </w:t>
            </w:r>
          </w:p>
          <w:p w14:paraId="20A7F888" w14:textId="77777777" w:rsidR="00ED1115" w:rsidRPr="00C34C63" w:rsidRDefault="00ED1115" w:rsidP="00ED1115">
            <w:pPr>
              <w:rPr>
                <w:rFonts w:cstheme="minorHAnsi"/>
              </w:rPr>
            </w:pPr>
            <w:r w:rsidRPr="00C34C63">
              <w:rPr>
                <w:rFonts w:cstheme="minorHAnsi"/>
              </w:rPr>
              <w:t>C</w:t>
            </w:r>
          </w:p>
        </w:tc>
        <w:tc>
          <w:tcPr>
            <w:tcW w:w="2155" w:type="dxa"/>
            <w:gridSpan w:val="2"/>
          </w:tcPr>
          <w:p w14:paraId="66F64130" w14:textId="77777777" w:rsidR="00ED1115" w:rsidRPr="0084305D" w:rsidRDefault="00000000" w:rsidP="00ED1115">
            <w:pPr>
              <w:rPr>
                <w:rFonts w:cstheme="minorHAnsi"/>
              </w:rPr>
            </w:pPr>
            <w:sdt>
              <w:sdtPr>
                <w:rPr>
                  <w:rFonts w:cstheme="minorHAnsi"/>
                </w:rPr>
                <w:id w:val="-395817647"/>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102FBFBB" w14:textId="77777777" w:rsidR="00ED1115" w:rsidRPr="0084305D" w:rsidRDefault="00000000" w:rsidP="00ED1115">
            <w:pPr>
              <w:rPr>
                <w:rFonts w:cstheme="minorHAnsi"/>
              </w:rPr>
            </w:pPr>
            <w:sdt>
              <w:sdtPr>
                <w:rPr>
                  <w:rFonts w:cstheme="minorHAnsi"/>
                </w:rPr>
                <w:id w:val="163290481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12DB34FD" w14:textId="77777777" w:rsidR="00ED1115" w:rsidRDefault="00000000" w:rsidP="00ED1115">
            <w:pPr>
              <w:rPr>
                <w:rFonts w:cstheme="minorHAnsi"/>
              </w:rPr>
            </w:pPr>
            <w:sdt>
              <w:sdtPr>
                <w:rPr>
                  <w:rFonts w:cstheme="minorHAnsi"/>
                </w:rPr>
                <w:id w:val="-1095474142"/>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7E8C8F65" w14:textId="77777777" w:rsidR="00ED1115" w:rsidRPr="00C34C63" w:rsidRDefault="00000000" w:rsidP="00ED1115">
            <w:pPr>
              <w:rPr>
                <w:rFonts w:cstheme="minorHAnsi"/>
              </w:rPr>
            </w:pPr>
            <w:sdt>
              <w:sdtPr>
                <w:rPr>
                  <w:rFonts w:cstheme="minorHAnsi"/>
                </w:rPr>
                <w:id w:val="-883177432"/>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71660C73" w14:textId="77777777" w:rsidR="00ED1115" w:rsidRDefault="00ED1115" w:rsidP="00ED1115">
            <w:pPr>
              <w:rPr>
                <w:rFonts w:cstheme="minorHAnsi"/>
              </w:rPr>
            </w:pPr>
          </w:p>
        </w:tc>
        <w:sdt>
          <w:sdtPr>
            <w:rPr>
              <w:rFonts w:cstheme="minorHAnsi"/>
            </w:rPr>
            <w:id w:val="480967213"/>
            <w:placeholder>
              <w:docPart w:val="49A168A8240E4FF38E892644791026B5"/>
            </w:placeholder>
            <w:showingPlcHdr/>
          </w:sdtPr>
          <w:sdtContent>
            <w:tc>
              <w:tcPr>
                <w:tcW w:w="4595" w:type="dxa"/>
                <w:gridSpan w:val="2"/>
              </w:tcPr>
              <w:p w14:paraId="72F8943B" w14:textId="77777777" w:rsidR="00ED1115" w:rsidRDefault="00ED1115" w:rsidP="00ED1115">
                <w:pPr>
                  <w:rPr>
                    <w:rFonts w:cstheme="minorHAnsi"/>
                  </w:rPr>
                </w:pPr>
                <w:r w:rsidRPr="0084305D">
                  <w:rPr>
                    <w:rFonts w:cstheme="minorHAnsi"/>
                  </w:rPr>
                  <w:t>Enter observations of non-compliance, comments or notes here.</w:t>
                </w:r>
              </w:p>
            </w:tc>
          </w:sdtContent>
        </w:sdt>
      </w:tr>
      <w:tr w:rsidR="00ED1115" w14:paraId="1D06EB21" w14:textId="77777777" w:rsidTr="0069367D">
        <w:trPr>
          <w:jc w:val="center"/>
        </w:trPr>
        <w:tc>
          <w:tcPr>
            <w:tcW w:w="14850" w:type="dxa"/>
            <w:gridSpan w:val="8"/>
            <w:shd w:val="clear" w:color="auto" w:fill="016299"/>
          </w:tcPr>
          <w:p w14:paraId="64BF615C" w14:textId="77777777" w:rsidR="00ED1115" w:rsidRPr="00BD56CC" w:rsidRDefault="00ED1115" w:rsidP="00ED1115">
            <w:pPr>
              <w:rPr>
                <w:b/>
                <w:bCs/>
                <w:color w:val="FFFFFF" w:themeColor="background1"/>
                <w:sz w:val="28"/>
                <w:szCs w:val="28"/>
              </w:rPr>
            </w:pPr>
            <w:r w:rsidRPr="00BD56CC">
              <w:rPr>
                <w:b/>
                <w:bCs/>
                <w:color w:val="FFFFFF" w:themeColor="background1"/>
                <w:sz w:val="28"/>
                <w:szCs w:val="28"/>
              </w:rPr>
              <w:t>SUB-SECTION I:  Personnel Training</w:t>
            </w:r>
          </w:p>
        </w:tc>
      </w:tr>
      <w:tr w:rsidR="00ED1115" w14:paraId="51B9E83E" w14:textId="77777777" w:rsidTr="004832D3">
        <w:trPr>
          <w:trHeight w:val="1250"/>
          <w:jc w:val="center"/>
        </w:trPr>
        <w:tc>
          <w:tcPr>
            <w:tcW w:w="1165" w:type="dxa"/>
          </w:tcPr>
          <w:p w14:paraId="2D770943" w14:textId="6C55425B" w:rsidR="00ED1115" w:rsidRPr="0084305D" w:rsidRDefault="00ED1115" w:rsidP="00ED1115">
            <w:pPr>
              <w:jc w:val="center"/>
              <w:rPr>
                <w:rFonts w:cstheme="minorHAnsi"/>
                <w:b/>
                <w:bCs/>
              </w:rPr>
            </w:pPr>
            <w:bookmarkStart w:id="103" w:name="PER11I1"/>
            <w:r w:rsidRPr="00A83B3F">
              <w:rPr>
                <w:rFonts w:cstheme="minorHAnsi"/>
                <w:b/>
                <w:bCs/>
              </w:rPr>
              <w:t>11-I-1</w:t>
            </w:r>
            <w:bookmarkEnd w:id="103"/>
          </w:p>
        </w:tc>
        <w:tc>
          <w:tcPr>
            <w:tcW w:w="5490" w:type="dxa"/>
          </w:tcPr>
          <w:p w14:paraId="4AAB12A0" w14:textId="77777777" w:rsidR="00ED1115" w:rsidRPr="0084305D" w:rsidRDefault="00ED1115" w:rsidP="00ED1115">
            <w:pPr>
              <w:rPr>
                <w:rFonts w:cstheme="minorHAnsi"/>
              </w:rPr>
            </w:pPr>
            <w:r w:rsidRPr="0084305D">
              <w:rPr>
                <w:rFonts w:cstheme="minorHAnsi"/>
                <w:color w:val="000000"/>
              </w:rPr>
              <w:t>Each personnel record has evidence of annual hazard safety training.</w:t>
            </w:r>
          </w:p>
        </w:tc>
        <w:tc>
          <w:tcPr>
            <w:tcW w:w="1445" w:type="dxa"/>
            <w:gridSpan w:val="2"/>
          </w:tcPr>
          <w:p w14:paraId="4A2656E7" w14:textId="77777777" w:rsidR="00ED1115" w:rsidRPr="00C34C63" w:rsidRDefault="00ED1115" w:rsidP="00ED1115">
            <w:pPr>
              <w:rPr>
                <w:rFonts w:cstheme="minorHAnsi"/>
              </w:rPr>
            </w:pPr>
            <w:r w:rsidRPr="00C34C63">
              <w:rPr>
                <w:rFonts w:cstheme="minorHAnsi"/>
              </w:rPr>
              <w:t xml:space="preserve">A </w:t>
            </w:r>
          </w:p>
          <w:p w14:paraId="3BE0AC77" w14:textId="77777777" w:rsidR="00ED1115" w:rsidRPr="00C34C63" w:rsidRDefault="00ED1115" w:rsidP="00ED1115">
            <w:pPr>
              <w:rPr>
                <w:rFonts w:cstheme="minorHAnsi"/>
              </w:rPr>
            </w:pPr>
            <w:r w:rsidRPr="00C34C63">
              <w:rPr>
                <w:rFonts w:cstheme="minorHAnsi"/>
              </w:rPr>
              <w:t xml:space="preserve">B </w:t>
            </w:r>
          </w:p>
          <w:p w14:paraId="35453530" w14:textId="77777777" w:rsidR="00ED1115" w:rsidRPr="00C34C63" w:rsidRDefault="00ED1115" w:rsidP="00ED1115">
            <w:pPr>
              <w:rPr>
                <w:rFonts w:cstheme="minorHAnsi"/>
              </w:rPr>
            </w:pPr>
            <w:r w:rsidRPr="00C34C63">
              <w:rPr>
                <w:rFonts w:cstheme="minorHAnsi"/>
              </w:rPr>
              <w:t xml:space="preserve">C-M </w:t>
            </w:r>
          </w:p>
          <w:p w14:paraId="3B1631C1" w14:textId="77777777" w:rsidR="00ED1115" w:rsidRPr="0084305D" w:rsidRDefault="00ED1115" w:rsidP="00ED1115">
            <w:pPr>
              <w:rPr>
                <w:rFonts w:cstheme="minorHAnsi"/>
              </w:rPr>
            </w:pPr>
            <w:r w:rsidRPr="00C34C63">
              <w:rPr>
                <w:rFonts w:cstheme="minorHAnsi"/>
              </w:rPr>
              <w:t>C</w:t>
            </w:r>
          </w:p>
        </w:tc>
        <w:tc>
          <w:tcPr>
            <w:tcW w:w="2155" w:type="dxa"/>
            <w:gridSpan w:val="2"/>
          </w:tcPr>
          <w:p w14:paraId="5D7F7F3F" w14:textId="77777777" w:rsidR="00ED1115" w:rsidRPr="0084305D" w:rsidRDefault="00000000" w:rsidP="00ED1115">
            <w:pPr>
              <w:rPr>
                <w:rFonts w:cstheme="minorHAnsi"/>
              </w:rPr>
            </w:pPr>
            <w:sdt>
              <w:sdtPr>
                <w:rPr>
                  <w:rFonts w:cstheme="minorHAnsi"/>
                </w:rPr>
                <w:id w:val="-141376987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7F416E52" w14:textId="77777777" w:rsidR="00ED1115" w:rsidRPr="0084305D" w:rsidRDefault="00000000" w:rsidP="00ED1115">
            <w:pPr>
              <w:rPr>
                <w:rFonts w:cstheme="minorHAnsi"/>
              </w:rPr>
            </w:pPr>
            <w:sdt>
              <w:sdtPr>
                <w:rPr>
                  <w:rFonts w:cstheme="minorHAnsi"/>
                </w:rPr>
                <w:id w:val="-925649017"/>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0C324936" w14:textId="77777777" w:rsidR="00ED1115" w:rsidRDefault="00000000" w:rsidP="00ED1115">
            <w:pPr>
              <w:rPr>
                <w:rFonts w:cstheme="minorHAnsi"/>
              </w:rPr>
            </w:pPr>
            <w:sdt>
              <w:sdtPr>
                <w:rPr>
                  <w:rFonts w:cstheme="minorHAnsi"/>
                </w:rPr>
                <w:id w:val="1785149483"/>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002F5531" w14:textId="77777777" w:rsidR="00ED1115" w:rsidRPr="00C34C63" w:rsidRDefault="00000000" w:rsidP="00ED1115">
            <w:pPr>
              <w:rPr>
                <w:rFonts w:cstheme="minorHAnsi"/>
              </w:rPr>
            </w:pPr>
            <w:sdt>
              <w:sdtPr>
                <w:rPr>
                  <w:rFonts w:cstheme="minorHAnsi"/>
                </w:rPr>
                <w:id w:val="420839371"/>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32E3F199" w14:textId="77777777" w:rsidR="00ED1115" w:rsidRPr="0084305D" w:rsidRDefault="00ED1115" w:rsidP="00ED1115">
            <w:pPr>
              <w:rPr>
                <w:rFonts w:cstheme="minorHAnsi"/>
              </w:rPr>
            </w:pPr>
          </w:p>
        </w:tc>
        <w:sdt>
          <w:sdtPr>
            <w:rPr>
              <w:rFonts w:cstheme="minorHAnsi"/>
            </w:rPr>
            <w:id w:val="739140674"/>
            <w:placeholder>
              <w:docPart w:val="8FCAE3642D174D0ABCA382C64656442B"/>
            </w:placeholder>
            <w:showingPlcHdr/>
          </w:sdtPr>
          <w:sdtContent>
            <w:tc>
              <w:tcPr>
                <w:tcW w:w="4595" w:type="dxa"/>
                <w:gridSpan w:val="2"/>
              </w:tcPr>
              <w:p w14:paraId="6DB84848"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4FCC890A" w14:textId="77777777" w:rsidTr="004832D3">
        <w:trPr>
          <w:jc w:val="center"/>
        </w:trPr>
        <w:tc>
          <w:tcPr>
            <w:tcW w:w="1165" w:type="dxa"/>
            <w:shd w:val="clear" w:color="auto" w:fill="243746"/>
          </w:tcPr>
          <w:p w14:paraId="20FD36B7" w14:textId="50D0CE8C" w:rsidR="00ED1115" w:rsidRDefault="00ED1115" w:rsidP="00ED1115">
            <w:pPr>
              <w:jc w:val="center"/>
            </w:pPr>
            <w:r w:rsidRPr="00AE1B2E">
              <w:rPr>
                <w:rFonts w:cs="Arial"/>
                <w:b/>
                <w:bCs/>
                <w:color w:val="FFFFFF" w:themeColor="background1"/>
                <w:sz w:val="28"/>
                <w:szCs w:val="28"/>
              </w:rPr>
              <w:lastRenderedPageBreak/>
              <w:t>ID</w:t>
            </w:r>
          </w:p>
        </w:tc>
        <w:tc>
          <w:tcPr>
            <w:tcW w:w="5490" w:type="dxa"/>
            <w:shd w:val="clear" w:color="auto" w:fill="243746"/>
          </w:tcPr>
          <w:p w14:paraId="2D28BEA2" w14:textId="7590AB72" w:rsidR="00ED1115" w:rsidRPr="0084305D" w:rsidRDefault="00ED1115" w:rsidP="00ED1115">
            <w:pPr>
              <w:rPr>
                <w:rFonts w:cstheme="minorHAnsi"/>
                <w:color w:val="00000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5" w:type="dxa"/>
            <w:gridSpan w:val="2"/>
            <w:shd w:val="clear" w:color="auto" w:fill="243746"/>
          </w:tcPr>
          <w:p w14:paraId="0F261084" w14:textId="4A0E2568" w:rsidR="00ED1115" w:rsidRPr="00C34C63" w:rsidRDefault="00ED1115" w:rsidP="00ED1115">
            <w:pPr>
              <w:rPr>
                <w:rFonts w:cstheme="minorHAnsi"/>
              </w:rPr>
            </w:pPr>
            <w:r w:rsidRPr="00AE1B2E">
              <w:rPr>
                <w:rFonts w:cs="Arial"/>
                <w:b/>
                <w:bCs/>
                <w:color w:val="FFFFFF" w:themeColor="background1"/>
                <w:sz w:val="28"/>
                <w:szCs w:val="28"/>
              </w:rPr>
              <w:t>Class</w:t>
            </w:r>
          </w:p>
        </w:tc>
        <w:tc>
          <w:tcPr>
            <w:tcW w:w="2155" w:type="dxa"/>
            <w:gridSpan w:val="2"/>
            <w:shd w:val="clear" w:color="auto" w:fill="243746"/>
          </w:tcPr>
          <w:p w14:paraId="42544C41" w14:textId="1BBDDD53" w:rsidR="00ED1115" w:rsidRDefault="00ED1115" w:rsidP="00ED1115">
            <w:pPr>
              <w:rPr>
                <w:rFonts w:cstheme="minorHAnsi"/>
              </w:rPr>
            </w:pPr>
            <w:r w:rsidRPr="00AE1B2E">
              <w:rPr>
                <w:rFonts w:cs="Arial"/>
                <w:b/>
                <w:bCs/>
                <w:color w:val="FFFFFF" w:themeColor="background1"/>
                <w:sz w:val="28"/>
                <w:szCs w:val="28"/>
              </w:rPr>
              <w:t>Score</w:t>
            </w:r>
          </w:p>
        </w:tc>
        <w:tc>
          <w:tcPr>
            <w:tcW w:w="4595" w:type="dxa"/>
            <w:gridSpan w:val="2"/>
            <w:shd w:val="clear" w:color="auto" w:fill="243746"/>
          </w:tcPr>
          <w:p w14:paraId="36FE2B36" w14:textId="5DE08B1F" w:rsidR="00ED1115" w:rsidRDefault="00ED1115" w:rsidP="00ED1115">
            <w:pPr>
              <w:rPr>
                <w:rFonts w:cstheme="minorHAnsi"/>
              </w:rPr>
            </w:pPr>
            <w:r w:rsidRPr="00AE1B2E">
              <w:rPr>
                <w:rFonts w:cs="Arial"/>
                <w:b/>
                <w:bCs/>
                <w:color w:val="FFFFFF" w:themeColor="background1"/>
                <w:sz w:val="28"/>
                <w:szCs w:val="28"/>
              </w:rPr>
              <w:t>Findings/Comments</w:t>
            </w:r>
          </w:p>
        </w:tc>
      </w:tr>
      <w:tr w:rsidR="00ED1115" w14:paraId="7D22E6E3" w14:textId="77777777" w:rsidTr="004832D3">
        <w:trPr>
          <w:jc w:val="center"/>
        </w:trPr>
        <w:tc>
          <w:tcPr>
            <w:tcW w:w="1165" w:type="dxa"/>
          </w:tcPr>
          <w:p w14:paraId="640F768D" w14:textId="244AFFFD" w:rsidR="00ED1115" w:rsidRPr="0084305D" w:rsidRDefault="00ED1115" w:rsidP="00ED1115">
            <w:pPr>
              <w:jc w:val="center"/>
              <w:rPr>
                <w:rFonts w:cstheme="minorHAnsi"/>
                <w:b/>
                <w:bCs/>
              </w:rPr>
            </w:pPr>
            <w:r w:rsidRPr="00A83B3F">
              <w:rPr>
                <w:rFonts w:cstheme="minorHAnsi"/>
                <w:b/>
                <w:bCs/>
              </w:rPr>
              <w:t>11-I-2</w:t>
            </w:r>
          </w:p>
        </w:tc>
        <w:tc>
          <w:tcPr>
            <w:tcW w:w="5490" w:type="dxa"/>
          </w:tcPr>
          <w:p w14:paraId="4043EBDE" w14:textId="77777777" w:rsidR="00ED1115" w:rsidRPr="0084305D" w:rsidRDefault="00ED1115" w:rsidP="00ED1115">
            <w:pPr>
              <w:rPr>
                <w:rFonts w:cstheme="minorHAnsi"/>
              </w:rPr>
            </w:pPr>
            <w:r w:rsidRPr="0084305D">
              <w:rPr>
                <w:rFonts w:cstheme="minorHAnsi"/>
                <w:color w:val="000000"/>
              </w:rPr>
              <w:t>Each personnel record has evidence of annual blood borne pathogen training.</w:t>
            </w:r>
          </w:p>
        </w:tc>
        <w:tc>
          <w:tcPr>
            <w:tcW w:w="1445" w:type="dxa"/>
            <w:gridSpan w:val="2"/>
          </w:tcPr>
          <w:p w14:paraId="44549CFE" w14:textId="77777777" w:rsidR="00ED1115" w:rsidRPr="00C34C63" w:rsidRDefault="00ED1115" w:rsidP="00ED1115">
            <w:pPr>
              <w:rPr>
                <w:rFonts w:cstheme="minorHAnsi"/>
              </w:rPr>
            </w:pPr>
            <w:r w:rsidRPr="00C34C63">
              <w:rPr>
                <w:rFonts w:cstheme="minorHAnsi"/>
              </w:rPr>
              <w:t xml:space="preserve">A </w:t>
            </w:r>
          </w:p>
          <w:p w14:paraId="7D179BCE" w14:textId="77777777" w:rsidR="00ED1115" w:rsidRPr="00C34C63" w:rsidRDefault="00ED1115" w:rsidP="00ED1115">
            <w:pPr>
              <w:rPr>
                <w:rFonts w:cstheme="minorHAnsi"/>
              </w:rPr>
            </w:pPr>
            <w:r w:rsidRPr="00C34C63">
              <w:rPr>
                <w:rFonts w:cstheme="minorHAnsi"/>
              </w:rPr>
              <w:t xml:space="preserve">B </w:t>
            </w:r>
          </w:p>
          <w:p w14:paraId="0DC11E62" w14:textId="77777777" w:rsidR="00ED1115" w:rsidRPr="00C34C63" w:rsidRDefault="00ED1115" w:rsidP="00ED1115">
            <w:pPr>
              <w:rPr>
                <w:rFonts w:cstheme="minorHAnsi"/>
              </w:rPr>
            </w:pPr>
            <w:r w:rsidRPr="00C34C63">
              <w:rPr>
                <w:rFonts w:cstheme="minorHAnsi"/>
              </w:rPr>
              <w:t xml:space="preserve">C-M </w:t>
            </w:r>
          </w:p>
          <w:p w14:paraId="44B7427C" w14:textId="77777777" w:rsidR="00ED1115" w:rsidRPr="0084305D" w:rsidRDefault="00ED1115" w:rsidP="00ED1115">
            <w:pPr>
              <w:rPr>
                <w:rFonts w:cstheme="minorHAnsi"/>
              </w:rPr>
            </w:pPr>
            <w:r w:rsidRPr="00C34C63">
              <w:rPr>
                <w:rFonts w:cstheme="minorHAnsi"/>
              </w:rPr>
              <w:t>C</w:t>
            </w:r>
          </w:p>
        </w:tc>
        <w:tc>
          <w:tcPr>
            <w:tcW w:w="2155" w:type="dxa"/>
            <w:gridSpan w:val="2"/>
          </w:tcPr>
          <w:p w14:paraId="457E6151" w14:textId="77777777" w:rsidR="00ED1115" w:rsidRPr="0084305D" w:rsidRDefault="00000000" w:rsidP="00ED1115">
            <w:pPr>
              <w:rPr>
                <w:rFonts w:cstheme="minorHAnsi"/>
              </w:rPr>
            </w:pPr>
            <w:sdt>
              <w:sdtPr>
                <w:rPr>
                  <w:rFonts w:cstheme="minorHAnsi"/>
                </w:rPr>
                <w:id w:val="-489324728"/>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1C684B33" w14:textId="77777777" w:rsidR="00ED1115" w:rsidRPr="0084305D" w:rsidRDefault="00000000" w:rsidP="00ED1115">
            <w:pPr>
              <w:rPr>
                <w:rFonts w:cstheme="minorHAnsi"/>
              </w:rPr>
            </w:pPr>
            <w:sdt>
              <w:sdtPr>
                <w:rPr>
                  <w:rFonts w:cstheme="minorHAnsi"/>
                </w:rPr>
                <w:id w:val="1317761291"/>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6819B725" w14:textId="77777777" w:rsidR="00ED1115" w:rsidRDefault="00000000" w:rsidP="00ED1115">
            <w:pPr>
              <w:rPr>
                <w:rFonts w:cstheme="minorHAnsi"/>
              </w:rPr>
            </w:pPr>
            <w:sdt>
              <w:sdtPr>
                <w:rPr>
                  <w:rFonts w:cstheme="minorHAnsi"/>
                </w:rPr>
                <w:id w:val="-1378459411"/>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3D93FB8E" w14:textId="77777777" w:rsidR="00ED1115" w:rsidRPr="00C34C63" w:rsidRDefault="00000000" w:rsidP="00ED1115">
            <w:pPr>
              <w:rPr>
                <w:rFonts w:cstheme="minorHAnsi"/>
              </w:rPr>
            </w:pPr>
            <w:sdt>
              <w:sdtPr>
                <w:rPr>
                  <w:rFonts w:cstheme="minorHAnsi"/>
                </w:rPr>
                <w:id w:val="-1453549584"/>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71264CC0" w14:textId="77777777" w:rsidR="00ED1115" w:rsidRPr="0084305D" w:rsidRDefault="00ED1115" w:rsidP="00ED1115">
            <w:pPr>
              <w:rPr>
                <w:rFonts w:cstheme="minorHAnsi"/>
              </w:rPr>
            </w:pPr>
          </w:p>
        </w:tc>
        <w:sdt>
          <w:sdtPr>
            <w:rPr>
              <w:rFonts w:cstheme="minorHAnsi"/>
            </w:rPr>
            <w:id w:val="716551888"/>
            <w:placeholder>
              <w:docPart w:val="EC6EBBB7C74049FEABCFAF404DC11853"/>
            </w:placeholder>
            <w:showingPlcHdr/>
          </w:sdtPr>
          <w:sdtContent>
            <w:tc>
              <w:tcPr>
                <w:tcW w:w="4595" w:type="dxa"/>
                <w:gridSpan w:val="2"/>
              </w:tcPr>
              <w:p w14:paraId="655B5D9B"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5F861717" w14:textId="77777777" w:rsidTr="004832D3">
        <w:trPr>
          <w:jc w:val="center"/>
        </w:trPr>
        <w:tc>
          <w:tcPr>
            <w:tcW w:w="1165" w:type="dxa"/>
          </w:tcPr>
          <w:p w14:paraId="3F007BAA" w14:textId="20E5E5A0" w:rsidR="00ED1115" w:rsidRPr="0084305D" w:rsidRDefault="00ED1115" w:rsidP="00ED1115">
            <w:pPr>
              <w:jc w:val="center"/>
              <w:rPr>
                <w:rFonts w:cstheme="minorHAnsi"/>
                <w:b/>
                <w:bCs/>
              </w:rPr>
            </w:pPr>
            <w:bookmarkStart w:id="104" w:name="Per11i3"/>
            <w:r w:rsidRPr="00A83B3F">
              <w:rPr>
                <w:rFonts w:cstheme="minorHAnsi"/>
                <w:b/>
                <w:bCs/>
              </w:rPr>
              <w:t>11-I-3</w:t>
            </w:r>
            <w:bookmarkEnd w:id="104"/>
          </w:p>
        </w:tc>
        <w:tc>
          <w:tcPr>
            <w:tcW w:w="5490" w:type="dxa"/>
          </w:tcPr>
          <w:p w14:paraId="10950380" w14:textId="77777777" w:rsidR="00ED1115" w:rsidRPr="0084305D" w:rsidRDefault="00ED1115" w:rsidP="00ED1115">
            <w:pPr>
              <w:rPr>
                <w:rFonts w:cstheme="minorHAnsi"/>
              </w:rPr>
            </w:pPr>
            <w:r w:rsidRPr="0084305D">
              <w:rPr>
                <w:rFonts w:cstheme="minorHAnsi"/>
                <w:color w:val="000000"/>
              </w:rPr>
              <w:t>Each personnel record has evidence of annual universal precaution training.</w:t>
            </w:r>
          </w:p>
        </w:tc>
        <w:tc>
          <w:tcPr>
            <w:tcW w:w="1445" w:type="dxa"/>
            <w:gridSpan w:val="2"/>
          </w:tcPr>
          <w:p w14:paraId="763282B0" w14:textId="77777777" w:rsidR="00ED1115" w:rsidRPr="00C34C63" w:rsidRDefault="00ED1115" w:rsidP="00ED1115">
            <w:pPr>
              <w:rPr>
                <w:rFonts w:cstheme="minorHAnsi"/>
              </w:rPr>
            </w:pPr>
            <w:r w:rsidRPr="00C34C63">
              <w:rPr>
                <w:rFonts w:cstheme="minorHAnsi"/>
              </w:rPr>
              <w:t xml:space="preserve">A </w:t>
            </w:r>
          </w:p>
          <w:p w14:paraId="0ACC9306" w14:textId="77777777" w:rsidR="00ED1115" w:rsidRPr="00C34C63" w:rsidRDefault="00ED1115" w:rsidP="00ED1115">
            <w:pPr>
              <w:rPr>
                <w:rFonts w:cstheme="minorHAnsi"/>
              </w:rPr>
            </w:pPr>
            <w:r w:rsidRPr="00C34C63">
              <w:rPr>
                <w:rFonts w:cstheme="minorHAnsi"/>
              </w:rPr>
              <w:t xml:space="preserve">B </w:t>
            </w:r>
          </w:p>
          <w:p w14:paraId="65311509" w14:textId="77777777" w:rsidR="00ED1115" w:rsidRPr="00C34C63" w:rsidRDefault="00ED1115" w:rsidP="00ED1115">
            <w:pPr>
              <w:rPr>
                <w:rFonts w:cstheme="minorHAnsi"/>
              </w:rPr>
            </w:pPr>
            <w:r w:rsidRPr="00C34C63">
              <w:rPr>
                <w:rFonts w:cstheme="minorHAnsi"/>
              </w:rPr>
              <w:t xml:space="preserve">C-M </w:t>
            </w:r>
          </w:p>
          <w:p w14:paraId="2700DB87" w14:textId="77777777" w:rsidR="00ED1115" w:rsidRPr="0084305D" w:rsidRDefault="00ED1115" w:rsidP="00ED1115">
            <w:pPr>
              <w:rPr>
                <w:rFonts w:cstheme="minorHAnsi"/>
              </w:rPr>
            </w:pPr>
            <w:r w:rsidRPr="00C34C63">
              <w:rPr>
                <w:rFonts w:cstheme="minorHAnsi"/>
              </w:rPr>
              <w:t>C</w:t>
            </w:r>
          </w:p>
        </w:tc>
        <w:tc>
          <w:tcPr>
            <w:tcW w:w="2155" w:type="dxa"/>
            <w:gridSpan w:val="2"/>
          </w:tcPr>
          <w:p w14:paraId="66F29B0A" w14:textId="77777777" w:rsidR="00ED1115" w:rsidRPr="0084305D" w:rsidRDefault="00000000" w:rsidP="00ED1115">
            <w:pPr>
              <w:rPr>
                <w:rFonts w:cstheme="minorHAnsi"/>
              </w:rPr>
            </w:pPr>
            <w:sdt>
              <w:sdtPr>
                <w:rPr>
                  <w:rFonts w:cstheme="minorHAnsi"/>
                </w:rPr>
                <w:id w:val="1791628020"/>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0432B60A" w14:textId="77777777" w:rsidR="00ED1115" w:rsidRPr="0084305D" w:rsidRDefault="00000000" w:rsidP="00ED1115">
            <w:pPr>
              <w:rPr>
                <w:rFonts w:cstheme="minorHAnsi"/>
              </w:rPr>
            </w:pPr>
            <w:sdt>
              <w:sdtPr>
                <w:rPr>
                  <w:rFonts w:cstheme="minorHAnsi"/>
                </w:rPr>
                <w:id w:val="1689872874"/>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287E4439" w14:textId="77777777" w:rsidR="00ED1115" w:rsidRDefault="00000000" w:rsidP="00ED1115">
            <w:pPr>
              <w:rPr>
                <w:rFonts w:cstheme="minorHAnsi"/>
              </w:rPr>
            </w:pPr>
            <w:sdt>
              <w:sdtPr>
                <w:rPr>
                  <w:rFonts w:cstheme="minorHAnsi"/>
                </w:rPr>
                <w:id w:val="450670353"/>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0F0C0717" w14:textId="77777777" w:rsidR="00ED1115" w:rsidRPr="00C34C63" w:rsidRDefault="00000000" w:rsidP="00ED1115">
            <w:pPr>
              <w:rPr>
                <w:rFonts w:cstheme="minorHAnsi"/>
              </w:rPr>
            </w:pPr>
            <w:sdt>
              <w:sdtPr>
                <w:rPr>
                  <w:rFonts w:cstheme="minorHAnsi"/>
                </w:rPr>
                <w:id w:val="-2113120889"/>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5B78C2AA" w14:textId="77777777" w:rsidR="00ED1115" w:rsidRPr="0084305D" w:rsidRDefault="00ED1115" w:rsidP="00ED1115">
            <w:pPr>
              <w:rPr>
                <w:rFonts w:cstheme="minorHAnsi"/>
              </w:rPr>
            </w:pPr>
          </w:p>
        </w:tc>
        <w:sdt>
          <w:sdtPr>
            <w:rPr>
              <w:rFonts w:cstheme="minorHAnsi"/>
            </w:rPr>
            <w:id w:val="191435310"/>
            <w:placeholder>
              <w:docPart w:val="C1DB6C4D4C2041F891286CF8C0D805BD"/>
            </w:placeholder>
            <w:showingPlcHdr/>
          </w:sdtPr>
          <w:sdtContent>
            <w:tc>
              <w:tcPr>
                <w:tcW w:w="4595" w:type="dxa"/>
                <w:gridSpan w:val="2"/>
              </w:tcPr>
              <w:p w14:paraId="42D0CE45"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537B0F0E" w14:textId="77777777" w:rsidTr="004832D3">
        <w:trPr>
          <w:jc w:val="center"/>
        </w:trPr>
        <w:tc>
          <w:tcPr>
            <w:tcW w:w="1165" w:type="dxa"/>
          </w:tcPr>
          <w:p w14:paraId="3630A805" w14:textId="56F51ABB" w:rsidR="00ED1115" w:rsidRPr="0084305D" w:rsidRDefault="00ED1115" w:rsidP="00ED1115">
            <w:pPr>
              <w:jc w:val="center"/>
              <w:rPr>
                <w:rFonts w:cstheme="minorHAnsi"/>
                <w:b/>
                <w:bCs/>
              </w:rPr>
            </w:pPr>
            <w:bookmarkStart w:id="105" w:name="Per11i4"/>
            <w:r w:rsidRPr="00A83B3F">
              <w:rPr>
                <w:rFonts w:cstheme="minorHAnsi"/>
                <w:b/>
                <w:bCs/>
              </w:rPr>
              <w:t>11-I-4</w:t>
            </w:r>
            <w:bookmarkEnd w:id="105"/>
          </w:p>
        </w:tc>
        <w:tc>
          <w:tcPr>
            <w:tcW w:w="5490" w:type="dxa"/>
          </w:tcPr>
          <w:p w14:paraId="03AA996B" w14:textId="77777777" w:rsidR="00ED1115" w:rsidRPr="0084305D" w:rsidRDefault="00ED1115" w:rsidP="00ED1115">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1445" w:type="dxa"/>
            <w:gridSpan w:val="2"/>
          </w:tcPr>
          <w:p w14:paraId="323D01CF" w14:textId="77777777" w:rsidR="00ED1115" w:rsidRPr="00C34C63" w:rsidRDefault="00ED1115" w:rsidP="00ED1115">
            <w:pPr>
              <w:rPr>
                <w:rFonts w:cstheme="minorHAnsi"/>
              </w:rPr>
            </w:pPr>
            <w:r w:rsidRPr="00C34C63">
              <w:rPr>
                <w:rFonts w:cstheme="minorHAnsi"/>
              </w:rPr>
              <w:t xml:space="preserve">A </w:t>
            </w:r>
          </w:p>
          <w:p w14:paraId="697B2D93" w14:textId="77777777" w:rsidR="00ED1115" w:rsidRPr="00C34C63" w:rsidRDefault="00ED1115" w:rsidP="00ED1115">
            <w:pPr>
              <w:rPr>
                <w:rFonts w:cstheme="minorHAnsi"/>
              </w:rPr>
            </w:pPr>
            <w:r w:rsidRPr="00C34C63">
              <w:rPr>
                <w:rFonts w:cstheme="minorHAnsi"/>
              </w:rPr>
              <w:t xml:space="preserve">B </w:t>
            </w:r>
          </w:p>
          <w:p w14:paraId="35905644" w14:textId="77777777" w:rsidR="00ED1115" w:rsidRPr="00C34C63" w:rsidRDefault="00ED1115" w:rsidP="00ED1115">
            <w:pPr>
              <w:rPr>
                <w:rFonts w:cstheme="minorHAnsi"/>
              </w:rPr>
            </w:pPr>
            <w:r w:rsidRPr="00C34C63">
              <w:rPr>
                <w:rFonts w:cstheme="minorHAnsi"/>
              </w:rPr>
              <w:t xml:space="preserve">C-M </w:t>
            </w:r>
          </w:p>
          <w:p w14:paraId="7D4A3DD3" w14:textId="77777777" w:rsidR="00ED1115" w:rsidRDefault="00ED1115" w:rsidP="00ED1115">
            <w:pPr>
              <w:rPr>
                <w:rFonts w:cstheme="minorHAnsi"/>
              </w:rPr>
            </w:pPr>
            <w:r w:rsidRPr="00C34C63">
              <w:rPr>
                <w:rFonts w:cstheme="minorHAnsi"/>
              </w:rPr>
              <w:t>C</w:t>
            </w:r>
          </w:p>
          <w:p w14:paraId="2432C0AA" w14:textId="77777777" w:rsidR="00ED1115" w:rsidRPr="0084305D" w:rsidRDefault="00ED1115" w:rsidP="00ED1115">
            <w:pPr>
              <w:rPr>
                <w:rFonts w:cstheme="minorHAnsi"/>
              </w:rPr>
            </w:pPr>
          </w:p>
        </w:tc>
        <w:tc>
          <w:tcPr>
            <w:tcW w:w="2155" w:type="dxa"/>
            <w:gridSpan w:val="2"/>
          </w:tcPr>
          <w:p w14:paraId="4A15FAB8" w14:textId="77777777" w:rsidR="00ED1115" w:rsidRPr="0084305D" w:rsidRDefault="00000000" w:rsidP="00ED1115">
            <w:pPr>
              <w:rPr>
                <w:rFonts w:cstheme="minorHAnsi"/>
              </w:rPr>
            </w:pPr>
            <w:sdt>
              <w:sdtPr>
                <w:rPr>
                  <w:rFonts w:cstheme="minorHAnsi"/>
                </w:rPr>
                <w:id w:val="-116500634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48405131" w14:textId="77777777" w:rsidR="00ED1115" w:rsidRPr="0084305D" w:rsidRDefault="00000000" w:rsidP="00ED1115">
            <w:pPr>
              <w:rPr>
                <w:rFonts w:cstheme="minorHAnsi"/>
              </w:rPr>
            </w:pPr>
            <w:sdt>
              <w:sdtPr>
                <w:rPr>
                  <w:rFonts w:cstheme="minorHAnsi"/>
                </w:rPr>
                <w:id w:val="-2025696689"/>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6677914D" w14:textId="77777777" w:rsidR="00ED1115" w:rsidRDefault="00000000" w:rsidP="00ED1115">
            <w:pPr>
              <w:rPr>
                <w:rFonts w:cstheme="minorHAnsi"/>
              </w:rPr>
            </w:pPr>
            <w:sdt>
              <w:sdtPr>
                <w:rPr>
                  <w:rFonts w:cstheme="minorHAnsi"/>
                </w:rPr>
                <w:id w:val="457070971"/>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140E2246" w14:textId="77777777" w:rsidR="00ED1115" w:rsidRPr="00C34C63" w:rsidRDefault="00000000" w:rsidP="00ED1115">
            <w:pPr>
              <w:rPr>
                <w:rFonts w:cstheme="minorHAnsi"/>
              </w:rPr>
            </w:pPr>
            <w:sdt>
              <w:sdtPr>
                <w:rPr>
                  <w:rFonts w:cstheme="minorHAnsi"/>
                </w:rPr>
                <w:id w:val="509957999"/>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7D458F19" w14:textId="77777777" w:rsidR="00ED1115" w:rsidRPr="0084305D" w:rsidRDefault="00ED1115" w:rsidP="00ED1115">
            <w:pPr>
              <w:rPr>
                <w:rFonts w:cstheme="minorHAnsi"/>
              </w:rPr>
            </w:pPr>
          </w:p>
        </w:tc>
        <w:sdt>
          <w:sdtPr>
            <w:rPr>
              <w:rFonts w:cstheme="minorHAnsi"/>
            </w:rPr>
            <w:id w:val="-1037419763"/>
            <w:placeholder>
              <w:docPart w:val="9E06D9A80C774FD5B40157750CE7FA0B"/>
            </w:placeholder>
            <w:showingPlcHdr/>
          </w:sdtPr>
          <w:sdtContent>
            <w:tc>
              <w:tcPr>
                <w:tcW w:w="4595" w:type="dxa"/>
                <w:gridSpan w:val="2"/>
              </w:tcPr>
              <w:p w14:paraId="708FB0B5"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4E85FC3B" w14:textId="77777777" w:rsidTr="004832D3">
        <w:trPr>
          <w:trHeight w:val="1520"/>
          <w:jc w:val="center"/>
        </w:trPr>
        <w:tc>
          <w:tcPr>
            <w:tcW w:w="1165" w:type="dxa"/>
          </w:tcPr>
          <w:p w14:paraId="32FD7D4E" w14:textId="2CF45141" w:rsidR="00ED1115" w:rsidRPr="0084305D" w:rsidRDefault="00ED1115" w:rsidP="00ED1115">
            <w:pPr>
              <w:jc w:val="center"/>
              <w:rPr>
                <w:rFonts w:cstheme="minorHAnsi"/>
                <w:b/>
                <w:bCs/>
              </w:rPr>
            </w:pPr>
            <w:bookmarkStart w:id="106" w:name="Per11i5"/>
            <w:r w:rsidRPr="00A83B3F">
              <w:rPr>
                <w:rFonts w:cstheme="minorHAnsi"/>
                <w:b/>
                <w:bCs/>
              </w:rPr>
              <w:t>11-I-5</w:t>
            </w:r>
            <w:bookmarkEnd w:id="106"/>
          </w:p>
        </w:tc>
        <w:tc>
          <w:tcPr>
            <w:tcW w:w="5490" w:type="dxa"/>
          </w:tcPr>
          <w:p w14:paraId="24BCBF8F" w14:textId="77777777" w:rsidR="00ED1115" w:rsidRDefault="00ED1115" w:rsidP="00ED1115">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1BCDE6C" w14:textId="2A79FBC7" w:rsidR="00ED1115" w:rsidRPr="0084305D" w:rsidRDefault="00ED1115" w:rsidP="00ED1115">
            <w:pPr>
              <w:rPr>
                <w:rFonts w:cstheme="minorHAnsi"/>
                <w:color w:val="000000"/>
              </w:rPr>
            </w:pPr>
          </w:p>
        </w:tc>
        <w:tc>
          <w:tcPr>
            <w:tcW w:w="1445" w:type="dxa"/>
            <w:gridSpan w:val="2"/>
          </w:tcPr>
          <w:p w14:paraId="701A207D" w14:textId="77777777" w:rsidR="00ED1115" w:rsidRPr="00C34C63" w:rsidRDefault="00ED1115" w:rsidP="00ED1115">
            <w:pPr>
              <w:rPr>
                <w:rFonts w:cstheme="minorHAnsi"/>
              </w:rPr>
            </w:pPr>
            <w:r w:rsidRPr="00C34C63">
              <w:rPr>
                <w:rFonts w:cstheme="minorHAnsi"/>
              </w:rPr>
              <w:t xml:space="preserve">A </w:t>
            </w:r>
          </w:p>
          <w:p w14:paraId="355D5B50" w14:textId="77777777" w:rsidR="00ED1115" w:rsidRPr="00C34C63" w:rsidRDefault="00ED1115" w:rsidP="00ED1115">
            <w:pPr>
              <w:rPr>
                <w:rFonts w:cstheme="minorHAnsi"/>
              </w:rPr>
            </w:pPr>
            <w:r w:rsidRPr="00C34C63">
              <w:rPr>
                <w:rFonts w:cstheme="minorHAnsi"/>
              </w:rPr>
              <w:t xml:space="preserve">B </w:t>
            </w:r>
          </w:p>
          <w:p w14:paraId="5984E84C" w14:textId="77777777" w:rsidR="00ED1115" w:rsidRPr="00C34C63" w:rsidRDefault="00ED1115" w:rsidP="00ED1115">
            <w:pPr>
              <w:rPr>
                <w:rFonts w:cstheme="minorHAnsi"/>
              </w:rPr>
            </w:pPr>
            <w:r w:rsidRPr="00C34C63">
              <w:rPr>
                <w:rFonts w:cstheme="minorHAnsi"/>
              </w:rPr>
              <w:t xml:space="preserve">C-M </w:t>
            </w:r>
          </w:p>
          <w:p w14:paraId="5AD09C73" w14:textId="77777777" w:rsidR="00ED1115" w:rsidRPr="0084305D" w:rsidRDefault="00ED1115" w:rsidP="00ED1115">
            <w:pPr>
              <w:rPr>
                <w:rFonts w:cstheme="minorHAnsi"/>
              </w:rPr>
            </w:pPr>
            <w:r w:rsidRPr="00C34C63">
              <w:rPr>
                <w:rFonts w:cstheme="minorHAnsi"/>
              </w:rPr>
              <w:t>C</w:t>
            </w:r>
          </w:p>
        </w:tc>
        <w:tc>
          <w:tcPr>
            <w:tcW w:w="2155" w:type="dxa"/>
            <w:gridSpan w:val="2"/>
          </w:tcPr>
          <w:p w14:paraId="100ED6C0" w14:textId="77777777" w:rsidR="00ED1115" w:rsidRPr="0084305D" w:rsidRDefault="00000000" w:rsidP="00ED1115">
            <w:pPr>
              <w:rPr>
                <w:rFonts w:cstheme="minorHAnsi"/>
              </w:rPr>
            </w:pPr>
            <w:sdt>
              <w:sdtPr>
                <w:rPr>
                  <w:rFonts w:cstheme="minorHAnsi"/>
                </w:rPr>
                <w:id w:val="193856172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2451379A" w14:textId="77777777" w:rsidR="00ED1115" w:rsidRPr="0084305D" w:rsidRDefault="00000000" w:rsidP="00ED1115">
            <w:pPr>
              <w:rPr>
                <w:rFonts w:cstheme="minorHAnsi"/>
              </w:rPr>
            </w:pPr>
            <w:sdt>
              <w:sdtPr>
                <w:rPr>
                  <w:rFonts w:cstheme="minorHAnsi"/>
                </w:rPr>
                <w:id w:val="495007124"/>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5ACEDD18" w14:textId="77777777" w:rsidR="00ED1115" w:rsidRDefault="00000000" w:rsidP="00ED1115">
            <w:pPr>
              <w:rPr>
                <w:rFonts w:cstheme="minorHAnsi"/>
              </w:rPr>
            </w:pPr>
            <w:sdt>
              <w:sdtPr>
                <w:rPr>
                  <w:rFonts w:cstheme="minorHAnsi"/>
                </w:rPr>
                <w:id w:val="-2016613417"/>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4D04CCDE" w14:textId="77777777" w:rsidR="00ED1115" w:rsidRPr="00C34C63" w:rsidRDefault="00000000" w:rsidP="00ED1115">
            <w:pPr>
              <w:rPr>
                <w:rFonts w:cstheme="minorHAnsi"/>
              </w:rPr>
            </w:pPr>
            <w:sdt>
              <w:sdtPr>
                <w:rPr>
                  <w:rFonts w:cstheme="minorHAnsi"/>
                </w:rPr>
                <w:id w:val="212237025"/>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4C3430BF" w14:textId="77777777" w:rsidR="00ED1115" w:rsidRPr="0084305D" w:rsidRDefault="00ED1115" w:rsidP="00ED1115">
            <w:pPr>
              <w:rPr>
                <w:rFonts w:cstheme="minorHAnsi"/>
              </w:rPr>
            </w:pPr>
          </w:p>
        </w:tc>
        <w:sdt>
          <w:sdtPr>
            <w:rPr>
              <w:rFonts w:cstheme="minorHAnsi"/>
            </w:rPr>
            <w:id w:val="-99873329"/>
            <w:placeholder>
              <w:docPart w:val="C4C6D1BC122847FA8E676C2ADC71925E"/>
            </w:placeholder>
            <w:showingPlcHdr/>
          </w:sdtPr>
          <w:sdtContent>
            <w:tc>
              <w:tcPr>
                <w:tcW w:w="4595" w:type="dxa"/>
                <w:gridSpan w:val="2"/>
              </w:tcPr>
              <w:p w14:paraId="093EEFE6"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71F8F157" w14:textId="77777777" w:rsidTr="004832D3">
        <w:trPr>
          <w:trHeight w:val="2870"/>
          <w:jc w:val="center"/>
        </w:trPr>
        <w:tc>
          <w:tcPr>
            <w:tcW w:w="1165" w:type="dxa"/>
          </w:tcPr>
          <w:p w14:paraId="052A4DB0" w14:textId="66FBEC35" w:rsidR="00ED1115" w:rsidRPr="0084305D" w:rsidRDefault="00ED1115" w:rsidP="00ED1115">
            <w:pPr>
              <w:jc w:val="center"/>
              <w:rPr>
                <w:rFonts w:cstheme="minorHAnsi"/>
                <w:b/>
                <w:bCs/>
              </w:rPr>
            </w:pPr>
            <w:bookmarkStart w:id="107" w:name="Per11i6"/>
            <w:r w:rsidRPr="00A83B3F">
              <w:rPr>
                <w:rFonts w:cstheme="minorHAnsi"/>
                <w:b/>
                <w:bCs/>
              </w:rPr>
              <w:t>11-I-6</w:t>
            </w:r>
            <w:bookmarkEnd w:id="107"/>
          </w:p>
        </w:tc>
        <w:tc>
          <w:tcPr>
            <w:tcW w:w="5490" w:type="dxa"/>
          </w:tcPr>
          <w:p w14:paraId="3F0A7CCE" w14:textId="77777777" w:rsidR="00ED1115" w:rsidRDefault="00ED1115" w:rsidP="00ED1115">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2F2FBC8" w14:textId="780DA89D" w:rsidR="00ED1115" w:rsidRPr="0084305D" w:rsidRDefault="00ED1115" w:rsidP="00ED1115">
            <w:pPr>
              <w:rPr>
                <w:rFonts w:cstheme="minorHAnsi"/>
              </w:rPr>
            </w:pPr>
          </w:p>
        </w:tc>
        <w:tc>
          <w:tcPr>
            <w:tcW w:w="1445" w:type="dxa"/>
            <w:gridSpan w:val="2"/>
          </w:tcPr>
          <w:p w14:paraId="0AD9BA60" w14:textId="77777777" w:rsidR="00ED1115" w:rsidRPr="00C34C63" w:rsidRDefault="00ED1115" w:rsidP="00ED1115">
            <w:pPr>
              <w:rPr>
                <w:rFonts w:cstheme="minorHAnsi"/>
              </w:rPr>
            </w:pPr>
            <w:r w:rsidRPr="00C34C63">
              <w:rPr>
                <w:rFonts w:cstheme="minorHAnsi"/>
              </w:rPr>
              <w:t xml:space="preserve">A </w:t>
            </w:r>
          </w:p>
          <w:p w14:paraId="5DCFBCBB" w14:textId="77777777" w:rsidR="00ED1115" w:rsidRPr="00C34C63" w:rsidRDefault="00ED1115" w:rsidP="00ED1115">
            <w:pPr>
              <w:rPr>
                <w:rFonts w:cstheme="minorHAnsi"/>
              </w:rPr>
            </w:pPr>
            <w:r w:rsidRPr="00C34C63">
              <w:rPr>
                <w:rFonts w:cstheme="minorHAnsi"/>
              </w:rPr>
              <w:t xml:space="preserve">B </w:t>
            </w:r>
          </w:p>
          <w:p w14:paraId="05883332" w14:textId="77777777" w:rsidR="00ED1115" w:rsidRPr="00C34C63" w:rsidRDefault="00ED1115" w:rsidP="00ED1115">
            <w:pPr>
              <w:rPr>
                <w:rFonts w:cstheme="minorHAnsi"/>
              </w:rPr>
            </w:pPr>
            <w:r w:rsidRPr="00C34C63">
              <w:rPr>
                <w:rFonts w:cstheme="minorHAnsi"/>
              </w:rPr>
              <w:t xml:space="preserve">C-M </w:t>
            </w:r>
          </w:p>
          <w:p w14:paraId="5520AFCC" w14:textId="77777777" w:rsidR="00ED1115" w:rsidRPr="0084305D" w:rsidRDefault="00ED1115" w:rsidP="00ED1115">
            <w:pPr>
              <w:rPr>
                <w:rFonts w:cstheme="minorHAnsi"/>
              </w:rPr>
            </w:pPr>
            <w:r w:rsidRPr="00C34C63">
              <w:rPr>
                <w:rFonts w:cstheme="minorHAnsi"/>
              </w:rPr>
              <w:t>C</w:t>
            </w:r>
          </w:p>
        </w:tc>
        <w:tc>
          <w:tcPr>
            <w:tcW w:w="2155" w:type="dxa"/>
            <w:gridSpan w:val="2"/>
          </w:tcPr>
          <w:p w14:paraId="62050C82" w14:textId="77777777" w:rsidR="00ED1115" w:rsidRPr="0084305D" w:rsidRDefault="00000000" w:rsidP="00ED1115">
            <w:pPr>
              <w:rPr>
                <w:rFonts w:cstheme="minorHAnsi"/>
              </w:rPr>
            </w:pPr>
            <w:sdt>
              <w:sdtPr>
                <w:rPr>
                  <w:rFonts w:cstheme="minorHAnsi"/>
                </w:rPr>
                <w:id w:val="1363629047"/>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76BDCA8A" w14:textId="77777777" w:rsidR="00ED1115" w:rsidRPr="0084305D" w:rsidRDefault="00000000" w:rsidP="00ED1115">
            <w:pPr>
              <w:rPr>
                <w:rFonts w:cstheme="minorHAnsi"/>
              </w:rPr>
            </w:pPr>
            <w:sdt>
              <w:sdtPr>
                <w:rPr>
                  <w:rFonts w:cstheme="minorHAnsi"/>
                </w:rPr>
                <w:id w:val="-190698719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6A0FFEE0" w14:textId="77777777" w:rsidR="00ED1115" w:rsidRDefault="00000000" w:rsidP="00ED1115">
            <w:pPr>
              <w:rPr>
                <w:rFonts w:cstheme="minorHAnsi"/>
              </w:rPr>
            </w:pPr>
            <w:sdt>
              <w:sdtPr>
                <w:rPr>
                  <w:rFonts w:cstheme="minorHAnsi"/>
                </w:rPr>
                <w:id w:val="-1484613940"/>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02B1C333" w14:textId="77777777" w:rsidR="00ED1115" w:rsidRPr="00C34C63" w:rsidRDefault="00000000" w:rsidP="00ED1115">
            <w:pPr>
              <w:rPr>
                <w:rFonts w:cstheme="minorHAnsi"/>
              </w:rPr>
            </w:pPr>
            <w:sdt>
              <w:sdtPr>
                <w:rPr>
                  <w:rFonts w:cstheme="minorHAnsi"/>
                </w:rPr>
                <w:id w:val="2023273091"/>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789A3D9C" w14:textId="77777777" w:rsidR="00ED1115" w:rsidRPr="0084305D" w:rsidRDefault="00ED1115" w:rsidP="00ED1115">
            <w:pPr>
              <w:rPr>
                <w:rFonts w:cstheme="minorHAnsi"/>
              </w:rPr>
            </w:pPr>
          </w:p>
        </w:tc>
        <w:sdt>
          <w:sdtPr>
            <w:rPr>
              <w:rFonts w:cstheme="minorHAnsi"/>
            </w:rPr>
            <w:id w:val="2132821954"/>
            <w:placeholder>
              <w:docPart w:val="7555EBE9E12847DDBFF6EE7C0B9930EE"/>
            </w:placeholder>
            <w:showingPlcHdr/>
          </w:sdtPr>
          <w:sdtContent>
            <w:tc>
              <w:tcPr>
                <w:tcW w:w="4595" w:type="dxa"/>
                <w:gridSpan w:val="2"/>
              </w:tcPr>
              <w:p w14:paraId="503A91D1"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5B54BEA8" w14:textId="77777777" w:rsidTr="004832D3">
        <w:trPr>
          <w:trHeight w:val="80"/>
          <w:jc w:val="center"/>
        </w:trPr>
        <w:tc>
          <w:tcPr>
            <w:tcW w:w="1165" w:type="dxa"/>
            <w:shd w:val="clear" w:color="auto" w:fill="243746"/>
          </w:tcPr>
          <w:p w14:paraId="7B204ADC" w14:textId="75DA5CC3" w:rsidR="00ED1115" w:rsidRPr="006B043C" w:rsidRDefault="00ED1115" w:rsidP="00ED1115">
            <w:pPr>
              <w:jc w:val="center"/>
              <w:rPr>
                <w:b/>
                <w:bCs/>
              </w:rPr>
            </w:pPr>
            <w:r w:rsidRPr="00AE1B2E">
              <w:rPr>
                <w:rFonts w:cs="Arial"/>
                <w:b/>
                <w:bCs/>
                <w:color w:val="FFFFFF" w:themeColor="background1"/>
                <w:sz w:val="28"/>
                <w:szCs w:val="28"/>
              </w:rPr>
              <w:lastRenderedPageBreak/>
              <w:t>ID</w:t>
            </w:r>
          </w:p>
        </w:tc>
        <w:tc>
          <w:tcPr>
            <w:tcW w:w="5490" w:type="dxa"/>
            <w:shd w:val="clear" w:color="auto" w:fill="243746"/>
          </w:tcPr>
          <w:p w14:paraId="20E4C5BF" w14:textId="5525ACAF" w:rsidR="00ED1115" w:rsidRDefault="00ED1115" w:rsidP="00ED1115">
            <w:pPr>
              <w:rPr>
                <w:color w:val="000000"/>
              </w:rPr>
            </w:pPr>
            <w:r>
              <w:rPr>
                <w:rFonts w:cs="Arial"/>
                <w:b/>
                <w:bCs/>
                <w:color w:val="FFFFFF" w:themeColor="background1"/>
                <w:sz w:val="28"/>
                <w:szCs w:val="28"/>
              </w:rPr>
              <w:tab/>
            </w:r>
            <w:r w:rsidRPr="00AE1B2E">
              <w:rPr>
                <w:rFonts w:cs="Arial"/>
                <w:b/>
                <w:bCs/>
                <w:color w:val="FFFFFF" w:themeColor="background1"/>
                <w:sz w:val="28"/>
                <w:szCs w:val="28"/>
              </w:rPr>
              <w:t>Standard</w:t>
            </w:r>
            <w:r>
              <w:rPr>
                <w:rFonts w:cs="Arial"/>
                <w:b/>
                <w:bCs/>
                <w:color w:val="FFFFFF" w:themeColor="background1"/>
                <w:sz w:val="28"/>
                <w:szCs w:val="28"/>
              </w:rPr>
              <w:tab/>
            </w:r>
          </w:p>
        </w:tc>
        <w:tc>
          <w:tcPr>
            <w:tcW w:w="1445" w:type="dxa"/>
            <w:gridSpan w:val="2"/>
            <w:shd w:val="clear" w:color="auto" w:fill="243746"/>
          </w:tcPr>
          <w:p w14:paraId="0382F28D" w14:textId="215E9B8E" w:rsidR="00ED1115" w:rsidRPr="00C34C63" w:rsidRDefault="00ED1115" w:rsidP="00ED1115">
            <w:pPr>
              <w:rPr>
                <w:rFonts w:cstheme="minorHAnsi"/>
              </w:rPr>
            </w:pPr>
            <w:r w:rsidRPr="00AE1B2E">
              <w:rPr>
                <w:rFonts w:cs="Arial"/>
                <w:b/>
                <w:bCs/>
                <w:color w:val="FFFFFF" w:themeColor="background1"/>
                <w:sz w:val="28"/>
                <w:szCs w:val="28"/>
              </w:rPr>
              <w:t>Class</w:t>
            </w:r>
          </w:p>
        </w:tc>
        <w:tc>
          <w:tcPr>
            <w:tcW w:w="2155" w:type="dxa"/>
            <w:gridSpan w:val="2"/>
            <w:shd w:val="clear" w:color="auto" w:fill="243746"/>
          </w:tcPr>
          <w:p w14:paraId="519FCD9C" w14:textId="4582523B" w:rsidR="00ED1115" w:rsidRDefault="00ED1115" w:rsidP="00ED1115">
            <w:pPr>
              <w:rPr>
                <w:rFonts w:cstheme="minorHAnsi"/>
              </w:rPr>
            </w:pPr>
            <w:r w:rsidRPr="00AE1B2E">
              <w:rPr>
                <w:rFonts w:cs="Arial"/>
                <w:b/>
                <w:bCs/>
                <w:color w:val="FFFFFF" w:themeColor="background1"/>
                <w:sz w:val="28"/>
                <w:szCs w:val="28"/>
              </w:rPr>
              <w:t>Score</w:t>
            </w:r>
          </w:p>
        </w:tc>
        <w:tc>
          <w:tcPr>
            <w:tcW w:w="4595" w:type="dxa"/>
            <w:gridSpan w:val="2"/>
            <w:shd w:val="clear" w:color="auto" w:fill="243746"/>
          </w:tcPr>
          <w:p w14:paraId="7A9FB0F6" w14:textId="33996B64" w:rsidR="00ED1115" w:rsidRDefault="00ED1115" w:rsidP="00ED1115">
            <w:pPr>
              <w:rPr>
                <w:rFonts w:cstheme="minorHAnsi"/>
              </w:rPr>
            </w:pPr>
            <w:r w:rsidRPr="00AE1B2E">
              <w:rPr>
                <w:rFonts w:cs="Arial"/>
                <w:b/>
                <w:bCs/>
                <w:color w:val="FFFFFF" w:themeColor="background1"/>
                <w:sz w:val="28"/>
                <w:szCs w:val="28"/>
              </w:rPr>
              <w:t>Findings/Comments</w:t>
            </w:r>
          </w:p>
        </w:tc>
      </w:tr>
      <w:tr w:rsidR="00ED1115" w14:paraId="2327F849" w14:textId="77777777" w:rsidTr="004832D3">
        <w:trPr>
          <w:trHeight w:val="1520"/>
          <w:jc w:val="center"/>
        </w:trPr>
        <w:tc>
          <w:tcPr>
            <w:tcW w:w="1165" w:type="dxa"/>
          </w:tcPr>
          <w:p w14:paraId="764F7E74" w14:textId="77777777" w:rsidR="00ED1115" w:rsidRPr="006B043C" w:rsidRDefault="00ED1115" w:rsidP="00ED1115">
            <w:pPr>
              <w:jc w:val="center"/>
              <w:rPr>
                <w:rFonts w:cstheme="minorHAnsi"/>
                <w:b/>
                <w:bCs/>
              </w:rPr>
            </w:pPr>
            <w:r w:rsidRPr="006B043C">
              <w:rPr>
                <w:b/>
                <w:bCs/>
              </w:rPr>
              <w:t>11-I-8</w:t>
            </w:r>
          </w:p>
        </w:tc>
        <w:tc>
          <w:tcPr>
            <w:tcW w:w="5490" w:type="dxa"/>
          </w:tcPr>
          <w:p w14:paraId="62B31F0D" w14:textId="77777777" w:rsidR="00ED1115" w:rsidRDefault="00ED1115" w:rsidP="00ED1115">
            <w:pPr>
              <w:rPr>
                <w:color w:val="000000"/>
              </w:rPr>
            </w:pPr>
            <w:r>
              <w:rPr>
                <w:color w:val="000000"/>
              </w:rPr>
              <w:t>Anesthesia personnel should review and be familiar with the facility’s emergency protocol for cardio-pulmonary emergencies and other internal and external disasters.</w:t>
            </w:r>
          </w:p>
          <w:p w14:paraId="0CBB19C1" w14:textId="77777777" w:rsidR="00ED1115" w:rsidRPr="0084305D" w:rsidRDefault="00ED1115" w:rsidP="00ED1115">
            <w:pPr>
              <w:rPr>
                <w:rFonts w:cstheme="minorHAnsi"/>
                <w:color w:val="000000"/>
              </w:rPr>
            </w:pPr>
          </w:p>
        </w:tc>
        <w:tc>
          <w:tcPr>
            <w:tcW w:w="1445" w:type="dxa"/>
            <w:gridSpan w:val="2"/>
          </w:tcPr>
          <w:p w14:paraId="71095610" w14:textId="77777777" w:rsidR="00ED1115" w:rsidRPr="00C34C63" w:rsidRDefault="00ED1115" w:rsidP="00ED1115">
            <w:pPr>
              <w:rPr>
                <w:rFonts w:cstheme="minorHAnsi"/>
              </w:rPr>
            </w:pPr>
            <w:r w:rsidRPr="00C34C63">
              <w:rPr>
                <w:rFonts w:cstheme="minorHAnsi"/>
              </w:rPr>
              <w:t xml:space="preserve">A </w:t>
            </w:r>
          </w:p>
          <w:p w14:paraId="0E37A4FE" w14:textId="77777777" w:rsidR="00ED1115" w:rsidRPr="00C34C63" w:rsidRDefault="00ED1115" w:rsidP="00ED1115">
            <w:pPr>
              <w:rPr>
                <w:rFonts w:cstheme="minorHAnsi"/>
              </w:rPr>
            </w:pPr>
            <w:r w:rsidRPr="00C34C63">
              <w:rPr>
                <w:rFonts w:cstheme="minorHAnsi"/>
              </w:rPr>
              <w:t xml:space="preserve">B </w:t>
            </w:r>
          </w:p>
          <w:p w14:paraId="07C168FD" w14:textId="77777777" w:rsidR="00ED1115" w:rsidRPr="00C34C63" w:rsidRDefault="00ED1115" w:rsidP="00ED1115">
            <w:pPr>
              <w:rPr>
                <w:rFonts w:cstheme="minorHAnsi"/>
              </w:rPr>
            </w:pPr>
            <w:r w:rsidRPr="00C34C63">
              <w:rPr>
                <w:rFonts w:cstheme="minorHAnsi"/>
              </w:rPr>
              <w:t xml:space="preserve">C-M </w:t>
            </w:r>
          </w:p>
          <w:p w14:paraId="21E554AE" w14:textId="77777777" w:rsidR="00ED1115" w:rsidRPr="00C34C63" w:rsidRDefault="00ED1115" w:rsidP="00ED1115">
            <w:pPr>
              <w:rPr>
                <w:rFonts w:cstheme="minorHAnsi"/>
              </w:rPr>
            </w:pPr>
            <w:r w:rsidRPr="00C34C63">
              <w:rPr>
                <w:rFonts w:cstheme="minorHAnsi"/>
              </w:rPr>
              <w:t>C</w:t>
            </w:r>
          </w:p>
        </w:tc>
        <w:tc>
          <w:tcPr>
            <w:tcW w:w="2155" w:type="dxa"/>
            <w:gridSpan w:val="2"/>
          </w:tcPr>
          <w:p w14:paraId="75EE5579" w14:textId="77777777" w:rsidR="00ED1115" w:rsidRPr="0084305D" w:rsidRDefault="00000000" w:rsidP="00ED1115">
            <w:pPr>
              <w:rPr>
                <w:rFonts w:cstheme="minorHAnsi"/>
              </w:rPr>
            </w:pPr>
            <w:sdt>
              <w:sdtPr>
                <w:rPr>
                  <w:rFonts w:cstheme="minorHAnsi"/>
                </w:rPr>
                <w:id w:val="-717811996"/>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535200FC" w14:textId="77777777" w:rsidR="00ED1115" w:rsidRPr="0084305D" w:rsidRDefault="00000000" w:rsidP="00ED1115">
            <w:pPr>
              <w:rPr>
                <w:rFonts w:cstheme="minorHAnsi"/>
              </w:rPr>
            </w:pPr>
            <w:sdt>
              <w:sdtPr>
                <w:rPr>
                  <w:rFonts w:cstheme="minorHAnsi"/>
                </w:rPr>
                <w:id w:val="-168690221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0BFCB178" w14:textId="77777777" w:rsidR="00ED1115" w:rsidRDefault="00000000" w:rsidP="00ED1115">
            <w:pPr>
              <w:rPr>
                <w:rFonts w:cstheme="minorHAnsi"/>
              </w:rPr>
            </w:pPr>
            <w:sdt>
              <w:sdtPr>
                <w:rPr>
                  <w:rFonts w:cstheme="minorHAnsi"/>
                </w:rPr>
                <w:id w:val="122357352"/>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78310DF9" w14:textId="77777777" w:rsidR="00ED1115" w:rsidRPr="00C34C63" w:rsidRDefault="00000000" w:rsidP="00ED1115">
            <w:pPr>
              <w:rPr>
                <w:rFonts w:cstheme="minorHAnsi"/>
              </w:rPr>
            </w:pPr>
            <w:sdt>
              <w:sdtPr>
                <w:rPr>
                  <w:rFonts w:cstheme="minorHAnsi"/>
                </w:rPr>
                <w:id w:val="518049134"/>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0CF2114E" w14:textId="77777777" w:rsidR="00ED1115" w:rsidRDefault="00ED1115" w:rsidP="00ED1115">
            <w:pPr>
              <w:rPr>
                <w:rFonts w:cstheme="minorHAnsi"/>
              </w:rPr>
            </w:pPr>
          </w:p>
        </w:tc>
        <w:sdt>
          <w:sdtPr>
            <w:rPr>
              <w:rFonts w:cstheme="minorHAnsi"/>
            </w:rPr>
            <w:id w:val="-999658519"/>
            <w:placeholder>
              <w:docPart w:val="7A2E9A3CC3214A40BD8E01BB33317CB5"/>
            </w:placeholder>
            <w:showingPlcHdr/>
          </w:sdtPr>
          <w:sdtContent>
            <w:tc>
              <w:tcPr>
                <w:tcW w:w="4595" w:type="dxa"/>
                <w:gridSpan w:val="2"/>
              </w:tcPr>
              <w:p w14:paraId="3D8E9CF3" w14:textId="77777777" w:rsidR="00ED1115" w:rsidRDefault="00ED1115" w:rsidP="00ED1115">
                <w:pPr>
                  <w:rPr>
                    <w:rFonts w:cstheme="minorHAnsi"/>
                  </w:rPr>
                </w:pPr>
                <w:r w:rsidRPr="0084305D">
                  <w:rPr>
                    <w:rFonts w:cstheme="minorHAnsi"/>
                  </w:rPr>
                  <w:t>Enter observations of non-compliance, comments or notes here.</w:t>
                </w:r>
              </w:p>
            </w:tc>
          </w:sdtContent>
        </w:sdt>
      </w:tr>
      <w:tr w:rsidR="00ED1115" w14:paraId="436A038B" w14:textId="77777777" w:rsidTr="004832D3">
        <w:trPr>
          <w:jc w:val="center"/>
        </w:trPr>
        <w:tc>
          <w:tcPr>
            <w:tcW w:w="1165" w:type="dxa"/>
          </w:tcPr>
          <w:p w14:paraId="4F6CD279" w14:textId="78774AF8" w:rsidR="00ED1115" w:rsidRPr="0084305D" w:rsidRDefault="00ED1115" w:rsidP="00ED1115">
            <w:pPr>
              <w:jc w:val="center"/>
              <w:rPr>
                <w:rFonts w:cstheme="minorHAnsi"/>
                <w:b/>
                <w:bCs/>
              </w:rPr>
            </w:pPr>
            <w:bookmarkStart w:id="108" w:name="Per11i10"/>
            <w:r w:rsidRPr="00A83B3F">
              <w:rPr>
                <w:rFonts w:cstheme="minorHAnsi"/>
                <w:b/>
                <w:bCs/>
              </w:rPr>
              <w:t>11-I-10</w:t>
            </w:r>
            <w:bookmarkEnd w:id="108"/>
          </w:p>
        </w:tc>
        <w:tc>
          <w:tcPr>
            <w:tcW w:w="5490" w:type="dxa"/>
          </w:tcPr>
          <w:p w14:paraId="1CD35083" w14:textId="77777777" w:rsidR="00ED1115" w:rsidRPr="0084305D" w:rsidRDefault="00ED1115" w:rsidP="00ED1115">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1445" w:type="dxa"/>
            <w:gridSpan w:val="2"/>
          </w:tcPr>
          <w:p w14:paraId="1AC71C6A" w14:textId="77777777" w:rsidR="00ED1115" w:rsidRPr="00C34C63" w:rsidRDefault="00ED1115" w:rsidP="00ED1115">
            <w:pPr>
              <w:rPr>
                <w:rFonts w:cstheme="minorHAnsi"/>
              </w:rPr>
            </w:pPr>
            <w:r w:rsidRPr="00C34C63">
              <w:rPr>
                <w:rFonts w:cstheme="minorHAnsi"/>
              </w:rPr>
              <w:t xml:space="preserve">A </w:t>
            </w:r>
          </w:p>
          <w:p w14:paraId="6399C594" w14:textId="77777777" w:rsidR="00ED1115" w:rsidRPr="00C34C63" w:rsidRDefault="00ED1115" w:rsidP="00ED1115">
            <w:pPr>
              <w:rPr>
                <w:rFonts w:cstheme="minorHAnsi"/>
              </w:rPr>
            </w:pPr>
            <w:r w:rsidRPr="00C34C63">
              <w:rPr>
                <w:rFonts w:cstheme="minorHAnsi"/>
              </w:rPr>
              <w:t xml:space="preserve">B </w:t>
            </w:r>
          </w:p>
          <w:p w14:paraId="1D3DAC03" w14:textId="77777777" w:rsidR="00ED1115" w:rsidRPr="00C34C63" w:rsidRDefault="00ED1115" w:rsidP="00ED1115">
            <w:pPr>
              <w:rPr>
                <w:rFonts w:cstheme="minorHAnsi"/>
              </w:rPr>
            </w:pPr>
            <w:r w:rsidRPr="00C34C63">
              <w:rPr>
                <w:rFonts w:cstheme="minorHAnsi"/>
              </w:rPr>
              <w:t xml:space="preserve">C-M </w:t>
            </w:r>
          </w:p>
          <w:p w14:paraId="61FCC27C" w14:textId="77777777" w:rsidR="00ED1115" w:rsidRPr="0084305D" w:rsidRDefault="00ED1115" w:rsidP="00ED1115">
            <w:pPr>
              <w:rPr>
                <w:rFonts w:cstheme="minorHAnsi"/>
              </w:rPr>
            </w:pPr>
            <w:r w:rsidRPr="00C34C63">
              <w:rPr>
                <w:rFonts w:cstheme="minorHAnsi"/>
              </w:rPr>
              <w:t>C</w:t>
            </w:r>
          </w:p>
        </w:tc>
        <w:tc>
          <w:tcPr>
            <w:tcW w:w="2155" w:type="dxa"/>
            <w:gridSpan w:val="2"/>
          </w:tcPr>
          <w:p w14:paraId="38BDEF41" w14:textId="77777777" w:rsidR="00ED1115" w:rsidRPr="0084305D" w:rsidRDefault="00000000" w:rsidP="00ED1115">
            <w:pPr>
              <w:rPr>
                <w:rFonts w:cstheme="minorHAnsi"/>
              </w:rPr>
            </w:pPr>
            <w:sdt>
              <w:sdtPr>
                <w:rPr>
                  <w:rFonts w:cstheme="minorHAnsi"/>
                </w:rPr>
                <w:id w:val="-1730379555"/>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69907324" w14:textId="77777777" w:rsidR="00ED1115" w:rsidRPr="0084305D" w:rsidRDefault="00000000" w:rsidP="00ED1115">
            <w:pPr>
              <w:rPr>
                <w:rFonts w:cstheme="minorHAnsi"/>
              </w:rPr>
            </w:pPr>
            <w:sdt>
              <w:sdtPr>
                <w:rPr>
                  <w:rFonts w:cstheme="minorHAnsi"/>
                </w:rPr>
                <w:id w:val="82956383"/>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659E26CF" w14:textId="77777777" w:rsidR="00ED1115" w:rsidRDefault="00000000" w:rsidP="00ED1115">
            <w:pPr>
              <w:rPr>
                <w:rFonts w:cstheme="minorHAnsi"/>
              </w:rPr>
            </w:pPr>
            <w:sdt>
              <w:sdtPr>
                <w:rPr>
                  <w:rFonts w:cstheme="minorHAnsi"/>
                </w:rPr>
                <w:id w:val="-20701099"/>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7F43C144" w14:textId="77777777" w:rsidR="00ED1115" w:rsidRPr="00C34C63" w:rsidRDefault="00000000" w:rsidP="00ED1115">
            <w:pPr>
              <w:rPr>
                <w:rFonts w:cstheme="minorHAnsi"/>
              </w:rPr>
            </w:pPr>
            <w:sdt>
              <w:sdtPr>
                <w:rPr>
                  <w:rFonts w:cstheme="minorHAnsi"/>
                </w:rPr>
                <w:id w:val="-1617278404"/>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655A4762" w14:textId="77777777" w:rsidR="00ED1115" w:rsidRPr="0084305D" w:rsidRDefault="00ED1115" w:rsidP="00ED1115">
            <w:pPr>
              <w:rPr>
                <w:rFonts w:cstheme="minorHAnsi"/>
              </w:rPr>
            </w:pPr>
          </w:p>
        </w:tc>
        <w:sdt>
          <w:sdtPr>
            <w:rPr>
              <w:rFonts w:cstheme="minorHAnsi"/>
            </w:rPr>
            <w:id w:val="1354224191"/>
            <w:placeholder>
              <w:docPart w:val="92855306E7CD48C0A82ECDC99F3F346E"/>
            </w:placeholder>
            <w:showingPlcHdr/>
          </w:sdtPr>
          <w:sdtContent>
            <w:tc>
              <w:tcPr>
                <w:tcW w:w="4595" w:type="dxa"/>
                <w:gridSpan w:val="2"/>
              </w:tcPr>
              <w:p w14:paraId="53717A34"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02C80F0C" w14:textId="77777777" w:rsidTr="004832D3">
        <w:trPr>
          <w:jc w:val="center"/>
        </w:trPr>
        <w:tc>
          <w:tcPr>
            <w:tcW w:w="1165" w:type="dxa"/>
          </w:tcPr>
          <w:p w14:paraId="5516BF7D" w14:textId="4A6E61A7" w:rsidR="00ED1115" w:rsidRPr="0084305D" w:rsidRDefault="00ED1115" w:rsidP="00ED1115">
            <w:pPr>
              <w:jc w:val="center"/>
              <w:rPr>
                <w:rFonts w:cstheme="minorHAnsi"/>
                <w:b/>
                <w:bCs/>
              </w:rPr>
            </w:pPr>
            <w:bookmarkStart w:id="109" w:name="Per11i11"/>
            <w:r w:rsidRPr="00A83B3F">
              <w:rPr>
                <w:rFonts w:cstheme="minorHAnsi"/>
                <w:b/>
                <w:bCs/>
              </w:rPr>
              <w:t>11-I-11</w:t>
            </w:r>
            <w:bookmarkEnd w:id="109"/>
          </w:p>
        </w:tc>
        <w:tc>
          <w:tcPr>
            <w:tcW w:w="5490" w:type="dxa"/>
          </w:tcPr>
          <w:p w14:paraId="64BD1000" w14:textId="77777777" w:rsidR="00ED1115" w:rsidRPr="0084305D" w:rsidRDefault="00ED1115" w:rsidP="00ED1115">
            <w:pPr>
              <w:rPr>
                <w:rFonts w:cstheme="minorHAnsi"/>
              </w:rPr>
            </w:pPr>
            <w:r w:rsidRPr="0084305D">
              <w:rPr>
                <w:rFonts w:cstheme="minorHAnsi"/>
              </w:rPr>
              <w:t xml:space="preserve">If a gas sterilizer or Automated Endoscope Reprocessor (AER) is used, personnel are thoroughly familiar with the operating instructions. </w:t>
            </w:r>
          </w:p>
          <w:p w14:paraId="441BB7ED" w14:textId="77777777" w:rsidR="00ED1115" w:rsidRPr="0084305D" w:rsidRDefault="00ED1115" w:rsidP="00ED1115">
            <w:pPr>
              <w:rPr>
                <w:rFonts w:cstheme="minorHAnsi"/>
              </w:rPr>
            </w:pPr>
          </w:p>
        </w:tc>
        <w:tc>
          <w:tcPr>
            <w:tcW w:w="1445" w:type="dxa"/>
            <w:gridSpan w:val="2"/>
          </w:tcPr>
          <w:p w14:paraId="220F6521" w14:textId="77777777" w:rsidR="00ED1115" w:rsidRPr="00C34C63" w:rsidRDefault="00ED1115" w:rsidP="00ED1115">
            <w:pPr>
              <w:rPr>
                <w:rFonts w:cstheme="minorHAnsi"/>
              </w:rPr>
            </w:pPr>
            <w:r w:rsidRPr="00C34C63">
              <w:rPr>
                <w:rFonts w:cstheme="minorHAnsi"/>
              </w:rPr>
              <w:t xml:space="preserve">A </w:t>
            </w:r>
          </w:p>
          <w:p w14:paraId="43A76AFF" w14:textId="77777777" w:rsidR="00ED1115" w:rsidRPr="00C34C63" w:rsidRDefault="00ED1115" w:rsidP="00ED1115">
            <w:pPr>
              <w:rPr>
                <w:rFonts w:cstheme="minorHAnsi"/>
              </w:rPr>
            </w:pPr>
            <w:r w:rsidRPr="00C34C63">
              <w:rPr>
                <w:rFonts w:cstheme="minorHAnsi"/>
              </w:rPr>
              <w:t xml:space="preserve">B </w:t>
            </w:r>
          </w:p>
          <w:p w14:paraId="08C08179" w14:textId="77777777" w:rsidR="00ED1115" w:rsidRPr="00C34C63" w:rsidRDefault="00ED1115" w:rsidP="00ED1115">
            <w:pPr>
              <w:rPr>
                <w:rFonts w:cstheme="minorHAnsi"/>
              </w:rPr>
            </w:pPr>
            <w:r w:rsidRPr="00C34C63">
              <w:rPr>
                <w:rFonts w:cstheme="minorHAnsi"/>
              </w:rPr>
              <w:t xml:space="preserve">C-M </w:t>
            </w:r>
          </w:p>
          <w:p w14:paraId="5C33A159" w14:textId="77777777" w:rsidR="00ED1115" w:rsidRPr="0084305D" w:rsidRDefault="00ED1115" w:rsidP="00ED1115">
            <w:pPr>
              <w:rPr>
                <w:rFonts w:cstheme="minorHAnsi"/>
              </w:rPr>
            </w:pPr>
            <w:r w:rsidRPr="00C34C63">
              <w:rPr>
                <w:rFonts w:cstheme="minorHAnsi"/>
              </w:rPr>
              <w:t>C</w:t>
            </w:r>
          </w:p>
        </w:tc>
        <w:tc>
          <w:tcPr>
            <w:tcW w:w="2155" w:type="dxa"/>
            <w:gridSpan w:val="2"/>
          </w:tcPr>
          <w:p w14:paraId="43C1BB7C" w14:textId="77777777" w:rsidR="00ED1115" w:rsidRPr="0084305D" w:rsidRDefault="00000000" w:rsidP="00ED1115">
            <w:pPr>
              <w:rPr>
                <w:rFonts w:cstheme="minorHAnsi"/>
              </w:rPr>
            </w:pPr>
            <w:sdt>
              <w:sdtPr>
                <w:rPr>
                  <w:rFonts w:cstheme="minorHAnsi"/>
                </w:rPr>
                <w:id w:val="-631482787"/>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7A4249F4" w14:textId="77777777" w:rsidR="00ED1115" w:rsidRPr="0084305D" w:rsidRDefault="00000000" w:rsidP="00ED1115">
            <w:pPr>
              <w:rPr>
                <w:rFonts w:cstheme="minorHAnsi"/>
              </w:rPr>
            </w:pPr>
            <w:sdt>
              <w:sdtPr>
                <w:rPr>
                  <w:rFonts w:cstheme="minorHAnsi"/>
                </w:rPr>
                <w:id w:val="-2009668377"/>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5C1C0189" w14:textId="77777777" w:rsidR="00ED1115" w:rsidRDefault="00000000" w:rsidP="00ED1115">
            <w:pPr>
              <w:rPr>
                <w:rFonts w:cstheme="minorHAnsi"/>
              </w:rPr>
            </w:pPr>
            <w:sdt>
              <w:sdtPr>
                <w:rPr>
                  <w:rFonts w:cstheme="minorHAnsi"/>
                </w:rPr>
                <w:id w:val="1897317272"/>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3973D430" w14:textId="77777777" w:rsidR="00ED1115" w:rsidRPr="00C34C63" w:rsidRDefault="00000000" w:rsidP="00ED1115">
            <w:pPr>
              <w:rPr>
                <w:rFonts w:cstheme="minorHAnsi"/>
              </w:rPr>
            </w:pPr>
            <w:sdt>
              <w:sdtPr>
                <w:rPr>
                  <w:rFonts w:cstheme="minorHAnsi"/>
                </w:rPr>
                <w:id w:val="-147988336"/>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2BA01319" w14:textId="77777777" w:rsidR="00ED1115" w:rsidRPr="0084305D" w:rsidRDefault="00ED1115" w:rsidP="00ED1115">
            <w:pPr>
              <w:rPr>
                <w:rFonts w:cstheme="minorHAnsi"/>
              </w:rPr>
            </w:pPr>
          </w:p>
        </w:tc>
        <w:sdt>
          <w:sdtPr>
            <w:rPr>
              <w:rFonts w:cstheme="minorHAnsi"/>
            </w:rPr>
            <w:id w:val="-952087495"/>
            <w:placeholder>
              <w:docPart w:val="8F12E08C0F5B43D08BF016866C371FED"/>
            </w:placeholder>
            <w:showingPlcHdr/>
          </w:sdtPr>
          <w:sdtContent>
            <w:tc>
              <w:tcPr>
                <w:tcW w:w="4595" w:type="dxa"/>
                <w:gridSpan w:val="2"/>
              </w:tcPr>
              <w:p w14:paraId="370981DF"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r w:rsidR="00ED1115" w14:paraId="6165EB18" w14:textId="77777777" w:rsidTr="004832D3">
        <w:trPr>
          <w:jc w:val="center"/>
        </w:trPr>
        <w:tc>
          <w:tcPr>
            <w:tcW w:w="1165" w:type="dxa"/>
          </w:tcPr>
          <w:p w14:paraId="4FF5FA54" w14:textId="62B7C96D" w:rsidR="00ED1115" w:rsidRPr="0084305D" w:rsidRDefault="00ED1115" w:rsidP="00ED1115">
            <w:pPr>
              <w:jc w:val="center"/>
              <w:rPr>
                <w:rFonts w:cstheme="minorHAnsi"/>
                <w:b/>
                <w:bCs/>
              </w:rPr>
            </w:pPr>
            <w:bookmarkStart w:id="110" w:name="Per11i2"/>
            <w:bookmarkStart w:id="111" w:name="Per11i12"/>
            <w:r w:rsidRPr="00A83B3F">
              <w:rPr>
                <w:rFonts w:cstheme="minorHAnsi"/>
                <w:b/>
                <w:bCs/>
              </w:rPr>
              <w:t>11-I-12</w:t>
            </w:r>
            <w:bookmarkEnd w:id="110"/>
            <w:bookmarkEnd w:id="111"/>
          </w:p>
        </w:tc>
        <w:tc>
          <w:tcPr>
            <w:tcW w:w="5490" w:type="dxa"/>
          </w:tcPr>
          <w:p w14:paraId="2A91407C" w14:textId="77777777" w:rsidR="00ED1115" w:rsidRPr="0084305D" w:rsidRDefault="00ED1115" w:rsidP="00ED1115">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1445" w:type="dxa"/>
            <w:gridSpan w:val="2"/>
          </w:tcPr>
          <w:p w14:paraId="0755F65B" w14:textId="77777777" w:rsidR="00ED1115" w:rsidRPr="00C34C63" w:rsidRDefault="00ED1115" w:rsidP="00ED1115">
            <w:pPr>
              <w:rPr>
                <w:rFonts w:cstheme="minorHAnsi"/>
              </w:rPr>
            </w:pPr>
            <w:r w:rsidRPr="00C34C63">
              <w:rPr>
                <w:rFonts w:cstheme="minorHAnsi"/>
              </w:rPr>
              <w:t xml:space="preserve">A </w:t>
            </w:r>
          </w:p>
          <w:p w14:paraId="07D8C6BF" w14:textId="77777777" w:rsidR="00ED1115" w:rsidRPr="00C34C63" w:rsidRDefault="00ED1115" w:rsidP="00ED1115">
            <w:pPr>
              <w:rPr>
                <w:rFonts w:cstheme="minorHAnsi"/>
              </w:rPr>
            </w:pPr>
            <w:r w:rsidRPr="00C34C63">
              <w:rPr>
                <w:rFonts w:cstheme="minorHAnsi"/>
              </w:rPr>
              <w:t xml:space="preserve">B </w:t>
            </w:r>
          </w:p>
          <w:p w14:paraId="224D3E04" w14:textId="77777777" w:rsidR="00ED1115" w:rsidRPr="00C34C63" w:rsidRDefault="00ED1115" w:rsidP="00ED1115">
            <w:pPr>
              <w:rPr>
                <w:rFonts w:cstheme="minorHAnsi"/>
              </w:rPr>
            </w:pPr>
            <w:r w:rsidRPr="00C34C63">
              <w:rPr>
                <w:rFonts w:cstheme="minorHAnsi"/>
              </w:rPr>
              <w:t xml:space="preserve">C-M </w:t>
            </w:r>
          </w:p>
          <w:p w14:paraId="0850F4E0" w14:textId="77777777" w:rsidR="00ED1115" w:rsidRPr="0084305D" w:rsidRDefault="00ED1115" w:rsidP="00ED1115">
            <w:pPr>
              <w:rPr>
                <w:rFonts w:cstheme="minorHAnsi"/>
              </w:rPr>
            </w:pPr>
            <w:r w:rsidRPr="00C34C63">
              <w:rPr>
                <w:rFonts w:cstheme="minorHAnsi"/>
              </w:rPr>
              <w:t>C</w:t>
            </w:r>
          </w:p>
        </w:tc>
        <w:tc>
          <w:tcPr>
            <w:tcW w:w="2155" w:type="dxa"/>
            <w:gridSpan w:val="2"/>
          </w:tcPr>
          <w:p w14:paraId="24CEEB8D" w14:textId="77777777" w:rsidR="00ED1115" w:rsidRPr="0084305D" w:rsidRDefault="00000000" w:rsidP="00ED1115">
            <w:pPr>
              <w:rPr>
                <w:rFonts w:cstheme="minorHAnsi"/>
              </w:rPr>
            </w:pPr>
            <w:sdt>
              <w:sdtPr>
                <w:rPr>
                  <w:rFonts w:cstheme="minorHAnsi"/>
                </w:rPr>
                <w:id w:val="1300965494"/>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Compliant</w:t>
            </w:r>
          </w:p>
          <w:p w14:paraId="312F4036" w14:textId="77777777" w:rsidR="00ED1115" w:rsidRPr="0084305D" w:rsidRDefault="00000000" w:rsidP="00ED1115">
            <w:pPr>
              <w:rPr>
                <w:rFonts w:cstheme="minorHAnsi"/>
              </w:rPr>
            </w:pPr>
            <w:sdt>
              <w:sdtPr>
                <w:rPr>
                  <w:rFonts w:cstheme="minorHAnsi"/>
                </w:rPr>
                <w:id w:val="-1868904874"/>
                <w14:checkbox>
                  <w14:checked w14:val="0"/>
                  <w14:checkedState w14:val="2612" w14:font="MS Gothic"/>
                  <w14:uncheckedState w14:val="2610" w14:font="MS Gothic"/>
                </w14:checkbox>
              </w:sdtPr>
              <w:sdtContent>
                <w:r w:rsidR="00ED1115" w:rsidRPr="0084305D">
                  <w:rPr>
                    <w:rFonts w:ascii="Segoe UI Symbol" w:eastAsia="MS Gothic" w:hAnsi="Segoe UI Symbol" w:cs="Segoe UI Symbol"/>
                  </w:rPr>
                  <w:t>☐</w:t>
                </w:r>
              </w:sdtContent>
            </w:sdt>
            <w:r w:rsidR="00ED1115" w:rsidRPr="0084305D">
              <w:rPr>
                <w:rFonts w:cstheme="minorHAnsi"/>
              </w:rPr>
              <w:t>Deficient</w:t>
            </w:r>
          </w:p>
          <w:p w14:paraId="7CBF3619" w14:textId="77777777" w:rsidR="00ED1115" w:rsidRDefault="00000000" w:rsidP="00ED1115">
            <w:pPr>
              <w:rPr>
                <w:rFonts w:cstheme="minorHAnsi"/>
              </w:rPr>
            </w:pPr>
            <w:sdt>
              <w:sdtPr>
                <w:rPr>
                  <w:rFonts w:cstheme="minorHAnsi"/>
                </w:rPr>
                <w:id w:val="-1413547790"/>
                <w14:checkbox>
                  <w14:checked w14:val="0"/>
                  <w14:checkedState w14:val="2612" w14:font="MS Gothic"/>
                  <w14:uncheckedState w14:val="2610" w14:font="MS Gothic"/>
                </w14:checkbox>
              </w:sdtPr>
              <w:sdtContent>
                <w:r w:rsidR="00ED1115">
                  <w:rPr>
                    <w:rFonts w:ascii="MS Gothic" w:eastAsia="MS Gothic" w:hAnsi="MS Gothic" w:cstheme="minorHAnsi" w:hint="eastAsia"/>
                  </w:rPr>
                  <w:t>☐</w:t>
                </w:r>
              </w:sdtContent>
            </w:sdt>
            <w:r w:rsidR="00ED1115">
              <w:rPr>
                <w:rFonts w:cstheme="minorHAnsi"/>
              </w:rPr>
              <w:t>Not Applicable</w:t>
            </w:r>
          </w:p>
          <w:p w14:paraId="4E8B5F28" w14:textId="77777777" w:rsidR="00ED1115" w:rsidRPr="00C34C63" w:rsidRDefault="00000000" w:rsidP="00ED1115">
            <w:pPr>
              <w:rPr>
                <w:rFonts w:cstheme="minorHAnsi"/>
              </w:rPr>
            </w:pPr>
            <w:sdt>
              <w:sdtPr>
                <w:rPr>
                  <w:rFonts w:cstheme="minorHAnsi"/>
                </w:rPr>
                <w:id w:val="-1117294198"/>
                <w14:checkbox>
                  <w14:checked w14:val="0"/>
                  <w14:checkedState w14:val="2612" w14:font="MS Gothic"/>
                  <w14:uncheckedState w14:val="2610" w14:font="MS Gothic"/>
                </w14:checkbox>
              </w:sdtPr>
              <w:sdtContent>
                <w:r w:rsidR="00ED1115" w:rsidRPr="00C34C63">
                  <w:rPr>
                    <w:rFonts w:ascii="Segoe UI Symbol" w:eastAsia="MS Gothic" w:hAnsi="Segoe UI Symbol" w:cs="Segoe UI Symbol"/>
                  </w:rPr>
                  <w:t>☐</w:t>
                </w:r>
              </w:sdtContent>
            </w:sdt>
            <w:r w:rsidR="00ED1115">
              <w:rPr>
                <w:rFonts w:cstheme="minorHAnsi"/>
              </w:rPr>
              <w:t>Corrected Onsite</w:t>
            </w:r>
          </w:p>
          <w:p w14:paraId="53CE67F5" w14:textId="77777777" w:rsidR="00ED1115" w:rsidRPr="0084305D" w:rsidRDefault="00ED1115" w:rsidP="00ED1115">
            <w:pPr>
              <w:rPr>
                <w:rFonts w:cstheme="minorHAnsi"/>
              </w:rPr>
            </w:pPr>
          </w:p>
        </w:tc>
        <w:sdt>
          <w:sdtPr>
            <w:rPr>
              <w:rFonts w:cstheme="minorHAnsi"/>
            </w:rPr>
            <w:id w:val="2099894151"/>
            <w:placeholder>
              <w:docPart w:val="74C5648215264CE4821B6C1EB529D211"/>
            </w:placeholder>
            <w:showingPlcHdr/>
          </w:sdtPr>
          <w:sdtContent>
            <w:tc>
              <w:tcPr>
                <w:tcW w:w="4595" w:type="dxa"/>
                <w:gridSpan w:val="2"/>
              </w:tcPr>
              <w:p w14:paraId="30770775" w14:textId="77777777" w:rsidR="00ED1115" w:rsidRPr="0084305D" w:rsidRDefault="00ED1115" w:rsidP="00ED1115">
                <w:pPr>
                  <w:rPr>
                    <w:rFonts w:cstheme="minorHAnsi"/>
                  </w:rPr>
                </w:pPr>
                <w:r w:rsidRPr="0084305D">
                  <w:rPr>
                    <w:rFonts w:cstheme="minorHAnsi"/>
                  </w:rPr>
                  <w:t>Enter observations of non-compliance, comments or notes here.</w:t>
                </w:r>
              </w:p>
            </w:tc>
          </w:sdtContent>
        </w:sdt>
      </w:tr>
    </w:tbl>
    <w:p w14:paraId="5E9C6C77" w14:textId="77777777" w:rsidR="00C71E34" w:rsidRDefault="00C71E34" w:rsidP="001C1009">
      <w:pPr>
        <w:sectPr w:rsidR="00C71E34" w:rsidSect="00E6325F">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4D2690" w:rsidRDefault="00C71E34" w:rsidP="00877652">
      <w:pPr>
        <w:pStyle w:val="QAPageHeaders"/>
        <w:rPr>
          <w:color w:val="016299"/>
        </w:rPr>
      </w:pPr>
      <w:bookmarkStart w:id="112" w:name="_Toc153869198"/>
      <w:bookmarkStart w:id="113" w:name="Glossary"/>
      <w:r w:rsidRPr="004D2690">
        <w:rPr>
          <w:color w:val="016299"/>
        </w:rPr>
        <w:t>GLOSSARY</w:t>
      </w:r>
      <w:bookmarkEnd w:id="112"/>
    </w:p>
    <w:bookmarkEnd w:id="113"/>
    <w:p w14:paraId="1885133D" w14:textId="77777777" w:rsidR="00C71E34" w:rsidRDefault="00C71E34" w:rsidP="00C71E34">
      <w:pPr>
        <w:jc w:val="both"/>
        <w:rPr>
          <w:b/>
          <w:bCs/>
          <w:sz w:val="24"/>
          <w:szCs w:val="24"/>
          <w:u w:val="single"/>
        </w:rPr>
      </w:pPr>
    </w:p>
    <w:p w14:paraId="2DB61A81" w14:textId="5284D786" w:rsidR="00C71E34" w:rsidRDefault="00C71E34" w:rsidP="00877652">
      <w:pPr>
        <w:pStyle w:val="QABody"/>
      </w:pPr>
      <w:r w:rsidRPr="00C71E34">
        <w:rPr>
          <w:b/>
          <w:bCs/>
        </w:rPr>
        <w:t xml:space="preserve">Adequate </w:t>
      </w:r>
      <w:r w:rsidRPr="00C71E34">
        <w:t>is meant to e</w:t>
      </w:r>
      <w:r>
        <w:t>n</w:t>
      </w:r>
      <w:r w:rsidRPr="00C71E34">
        <w:t>compass size, space, maintenance, cleanliness, free of clutter,</w:t>
      </w:r>
      <w:r w:rsidR="00877652">
        <w:t xml:space="preserve"> </w:t>
      </w:r>
      <w:r w:rsidRPr="00C71E34">
        <w:t>lighting, appropriately equipped, etc.</w:t>
      </w:r>
    </w:p>
    <w:p w14:paraId="457B9B2B" w14:textId="77777777" w:rsidR="00877652" w:rsidRDefault="00877652" w:rsidP="00877652">
      <w:pPr>
        <w:pStyle w:val="QABody"/>
        <w:rPr>
          <w:b/>
          <w:bCs/>
        </w:rPr>
      </w:pPr>
    </w:p>
    <w:p w14:paraId="59F9A93A" w14:textId="197C0294" w:rsidR="00C71E34" w:rsidRDefault="00C71E34" w:rsidP="00877652">
      <w:pPr>
        <w:pStyle w:val="QABody"/>
      </w:pPr>
      <w:r w:rsidRPr="00C71E34">
        <w:rPr>
          <w:b/>
          <w:bCs/>
        </w:rPr>
        <w:t xml:space="preserve">Clinical Personnel </w:t>
      </w:r>
      <w:r w:rsidRPr="00C71E34">
        <w:t>refers to the entire surgical/procedural clinical team, including, but not limited to, all surgeons/proceduralists, anesthesia providers, nurses, scrub techs, etc.  Employment status (owner, employee, contractor, etc</w:t>
      </w:r>
      <w:r w:rsidR="00876B50">
        <w:t>.</w:t>
      </w:r>
      <w:r w:rsidRPr="00C71E34">
        <w:t>) is not a factor in defining who is included as Clinical Personnel.</w:t>
      </w:r>
    </w:p>
    <w:p w14:paraId="4079CCAA" w14:textId="77777777" w:rsidR="00877652" w:rsidRDefault="00877652" w:rsidP="00877652">
      <w:pPr>
        <w:pStyle w:val="QABody"/>
        <w:rPr>
          <w:b/>
          <w:bCs/>
        </w:rPr>
      </w:pPr>
    </w:p>
    <w:p w14:paraId="10DFAAA8" w14:textId="31FC8B53" w:rsidR="00C71E34" w:rsidRDefault="00C71E34" w:rsidP="00877652">
      <w:pPr>
        <w:pStyle w:val="QABody"/>
      </w:pPr>
      <w:r w:rsidRPr="00C71E34">
        <w:rPr>
          <w:b/>
          <w:bCs/>
        </w:rPr>
        <w:t xml:space="preserve">Continual </w:t>
      </w:r>
      <w:r w:rsidRPr="00C71E34">
        <w:t>is defined as “repeated regularly and frequently in steady, rapid succession,” whereas continuous means “prolonged without interruption at any time.”</w:t>
      </w:r>
    </w:p>
    <w:p w14:paraId="65D326F2" w14:textId="77777777" w:rsidR="00877652" w:rsidRDefault="00877652" w:rsidP="00877652">
      <w:pPr>
        <w:pStyle w:val="QABody"/>
        <w:rPr>
          <w:b/>
          <w:bCs/>
        </w:rPr>
      </w:pPr>
    </w:p>
    <w:p w14:paraId="15F709FA" w14:textId="1BAD639C" w:rsidR="00D72AEF" w:rsidRPr="00D72AEF" w:rsidRDefault="00D72AEF" w:rsidP="00877652">
      <w:pPr>
        <w:pStyle w:val="QABody"/>
      </w:pPr>
      <w:r>
        <w:rPr>
          <w:b/>
          <w:bCs/>
        </w:rPr>
        <w:t xml:space="preserve">Medical Director </w:t>
      </w:r>
      <w:r w:rsidRPr="00D72AEF">
        <w:t xml:space="preserve">is the clinician </w:t>
      </w:r>
      <w:r>
        <w:t>responsible for overall</w:t>
      </w:r>
      <w:r w:rsidR="00876B50">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E6325F">
          <w:pgSz w:w="12240" w:h="15840"/>
          <w:pgMar w:top="720" w:right="720" w:bottom="720" w:left="720" w:header="720" w:footer="720" w:gutter="0"/>
          <w:cols w:space="720"/>
          <w:docGrid w:linePitch="360"/>
        </w:sectPr>
      </w:pPr>
    </w:p>
    <w:p w14:paraId="59A2E3FC" w14:textId="27DA5C99"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46450AEA"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006543F7" w:rsidR="00666B9A" w:rsidRDefault="00666B9A" w:rsidP="00666B9A">
      <w:pPr>
        <w:pStyle w:val="BodyText"/>
        <w:spacing w:before="10"/>
        <w:jc w:val="center"/>
        <w:rPr>
          <w:rFonts w:ascii="Calibri"/>
          <w:sz w:val="25"/>
        </w:rPr>
      </w:pPr>
    </w:p>
    <w:p w14:paraId="660AAD79" w14:textId="77777777" w:rsidR="00877652" w:rsidRDefault="00877652" w:rsidP="00877652">
      <w:pPr>
        <w:ind w:right="915"/>
        <w:rPr>
          <w:b/>
          <w:bCs/>
          <w:sz w:val="24"/>
        </w:rPr>
      </w:pPr>
    </w:p>
    <w:p w14:paraId="24198D24" w14:textId="77777777" w:rsidR="00877652" w:rsidRDefault="00877652" w:rsidP="00877652">
      <w:pPr>
        <w:ind w:right="915"/>
        <w:rPr>
          <w:b/>
          <w:bCs/>
          <w:sz w:val="24"/>
        </w:rPr>
      </w:pPr>
    </w:p>
    <w:p w14:paraId="5D68278D" w14:textId="0D5E4D5C" w:rsidR="00666B9A" w:rsidRPr="00246EBD" w:rsidRDefault="00AE6D67" w:rsidP="008947CD">
      <w:pPr>
        <w:jc w:val="center"/>
        <w:rPr>
          <w:rFonts w:ascii="Arial" w:hAnsi="Arial" w:cs="Arial"/>
          <w:b/>
          <w:bCs/>
          <w:color w:val="243746"/>
          <w:sz w:val="28"/>
          <w:szCs w:val="28"/>
        </w:rPr>
      </w:pPr>
      <w:r w:rsidRPr="00246EBD">
        <w:rPr>
          <w:rFonts w:ascii="Arial" w:hAnsi="Arial" w:cs="Arial"/>
          <w:b/>
          <w:bCs/>
          <w:color w:val="243746"/>
          <w:sz w:val="28"/>
          <w:szCs w:val="28"/>
        </w:rPr>
        <w:t>QUAD A</w:t>
      </w:r>
    </w:p>
    <w:p w14:paraId="57717784" w14:textId="2BFAD0BF" w:rsidR="00666B9A" w:rsidRPr="00D869B5" w:rsidRDefault="00AE6D67" w:rsidP="008947CD">
      <w:pPr>
        <w:pStyle w:val="QA-Secondaryheader"/>
      </w:pPr>
      <w:r w:rsidRPr="00D869B5">
        <w:t>6</w:t>
      </w:r>
      <w:r w:rsidR="00666B9A" w:rsidRPr="00D869B5">
        <w:t xml:space="preserve">00 </w:t>
      </w:r>
      <w:r w:rsidRPr="00D869B5">
        <w:t>Central</w:t>
      </w:r>
      <w:r w:rsidR="00666B9A" w:rsidRPr="00D869B5">
        <w:t xml:space="preserve"> Avenue, Suite 2</w:t>
      </w:r>
      <w:r w:rsidRPr="00D869B5">
        <w:t>65</w:t>
      </w:r>
    </w:p>
    <w:p w14:paraId="3702EBC7" w14:textId="4F9BAA73" w:rsidR="00666B9A" w:rsidRPr="00D869B5" w:rsidRDefault="00AE6D67" w:rsidP="008947CD">
      <w:pPr>
        <w:pStyle w:val="QA-Secondaryheader"/>
      </w:pPr>
      <w:r w:rsidRPr="00D869B5">
        <w:t>Highland Park</w:t>
      </w:r>
      <w:r w:rsidR="00666B9A" w:rsidRPr="00D869B5">
        <w:t>, IL</w:t>
      </w:r>
      <w:r w:rsidR="00666B9A" w:rsidRPr="00D869B5">
        <w:rPr>
          <w:spacing w:val="59"/>
        </w:rPr>
        <w:t xml:space="preserve"> </w:t>
      </w:r>
      <w:r w:rsidR="00666B9A" w:rsidRPr="00D869B5">
        <w:rPr>
          <w:spacing w:val="-4"/>
        </w:rPr>
        <w:t>6003</w:t>
      </w:r>
      <w:r w:rsidRPr="00D869B5">
        <w:rPr>
          <w:spacing w:val="-4"/>
        </w:rPr>
        <w:t>5</w:t>
      </w:r>
    </w:p>
    <w:p w14:paraId="061C0F8E" w14:textId="5F152F08" w:rsidR="00666B9A" w:rsidRPr="00D869B5" w:rsidRDefault="00666B9A" w:rsidP="008947CD">
      <w:pPr>
        <w:pStyle w:val="QA-Secondaryheader"/>
      </w:pPr>
      <w:r w:rsidRPr="00D869B5">
        <w:t>T</w:t>
      </w:r>
      <w:r w:rsidR="00AE6D67" w:rsidRPr="00D869B5">
        <w:t>oll-free</w:t>
      </w:r>
      <w:r w:rsidRPr="00D869B5">
        <w:t xml:space="preserve"> +1-888-545-5222</w:t>
      </w:r>
    </w:p>
    <w:p w14:paraId="7D8D8164" w14:textId="6F66A874" w:rsidR="00666B9A" w:rsidRPr="00D869B5" w:rsidRDefault="00666B9A" w:rsidP="008947CD">
      <w:pPr>
        <w:pStyle w:val="QA-Secondaryheader"/>
        <w:rPr>
          <w:lang w:val="fr-FR"/>
        </w:rPr>
      </w:pPr>
      <w:r w:rsidRPr="00D869B5">
        <w:rPr>
          <w:lang w:val="fr-FR"/>
        </w:rPr>
        <w:t>P</w:t>
      </w:r>
      <w:r w:rsidR="00AE6D67" w:rsidRPr="00D869B5">
        <w:rPr>
          <w:lang w:val="fr-FR"/>
        </w:rPr>
        <w:t>hone</w:t>
      </w:r>
      <w:r w:rsidRPr="00D869B5">
        <w:rPr>
          <w:lang w:val="fr-FR"/>
        </w:rPr>
        <w:t xml:space="preserve"> +1-847-775-1970</w:t>
      </w:r>
    </w:p>
    <w:p w14:paraId="38A9CC1E" w14:textId="21A5C399" w:rsidR="00666B9A" w:rsidRPr="00D869B5" w:rsidRDefault="00666B9A" w:rsidP="008947CD">
      <w:pPr>
        <w:pStyle w:val="QA-Secondaryheader"/>
        <w:rPr>
          <w:lang w:val="fr-FR"/>
        </w:rPr>
      </w:pPr>
      <w:r w:rsidRPr="00D869B5">
        <w:rPr>
          <w:lang w:val="fr-FR"/>
        </w:rPr>
        <w:t>F</w:t>
      </w:r>
      <w:r w:rsidR="00AE6D67" w:rsidRPr="00D869B5">
        <w:rPr>
          <w:lang w:val="fr-FR"/>
        </w:rPr>
        <w:t xml:space="preserve">ax </w:t>
      </w:r>
      <w:r w:rsidRPr="00D869B5">
        <w:rPr>
          <w:lang w:val="fr-FR"/>
        </w:rPr>
        <w:t>+1-847-775-1985</w:t>
      </w:r>
    </w:p>
    <w:p w14:paraId="356F2FE0" w14:textId="046F2609" w:rsidR="00666B9A" w:rsidRPr="00CE7C97" w:rsidRDefault="00877652" w:rsidP="008947CD">
      <w:pPr>
        <w:pStyle w:val="QA-Secondaryheader"/>
        <w:rPr>
          <w:lang w:val="fr-FR"/>
        </w:rPr>
      </w:pPr>
      <w:r w:rsidRPr="00D869B5">
        <w:rPr>
          <w:noProof/>
        </w:rPr>
        <w:drawing>
          <wp:anchor distT="0" distB="0" distL="114300" distR="114300" simplePos="0" relativeHeight="251661312" behindDoc="1" locked="0" layoutInCell="1" allowOverlap="1" wp14:anchorId="002CA6F7" wp14:editId="3712D5F3">
            <wp:simplePos x="0" y="0"/>
            <wp:positionH relativeFrom="page">
              <wp:align>center</wp:align>
            </wp:positionH>
            <wp:positionV relativeFrom="paragraph">
              <wp:posOffset>1284406</wp:posOffset>
            </wp:positionV>
            <wp:extent cx="6212205" cy="1662430"/>
            <wp:effectExtent l="0" t="0" r="0" b="0"/>
            <wp:wrapTight wrapText="bothSides">
              <wp:wrapPolygon edited="0">
                <wp:start x="15433" y="743"/>
                <wp:lineTo x="4835" y="2723"/>
                <wp:lineTo x="3709" y="3218"/>
                <wp:lineTo x="3643" y="6188"/>
                <wp:lineTo x="3643" y="9158"/>
                <wp:lineTo x="4438" y="13118"/>
                <wp:lineTo x="3974" y="15099"/>
                <wp:lineTo x="4040" y="15346"/>
                <wp:lineTo x="5696" y="17079"/>
                <wp:lineTo x="5696" y="18069"/>
                <wp:lineTo x="11658" y="18811"/>
                <wp:lineTo x="12055" y="18811"/>
                <wp:lineTo x="12651" y="18069"/>
                <wp:lineTo x="14506" y="17079"/>
                <wp:lineTo x="17089" y="14851"/>
                <wp:lineTo x="17023" y="13118"/>
                <wp:lineTo x="17288" y="13118"/>
                <wp:lineTo x="17950" y="10148"/>
                <wp:lineTo x="17818" y="4455"/>
                <wp:lineTo x="16758" y="1485"/>
                <wp:lineTo x="16361" y="743"/>
                <wp:lineTo x="15433" y="743"/>
              </wp:wrapPolygon>
            </wp:wrapTight>
            <wp:docPr id="1682752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52720" name="Picture 2"/>
                    <pic:cNvPicPr/>
                  </pic:nvPicPr>
                  <pic:blipFill rotWithShape="1">
                    <a:blip r:embed="rId37" cstate="print">
                      <a:extLst>
                        <a:ext uri="{28A0092B-C50C-407E-A947-70E740481C1C}">
                          <a14:useLocalDpi xmlns:a14="http://schemas.microsoft.com/office/drawing/2010/main" val="0"/>
                        </a:ext>
                      </a:extLst>
                    </a:blip>
                    <a:srcRect t="27712" b="23895"/>
                    <a:stretch/>
                  </pic:blipFill>
                  <pic:spPr bwMode="auto">
                    <a:xfrm>
                      <a:off x="0" y="0"/>
                      <a:ext cx="6212205" cy="16624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D869B5">
        <w:rPr>
          <w:noProof/>
        </w:rPr>
        <mc:AlternateContent>
          <mc:Choice Requires="wps">
            <w:drawing>
              <wp:anchor distT="0" distB="0" distL="114300" distR="114300" simplePos="0" relativeHeight="251662336" behindDoc="0" locked="0" layoutInCell="1" allowOverlap="1" wp14:anchorId="721C3CA5" wp14:editId="60347491">
                <wp:simplePos x="0" y="0"/>
                <wp:positionH relativeFrom="page">
                  <wp:align>center</wp:align>
                </wp:positionH>
                <wp:positionV relativeFrom="paragraph">
                  <wp:posOffset>830187</wp:posOffset>
                </wp:positionV>
                <wp:extent cx="5902036" cy="0"/>
                <wp:effectExtent l="0" t="0" r="0" b="0"/>
                <wp:wrapNone/>
                <wp:docPr id="1704064687" name="Straight Connector 3"/>
                <wp:cNvGraphicFramePr/>
                <a:graphic xmlns:a="http://schemas.openxmlformats.org/drawingml/2006/main">
                  <a:graphicData uri="http://schemas.microsoft.com/office/word/2010/wordprocessingShape">
                    <wps:wsp>
                      <wps:cNvCnPr/>
                      <wps:spPr>
                        <a:xfrm>
                          <a:off x="0" y="0"/>
                          <a:ext cx="5902036" cy="0"/>
                        </a:xfrm>
                        <a:prstGeom prst="line">
                          <a:avLst/>
                        </a:prstGeom>
                        <a:ln w="19050">
                          <a:solidFill>
                            <a:srgbClr val="24374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8E6014" id="Straight Connector 3" o:spid="_x0000_s1026" style="position:absolute;z-index:251662336;visibility:visible;mso-wrap-style:square;mso-wrap-distance-left:9pt;mso-wrap-distance-top:0;mso-wrap-distance-right:9pt;mso-wrap-distance-bottom:0;mso-position-horizontal:center;mso-position-horizontal-relative:page;mso-position-vertical:absolute;mso-position-vertical-relative:text" from="0,65.35pt" to="464.75pt,6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" strokecolor="#243746" strokeweight="1.5pt">
                <v:stroke joinstyle="miter"/>
                <w10:wrap anchorx="page"/>
              </v:line>
            </w:pict>
          </mc:Fallback>
        </mc:AlternateContent>
      </w:r>
      <w:proofErr w:type="gramStart"/>
      <w:r w:rsidR="00666B9A" w:rsidRPr="00D869B5">
        <w:rPr>
          <w:szCs w:val="24"/>
          <w:lang w:val="fr-FR"/>
        </w:rPr>
        <w:t>E</w:t>
      </w:r>
      <w:r w:rsidR="00AE6D67" w:rsidRPr="00D869B5">
        <w:rPr>
          <w:szCs w:val="24"/>
          <w:lang w:val="fr-FR"/>
        </w:rPr>
        <w:t>mail</w:t>
      </w:r>
      <w:proofErr w:type="gramEnd"/>
      <w:r w:rsidR="00AE6D67" w:rsidRPr="00D869B5">
        <w:rPr>
          <w:szCs w:val="24"/>
          <w:lang w:val="fr-FR"/>
        </w:rPr>
        <w:t xml:space="preserve"> </w:t>
      </w:r>
      <w:hyperlink r:id="rId38" w:history="1">
        <w:r w:rsidR="00AE6D67" w:rsidRPr="00CE7C97">
          <w:rPr>
            <w:rStyle w:val="Hyperlink"/>
            <w:color w:val="243746"/>
            <w:sz w:val="24"/>
            <w:szCs w:val="24"/>
            <w:lang w:val="fr-FR"/>
          </w:rPr>
          <w:t>i</w:t>
        </w:r>
        <w:r w:rsidR="00AE6D67" w:rsidRPr="00D869B5">
          <w:rPr>
            <w:rStyle w:val="Hyperlink"/>
            <w:color w:val="243746"/>
            <w:sz w:val="24"/>
            <w:szCs w:val="24"/>
            <w:lang w:val="fr-FR"/>
          </w:rPr>
          <w:t>nfo@quada.org</w:t>
        </w:r>
      </w:hyperlink>
    </w:p>
    <w:sectPr w:rsidR="00666B9A" w:rsidRPr="00CE7C97" w:rsidSect="00E6325F">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61430" w14:textId="77777777" w:rsidR="00E6325F" w:rsidRDefault="00E6325F" w:rsidP="004E1DEE">
      <w:pPr>
        <w:spacing w:after="0" w:line="240" w:lineRule="auto"/>
      </w:pPr>
      <w:r>
        <w:separator/>
      </w:r>
    </w:p>
  </w:endnote>
  <w:endnote w:type="continuationSeparator" w:id="0">
    <w:p w14:paraId="134C1292" w14:textId="77777777" w:rsidR="00E6325F" w:rsidRDefault="00E6325F" w:rsidP="004E1DEE">
      <w:pPr>
        <w:spacing w:after="0" w:line="240" w:lineRule="auto"/>
      </w:pPr>
      <w:r>
        <w:continuationSeparator/>
      </w:r>
    </w:p>
  </w:endnote>
  <w:endnote w:type="continuationNotice" w:id="1">
    <w:p w14:paraId="59C8BBCD" w14:textId="77777777" w:rsidR="00E6325F" w:rsidRDefault="00E632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27A7" w14:textId="7553FD89" w:rsidR="00FC5843" w:rsidRPr="008A2B5F" w:rsidRDefault="00820962" w:rsidP="00D53785">
    <w:pPr>
      <w:pStyle w:val="Footer"/>
      <w:tabs>
        <w:tab w:val="clear" w:pos="4680"/>
        <w:tab w:val="center" w:pos="2160"/>
      </w:tabs>
      <w:jc w:val="center"/>
      <w:rPr>
        <w:rFonts w:cstheme="minorHAnsi"/>
        <w:sz w:val="18"/>
        <w:szCs w:val="18"/>
      </w:rPr>
    </w:pPr>
    <w:r w:rsidRPr="008A2B5F">
      <w:rPr>
        <w:rFonts w:cstheme="minorHAnsi"/>
        <w:sz w:val="18"/>
        <w:szCs w:val="18"/>
      </w:rPr>
      <w:t xml:space="preserve">QUAD </w:t>
    </w:r>
    <w:proofErr w:type="gramStart"/>
    <w:r w:rsidRPr="008A2B5F">
      <w:rPr>
        <w:rFonts w:cstheme="minorHAnsi"/>
        <w:sz w:val="18"/>
        <w:szCs w:val="18"/>
      </w:rPr>
      <w:t>A</w:t>
    </w:r>
    <w:proofErr w:type="gramEnd"/>
    <w:r w:rsidR="00FC5843" w:rsidRPr="008A2B5F">
      <w:rPr>
        <w:rFonts w:cstheme="minorHAnsi"/>
        <w:sz w:val="18"/>
        <w:szCs w:val="18"/>
      </w:rPr>
      <w:t xml:space="preserve"> </w:t>
    </w:r>
    <w:r w:rsidR="008A2B5F" w:rsidRPr="008A2B5F">
      <w:rPr>
        <w:rFonts w:cstheme="minorHAnsi"/>
        <w:sz w:val="18"/>
        <w:szCs w:val="18"/>
      </w:rPr>
      <w:t>Office-Based Surgery</w:t>
    </w:r>
    <w:r w:rsidR="00FC5843" w:rsidRPr="008A2B5F">
      <w:rPr>
        <w:rFonts w:cstheme="minorHAnsi"/>
        <w:sz w:val="18"/>
        <w:szCs w:val="18"/>
      </w:rPr>
      <w:t xml:space="preserve"> Standards – © 202</w:t>
    </w:r>
    <w:r w:rsidR="008A2B5F" w:rsidRPr="008A2B5F">
      <w:rPr>
        <w:rFonts w:cstheme="minorHAnsi"/>
        <w:sz w:val="18"/>
        <w:szCs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5BF94F88" w:rsidR="00FC5843" w:rsidRPr="008A2B5F" w:rsidRDefault="00FC5843" w:rsidP="008A2B5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9C6A7" w14:textId="77777777" w:rsidR="00AE1B2E" w:rsidRDefault="00AE1B2E" w:rsidP="00AE1B2E">
    <w:pPr>
      <w:pStyle w:val="Header"/>
      <w:jc w:val="center"/>
      <w:rPr>
        <w:rFonts w:cstheme="minorHAnsi"/>
        <w:b/>
        <w:bCs/>
        <w:color w:val="AEAAAA" w:themeColor="background2" w:themeShade="BF"/>
        <w:sz w:val="24"/>
        <w:szCs w:val="24"/>
      </w:rPr>
    </w:pPr>
  </w:p>
  <w:p w14:paraId="79933346" w14:textId="7895BBB8" w:rsidR="00AE1B2E" w:rsidRPr="00AE1B2E" w:rsidRDefault="00AE1B2E" w:rsidP="00AE1B2E">
    <w:pPr>
      <w:pStyle w:val="Header"/>
      <w:jc w:val="center"/>
      <w:rPr>
        <w:rFonts w:cstheme="minorHAnsi"/>
        <w:b/>
        <w:bCs/>
        <w:color w:val="AEAAAA" w:themeColor="background2" w:themeShade="BF"/>
        <w:sz w:val="24"/>
        <w:szCs w:val="24"/>
      </w:rPr>
    </w:pPr>
    <w:r w:rsidRPr="009E6E74">
      <w:rPr>
        <w:rFonts w:cstheme="minorHAnsi"/>
        <w:b/>
        <w:bCs/>
        <w:color w:val="AEAAAA" w:themeColor="background2" w:themeShade="BF"/>
        <w:sz w:val="24"/>
        <w:szCs w:val="24"/>
      </w:rPr>
      <w:t>QUAD A Surgery (OBS) Standards [Version 15.2]</w:t>
    </w:r>
  </w:p>
  <w:p w14:paraId="09978343" w14:textId="77777777" w:rsidR="00484202" w:rsidRDefault="00484202" w:rsidP="00BC2983">
    <w:pPr>
      <w:spacing w:after="0" w:line="240" w:lineRule="auto"/>
    </w:pPr>
  </w:p>
  <w:p w14:paraId="747438B9" w14:textId="77777777" w:rsidR="00484202" w:rsidRDefault="00484202" w:rsidP="00BC2983">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1202D" w14:textId="77777777" w:rsidR="00E6325F" w:rsidRDefault="00E6325F" w:rsidP="004E1DEE">
      <w:pPr>
        <w:spacing w:after="0" w:line="240" w:lineRule="auto"/>
      </w:pPr>
      <w:r>
        <w:separator/>
      </w:r>
    </w:p>
  </w:footnote>
  <w:footnote w:type="continuationSeparator" w:id="0">
    <w:p w14:paraId="1BE5D666" w14:textId="77777777" w:rsidR="00E6325F" w:rsidRDefault="00E6325F" w:rsidP="004E1DEE">
      <w:pPr>
        <w:spacing w:after="0" w:line="240" w:lineRule="auto"/>
      </w:pPr>
      <w:r>
        <w:continuationSeparator/>
      </w:r>
    </w:p>
  </w:footnote>
  <w:footnote w:type="continuationNotice" w:id="1">
    <w:p w14:paraId="5FE9B9C1" w14:textId="77777777" w:rsidR="00E6325F" w:rsidRDefault="00E632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4BFA3FDB" w:rsidR="00FC5843" w:rsidRDefault="00FC5843">
    <w:pPr>
      <w:pStyle w:val="Header"/>
    </w:pPr>
  </w:p>
  <w:p w14:paraId="47F18DA7" w14:textId="0B75B7A9" w:rsidR="00FC5843" w:rsidRPr="008973C1" w:rsidRDefault="00820962"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520048">
      <w:rPr>
        <w:rFonts w:ascii="Times New Roman" w:hAnsi="Times New Roman" w:cs="Times New Roman"/>
        <w:b/>
        <w:bCs/>
        <w:sz w:val="36"/>
        <w:szCs w:val="36"/>
      </w:rPr>
      <w:t>Surgic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sidR="00FC5843">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4C44D7B1"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44E8A085" w:rsidR="00BA03E0" w:rsidRDefault="00BA03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629704B2" w:rsidR="005E384B" w:rsidRPr="00AE1B2E" w:rsidRDefault="005E384B" w:rsidP="00AE1B2E">
    <w:pPr>
      <w:pStyle w:val="Header"/>
      <w:jc w:val="cent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323C0DC2" w:rsidR="00BA03E0" w:rsidRDefault="00BA03E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2A8EB135"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0652E63B" w:rsidR="00FC5843" w:rsidRPr="008A2B5F" w:rsidRDefault="00FC5843" w:rsidP="008A2B5F">
    <w:pPr>
      <w:pStyle w:val="Header"/>
      <w:jc w:val="cent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0D5FAD79"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2DF38F9F"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8CDFB" w14:textId="2D57AE73" w:rsidR="00EE3853" w:rsidRPr="009E6E74" w:rsidRDefault="00820962" w:rsidP="009E6E74">
    <w:pPr>
      <w:pStyle w:val="Header"/>
      <w:jc w:val="center"/>
      <w:rPr>
        <w:rFonts w:cstheme="minorHAnsi"/>
        <w:b/>
        <w:bCs/>
        <w:color w:val="AEAAAA" w:themeColor="background2" w:themeShade="BF"/>
        <w:sz w:val="24"/>
        <w:szCs w:val="24"/>
      </w:rPr>
    </w:pPr>
    <w:bookmarkStart w:id="0" w:name="_Hlk153804867"/>
    <w:r w:rsidRPr="009E6E74">
      <w:rPr>
        <w:rFonts w:cstheme="minorHAnsi"/>
        <w:b/>
        <w:bCs/>
        <w:color w:val="AEAAAA" w:themeColor="background2" w:themeShade="BF"/>
        <w:sz w:val="24"/>
        <w:szCs w:val="24"/>
      </w:rPr>
      <w:t>QUAD A</w:t>
    </w:r>
    <w:r w:rsidR="00EE3853" w:rsidRPr="009E6E74">
      <w:rPr>
        <w:rFonts w:cstheme="minorHAnsi"/>
        <w:b/>
        <w:bCs/>
        <w:color w:val="AEAAAA" w:themeColor="background2" w:themeShade="BF"/>
        <w:sz w:val="24"/>
        <w:szCs w:val="24"/>
      </w:rPr>
      <w:t xml:space="preserve"> Surg</w:t>
    </w:r>
    <w:r w:rsidR="008A2B5F" w:rsidRPr="009E6E74">
      <w:rPr>
        <w:rFonts w:cstheme="minorHAnsi"/>
        <w:b/>
        <w:bCs/>
        <w:color w:val="AEAAAA" w:themeColor="background2" w:themeShade="BF"/>
        <w:sz w:val="24"/>
        <w:szCs w:val="24"/>
      </w:rPr>
      <w:t>ery</w:t>
    </w:r>
    <w:r w:rsidR="00EE3853" w:rsidRPr="009E6E74">
      <w:rPr>
        <w:rFonts w:cstheme="minorHAnsi"/>
        <w:b/>
        <w:bCs/>
        <w:color w:val="AEAAAA" w:themeColor="background2" w:themeShade="BF"/>
        <w:sz w:val="24"/>
        <w:szCs w:val="24"/>
      </w:rPr>
      <w:t xml:space="preserve"> (OBS) Standards [Version 15.</w:t>
    </w:r>
    <w:r w:rsidRPr="009E6E74">
      <w:rPr>
        <w:rFonts w:cstheme="minorHAnsi"/>
        <w:b/>
        <w:bCs/>
        <w:color w:val="AEAAAA" w:themeColor="background2" w:themeShade="BF"/>
        <w:sz w:val="24"/>
        <w:szCs w:val="24"/>
      </w:rPr>
      <w:t>2</w:t>
    </w:r>
    <w:r w:rsidR="00EE3853" w:rsidRPr="009E6E74">
      <w:rPr>
        <w:rFonts w:cstheme="minorHAnsi"/>
        <w:b/>
        <w:bCs/>
        <w:color w:val="AEAAAA" w:themeColor="background2" w:themeShade="BF"/>
        <w:sz w:val="24"/>
        <w:szCs w:val="24"/>
      </w:rPr>
      <w:t>]</w:t>
    </w:r>
    <w:bookmarkEnd w:id="0"/>
  </w:p>
  <w:p w14:paraId="7A7D301E" w14:textId="73D98CF7" w:rsidR="00BA03E0" w:rsidRDefault="00BA03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5A70A194"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701AF86E"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18DF297B" w:rsidR="00BA03E0" w:rsidRPr="009E6E74" w:rsidRDefault="009E6E74" w:rsidP="009E6E74">
    <w:pPr>
      <w:pStyle w:val="Header"/>
      <w:jc w:val="center"/>
    </w:pPr>
    <w:r w:rsidRPr="009E6E74">
      <w:rPr>
        <w:rFonts w:cstheme="minorHAnsi"/>
        <w:b/>
        <w:bCs/>
        <w:color w:val="AEAAAA" w:themeColor="background2" w:themeShade="BF"/>
        <w:sz w:val="24"/>
        <w:szCs w:val="24"/>
      </w:rPr>
      <w:t>QUAD A Surgery (OBS) Standards [Version 15.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7C01E77F"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8138BDA"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2A0FA" w14:textId="77777777" w:rsidR="00EE3853" w:rsidRDefault="00EE3853" w:rsidP="00EE3853">
    <w:pPr>
      <w:pStyle w:val="Header"/>
      <w:jc w:val="center"/>
      <w:rPr>
        <w:rFonts w:ascii="Cambria" w:hAnsi="Cambria"/>
        <w:b/>
        <w:bCs/>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988746944">
    <w:abstractNumId w:val="17"/>
  </w:num>
  <w:num w:numId="2" w16cid:durableId="397482215">
    <w:abstractNumId w:val="7"/>
  </w:num>
  <w:num w:numId="3" w16cid:durableId="1094715111">
    <w:abstractNumId w:val="32"/>
  </w:num>
  <w:num w:numId="4" w16cid:durableId="2110200850">
    <w:abstractNumId w:val="19"/>
  </w:num>
  <w:num w:numId="5" w16cid:durableId="678197727">
    <w:abstractNumId w:val="22"/>
  </w:num>
  <w:num w:numId="6" w16cid:durableId="71243055">
    <w:abstractNumId w:val="20"/>
  </w:num>
  <w:num w:numId="7" w16cid:durableId="546574504">
    <w:abstractNumId w:val="15"/>
  </w:num>
  <w:num w:numId="8" w16cid:durableId="1456868344">
    <w:abstractNumId w:val="16"/>
  </w:num>
  <w:num w:numId="9" w16cid:durableId="1981760819">
    <w:abstractNumId w:val="18"/>
  </w:num>
  <w:num w:numId="10" w16cid:durableId="34086698">
    <w:abstractNumId w:val="12"/>
  </w:num>
  <w:num w:numId="11" w16cid:durableId="574585687">
    <w:abstractNumId w:val="8"/>
  </w:num>
  <w:num w:numId="12" w16cid:durableId="257762478">
    <w:abstractNumId w:val="14"/>
  </w:num>
  <w:num w:numId="13" w16cid:durableId="899905457">
    <w:abstractNumId w:val="1"/>
  </w:num>
  <w:num w:numId="14" w16cid:durableId="886256698">
    <w:abstractNumId w:val="3"/>
  </w:num>
  <w:num w:numId="15" w16cid:durableId="914314354">
    <w:abstractNumId w:val="4"/>
  </w:num>
  <w:num w:numId="16" w16cid:durableId="967931453">
    <w:abstractNumId w:val="23"/>
  </w:num>
  <w:num w:numId="17" w16cid:durableId="1960332353">
    <w:abstractNumId w:val="25"/>
  </w:num>
  <w:num w:numId="18" w16cid:durableId="1308045317">
    <w:abstractNumId w:val="2"/>
  </w:num>
  <w:num w:numId="19" w16cid:durableId="704064338">
    <w:abstractNumId w:val="5"/>
  </w:num>
  <w:num w:numId="20" w16cid:durableId="2014603333">
    <w:abstractNumId w:val="11"/>
  </w:num>
  <w:num w:numId="21" w16cid:durableId="221908943">
    <w:abstractNumId w:val="24"/>
  </w:num>
  <w:num w:numId="22" w16cid:durableId="1735350058">
    <w:abstractNumId w:val="27"/>
  </w:num>
  <w:num w:numId="23" w16cid:durableId="1429038888">
    <w:abstractNumId w:val="28"/>
  </w:num>
  <w:num w:numId="24" w16cid:durableId="1519848028">
    <w:abstractNumId w:val="9"/>
  </w:num>
  <w:num w:numId="25" w16cid:durableId="1561207972">
    <w:abstractNumId w:val="26"/>
  </w:num>
  <w:num w:numId="26" w16cid:durableId="1806581908">
    <w:abstractNumId w:val="6"/>
  </w:num>
  <w:num w:numId="27" w16cid:durableId="372536296">
    <w:abstractNumId w:val="30"/>
  </w:num>
  <w:num w:numId="28" w16cid:durableId="2132354281">
    <w:abstractNumId w:val="31"/>
  </w:num>
  <w:num w:numId="29" w16cid:durableId="1806972031">
    <w:abstractNumId w:val="29"/>
  </w:num>
  <w:num w:numId="30" w16cid:durableId="796070214">
    <w:abstractNumId w:val="0"/>
  </w:num>
  <w:num w:numId="31" w16cid:durableId="161698642">
    <w:abstractNumId w:val="13"/>
  </w:num>
  <w:num w:numId="32" w16cid:durableId="331566236">
    <w:abstractNumId w:val="10"/>
  </w:num>
  <w:num w:numId="33" w16cid:durableId="205627097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ocumentProtection w:edit="forms" w:enforcement="1" w:cryptProviderType="rsaAES" w:cryptAlgorithmClass="hash" w:cryptAlgorithmType="typeAny" w:cryptAlgorithmSid="14" w:cryptSpinCount="100000" w:hash="YOvzJaqpMCxtclNYB8v5hkm3eEu13HYNPT4rb+ec8o2Eg6vyu+/BGuvZqDUuZFWLd1VcRO427se5C01tMmeHRQ==" w:salt="vFD6WfDPJQTc8HQHaq/3ww=="/>
  <w:defaultTabStop w:val="720"/>
  <w:defaultTableStyle w:val="TableGrid"/>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MyMjMxtbAwsTRV0lEKTi0uzszPAymwqAUAL+sFKCwAAAA="/>
  </w:docVars>
  <w:rsids>
    <w:rsidRoot w:val="001C1009"/>
    <w:rsid w:val="00000886"/>
    <w:rsid w:val="00000F8D"/>
    <w:rsid w:val="0000161C"/>
    <w:rsid w:val="00001DAF"/>
    <w:rsid w:val="000020B3"/>
    <w:rsid w:val="0000270C"/>
    <w:rsid w:val="0000340D"/>
    <w:rsid w:val="00003447"/>
    <w:rsid w:val="00003D2D"/>
    <w:rsid w:val="00003E5F"/>
    <w:rsid w:val="000055D1"/>
    <w:rsid w:val="0000649A"/>
    <w:rsid w:val="000074F8"/>
    <w:rsid w:val="00010906"/>
    <w:rsid w:val="00011D4C"/>
    <w:rsid w:val="0001227E"/>
    <w:rsid w:val="00012316"/>
    <w:rsid w:val="000166E6"/>
    <w:rsid w:val="000175AF"/>
    <w:rsid w:val="00017D18"/>
    <w:rsid w:val="0002034B"/>
    <w:rsid w:val="0002045B"/>
    <w:rsid w:val="0002045F"/>
    <w:rsid w:val="00021082"/>
    <w:rsid w:val="00021147"/>
    <w:rsid w:val="000211C6"/>
    <w:rsid w:val="00021261"/>
    <w:rsid w:val="00022C55"/>
    <w:rsid w:val="00023A8C"/>
    <w:rsid w:val="00025050"/>
    <w:rsid w:val="00026658"/>
    <w:rsid w:val="00027098"/>
    <w:rsid w:val="00030357"/>
    <w:rsid w:val="00031521"/>
    <w:rsid w:val="000316E7"/>
    <w:rsid w:val="00032291"/>
    <w:rsid w:val="000338CD"/>
    <w:rsid w:val="00034146"/>
    <w:rsid w:val="0003434F"/>
    <w:rsid w:val="000345F0"/>
    <w:rsid w:val="000348F4"/>
    <w:rsid w:val="00034B4E"/>
    <w:rsid w:val="00035CF6"/>
    <w:rsid w:val="000361B2"/>
    <w:rsid w:val="00036443"/>
    <w:rsid w:val="00036A73"/>
    <w:rsid w:val="00036ED1"/>
    <w:rsid w:val="00037703"/>
    <w:rsid w:val="00037F22"/>
    <w:rsid w:val="000400D9"/>
    <w:rsid w:val="000408AE"/>
    <w:rsid w:val="000417BA"/>
    <w:rsid w:val="00041B62"/>
    <w:rsid w:val="00041DA0"/>
    <w:rsid w:val="00042579"/>
    <w:rsid w:val="00042EC4"/>
    <w:rsid w:val="000435CA"/>
    <w:rsid w:val="00043BA9"/>
    <w:rsid w:val="00044064"/>
    <w:rsid w:val="000446E2"/>
    <w:rsid w:val="000459F9"/>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486D"/>
    <w:rsid w:val="0006505B"/>
    <w:rsid w:val="00065D60"/>
    <w:rsid w:val="0006672E"/>
    <w:rsid w:val="00066C40"/>
    <w:rsid w:val="00067B91"/>
    <w:rsid w:val="0007001F"/>
    <w:rsid w:val="0007045D"/>
    <w:rsid w:val="000739F2"/>
    <w:rsid w:val="000741E6"/>
    <w:rsid w:val="000748BE"/>
    <w:rsid w:val="0007519B"/>
    <w:rsid w:val="00075473"/>
    <w:rsid w:val="0007571B"/>
    <w:rsid w:val="00076FDF"/>
    <w:rsid w:val="0008089F"/>
    <w:rsid w:val="0008327E"/>
    <w:rsid w:val="000844E7"/>
    <w:rsid w:val="00084ECB"/>
    <w:rsid w:val="00085422"/>
    <w:rsid w:val="00086B77"/>
    <w:rsid w:val="00087B93"/>
    <w:rsid w:val="00087C14"/>
    <w:rsid w:val="00087CEF"/>
    <w:rsid w:val="00090965"/>
    <w:rsid w:val="00092A0E"/>
    <w:rsid w:val="00092E29"/>
    <w:rsid w:val="00093FDD"/>
    <w:rsid w:val="000960DA"/>
    <w:rsid w:val="0009633B"/>
    <w:rsid w:val="000978CC"/>
    <w:rsid w:val="000A046F"/>
    <w:rsid w:val="000A0F2F"/>
    <w:rsid w:val="000A2645"/>
    <w:rsid w:val="000A2D56"/>
    <w:rsid w:val="000A317E"/>
    <w:rsid w:val="000A3D2B"/>
    <w:rsid w:val="000A3F12"/>
    <w:rsid w:val="000A4436"/>
    <w:rsid w:val="000A4596"/>
    <w:rsid w:val="000A459B"/>
    <w:rsid w:val="000A5729"/>
    <w:rsid w:val="000A7707"/>
    <w:rsid w:val="000A7D2D"/>
    <w:rsid w:val="000B135D"/>
    <w:rsid w:val="000B20B1"/>
    <w:rsid w:val="000B2552"/>
    <w:rsid w:val="000B26E6"/>
    <w:rsid w:val="000B488F"/>
    <w:rsid w:val="000B5BC1"/>
    <w:rsid w:val="000B5CBA"/>
    <w:rsid w:val="000B6106"/>
    <w:rsid w:val="000B63BE"/>
    <w:rsid w:val="000B64D8"/>
    <w:rsid w:val="000B73CA"/>
    <w:rsid w:val="000C1F43"/>
    <w:rsid w:val="000C3515"/>
    <w:rsid w:val="000C488E"/>
    <w:rsid w:val="000C6003"/>
    <w:rsid w:val="000C60D4"/>
    <w:rsid w:val="000C690D"/>
    <w:rsid w:val="000C6A9D"/>
    <w:rsid w:val="000C7594"/>
    <w:rsid w:val="000C7783"/>
    <w:rsid w:val="000C7784"/>
    <w:rsid w:val="000D0F15"/>
    <w:rsid w:val="000D15A9"/>
    <w:rsid w:val="000D3EE1"/>
    <w:rsid w:val="000D4BF8"/>
    <w:rsid w:val="000D5514"/>
    <w:rsid w:val="000D5747"/>
    <w:rsid w:val="000D6AF6"/>
    <w:rsid w:val="000D6EAA"/>
    <w:rsid w:val="000D70E0"/>
    <w:rsid w:val="000D70FA"/>
    <w:rsid w:val="000E01AD"/>
    <w:rsid w:val="000E158A"/>
    <w:rsid w:val="000E20B9"/>
    <w:rsid w:val="000E25FF"/>
    <w:rsid w:val="000E364F"/>
    <w:rsid w:val="000E4B9B"/>
    <w:rsid w:val="000E54EE"/>
    <w:rsid w:val="000E5AC7"/>
    <w:rsid w:val="000E6276"/>
    <w:rsid w:val="000F0669"/>
    <w:rsid w:val="000F0A3E"/>
    <w:rsid w:val="000F13C7"/>
    <w:rsid w:val="000F161C"/>
    <w:rsid w:val="000F2085"/>
    <w:rsid w:val="000F2429"/>
    <w:rsid w:val="000F25D5"/>
    <w:rsid w:val="000F46E7"/>
    <w:rsid w:val="000F6894"/>
    <w:rsid w:val="000F68A6"/>
    <w:rsid w:val="000F706C"/>
    <w:rsid w:val="000F73B7"/>
    <w:rsid w:val="000F7E93"/>
    <w:rsid w:val="001010CD"/>
    <w:rsid w:val="00101B07"/>
    <w:rsid w:val="0010240F"/>
    <w:rsid w:val="001024C2"/>
    <w:rsid w:val="001031D2"/>
    <w:rsid w:val="001034C9"/>
    <w:rsid w:val="00104206"/>
    <w:rsid w:val="001055B3"/>
    <w:rsid w:val="00105FDA"/>
    <w:rsid w:val="001060BA"/>
    <w:rsid w:val="00107D9D"/>
    <w:rsid w:val="00115C89"/>
    <w:rsid w:val="0011612C"/>
    <w:rsid w:val="001165ED"/>
    <w:rsid w:val="0011665B"/>
    <w:rsid w:val="001169F5"/>
    <w:rsid w:val="00116C34"/>
    <w:rsid w:val="001175D7"/>
    <w:rsid w:val="00120EDB"/>
    <w:rsid w:val="001211F8"/>
    <w:rsid w:val="0012177A"/>
    <w:rsid w:val="00122C24"/>
    <w:rsid w:val="00123ACA"/>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0DD"/>
    <w:rsid w:val="001417F9"/>
    <w:rsid w:val="001421BC"/>
    <w:rsid w:val="00142432"/>
    <w:rsid w:val="001425D0"/>
    <w:rsid w:val="00142DE5"/>
    <w:rsid w:val="00143257"/>
    <w:rsid w:val="00143532"/>
    <w:rsid w:val="0014435D"/>
    <w:rsid w:val="0014489C"/>
    <w:rsid w:val="001459B8"/>
    <w:rsid w:val="00145BD2"/>
    <w:rsid w:val="001468EB"/>
    <w:rsid w:val="001473E5"/>
    <w:rsid w:val="00150B5F"/>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3D2A"/>
    <w:rsid w:val="001654E1"/>
    <w:rsid w:val="00166355"/>
    <w:rsid w:val="00166C96"/>
    <w:rsid w:val="00167266"/>
    <w:rsid w:val="001675E6"/>
    <w:rsid w:val="001676F3"/>
    <w:rsid w:val="00167E24"/>
    <w:rsid w:val="00170495"/>
    <w:rsid w:val="00170B65"/>
    <w:rsid w:val="00171D60"/>
    <w:rsid w:val="00172948"/>
    <w:rsid w:val="00172E93"/>
    <w:rsid w:val="00174B54"/>
    <w:rsid w:val="00176005"/>
    <w:rsid w:val="00176354"/>
    <w:rsid w:val="00176582"/>
    <w:rsid w:val="00177540"/>
    <w:rsid w:val="001776ED"/>
    <w:rsid w:val="00180222"/>
    <w:rsid w:val="00180329"/>
    <w:rsid w:val="00180889"/>
    <w:rsid w:val="00182A27"/>
    <w:rsid w:val="00184ECB"/>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E05"/>
    <w:rsid w:val="00196043"/>
    <w:rsid w:val="001963B2"/>
    <w:rsid w:val="00196C35"/>
    <w:rsid w:val="001971E8"/>
    <w:rsid w:val="001A0EF3"/>
    <w:rsid w:val="001A2B05"/>
    <w:rsid w:val="001A3822"/>
    <w:rsid w:val="001A3A2C"/>
    <w:rsid w:val="001A4420"/>
    <w:rsid w:val="001A5FCE"/>
    <w:rsid w:val="001A635E"/>
    <w:rsid w:val="001A6C34"/>
    <w:rsid w:val="001A72A8"/>
    <w:rsid w:val="001A7BDF"/>
    <w:rsid w:val="001B01BC"/>
    <w:rsid w:val="001B11B7"/>
    <w:rsid w:val="001B2234"/>
    <w:rsid w:val="001B32CE"/>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D0CB0"/>
    <w:rsid w:val="001D229F"/>
    <w:rsid w:val="001D4A8E"/>
    <w:rsid w:val="001D63E0"/>
    <w:rsid w:val="001D6771"/>
    <w:rsid w:val="001D705E"/>
    <w:rsid w:val="001D70DB"/>
    <w:rsid w:val="001E07F0"/>
    <w:rsid w:val="001E1531"/>
    <w:rsid w:val="001E178A"/>
    <w:rsid w:val="001E1BEB"/>
    <w:rsid w:val="001E1E19"/>
    <w:rsid w:val="001E300F"/>
    <w:rsid w:val="001E537A"/>
    <w:rsid w:val="001E5A3E"/>
    <w:rsid w:val="001E6921"/>
    <w:rsid w:val="001E6E6D"/>
    <w:rsid w:val="001F0AF9"/>
    <w:rsid w:val="001F1F79"/>
    <w:rsid w:val="001F2567"/>
    <w:rsid w:val="001F3C50"/>
    <w:rsid w:val="001F45F1"/>
    <w:rsid w:val="001F54EC"/>
    <w:rsid w:val="001F56C4"/>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32E2"/>
    <w:rsid w:val="00213931"/>
    <w:rsid w:val="002140C7"/>
    <w:rsid w:val="00214985"/>
    <w:rsid w:val="00214DAF"/>
    <w:rsid w:val="00216403"/>
    <w:rsid w:val="00216D47"/>
    <w:rsid w:val="00217E4A"/>
    <w:rsid w:val="00217E7D"/>
    <w:rsid w:val="00217F96"/>
    <w:rsid w:val="00221F97"/>
    <w:rsid w:val="0022351A"/>
    <w:rsid w:val="002246AC"/>
    <w:rsid w:val="0022591A"/>
    <w:rsid w:val="00225EC3"/>
    <w:rsid w:val="00227544"/>
    <w:rsid w:val="00230111"/>
    <w:rsid w:val="00231035"/>
    <w:rsid w:val="002314E4"/>
    <w:rsid w:val="00231B93"/>
    <w:rsid w:val="00232BB0"/>
    <w:rsid w:val="00232EDF"/>
    <w:rsid w:val="00233D3B"/>
    <w:rsid w:val="002350A6"/>
    <w:rsid w:val="00235D05"/>
    <w:rsid w:val="00237981"/>
    <w:rsid w:val="002403A5"/>
    <w:rsid w:val="00241271"/>
    <w:rsid w:val="002421E5"/>
    <w:rsid w:val="0024522F"/>
    <w:rsid w:val="00245B21"/>
    <w:rsid w:val="00246076"/>
    <w:rsid w:val="0024617F"/>
    <w:rsid w:val="00246220"/>
    <w:rsid w:val="00246EBD"/>
    <w:rsid w:val="00247185"/>
    <w:rsid w:val="0025037C"/>
    <w:rsid w:val="00251166"/>
    <w:rsid w:val="002517E9"/>
    <w:rsid w:val="0025269F"/>
    <w:rsid w:val="00252EF5"/>
    <w:rsid w:val="002536E3"/>
    <w:rsid w:val="00253A89"/>
    <w:rsid w:val="00254893"/>
    <w:rsid w:val="00256DB5"/>
    <w:rsid w:val="00260601"/>
    <w:rsid w:val="002608DA"/>
    <w:rsid w:val="00262185"/>
    <w:rsid w:val="00263428"/>
    <w:rsid w:val="00264166"/>
    <w:rsid w:val="00265CA0"/>
    <w:rsid w:val="00265E8B"/>
    <w:rsid w:val="0026697A"/>
    <w:rsid w:val="00267198"/>
    <w:rsid w:val="002674EE"/>
    <w:rsid w:val="0026788C"/>
    <w:rsid w:val="00270F95"/>
    <w:rsid w:val="00271CF4"/>
    <w:rsid w:val="002731B5"/>
    <w:rsid w:val="00273B2A"/>
    <w:rsid w:val="002752FD"/>
    <w:rsid w:val="0027546D"/>
    <w:rsid w:val="0027584F"/>
    <w:rsid w:val="002809E2"/>
    <w:rsid w:val="002812BF"/>
    <w:rsid w:val="00281BF4"/>
    <w:rsid w:val="002835F6"/>
    <w:rsid w:val="002838B8"/>
    <w:rsid w:val="00284264"/>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A0721"/>
    <w:rsid w:val="002A0AE0"/>
    <w:rsid w:val="002A319E"/>
    <w:rsid w:val="002A4ECB"/>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F73"/>
    <w:rsid w:val="002B6769"/>
    <w:rsid w:val="002B74EB"/>
    <w:rsid w:val="002B76D9"/>
    <w:rsid w:val="002B7744"/>
    <w:rsid w:val="002C016C"/>
    <w:rsid w:val="002C12EC"/>
    <w:rsid w:val="002C143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447"/>
    <w:rsid w:val="002E59E7"/>
    <w:rsid w:val="002E661D"/>
    <w:rsid w:val="002E7F9A"/>
    <w:rsid w:val="002F1423"/>
    <w:rsid w:val="002F1593"/>
    <w:rsid w:val="002F379B"/>
    <w:rsid w:val="002F388A"/>
    <w:rsid w:val="002F391E"/>
    <w:rsid w:val="002F4BE3"/>
    <w:rsid w:val="002F4C25"/>
    <w:rsid w:val="002F4EF2"/>
    <w:rsid w:val="002F4F9B"/>
    <w:rsid w:val="002F6B3C"/>
    <w:rsid w:val="002F7F3E"/>
    <w:rsid w:val="00300973"/>
    <w:rsid w:val="00301088"/>
    <w:rsid w:val="00301250"/>
    <w:rsid w:val="0030332B"/>
    <w:rsid w:val="00303F1F"/>
    <w:rsid w:val="00307948"/>
    <w:rsid w:val="00307C93"/>
    <w:rsid w:val="00307CFE"/>
    <w:rsid w:val="003105F5"/>
    <w:rsid w:val="00310711"/>
    <w:rsid w:val="00310762"/>
    <w:rsid w:val="00310C66"/>
    <w:rsid w:val="00311407"/>
    <w:rsid w:val="00311665"/>
    <w:rsid w:val="00311A13"/>
    <w:rsid w:val="003128CA"/>
    <w:rsid w:val="00312BE3"/>
    <w:rsid w:val="00313C11"/>
    <w:rsid w:val="003147CF"/>
    <w:rsid w:val="00314D44"/>
    <w:rsid w:val="00315010"/>
    <w:rsid w:val="003150AD"/>
    <w:rsid w:val="003152D5"/>
    <w:rsid w:val="003154A6"/>
    <w:rsid w:val="003169EA"/>
    <w:rsid w:val="00320A8A"/>
    <w:rsid w:val="00321071"/>
    <w:rsid w:val="00321BE8"/>
    <w:rsid w:val="00322598"/>
    <w:rsid w:val="003230B0"/>
    <w:rsid w:val="0032354D"/>
    <w:rsid w:val="00323847"/>
    <w:rsid w:val="003241D5"/>
    <w:rsid w:val="00324684"/>
    <w:rsid w:val="003247FA"/>
    <w:rsid w:val="00325092"/>
    <w:rsid w:val="00327E1C"/>
    <w:rsid w:val="00327EAE"/>
    <w:rsid w:val="00330AFB"/>
    <w:rsid w:val="00332658"/>
    <w:rsid w:val="00333C09"/>
    <w:rsid w:val="0033557A"/>
    <w:rsid w:val="003361DC"/>
    <w:rsid w:val="003364B1"/>
    <w:rsid w:val="00336930"/>
    <w:rsid w:val="0034046E"/>
    <w:rsid w:val="003414A5"/>
    <w:rsid w:val="00341501"/>
    <w:rsid w:val="003419EA"/>
    <w:rsid w:val="003435FE"/>
    <w:rsid w:val="00343A87"/>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27A"/>
    <w:rsid w:val="00354BA4"/>
    <w:rsid w:val="003551ED"/>
    <w:rsid w:val="003554F0"/>
    <w:rsid w:val="003557A7"/>
    <w:rsid w:val="00355F8B"/>
    <w:rsid w:val="00356AD9"/>
    <w:rsid w:val="00357990"/>
    <w:rsid w:val="00357B87"/>
    <w:rsid w:val="003620F9"/>
    <w:rsid w:val="00365085"/>
    <w:rsid w:val="003655F8"/>
    <w:rsid w:val="003660D9"/>
    <w:rsid w:val="00366482"/>
    <w:rsid w:val="003666AA"/>
    <w:rsid w:val="0036684D"/>
    <w:rsid w:val="003704EB"/>
    <w:rsid w:val="00370521"/>
    <w:rsid w:val="00370873"/>
    <w:rsid w:val="00372BE1"/>
    <w:rsid w:val="003744F5"/>
    <w:rsid w:val="00375CC5"/>
    <w:rsid w:val="0037639B"/>
    <w:rsid w:val="00376D8D"/>
    <w:rsid w:val="003775A4"/>
    <w:rsid w:val="00381B2A"/>
    <w:rsid w:val="00382845"/>
    <w:rsid w:val="00382AF3"/>
    <w:rsid w:val="00383378"/>
    <w:rsid w:val="00384BD3"/>
    <w:rsid w:val="00384F4D"/>
    <w:rsid w:val="00385323"/>
    <w:rsid w:val="00385A86"/>
    <w:rsid w:val="00385AAA"/>
    <w:rsid w:val="00385D2D"/>
    <w:rsid w:val="00386473"/>
    <w:rsid w:val="00386484"/>
    <w:rsid w:val="0038657A"/>
    <w:rsid w:val="00386893"/>
    <w:rsid w:val="00391449"/>
    <w:rsid w:val="00391B29"/>
    <w:rsid w:val="00391F35"/>
    <w:rsid w:val="00391F9C"/>
    <w:rsid w:val="00392253"/>
    <w:rsid w:val="003922F7"/>
    <w:rsid w:val="00393139"/>
    <w:rsid w:val="00393B02"/>
    <w:rsid w:val="003948EA"/>
    <w:rsid w:val="0039517E"/>
    <w:rsid w:val="003960AF"/>
    <w:rsid w:val="0039725A"/>
    <w:rsid w:val="00397B83"/>
    <w:rsid w:val="00397D95"/>
    <w:rsid w:val="003A078F"/>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799C"/>
    <w:rsid w:val="003B7AA9"/>
    <w:rsid w:val="003C2838"/>
    <w:rsid w:val="003C2E86"/>
    <w:rsid w:val="003C394C"/>
    <w:rsid w:val="003C4D9D"/>
    <w:rsid w:val="003C5C22"/>
    <w:rsid w:val="003C5EFE"/>
    <w:rsid w:val="003C6210"/>
    <w:rsid w:val="003C673F"/>
    <w:rsid w:val="003C6DFF"/>
    <w:rsid w:val="003C7957"/>
    <w:rsid w:val="003D0FD8"/>
    <w:rsid w:val="003D22CD"/>
    <w:rsid w:val="003D238A"/>
    <w:rsid w:val="003D28D3"/>
    <w:rsid w:val="003D398B"/>
    <w:rsid w:val="003D4C83"/>
    <w:rsid w:val="003D5083"/>
    <w:rsid w:val="003D580A"/>
    <w:rsid w:val="003D5E50"/>
    <w:rsid w:val="003D60FE"/>
    <w:rsid w:val="003D63AE"/>
    <w:rsid w:val="003D6FDA"/>
    <w:rsid w:val="003E093C"/>
    <w:rsid w:val="003E1566"/>
    <w:rsid w:val="003E2CF7"/>
    <w:rsid w:val="003E31BF"/>
    <w:rsid w:val="003E36D7"/>
    <w:rsid w:val="003E4920"/>
    <w:rsid w:val="003E70A8"/>
    <w:rsid w:val="003E7FC8"/>
    <w:rsid w:val="003F01F2"/>
    <w:rsid w:val="003F045D"/>
    <w:rsid w:val="003F35DF"/>
    <w:rsid w:val="003F3D92"/>
    <w:rsid w:val="003F3F87"/>
    <w:rsid w:val="003F3FEA"/>
    <w:rsid w:val="003F4394"/>
    <w:rsid w:val="003F55AA"/>
    <w:rsid w:val="003F5FDD"/>
    <w:rsid w:val="003F63FD"/>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17348"/>
    <w:rsid w:val="004206FA"/>
    <w:rsid w:val="00420FA0"/>
    <w:rsid w:val="00421306"/>
    <w:rsid w:val="004215A5"/>
    <w:rsid w:val="00421974"/>
    <w:rsid w:val="00422F6E"/>
    <w:rsid w:val="004231AE"/>
    <w:rsid w:val="004237F0"/>
    <w:rsid w:val="004247A0"/>
    <w:rsid w:val="004249A4"/>
    <w:rsid w:val="004253E4"/>
    <w:rsid w:val="00427109"/>
    <w:rsid w:val="0043002E"/>
    <w:rsid w:val="00431145"/>
    <w:rsid w:val="0043274F"/>
    <w:rsid w:val="00432838"/>
    <w:rsid w:val="00434413"/>
    <w:rsid w:val="00434CC0"/>
    <w:rsid w:val="004362B2"/>
    <w:rsid w:val="004376DC"/>
    <w:rsid w:val="0044245C"/>
    <w:rsid w:val="00442BBB"/>
    <w:rsid w:val="00443362"/>
    <w:rsid w:val="00443676"/>
    <w:rsid w:val="004447BF"/>
    <w:rsid w:val="0044497D"/>
    <w:rsid w:val="004449AB"/>
    <w:rsid w:val="00446C3B"/>
    <w:rsid w:val="004471E6"/>
    <w:rsid w:val="0045038E"/>
    <w:rsid w:val="00451A4C"/>
    <w:rsid w:val="004523D1"/>
    <w:rsid w:val="004525E6"/>
    <w:rsid w:val="004528AD"/>
    <w:rsid w:val="00452CFE"/>
    <w:rsid w:val="00454BD1"/>
    <w:rsid w:val="00456479"/>
    <w:rsid w:val="004576F5"/>
    <w:rsid w:val="00457C85"/>
    <w:rsid w:val="00463B70"/>
    <w:rsid w:val="004642A4"/>
    <w:rsid w:val="004647A4"/>
    <w:rsid w:val="00464848"/>
    <w:rsid w:val="0046779C"/>
    <w:rsid w:val="0047021D"/>
    <w:rsid w:val="00470799"/>
    <w:rsid w:val="00470D7A"/>
    <w:rsid w:val="00471A54"/>
    <w:rsid w:val="00471BD8"/>
    <w:rsid w:val="00473409"/>
    <w:rsid w:val="00473B38"/>
    <w:rsid w:val="00474584"/>
    <w:rsid w:val="00475662"/>
    <w:rsid w:val="00476B83"/>
    <w:rsid w:val="00480C29"/>
    <w:rsid w:val="00481243"/>
    <w:rsid w:val="00482708"/>
    <w:rsid w:val="004832D3"/>
    <w:rsid w:val="00484119"/>
    <w:rsid w:val="00484202"/>
    <w:rsid w:val="00485DC5"/>
    <w:rsid w:val="00486F56"/>
    <w:rsid w:val="00491070"/>
    <w:rsid w:val="00491D7E"/>
    <w:rsid w:val="00491DA0"/>
    <w:rsid w:val="00493595"/>
    <w:rsid w:val="00493E64"/>
    <w:rsid w:val="00493F48"/>
    <w:rsid w:val="00494872"/>
    <w:rsid w:val="00495FF9"/>
    <w:rsid w:val="00496B65"/>
    <w:rsid w:val="00496CB3"/>
    <w:rsid w:val="00497122"/>
    <w:rsid w:val="004A2B74"/>
    <w:rsid w:val="004A2C3F"/>
    <w:rsid w:val="004A3A33"/>
    <w:rsid w:val="004A3F60"/>
    <w:rsid w:val="004A418D"/>
    <w:rsid w:val="004A42F9"/>
    <w:rsid w:val="004A563F"/>
    <w:rsid w:val="004A635B"/>
    <w:rsid w:val="004A66E7"/>
    <w:rsid w:val="004A6815"/>
    <w:rsid w:val="004A6AFD"/>
    <w:rsid w:val="004A7F14"/>
    <w:rsid w:val="004B0866"/>
    <w:rsid w:val="004B0919"/>
    <w:rsid w:val="004B25AD"/>
    <w:rsid w:val="004B31A4"/>
    <w:rsid w:val="004B4D99"/>
    <w:rsid w:val="004B5A13"/>
    <w:rsid w:val="004B6A99"/>
    <w:rsid w:val="004B77D6"/>
    <w:rsid w:val="004C08B5"/>
    <w:rsid w:val="004C0F1F"/>
    <w:rsid w:val="004C1391"/>
    <w:rsid w:val="004C1FC1"/>
    <w:rsid w:val="004C2615"/>
    <w:rsid w:val="004C49E6"/>
    <w:rsid w:val="004C4BD6"/>
    <w:rsid w:val="004C5C1F"/>
    <w:rsid w:val="004C5DB7"/>
    <w:rsid w:val="004C5E73"/>
    <w:rsid w:val="004C64E4"/>
    <w:rsid w:val="004C766C"/>
    <w:rsid w:val="004C7AD7"/>
    <w:rsid w:val="004D10CC"/>
    <w:rsid w:val="004D1F58"/>
    <w:rsid w:val="004D25A0"/>
    <w:rsid w:val="004D2690"/>
    <w:rsid w:val="004D2935"/>
    <w:rsid w:val="004D3E95"/>
    <w:rsid w:val="004D4439"/>
    <w:rsid w:val="004D44BE"/>
    <w:rsid w:val="004D4614"/>
    <w:rsid w:val="004D4D87"/>
    <w:rsid w:val="004D5949"/>
    <w:rsid w:val="004D5A85"/>
    <w:rsid w:val="004D6B5F"/>
    <w:rsid w:val="004D6EB1"/>
    <w:rsid w:val="004D71F3"/>
    <w:rsid w:val="004D79F4"/>
    <w:rsid w:val="004E0590"/>
    <w:rsid w:val="004E0903"/>
    <w:rsid w:val="004E0969"/>
    <w:rsid w:val="004E0BCB"/>
    <w:rsid w:val="004E151C"/>
    <w:rsid w:val="004E1DEE"/>
    <w:rsid w:val="004E1E69"/>
    <w:rsid w:val="004E44FB"/>
    <w:rsid w:val="004E4AB6"/>
    <w:rsid w:val="004E5774"/>
    <w:rsid w:val="004E5A30"/>
    <w:rsid w:val="004E5C3C"/>
    <w:rsid w:val="004E6A8D"/>
    <w:rsid w:val="004F0058"/>
    <w:rsid w:val="004F072B"/>
    <w:rsid w:val="004F07FE"/>
    <w:rsid w:val="004F1C4E"/>
    <w:rsid w:val="004F1FEB"/>
    <w:rsid w:val="004F2572"/>
    <w:rsid w:val="004F2BD2"/>
    <w:rsid w:val="004F34BC"/>
    <w:rsid w:val="004F3648"/>
    <w:rsid w:val="004F3848"/>
    <w:rsid w:val="004F4582"/>
    <w:rsid w:val="004F7E63"/>
    <w:rsid w:val="00500A25"/>
    <w:rsid w:val="00501D9B"/>
    <w:rsid w:val="0050221D"/>
    <w:rsid w:val="00503F02"/>
    <w:rsid w:val="005043C6"/>
    <w:rsid w:val="00505AE4"/>
    <w:rsid w:val="005063B9"/>
    <w:rsid w:val="00506DB6"/>
    <w:rsid w:val="00507C43"/>
    <w:rsid w:val="005101C3"/>
    <w:rsid w:val="00510664"/>
    <w:rsid w:val="00510788"/>
    <w:rsid w:val="00510DBE"/>
    <w:rsid w:val="0051142E"/>
    <w:rsid w:val="005114D4"/>
    <w:rsid w:val="00512439"/>
    <w:rsid w:val="00512BA6"/>
    <w:rsid w:val="0051427F"/>
    <w:rsid w:val="005143CD"/>
    <w:rsid w:val="0051486F"/>
    <w:rsid w:val="00514CAF"/>
    <w:rsid w:val="00514E52"/>
    <w:rsid w:val="00514F51"/>
    <w:rsid w:val="005152E6"/>
    <w:rsid w:val="0051541F"/>
    <w:rsid w:val="00516957"/>
    <w:rsid w:val="005172E3"/>
    <w:rsid w:val="00520048"/>
    <w:rsid w:val="00521250"/>
    <w:rsid w:val="00521926"/>
    <w:rsid w:val="005223F0"/>
    <w:rsid w:val="00522B56"/>
    <w:rsid w:val="005235A8"/>
    <w:rsid w:val="00523D29"/>
    <w:rsid w:val="00524371"/>
    <w:rsid w:val="0052453F"/>
    <w:rsid w:val="00524643"/>
    <w:rsid w:val="00525EAD"/>
    <w:rsid w:val="00527632"/>
    <w:rsid w:val="005277D7"/>
    <w:rsid w:val="00530433"/>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3FA2"/>
    <w:rsid w:val="00545B15"/>
    <w:rsid w:val="00546180"/>
    <w:rsid w:val="005465E9"/>
    <w:rsid w:val="00546951"/>
    <w:rsid w:val="0055209F"/>
    <w:rsid w:val="00555230"/>
    <w:rsid w:val="0055533C"/>
    <w:rsid w:val="005554CF"/>
    <w:rsid w:val="005555C2"/>
    <w:rsid w:val="0055595C"/>
    <w:rsid w:val="00556EF2"/>
    <w:rsid w:val="00560DA5"/>
    <w:rsid w:val="005616C5"/>
    <w:rsid w:val="00561A7A"/>
    <w:rsid w:val="00564B51"/>
    <w:rsid w:val="00566A49"/>
    <w:rsid w:val="00567616"/>
    <w:rsid w:val="0057006F"/>
    <w:rsid w:val="00570730"/>
    <w:rsid w:val="00570F58"/>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3EA4"/>
    <w:rsid w:val="0058519D"/>
    <w:rsid w:val="00585BC5"/>
    <w:rsid w:val="00585E76"/>
    <w:rsid w:val="005864FB"/>
    <w:rsid w:val="0058651B"/>
    <w:rsid w:val="0058739A"/>
    <w:rsid w:val="005902AB"/>
    <w:rsid w:val="00590AE1"/>
    <w:rsid w:val="00590B4A"/>
    <w:rsid w:val="005911CF"/>
    <w:rsid w:val="00591784"/>
    <w:rsid w:val="00592008"/>
    <w:rsid w:val="0059230F"/>
    <w:rsid w:val="005933D6"/>
    <w:rsid w:val="00593731"/>
    <w:rsid w:val="00594006"/>
    <w:rsid w:val="00594350"/>
    <w:rsid w:val="00594DAC"/>
    <w:rsid w:val="005971C4"/>
    <w:rsid w:val="005973D7"/>
    <w:rsid w:val="00597C75"/>
    <w:rsid w:val="005A1950"/>
    <w:rsid w:val="005A1BCE"/>
    <w:rsid w:val="005A29E8"/>
    <w:rsid w:val="005A3184"/>
    <w:rsid w:val="005A39FA"/>
    <w:rsid w:val="005A45FF"/>
    <w:rsid w:val="005A5974"/>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BC6"/>
    <w:rsid w:val="005B6E11"/>
    <w:rsid w:val="005C0682"/>
    <w:rsid w:val="005C1A15"/>
    <w:rsid w:val="005C2512"/>
    <w:rsid w:val="005C25BF"/>
    <w:rsid w:val="005C3E4D"/>
    <w:rsid w:val="005C4C4B"/>
    <w:rsid w:val="005C5592"/>
    <w:rsid w:val="005C56A7"/>
    <w:rsid w:val="005C5BED"/>
    <w:rsid w:val="005C5C54"/>
    <w:rsid w:val="005C7D21"/>
    <w:rsid w:val="005C7E02"/>
    <w:rsid w:val="005C7F39"/>
    <w:rsid w:val="005D06D9"/>
    <w:rsid w:val="005D2AB4"/>
    <w:rsid w:val="005D2E2C"/>
    <w:rsid w:val="005D3185"/>
    <w:rsid w:val="005D55F3"/>
    <w:rsid w:val="005D5FE7"/>
    <w:rsid w:val="005E0C77"/>
    <w:rsid w:val="005E142D"/>
    <w:rsid w:val="005E1E37"/>
    <w:rsid w:val="005E27E0"/>
    <w:rsid w:val="005E2B71"/>
    <w:rsid w:val="005E318E"/>
    <w:rsid w:val="005E384B"/>
    <w:rsid w:val="005E4062"/>
    <w:rsid w:val="005E63E6"/>
    <w:rsid w:val="005E6500"/>
    <w:rsid w:val="005F08BC"/>
    <w:rsid w:val="005F1A1A"/>
    <w:rsid w:val="005F2751"/>
    <w:rsid w:val="005F28A8"/>
    <w:rsid w:val="005F28D5"/>
    <w:rsid w:val="005F458C"/>
    <w:rsid w:val="005F598D"/>
    <w:rsid w:val="005F5CE1"/>
    <w:rsid w:val="005F6497"/>
    <w:rsid w:val="005F76C7"/>
    <w:rsid w:val="00600F38"/>
    <w:rsid w:val="00601986"/>
    <w:rsid w:val="00601E99"/>
    <w:rsid w:val="006026D0"/>
    <w:rsid w:val="006039F8"/>
    <w:rsid w:val="00604451"/>
    <w:rsid w:val="006047F3"/>
    <w:rsid w:val="0060586A"/>
    <w:rsid w:val="006063B1"/>
    <w:rsid w:val="0060728B"/>
    <w:rsid w:val="0060745A"/>
    <w:rsid w:val="00607EE2"/>
    <w:rsid w:val="00610AB0"/>
    <w:rsid w:val="00611A2E"/>
    <w:rsid w:val="0061213A"/>
    <w:rsid w:val="00613D2F"/>
    <w:rsid w:val="00622513"/>
    <w:rsid w:val="00622D08"/>
    <w:rsid w:val="00623AC8"/>
    <w:rsid w:val="006256BE"/>
    <w:rsid w:val="0062572D"/>
    <w:rsid w:val="0062587F"/>
    <w:rsid w:val="00626B3A"/>
    <w:rsid w:val="00630913"/>
    <w:rsid w:val="00632722"/>
    <w:rsid w:val="00632A94"/>
    <w:rsid w:val="00632A9B"/>
    <w:rsid w:val="006336A2"/>
    <w:rsid w:val="00633A2C"/>
    <w:rsid w:val="00633B8A"/>
    <w:rsid w:val="00633BD9"/>
    <w:rsid w:val="00633FCB"/>
    <w:rsid w:val="00634A23"/>
    <w:rsid w:val="00635171"/>
    <w:rsid w:val="00637894"/>
    <w:rsid w:val="0064079B"/>
    <w:rsid w:val="00640EFC"/>
    <w:rsid w:val="0064128C"/>
    <w:rsid w:val="0064298F"/>
    <w:rsid w:val="00646520"/>
    <w:rsid w:val="0064667F"/>
    <w:rsid w:val="00646D16"/>
    <w:rsid w:val="00647089"/>
    <w:rsid w:val="00650177"/>
    <w:rsid w:val="00651451"/>
    <w:rsid w:val="006520EF"/>
    <w:rsid w:val="006529FA"/>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4FEB"/>
    <w:rsid w:val="00666684"/>
    <w:rsid w:val="00666B9A"/>
    <w:rsid w:val="006673B5"/>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67D"/>
    <w:rsid w:val="00693DEB"/>
    <w:rsid w:val="00694765"/>
    <w:rsid w:val="00694A33"/>
    <w:rsid w:val="006955AC"/>
    <w:rsid w:val="0069656F"/>
    <w:rsid w:val="00697078"/>
    <w:rsid w:val="00697AD9"/>
    <w:rsid w:val="006A0189"/>
    <w:rsid w:val="006A075B"/>
    <w:rsid w:val="006A1415"/>
    <w:rsid w:val="006A1644"/>
    <w:rsid w:val="006A3363"/>
    <w:rsid w:val="006A34AB"/>
    <w:rsid w:val="006A3E14"/>
    <w:rsid w:val="006A4E46"/>
    <w:rsid w:val="006A64FD"/>
    <w:rsid w:val="006A7293"/>
    <w:rsid w:val="006A7435"/>
    <w:rsid w:val="006B043C"/>
    <w:rsid w:val="006B0F61"/>
    <w:rsid w:val="006B1817"/>
    <w:rsid w:val="006B20EF"/>
    <w:rsid w:val="006B25C4"/>
    <w:rsid w:val="006B2EAF"/>
    <w:rsid w:val="006B3AAC"/>
    <w:rsid w:val="006B4939"/>
    <w:rsid w:val="006B573D"/>
    <w:rsid w:val="006B591D"/>
    <w:rsid w:val="006B5BAB"/>
    <w:rsid w:val="006B6079"/>
    <w:rsid w:val="006B78DC"/>
    <w:rsid w:val="006C170F"/>
    <w:rsid w:val="006C1B54"/>
    <w:rsid w:val="006C3B79"/>
    <w:rsid w:val="006C428D"/>
    <w:rsid w:val="006C4AA2"/>
    <w:rsid w:val="006C4EAD"/>
    <w:rsid w:val="006C51E8"/>
    <w:rsid w:val="006C5AA9"/>
    <w:rsid w:val="006C5B69"/>
    <w:rsid w:val="006C66FF"/>
    <w:rsid w:val="006C6864"/>
    <w:rsid w:val="006C77E6"/>
    <w:rsid w:val="006D0FFD"/>
    <w:rsid w:val="006D1B8A"/>
    <w:rsid w:val="006D1F6E"/>
    <w:rsid w:val="006D2812"/>
    <w:rsid w:val="006D3088"/>
    <w:rsid w:val="006D3217"/>
    <w:rsid w:val="006D3306"/>
    <w:rsid w:val="006D3567"/>
    <w:rsid w:val="006D4104"/>
    <w:rsid w:val="006D5392"/>
    <w:rsid w:val="006D682B"/>
    <w:rsid w:val="006D6B56"/>
    <w:rsid w:val="006D6F75"/>
    <w:rsid w:val="006D719F"/>
    <w:rsid w:val="006D7D12"/>
    <w:rsid w:val="006E0131"/>
    <w:rsid w:val="006E0BB6"/>
    <w:rsid w:val="006E1407"/>
    <w:rsid w:val="006E2D04"/>
    <w:rsid w:val="006E3EC6"/>
    <w:rsid w:val="006E41DE"/>
    <w:rsid w:val="006E5739"/>
    <w:rsid w:val="006E6C4C"/>
    <w:rsid w:val="006E7CD5"/>
    <w:rsid w:val="006F09C3"/>
    <w:rsid w:val="006F2115"/>
    <w:rsid w:val="006F24FA"/>
    <w:rsid w:val="006F2823"/>
    <w:rsid w:val="006F3A8E"/>
    <w:rsid w:val="006F42C3"/>
    <w:rsid w:val="006F490E"/>
    <w:rsid w:val="006F5413"/>
    <w:rsid w:val="006F54B1"/>
    <w:rsid w:val="006F716F"/>
    <w:rsid w:val="006F72E6"/>
    <w:rsid w:val="006F7953"/>
    <w:rsid w:val="006F7E63"/>
    <w:rsid w:val="00700424"/>
    <w:rsid w:val="007022DA"/>
    <w:rsid w:val="00702DC8"/>
    <w:rsid w:val="00705881"/>
    <w:rsid w:val="00706F98"/>
    <w:rsid w:val="007106A4"/>
    <w:rsid w:val="00712895"/>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271C6"/>
    <w:rsid w:val="007302E9"/>
    <w:rsid w:val="0073050A"/>
    <w:rsid w:val="00730819"/>
    <w:rsid w:val="00731548"/>
    <w:rsid w:val="00731DFE"/>
    <w:rsid w:val="00731F5B"/>
    <w:rsid w:val="007322A0"/>
    <w:rsid w:val="007334E4"/>
    <w:rsid w:val="0073363E"/>
    <w:rsid w:val="0073472B"/>
    <w:rsid w:val="007351B7"/>
    <w:rsid w:val="00735F8B"/>
    <w:rsid w:val="0073680D"/>
    <w:rsid w:val="007368E5"/>
    <w:rsid w:val="00741805"/>
    <w:rsid w:val="00741AD4"/>
    <w:rsid w:val="00742AD3"/>
    <w:rsid w:val="00743475"/>
    <w:rsid w:val="00744754"/>
    <w:rsid w:val="007466E3"/>
    <w:rsid w:val="0074674E"/>
    <w:rsid w:val="00747ACE"/>
    <w:rsid w:val="00747C05"/>
    <w:rsid w:val="00747EA1"/>
    <w:rsid w:val="00747F1B"/>
    <w:rsid w:val="00751126"/>
    <w:rsid w:val="00751336"/>
    <w:rsid w:val="00751D1A"/>
    <w:rsid w:val="00751F1D"/>
    <w:rsid w:val="007526C2"/>
    <w:rsid w:val="0075298C"/>
    <w:rsid w:val="00752E35"/>
    <w:rsid w:val="007542BC"/>
    <w:rsid w:val="00754372"/>
    <w:rsid w:val="00755DB1"/>
    <w:rsid w:val="00755FD6"/>
    <w:rsid w:val="007564BD"/>
    <w:rsid w:val="0075655B"/>
    <w:rsid w:val="00757A6E"/>
    <w:rsid w:val="00757AAC"/>
    <w:rsid w:val="00757C2D"/>
    <w:rsid w:val="00760446"/>
    <w:rsid w:val="00760C39"/>
    <w:rsid w:val="00760DB4"/>
    <w:rsid w:val="00761086"/>
    <w:rsid w:val="00761635"/>
    <w:rsid w:val="00762A04"/>
    <w:rsid w:val="00762F65"/>
    <w:rsid w:val="00763209"/>
    <w:rsid w:val="00763B73"/>
    <w:rsid w:val="007641A4"/>
    <w:rsid w:val="0076556D"/>
    <w:rsid w:val="00765F82"/>
    <w:rsid w:val="00766578"/>
    <w:rsid w:val="007700AC"/>
    <w:rsid w:val="00771DD2"/>
    <w:rsid w:val="00772CE4"/>
    <w:rsid w:val="00773F0B"/>
    <w:rsid w:val="0077424F"/>
    <w:rsid w:val="00775861"/>
    <w:rsid w:val="00775F18"/>
    <w:rsid w:val="007769B5"/>
    <w:rsid w:val="00777544"/>
    <w:rsid w:val="0077755D"/>
    <w:rsid w:val="0078015A"/>
    <w:rsid w:val="007835AB"/>
    <w:rsid w:val="00783FF6"/>
    <w:rsid w:val="007843BC"/>
    <w:rsid w:val="00784B8B"/>
    <w:rsid w:val="007851BA"/>
    <w:rsid w:val="00785756"/>
    <w:rsid w:val="007859A5"/>
    <w:rsid w:val="007864D1"/>
    <w:rsid w:val="00787453"/>
    <w:rsid w:val="007874B2"/>
    <w:rsid w:val="00787636"/>
    <w:rsid w:val="00790F7D"/>
    <w:rsid w:val="0079148A"/>
    <w:rsid w:val="00791B8B"/>
    <w:rsid w:val="00791F1A"/>
    <w:rsid w:val="00792D76"/>
    <w:rsid w:val="00793071"/>
    <w:rsid w:val="007935DF"/>
    <w:rsid w:val="0079371F"/>
    <w:rsid w:val="00793892"/>
    <w:rsid w:val="00793CEF"/>
    <w:rsid w:val="00794BE6"/>
    <w:rsid w:val="00794DA7"/>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266C"/>
    <w:rsid w:val="007B4CB8"/>
    <w:rsid w:val="007B50AF"/>
    <w:rsid w:val="007B5A3A"/>
    <w:rsid w:val="007B6BD4"/>
    <w:rsid w:val="007B6E8D"/>
    <w:rsid w:val="007B7C5B"/>
    <w:rsid w:val="007C1D94"/>
    <w:rsid w:val="007C1E10"/>
    <w:rsid w:val="007C237D"/>
    <w:rsid w:val="007C2408"/>
    <w:rsid w:val="007C2C05"/>
    <w:rsid w:val="007C3988"/>
    <w:rsid w:val="007C3F21"/>
    <w:rsid w:val="007C419E"/>
    <w:rsid w:val="007C49EA"/>
    <w:rsid w:val="007C4EE8"/>
    <w:rsid w:val="007C54A2"/>
    <w:rsid w:val="007C6CCA"/>
    <w:rsid w:val="007C7771"/>
    <w:rsid w:val="007C77F0"/>
    <w:rsid w:val="007D00DC"/>
    <w:rsid w:val="007D0A7E"/>
    <w:rsid w:val="007D1570"/>
    <w:rsid w:val="007D24C7"/>
    <w:rsid w:val="007D3537"/>
    <w:rsid w:val="007D3D58"/>
    <w:rsid w:val="007D5C90"/>
    <w:rsid w:val="007D6629"/>
    <w:rsid w:val="007D6686"/>
    <w:rsid w:val="007D66CD"/>
    <w:rsid w:val="007D7401"/>
    <w:rsid w:val="007E22C9"/>
    <w:rsid w:val="007E429D"/>
    <w:rsid w:val="007E4EED"/>
    <w:rsid w:val="007E55F5"/>
    <w:rsid w:val="007E5943"/>
    <w:rsid w:val="007E67AC"/>
    <w:rsid w:val="007E70F2"/>
    <w:rsid w:val="007E72CE"/>
    <w:rsid w:val="007F059D"/>
    <w:rsid w:val="007F0D41"/>
    <w:rsid w:val="007F2608"/>
    <w:rsid w:val="007F2609"/>
    <w:rsid w:val="007F3652"/>
    <w:rsid w:val="007F4788"/>
    <w:rsid w:val="007F4F03"/>
    <w:rsid w:val="007F522E"/>
    <w:rsid w:val="007F6C61"/>
    <w:rsid w:val="007F7EA1"/>
    <w:rsid w:val="00800097"/>
    <w:rsid w:val="00801BAE"/>
    <w:rsid w:val="00801D1E"/>
    <w:rsid w:val="0080256F"/>
    <w:rsid w:val="00802953"/>
    <w:rsid w:val="00802E7D"/>
    <w:rsid w:val="00804509"/>
    <w:rsid w:val="00805150"/>
    <w:rsid w:val="008071E7"/>
    <w:rsid w:val="00810CF1"/>
    <w:rsid w:val="00811100"/>
    <w:rsid w:val="008120BA"/>
    <w:rsid w:val="008134EE"/>
    <w:rsid w:val="008140A7"/>
    <w:rsid w:val="008149A5"/>
    <w:rsid w:val="0081522F"/>
    <w:rsid w:val="00815384"/>
    <w:rsid w:val="00816032"/>
    <w:rsid w:val="0081654C"/>
    <w:rsid w:val="00816CCA"/>
    <w:rsid w:val="008170FD"/>
    <w:rsid w:val="008172BE"/>
    <w:rsid w:val="00820962"/>
    <w:rsid w:val="008218CF"/>
    <w:rsid w:val="00821E25"/>
    <w:rsid w:val="00822451"/>
    <w:rsid w:val="00822AA0"/>
    <w:rsid w:val="00822AC2"/>
    <w:rsid w:val="008234DC"/>
    <w:rsid w:val="00824498"/>
    <w:rsid w:val="00825074"/>
    <w:rsid w:val="008274B9"/>
    <w:rsid w:val="00827579"/>
    <w:rsid w:val="0083125D"/>
    <w:rsid w:val="0083172D"/>
    <w:rsid w:val="00831B02"/>
    <w:rsid w:val="00832227"/>
    <w:rsid w:val="008333F1"/>
    <w:rsid w:val="00833D91"/>
    <w:rsid w:val="00833DEA"/>
    <w:rsid w:val="00834967"/>
    <w:rsid w:val="00834C6E"/>
    <w:rsid w:val="00834EE5"/>
    <w:rsid w:val="00835354"/>
    <w:rsid w:val="008355B3"/>
    <w:rsid w:val="00836D67"/>
    <w:rsid w:val="0083795D"/>
    <w:rsid w:val="00837FD5"/>
    <w:rsid w:val="00840F3C"/>
    <w:rsid w:val="00841511"/>
    <w:rsid w:val="00841C73"/>
    <w:rsid w:val="00842404"/>
    <w:rsid w:val="008426F1"/>
    <w:rsid w:val="00842DA9"/>
    <w:rsid w:val="0084305D"/>
    <w:rsid w:val="0084378E"/>
    <w:rsid w:val="00844419"/>
    <w:rsid w:val="00845CCE"/>
    <w:rsid w:val="00846105"/>
    <w:rsid w:val="00846395"/>
    <w:rsid w:val="00846BC2"/>
    <w:rsid w:val="0085035F"/>
    <w:rsid w:val="0085101D"/>
    <w:rsid w:val="00851C73"/>
    <w:rsid w:val="00853BAF"/>
    <w:rsid w:val="00853E0E"/>
    <w:rsid w:val="0085641A"/>
    <w:rsid w:val="00856682"/>
    <w:rsid w:val="00856A17"/>
    <w:rsid w:val="0086115F"/>
    <w:rsid w:val="008617CE"/>
    <w:rsid w:val="00861E6F"/>
    <w:rsid w:val="00865AB9"/>
    <w:rsid w:val="008662C5"/>
    <w:rsid w:val="008700BB"/>
    <w:rsid w:val="008702E0"/>
    <w:rsid w:val="008706EA"/>
    <w:rsid w:val="008706F6"/>
    <w:rsid w:val="008708AB"/>
    <w:rsid w:val="00871DC4"/>
    <w:rsid w:val="00871F1F"/>
    <w:rsid w:val="00872629"/>
    <w:rsid w:val="00873C7D"/>
    <w:rsid w:val="00873F86"/>
    <w:rsid w:val="008740E8"/>
    <w:rsid w:val="008744EA"/>
    <w:rsid w:val="008747A0"/>
    <w:rsid w:val="00875433"/>
    <w:rsid w:val="008759BE"/>
    <w:rsid w:val="0087623C"/>
    <w:rsid w:val="00876B50"/>
    <w:rsid w:val="0087738C"/>
    <w:rsid w:val="0087744C"/>
    <w:rsid w:val="00877652"/>
    <w:rsid w:val="0087793E"/>
    <w:rsid w:val="00877984"/>
    <w:rsid w:val="00877F49"/>
    <w:rsid w:val="0088162E"/>
    <w:rsid w:val="008845A3"/>
    <w:rsid w:val="00885241"/>
    <w:rsid w:val="00885ED5"/>
    <w:rsid w:val="00886468"/>
    <w:rsid w:val="00891D5C"/>
    <w:rsid w:val="00891E5B"/>
    <w:rsid w:val="008920FF"/>
    <w:rsid w:val="00893286"/>
    <w:rsid w:val="008939D2"/>
    <w:rsid w:val="008945A2"/>
    <w:rsid w:val="008947CD"/>
    <w:rsid w:val="008973C1"/>
    <w:rsid w:val="008A018C"/>
    <w:rsid w:val="008A070A"/>
    <w:rsid w:val="008A0747"/>
    <w:rsid w:val="008A0D3C"/>
    <w:rsid w:val="008A1313"/>
    <w:rsid w:val="008A146D"/>
    <w:rsid w:val="008A28EE"/>
    <w:rsid w:val="008A2A77"/>
    <w:rsid w:val="008A2B5F"/>
    <w:rsid w:val="008A315A"/>
    <w:rsid w:val="008A3689"/>
    <w:rsid w:val="008A4408"/>
    <w:rsid w:val="008A4498"/>
    <w:rsid w:val="008A479D"/>
    <w:rsid w:val="008A4FEE"/>
    <w:rsid w:val="008A5013"/>
    <w:rsid w:val="008A5255"/>
    <w:rsid w:val="008A6194"/>
    <w:rsid w:val="008A67CE"/>
    <w:rsid w:val="008A705B"/>
    <w:rsid w:val="008A70BB"/>
    <w:rsid w:val="008A767E"/>
    <w:rsid w:val="008B0586"/>
    <w:rsid w:val="008B0BC1"/>
    <w:rsid w:val="008B1B0A"/>
    <w:rsid w:val="008B2187"/>
    <w:rsid w:val="008B67F7"/>
    <w:rsid w:val="008B7ED8"/>
    <w:rsid w:val="008C04D5"/>
    <w:rsid w:val="008C0A57"/>
    <w:rsid w:val="008C16EE"/>
    <w:rsid w:val="008C2C18"/>
    <w:rsid w:val="008C2EBA"/>
    <w:rsid w:val="008C2FC4"/>
    <w:rsid w:val="008C35E4"/>
    <w:rsid w:val="008C3E0D"/>
    <w:rsid w:val="008C4294"/>
    <w:rsid w:val="008C4346"/>
    <w:rsid w:val="008C46B3"/>
    <w:rsid w:val="008C5982"/>
    <w:rsid w:val="008C69BC"/>
    <w:rsid w:val="008C6B36"/>
    <w:rsid w:val="008C7DFD"/>
    <w:rsid w:val="008D2A8A"/>
    <w:rsid w:val="008D43E5"/>
    <w:rsid w:val="008D5561"/>
    <w:rsid w:val="008D6F56"/>
    <w:rsid w:val="008D7BE7"/>
    <w:rsid w:val="008E00A2"/>
    <w:rsid w:val="008E0F52"/>
    <w:rsid w:val="008E1600"/>
    <w:rsid w:val="008E16A0"/>
    <w:rsid w:val="008E2201"/>
    <w:rsid w:val="008E23CC"/>
    <w:rsid w:val="008E2A8D"/>
    <w:rsid w:val="008E34AE"/>
    <w:rsid w:val="008E5067"/>
    <w:rsid w:val="008E63F9"/>
    <w:rsid w:val="008E69B7"/>
    <w:rsid w:val="008E795E"/>
    <w:rsid w:val="008F0FFE"/>
    <w:rsid w:val="008F180F"/>
    <w:rsid w:val="008F20F5"/>
    <w:rsid w:val="008F273D"/>
    <w:rsid w:val="008F2B0D"/>
    <w:rsid w:val="008F30C3"/>
    <w:rsid w:val="008F3D6C"/>
    <w:rsid w:val="008F404F"/>
    <w:rsid w:val="008F46AD"/>
    <w:rsid w:val="008F5255"/>
    <w:rsid w:val="008F5350"/>
    <w:rsid w:val="008F5C2A"/>
    <w:rsid w:val="008F6159"/>
    <w:rsid w:val="008F75E8"/>
    <w:rsid w:val="009000A2"/>
    <w:rsid w:val="00900241"/>
    <w:rsid w:val="0090089E"/>
    <w:rsid w:val="00900F04"/>
    <w:rsid w:val="009017CF"/>
    <w:rsid w:val="00901882"/>
    <w:rsid w:val="00902062"/>
    <w:rsid w:val="009021C4"/>
    <w:rsid w:val="00902466"/>
    <w:rsid w:val="00903A67"/>
    <w:rsid w:val="00903F47"/>
    <w:rsid w:val="00904235"/>
    <w:rsid w:val="00904DB9"/>
    <w:rsid w:val="009053F7"/>
    <w:rsid w:val="009059A4"/>
    <w:rsid w:val="009067C6"/>
    <w:rsid w:val="009068D2"/>
    <w:rsid w:val="0091023B"/>
    <w:rsid w:val="00910570"/>
    <w:rsid w:val="009106B5"/>
    <w:rsid w:val="00910873"/>
    <w:rsid w:val="00911389"/>
    <w:rsid w:val="00913529"/>
    <w:rsid w:val="00913BBA"/>
    <w:rsid w:val="00913E5D"/>
    <w:rsid w:val="00914010"/>
    <w:rsid w:val="009148A7"/>
    <w:rsid w:val="00915548"/>
    <w:rsid w:val="00915743"/>
    <w:rsid w:val="009178B4"/>
    <w:rsid w:val="009210F8"/>
    <w:rsid w:val="00921F87"/>
    <w:rsid w:val="009226DD"/>
    <w:rsid w:val="00924431"/>
    <w:rsid w:val="0092453F"/>
    <w:rsid w:val="00924701"/>
    <w:rsid w:val="009249CB"/>
    <w:rsid w:val="0092536B"/>
    <w:rsid w:val="00927283"/>
    <w:rsid w:val="009272DA"/>
    <w:rsid w:val="0092764D"/>
    <w:rsid w:val="00927EAB"/>
    <w:rsid w:val="00927ECD"/>
    <w:rsid w:val="009303B5"/>
    <w:rsid w:val="009310A6"/>
    <w:rsid w:val="009321E8"/>
    <w:rsid w:val="009326DC"/>
    <w:rsid w:val="009328B7"/>
    <w:rsid w:val="009335EF"/>
    <w:rsid w:val="00933798"/>
    <w:rsid w:val="00933BBD"/>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6F"/>
    <w:rsid w:val="009501B7"/>
    <w:rsid w:val="00950ABB"/>
    <w:rsid w:val="00950BF8"/>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660E"/>
    <w:rsid w:val="00967107"/>
    <w:rsid w:val="00970BD2"/>
    <w:rsid w:val="00970C52"/>
    <w:rsid w:val="00971AC8"/>
    <w:rsid w:val="00972A4C"/>
    <w:rsid w:val="00972DC4"/>
    <w:rsid w:val="009745A0"/>
    <w:rsid w:val="009755CD"/>
    <w:rsid w:val="00976691"/>
    <w:rsid w:val="00976C6A"/>
    <w:rsid w:val="00977588"/>
    <w:rsid w:val="00980005"/>
    <w:rsid w:val="009802E4"/>
    <w:rsid w:val="00980320"/>
    <w:rsid w:val="00980D0E"/>
    <w:rsid w:val="009814E1"/>
    <w:rsid w:val="00981B5D"/>
    <w:rsid w:val="00982460"/>
    <w:rsid w:val="009825F9"/>
    <w:rsid w:val="00984392"/>
    <w:rsid w:val="00986816"/>
    <w:rsid w:val="00990862"/>
    <w:rsid w:val="00991121"/>
    <w:rsid w:val="00991C7B"/>
    <w:rsid w:val="00991EC2"/>
    <w:rsid w:val="00992AB8"/>
    <w:rsid w:val="009936B4"/>
    <w:rsid w:val="0099372D"/>
    <w:rsid w:val="0099411B"/>
    <w:rsid w:val="00994CEF"/>
    <w:rsid w:val="009954EC"/>
    <w:rsid w:val="00996E56"/>
    <w:rsid w:val="00996E86"/>
    <w:rsid w:val="009A22DD"/>
    <w:rsid w:val="009A3AA4"/>
    <w:rsid w:val="009A6450"/>
    <w:rsid w:val="009A660F"/>
    <w:rsid w:val="009A6CA2"/>
    <w:rsid w:val="009A72EF"/>
    <w:rsid w:val="009A78FD"/>
    <w:rsid w:val="009B01B6"/>
    <w:rsid w:val="009B0458"/>
    <w:rsid w:val="009B0A06"/>
    <w:rsid w:val="009B0D92"/>
    <w:rsid w:val="009B1148"/>
    <w:rsid w:val="009B1B2E"/>
    <w:rsid w:val="009B3E37"/>
    <w:rsid w:val="009B4155"/>
    <w:rsid w:val="009B5C96"/>
    <w:rsid w:val="009B60E6"/>
    <w:rsid w:val="009B773E"/>
    <w:rsid w:val="009C0E9E"/>
    <w:rsid w:val="009C1433"/>
    <w:rsid w:val="009C1EFA"/>
    <w:rsid w:val="009C2085"/>
    <w:rsid w:val="009C2A9F"/>
    <w:rsid w:val="009C2D61"/>
    <w:rsid w:val="009C2F03"/>
    <w:rsid w:val="009C3ADC"/>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5CC7"/>
    <w:rsid w:val="009E6DC3"/>
    <w:rsid w:val="009E6E74"/>
    <w:rsid w:val="009E7797"/>
    <w:rsid w:val="009E78BF"/>
    <w:rsid w:val="009E7D2A"/>
    <w:rsid w:val="009F025E"/>
    <w:rsid w:val="009F170E"/>
    <w:rsid w:val="009F1754"/>
    <w:rsid w:val="009F2D53"/>
    <w:rsid w:val="009F304F"/>
    <w:rsid w:val="009F315D"/>
    <w:rsid w:val="009F32F4"/>
    <w:rsid w:val="009F3D9B"/>
    <w:rsid w:val="009F56AC"/>
    <w:rsid w:val="009F56CC"/>
    <w:rsid w:val="009F5716"/>
    <w:rsid w:val="009F5E9B"/>
    <w:rsid w:val="009F6755"/>
    <w:rsid w:val="009F694F"/>
    <w:rsid w:val="009F7C5E"/>
    <w:rsid w:val="00A00B39"/>
    <w:rsid w:val="00A00E95"/>
    <w:rsid w:val="00A01354"/>
    <w:rsid w:val="00A01DE8"/>
    <w:rsid w:val="00A022F4"/>
    <w:rsid w:val="00A02921"/>
    <w:rsid w:val="00A02B91"/>
    <w:rsid w:val="00A03113"/>
    <w:rsid w:val="00A03526"/>
    <w:rsid w:val="00A03C41"/>
    <w:rsid w:val="00A04195"/>
    <w:rsid w:val="00A05119"/>
    <w:rsid w:val="00A0545F"/>
    <w:rsid w:val="00A06B2C"/>
    <w:rsid w:val="00A07DC7"/>
    <w:rsid w:val="00A10DAC"/>
    <w:rsid w:val="00A10FE2"/>
    <w:rsid w:val="00A11369"/>
    <w:rsid w:val="00A1266E"/>
    <w:rsid w:val="00A126E4"/>
    <w:rsid w:val="00A131E0"/>
    <w:rsid w:val="00A13A41"/>
    <w:rsid w:val="00A14C0A"/>
    <w:rsid w:val="00A14E04"/>
    <w:rsid w:val="00A16089"/>
    <w:rsid w:val="00A174BD"/>
    <w:rsid w:val="00A17513"/>
    <w:rsid w:val="00A17AB3"/>
    <w:rsid w:val="00A17CE6"/>
    <w:rsid w:val="00A200E0"/>
    <w:rsid w:val="00A203D5"/>
    <w:rsid w:val="00A2096F"/>
    <w:rsid w:val="00A2251E"/>
    <w:rsid w:val="00A22B4E"/>
    <w:rsid w:val="00A22CC5"/>
    <w:rsid w:val="00A22E7E"/>
    <w:rsid w:val="00A23243"/>
    <w:rsid w:val="00A23390"/>
    <w:rsid w:val="00A23552"/>
    <w:rsid w:val="00A23561"/>
    <w:rsid w:val="00A2523F"/>
    <w:rsid w:val="00A25853"/>
    <w:rsid w:val="00A262D2"/>
    <w:rsid w:val="00A26333"/>
    <w:rsid w:val="00A27DFA"/>
    <w:rsid w:val="00A27FFC"/>
    <w:rsid w:val="00A30008"/>
    <w:rsid w:val="00A30C0D"/>
    <w:rsid w:val="00A3126E"/>
    <w:rsid w:val="00A32A27"/>
    <w:rsid w:val="00A330BD"/>
    <w:rsid w:val="00A34025"/>
    <w:rsid w:val="00A3405D"/>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4707"/>
    <w:rsid w:val="00A55CB1"/>
    <w:rsid w:val="00A561C2"/>
    <w:rsid w:val="00A566A7"/>
    <w:rsid w:val="00A57D4E"/>
    <w:rsid w:val="00A61AE2"/>
    <w:rsid w:val="00A623D3"/>
    <w:rsid w:val="00A63D74"/>
    <w:rsid w:val="00A647A4"/>
    <w:rsid w:val="00A663BC"/>
    <w:rsid w:val="00A66FD8"/>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0D4B"/>
    <w:rsid w:val="00A81CD9"/>
    <w:rsid w:val="00A82E64"/>
    <w:rsid w:val="00A83B3F"/>
    <w:rsid w:val="00A850C3"/>
    <w:rsid w:val="00A85D2D"/>
    <w:rsid w:val="00A86E3C"/>
    <w:rsid w:val="00A902A3"/>
    <w:rsid w:val="00A90E01"/>
    <w:rsid w:val="00A90F40"/>
    <w:rsid w:val="00A910B1"/>
    <w:rsid w:val="00A92235"/>
    <w:rsid w:val="00A92D48"/>
    <w:rsid w:val="00A92F96"/>
    <w:rsid w:val="00A93D84"/>
    <w:rsid w:val="00A942D0"/>
    <w:rsid w:val="00A95939"/>
    <w:rsid w:val="00AA057A"/>
    <w:rsid w:val="00AA45D5"/>
    <w:rsid w:val="00AA5761"/>
    <w:rsid w:val="00AA70D4"/>
    <w:rsid w:val="00AA724F"/>
    <w:rsid w:val="00AB0188"/>
    <w:rsid w:val="00AB1FBB"/>
    <w:rsid w:val="00AB2BA4"/>
    <w:rsid w:val="00AB3516"/>
    <w:rsid w:val="00AB4B25"/>
    <w:rsid w:val="00AB5026"/>
    <w:rsid w:val="00AB50C3"/>
    <w:rsid w:val="00AB52D8"/>
    <w:rsid w:val="00AB6378"/>
    <w:rsid w:val="00AB67C7"/>
    <w:rsid w:val="00AB6D2C"/>
    <w:rsid w:val="00AB76EF"/>
    <w:rsid w:val="00AB7C0D"/>
    <w:rsid w:val="00AC0076"/>
    <w:rsid w:val="00AC2F92"/>
    <w:rsid w:val="00AC437E"/>
    <w:rsid w:val="00AC47A3"/>
    <w:rsid w:val="00AC4FAB"/>
    <w:rsid w:val="00AC5385"/>
    <w:rsid w:val="00AC5C26"/>
    <w:rsid w:val="00AC6252"/>
    <w:rsid w:val="00AC6857"/>
    <w:rsid w:val="00AD049D"/>
    <w:rsid w:val="00AD1163"/>
    <w:rsid w:val="00AD116F"/>
    <w:rsid w:val="00AD1590"/>
    <w:rsid w:val="00AD309B"/>
    <w:rsid w:val="00AD37F2"/>
    <w:rsid w:val="00AD4B6B"/>
    <w:rsid w:val="00AD4EB3"/>
    <w:rsid w:val="00AD5C60"/>
    <w:rsid w:val="00AD73CA"/>
    <w:rsid w:val="00AE018A"/>
    <w:rsid w:val="00AE0B69"/>
    <w:rsid w:val="00AE1B2E"/>
    <w:rsid w:val="00AE2515"/>
    <w:rsid w:val="00AE25B2"/>
    <w:rsid w:val="00AE26C9"/>
    <w:rsid w:val="00AE298C"/>
    <w:rsid w:val="00AE4474"/>
    <w:rsid w:val="00AE47EB"/>
    <w:rsid w:val="00AE494B"/>
    <w:rsid w:val="00AE4ECF"/>
    <w:rsid w:val="00AE6194"/>
    <w:rsid w:val="00AE66AD"/>
    <w:rsid w:val="00AE6D67"/>
    <w:rsid w:val="00AF0D8C"/>
    <w:rsid w:val="00AF2542"/>
    <w:rsid w:val="00AF28B9"/>
    <w:rsid w:val="00AF2CD3"/>
    <w:rsid w:val="00AF30D2"/>
    <w:rsid w:val="00AF6130"/>
    <w:rsid w:val="00B00442"/>
    <w:rsid w:val="00B015BA"/>
    <w:rsid w:val="00B02BFF"/>
    <w:rsid w:val="00B02C2A"/>
    <w:rsid w:val="00B02EC2"/>
    <w:rsid w:val="00B0406D"/>
    <w:rsid w:val="00B040B0"/>
    <w:rsid w:val="00B04562"/>
    <w:rsid w:val="00B04656"/>
    <w:rsid w:val="00B049B5"/>
    <w:rsid w:val="00B05CD0"/>
    <w:rsid w:val="00B05D2C"/>
    <w:rsid w:val="00B05EE0"/>
    <w:rsid w:val="00B06774"/>
    <w:rsid w:val="00B069FB"/>
    <w:rsid w:val="00B07208"/>
    <w:rsid w:val="00B07E03"/>
    <w:rsid w:val="00B10219"/>
    <w:rsid w:val="00B1337B"/>
    <w:rsid w:val="00B15296"/>
    <w:rsid w:val="00B16B57"/>
    <w:rsid w:val="00B17898"/>
    <w:rsid w:val="00B21F3D"/>
    <w:rsid w:val="00B224B9"/>
    <w:rsid w:val="00B2283A"/>
    <w:rsid w:val="00B231AA"/>
    <w:rsid w:val="00B240D2"/>
    <w:rsid w:val="00B24BB9"/>
    <w:rsid w:val="00B3044F"/>
    <w:rsid w:val="00B30B73"/>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3C07"/>
    <w:rsid w:val="00B44932"/>
    <w:rsid w:val="00B44ADE"/>
    <w:rsid w:val="00B44D2B"/>
    <w:rsid w:val="00B45C51"/>
    <w:rsid w:val="00B46C0E"/>
    <w:rsid w:val="00B51194"/>
    <w:rsid w:val="00B51AE3"/>
    <w:rsid w:val="00B51E7A"/>
    <w:rsid w:val="00B5285D"/>
    <w:rsid w:val="00B531A2"/>
    <w:rsid w:val="00B53FF6"/>
    <w:rsid w:val="00B54401"/>
    <w:rsid w:val="00B54CA0"/>
    <w:rsid w:val="00B55F26"/>
    <w:rsid w:val="00B57687"/>
    <w:rsid w:val="00B57C38"/>
    <w:rsid w:val="00B57EEA"/>
    <w:rsid w:val="00B603E7"/>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FEB"/>
    <w:rsid w:val="00B764A4"/>
    <w:rsid w:val="00B773FC"/>
    <w:rsid w:val="00B77E80"/>
    <w:rsid w:val="00B81330"/>
    <w:rsid w:val="00B81BA0"/>
    <w:rsid w:val="00B8226E"/>
    <w:rsid w:val="00B83B3C"/>
    <w:rsid w:val="00B86C47"/>
    <w:rsid w:val="00B86FCD"/>
    <w:rsid w:val="00B87F69"/>
    <w:rsid w:val="00B92FD0"/>
    <w:rsid w:val="00B933EE"/>
    <w:rsid w:val="00B9408A"/>
    <w:rsid w:val="00B958FF"/>
    <w:rsid w:val="00B95A6E"/>
    <w:rsid w:val="00B9650B"/>
    <w:rsid w:val="00BA03E0"/>
    <w:rsid w:val="00BA0808"/>
    <w:rsid w:val="00BA123E"/>
    <w:rsid w:val="00BA16B6"/>
    <w:rsid w:val="00BA2280"/>
    <w:rsid w:val="00BA24A1"/>
    <w:rsid w:val="00BA2CC2"/>
    <w:rsid w:val="00BA3038"/>
    <w:rsid w:val="00BA318B"/>
    <w:rsid w:val="00BA44E4"/>
    <w:rsid w:val="00BA700A"/>
    <w:rsid w:val="00BA7165"/>
    <w:rsid w:val="00BA7813"/>
    <w:rsid w:val="00BB0155"/>
    <w:rsid w:val="00BB0274"/>
    <w:rsid w:val="00BB042E"/>
    <w:rsid w:val="00BB0AD2"/>
    <w:rsid w:val="00BB1810"/>
    <w:rsid w:val="00BB205B"/>
    <w:rsid w:val="00BB20C5"/>
    <w:rsid w:val="00BB2D38"/>
    <w:rsid w:val="00BB3326"/>
    <w:rsid w:val="00BB42DC"/>
    <w:rsid w:val="00BB44B8"/>
    <w:rsid w:val="00BB451D"/>
    <w:rsid w:val="00BB4DD7"/>
    <w:rsid w:val="00BB7FCF"/>
    <w:rsid w:val="00BC0B37"/>
    <w:rsid w:val="00BC173A"/>
    <w:rsid w:val="00BC1876"/>
    <w:rsid w:val="00BC1C30"/>
    <w:rsid w:val="00BC2983"/>
    <w:rsid w:val="00BC29BD"/>
    <w:rsid w:val="00BC3C49"/>
    <w:rsid w:val="00BC52F7"/>
    <w:rsid w:val="00BC557A"/>
    <w:rsid w:val="00BC5C4B"/>
    <w:rsid w:val="00BC5E3F"/>
    <w:rsid w:val="00BC6B49"/>
    <w:rsid w:val="00BC7069"/>
    <w:rsid w:val="00BC7077"/>
    <w:rsid w:val="00BC7231"/>
    <w:rsid w:val="00BC7CF2"/>
    <w:rsid w:val="00BD0E66"/>
    <w:rsid w:val="00BD3A1B"/>
    <w:rsid w:val="00BD4798"/>
    <w:rsid w:val="00BD48B9"/>
    <w:rsid w:val="00BD56CC"/>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13"/>
    <w:rsid w:val="00BE7A36"/>
    <w:rsid w:val="00BE7CEB"/>
    <w:rsid w:val="00BF0DA8"/>
    <w:rsid w:val="00BF1178"/>
    <w:rsid w:val="00BF1214"/>
    <w:rsid w:val="00BF137F"/>
    <w:rsid w:val="00BF1F19"/>
    <w:rsid w:val="00BF1F8C"/>
    <w:rsid w:val="00BF2322"/>
    <w:rsid w:val="00BF2508"/>
    <w:rsid w:val="00BF2649"/>
    <w:rsid w:val="00BF300F"/>
    <w:rsid w:val="00BF349D"/>
    <w:rsid w:val="00BF4603"/>
    <w:rsid w:val="00BF4B59"/>
    <w:rsid w:val="00BF4BB0"/>
    <w:rsid w:val="00BF4C5F"/>
    <w:rsid w:val="00BF50CD"/>
    <w:rsid w:val="00BF5EAB"/>
    <w:rsid w:val="00BF6072"/>
    <w:rsid w:val="00BF74B0"/>
    <w:rsid w:val="00C001E0"/>
    <w:rsid w:val="00C01160"/>
    <w:rsid w:val="00C025FE"/>
    <w:rsid w:val="00C0291C"/>
    <w:rsid w:val="00C02E8A"/>
    <w:rsid w:val="00C0581D"/>
    <w:rsid w:val="00C06BAD"/>
    <w:rsid w:val="00C06E66"/>
    <w:rsid w:val="00C109AD"/>
    <w:rsid w:val="00C10B26"/>
    <w:rsid w:val="00C11DD5"/>
    <w:rsid w:val="00C12330"/>
    <w:rsid w:val="00C13129"/>
    <w:rsid w:val="00C1395B"/>
    <w:rsid w:val="00C141E1"/>
    <w:rsid w:val="00C151EC"/>
    <w:rsid w:val="00C1528C"/>
    <w:rsid w:val="00C15499"/>
    <w:rsid w:val="00C16381"/>
    <w:rsid w:val="00C21AC7"/>
    <w:rsid w:val="00C2258B"/>
    <w:rsid w:val="00C2259A"/>
    <w:rsid w:val="00C22B61"/>
    <w:rsid w:val="00C22BFC"/>
    <w:rsid w:val="00C235DF"/>
    <w:rsid w:val="00C240E0"/>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1615"/>
    <w:rsid w:val="00C53274"/>
    <w:rsid w:val="00C53342"/>
    <w:rsid w:val="00C53DAE"/>
    <w:rsid w:val="00C563D6"/>
    <w:rsid w:val="00C571FA"/>
    <w:rsid w:val="00C614D4"/>
    <w:rsid w:val="00C63D89"/>
    <w:rsid w:val="00C63DAE"/>
    <w:rsid w:val="00C64615"/>
    <w:rsid w:val="00C647F9"/>
    <w:rsid w:val="00C64802"/>
    <w:rsid w:val="00C64C35"/>
    <w:rsid w:val="00C66152"/>
    <w:rsid w:val="00C666FE"/>
    <w:rsid w:val="00C66E02"/>
    <w:rsid w:val="00C671DC"/>
    <w:rsid w:val="00C67D93"/>
    <w:rsid w:val="00C70C04"/>
    <w:rsid w:val="00C70D44"/>
    <w:rsid w:val="00C718B6"/>
    <w:rsid w:val="00C71DBD"/>
    <w:rsid w:val="00C71E34"/>
    <w:rsid w:val="00C7212C"/>
    <w:rsid w:val="00C743A7"/>
    <w:rsid w:val="00C74690"/>
    <w:rsid w:val="00C75078"/>
    <w:rsid w:val="00C765C6"/>
    <w:rsid w:val="00C769EB"/>
    <w:rsid w:val="00C76C4A"/>
    <w:rsid w:val="00C77A2C"/>
    <w:rsid w:val="00C81241"/>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2223"/>
    <w:rsid w:val="00CA4016"/>
    <w:rsid w:val="00CA4CAB"/>
    <w:rsid w:val="00CA56A5"/>
    <w:rsid w:val="00CA631F"/>
    <w:rsid w:val="00CA67E6"/>
    <w:rsid w:val="00CB057D"/>
    <w:rsid w:val="00CB087E"/>
    <w:rsid w:val="00CB0B68"/>
    <w:rsid w:val="00CB0FC0"/>
    <w:rsid w:val="00CB2094"/>
    <w:rsid w:val="00CB2303"/>
    <w:rsid w:val="00CB59AA"/>
    <w:rsid w:val="00CB62D1"/>
    <w:rsid w:val="00CB7F4D"/>
    <w:rsid w:val="00CC0A1E"/>
    <w:rsid w:val="00CC12BF"/>
    <w:rsid w:val="00CC162E"/>
    <w:rsid w:val="00CC1B0B"/>
    <w:rsid w:val="00CC1B0C"/>
    <w:rsid w:val="00CC3994"/>
    <w:rsid w:val="00CC5072"/>
    <w:rsid w:val="00CC631D"/>
    <w:rsid w:val="00CC680C"/>
    <w:rsid w:val="00CD0277"/>
    <w:rsid w:val="00CD28A6"/>
    <w:rsid w:val="00CD3FFC"/>
    <w:rsid w:val="00CD4DBA"/>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0F2"/>
    <w:rsid w:val="00CE52D8"/>
    <w:rsid w:val="00CE5397"/>
    <w:rsid w:val="00CE6321"/>
    <w:rsid w:val="00CE66A1"/>
    <w:rsid w:val="00CE6DFB"/>
    <w:rsid w:val="00CE7086"/>
    <w:rsid w:val="00CE7C97"/>
    <w:rsid w:val="00CF051B"/>
    <w:rsid w:val="00CF08B1"/>
    <w:rsid w:val="00CF0DC6"/>
    <w:rsid w:val="00CF3BEA"/>
    <w:rsid w:val="00CF3C5B"/>
    <w:rsid w:val="00CF4EE4"/>
    <w:rsid w:val="00CF6638"/>
    <w:rsid w:val="00CF69B5"/>
    <w:rsid w:val="00CF7FEA"/>
    <w:rsid w:val="00D008FC"/>
    <w:rsid w:val="00D01D88"/>
    <w:rsid w:val="00D048A8"/>
    <w:rsid w:val="00D04DF4"/>
    <w:rsid w:val="00D05816"/>
    <w:rsid w:val="00D05C74"/>
    <w:rsid w:val="00D05CC7"/>
    <w:rsid w:val="00D06E44"/>
    <w:rsid w:val="00D07483"/>
    <w:rsid w:val="00D10498"/>
    <w:rsid w:val="00D1316E"/>
    <w:rsid w:val="00D1441F"/>
    <w:rsid w:val="00D14498"/>
    <w:rsid w:val="00D1476E"/>
    <w:rsid w:val="00D14DDA"/>
    <w:rsid w:val="00D16404"/>
    <w:rsid w:val="00D16BD5"/>
    <w:rsid w:val="00D17C55"/>
    <w:rsid w:val="00D20EBB"/>
    <w:rsid w:val="00D210B5"/>
    <w:rsid w:val="00D221D9"/>
    <w:rsid w:val="00D22E98"/>
    <w:rsid w:val="00D231D7"/>
    <w:rsid w:val="00D23A32"/>
    <w:rsid w:val="00D23D66"/>
    <w:rsid w:val="00D24273"/>
    <w:rsid w:val="00D25412"/>
    <w:rsid w:val="00D25452"/>
    <w:rsid w:val="00D26956"/>
    <w:rsid w:val="00D307EB"/>
    <w:rsid w:val="00D31701"/>
    <w:rsid w:val="00D31A31"/>
    <w:rsid w:val="00D31F8E"/>
    <w:rsid w:val="00D34416"/>
    <w:rsid w:val="00D34682"/>
    <w:rsid w:val="00D354EA"/>
    <w:rsid w:val="00D357CE"/>
    <w:rsid w:val="00D368DD"/>
    <w:rsid w:val="00D36ECC"/>
    <w:rsid w:val="00D37689"/>
    <w:rsid w:val="00D4099E"/>
    <w:rsid w:val="00D40B51"/>
    <w:rsid w:val="00D43C94"/>
    <w:rsid w:val="00D448F3"/>
    <w:rsid w:val="00D45CDB"/>
    <w:rsid w:val="00D477D3"/>
    <w:rsid w:val="00D5063D"/>
    <w:rsid w:val="00D51F4A"/>
    <w:rsid w:val="00D53785"/>
    <w:rsid w:val="00D54142"/>
    <w:rsid w:val="00D568CA"/>
    <w:rsid w:val="00D56AC8"/>
    <w:rsid w:val="00D572F1"/>
    <w:rsid w:val="00D57AB0"/>
    <w:rsid w:val="00D624DC"/>
    <w:rsid w:val="00D62A24"/>
    <w:rsid w:val="00D62AD3"/>
    <w:rsid w:val="00D62E55"/>
    <w:rsid w:val="00D630BA"/>
    <w:rsid w:val="00D6350D"/>
    <w:rsid w:val="00D63BAF"/>
    <w:rsid w:val="00D641BF"/>
    <w:rsid w:val="00D6431C"/>
    <w:rsid w:val="00D646A5"/>
    <w:rsid w:val="00D64AC8"/>
    <w:rsid w:val="00D64C3C"/>
    <w:rsid w:val="00D64D5C"/>
    <w:rsid w:val="00D6615A"/>
    <w:rsid w:val="00D712AF"/>
    <w:rsid w:val="00D715E2"/>
    <w:rsid w:val="00D7162A"/>
    <w:rsid w:val="00D71C2B"/>
    <w:rsid w:val="00D71EE0"/>
    <w:rsid w:val="00D720F6"/>
    <w:rsid w:val="00D72AEF"/>
    <w:rsid w:val="00D731C6"/>
    <w:rsid w:val="00D73807"/>
    <w:rsid w:val="00D75121"/>
    <w:rsid w:val="00D75313"/>
    <w:rsid w:val="00D75752"/>
    <w:rsid w:val="00D764EF"/>
    <w:rsid w:val="00D76B27"/>
    <w:rsid w:val="00D76B8A"/>
    <w:rsid w:val="00D76BCD"/>
    <w:rsid w:val="00D7716D"/>
    <w:rsid w:val="00D77616"/>
    <w:rsid w:val="00D80994"/>
    <w:rsid w:val="00D82C13"/>
    <w:rsid w:val="00D859E3"/>
    <w:rsid w:val="00D8605A"/>
    <w:rsid w:val="00D869B5"/>
    <w:rsid w:val="00D87682"/>
    <w:rsid w:val="00D907E3"/>
    <w:rsid w:val="00D918B2"/>
    <w:rsid w:val="00D91A2F"/>
    <w:rsid w:val="00D91DA0"/>
    <w:rsid w:val="00D92A99"/>
    <w:rsid w:val="00D92B48"/>
    <w:rsid w:val="00D92D12"/>
    <w:rsid w:val="00D92F44"/>
    <w:rsid w:val="00D93419"/>
    <w:rsid w:val="00D94C69"/>
    <w:rsid w:val="00D959C5"/>
    <w:rsid w:val="00D95B3B"/>
    <w:rsid w:val="00D960BC"/>
    <w:rsid w:val="00D960FA"/>
    <w:rsid w:val="00D96756"/>
    <w:rsid w:val="00D96CB7"/>
    <w:rsid w:val="00D972E5"/>
    <w:rsid w:val="00DA0843"/>
    <w:rsid w:val="00DA1393"/>
    <w:rsid w:val="00DA1D9D"/>
    <w:rsid w:val="00DA295F"/>
    <w:rsid w:val="00DA3149"/>
    <w:rsid w:val="00DA3429"/>
    <w:rsid w:val="00DA3BB0"/>
    <w:rsid w:val="00DA44BD"/>
    <w:rsid w:val="00DA5109"/>
    <w:rsid w:val="00DA58A3"/>
    <w:rsid w:val="00DA591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043"/>
    <w:rsid w:val="00DC1818"/>
    <w:rsid w:val="00DC2BCA"/>
    <w:rsid w:val="00DC5CAE"/>
    <w:rsid w:val="00DC6F19"/>
    <w:rsid w:val="00DC7002"/>
    <w:rsid w:val="00DC7FB3"/>
    <w:rsid w:val="00DD0034"/>
    <w:rsid w:val="00DD13AD"/>
    <w:rsid w:val="00DD1984"/>
    <w:rsid w:val="00DD296F"/>
    <w:rsid w:val="00DD4FBE"/>
    <w:rsid w:val="00DD5FED"/>
    <w:rsid w:val="00DE0728"/>
    <w:rsid w:val="00DE1549"/>
    <w:rsid w:val="00DE26F7"/>
    <w:rsid w:val="00DE33A0"/>
    <w:rsid w:val="00DE346E"/>
    <w:rsid w:val="00DE371F"/>
    <w:rsid w:val="00DE4A59"/>
    <w:rsid w:val="00DE4DCD"/>
    <w:rsid w:val="00DE4F4F"/>
    <w:rsid w:val="00DE6234"/>
    <w:rsid w:val="00DE654F"/>
    <w:rsid w:val="00DE655F"/>
    <w:rsid w:val="00DE67AE"/>
    <w:rsid w:val="00DE6C33"/>
    <w:rsid w:val="00DF084B"/>
    <w:rsid w:val="00DF0B2B"/>
    <w:rsid w:val="00DF1ABF"/>
    <w:rsid w:val="00DF2479"/>
    <w:rsid w:val="00DF25E3"/>
    <w:rsid w:val="00DF2977"/>
    <w:rsid w:val="00DF44C6"/>
    <w:rsid w:val="00DF5A9E"/>
    <w:rsid w:val="00DF5E07"/>
    <w:rsid w:val="00DF6173"/>
    <w:rsid w:val="00DF633F"/>
    <w:rsid w:val="00DF68B8"/>
    <w:rsid w:val="00DF7218"/>
    <w:rsid w:val="00DF72FC"/>
    <w:rsid w:val="00E01C0E"/>
    <w:rsid w:val="00E025DC"/>
    <w:rsid w:val="00E02ACA"/>
    <w:rsid w:val="00E03BCB"/>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3BA9"/>
    <w:rsid w:val="00E2405E"/>
    <w:rsid w:val="00E2545D"/>
    <w:rsid w:val="00E255A6"/>
    <w:rsid w:val="00E302AA"/>
    <w:rsid w:val="00E31389"/>
    <w:rsid w:val="00E31586"/>
    <w:rsid w:val="00E31A0C"/>
    <w:rsid w:val="00E33D83"/>
    <w:rsid w:val="00E3429C"/>
    <w:rsid w:val="00E3433D"/>
    <w:rsid w:val="00E34866"/>
    <w:rsid w:val="00E35623"/>
    <w:rsid w:val="00E37106"/>
    <w:rsid w:val="00E3759E"/>
    <w:rsid w:val="00E40D83"/>
    <w:rsid w:val="00E428A9"/>
    <w:rsid w:val="00E440E2"/>
    <w:rsid w:val="00E449B7"/>
    <w:rsid w:val="00E45623"/>
    <w:rsid w:val="00E459A3"/>
    <w:rsid w:val="00E46203"/>
    <w:rsid w:val="00E468EE"/>
    <w:rsid w:val="00E46BD7"/>
    <w:rsid w:val="00E47AD3"/>
    <w:rsid w:val="00E5238A"/>
    <w:rsid w:val="00E5294B"/>
    <w:rsid w:val="00E53181"/>
    <w:rsid w:val="00E54BC5"/>
    <w:rsid w:val="00E557E4"/>
    <w:rsid w:val="00E55E30"/>
    <w:rsid w:val="00E55FE7"/>
    <w:rsid w:val="00E56485"/>
    <w:rsid w:val="00E56B1C"/>
    <w:rsid w:val="00E57A9F"/>
    <w:rsid w:val="00E57DB0"/>
    <w:rsid w:val="00E607F0"/>
    <w:rsid w:val="00E60A92"/>
    <w:rsid w:val="00E61637"/>
    <w:rsid w:val="00E6220A"/>
    <w:rsid w:val="00E62ACE"/>
    <w:rsid w:val="00E6325F"/>
    <w:rsid w:val="00E637A8"/>
    <w:rsid w:val="00E6418D"/>
    <w:rsid w:val="00E64877"/>
    <w:rsid w:val="00E65401"/>
    <w:rsid w:val="00E664C4"/>
    <w:rsid w:val="00E6659F"/>
    <w:rsid w:val="00E67E50"/>
    <w:rsid w:val="00E7085C"/>
    <w:rsid w:val="00E7134A"/>
    <w:rsid w:val="00E71421"/>
    <w:rsid w:val="00E718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AE3"/>
    <w:rsid w:val="00E85C92"/>
    <w:rsid w:val="00E86537"/>
    <w:rsid w:val="00E86D1F"/>
    <w:rsid w:val="00E9170A"/>
    <w:rsid w:val="00E91A98"/>
    <w:rsid w:val="00E92132"/>
    <w:rsid w:val="00E92F85"/>
    <w:rsid w:val="00E946B4"/>
    <w:rsid w:val="00E94842"/>
    <w:rsid w:val="00E949E6"/>
    <w:rsid w:val="00E9526F"/>
    <w:rsid w:val="00E95549"/>
    <w:rsid w:val="00E95936"/>
    <w:rsid w:val="00E963A7"/>
    <w:rsid w:val="00EA04CA"/>
    <w:rsid w:val="00EA08DC"/>
    <w:rsid w:val="00EA098E"/>
    <w:rsid w:val="00EA0A19"/>
    <w:rsid w:val="00EA0B0A"/>
    <w:rsid w:val="00EA0BB7"/>
    <w:rsid w:val="00EA1815"/>
    <w:rsid w:val="00EA1A2E"/>
    <w:rsid w:val="00EA1A7F"/>
    <w:rsid w:val="00EA1C2B"/>
    <w:rsid w:val="00EA2D7F"/>
    <w:rsid w:val="00EA472A"/>
    <w:rsid w:val="00EA50C9"/>
    <w:rsid w:val="00EA51BE"/>
    <w:rsid w:val="00EA65C2"/>
    <w:rsid w:val="00EA7E33"/>
    <w:rsid w:val="00EB061E"/>
    <w:rsid w:val="00EB0B3A"/>
    <w:rsid w:val="00EB0BBC"/>
    <w:rsid w:val="00EB0D7B"/>
    <w:rsid w:val="00EB16D2"/>
    <w:rsid w:val="00EB2A66"/>
    <w:rsid w:val="00EB33B5"/>
    <w:rsid w:val="00EB446A"/>
    <w:rsid w:val="00EB469D"/>
    <w:rsid w:val="00EB49AC"/>
    <w:rsid w:val="00EB60E7"/>
    <w:rsid w:val="00EB62CC"/>
    <w:rsid w:val="00EB662B"/>
    <w:rsid w:val="00EB66DE"/>
    <w:rsid w:val="00EB6CAD"/>
    <w:rsid w:val="00EB700B"/>
    <w:rsid w:val="00EB7EC8"/>
    <w:rsid w:val="00EC1CED"/>
    <w:rsid w:val="00EC2C3E"/>
    <w:rsid w:val="00EC3BC2"/>
    <w:rsid w:val="00EC3DA3"/>
    <w:rsid w:val="00EC542F"/>
    <w:rsid w:val="00EC747A"/>
    <w:rsid w:val="00EC79E3"/>
    <w:rsid w:val="00ED1115"/>
    <w:rsid w:val="00ED2BCE"/>
    <w:rsid w:val="00ED2DAE"/>
    <w:rsid w:val="00ED2E38"/>
    <w:rsid w:val="00ED2EE5"/>
    <w:rsid w:val="00ED33F4"/>
    <w:rsid w:val="00ED3E4B"/>
    <w:rsid w:val="00ED4434"/>
    <w:rsid w:val="00ED4823"/>
    <w:rsid w:val="00ED5351"/>
    <w:rsid w:val="00ED5DB6"/>
    <w:rsid w:val="00ED5F91"/>
    <w:rsid w:val="00EE03AD"/>
    <w:rsid w:val="00EE1865"/>
    <w:rsid w:val="00EE1D40"/>
    <w:rsid w:val="00EE22E0"/>
    <w:rsid w:val="00EE2623"/>
    <w:rsid w:val="00EE365D"/>
    <w:rsid w:val="00EE3853"/>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8A1"/>
    <w:rsid w:val="00F00B41"/>
    <w:rsid w:val="00F01C02"/>
    <w:rsid w:val="00F0234F"/>
    <w:rsid w:val="00F03756"/>
    <w:rsid w:val="00F03907"/>
    <w:rsid w:val="00F03BCB"/>
    <w:rsid w:val="00F04471"/>
    <w:rsid w:val="00F050E5"/>
    <w:rsid w:val="00F0547C"/>
    <w:rsid w:val="00F05BE8"/>
    <w:rsid w:val="00F05CB5"/>
    <w:rsid w:val="00F06CBD"/>
    <w:rsid w:val="00F06E97"/>
    <w:rsid w:val="00F0770A"/>
    <w:rsid w:val="00F10442"/>
    <w:rsid w:val="00F11443"/>
    <w:rsid w:val="00F1199C"/>
    <w:rsid w:val="00F11CB7"/>
    <w:rsid w:val="00F11FA4"/>
    <w:rsid w:val="00F12539"/>
    <w:rsid w:val="00F13464"/>
    <w:rsid w:val="00F146EB"/>
    <w:rsid w:val="00F15BC9"/>
    <w:rsid w:val="00F1767C"/>
    <w:rsid w:val="00F177B0"/>
    <w:rsid w:val="00F20FCF"/>
    <w:rsid w:val="00F21083"/>
    <w:rsid w:val="00F21A89"/>
    <w:rsid w:val="00F229E0"/>
    <w:rsid w:val="00F24BA6"/>
    <w:rsid w:val="00F24BC4"/>
    <w:rsid w:val="00F25081"/>
    <w:rsid w:val="00F250C9"/>
    <w:rsid w:val="00F25AE6"/>
    <w:rsid w:val="00F26BAF"/>
    <w:rsid w:val="00F31978"/>
    <w:rsid w:val="00F32303"/>
    <w:rsid w:val="00F32CBA"/>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4C64"/>
    <w:rsid w:val="00F44F93"/>
    <w:rsid w:val="00F4536C"/>
    <w:rsid w:val="00F455FC"/>
    <w:rsid w:val="00F47C36"/>
    <w:rsid w:val="00F508BC"/>
    <w:rsid w:val="00F50F2F"/>
    <w:rsid w:val="00F52E3D"/>
    <w:rsid w:val="00F530EA"/>
    <w:rsid w:val="00F537CE"/>
    <w:rsid w:val="00F53CD3"/>
    <w:rsid w:val="00F54A47"/>
    <w:rsid w:val="00F551FF"/>
    <w:rsid w:val="00F5556B"/>
    <w:rsid w:val="00F55870"/>
    <w:rsid w:val="00F56086"/>
    <w:rsid w:val="00F56A4B"/>
    <w:rsid w:val="00F56DFA"/>
    <w:rsid w:val="00F56E88"/>
    <w:rsid w:val="00F60874"/>
    <w:rsid w:val="00F60A8F"/>
    <w:rsid w:val="00F60EB3"/>
    <w:rsid w:val="00F616AE"/>
    <w:rsid w:val="00F61A64"/>
    <w:rsid w:val="00F61F98"/>
    <w:rsid w:val="00F63700"/>
    <w:rsid w:val="00F63F17"/>
    <w:rsid w:val="00F65398"/>
    <w:rsid w:val="00F659F1"/>
    <w:rsid w:val="00F669C2"/>
    <w:rsid w:val="00F673EC"/>
    <w:rsid w:val="00F702D2"/>
    <w:rsid w:val="00F71150"/>
    <w:rsid w:val="00F7136C"/>
    <w:rsid w:val="00F72176"/>
    <w:rsid w:val="00F721AC"/>
    <w:rsid w:val="00F7455E"/>
    <w:rsid w:val="00F7459A"/>
    <w:rsid w:val="00F74FB6"/>
    <w:rsid w:val="00F77D2E"/>
    <w:rsid w:val="00F80AC9"/>
    <w:rsid w:val="00F810B9"/>
    <w:rsid w:val="00F81381"/>
    <w:rsid w:val="00F82386"/>
    <w:rsid w:val="00F8257D"/>
    <w:rsid w:val="00F852DC"/>
    <w:rsid w:val="00F868EA"/>
    <w:rsid w:val="00F870B0"/>
    <w:rsid w:val="00F91C44"/>
    <w:rsid w:val="00F91DCB"/>
    <w:rsid w:val="00F922B3"/>
    <w:rsid w:val="00F927F8"/>
    <w:rsid w:val="00F93084"/>
    <w:rsid w:val="00F932E0"/>
    <w:rsid w:val="00F9387C"/>
    <w:rsid w:val="00F942CC"/>
    <w:rsid w:val="00F94DEA"/>
    <w:rsid w:val="00F95494"/>
    <w:rsid w:val="00F95871"/>
    <w:rsid w:val="00F95DFE"/>
    <w:rsid w:val="00F97682"/>
    <w:rsid w:val="00F97A4E"/>
    <w:rsid w:val="00F97F84"/>
    <w:rsid w:val="00FA051C"/>
    <w:rsid w:val="00FA1721"/>
    <w:rsid w:val="00FA1A3E"/>
    <w:rsid w:val="00FA412E"/>
    <w:rsid w:val="00FA448B"/>
    <w:rsid w:val="00FA4D91"/>
    <w:rsid w:val="00FA4E3A"/>
    <w:rsid w:val="00FA5E8E"/>
    <w:rsid w:val="00FA6741"/>
    <w:rsid w:val="00FA6773"/>
    <w:rsid w:val="00FA6BAB"/>
    <w:rsid w:val="00FA781C"/>
    <w:rsid w:val="00FA7A73"/>
    <w:rsid w:val="00FB1642"/>
    <w:rsid w:val="00FB1E6A"/>
    <w:rsid w:val="00FB44F2"/>
    <w:rsid w:val="00FB4DDE"/>
    <w:rsid w:val="00FB50DB"/>
    <w:rsid w:val="00FB513C"/>
    <w:rsid w:val="00FB5F54"/>
    <w:rsid w:val="00FB641C"/>
    <w:rsid w:val="00FB6C56"/>
    <w:rsid w:val="00FB6D32"/>
    <w:rsid w:val="00FB702C"/>
    <w:rsid w:val="00FB72D3"/>
    <w:rsid w:val="00FB7E08"/>
    <w:rsid w:val="00FC0627"/>
    <w:rsid w:val="00FC0AEB"/>
    <w:rsid w:val="00FC0C12"/>
    <w:rsid w:val="00FC198E"/>
    <w:rsid w:val="00FC2898"/>
    <w:rsid w:val="00FC2EE6"/>
    <w:rsid w:val="00FC380B"/>
    <w:rsid w:val="00FC42B5"/>
    <w:rsid w:val="00FC4A18"/>
    <w:rsid w:val="00FC5843"/>
    <w:rsid w:val="00FC6021"/>
    <w:rsid w:val="00FC7094"/>
    <w:rsid w:val="00FC7322"/>
    <w:rsid w:val="00FD1B99"/>
    <w:rsid w:val="00FD2028"/>
    <w:rsid w:val="00FD2771"/>
    <w:rsid w:val="00FD2B92"/>
    <w:rsid w:val="00FD3ADA"/>
    <w:rsid w:val="00FD6600"/>
    <w:rsid w:val="00FD7F3A"/>
    <w:rsid w:val="00FE0187"/>
    <w:rsid w:val="00FE1EF2"/>
    <w:rsid w:val="00FE3F69"/>
    <w:rsid w:val="00FE506C"/>
    <w:rsid w:val="00FE6C9C"/>
    <w:rsid w:val="00FE7BBA"/>
    <w:rsid w:val="00FF0D14"/>
    <w:rsid w:val="00FF111F"/>
    <w:rsid w:val="00FF112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6C1FBE1E-002C-41F6-A656-5588A1CC0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QA Table"/>
    <w:basedOn w:val="TableNormal"/>
    <w:uiPriority w:val="59"/>
    <w:rsid w:val="007E4EED"/>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rPr>
      <w:tblPr/>
      <w:tcPr>
        <w:shd w:val="clear" w:color="auto" w:fill="243746"/>
      </w:tcPr>
    </w:tblStyle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 w:type="paragraph" w:customStyle="1" w:styleId="QAPageHeaders">
    <w:name w:val="QA Page Headers"/>
    <w:basedOn w:val="Heading1"/>
    <w:link w:val="QAPageHeadersChar"/>
    <w:qFormat/>
    <w:rsid w:val="009E6E74"/>
    <w:pPr>
      <w:jc w:val="center"/>
    </w:pPr>
    <w:rPr>
      <w:rFonts w:ascii="Arial" w:hAnsi="Arial" w:cs="Arial"/>
      <w:b/>
      <w:bCs/>
    </w:rPr>
  </w:style>
  <w:style w:type="character" w:customStyle="1" w:styleId="QAPageHeadersChar">
    <w:name w:val="QA Page Headers Char"/>
    <w:basedOn w:val="DefaultParagraphFont"/>
    <w:link w:val="QAPageHeaders"/>
    <w:rsid w:val="00903A67"/>
    <w:rPr>
      <w:rFonts w:ascii="Arial" w:eastAsiaTheme="majorEastAsia" w:hAnsi="Arial" w:cs="Arial"/>
      <w:b/>
      <w:bCs/>
      <w:color w:val="2F5496" w:themeColor="accent1" w:themeShade="BF"/>
      <w:sz w:val="32"/>
      <w:szCs w:val="32"/>
    </w:rPr>
  </w:style>
  <w:style w:type="paragraph" w:customStyle="1" w:styleId="QA-Secondaryheader">
    <w:name w:val="QA-Secondary header"/>
    <w:basedOn w:val="QAPageHeaders"/>
    <w:next w:val="Heading2"/>
    <w:link w:val="QA-SecondaryheaderChar"/>
    <w:autoRedefine/>
    <w:qFormat/>
    <w:rsid w:val="008947CD"/>
    <w:pPr>
      <w:keepNext w:val="0"/>
      <w:keepLines w:val="0"/>
      <w:spacing w:before="0" w:after="160"/>
      <w:outlineLvl w:val="9"/>
    </w:pPr>
    <w:rPr>
      <w:rFonts w:eastAsiaTheme="minorHAnsi"/>
      <w:color w:val="016299"/>
      <w:sz w:val="28"/>
    </w:rPr>
  </w:style>
  <w:style w:type="paragraph" w:customStyle="1" w:styleId="QABody">
    <w:name w:val="QA Body"/>
    <w:basedOn w:val="Normal"/>
    <w:link w:val="QABodyChar"/>
    <w:autoRedefine/>
    <w:qFormat/>
    <w:rsid w:val="00AE1B2E"/>
    <w:pPr>
      <w:spacing w:after="0" w:line="240" w:lineRule="auto"/>
      <w:ind w:left="806" w:right="1397"/>
    </w:pPr>
    <w:rPr>
      <w:rFonts w:ascii="Arial" w:hAnsi="Arial" w:cs="Arial"/>
    </w:rPr>
  </w:style>
  <w:style w:type="character" w:customStyle="1" w:styleId="QABodyChar">
    <w:name w:val="QA Body Char"/>
    <w:basedOn w:val="DefaultParagraphFont"/>
    <w:link w:val="QABody"/>
    <w:rsid w:val="00AE1B2E"/>
    <w:rPr>
      <w:rFonts w:ascii="Arial" w:hAnsi="Arial" w:cs="Arial"/>
    </w:rPr>
  </w:style>
  <w:style w:type="paragraph" w:customStyle="1" w:styleId="TableHead">
    <w:name w:val="Table Head"/>
    <w:basedOn w:val="Normal"/>
    <w:link w:val="TableHeadChar"/>
    <w:qFormat/>
    <w:rsid w:val="00F551FF"/>
    <w:pPr>
      <w:spacing w:after="0" w:line="240" w:lineRule="auto"/>
    </w:pPr>
    <w:rPr>
      <w:rFonts w:ascii="Arial" w:hAnsi="Arial"/>
      <w:b/>
      <w:bCs/>
      <w:color w:val="FFFFFF" w:themeColor="background1"/>
      <w:sz w:val="28"/>
      <w:szCs w:val="28"/>
    </w:rPr>
  </w:style>
  <w:style w:type="character" w:customStyle="1" w:styleId="TableHeadChar">
    <w:name w:val="Table Head Char"/>
    <w:basedOn w:val="DefaultParagraphFont"/>
    <w:link w:val="TableHead"/>
    <w:rsid w:val="00F551FF"/>
    <w:rPr>
      <w:rFonts w:ascii="Arial" w:hAnsi="Arial"/>
      <w:b/>
      <w:bCs/>
      <w:color w:val="FFFFFF" w:themeColor="background1"/>
      <w:sz w:val="28"/>
      <w:szCs w:val="28"/>
    </w:rPr>
  </w:style>
  <w:style w:type="table" w:customStyle="1" w:styleId="QuadA">
    <w:name w:val="Quad A"/>
    <w:basedOn w:val="TableNormal"/>
    <w:uiPriority w:val="99"/>
    <w:rsid w:val="00510788"/>
    <w:pPr>
      <w:spacing w:after="0" w:line="240" w:lineRule="auto"/>
    </w:pPr>
    <w:tblPr/>
  </w:style>
  <w:style w:type="table" w:customStyle="1" w:styleId="QATableSubhead">
    <w:name w:val="QA Table Subhead"/>
    <w:basedOn w:val="TableNormal"/>
    <w:uiPriority w:val="99"/>
    <w:rsid w:val="007E4EED"/>
    <w:pPr>
      <w:spacing w:after="0" w:line="240" w:lineRule="auto"/>
    </w:pPr>
    <w:tblPr/>
    <w:tblStylePr w:type="firstRow">
      <w:tblPr/>
      <w:tcPr>
        <w:shd w:val="clear" w:color="auto" w:fill="016299"/>
      </w:tcPr>
    </w:tblStylePr>
  </w:style>
  <w:style w:type="character" w:customStyle="1" w:styleId="QA-SecondaryheaderChar">
    <w:name w:val="QA-Secondary header Char"/>
    <w:basedOn w:val="QAPageHeadersChar"/>
    <w:link w:val="QA-Secondaryheader"/>
    <w:rsid w:val="008947CD"/>
    <w:rPr>
      <w:rFonts w:ascii="Arial" w:eastAsiaTheme="majorEastAsia" w:hAnsi="Arial" w:cs="Arial"/>
      <w:b/>
      <w:bCs/>
      <w:color w:val="016299"/>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96641464">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785319003">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69421650">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eader" Target="header1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32" Type="http://schemas.openxmlformats.org/officeDocument/2006/relationships/hyperlink" Target="https://www.cdc.gov/handhygiene/providers/guideline.html" TargetMode="External"/><Relationship Id="rId37" Type="http://schemas.openxmlformats.org/officeDocument/2006/relationships/image" Target="media/image2.png"/><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6.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Recommendations%20with%20Table%20of%20Content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s://www.quada.org/accredited-facilities" TargetMode="External"/><Relationship Id="rId30" Type="http://schemas.openxmlformats.org/officeDocument/2006/relationships/header" Target="header13.xml"/><Relationship Id="rId35" Type="http://schemas.openxmlformats.org/officeDocument/2006/relationships/header" Target="header1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yperlink" Target="https://apps.who.int/iris/bitstream/handle/10665/44102/9789241597906_eng.pdf;jsessionid=D85D192EC34E6F1D94430D8F632FE741?sequence=1" TargetMode="External"/><Relationship Id="rId38" Type="http://schemas.openxmlformats.org/officeDocument/2006/relationships/hyperlink" Target="mailto:info@quada.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D71C6B" w:rsidP="00D71C6B">
          <w:pPr>
            <w:pStyle w:val="F817E851696A421FB98E417B4B8BFDD3"/>
          </w:pPr>
          <w:r w:rsidRPr="004F0AEB">
            <w:rPr>
              <w:rStyle w:val="PlaceholderText"/>
            </w:rPr>
            <w:t>Click or tap here to enter text.</w:t>
          </w:r>
        </w:p>
      </w:docPartBody>
    </w:docPart>
    <w:docPart>
      <w:docPartPr>
        <w:name w:val="1B3B7BC20E104F69BF9DD22367D35BA3"/>
        <w:category>
          <w:name w:val="General"/>
          <w:gallery w:val="placeholder"/>
        </w:category>
        <w:types>
          <w:type w:val="bbPlcHdr"/>
        </w:types>
        <w:behaviors>
          <w:behavior w:val="content"/>
        </w:behaviors>
        <w:guid w:val="{D7932565-C5FA-4740-BE71-16EC868EFE91}"/>
      </w:docPartPr>
      <w:docPartBody>
        <w:p w:rsidR="001B22CC" w:rsidRDefault="0067421F" w:rsidP="0067421F">
          <w:pPr>
            <w:pStyle w:val="1B3B7BC20E104F69BF9DD22367D35BA3"/>
          </w:pPr>
          <w:r w:rsidRPr="00C34C63">
            <w:rPr>
              <w:rFonts w:cstheme="minorHAnsi"/>
            </w:rPr>
            <w:t>Enter observations of non-compliance, comments or notes here.</w:t>
          </w:r>
        </w:p>
      </w:docPartBody>
    </w:docPart>
    <w:docPart>
      <w:docPartPr>
        <w:name w:val="EEC4129C5F204BC5AB82CC187B180E0D"/>
        <w:category>
          <w:name w:val="General"/>
          <w:gallery w:val="placeholder"/>
        </w:category>
        <w:types>
          <w:type w:val="bbPlcHdr"/>
        </w:types>
        <w:behaviors>
          <w:behavior w:val="content"/>
        </w:behaviors>
        <w:guid w:val="{9E28F2E6-E906-49B8-86F0-5E4CB4621E7F}"/>
      </w:docPartPr>
      <w:docPartBody>
        <w:p w:rsidR="001B22CC" w:rsidRDefault="0067421F" w:rsidP="0067421F">
          <w:pPr>
            <w:pStyle w:val="EEC4129C5F204BC5AB82CC187B180E0D"/>
          </w:pPr>
          <w:r w:rsidRPr="00C34C63">
            <w:rPr>
              <w:rFonts w:cstheme="minorHAnsi"/>
            </w:rPr>
            <w:t>Enter observations of non-compliance, comments or notes here.</w:t>
          </w:r>
        </w:p>
      </w:docPartBody>
    </w:docPart>
    <w:docPart>
      <w:docPartPr>
        <w:name w:val="CECF8192E9284DEE83D3D8D55D505EA3"/>
        <w:category>
          <w:name w:val="General"/>
          <w:gallery w:val="placeholder"/>
        </w:category>
        <w:types>
          <w:type w:val="bbPlcHdr"/>
        </w:types>
        <w:behaviors>
          <w:behavior w:val="content"/>
        </w:behaviors>
        <w:guid w:val="{862A9D5A-0ADA-473D-8F8E-6AACCD6C9903}"/>
      </w:docPartPr>
      <w:docPartBody>
        <w:p w:rsidR="001B22CC" w:rsidRDefault="0067421F" w:rsidP="0067421F">
          <w:pPr>
            <w:pStyle w:val="CECF8192E9284DEE83D3D8D55D505EA3"/>
          </w:pPr>
          <w:r w:rsidRPr="00C34C63">
            <w:rPr>
              <w:rFonts w:cstheme="minorHAnsi"/>
            </w:rPr>
            <w:t>Enter observations of non-compliance, comments or notes here.</w:t>
          </w:r>
        </w:p>
      </w:docPartBody>
    </w:docPart>
    <w:docPart>
      <w:docPartPr>
        <w:name w:val="1D24535611D54742BDFA10ACF7D5A5AB"/>
        <w:category>
          <w:name w:val="General"/>
          <w:gallery w:val="placeholder"/>
        </w:category>
        <w:types>
          <w:type w:val="bbPlcHdr"/>
        </w:types>
        <w:behaviors>
          <w:behavior w:val="content"/>
        </w:behaviors>
        <w:guid w:val="{DA571FFD-2A6A-4D40-9465-D5485878FCDD}"/>
      </w:docPartPr>
      <w:docPartBody>
        <w:p w:rsidR="001B22CC" w:rsidRDefault="0067421F" w:rsidP="0067421F">
          <w:pPr>
            <w:pStyle w:val="1D24535611D54742BDFA10ACF7D5A5AB"/>
          </w:pPr>
          <w:r w:rsidRPr="00C34C63">
            <w:rPr>
              <w:rFonts w:cstheme="minorHAnsi"/>
            </w:rPr>
            <w:t>Enter observations of non-compliance, comments or notes here.</w:t>
          </w:r>
        </w:p>
      </w:docPartBody>
    </w:docPart>
    <w:docPart>
      <w:docPartPr>
        <w:name w:val="3D6C6C2141574240ABC4177962258B8F"/>
        <w:category>
          <w:name w:val="General"/>
          <w:gallery w:val="placeholder"/>
        </w:category>
        <w:types>
          <w:type w:val="bbPlcHdr"/>
        </w:types>
        <w:behaviors>
          <w:behavior w:val="content"/>
        </w:behaviors>
        <w:guid w:val="{97BE9E43-7127-4B56-B67C-3538FB3A7A59}"/>
      </w:docPartPr>
      <w:docPartBody>
        <w:p w:rsidR="001B22CC" w:rsidRDefault="0067421F" w:rsidP="0067421F">
          <w:pPr>
            <w:pStyle w:val="3D6C6C2141574240ABC4177962258B8F"/>
          </w:pPr>
          <w:r w:rsidRPr="00C34C63">
            <w:rPr>
              <w:rFonts w:cstheme="minorHAnsi"/>
            </w:rPr>
            <w:t>Enter observations of non-compliance, comments or notes here.</w:t>
          </w:r>
        </w:p>
      </w:docPartBody>
    </w:docPart>
    <w:docPart>
      <w:docPartPr>
        <w:name w:val="7989FF7CE5634F29990648B4996F7806"/>
        <w:category>
          <w:name w:val="General"/>
          <w:gallery w:val="placeholder"/>
        </w:category>
        <w:types>
          <w:type w:val="bbPlcHdr"/>
        </w:types>
        <w:behaviors>
          <w:behavior w:val="content"/>
        </w:behaviors>
        <w:guid w:val="{05EC1296-629A-45AD-95ED-5055C705F6F4}"/>
      </w:docPartPr>
      <w:docPartBody>
        <w:p w:rsidR="001B22CC" w:rsidRDefault="0067421F" w:rsidP="0067421F">
          <w:pPr>
            <w:pStyle w:val="7989FF7CE5634F29990648B4996F7806"/>
          </w:pPr>
          <w:r w:rsidRPr="00C34C63">
            <w:rPr>
              <w:rFonts w:cstheme="minorHAnsi"/>
            </w:rPr>
            <w:t>Enter observations of non-compliance, comments or notes here.</w:t>
          </w:r>
        </w:p>
      </w:docPartBody>
    </w:docPart>
    <w:docPart>
      <w:docPartPr>
        <w:name w:val="520AC873B049430BAF285D044C20A4B3"/>
        <w:category>
          <w:name w:val="General"/>
          <w:gallery w:val="placeholder"/>
        </w:category>
        <w:types>
          <w:type w:val="bbPlcHdr"/>
        </w:types>
        <w:behaviors>
          <w:behavior w:val="content"/>
        </w:behaviors>
        <w:guid w:val="{9DD54BB6-1744-4756-829A-EA3167120647}"/>
      </w:docPartPr>
      <w:docPartBody>
        <w:p w:rsidR="001B22CC" w:rsidRDefault="0067421F" w:rsidP="0067421F">
          <w:pPr>
            <w:pStyle w:val="520AC873B049430BAF285D044C20A4B3"/>
          </w:pPr>
          <w:r w:rsidRPr="00C34C63">
            <w:rPr>
              <w:rFonts w:cstheme="minorHAnsi"/>
            </w:rPr>
            <w:t>Enter observations of non-compliance, comments or notes here.</w:t>
          </w:r>
        </w:p>
      </w:docPartBody>
    </w:docPart>
    <w:docPart>
      <w:docPartPr>
        <w:name w:val="A8C1BD870F7345F386B58E2594D01F4F"/>
        <w:category>
          <w:name w:val="General"/>
          <w:gallery w:val="placeholder"/>
        </w:category>
        <w:types>
          <w:type w:val="bbPlcHdr"/>
        </w:types>
        <w:behaviors>
          <w:behavior w:val="content"/>
        </w:behaviors>
        <w:guid w:val="{DD361743-490D-4175-B71C-A83D4F3C2DB4}"/>
      </w:docPartPr>
      <w:docPartBody>
        <w:p w:rsidR="001B22CC" w:rsidRDefault="0067421F" w:rsidP="0067421F">
          <w:pPr>
            <w:pStyle w:val="A8C1BD870F7345F386B58E2594D01F4F"/>
          </w:pPr>
          <w:r w:rsidRPr="00C34C63">
            <w:rPr>
              <w:rFonts w:cstheme="minorHAnsi"/>
            </w:rPr>
            <w:t>Enter observations of non-compliance, comments or notes here.</w:t>
          </w:r>
        </w:p>
      </w:docPartBody>
    </w:docPart>
    <w:docPart>
      <w:docPartPr>
        <w:name w:val="C804FBB78A3C408FA69ECDB6CB97944D"/>
        <w:category>
          <w:name w:val="General"/>
          <w:gallery w:val="placeholder"/>
        </w:category>
        <w:types>
          <w:type w:val="bbPlcHdr"/>
        </w:types>
        <w:behaviors>
          <w:behavior w:val="content"/>
        </w:behaviors>
        <w:guid w:val="{1F67DD23-4ABB-4990-B768-AC83B8B3BC70}"/>
      </w:docPartPr>
      <w:docPartBody>
        <w:p w:rsidR="001B22CC" w:rsidRDefault="0067421F" w:rsidP="0067421F">
          <w:pPr>
            <w:pStyle w:val="C804FBB78A3C408FA69ECDB6CB97944D"/>
          </w:pPr>
          <w:r w:rsidRPr="00C34C63">
            <w:rPr>
              <w:rFonts w:cstheme="minorHAnsi"/>
            </w:rPr>
            <w:t>Enter observations of non-compliance, comments or notes here.</w:t>
          </w:r>
        </w:p>
      </w:docPartBody>
    </w:docPart>
    <w:docPart>
      <w:docPartPr>
        <w:name w:val="74C454C5B91C4CBAA1889150E46AD90F"/>
        <w:category>
          <w:name w:val="General"/>
          <w:gallery w:val="placeholder"/>
        </w:category>
        <w:types>
          <w:type w:val="bbPlcHdr"/>
        </w:types>
        <w:behaviors>
          <w:behavior w:val="content"/>
        </w:behaviors>
        <w:guid w:val="{3BF0F38F-45E7-4DE2-A4EE-F7981BFE1055}"/>
      </w:docPartPr>
      <w:docPartBody>
        <w:p w:rsidR="001B22CC" w:rsidRDefault="0067421F" w:rsidP="0067421F">
          <w:pPr>
            <w:pStyle w:val="74C454C5B91C4CBAA1889150E46AD90F"/>
          </w:pPr>
          <w:r w:rsidRPr="00C34C63">
            <w:rPr>
              <w:rFonts w:cstheme="minorHAnsi"/>
            </w:rPr>
            <w:t>Enter observations of non-compliance, comments or notes here.</w:t>
          </w:r>
        </w:p>
      </w:docPartBody>
    </w:docPart>
    <w:docPart>
      <w:docPartPr>
        <w:name w:val="5B75C197B2234A5EB5F1796355A3B069"/>
        <w:category>
          <w:name w:val="General"/>
          <w:gallery w:val="placeholder"/>
        </w:category>
        <w:types>
          <w:type w:val="bbPlcHdr"/>
        </w:types>
        <w:behaviors>
          <w:behavior w:val="content"/>
        </w:behaviors>
        <w:guid w:val="{A15CD468-3326-4EA0-A632-491394E35C80}"/>
      </w:docPartPr>
      <w:docPartBody>
        <w:p w:rsidR="001B22CC" w:rsidRDefault="0067421F" w:rsidP="0067421F">
          <w:pPr>
            <w:pStyle w:val="5B75C197B2234A5EB5F1796355A3B069"/>
          </w:pPr>
          <w:r w:rsidRPr="00C34C63">
            <w:rPr>
              <w:rFonts w:cstheme="minorHAnsi"/>
            </w:rPr>
            <w:t>Enter observations of non-compliance, comments or notes here.</w:t>
          </w:r>
        </w:p>
      </w:docPartBody>
    </w:docPart>
    <w:docPart>
      <w:docPartPr>
        <w:name w:val="5B135E07449B414C849FE2EE6735784F"/>
        <w:category>
          <w:name w:val="General"/>
          <w:gallery w:val="placeholder"/>
        </w:category>
        <w:types>
          <w:type w:val="bbPlcHdr"/>
        </w:types>
        <w:behaviors>
          <w:behavior w:val="content"/>
        </w:behaviors>
        <w:guid w:val="{6E695920-BC80-46A7-A5F1-3BCE9AAB3A12}"/>
      </w:docPartPr>
      <w:docPartBody>
        <w:p w:rsidR="001B22CC" w:rsidRDefault="0067421F" w:rsidP="0067421F">
          <w:pPr>
            <w:pStyle w:val="5B135E07449B414C849FE2EE6735784F"/>
          </w:pPr>
          <w:r w:rsidRPr="00C34C63">
            <w:rPr>
              <w:rFonts w:cstheme="minorHAnsi"/>
            </w:rPr>
            <w:t>Enter observations of non-compliance, comments or notes here.</w:t>
          </w:r>
        </w:p>
      </w:docPartBody>
    </w:docPart>
    <w:docPart>
      <w:docPartPr>
        <w:name w:val="D6D539E090444984B6FDDDD97D01FC23"/>
        <w:category>
          <w:name w:val="General"/>
          <w:gallery w:val="placeholder"/>
        </w:category>
        <w:types>
          <w:type w:val="bbPlcHdr"/>
        </w:types>
        <w:behaviors>
          <w:behavior w:val="content"/>
        </w:behaviors>
        <w:guid w:val="{00D07061-7AB2-4A48-A051-9C5B29E3A3F9}"/>
      </w:docPartPr>
      <w:docPartBody>
        <w:p w:rsidR="001B22CC" w:rsidRDefault="0067421F" w:rsidP="0067421F">
          <w:pPr>
            <w:pStyle w:val="D6D539E090444984B6FDDDD97D01FC23"/>
          </w:pPr>
          <w:r w:rsidRPr="00C34C63">
            <w:rPr>
              <w:rFonts w:cstheme="minorHAnsi"/>
            </w:rPr>
            <w:t>Enter observations of non-compliance, comments or notes here.</w:t>
          </w:r>
        </w:p>
      </w:docPartBody>
    </w:docPart>
    <w:docPart>
      <w:docPartPr>
        <w:name w:val="D519E14F9E2D4BBAB41B407D5199EB21"/>
        <w:category>
          <w:name w:val="General"/>
          <w:gallery w:val="placeholder"/>
        </w:category>
        <w:types>
          <w:type w:val="bbPlcHdr"/>
        </w:types>
        <w:behaviors>
          <w:behavior w:val="content"/>
        </w:behaviors>
        <w:guid w:val="{136EADCD-CCBA-4418-A90E-03A444D1CF6B}"/>
      </w:docPartPr>
      <w:docPartBody>
        <w:p w:rsidR="001B22CC" w:rsidRDefault="0067421F" w:rsidP="0067421F">
          <w:pPr>
            <w:pStyle w:val="D519E14F9E2D4BBAB41B407D5199EB21"/>
          </w:pPr>
          <w:r w:rsidRPr="00C34C63">
            <w:rPr>
              <w:rFonts w:cstheme="minorHAnsi"/>
            </w:rPr>
            <w:t>Enter observations of non-compliance, comments or notes here.</w:t>
          </w:r>
        </w:p>
      </w:docPartBody>
    </w:docPart>
    <w:docPart>
      <w:docPartPr>
        <w:name w:val="980C3C41A6CD4BC7B85FFCCB4E66AFF8"/>
        <w:category>
          <w:name w:val="General"/>
          <w:gallery w:val="placeholder"/>
        </w:category>
        <w:types>
          <w:type w:val="bbPlcHdr"/>
        </w:types>
        <w:behaviors>
          <w:behavior w:val="content"/>
        </w:behaviors>
        <w:guid w:val="{646487E2-B581-45F2-8C94-7ECE6E5C5830}"/>
      </w:docPartPr>
      <w:docPartBody>
        <w:p w:rsidR="001B22CC" w:rsidRDefault="0067421F" w:rsidP="0067421F">
          <w:pPr>
            <w:pStyle w:val="980C3C41A6CD4BC7B85FFCCB4E66AFF8"/>
          </w:pPr>
          <w:r w:rsidRPr="002855D7">
            <w:rPr>
              <w:rFonts w:cstheme="minorHAnsi"/>
            </w:rPr>
            <w:t>Enter observations of non-compliance, comments or notes here.</w:t>
          </w:r>
        </w:p>
      </w:docPartBody>
    </w:docPart>
    <w:docPart>
      <w:docPartPr>
        <w:name w:val="30941E82A1B046279DB11874C7D57D0E"/>
        <w:category>
          <w:name w:val="General"/>
          <w:gallery w:val="placeholder"/>
        </w:category>
        <w:types>
          <w:type w:val="bbPlcHdr"/>
        </w:types>
        <w:behaviors>
          <w:behavior w:val="content"/>
        </w:behaviors>
        <w:guid w:val="{B71166F0-3D75-45D4-BDD7-E435E82F30B1}"/>
      </w:docPartPr>
      <w:docPartBody>
        <w:p w:rsidR="001B22CC" w:rsidRDefault="0067421F" w:rsidP="0067421F">
          <w:pPr>
            <w:pStyle w:val="30941E82A1B046279DB11874C7D57D0E"/>
          </w:pPr>
          <w:r w:rsidRPr="002855D7">
            <w:rPr>
              <w:rFonts w:cstheme="minorHAnsi"/>
            </w:rPr>
            <w:t>Enter observations of non-compliance, comments or notes here.</w:t>
          </w:r>
        </w:p>
      </w:docPartBody>
    </w:docPart>
    <w:docPart>
      <w:docPartPr>
        <w:name w:val="1AFCF0AA5A704EAABE2075923E77ABB9"/>
        <w:category>
          <w:name w:val="General"/>
          <w:gallery w:val="placeholder"/>
        </w:category>
        <w:types>
          <w:type w:val="bbPlcHdr"/>
        </w:types>
        <w:behaviors>
          <w:behavior w:val="content"/>
        </w:behaviors>
        <w:guid w:val="{B9846074-CB63-406C-B877-ECDB3CA89B39}"/>
      </w:docPartPr>
      <w:docPartBody>
        <w:p w:rsidR="001B22CC" w:rsidRDefault="0067421F" w:rsidP="0067421F">
          <w:pPr>
            <w:pStyle w:val="1AFCF0AA5A704EAABE2075923E77ABB9"/>
          </w:pPr>
          <w:r w:rsidRPr="002855D7">
            <w:rPr>
              <w:rFonts w:cstheme="minorHAnsi"/>
            </w:rPr>
            <w:t>Enter observations of non-compliance, comments or notes here.</w:t>
          </w:r>
        </w:p>
      </w:docPartBody>
    </w:docPart>
    <w:docPart>
      <w:docPartPr>
        <w:name w:val="EACD3AA4FEB14AFD917DBE96AF7E46F2"/>
        <w:category>
          <w:name w:val="General"/>
          <w:gallery w:val="placeholder"/>
        </w:category>
        <w:types>
          <w:type w:val="bbPlcHdr"/>
        </w:types>
        <w:behaviors>
          <w:behavior w:val="content"/>
        </w:behaviors>
        <w:guid w:val="{D8C45597-3AC3-48F0-AA06-1A1F5AEC4CFF}"/>
      </w:docPartPr>
      <w:docPartBody>
        <w:p w:rsidR="001B22CC" w:rsidRDefault="0067421F" w:rsidP="0067421F">
          <w:pPr>
            <w:pStyle w:val="EACD3AA4FEB14AFD917DBE96AF7E46F2"/>
          </w:pPr>
          <w:r w:rsidRPr="002855D7">
            <w:rPr>
              <w:rFonts w:cstheme="minorHAnsi"/>
            </w:rPr>
            <w:t>Enter observations of non-compliance, comments or notes here.</w:t>
          </w:r>
        </w:p>
      </w:docPartBody>
    </w:docPart>
    <w:docPart>
      <w:docPartPr>
        <w:name w:val="6325C8124B734396B17ED33B2949BAEB"/>
        <w:category>
          <w:name w:val="General"/>
          <w:gallery w:val="placeholder"/>
        </w:category>
        <w:types>
          <w:type w:val="bbPlcHdr"/>
        </w:types>
        <w:behaviors>
          <w:behavior w:val="content"/>
        </w:behaviors>
        <w:guid w:val="{90A7950E-924D-4002-B844-0696F1ED2E65}"/>
      </w:docPartPr>
      <w:docPartBody>
        <w:p w:rsidR="001B22CC" w:rsidRDefault="0067421F" w:rsidP="0067421F">
          <w:pPr>
            <w:pStyle w:val="6325C8124B734396B17ED33B2949BAEB"/>
          </w:pPr>
          <w:r w:rsidRPr="002855D7">
            <w:rPr>
              <w:rFonts w:cstheme="minorHAnsi"/>
            </w:rPr>
            <w:t>Enter observations of non-compliance, comments or notes here.</w:t>
          </w:r>
        </w:p>
      </w:docPartBody>
    </w:docPart>
    <w:docPart>
      <w:docPartPr>
        <w:name w:val="F38C18E5E7DE481C8B9DA54B843F67AE"/>
        <w:category>
          <w:name w:val="General"/>
          <w:gallery w:val="placeholder"/>
        </w:category>
        <w:types>
          <w:type w:val="bbPlcHdr"/>
        </w:types>
        <w:behaviors>
          <w:behavior w:val="content"/>
        </w:behaviors>
        <w:guid w:val="{87173CDE-91CD-4FCB-B77A-DAC8667B8159}"/>
      </w:docPartPr>
      <w:docPartBody>
        <w:p w:rsidR="001B22CC" w:rsidRDefault="0067421F" w:rsidP="0067421F">
          <w:pPr>
            <w:pStyle w:val="F38C18E5E7DE481C8B9DA54B843F67AE"/>
          </w:pPr>
          <w:r w:rsidRPr="002855D7">
            <w:rPr>
              <w:rFonts w:cstheme="minorHAnsi"/>
            </w:rPr>
            <w:t>Enter observations of non-compliance, comments or notes here.</w:t>
          </w:r>
        </w:p>
      </w:docPartBody>
    </w:docPart>
    <w:docPart>
      <w:docPartPr>
        <w:name w:val="5F240D4BF3A240ED8D033E7C38C6A607"/>
        <w:category>
          <w:name w:val="General"/>
          <w:gallery w:val="placeholder"/>
        </w:category>
        <w:types>
          <w:type w:val="bbPlcHdr"/>
        </w:types>
        <w:behaviors>
          <w:behavior w:val="content"/>
        </w:behaviors>
        <w:guid w:val="{735518A7-AD0F-46B2-9BC0-D2DA9AF76B7E}"/>
      </w:docPartPr>
      <w:docPartBody>
        <w:p w:rsidR="001B22CC" w:rsidRDefault="0067421F" w:rsidP="0067421F">
          <w:pPr>
            <w:pStyle w:val="5F240D4BF3A240ED8D033E7C38C6A607"/>
          </w:pPr>
          <w:r w:rsidRPr="002855D7">
            <w:rPr>
              <w:rFonts w:cstheme="minorHAnsi"/>
            </w:rPr>
            <w:t>Enter observations of non-compliance, comments or notes here.</w:t>
          </w:r>
        </w:p>
      </w:docPartBody>
    </w:docPart>
    <w:docPart>
      <w:docPartPr>
        <w:name w:val="E1505D6257574E439DE6D319F3BBE757"/>
        <w:category>
          <w:name w:val="General"/>
          <w:gallery w:val="placeholder"/>
        </w:category>
        <w:types>
          <w:type w:val="bbPlcHdr"/>
        </w:types>
        <w:behaviors>
          <w:behavior w:val="content"/>
        </w:behaviors>
        <w:guid w:val="{955BC455-8FD3-4548-BAC5-0FAB26B92205}"/>
      </w:docPartPr>
      <w:docPartBody>
        <w:p w:rsidR="001B22CC" w:rsidRDefault="0067421F" w:rsidP="0067421F">
          <w:pPr>
            <w:pStyle w:val="E1505D6257574E439DE6D319F3BBE757"/>
          </w:pPr>
          <w:r w:rsidRPr="002855D7">
            <w:rPr>
              <w:rFonts w:cstheme="minorHAnsi"/>
            </w:rPr>
            <w:t>Enter observations of non-compliance, comments or notes here.</w:t>
          </w:r>
        </w:p>
      </w:docPartBody>
    </w:docPart>
    <w:docPart>
      <w:docPartPr>
        <w:name w:val="633B2D762F2D441882D76CD134E50886"/>
        <w:category>
          <w:name w:val="General"/>
          <w:gallery w:val="placeholder"/>
        </w:category>
        <w:types>
          <w:type w:val="bbPlcHdr"/>
        </w:types>
        <w:behaviors>
          <w:behavior w:val="content"/>
        </w:behaviors>
        <w:guid w:val="{B3EEED0E-B302-4B40-8D54-3D4099C5F336}"/>
      </w:docPartPr>
      <w:docPartBody>
        <w:p w:rsidR="001B22CC" w:rsidRDefault="0067421F" w:rsidP="0067421F">
          <w:pPr>
            <w:pStyle w:val="633B2D762F2D441882D76CD134E50886"/>
          </w:pPr>
          <w:r w:rsidRPr="002855D7">
            <w:rPr>
              <w:rFonts w:cstheme="minorHAnsi"/>
            </w:rPr>
            <w:t>Enter observations of non-compliance, comments or notes here.</w:t>
          </w:r>
        </w:p>
      </w:docPartBody>
    </w:docPart>
    <w:docPart>
      <w:docPartPr>
        <w:name w:val="442A82A701E5453588F0909B1C0B2E65"/>
        <w:category>
          <w:name w:val="General"/>
          <w:gallery w:val="placeholder"/>
        </w:category>
        <w:types>
          <w:type w:val="bbPlcHdr"/>
        </w:types>
        <w:behaviors>
          <w:behavior w:val="content"/>
        </w:behaviors>
        <w:guid w:val="{786D542C-2AEF-4750-B4DF-7AF6F4989452}"/>
      </w:docPartPr>
      <w:docPartBody>
        <w:p w:rsidR="001B22CC" w:rsidRDefault="0067421F" w:rsidP="0067421F">
          <w:pPr>
            <w:pStyle w:val="442A82A701E5453588F0909B1C0B2E65"/>
          </w:pPr>
          <w:r w:rsidRPr="002855D7">
            <w:rPr>
              <w:rFonts w:cstheme="minorHAnsi"/>
            </w:rPr>
            <w:t>Enter observations of non-compliance, comments or notes here.</w:t>
          </w:r>
        </w:p>
      </w:docPartBody>
    </w:docPart>
    <w:docPart>
      <w:docPartPr>
        <w:name w:val="349FA8D5F76A4E3DBAD804EB5680A145"/>
        <w:category>
          <w:name w:val="General"/>
          <w:gallery w:val="placeholder"/>
        </w:category>
        <w:types>
          <w:type w:val="bbPlcHdr"/>
        </w:types>
        <w:behaviors>
          <w:behavior w:val="content"/>
        </w:behaviors>
        <w:guid w:val="{C5134BF9-1709-4482-9DD6-082403C79DA2}"/>
      </w:docPartPr>
      <w:docPartBody>
        <w:p w:rsidR="001B22CC" w:rsidRDefault="0067421F" w:rsidP="0067421F">
          <w:pPr>
            <w:pStyle w:val="349FA8D5F76A4E3DBAD804EB5680A145"/>
          </w:pPr>
          <w:r w:rsidRPr="002855D7">
            <w:rPr>
              <w:rFonts w:cstheme="minorHAnsi"/>
            </w:rPr>
            <w:t>Enter observations of non-compliance, comments or notes here.</w:t>
          </w:r>
        </w:p>
      </w:docPartBody>
    </w:docPart>
    <w:docPart>
      <w:docPartPr>
        <w:name w:val="CAB34BDF039C4460A1B7D30217F10FC0"/>
        <w:category>
          <w:name w:val="General"/>
          <w:gallery w:val="placeholder"/>
        </w:category>
        <w:types>
          <w:type w:val="bbPlcHdr"/>
        </w:types>
        <w:behaviors>
          <w:behavior w:val="content"/>
        </w:behaviors>
        <w:guid w:val="{F1DC04A5-254A-4FD4-8F36-EAF8EF98C32E}"/>
      </w:docPartPr>
      <w:docPartBody>
        <w:p w:rsidR="001B22CC" w:rsidRDefault="0067421F" w:rsidP="0067421F">
          <w:pPr>
            <w:pStyle w:val="CAB34BDF039C4460A1B7D30217F10FC0"/>
          </w:pPr>
          <w:r w:rsidRPr="00914010">
            <w:rPr>
              <w:rFonts w:cstheme="minorHAnsi"/>
            </w:rPr>
            <w:t>Enter observations of non-compliance, comments or notes here.</w:t>
          </w:r>
        </w:p>
      </w:docPartBody>
    </w:docPart>
    <w:docPart>
      <w:docPartPr>
        <w:name w:val="8006E5430C934F3E828BE34011175FB1"/>
        <w:category>
          <w:name w:val="General"/>
          <w:gallery w:val="placeholder"/>
        </w:category>
        <w:types>
          <w:type w:val="bbPlcHdr"/>
        </w:types>
        <w:behaviors>
          <w:behavior w:val="content"/>
        </w:behaviors>
        <w:guid w:val="{35F7348C-598F-4E6C-B30F-07E1B93EC375}"/>
      </w:docPartPr>
      <w:docPartBody>
        <w:p w:rsidR="001B22CC" w:rsidRDefault="0067421F" w:rsidP="0067421F">
          <w:pPr>
            <w:pStyle w:val="8006E5430C934F3E828BE34011175FB1"/>
          </w:pPr>
          <w:r w:rsidRPr="00914010">
            <w:rPr>
              <w:rFonts w:cstheme="minorHAnsi"/>
            </w:rPr>
            <w:t>Enter observations of non-compliance, comments or notes here.</w:t>
          </w:r>
        </w:p>
      </w:docPartBody>
    </w:docPart>
    <w:docPart>
      <w:docPartPr>
        <w:name w:val="98C202AC4C13437B9D6CFEA0CA3FF92F"/>
        <w:category>
          <w:name w:val="General"/>
          <w:gallery w:val="placeholder"/>
        </w:category>
        <w:types>
          <w:type w:val="bbPlcHdr"/>
        </w:types>
        <w:behaviors>
          <w:behavior w:val="content"/>
        </w:behaviors>
        <w:guid w:val="{B40C1362-F1CC-440C-AFF6-3E0D8D80C659}"/>
      </w:docPartPr>
      <w:docPartBody>
        <w:p w:rsidR="001B22CC" w:rsidRDefault="0067421F" w:rsidP="0067421F">
          <w:pPr>
            <w:pStyle w:val="98C202AC4C13437B9D6CFEA0CA3FF92F"/>
          </w:pPr>
          <w:r w:rsidRPr="00914010">
            <w:rPr>
              <w:rFonts w:cstheme="minorHAnsi"/>
            </w:rPr>
            <w:t>Enter observations of non-compliance, comments or notes here.</w:t>
          </w:r>
        </w:p>
      </w:docPartBody>
    </w:docPart>
    <w:docPart>
      <w:docPartPr>
        <w:name w:val="B87E1172848543CB999957007FC18A0E"/>
        <w:category>
          <w:name w:val="General"/>
          <w:gallery w:val="placeholder"/>
        </w:category>
        <w:types>
          <w:type w:val="bbPlcHdr"/>
        </w:types>
        <w:behaviors>
          <w:behavior w:val="content"/>
        </w:behaviors>
        <w:guid w:val="{F1A35085-BECB-4B21-93D7-E672C756CC32}"/>
      </w:docPartPr>
      <w:docPartBody>
        <w:p w:rsidR="001B22CC" w:rsidRDefault="0067421F" w:rsidP="0067421F">
          <w:pPr>
            <w:pStyle w:val="B87E1172848543CB999957007FC18A0E"/>
          </w:pPr>
          <w:r w:rsidRPr="00914010">
            <w:rPr>
              <w:rFonts w:cstheme="minorHAnsi"/>
            </w:rPr>
            <w:t>Enter observations of non-compliance, comments or notes here.</w:t>
          </w:r>
        </w:p>
      </w:docPartBody>
    </w:docPart>
    <w:docPart>
      <w:docPartPr>
        <w:name w:val="1838DE1F35C54D67948D925B8C048749"/>
        <w:category>
          <w:name w:val="General"/>
          <w:gallery w:val="placeholder"/>
        </w:category>
        <w:types>
          <w:type w:val="bbPlcHdr"/>
        </w:types>
        <w:behaviors>
          <w:behavior w:val="content"/>
        </w:behaviors>
        <w:guid w:val="{997D3404-555A-4AA3-A0E3-98B3FE3610EA}"/>
      </w:docPartPr>
      <w:docPartBody>
        <w:p w:rsidR="001B22CC" w:rsidRDefault="0067421F" w:rsidP="0067421F">
          <w:pPr>
            <w:pStyle w:val="1838DE1F35C54D67948D925B8C048749"/>
          </w:pPr>
          <w:r w:rsidRPr="00914010">
            <w:rPr>
              <w:rFonts w:cstheme="minorHAnsi"/>
            </w:rPr>
            <w:t>Enter observations of non-compliance, comments or notes here.</w:t>
          </w:r>
        </w:p>
      </w:docPartBody>
    </w:docPart>
    <w:docPart>
      <w:docPartPr>
        <w:name w:val="6A8BC503F47540099801AB6EA4E5D8E0"/>
        <w:category>
          <w:name w:val="General"/>
          <w:gallery w:val="placeholder"/>
        </w:category>
        <w:types>
          <w:type w:val="bbPlcHdr"/>
        </w:types>
        <w:behaviors>
          <w:behavior w:val="content"/>
        </w:behaviors>
        <w:guid w:val="{1304CF6A-29DE-457F-AC5C-ED33A63F172B}"/>
      </w:docPartPr>
      <w:docPartBody>
        <w:p w:rsidR="001B22CC" w:rsidRDefault="0067421F" w:rsidP="0067421F">
          <w:pPr>
            <w:pStyle w:val="6A8BC503F47540099801AB6EA4E5D8E0"/>
          </w:pPr>
          <w:r w:rsidRPr="00914010">
            <w:rPr>
              <w:rFonts w:cstheme="minorHAnsi"/>
            </w:rPr>
            <w:t>Enter observations of non-compliance, comments or notes here.</w:t>
          </w:r>
        </w:p>
      </w:docPartBody>
    </w:docPart>
    <w:docPart>
      <w:docPartPr>
        <w:name w:val="C3245E06011846E4B67A81D26546C592"/>
        <w:category>
          <w:name w:val="General"/>
          <w:gallery w:val="placeholder"/>
        </w:category>
        <w:types>
          <w:type w:val="bbPlcHdr"/>
        </w:types>
        <w:behaviors>
          <w:behavior w:val="content"/>
        </w:behaviors>
        <w:guid w:val="{09A64411-B652-491C-AF01-C65DBB3B4022}"/>
      </w:docPartPr>
      <w:docPartBody>
        <w:p w:rsidR="001B22CC" w:rsidRDefault="0067421F" w:rsidP="0067421F">
          <w:pPr>
            <w:pStyle w:val="C3245E06011846E4B67A81D26546C592"/>
          </w:pPr>
          <w:r w:rsidRPr="00914010">
            <w:rPr>
              <w:rFonts w:cstheme="minorHAnsi"/>
            </w:rPr>
            <w:t>Enter observations of non-compliance, comments or notes here.</w:t>
          </w:r>
        </w:p>
      </w:docPartBody>
    </w:docPart>
    <w:docPart>
      <w:docPartPr>
        <w:name w:val="ACA16C70B5A542CE9DAE2809F09121B9"/>
        <w:category>
          <w:name w:val="General"/>
          <w:gallery w:val="placeholder"/>
        </w:category>
        <w:types>
          <w:type w:val="bbPlcHdr"/>
        </w:types>
        <w:behaviors>
          <w:behavior w:val="content"/>
        </w:behaviors>
        <w:guid w:val="{E0172B8F-717C-456E-BEBC-21B45C8A83C6}"/>
      </w:docPartPr>
      <w:docPartBody>
        <w:p w:rsidR="001B22CC" w:rsidRDefault="0067421F" w:rsidP="0067421F">
          <w:pPr>
            <w:pStyle w:val="ACA16C70B5A542CE9DAE2809F09121B9"/>
          </w:pPr>
          <w:r w:rsidRPr="00914010">
            <w:rPr>
              <w:rFonts w:cstheme="minorHAnsi"/>
            </w:rPr>
            <w:t>Enter observations of non-compliance, comments or notes here.</w:t>
          </w:r>
        </w:p>
      </w:docPartBody>
    </w:docPart>
    <w:docPart>
      <w:docPartPr>
        <w:name w:val="7FB3ED59352E4F1881186C6A7F60BAA2"/>
        <w:category>
          <w:name w:val="General"/>
          <w:gallery w:val="placeholder"/>
        </w:category>
        <w:types>
          <w:type w:val="bbPlcHdr"/>
        </w:types>
        <w:behaviors>
          <w:behavior w:val="content"/>
        </w:behaviors>
        <w:guid w:val="{BCB86220-F573-4BD4-97A0-522985F37E01}"/>
      </w:docPartPr>
      <w:docPartBody>
        <w:p w:rsidR="001B22CC" w:rsidRDefault="0067421F" w:rsidP="0067421F">
          <w:pPr>
            <w:pStyle w:val="7FB3ED59352E4F1881186C6A7F60BAA2"/>
          </w:pPr>
          <w:r w:rsidRPr="00914010">
            <w:rPr>
              <w:rFonts w:cstheme="minorHAnsi"/>
            </w:rPr>
            <w:t>Enter observations of non-compliance, comments or notes here.</w:t>
          </w:r>
        </w:p>
      </w:docPartBody>
    </w:docPart>
    <w:docPart>
      <w:docPartPr>
        <w:name w:val="06DC54451695491FA27F859A9E1B0FF8"/>
        <w:category>
          <w:name w:val="General"/>
          <w:gallery w:val="placeholder"/>
        </w:category>
        <w:types>
          <w:type w:val="bbPlcHdr"/>
        </w:types>
        <w:behaviors>
          <w:behavior w:val="content"/>
        </w:behaviors>
        <w:guid w:val="{0AD68E55-09E0-4AF7-A943-8E2C6BD3AA96}"/>
      </w:docPartPr>
      <w:docPartBody>
        <w:p w:rsidR="001B22CC" w:rsidRDefault="0067421F" w:rsidP="0067421F">
          <w:pPr>
            <w:pStyle w:val="06DC54451695491FA27F859A9E1B0FF8"/>
          </w:pPr>
          <w:r w:rsidRPr="00914010">
            <w:rPr>
              <w:rFonts w:cstheme="minorHAnsi"/>
            </w:rPr>
            <w:t>Enter observations of non-compliance, comments or notes here.</w:t>
          </w:r>
        </w:p>
      </w:docPartBody>
    </w:docPart>
    <w:docPart>
      <w:docPartPr>
        <w:name w:val="52E47479E2A04DF598BAEF2699B90CBA"/>
        <w:category>
          <w:name w:val="General"/>
          <w:gallery w:val="placeholder"/>
        </w:category>
        <w:types>
          <w:type w:val="bbPlcHdr"/>
        </w:types>
        <w:behaviors>
          <w:behavior w:val="content"/>
        </w:behaviors>
        <w:guid w:val="{8D935CCB-0B8A-422A-9D53-9A1C965C977B}"/>
      </w:docPartPr>
      <w:docPartBody>
        <w:p w:rsidR="001B22CC" w:rsidRDefault="0067421F" w:rsidP="0067421F">
          <w:pPr>
            <w:pStyle w:val="52E47479E2A04DF598BAEF2699B90CBA"/>
          </w:pPr>
          <w:r w:rsidRPr="00914010">
            <w:rPr>
              <w:rFonts w:cstheme="minorHAnsi"/>
            </w:rPr>
            <w:t>Enter observations of non-compliance, comments or notes here.</w:t>
          </w:r>
        </w:p>
      </w:docPartBody>
    </w:docPart>
    <w:docPart>
      <w:docPartPr>
        <w:name w:val="7B9A421A3BE448A8883B901A98EDC0BE"/>
        <w:category>
          <w:name w:val="General"/>
          <w:gallery w:val="placeholder"/>
        </w:category>
        <w:types>
          <w:type w:val="bbPlcHdr"/>
        </w:types>
        <w:behaviors>
          <w:behavior w:val="content"/>
        </w:behaviors>
        <w:guid w:val="{F0A89049-0721-4953-8E36-3B85B77B3CEE}"/>
      </w:docPartPr>
      <w:docPartBody>
        <w:p w:rsidR="001B22CC" w:rsidRDefault="0067421F" w:rsidP="0067421F">
          <w:pPr>
            <w:pStyle w:val="7B9A421A3BE448A8883B901A98EDC0BE"/>
          </w:pPr>
          <w:r w:rsidRPr="00914010">
            <w:rPr>
              <w:rFonts w:cstheme="minorHAnsi"/>
            </w:rPr>
            <w:t>Enter observations of non-compliance, comments or notes here.</w:t>
          </w:r>
        </w:p>
      </w:docPartBody>
    </w:docPart>
    <w:docPart>
      <w:docPartPr>
        <w:name w:val="2AC8F245621A4630BAC339A90E0E91D9"/>
        <w:category>
          <w:name w:val="General"/>
          <w:gallery w:val="placeholder"/>
        </w:category>
        <w:types>
          <w:type w:val="bbPlcHdr"/>
        </w:types>
        <w:behaviors>
          <w:behavior w:val="content"/>
        </w:behaviors>
        <w:guid w:val="{9D07ACEF-EC19-4FA4-BDF6-10E0772FF99D}"/>
      </w:docPartPr>
      <w:docPartBody>
        <w:p w:rsidR="001B22CC" w:rsidRDefault="0067421F" w:rsidP="0067421F">
          <w:pPr>
            <w:pStyle w:val="2AC8F245621A4630BAC339A90E0E91D9"/>
          </w:pPr>
          <w:r w:rsidRPr="00914010">
            <w:rPr>
              <w:rFonts w:cstheme="minorHAnsi"/>
            </w:rPr>
            <w:t>Enter observations of non-compliance, comments or notes here.</w:t>
          </w:r>
        </w:p>
      </w:docPartBody>
    </w:docPart>
    <w:docPart>
      <w:docPartPr>
        <w:name w:val="E88BB90E6FD841A1BF2DCC9D73BFF675"/>
        <w:category>
          <w:name w:val="General"/>
          <w:gallery w:val="placeholder"/>
        </w:category>
        <w:types>
          <w:type w:val="bbPlcHdr"/>
        </w:types>
        <w:behaviors>
          <w:behavior w:val="content"/>
        </w:behaviors>
        <w:guid w:val="{BC978EF5-E343-472E-8064-AD9DCE9D3149}"/>
      </w:docPartPr>
      <w:docPartBody>
        <w:p w:rsidR="001B22CC" w:rsidRDefault="0067421F" w:rsidP="0067421F">
          <w:pPr>
            <w:pStyle w:val="E88BB90E6FD841A1BF2DCC9D73BFF675"/>
          </w:pPr>
          <w:r w:rsidRPr="00914010">
            <w:rPr>
              <w:rFonts w:cstheme="minorHAnsi"/>
            </w:rPr>
            <w:t>Enter observations of non-compliance, comments or notes here.</w:t>
          </w:r>
        </w:p>
      </w:docPartBody>
    </w:docPart>
    <w:docPart>
      <w:docPartPr>
        <w:name w:val="88F5308E214447B88F9E57D3ABFB1FB8"/>
        <w:category>
          <w:name w:val="General"/>
          <w:gallery w:val="placeholder"/>
        </w:category>
        <w:types>
          <w:type w:val="bbPlcHdr"/>
        </w:types>
        <w:behaviors>
          <w:behavior w:val="content"/>
        </w:behaviors>
        <w:guid w:val="{D6860BA1-9873-425B-BD2E-604DF6B2E137}"/>
      </w:docPartPr>
      <w:docPartBody>
        <w:p w:rsidR="001B22CC" w:rsidRDefault="0067421F" w:rsidP="0067421F">
          <w:pPr>
            <w:pStyle w:val="88F5308E214447B88F9E57D3ABFB1FB8"/>
          </w:pPr>
          <w:r w:rsidRPr="00914010">
            <w:rPr>
              <w:rFonts w:cstheme="minorHAnsi"/>
            </w:rPr>
            <w:t>Enter observations of non-compliance, comments or notes here.</w:t>
          </w:r>
        </w:p>
      </w:docPartBody>
    </w:docPart>
    <w:docPart>
      <w:docPartPr>
        <w:name w:val="2612B28FFF6D44C8ABF3AAE1B7E90DE3"/>
        <w:category>
          <w:name w:val="General"/>
          <w:gallery w:val="placeholder"/>
        </w:category>
        <w:types>
          <w:type w:val="bbPlcHdr"/>
        </w:types>
        <w:behaviors>
          <w:behavior w:val="content"/>
        </w:behaviors>
        <w:guid w:val="{73483128-0CFD-4953-B19B-612FE26FAC8D}"/>
      </w:docPartPr>
      <w:docPartBody>
        <w:p w:rsidR="001B22CC" w:rsidRDefault="0067421F" w:rsidP="0067421F">
          <w:pPr>
            <w:pStyle w:val="2612B28FFF6D44C8ABF3AAE1B7E90DE3"/>
          </w:pPr>
          <w:r w:rsidRPr="00914010">
            <w:rPr>
              <w:rFonts w:cstheme="minorHAnsi"/>
            </w:rPr>
            <w:t>Enter observations of non-compliance, comments or notes here.</w:t>
          </w:r>
        </w:p>
      </w:docPartBody>
    </w:docPart>
    <w:docPart>
      <w:docPartPr>
        <w:name w:val="2EFF4ED3D4EF40AF940CCB79181C7C84"/>
        <w:category>
          <w:name w:val="General"/>
          <w:gallery w:val="placeholder"/>
        </w:category>
        <w:types>
          <w:type w:val="bbPlcHdr"/>
        </w:types>
        <w:behaviors>
          <w:behavior w:val="content"/>
        </w:behaviors>
        <w:guid w:val="{39F8F77F-1267-419F-A576-4E15870115DD}"/>
      </w:docPartPr>
      <w:docPartBody>
        <w:p w:rsidR="001B22CC" w:rsidRDefault="0067421F" w:rsidP="0067421F">
          <w:pPr>
            <w:pStyle w:val="2EFF4ED3D4EF40AF940CCB79181C7C84"/>
          </w:pPr>
          <w:r w:rsidRPr="00914010">
            <w:rPr>
              <w:rFonts w:cstheme="minorHAnsi"/>
            </w:rPr>
            <w:t>Enter observations of non-compliance, comments or notes here.</w:t>
          </w:r>
        </w:p>
      </w:docPartBody>
    </w:docPart>
    <w:docPart>
      <w:docPartPr>
        <w:name w:val="C150AAA2CF184563AE73796BDE766323"/>
        <w:category>
          <w:name w:val="General"/>
          <w:gallery w:val="placeholder"/>
        </w:category>
        <w:types>
          <w:type w:val="bbPlcHdr"/>
        </w:types>
        <w:behaviors>
          <w:behavior w:val="content"/>
        </w:behaviors>
        <w:guid w:val="{4404EE79-F3B1-4CC3-AD89-567F082E5A98}"/>
      </w:docPartPr>
      <w:docPartBody>
        <w:p w:rsidR="001B22CC" w:rsidRDefault="0067421F" w:rsidP="0067421F">
          <w:pPr>
            <w:pStyle w:val="C150AAA2CF184563AE73796BDE766323"/>
          </w:pPr>
          <w:r w:rsidRPr="00914010">
            <w:rPr>
              <w:rFonts w:cstheme="minorHAnsi"/>
            </w:rPr>
            <w:t>Enter observations of non-compliance, comments or notes here.</w:t>
          </w:r>
        </w:p>
      </w:docPartBody>
    </w:docPart>
    <w:docPart>
      <w:docPartPr>
        <w:name w:val="F366288684E547589249B1D62A545F36"/>
        <w:category>
          <w:name w:val="General"/>
          <w:gallery w:val="placeholder"/>
        </w:category>
        <w:types>
          <w:type w:val="bbPlcHdr"/>
        </w:types>
        <w:behaviors>
          <w:behavior w:val="content"/>
        </w:behaviors>
        <w:guid w:val="{E4703DB6-6D3E-46E6-9DC8-4A3CD0546390}"/>
      </w:docPartPr>
      <w:docPartBody>
        <w:p w:rsidR="001B22CC" w:rsidRDefault="0067421F" w:rsidP="0067421F">
          <w:pPr>
            <w:pStyle w:val="F366288684E547589249B1D62A545F36"/>
          </w:pPr>
          <w:r w:rsidRPr="00914010">
            <w:rPr>
              <w:rFonts w:cstheme="minorHAnsi"/>
            </w:rPr>
            <w:t>Enter observations of non-compliance, comments or notes here.</w:t>
          </w:r>
        </w:p>
      </w:docPartBody>
    </w:docPart>
    <w:docPart>
      <w:docPartPr>
        <w:name w:val="E3280862DE8F434EA75598529B48C663"/>
        <w:category>
          <w:name w:val="General"/>
          <w:gallery w:val="placeholder"/>
        </w:category>
        <w:types>
          <w:type w:val="bbPlcHdr"/>
        </w:types>
        <w:behaviors>
          <w:behavior w:val="content"/>
        </w:behaviors>
        <w:guid w:val="{500FF726-B913-48B7-8770-24E5CCF5F6F7}"/>
      </w:docPartPr>
      <w:docPartBody>
        <w:p w:rsidR="001B22CC" w:rsidRDefault="0067421F" w:rsidP="0067421F">
          <w:pPr>
            <w:pStyle w:val="E3280862DE8F434EA75598529B48C663"/>
          </w:pPr>
          <w:r w:rsidRPr="00914010">
            <w:rPr>
              <w:rFonts w:cstheme="minorHAnsi"/>
            </w:rPr>
            <w:t>Enter observations of non-compliance, comments or notes here.</w:t>
          </w:r>
        </w:p>
      </w:docPartBody>
    </w:docPart>
    <w:docPart>
      <w:docPartPr>
        <w:name w:val="EE548E6086294F94A1C813D5A194FBA6"/>
        <w:category>
          <w:name w:val="General"/>
          <w:gallery w:val="placeholder"/>
        </w:category>
        <w:types>
          <w:type w:val="bbPlcHdr"/>
        </w:types>
        <w:behaviors>
          <w:behavior w:val="content"/>
        </w:behaviors>
        <w:guid w:val="{06DA8E38-7455-4B84-9EBE-57007E332FDE}"/>
      </w:docPartPr>
      <w:docPartBody>
        <w:p w:rsidR="001B22CC" w:rsidRDefault="0067421F" w:rsidP="0067421F">
          <w:pPr>
            <w:pStyle w:val="EE548E6086294F94A1C813D5A194FBA6"/>
          </w:pPr>
          <w:r w:rsidRPr="00914010">
            <w:rPr>
              <w:rFonts w:cstheme="minorHAnsi"/>
            </w:rPr>
            <w:t>Enter observations of non-compliance, comments or notes here.</w:t>
          </w:r>
        </w:p>
      </w:docPartBody>
    </w:docPart>
    <w:docPart>
      <w:docPartPr>
        <w:name w:val="FD24CB80E54347F286031EE50B5EF85E"/>
        <w:category>
          <w:name w:val="General"/>
          <w:gallery w:val="placeholder"/>
        </w:category>
        <w:types>
          <w:type w:val="bbPlcHdr"/>
        </w:types>
        <w:behaviors>
          <w:behavior w:val="content"/>
        </w:behaviors>
        <w:guid w:val="{F433B554-B92D-43F8-801D-46E7909D4BF9}"/>
      </w:docPartPr>
      <w:docPartBody>
        <w:p w:rsidR="001B22CC" w:rsidRDefault="0067421F" w:rsidP="0067421F">
          <w:pPr>
            <w:pStyle w:val="FD24CB80E54347F286031EE50B5EF85E"/>
          </w:pPr>
          <w:r w:rsidRPr="00914010">
            <w:rPr>
              <w:rFonts w:cstheme="minorHAnsi"/>
            </w:rPr>
            <w:t>Enter observations of non-compliance, comments or notes here.</w:t>
          </w:r>
        </w:p>
      </w:docPartBody>
    </w:docPart>
    <w:docPart>
      <w:docPartPr>
        <w:name w:val="5AC4B9097E76467BACD5A95AE3F216F3"/>
        <w:category>
          <w:name w:val="General"/>
          <w:gallery w:val="placeholder"/>
        </w:category>
        <w:types>
          <w:type w:val="bbPlcHdr"/>
        </w:types>
        <w:behaviors>
          <w:behavior w:val="content"/>
        </w:behaviors>
        <w:guid w:val="{29A5818C-344E-4BF5-A8BB-E46810A16F1A}"/>
      </w:docPartPr>
      <w:docPartBody>
        <w:p w:rsidR="001B22CC" w:rsidRDefault="0067421F" w:rsidP="0067421F">
          <w:pPr>
            <w:pStyle w:val="5AC4B9097E76467BACD5A95AE3F216F3"/>
          </w:pPr>
          <w:r w:rsidRPr="00914010">
            <w:rPr>
              <w:rFonts w:cstheme="minorHAnsi"/>
            </w:rPr>
            <w:t>Enter observations of non-compliance, comments or notes here.</w:t>
          </w:r>
        </w:p>
      </w:docPartBody>
    </w:docPart>
    <w:docPart>
      <w:docPartPr>
        <w:name w:val="23932E06EE5E49E8A6F940DEE90360B6"/>
        <w:category>
          <w:name w:val="General"/>
          <w:gallery w:val="placeholder"/>
        </w:category>
        <w:types>
          <w:type w:val="bbPlcHdr"/>
        </w:types>
        <w:behaviors>
          <w:behavior w:val="content"/>
        </w:behaviors>
        <w:guid w:val="{6BC3AFB1-419F-4293-AC52-E7A787BA7CB0}"/>
      </w:docPartPr>
      <w:docPartBody>
        <w:p w:rsidR="001B22CC" w:rsidRDefault="0067421F" w:rsidP="0067421F">
          <w:pPr>
            <w:pStyle w:val="23932E06EE5E49E8A6F940DEE90360B6"/>
          </w:pPr>
          <w:r w:rsidRPr="00914010">
            <w:rPr>
              <w:rFonts w:cstheme="minorHAnsi"/>
            </w:rPr>
            <w:t>Enter observations of non-compliance, comments or notes here.</w:t>
          </w:r>
        </w:p>
      </w:docPartBody>
    </w:docPart>
    <w:docPart>
      <w:docPartPr>
        <w:name w:val="979C6623298949D89ADCCEC7CF73E6B9"/>
        <w:category>
          <w:name w:val="General"/>
          <w:gallery w:val="placeholder"/>
        </w:category>
        <w:types>
          <w:type w:val="bbPlcHdr"/>
        </w:types>
        <w:behaviors>
          <w:behavior w:val="content"/>
        </w:behaviors>
        <w:guid w:val="{DEC073CC-EB2B-4716-B3EB-60D72F10BACB}"/>
      </w:docPartPr>
      <w:docPartBody>
        <w:p w:rsidR="001B22CC" w:rsidRDefault="0067421F" w:rsidP="0067421F">
          <w:pPr>
            <w:pStyle w:val="979C6623298949D89ADCCEC7CF73E6B9"/>
          </w:pPr>
          <w:r w:rsidRPr="00914010">
            <w:rPr>
              <w:rFonts w:cstheme="minorHAnsi"/>
            </w:rPr>
            <w:t>Enter observations of non-compliance, comments or notes here.</w:t>
          </w:r>
        </w:p>
      </w:docPartBody>
    </w:docPart>
    <w:docPart>
      <w:docPartPr>
        <w:name w:val="2B260CB56B1849DABA5C76403D535FA4"/>
        <w:category>
          <w:name w:val="General"/>
          <w:gallery w:val="placeholder"/>
        </w:category>
        <w:types>
          <w:type w:val="bbPlcHdr"/>
        </w:types>
        <w:behaviors>
          <w:behavior w:val="content"/>
        </w:behaviors>
        <w:guid w:val="{D8178AA0-22BD-4EBD-ABD7-D999E5F35320}"/>
      </w:docPartPr>
      <w:docPartBody>
        <w:p w:rsidR="001B22CC" w:rsidRDefault="0067421F" w:rsidP="0067421F">
          <w:pPr>
            <w:pStyle w:val="2B260CB56B1849DABA5C76403D535FA4"/>
          </w:pPr>
          <w:r w:rsidRPr="00914010">
            <w:rPr>
              <w:rFonts w:cstheme="minorHAnsi"/>
            </w:rPr>
            <w:t>Enter observations of non-compliance, comments or notes here.</w:t>
          </w:r>
        </w:p>
      </w:docPartBody>
    </w:docPart>
    <w:docPart>
      <w:docPartPr>
        <w:name w:val="4AF0C527FDD64E27A7B6DDDA690F1140"/>
        <w:category>
          <w:name w:val="General"/>
          <w:gallery w:val="placeholder"/>
        </w:category>
        <w:types>
          <w:type w:val="bbPlcHdr"/>
        </w:types>
        <w:behaviors>
          <w:behavior w:val="content"/>
        </w:behaviors>
        <w:guid w:val="{8CBD4071-3B50-4B3D-B6DF-FCD4F74DC2B7}"/>
      </w:docPartPr>
      <w:docPartBody>
        <w:p w:rsidR="001B22CC" w:rsidRDefault="0067421F" w:rsidP="0067421F">
          <w:pPr>
            <w:pStyle w:val="4AF0C527FDD64E27A7B6DDDA690F1140"/>
          </w:pPr>
          <w:r w:rsidRPr="00914010">
            <w:rPr>
              <w:rFonts w:cstheme="minorHAnsi"/>
            </w:rPr>
            <w:t>Enter observations of non-compliance, comments or notes here.</w:t>
          </w:r>
        </w:p>
      </w:docPartBody>
    </w:docPart>
    <w:docPart>
      <w:docPartPr>
        <w:name w:val="FB29D53E946F411D99CC20438B1A0F32"/>
        <w:category>
          <w:name w:val="General"/>
          <w:gallery w:val="placeholder"/>
        </w:category>
        <w:types>
          <w:type w:val="bbPlcHdr"/>
        </w:types>
        <w:behaviors>
          <w:behavior w:val="content"/>
        </w:behaviors>
        <w:guid w:val="{AC6E2E68-F633-4E98-9EE9-3D8C6110E29B}"/>
      </w:docPartPr>
      <w:docPartBody>
        <w:p w:rsidR="001B22CC" w:rsidRDefault="0067421F" w:rsidP="0067421F">
          <w:pPr>
            <w:pStyle w:val="FB29D53E946F411D99CC20438B1A0F32"/>
          </w:pPr>
          <w:r w:rsidRPr="00914010">
            <w:rPr>
              <w:rFonts w:cstheme="minorHAnsi"/>
            </w:rPr>
            <w:t>Enter observations of non-compliance, comments or notes here.</w:t>
          </w:r>
        </w:p>
      </w:docPartBody>
    </w:docPart>
    <w:docPart>
      <w:docPartPr>
        <w:name w:val="FF388AB64EBE458983A789330D9BBEA7"/>
        <w:category>
          <w:name w:val="General"/>
          <w:gallery w:val="placeholder"/>
        </w:category>
        <w:types>
          <w:type w:val="bbPlcHdr"/>
        </w:types>
        <w:behaviors>
          <w:behavior w:val="content"/>
        </w:behaviors>
        <w:guid w:val="{3B6AF3DB-5651-46A9-94C0-86D7B47CD0FE}"/>
      </w:docPartPr>
      <w:docPartBody>
        <w:p w:rsidR="001B22CC" w:rsidRDefault="0067421F" w:rsidP="0067421F">
          <w:pPr>
            <w:pStyle w:val="FF388AB64EBE458983A789330D9BBEA7"/>
          </w:pPr>
          <w:r w:rsidRPr="00914010">
            <w:rPr>
              <w:rFonts w:cstheme="minorHAnsi"/>
            </w:rPr>
            <w:t>Enter observations of non-compliance, comments or notes here.</w:t>
          </w:r>
        </w:p>
      </w:docPartBody>
    </w:docPart>
    <w:docPart>
      <w:docPartPr>
        <w:name w:val="952BD9126F8A4B74A9BA71EF82036812"/>
        <w:category>
          <w:name w:val="General"/>
          <w:gallery w:val="placeholder"/>
        </w:category>
        <w:types>
          <w:type w:val="bbPlcHdr"/>
        </w:types>
        <w:behaviors>
          <w:behavior w:val="content"/>
        </w:behaviors>
        <w:guid w:val="{9DB73905-2521-43F0-ABFE-983659F70834}"/>
      </w:docPartPr>
      <w:docPartBody>
        <w:p w:rsidR="001B22CC" w:rsidRDefault="0067421F" w:rsidP="0067421F">
          <w:pPr>
            <w:pStyle w:val="952BD9126F8A4B74A9BA71EF82036812"/>
          </w:pPr>
          <w:r w:rsidRPr="00914010">
            <w:rPr>
              <w:rFonts w:cstheme="minorHAnsi"/>
            </w:rPr>
            <w:t>Enter observations of non-compliance, comments or notes here.</w:t>
          </w:r>
        </w:p>
      </w:docPartBody>
    </w:docPart>
    <w:docPart>
      <w:docPartPr>
        <w:name w:val="E29E268746FD4A7DBEF3D102DCCE5D38"/>
        <w:category>
          <w:name w:val="General"/>
          <w:gallery w:val="placeholder"/>
        </w:category>
        <w:types>
          <w:type w:val="bbPlcHdr"/>
        </w:types>
        <w:behaviors>
          <w:behavior w:val="content"/>
        </w:behaviors>
        <w:guid w:val="{74D92D14-4CA0-4AEA-90C4-988C5FCB241F}"/>
      </w:docPartPr>
      <w:docPartBody>
        <w:p w:rsidR="001B22CC" w:rsidRDefault="0067421F" w:rsidP="0067421F">
          <w:pPr>
            <w:pStyle w:val="E29E268746FD4A7DBEF3D102DCCE5D38"/>
          </w:pPr>
          <w:r w:rsidRPr="00914010">
            <w:rPr>
              <w:rFonts w:cstheme="minorHAnsi"/>
            </w:rPr>
            <w:t>Enter observations of non-compliance, comments or notes here.</w:t>
          </w:r>
        </w:p>
      </w:docPartBody>
    </w:docPart>
    <w:docPart>
      <w:docPartPr>
        <w:name w:val="AC239D5B55AD4490B2F959F90D546C98"/>
        <w:category>
          <w:name w:val="General"/>
          <w:gallery w:val="placeholder"/>
        </w:category>
        <w:types>
          <w:type w:val="bbPlcHdr"/>
        </w:types>
        <w:behaviors>
          <w:behavior w:val="content"/>
        </w:behaviors>
        <w:guid w:val="{05E62607-FFA8-42E1-8AEC-9E81D3CBA8BF}"/>
      </w:docPartPr>
      <w:docPartBody>
        <w:p w:rsidR="001B22CC" w:rsidRDefault="0067421F" w:rsidP="0067421F">
          <w:pPr>
            <w:pStyle w:val="AC239D5B55AD4490B2F959F90D546C98"/>
          </w:pPr>
          <w:r w:rsidRPr="00914010">
            <w:rPr>
              <w:rFonts w:cstheme="minorHAnsi"/>
            </w:rPr>
            <w:t>Enter observations of non-compliance, comments or notes here.</w:t>
          </w:r>
        </w:p>
      </w:docPartBody>
    </w:docPart>
    <w:docPart>
      <w:docPartPr>
        <w:name w:val="FE5DCA5E2025404D8DE23BA12F945F3C"/>
        <w:category>
          <w:name w:val="General"/>
          <w:gallery w:val="placeholder"/>
        </w:category>
        <w:types>
          <w:type w:val="bbPlcHdr"/>
        </w:types>
        <w:behaviors>
          <w:behavior w:val="content"/>
        </w:behaviors>
        <w:guid w:val="{BA38C212-B073-4B22-A117-1BF444A7F1AB}"/>
      </w:docPartPr>
      <w:docPartBody>
        <w:p w:rsidR="001B22CC" w:rsidRDefault="0067421F" w:rsidP="0067421F">
          <w:pPr>
            <w:pStyle w:val="FE5DCA5E2025404D8DE23BA12F945F3C"/>
          </w:pPr>
          <w:r w:rsidRPr="00914010">
            <w:rPr>
              <w:rFonts w:cstheme="minorHAnsi"/>
            </w:rPr>
            <w:t>Enter observations of non-compliance, comments or notes here.</w:t>
          </w:r>
        </w:p>
      </w:docPartBody>
    </w:docPart>
    <w:docPart>
      <w:docPartPr>
        <w:name w:val="F059918041EF4EF795E215A92D0E45E9"/>
        <w:category>
          <w:name w:val="General"/>
          <w:gallery w:val="placeholder"/>
        </w:category>
        <w:types>
          <w:type w:val="bbPlcHdr"/>
        </w:types>
        <w:behaviors>
          <w:behavior w:val="content"/>
        </w:behaviors>
        <w:guid w:val="{7938C45F-F45D-403E-AE3B-AC389616EFE7}"/>
      </w:docPartPr>
      <w:docPartBody>
        <w:p w:rsidR="001B22CC" w:rsidRDefault="0067421F" w:rsidP="0067421F">
          <w:pPr>
            <w:pStyle w:val="F059918041EF4EF795E215A92D0E45E9"/>
          </w:pPr>
          <w:r w:rsidRPr="00914010">
            <w:rPr>
              <w:rFonts w:cstheme="minorHAnsi"/>
            </w:rPr>
            <w:t>Enter observations of non-compliance, comments or notes here.</w:t>
          </w:r>
        </w:p>
      </w:docPartBody>
    </w:docPart>
    <w:docPart>
      <w:docPartPr>
        <w:name w:val="E861CA92895F48278A911193881828A8"/>
        <w:category>
          <w:name w:val="General"/>
          <w:gallery w:val="placeholder"/>
        </w:category>
        <w:types>
          <w:type w:val="bbPlcHdr"/>
        </w:types>
        <w:behaviors>
          <w:behavior w:val="content"/>
        </w:behaviors>
        <w:guid w:val="{D693DFA5-E4FF-42FF-988F-6A6781C0274C}"/>
      </w:docPartPr>
      <w:docPartBody>
        <w:p w:rsidR="001B22CC" w:rsidRDefault="0067421F" w:rsidP="0067421F">
          <w:pPr>
            <w:pStyle w:val="E861CA92895F48278A911193881828A8"/>
          </w:pPr>
          <w:r w:rsidRPr="00914010">
            <w:rPr>
              <w:rFonts w:cstheme="minorHAnsi"/>
            </w:rPr>
            <w:t>Enter observations of non-compliance, comments or notes here.</w:t>
          </w:r>
        </w:p>
      </w:docPartBody>
    </w:docPart>
    <w:docPart>
      <w:docPartPr>
        <w:name w:val="4433A1AA10794E6AB84C1668626B60A9"/>
        <w:category>
          <w:name w:val="General"/>
          <w:gallery w:val="placeholder"/>
        </w:category>
        <w:types>
          <w:type w:val="bbPlcHdr"/>
        </w:types>
        <w:behaviors>
          <w:behavior w:val="content"/>
        </w:behaviors>
        <w:guid w:val="{BB2F3606-FF65-4E64-95D3-260EE27BCC1E}"/>
      </w:docPartPr>
      <w:docPartBody>
        <w:p w:rsidR="001B22CC" w:rsidRDefault="0067421F" w:rsidP="0067421F">
          <w:pPr>
            <w:pStyle w:val="4433A1AA10794E6AB84C1668626B60A9"/>
          </w:pPr>
          <w:r w:rsidRPr="00914010">
            <w:rPr>
              <w:rFonts w:cstheme="minorHAnsi"/>
            </w:rPr>
            <w:t>Enter observations of non-compliance, comments or notes here.</w:t>
          </w:r>
        </w:p>
      </w:docPartBody>
    </w:docPart>
    <w:docPart>
      <w:docPartPr>
        <w:name w:val="283B447617F14631912D784999D6471D"/>
        <w:category>
          <w:name w:val="General"/>
          <w:gallery w:val="placeholder"/>
        </w:category>
        <w:types>
          <w:type w:val="bbPlcHdr"/>
        </w:types>
        <w:behaviors>
          <w:behavior w:val="content"/>
        </w:behaviors>
        <w:guid w:val="{45514437-5322-4557-9298-26A35F2C1CF5}"/>
      </w:docPartPr>
      <w:docPartBody>
        <w:p w:rsidR="001B22CC" w:rsidRDefault="0067421F" w:rsidP="0067421F">
          <w:pPr>
            <w:pStyle w:val="283B447617F14631912D784999D6471D"/>
          </w:pPr>
          <w:r w:rsidRPr="00914010">
            <w:rPr>
              <w:rFonts w:cstheme="minorHAnsi"/>
            </w:rPr>
            <w:t>Enter observations of non-compliance, comments or notes here.</w:t>
          </w:r>
        </w:p>
      </w:docPartBody>
    </w:docPart>
    <w:docPart>
      <w:docPartPr>
        <w:name w:val="FA179F8050AA42DA91669DF9457918D0"/>
        <w:category>
          <w:name w:val="General"/>
          <w:gallery w:val="placeholder"/>
        </w:category>
        <w:types>
          <w:type w:val="bbPlcHdr"/>
        </w:types>
        <w:behaviors>
          <w:behavior w:val="content"/>
        </w:behaviors>
        <w:guid w:val="{E1E324CD-B541-429E-B5AF-450C6C948BB6}"/>
      </w:docPartPr>
      <w:docPartBody>
        <w:p w:rsidR="001B22CC" w:rsidRDefault="0067421F" w:rsidP="0067421F">
          <w:pPr>
            <w:pStyle w:val="FA179F8050AA42DA91669DF9457918D0"/>
          </w:pPr>
          <w:r w:rsidRPr="00914010">
            <w:rPr>
              <w:rFonts w:cstheme="minorHAnsi"/>
            </w:rPr>
            <w:t>Enter observations of non-compliance, comments or notes here.</w:t>
          </w:r>
        </w:p>
      </w:docPartBody>
    </w:docPart>
    <w:docPart>
      <w:docPartPr>
        <w:name w:val="45B7264F383343F8A7874F0C5A43867E"/>
        <w:category>
          <w:name w:val="General"/>
          <w:gallery w:val="placeholder"/>
        </w:category>
        <w:types>
          <w:type w:val="bbPlcHdr"/>
        </w:types>
        <w:behaviors>
          <w:behavior w:val="content"/>
        </w:behaviors>
        <w:guid w:val="{3FE6C7B5-992D-42ED-9FA1-6561BA1D79CA}"/>
      </w:docPartPr>
      <w:docPartBody>
        <w:p w:rsidR="001B22CC" w:rsidRDefault="0067421F" w:rsidP="0067421F">
          <w:pPr>
            <w:pStyle w:val="45B7264F383343F8A7874F0C5A43867E"/>
          </w:pPr>
          <w:r w:rsidRPr="00914010">
            <w:rPr>
              <w:rFonts w:cstheme="minorHAnsi"/>
            </w:rPr>
            <w:t>Enter observations of non-compliance, comments or notes here.</w:t>
          </w:r>
        </w:p>
      </w:docPartBody>
    </w:docPart>
    <w:docPart>
      <w:docPartPr>
        <w:name w:val="045B1BFAEA8B45CD99D5FC7D5E0D3B3B"/>
        <w:category>
          <w:name w:val="General"/>
          <w:gallery w:val="placeholder"/>
        </w:category>
        <w:types>
          <w:type w:val="bbPlcHdr"/>
        </w:types>
        <w:behaviors>
          <w:behavior w:val="content"/>
        </w:behaviors>
        <w:guid w:val="{AC571B2E-EAC0-4BCB-9F28-076BD623D5BB}"/>
      </w:docPartPr>
      <w:docPartBody>
        <w:p w:rsidR="001B22CC" w:rsidRDefault="0067421F" w:rsidP="0067421F">
          <w:pPr>
            <w:pStyle w:val="045B1BFAEA8B45CD99D5FC7D5E0D3B3B"/>
          </w:pPr>
          <w:r w:rsidRPr="00914010">
            <w:rPr>
              <w:rFonts w:cstheme="minorHAnsi"/>
            </w:rPr>
            <w:t>Enter observations of non-compliance, comments or notes here.</w:t>
          </w:r>
        </w:p>
      </w:docPartBody>
    </w:docPart>
    <w:docPart>
      <w:docPartPr>
        <w:name w:val="8A539E33172D4B15A11DC4D22BEBFA1B"/>
        <w:category>
          <w:name w:val="General"/>
          <w:gallery w:val="placeholder"/>
        </w:category>
        <w:types>
          <w:type w:val="bbPlcHdr"/>
        </w:types>
        <w:behaviors>
          <w:behavior w:val="content"/>
        </w:behaviors>
        <w:guid w:val="{4EAF84AD-64A1-4982-95A7-F142DD954814}"/>
      </w:docPartPr>
      <w:docPartBody>
        <w:p w:rsidR="001B22CC" w:rsidRDefault="0067421F" w:rsidP="0067421F">
          <w:pPr>
            <w:pStyle w:val="8A539E33172D4B15A11DC4D22BEBFA1B"/>
          </w:pPr>
          <w:r w:rsidRPr="00914010">
            <w:rPr>
              <w:rFonts w:cstheme="minorHAnsi"/>
            </w:rPr>
            <w:t>Enter observations of non-compliance, comments or notes here.</w:t>
          </w:r>
        </w:p>
      </w:docPartBody>
    </w:docPart>
    <w:docPart>
      <w:docPartPr>
        <w:name w:val="3F2814C880314B13A73423EB32E3FD55"/>
        <w:category>
          <w:name w:val="General"/>
          <w:gallery w:val="placeholder"/>
        </w:category>
        <w:types>
          <w:type w:val="bbPlcHdr"/>
        </w:types>
        <w:behaviors>
          <w:behavior w:val="content"/>
        </w:behaviors>
        <w:guid w:val="{0A8C44BF-4769-412D-80C8-17B7A1E486B0}"/>
      </w:docPartPr>
      <w:docPartBody>
        <w:p w:rsidR="001B22CC" w:rsidRDefault="0067421F" w:rsidP="0067421F">
          <w:pPr>
            <w:pStyle w:val="3F2814C880314B13A73423EB32E3FD55"/>
          </w:pPr>
          <w:r w:rsidRPr="00914010">
            <w:rPr>
              <w:rFonts w:cstheme="minorHAnsi"/>
            </w:rPr>
            <w:t>Enter observations of non-compliance, comments or notes here.</w:t>
          </w:r>
        </w:p>
      </w:docPartBody>
    </w:docPart>
    <w:docPart>
      <w:docPartPr>
        <w:name w:val="D805C65C86FD46BA83A8C6C24B929619"/>
        <w:category>
          <w:name w:val="General"/>
          <w:gallery w:val="placeholder"/>
        </w:category>
        <w:types>
          <w:type w:val="bbPlcHdr"/>
        </w:types>
        <w:behaviors>
          <w:behavior w:val="content"/>
        </w:behaviors>
        <w:guid w:val="{F62B75F9-A443-4762-8C28-FB7A343AAA5D}"/>
      </w:docPartPr>
      <w:docPartBody>
        <w:p w:rsidR="001B22CC" w:rsidRDefault="0067421F" w:rsidP="0067421F">
          <w:pPr>
            <w:pStyle w:val="D805C65C86FD46BA83A8C6C24B929619"/>
          </w:pPr>
          <w:r w:rsidRPr="00914010">
            <w:rPr>
              <w:rFonts w:cstheme="minorHAnsi"/>
            </w:rPr>
            <w:t>Enter observations of non-compliance, comments or notes here.</w:t>
          </w:r>
        </w:p>
      </w:docPartBody>
    </w:docPart>
    <w:docPart>
      <w:docPartPr>
        <w:name w:val="7937278A93494CA7BA28E088A1AC4E22"/>
        <w:category>
          <w:name w:val="General"/>
          <w:gallery w:val="placeholder"/>
        </w:category>
        <w:types>
          <w:type w:val="bbPlcHdr"/>
        </w:types>
        <w:behaviors>
          <w:behavior w:val="content"/>
        </w:behaviors>
        <w:guid w:val="{82A37851-6C90-4B06-8573-A7DCCEAF892B}"/>
      </w:docPartPr>
      <w:docPartBody>
        <w:p w:rsidR="001B22CC" w:rsidRDefault="0067421F" w:rsidP="0067421F">
          <w:pPr>
            <w:pStyle w:val="7937278A93494CA7BA28E088A1AC4E22"/>
          </w:pPr>
          <w:r w:rsidRPr="00914010">
            <w:rPr>
              <w:rFonts w:cstheme="minorHAnsi"/>
            </w:rPr>
            <w:t>Enter observations of non-compliance, comments or notes here.</w:t>
          </w:r>
        </w:p>
      </w:docPartBody>
    </w:docPart>
    <w:docPart>
      <w:docPartPr>
        <w:name w:val="2F4B4B5872B34414BBA1AC6B322CCE34"/>
        <w:category>
          <w:name w:val="General"/>
          <w:gallery w:val="placeholder"/>
        </w:category>
        <w:types>
          <w:type w:val="bbPlcHdr"/>
        </w:types>
        <w:behaviors>
          <w:behavior w:val="content"/>
        </w:behaviors>
        <w:guid w:val="{0BAD53D7-39DE-4AB3-8CB2-B418E3F8F3CA}"/>
      </w:docPartPr>
      <w:docPartBody>
        <w:p w:rsidR="001B22CC" w:rsidRDefault="0067421F" w:rsidP="0067421F">
          <w:pPr>
            <w:pStyle w:val="2F4B4B5872B34414BBA1AC6B322CCE34"/>
          </w:pPr>
          <w:r w:rsidRPr="00914010">
            <w:rPr>
              <w:rFonts w:cstheme="minorHAnsi"/>
            </w:rPr>
            <w:t>Enter observations of non-compliance, comments or notes here.</w:t>
          </w:r>
        </w:p>
      </w:docPartBody>
    </w:docPart>
    <w:docPart>
      <w:docPartPr>
        <w:name w:val="6E2890DC5CC34D75AA815E89C1E6D220"/>
        <w:category>
          <w:name w:val="General"/>
          <w:gallery w:val="placeholder"/>
        </w:category>
        <w:types>
          <w:type w:val="bbPlcHdr"/>
        </w:types>
        <w:behaviors>
          <w:behavior w:val="content"/>
        </w:behaviors>
        <w:guid w:val="{DD533328-F2F6-442B-B483-43FEE21093DB}"/>
      </w:docPartPr>
      <w:docPartBody>
        <w:p w:rsidR="001B22CC" w:rsidRDefault="0067421F" w:rsidP="0067421F">
          <w:pPr>
            <w:pStyle w:val="6E2890DC5CC34D75AA815E89C1E6D220"/>
          </w:pPr>
          <w:r w:rsidRPr="00914010">
            <w:rPr>
              <w:rFonts w:cstheme="minorHAnsi"/>
            </w:rPr>
            <w:t>Enter observations of non-compliance, comments or notes here.</w:t>
          </w:r>
        </w:p>
      </w:docPartBody>
    </w:docPart>
    <w:docPart>
      <w:docPartPr>
        <w:name w:val="961F900683A044BABCC6204A30B0DAA3"/>
        <w:category>
          <w:name w:val="General"/>
          <w:gallery w:val="placeholder"/>
        </w:category>
        <w:types>
          <w:type w:val="bbPlcHdr"/>
        </w:types>
        <w:behaviors>
          <w:behavior w:val="content"/>
        </w:behaviors>
        <w:guid w:val="{7023881F-B3E3-4B6E-A1BE-F5BDCC57DCFF}"/>
      </w:docPartPr>
      <w:docPartBody>
        <w:p w:rsidR="001B22CC" w:rsidRDefault="0067421F" w:rsidP="0067421F">
          <w:pPr>
            <w:pStyle w:val="961F900683A044BABCC6204A30B0DAA3"/>
          </w:pPr>
          <w:r w:rsidRPr="00914010">
            <w:rPr>
              <w:rFonts w:cstheme="minorHAnsi"/>
            </w:rPr>
            <w:t>Enter observations of non-compliance, comments or notes here.</w:t>
          </w:r>
        </w:p>
      </w:docPartBody>
    </w:docPart>
    <w:docPart>
      <w:docPartPr>
        <w:name w:val="C6B0C740102F4986856943E1A0681566"/>
        <w:category>
          <w:name w:val="General"/>
          <w:gallery w:val="placeholder"/>
        </w:category>
        <w:types>
          <w:type w:val="bbPlcHdr"/>
        </w:types>
        <w:behaviors>
          <w:behavior w:val="content"/>
        </w:behaviors>
        <w:guid w:val="{4767D6ED-09FE-49FA-909D-16A523AB10AC}"/>
      </w:docPartPr>
      <w:docPartBody>
        <w:p w:rsidR="001B22CC" w:rsidRDefault="0067421F" w:rsidP="0067421F">
          <w:pPr>
            <w:pStyle w:val="C6B0C740102F4986856943E1A0681566"/>
          </w:pPr>
          <w:r w:rsidRPr="00914010">
            <w:rPr>
              <w:rFonts w:cstheme="minorHAnsi"/>
            </w:rPr>
            <w:t>Enter observations of non-compliance, comments or notes here.</w:t>
          </w:r>
        </w:p>
      </w:docPartBody>
    </w:docPart>
    <w:docPart>
      <w:docPartPr>
        <w:name w:val="5C625B73B22C47B2BAB9006E6A548838"/>
        <w:category>
          <w:name w:val="General"/>
          <w:gallery w:val="placeholder"/>
        </w:category>
        <w:types>
          <w:type w:val="bbPlcHdr"/>
        </w:types>
        <w:behaviors>
          <w:behavior w:val="content"/>
        </w:behaviors>
        <w:guid w:val="{D7E78104-2E3F-43FB-B147-E7B78F91A8FC}"/>
      </w:docPartPr>
      <w:docPartBody>
        <w:p w:rsidR="001B22CC" w:rsidRDefault="0067421F" w:rsidP="0067421F">
          <w:pPr>
            <w:pStyle w:val="5C625B73B22C47B2BAB9006E6A548838"/>
          </w:pPr>
          <w:r w:rsidRPr="00914010">
            <w:rPr>
              <w:rFonts w:cstheme="minorHAnsi"/>
            </w:rPr>
            <w:t>Enter observations of non-compliance, comments or notes here.</w:t>
          </w:r>
        </w:p>
      </w:docPartBody>
    </w:docPart>
    <w:docPart>
      <w:docPartPr>
        <w:name w:val="E7BE536E14714BF081948C436E43578C"/>
        <w:category>
          <w:name w:val="General"/>
          <w:gallery w:val="placeholder"/>
        </w:category>
        <w:types>
          <w:type w:val="bbPlcHdr"/>
        </w:types>
        <w:behaviors>
          <w:behavior w:val="content"/>
        </w:behaviors>
        <w:guid w:val="{095C3DFC-5125-487B-9E83-C1013BCE03E9}"/>
      </w:docPartPr>
      <w:docPartBody>
        <w:p w:rsidR="001B22CC" w:rsidRDefault="0067421F" w:rsidP="0067421F">
          <w:pPr>
            <w:pStyle w:val="E7BE536E14714BF081948C436E43578C"/>
          </w:pPr>
          <w:r w:rsidRPr="00914010">
            <w:rPr>
              <w:rFonts w:cstheme="minorHAnsi"/>
            </w:rPr>
            <w:t>Enter observations of non-compliance, comments or notes here.</w:t>
          </w:r>
        </w:p>
      </w:docPartBody>
    </w:docPart>
    <w:docPart>
      <w:docPartPr>
        <w:name w:val="E8BC71D8EFE044FB85EB8A314741FC83"/>
        <w:category>
          <w:name w:val="General"/>
          <w:gallery w:val="placeholder"/>
        </w:category>
        <w:types>
          <w:type w:val="bbPlcHdr"/>
        </w:types>
        <w:behaviors>
          <w:behavior w:val="content"/>
        </w:behaviors>
        <w:guid w:val="{62B0FFE6-D3F7-46E9-8C42-F9886D2C28F2}"/>
      </w:docPartPr>
      <w:docPartBody>
        <w:p w:rsidR="001B22CC" w:rsidRDefault="0067421F" w:rsidP="0067421F">
          <w:pPr>
            <w:pStyle w:val="E8BC71D8EFE044FB85EB8A314741FC83"/>
          </w:pPr>
          <w:r w:rsidRPr="00914010">
            <w:rPr>
              <w:rFonts w:cstheme="minorHAnsi"/>
            </w:rPr>
            <w:t>Enter observations of non-compliance, comments or notes here.</w:t>
          </w:r>
        </w:p>
      </w:docPartBody>
    </w:docPart>
    <w:docPart>
      <w:docPartPr>
        <w:name w:val="3D4862C2AC9A4951972C1B691B3780DC"/>
        <w:category>
          <w:name w:val="General"/>
          <w:gallery w:val="placeholder"/>
        </w:category>
        <w:types>
          <w:type w:val="bbPlcHdr"/>
        </w:types>
        <w:behaviors>
          <w:behavior w:val="content"/>
        </w:behaviors>
        <w:guid w:val="{1C0F0697-0FFA-42A7-AA75-A236FCADB03C}"/>
      </w:docPartPr>
      <w:docPartBody>
        <w:p w:rsidR="001B22CC" w:rsidRDefault="0067421F" w:rsidP="0067421F">
          <w:pPr>
            <w:pStyle w:val="3D4862C2AC9A4951972C1B691B3780DC"/>
          </w:pPr>
          <w:r w:rsidRPr="00914010">
            <w:rPr>
              <w:rFonts w:cstheme="minorHAnsi"/>
            </w:rPr>
            <w:t>Enter observations of non-compliance, comments or notes here.</w:t>
          </w:r>
        </w:p>
      </w:docPartBody>
    </w:docPart>
    <w:docPart>
      <w:docPartPr>
        <w:name w:val="694EF35F0B3E437D9878D4AD44C282CF"/>
        <w:category>
          <w:name w:val="General"/>
          <w:gallery w:val="placeholder"/>
        </w:category>
        <w:types>
          <w:type w:val="bbPlcHdr"/>
        </w:types>
        <w:behaviors>
          <w:behavior w:val="content"/>
        </w:behaviors>
        <w:guid w:val="{BCFACEA7-9009-44AC-AC67-002404EC5739}"/>
      </w:docPartPr>
      <w:docPartBody>
        <w:p w:rsidR="001B22CC" w:rsidRDefault="0067421F" w:rsidP="0067421F">
          <w:pPr>
            <w:pStyle w:val="694EF35F0B3E437D9878D4AD44C282CF"/>
          </w:pPr>
          <w:r w:rsidRPr="00914010">
            <w:rPr>
              <w:rFonts w:cstheme="minorHAnsi"/>
            </w:rPr>
            <w:t>Enter observations of non-compliance, comments or notes here.</w:t>
          </w:r>
        </w:p>
      </w:docPartBody>
    </w:docPart>
    <w:docPart>
      <w:docPartPr>
        <w:name w:val="7CE478D7D28E4D7186383CCBC2A0D1FB"/>
        <w:category>
          <w:name w:val="General"/>
          <w:gallery w:val="placeholder"/>
        </w:category>
        <w:types>
          <w:type w:val="bbPlcHdr"/>
        </w:types>
        <w:behaviors>
          <w:behavior w:val="content"/>
        </w:behaviors>
        <w:guid w:val="{FDD2E308-3D25-476A-BCF8-BD0AA6AE9EA0}"/>
      </w:docPartPr>
      <w:docPartBody>
        <w:p w:rsidR="001B22CC" w:rsidRDefault="0067421F" w:rsidP="0067421F">
          <w:pPr>
            <w:pStyle w:val="7CE478D7D28E4D7186383CCBC2A0D1FB"/>
          </w:pPr>
          <w:r w:rsidRPr="00914010">
            <w:rPr>
              <w:rFonts w:cstheme="minorHAnsi"/>
            </w:rPr>
            <w:t>Enter observations of non-compliance, comments or notes here.</w:t>
          </w:r>
        </w:p>
      </w:docPartBody>
    </w:docPart>
    <w:docPart>
      <w:docPartPr>
        <w:name w:val="0AC997F7CDAB4130A046544B9AF671A1"/>
        <w:category>
          <w:name w:val="General"/>
          <w:gallery w:val="placeholder"/>
        </w:category>
        <w:types>
          <w:type w:val="bbPlcHdr"/>
        </w:types>
        <w:behaviors>
          <w:behavior w:val="content"/>
        </w:behaviors>
        <w:guid w:val="{3C95B365-B916-4C10-B1D6-881917D4C8A1}"/>
      </w:docPartPr>
      <w:docPartBody>
        <w:p w:rsidR="001B22CC" w:rsidRDefault="0067421F" w:rsidP="0067421F">
          <w:pPr>
            <w:pStyle w:val="0AC997F7CDAB4130A046544B9AF671A1"/>
          </w:pPr>
          <w:r w:rsidRPr="00914010">
            <w:rPr>
              <w:rFonts w:cstheme="minorHAnsi"/>
            </w:rPr>
            <w:t>Enter observations of non-compliance, comments or notes here.</w:t>
          </w:r>
        </w:p>
      </w:docPartBody>
    </w:docPart>
    <w:docPart>
      <w:docPartPr>
        <w:name w:val="0B52A0047D8D4BD5833B17E53AFAC40A"/>
        <w:category>
          <w:name w:val="General"/>
          <w:gallery w:val="placeholder"/>
        </w:category>
        <w:types>
          <w:type w:val="bbPlcHdr"/>
        </w:types>
        <w:behaviors>
          <w:behavior w:val="content"/>
        </w:behaviors>
        <w:guid w:val="{44C9AABB-1AC0-4F39-942B-E82AAF2D3976}"/>
      </w:docPartPr>
      <w:docPartBody>
        <w:p w:rsidR="001B22CC" w:rsidRDefault="0067421F" w:rsidP="0067421F">
          <w:pPr>
            <w:pStyle w:val="0B52A0047D8D4BD5833B17E53AFAC40A"/>
          </w:pPr>
          <w:r w:rsidRPr="00914010">
            <w:rPr>
              <w:rFonts w:cstheme="minorHAnsi"/>
            </w:rPr>
            <w:t>Enter observations of non-compliance, comments or notes here.</w:t>
          </w:r>
        </w:p>
      </w:docPartBody>
    </w:docPart>
    <w:docPart>
      <w:docPartPr>
        <w:name w:val="24257EE1FD49440480FED04E54D48CF1"/>
        <w:category>
          <w:name w:val="General"/>
          <w:gallery w:val="placeholder"/>
        </w:category>
        <w:types>
          <w:type w:val="bbPlcHdr"/>
        </w:types>
        <w:behaviors>
          <w:behavior w:val="content"/>
        </w:behaviors>
        <w:guid w:val="{B89CAB2D-ED0A-469D-8021-08BA924A8D0D}"/>
      </w:docPartPr>
      <w:docPartBody>
        <w:p w:rsidR="001B22CC" w:rsidRDefault="0067421F" w:rsidP="0067421F">
          <w:pPr>
            <w:pStyle w:val="24257EE1FD49440480FED04E54D48CF1"/>
          </w:pPr>
          <w:r w:rsidRPr="00914010">
            <w:rPr>
              <w:rFonts w:cstheme="minorHAnsi"/>
            </w:rPr>
            <w:t>Enter observations of non-compliance, comments or notes here.</w:t>
          </w:r>
        </w:p>
      </w:docPartBody>
    </w:docPart>
    <w:docPart>
      <w:docPartPr>
        <w:name w:val="037E46361D92443C8853381B371CC83D"/>
        <w:category>
          <w:name w:val="General"/>
          <w:gallery w:val="placeholder"/>
        </w:category>
        <w:types>
          <w:type w:val="bbPlcHdr"/>
        </w:types>
        <w:behaviors>
          <w:behavior w:val="content"/>
        </w:behaviors>
        <w:guid w:val="{ED757671-A3F3-4A43-91F2-28EFD1C64F87}"/>
      </w:docPartPr>
      <w:docPartBody>
        <w:p w:rsidR="001B22CC" w:rsidRDefault="0067421F" w:rsidP="0067421F">
          <w:pPr>
            <w:pStyle w:val="037E46361D92443C8853381B371CC83D"/>
          </w:pPr>
          <w:r w:rsidRPr="00914010">
            <w:rPr>
              <w:rFonts w:cstheme="minorHAnsi"/>
            </w:rPr>
            <w:t>Enter observations of non-compliance, comments or notes here.</w:t>
          </w:r>
        </w:p>
      </w:docPartBody>
    </w:docPart>
    <w:docPart>
      <w:docPartPr>
        <w:name w:val="EEAADA4EE0A74AE48FC9645566699634"/>
        <w:category>
          <w:name w:val="General"/>
          <w:gallery w:val="placeholder"/>
        </w:category>
        <w:types>
          <w:type w:val="bbPlcHdr"/>
        </w:types>
        <w:behaviors>
          <w:behavior w:val="content"/>
        </w:behaviors>
        <w:guid w:val="{C17D801F-C0B5-4A2B-BB33-1DB0B848C103}"/>
      </w:docPartPr>
      <w:docPartBody>
        <w:p w:rsidR="001B22CC" w:rsidRDefault="0067421F" w:rsidP="0067421F">
          <w:pPr>
            <w:pStyle w:val="EEAADA4EE0A74AE48FC9645566699634"/>
          </w:pPr>
          <w:r w:rsidRPr="00914010">
            <w:rPr>
              <w:rFonts w:cstheme="minorHAnsi"/>
            </w:rPr>
            <w:t>Enter observations of non-compliance, comments or notes here.</w:t>
          </w:r>
        </w:p>
      </w:docPartBody>
    </w:docPart>
    <w:docPart>
      <w:docPartPr>
        <w:name w:val="EE54CEAF9A3E469DA726B8915B5C7A97"/>
        <w:category>
          <w:name w:val="General"/>
          <w:gallery w:val="placeholder"/>
        </w:category>
        <w:types>
          <w:type w:val="bbPlcHdr"/>
        </w:types>
        <w:behaviors>
          <w:behavior w:val="content"/>
        </w:behaviors>
        <w:guid w:val="{7CD9241D-CDD0-4782-AC41-684D2935BE78}"/>
      </w:docPartPr>
      <w:docPartBody>
        <w:p w:rsidR="001B22CC" w:rsidRDefault="0067421F" w:rsidP="0067421F">
          <w:pPr>
            <w:pStyle w:val="EE54CEAF9A3E469DA726B8915B5C7A97"/>
          </w:pPr>
          <w:r w:rsidRPr="00F95871">
            <w:rPr>
              <w:rFonts w:cstheme="minorHAnsi"/>
            </w:rPr>
            <w:t>Enter observations of non-compliance, comments or notes here.</w:t>
          </w:r>
        </w:p>
      </w:docPartBody>
    </w:docPart>
    <w:docPart>
      <w:docPartPr>
        <w:name w:val="514B75CE52DF469684DABB49A8B7244F"/>
        <w:category>
          <w:name w:val="General"/>
          <w:gallery w:val="placeholder"/>
        </w:category>
        <w:types>
          <w:type w:val="bbPlcHdr"/>
        </w:types>
        <w:behaviors>
          <w:behavior w:val="content"/>
        </w:behaviors>
        <w:guid w:val="{0D2F5081-B9F6-47A3-AA10-CC132963CFBD}"/>
      </w:docPartPr>
      <w:docPartBody>
        <w:p w:rsidR="001B22CC" w:rsidRDefault="0067421F" w:rsidP="0067421F">
          <w:pPr>
            <w:pStyle w:val="514B75CE52DF469684DABB49A8B7244F"/>
          </w:pPr>
          <w:r w:rsidRPr="00F95871">
            <w:rPr>
              <w:rFonts w:cstheme="minorHAnsi"/>
            </w:rPr>
            <w:t>Enter observations of non-compliance, comments or notes here.</w:t>
          </w:r>
        </w:p>
      </w:docPartBody>
    </w:docPart>
    <w:docPart>
      <w:docPartPr>
        <w:name w:val="84CE8A0351B04D5CB62656B904CEF145"/>
        <w:category>
          <w:name w:val="General"/>
          <w:gallery w:val="placeholder"/>
        </w:category>
        <w:types>
          <w:type w:val="bbPlcHdr"/>
        </w:types>
        <w:behaviors>
          <w:behavior w:val="content"/>
        </w:behaviors>
        <w:guid w:val="{1EBD72E7-84D5-4E87-B441-28BFBE0A53FD}"/>
      </w:docPartPr>
      <w:docPartBody>
        <w:p w:rsidR="001B22CC" w:rsidRDefault="0067421F" w:rsidP="0067421F">
          <w:pPr>
            <w:pStyle w:val="84CE8A0351B04D5CB62656B904CEF145"/>
          </w:pPr>
          <w:r w:rsidRPr="00F95871">
            <w:rPr>
              <w:rFonts w:cstheme="minorHAnsi"/>
            </w:rPr>
            <w:t>Enter observations of non-compliance, comments or notes here.</w:t>
          </w:r>
        </w:p>
      </w:docPartBody>
    </w:docPart>
    <w:docPart>
      <w:docPartPr>
        <w:name w:val="3BCD30DAF86F4BFB8C05A1AC7BA5ADB8"/>
        <w:category>
          <w:name w:val="General"/>
          <w:gallery w:val="placeholder"/>
        </w:category>
        <w:types>
          <w:type w:val="bbPlcHdr"/>
        </w:types>
        <w:behaviors>
          <w:behavior w:val="content"/>
        </w:behaviors>
        <w:guid w:val="{CCA8CC9B-DE3C-4244-B5A8-73E02F3F9869}"/>
      </w:docPartPr>
      <w:docPartBody>
        <w:p w:rsidR="001B22CC" w:rsidRDefault="0067421F" w:rsidP="0067421F">
          <w:pPr>
            <w:pStyle w:val="3BCD30DAF86F4BFB8C05A1AC7BA5ADB8"/>
          </w:pPr>
          <w:r w:rsidRPr="00F95871">
            <w:rPr>
              <w:rFonts w:cstheme="minorHAnsi"/>
            </w:rPr>
            <w:t>Enter observations of non-compliance, comments or notes here.</w:t>
          </w:r>
        </w:p>
      </w:docPartBody>
    </w:docPart>
    <w:docPart>
      <w:docPartPr>
        <w:name w:val="DCDE6D56C80A477EA82162F4BCF1159E"/>
        <w:category>
          <w:name w:val="General"/>
          <w:gallery w:val="placeholder"/>
        </w:category>
        <w:types>
          <w:type w:val="bbPlcHdr"/>
        </w:types>
        <w:behaviors>
          <w:behavior w:val="content"/>
        </w:behaviors>
        <w:guid w:val="{C4FCA0CC-56E4-4D69-83AE-CE0001C95962}"/>
      </w:docPartPr>
      <w:docPartBody>
        <w:p w:rsidR="001B22CC" w:rsidRDefault="0067421F" w:rsidP="0067421F">
          <w:pPr>
            <w:pStyle w:val="DCDE6D56C80A477EA82162F4BCF1159E"/>
          </w:pPr>
          <w:r w:rsidRPr="00F95871">
            <w:rPr>
              <w:rFonts w:cstheme="minorHAnsi"/>
            </w:rPr>
            <w:t>Enter observations of non-compliance, comments or notes here.</w:t>
          </w:r>
        </w:p>
      </w:docPartBody>
    </w:docPart>
    <w:docPart>
      <w:docPartPr>
        <w:name w:val="11CF781DE13D4BC69A1CD61AC7523F55"/>
        <w:category>
          <w:name w:val="General"/>
          <w:gallery w:val="placeholder"/>
        </w:category>
        <w:types>
          <w:type w:val="bbPlcHdr"/>
        </w:types>
        <w:behaviors>
          <w:behavior w:val="content"/>
        </w:behaviors>
        <w:guid w:val="{9CA29058-0AC5-485C-9FE6-4AADE4CD08A4}"/>
      </w:docPartPr>
      <w:docPartBody>
        <w:p w:rsidR="001B22CC" w:rsidRDefault="0067421F" w:rsidP="0067421F">
          <w:pPr>
            <w:pStyle w:val="11CF781DE13D4BC69A1CD61AC7523F55"/>
          </w:pPr>
          <w:r w:rsidRPr="00F95871">
            <w:rPr>
              <w:rFonts w:cstheme="minorHAnsi"/>
            </w:rPr>
            <w:t>Enter observations of non-compliance, comments or notes here.</w:t>
          </w:r>
        </w:p>
      </w:docPartBody>
    </w:docPart>
    <w:docPart>
      <w:docPartPr>
        <w:name w:val="AFC5B99CA3C84D9598A9993A7D9B4691"/>
        <w:category>
          <w:name w:val="General"/>
          <w:gallery w:val="placeholder"/>
        </w:category>
        <w:types>
          <w:type w:val="bbPlcHdr"/>
        </w:types>
        <w:behaviors>
          <w:behavior w:val="content"/>
        </w:behaviors>
        <w:guid w:val="{6BCD4A62-8338-41B6-94F3-2CF3773AF8C1}"/>
      </w:docPartPr>
      <w:docPartBody>
        <w:p w:rsidR="001B22CC" w:rsidRDefault="0067421F" w:rsidP="0067421F">
          <w:pPr>
            <w:pStyle w:val="AFC5B99CA3C84D9598A9993A7D9B4691"/>
          </w:pPr>
          <w:r w:rsidRPr="00F95871">
            <w:rPr>
              <w:rFonts w:cstheme="minorHAnsi"/>
            </w:rPr>
            <w:t>Enter observations of non-compliance, comments or notes here.</w:t>
          </w:r>
        </w:p>
      </w:docPartBody>
    </w:docPart>
    <w:docPart>
      <w:docPartPr>
        <w:name w:val="28540690F82348DBA895B6E733FDFDB6"/>
        <w:category>
          <w:name w:val="General"/>
          <w:gallery w:val="placeholder"/>
        </w:category>
        <w:types>
          <w:type w:val="bbPlcHdr"/>
        </w:types>
        <w:behaviors>
          <w:behavior w:val="content"/>
        </w:behaviors>
        <w:guid w:val="{790F4B26-2601-40ED-8319-F275BEDABBD9}"/>
      </w:docPartPr>
      <w:docPartBody>
        <w:p w:rsidR="001B22CC" w:rsidRDefault="0067421F" w:rsidP="0067421F">
          <w:pPr>
            <w:pStyle w:val="28540690F82348DBA895B6E733FDFDB6"/>
          </w:pPr>
          <w:r w:rsidRPr="00F95871">
            <w:rPr>
              <w:rFonts w:cstheme="minorHAnsi"/>
            </w:rPr>
            <w:t>Enter observations of non-compliance, comments or notes here.</w:t>
          </w:r>
        </w:p>
      </w:docPartBody>
    </w:docPart>
    <w:docPart>
      <w:docPartPr>
        <w:name w:val="7D0F316C76524E9A8C51093C769EBBB0"/>
        <w:category>
          <w:name w:val="General"/>
          <w:gallery w:val="placeholder"/>
        </w:category>
        <w:types>
          <w:type w:val="bbPlcHdr"/>
        </w:types>
        <w:behaviors>
          <w:behavior w:val="content"/>
        </w:behaviors>
        <w:guid w:val="{7F9F25DE-B8B2-4D43-BAF5-6F30C6185F18}"/>
      </w:docPartPr>
      <w:docPartBody>
        <w:p w:rsidR="001B22CC" w:rsidRDefault="0067421F" w:rsidP="0067421F">
          <w:pPr>
            <w:pStyle w:val="7D0F316C76524E9A8C51093C769EBBB0"/>
          </w:pPr>
          <w:r w:rsidRPr="00F95871">
            <w:rPr>
              <w:rFonts w:cstheme="minorHAnsi"/>
            </w:rPr>
            <w:t>Enter observations of non-compliance, comments or notes here.</w:t>
          </w:r>
        </w:p>
      </w:docPartBody>
    </w:docPart>
    <w:docPart>
      <w:docPartPr>
        <w:name w:val="000B17EEF44443A28AD0BFDC8E8EC32B"/>
        <w:category>
          <w:name w:val="General"/>
          <w:gallery w:val="placeholder"/>
        </w:category>
        <w:types>
          <w:type w:val="bbPlcHdr"/>
        </w:types>
        <w:behaviors>
          <w:behavior w:val="content"/>
        </w:behaviors>
        <w:guid w:val="{A7B27CB2-580A-42D8-BC9A-422D443F922B}"/>
      </w:docPartPr>
      <w:docPartBody>
        <w:p w:rsidR="001B22CC" w:rsidRDefault="0067421F" w:rsidP="0067421F">
          <w:pPr>
            <w:pStyle w:val="000B17EEF44443A28AD0BFDC8E8EC32B"/>
          </w:pPr>
          <w:r w:rsidRPr="00F95871">
            <w:rPr>
              <w:rFonts w:cstheme="minorHAnsi"/>
            </w:rPr>
            <w:t>Enter observations of non-compliance, comments or notes here.</w:t>
          </w:r>
        </w:p>
      </w:docPartBody>
    </w:docPart>
    <w:docPart>
      <w:docPartPr>
        <w:name w:val="3E4EE1CC8E6B4303BB0F6509E6E30C48"/>
        <w:category>
          <w:name w:val="General"/>
          <w:gallery w:val="placeholder"/>
        </w:category>
        <w:types>
          <w:type w:val="bbPlcHdr"/>
        </w:types>
        <w:behaviors>
          <w:behavior w:val="content"/>
        </w:behaviors>
        <w:guid w:val="{68A49ADF-08B9-40C7-88E5-7B35E4086DBA}"/>
      </w:docPartPr>
      <w:docPartBody>
        <w:p w:rsidR="001B22CC" w:rsidRDefault="0067421F" w:rsidP="0067421F">
          <w:pPr>
            <w:pStyle w:val="3E4EE1CC8E6B4303BB0F6509E6E30C48"/>
          </w:pPr>
          <w:r w:rsidRPr="00F95871">
            <w:rPr>
              <w:rFonts w:cstheme="minorHAnsi"/>
            </w:rPr>
            <w:t>Enter observations of non-compliance, comments or notes here.</w:t>
          </w:r>
        </w:p>
      </w:docPartBody>
    </w:docPart>
    <w:docPart>
      <w:docPartPr>
        <w:name w:val="13F3CF926DAD480B9F3C404D4A66FA09"/>
        <w:category>
          <w:name w:val="General"/>
          <w:gallery w:val="placeholder"/>
        </w:category>
        <w:types>
          <w:type w:val="bbPlcHdr"/>
        </w:types>
        <w:behaviors>
          <w:behavior w:val="content"/>
        </w:behaviors>
        <w:guid w:val="{F2F8888E-E0B0-4DB6-B48B-C7994CF03C65}"/>
      </w:docPartPr>
      <w:docPartBody>
        <w:p w:rsidR="001B22CC" w:rsidRDefault="0067421F" w:rsidP="0067421F">
          <w:pPr>
            <w:pStyle w:val="13F3CF926DAD480B9F3C404D4A66FA09"/>
          </w:pPr>
          <w:r w:rsidRPr="00F95871">
            <w:rPr>
              <w:rFonts w:cstheme="minorHAnsi"/>
            </w:rPr>
            <w:t>Enter observations of non-compliance, comments or notes here.</w:t>
          </w:r>
        </w:p>
      </w:docPartBody>
    </w:docPart>
    <w:docPart>
      <w:docPartPr>
        <w:name w:val="A53DA733549B471D9FF15DDDFC2F9FCE"/>
        <w:category>
          <w:name w:val="General"/>
          <w:gallery w:val="placeholder"/>
        </w:category>
        <w:types>
          <w:type w:val="bbPlcHdr"/>
        </w:types>
        <w:behaviors>
          <w:behavior w:val="content"/>
        </w:behaviors>
        <w:guid w:val="{C0877710-0E5C-4E1A-9E89-2201264BC9AD}"/>
      </w:docPartPr>
      <w:docPartBody>
        <w:p w:rsidR="001B22CC" w:rsidRDefault="0067421F" w:rsidP="0067421F">
          <w:pPr>
            <w:pStyle w:val="A53DA733549B471D9FF15DDDFC2F9FCE"/>
          </w:pPr>
          <w:r w:rsidRPr="00F95871">
            <w:rPr>
              <w:rFonts w:cstheme="minorHAnsi"/>
            </w:rPr>
            <w:t>Enter observations of non-compliance, comments or notes here.</w:t>
          </w:r>
        </w:p>
      </w:docPartBody>
    </w:docPart>
    <w:docPart>
      <w:docPartPr>
        <w:name w:val="2737F6C19007404EAAE404E132177278"/>
        <w:category>
          <w:name w:val="General"/>
          <w:gallery w:val="placeholder"/>
        </w:category>
        <w:types>
          <w:type w:val="bbPlcHdr"/>
        </w:types>
        <w:behaviors>
          <w:behavior w:val="content"/>
        </w:behaviors>
        <w:guid w:val="{07515A74-1AE9-41A6-991D-D7F9E57490E5}"/>
      </w:docPartPr>
      <w:docPartBody>
        <w:p w:rsidR="001B22CC" w:rsidRDefault="0067421F" w:rsidP="0067421F">
          <w:pPr>
            <w:pStyle w:val="2737F6C19007404EAAE404E132177278"/>
          </w:pPr>
          <w:r w:rsidRPr="00F95871">
            <w:rPr>
              <w:rFonts w:cstheme="minorHAnsi"/>
            </w:rPr>
            <w:t>Enter observations of non-compliance, comments or notes here.</w:t>
          </w:r>
        </w:p>
      </w:docPartBody>
    </w:docPart>
    <w:docPart>
      <w:docPartPr>
        <w:name w:val="A5FF4CE4A1C14321B3D61A871B0FF7AD"/>
        <w:category>
          <w:name w:val="General"/>
          <w:gallery w:val="placeholder"/>
        </w:category>
        <w:types>
          <w:type w:val="bbPlcHdr"/>
        </w:types>
        <w:behaviors>
          <w:behavior w:val="content"/>
        </w:behaviors>
        <w:guid w:val="{58BA7FBC-0FAB-4C31-83CC-C95C1274B1AF}"/>
      </w:docPartPr>
      <w:docPartBody>
        <w:p w:rsidR="001B22CC" w:rsidRDefault="0067421F" w:rsidP="0067421F">
          <w:pPr>
            <w:pStyle w:val="A5FF4CE4A1C14321B3D61A871B0FF7AD"/>
          </w:pPr>
          <w:r w:rsidRPr="00F95871">
            <w:rPr>
              <w:rFonts w:cstheme="minorHAnsi"/>
            </w:rPr>
            <w:t>Enter observations of non-compliance, comments or notes here.</w:t>
          </w:r>
        </w:p>
      </w:docPartBody>
    </w:docPart>
    <w:docPart>
      <w:docPartPr>
        <w:name w:val="2FBB7F391D7B4B36B568E0093CAAF2A9"/>
        <w:category>
          <w:name w:val="General"/>
          <w:gallery w:val="placeholder"/>
        </w:category>
        <w:types>
          <w:type w:val="bbPlcHdr"/>
        </w:types>
        <w:behaviors>
          <w:behavior w:val="content"/>
        </w:behaviors>
        <w:guid w:val="{2A2DE04D-9410-41F4-985C-C172BD59A5B6}"/>
      </w:docPartPr>
      <w:docPartBody>
        <w:p w:rsidR="001B22CC" w:rsidRDefault="0067421F" w:rsidP="0067421F">
          <w:pPr>
            <w:pStyle w:val="2FBB7F391D7B4B36B568E0093CAAF2A9"/>
          </w:pPr>
          <w:r w:rsidRPr="00F95871">
            <w:rPr>
              <w:rFonts w:cstheme="minorHAnsi"/>
            </w:rPr>
            <w:t>Enter observations of non-compliance, comments or notes here.</w:t>
          </w:r>
        </w:p>
      </w:docPartBody>
    </w:docPart>
    <w:docPart>
      <w:docPartPr>
        <w:name w:val="656D4125536F4EE2BABE93478150091E"/>
        <w:category>
          <w:name w:val="General"/>
          <w:gallery w:val="placeholder"/>
        </w:category>
        <w:types>
          <w:type w:val="bbPlcHdr"/>
        </w:types>
        <w:behaviors>
          <w:behavior w:val="content"/>
        </w:behaviors>
        <w:guid w:val="{B8CCD190-7721-46DE-83A6-D0CA8CA077B6}"/>
      </w:docPartPr>
      <w:docPartBody>
        <w:p w:rsidR="001B22CC" w:rsidRDefault="0067421F" w:rsidP="0067421F">
          <w:pPr>
            <w:pStyle w:val="656D4125536F4EE2BABE93478150091E"/>
          </w:pPr>
          <w:r w:rsidRPr="00F95871">
            <w:rPr>
              <w:rFonts w:cstheme="minorHAnsi"/>
            </w:rPr>
            <w:t>Enter observations of non-compliance, comments or notes here.</w:t>
          </w:r>
        </w:p>
      </w:docPartBody>
    </w:docPart>
    <w:docPart>
      <w:docPartPr>
        <w:name w:val="0DCFC6A82FAF458EB2FB2066EDF19F31"/>
        <w:category>
          <w:name w:val="General"/>
          <w:gallery w:val="placeholder"/>
        </w:category>
        <w:types>
          <w:type w:val="bbPlcHdr"/>
        </w:types>
        <w:behaviors>
          <w:behavior w:val="content"/>
        </w:behaviors>
        <w:guid w:val="{0454C5F8-A75C-44B5-B2EC-97F97F13B4EA}"/>
      </w:docPartPr>
      <w:docPartBody>
        <w:p w:rsidR="001B22CC" w:rsidRDefault="0067421F" w:rsidP="0067421F">
          <w:pPr>
            <w:pStyle w:val="0DCFC6A82FAF458EB2FB2066EDF19F31"/>
          </w:pPr>
          <w:r w:rsidRPr="00F95871">
            <w:rPr>
              <w:rFonts w:cstheme="minorHAnsi"/>
            </w:rPr>
            <w:t>Enter observations of non-compliance, comments or notes here.</w:t>
          </w:r>
        </w:p>
      </w:docPartBody>
    </w:docPart>
    <w:docPart>
      <w:docPartPr>
        <w:name w:val="3A7418B11DDD4F2F8A17526FF146EE13"/>
        <w:category>
          <w:name w:val="General"/>
          <w:gallery w:val="placeholder"/>
        </w:category>
        <w:types>
          <w:type w:val="bbPlcHdr"/>
        </w:types>
        <w:behaviors>
          <w:behavior w:val="content"/>
        </w:behaviors>
        <w:guid w:val="{BB0E7F75-9787-4E4D-9C79-EC99CAB6458E}"/>
      </w:docPartPr>
      <w:docPartBody>
        <w:p w:rsidR="001B22CC" w:rsidRDefault="0067421F" w:rsidP="0067421F">
          <w:pPr>
            <w:pStyle w:val="3A7418B11DDD4F2F8A17526FF146EE13"/>
          </w:pPr>
          <w:r w:rsidRPr="00F95871">
            <w:rPr>
              <w:rFonts w:cstheme="minorHAnsi"/>
            </w:rPr>
            <w:t>Enter observations of non-compliance, comments or notes here.</w:t>
          </w:r>
        </w:p>
      </w:docPartBody>
    </w:docPart>
    <w:docPart>
      <w:docPartPr>
        <w:name w:val="A97B36A7F4994194993E02DB84C2E8BF"/>
        <w:category>
          <w:name w:val="General"/>
          <w:gallery w:val="placeholder"/>
        </w:category>
        <w:types>
          <w:type w:val="bbPlcHdr"/>
        </w:types>
        <w:behaviors>
          <w:behavior w:val="content"/>
        </w:behaviors>
        <w:guid w:val="{077911D2-A6C2-4F1C-B511-D2E3FBFBE7E0}"/>
      </w:docPartPr>
      <w:docPartBody>
        <w:p w:rsidR="001B22CC" w:rsidRDefault="0067421F" w:rsidP="0067421F">
          <w:pPr>
            <w:pStyle w:val="A97B36A7F4994194993E02DB84C2E8BF"/>
          </w:pPr>
          <w:r w:rsidRPr="00F95871">
            <w:rPr>
              <w:rFonts w:cstheme="minorHAnsi"/>
            </w:rPr>
            <w:t>Enter observations of non-compliance, comments or notes here.</w:t>
          </w:r>
        </w:p>
      </w:docPartBody>
    </w:docPart>
    <w:docPart>
      <w:docPartPr>
        <w:name w:val="9C4D4913D2944D549AF97B787036B2DF"/>
        <w:category>
          <w:name w:val="General"/>
          <w:gallery w:val="placeholder"/>
        </w:category>
        <w:types>
          <w:type w:val="bbPlcHdr"/>
        </w:types>
        <w:behaviors>
          <w:behavior w:val="content"/>
        </w:behaviors>
        <w:guid w:val="{07B0B170-D0AC-4E4E-9A6D-964D1FBF2D1B}"/>
      </w:docPartPr>
      <w:docPartBody>
        <w:p w:rsidR="001B22CC" w:rsidRDefault="0067421F" w:rsidP="0067421F">
          <w:pPr>
            <w:pStyle w:val="9C4D4913D2944D549AF97B787036B2DF"/>
          </w:pPr>
          <w:r w:rsidRPr="00F95871">
            <w:rPr>
              <w:rFonts w:cstheme="minorHAnsi"/>
            </w:rPr>
            <w:t>Enter observations of non-compliance, comments or notes here.</w:t>
          </w:r>
        </w:p>
      </w:docPartBody>
    </w:docPart>
    <w:docPart>
      <w:docPartPr>
        <w:name w:val="BC6397240C6B4BAC9DB8A4E6FC96EFFD"/>
        <w:category>
          <w:name w:val="General"/>
          <w:gallery w:val="placeholder"/>
        </w:category>
        <w:types>
          <w:type w:val="bbPlcHdr"/>
        </w:types>
        <w:behaviors>
          <w:behavior w:val="content"/>
        </w:behaviors>
        <w:guid w:val="{E7ABFDC7-61CF-45C0-A13A-75F91D2A9816}"/>
      </w:docPartPr>
      <w:docPartBody>
        <w:p w:rsidR="001B22CC" w:rsidRDefault="0067421F" w:rsidP="0067421F">
          <w:pPr>
            <w:pStyle w:val="BC6397240C6B4BAC9DB8A4E6FC96EFFD"/>
          </w:pPr>
          <w:r w:rsidRPr="00632A94">
            <w:rPr>
              <w:rFonts w:cstheme="minorHAnsi"/>
            </w:rPr>
            <w:t>Enter observations of non-compliance, comments or notes here.</w:t>
          </w:r>
        </w:p>
      </w:docPartBody>
    </w:docPart>
    <w:docPart>
      <w:docPartPr>
        <w:name w:val="EFF1A33566534B038C2A96FDCEF588CE"/>
        <w:category>
          <w:name w:val="General"/>
          <w:gallery w:val="placeholder"/>
        </w:category>
        <w:types>
          <w:type w:val="bbPlcHdr"/>
        </w:types>
        <w:behaviors>
          <w:behavior w:val="content"/>
        </w:behaviors>
        <w:guid w:val="{C7D7CD7D-EB15-43CC-8586-E97F0FFAB4E0}"/>
      </w:docPartPr>
      <w:docPartBody>
        <w:p w:rsidR="001B22CC" w:rsidRDefault="0067421F" w:rsidP="0067421F">
          <w:pPr>
            <w:pStyle w:val="EFF1A33566534B038C2A96FDCEF588CE"/>
          </w:pPr>
          <w:r w:rsidRPr="00632A94">
            <w:rPr>
              <w:rFonts w:cstheme="minorHAnsi"/>
            </w:rPr>
            <w:t>Enter observations of non-compliance, comments or notes here.</w:t>
          </w:r>
        </w:p>
      </w:docPartBody>
    </w:docPart>
    <w:docPart>
      <w:docPartPr>
        <w:name w:val="617E26012DBC48E0A688AA19494BF99F"/>
        <w:category>
          <w:name w:val="General"/>
          <w:gallery w:val="placeholder"/>
        </w:category>
        <w:types>
          <w:type w:val="bbPlcHdr"/>
        </w:types>
        <w:behaviors>
          <w:behavior w:val="content"/>
        </w:behaviors>
        <w:guid w:val="{6058DE90-7611-46EA-B883-8A85041415F9}"/>
      </w:docPartPr>
      <w:docPartBody>
        <w:p w:rsidR="001B22CC" w:rsidRDefault="0067421F" w:rsidP="0067421F">
          <w:pPr>
            <w:pStyle w:val="617E26012DBC48E0A688AA19494BF99F"/>
          </w:pPr>
          <w:r w:rsidRPr="00632A94">
            <w:rPr>
              <w:rFonts w:cstheme="minorHAnsi"/>
            </w:rPr>
            <w:t>Enter observations of non-compliance, comments or notes here.</w:t>
          </w:r>
        </w:p>
      </w:docPartBody>
    </w:docPart>
    <w:docPart>
      <w:docPartPr>
        <w:name w:val="F314C0F6331F466AAB9BE28CE2142E62"/>
        <w:category>
          <w:name w:val="General"/>
          <w:gallery w:val="placeholder"/>
        </w:category>
        <w:types>
          <w:type w:val="bbPlcHdr"/>
        </w:types>
        <w:behaviors>
          <w:behavior w:val="content"/>
        </w:behaviors>
        <w:guid w:val="{4F1492E2-42B4-48CF-9CC2-565C82083C24}"/>
      </w:docPartPr>
      <w:docPartBody>
        <w:p w:rsidR="001B22CC" w:rsidRDefault="0067421F" w:rsidP="0067421F">
          <w:pPr>
            <w:pStyle w:val="F314C0F6331F466AAB9BE28CE2142E62"/>
          </w:pPr>
          <w:r w:rsidRPr="00632A94">
            <w:rPr>
              <w:rFonts w:cstheme="minorHAnsi"/>
            </w:rPr>
            <w:t>Enter observations of non-compliance, comments or notes here.</w:t>
          </w:r>
        </w:p>
      </w:docPartBody>
    </w:docPart>
    <w:docPart>
      <w:docPartPr>
        <w:name w:val="CF89AB30238040A2B011B26D9D441A7B"/>
        <w:category>
          <w:name w:val="General"/>
          <w:gallery w:val="placeholder"/>
        </w:category>
        <w:types>
          <w:type w:val="bbPlcHdr"/>
        </w:types>
        <w:behaviors>
          <w:behavior w:val="content"/>
        </w:behaviors>
        <w:guid w:val="{9431BBDB-77AB-48B8-BF6A-0AB8D721FB09}"/>
      </w:docPartPr>
      <w:docPartBody>
        <w:p w:rsidR="001B22CC" w:rsidRDefault="0067421F" w:rsidP="0067421F">
          <w:pPr>
            <w:pStyle w:val="CF89AB30238040A2B011B26D9D441A7B"/>
          </w:pPr>
          <w:r w:rsidRPr="00632A94">
            <w:rPr>
              <w:rFonts w:cstheme="minorHAnsi"/>
            </w:rPr>
            <w:t>Enter observations of non-compliance, comments or notes here.</w:t>
          </w:r>
        </w:p>
      </w:docPartBody>
    </w:docPart>
    <w:docPart>
      <w:docPartPr>
        <w:name w:val="273C116766C14542B1B046BB9E39E438"/>
        <w:category>
          <w:name w:val="General"/>
          <w:gallery w:val="placeholder"/>
        </w:category>
        <w:types>
          <w:type w:val="bbPlcHdr"/>
        </w:types>
        <w:behaviors>
          <w:behavior w:val="content"/>
        </w:behaviors>
        <w:guid w:val="{46F1AA79-8821-425F-B507-EFCA66C13405}"/>
      </w:docPartPr>
      <w:docPartBody>
        <w:p w:rsidR="001B22CC" w:rsidRDefault="0067421F" w:rsidP="0067421F">
          <w:pPr>
            <w:pStyle w:val="273C116766C14542B1B046BB9E39E438"/>
          </w:pPr>
          <w:r w:rsidRPr="00632A94">
            <w:rPr>
              <w:rFonts w:cstheme="minorHAnsi"/>
            </w:rPr>
            <w:t>Enter observations of non-compliance, comments or notes here.</w:t>
          </w:r>
        </w:p>
      </w:docPartBody>
    </w:docPart>
    <w:docPart>
      <w:docPartPr>
        <w:name w:val="2D06ED76ED9F41DEAB733E5042AF7EE3"/>
        <w:category>
          <w:name w:val="General"/>
          <w:gallery w:val="placeholder"/>
        </w:category>
        <w:types>
          <w:type w:val="bbPlcHdr"/>
        </w:types>
        <w:behaviors>
          <w:behavior w:val="content"/>
        </w:behaviors>
        <w:guid w:val="{594F4ADA-FF57-4552-8605-10FAE37BADAC}"/>
      </w:docPartPr>
      <w:docPartBody>
        <w:p w:rsidR="001B22CC" w:rsidRDefault="0067421F" w:rsidP="0067421F">
          <w:pPr>
            <w:pStyle w:val="2D06ED76ED9F41DEAB733E5042AF7EE3"/>
          </w:pPr>
          <w:r w:rsidRPr="00632A94">
            <w:rPr>
              <w:rFonts w:cstheme="minorHAnsi"/>
            </w:rPr>
            <w:t>Enter observations of non-compliance, comments or notes here.</w:t>
          </w:r>
        </w:p>
      </w:docPartBody>
    </w:docPart>
    <w:docPart>
      <w:docPartPr>
        <w:name w:val="33023E155A32467091FF2726F10D356B"/>
        <w:category>
          <w:name w:val="General"/>
          <w:gallery w:val="placeholder"/>
        </w:category>
        <w:types>
          <w:type w:val="bbPlcHdr"/>
        </w:types>
        <w:behaviors>
          <w:behavior w:val="content"/>
        </w:behaviors>
        <w:guid w:val="{5A480E3A-EFB3-4B8C-9603-564E9375B098}"/>
      </w:docPartPr>
      <w:docPartBody>
        <w:p w:rsidR="001B22CC" w:rsidRDefault="0067421F" w:rsidP="0067421F">
          <w:pPr>
            <w:pStyle w:val="33023E155A32467091FF2726F10D356B"/>
          </w:pPr>
          <w:r w:rsidRPr="00632A94">
            <w:rPr>
              <w:rFonts w:cstheme="minorHAnsi"/>
            </w:rPr>
            <w:t>Enter observations of non-compliance, comments or notes here.</w:t>
          </w:r>
        </w:p>
      </w:docPartBody>
    </w:docPart>
    <w:docPart>
      <w:docPartPr>
        <w:name w:val="7F1F7E06E7DD4CE4B2C0ED04B2E52995"/>
        <w:category>
          <w:name w:val="General"/>
          <w:gallery w:val="placeholder"/>
        </w:category>
        <w:types>
          <w:type w:val="bbPlcHdr"/>
        </w:types>
        <w:behaviors>
          <w:behavior w:val="content"/>
        </w:behaviors>
        <w:guid w:val="{867555D5-B6E6-4412-9483-92DE3F278ABA}"/>
      </w:docPartPr>
      <w:docPartBody>
        <w:p w:rsidR="001B22CC" w:rsidRDefault="0067421F" w:rsidP="0067421F">
          <w:pPr>
            <w:pStyle w:val="7F1F7E06E7DD4CE4B2C0ED04B2E52995"/>
          </w:pPr>
          <w:r w:rsidRPr="00632A94">
            <w:rPr>
              <w:rFonts w:cstheme="minorHAnsi"/>
            </w:rPr>
            <w:t>Enter observations of non-compliance, comments or notes here.</w:t>
          </w:r>
        </w:p>
      </w:docPartBody>
    </w:docPart>
    <w:docPart>
      <w:docPartPr>
        <w:name w:val="85C973FBAF1A4DA08BC1C43EF98B433C"/>
        <w:category>
          <w:name w:val="General"/>
          <w:gallery w:val="placeholder"/>
        </w:category>
        <w:types>
          <w:type w:val="bbPlcHdr"/>
        </w:types>
        <w:behaviors>
          <w:behavior w:val="content"/>
        </w:behaviors>
        <w:guid w:val="{88B3D0C5-57C7-4279-A6E1-2826F7FFD1DC}"/>
      </w:docPartPr>
      <w:docPartBody>
        <w:p w:rsidR="001B22CC" w:rsidRDefault="0067421F" w:rsidP="0067421F">
          <w:pPr>
            <w:pStyle w:val="85C973FBAF1A4DA08BC1C43EF98B433C"/>
          </w:pPr>
          <w:r w:rsidRPr="00632A94">
            <w:rPr>
              <w:rFonts w:cstheme="minorHAnsi"/>
            </w:rPr>
            <w:t>Enter observations of non-compliance, comments or notes here.</w:t>
          </w:r>
        </w:p>
      </w:docPartBody>
    </w:docPart>
    <w:docPart>
      <w:docPartPr>
        <w:name w:val="5949A102E9A249A1A54C1B5ED94AB093"/>
        <w:category>
          <w:name w:val="General"/>
          <w:gallery w:val="placeholder"/>
        </w:category>
        <w:types>
          <w:type w:val="bbPlcHdr"/>
        </w:types>
        <w:behaviors>
          <w:behavior w:val="content"/>
        </w:behaviors>
        <w:guid w:val="{B9FD8C13-8B7A-4B44-BFB9-B333523C5562}"/>
      </w:docPartPr>
      <w:docPartBody>
        <w:p w:rsidR="001B22CC" w:rsidRDefault="0067421F" w:rsidP="0067421F">
          <w:pPr>
            <w:pStyle w:val="5949A102E9A249A1A54C1B5ED94AB093"/>
          </w:pPr>
          <w:r w:rsidRPr="00632A94">
            <w:rPr>
              <w:rFonts w:cstheme="minorHAnsi"/>
            </w:rPr>
            <w:t>Enter observations of non-compliance, comments or notes here.</w:t>
          </w:r>
        </w:p>
      </w:docPartBody>
    </w:docPart>
    <w:docPart>
      <w:docPartPr>
        <w:name w:val="9491081DE74E46738E772433EA22DFDE"/>
        <w:category>
          <w:name w:val="General"/>
          <w:gallery w:val="placeholder"/>
        </w:category>
        <w:types>
          <w:type w:val="bbPlcHdr"/>
        </w:types>
        <w:behaviors>
          <w:behavior w:val="content"/>
        </w:behaviors>
        <w:guid w:val="{6B4CC1B2-84D0-4EA9-A9BB-A6637A19E1DF}"/>
      </w:docPartPr>
      <w:docPartBody>
        <w:p w:rsidR="001B22CC" w:rsidRDefault="0067421F" w:rsidP="0067421F">
          <w:pPr>
            <w:pStyle w:val="9491081DE74E46738E772433EA22DFDE"/>
          </w:pPr>
          <w:r w:rsidRPr="00632A94">
            <w:rPr>
              <w:rFonts w:cstheme="minorHAnsi"/>
            </w:rPr>
            <w:t>Enter observations of non-compliance, comments or notes here.</w:t>
          </w:r>
        </w:p>
      </w:docPartBody>
    </w:docPart>
    <w:docPart>
      <w:docPartPr>
        <w:name w:val="13C6EDC66E914C558638AFE277EC495F"/>
        <w:category>
          <w:name w:val="General"/>
          <w:gallery w:val="placeholder"/>
        </w:category>
        <w:types>
          <w:type w:val="bbPlcHdr"/>
        </w:types>
        <w:behaviors>
          <w:behavior w:val="content"/>
        </w:behaviors>
        <w:guid w:val="{409D7571-E27E-4AAC-A035-19011BB697D3}"/>
      </w:docPartPr>
      <w:docPartBody>
        <w:p w:rsidR="001B22CC" w:rsidRDefault="0067421F" w:rsidP="0067421F">
          <w:pPr>
            <w:pStyle w:val="13C6EDC66E914C558638AFE277EC495F"/>
          </w:pPr>
          <w:r w:rsidRPr="00632A94">
            <w:rPr>
              <w:rFonts w:cstheme="minorHAnsi"/>
            </w:rPr>
            <w:t>Enter observations of non-compliance, comments or notes here.</w:t>
          </w:r>
        </w:p>
      </w:docPartBody>
    </w:docPart>
    <w:docPart>
      <w:docPartPr>
        <w:name w:val="4BF9B3F1AA234D98BA8EF1F44B3B234D"/>
        <w:category>
          <w:name w:val="General"/>
          <w:gallery w:val="placeholder"/>
        </w:category>
        <w:types>
          <w:type w:val="bbPlcHdr"/>
        </w:types>
        <w:behaviors>
          <w:behavior w:val="content"/>
        </w:behaviors>
        <w:guid w:val="{1F493980-9F89-4F5F-877E-724942DD017D}"/>
      </w:docPartPr>
      <w:docPartBody>
        <w:p w:rsidR="001B22CC" w:rsidRDefault="0067421F" w:rsidP="0067421F">
          <w:pPr>
            <w:pStyle w:val="4BF9B3F1AA234D98BA8EF1F44B3B234D"/>
          </w:pPr>
          <w:r w:rsidRPr="00632A94">
            <w:rPr>
              <w:rFonts w:cstheme="minorHAnsi"/>
            </w:rPr>
            <w:t>Enter observations of non-compliance, comments or notes here.</w:t>
          </w:r>
        </w:p>
      </w:docPartBody>
    </w:docPart>
    <w:docPart>
      <w:docPartPr>
        <w:name w:val="FD4990A2625448C2A4A83FBDB6A2FFC1"/>
        <w:category>
          <w:name w:val="General"/>
          <w:gallery w:val="placeholder"/>
        </w:category>
        <w:types>
          <w:type w:val="bbPlcHdr"/>
        </w:types>
        <w:behaviors>
          <w:behavior w:val="content"/>
        </w:behaviors>
        <w:guid w:val="{90146922-E31E-475A-B46F-5BAE2BD9CDEC}"/>
      </w:docPartPr>
      <w:docPartBody>
        <w:p w:rsidR="001B22CC" w:rsidRDefault="0067421F" w:rsidP="0067421F">
          <w:pPr>
            <w:pStyle w:val="FD4990A2625448C2A4A83FBDB6A2FFC1"/>
          </w:pPr>
          <w:r w:rsidRPr="00632A94">
            <w:rPr>
              <w:rFonts w:cstheme="minorHAnsi"/>
            </w:rPr>
            <w:t>Enter observations of non-compliance, comments or notes here.</w:t>
          </w:r>
        </w:p>
      </w:docPartBody>
    </w:docPart>
    <w:docPart>
      <w:docPartPr>
        <w:name w:val="46E08868193248D5B7EDF24925AB54BD"/>
        <w:category>
          <w:name w:val="General"/>
          <w:gallery w:val="placeholder"/>
        </w:category>
        <w:types>
          <w:type w:val="bbPlcHdr"/>
        </w:types>
        <w:behaviors>
          <w:behavior w:val="content"/>
        </w:behaviors>
        <w:guid w:val="{3888C640-2A6B-480A-9606-9211AC2A7883}"/>
      </w:docPartPr>
      <w:docPartBody>
        <w:p w:rsidR="001B22CC" w:rsidRDefault="0067421F" w:rsidP="0067421F">
          <w:pPr>
            <w:pStyle w:val="46E08868193248D5B7EDF24925AB54BD"/>
          </w:pPr>
          <w:r w:rsidRPr="00632A94">
            <w:rPr>
              <w:rFonts w:cstheme="minorHAnsi"/>
            </w:rPr>
            <w:t>Enter observations of non-compliance, comments or notes here.</w:t>
          </w:r>
        </w:p>
      </w:docPartBody>
    </w:docPart>
    <w:docPart>
      <w:docPartPr>
        <w:name w:val="F173B240D05E42F58EECCF30B8AB3C53"/>
        <w:category>
          <w:name w:val="General"/>
          <w:gallery w:val="placeholder"/>
        </w:category>
        <w:types>
          <w:type w:val="bbPlcHdr"/>
        </w:types>
        <w:behaviors>
          <w:behavior w:val="content"/>
        </w:behaviors>
        <w:guid w:val="{DAEAE46E-411A-4494-8BA5-02CCE471C713}"/>
      </w:docPartPr>
      <w:docPartBody>
        <w:p w:rsidR="001B22CC" w:rsidRDefault="0067421F" w:rsidP="0067421F">
          <w:pPr>
            <w:pStyle w:val="F173B240D05E42F58EECCF30B8AB3C53"/>
          </w:pPr>
          <w:r w:rsidRPr="00632A94">
            <w:rPr>
              <w:rFonts w:cstheme="minorHAnsi"/>
            </w:rPr>
            <w:t>Enter observations of non-compliance, comments or notes here.</w:t>
          </w:r>
        </w:p>
      </w:docPartBody>
    </w:docPart>
    <w:docPart>
      <w:docPartPr>
        <w:name w:val="9543A3FEA4CB4795AF845D8610DE7618"/>
        <w:category>
          <w:name w:val="General"/>
          <w:gallery w:val="placeholder"/>
        </w:category>
        <w:types>
          <w:type w:val="bbPlcHdr"/>
        </w:types>
        <w:behaviors>
          <w:behavior w:val="content"/>
        </w:behaviors>
        <w:guid w:val="{4734DA71-CD73-499D-A48B-C5736BB30393}"/>
      </w:docPartPr>
      <w:docPartBody>
        <w:p w:rsidR="001B22CC" w:rsidRDefault="0067421F" w:rsidP="0067421F">
          <w:pPr>
            <w:pStyle w:val="9543A3FEA4CB4795AF845D8610DE7618"/>
          </w:pPr>
          <w:r w:rsidRPr="00632A94">
            <w:rPr>
              <w:rFonts w:cstheme="minorHAnsi"/>
            </w:rPr>
            <w:t>Enter observations of non-compliance, comments or notes here.</w:t>
          </w:r>
        </w:p>
      </w:docPartBody>
    </w:docPart>
    <w:docPart>
      <w:docPartPr>
        <w:name w:val="1FF89AE581E543E7BCC1E8DC5A77CDEA"/>
        <w:category>
          <w:name w:val="General"/>
          <w:gallery w:val="placeholder"/>
        </w:category>
        <w:types>
          <w:type w:val="bbPlcHdr"/>
        </w:types>
        <w:behaviors>
          <w:behavior w:val="content"/>
        </w:behaviors>
        <w:guid w:val="{C670F271-1A9A-46EB-A9D6-AAA241B25B2E}"/>
      </w:docPartPr>
      <w:docPartBody>
        <w:p w:rsidR="001B22CC" w:rsidRDefault="0067421F" w:rsidP="0067421F">
          <w:pPr>
            <w:pStyle w:val="1FF89AE581E543E7BCC1E8DC5A77CDEA"/>
          </w:pPr>
          <w:r w:rsidRPr="00632A94">
            <w:rPr>
              <w:rFonts w:cstheme="minorHAnsi"/>
            </w:rPr>
            <w:t>Enter observations of non-compliance, comments or notes here.</w:t>
          </w:r>
        </w:p>
      </w:docPartBody>
    </w:docPart>
    <w:docPart>
      <w:docPartPr>
        <w:name w:val="AE6946DC29F44800BC18101A9F5E3633"/>
        <w:category>
          <w:name w:val="General"/>
          <w:gallery w:val="placeholder"/>
        </w:category>
        <w:types>
          <w:type w:val="bbPlcHdr"/>
        </w:types>
        <w:behaviors>
          <w:behavior w:val="content"/>
        </w:behaviors>
        <w:guid w:val="{F6E5C1CF-F113-4EC8-915B-577C04C28724}"/>
      </w:docPartPr>
      <w:docPartBody>
        <w:p w:rsidR="001B22CC" w:rsidRDefault="0067421F" w:rsidP="0067421F">
          <w:pPr>
            <w:pStyle w:val="AE6946DC29F44800BC18101A9F5E3633"/>
          </w:pPr>
          <w:r w:rsidRPr="00632A94">
            <w:rPr>
              <w:rFonts w:cstheme="minorHAnsi"/>
            </w:rPr>
            <w:t>Enter observations of non-compliance, comments or notes here.</w:t>
          </w:r>
        </w:p>
      </w:docPartBody>
    </w:docPart>
    <w:docPart>
      <w:docPartPr>
        <w:name w:val="BB0B5B3254084AF7A2779D7F5D6B07E4"/>
        <w:category>
          <w:name w:val="General"/>
          <w:gallery w:val="placeholder"/>
        </w:category>
        <w:types>
          <w:type w:val="bbPlcHdr"/>
        </w:types>
        <w:behaviors>
          <w:behavior w:val="content"/>
        </w:behaviors>
        <w:guid w:val="{D57590C3-534F-44F7-82A3-A1B20921FF32}"/>
      </w:docPartPr>
      <w:docPartBody>
        <w:p w:rsidR="001B22CC" w:rsidRDefault="0067421F" w:rsidP="0067421F">
          <w:pPr>
            <w:pStyle w:val="BB0B5B3254084AF7A2779D7F5D6B07E4"/>
          </w:pPr>
          <w:r w:rsidRPr="00632A94">
            <w:rPr>
              <w:rFonts w:cstheme="minorHAnsi"/>
            </w:rPr>
            <w:t>Enter observations of non-compliance, comments or notes here.</w:t>
          </w:r>
        </w:p>
      </w:docPartBody>
    </w:docPart>
    <w:docPart>
      <w:docPartPr>
        <w:name w:val="930669304CE144A9BB9132F727E0C8F8"/>
        <w:category>
          <w:name w:val="General"/>
          <w:gallery w:val="placeholder"/>
        </w:category>
        <w:types>
          <w:type w:val="bbPlcHdr"/>
        </w:types>
        <w:behaviors>
          <w:behavior w:val="content"/>
        </w:behaviors>
        <w:guid w:val="{F06D6AFB-7C7E-4AD8-AD37-D4BBB5446480}"/>
      </w:docPartPr>
      <w:docPartBody>
        <w:p w:rsidR="001B22CC" w:rsidRDefault="0067421F" w:rsidP="0067421F">
          <w:pPr>
            <w:pStyle w:val="930669304CE144A9BB9132F727E0C8F8"/>
          </w:pPr>
          <w:r w:rsidRPr="00632A94">
            <w:rPr>
              <w:rFonts w:cstheme="minorHAnsi"/>
            </w:rPr>
            <w:t>Enter observations of non-compliance, comments or notes here.</w:t>
          </w:r>
        </w:p>
      </w:docPartBody>
    </w:docPart>
    <w:docPart>
      <w:docPartPr>
        <w:name w:val="D90CCEDD7AD8411E96E9E219D6BF050F"/>
        <w:category>
          <w:name w:val="General"/>
          <w:gallery w:val="placeholder"/>
        </w:category>
        <w:types>
          <w:type w:val="bbPlcHdr"/>
        </w:types>
        <w:behaviors>
          <w:behavior w:val="content"/>
        </w:behaviors>
        <w:guid w:val="{E7067C74-9FE6-42D8-A8AE-03F384E24474}"/>
      </w:docPartPr>
      <w:docPartBody>
        <w:p w:rsidR="001B22CC" w:rsidRDefault="0067421F" w:rsidP="0067421F">
          <w:pPr>
            <w:pStyle w:val="D90CCEDD7AD8411E96E9E219D6BF050F"/>
          </w:pPr>
          <w:r w:rsidRPr="00632A94">
            <w:rPr>
              <w:rFonts w:cstheme="minorHAnsi"/>
            </w:rPr>
            <w:t>Enter observations of non-compliance, comments or notes here.</w:t>
          </w:r>
        </w:p>
      </w:docPartBody>
    </w:docPart>
    <w:docPart>
      <w:docPartPr>
        <w:name w:val="93AA4FCE604F4C05B8FCC2C9F9E2AC8F"/>
        <w:category>
          <w:name w:val="General"/>
          <w:gallery w:val="placeholder"/>
        </w:category>
        <w:types>
          <w:type w:val="bbPlcHdr"/>
        </w:types>
        <w:behaviors>
          <w:behavior w:val="content"/>
        </w:behaviors>
        <w:guid w:val="{1C26E1C5-1C58-4DBB-BF2B-5BA66FD7458D}"/>
      </w:docPartPr>
      <w:docPartBody>
        <w:p w:rsidR="001B22CC" w:rsidRDefault="0067421F" w:rsidP="0067421F">
          <w:pPr>
            <w:pStyle w:val="93AA4FCE604F4C05B8FCC2C9F9E2AC8F"/>
          </w:pPr>
          <w:r w:rsidRPr="00632A94">
            <w:rPr>
              <w:rFonts w:cstheme="minorHAnsi"/>
            </w:rPr>
            <w:t>Enter observations of non-compliance, comments or notes here.</w:t>
          </w:r>
        </w:p>
      </w:docPartBody>
    </w:docPart>
    <w:docPart>
      <w:docPartPr>
        <w:name w:val="72F32A9E3A5447738C79BADE180321C6"/>
        <w:category>
          <w:name w:val="General"/>
          <w:gallery w:val="placeholder"/>
        </w:category>
        <w:types>
          <w:type w:val="bbPlcHdr"/>
        </w:types>
        <w:behaviors>
          <w:behavior w:val="content"/>
        </w:behaviors>
        <w:guid w:val="{08F44E71-0ED2-4D9D-88CA-2D023514F73F}"/>
      </w:docPartPr>
      <w:docPartBody>
        <w:p w:rsidR="001B22CC" w:rsidRDefault="0067421F" w:rsidP="0067421F">
          <w:pPr>
            <w:pStyle w:val="72F32A9E3A5447738C79BADE180321C6"/>
          </w:pPr>
          <w:r w:rsidRPr="00632A94">
            <w:rPr>
              <w:rFonts w:cstheme="minorHAnsi"/>
            </w:rPr>
            <w:t>Enter observations of non-compliance, comments or notes here.</w:t>
          </w:r>
        </w:p>
      </w:docPartBody>
    </w:docPart>
    <w:docPart>
      <w:docPartPr>
        <w:name w:val="D6C41589A7644AD5B08A7CAADD854A50"/>
        <w:category>
          <w:name w:val="General"/>
          <w:gallery w:val="placeholder"/>
        </w:category>
        <w:types>
          <w:type w:val="bbPlcHdr"/>
        </w:types>
        <w:behaviors>
          <w:behavior w:val="content"/>
        </w:behaviors>
        <w:guid w:val="{7E44D5FC-3AF7-42D5-8236-F7F917B3853B}"/>
      </w:docPartPr>
      <w:docPartBody>
        <w:p w:rsidR="001B22CC" w:rsidRDefault="0067421F" w:rsidP="0067421F">
          <w:pPr>
            <w:pStyle w:val="D6C41589A7644AD5B08A7CAADD854A50"/>
          </w:pPr>
          <w:r w:rsidRPr="00632A94">
            <w:rPr>
              <w:rFonts w:cstheme="minorHAnsi"/>
            </w:rPr>
            <w:t>Enter observations of non-compliance, comments or notes here.</w:t>
          </w:r>
        </w:p>
      </w:docPartBody>
    </w:docPart>
    <w:docPart>
      <w:docPartPr>
        <w:name w:val="0C7B7E6D9D2E4F86B572C64E76A40765"/>
        <w:category>
          <w:name w:val="General"/>
          <w:gallery w:val="placeholder"/>
        </w:category>
        <w:types>
          <w:type w:val="bbPlcHdr"/>
        </w:types>
        <w:behaviors>
          <w:behavior w:val="content"/>
        </w:behaviors>
        <w:guid w:val="{57BAF070-EA88-4F26-A538-44FAA54D87FE}"/>
      </w:docPartPr>
      <w:docPartBody>
        <w:p w:rsidR="001B22CC" w:rsidRDefault="0067421F" w:rsidP="0067421F">
          <w:pPr>
            <w:pStyle w:val="0C7B7E6D9D2E4F86B572C64E76A40765"/>
          </w:pPr>
          <w:r w:rsidRPr="00632A94">
            <w:rPr>
              <w:rFonts w:cstheme="minorHAnsi"/>
            </w:rPr>
            <w:t>Enter observations of non-compliance, comments or notes here.</w:t>
          </w:r>
        </w:p>
      </w:docPartBody>
    </w:docPart>
    <w:docPart>
      <w:docPartPr>
        <w:name w:val="3FC999E199D84579A65752E3F9D2FF9E"/>
        <w:category>
          <w:name w:val="General"/>
          <w:gallery w:val="placeholder"/>
        </w:category>
        <w:types>
          <w:type w:val="bbPlcHdr"/>
        </w:types>
        <w:behaviors>
          <w:behavior w:val="content"/>
        </w:behaviors>
        <w:guid w:val="{52DAD99B-C7BB-43C2-9972-A6F648836BEC}"/>
      </w:docPartPr>
      <w:docPartBody>
        <w:p w:rsidR="001B22CC" w:rsidRDefault="0067421F" w:rsidP="0067421F">
          <w:pPr>
            <w:pStyle w:val="3FC999E199D84579A65752E3F9D2FF9E"/>
          </w:pPr>
          <w:r w:rsidRPr="00632A94">
            <w:rPr>
              <w:rFonts w:cstheme="minorHAnsi"/>
            </w:rPr>
            <w:t>Enter observations of non-compliance, comments or notes here.</w:t>
          </w:r>
        </w:p>
      </w:docPartBody>
    </w:docPart>
    <w:docPart>
      <w:docPartPr>
        <w:name w:val="142F6F076E7442378C4404552297DC7B"/>
        <w:category>
          <w:name w:val="General"/>
          <w:gallery w:val="placeholder"/>
        </w:category>
        <w:types>
          <w:type w:val="bbPlcHdr"/>
        </w:types>
        <w:behaviors>
          <w:behavior w:val="content"/>
        </w:behaviors>
        <w:guid w:val="{58475A23-6CC5-4715-87D7-F61C7091725B}"/>
      </w:docPartPr>
      <w:docPartBody>
        <w:p w:rsidR="001B22CC" w:rsidRDefault="0067421F" w:rsidP="0067421F">
          <w:pPr>
            <w:pStyle w:val="142F6F076E7442378C4404552297DC7B"/>
          </w:pPr>
          <w:r w:rsidRPr="00632A94">
            <w:rPr>
              <w:rFonts w:cstheme="minorHAnsi"/>
            </w:rPr>
            <w:t>Enter observations of non-compliance, comments or notes here.</w:t>
          </w:r>
        </w:p>
      </w:docPartBody>
    </w:docPart>
    <w:docPart>
      <w:docPartPr>
        <w:name w:val="16611F88B30345B483BF46485C8F408C"/>
        <w:category>
          <w:name w:val="General"/>
          <w:gallery w:val="placeholder"/>
        </w:category>
        <w:types>
          <w:type w:val="bbPlcHdr"/>
        </w:types>
        <w:behaviors>
          <w:behavior w:val="content"/>
        </w:behaviors>
        <w:guid w:val="{815B3231-A773-4EE7-990A-A4D517590F4F}"/>
      </w:docPartPr>
      <w:docPartBody>
        <w:p w:rsidR="001B22CC" w:rsidRDefault="0067421F" w:rsidP="0067421F">
          <w:pPr>
            <w:pStyle w:val="16611F88B30345B483BF46485C8F408C"/>
          </w:pPr>
          <w:r w:rsidRPr="00632A94">
            <w:rPr>
              <w:rFonts w:cstheme="minorHAnsi"/>
            </w:rPr>
            <w:t>Enter observations of non-compliance, comments or notes here.</w:t>
          </w:r>
        </w:p>
      </w:docPartBody>
    </w:docPart>
    <w:docPart>
      <w:docPartPr>
        <w:name w:val="318CBC54FEAF4B0E84BB13BDF5F4F370"/>
        <w:category>
          <w:name w:val="General"/>
          <w:gallery w:val="placeholder"/>
        </w:category>
        <w:types>
          <w:type w:val="bbPlcHdr"/>
        </w:types>
        <w:behaviors>
          <w:behavior w:val="content"/>
        </w:behaviors>
        <w:guid w:val="{BD8F7CB7-A46B-4CDD-B329-FC133AD5D1C0}"/>
      </w:docPartPr>
      <w:docPartBody>
        <w:p w:rsidR="001B22CC" w:rsidRDefault="0067421F" w:rsidP="0067421F">
          <w:pPr>
            <w:pStyle w:val="318CBC54FEAF4B0E84BB13BDF5F4F370"/>
          </w:pPr>
          <w:r w:rsidRPr="00632A94">
            <w:rPr>
              <w:rFonts w:cstheme="minorHAnsi"/>
            </w:rPr>
            <w:t>Enter observations of non-compliance, comments or notes here.</w:t>
          </w:r>
        </w:p>
      </w:docPartBody>
    </w:docPart>
    <w:docPart>
      <w:docPartPr>
        <w:name w:val="75D63A5388D94F9DA1AFE0ABF330195C"/>
        <w:category>
          <w:name w:val="General"/>
          <w:gallery w:val="placeholder"/>
        </w:category>
        <w:types>
          <w:type w:val="bbPlcHdr"/>
        </w:types>
        <w:behaviors>
          <w:behavior w:val="content"/>
        </w:behaviors>
        <w:guid w:val="{E6CD83A7-D561-4C59-AD72-9A2ACF0FF33E}"/>
      </w:docPartPr>
      <w:docPartBody>
        <w:p w:rsidR="001B22CC" w:rsidRDefault="0067421F" w:rsidP="0067421F">
          <w:pPr>
            <w:pStyle w:val="75D63A5388D94F9DA1AFE0ABF330195C"/>
          </w:pPr>
          <w:r w:rsidRPr="00632A94">
            <w:rPr>
              <w:rFonts w:cstheme="minorHAnsi"/>
            </w:rPr>
            <w:t>Enter observations of non-compliance, comments or notes here.</w:t>
          </w:r>
        </w:p>
      </w:docPartBody>
    </w:docPart>
    <w:docPart>
      <w:docPartPr>
        <w:name w:val="622E04485FE54339AA4F8B05B6ABFEFD"/>
        <w:category>
          <w:name w:val="General"/>
          <w:gallery w:val="placeholder"/>
        </w:category>
        <w:types>
          <w:type w:val="bbPlcHdr"/>
        </w:types>
        <w:behaviors>
          <w:behavior w:val="content"/>
        </w:behaviors>
        <w:guid w:val="{3CB6B3C6-F753-4E88-AA06-BCBEC0F4755C}"/>
      </w:docPartPr>
      <w:docPartBody>
        <w:p w:rsidR="001B22CC" w:rsidRDefault="0067421F" w:rsidP="0067421F">
          <w:pPr>
            <w:pStyle w:val="622E04485FE54339AA4F8B05B6ABFEFD"/>
          </w:pPr>
          <w:r w:rsidRPr="00632A94">
            <w:rPr>
              <w:rFonts w:cstheme="minorHAnsi"/>
            </w:rPr>
            <w:t>Enter observations of non-compliance, comments or notes here.</w:t>
          </w:r>
        </w:p>
      </w:docPartBody>
    </w:docPart>
    <w:docPart>
      <w:docPartPr>
        <w:name w:val="42308A71CD954053810796916BF1E87A"/>
        <w:category>
          <w:name w:val="General"/>
          <w:gallery w:val="placeholder"/>
        </w:category>
        <w:types>
          <w:type w:val="bbPlcHdr"/>
        </w:types>
        <w:behaviors>
          <w:behavior w:val="content"/>
        </w:behaviors>
        <w:guid w:val="{2B597CB8-A1BD-4954-8628-8E27120F93CF}"/>
      </w:docPartPr>
      <w:docPartBody>
        <w:p w:rsidR="001B22CC" w:rsidRDefault="0067421F" w:rsidP="0067421F">
          <w:pPr>
            <w:pStyle w:val="42308A71CD954053810796916BF1E87A"/>
          </w:pPr>
          <w:r w:rsidRPr="00632A94">
            <w:rPr>
              <w:rFonts w:cstheme="minorHAnsi"/>
            </w:rPr>
            <w:t>Enter observations of non-compliance, comments or notes here.</w:t>
          </w:r>
        </w:p>
      </w:docPartBody>
    </w:docPart>
    <w:docPart>
      <w:docPartPr>
        <w:name w:val="19207E10F7A04D8C84DECA016B357FC7"/>
        <w:category>
          <w:name w:val="General"/>
          <w:gallery w:val="placeholder"/>
        </w:category>
        <w:types>
          <w:type w:val="bbPlcHdr"/>
        </w:types>
        <w:behaviors>
          <w:behavior w:val="content"/>
        </w:behaviors>
        <w:guid w:val="{CC12DE1E-A18C-4079-8549-6BF31066B0C1}"/>
      </w:docPartPr>
      <w:docPartBody>
        <w:p w:rsidR="001B22CC" w:rsidRDefault="0067421F" w:rsidP="0067421F">
          <w:pPr>
            <w:pStyle w:val="19207E10F7A04D8C84DECA016B357FC7"/>
          </w:pPr>
          <w:r w:rsidRPr="00632A94">
            <w:rPr>
              <w:rFonts w:cstheme="minorHAnsi"/>
            </w:rPr>
            <w:t>Enter observations of non-compliance, comments or notes here.</w:t>
          </w:r>
        </w:p>
      </w:docPartBody>
    </w:docPart>
    <w:docPart>
      <w:docPartPr>
        <w:name w:val="8703B01DB2E94B33A1D862E0C0771305"/>
        <w:category>
          <w:name w:val="General"/>
          <w:gallery w:val="placeholder"/>
        </w:category>
        <w:types>
          <w:type w:val="bbPlcHdr"/>
        </w:types>
        <w:behaviors>
          <w:behavior w:val="content"/>
        </w:behaviors>
        <w:guid w:val="{5CA7411E-D3A3-4459-8283-F03695EE7365}"/>
      </w:docPartPr>
      <w:docPartBody>
        <w:p w:rsidR="001B22CC" w:rsidRDefault="0067421F" w:rsidP="0067421F">
          <w:pPr>
            <w:pStyle w:val="8703B01DB2E94B33A1D862E0C0771305"/>
          </w:pPr>
          <w:r w:rsidRPr="00632A94">
            <w:rPr>
              <w:rFonts w:cstheme="minorHAnsi"/>
            </w:rPr>
            <w:t>Enter observations of non-compliance, comments or notes here.</w:t>
          </w:r>
        </w:p>
      </w:docPartBody>
    </w:docPart>
    <w:docPart>
      <w:docPartPr>
        <w:name w:val="FFCC6E219D9142009D1A458DCB849E0C"/>
        <w:category>
          <w:name w:val="General"/>
          <w:gallery w:val="placeholder"/>
        </w:category>
        <w:types>
          <w:type w:val="bbPlcHdr"/>
        </w:types>
        <w:behaviors>
          <w:behavior w:val="content"/>
        </w:behaviors>
        <w:guid w:val="{7ACA54B3-9C9F-4ED2-935D-4619CD1D608D}"/>
      </w:docPartPr>
      <w:docPartBody>
        <w:p w:rsidR="001B22CC" w:rsidRDefault="0067421F" w:rsidP="0067421F">
          <w:pPr>
            <w:pStyle w:val="FFCC6E219D9142009D1A458DCB849E0C"/>
          </w:pPr>
          <w:r w:rsidRPr="00632A94">
            <w:rPr>
              <w:rFonts w:cstheme="minorHAnsi"/>
            </w:rPr>
            <w:t>Enter observations of non-compliance, comments or notes here.</w:t>
          </w:r>
        </w:p>
      </w:docPartBody>
    </w:docPart>
    <w:docPart>
      <w:docPartPr>
        <w:name w:val="690323C2DE864AF3BCE65D6486AB1A15"/>
        <w:category>
          <w:name w:val="General"/>
          <w:gallery w:val="placeholder"/>
        </w:category>
        <w:types>
          <w:type w:val="bbPlcHdr"/>
        </w:types>
        <w:behaviors>
          <w:behavior w:val="content"/>
        </w:behaviors>
        <w:guid w:val="{0E53BF0B-1D32-45C2-9484-32801D4D7313}"/>
      </w:docPartPr>
      <w:docPartBody>
        <w:p w:rsidR="001B22CC" w:rsidRDefault="0067421F" w:rsidP="0067421F">
          <w:pPr>
            <w:pStyle w:val="690323C2DE864AF3BCE65D6486AB1A15"/>
          </w:pPr>
          <w:r w:rsidRPr="00632A94">
            <w:rPr>
              <w:rFonts w:cstheme="minorHAnsi"/>
            </w:rPr>
            <w:t>Enter observations of non-compliance, comments or notes here.</w:t>
          </w:r>
        </w:p>
      </w:docPartBody>
    </w:docPart>
    <w:docPart>
      <w:docPartPr>
        <w:name w:val="C3E97844EC2E4F9BA77B3D57675C5A3D"/>
        <w:category>
          <w:name w:val="General"/>
          <w:gallery w:val="placeholder"/>
        </w:category>
        <w:types>
          <w:type w:val="bbPlcHdr"/>
        </w:types>
        <w:behaviors>
          <w:behavior w:val="content"/>
        </w:behaviors>
        <w:guid w:val="{8E2719C7-AE59-4330-BEBC-D821B3CE884F}"/>
      </w:docPartPr>
      <w:docPartBody>
        <w:p w:rsidR="001B22CC" w:rsidRDefault="0067421F" w:rsidP="0067421F">
          <w:pPr>
            <w:pStyle w:val="C3E97844EC2E4F9BA77B3D57675C5A3D"/>
          </w:pPr>
          <w:r w:rsidRPr="00632A94">
            <w:rPr>
              <w:rFonts w:cstheme="minorHAnsi"/>
            </w:rPr>
            <w:t>Enter observations of non-compliance, comments or notes here.</w:t>
          </w:r>
        </w:p>
      </w:docPartBody>
    </w:docPart>
    <w:docPart>
      <w:docPartPr>
        <w:name w:val="F394F69150AE4D948AE724DAFA726EAF"/>
        <w:category>
          <w:name w:val="General"/>
          <w:gallery w:val="placeholder"/>
        </w:category>
        <w:types>
          <w:type w:val="bbPlcHdr"/>
        </w:types>
        <w:behaviors>
          <w:behavior w:val="content"/>
        </w:behaviors>
        <w:guid w:val="{A68E5DCE-3D98-4E28-BBD0-ED8A849C6FC9}"/>
      </w:docPartPr>
      <w:docPartBody>
        <w:p w:rsidR="001B22CC" w:rsidRDefault="0067421F" w:rsidP="0067421F">
          <w:pPr>
            <w:pStyle w:val="F394F69150AE4D948AE724DAFA726EAF"/>
          </w:pPr>
          <w:r w:rsidRPr="00632A94">
            <w:rPr>
              <w:rFonts w:cstheme="minorHAnsi"/>
            </w:rPr>
            <w:t>Enter observations of non-compliance, comments or notes here.</w:t>
          </w:r>
        </w:p>
      </w:docPartBody>
    </w:docPart>
    <w:docPart>
      <w:docPartPr>
        <w:name w:val="F625FD41376C4D9F82132D3D79DFF845"/>
        <w:category>
          <w:name w:val="General"/>
          <w:gallery w:val="placeholder"/>
        </w:category>
        <w:types>
          <w:type w:val="bbPlcHdr"/>
        </w:types>
        <w:behaviors>
          <w:behavior w:val="content"/>
        </w:behaviors>
        <w:guid w:val="{E548099E-0BB5-4B0B-ADEE-3BA7A8B258ED}"/>
      </w:docPartPr>
      <w:docPartBody>
        <w:p w:rsidR="001B22CC" w:rsidRDefault="0067421F" w:rsidP="0067421F">
          <w:pPr>
            <w:pStyle w:val="F625FD41376C4D9F82132D3D79DFF845"/>
          </w:pPr>
          <w:r w:rsidRPr="00632A94">
            <w:rPr>
              <w:rFonts w:cstheme="minorHAnsi"/>
            </w:rPr>
            <w:t>Enter observations of non-compliance, comments or notes here.</w:t>
          </w:r>
        </w:p>
      </w:docPartBody>
    </w:docPart>
    <w:docPart>
      <w:docPartPr>
        <w:name w:val="F602F35E2A7A46E78732AD10D801285D"/>
        <w:category>
          <w:name w:val="General"/>
          <w:gallery w:val="placeholder"/>
        </w:category>
        <w:types>
          <w:type w:val="bbPlcHdr"/>
        </w:types>
        <w:behaviors>
          <w:behavior w:val="content"/>
        </w:behaviors>
        <w:guid w:val="{A9B47775-C7F0-41E8-8B5D-7A8D6C3AFF6A}"/>
      </w:docPartPr>
      <w:docPartBody>
        <w:p w:rsidR="001B22CC" w:rsidRDefault="0067421F" w:rsidP="0067421F">
          <w:pPr>
            <w:pStyle w:val="F602F35E2A7A46E78732AD10D801285D"/>
          </w:pPr>
          <w:r w:rsidRPr="00632A94">
            <w:rPr>
              <w:rFonts w:cstheme="minorHAnsi"/>
            </w:rPr>
            <w:t>Enter observations of non-compliance, comments or notes here.</w:t>
          </w:r>
        </w:p>
      </w:docPartBody>
    </w:docPart>
    <w:docPart>
      <w:docPartPr>
        <w:name w:val="0B65751E203342C18082AA524FBF1BF1"/>
        <w:category>
          <w:name w:val="General"/>
          <w:gallery w:val="placeholder"/>
        </w:category>
        <w:types>
          <w:type w:val="bbPlcHdr"/>
        </w:types>
        <w:behaviors>
          <w:behavior w:val="content"/>
        </w:behaviors>
        <w:guid w:val="{B658CBFD-B9B6-4997-8A29-027D67EE8954}"/>
      </w:docPartPr>
      <w:docPartBody>
        <w:p w:rsidR="001B22CC" w:rsidRDefault="0067421F" w:rsidP="0067421F">
          <w:pPr>
            <w:pStyle w:val="0B65751E203342C18082AA524FBF1BF1"/>
          </w:pPr>
          <w:r w:rsidRPr="00632A94">
            <w:rPr>
              <w:rFonts w:cstheme="minorHAnsi"/>
            </w:rPr>
            <w:t>Enter observations of non-compliance, comments or notes here.</w:t>
          </w:r>
        </w:p>
      </w:docPartBody>
    </w:docPart>
    <w:docPart>
      <w:docPartPr>
        <w:name w:val="DBA0A097697747A48AE856D3B5D1C4A3"/>
        <w:category>
          <w:name w:val="General"/>
          <w:gallery w:val="placeholder"/>
        </w:category>
        <w:types>
          <w:type w:val="bbPlcHdr"/>
        </w:types>
        <w:behaviors>
          <w:behavior w:val="content"/>
        </w:behaviors>
        <w:guid w:val="{D6C49202-5F5C-448A-B6BA-13926BA7D355}"/>
      </w:docPartPr>
      <w:docPartBody>
        <w:p w:rsidR="001B22CC" w:rsidRDefault="0067421F" w:rsidP="0067421F">
          <w:pPr>
            <w:pStyle w:val="DBA0A097697747A48AE856D3B5D1C4A3"/>
          </w:pPr>
          <w:r w:rsidRPr="00632A94">
            <w:rPr>
              <w:rFonts w:cstheme="minorHAnsi"/>
            </w:rPr>
            <w:t>Enter observations of non-compliance, comments or notes here.</w:t>
          </w:r>
        </w:p>
      </w:docPartBody>
    </w:docPart>
    <w:docPart>
      <w:docPartPr>
        <w:name w:val="B271C2F51575420EBA8C1EFF16AF4953"/>
        <w:category>
          <w:name w:val="General"/>
          <w:gallery w:val="placeholder"/>
        </w:category>
        <w:types>
          <w:type w:val="bbPlcHdr"/>
        </w:types>
        <w:behaviors>
          <w:behavior w:val="content"/>
        </w:behaviors>
        <w:guid w:val="{DFB52C52-FE15-490D-809E-28FE0A07D4ED}"/>
      </w:docPartPr>
      <w:docPartBody>
        <w:p w:rsidR="001B22CC" w:rsidRDefault="0067421F" w:rsidP="0067421F">
          <w:pPr>
            <w:pStyle w:val="B271C2F51575420EBA8C1EFF16AF4953"/>
          </w:pPr>
          <w:r w:rsidRPr="00632A94">
            <w:rPr>
              <w:rFonts w:cstheme="minorHAnsi"/>
            </w:rPr>
            <w:t>Enter observations of non-compliance, comments or notes here.</w:t>
          </w:r>
        </w:p>
      </w:docPartBody>
    </w:docPart>
    <w:docPart>
      <w:docPartPr>
        <w:name w:val="2A297EC19299444DA76F0E38094A7A97"/>
        <w:category>
          <w:name w:val="General"/>
          <w:gallery w:val="placeholder"/>
        </w:category>
        <w:types>
          <w:type w:val="bbPlcHdr"/>
        </w:types>
        <w:behaviors>
          <w:behavior w:val="content"/>
        </w:behaviors>
        <w:guid w:val="{08683BF0-5C56-4E8E-A0F0-CA2BC0798839}"/>
      </w:docPartPr>
      <w:docPartBody>
        <w:p w:rsidR="001B22CC" w:rsidRDefault="0067421F" w:rsidP="0067421F">
          <w:pPr>
            <w:pStyle w:val="2A297EC19299444DA76F0E38094A7A97"/>
          </w:pPr>
          <w:r w:rsidRPr="00632A94">
            <w:rPr>
              <w:rFonts w:cstheme="minorHAnsi"/>
            </w:rPr>
            <w:t>Enter observations of non-compliance, comments or notes here.</w:t>
          </w:r>
        </w:p>
      </w:docPartBody>
    </w:docPart>
    <w:docPart>
      <w:docPartPr>
        <w:name w:val="3D287761409A4405B176BE85A0CA3C70"/>
        <w:category>
          <w:name w:val="General"/>
          <w:gallery w:val="placeholder"/>
        </w:category>
        <w:types>
          <w:type w:val="bbPlcHdr"/>
        </w:types>
        <w:behaviors>
          <w:behavior w:val="content"/>
        </w:behaviors>
        <w:guid w:val="{DF222EA5-4EA0-41F6-8DF5-739FC56BDAC1}"/>
      </w:docPartPr>
      <w:docPartBody>
        <w:p w:rsidR="001B22CC" w:rsidRDefault="0067421F" w:rsidP="0067421F">
          <w:pPr>
            <w:pStyle w:val="3D287761409A4405B176BE85A0CA3C70"/>
          </w:pPr>
          <w:r w:rsidRPr="00632A94">
            <w:rPr>
              <w:rFonts w:cstheme="minorHAnsi"/>
            </w:rPr>
            <w:t>Enter observations of non-compliance, comments or notes here.</w:t>
          </w:r>
        </w:p>
      </w:docPartBody>
    </w:docPart>
    <w:docPart>
      <w:docPartPr>
        <w:name w:val="536DE2F30BED42469DF06E884FF1C9EE"/>
        <w:category>
          <w:name w:val="General"/>
          <w:gallery w:val="placeholder"/>
        </w:category>
        <w:types>
          <w:type w:val="bbPlcHdr"/>
        </w:types>
        <w:behaviors>
          <w:behavior w:val="content"/>
        </w:behaviors>
        <w:guid w:val="{596F4362-D4DF-4BFC-9F2E-F295DC942C86}"/>
      </w:docPartPr>
      <w:docPartBody>
        <w:p w:rsidR="001B22CC" w:rsidRDefault="0067421F" w:rsidP="0067421F">
          <w:pPr>
            <w:pStyle w:val="536DE2F30BED42469DF06E884FF1C9EE"/>
          </w:pPr>
          <w:r w:rsidRPr="00632A94">
            <w:rPr>
              <w:rFonts w:cstheme="minorHAnsi"/>
            </w:rPr>
            <w:t>Enter observations of non-compliance, comments or notes here.</w:t>
          </w:r>
        </w:p>
      </w:docPartBody>
    </w:docPart>
    <w:docPart>
      <w:docPartPr>
        <w:name w:val="6E6BCB7A34844EB2B88497D8AA2BD11F"/>
        <w:category>
          <w:name w:val="General"/>
          <w:gallery w:val="placeholder"/>
        </w:category>
        <w:types>
          <w:type w:val="bbPlcHdr"/>
        </w:types>
        <w:behaviors>
          <w:behavior w:val="content"/>
        </w:behaviors>
        <w:guid w:val="{03058147-AB75-4C89-9B0D-C535F0E5F62C}"/>
      </w:docPartPr>
      <w:docPartBody>
        <w:p w:rsidR="001B22CC" w:rsidRDefault="0067421F" w:rsidP="0067421F">
          <w:pPr>
            <w:pStyle w:val="6E6BCB7A34844EB2B88497D8AA2BD11F"/>
          </w:pPr>
          <w:r w:rsidRPr="00632A94">
            <w:rPr>
              <w:rFonts w:cstheme="minorHAnsi"/>
            </w:rPr>
            <w:t>Enter observations of non-compliance, comments or notes here.</w:t>
          </w:r>
        </w:p>
      </w:docPartBody>
    </w:docPart>
    <w:docPart>
      <w:docPartPr>
        <w:name w:val="CE77C974A7BA4B1B85DE92CEA3A36AEA"/>
        <w:category>
          <w:name w:val="General"/>
          <w:gallery w:val="placeholder"/>
        </w:category>
        <w:types>
          <w:type w:val="bbPlcHdr"/>
        </w:types>
        <w:behaviors>
          <w:behavior w:val="content"/>
        </w:behaviors>
        <w:guid w:val="{35B12D6F-23F5-49A1-9DA7-263B3E6283AB}"/>
      </w:docPartPr>
      <w:docPartBody>
        <w:p w:rsidR="001B22CC" w:rsidRDefault="0067421F" w:rsidP="0067421F">
          <w:pPr>
            <w:pStyle w:val="CE77C974A7BA4B1B85DE92CEA3A36AEA"/>
          </w:pPr>
          <w:r w:rsidRPr="00632A94">
            <w:rPr>
              <w:rFonts w:cstheme="minorHAnsi"/>
            </w:rPr>
            <w:t>Enter observations of non-compliance, comments or notes here.</w:t>
          </w:r>
        </w:p>
      </w:docPartBody>
    </w:docPart>
    <w:docPart>
      <w:docPartPr>
        <w:name w:val="BEDEA5BBBBD54EC2B0ADFE2310F630CD"/>
        <w:category>
          <w:name w:val="General"/>
          <w:gallery w:val="placeholder"/>
        </w:category>
        <w:types>
          <w:type w:val="bbPlcHdr"/>
        </w:types>
        <w:behaviors>
          <w:behavior w:val="content"/>
        </w:behaviors>
        <w:guid w:val="{D5C22177-17CF-4270-98EC-70FE25803495}"/>
      </w:docPartPr>
      <w:docPartBody>
        <w:p w:rsidR="001B22CC" w:rsidRDefault="0067421F" w:rsidP="0067421F">
          <w:pPr>
            <w:pStyle w:val="BEDEA5BBBBD54EC2B0ADFE2310F630CD"/>
          </w:pPr>
          <w:r w:rsidRPr="00632A94">
            <w:rPr>
              <w:rFonts w:cstheme="minorHAnsi"/>
            </w:rPr>
            <w:t>Enter observations of non-compliance, comments or notes here.</w:t>
          </w:r>
        </w:p>
      </w:docPartBody>
    </w:docPart>
    <w:docPart>
      <w:docPartPr>
        <w:name w:val="DE8EFA76B771432AB4769CE958664BB2"/>
        <w:category>
          <w:name w:val="General"/>
          <w:gallery w:val="placeholder"/>
        </w:category>
        <w:types>
          <w:type w:val="bbPlcHdr"/>
        </w:types>
        <w:behaviors>
          <w:behavior w:val="content"/>
        </w:behaviors>
        <w:guid w:val="{77C8E01B-408B-4449-8D40-A5FDAC17C30D}"/>
      </w:docPartPr>
      <w:docPartBody>
        <w:p w:rsidR="001B22CC" w:rsidRDefault="0067421F" w:rsidP="0067421F">
          <w:pPr>
            <w:pStyle w:val="DE8EFA76B771432AB4769CE958664BB2"/>
          </w:pPr>
          <w:r w:rsidRPr="00632A94">
            <w:rPr>
              <w:rFonts w:cstheme="minorHAnsi"/>
            </w:rPr>
            <w:t>Enter observations of non-compliance, comments or notes here.</w:t>
          </w:r>
        </w:p>
      </w:docPartBody>
    </w:docPart>
    <w:docPart>
      <w:docPartPr>
        <w:name w:val="135CB4C3DC8F4EC3BE451F747AB1B36B"/>
        <w:category>
          <w:name w:val="General"/>
          <w:gallery w:val="placeholder"/>
        </w:category>
        <w:types>
          <w:type w:val="bbPlcHdr"/>
        </w:types>
        <w:behaviors>
          <w:behavior w:val="content"/>
        </w:behaviors>
        <w:guid w:val="{5E1B8D6F-BB1A-4E44-8557-E5A650DF3357}"/>
      </w:docPartPr>
      <w:docPartBody>
        <w:p w:rsidR="001B22CC" w:rsidRDefault="0067421F" w:rsidP="0067421F">
          <w:pPr>
            <w:pStyle w:val="135CB4C3DC8F4EC3BE451F747AB1B36B"/>
          </w:pPr>
          <w:r w:rsidRPr="00632A94">
            <w:rPr>
              <w:rFonts w:cstheme="minorHAnsi"/>
            </w:rPr>
            <w:t>Enter observations of non-compliance, comments or notes here.</w:t>
          </w:r>
        </w:p>
      </w:docPartBody>
    </w:docPart>
    <w:docPart>
      <w:docPartPr>
        <w:name w:val="061A4A5845AC45599D2836CCCF9E305F"/>
        <w:category>
          <w:name w:val="General"/>
          <w:gallery w:val="placeholder"/>
        </w:category>
        <w:types>
          <w:type w:val="bbPlcHdr"/>
        </w:types>
        <w:behaviors>
          <w:behavior w:val="content"/>
        </w:behaviors>
        <w:guid w:val="{4B934EA4-6103-4D7E-B3E1-AEB6FF7F89C4}"/>
      </w:docPartPr>
      <w:docPartBody>
        <w:p w:rsidR="001B22CC" w:rsidRDefault="0067421F" w:rsidP="0067421F">
          <w:pPr>
            <w:pStyle w:val="061A4A5845AC45599D2836CCCF9E305F"/>
          </w:pPr>
          <w:r>
            <w:t>Enter observations of non-compliance, comments or notes here.</w:t>
          </w:r>
        </w:p>
      </w:docPartBody>
    </w:docPart>
    <w:docPart>
      <w:docPartPr>
        <w:name w:val="457749B8D5DE4A8C9474575463104274"/>
        <w:category>
          <w:name w:val="General"/>
          <w:gallery w:val="placeholder"/>
        </w:category>
        <w:types>
          <w:type w:val="bbPlcHdr"/>
        </w:types>
        <w:behaviors>
          <w:behavior w:val="content"/>
        </w:behaviors>
        <w:guid w:val="{C7E17BD1-C9A3-43BA-8969-AB4124764205}"/>
      </w:docPartPr>
      <w:docPartBody>
        <w:p w:rsidR="001B22CC" w:rsidRDefault="0067421F" w:rsidP="0067421F">
          <w:pPr>
            <w:pStyle w:val="457749B8D5DE4A8C9474575463104274"/>
          </w:pPr>
          <w:r>
            <w:t>Enter observations of non-compliance, comments or notes here.</w:t>
          </w:r>
        </w:p>
      </w:docPartBody>
    </w:docPart>
    <w:docPart>
      <w:docPartPr>
        <w:name w:val="10BF1ABD51D54B12920B4A02A06CD108"/>
        <w:category>
          <w:name w:val="General"/>
          <w:gallery w:val="placeholder"/>
        </w:category>
        <w:types>
          <w:type w:val="bbPlcHdr"/>
        </w:types>
        <w:behaviors>
          <w:behavior w:val="content"/>
        </w:behaviors>
        <w:guid w:val="{2A1C4333-3969-4F8E-BE3F-B96C0BD1C68A}"/>
      </w:docPartPr>
      <w:docPartBody>
        <w:p w:rsidR="001B22CC" w:rsidRDefault="0067421F" w:rsidP="0067421F">
          <w:pPr>
            <w:pStyle w:val="10BF1ABD51D54B12920B4A02A06CD108"/>
          </w:pPr>
          <w:r>
            <w:t>Enter observations of non-compliance, comments or notes here.</w:t>
          </w:r>
        </w:p>
      </w:docPartBody>
    </w:docPart>
    <w:docPart>
      <w:docPartPr>
        <w:name w:val="5F689F4793D04F80949E22CDB111FF98"/>
        <w:category>
          <w:name w:val="General"/>
          <w:gallery w:val="placeholder"/>
        </w:category>
        <w:types>
          <w:type w:val="bbPlcHdr"/>
        </w:types>
        <w:behaviors>
          <w:behavior w:val="content"/>
        </w:behaviors>
        <w:guid w:val="{3C1CD615-DEC0-41E9-8857-07120246EA15}"/>
      </w:docPartPr>
      <w:docPartBody>
        <w:p w:rsidR="001B22CC" w:rsidRDefault="0067421F" w:rsidP="0067421F">
          <w:pPr>
            <w:pStyle w:val="5F689F4793D04F80949E22CDB111FF98"/>
          </w:pPr>
          <w:r w:rsidRPr="008E23CC">
            <w:rPr>
              <w:rFonts w:cstheme="minorHAnsi"/>
            </w:rPr>
            <w:t>Enter observations of non-compliance, comments or notes here.</w:t>
          </w:r>
        </w:p>
      </w:docPartBody>
    </w:docPart>
    <w:docPart>
      <w:docPartPr>
        <w:name w:val="F9D3AA5F320049C580F263D6DB855765"/>
        <w:category>
          <w:name w:val="General"/>
          <w:gallery w:val="placeholder"/>
        </w:category>
        <w:types>
          <w:type w:val="bbPlcHdr"/>
        </w:types>
        <w:behaviors>
          <w:behavior w:val="content"/>
        </w:behaviors>
        <w:guid w:val="{93A0807C-737D-48F8-AE4D-7FE28F4A094A}"/>
      </w:docPartPr>
      <w:docPartBody>
        <w:p w:rsidR="001B22CC" w:rsidRDefault="0067421F" w:rsidP="0067421F">
          <w:pPr>
            <w:pStyle w:val="F9D3AA5F320049C580F263D6DB855765"/>
          </w:pPr>
          <w:r w:rsidRPr="008E23CC">
            <w:rPr>
              <w:rFonts w:cstheme="minorHAnsi"/>
            </w:rPr>
            <w:t>Enter observations of non-compliance, comments or notes here.</w:t>
          </w:r>
        </w:p>
      </w:docPartBody>
    </w:docPart>
    <w:docPart>
      <w:docPartPr>
        <w:name w:val="85D18958ADFD4A129E06260DB3969B1D"/>
        <w:category>
          <w:name w:val="General"/>
          <w:gallery w:val="placeholder"/>
        </w:category>
        <w:types>
          <w:type w:val="bbPlcHdr"/>
        </w:types>
        <w:behaviors>
          <w:behavior w:val="content"/>
        </w:behaviors>
        <w:guid w:val="{758C99F6-3D99-462A-A543-650BC5F83FC2}"/>
      </w:docPartPr>
      <w:docPartBody>
        <w:p w:rsidR="001B22CC" w:rsidRDefault="0067421F" w:rsidP="0067421F">
          <w:pPr>
            <w:pStyle w:val="85D18958ADFD4A129E06260DB3969B1D"/>
          </w:pPr>
          <w:r w:rsidRPr="008E23CC">
            <w:rPr>
              <w:rFonts w:cstheme="minorHAnsi"/>
            </w:rPr>
            <w:t>Enter observations of non-compliance, comments or notes here.</w:t>
          </w:r>
        </w:p>
      </w:docPartBody>
    </w:docPart>
    <w:docPart>
      <w:docPartPr>
        <w:name w:val="FB9F3E0A763D439E8DE8B1A13232EDA7"/>
        <w:category>
          <w:name w:val="General"/>
          <w:gallery w:val="placeholder"/>
        </w:category>
        <w:types>
          <w:type w:val="bbPlcHdr"/>
        </w:types>
        <w:behaviors>
          <w:behavior w:val="content"/>
        </w:behaviors>
        <w:guid w:val="{870B0B64-4A60-485E-9A9B-84FA0AB738C2}"/>
      </w:docPartPr>
      <w:docPartBody>
        <w:p w:rsidR="001B22CC" w:rsidRDefault="0067421F" w:rsidP="0067421F">
          <w:pPr>
            <w:pStyle w:val="FB9F3E0A763D439E8DE8B1A13232EDA7"/>
          </w:pPr>
          <w:r w:rsidRPr="008E23CC">
            <w:rPr>
              <w:rFonts w:cstheme="minorHAnsi"/>
            </w:rPr>
            <w:t>Enter observations of non-compliance, comments or notes here.</w:t>
          </w:r>
        </w:p>
      </w:docPartBody>
    </w:docPart>
    <w:docPart>
      <w:docPartPr>
        <w:name w:val="92551DDC35CA426BA1FFBBC2D864E8AC"/>
        <w:category>
          <w:name w:val="General"/>
          <w:gallery w:val="placeholder"/>
        </w:category>
        <w:types>
          <w:type w:val="bbPlcHdr"/>
        </w:types>
        <w:behaviors>
          <w:behavior w:val="content"/>
        </w:behaviors>
        <w:guid w:val="{CD855B5B-D4C9-4F1E-962A-0C7A9D44EE8B}"/>
      </w:docPartPr>
      <w:docPartBody>
        <w:p w:rsidR="001B22CC" w:rsidRDefault="0067421F" w:rsidP="0067421F">
          <w:pPr>
            <w:pStyle w:val="92551DDC35CA426BA1FFBBC2D864E8AC"/>
          </w:pPr>
          <w:r w:rsidRPr="008E23CC">
            <w:rPr>
              <w:rFonts w:cstheme="minorHAnsi"/>
            </w:rPr>
            <w:t>Enter observations of non-compliance, comments or notes here.</w:t>
          </w:r>
        </w:p>
      </w:docPartBody>
    </w:docPart>
    <w:docPart>
      <w:docPartPr>
        <w:name w:val="A3F598D1CF564C549A5C8D10BCFFD0B1"/>
        <w:category>
          <w:name w:val="General"/>
          <w:gallery w:val="placeholder"/>
        </w:category>
        <w:types>
          <w:type w:val="bbPlcHdr"/>
        </w:types>
        <w:behaviors>
          <w:behavior w:val="content"/>
        </w:behaviors>
        <w:guid w:val="{140F09C0-AD77-468E-84ED-F5D9D25E4C39}"/>
      </w:docPartPr>
      <w:docPartBody>
        <w:p w:rsidR="001B22CC" w:rsidRDefault="0067421F" w:rsidP="0067421F">
          <w:pPr>
            <w:pStyle w:val="A3F598D1CF564C549A5C8D10BCFFD0B1"/>
          </w:pPr>
          <w:r w:rsidRPr="008E23CC">
            <w:rPr>
              <w:rFonts w:cstheme="minorHAnsi"/>
            </w:rPr>
            <w:t>Enter observations of non-compliance, comments or notes here.</w:t>
          </w:r>
        </w:p>
      </w:docPartBody>
    </w:docPart>
    <w:docPart>
      <w:docPartPr>
        <w:name w:val="C4F88A98A01F4FFF8F21743886467C51"/>
        <w:category>
          <w:name w:val="General"/>
          <w:gallery w:val="placeholder"/>
        </w:category>
        <w:types>
          <w:type w:val="bbPlcHdr"/>
        </w:types>
        <w:behaviors>
          <w:behavior w:val="content"/>
        </w:behaviors>
        <w:guid w:val="{37985992-F2DB-4D83-B392-1E18ECB407BF}"/>
      </w:docPartPr>
      <w:docPartBody>
        <w:p w:rsidR="001B22CC" w:rsidRDefault="0067421F" w:rsidP="0067421F">
          <w:pPr>
            <w:pStyle w:val="C4F88A98A01F4FFF8F21743886467C51"/>
          </w:pPr>
          <w:r w:rsidRPr="008E23CC">
            <w:rPr>
              <w:rFonts w:cstheme="minorHAnsi"/>
            </w:rPr>
            <w:t>Enter observations of non-compliance, comments or notes here.</w:t>
          </w:r>
        </w:p>
      </w:docPartBody>
    </w:docPart>
    <w:docPart>
      <w:docPartPr>
        <w:name w:val="AF41D0CBF8754C98A938B34B2E106900"/>
        <w:category>
          <w:name w:val="General"/>
          <w:gallery w:val="placeholder"/>
        </w:category>
        <w:types>
          <w:type w:val="bbPlcHdr"/>
        </w:types>
        <w:behaviors>
          <w:behavior w:val="content"/>
        </w:behaviors>
        <w:guid w:val="{EFD98F54-4F4C-410B-82AD-1B2E8246A2A1}"/>
      </w:docPartPr>
      <w:docPartBody>
        <w:p w:rsidR="001B22CC" w:rsidRDefault="0067421F" w:rsidP="0067421F">
          <w:pPr>
            <w:pStyle w:val="AF41D0CBF8754C98A938B34B2E106900"/>
          </w:pPr>
          <w:r w:rsidRPr="008E23CC">
            <w:rPr>
              <w:rFonts w:cstheme="minorHAnsi"/>
            </w:rPr>
            <w:t>Enter observations of non-compliance, comments or notes here.</w:t>
          </w:r>
        </w:p>
      </w:docPartBody>
    </w:docPart>
    <w:docPart>
      <w:docPartPr>
        <w:name w:val="B20551060B2D4A02A555583A12AD6F1A"/>
        <w:category>
          <w:name w:val="General"/>
          <w:gallery w:val="placeholder"/>
        </w:category>
        <w:types>
          <w:type w:val="bbPlcHdr"/>
        </w:types>
        <w:behaviors>
          <w:behavior w:val="content"/>
        </w:behaviors>
        <w:guid w:val="{EFEF5F4C-D887-4F6D-BCE7-A83354F36386}"/>
      </w:docPartPr>
      <w:docPartBody>
        <w:p w:rsidR="001B22CC" w:rsidRDefault="0067421F" w:rsidP="0067421F">
          <w:pPr>
            <w:pStyle w:val="B20551060B2D4A02A555583A12AD6F1A"/>
          </w:pPr>
          <w:r w:rsidRPr="008E23CC">
            <w:rPr>
              <w:rFonts w:cstheme="minorHAnsi"/>
            </w:rPr>
            <w:t>Enter observations of non-compliance, comments or notes here.</w:t>
          </w:r>
        </w:p>
      </w:docPartBody>
    </w:docPart>
    <w:docPart>
      <w:docPartPr>
        <w:name w:val="AC940D18966545FAB8BAA64D263F4D93"/>
        <w:category>
          <w:name w:val="General"/>
          <w:gallery w:val="placeholder"/>
        </w:category>
        <w:types>
          <w:type w:val="bbPlcHdr"/>
        </w:types>
        <w:behaviors>
          <w:behavior w:val="content"/>
        </w:behaviors>
        <w:guid w:val="{3017B0B3-3B82-4F5C-BA75-7ECECD650D37}"/>
      </w:docPartPr>
      <w:docPartBody>
        <w:p w:rsidR="001B22CC" w:rsidRDefault="0067421F" w:rsidP="0067421F">
          <w:pPr>
            <w:pStyle w:val="AC940D18966545FAB8BAA64D263F4D93"/>
          </w:pPr>
          <w:r w:rsidRPr="008E23CC">
            <w:rPr>
              <w:rFonts w:cstheme="minorHAnsi"/>
            </w:rPr>
            <w:t>Enter observations of non-compliance, comments or notes here.</w:t>
          </w:r>
        </w:p>
      </w:docPartBody>
    </w:docPart>
    <w:docPart>
      <w:docPartPr>
        <w:name w:val="32B210205E03475BA1156D51E218FF06"/>
        <w:category>
          <w:name w:val="General"/>
          <w:gallery w:val="placeholder"/>
        </w:category>
        <w:types>
          <w:type w:val="bbPlcHdr"/>
        </w:types>
        <w:behaviors>
          <w:behavior w:val="content"/>
        </w:behaviors>
        <w:guid w:val="{1F482CA5-95FD-4F1F-A05B-B372390C88C8}"/>
      </w:docPartPr>
      <w:docPartBody>
        <w:p w:rsidR="001B22CC" w:rsidRDefault="0067421F" w:rsidP="0067421F">
          <w:pPr>
            <w:pStyle w:val="32B210205E03475BA1156D51E218FF06"/>
          </w:pPr>
          <w:r w:rsidRPr="008E23CC">
            <w:rPr>
              <w:rFonts w:cstheme="minorHAnsi"/>
            </w:rPr>
            <w:t>Enter observations of non-compliance, comments or notes here.</w:t>
          </w:r>
        </w:p>
      </w:docPartBody>
    </w:docPart>
    <w:docPart>
      <w:docPartPr>
        <w:name w:val="137BEEA1F2894908AA6E264488F3795E"/>
        <w:category>
          <w:name w:val="General"/>
          <w:gallery w:val="placeholder"/>
        </w:category>
        <w:types>
          <w:type w:val="bbPlcHdr"/>
        </w:types>
        <w:behaviors>
          <w:behavior w:val="content"/>
        </w:behaviors>
        <w:guid w:val="{4F5BE52D-0D11-4D55-AA4B-90056876038F}"/>
      </w:docPartPr>
      <w:docPartBody>
        <w:p w:rsidR="001B22CC" w:rsidRDefault="0067421F" w:rsidP="0067421F">
          <w:pPr>
            <w:pStyle w:val="137BEEA1F2894908AA6E264488F3795E"/>
          </w:pPr>
          <w:r w:rsidRPr="008E23CC">
            <w:rPr>
              <w:rFonts w:cstheme="minorHAnsi"/>
            </w:rPr>
            <w:t>Enter observations of non-compliance, comments or notes here.</w:t>
          </w:r>
        </w:p>
      </w:docPartBody>
    </w:docPart>
    <w:docPart>
      <w:docPartPr>
        <w:name w:val="8F5D3F0D8A6C4146A8BA0FD837FDAA74"/>
        <w:category>
          <w:name w:val="General"/>
          <w:gallery w:val="placeholder"/>
        </w:category>
        <w:types>
          <w:type w:val="bbPlcHdr"/>
        </w:types>
        <w:behaviors>
          <w:behavior w:val="content"/>
        </w:behaviors>
        <w:guid w:val="{E2B6B19A-A1A3-42FC-926B-CB8119A2C9C5}"/>
      </w:docPartPr>
      <w:docPartBody>
        <w:p w:rsidR="001B22CC" w:rsidRDefault="0067421F" w:rsidP="0067421F">
          <w:pPr>
            <w:pStyle w:val="8F5D3F0D8A6C4146A8BA0FD837FDAA74"/>
          </w:pPr>
          <w:r w:rsidRPr="008E23CC">
            <w:rPr>
              <w:rFonts w:cstheme="minorHAnsi"/>
            </w:rPr>
            <w:t>Enter observations of non-compliance, comments or notes here.</w:t>
          </w:r>
        </w:p>
      </w:docPartBody>
    </w:docPart>
    <w:docPart>
      <w:docPartPr>
        <w:name w:val="F7035325159B4667B019E5EC0045E766"/>
        <w:category>
          <w:name w:val="General"/>
          <w:gallery w:val="placeholder"/>
        </w:category>
        <w:types>
          <w:type w:val="bbPlcHdr"/>
        </w:types>
        <w:behaviors>
          <w:behavior w:val="content"/>
        </w:behaviors>
        <w:guid w:val="{6A1BF4D9-FD57-4693-B0AE-98F264252575}"/>
      </w:docPartPr>
      <w:docPartBody>
        <w:p w:rsidR="001B22CC" w:rsidRDefault="0067421F" w:rsidP="0067421F">
          <w:pPr>
            <w:pStyle w:val="F7035325159B4667B019E5EC0045E766"/>
          </w:pPr>
          <w:r w:rsidRPr="008E23CC">
            <w:rPr>
              <w:rFonts w:cstheme="minorHAnsi"/>
            </w:rPr>
            <w:t>Enter observations of non-compliance, comments or notes here.</w:t>
          </w:r>
        </w:p>
      </w:docPartBody>
    </w:docPart>
    <w:docPart>
      <w:docPartPr>
        <w:name w:val="E6EA7190FF394FACAD367AEB4E09C7A3"/>
        <w:category>
          <w:name w:val="General"/>
          <w:gallery w:val="placeholder"/>
        </w:category>
        <w:types>
          <w:type w:val="bbPlcHdr"/>
        </w:types>
        <w:behaviors>
          <w:behavior w:val="content"/>
        </w:behaviors>
        <w:guid w:val="{605676A8-4074-49C0-9D39-F07BC439DB44}"/>
      </w:docPartPr>
      <w:docPartBody>
        <w:p w:rsidR="001B22CC" w:rsidRDefault="0067421F" w:rsidP="0067421F">
          <w:pPr>
            <w:pStyle w:val="E6EA7190FF394FACAD367AEB4E09C7A3"/>
          </w:pPr>
          <w:r w:rsidRPr="008E23CC">
            <w:rPr>
              <w:rFonts w:cstheme="minorHAnsi"/>
            </w:rPr>
            <w:t>Enter observations of non-compliance, comments or notes here.</w:t>
          </w:r>
        </w:p>
      </w:docPartBody>
    </w:docPart>
    <w:docPart>
      <w:docPartPr>
        <w:name w:val="9E30FDED9ABB4C7F8FCBB43EAF275AE3"/>
        <w:category>
          <w:name w:val="General"/>
          <w:gallery w:val="placeholder"/>
        </w:category>
        <w:types>
          <w:type w:val="bbPlcHdr"/>
        </w:types>
        <w:behaviors>
          <w:behavior w:val="content"/>
        </w:behaviors>
        <w:guid w:val="{50EB20FC-4188-4783-A7B1-4C095479DE01}"/>
      </w:docPartPr>
      <w:docPartBody>
        <w:p w:rsidR="001B22CC" w:rsidRDefault="0067421F" w:rsidP="0067421F">
          <w:pPr>
            <w:pStyle w:val="9E30FDED9ABB4C7F8FCBB43EAF275AE3"/>
          </w:pPr>
          <w:r w:rsidRPr="008E23CC">
            <w:rPr>
              <w:rFonts w:cstheme="minorHAnsi"/>
            </w:rPr>
            <w:t>Enter observations of non-compliance, comments or notes here.</w:t>
          </w:r>
        </w:p>
      </w:docPartBody>
    </w:docPart>
    <w:docPart>
      <w:docPartPr>
        <w:name w:val="35CE701B23E24674AA201FC85A4884F9"/>
        <w:category>
          <w:name w:val="General"/>
          <w:gallery w:val="placeholder"/>
        </w:category>
        <w:types>
          <w:type w:val="bbPlcHdr"/>
        </w:types>
        <w:behaviors>
          <w:behavior w:val="content"/>
        </w:behaviors>
        <w:guid w:val="{F01B5B06-A5CF-4F27-B8FD-53BCD5F944D0}"/>
      </w:docPartPr>
      <w:docPartBody>
        <w:p w:rsidR="001B22CC" w:rsidRDefault="0067421F" w:rsidP="0067421F">
          <w:pPr>
            <w:pStyle w:val="35CE701B23E24674AA201FC85A4884F9"/>
          </w:pPr>
          <w:r w:rsidRPr="008E23CC">
            <w:rPr>
              <w:rFonts w:cstheme="minorHAnsi"/>
            </w:rPr>
            <w:t>Enter observations of non-compliance, comments or notes here.</w:t>
          </w:r>
        </w:p>
      </w:docPartBody>
    </w:docPart>
    <w:docPart>
      <w:docPartPr>
        <w:name w:val="E2F5351477A84856869746C0B304C8D6"/>
        <w:category>
          <w:name w:val="General"/>
          <w:gallery w:val="placeholder"/>
        </w:category>
        <w:types>
          <w:type w:val="bbPlcHdr"/>
        </w:types>
        <w:behaviors>
          <w:behavior w:val="content"/>
        </w:behaviors>
        <w:guid w:val="{1B4339C4-E85A-4CEE-A7F2-5E01456C7D8D}"/>
      </w:docPartPr>
      <w:docPartBody>
        <w:p w:rsidR="001B22CC" w:rsidRDefault="0067421F" w:rsidP="0067421F">
          <w:pPr>
            <w:pStyle w:val="E2F5351477A84856869746C0B304C8D6"/>
          </w:pPr>
          <w:r w:rsidRPr="008E23CC">
            <w:rPr>
              <w:rFonts w:cstheme="minorHAnsi"/>
            </w:rPr>
            <w:t>Enter observations of non-compliance, comments or notes here.</w:t>
          </w:r>
        </w:p>
      </w:docPartBody>
    </w:docPart>
    <w:docPart>
      <w:docPartPr>
        <w:name w:val="CC92900B14424AFEAA2AF5250DA4734F"/>
        <w:category>
          <w:name w:val="General"/>
          <w:gallery w:val="placeholder"/>
        </w:category>
        <w:types>
          <w:type w:val="bbPlcHdr"/>
        </w:types>
        <w:behaviors>
          <w:behavior w:val="content"/>
        </w:behaviors>
        <w:guid w:val="{29A41E40-B9E0-4AC4-890E-9B19F79036AC}"/>
      </w:docPartPr>
      <w:docPartBody>
        <w:p w:rsidR="001B22CC" w:rsidRDefault="0067421F" w:rsidP="0067421F">
          <w:pPr>
            <w:pStyle w:val="CC92900B14424AFEAA2AF5250DA4734F"/>
          </w:pPr>
          <w:r w:rsidRPr="008E23CC">
            <w:rPr>
              <w:rFonts w:cstheme="minorHAnsi"/>
            </w:rPr>
            <w:t>Enter observations of non-compliance, comments or notes here.</w:t>
          </w:r>
        </w:p>
      </w:docPartBody>
    </w:docPart>
    <w:docPart>
      <w:docPartPr>
        <w:name w:val="392F164C963A44A38E2F27E06E249AA4"/>
        <w:category>
          <w:name w:val="General"/>
          <w:gallery w:val="placeholder"/>
        </w:category>
        <w:types>
          <w:type w:val="bbPlcHdr"/>
        </w:types>
        <w:behaviors>
          <w:behavior w:val="content"/>
        </w:behaviors>
        <w:guid w:val="{8712B551-E95D-40BE-AFCC-EF27A77EB8DA}"/>
      </w:docPartPr>
      <w:docPartBody>
        <w:p w:rsidR="001B22CC" w:rsidRDefault="0067421F" w:rsidP="0067421F">
          <w:pPr>
            <w:pStyle w:val="392F164C963A44A38E2F27E06E249AA4"/>
          </w:pPr>
          <w:r w:rsidRPr="008E23CC">
            <w:rPr>
              <w:rFonts w:cstheme="minorHAnsi"/>
            </w:rPr>
            <w:t>Enter observations of non-compliance, comments or notes here.</w:t>
          </w:r>
        </w:p>
      </w:docPartBody>
    </w:docPart>
    <w:docPart>
      <w:docPartPr>
        <w:name w:val="7FD9A1F9F0834B98AE36DDF7111B1D76"/>
        <w:category>
          <w:name w:val="General"/>
          <w:gallery w:val="placeholder"/>
        </w:category>
        <w:types>
          <w:type w:val="bbPlcHdr"/>
        </w:types>
        <w:behaviors>
          <w:behavior w:val="content"/>
        </w:behaviors>
        <w:guid w:val="{EA322F95-235F-4964-A215-BB8385780C4B}"/>
      </w:docPartPr>
      <w:docPartBody>
        <w:p w:rsidR="001B22CC" w:rsidRDefault="0067421F" w:rsidP="0067421F">
          <w:pPr>
            <w:pStyle w:val="7FD9A1F9F0834B98AE36DDF7111B1D76"/>
          </w:pPr>
          <w:r>
            <w:t>Enter observations of non-compliance, comments or notes here.</w:t>
          </w:r>
        </w:p>
      </w:docPartBody>
    </w:docPart>
    <w:docPart>
      <w:docPartPr>
        <w:name w:val="911309BBB9DA46BF8817F8700F671B95"/>
        <w:category>
          <w:name w:val="General"/>
          <w:gallery w:val="placeholder"/>
        </w:category>
        <w:types>
          <w:type w:val="bbPlcHdr"/>
        </w:types>
        <w:behaviors>
          <w:behavior w:val="content"/>
        </w:behaviors>
        <w:guid w:val="{09E4F477-7819-4980-827B-88245279C66C}"/>
      </w:docPartPr>
      <w:docPartBody>
        <w:p w:rsidR="001B22CC" w:rsidRDefault="0067421F" w:rsidP="0067421F">
          <w:pPr>
            <w:pStyle w:val="911309BBB9DA46BF8817F8700F671B95"/>
          </w:pPr>
          <w:r>
            <w:t>Enter observations of non-compliance, comments or notes here.</w:t>
          </w:r>
        </w:p>
      </w:docPartBody>
    </w:docPart>
    <w:docPart>
      <w:docPartPr>
        <w:name w:val="008548446B0D4FC8AF63EBCCDD29824E"/>
        <w:category>
          <w:name w:val="General"/>
          <w:gallery w:val="placeholder"/>
        </w:category>
        <w:types>
          <w:type w:val="bbPlcHdr"/>
        </w:types>
        <w:behaviors>
          <w:behavior w:val="content"/>
        </w:behaviors>
        <w:guid w:val="{4B508456-4D10-41D2-AB6A-1626F8687A9E}"/>
      </w:docPartPr>
      <w:docPartBody>
        <w:p w:rsidR="001B22CC" w:rsidRDefault="0067421F" w:rsidP="0067421F">
          <w:pPr>
            <w:pStyle w:val="008548446B0D4FC8AF63EBCCDD29824E"/>
          </w:pPr>
          <w:r>
            <w:t>Enter observations of non-compliance, comments or notes here.</w:t>
          </w:r>
        </w:p>
      </w:docPartBody>
    </w:docPart>
    <w:docPart>
      <w:docPartPr>
        <w:name w:val="8BC35F1DFFDE4B13BC4F0ACB6F369B18"/>
        <w:category>
          <w:name w:val="General"/>
          <w:gallery w:val="placeholder"/>
        </w:category>
        <w:types>
          <w:type w:val="bbPlcHdr"/>
        </w:types>
        <w:behaviors>
          <w:behavior w:val="content"/>
        </w:behaviors>
        <w:guid w:val="{C97881BB-59ED-42A2-83D1-08412379141A}"/>
      </w:docPartPr>
      <w:docPartBody>
        <w:p w:rsidR="001B22CC" w:rsidRDefault="0067421F" w:rsidP="0067421F">
          <w:pPr>
            <w:pStyle w:val="8BC35F1DFFDE4B13BC4F0ACB6F369B18"/>
          </w:pPr>
          <w:r w:rsidRPr="008E23CC">
            <w:rPr>
              <w:rFonts w:cstheme="minorHAnsi"/>
            </w:rPr>
            <w:t>Enter observations of non-compliance, comments or notes here.</w:t>
          </w:r>
        </w:p>
      </w:docPartBody>
    </w:docPart>
    <w:docPart>
      <w:docPartPr>
        <w:name w:val="496043F6FDC0448E9708F162E8BF191A"/>
        <w:category>
          <w:name w:val="General"/>
          <w:gallery w:val="placeholder"/>
        </w:category>
        <w:types>
          <w:type w:val="bbPlcHdr"/>
        </w:types>
        <w:behaviors>
          <w:behavior w:val="content"/>
        </w:behaviors>
        <w:guid w:val="{BDF6BA77-01B4-47BE-921C-D5633497E884}"/>
      </w:docPartPr>
      <w:docPartBody>
        <w:p w:rsidR="001B22CC" w:rsidRDefault="0067421F" w:rsidP="0067421F">
          <w:pPr>
            <w:pStyle w:val="496043F6FDC0448E9708F162E8BF191A"/>
          </w:pPr>
          <w:r w:rsidRPr="008E23CC">
            <w:rPr>
              <w:rFonts w:cstheme="minorHAnsi"/>
            </w:rPr>
            <w:t>Enter observations of non-compliance, comments or notes here.</w:t>
          </w:r>
        </w:p>
      </w:docPartBody>
    </w:docPart>
    <w:docPart>
      <w:docPartPr>
        <w:name w:val="C4748242411147B3953138A36126ED66"/>
        <w:category>
          <w:name w:val="General"/>
          <w:gallery w:val="placeholder"/>
        </w:category>
        <w:types>
          <w:type w:val="bbPlcHdr"/>
        </w:types>
        <w:behaviors>
          <w:behavior w:val="content"/>
        </w:behaviors>
        <w:guid w:val="{8E12F547-BB4C-4731-A031-6B4900B50600}"/>
      </w:docPartPr>
      <w:docPartBody>
        <w:p w:rsidR="001B22CC" w:rsidRDefault="0067421F" w:rsidP="0067421F">
          <w:pPr>
            <w:pStyle w:val="C4748242411147B3953138A36126ED66"/>
          </w:pPr>
          <w:r w:rsidRPr="008E23CC">
            <w:rPr>
              <w:rFonts w:cstheme="minorHAnsi"/>
            </w:rPr>
            <w:t>Enter observations of non-compliance, comments or notes here.</w:t>
          </w:r>
        </w:p>
      </w:docPartBody>
    </w:docPart>
    <w:docPart>
      <w:docPartPr>
        <w:name w:val="728EBF5ADE6B4BA8B42EC978F8FEB16A"/>
        <w:category>
          <w:name w:val="General"/>
          <w:gallery w:val="placeholder"/>
        </w:category>
        <w:types>
          <w:type w:val="bbPlcHdr"/>
        </w:types>
        <w:behaviors>
          <w:behavior w:val="content"/>
        </w:behaviors>
        <w:guid w:val="{35757433-7CAF-4594-9F2E-272575DC109C}"/>
      </w:docPartPr>
      <w:docPartBody>
        <w:p w:rsidR="001B22CC" w:rsidRDefault="0067421F" w:rsidP="0067421F">
          <w:pPr>
            <w:pStyle w:val="728EBF5ADE6B4BA8B42EC978F8FEB16A"/>
          </w:pPr>
          <w:r w:rsidRPr="008E23CC">
            <w:rPr>
              <w:rFonts w:cstheme="minorHAnsi"/>
            </w:rPr>
            <w:t>Enter observations of non-compliance, comments or notes here.</w:t>
          </w:r>
        </w:p>
      </w:docPartBody>
    </w:docPart>
    <w:docPart>
      <w:docPartPr>
        <w:name w:val="CA4798C4CC8A487C96AFA45D35657D23"/>
        <w:category>
          <w:name w:val="General"/>
          <w:gallery w:val="placeholder"/>
        </w:category>
        <w:types>
          <w:type w:val="bbPlcHdr"/>
        </w:types>
        <w:behaviors>
          <w:behavior w:val="content"/>
        </w:behaviors>
        <w:guid w:val="{1EE807B3-73A9-4363-9F97-E15E18FB4425}"/>
      </w:docPartPr>
      <w:docPartBody>
        <w:p w:rsidR="001B22CC" w:rsidRDefault="0067421F" w:rsidP="0067421F">
          <w:pPr>
            <w:pStyle w:val="CA4798C4CC8A487C96AFA45D35657D23"/>
          </w:pPr>
          <w:r w:rsidRPr="008E23CC">
            <w:rPr>
              <w:rFonts w:cstheme="minorHAnsi"/>
            </w:rPr>
            <w:t>Enter observations of non-compliance, comments or notes here.</w:t>
          </w:r>
        </w:p>
      </w:docPartBody>
    </w:docPart>
    <w:docPart>
      <w:docPartPr>
        <w:name w:val="9953535731714E7BA2A65189ABEFCA86"/>
        <w:category>
          <w:name w:val="General"/>
          <w:gallery w:val="placeholder"/>
        </w:category>
        <w:types>
          <w:type w:val="bbPlcHdr"/>
        </w:types>
        <w:behaviors>
          <w:behavior w:val="content"/>
        </w:behaviors>
        <w:guid w:val="{F2BF8439-C8B3-4C7E-AB5C-7521DF1DBCCA}"/>
      </w:docPartPr>
      <w:docPartBody>
        <w:p w:rsidR="001B22CC" w:rsidRDefault="0067421F" w:rsidP="0067421F">
          <w:pPr>
            <w:pStyle w:val="9953535731714E7BA2A65189ABEFCA86"/>
          </w:pPr>
          <w:r w:rsidRPr="008E23CC">
            <w:rPr>
              <w:rFonts w:cstheme="minorHAnsi"/>
            </w:rPr>
            <w:t>Enter observations of non-compliance, comments or notes here.</w:t>
          </w:r>
        </w:p>
      </w:docPartBody>
    </w:docPart>
    <w:docPart>
      <w:docPartPr>
        <w:name w:val="AE56F71116DF4C00827B02B38B25AFF0"/>
        <w:category>
          <w:name w:val="General"/>
          <w:gallery w:val="placeholder"/>
        </w:category>
        <w:types>
          <w:type w:val="bbPlcHdr"/>
        </w:types>
        <w:behaviors>
          <w:behavior w:val="content"/>
        </w:behaviors>
        <w:guid w:val="{D83DE980-17CE-4D22-ACE6-CB2D227EEB36}"/>
      </w:docPartPr>
      <w:docPartBody>
        <w:p w:rsidR="001B22CC" w:rsidRDefault="0067421F" w:rsidP="0067421F">
          <w:pPr>
            <w:pStyle w:val="AE56F71116DF4C00827B02B38B25AFF0"/>
          </w:pPr>
          <w:r w:rsidRPr="008E23CC">
            <w:rPr>
              <w:rFonts w:cstheme="minorHAnsi"/>
            </w:rPr>
            <w:t>Enter observations of non-compliance, comments or notes here.</w:t>
          </w:r>
        </w:p>
      </w:docPartBody>
    </w:docPart>
    <w:docPart>
      <w:docPartPr>
        <w:name w:val="5D8ADEB770B7448985237808292018D4"/>
        <w:category>
          <w:name w:val="General"/>
          <w:gallery w:val="placeholder"/>
        </w:category>
        <w:types>
          <w:type w:val="bbPlcHdr"/>
        </w:types>
        <w:behaviors>
          <w:behavior w:val="content"/>
        </w:behaviors>
        <w:guid w:val="{9AAD1EB6-1C9C-40B6-8E45-B78EF4351A36}"/>
      </w:docPartPr>
      <w:docPartBody>
        <w:p w:rsidR="001B22CC" w:rsidRDefault="0067421F" w:rsidP="0067421F">
          <w:pPr>
            <w:pStyle w:val="5D8ADEB770B7448985237808292018D4"/>
          </w:pPr>
          <w:r w:rsidRPr="008E23CC">
            <w:rPr>
              <w:rFonts w:cstheme="minorHAnsi"/>
            </w:rPr>
            <w:t>Enter observations of non-compliance, comments or notes here.</w:t>
          </w:r>
        </w:p>
      </w:docPartBody>
    </w:docPart>
    <w:docPart>
      <w:docPartPr>
        <w:name w:val="3EAFFF02E9C04626985BE36FAC02902E"/>
        <w:category>
          <w:name w:val="General"/>
          <w:gallery w:val="placeholder"/>
        </w:category>
        <w:types>
          <w:type w:val="bbPlcHdr"/>
        </w:types>
        <w:behaviors>
          <w:behavior w:val="content"/>
        </w:behaviors>
        <w:guid w:val="{3A4023D9-CEC5-49F3-A568-2462CD7C0C9E}"/>
      </w:docPartPr>
      <w:docPartBody>
        <w:p w:rsidR="001B22CC" w:rsidRDefault="0067421F" w:rsidP="0067421F">
          <w:pPr>
            <w:pStyle w:val="3EAFFF02E9C04626985BE36FAC02902E"/>
          </w:pPr>
          <w:r w:rsidRPr="008E23CC">
            <w:rPr>
              <w:rFonts w:cstheme="minorHAnsi"/>
            </w:rPr>
            <w:t>Enter observations of non-compliance, comments or notes here.</w:t>
          </w:r>
        </w:p>
      </w:docPartBody>
    </w:docPart>
    <w:docPart>
      <w:docPartPr>
        <w:name w:val="98F2F0B4948E4DFCBAAE77D264F57D0A"/>
        <w:category>
          <w:name w:val="General"/>
          <w:gallery w:val="placeholder"/>
        </w:category>
        <w:types>
          <w:type w:val="bbPlcHdr"/>
        </w:types>
        <w:behaviors>
          <w:behavior w:val="content"/>
        </w:behaviors>
        <w:guid w:val="{9EDE52EE-CA64-4499-856F-27AC566454D9}"/>
      </w:docPartPr>
      <w:docPartBody>
        <w:p w:rsidR="001B22CC" w:rsidRDefault="0067421F" w:rsidP="0067421F">
          <w:pPr>
            <w:pStyle w:val="98F2F0B4948E4DFCBAAE77D264F57D0A"/>
          </w:pPr>
          <w:r w:rsidRPr="008E23CC">
            <w:rPr>
              <w:rFonts w:cstheme="minorHAnsi"/>
            </w:rPr>
            <w:t>Enter observations of non-compliance, comments or notes here.</w:t>
          </w:r>
        </w:p>
      </w:docPartBody>
    </w:docPart>
    <w:docPart>
      <w:docPartPr>
        <w:name w:val="89DF2B046CC5435A9E932ACE4A44E0A3"/>
        <w:category>
          <w:name w:val="General"/>
          <w:gallery w:val="placeholder"/>
        </w:category>
        <w:types>
          <w:type w:val="bbPlcHdr"/>
        </w:types>
        <w:behaviors>
          <w:behavior w:val="content"/>
        </w:behaviors>
        <w:guid w:val="{5D1D8FA1-DEF3-4F2E-B657-B5792860C821}"/>
      </w:docPartPr>
      <w:docPartBody>
        <w:p w:rsidR="001B22CC" w:rsidRDefault="0067421F" w:rsidP="0067421F">
          <w:pPr>
            <w:pStyle w:val="89DF2B046CC5435A9E932ACE4A44E0A3"/>
          </w:pPr>
          <w:r w:rsidRPr="008E23CC">
            <w:rPr>
              <w:rFonts w:cstheme="minorHAnsi"/>
            </w:rPr>
            <w:t>Enter observations of non-compliance, comments or notes here.</w:t>
          </w:r>
        </w:p>
      </w:docPartBody>
    </w:docPart>
    <w:docPart>
      <w:docPartPr>
        <w:name w:val="9BFCD539AC9246E6A7BD5C6890467D8F"/>
        <w:category>
          <w:name w:val="General"/>
          <w:gallery w:val="placeholder"/>
        </w:category>
        <w:types>
          <w:type w:val="bbPlcHdr"/>
        </w:types>
        <w:behaviors>
          <w:behavior w:val="content"/>
        </w:behaviors>
        <w:guid w:val="{4B753208-687A-42DA-8E68-0E7FF0F29073}"/>
      </w:docPartPr>
      <w:docPartBody>
        <w:p w:rsidR="001B22CC" w:rsidRDefault="0067421F" w:rsidP="0067421F">
          <w:pPr>
            <w:pStyle w:val="9BFCD539AC9246E6A7BD5C6890467D8F"/>
          </w:pPr>
          <w:r w:rsidRPr="008E23CC">
            <w:rPr>
              <w:rFonts w:cstheme="minorHAnsi"/>
            </w:rPr>
            <w:t>Enter observations of non-compliance, comments or notes here.</w:t>
          </w:r>
        </w:p>
      </w:docPartBody>
    </w:docPart>
    <w:docPart>
      <w:docPartPr>
        <w:name w:val="8E020A0814A34C55A0E4810D6E1974A4"/>
        <w:category>
          <w:name w:val="General"/>
          <w:gallery w:val="placeholder"/>
        </w:category>
        <w:types>
          <w:type w:val="bbPlcHdr"/>
        </w:types>
        <w:behaviors>
          <w:behavior w:val="content"/>
        </w:behaviors>
        <w:guid w:val="{2892EFFD-32A7-49E8-B7D4-80361157334C}"/>
      </w:docPartPr>
      <w:docPartBody>
        <w:p w:rsidR="001B22CC" w:rsidRDefault="0067421F" w:rsidP="0067421F">
          <w:pPr>
            <w:pStyle w:val="8E020A0814A34C55A0E4810D6E1974A4"/>
          </w:pPr>
          <w:r w:rsidRPr="008E23CC">
            <w:rPr>
              <w:rFonts w:cstheme="minorHAnsi"/>
            </w:rPr>
            <w:t>Enter observations of non-compliance, comments or notes here.</w:t>
          </w:r>
        </w:p>
      </w:docPartBody>
    </w:docPart>
    <w:docPart>
      <w:docPartPr>
        <w:name w:val="AFFFBE2EA6AC47ECA20D6C4BE73CDD61"/>
        <w:category>
          <w:name w:val="General"/>
          <w:gallery w:val="placeholder"/>
        </w:category>
        <w:types>
          <w:type w:val="bbPlcHdr"/>
        </w:types>
        <w:behaviors>
          <w:behavior w:val="content"/>
        </w:behaviors>
        <w:guid w:val="{4081C40E-526D-468C-BA02-03C54902A11F}"/>
      </w:docPartPr>
      <w:docPartBody>
        <w:p w:rsidR="001B22CC" w:rsidRDefault="0067421F" w:rsidP="0067421F">
          <w:pPr>
            <w:pStyle w:val="AFFFBE2EA6AC47ECA20D6C4BE73CDD61"/>
          </w:pPr>
          <w:r w:rsidRPr="008E23CC">
            <w:rPr>
              <w:rFonts w:cstheme="minorHAnsi"/>
            </w:rPr>
            <w:t>Enter observations of non-compliance, comments or notes here.</w:t>
          </w:r>
        </w:p>
      </w:docPartBody>
    </w:docPart>
    <w:docPart>
      <w:docPartPr>
        <w:name w:val="1575A014F30A4C8A85F1126A3D29CB9F"/>
        <w:category>
          <w:name w:val="General"/>
          <w:gallery w:val="placeholder"/>
        </w:category>
        <w:types>
          <w:type w:val="bbPlcHdr"/>
        </w:types>
        <w:behaviors>
          <w:behavior w:val="content"/>
        </w:behaviors>
        <w:guid w:val="{4592DFF1-EE8B-41B0-ACC2-3CFD058C6C56}"/>
      </w:docPartPr>
      <w:docPartBody>
        <w:p w:rsidR="001B22CC" w:rsidRDefault="0067421F" w:rsidP="0067421F">
          <w:pPr>
            <w:pStyle w:val="1575A014F30A4C8A85F1126A3D29CB9F"/>
          </w:pPr>
          <w:r w:rsidRPr="008E23CC">
            <w:rPr>
              <w:rFonts w:cstheme="minorHAnsi"/>
            </w:rPr>
            <w:t>Enter observations of non-compliance, comments or notes here.</w:t>
          </w:r>
        </w:p>
      </w:docPartBody>
    </w:docPart>
    <w:docPart>
      <w:docPartPr>
        <w:name w:val="F25015ABD0094A27AB9127CBB013ECF7"/>
        <w:category>
          <w:name w:val="General"/>
          <w:gallery w:val="placeholder"/>
        </w:category>
        <w:types>
          <w:type w:val="bbPlcHdr"/>
        </w:types>
        <w:behaviors>
          <w:behavior w:val="content"/>
        </w:behaviors>
        <w:guid w:val="{5DDD2B7A-E630-4F08-A9CC-78CEB37F0FD5}"/>
      </w:docPartPr>
      <w:docPartBody>
        <w:p w:rsidR="001B22CC" w:rsidRDefault="0067421F" w:rsidP="0067421F">
          <w:pPr>
            <w:pStyle w:val="F25015ABD0094A27AB9127CBB013ECF7"/>
          </w:pPr>
          <w:r w:rsidRPr="008E23CC">
            <w:rPr>
              <w:rFonts w:cstheme="minorHAnsi"/>
            </w:rPr>
            <w:t>Enter observations of non-compliance, comments or notes here.</w:t>
          </w:r>
        </w:p>
      </w:docPartBody>
    </w:docPart>
    <w:docPart>
      <w:docPartPr>
        <w:name w:val="D0C16F243AC2487D9B4E60F4A7F9FB79"/>
        <w:category>
          <w:name w:val="General"/>
          <w:gallery w:val="placeholder"/>
        </w:category>
        <w:types>
          <w:type w:val="bbPlcHdr"/>
        </w:types>
        <w:behaviors>
          <w:behavior w:val="content"/>
        </w:behaviors>
        <w:guid w:val="{CEF2E393-8EA6-4C00-9ED6-F016A7EE8CC5}"/>
      </w:docPartPr>
      <w:docPartBody>
        <w:p w:rsidR="001B22CC" w:rsidRDefault="0067421F" w:rsidP="0067421F">
          <w:pPr>
            <w:pStyle w:val="D0C16F243AC2487D9B4E60F4A7F9FB79"/>
          </w:pPr>
          <w:r w:rsidRPr="008E23CC">
            <w:rPr>
              <w:rFonts w:cstheme="minorHAnsi"/>
            </w:rPr>
            <w:t>Enter observations of non-compliance, comments or notes here.</w:t>
          </w:r>
        </w:p>
      </w:docPartBody>
    </w:docPart>
    <w:docPart>
      <w:docPartPr>
        <w:name w:val="EBE33169ACC44E1ABBDF3390E4C8EB82"/>
        <w:category>
          <w:name w:val="General"/>
          <w:gallery w:val="placeholder"/>
        </w:category>
        <w:types>
          <w:type w:val="bbPlcHdr"/>
        </w:types>
        <w:behaviors>
          <w:behavior w:val="content"/>
        </w:behaviors>
        <w:guid w:val="{6AD64B55-20BA-498D-90B7-DEAB19BC2B30}"/>
      </w:docPartPr>
      <w:docPartBody>
        <w:p w:rsidR="001B22CC" w:rsidRDefault="0067421F" w:rsidP="0067421F">
          <w:pPr>
            <w:pStyle w:val="EBE33169ACC44E1ABBDF3390E4C8EB82"/>
          </w:pPr>
          <w:r w:rsidRPr="008E23CC">
            <w:rPr>
              <w:rFonts w:cstheme="minorHAnsi"/>
            </w:rPr>
            <w:t>Enter observations of non-compliance, comments or notes here.</w:t>
          </w:r>
        </w:p>
      </w:docPartBody>
    </w:docPart>
    <w:docPart>
      <w:docPartPr>
        <w:name w:val="EE3A783A323D4532A405D5F530A84035"/>
        <w:category>
          <w:name w:val="General"/>
          <w:gallery w:val="placeholder"/>
        </w:category>
        <w:types>
          <w:type w:val="bbPlcHdr"/>
        </w:types>
        <w:behaviors>
          <w:behavior w:val="content"/>
        </w:behaviors>
        <w:guid w:val="{6AA45E8B-C2D9-41B3-BD25-A8C28F174288}"/>
      </w:docPartPr>
      <w:docPartBody>
        <w:p w:rsidR="001B22CC" w:rsidRDefault="0067421F" w:rsidP="0067421F">
          <w:pPr>
            <w:pStyle w:val="EE3A783A323D4532A405D5F530A84035"/>
          </w:pPr>
          <w:r w:rsidRPr="008E23CC">
            <w:rPr>
              <w:rFonts w:cstheme="minorHAnsi"/>
            </w:rPr>
            <w:t>Enter observations of non-compliance, comments or notes here.</w:t>
          </w:r>
        </w:p>
      </w:docPartBody>
    </w:docPart>
    <w:docPart>
      <w:docPartPr>
        <w:name w:val="DFD8A10DA6744264B65F753594C720D1"/>
        <w:category>
          <w:name w:val="General"/>
          <w:gallery w:val="placeholder"/>
        </w:category>
        <w:types>
          <w:type w:val="bbPlcHdr"/>
        </w:types>
        <w:behaviors>
          <w:behavior w:val="content"/>
        </w:behaviors>
        <w:guid w:val="{1174F93D-6A11-4E94-B3C8-0E65729B4E7F}"/>
      </w:docPartPr>
      <w:docPartBody>
        <w:p w:rsidR="001B22CC" w:rsidRDefault="0067421F" w:rsidP="0067421F">
          <w:pPr>
            <w:pStyle w:val="DFD8A10DA6744264B65F753594C720D1"/>
          </w:pPr>
          <w:r w:rsidRPr="008E23CC">
            <w:rPr>
              <w:rFonts w:cstheme="minorHAnsi"/>
            </w:rPr>
            <w:t>Enter observations of non-compliance, comments or notes here.</w:t>
          </w:r>
        </w:p>
      </w:docPartBody>
    </w:docPart>
    <w:docPart>
      <w:docPartPr>
        <w:name w:val="62C039B6282E4D218A01B4AED3A7AEF9"/>
        <w:category>
          <w:name w:val="General"/>
          <w:gallery w:val="placeholder"/>
        </w:category>
        <w:types>
          <w:type w:val="bbPlcHdr"/>
        </w:types>
        <w:behaviors>
          <w:behavior w:val="content"/>
        </w:behaviors>
        <w:guid w:val="{A34FFA07-E70B-496D-BD38-8D84673200E1}"/>
      </w:docPartPr>
      <w:docPartBody>
        <w:p w:rsidR="001B22CC" w:rsidRDefault="0067421F" w:rsidP="0067421F">
          <w:pPr>
            <w:pStyle w:val="62C039B6282E4D218A01B4AED3A7AEF9"/>
          </w:pPr>
          <w:r w:rsidRPr="008E23CC">
            <w:rPr>
              <w:rFonts w:cstheme="minorHAnsi"/>
            </w:rPr>
            <w:t>Enter observations of non-compliance, comments or notes here.</w:t>
          </w:r>
        </w:p>
      </w:docPartBody>
    </w:docPart>
    <w:docPart>
      <w:docPartPr>
        <w:name w:val="EA7E24E299AB407AACC4B55F4F35A35B"/>
        <w:category>
          <w:name w:val="General"/>
          <w:gallery w:val="placeholder"/>
        </w:category>
        <w:types>
          <w:type w:val="bbPlcHdr"/>
        </w:types>
        <w:behaviors>
          <w:behavior w:val="content"/>
        </w:behaviors>
        <w:guid w:val="{F4F0300B-EA04-4F5E-B1BB-DD95CE16446C}"/>
      </w:docPartPr>
      <w:docPartBody>
        <w:p w:rsidR="001B22CC" w:rsidRDefault="0067421F" w:rsidP="0067421F">
          <w:pPr>
            <w:pStyle w:val="EA7E24E299AB407AACC4B55F4F35A35B"/>
          </w:pPr>
          <w:r w:rsidRPr="008E23CC">
            <w:rPr>
              <w:rFonts w:cstheme="minorHAnsi"/>
            </w:rPr>
            <w:t>Enter observations of non-compliance, comments or notes here.</w:t>
          </w:r>
        </w:p>
      </w:docPartBody>
    </w:docPart>
    <w:docPart>
      <w:docPartPr>
        <w:name w:val="1FC66CBBA1BF4AA09138E2370BED54AE"/>
        <w:category>
          <w:name w:val="General"/>
          <w:gallery w:val="placeholder"/>
        </w:category>
        <w:types>
          <w:type w:val="bbPlcHdr"/>
        </w:types>
        <w:behaviors>
          <w:behavior w:val="content"/>
        </w:behaviors>
        <w:guid w:val="{470658AF-8E6A-4441-8E1F-CDFA1EA84C45}"/>
      </w:docPartPr>
      <w:docPartBody>
        <w:p w:rsidR="001B22CC" w:rsidRDefault="0067421F" w:rsidP="0067421F">
          <w:pPr>
            <w:pStyle w:val="1FC66CBBA1BF4AA09138E2370BED54AE"/>
          </w:pPr>
          <w:r w:rsidRPr="008E23CC">
            <w:rPr>
              <w:rFonts w:cstheme="minorHAnsi"/>
            </w:rPr>
            <w:t>Enter observations of non-compliance, comments or notes here.</w:t>
          </w:r>
        </w:p>
      </w:docPartBody>
    </w:docPart>
    <w:docPart>
      <w:docPartPr>
        <w:name w:val="9381BEA31FF34AE9900885907A9F244B"/>
        <w:category>
          <w:name w:val="General"/>
          <w:gallery w:val="placeholder"/>
        </w:category>
        <w:types>
          <w:type w:val="bbPlcHdr"/>
        </w:types>
        <w:behaviors>
          <w:behavior w:val="content"/>
        </w:behaviors>
        <w:guid w:val="{85A04ABE-A516-49DB-80CB-F277464C1FCA}"/>
      </w:docPartPr>
      <w:docPartBody>
        <w:p w:rsidR="001B22CC" w:rsidRDefault="0067421F" w:rsidP="0067421F">
          <w:pPr>
            <w:pStyle w:val="9381BEA31FF34AE9900885907A9F244B"/>
          </w:pPr>
          <w:r w:rsidRPr="008E23CC">
            <w:rPr>
              <w:rFonts w:cstheme="minorHAnsi"/>
            </w:rPr>
            <w:t>Enter observations of non-compliance, comments or notes here.</w:t>
          </w:r>
        </w:p>
      </w:docPartBody>
    </w:docPart>
    <w:docPart>
      <w:docPartPr>
        <w:name w:val="C1AAA47901D9423F94DA7C37E66D19EA"/>
        <w:category>
          <w:name w:val="General"/>
          <w:gallery w:val="placeholder"/>
        </w:category>
        <w:types>
          <w:type w:val="bbPlcHdr"/>
        </w:types>
        <w:behaviors>
          <w:behavior w:val="content"/>
        </w:behaviors>
        <w:guid w:val="{BABAB478-3F3F-4953-9AD4-7C2AD10E2A89}"/>
      </w:docPartPr>
      <w:docPartBody>
        <w:p w:rsidR="001B22CC" w:rsidRDefault="0067421F" w:rsidP="0067421F">
          <w:pPr>
            <w:pStyle w:val="C1AAA47901D9423F94DA7C37E66D19EA"/>
          </w:pPr>
          <w:r w:rsidRPr="008E23CC">
            <w:rPr>
              <w:rFonts w:cstheme="minorHAnsi"/>
            </w:rPr>
            <w:t>Enter observations of non-compliance, comments or notes here.</w:t>
          </w:r>
        </w:p>
      </w:docPartBody>
    </w:docPart>
    <w:docPart>
      <w:docPartPr>
        <w:name w:val="B950C37FFE974815A6992E76BF68B586"/>
        <w:category>
          <w:name w:val="General"/>
          <w:gallery w:val="placeholder"/>
        </w:category>
        <w:types>
          <w:type w:val="bbPlcHdr"/>
        </w:types>
        <w:behaviors>
          <w:behavior w:val="content"/>
        </w:behaviors>
        <w:guid w:val="{5D65DA91-B0D1-449F-B82F-C2369AB2B35A}"/>
      </w:docPartPr>
      <w:docPartBody>
        <w:p w:rsidR="001B22CC" w:rsidRDefault="0067421F" w:rsidP="0067421F">
          <w:pPr>
            <w:pStyle w:val="B950C37FFE974815A6992E76BF68B586"/>
          </w:pPr>
          <w:r w:rsidRPr="008E23CC">
            <w:rPr>
              <w:rFonts w:cstheme="minorHAnsi"/>
            </w:rPr>
            <w:t>Enter observations of non-compliance, comments or notes here.</w:t>
          </w:r>
        </w:p>
      </w:docPartBody>
    </w:docPart>
    <w:docPart>
      <w:docPartPr>
        <w:name w:val="DF52A7FE58F849D7BB15E49F58CF2C57"/>
        <w:category>
          <w:name w:val="General"/>
          <w:gallery w:val="placeholder"/>
        </w:category>
        <w:types>
          <w:type w:val="bbPlcHdr"/>
        </w:types>
        <w:behaviors>
          <w:behavior w:val="content"/>
        </w:behaviors>
        <w:guid w:val="{B77A20BB-34B2-4508-B457-F1EA42FFB087}"/>
      </w:docPartPr>
      <w:docPartBody>
        <w:p w:rsidR="001B22CC" w:rsidRDefault="0067421F" w:rsidP="0067421F">
          <w:pPr>
            <w:pStyle w:val="DF52A7FE58F849D7BB15E49F58CF2C57"/>
          </w:pPr>
          <w:r w:rsidRPr="008E23CC">
            <w:rPr>
              <w:rFonts w:cstheme="minorHAnsi"/>
            </w:rPr>
            <w:t>Enter observations of non-compliance, comments or notes here.</w:t>
          </w:r>
        </w:p>
      </w:docPartBody>
    </w:docPart>
    <w:docPart>
      <w:docPartPr>
        <w:name w:val="7873E4BAEED34443B08A96C9C21F3779"/>
        <w:category>
          <w:name w:val="General"/>
          <w:gallery w:val="placeholder"/>
        </w:category>
        <w:types>
          <w:type w:val="bbPlcHdr"/>
        </w:types>
        <w:behaviors>
          <w:behavior w:val="content"/>
        </w:behaviors>
        <w:guid w:val="{402A1B0A-D679-49CF-A177-13A44E08757B}"/>
      </w:docPartPr>
      <w:docPartBody>
        <w:p w:rsidR="001B22CC" w:rsidRDefault="0067421F" w:rsidP="0067421F">
          <w:pPr>
            <w:pStyle w:val="7873E4BAEED34443B08A96C9C21F3779"/>
          </w:pPr>
          <w:r w:rsidRPr="008E23CC">
            <w:rPr>
              <w:rFonts w:cstheme="minorHAnsi"/>
            </w:rPr>
            <w:t>Enter observations of non-compliance, comments or notes here.</w:t>
          </w:r>
        </w:p>
      </w:docPartBody>
    </w:docPart>
    <w:docPart>
      <w:docPartPr>
        <w:name w:val="7F004993772E43258F193CE63359420A"/>
        <w:category>
          <w:name w:val="General"/>
          <w:gallery w:val="placeholder"/>
        </w:category>
        <w:types>
          <w:type w:val="bbPlcHdr"/>
        </w:types>
        <w:behaviors>
          <w:behavior w:val="content"/>
        </w:behaviors>
        <w:guid w:val="{07A9A8A6-08FC-4718-B2E0-B96E441DEF35}"/>
      </w:docPartPr>
      <w:docPartBody>
        <w:p w:rsidR="001B22CC" w:rsidRDefault="0067421F" w:rsidP="0067421F">
          <w:pPr>
            <w:pStyle w:val="7F004993772E43258F193CE63359420A"/>
          </w:pPr>
          <w:r w:rsidRPr="008E23CC">
            <w:rPr>
              <w:rFonts w:cstheme="minorHAnsi"/>
            </w:rPr>
            <w:t>Enter observations of non-compliance, comments or notes here.</w:t>
          </w:r>
        </w:p>
      </w:docPartBody>
    </w:docPart>
    <w:docPart>
      <w:docPartPr>
        <w:name w:val="23CA01C93B4245A69EDB536EE5D02EDB"/>
        <w:category>
          <w:name w:val="General"/>
          <w:gallery w:val="placeholder"/>
        </w:category>
        <w:types>
          <w:type w:val="bbPlcHdr"/>
        </w:types>
        <w:behaviors>
          <w:behavior w:val="content"/>
        </w:behaviors>
        <w:guid w:val="{158F3135-FFD0-40A4-BF1D-C3D6D5F87919}"/>
      </w:docPartPr>
      <w:docPartBody>
        <w:p w:rsidR="001B22CC" w:rsidRDefault="0067421F" w:rsidP="0067421F">
          <w:pPr>
            <w:pStyle w:val="23CA01C93B4245A69EDB536EE5D02EDB"/>
          </w:pPr>
          <w:r w:rsidRPr="008E23CC">
            <w:rPr>
              <w:rFonts w:cstheme="minorHAnsi"/>
            </w:rPr>
            <w:t>Enter observations of non-compliance, comments or notes here.</w:t>
          </w:r>
        </w:p>
      </w:docPartBody>
    </w:docPart>
    <w:docPart>
      <w:docPartPr>
        <w:name w:val="455F36752E194858AF64D002F2A32951"/>
        <w:category>
          <w:name w:val="General"/>
          <w:gallery w:val="placeholder"/>
        </w:category>
        <w:types>
          <w:type w:val="bbPlcHdr"/>
        </w:types>
        <w:behaviors>
          <w:behavior w:val="content"/>
        </w:behaviors>
        <w:guid w:val="{B154A715-DC8A-4073-AF92-E1F558560229}"/>
      </w:docPartPr>
      <w:docPartBody>
        <w:p w:rsidR="001B22CC" w:rsidRDefault="0067421F" w:rsidP="0067421F">
          <w:pPr>
            <w:pStyle w:val="455F36752E194858AF64D002F2A32951"/>
          </w:pPr>
          <w:r w:rsidRPr="008E23CC">
            <w:rPr>
              <w:rFonts w:cstheme="minorHAnsi"/>
            </w:rPr>
            <w:t>Enter observations of non-compliance, comments or notes here.</w:t>
          </w:r>
        </w:p>
      </w:docPartBody>
    </w:docPart>
    <w:docPart>
      <w:docPartPr>
        <w:name w:val="7DEFDC1F79A744B7A0FC2AB41A35CA6C"/>
        <w:category>
          <w:name w:val="General"/>
          <w:gallery w:val="placeholder"/>
        </w:category>
        <w:types>
          <w:type w:val="bbPlcHdr"/>
        </w:types>
        <w:behaviors>
          <w:behavior w:val="content"/>
        </w:behaviors>
        <w:guid w:val="{4A2FDDAC-F268-4FE9-9E2B-F5A00EDB5450}"/>
      </w:docPartPr>
      <w:docPartBody>
        <w:p w:rsidR="001B22CC" w:rsidRDefault="0067421F" w:rsidP="0067421F">
          <w:pPr>
            <w:pStyle w:val="7DEFDC1F79A744B7A0FC2AB41A35CA6C"/>
          </w:pPr>
          <w:r w:rsidRPr="008E23CC">
            <w:rPr>
              <w:rFonts w:cstheme="minorHAnsi"/>
            </w:rPr>
            <w:t>Enter observations of non-compliance, comments or notes here.</w:t>
          </w:r>
        </w:p>
      </w:docPartBody>
    </w:docPart>
    <w:docPart>
      <w:docPartPr>
        <w:name w:val="55D7277221AC4D85A954421C5E1D35FE"/>
        <w:category>
          <w:name w:val="General"/>
          <w:gallery w:val="placeholder"/>
        </w:category>
        <w:types>
          <w:type w:val="bbPlcHdr"/>
        </w:types>
        <w:behaviors>
          <w:behavior w:val="content"/>
        </w:behaviors>
        <w:guid w:val="{99316F3A-BEB7-4A9C-A43E-88E2853D9F3F}"/>
      </w:docPartPr>
      <w:docPartBody>
        <w:p w:rsidR="001B22CC" w:rsidRDefault="0067421F" w:rsidP="0067421F">
          <w:pPr>
            <w:pStyle w:val="55D7277221AC4D85A954421C5E1D35FE"/>
          </w:pPr>
          <w:r w:rsidRPr="008E23CC">
            <w:rPr>
              <w:rFonts w:cstheme="minorHAnsi"/>
            </w:rPr>
            <w:t>Enter observations of non-compliance, comments or notes here.</w:t>
          </w:r>
        </w:p>
      </w:docPartBody>
    </w:docPart>
    <w:docPart>
      <w:docPartPr>
        <w:name w:val="F0641B1FDC6D487990502357FF544205"/>
        <w:category>
          <w:name w:val="General"/>
          <w:gallery w:val="placeholder"/>
        </w:category>
        <w:types>
          <w:type w:val="bbPlcHdr"/>
        </w:types>
        <w:behaviors>
          <w:behavior w:val="content"/>
        </w:behaviors>
        <w:guid w:val="{52360FDB-3EB9-4162-97A3-0D391DA1DD4F}"/>
      </w:docPartPr>
      <w:docPartBody>
        <w:p w:rsidR="001B22CC" w:rsidRDefault="0067421F" w:rsidP="0067421F">
          <w:pPr>
            <w:pStyle w:val="F0641B1FDC6D487990502357FF544205"/>
          </w:pPr>
          <w:r w:rsidRPr="008E23CC">
            <w:rPr>
              <w:rFonts w:cstheme="minorHAnsi"/>
            </w:rPr>
            <w:t>Enter observations of non-compliance, comments or notes here.</w:t>
          </w:r>
        </w:p>
      </w:docPartBody>
    </w:docPart>
    <w:docPart>
      <w:docPartPr>
        <w:name w:val="CEED7270CDE64D83877650A0A8E83295"/>
        <w:category>
          <w:name w:val="General"/>
          <w:gallery w:val="placeholder"/>
        </w:category>
        <w:types>
          <w:type w:val="bbPlcHdr"/>
        </w:types>
        <w:behaviors>
          <w:behavior w:val="content"/>
        </w:behaviors>
        <w:guid w:val="{D924FEE9-18DD-4295-889D-F758273BF444}"/>
      </w:docPartPr>
      <w:docPartBody>
        <w:p w:rsidR="001B22CC" w:rsidRDefault="0067421F" w:rsidP="0067421F">
          <w:pPr>
            <w:pStyle w:val="CEED7270CDE64D83877650A0A8E83295"/>
          </w:pPr>
          <w:r w:rsidRPr="008E23CC">
            <w:rPr>
              <w:rFonts w:cstheme="minorHAnsi"/>
            </w:rPr>
            <w:t>Enter observations of non-compliance, comments or notes here.</w:t>
          </w:r>
        </w:p>
      </w:docPartBody>
    </w:docPart>
    <w:docPart>
      <w:docPartPr>
        <w:name w:val="57680A38A61C461E9FE216BF74C6DC47"/>
        <w:category>
          <w:name w:val="General"/>
          <w:gallery w:val="placeholder"/>
        </w:category>
        <w:types>
          <w:type w:val="bbPlcHdr"/>
        </w:types>
        <w:behaviors>
          <w:behavior w:val="content"/>
        </w:behaviors>
        <w:guid w:val="{8B13F547-2302-494E-B6C1-25D883A13172}"/>
      </w:docPartPr>
      <w:docPartBody>
        <w:p w:rsidR="001B22CC" w:rsidRDefault="0067421F" w:rsidP="0067421F">
          <w:pPr>
            <w:pStyle w:val="57680A38A61C461E9FE216BF74C6DC47"/>
          </w:pPr>
          <w:r w:rsidRPr="008E23CC">
            <w:rPr>
              <w:rFonts w:cstheme="minorHAnsi"/>
            </w:rPr>
            <w:t>Enter observations of non-compliance, comments or notes here.</w:t>
          </w:r>
        </w:p>
      </w:docPartBody>
    </w:docPart>
    <w:docPart>
      <w:docPartPr>
        <w:name w:val="6795D28A860E4F308C23D9546696C2C5"/>
        <w:category>
          <w:name w:val="General"/>
          <w:gallery w:val="placeholder"/>
        </w:category>
        <w:types>
          <w:type w:val="bbPlcHdr"/>
        </w:types>
        <w:behaviors>
          <w:behavior w:val="content"/>
        </w:behaviors>
        <w:guid w:val="{757F5D01-4B9D-4041-B8FE-72A500B26C86}"/>
      </w:docPartPr>
      <w:docPartBody>
        <w:p w:rsidR="001B22CC" w:rsidRDefault="0067421F" w:rsidP="0067421F">
          <w:pPr>
            <w:pStyle w:val="6795D28A860E4F308C23D9546696C2C5"/>
          </w:pPr>
          <w:r w:rsidRPr="008E23CC">
            <w:rPr>
              <w:rFonts w:cstheme="minorHAnsi"/>
            </w:rPr>
            <w:t>Enter observations of non-compliance, comments or notes here.</w:t>
          </w:r>
        </w:p>
      </w:docPartBody>
    </w:docPart>
    <w:docPart>
      <w:docPartPr>
        <w:name w:val="1ED211BE9B514A6A9DA1844DA5AFDAC5"/>
        <w:category>
          <w:name w:val="General"/>
          <w:gallery w:val="placeholder"/>
        </w:category>
        <w:types>
          <w:type w:val="bbPlcHdr"/>
        </w:types>
        <w:behaviors>
          <w:behavior w:val="content"/>
        </w:behaviors>
        <w:guid w:val="{4A5606C6-060C-4A0E-97C9-66289E166309}"/>
      </w:docPartPr>
      <w:docPartBody>
        <w:p w:rsidR="001B22CC" w:rsidRDefault="0067421F" w:rsidP="0067421F">
          <w:pPr>
            <w:pStyle w:val="1ED211BE9B514A6A9DA1844DA5AFDAC5"/>
          </w:pPr>
          <w:r>
            <w:t>Enter observations of non-compliance, comments or notes here.</w:t>
          </w:r>
        </w:p>
      </w:docPartBody>
    </w:docPart>
    <w:docPart>
      <w:docPartPr>
        <w:name w:val="D4407D27F9CD45D29A11746557FED349"/>
        <w:category>
          <w:name w:val="General"/>
          <w:gallery w:val="placeholder"/>
        </w:category>
        <w:types>
          <w:type w:val="bbPlcHdr"/>
        </w:types>
        <w:behaviors>
          <w:behavior w:val="content"/>
        </w:behaviors>
        <w:guid w:val="{43F3CD36-341D-4326-BDC7-743CD194A79F}"/>
      </w:docPartPr>
      <w:docPartBody>
        <w:p w:rsidR="001B22CC" w:rsidRDefault="0067421F" w:rsidP="0067421F">
          <w:pPr>
            <w:pStyle w:val="D4407D27F9CD45D29A11746557FED349"/>
          </w:pPr>
          <w:r>
            <w:t>Enter observations of non-compliance, comments or notes here.</w:t>
          </w:r>
        </w:p>
      </w:docPartBody>
    </w:docPart>
    <w:docPart>
      <w:docPartPr>
        <w:name w:val="F2E747DDAFD24FBD8890B12A79F5FBCF"/>
        <w:category>
          <w:name w:val="General"/>
          <w:gallery w:val="placeholder"/>
        </w:category>
        <w:types>
          <w:type w:val="bbPlcHdr"/>
        </w:types>
        <w:behaviors>
          <w:behavior w:val="content"/>
        </w:behaviors>
        <w:guid w:val="{EC362F03-60B6-437B-BDF5-F14FF2AC3363}"/>
      </w:docPartPr>
      <w:docPartBody>
        <w:p w:rsidR="001B22CC" w:rsidRDefault="0067421F" w:rsidP="0067421F">
          <w:pPr>
            <w:pStyle w:val="F2E747DDAFD24FBD8890B12A79F5FBCF"/>
          </w:pPr>
          <w:r>
            <w:t>Enter observations of non-compliance, comments or notes here.</w:t>
          </w:r>
        </w:p>
      </w:docPartBody>
    </w:docPart>
    <w:docPart>
      <w:docPartPr>
        <w:name w:val="2E5EFCFFCDAF4AC9BD24A1F5A2D1727B"/>
        <w:category>
          <w:name w:val="General"/>
          <w:gallery w:val="placeholder"/>
        </w:category>
        <w:types>
          <w:type w:val="bbPlcHdr"/>
        </w:types>
        <w:behaviors>
          <w:behavior w:val="content"/>
        </w:behaviors>
        <w:guid w:val="{6819B6DB-2D5D-4330-8CF1-C597FE15AB92}"/>
      </w:docPartPr>
      <w:docPartBody>
        <w:p w:rsidR="001B22CC" w:rsidRDefault="0067421F" w:rsidP="0067421F">
          <w:pPr>
            <w:pStyle w:val="2E5EFCFFCDAF4AC9BD24A1F5A2D1727B"/>
          </w:pPr>
          <w:r>
            <w:t>Enter observations of non-compliance, comments or notes here.</w:t>
          </w:r>
        </w:p>
      </w:docPartBody>
    </w:docPart>
    <w:docPart>
      <w:docPartPr>
        <w:name w:val="AC33478D9B80431EAAC86214665E25AA"/>
        <w:category>
          <w:name w:val="General"/>
          <w:gallery w:val="placeholder"/>
        </w:category>
        <w:types>
          <w:type w:val="bbPlcHdr"/>
        </w:types>
        <w:behaviors>
          <w:behavior w:val="content"/>
        </w:behaviors>
        <w:guid w:val="{B7A0800B-8964-46C1-BF90-C2A9AE5905DC}"/>
      </w:docPartPr>
      <w:docPartBody>
        <w:p w:rsidR="001B22CC" w:rsidRDefault="0067421F" w:rsidP="0067421F">
          <w:pPr>
            <w:pStyle w:val="AC33478D9B80431EAAC86214665E25AA"/>
          </w:pPr>
          <w:r>
            <w:t>Enter observations of non-compliance, comments or notes here.</w:t>
          </w:r>
        </w:p>
      </w:docPartBody>
    </w:docPart>
    <w:docPart>
      <w:docPartPr>
        <w:name w:val="609A70E86F114C43BC038507A5211353"/>
        <w:category>
          <w:name w:val="General"/>
          <w:gallery w:val="placeholder"/>
        </w:category>
        <w:types>
          <w:type w:val="bbPlcHdr"/>
        </w:types>
        <w:behaviors>
          <w:behavior w:val="content"/>
        </w:behaviors>
        <w:guid w:val="{61523C7B-2A04-4B29-8EF4-8CD0DC4ECBDF}"/>
      </w:docPartPr>
      <w:docPartBody>
        <w:p w:rsidR="001B22CC" w:rsidRDefault="0067421F" w:rsidP="0067421F">
          <w:pPr>
            <w:pStyle w:val="609A70E86F114C43BC038507A5211353"/>
          </w:pPr>
          <w:r>
            <w:t>Enter observations of non-compliance, comments or notes here.</w:t>
          </w:r>
        </w:p>
      </w:docPartBody>
    </w:docPart>
    <w:docPart>
      <w:docPartPr>
        <w:name w:val="683BAE8433774BF88DD5AFCC3AFBBACB"/>
        <w:category>
          <w:name w:val="General"/>
          <w:gallery w:val="placeholder"/>
        </w:category>
        <w:types>
          <w:type w:val="bbPlcHdr"/>
        </w:types>
        <w:behaviors>
          <w:behavior w:val="content"/>
        </w:behaviors>
        <w:guid w:val="{866C4CAF-80E9-4491-AD78-B3A5B8A2C79D}"/>
      </w:docPartPr>
      <w:docPartBody>
        <w:p w:rsidR="001B22CC" w:rsidRDefault="0067421F" w:rsidP="0067421F">
          <w:pPr>
            <w:pStyle w:val="683BAE8433774BF88DD5AFCC3AFBBACB"/>
          </w:pPr>
          <w:r>
            <w:t>Enter observations of non-compliance, comments or notes here.</w:t>
          </w:r>
        </w:p>
      </w:docPartBody>
    </w:docPart>
    <w:docPart>
      <w:docPartPr>
        <w:name w:val="FBDAF23B698344B587DA6E7B43B35909"/>
        <w:category>
          <w:name w:val="General"/>
          <w:gallery w:val="placeholder"/>
        </w:category>
        <w:types>
          <w:type w:val="bbPlcHdr"/>
        </w:types>
        <w:behaviors>
          <w:behavior w:val="content"/>
        </w:behaviors>
        <w:guid w:val="{A8ADAFF9-43C7-42D3-8D7B-046CF0AFA1F3}"/>
      </w:docPartPr>
      <w:docPartBody>
        <w:p w:rsidR="001B22CC" w:rsidRDefault="0067421F" w:rsidP="0067421F">
          <w:pPr>
            <w:pStyle w:val="FBDAF23B698344B587DA6E7B43B35909"/>
          </w:pPr>
          <w:r>
            <w:t>Enter observations of non-compliance, comments or notes here.</w:t>
          </w:r>
        </w:p>
      </w:docPartBody>
    </w:docPart>
    <w:docPart>
      <w:docPartPr>
        <w:name w:val="21E58DBD4533409B80A8568990ABDE4E"/>
        <w:category>
          <w:name w:val="General"/>
          <w:gallery w:val="placeholder"/>
        </w:category>
        <w:types>
          <w:type w:val="bbPlcHdr"/>
        </w:types>
        <w:behaviors>
          <w:behavior w:val="content"/>
        </w:behaviors>
        <w:guid w:val="{1B2D8DBC-0F89-483D-A4E9-09565ACD08E6}"/>
      </w:docPartPr>
      <w:docPartBody>
        <w:p w:rsidR="001B22CC" w:rsidRDefault="0067421F" w:rsidP="0067421F">
          <w:pPr>
            <w:pStyle w:val="21E58DBD4533409B80A8568990ABDE4E"/>
          </w:pPr>
          <w:r>
            <w:t>Enter observations of non-compliance, comments or notes here.</w:t>
          </w:r>
        </w:p>
      </w:docPartBody>
    </w:docPart>
    <w:docPart>
      <w:docPartPr>
        <w:name w:val="AB47702A79324208BA9824932EAA4C2A"/>
        <w:category>
          <w:name w:val="General"/>
          <w:gallery w:val="placeholder"/>
        </w:category>
        <w:types>
          <w:type w:val="bbPlcHdr"/>
        </w:types>
        <w:behaviors>
          <w:behavior w:val="content"/>
        </w:behaviors>
        <w:guid w:val="{E7D6E03D-859F-41B0-A0A4-C11B9B030A47}"/>
      </w:docPartPr>
      <w:docPartBody>
        <w:p w:rsidR="001B22CC" w:rsidRDefault="0067421F" w:rsidP="0067421F">
          <w:pPr>
            <w:pStyle w:val="AB47702A79324208BA9824932EAA4C2A"/>
          </w:pPr>
          <w:r w:rsidRPr="00F0770A">
            <w:rPr>
              <w:rFonts w:cstheme="minorHAnsi"/>
            </w:rPr>
            <w:t>Enter observations of non-compliance, comments or notes here.</w:t>
          </w:r>
        </w:p>
      </w:docPartBody>
    </w:docPart>
    <w:docPart>
      <w:docPartPr>
        <w:name w:val="197638DAA10949258C6FF051312C0D19"/>
        <w:category>
          <w:name w:val="General"/>
          <w:gallery w:val="placeholder"/>
        </w:category>
        <w:types>
          <w:type w:val="bbPlcHdr"/>
        </w:types>
        <w:behaviors>
          <w:behavior w:val="content"/>
        </w:behaviors>
        <w:guid w:val="{F3841459-7D3E-43D9-BB79-FE5C76C78C0F}"/>
      </w:docPartPr>
      <w:docPartBody>
        <w:p w:rsidR="001B22CC" w:rsidRDefault="0067421F" w:rsidP="0067421F">
          <w:pPr>
            <w:pStyle w:val="197638DAA10949258C6FF051312C0D19"/>
          </w:pPr>
          <w:r w:rsidRPr="00F0770A">
            <w:rPr>
              <w:rFonts w:cstheme="minorHAnsi"/>
            </w:rPr>
            <w:t>Enter observations of non-compliance, comments or notes here.</w:t>
          </w:r>
        </w:p>
      </w:docPartBody>
    </w:docPart>
    <w:docPart>
      <w:docPartPr>
        <w:name w:val="780BADDFD1804771895C5301B614AE68"/>
        <w:category>
          <w:name w:val="General"/>
          <w:gallery w:val="placeholder"/>
        </w:category>
        <w:types>
          <w:type w:val="bbPlcHdr"/>
        </w:types>
        <w:behaviors>
          <w:behavior w:val="content"/>
        </w:behaviors>
        <w:guid w:val="{746618CC-A219-4E84-8682-9912B797437D}"/>
      </w:docPartPr>
      <w:docPartBody>
        <w:p w:rsidR="001B22CC" w:rsidRDefault="0067421F" w:rsidP="0067421F">
          <w:pPr>
            <w:pStyle w:val="780BADDFD1804771895C5301B614AE68"/>
          </w:pPr>
          <w:r w:rsidRPr="00F0770A">
            <w:rPr>
              <w:rFonts w:cstheme="minorHAnsi"/>
            </w:rPr>
            <w:t>Enter observations of non-compliance, comments or notes here.</w:t>
          </w:r>
        </w:p>
      </w:docPartBody>
    </w:docPart>
    <w:docPart>
      <w:docPartPr>
        <w:name w:val="2BF65F856B8B41AAB107081D060FD381"/>
        <w:category>
          <w:name w:val="General"/>
          <w:gallery w:val="placeholder"/>
        </w:category>
        <w:types>
          <w:type w:val="bbPlcHdr"/>
        </w:types>
        <w:behaviors>
          <w:behavior w:val="content"/>
        </w:behaviors>
        <w:guid w:val="{48898184-2312-4C71-A440-600719FA90E8}"/>
      </w:docPartPr>
      <w:docPartBody>
        <w:p w:rsidR="001B22CC" w:rsidRDefault="0067421F" w:rsidP="0067421F">
          <w:pPr>
            <w:pStyle w:val="2BF65F856B8B41AAB107081D060FD381"/>
          </w:pPr>
          <w:r w:rsidRPr="00F0770A">
            <w:rPr>
              <w:rFonts w:cstheme="minorHAnsi"/>
            </w:rPr>
            <w:t>Enter observations of non-compliance, comments or notes here.</w:t>
          </w:r>
        </w:p>
      </w:docPartBody>
    </w:docPart>
    <w:docPart>
      <w:docPartPr>
        <w:name w:val="224203536B5A4590A04CAFB0CD7DC03E"/>
        <w:category>
          <w:name w:val="General"/>
          <w:gallery w:val="placeholder"/>
        </w:category>
        <w:types>
          <w:type w:val="bbPlcHdr"/>
        </w:types>
        <w:behaviors>
          <w:behavior w:val="content"/>
        </w:behaviors>
        <w:guid w:val="{7D30DA4F-FC05-4191-9422-3D77D7E00719}"/>
      </w:docPartPr>
      <w:docPartBody>
        <w:p w:rsidR="001B22CC" w:rsidRDefault="0067421F" w:rsidP="0067421F">
          <w:pPr>
            <w:pStyle w:val="224203536B5A4590A04CAFB0CD7DC03E"/>
          </w:pPr>
          <w:r w:rsidRPr="00F0770A">
            <w:rPr>
              <w:rFonts w:cstheme="minorHAnsi"/>
            </w:rPr>
            <w:t>Enter observations of non-compliance, comments or notes here.</w:t>
          </w:r>
        </w:p>
      </w:docPartBody>
    </w:docPart>
    <w:docPart>
      <w:docPartPr>
        <w:name w:val="E649E1BD40884C918E2714A057340220"/>
        <w:category>
          <w:name w:val="General"/>
          <w:gallery w:val="placeholder"/>
        </w:category>
        <w:types>
          <w:type w:val="bbPlcHdr"/>
        </w:types>
        <w:behaviors>
          <w:behavior w:val="content"/>
        </w:behaviors>
        <w:guid w:val="{463299C7-A16E-4F05-AB86-17E88B82D9DD}"/>
      </w:docPartPr>
      <w:docPartBody>
        <w:p w:rsidR="001B22CC" w:rsidRDefault="0067421F" w:rsidP="0067421F">
          <w:pPr>
            <w:pStyle w:val="E649E1BD40884C918E2714A057340220"/>
          </w:pPr>
          <w:r w:rsidRPr="00F0770A">
            <w:rPr>
              <w:rFonts w:cstheme="minorHAnsi"/>
            </w:rPr>
            <w:t>Enter observations of non-compliance, comments or notes here.</w:t>
          </w:r>
        </w:p>
      </w:docPartBody>
    </w:docPart>
    <w:docPart>
      <w:docPartPr>
        <w:name w:val="0D4AC7EA252A4C99AA99D0143E00FB96"/>
        <w:category>
          <w:name w:val="General"/>
          <w:gallery w:val="placeholder"/>
        </w:category>
        <w:types>
          <w:type w:val="bbPlcHdr"/>
        </w:types>
        <w:behaviors>
          <w:behavior w:val="content"/>
        </w:behaviors>
        <w:guid w:val="{7E8A1044-17C8-4C26-8ED2-85A7D4B89553}"/>
      </w:docPartPr>
      <w:docPartBody>
        <w:p w:rsidR="001B22CC" w:rsidRDefault="0067421F" w:rsidP="0067421F">
          <w:pPr>
            <w:pStyle w:val="0D4AC7EA252A4C99AA99D0143E00FB96"/>
          </w:pPr>
          <w:r w:rsidRPr="0084305D">
            <w:rPr>
              <w:rFonts w:cstheme="minorHAnsi"/>
            </w:rPr>
            <w:t>Enter observations of non-compliance, comments or notes here.</w:t>
          </w:r>
        </w:p>
      </w:docPartBody>
    </w:docPart>
    <w:docPart>
      <w:docPartPr>
        <w:name w:val="82F6B9A662594B96BBD158726BE76D2C"/>
        <w:category>
          <w:name w:val="General"/>
          <w:gallery w:val="placeholder"/>
        </w:category>
        <w:types>
          <w:type w:val="bbPlcHdr"/>
        </w:types>
        <w:behaviors>
          <w:behavior w:val="content"/>
        </w:behaviors>
        <w:guid w:val="{EB766DAF-5314-4953-82DA-7DE01973D2E8}"/>
      </w:docPartPr>
      <w:docPartBody>
        <w:p w:rsidR="001B22CC" w:rsidRDefault="0067421F" w:rsidP="0067421F">
          <w:pPr>
            <w:pStyle w:val="82F6B9A662594B96BBD158726BE76D2C"/>
          </w:pPr>
          <w:r w:rsidRPr="0084305D">
            <w:rPr>
              <w:rFonts w:cstheme="minorHAnsi"/>
            </w:rPr>
            <w:t>Enter observations of non-compliance, comments or notes here.</w:t>
          </w:r>
        </w:p>
      </w:docPartBody>
    </w:docPart>
    <w:docPart>
      <w:docPartPr>
        <w:name w:val="50EAEDA659564958AACD1E5C9516A606"/>
        <w:category>
          <w:name w:val="General"/>
          <w:gallery w:val="placeholder"/>
        </w:category>
        <w:types>
          <w:type w:val="bbPlcHdr"/>
        </w:types>
        <w:behaviors>
          <w:behavior w:val="content"/>
        </w:behaviors>
        <w:guid w:val="{A22DB4AB-45D1-48AC-B6DA-796E08EF09A8}"/>
      </w:docPartPr>
      <w:docPartBody>
        <w:p w:rsidR="001B22CC" w:rsidRDefault="0067421F" w:rsidP="0067421F">
          <w:pPr>
            <w:pStyle w:val="50EAEDA659564958AACD1E5C9516A606"/>
          </w:pPr>
          <w:r w:rsidRPr="0084305D">
            <w:rPr>
              <w:rFonts w:cstheme="minorHAnsi"/>
            </w:rPr>
            <w:t>Enter observations of non-compliance, comments or notes here.</w:t>
          </w:r>
        </w:p>
      </w:docPartBody>
    </w:docPart>
    <w:docPart>
      <w:docPartPr>
        <w:name w:val="A7E9B41B667C49FE9A97762438C42190"/>
        <w:category>
          <w:name w:val="General"/>
          <w:gallery w:val="placeholder"/>
        </w:category>
        <w:types>
          <w:type w:val="bbPlcHdr"/>
        </w:types>
        <w:behaviors>
          <w:behavior w:val="content"/>
        </w:behaviors>
        <w:guid w:val="{4A557BF5-79EA-4C84-AE9D-7A7FC42DE4F5}"/>
      </w:docPartPr>
      <w:docPartBody>
        <w:p w:rsidR="001B22CC" w:rsidRDefault="0067421F" w:rsidP="0067421F">
          <w:pPr>
            <w:pStyle w:val="A7E9B41B667C49FE9A97762438C42190"/>
          </w:pPr>
          <w:r w:rsidRPr="0084305D">
            <w:rPr>
              <w:rFonts w:cstheme="minorHAnsi"/>
            </w:rPr>
            <w:t>Enter observations of non-compliance, comments or notes here.</w:t>
          </w:r>
        </w:p>
      </w:docPartBody>
    </w:docPart>
    <w:docPart>
      <w:docPartPr>
        <w:name w:val="2F0E23101D514CED92B905271FB7AFA4"/>
        <w:category>
          <w:name w:val="General"/>
          <w:gallery w:val="placeholder"/>
        </w:category>
        <w:types>
          <w:type w:val="bbPlcHdr"/>
        </w:types>
        <w:behaviors>
          <w:behavior w:val="content"/>
        </w:behaviors>
        <w:guid w:val="{7F2F5C73-9759-4F79-B843-5499CB802157}"/>
      </w:docPartPr>
      <w:docPartBody>
        <w:p w:rsidR="001B22CC" w:rsidRDefault="0067421F" w:rsidP="0067421F">
          <w:pPr>
            <w:pStyle w:val="2F0E23101D514CED92B905271FB7AFA4"/>
          </w:pPr>
          <w:r w:rsidRPr="0084305D">
            <w:rPr>
              <w:rFonts w:cstheme="minorHAnsi"/>
            </w:rPr>
            <w:t>Enter observations of non-compliance, comments or notes here.</w:t>
          </w:r>
        </w:p>
      </w:docPartBody>
    </w:docPart>
    <w:docPart>
      <w:docPartPr>
        <w:name w:val="FDD67D37753C4C0DAD2B4D7D24DF9811"/>
        <w:category>
          <w:name w:val="General"/>
          <w:gallery w:val="placeholder"/>
        </w:category>
        <w:types>
          <w:type w:val="bbPlcHdr"/>
        </w:types>
        <w:behaviors>
          <w:behavior w:val="content"/>
        </w:behaviors>
        <w:guid w:val="{D3C85CE1-C5D8-4ABE-9F15-6081ED1704E2}"/>
      </w:docPartPr>
      <w:docPartBody>
        <w:p w:rsidR="001B22CC" w:rsidRDefault="0067421F" w:rsidP="0067421F">
          <w:pPr>
            <w:pStyle w:val="FDD67D37753C4C0DAD2B4D7D24DF9811"/>
          </w:pPr>
          <w:r w:rsidRPr="0084305D">
            <w:rPr>
              <w:rFonts w:cstheme="minorHAnsi"/>
            </w:rPr>
            <w:t>Enter observations of non-compliance, comments or notes here.</w:t>
          </w:r>
        </w:p>
      </w:docPartBody>
    </w:docPart>
    <w:docPart>
      <w:docPartPr>
        <w:name w:val="9CFCE66F9686463A997641A3BAD4FF83"/>
        <w:category>
          <w:name w:val="General"/>
          <w:gallery w:val="placeholder"/>
        </w:category>
        <w:types>
          <w:type w:val="bbPlcHdr"/>
        </w:types>
        <w:behaviors>
          <w:behavior w:val="content"/>
        </w:behaviors>
        <w:guid w:val="{395B0FE1-5BF3-45DC-8288-0690302E3432}"/>
      </w:docPartPr>
      <w:docPartBody>
        <w:p w:rsidR="001B22CC" w:rsidRDefault="0067421F" w:rsidP="0067421F">
          <w:pPr>
            <w:pStyle w:val="9CFCE66F9686463A997641A3BAD4FF83"/>
          </w:pPr>
          <w:r w:rsidRPr="0084305D">
            <w:rPr>
              <w:rFonts w:cstheme="minorHAnsi"/>
            </w:rPr>
            <w:t>Enter observations of non-compliance, comments or notes here.</w:t>
          </w:r>
        </w:p>
      </w:docPartBody>
    </w:docPart>
    <w:docPart>
      <w:docPartPr>
        <w:name w:val="88FA62270EE64421BEC4FA386F415CA2"/>
        <w:category>
          <w:name w:val="General"/>
          <w:gallery w:val="placeholder"/>
        </w:category>
        <w:types>
          <w:type w:val="bbPlcHdr"/>
        </w:types>
        <w:behaviors>
          <w:behavior w:val="content"/>
        </w:behaviors>
        <w:guid w:val="{0FA0B5B4-5E4F-4FA0-8735-EA32AD22B607}"/>
      </w:docPartPr>
      <w:docPartBody>
        <w:p w:rsidR="001B22CC" w:rsidRDefault="0067421F" w:rsidP="0067421F">
          <w:pPr>
            <w:pStyle w:val="88FA62270EE64421BEC4FA386F415CA2"/>
          </w:pPr>
          <w:r w:rsidRPr="0084305D">
            <w:rPr>
              <w:rFonts w:cstheme="minorHAnsi"/>
            </w:rPr>
            <w:t>Enter observations of non-compliance, comments or notes here.</w:t>
          </w:r>
        </w:p>
      </w:docPartBody>
    </w:docPart>
    <w:docPart>
      <w:docPartPr>
        <w:name w:val="B9386662997148E8BD30C46D7217B9E2"/>
        <w:category>
          <w:name w:val="General"/>
          <w:gallery w:val="placeholder"/>
        </w:category>
        <w:types>
          <w:type w:val="bbPlcHdr"/>
        </w:types>
        <w:behaviors>
          <w:behavior w:val="content"/>
        </w:behaviors>
        <w:guid w:val="{71AD06F9-EA0C-4A41-B8FD-F1616CEB0F12}"/>
      </w:docPartPr>
      <w:docPartBody>
        <w:p w:rsidR="001B22CC" w:rsidRDefault="0067421F" w:rsidP="0067421F">
          <w:pPr>
            <w:pStyle w:val="B9386662997148E8BD30C46D7217B9E2"/>
          </w:pPr>
          <w:r w:rsidRPr="0084305D">
            <w:rPr>
              <w:rFonts w:cstheme="minorHAnsi"/>
            </w:rPr>
            <w:t>Enter observations of non-compliance, comments or notes here.</w:t>
          </w:r>
        </w:p>
      </w:docPartBody>
    </w:docPart>
    <w:docPart>
      <w:docPartPr>
        <w:name w:val="DF11C052B0F64F7195AFA9B8EA39AEEA"/>
        <w:category>
          <w:name w:val="General"/>
          <w:gallery w:val="placeholder"/>
        </w:category>
        <w:types>
          <w:type w:val="bbPlcHdr"/>
        </w:types>
        <w:behaviors>
          <w:behavior w:val="content"/>
        </w:behaviors>
        <w:guid w:val="{B2D11F49-5E4D-4770-A2D3-24D1744C6F98}"/>
      </w:docPartPr>
      <w:docPartBody>
        <w:p w:rsidR="001B22CC" w:rsidRDefault="0067421F" w:rsidP="0067421F">
          <w:pPr>
            <w:pStyle w:val="DF11C052B0F64F7195AFA9B8EA39AEEA"/>
          </w:pPr>
          <w:r w:rsidRPr="0084305D">
            <w:rPr>
              <w:rFonts w:cstheme="minorHAnsi"/>
            </w:rPr>
            <w:t>Enter observations of non-compliance, comments or notes here.</w:t>
          </w:r>
        </w:p>
      </w:docPartBody>
    </w:docPart>
    <w:docPart>
      <w:docPartPr>
        <w:name w:val="90EBB1CDA49B4DD7B09C0A192794800F"/>
        <w:category>
          <w:name w:val="General"/>
          <w:gallery w:val="placeholder"/>
        </w:category>
        <w:types>
          <w:type w:val="bbPlcHdr"/>
        </w:types>
        <w:behaviors>
          <w:behavior w:val="content"/>
        </w:behaviors>
        <w:guid w:val="{616CF7DB-6AD0-403E-805B-58D9462436D4}"/>
      </w:docPartPr>
      <w:docPartBody>
        <w:p w:rsidR="001B22CC" w:rsidRDefault="0067421F" w:rsidP="0067421F">
          <w:pPr>
            <w:pStyle w:val="90EBB1CDA49B4DD7B09C0A192794800F"/>
          </w:pPr>
          <w:r w:rsidRPr="0084305D">
            <w:rPr>
              <w:rFonts w:cstheme="minorHAnsi"/>
            </w:rPr>
            <w:t>Enter observations of non-compliance, comments or notes here.</w:t>
          </w:r>
        </w:p>
      </w:docPartBody>
    </w:docPart>
    <w:docPart>
      <w:docPartPr>
        <w:name w:val="C1A251F974C74844AEBFF50A03EC7F41"/>
        <w:category>
          <w:name w:val="General"/>
          <w:gallery w:val="placeholder"/>
        </w:category>
        <w:types>
          <w:type w:val="bbPlcHdr"/>
        </w:types>
        <w:behaviors>
          <w:behavior w:val="content"/>
        </w:behaviors>
        <w:guid w:val="{0D9C0402-613B-494D-A0A5-F7D527B29EF9}"/>
      </w:docPartPr>
      <w:docPartBody>
        <w:p w:rsidR="001B22CC" w:rsidRDefault="0067421F" w:rsidP="0067421F">
          <w:pPr>
            <w:pStyle w:val="C1A251F974C74844AEBFF50A03EC7F41"/>
          </w:pPr>
          <w:r w:rsidRPr="0084305D">
            <w:rPr>
              <w:rFonts w:cstheme="minorHAnsi"/>
            </w:rPr>
            <w:t>Enter observations of non-compliance, comments or notes here.</w:t>
          </w:r>
        </w:p>
      </w:docPartBody>
    </w:docPart>
    <w:docPart>
      <w:docPartPr>
        <w:name w:val="C414BBC3FCF04CB4BAE7A732D83DAB58"/>
        <w:category>
          <w:name w:val="General"/>
          <w:gallery w:val="placeholder"/>
        </w:category>
        <w:types>
          <w:type w:val="bbPlcHdr"/>
        </w:types>
        <w:behaviors>
          <w:behavior w:val="content"/>
        </w:behaviors>
        <w:guid w:val="{955AE2C7-6622-40DC-8F8B-815518EB17E0}"/>
      </w:docPartPr>
      <w:docPartBody>
        <w:p w:rsidR="001B22CC" w:rsidRDefault="0067421F" w:rsidP="0067421F">
          <w:pPr>
            <w:pStyle w:val="C414BBC3FCF04CB4BAE7A732D83DAB58"/>
          </w:pPr>
          <w:r w:rsidRPr="0084305D">
            <w:rPr>
              <w:rFonts w:cstheme="minorHAnsi"/>
            </w:rPr>
            <w:t>Enter observations of non-compliance, comments or notes here.</w:t>
          </w:r>
        </w:p>
      </w:docPartBody>
    </w:docPart>
    <w:docPart>
      <w:docPartPr>
        <w:name w:val="B93D2B755C744FEA8DB89B4D6563D760"/>
        <w:category>
          <w:name w:val="General"/>
          <w:gallery w:val="placeholder"/>
        </w:category>
        <w:types>
          <w:type w:val="bbPlcHdr"/>
        </w:types>
        <w:behaviors>
          <w:behavior w:val="content"/>
        </w:behaviors>
        <w:guid w:val="{23DA8417-C167-4A1B-834D-070B63A04C5A}"/>
      </w:docPartPr>
      <w:docPartBody>
        <w:p w:rsidR="001B22CC" w:rsidRDefault="0067421F" w:rsidP="0067421F">
          <w:pPr>
            <w:pStyle w:val="B93D2B755C744FEA8DB89B4D6563D760"/>
          </w:pPr>
          <w:r w:rsidRPr="0084305D">
            <w:rPr>
              <w:rFonts w:cstheme="minorHAnsi"/>
            </w:rPr>
            <w:t>Enter observations of non-compliance, comments or notes here.</w:t>
          </w:r>
        </w:p>
      </w:docPartBody>
    </w:docPart>
    <w:docPart>
      <w:docPartPr>
        <w:name w:val="194FD8EE5FF9484A96FE97B5D4C67B91"/>
        <w:category>
          <w:name w:val="General"/>
          <w:gallery w:val="placeholder"/>
        </w:category>
        <w:types>
          <w:type w:val="bbPlcHdr"/>
        </w:types>
        <w:behaviors>
          <w:behavior w:val="content"/>
        </w:behaviors>
        <w:guid w:val="{268D7EE7-3F81-429A-8AC4-44D68B17B55A}"/>
      </w:docPartPr>
      <w:docPartBody>
        <w:p w:rsidR="001B22CC" w:rsidRDefault="0067421F" w:rsidP="0067421F">
          <w:pPr>
            <w:pStyle w:val="194FD8EE5FF9484A96FE97B5D4C67B91"/>
          </w:pPr>
          <w:r w:rsidRPr="0084305D">
            <w:rPr>
              <w:rFonts w:cstheme="minorHAnsi"/>
            </w:rPr>
            <w:t>Enter observations of non-compliance, comments or notes here.</w:t>
          </w:r>
        </w:p>
      </w:docPartBody>
    </w:docPart>
    <w:docPart>
      <w:docPartPr>
        <w:name w:val="C02E77A57CF144F4BA34A633A67E7DA9"/>
        <w:category>
          <w:name w:val="General"/>
          <w:gallery w:val="placeholder"/>
        </w:category>
        <w:types>
          <w:type w:val="bbPlcHdr"/>
        </w:types>
        <w:behaviors>
          <w:behavior w:val="content"/>
        </w:behaviors>
        <w:guid w:val="{D1E32FF8-811B-475D-945C-299769B57780}"/>
      </w:docPartPr>
      <w:docPartBody>
        <w:p w:rsidR="001B22CC" w:rsidRDefault="0067421F" w:rsidP="0067421F">
          <w:pPr>
            <w:pStyle w:val="C02E77A57CF144F4BA34A633A67E7DA9"/>
          </w:pPr>
          <w:r w:rsidRPr="0084305D">
            <w:rPr>
              <w:rFonts w:cstheme="minorHAnsi"/>
            </w:rPr>
            <w:t>Enter observations of non-compliance, comments or notes here.</w:t>
          </w:r>
        </w:p>
      </w:docPartBody>
    </w:docPart>
    <w:docPart>
      <w:docPartPr>
        <w:name w:val="11CC13E017FA4872BF6E97A363A5790E"/>
        <w:category>
          <w:name w:val="General"/>
          <w:gallery w:val="placeholder"/>
        </w:category>
        <w:types>
          <w:type w:val="bbPlcHdr"/>
        </w:types>
        <w:behaviors>
          <w:behavior w:val="content"/>
        </w:behaviors>
        <w:guid w:val="{96ABC751-B96F-46AB-9462-0E75DE26ABC1}"/>
      </w:docPartPr>
      <w:docPartBody>
        <w:p w:rsidR="001B22CC" w:rsidRDefault="0067421F" w:rsidP="0067421F">
          <w:pPr>
            <w:pStyle w:val="11CC13E017FA4872BF6E97A363A5790E"/>
          </w:pPr>
          <w:r w:rsidRPr="0084305D">
            <w:rPr>
              <w:rFonts w:cstheme="minorHAnsi"/>
            </w:rPr>
            <w:t>Enter observations of non-compliance, comments or notes here.</w:t>
          </w:r>
        </w:p>
      </w:docPartBody>
    </w:docPart>
    <w:docPart>
      <w:docPartPr>
        <w:name w:val="370226F48F864B32BCD8C86B245A06B6"/>
        <w:category>
          <w:name w:val="General"/>
          <w:gallery w:val="placeholder"/>
        </w:category>
        <w:types>
          <w:type w:val="bbPlcHdr"/>
        </w:types>
        <w:behaviors>
          <w:behavior w:val="content"/>
        </w:behaviors>
        <w:guid w:val="{EB958292-F300-454D-92BD-45F80F54F023}"/>
      </w:docPartPr>
      <w:docPartBody>
        <w:p w:rsidR="001B22CC" w:rsidRDefault="0067421F" w:rsidP="0067421F">
          <w:pPr>
            <w:pStyle w:val="370226F48F864B32BCD8C86B245A06B6"/>
          </w:pPr>
          <w:r w:rsidRPr="0084305D">
            <w:rPr>
              <w:rFonts w:cstheme="minorHAnsi"/>
            </w:rPr>
            <w:t>Enter observations of non-compliance, comments or notes here.</w:t>
          </w:r>
        </w:p>
      </w:docPartBody>
    </w:docPart>
    <w:docPart>
      <w:docPartPr>
        <w:name w:val="AB8D6C5821DA4BF2B16F79FD833CB8EF"/>
        <w:category>
          <w:name w:val="General"/>
          <w:gallery w:val="placeholder"/>
        </w:category>
        <w:types>
          <w:type w:val="bbPlcHdr"/>
        </w:types>
        <w:behaviors>
          <w:behavior w:val="content"/>
        </w:behaviors>
        <w:guid w:val="{36F6FBC8-44FB-4D05-8E53-93FE0908D635}"/>
      </w:docPartPr>
      <w:docPartBody>
        <w:p w:rsidR="001B22CC" w:rsidRDefault="0067421F" w:rsidP="0067421F">
          <w:pPr>
            <w:pStyle w:val="AB8D6C5821DA4BF2B16F79FD833CB8EF"/>
          </w:pPr>
          <w:r w:rsidRPr="0084305D">
            <w:rPr>
              <w:rFonts w:cstheme="minorHAnsi"/>
            </w:rPr>
            <w:t>Enter observations of non-compliance, comments or notes here.</w:t>
          </w:r>
        </w:p>
      </w:docPartBody>
    </w:docPart>
    <w:docPart>
      <w:docPartPr>
        <w:name w:val="DD3BF3A9F0BE4E48AE69D0FCA240B7E7"/>
        <w:category>
          <w:name w:val="General"/>
          <w:gallery w:val="placeholder"/>
        </w:category>
        <w:types>
          <w:type w:val="bbPlcHdr"/>
        </w:types>
        <w:behaviors>
          <w:behavior w:val="content"/>
        </w:behaviors>
        <w:guid w:val="{BA171C06-545F-4B13-9715-7E17335B5E11}"/>
      </w:docPartPr>
      <w:docPartBody>
        <w:p w:rsidR="001B22CC" w:rsidRDefault="0067421F" w:rsidP="0067421F">
          <w:pPr>
            <w:pStyle w:val="DD3BF3A9F0BE4E48AE69D0FCA240B7E7"/>
          </w:pPr>
          <w:r w:rsidRPr="0084305D">
            <w:rPr>
              <w:rFonts w:cstheme="minorHAnsi"/>
            </w:rPr>
            <w:t>Enter observations of non-compliance, comments or notes here.</w:t>
          </w:r>
        </w:p>
      </w:docPartBody>
    </w:docPart>
    <w:docPart>
      <w:docPartPr>
        <w:name w:val="EC71B8640C044B9D938986B01E302DCD"/>
        <w:category>
          <w:name w:val="General"/>
          <w:gallery w:val="placeholder"/>
        </w:category>
        <w:types>
          <w:type w:val="bbPlcHdr"/>
        </w:types>
        <w:behaviors>
          <w:behavior w:val="content"/>
        </w:behaviors>
        <w:guid w:val="{DE0A6D80-A5E3-426E-A552-630EE40BCD4E}"/>
      </w:docPartPr>
      <w:docPartBody>
        <w:p w:rsidR="001B22CC" w:rsidRDefault="0067421F" w:rsidP="0067421F">
          <w:pPr>
            <w:pStyle w:val="EC71B8640C044B9D938986B01E302DCD"/>
          </w:pPr>
          <w:r w:rsidRPr="0084305D">
            <w:rPr>
              <w:rFonts w:cstheme="minorHAnsi"/>
            </w:rPr>
            <w:t>Enter observations of non-compliance, comments or notes here.</w:t>
          </w:r>
        </w:p>
      </w:docPartBody>
    </w:docPart>
    <w:docPart>
      <w:docPartPr>
        <w:name w:val="53531E996E424068B62507E38586471A"/>
        <w:category>
          <w:name w:val="General"/>
          <w:gallery w:val="placeholder"/>
        </w:category>
        <w:types>
          <w:type w:val="bbPlcHdr"/>
        </w:types>
        <w:behaviors>
          <w:behavior w:val="content"/>
        </w:behaviors>
        <w:guid w:val="{CFCE14F6-5B43-4C6D-A14E-B8DEF8865C33}"/>
      </w:docPartPr>
      <w:docPartBody>
        <w:p w:rsidR="001B22CC" w:rsidRDefault="0067421F" w:rsidP="0067421F">
          <w:pPr>
            <w:pStyle w:val="53531E996E424068B62507E38586471A"/>
          </w:pPr>
          <w:r w:rsidRPr="0084305D">
            <w:rPr>
              <w:rFonts w:cstheme="minorHAnsi"/>
            </w:rPr>
            <w:t>Enter observations of non-compliance, comments or notes here.</w:t>
          </w:r>
        </w:p>
      </w:docPartBody>
    </w:docPart>
    <w:docPart>
      <w:docPartPr>
        <w:name w:val="0733260F214A438AAAE22BA00BCA1C24"/>
        <w:category>
          <w:name w:val="General"/>
          <w:gallery w:val="placeholder"/>
        </w:category>
        <w:types>
          <w:type w:val="bbPlcHdr"/>
        </w:types>
        <w:behaviors>
          <w:behavior w:val="content"/>
        </w:behaviors>
        <w:guid w:val="{364074F2-CFBF-461D-92E7-3487BEA1CD0C}"/>
      </w:docPartPr>
      <w:docPartBody>
        <w:p w:rsidR="001B22CC" w:rsidRDefault="0067421F" w:rsidP="0067421F">
          <w:pPr>
            <w:pStyle w:val="0733260F214A438AAAE22BA00BCA1C24"/>
          </w:pPr>
          <w:r w:rsidRPr="0084305D">
            <w:rPr>
              <w:rFonts w:cstheme="minorHAnsi"/>
            </w:rPr>
            <w:t>Enter observations of non-compliance, comments or notes here.</w:t>
          </w:r>
        </w:p>
      </w:docPartBody>
    </w:docPart>
    <w:docPart>
      <w:docPartPr>
        <w:name w:val="EED43402BA664BF696738F3B2A026841"/>
        <w:category>
          <w:name w:val="General"/>
          <w:gallery w:val="placeholder"/>
        </w:category>
        <w:types>
          <w:type w:val="bbPlcHdr"/>
        </w:types>
        <w:behaviors>
          <w:behavior w:val="content"/>
        </w:behaviors>
        <w:guid w:val="{F8D2F79A-1FE6-43A3-B766-F5555681CD70}"/>
      </w:docPartPr>
      <w:docPartBody>
        <w:p w:rsidR="001B22CC" w:rsidRDefault="0067421F" w:rsidP="0067421F">
          <w:pPr>
            <w:pStyle w:val="EED43402BA664BF696738F3B2A026841"/>
          </w:pPr>
          <w:r w:rsidRPr="0084305D">
            <w:rPr>
              <w:rFonts w:cstheme="minorHAnsi"/>
            </w:rPr>
            <w:t>Enter observations of non-compliance, comments or notes here.</w:t>
          </w:r>
        </w:p>
      </w:docPartBody>
    </w:docPart>
    <w:docPart>
      <w:docPartPr>
        <w:name w:val="7AA4D53F7058448FADCF654D9675F5FC"/>
        <w:category>
          <w:name w:val="General"/>
          <w:gallery w:val="placeholder"/>
        </w:category>
        <w:types>
          <w:type w:val="bbPlcHdr"/>
        </w:types>
        <w:behaviors>
          <w:behavior w:val="content"/>
        </w:behaviors>
        <w:guid w:val="{23BF7CA5-B60C-4D4D-884F-5A3E9B525A67}"/>
      </w:docPartPr>
      <w:docPartBody>
        <w:p w:rsidR="001B22CC" w:rsidRDefault="0067421F" w:rsidP="0067421F">
          <w:pPr>
            <w:pStyle w:val="7AA4D53F7058448FADCF654D9675F5FC"/>
          </w:pPr>
          <w:r w:rsidRPr="0084305D">
            <w:rPr>
              <w:rFonts w:cstheme="minorHAnsi"/>
            </w:rPr>
            <w:t>Enter observations of non-compliance, comments or notes here.</w:t>
          </w:r>
        </w:p>
      </w:docPartBody>
    </w:docPart>
    <w:docPart>
      <w:docPartPr>
        <w:name w:val="198151B963834C10A94753DFE9E7320B"/>
        <w:category>
          <w:name w:val="General"/>
          <w:gallery w:val="placeholder"/>
        </w:category>
        <w:types>
          <w:type w:val="bbPlcHdr"/>
        </w:types>
        <w:behaviors>
          <w:behavior w:val="content"/>
        </w:behaviors>
        <w:guid w:val="{283CF2FF-48BD-4CE3-8FF6-B22FAB4944AC}"/>
      </w:docPartPr>
      <w:docPartBody>
        <w:p w:rsidR="001B22CC" w:rsidRDefault="0067421F" w:rsidP="0067421F">
          <w:pPr>
            <w:pStyle w:val="198151B963834C10A94753DFE9E7320B"/>
          </w:pPr>
          <w:r w:rsidRPr="0084305D">
            <w:rPr>
              <w:rFonts w:cstheme="minorHAnsi"/>
            </w:rPr>
            <w:t>Enter observations of non-compliance, comments or notes here.</w:t>
          </w:r>
        </w:p>
      </w:docPartBody>
    </w:docPart>
    <w:docPart>
      <w:docPartPr>
        <w:name w:val="0C22F1FC8BB047E899BBF95C1B156BDF"/>
        <w:category>
          <w:name w:val="General"/>
          <w:gallery w:val="placeholder"/>
        </w:category>
        <w:types>
          <w:type w:val="bbPlcHdr"/>
        </w:types>
        <w:behaviors>
          <w:behavior w:val="content"/>
        </w:behaviors>
        <w:guid w:val="{74249DC9-9DB7-4E65-9A56-888E83E0FBBB}"/>
      </w:docPartPr>
      <w:docPartBody>
        <w:p w:rsidR="001B22CC" w:rsidRDefault="0067421F" w:rsidP="0067421F">
          <w:pPr>
            <w:pStyle w:val="0C22F1FC8BB047E899BBF95C1B156BDF"/>
          </w:pPr>
          <w:r w:rsidRPr="0084305D">
            <w:rPr>
              <w:rFonts w:cstheme="minorHAnsi"/>
            </w:rPr>
            <w:t>Enter observations of non-compliance, comments or notes here.</w:t>
          </w:r>
        </w:p>
      </w:docPartBody>
    </w:docPart>
    <w:docPart>
      <w:docPartPr>
        <w:name w:val="5596AFAB55ED4213ADE919ACA806B21B"/>
        <w:category>
          <w:name w:val="General"/>
          <w:gallery w:val="placeholder"/>
        </w:category>
        <w:types>
          <w:type w:val="bbPlcHdr"/>
        </w:types>
        <w:behaviors>
          <w:behavior w:val="content"/>
        </w:behaviors>
        <w:guid w:val="{2D54B4FC-D1E5-4BF2-9794-C328E0369E1F}"/>
      </w:docPartPr>
      <w:docPartBody>
        <w:p w:rsidR="001B22CC" w:rsidRDefault="0067421F" w:rsidP="0067421F">
          <w:pPr>
            <w:pStyle w:val="5596AFAB55ED4213ADE919ACA806B21B"/>
          </w:pPr>
          <w:r w:rsidRPr="0084305D">
            <w:rPr>
              <w:rFonts w:cstheme="minorHAnsi"/>
            </w:rPr>
            <w:t>Enter observations of non-compliance, comments or notes here.</w:t>
          </w:r>
        </w:p>
      </w:docPartBody>
    </w:docPart>
    <w:docPart>
      <w:docPartPr>
        <w:name w:val="611B3D2D827643B9A3D2DD23C6C18F4D"/>
        <w:category>
          <w:name w:val="General"/>
          <w:gallery w:val="placeholder"/>
        </w:category>
        <w:types>
          <w:type w:val="bbPlcHdr"/>
        </w:types>
        <w:behaviors>
          <w:behavior w:val="content"/>
        </w:behaviors>
        <w:guid w:val="{DA771FA9-0944-4132-B116-22304F6D9202}"/>
      </w:docPartPr>
      <w:docPartBody>
        <w:p w:rsidR="001B22CC" w:rsidRDefault="0067421F" w:rsidP="0067421F">
          <w:pPr>
            <w:pStyle w:val="611B3D2D827643B9A3D2DD23C6C18F4D"/>
          </w:pPr>
          <w:r w:rsidRPr="0084305D">
            <w:rPr>
              <w:rFonts w:cstheme="minorHAnsi"/>
            </w:rPr>
            <w:t>Enter observations of non-compliance, comments or notes here.</w:t>
          </w:r>
        </w:p>
      </w:docPartBody>
    </w:docPart>
    <w:docPart>
      <w:docPartPr>
        <w:name w:val="6CBA30B2ACB54D599FE5A59D90367A65"/>
        <w:category>
          <w:name w:val="General"/>
          <w:gallery w:val="placeholder"/>
        </w:category>
        <w:types>
          <w:type w:val="bbPlcHdr"/>
        </w:types>
        <w:behaviors>
          <w:behavior w:val="content"/>
        </w:behaviors>
        <w:guid w:val="{950ED7C3-5CC8-4E1E-9BC8-0747D45A2922}"/>
      </w:docPartPr>
      <w:docPartBody>
        <w:p w:rsidR="001B22CC" w:rsidRDefault="0067421F" w:rsidP="0067421F">
          <w:pPr>
            <w:pStyle w:val="6CBA30B2ACB54D599FE5A59D90367A65"/>
          </w:pPr>
          <w:r>
            <w:rPr>
              <w:rFonts w:cstheme="minorHAnsi"/>
            </w:rPr>
            <w:t>Enter observations of non-compliance, comments or notes here.</w:t>
          </w:r>
        </w:p>
      </w:docPartBody>
    </w:docPart>
    <w:docPart>
      <w:docPartPr>
        <w:name w:val="6951D0FD22694959940067FDFEBAD4B7"/>
        <w:category>
          <w:name w:val="General"/>
          <w:gallery w:val="placeholder"/>
        </w:category>
        <w:types>
          <w:type w:val="bbPlcHdr"/>
        </w:types>
        <w:behaviors>
          <w:behavior w:val="content"/>
        </w:behaviors>
        <w:guid w:val="{74663B84-B3AA-415F-9EAD-5490BD472C3D}"/>
      </w:docPartPr>
      <w:docPartBody>
        <w:p w:rsidR="001B22CC" w:rsidRDefault="0067421F" w:rsidP="0067421F">
          <w:pPr>
            <w:pStyle w:val="6951D0FD22694959940067FDFEBAD4B7"/>
          </w:pPr>
          <w:r w:rsidRPr="0084305D">
            <w:rPr>
              <w:rFonts w:cstheme="minorHAnsi"/>
            </w:rPr>
            <w:t>Enter observations of non-compliance, comments or notes here.</w:t>
          </w:r>
        </w:p>
      </w:docPartBody>
    </w:docPart>
    <w:docPart>
      <w:docPartPr>
        <w:name w:val="90A35CE34CFE44D09E328E6125825D94"/>
        <w:category>
          <w:name w:val="General"/>
          <w:gallery w:val="placeholder"/>
        </w:category>
        <w:types>
          <w:type w:val="bbPlcHdr"/>
        </w:types>
        <w:behaviors>
          <w:behavior w:val="content"/>
        </w:behaviors>
        <w:guid w:val="{D6AAAE02-CD53-4F3C-AE60-E3FA534D90CE}"/>
      </w:docPartPr>
      <w:docPartBody>
        <w:p w:rsidR="001B22CC" w:rsidRDefault="0067421F" w:rsidP="0067421F">
          <w:pPr>
            <w:pStyle w:val="90A35CE34CFE44D09E328E6125825D94"/>
          </w:pPr>
          <w:r w:rsidRPr="0084305D">
            <w:rPr>
              <w:rFonts w:cstheme="minorHAnsi"/>
            </w:rPr>
            <w:t>Enter observations of non-compliance, comments or notes here.</w:t>
          </w:r>
        </w:p>
      </w:docPartBody>
    </w:docPart>
    <w:docPart>
      <w:docPartPr>
        <w:name w:val="E0615CD9A2E84C85A95FB0A0637E98F8"/>
        <w:category>
          <w:name w:val="General"/>
          <w:gallery w:val="placeholder"/>
        </w:category>
        <w:types>
          <w:type w:val="bbPlcHdr"/>
        </w:types>
        <w:behaviors>
          <w:behavior w:val="content"/>
        </w:behaviors>
        <w:guid w:val="{CA44350E-4BA3-48C3-A010-9C2CABC964E3}"/>
      </w:docPartPr>
      <w:docPartBody>
        <w:p w:rsidR="001B22CC" w:rsidRDefault="0067421F" w:rsidP="0067421F">
          <w:pPr>
            <w:pStyle w:val="E0615CD9A2E84C85A95FB0A0637E98F8"/>
          </w:pPr>
          <w:r w:rsidRPr="0084305D">
            <w:rPr>
              <w:rFonts w:cstheme="minorHAnsi"/>
            </w:rPr>
            <w:t>Enter observations of non-compliance, comments or notes here.</w:t>
          </w:r>
        </w:p>
      </w:docPartBody>
    </w:docPart>
    <w:docPart>
      <w:docPartPr>
        <w:name w:val="25446A9E0C4C4C28B0BC7487515B7A99"/>
        <w:category>
          <w:name w:val="General"/>
          <w:gallery w:val="placeholder"/>
        </w:category>
        <w:types>
          <w:type w:val="bbPlcHdr"/>
        </w:types>
        <w:behaviors>
          <w:behavior w:val="content"/>
        </w:behaviors>
        <w:guid w:val="{12778183-24A8-4606-9E27-29AF22FA01CB}"/>
      </w:docPartPr>
      <w:docPartBody>
        <w:p w:rsidR="001B22CC" w:rsidRDefault="0067421F" w:rsidP="0067421F">
          <w:pPr>
            <w:pStyle w:val="25446A9E0C4C4C28B0BC7487515B7A99"/>
          </w:pPr>
          <w:r w:rsidRPr="0084305D">
            <w:rPr>
              <w:rFonts w:cstheme="minorHAnsi"/>
            </w:rPr>
            <w:t>Enter observations of non-compliance, comments or notes here.</w:t>
          </w:r>
        </w:p>
      </w:docPartBody>
    </w:docPart>
    <w:docPart>
      <w:docPartPr>
        <w:name w:val="B1EED1C17DCB4F9EBAD2A90BA8889C71"/>
        <w:category>
          <w:name w:val="General"/>
          <w:gallery w:val="placeholder"/>
        </w:category>
        <w:types>
          <w:type w:val="bbPlcHdr"/>
        </w:types>
        <w:behaviors>
          <w:behavior w:val="content"/>
        </w:behaviors>
        <w:guid w:val="{D9D80F36-90BB-40E2-839B-7CEEBC526B1E}"/>
      </w:docPartPr>
      <w:docPartBody>
        <w:p w:rsidR="001B22CC" w:rsidRDefault="0067421F" w:rsidP="0067421F">
          <w:pPr>
            <w:pStyle w:val="B1EED1C17DCB4F9EBAD2A90BA8889C71"/>
          </w:pPr>
          <w:r w:rsidRPr="0084305D">
            <w:rPr>
              <w:rFonts w:cstheme="minorHAnsi"/>
            </w:rPr>
            <w:t>Enter observations of non-compliance, comments or notes here.</w:t>
          </w:r>
        </w:p>
      </w:docPartBody>
    </w:docPart>
    <w:docPart>
      <w:docPartPr>
        <w:name w:val="5714215CD70142F9B2407372A77E8724"/>
        <w:category>
          <w:name w:val="General"/>
          <w:gallery w:val="placeholder"/>
        </w:category>
        <w:types>
          <w:type w:val="bbPlcHdr"/>
        </w:types>
        <w:behaviors>
          <w:behavior w:val="content"/>
        </w:behaviors>
        <w:guid w:val="{604FA773-2A92-420A-8171-7ACB52FF2B0C}"/>
      </w:docPartPr>
      <w:docPartBody>
        <w:p w:rsidR="001B22CC" w:rsidRDefault="0067421F" w:rsidP="0067421F">
          <w:pPr>
            <w:pStyle w:val="5714215CD70142F9B2407372A77E8724"/>
          </w:pPr>
          <w:r w:rsidRPr="0084305D">
            <w:rPr>
              <w:rFonts w:cstheme="minorHAnsi"/>
            </w:rPr>
            <w:t>Enter observations of non-compliance, comments or notes here.</w:t>
          </w:r>
        </w:p>
      </w:docPartBody>
    </w:docPart>
    <w:docPart>
      <w:docPartPr>
        <w:name w:val="503C07777AE54EE28942AB12C5866A39"/>
        <w:category>
          <w:name w:val="General"/>
          <w:gallery w:val="placeholder"/>
        </w:category>
        <w:types>
          <w:type w:val="bbPlcHdr"/>
        </w:types>
        <w:behaviors>
          <w:behavior w:val="content"/>
        </w:behaviors>
        <w:guid w:val="{53B34336-C163-4B9A-9B25-27CC67F440AF}"/>
      </w:docPartPr>
      <w:docPartBody>
        <w:p w:rsidR="001B22CC" w:rsidRDefault="0067421F" w:rsidP="0067421F">
          <w:pPr>
            <w:pStyle w:val="503C07777AE54EE28942AB12C5866A39"/>
          </w:pPr>
          <w:r w:rsidRPr="0084305D">
            <w:rPr>
              <w:rFonts w:cstheme="minorHAnsi"/>
            </w:rPr>
            <w:t>Enter observations of non-compliance, comments or notes here.</w:t>
          </w:r>
        </w:p>
      </w:docPartBody>
    </w:docPart>
    <w:docPart>
      <w:docPartPr>
        <w:name w:val="BAFB36F5669041038595C3DB6A4DEBA7"/>
        <w:category>
          <w:name w:val="General"/>
          <w:gallery w:val="placeholder"/>
        </w:category>
        <w:types>
          <w:type w:val="bbPlcHdr"/>
        </w:types>
        <w:behaviors>
          <w:behavior w:val="content"/>
        </w:behaviors>
        <w:guid w:val="{C42F1A04-D210-4D49-B272-DD11FC4433AB}"/>
      </w:docPartPr>
      <w:docPartBody>
        <w:p w:rsidR="001B22CC" w:rsidRDefault="0067421F" w:rsidP="0067421F">
          <w:pPr>
            <w:pStyle w:val="BAFB36F5669041038595C3DB6A4DEBA7"/>
          </w:pPr>
          <w:r w:rsidRPr="0084305D">
            <w:rPr>
              <w:rFonts w:cstheme="minorHAnsi"/>
            </w:rPr>
            <w:t>Enter observations of non-compliance, comments or notes here.</w:t>
          </w:r>
        </w:p>
      </w:docPartBody>
    </w:docPart>
    <w:docPart>
      <w:docPartPr>
        <w:name w:val="5934CECE2676491984FDC7C91F7379A0"/>
        <w:category>
          <w:name w:val="General"/>
          <w:gallery w:val="placeholder"/>
        </w:category>
        <w:types>
          <w:type w:val="bbPlcHdr"/>
        </w:types>
        <w:behaviors>
          <w:behavior w:val="content"/>
        </w:behaviors>
        <w:guid w:val="{8F04C029-603E-47C0-9396-FB9C3D7F22EA}"/>
      </w:docPartPr>
      <w:docPartBody>
        <w:p w:rsidR="001B22CC" w:rsidRDefault="0067421F" w:rsidP="0067421F">
          <w:pPr>
            <w:pStyle w:val="5934CECE2676491984FDC7C91F7379A0"/>
          </w:pPr>
          <w:r w:rsidRPr="0084305D">
            <w:rPr>
              <w:rFonts w:cstheme="minorHAnsi"/>
            </w:rPr>
            <w:t>Enter observations of non-compliance, comments or notes here.</w:t>
          </w:r>
        </w:p>
      </w:docPartBody>
    </w:docPart>
    <w:docPart>
      <w:docPartPr>
        <w:name w:val="F269F278DD1C4787A00AA100B59F5A35"/>
        <w:category>
          <w:name w:val="General"/>
          <w:gallery w:val="placeholder"/>
        </w:category>
        <w:types>
          <w:type w:val="bbPlcHdr"/>
        </w:types>
        <w:behaviors>
          <w:behavior w:val="content"/>
        </w:behaviors>
        <w:guid w:val="{E55C1EE4-3E27-41BB-93C7-452A45257AD6}"/>
      </w:docPartPr>
      <w:docPartBody>
        <w:p w:rsidR="001B22CC" w:rsidRDefault="0067421F" w:rsidP="0067421F">
          <w:pPr>
            <w:pStyle w:val="F269F278DD1C4787A00AA100B59F5A35"/>
          </w:pPr>
          <w:r w:rsidRPr="0084305D">
            <w:rPr>
              <w:rFonts w:cstheme="minorHAnsi"/>
            </w:rPr>
            <w:t>Enter observations of non-compliance, comments or notes here.</w:t>
          </w:r>
        </w:p>
      </w:docPartBody>
    </w:docPart>
    <w:docPart>
      <w:docPartPr>
        <w:name w:val="11B4EEA3C006447CA1E4F61A1714A7E9"/>
        <w:category>
          <w:name w:val="General"/>
          <w:gallery w:val="placeholder"/>
        </w:category>
        <w:types>
          <w:type w:val="bbPlcHdr"/>
        </w:types>
        <w:behaviors>
          <w:behavior w:val="content"/>
        </w:behaviors>
        <w:guid w:val="{44D363C6-7992-4180-A64B-BA585A9F0C59}"/>
      </w:docPartPr>
      <w:docPartBody>
        <w:p w:rsidR="00B00B32" w:rsidRDefault="00B00B32" w:rsidP="00B00B32">
          <w:pPr>
            <w:pStyle w:val="11B4EEA3C006447CA1E4F61A1714A7E9"/>
          </w:pPr>
          <w:r w:rsidRPr="00C34C63">
            <w:rPr>
              <w:rFonts w:cstheme="minorHAnsi"/>
            </w:rPr>
            <w:t>Enter observations of non-compliance, comments or notes here.</w:t>
          </w:r>
        </w:p>
      </w:docPartBody>
    </w:docPart>
    <w:docPart>
      <w:docPartPr>
        <w:name w:val="A82CC96CE0DF42A69515AEADA3D9630D"/>
        <w:category>
          <w:name w:val="General"/>
          <w:gallery w:val="placeholder"/>
        </w:category>
        <w:types>
          <w:type w:val="bbPlcHdr"/>
        </w:types>
        <w:behaviors>
          <w:behavior w:val="content"/>
        </w:behaviors>
        <w:guid w:val="{3A1DD8BD-30C2-4B99-B0DA-BBBD5A47D77A}"/>
      </w:docPartPr>
      <w:docPartBody>
        <w:p w:rsidR="00B00B32" w:rsidRDefault="00B00B32" w:rsidP="00B00B32">
          <w:pPr>
            <w:pStyle w:val="A82CC96CE0DF42A69515AEADA3D9630D"/>
          </w:pPr>
          <w:r w:rsidRPr="00C34C63">
            <w:rPr>
              <w:rFonts w:cstheme="minorHAnsi"/>
            </w:rPr>
            <w:t>Enter observations of non-compliance, comments or notes here.</w:t>
          </w:r>
        </w:p>
      </w:docPartBody>
    </w:docPart>
    <w:docPart>
      <w:docPartPr>
        <w:name w:val="C372CC527B634F40A2DBCEFEDBFE5726"/>
        <w:category>
          <w:name w:val="General"/>
          <w:gallery w:val="placeholder"/>
        </w:category>
        <w:types>
          <w:type w:val="bbPlcHdr"/>
        </w:types>
        <w:behaviors>
          <w:behavior w:val="content"/>
        </w:behaviors>
        <w:guid w:val="{86BB839D-2B84-4C19-A4C7-70DC4E10B64C}"/>
      </w:docPartPr>
      <w:docPartBody>
        <w:p w:rsidR="00B00B32" w:rsidRDefault="00B00B32" w:rsidP="00B00B32">
          <w:pPr>
            <w:pStyle w:val="C372CC527B634F40A2DBCEFEDBFE5726"/>
          </w:pPr>
          <w:r w:rsidRPr="00C34C63">
            <w:rPr>
              <w:rFonts w:cstheme="minorHAnsi"/>
            </w:rPr>
            <w:t>Enter observations of non-compliance, comments or notes here.</w:t>
          </w:r>
        </w:p>
      </w:docPartBody>
    </w:docPart>
    <w:docPart>
      <w:docPartPr>
        <w:name w:val="4DDA746C174742C4A3FDD826F5E99748"/>
        <w:category>
          <w:name w:val="General"/>
          <w:gallery w:val="placeholder"/>
        </w:category>
        <w:types>
          <w:type w:val="bbPlcHdr"/>
        </w:types>
        <w:behaviors>
          <w:behavior w:val="content"/>
        </w:behaviors>
        <w:guid w:val="{C22D8D65-3B9C-4E7D-A8E2-5523265F3889}"/>
      </w:docPartPr>
      <w:docPartBody>
        <w:p w:rsidR="00B00B32" w:rsidRDefault="00B00B32" w:rsidP="00B00B32">
          <w:pPr>
            <w:pStyle w:val="4DDA746C174742C4A3FDD826F5E99748"/>
          </w:pPr>
          <w:r w:rsidRPr="00C34C63">
            <w:rPr>
              <w:rFonts w:cstheme="minorHAnsi"/>
            </w:rPr>
            <w:t>Enter observations of non-compliance, comments or notes here.</w:t>
          </w:r>
        </w:p>
      </w:docPartBody>
    </w:docPart>
    <w:docPart>
      <w:docPartPr>
        <w:name w:val="22AF7028405342A2B500E9F126DDCD97"/>
        <w:category>
          <w:name w:val="General"/>
          <w:gallery w:val="placeholder"/>
        </w:category>
        <w:types>
          <w:type w:val="bbPlcHdr"/>
        </w:types>
        <w:behaviors>
          <w:behavior w:val="content"/>
        </w:behaviors>
        <w:guid w:val="{221F526C-7D72-4A19-84A1-07B8C4DA917B}"/>
      </w:docPartPr>
      <w:docPartBody>
        <w:p w:rsidR="00B00B32" w:rsidRDefault="00B00B32" w:rsidP="00B00B32">
          <w:pPr>
            <w:pStyle w:val="22AF7028405342A2B500E9F126DDCD97"/>
          </w:pPr>
          <w:r w:rsidRPr="00C34C63">
            <w:rPr>
              <w:rFonts w:cstheme="minorHAnsi"/>
            </w:rPr>
            <w:t>Enter observations of non-compliance, comments or notes here.</w:t>
          </w:r>
        </w:p>
      </w:docPartBody>
    </w:docPart>
    <w:docPart>
      <w:docPartPr>
        <w:name w:val="0E62C42D7AE4475CA59AA8AE33E86FE6"/>
        <w:category>
          <w:name w:val="General"/>
          <w:gallery w:val="placeholder"/>
        </w:category>
        <w:types>
          <w:type w:val="bbPlcHdr"/>
        </w:types>
        <w:behaviors>
          <w:behavior w:val="content"/>
        </w:behaviors>
        <w:guid w:val="{1772F281-17CB-468E-8F60-03016830E0EE}"/>
      </w:docPartPr>
      <w:docPartBody>
        <w:p w:rsidR="00B00B32" w:rsidRDefault="00B00B32" w:rsidP="00B00B32">
          <w:pPr>
            <w:pStyle w:val="0E62C42D7AE4475CA59AA8AE33E86FE6"/>
          </w:pPr>
          <w:r w:rsidRPr="00C34C63">
            <w:rPr>
              <w:rFonts w:cstheme="minorHAnsi"/>
            </w:rPr>
            <w:t>Enter observations of non-compliance, comments or notes here.</w:t>
          </w:r>
        </w:p>
      </w:docPartBody>
    </w:docPart>
    <w:docPart>
      <w:docPartPr>
        <w:name w:val="4D066F273A1143829E40C30DBB6D2F8E"/>
        <w:category>
          <w:name w:val="General"/>
          <w:gallery w:val="placeholder"/>
        </w:category>
        <w:types>
          <w:type w:val="bbPlcHdr"/>
        </w:types>
        <w:behaviors>
          <w:behavior w:val="content"/>
        </w:behaviors>
        <w:guid w:val="{7990E534-30C6-41A5-AECF-2EB6DD43FC27}"/>
      </w:docPartPr>
      <w:docPartBody>
        <w:p w:rsidR="00B00B32" w:rsidRDefault="00B00B32" w:rsidP="00B00B32">
          <w:pPr>
            <w:pStyle w:val="4D066F273A1143829E40C30DBB6D2F8E"/>
          </w:pPr>
          <w:r w:rsidRPr="00C34C63">
            <w:rPr>
              <w:rFonts w:cstheme="minorHAnsi"/>
            </w:rPr>
            <w:t>Enter observations of non-compliance, comments or notes here.</w:t>
          </w:r>
        </w:p>
      </w:docPartBody>
    </w:docPart>
    <w:docPart>
      <w:docPartPr>
        <w:name w:val="35416F071E1D4573A395C7839EE93C4F"/>
        <w:category>
          <w:name w:val="General"/>
          <w:gallery w:val="placeholder"/>
        </w:category>
        <w:types>
          <w:type w:val="bbPlcHdr"/>
        </w:types>
        <w:behaviors>
          <w:behavior w:val="content"/>
        </w:behaviors>
        <w:guid w:val="{9E67B580-0F0E-4384-82A4-2E3A9D53FF68}"/>
      </w:docPartPr>
      <w:docPartBody>
        <w:p w:rsidR="00B00B32" w:rsidRDefault="00B00B32" w:rsidP="00B00B32">
          <w:pPr>
            <w:pStyle w:val="35416F071E1D4573A395C7839EE93C4F"/>
          </w:pPr>
          <w:r w:rsidRPr="00C34C63">
            <w:rPr>
              <w:rFonts w:cstheme="minorHAnsi"/>
            </w:rPr>
            <w:t>Enter observations of non-compliance, comments or notes here.</w:t>
          </w:r>
        </w:p>
      </w:docPartBody>
    </w:docPart>
    <w:docPart>
      <w:docPartPr>
        <w:name w:val="8940F6F7C3F842B4A4089B9735438840"/>
        <w:category>
          <w:name w:val="General"/>
          <w:gallery w:val="placeholder"/>
        </w:category>
        <w:types>
          <w:type w:val="bbPlcHdr"/>
        </w:types>
        <w:behaviors>
          <w:behavior w:val="content"/>
        </w:behaviors>
        <w:guid w:val="{EB6CBD8D-43B5-4254-9BD2-2E62148A45B0}"/>
      </w:docPartPr>
      <w:docPartBody>
        <w:p w:rsidR="00B00B32" w:rsidRDefault="00B00B32" w:rsidP="00B00B32">
          <w:pPr>
            <w:pStyle w:val="8940F6F7C3F842B4A4089B9735438840"/>
          </w:pPr>
          <w:r w:rsidRPr="00C34C63">
            <w:rPr>
              <w:rFonts w:cstheme="minorHAnsi"/>
            </w:rPr>
            <w:t>Enter observations of non-compliance, comments or notes here.</w:t>
          </w:r>
        </w:p>
      </w:docPartBody>
    </w:docPart>
    <w:docPart>
      <w:docPartPr>
        <w:name w:val="60EEAC6B586A46C08911175B967FA7AB"/>
        <w:category>
          <w:name w:val="General"/>
          <w:gallery w:val="placeholder"/>
        </w:category>
        <w:types>
          <w:type w:val="bbPlcHdr"/>
        </w:types>
        <w:behaviors>
          <w:behavior w:val="content"/>
        </w:behaviors>
        <w:guid w:val="{7302D403-FC6D-4D1B-8151-8D585279FB59}"/>
      </w:docPartPr>
      <w:docPartBody>
        <w:p w:rsidR="00B00B32" w:rsidRDefault="00B00B32" w:rsidP="00B00B32">
          <w:pPr>
            <w:pStyle w:val="60EEAC6B586A46C08911175B967FA7AB"/>
          </w:pPr>
          <w:r w:rsidRPr="00C34C63">
            <w:rPr>
              <w:rFonts w:cstheme="minorHAnsi"/>
            </w:rPr>
            <w:t>Enter observations of non-compliance, comments or notes here.</w:t>
          </w:r>
        </w:p>
      </w:docPartBody>
    </w:docPart>
    <w:docPart>
      <w:docPartPr>
        <w:name w:val="E71BC80A51B74C57B504593F98231FE8"/>
        <w:category>
          <w:name w:val="General"/>
          <w:gallery w:val="placeholder"/>
        </w:category>
        <w:types>
          <w:type w:val="bbPlcHdr"/>
        </w:types>
        <w:behaviors>
          <w:behavior w:val="content"/>
        </w:behaviors>
        <w:guid w:val="{1B139640-9481-4F6C-9FA7-ACF22C14B7D8}"/>
      </w:docPartPr>
      <w:docPartBody>
        <w:p w:rsidR="00B00B32" w:rsidRDefault="00B00B32" w:rsidP="00B00B32">
          <w:pPr>
            <w:pStyle w:val="E71BC80A51B74C57B504593F98231FE8"/>
          </w:pPr>
          <w:r w:rsidRPr="00C34C63">
            <w:rPr>
              <w:rFonts w:cstheme="minorHAnsi"/>
            </w:rPr>
            <w:t>Enter observations of non-compliance, comments or notes here.</w:t>
          </w:r>
        </w:p>
      </w:docPartBody>
    </w:docPart>
    <w:docPart>
      <w:docPartPr>
        <w:name w:val="1CECD503EAE64B45AABC50E70F8A7122"/>
        <w:category>
          <w:name w:val="General"/>
          <w:gallery w:val="placeholder"/>
        </w:category>
        <w:types>
          <w:type w:val="bbPlcHdr"/>
        </w:types>
        <w:behaviors>
          <w:behavior w:val="content"/>
        </w:behaviors>
        <w:guid w:val="{5E70D20E-4D2A-4F59-BD5D-6FC666F2E98F}"/>
      </w:docPartPr>
      <w:docPartBody>
        <w:p w:rsidR="00B00B32" w:rsidRDefault="00B00B32" w:rsidP="00B00B32">
          <w:pPr>
            <w:pStyle w:val="1CECD503EAE64B45AABC50E70F8A7122"/>
          </w:pPr>
          <w:r w:rsidRPr="00C34C63">
            <w:rPr>
              <w:rFonts w:cstheme="minorHAnsi"/>
            </w:rPr>
            <w:t>Enter observations of non-compliance, comments or notes here.</w:t>
          </w:r>
        </w:p>
      </w:docPartBody>
    </w:docPart>
    <w:docPart>
      <w:docPartPr>
        <w:name w:val="35E792F63B654B36A5FD4B5977256AC5"/>
        <w:category>
          <w:name w:val="General"/>
          <w:gallery w:val="placeholder"/>
        </w:category>
        <w:types>
          <w:type w:val="bbPlcHdr"/>
        </w:types>
        <w:behaviors>
          <w:behavior w:val="content"/>
        </w:behaviors>
        <w:guid w:val="{3BA2E3FC-3400-41EC-9EB0-B19509DEE4A3}"/>
      </w:docPartPr>
      <w:docPartBody>
        <w:p w:rsidR="00B00B32" w:rsidRDefault="00B00B32" w:rsidP="00B00B32">
          <w:pPr>
            <w:pStyle w:val="35E792F63B654B36A5FD4B5977256AC5"/>
          </w:pPr>
          <w:r w:rsidRPr="00C34C63">
            <w:rPr>
              <w:rFonts w:cstheme="minorHAnsi"/>
            </w:rPr>
            <w:t>Enter observations of non-compliance, comments or notes here.</w:t>
          </w:r>
        </w:p>
      </w:docPartBody>
    </w:docPart>
    <w:docPart>
      <w:docPartPr>
        <w:name w:val="7A344314FBE9469CA4A5CD61F935AEDC"/>
        <w:category>
          <w:name w:val="General"/>
          <w:gallery w:val="placeholder"/>
        </w:category>
        <w:types>
          <w:type w:val="bbPlcHdr"/>
        </w:types>
        <w:behaviors>
          <w:behavior w:val="content"/>
        </w:behaviors>
        <w:guid w:val="{C90AC03B-BC97-4E72-B9EB-9DBCF92A7AE3}"/>
      </w:docPartPr>
      <w:docPartBody>
        <w:p w:rsidR="00B00B32" w:rsidRDefault="00B00B32" w:rsidP="00B00B32">
          <w:pPr>
            <w:pStyle w:val="7A344314FBE9469CA4A5CD61F935AEDC"/>
          </w:pPr>
          <w:r w:rsidRPr="00C34C63">
            <w:rPr>
              <w:rFonts w:cstheme="minorHAnsi"/>
            </w:rPr>
            <w:t>Enter observations of non-compliance, comments or notes here.</w:t>
          </w:r>
        </w:p>
      </w:docPartBody>
    </w:docPart>
    <w:docPart>
      <w:docPartPr>
        <w:name w:val="BF0CCA04E71B40CEB7B860AA197848B5"/>
        <w:category>
          <w:name w:val="General"/>
          <w:gallery w:val="placeholder"/>
        </w:category>
        <w:types>
          <w:type w:val="bbPlcHdr"/>
        </w:types>
        <w:behaviors>
          <w:behavior w:val="content"/>
        </w:behaviors>
        <w:guid w:val="{85C92465-1434-4CE4-B029-B0C53C866D31}"/>
      </w:docPartPr>
      <w:docPartBody>
        <w:p w:rsidR="00B00B32" w:rsidRDefault="00B00B32" w:rsidP="00B00B32">
          <w:pPr>
            <w:pStyle w:val="BF0CCA04E71B40CEB7B860AA197848B5"/>
          </w:pPr>
          <w:r w:rsidRPr="00C34C63">
            <w:rPr>
              <w:rFonts w:cstheme="minorHAnsi"/>
            </w:rPr>
            <w:t>Enter observations of non-compliance, comments or notes here.</w:t>
          </w:r>
        </w:p>
      </w:docPartBody>
    </w:docPart>
    <w:docPart>
      <w:docPartPr>
        <w:name w:val="419C0EDEDCA643D8974C3C82869CAEB2"/>
        <w:category>
          <w:name w:val="General"/>
          <w:gallery w:val="placeholder"/>
        </w:category>
        <w:types>
          <w:type w:val="bbPlcHdr"/>
        </w:types>
        <w:behaviors>
          <w:behavior w:val="content"/>
        </w:behaviors>
        <w:guid w:val="{BB38E7D2-270C-44D3-8963-AA020E931ACB}"/>
      </w:docPartPr>
      <w:docPartBody>
        <w:p w:rsidR="00B00B32" w:rsidRDefault="00B00B32" w:rsidP="00B00B32">
          <w:pPr>
            <w:pStyle w:val="419C0EDEDCA643D8974C3C82869CAEB2"/>
          </w:pPr>
          <w:r w:rsidRPr="00C34C63">
            <w:rPr>
              <w:rFonts w:cstheme="minorHAnsi"/>
            </w:rPr>
            <w:t>Enter observations of non-compliance, comments or notes here.</w:t>
          </w:r>
        </w:p>
      </w:docPartBody>
    </w:docPart>
    <w:docPart>
      <w:docPartPr>
        <w:name w:val="9AFE5003ACBE42E4BF0484AFFDF163AF"/>
        <w:category>
          <w:name w:val="General"/>
          <w:gallery w:val="placeholder"/>
        </w:category>
        <w:types>
          <w:type w:val="bbPlcHdr"/>
        </w:types>
        <w:behaviors>
          <w:behavior w:val="content"/>
        </w:behaviors>
        <w:guid w:val="{0211ACC4-D552-4BD5-9A91-8F0833FAC5E7}"/>
      </w:docPartPr>
      <w:docPartBody>
        <w:p w:rsidR="00B00B32" w:rsidRDefault="00B00B32" w:rsidP="00B00B32">
          <w:pPr>
            <w:pStyle w:val="9AFE5003ACBE42E4BF0484AFFDF163AF"/>
          </w:pPr>
          <w:r w:rsidRPr="00C34C63">
            <w:rPr>
              <w:rFonts w:cstheme="minorHAnsi"/>
            </w:rPr>
            <w:t>Enter observations of non-compliance, comments or notes here.</w:t>
          </w:r>
        </w:p>
      </w:docPartBody>
    </w:docPart>
    <w:docPart>
      <w:docPartPr>
        <w:name w:val="254F21045CEC41FFB6E1A410D185E134"/>
        <w:category>
          <w:name w:val="General"/>
          <w:gallery w:val="placeholder"/>
        </w:category>
        <w:types>
          <w:type w:val="bbPlcHdr"/>
        </w:types>
        <w:behaviors>
          <w:behavior w:val="content"/>
        </w:behaviors>
        <w:guid w:val="{27561B9A-F48F-447E-9004-AAC1B73F98D7}"/>
      </w:docPartPr>
      <w:docPartBody>
        <w:p w:rsidR="00B00B32" w:rsidRDefault="00B00B32" w:rsidP="00B00B32">
          <w:pPr>
            <w:pStyle w:val="254F21045CEC41FFB6E1A410D185E134"/>
          </w:pPr>
          <w:r w:rsidRPr="00C34C63">
            <w:rPr>
              <w:rFonts w:cstheme="minorHAnsi"/>
            </w:rPr>
            <w:t>Enter observations of non-compliance, comments or notes here.</w:t>
          </w:r>
        </w:p>
      </w:docPartBody>
    </w:docPart>
    <w:docPart>
      <w:docPartPr>
        <w:name w:val="DFF24DD42B5441769EA7A775816FAA44"/>
        <w:category>
          <w:name w:val="General"/>
          <w:gallery w:val="placeholder"/>
        </w:category>
        <w:types>
          <w:type w:val="bbPlcHdr"/>
        </w:types>
        <w:behaviors>
          <w:behavior w:val="content"/>
        </w:behaviors>
        <w:guid w:val="{410019D8-FC22-4DB3-A761-5D914C8DF2B8}"/>
      </w:docPartPr>
      <w:docPartBody>
        <w:p w:rsidR="00B00B32" w:rsidRDefault="00B00B32" w:rsidP="00B00B32">
          <w:pPr>
            <w:pStyle w:val="DFF24DD42B5441769EA7A775816FAA44"/>
          </w:pPr>
          <w:r w:rsidRPr="00C34C63">
            <w:rPr>
              <w:rFonts w:cstheme="minorHAnsi"/>
            </w:rPr>
            <w:t>Enter observations of non-compliance, comments or notes here.</w:t>
          </w:r>
        </w:p>
      </w:docPartBody>
    </w:docPart>
    <w:docPart>
      <w:docPartPr>
        <w:name w:val="ACCDD17FE65547F8A3C4CBAFC20E1370"/>
        <w:category>
          <w:name w:val="General"/>
          <w:gallery w:val="placeholder"/>
        </w:category>
        <w:types>
          <w:type w:val="bbPlcHdr"/>
        </w:types>
        <w:behaviors>
          <w:behavior w:val="content"/>
        </w:behaviors>
        <w:guid w:val="{324324D7-D604-4301-BD6B-53710CAC82BD}"/>
      </w:docPartPr>
      <w:docPartBody>
        <w:p w:rsidR="00B00B32" w:rsidRDefault="00B00B32" w:rsidP="00B00B32">
          <w:pPr>
            <w:pStyle w:val="ACCDD17FE65547F8A3C4CBAFC20E1370"/>
          </w:pPr>
          <w:r w:rsidRPr="00C34C63">
            <w:rPr>
              <w:rFonts w:cstheme="minorHAnsi"/>
            </w:rPr>
            <w:t>Enter observations of non-compliance, comments or notes here.</w:t>
          </w:r>
        </w:p>
      </w:docPartBody>
    </w:docPart>
    <w:docPart>
      <w:docPartPr>
        <w:name w:val="B0B80D371134495D9DDFDABB9AE7C68A"/>
        <w:category>
          <w:name w:val="General"/>
          <w:gallery w:val="placeholder"/>
        </w:category>
        <w:types>
          <w:type w:val="bbPlcHdr"/>
        </w:types>
        <w:behaviors>
          <w:behavior w:val="content"/>
        </w:behaviors>
        <w:guid w:val="{D7F8D615-0136-4A74-A5B7-87A1A2D45EE3}"/>
      </w:docPartPr>
      <w:docPartBody>
        <w:p w:rsidR="00B00B32" w:rsidRDefault="00B00B32" w:rsidP="00B00B32">
          <w:pPr>
            <w:pStyle w:val="B0B80D371134495D9DDFDABB9AE7C68A"/>
          </w:pPr>
          <w:r w:rsidRPr="00C34C63">
            <w:rPr>
              <w:rFonts w:cstheme="minorHAnsi"/>
            </w:rPr>
            <w:t>Enter observations of non-compliance, comments or notes here.</w:t>
          </w:r>
        </w:p>
      </w:docPartBody>
    </w:docPart>
    <w:docPart>
      <w:docPartPr>
        <w:name w:val="7C2EC5223CC24A5C846952AE60C33128"/>
        <w:category>
          <w:name w:val="General"/>
          <w:gallery w:val="placeholder"/>
        </w:category>
        <w:types>
          <w:type w:val="bbPlcHdr"/>
        </w:types>
        <w:behaviors>
          <w:behavior w:val="content"/>
        </w:behaviors>
        <w:guid w:val="{AB4DF870-426B-4FF8-927D-49D3FC1D4192}"/>
      </w:docPartPr>
      <w:docPartBody>
        <w:p w:rsidR="00B00B32" w:rsidRDefault="00B00B32" w:rsidP="00B00B32">
          <w:pPr>
            <w:pStyle w:val="7C2EC5223CC24A5C846952AE60C33128"/>
          </w:pPr>
          <w:r w:rsidRPr="00C34C63">
            <w:rPr>
              <w:rFonts w:cstheme="minorHAnsi"/>
            </w:rPr>
            <w:t>Enter observations of non-compliance, comments or notes here.</w:t>
          </w:r>
        </w:p>
      </w:docPartBody>
    </w:docPart>
    <w:docPart>
      <w:docPartPr>
        <w:name w:val="9F7589E0FACC4A6C9C13CF23326634BD"/>
        <w:category>
          <w:name w:val="General"/>
          <w:gallery w:val="placeholder"/>
        </w:category>
        <w:types>
          <w:type w:val="bbPlcHdr"/>
        </w:types>
        <w:behaviors>
          <w:behavior w:val="content"/>
        </w:behaviors>
        <w:guid w:val="{50266C2B-FD2D-45D3-BB04-F745507E34DB}"/>
      </w:docPartPr>
      <w:docPartBody>
        <w:p w:rsidR="00B00B32" w:rsidRDefault="00B00B32" w:rsidP="00B00B32">
          <w:pPr>
            <w:pStyle w:val="9F7589E0FACC4A6C9C13CF23326634BD"/>
          </w:pPr>
          <w:r w:rsidRPr="00C34C63">
            <w:rPr>
              <w:rFonts w:cstheme="minorHAnsi"/>
            </w:rPr>
            <w:t>Enter observations of non-compliance, comments or notes here.</w:t>
          </w:r>
        </w:p>
      </w:docPartBody>
    </w:docPart>
    <w:docPart>
      <w:docPartPr>
        <w:name w:val="C67D1A1B6ED943FEA5F8BE6EF5B33AAD"/>
        <w:category>
          <w:name w:val="General"/>
          <w:gallery w:val="placeholder"/>
        </w:category>
        <w:types>
          <w:type w:val="bbPlcHdr"/>
        </w:types>
        <w:behaviors>
          <w:behavior w:val="content"/>
        </w:behaviors>
        <w:guid w:val="{64419AB8-43E0-43A1-9C60-C0E9A4B41398}"/>
      </w:docPartPr>
      <w:docPartBody>
        <w:p w:rsidR="00B00B32" w:rsidRDefault="00B00B32" w:rsidP="00B00B32">
          <w:pPr>
            <w:pStyle w:val="C67D1A1B6ED943FEA5F8BE6EF5B33AAD"/>
          </w:pPr>
          <w:r w:rsidRPr="00C34C63">
            <w:rPr>
              <w:rFonts w:cstheme="minorHAnsi"/>
            </w:rPr>
            <w:t>Enter observations of non-compliance, comments or notes here.</w:t>
          </w:r>
        </w:p>
      </w:docPartBody>
    </w:docPart>
    <w:docPart>
      <w:docPartPr>
        <w:name w:val="B196DF1C99C4447D81BFEE2FF7F875EE"/>
        <w:category>
          <w:name w:val="General"/>
          <w:gallery w:val="placeholder"/>
        </w:category>
        <w:types>
          <w:type w:val="bbPlcHdr"/>
        </w:types>
        <w:behaviors>
          <w:behavior w:val="content"/>
        </w:behaviors>
        <w:guid w:val="{B1A8A126-96FE-4BAD-B45B-66D8773F65E7}"/>
      </w:docPartPr>
      <w:docPartBody>
        <w:p w:rsidR="00B00B32" w:rsidRDefault="00B00B32" w:rsidP="00B00B32">
          <w:pPr>
            <w:pStyle w:val="B196DF1C99C4447D81BFEE2FF7F875EE"/>
          </w:pPr>
          <w:r w:rsidRPr="00C34C63">
            <w:rPr>
              <w:rFonts w:cstheme="minorHAnsi"/>
            </w:rPr>
            <w:t>Enter observations of non-compliance, comments or notes here.</w:t>
          </w:r>
        </w:p>
      </w:docPartBody>
    </w:docPart>
    <w:docPart>
      <w:docPartPr>
        <w:name w:val="2AAB83670A7A487EA3D0BA182DF8431E"/>
        <w:category>
          <w:name w:val="General"/>
          <w:gallery w:val="placeholder"/>
        </w:category>
        <w:types>
          <w:type w:val="bbPlcHdr"/>
        </w:types>
        <w:behaviors>
          <w:behavior w:val="content"/>
        </w:behaviors>
        <w:guid w:val="{D373F7AD-E8C8-4D0F-BF05-CC5E54BE9187}"/>
      </w:docPartPr>
      <w:docPartBody>
        <w:p w:rsidR="00B00B32" w:rsidRDefault="00B00B32" w:rsidP="00B00B32">
          <w:pPr>
            <w:pStyle w:val="2AAB83670A7A487EA3D0BA182DF8431E"/>
          </w:pPr>
          <w:r w:rsidRPr="00C34C63">
            <w:rPr>
              <w:rFonts w:cstheme="minorHAnsi"/>
            </w:rPr>
            <w:t>Enter observations of non-compliance, comments or notes here.</w:t>
          </w:r>
        </w:p>
      </w:docPartBody>
    </w:docPart>
    <w:docPart>
      <w:docPartPr>
        <w:name w:val="71D93B5F93884CEEAE1A4F1AA26F9957"/>
        <w:category>
          <w:name w:val="General"/>
          <w:gallery w:val="placeholder"/>
        </w:category>
        <w:types>
          <w:type w:val="bbPlcHdr"/>
        </w:types>
        <w:behaviors>
          <w:behavior w:val="content"/>
        </w:behaviors>
        <w:guid w:val="{A46B130E-7F9E-4651-9C93-5C3D70214D94}"/>
      </w:docPartPr>
      <w:docPartBody>
        <w:p w:rsidR="00B00B32" w:rsidRDefault="00B00B32" w:rsidP="00B00B32">
          <w:pPr>
            <w:pStyle w:val="71D93B5F93884CEEAE1A4F1AA26F9957"/>
          </w:pPr>
          <w:r w:rsidRPr="00C34C63">
            <w:rPr>
              <w:rFonts w:cstheme="minorHAnsi"/>
            </w:rPr>
            <w:t>Enter observations of non-compliance, comments or notes here.</w:t>
          </w:r>
        </w:p>
      </w:docPartBody>
    </w:docPart>
    <w:docPart>
      <w:docPartPr>
        <w:name w:val="5004F653248F42E4A7DF497B4E969C51"/>
        <w:category>
          <w:name w:val="General"/>
          <w:gallery w:val="placeholder"/>
        </w:category>
        <w:types>
          <w:type w:val="bbPlcHdr"/>
        </w:types>
        <w:behaviors>
          <w:behavior w:val="content"/>
        </w:behaviors>
        <w:guid w:val="{3FC12B84-4503-4D30-9ECE-1429872B3D14}"/>
      </w:docPartPr>
      <w:docPartBody>
        <w:p w:rsidR="00B00B32" w:rsidRDefault="00B00B32" w:rsidP="00B00B32">
          <w:pPr>
            <w:pStyle w:val="5004F653248F42E4A7DF497B4E969C51"/>
          </w:pPr>
          <w:r w:rsidRPr="00C34C63">
            <w:rPr>
              <w:rFonts w:cstheme="minorHAnsi"/>
            </w:rPr>
            <w:t>Enter observations of non-compliance, comments or notes here.</w:t>
          </w:r>
        </w:p>
      </w:docPartBody>
    </w:docPart>
    <w:docPart>
      <w:docPartPr>
        <w:name w:val="CCC97D9425374FD7ADDDF7AA0CB4DF24"/>
        <w:category>
          <w:name w:val="General"/>
          <w:gallery w:val="placeholder"/>
        </w:category>
        <w:types>
          <w:type w:val="bbPlcHdr"/>
        </w:types>
        <w:behaviors>
          <w:behavior w:val="content"/>
        </w:behaviors>
        <w:guid w:val="{F0883820-E86E-4E7B-9897-A2D38B416C4F}"/>
      </w:docPartPr>
      <w:docPartBody>
        <w:p w:rsidR="00B00B32" w:rsidRDefault="00B00B32" w:rsidP="00B00B32">
          <w:pPr>
            <w:pStyle w:val="CCC97D9425374FD7ADDDF7AA0CB4DF24"/>
          </w:pPr>
          <w:r w:rsidRPr="00C34C63">
            <w:rPr>
              <w:rFonts w:cstheme="minorHAnsi"/>
            </w:rPr>
            <w:t>Enter observations of non-compliance, comments or notes here.</w:t>
          </w:r>
        </w:p>
      </w:docPartBody>
    </w:docPart>
    <w:docPart>
      <w:docPartPr>
        <w:name w:val="48ADB142C86F48229230F901FD7E0159"/>
        <w:category>
          <w:name w:val="General"/>
          <w:gallery w:val="placeholder"/>
        </w:category>
        <w:types>
          <w:type w:val="bbPlcHdr"/>
        </w:types>
        <w:behaviors>
          <w:behavior w:val="content"/>
        </w:behaviors>
        <w:guid w:val="{C8946B11-B97B-4B9C-B272-E38CF942DB94}"/>
      </w:docPartPr>
      <w:docPartBody>
        <w:p w:rsidR="00B00B32" w:rsidRDefault="00B00B32" w:rsidP="00B00B32">
          <w:pPr>
            <w:pStyle w:val="48ADB142C86F48229230F901FD7E0159"/>
          </w:pPr>
          <w:r w:rsidRPr="00C34C63">
            <w:rPr>
              <w:rFonts w:cstheme="minorHAnsi"/>
            </w:rPr>
            <w:t>Enter observations of non-compliance, comments or notes here.</w:t>
          </w:r>
        </w:p>
      </w:docPartBody>
    </w:docPart>
    <w:docPart>
      <w:docPartPr>
        <w:name w:val="3A30FCE689E14D4BB0EBD09439BE2B2C"/>
        <w:category>
          <w:name w:val="General"/>
          <w:gallery w:val="placeholder"/>
        </w:category>
        <w:types>
          <w:type w:val="bbPlcHdr"/>
        </w:types>
        <w:behaviors>
          <w:behavior w:val="content"/>
        </w:behaviors>
        <w:guid w:val="{D640911B-6C49-452E-8679-F03AB90021DC}"/>
      </w:docPartPr>
      <w:docPartBody>
        <w:p w:rsidR="00B00B32" w:rsidRDefault="00B00B32" w:rsidP="00B00B32">
          <w:pPr>
            <w:pStyle w:val="3A30FCE689E14D4BB0EBD09439BE2B2C"/>
          </w:pPr>
          <w:r w:rsidRPr="00C34C63">
            <w:rPr>
              <w:rFonts w:cstheme="minorHAnsi"/>
            </w:rPr>
            <w:t>Enter observations of non-compliance, comments or notes here.</w:t>
          </w:r>
        </w:p>
      </w:docPartBody>
    </w:docPart>
    <w:docPart>
      <w:docPartPr>
        <w:name w:val="8A885B1B221F4E94B8386594F88756DD"/>
        <w:category>
          <w:name w:val="General"/>
          <w:gallery w:val="placeholder"/>
        </w:category>
        <w:types>
          <w:type w:val="bbPlcHdr"/>
        </w:types>
        <w:behaviors>
          <w:behavior w:val="content"/>
        </w:behaviors>
        <w:guid w:val="{82AF1FA0-9DCB-4043-A1FA-FFCE906F5BEB}"/>
      </w:docPartPr>
      <w:docPartBody>
        <w:p w:rsidR="00B00B32" w:rsidRDefault="00B00B32" w:rsidP="00B00B32">
          <w:pPr>
            <w:pStyle w:val="8A885B1B221F4E94B8386594F88756DD"/>
          </w:pPr>
          <w:r w:rsidRPr="00C34C63">
            <w:rPr>
              <w:rFonts w:cstheme="minorHAnsi"/>
            </w:rPr>
            <w:t>Enter observations of non-compliance, comments or notes here.</w:t>
          </w:r>
        </w:p>
      </w:docPartBody>
    </w:docPart>
    <w:docPart>
      <w:docPartPr>
        <w:name w:val="E69D1EAC47F94137B2E57A4847C25859"/>
        <w:category>
          <w:name w:val="General"/>
          <w:gallery w:val="placeholder"/>
        </w:category>
        <w:types>
          <w:type w:val="bbPlcHdr"/>
        </w:types>
        <w:behaviors>
          <w:behavior w:val="content"/>
        </w:behaviors>
        <w:guid w:val="{EB2721C1-76CB-4644-94D1-6482FBCABE12}"/>
      </w:docPartPr>
      <w:docPartBody>
        <w:p w:rsidR="00B00B32" w:rsidRDefault="00B00B32" w:rsidP="00B00B32">
          <w:pPr>
            <w:pStyle w:val="E69D1EAC47F94137B2E57A4847C25859"/>
          </w:pPr>
          <w:r w:rsidRPr="00C34C63">
            <w:rPr>
              <w:rFonts w:cstheme="minorHAnsi"/>
            </w:rPr>
            <w:t>Enter observations of non-compliance, comments or notes here.</w:t>
          </w:r>
        </w:p>
      </w:docPartBody>
    </w:docPart>
    <w:docPart>
      <w:docPartPr>
        <w:name w:val="8F6CF05CC3F64DA2BE0CE733AC7D82D4"/>
        <w:category>
          <w:name w:val="General"/>
          <w:gallery w:val="placeholder"/>
        </w:category>
        <w:types>
          <w:type w:val="bbPlcHdr"/>
        </w:types>
        <w:behaviors>
          <w:behavior w:val="content"/>
        </w:behaviors>
        <w:guid w:val="{57588547-F91A-4381-8976-AC9CE1A42AB2}"/>
      </w:docPartPr>
      <w:docPartBody>
        <w:p w:rsidR="00B00B32" w:rsidRDefault="00B00B32" w:rsidP="00B00B32">
          <w:pPr>
            <w:pStyle w:val="8F6CF05CC3F64DA2BE0CE733AC7D82D4"/>
          </w:pPr>
          <w:r w:rsidRPr="00C34C63">
            <w:rPr>
              <w:rFonts w:cstheme="minorHAnsi"/>
            </w:rPr>
            <w:t>Enter observations of non-compliance, comments or notes here.</w:t>
          </w:r>
        </w:p>
      </w:docPartBody>
    </w:docPart>
    <w:docPart>
      <w:docPartPr>
        <w:name w:val="4391E434AC80441F8CA33654E8382432"/>
        <w:category>
          <w:name w:val="General"/>
          <w:gallery w:val="placeholder"/>
        </w:category>
        <w:types>
          <w:type w:val="bbPlcHdr"/>
        </w:types>
        <w:behaviors>
          <w:behavior w:val="content"/>
        </w:behaviors>
        <w:guid w:val="{BDA96B24-DDB9-45AC-B7FB-E793FE0BFD84}"/>
      </w:docPartPr>
      <w:docPartBody>
        <w:p w:rsidR="00B00B32" w:rsidRDefault="00B00B32" w:rsidP="00B00B32">
          <w:pPr>
            <w:pStyle w:val="4391E434AC80441F8CA33654E8382432"/>
          </w:pPr>
          <w:r w:rsidRPr="00C34C63">
            <w:rPr>
              <w:rFonts w:cstheme="minorHAnsi"/>
            </w:rPr>
            <w:t>Enter observations of non-compliance, comments or notes here.</w:t>
          </w:r>
        </w:p>
      </w:docPartBody>
    </w:docPart>
    <w:docPart>
      <w:docPartPr>
        <w:name w:val="5383CFDAC4BC4547BE7B58562D1A5DEC"/>
        <w:category>
          <w:name w:val="General"/>
          <w:gallery w:val="placeholder"/>
        </w:category>
        <w:types>
          <w:type w:val="bbPlcHdr"/>
        </w:types>
        <w:behaviors>
          <w:behavior w:val="content"/>
        </w:behaviors>
        <w:guid w:val="{D8EEDB37-2136-4ADF-A9C0-D534E9B9AD2D}"/>
      </w:docPartPr>
      <w:docPartBody>
        <w:p w:rsidR="00B00B32" w:rsidRDefault="00B00B32" w:rsidP="00B00B32">
          <w:pPr>
            <w:pStyle w:val="5383CFDAC4BC4547BE7B58562D1A5DEC"/>
          </w:pPr>
          <w:r w:rsidRPr="00C34C63">
            <w:rPr>
              <w:rFonts w:cstheme="minorHAnsi"/>
            </w:rPr>
            <w:t>Enter observations of non-compliance, comments or notes here.</w:t>
          </w:r>
        </w:p>
      </w:docPartBody>
    </w:docPart>
    <w:docPart>
      <w:docPartPr>
        <w:name w:val="C96C725A3A50482A8D78115BB6EAF0F5"/>
        <w:category>
          <w:name w:val="General"/>
          <w:gallery w:val="placeholder"/>
        </w:category>
        <w:types>
          <w:type w:val="bbPlcHdr"/>
        </w:types>
        <w:behaviors>
          <w:behavior w:val="content"/>
        </w:behaviors>
        <w:guid w:val="{2FA7CF7E-3FBA-4FC2-8565-7EBB33DE0BDF}"/>
      </w:docPartPr>
      <w:docPartBody>
        <w:p w:rsidR="00B00B32" w:rsidRDefault="00B00B32" w:rsidP="00B00B32">
          <w:pPr>
            <w:pStyle w:val="C96C725A3A50482A8D78115BB6EAF0F5"/>
          </w:pPr>
          <w:r w:rsidRPr="0084305D">
            <w:rPr>
              <w:rFonts w:cstheme="minorHAnsi"/>
            </w:rPr>
            <w:t>Enter observations of non-compliance, comments or notes here.</w:t>
          </w:r>
        </w:p>
      </w:docPartBody>
    </w:docPart>
    <w:docPart>
      <w:docPartPr>
        <w:name w:val="2DC0590B2BA04FC89273A791C0789548"/>
        <w:category>
          <w:name w:val="General"/>
          <w:gallery w:val="placeholder"/>
        </w:category>
        <w:types>
          <w:type w:val="bbPlcHdr"/>
        </w:types>
        <w:behaviors>
          <w:behavior w:val="content"/>
        </w:behaviors>
        <w:guid w:val="{550D4B74-CDEE-436D-B438-084A78FFD3AE}"/>
      </w:docPartPr>
      <w:docPartBody>
        <w:p w:rsidR="00B00B32" w:rsidRDefault="00B00B32" w:rsidP="00B00B32">
          <w:pPr>
            <w:pStyle w:val="2DC0590B2BA04FC89273A791C0789548"/>
          </w:pPr>
          <w:r w:rsidRPr="0084305D">
            <w:rPr>
              <w:rFonts w:cstheme="minorHAnsi"/>
            </w:rPr>
            <w:t>Enter observations of non-compliance, comments or notes here.</w:t>
          </w:r>
        </w:p>
      </w:docPartBody>
    </w:docPart>
    <w:docPart>
      <w:docPartPr>
        <w:name w:val="0DC364D4ACC94A619AB3FBA0871E77DC"/>
        <w:category>
          <w:name w:val="General"/>
          <w:gallery w:val="placeholder"/>
        </w:category>
        <w:types>
          <w:type w:val="bbPlcHdr"/>
        </w:types>
        <w:behaviors>
          <w:behavior w:val="content"/>
        </w:behaviors>
        <w:guid w:val="{6526BDF5-DC6F-43AF-A325-D440A1DA6DD4}"/>
      </w:docPartPr>
      <w:docPartBody>
        <w:p w:rsidR="00B00B32" w:rsidRDefault="00B00B32" w:rsidP="00B00B32">
          <w:pPr>
            <w:pStyle w:val="0DC364D4ACC94A619AB3FBA0871E77DC"/>
          </w:pPr>
          <w:r w:rsidRPr="0084305D">
            <w:rPr>
              <w:rFonts w:cstheme="minorHAnsi"/>
            </w:rPr>
            <w:t>Enter observations of non-compliance, comments or notes here.</w:t>
          </w:r>
        </w:p>
      </w:docPartBody>
    </w:docPart>
    <w:docPart>
      <w:docPartPr>
        <w:name w:val="7B1BD1A8804740879C0C37D9BADA178D"/>
        <w:category>
          <w:name w:val="General"/>
          <w:gallery w:val="placeholder"/>
        </w:category>
        <w:types>
          <w:type w:val="bbPlcHdr"/>
        </w:types>
        <w:behaviors>
          <w:behavior w:val="content"/>
        </w:behaviors>
        <w:guid w:val="{D9D18546-1521-4A3B-82B2-14B516D7DA52}"/>
      </w:docPartPr>
      <w:docPartBody>
        <w:p w:rsidR="00B00B32" w:rsidRDefault="00B00B32" w:rsidP="00B00B32">
          <w:pPr>
            <w:pStyle w:val="7B1BD1A8804740879C0C37D9BADA178D"/>
          </w:pPr>
          <w:r w:rsidRPr="0084305D">
            <w:rPr>
              <w:rFonts w:cstheme="minorHAnsi"/>
            </w:rPr>
            <w:t>Enter observations of non-compliance, comments or notes here.</w:t>
          </w:r>
        </w:p>
      </w:docPartBody>
    </w:docPart>
    <w:docPart>
      <w:docPartPr>
        <w:name w:val="0D2D5FB4459A450AAFCD46E3DEBDB091"/>
        <w:category>
          <w:name w:val="General"/>
          <w:gallery w:val="placeholder"/>
        </w:category>
        <w:types>
          <w:type w:val="bbPlcHdr"/>
        </w:types>
        <w:behaviors>
          <w:behavior w:val="content"/>
        </w:behaviors>
        <w:guid w:val="{F1F2348B-88FC-45E6-A249-EB5B86751D6B}"/>
      </w:docPartPr>
      <w:docPartBody>
        <w:p w:rsidR="00B00B32" w:rsidRDefault="00B00B32" w:rsidP="00B00B32">
          <w:pPr>
            <w:pStyle w:val="0D2D5FB4459A450AAFCD46E3DEBDB091"/>
          </w:pPr>
          <w:r w:rsidRPr="0084305D">
            <w:rPr>
              <w:rFonts w:cstheme="minorHAnsi"/>
            </w:rPr>
            <w:t>Enter observations of non-compliance, comments or notes here.</w:t>
          </w:r>
        </w:p>
      </w:docPartBody>
    </w:docPart>
    <w:docPart>
      <w:docPartPr>
        <w:name w:val="F58CEC70CDE942109AFC89C55041779E"/>
        <w:category>
          <w:name w:val="General"/>
          <w:gallery w:val="placeholder"/>
        </w:category>
        <w:types>
          <w:type w:val="bbPlcHdr"/>
        </w:types>
        <w:behaviors>
          <w:behavior w:val="content"/>
        </w:behaviors>
        <w:guid w:val="{CB793536-94F2-46B4-9F65-D49B586133A2}"/>
      </w:docPartPr>
      <w:docPartBody>
        <w:p w:rsidR="00B00B32" w:rsidRDefault="00B00B32" w:rsidP="00B00B32">
          <w:pPr>
            <w:pStyle w:val="F58CEC70CDE942109AFC89C55041779E"/>
          </w:pPr>
          <w:r w:rsidRPr="0084305D">
            <w:rPr>
              <w:rFonts w:cstheme="minorHAnsi"/>
            </w:rPr>
            <w:t>Enter observations of non-compliance, comments or notes here.</w:t>
          </w:r>
        </w:p>
      </w:docPartBody>
    </w:docPart>
    <w:docPart>
      <w:docPartPr>
        <w:name w:val="8D2FDDAE6219453FA501E3CD449A0491"/>
        <w:category>
          <w:name w:val="General"/>
          <w:gallery w:val="placeholder"/>
        </w:category>
        <w:types>
          <w:type w:val="bbPlcHdr"/>
        </w:types>
        <w:behaviors>
          <w:behavior w:val="content"/>
        </w:behaviors>
        <w:guid w:val="{F85F3ED4-2C5F-40F6-AB32-6B9D8987D8FD}"/>
      </w:docPartPr>
      <w:docPartBody>
        <w:p w:rsidR="00B00B32" w:rsidRDefault="00B00B32" w:rsidP="00B00B32">
          <w:pPr>
            <w:pStyle w:val="8D2FDDAE6219453FA501E3CD449A0491"/>
          </w:pPr>
          <w:r w:rsidRPr="0084305D">
            <w:rPr>
              <w:rFonts w:cstheme="minorHAnsi"/>
            </w:rPr>
            <w:t>Enter observations of non-compliance, comments or notes here.</w:t>
          </w:r>
        </w:p>
      </w:docPartBody>
    </w:docPart>
    <w:docPart>
      <w:docPartPr>
        <w:name w:val="EE795F358B844C99954382C4E1F45716"/>
        <w:category>
          <w:name w:val="General"/>
          <w:gallery w:val="placeholder"/>
        </w:category>
        <w:types>
          <w:type w:val="bbPlcHdr"/>
        </w:types>
        <w:behaviors>
          <w:behavior w:val="content"/>
        </w:behaviors>
        <w:guid w:val="{65527BAF-8B56-43B2-BA8F-383E2DA2C30D}"/>
      </w:docPartPr>
      <w:docPartBody>
        <w:p w:rsidR="00B00B32" w:rsidRDefault="00B00B32" w:rsidP="00B00B32">
          <w:pPr>
            <w:pStyle w:val="EE795F358B844C99954382C4E1F45716"/>
          </w:pPr>
          <w:r w:rsidRPr="0084305D">
            <w:rPr>
              <w:rFonts w:cstheme="minorHAnsi"/>
            </w:rPr>
            <w:t>Enter observations of non-compliance, comments or notes here.</w:t>
          </w:r>
        </w:p>
      </w:docPartBody>
    </w:docPart>
    <w:docPart>
      <w:docPartPr>
        <w:name w:val="1122FF032EC8480D946998724A04C98F"/>
        <w:category>
          <w:name w:val="General"/>
          <w:gallery w:val="placeholder"/>
        </w:category>
        <w:types>
          <w:type w:val="bbPlcHdr"/>
        </w:types>
        <w:behaviors>
          <w:behavior w:val="content"/>
        </w:behaviors>
        <w:guid w:val="{3419E7CB-B00C-423D-BC10-B678B303E5B4}"/>
      </w:docPartPr>
      <w:docPartBody>
        <w:p w:rsidR="00B00B32" w:rsidRDefault="00B00B32" w:rsidP="00B00B32">
          <w:pPr>
            <w:pStyle w:val="1122FF032EC8480D946998724A04C98F"/>
          </w:pPr>
          <w:r w:rsidRPr="0084305D">
            <w:rPr>
              <w:rFonts w:cstheme="minorHAnsi"/>
            </w:rPr>
            <w:t>Enter observations of non-compliance, comments or notes here.</w:t>
          </w:r>
        </w:p>
      </w:docPartBody>
    </w:docPart>
    <w:docPart>
      <w:docPartPr>
        <w:name w:val="3E241E47E2DF4579B6FBD616DAA0F2B2"/>
        <w:category>
          <w:name w:val="General"/>
          <w:gallery w:val="placeholder"/>
        </w:category>
        <w:types>
          <w:type w:val="bbPlcHdr"/>
        </w:types>
        <w:behaviors>
          <w:behavior w:val="content"/>
        </w:behaviors>
        <w:guid w:val="{C95725B4-6CD2-4CBC-956A-F2FCA204340B}"/>
      </w:docPartPr>
      <w:docPartBody>
        <w:p w:rsidR="00B00B32" w:rsidRDefault="00B00B32" w:rsidP="00B00B32">
          <w:pPr>
            <w:pStyle w:val="3E241E47E2DF4579B6FBD616DAA0F2B2"/>
          </w:pPr>
          <w:r w:rsidRPr="0084305D">
            <w:rPr>
              <w:rFonts w:cstheme="minorHAnsi"/>
            </w:rPr>
            <w:t>Enter observations of non-compliance, comments or notes here.</w:t>
          </w:r>
        </w:p>
      </w:docPartBody>
    </w:docPart>
    <w:docPart>
      <w:docPartPr>
        <w:name w:val="A17D96BDADFC4F87A5111450E42CAD02"/>
        <w:category>
          <w:name w:val="General"/>
          <w:gallery w:val="placeholder"/>
        </w:category>
        <w:types>
          <w:type w:val="bbPlcHdr"/>
        </w:types>
        <w:behaviors>
          <w:behavior w:val="content"/>
        </w:behaviors>
        <w:guid w:val="{5EFF4491-385A-41C8-9B22-32FBFA7ABC7D}"/>
      </w:docPartPr>
      <w:docPartBody>
        <w:p w:rsidR="00B00B32" w:rsidRDefault="00B00B32" w:rsidP="00B00B32">
          <w:pPr>
            <w:pStyle w:val="A17D96BDADFC4F87A5111450E42CAD02"/>
          </w:pPr>
          <w:r w:rsidRPr="0084305D">
            <w:rPr>
              <w:rFonts w:cstheme="minorHAnsi"/>
            </w:rPr>
            <w:t>Enter observations of non-compliance, comments or notes here.</w:t>
          </w:r>
        </w:p>
      </w:docPartBody>
    </w:docPart>
    <w:docPart>
      <w:docPartPr>
        <w:name w:val="FFFB1F98F21A48CF8F633883562E83A8"/>
        <w:category>
          <w:name w:val="General"/>
          <w:gallery w:val="placeholder"/>
        </w:category>
        <w:types>
          <w:type w:val="bbPlcHdr"/>
        </w:types>
        <w:behaviors>
          <w:behavior w:val="content"/>
        </w:behaviors>
        <w:guid w:val="{7DDFF69D-403D-4626-A9CA-5BADF1CADA76}"/>
      </w:docPartPr>
      <w:docPartBody>
        <w:p w:rsidR="00B00B32" w:rsidRDefault="00B00B32" w:rsidP="00B00B32">
          <w:pPr>
            <w:pStyle w:val="FFFB1F98F21A48CF8F633883562E83A8"/>
          </w:pPr>
          <w:r w:rsidRPr="0084305D">
            <w:rPr>
              <w:rFonts w:cstheme="minorHAnsi"/>
            </w:rPr>
            <w:t>Enter observations of non-compliance, comments or notes here.</w:t>
          </w:r>
        </w:p>
      </w:docPartBody>
    </w:docPart>
    <w:docPart>
      <w:docPartPr>
        <w:name w:val="A960AFB12A814EE5927131212CDE15E4"/>
        <w:category>
          <w:name w:val="General"/>
          <w:gallery w:val="placeholder"/>
        </w:category>
        <w:types>
          <w:type w:val="bbPlcHdr"/>
        </w:types>
        <w:behaviors>
          <w:behavior w:val="content"/>
        </w:behaviors>
        <w:guid w:val="{56B97229-24C5-400C-B566-01CE1FB9AC15}"/>
      </w:docPartPr>
      <w:docPartBody>
        <w:p w:rsidR="00B00B32" w:rsidRDefault="00B00B32" w:rsidP="00B00B32">
          <w:pPr>
            <w:pStyle w:val="A960AFB12A814EE5927131212CDE15E4"/>
          </w:pPr>
          <w:r w:rsidRPr="0084305D">
            <w:rPr>
              <w:rFonts w:cstheme="minorHAnsi"/>
            </w:rPr>
            <w:t>Enter observations of non-compliance, comments or notes here.</w:t>
          </w:r>
        </w:p>
      </w:docPartBody>
    </w:docPart>
    <w:docPart>
      <w:docPartPr>
        <w:name w:val="12DD36102DFD4BE0B2CA6787B38F384E"/>
        <w:category>
          <w:name w:val="General"/>
          <w:gallery w:val="placeholder"/>
        </w:category>
        <w:types>
          <w:type w:val="bbPlcHdr"/>
        </w:types>
        <w:behaviors>
          <w:behavior w:val="content"/>
        </w:behaviors>
        <w:guid w:val="{F0083470-7654-46E7-AB9A-F5FECEC18157}"/>
      </w:docPartPr>
      <w:docPartBody>
        <w:p w:rsidR="00B00B32" w:rsidRDefault="00B00B32" w:rsidP="00B00B32">
          <w:pPr>
            <w:pStyle w:val="12DD36102DFD4BE0B2CA6787B38F384E"/>
          </w:pPr>
          <w:r w:rsidRPr="0084305D">
            <w:rPr>
              <w:rFonts w:cstheme="minorHAnsi"/>
            </w:rPr>
            <w:t>Enter observations of non-compliance, comments or notes here.</w:t>
          </w:r>
        </w:p>
      </w:docPartBody>
    </w:docPart>
    <w:docPart>
      <w:docPartPr>
        <w:name w:val="5B7607F07F154CDBB78D862E48775F30"/>
        <w:category>
          <w:name w:val="General"/>
          <w:gallery w:val="placeholder"/>
        </w:category>
        <w:types>
          <w:type w:val="bbPlcHdr"/>
        </w:types>
        <w:behaviors>
          <w:behavior w:val="content"/>
        </w:behaviors>
        <w:guid w:val="{DDE23F71-00D7-4492-BCD8-51B12F6F5693}"/>
      </w:docPartPr>
      <w:docPartBody>
        <w:p w:rsidR="00B00B32" w:rsidRDefault="00B00B32" w:rsidP="00B00B32">
          <w:pPr>
            <w:pStyle w:val="5B7607F07F154CDBB78D862E48775F30"/>
          </w:pPr>
          <w:r w:rsidRPr="0084305D">
            <w:rPr>
              <w:rFonts w:cstheme="minorHAnsi"/>
            </w:rPr>
            <w:t>Enter observations of non-compliance, comments or notes here.</w:t>
          </w:r>
        </w:p>
      </w:docPartBody>
    </w:docPart>
    <w:docPart>
      <w:docPartPr>
        <w:name w:val="492254611AE8457D8474380C13F52F04"/>
        <w:category>
          <w:name w:val="General"/>
          <w:gallery w:val="placeholder"/>
        </w:category>
        <w:types>
          <w:type w:val="bbPlcHdr"/>
        </w:types>
        <w:behaviors>
          <w:behavior w:val="content"/>
        </w:behaviors>
        <w:guid w:val="{5E62547E-4BC0-4082-A2F5-F274CE375BDD}"/>
      </w:docPartPr>
      <w:docPartBody>
        <w:p w:rsidR="00B00B32" w:rsidRDefault="00B00B32" w:rsidP="00B00B32">
          <w:pPr>
            <w:pStyle w:val="492254611AE8457D8474380C13F52F04"/>
          </w:pPr>
          <w:r w:rsidRPr="0084305D">
            <w:rPr>
              <w:rFonts w:cstheme="minorHAnsi"/>
            </w:rPr>
            <w:t>Enter observations of non-compliance, comments or notes here.</w:t>
          </w:r>
        </w:p>
      </w:docPartBody>
    </w:docPart>
    <w:docPart>
      <w:docPartPr>
        <w:name w:val="4FE7114D0BDF45FD861B826E6AF10DBC"/>
        <w:category>
          <w:name w:val="General"/>
          <w:gallery w:val="placeholder"/>
        </w:category>
        <w:types>
          <w:type w:val="bbPlcHdr"/>
        </w:types>
        <w:behaviors>
          <w:behavior w:val="content"/>
        </w:behaviors>
        <w:guid w:val="{C1D32AE6-AD98-4EE8-A0E2-201BB0356128}"/>
      </w:docPartPr>
      <w:docPartBody>
        <w:p w:rsidR="00B00B32" w:rsidRDefault="00B00B32" w:rsidP="00B00B32">
          <w:pPr>
            <w:pStyle w:val="4FE7114D0BDF45FD861B826E6AF10DBC"/>
          </w:pPr>
          <w:r w:rsidRPr="0084305D">
            <w:rPr>
              <w:rFonts w:cstheme="minorHAnsi"/>
            </w:rPr>
            <w:t>Enter observations of non-compliance, comments or notes here.</w:t>
          </w:r>
        </w:p>
      </w:docPartBody>
    </w:docPart>
    <w:docPart>
      <w:docPartPr>
        <w:name w:val="58996138E07F4C8A88A3FF136DFAC5A5"/>
        <w:category>
          <w:name w:val="General"/>
          <w:gallery w:val="placeholder"/>
        </w:category>
        <w:types>
          <w:type w:val="bbPlcHdr"/>
        </w:types>
        <w:behaviors>
          <w:behavior w:val="content"/>
        </w:behaviors>
        <w:guid w:val="{73B1CC74-E3FC-414B-BB31-0D8404602C31}"/>
      </w:docPartPr>
      <w:docPartBody>
        <w:p w:rsidR="00B00B32" w:rsidRDefault="00B00B32" w:rsidP="00B00B32">
          <w:pPr>
            <w:pStyle w:val="58996138E07F4C8A88A3FF136DFAC5A5"/>
          </w:pPr>
          <w:r w:rsidRPr="0084305D">
            <w:rPr>
              <w:rFonts w:cstheme="minorHAnsi"/>
            </w:rPr>
            <w:t>Enter observations of non-compliance, comments or notes here.</w:t>
          </w:r>
        </w:p>
      </w:docPartBody>
    </w:docPart>
    <w:docPart>
      <w:docPartPr>
        <w:name w:val="61D642E15C1644C1ACFACA70D9B5D8AA"/>
        <w:category>
          <w:name w:val="General"/>
          <w:gallery w:val="placeholder"/>
        </w:category>
        <w:types>
          <w:type w:val="bbPlcHdr"/>
        </w:types>
        <w:behaviors>
          <w:behavior w:val="content"/>
        </w:behaviors>
        <w:guid w:val="{BF63F31D-FA5F-4BB5-B375-DA41861C8413}"/>
      </w:docPartPr>
      <w:docPartBody>
        <w:p w:rsidR="00B00B32" w:rsidRDefault="00B00B32" w:rsidP="00B00B32">
          <w:pPr>
            <w:pStyle w:val="61D642E15C1644C1ACFACA70D9B5D8AA"/>
          </w:pPr>
          <w:r w:rsidRPr="0084305D">
            <w:rPr>
              <w:rFonts w:cstheme="minorHAnsi"/>
            </w:rPr>
            <w:t>Enter observations of non-compliance, comments or notes here.</w:t>
          </w:r>
        </w:p>
      </w:docPartBody>
    </w:docPart>
    <w:docPart>
      <w:docPartPr>
        <w:name w:val="0D180EA98C5548C898B03D5900468AAA"/>
        <w:category>
          <w:name w:val="General"/>
          <w:gallery w:val="placeholder"/>
        </w:category>
        <w:types>
          <w:type w:val="bbPlcHdr"/>
        </w:types>
        <w:behaviors>
          <w:behavior w:val="content"/>
        </w:behaviors>
        <w:guid w:val="{096CD319-0A59-4B3A-A8CE-C5823F6D8993}"/>
      </w:docPartPr>
      <w:docPartBody>
        <w:p w:rsidR="00B00B32" w:rsidRDefault="00B00B32" w:rsidP="00B00B32">
          <w:pPr>
            <w:pStyle w:val="0D180EA98C5548C898B03D5900468AAA"/>
          </w:pPr>
          <w:r w:rsidRPr="0084305D">
            <w:rPr>
              <w:rFonts w:cstheme="minorHAnsi"/>
            </w:rPr>
            <w:t>Enter observations of non-compliance, comments or notes here.</w:t>
          </w:r>
        </w:p>
      </w:docPartBody>
    </w:docPart>
    <w:docPart>
      <w:docPartPr>
        <w:name w:val="D5F3971BD473461B8BEE6229860B13BA"/>
        <w:category>
          <w:name w:val="General"/>
          <w:gallery w:val="placeholder"/>
        </w:category>
        <w:types>
          <w:type w:val="bbPlcHdr"/>
        </w:types>
        <w:behaviors>
          <w:behavior w:val="content"/>
        </w:behaviors>
        <w:guid w:val="{6FCBE0A7-CBE9-47E1-889B-A1E9B5C66BF5}"/>
      </w:docPartPr>
      <w:docPartBody>
        <w:p w:rsidR="00B00B32" w:rsidRDefault="00B00B32" w:rsidP="00B00B32">
          <w:pPr>
            <w:pStyle w:val="D5F3971BD473461B8BEE6229860B13BA"/>
          </w:pPr>
          <w:r w:rsidRPr="0084305D">
            <w:rPr>
              <w:rFonts w:cstheme="minorHAnsi"/>
            </w:rPr>
            <w:t>Enter observations of non-compliance, comments or notes here.</w:t>
          </w:r>
        </w:p>
      </w:docPartBody>
    </w:docPart>
    <w:docPart>
      <w:docPartPr>
        <w:name w:val="ECCF105204194BE5B5A420E02AE27EBF"/>
        <w:category>
          <w:name w:val="General"/>
          <w:gallery w:val="placeholder"/>
        </w:category>
        <w:types>
          <w:type w:val="bbPlcHdr"/>
        </w:types>
        <w:behaviors>
          <w:behavior w:val="content"/>
        </w:behaviors>
        <w:guid w:val="{C2F53E15-ED3B-4850-96FF-57DE9D2AA56C}"/>
      </w:docPartPr>
      <w:docPartBody>
        <w:p w:rsidR="00B00B32" w:rsidRDefault="00B00B32" w:rsidP="00B00B32">
          <w:pPr>
            <w:pStyle w:val="ECCF105204194BE5B5A420E02AE27EBF"/>
          </w:pPr>
          <w:r w:rsidRPr="0084305D">
            <w:rPr>
              <w:rFonts w:cstheme="minorHAnsi"/>
            </w:rPr>
            <w:t>Enter observations of non-compliance, comments or notes here.</w:t>
          </w:r>
        </w:p>
      </w:docPartBody>
    </w:docPart>
    <w:docPart>
      <w:docPartPr>
        <w:name w:val="D2261179CCCC4E45B208E26FCDFDE2E0"/>
        <w:category>
          <w:name w:val="General"/>
          <w:gallery w:val="placeholder"/>
        </w:category>
        <w:types>
          <w:type w:val="bbPlcHdr"/>
        </w:types>
        <w:behaviors>
          <w:behavior w:val="content"/>
        </w:behaviors>
        <w:guid w:val="{3EB11FB5-507F-498A-B43B-F4FC3F9ABA67}"/>
      </w:docPartPr>
      <w:docPartBody>
        <w:p w:rsidR="00B00B32" w:rsidRDefault="00B00B32" w:rsidP="00B00B32">
          <w:pPr>
            <w:pStyle w:val="D2261179CCCC4E45B208E26FCDFDE2E0"/>
          </w:pPr>
          <w:r w:rsidRPr="0084305D">
            <w:rPr>
              <w:rFonts w:cstheme="minorHAnsi"/>
            </w:rPr>
            <w:t>Enter observations of non-compliance, comments or notes here.</w:t>
          </w:r>
        </w:p>
      </w:docPartBody>
    </w:docPart>
    <w:docPart>
      <w:docPartPr>
        <w:name w:val="D2BDE0259ED94418B741ECEECE0D9E56"/>
        <w:category>
          <w:name w:val="General"/>
          <w:gallery w:val="placeholder"/>
        </w:category>
        <w:types>
          <w:type w:val="bbPlcHdr"/>
        </w:types>
        <w:behaviors>
          <w:behavior w:val="content"/>
        </w:behaviors>
        <w:guid w:val="{69920FBA-3DD1-496F-AE50-F801F89E961A}"/>
      </w:docPartPr>
      <w:docPartBody>
        <w:p w:rsidR="00B00B32" w:rsidRDefault="00B00B32" w:rsidP="00B00B32">
          <w:pPr>
            <w:pStyle w:val="D2BDE0259ED94418B741ECEECE0D9E56"/>
          </w:pPr>
          <w:r w:rsidRPr="0084305D">
            <w:rPr>
              <w:rFonts w:cstheme="minorHAnsi"/>
            </w:rPr>
            <w:t>Enter observations of non-compliance, comments or notes here.</w:t>
          </w:r>
        </w:p>
      </w:docPartBody>
    </w:docPart>
    <w:docPart>
      <w:docPartPr>
        <w:name w:val="9F327FA9886B4431AE95BA0FE7641406"/>
        <w:category>
          <w:name w:val="General"/>
          <w:gallery w:val="placeholder"/>
        </w:category>
        <w:types>
          <w:type w:val="bbPlcHdr"/>
        </w:types>
        <w:behaviors>
          <w:behavior w:val="content"/>
        </w:behaviors>
        <w:guid w:val="{C8C62174-D356-484E-9A60-714D62186A2F}"/>
      </w:docPartPr>
      <w:docPartBody>
        <w:p w:rsidR="00B00B32" w:rsidRDefault="00B00B32" w:rsidP="00B00B32">
          <w:pPr>
            <w:pStyle w:val="9F327FA9886B4431AE95BA0FE7641406"/>
          </w:pPr>
          <w:r w:rsidRPr="0084305D">
            <w:rPr>
              <w:rFonts w:cstheme="minorHAnsi"/>
            </w:rPr>
            <w:t>Enter observations of non-compliance, comments or notes here.</w:t>
          </w:r>
        </w:p>
      </w:docPartBody>
    </w:docPart>
    <w:docPart>
      <w:docPartPr>
        <w:name w:val="49A168A8240E4FF38E892644791026B5"/>
        <w:category>
          <w:name w:val="General"/>
          <w:gallery w:val="placeholder"/>
        </w:category>
        <w:types>
          <w:type w:val="bbPlcHdr"/>
        </w:types>
        <w:behaviors>
          <w:behavior w:val="content"/>
        </w:behaviors>
        <w:guid w:val="{A9B3525C-B430-4D93-A445-95D6317D2908}"/>
      </w:docPartPr>
      <w:docPartBody>
        <w:p w:rsidR="00B00B32" w:rsidRDefault="00B00B32" w:rsidP="00B00B32">
          <w:pPr>
            <w:pStyle w:val="49A168A8240E4FF38E892644791026B5"/>
          </w:pPr>
          <w:r w:rsidRPr="0084305D">
            <w:rPr>
              <w:rFonts w:cstheme="minorHAnsi"/>
            </w:rPr>
            <w:t>Enter observations of non-compliance, comments or notes here.</w:t>
          </w:r>
        </w:p>
      </w:docPartBody>
    </w:docPart>
    <w:docPart>
      <w:docPartPr>
        <w:name w:val="8FCAE3642D174D0ABCA382C64656442B"/>
        <w:category>
          <w:name w:val="General"/>
          <w:gallery w:val="placeholder"/>
        </w:category>
        <w:types>
          <w:type w:val="bbPlcHdr"/>
        </w:types>
        <w:behaviors>
          <w:behavior w:val="content"/>
        </w:behaviors>
        <w:guid w:val="{F004DDE7-8700-4C37-A852-AED258C05848}"/>
      </w:docPartPr>
      <w:docPartBody>
        <w:p w:rsidR="00B00B32" w:rsidRDefault="00B00B32" w:rsidP="00B00B32">
          <w:pPr>
            <w:pStyle w:val="8FCAE3642D174D0ABCA382C64656442B"/>
          </w:pPr>
          <w:r w:rsidRPr="0084305D">
            <w:rPr>
              <w:rFonts w:cstheme="minorHAnsi"/>
            </w:rPr>
            <w:t>Enter observations of non-compliance, comments or notes here.</w:t>
          </w:r>
        </w:p>
      </w:docPartBody>
    </w:docPart>
    <w:docPart>
      <w:docPartPr>
        <w:name w:val="EC6EBBB7C74049FEABCFAF404DC11853"/>
        <w:category>
          <w:name w:val="General"/>
          <w:gallery w:val="placeholder"/>
        </w:category>
        <w:types>
          <w:type w:val="bbPlcHdr"/>
        </w:types>
        <w:behaviors>
          <w:behavior w:val="content"/>
        </w:behaviors>
        <w:guid w:val="{B0EA3619-92E3-47D7-A6DF-4DFE524D09C6}"/>
      </w:docPartPr>
      <w:docPartBody>
        <w:p w:rsidR="00B00B32" w:rsidRDefault="00B00B32" w:rsidP="00B00B32">
          <w:pPr>
            <w:pStyle w:val="EC6EBBB7C74049FEABCFAF404DC11853"/>
          </w:pPr>
          <w:r w:rsidRPr="0084305D">
            <w:rPr>
              <w:rFonts w:cstheme="minorHAnsi"/>
            </w:rPr>
            <w:t>Enter observations of non-compliance, comments or notes here.</w:t>
          </w:r>
        </w:p>
      </w:docPartBody>
    </w:docPart>
    <w:docPart>
      <w:docPartPr>
        <w:name w:val="C1DB6C4D4C2041F891286CF8C0D805BD"/>
        <w:category>
          <w:name w:val="General"/>
          <w:gallery w:val="placeholder"/>
        </w:category>
        <w:types>
          <w:type w:val="bbPlcHdr"/>
        </w:types>
        <w:behaviors>
          <w:behavior w:val="content"/>
        </w:behaviors>
        <w:guid w:val="{95ECBA13-02A6-4F20-8F60-B91D3890D18C}"/>
      </w:docPartPr>
      <w:docPartBody>
        <w:p w:rsidR="00B00B32" w:rsidRDefault="00B00B32" w:rsidP="00B00B32">
          <w:pPr>
            <w:pStyle w:val="C1DB6C4D4C2041F891286CF8C0D805BD"/>
          </w:pPr>
          <w:r w:rsidRPr="0084305D">
            <w:rPr>
              <w:rFonts w:cstheme="minorHAnsi"/>
            </w:rPr>
            <w:t>Enter observations of non-compliance, comments or notes here.</w:t>
          </w:r>
        </w:p>
      </w:docPartBody>
    </w:docPart>
    <w:docPart>
      <w:docPartPr>
        <w:name w:val="9E06D9A80C774FD5B40157750CE7FA0B"/>
        <w:category>
          <w:name w:val="General"/>
          <w:gallery w:val="placeholder"/>
        </w:category>
        <w:types>
          <w:type w:val="bbPlcHdr"/>
        </w:types>
        <w:behaviors>
          <w:behavior w:val="content"/>
        </w:behaviors>
        <w:guid w:val="{89625905-DD77-4897-962C-F044D3F2E8A6}"/>
      </w:docPartPr>
      <w:docPartBody>
        <w:p w:rsidR="00B00B32" w:rsidRDefault="00B00B32" w:rsidP="00B00B32">
          <w:pPr>
            <w:pStyle w:val="9E06D9A80C774FD5B40157750CE7FA0B"/>
          </w:pPr>
          <w:r w:rsidRPr="0084305D">
            <w:rPr>
              <w:rFonts w:cstheme="minorHAnsi"/>
            </w:rPr>
            <w:t>Enter observations of non-compliance, comments or notes here.</w:t>
          </w:r>
        </w:p>
      </w:docPartBody>
    </w:docPart>
    <w:docPart>
      <w:docPartPr>
        <w:name w:val="C4C6D1BC122847FA8E676C2ADC71925E"/>
        <w:category>
          <w:name w:val="General"/>
          <w:gallery w:val="placeholder"/>
        </w:category>
        <w:types>
          <w:type w:val="bbPlcHdr"/>
        </w:types>
        <w:behaviors>
          <w:behavior w:val="content"/>
        </w:behaviors>
        <w:guid w:val="{230432D4-664A-41FA-AA8C-D291C9AEB0CF}"/>
      </w:docPartPr>
      <w:docPartBody>
        <w:p w:rsidR="00B00B32" w:rsidRDefault="00B00B32" w:rsidP="00B00B32">
          <w:pPr>
            <w:pStyle w:val="C4C6D1BC122847FA8E676C2ADC71925E"/>
          </w:pPr>
          <w:r w:rsidRPr="0084305D">
            <w:rPr>
              <w:rFonts w:cstheme="minorHAnsi"/>
            </w:rPr>
            <w:t>Enter observations of non-compliance, comments or notes here.</w:t>
          </w:r>
        </w:p>
      </w:docPartBody>
    </w:docPart>
    <w:docPart>
      <w:docPartPr>
        <w:name w:val="7555EBE9E12847DDBFF6EE7C0B9930EE"/>
        <w:category>
          <w:name w:val="General"/>
          <w:gallery w:val="placeholder"/>
        </w:category>
        <w:types>
          <w:type w:val="bbPlcHdr"/>
        </w:types>
        <w:behaviors>
          <w:behavior w:val="content"/>
        </w:behaviors>
        <w:guid w:val="{9851CEC4-0A76-4B3B-8559-A20D96519437}"/>
      </w:docPartPr>
      <w:docPartBody>
        <w:p w:rsidR="00B00B32" w:rsidRDefault="00B00B32" w:rsidP="00B00B32">
          <w:pPr>
            <w:pStyle w:val="7555EBE9E12847DDBFF6EE7C0B9930EE"/>
          </w:pPr>
          <w:r w:rsidRPr="0084305D">
            <w:rPr>
              <w:rFonts w:cstheme="minorHAnsi"/>
            </w:rPr>
            <w:t>Enter observations of non-compliance, comments or notes here.</w:t>
          </w:r>
        </w:p>
      </w:docPartBody>
    </w:docPart>
    <w:docPart>
      <w:docPartPr>
        <w:name w:val="7A2E9A3CC3214A40BD8E01BB33317CB5"/>
        <w:category>
          <w:name w:val="General"/>
          <w:gallery w:val="placeholder"/>
        </w:category>
        <w:types>
          <w:type w:val="bbPlcHdr"/>
        </w:types>
        <w:behaviors>
          <w:behavior w:val="content"/>
        </w:behaviors>
        <w:guid w:val="{58A3D847-75A8-4A51-9ED2-E2D3711AC642}"/>
      </w:docPartPr>
      <w:docPartBody>
        <w:p w:rsidR="00B00B32" w:rsidRDefault="00B00B32" w:rsidP="00B00B32">
          <w:pPr>
            <w:pStyle w:val="7A2E9A3CC3214A40BD8E01BB33317CB5"/>
          </w:pPr>
          <w:r w:rsidRPr="0084305D">
            <w:rPr>
              <w:rFonts w:cstheme="minorHAnsi"/>
            </w:rPr>
            <w:t>Enter observations of non-compliance, comments or notes here.</w:t>
          </w:r>
        </w:p>
      </w:docPartBody>
    </w:docPart>
    <w:docPart>
      <w:docPartPr>
        <w:name w:val="92855306E7CD48C0A82ECDC99F3F346E"/>
        <w:category>
          <w:name w:val="General"/>
          <w:gallery w:val="placeholder"/>
        </w:category>
        <w:types>
          <w:type w:val="bbPlcHdr"/>
        </w:types>
        <w:behaviors>
          <w:behavior w:val="content"/>
        </w:behaviors>
        <w:guid w:val="{B10B07B6-9DA9-4D45-8D89-B7DA3D81639F}"/>
      </w:docPartPr>
      <w:docPartBody>
        <w:p w:rsidR="00B00B32" w:rsidRDefault="00B00B32" w:rsidP="00B00B32">
          <w:pPr>
            <w:pStyle w:val="92855306E7CD48C0A82ECDC99F3F346E"/>
          </w:pPr>
          <w:r w:rsidRPr="0084305D">
            <w:rPr>
              <w:rFonts w:cstheme="minorHAnsi"/>
            </w:rPr>
            <w:t>Enter observations of non-compliance, comments or notes here.</w:t>
          </w:r>
        </w:p>
      </w:docPartBody>
    </w:docPart>
    <w:docPart>
      <w:docPartPr>
        <w:name w:val="8F12E08C0F5B43D08BF016866C371FED"/>
        <w:category>
          <w:name w:val="General"/>
          <w:gallery w:val="placeholder"/>
        </w:category>
        <w:types>
          <w:type w:val="bbPlcHdr"/>
        </w:types>
        <w:behaviors>
          <w:behavior w:val="content"/>
        </w:behaviors>
        <w:guid w:val="{FD6A73DB-673E-4E07-AB27-37C447A0B775}"/>
      </w:docPartPr>
      <w:docPartBody>
        <w:p w:rsidR="00B00B32" w:rsidRDefault="00B00B32" w:rsidP="00B00B32">
          <w:pPr>
            <w:pStyle w:val="8F12E08C0F5B43D08BF016866C371FED"/>
          </w:pPr>
          <w:r w:rsidRPr="0084305D">
            <w:rPr>
              <w:rFonts w:cstheme="minorHAnsi"/>
            </w:rPr>
            <w:t>Enter observations of non-compliance, comments or notes here.</w:t>
          </w:r>
        </w:p>
      </w:docPartBody>
    </w:docPart>
    <w:docPart>
      <w:docPartPr>
        <w:name w:val="74C5648215264CE4821B6C1EB529D211"/>
        <w:category>
          <w:name w:val="General"/>
          <w:gallery w:val="placeholder"/>
        </w:category>
        <w:types>
          <w:type w:val="bbPlcHdr"/>
        </w:types>
        <w:behaviors>
          <w:behavior w:val="content"/>
        </w:behaviors>
        <w:guid w:val="{CA3137F7-55DD-45A8-A26E-5EE5F4CEFA83}"/>
      </w:docPartPr>
      <w:docPartBody>
        <w:p w:rsidR="00B00B32" w:rsidRDefault="00B00B32" w:rsidP="00B00B32">
          <w:pPr>
            <w:pStyle w:val="74C5648215264CE4821B6C1EB529D211"/>
          </w:pPr>
          <w:r w:rsidRPr="0084305D">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16008"/>
    <w:rsid w:val="00055AAF"/>
    <w:rsid w:val="00060CC1"/>
    <w:rsid w:val="00081A4E"/>
    <w:rsid w:val="000941A6"/>
    <w:rsid w:val="000D2C41"/>
    <w:rsid w:val="000E144A"/>
    <w:rsid w:val="00142E48"/>
    <w:rsid w:val="00182640"/>
    <w:rsid w:val="00190350"/>
    <w:rsid w:val="001B22CC"/>
    <w:rsid w:val="001C60BA"/>
    <w:rsid w:val="00223835"/>
    <w:rsid w:val="00273499"/>
    <w:rsid w:val="00273E95"/>
    <w:rsid w:val="00295191"/>
    <w:rsid w:val="0036074E"/>
    <w:rsid w:val="003655CD"/>
    <w:rsid w:val="00365E13"/>
    <w:rsid w:val="00367782"/>
    <w:rsid w:val="0038029E"/>
    <w:rsid w:val="003F1AC4"/>
    <w:rsid w:val="003F7EE5"/>
    <w:rsid w:val="00400F40"/>
    <w:rsid w:val="00412291"/>
    <w:rsid w:val="00456DCE"/>
    <w:rsid w:val="004807E8"/>
    <w:rsid w:val="004D2E67"/>
    <w:rsid w:val="004D33EE"/>
    <w:rsid w:val="0053704F"/>
    <w:rsid w:val="00545258"/>
    <w:rsid w:val="005729A7"/>
    <w:rsid w:val="005B2942"/>
    <w:rsid w:val="005B72EF"/>
    <w:rsid w:val="005E1121"/>
    <w:rsid w:val="005F645B"/>
    <w:rsid w:val="0060745A"/>
    <w:rsid w:val="00625B57"/>
    <w:rsid w:val="00637665"/>
    <w:rsid w:val="0067421F"/>
    <w:rsid w:val="00681360"/>
    <w:rsid w:val="006B4660"/>
    <w:rsid w:val="006C5B69"/>
    <w:rsid w:val="006D7ECF"/>
    <w:rsid w:val="00735221"/>
    <w:rsid w:val="007607C1"/>
    <w:rsid w:val="007A4583"/>
    <w:rsid w:val="007C5981"/>
    <w:rsid w:val="008211D8"/>
    <w:rsid w:val="008338DB"/>
    <w:rsid w:val="008A6136"/>
    <w:rsid w:val="008E508C"/>
    <w:rsid w:val="0090089E"/>
    <w:rsid w:val="00921892"/>
    <w:rsid w:val="00947CCF"/>
    <w:rsid w:val="00953719"/>
    <w:rsid w:val="00976658"/>
    <w:rsid w:val="0098067E"/>
    <w:rsid w:val="00982951"/>
    <w:rsid w:val="009A660F"/>
    <w:rsid w:val="009B7D97"/>
    <w:rsid w:val="009E14C2"/>
    <w:rsid w:val="00A246C5"/>
    <w:rsid w:val="00A37AEF"/>
    <w:rsid w:val="00A401E8"/>
    <w:rsid w:val="00A61AE2"/>
    <w:rsid w:val="00A73E09"/>
    <w:rsid w:val="00AF3EB5"/>
    <w:rsid w:val="00B00B32"/>
    <w:rsid w:val="00B0755B"/>
    <w:rsid w:val="00B473C0"/>
    <w:rsid w:val="00B84658"/>
    <w:rsid w:val="00BB1AF1"/>
    <w:rsid w:val="00BD05FB"/>
    <w:rsid w:val="00C10597"/>
    <w:rsid w:val="00C23DB2"/>
    <w:rsid w:val="00D71C6B"/>
    <w:rsid w:val="00D77610"/>
    <w:rsid w:val="00D93419"/>
    <w:rsid w:val="00DB050F"/>
    <w:rsid w:val="00DB32FE"/>
    <w:rsid w:val="00DD1B1F"/>
    <w:rsid w:val="00DD3F14"/>
    <w:rsid w:val="00DD5C7A"/>
    <w:rsid w:val="00E13487"/>
    <w:rsid w:val="00E8084A"/>
    <w:rsid w:val="00E85510"/>
    <w:rsid w:val="00E871BE"/>
    <w:rsid w:val="00EB231C"/>
    <w:rsid w:val="00EC31C9"/>
    <w:rsid w:val="00ED0925"/>
    <w:rsid w:val="00EF4668"/>
    <w:rsid w:val="00F11012"/>
    <w:rsid w:val="00F837B7"/>
    <w:rsid w:val="00FD1928"/>
    <w:rsid w:val="00FD31F1"/>
    <w:rsid w:val="00FF6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1C6B"/>
    <w:rPr>
      <w:color w:val="808080"/>
    </w:rPr>
  </w:style>
  <w:style w:type="paragraph" w:customStyle="1" w:styleId="F817E851696A421FB98E417B4B8BFDD3">
    <w:name w:val="F817E851696A421FB98E417B4B8BFDD3"/>
    <w:rsid w:val="00D71C6B"/>
    <w:rPr>
      <w:rFonts w:eastAsiaTheme="minorHAnsi"/>
    </w:rPr>
  </w:style>
  <w:style w:type="paragraph" w:customStyle="1" w:styleId="1B3B7BC20E104F69BF9DD22367D35BA3">
    <w:name w:val="1B3B7BC20E104F69BF9DD22367D35BA3"/>
    <w:rsid w:val="0067421F"/>
    <w:rPr>
      <w:kern w:val="2"/>
      <w14:ligatures w14:val="standardContextual"/>
    </w:rPr>
  </w:style>
  <w:style w:type="paragraph" w:customStyle="1" w:styleId="EEC4129C5F204BC5AB82CC187B180E0D">
    <w:name w:val="EEC4129C5F204BC5AB82CC187B180E0D"/>
    <w:rsid w:val="0067421F"/>
    <w:rPr>
      <w:kern w:val="2"/>
      <w14:ligatures w14:val="standardContextual"/>
    </w:rPr>
  </w:style>
  <w:style w:type="paragraph" w:customStyle="1" w:styleId="CECF8192E9284DEE83D3D8D55D505EA3">
    <w:name w:val="CECF8192E9284DEE83D3D8D55D505EA3"/>
    <w:rsid w:val="0067421F"/>
    <w:rPr>
      <w:kern w:val="2"/>
      <w14:ligatures w14:val="standardContextual"/>
    </w:rPr>
  </w:style>
  <w:style w:type="paragraph" w:customStyle="1" w:styleId="1D24535611D54742BDFA10ACF7D5A5AB">
    <w:name w:val="1D24535611D54742BDFA10ACF7D5A5AB"/>
    <w:rsid w:val="0067421F"/>
    <w:rPr>
      <w:kern w:val="2"/>
      <w14:ligatures w14:val="standardContextual"/>
    </w:rPr>
  </w:style>
  <w:style w:type="paragraph" w:customStyle="1" w:styleId="3D6C6C2141574240ABC4177962258B8F">
    <w:name w:val="3D6C6C2141574240ABC4177962258B8F"/>
    <w:rsid w:val="0067421F"/>
    <w:rPr>
      <w:kern w:val="2"/>
      <w14:ligatures w14:val="standardContextual"/>
    </w:rPr>
  </w:style>
  <w:style w:type="paragraph" w:customStyle="1" w:styleId="7989FF7CE5634F29990648B4996F7806">
    <w:name w:val="7989FF7CE5634F29990648B4996F7806"/>
    <w:rsid w:val="0067421F"/>
    <w:rPr>
      <w:kern w:val="2"/>
      <w14:ligatures w14:val="standardContextual"/>
    </w:rPr>
  </w:style>
  <w:style w:type="paragraph" w:customStyle="1" w:styleId="520AC873B049430BAF285D044C20A4B3">
    <w:name w:val="520AC873B049430BAF285D044C20A4B3"/>
    <w:rsid w:val="0067421F"/>
    <w:rPr>
      <w:kern w:val="2"/>
      <w14:ligatures w14:val="standardContextual"/>
    </w:rPr>
  </w:style>
  <w:style w:type="paragraph" w:customStyle="1" w:styleId="A8C1BD870F7345F386B58E2594D01F4F">
    <w:name w:val="A8C1BD870F7345F386B58E2594D01F4F"/>
    <w:rsid w:val="0067421F"/>
    <w:rPr>
      <w:kern w:val="2"/>
      <w14:ligatures w14:val="standardContextual"/>
    </w:rPr>
  </w:style>
  <w:style w:type="paragraph" w:customStyle="1" w:styleId="C804FBB78A3C408FA69ECDB6CB97944D">
    <w:name w:val="C804FBB78A3C408FA69ECDB6CB97944D"/>
    <w:rsid w:val="0067421F"/>
    <w:rPr>
      <w:kern w:val="2"/>
      <w14:ligatures w14:val="standardContextual"/>
    </w:rPr>
  </w:style>
  <w:style w:type="paragraph" w:customStyle="1" w:styleId="74C454C5B91C4CBAA1889150E46AD90F">
    <w:name w:val="74C454C5B91C4CBAA1889150E46AD90F"/>
    <w:rsid w:val="0067421F"/>
    <w:rPr>
      <w:kern w:val="2"/>
      <w14:ligatures w14:val="standardContextual"/>
    </w:rPr>
  </w:style>
  <w:style w:type="paragraph" w:customStyle="1" w:styleId="5B75C197B2234A5EB5F1796355A3B069">
    <w:name w:val="5B75C197B2234A5EB5F1796355A3B069"/>
    <w:rsid w:val="0067421F"/>
    <w:rPr>
      <w:kern w:val="2"/>
      <w14:ligatures w14:val="standardContextual"/>
    </w:rPr>
  </w:style>
  <w:style w:type="paragraph" w:customStyle="1" w:styleId="5B135E07449B414C849FE2EE6735784F">
    <w:name w:val="5B135E07449B414C849FE2EE6735784F"/>
    <w:rsid w:val="0067421F"/>
    <w:rPr>
      <w:kern w:val="2"/>
      <w14:ligatures w14:val="standardContextual"/>
    </w:rPr>
  </w:style>
  <w:style w:type="paragraph" w:customStyle="1" w:styleId="D6D539E090444984B6FDDDD97D01FC23">
    <w:name w:val="D6D539E090444984B6FDDDD97D01FC23"/>
    <w:rsid w:val="0067421F"/>
    <w:rPr>
      <w:kern w:val="2"/>
      <w14:ligatures w14:val="standardContextual"/>
    </w:rPr>
  </w:style>
  <w:style w:type="paragraph" w:customStyle="1" w:styleId="D519E14F9E2D4BBAB41B407D5199EB21">
    <w:name w:val="D519E14F9E2D4BBAB41B407D5199EB21"/>
    <w:rsid w:val="0067421F"/>
    <w:rPr>
      <w:kern w:val="2"/>
      <w14:ligatures w14:val="standardContextual"/>
    </w:rPr>
  </w:style>
  <w:style w:type="paragraph" w:customStyle="1" w:styleId="980C3C41A6CD4BC7B85FFCCB4E66AFF8">
    <w:name w:val="980C3C41A6CD4BC7B85FFCCB4E66AFF8"/>
    <w:rsid w:val="0067421F"/>
    <w:rPr>
      <w:kern w:val="2"/>
      <w14:ligatures w14:val="standardContextual"/>
    </w:rPr>
  </w:style>
  <w:style w:type="paragraph" w:customStyle="1" w:styleId="30941E82A1B046279DB11874C7D57D0E">
    <w:name w:val="30941E82A1B046279DB11874C7D57D0E"/>
    <w:rsid w:val="0067421F"/>
    <w:rPr>
      <w:kern w:val="2"/>
      <w14:ligatures w14:val="standardContextual"/>
    </w:rPr>
  </w:style>
  <w:style w:type="paragraph" w:customStyle="1" w:styleId="1AFCF0AA5A704EAABE2075923E77ABB9">
    <w:name w:val="1AFCF0AA5A704EAABE2075923E77ABB9"/>
    <w:rsid w:val="0067421F"/>
    <w:rPr>
      <w:kern w:val="2"/>
      <w14:ligatures w14:val="standardContextual"/>
    </w:rPr>
  </w:style>
  <w:style w:type="paragraph" w:customStyle="1" w:styleId="EACD3AA4FEB14AFD917DBE96AF7E46F2">
    <w:name w:val="EACD3AA4FEB14AFD917DBE96AF7E46F2"/>
    <w:rsid w:val="0067421F"/>
    <w:rPr>
      <w:kern w:val="2"/>
      <w14:ligatures w14:val="standardContextual"/>
    </w:rPr>
  </w:style>
  <w:style w:type="paragraph" w:customStyle="1" w:styleId="6325C8124B734396B17ED33B2949BAEB">
    <w:name w:val="6325C8124B734396B17ED33B2949BAEB"/>
    <w:rsid w:val="0067421F"/>
    <w:rPr>
      <w:kern w:val="2"/>
      <w14:ligatures w14:val="standardContextual"/>
    </w:rPr>
  </w:style>
  <w:style w:type="paragraph" w:customStyle="1" w:styleId="F38C18E5E7DE481C8B9DA54B843F67AE">
    <w:name w:val="F38C18E5E7DE481C8B9DA54B843F67AE"/>
    <w:rsid w:val="0067421F"/>
    <w:rPr>
      <w:kern w:val="2"/>
      <w14:ligatures w14:val="standardContextual"/>
    </w:rPr>
  </w:style>
  <w:style w:type="paragraph" w:customStyle="1" w:styleId="5F240D4BF3A240ED8D033E7C38C6A607">
    <w:name w:val="5F240D4BF3A240ED8D033E7C38C6A607"/>
    <w:rsid w:val="0067421F"/>
    <w:rPr>
      <w:kern w:val="2"/>
      <w14:ligatures w14:val="standardContextual"/>
    </w:rPr>
  </w:style>
  <w:style w:type="paragraph" w:customStyle="1" w:styleId="E1505D6257574E439DE6D319F3BBE757">
    <w:name w:val="E1505D6257574E439DE6D319F3BBE757"/>
    <w:rsid w:val="0067421F"/>
    <w:rPr>
      <w:kern w:val="2"/>
      <w14:ligatures w14:val="standardContextual"/>
    </w:rPr>
  </w:style>
  <w:style w:type="paragraph" w:customStyle="1" w:styleId="633B2D762F2D441882D76CD134E50886">
    <w:name w:val="633B2D762F2D441882D76CD134E50886"/>
    <w:rsid w:val="0067421F"/>
    <w:rPr>
      <w:kern w:val="2"/>
      <w14:ligatures w14:val="standardContextual"/>
    </w:rPr>
  </w:style>
  <w:style w:type="paragraph" w:customStyle="1" w:styleId="442A82A701E5453588F0909B1C0B2E65">
    <w:name w:val="442A82A701E5453588F0909B1C0B2E65"/>
    <w:rsid w:val="0067421F"/>
    <w:rPr>
      <w:kern w:val="2"/>
      <w14:ligatures w14:val="standardContextual"/>
    </w:rPr>
  </w:style>
  <w:style w:type="paragraph" w:customStyle="1" w:styleId="349FA8D5F76A4E3DBAD804EB5680A145">
    <w:name w:val="349FA8D5F76A4E3DBAD804EB5680A145"/>
    <w:rsid w:val="0067421F"/>
    <w:rPr>
      <w:kern w:val="2"/>
      <w14:ligatures w14:val="standardContextual"/>
    </w:rPr>
  </w:style>
  <w:style w:type="paragraph" w:customStyle="1" w:styleId="CAB34BDF039C4460A1B7D30217F10FC0">
    <w:name w:val="CAB34BDF039C4460A1B7D30217F10FC0"/>
    <w:rsid w:val="0067421F"/>
    <w:rPr>
      <w:kern w:val="2"/>
      <w14:ligatures w14:val="standardContextual"/>
    </w:rPr>
  </w:style>
  <w:style w:type="paragraph" w:customStyle="1" w:styleId="8006E5430C934F3E828BE34011175FB1">
    <w:name w:val="8006E5430C934F3E828BE34011175FB1"/>
    <w:rsid w:val="0067421F"/>
    <w:rPr>
      <w:kern w:val="2"/>
      <w14:ligatures w14:val="standardContextual"/>
    </w:rPr>
  </w:style>
  <w:style w:type="paragraph" w:customStyle="1" w:styleId="98C202AC4C13437B9D6CFEA0CA3FF92F">
    <w:name w:val="98C202AC4C13437B9D6CFEA0CA3FF92F"/>
    <w:rsid w:val="0067421F"/>
    <w:rPr>
      <w:kern w:val="2"/>
      <w14:ligatures w14:val="standardContextual"/>
    </w:rPr>
  </w:style>
  <w:style w:type="paragraph" w:customStyle="1" w:styleId="B87E1172848543CB999957007FC18A0E">
    <w:name w:val="B87E1172848543CB999957007FC18A0E"/>
    <w:rsid w:val="0067421F"/>
    <w:rPr>
      <w:kern w:val="2"/>
      <w14:ligatures w14:val="standardContextual"/>
    </w:rPr>
  </w:style>
  <w:style w:type="paragraph" w:customStyle="1" w:styleId="1838DE1F35C54D67948D925B8C048749">
    <w:name w:val="1838DE1F35C54D67948D925B8C048749"/>
    <w:rsid w:val="0067421F"/>
    <w:rPr>
      <w:kern w:val="2"/>
      <w14:ligatures w14:val="standardContextual"/>
    </w:rPr>
  </w:style>
  <w:style w:type="paragraph" w:customStyle="1" w:styleId="6A8BC503F47540099801AB6EA4E5D8E0">
    <w:name w:val="6A8BC503F47540099801AB6EA4E5D8E0"/>
    <w:rsid w:val="0067421F"/>
    <w:rPr>
      <w:kern w:val="2"/>
      <w14:ligatures w14:val="standardContextual"/>
    </w:rPr>
  </w:style>
  <w:style w:type="paragraph" w:customStyle="1" w:styleId="C3245E06011846E4B67A81D26546C592">
    <w:name w:val="C3245E06011846E4B67A81D26546C592"/>
    <w:rsid w:val="0067421F"/>
    <w:rPr>
      <w:kern w:val="2"/>
      <w14:ligatures w14:val="standardContextual"/>
    </w:rPr>
  </w:style>
  <w:style w:type="paragraph" w:customStyle="1" w:styleId="ACA16C70B5A542CE9DAE2809F09121B9">
    <w:name w:val="ACA16C70B5A542CE9DAE2809F09121B9"/>
    <w:rsid w:val="0067421F"/>
    <w:rPr>
      <w:kern w:val="2"/>
      <w14:ligatures w14:val="standardContextual"/>
    </w:rPr>
  </w:style>
  <w:style w:type="paragraph" w:customStyle="1" w:styleId="7FB3ED59352E4F1881186C6A7F60BAA2">
    <w:name w:val="7FB3ED59352E4F1881186C6A7F60BAA2"/>
    <w:rsid w:val="0067421F"/>
    <w:rPr>
      <w:kern w:val="2"/>
      <w14:ligatures w14:val="standardContextual"/>
    </w:rPr>
  </w:style>
  <w:style w:type="paragraph" w:customStyle="1" w:styleId="06DC54451695491FA27F859A9E1B0FF8">
    <w:name w:val="06DC54451695491FA27F859A9E1B0FF8"/>
    <w:rsid w:val="0067421F"/>
    <w:rPr>
      <w:kern w:val="2"/>
      <w14:ligatures w14:val="standardContextual"/>
    </w:rPr>
  </w:style>
  <w:style w:type="paragraph" w:customStyle="1" w:styleId="52E47479E2A04DF598BAEF2699B90CBA">
    <w:name w:val="52E47479E2A04DF598BAEF2699B90CBA"/>
    <w:rsid w:val="0067421F"/>
    <w:rPr>
      <w:kern w:val="2"/>
      <w14:ligatures w14:val="standardContextual"/>
    </w:rPr>
  </w:style>
  <w:style w:type="paragraph" w:customStyle="1" w:styleId="7B9A421A3BE448A8883B901A98EDC0BE">
    <w:name w:val="7B9A421A3BE448A8883B901A98EDC0BE"/>
    <w:rsid w:val="0067421F"/>
    <w:rPr>
      <w:kern w:val="2"/>
      <w14:ligatures w14:val="standardContextual"/>
    </w:rPr>
  </w:style>
  <w:style w:type="paragraph" w:customStyle="1" w:styleId="2AC8F245621A4630BAC339A90E0E91D9">
    <w:name w:val="2AC8F245621A4630BAC339A90E0E91D9"/>
    <w:rsid w:val="0067421F"/>
    <w:rPr>
      <w:kern w:val="2"/>
      <w14:ligatures w14:val="standardContextual"/>
    </w:rPr>
  </w:style>
  <w:style w:type="paragraph" w:customStyle="1" w:styleId="E88BB90E6FD841A1BF2DCC9D73BFF675">
    <w:name w:val="E88BB90E6FD841A1BF2DCC9D73BFF675"/>
    <w:rsid w:val="0067421F"/>
    <w:rPr>
      <w:kern w:val="2"/>
      <w14:ligatures w14:val="standardContextual"/>
    </w:rPr>
  </w:style>
  <w:style w:type="paragraph" w:customStyle="1" w:styleId="88F5308E214447B88F9E57D3ABFB1FB8">
    <w:name w:val="88F5308E214447B88F9E57D3ABFB1FB8"/>
    <w:rsid w:val="0067421F"/>
    <w:rPr>
      <w:kern w:val="2"/>
      <w14:ligatures w14:val="standardContextual"/>
    </w:rPr>
  </w:style>
  <w:style w:type="paragraph" w:customStyle="1" w:styleId="2612B28FFF6D44C8ABF3AAE1B7E90DE3">
    <w:name w:val="2612B28FFF6D44C8ABF3AAE1B7E90DE3"/>
    <w:rsid w:val="0067421F"/>
    <w:rPr>
      <w:kern w:val="2"/>
      <w14:ligatures w14:val="standardContextual"/>
    </w:rPr>
  </w:style>
  <w:style w:type="paragraph" w:customStyle="1" w:styleId="2EFF4ED3D4EF40AF940CCB79181C7C84">
    <w:name w:val="2EFF4ED3D4EF40AF940CCB79181C7C84"/>
    <w:rsid w:val="0067421F"/>
    <w:rPr>
      <w:kern w:val="2"/>
      <w14:ligatures w14:val="standardContextual"/>
    </w:rPr>
  </w:style>
  <w:style w:type="paragraph" w:customStyle="1" w:styleId="C150AAA2CF184563AE73796BDE766323">
    <w:name w:val="C150AAA2CF184563AE73796BDE766323"/>
    <w:rsid w:val="0067421F"/>
    <w:rPr>
      <w:kern w:val="2"/>
      <w14:ligatures w14:val="standardContextual"/>
    </w:rPr>
  </w:style>
  <w:style w:type="paragraph" w:customStyle="1" w:styleId="F366288684E547589249B1D62A545F36">
    <w:name w:val="F366288684E547589249B1D62A545F36"/>
    <w:rsid w:val="0067421F"/>
    <w:rPr>
      <w:kern w:val="2"/>
      <w14:ligatures w14:val="standardContextual"/>
    </w:rPr>
  </w:style>
  <w:style w:type="paragraph" w:customStyle="1" w:styleId="E3280862DE8F434EA75598529B48C663">
    <w:name w:val="E3280862DE8F434EA75598529B48C663"/>
    <w:rsid w:val="0067421F"/>
    <w:rPr>
      <w:kern w:val="2"/>
      <w14:ligatures w14:val="standardContextual"/>
    </w:rPr>
  </w:style>
  <w:style w:type="paragraph" w:customStyle="1" w:styleId="EE548E6086294F94A1C813D5A194FBA6">
    <w:name w:val="EE548E6086294F94A1C813D5A194FBA6"/>
    <w:rsid w:val="0067421F"/>
    <w:rPr>
      <w:kern w:val="2"/>
      <w14:ligatures w14:val="standardContextual"/>
    </w:rPr>
  </w:style>
  <w:style w:type="paragraph" w:customStyle="1" w:styleId="FD24CB80E54347F286031EE50B5EF85E">
    <w:name w:val="FD24CB80E54347F286031EE50B5EF85E"/>
    <w:rsid w:val="0067421F"/>
    <w:rPr>
      <w:kern w:val="2"/>
      <w14:ligatures w14:val="standardContextual"/>
    </w:rPr>
  </w:style>
  <w:style w:type="paragraph" w:customStyle="1" w:styleId="5AC4B9097E76467BACD5A95AE3F216F3">
    <w:name w:val="5AC4B9097E76467BACD5A95AE3F216F3"/>
    <w:rsid w:val="0067421F"/>
    <w:rPr>
      <w:kern w:val="2"/>
      <w14:ligatures w14:val="standardContextual"/>
    </w:rPr>
  </w:style>
  <w:style w:type="paragraph" w:customStyle="1" w:styleId="23932E06EE5E49E8A6F940DEE90360B6">
    <w:name w:val="23932E06EE5E49E8A6F940DEE90360B6"/>
    <w:rsid w:val="0067421F"/>
    <w:rPr>
      <w:kern w:val="2"/>
      <w14:ligatures w14:val="standardContextual"/>
    </w:rPr>
  </w:style>
  <w:style w:type="paragraph" w:customStyle="1" w:styleId="979C6623298949D89ADCCEC7CF73E6B9">
    <w:name w:val="979C6623298949D89ADCCEC7CF73E6B9"/>
    <w:rsid w:val="0067421F"/>
    <w:rPr>
      <w:kern w:val="2"/>
      <w14:ligatures w14:val="standardContextual"/>
    </w:rPr>
  </w:style>
  <w:style w:type="paragraph" w:customStyle="1" w:styleId="2B260CB56B1849DABA5C76403D535FA4">
    <w:name w:val="2B260CB56B1849DABA5C76403D535FA4"/>
    <w:rsid w:val="0067421F"/>
    <w:rPr>
      <w:kern w:val="2"/>
      <w14:ligatures w14:val="standardContextual"/>
    </w:rPr>
  </w:style>
  <w:style w:type="paragraph" w:customStyle="1" w:styleId="4AF0C527FDD64E27A7B6DDDA690F1140">
    <w:name w:val="4AF0C527FDD64E27A7B6DDDA690F1140"/>
    <w:rsid w:val="0067421F"/>
    <w:rPr>
      <w:kern w:val="2"/>
      <w14:ligatures w14:val="standardContextual"/>
    </w:rPr>
  </w:style>
  <w:style w:type="paragraph" w:customStyle="1" w:styleId="FB29D53E946F411D99CC20438B1A0F32">
    <w:name w:val="FB29D53E946F411D99CC20438B1A0F32"/>
    <w:rsid w:val="0067421F"/>
    <w:rPr>
      <w:kern w:val="2"/>
      <w14:ligatures w14:val="standardContextual"/>
    </w:rPr>
  </w:style>
  <w:style w:type="paragraph" w:customStyle="1" w:styleId="FF388AB64EBE458983A789330D9BBEA7">
    <w:name w:val="FF388AB64EBE458983A789330D9BBEA7"/>
    <w:rsid w:val="0067421F"/>
    <w:rPr>
      <w:kern w:val="2"/>
      <w14:ligatures w14:val="standardContextual"/>
    </w:rPr>
  </w:style>
  <w:style w:type="paragraph" w:customStyle="1" w:styleId="952BD9126F8A4B74A9BA71EF82036812">
    <w:name w:val="952BD9126F8A4B74A9BA71EF82036812"/>
    <w:rsid w:val="0067421F"/>
    <w:rPr>
      <w:kern w:val="2"/>
      <w14:ligatures w14:val="standardContextual"/>
    </w:rPr>
  </w:style>
  <w:style w:type="paragraph" w:customStyle="1" w:styleId="E29E268746FD4A7DBEF3D102DCCE5D38">
    <w:name w:val="E29E268746FD4A7DBEF3D102DCCE5D38"/>
    <w:rsid w:val="0067421F"/>
    <w:rPr>
      <w:kern w:val="2"/>
      <w14:ligatures w14:val="standardContextual"/>
    </w:rPr>
  </w:style>
  <w:style w:type="paragraph" w:customStyle="1" w:styleId="AC239D5B55AD4490B2F959F90D546C98">
    <w:name w:val="AC239D5B55AD4490B2F959F90D546C98"/>
    <w:rsid w:val="0067421F"/>
    <w:rPr>
      <w:kern w:val="2"/>
      <w14:ligatures w14:val="standardContextual"/>
    </w:rPr>
  </w:style>
  <w:style w:type="paragraph" w:customStyle="1" w:styleId="FE5DCA5E2025404D8DE23BA12F945F3C">
    <w:name w:val="FE5DCA5E2025404D8DE23BA12F945F3C"/>
    <w:rsid w:val="0067421F"/>
    <w:rPr>
      <w:kern w:val="2"/>
      <w14:ligatures w14:val="standardContextual"/>
    </w:rPr>
  </w:style>
  <w:style w:type="paragraph" w:customStyle="1" w:styleId="F059918041EF4EF795E215A92D0E45E9">
    <w:name w:val="F059918041EF4EF795E215A92D0E45E9"/>
    <w:rsid w:val="0067421F"/>
    <w:rPr>
      <w:kern w:val="2"/>
      <w14:ligatures w14:val="standardContextual"/>
    </w:rPr>
  </w:style>
  <w:style w:type="paragraph" w:customStyle="1" w:styleId="E861CA92895F48278A911193881828A8">
    <w:name w:val="E861CA92895F48278A911193881828A8"/>
    <w:rsid w:val="0067421F"/>
    <w:rPr>
      <w:kern w:val="2"/>
      <w14:ligatures w14:val="standardContextual"/>
    </w:rPr>
  </w:style>
  <w:style w:type="paragraph" w:customStyle="1" w:styleId="4433A1AA10794E6AB84C1668626B60A9">
    <w:name w:val="4433A1AA10794E6AB84C1668626B60A9"/>
    <w:rsid w:val="0067421F"/>
    <w:rPr>
      <w:kern w:val="2"/>
      <w14:ligatures w14:val="standardContextual"/>
    </w:rPr>
  </w:style>
  <w:style w:type="paragraph" w:customStyle="1" w:styleId="283B447617F14631912D784999D6471D">
    <w:name w:val="283B447617F14631912D784999D6471D"/>
    <w:rsid w:val="0067421F"/>
    <w:rPr>
      <w:kern w:val="2"/>
      <w14:ligatures w14:val="standardContextual"/>
    </w:rPr>
  </w:style>
  <w:style w:type="paragraph" w:customStyle="1" w:styleId="FA179F8050AA42DA91669DF9457918D0">
    <w:name w:val="FA179F8050AA42DA91669DF9457918D0"/>
    <w:rsid w:val="0067421F"/>
    <w:rPr>
      <w:kern w:val="2"/>
      <w14:ligatures w14:val="standardContextual"/>
    </w:rPr>
  </w:style>
  <w:style w:type="paragraph" w:customStyle="1" w:styleId="45B7264F383343F8A7874F0C5A43867E">
    <w:name w:val="45B7264F383343F8A7874F0C5A43867E"/>
    <w:rsid w:val="0067421F"/>
    <w:rPr>
      <w:kern w:val="2"/>
      <w14:ligatures w14:val="standardContextual"/>
    </w:rPr>
  </w:style>
  <w:style w:type="paragraph" w:customStyle="1" w:styleId="045B1BFAEA8B45CD99D5FC7D5E0D3B3B">
    <w:name w:val="045B1BFAEA8B45CD99D5FC7D5E0D3B3B"/>
    <w:rsid w:val="0067421F"/>
    <w:rPr>
      <w:kern w:val="2"/>
      <w14:ligatures w14:val="standardContextual"/>
    </w:rPr>
  </w:style>
  <w:style w:type="paragraph" w:customStyle="1" w:styleId="8A539E33172D4B15A11DC4D22BEBFA1B">
    <w:name w:val="8A539E33172D4B15A11DC4D22BEBFA1B"/>
    <w:rsid w:val="0067421F"/>
    <w:rPr>
      <w:kern w:val="2"/>
      <w14:ligatures w14:val="standardContextual"/>
    </w:rPr>
  </w:style>
  <w:style w:type="paragraph" w:customStyle="1" w:styleId="3F2814C880314B13A73423EB32E3FD55">
    <w:name w:val="3F2814C880314B13A73423EB32E3FD55"/>
    <w:rsid w:val="0067421F"/>
    <w:rPr>
      <w:kern w:val="2"/>
      <w14:ligatures w14:val="standardContextual"/>
    </w:rPr>
  </w:style>
  <w:style w:type="paragraph" w:customStyle="1" w:styleId="D805C65C86FD46BA83A8C6C24B929619">
    <w:name w:val="D805C65C86FD46BA83A8C6C24B929619"/>
    <w:rsid w:val="0067421F"/>
    <w:rPr>
      <w:kern w:val="2"/>
      <w14:ligatures w14:val="standardContextual"/>
    </w:rPr>
  </w:style>
  <w:style w:type="paragraph" w:customStyle="1" w:styleId="7937278A93494CA7BA28E088A1AC4E22">
    <w:name w:val="7937278A93494CA7BA28E088A1AC4E22"/>
    <w:rsid w:val="0067421F"/>
    <w:rPr>
      <w:kern w:val="2"/>
      <w14:ligatures w14:val="standardContextual"/>
    </w:rPr>
  </w:style>
  <w:style w:type="paragraph" w:customStyle="1" w:styleId="2F4B4B5872B34414BBA1AC6B322CCE34">
    <w:name w:val="2F4B4B5872B34414BBA1AC6B322CCE34"/>
    <w:rsid w:val="0067421F"/>
    <w:rPr>
      <w:kern w:val="2"/>
      <w14:ligatures w14:val="standardContextual"/>
    </w:rPr>
  </w:style>
  <w:style w:type="paragraph" w:customStyle="1" w:styleId="6E2890DC5CC34D75AA815E89C1E6D220">
    <w:name w:val="6E2890DC5CC34D75AA815E89C1E6D220"/>
    <w:rsid w:val="0067421F"/>
    <w:rPr>
      <w:kern w:val="2"/>
      <w14:ligatures w14:val="standardContextual"/>
    </w:rPr>
  </w:style>
  <w:style w:type="paragraph" w:customStyle="1" w:styleId="961F900683A044BABCC6204A30B0DAA3">
    <w:name w:val="961F900683A044BABCC6204A30B0DAA3"/>
    <w:rsid w:val="0067421F"/>
    <w:rPr>
      <w:kern w:val="2"/>
      <w14:ligatures w14:val="standardContextual"/>
    </w:rPr>
  </w:style>
  <w:style w:type="paragraph" w:customStyle="1" w:styleId="C6B0C740102F4986856943E1A0681566">
    <w:name w:val="C6B0C740102F4986856943E1A0681566"/>
    <w:rsid w:val="0067421F"/>
    <w:rPr>
      <w:kern w:val="2"/>
      <w14:ligatures w14:val="standardContextual"/>
    </w:rPr>
  </w:style>
  <w:style w:type="paragraph" w:customStyle="1" w:styleId="5C625B73B22C47B2BAB9006E6A548838">
    <w:name w:val="5C625B73B22C47B2BAB9006E6A548838"/>
    <w:rsid w:val="0067421F"/>
    <w:rPr>
      <w:kern w:val="2"/>
      <w14:ligatures w14:val="standardContextual"/>
    </w:rPr>
  </w:style>
  <w:style w:type="paragraph" w:customStyle="1" w:styleId="E7BE536E14714BF081948C436E43578C">
    <w:name w:val="E7BE536E14714BF081948C436E43578C"/>
    <w:rsid w:val="0067421F"/>
    <w:rPr>
      <w:kern w:val="2"/>
      <w14:ligatures w14:val="standardContextual"/>
    </w:rPr>
  </w:style>
  <w:style w:type="paragraph" w:customStyle="1" w:styleId="E8BC71D8EFE044FB85EB8A314741FC83">
    <w:name w:val="E8BC71D8EFE044FB85EB8A314741FC83"/>
    <w:rsid w:val="0067421F"/>
    <w:rPr>
      <w:kern w:val="2"/>
      <w14:ligatures w14:val="standardContextual"/>
    </w:rPr>
  </w:style>
  <w:style w:type="paragraph" w:customStyle="1" w:styleId="3D4862C2AC9A4951972C1B691B3780DC">
    <w:name w:val="3D4862C2AC9A4951972C1B691B3780DC"/>
    <w:rsid w:val="0067421F"/>
    <w:rPr>
      <w:kern w:val="2"/>
      <w14:ligatures w14:val="standardContextual"/>
    </w:rPr>
  </w:style>
  <w:style w:type="paragraph" w:customStyle="1" w:styleId="694EF35F0B3E437D9878D4AD44C282CF">
    <w:name w:val="694EF35F0B3E437D9878D4AD44C282CF"/>
    <w:rsid w:val="0067421F"/>
    <w:rPr>
      <w:kern w:val="2"/>
      <w14:ligatures w14:val="standardContextual"/>
    </w:rPr>
  </w:style>
  <w:style w:type="paragraph" w:customStyle="1" w:styleId="7CE478D7D28E4D7186383CCBC2A0D1FB">
    <w:name w:val="7CE478D7D28E4D7186383CCBC2A0D1FB"/>
    <w:rsid w:val="0067421F"/>
    <w:rPr>
      <w:kern w:val="2"/>
      <w14:ligatures w14:val="standardContextual"/>
    </w:rPr>
  </w:style>
  <w:style w:type="paragraph" w:customStyle="1" w:styleId="0AC997F7CDAB4130A046544B9AF671A1">
    <w:name w:val="0AC997F7CDAB4130A046544B9AF671A1"/>
    <w:rsid w:val="0067421F"/>
    <w:rPr>
      <w:kern w:val="2"/>
      <w14:ligatures w14:val="standardContextual"/>
    </w:rPr>
  </w:style>
  <w:style w:type="paragraph" w:customStyle="1" w:styleId="0B52A0047D8D4BD5833B17E53AFAC40A">
    <w:name w:val="0B52A0047D8D4BD5833B17E53AFAC40A"/>
    <w:rsid w:val="0067421F"/>
    <w:rPr>
      <w:kern w:val="2"/>
      <w14:ligatures w14:val="standardContextual"/>
    </w:rPr>
  </w:style>
  <w:style w:type="paragraph" w:customStyle="1" w:styleId="24257EE1FD49440480FED04E54D48CF1">
    <w:name w:val="24257EE1FD49440480FED04E54D48CF1"/>
    <w:rsid w:val="0067421F"/>
    <w:rPr>
      <w:kern w:val="2"/>
      <w14:ligatures w14:val="standardContextual"/>
    </w:rPr>
  </w:style>
  <w:style w:type="paragraph" w:customStyle="1" w:styleId="037E46361D92443C8853381B371CC83D">
    <w:name w:val="037E46361D92443C8853381B371CC83D"/>
    <w:rsid w:val="0067421F"/>
    <w:rPr>
      <w:kern w:val="2"/>
      <w14:ligatures w14:val="standardContextual"/>
    </w:rPr>
  </w:style>
  <w:style w:type="paragraph" w:customStyle="1" w:styleId="EEAADA4EE0A74AE48FC9645566699634">
    <w:name w:val="EEAADA4EE0A74AE48FC9645566699634"/>
    <w:rsid w:val="0067421F"/>
    <w:rPr>
      <w:kern w:val="2"/>
      <w14:ligatures w14:val="standardContextual"/>
    </w:rPr>
  </w:style>
  <w:style w:type="paragraph" w:customStyle="1" w:styleId="EE54CEAF9A3E469DA726B8915B5C7A97">
    <w:name w:val="EE54CEAF9A3E469DA726B8915B5C7A97"/>
    <w:rsid w:val="0067421F"/>
    <w:rPr>
      <w:kern w:val="2"/>
      <w14:ligatures w14:val="standardContextual"/>
    </w:rPr>
  </w:style>
  <w:style w:type="paragraph" w:customStyle="1" w:styleId="514B75CE52DF469684DABB49A8B7244F">
    <w:name w:val="514B75CE52DF469684DABB49A8B7244F"/>
    <w:rsid w:val="0067421F"/>
    <w:rPr>
      <w:kern w:val="2"/>
      <w14:ligatures w14:val="standardContextual"/>
    </w:rPr>
  </w:style>
  <w:style w:type="paragraph" w:customStyle="1" w:styleId="84CE8A0351B04D5CB62656B904CEF145">
    <w:name w:val="84CE8A0351B04D5CB62656B904CEF145"/>
    <w:rsid w:val="0067421F"/>
    <w:rPr>
      <w:kern w:val="2"/>
      <w14:ligatures w14:val="standardContextual"/>
    </w:rPr>
  </w:style>
  <w:style w:type="paragraph" w:customStyle="1" w:styleId="3BCD30DAF86F4BFB8C05A1AC7BA5ADB8">
    <w:name w:val="3BCD30DAF86F4BFB8C05A1AC7BA5ADB8"/>
    <w:rsid w:val="0067421F"/>
    <w:rPr>
      <w:kern w:val="2"/>
      <w14:ligatures w14:val="standardContextual"/>
    </w:rPr>
  </w:style>
  <w:style w:type="paragraph" w:customStyle="1" w:styleId="DCDE6D56C80A477EA82162F4BCF1159E">
    <w:name w:val="DCDE6D56C80A477EA82162F4BCF1159E"/>
    <w:rsid w:val="0067421F"/>
    <w:rPr>
      <w:kern w:val="2"/>
      <w14:ligatures w14:val="standardContextual"/>
    </w:rPr>
  </w:style>
  <w:style w:type="paragraph" w:customStyle="1" w:styleId="11CF781DE13D4BC69A1CD61AC7523F55">
    <w:name w:val="11CF781DE13D4BC69A1CD61AC7523F55"/>
    <w:rsid w:val="0067421F"/>
    <w:rPr>
      <w:kern w:val="2"/>
      <w14:ligatures w14:val="standardContextual"/>
    </w:rPr>
  </w:style>
  <w:style w:type="paragraph" w:customStyle="1" w:styleId="AFC5B99CA3C84D9598A9993A7D9B4691">
    <w:name w:val="AFC5B99CA3C84D9598A9993A7D9B4691"/>
    <w:rsid w:val="0067421F"/>
    <w:rPr>
      <w:kern w:val="2"/>
      <w14:ligatures w14:val="standardContextual"/>
    </w:rPr>
  </w:style>
  <w:style w:type="paragraph" w:customStyle="1" w:styleId="28540690F82348DBA895B6E733FDFDB6">
    <w:name w:val="28540690F82348DBA895B6E733FDFDB6"/>
    <w:rsid w:val="0067421F"/>
    <w:rPr>
      <w:kern w:val="2"/>
      <w14:ligatures w14:val="standardContextual"/>
    </w:rPr>
  </w:style>
  <w:style w:type="paragraph" w:customStyle="1" w:styleId="7D0F316C76524E9A8C51093C769EBBB0">
    <w:name w:val="7D0F316C76524E9A8C51093C769EBBB0"/>
    <w:rsid w:val="0067421F"/>
    <w:rPr>
      <w:kern w:val="2"/>
      <w14:ligatures w14:val="standardContextual"/>
    </w:rPr>
  </w:style>
  <w:style w:type="paragraph" w:customStyle="1" w:styleId="000B17EEF44443A28AD0BFDC8E8EC32B">
    <w:name w:val="000B17EEF44443A28AD0BFDC8E8EC32B"/>
    <w:rsid w:val="0067421F"/>
    <w:rPr>
      <w:kern w:val="2"/>
      <w14:ligatures w14:val="standardContextual"/>
    </w:rPr>
  </w:style>
  <w:style w:type="paragraph" w:customStyle="1" w:styleId="3E4EE1CC8E6B4303BB0F6509E6E30C48">
    <w:name w:val="3E4EE1CC8E6B4303BB0F6509E6E30C48"/>
    <w:rsid w:val="0067421F"/>
    <w:rPr>
      <w:kern w:val="2"/>
      <w14:ligatures w14:val="standardContextual"/>
    </w:rPr>
  </w:style>
  <w:style w:type="paragraph" w:customStyle="1" w:styleId="13F3CF926DAD480B9F3C404D4A66FA09">
    <w:name w:val="13F3CF926DAD480B9F3C404D4A66FA09"/>
    <w:rsid w:val="0067421F"/>
    <w:rPr>
      <w:kern w:val="2"/>
      <w14:ligatures w14:val="standardContextual"/>
    </w:rPr>
  </w:style>
  <w:style w:type="paragraph" w:customStyle="1" w:styleId="A53DA733549B471D9FF15DDDFC2F9FCE">
    <w:name w:val="A53DA733549B471D9FF15DDDFC2F9FCE"/>
    <w:rsid w:val="0067421F"/>
    <w:rPr>
      <w:kern w:val="2"/>
      <w14:ligatures w14:val="standardContextual"/>
    </w:rPr>
  </w:style>
  <w:style w:type="paragraph" w:customStyle="1" w:styleId="2737F6C19007404EAAE404E132177278">
    <w:name w:val="2737F6C19007404EAAE404E132177278"/>
    <w:rsid w:val="0067421F"/>
    <w:rPr>
      <w:kern w:val="2"/>
      <w14:ligatures w14:val="standardContextual"/>
    </w:rPr>
  </w:style>
  <w:style w:type="paragraph" w:customStyle="1" w:styleId="A5FF4CE4A1C14321B3D61A871B0FF7AD">
    <w:name w:val="A5FF4CE4A1C14321B3D61A871B0FF7AD"/>
    <w:rsid w:val="0067421F"/>
    <w:rPr>
      <w:kern w:val="2"/>
      <w14:ligatures w14:val="standardContextual"/>
    </w:rPr>
  </w:style>
  <w:style w:type="paragraph" w:customStyle="1" w:styleId="2FBB7F391D7B4B36B568E0093CAAF2A9">
    <w:name w:val="2FBB7F391D7B4B36B568E0093CAAF2A9"/>
    <w:rsid w:val="0067421F"/>
    <w:rPr>
      <w:kern w:val="2"/>
      <w14:ligatures w14:val="standardContextual"/>
    </w:rPr>
  </w:style>
  <w:style w:type="paragraph" w:customStyle="1" w:styleId="656D4125536F4EE2BABE93478150091E">
    <w:name w:val="656D4125536F4EE2BABE93478150091E"/>
    <w:rsid w:val="0067421F"/>
    <w:rPr>
      <w:kern w:val="2"/>
      <w14:ligatures w14:val="standardContextual"/>
    </w:rPr>
  </w:style>
  <w:style w:type="paragraph" w:customStyle="1" w:styleId="0DCFC6A82FAF458EB2FB2066EDF19F31">
    <w:name w:val="0DCFC6A82FAF458EB2FB2066EDF19F31"/>
    <w:rsid w:val="0067421F"/>
    <w:rPr>
      <w:kern w:val="2"/>
      <w14:ligatures w14:val="standardContextual"/>
    </w:rPr>
  </w:style>
  <w:style w:type="paragraph" w:customStyle="1" w:styleId="3A7418B11DDD4F2F8A17526FF146EE13">
    <w:name w:val="3A7418B11DDD4F2F8A17526FF146EE13"/>
    <w:rsid w:val="0067421F"/>
    <w:rPr>
      <w:kern w:val="2"/>
      <w14:ligatures w14:val="standardContextual"/>
    </w:rPr>
  </w:style>
  <w:style w:type="paragraph" w:customStyle="1" w:styleId="A97B36A7F4994194993E02DB84C2E8BF">
    <w:name w:val="A97B36A7F4994194993E02DB84C2E8BF"/>
    <w:rsid w:val="0067421F"/>
    <w:rPr>
      <w:kern w:val="2"/>
      <w14:ligatures w14:val="standardContextual"/>
    </w:rPr>
  </w:style>
  <w:style w:type="paragraph" w:customStyle="1" w:styleId="9C4D4913D2944D549AF97B787036B2DF">
    <w:name w:val="9C4D4913D2944D549AF97B787036B2DF"/>
    <w:rsid w:val="0067421F"/>
    <w:rPr>
      <w:kern w:val="2"/>
      <w14:ligatures w14:val="standardContextual"/>
    </w:rPr>
  </w:style>
  <w:style w:type="paragraph" w:customStyle="1" w:styleId="BC6397240C6B4BAC9DB8A4E6FC96EFFD">
    <w:name w:val="BC6397240C6B4BAC9DB8A4E6FC96EFFD"/>
    <w:rsid w:val="0067421F"/>
    <w:rPr>
      <w:kern w:val="2"/>
      <w14:ligatures w14:val="standardContextual"/>
    </w:rPr>
  </w:style>
  <w:style w:type="paragraph" w:customStyle="1" w:styleId="EFF1A33566534B038C2A96FDCEF588CE">
    <w:name w:val="EFF1A33566534B038C2A96FDCEF588CE"/>
    <w:rsid w:val="0067421F"/>
    <w:rPr>
      <w:kern w:val="2"/>
      <w14:ligatures w14:val="standardContextual"/>
    </w:rPr>
  </w:style>
  <w:style w:type="paragraph" w:customStyle="1" w:styleId="617E26012DBC48E0A688AA19494BF99F">
    <w:name w:val="617E26012DBC48E0A688AA19494BF99F"/>
    <w:rsid w:val="0067421F"/>
    <w:rPr>
      <w:kern w:val="2"/>
      <w14:ligatures w14:val="standardContextual"/>
    </w:rPr>
  </w:style>
  <w:style w:type="paragraph" w:customStyle="1" w:styleId="F314C0F6331F466AAB9BE28CE2142E62">
    <w:name w:val="F314C0F6331F466AAB9BE28CE2142E62"/>
    <w:rsid w:val="0067421F"/>
    <w:rPr>
      <w:kern w:val="2"/>
      <w14:ligatures w14:val="standardContextual"/>
    </w:rPr>
  </w:style>
  <w:style w:type="paragraph" w:customStyle="1" w:styleId="CF89AB30238040A2B011B26D9D441A7B">
    <w:name w:val="CF89AB30238040A2B011B26D9D441A7B"/>
    <w:rsid w:val="0067421F"/>
    <w:rPr>
      <w:kern w:val="2"/>
      <w14:ligatures w14:val="standardContextual"/>
    </w:rPr>
  </w:style>
  <w:style w:type="paragraph" w:customStyle="1" w:styleId="273C116766C14542B1B046BB9E39E438">
    <w:name w:val="273C116766C14542B1B046BB9E39E438"/>
    <w:rsid w:val="0067421F"/>
    <w:rPr>
      <w:kern w:val="2"/>
      <w14:ligatures w14:val="standardContextual"/>
    </w:rPr>
  </w:style>
  <w:style w:type="paragraph" w:customStyle="1" w:styleId="2D06ED76ED9F41DEAB733E5042AF7EE3">
    <w:name w:val="2D06ED76ED9F41DEAB733E5042AF7EE3"/>
    <w:rsid w:val="0067421F"/>
    <w:rPr>
      <w:kern w:val="2"/>
      <w14:ligatures w14:val="standardContextual"/>
    </w:rPr>
  </w:style>
  <w:style w:type="paragraph" w:customStyle="1" w:styleId="33023E155A32467091FF2726F10D356B">
    <w:name w:val="33023E155A32467091FF2726F10D356B"/>
    <w:rsid w:val="0067421F"/>
    <w:rPr>
      <w:kern w:val="2"/>
      <w14:ligatures w14:val="standardContextual"/>
    </w:rPr>
  </w:style>
  <w:style w:type="paragraph" w:customStyle="1" w:styleId="7F1F7E06E7DD4CE4B2C0ED04B2E52995">
    <w:name w:val="7F1F7E06E7DD4CE4B2C0ED04B2E52995"/>
    <w:rsid w:val="0067421F"/>
    <w:rPr>
      <w:kern w:val="2"/>
      <w14:ligatures w14:val="standardContextual"/>
    </w:rPr>
  </w:style>
  <w:style w:type="paragraph" w:customStyle="1" w:styleId="85C973FBAF1A4DA08BC1C43EF98B433C">
    <w:name w:val="85C973FBAF1A4DA08BC1C43EF98B433C"/>
    <w:rsid w:val="0067421F"/>
    <w:rPr>
      <w:kern w:val="2"/>
      <w14:ligatures w14:val="standardContextual"/>
    </w:rPr>
  </w:style>
  <w:style w:type="paragraph" w:customStyle="1" w:styleId="5949A102E9A249A1A54C1B5ED94AB093">
    <w:name w:val="5949A102E9A249A1A54C1B5ED94AB093"/>
    <w:rsid w:val="0067421F"/>
    <w:rPr>
      <w:kern w:val="2"/>
      <w14:ligatures w14:val="standardContextual"/>
    </w:rPr>
  </w:style>
  <w:style w:type="paragraph" w:customStyle="1" w:styleId="9491081DE74E46738E772433EA22DFDE">
    <w:name w:val="9491081DE74E46738E772433EA22DFDE"/>
    <w:rsid w:val="0067421F"/>
    <w:rPr>
      <w:kern w:val="2"/>
      <w14:ligatures w14:val="standardContextual"/>
    </w:rPr>
  </w:style>
  <w:style w:type="paragraph" w:customStyle="1" w:styleId="13C6EDC66E914C558638AFE277EC495F">
    <w:name w:val="13C6EDC66E914C558638AFE277EC495F"/>
    <w:rsid w:val="0067421F"/>
    <w:rPr>
      <w:kern w:val="2"/>
      <w14:ligatures w14:val="standardContextual"/>
    </w:rPr>
  </w:style>
  <w:style w:type="paragraph" w:customStyle="1" w:styleId="4BF9B3F1AA234D98BA8EF1F44B3B234D">
    <w:name w:val="4BF9B3F1AA234D98BA8EF1F44B3B234D"/>
    <w:rsid w:val="0067421F"/>
    <w:rPr>
      <w:kern w:val="2"/>
      <w14:ligatures w14:val="standardContextual"/>
    </w:rPr>
  </w:style>
  <w:style w:type="paragraph" w:customStyle="1" w:styleId="FD4990A2625448C2A4A83FBDB6A2FFC1">
    <w:name w:val="FD4990A2625448C2A4A83FBDB6A2FFC1"/>
    <w:rsid w:val="0067421F"/>
    <w:rPr>
      <w:kern w:val="2"/>
      <w14:ligatures w14:val="standardContextual"/>
    </w:rPr>
  </w:style>
  <w:style w:type="paragraph" w:customStyle="1" w:styleId="46E08868193248D5B7EDF24925AB54BD">
    <w:name w:val="46E08868193248D5B7EDF24925AB54BD"/>
    <w:rsid w:val="0067421F"/>
    <w:rPr>
      <w:kern w:val="2"/>
      <w14:ligatures w14:val="standardContextual"/>
    </w:rPr>
  </w:style>
  <w:style w:type="paragraph" w:customStyle="1" w:styleId="F173B240D05E42F58EECCF30B8AB3C53">
    <w:name w:val="F173B240D05E42F58EECCF30B8AB3C53"/>
    <w:rsid w:val="0067421F"/>
    <w:rPr>
      <w:kern w:val="2"/>
      <w14:ligatures w14:val="standardContextual"/>
    </w:rPr>
  </w:style>
  <w:style w:type="paragraph" w:customStyle="1" w:styleId="9543A3FEA4CB4795AF845D8610DE7618">
    <w:name w:val="9543A3FEA4CB4795AF845D8610DE7618"/>
    <w:rsid w:val="0067421F"/>
    <w:rPr>
      <w:kern w:val="2"/>
      <w14:ligatures w14:val="standardContextual"/>
    </w:rPr>
  </w:style>
  <w:style w:type="paragraph" w:customStyle="1" w:styleId="1FF89AE581E543E7BCC1E8DC5A77CDEA">
    <w:name w:val="1FF89AE581E543E7BCC1E8DC5A77CDEA"/>
    <w:rsid w:val="0067421F"/>
    <w:rPr>
      <w:kern w:val="2"/>
      <w14:ligatures w14:val="standardContextual"/>
    </w:rPr>
  </w:style>
  <w:style w:type="paragraph" w:customStyle="1" w:styleId="AE6946DC29F44800BC18101A9F5E3633">
    <w:name w:val="AE6946DC29F44800BC18101A9F5E3633"/>
    <w:rsid w:val="0067421F"/>
    <w:rPr>
      <w:kern w:val="2"/>
      <w14:ligatures w14:val="standardContextual"/>
    </w:rPr>
  </w:style>
  <w:style w:type="paragraph" w:customStyle="1" w:styleId="BB0B5B3254084AF7A2779D7F5D6B07E4">
    <w:name w:val="BB0B5B3254084AF7A2779D7F5D6B07E4"/>
    <w:rsid w:val="0067421F"/>
    <w:rPr>
      <w:kern w:val="2"/>
      <w14:ligatures w14:val="standardContextual"/>
    </w:rPr>
  </w:style>
  <w:style w:type="paragraph" w:customStyle="1" w:styleId="930669304CE144A9BB9132F727E0C8F8">
    <w:name w:val="930669304CE144A9BB9132F727E0C8F8"/>
    <w:rsid w:val="0067421F"/>
    <w:rPr>
      <w:kern w:val="2"/>
      <w14:ligatures w14:val="standardContextual"/>
    </w:rPr>
  </w:style>
  <w:style w:type="paragraph" w:customStyle="1" w:styleId="D90CCEDD7AD8411E96E9E219D6BF050F">
    <w:name w:val="D90CCEDD7AD8411E96E9E219D6BF050F"/>
    <w:rsid w:val="0067421F"/>
    <w:rPr>
      <w:kern w:val="2"/>
      <w14:ligatures w14:val="standardContextual"/>
    </w:rPr>
  </w:style>
  <w:style w:type="paragraph" w:customStyle="1" w:styleId="93AA4FCE604F4C05B8FCC2C9F9E2AC8F">
    <w:name w:val="93AA4FCE604F4C05B8FCC2C9F9E2AC8F"/>
    <w:rsid w:val="0067421F"/>
    <w:rPr>
      <w:kern w:val="2"/>
      <w14:ligatures w14:val="standardContextual"/>
    </w:rPr>
  </w:style>
  <w:style w:type="paragraph" w:customStyle="1" w:styleId="72F32A9E3A5447738C79BADE180321C6">
    <w:name w:val="72F32A9E3A5447738C79BADE180321C6"/>
    <w:rsid w:val="0067421F"/>
    <w:rPr>
      <w:kern w:val="2"/>
      <w14:ligatures w14:val="standardContextual"/>
    </w:rPr>
  </w:style>
  <w:style w:type="paragraph" w:customStyle="1" w:styleId="D6C41589A7644AD5B08A7CAADD854A50">
    <w:name w:val="D6C41589A7644AD5B08A7CAADD854A50"/>
    <w:rsid w:val="0067421F"/>
    <w:rPr>
      <w:kern w:val="2"/>
      <w14:ligatures w14:val="standardContextual"/>
    </w:rPr>
  </w:style>
  <w:style w:type="paragraph" w:customStyle="1" w:styleId="0C7B7E6D9D2E4F86B572C64E76A40765">
    <w:name w:val="0C7B7E6D9D2E4F86B572C64E76A40765"/>
    <w:rsid w:val="0067421F"/>
    <w:rPr>
      <w:kern w:val="2"/>
      <w14:ligatures w14:val="standardContextual"/>
    </w:rPr>
  </w:style>
  <w:style w:type="paragraph" w:customStyle="1" w:styleId="3FC999E199D84579A65752E3F9D2FF9E">
    <w:name w:val="3FC999E199D84579A65752E3F9D2FF9E"/>
    <w:rsid w:val="0067421F"/>
    <w:rPr>
      <w:kern w:val="2"/>
      <w14:ligatures w14:val="standardContextual"/>
    </w:rPr>
  </w:style>
  <w:style w:type="paragraph" w:customStyle="1" w:styleId="142F6F076E7442378C4404552297DC7B">
    <w:name w:val="142F6F076E7442378C4404552297DC7B"/>
    <w:rsid w:val="0067421F"/>
    <w:rPr>
      <w:kern w:val="2"/>
      <w14:ligatures w14:val="standardContextual"/>
    </w:rPr>
  </w:style>
  <w:style w:type="paragraph" w:customStyle="1" w:styleId="16611F88B30345B483BF46485C8F408C">
    <w:name w:val="16611F88B30345B483BF46485C8F408C"/>
    <w:rsid w:val="0067421F"/>
    <w:rPr>
      <w:kern w:val="2"/>
      <w14:ligatures w14:val="standardContextual"/>
    </w:rPr>
  </w:style>
  <w:style w:type="paragraph" w:customStyle="1" w:styleId="318CBC54FEAF4B0E84BB13BDF5F4F370">
    <w:name w:val="318CBC54FEAF4B0E84BB13BDF5F4F370"/>
    <w:rsid w:val="0067421F"/>
    <w:rPr>
      <w:kern w:val="2"/>
      <w14:ligatures w14:val="standardContextual"/>
    </w:rPr>
  </w:style>
  <w:style w:type="paragraph" w:customStyle="1" w:styleId="75D63A5388D94F9DA1AFE0ABF330195C">
    <w:name w:val="75D63A5388D94F9DA1AFE0ABF330195C"/>
    <w:rsid w:val="0067421F"/>
    <w:rPr>
      <w:kern w:val="2"/>
      <w14:ligatures w14:val="standardContextual"/>
    </w:rPr>
  </w:style>
  <w:style w:type="paragraph" w:customStyle="1" w:styleId="622E04485FE54339AA4F8B05B6ABFEFD">
    <w:name w:val="622E04485FE54339AA4F8B05B6ABFEFD"/>
    <w:rsid w:val="0067421F"/>
    <w:rPr>
      <w:kern w:val="2"/>
      <w14:ligatures w14:val="standardContextual"/>
    </w:rPr>
  </w:style>
  <w:style w:type="paragraph" w:customStyle="1" w:styleId="42308A71CD954053810796916BF1E87A">
    <w:name w:val="42308A71CD954053810796916BF1E87A"/>
    <w:rsid w:val="0067421F"/>
    <w:rPr>
      <w:kern w:val="2"/>
      <w14:ligatures w14:val="standardContextual"/>
    </w:rPr>
  </w:style>
  <w:style w:type="paragraph" w:customStyle="1" w:styleId="19207E10F7A04D8C84DECA016B357FC7">
    <w:name w:val="19207E10F7A04D8C84DECA016B357FC7"/>
    <w:rsid w:val="0067421F"/>
    <w:rPr>
      <w:kern w:val="2"/>
      <w14:ligatures w14:val="standardContextual"/>
    </w:rPr>
  </w:style>
  <w:style w:type="paragraph" w:customStyle="1" w:styleId="8703B01DB2E94B33A1D862E0C0771305">
    <w:name w:val="8703B01DB2E94B33A1D862E0C0771305"/>
    <w:rsid w:val="0067421F"/>
    <w:rPr>
      <w:kern w:val="2"/>
      <w14:ligatures w14:val="standardContextual"/>
    </w:rPr>
  </w:style>
  <w:style w:type="paragraph" w:customStyle="1" w:styleId="FFCC6E219D9142009D1A458DCB849E0C">
    <w:name w:val="FFCC6E219D9142009D1A458DCB849E0C"/>
    <w:rsid w:val="0067421F"/>
    <w:rPr>
      <w:kern w:val="2"/>
      <w14:ligatures w14:val="standardContextual"/>
    </w:rPr>
  </w:style>
  <w:style w:type="paragraph" w:customStyle="1" w:styleId="690323C2DE864AF3BCE65D6486AB1A15">
    <w:name w:val="690323C2DE864AF3BCE65D6486AB1A15"/>
    <w:rsid w:val="0067421F"/>
    <w:rPr>
      <w:kern w:val="2"/>
      <w14:ligatures w14:val="standardContextual"/>
    </w:rPr>
  </w:style>
  <w:style w:type="paragraph" w:customStyle="1" w:styleId="C3E97844EC2E4F9BA77B3D57675C5A3D">
    <w:name w:val="C3E97844EC2E4F9BA77B3D57675C5A3D"/>
    <w:rsid w:val="0067421F"/>
    <w:rPr>
      <w:kern w:val="2"/>
      <w14:ligatures w14:val="standardContextual"/>
    </w:rPr>
  </w:style>
  <w:style w:type="paragraph" w:customStyle="1" w:styleId="F394F69150AE4D948AE724DAFA726EAF">
    <w:name w:val="F394F69150AE4D948AE724DAFA726EAF"/>
    <w:rsid w:val="0067421F"/>
    <w:rPr>
      <w:kern w:val="2"/>
      <w14:ligatures w14:val="standardContextual"/>
    </w:rPr>
  </w:style>
  <w:style w:type="paragraph" w:customStyle="1" w:styleId="F625FD41376C4D9F82132D3D79DFF845">
    <w:name w:val="F625FD41376C4D9F82132D3D79DFF845"/>
    <w:rsid w:val="0067421F"/>
    <w:rPr>
      <w:kern w:val="2"/>
      <w14:ligatures w14:val="standardContextual"/>
    </w:rPr>
  </w:style>
  <w:style w:type="paragraph" w:customStyle="1" w:styleId="F602F35E2A7A46E78732AD10D801285D">
    <w:name w:val="F602F35E2A7A46E78732AD10D801285D"/>
    <w:rsid w:val="0067421F"/>
    <w:rPr>
      <w:kern w:val="2"/>
      <w14:ligatures w14:val="standardContextual"/>
    </w:rPr>
  </w:style>
  <w:style w:type="paragraph" w:customStyle="1" w:styleId="0B65751E203342C18082AA524FBF1BF1">
    <w:name w:val="0B65751E203342C18082AA524FBF1BF1"/>
    <w:rsid w:val="0067421F"/>
    <w:rPr>
      <w:kern w:val="2"/>
      <w14:ligatures w14:val="standardContextual"/>
    </w:rPr>
  </w:style>
  <w:style w:type="paragraph" w:customStyle="1" w:styleId="DBA0A097697747A48AE856D3B5D1C4A3">
    <w:name w:val="DBA0A097697747A48AE856D3B5D1C4A3"/>
    <w:rsid w:val="0067421F"/>
    <w:rPr>
      <w:kern w:val="2"/>
      <w14:ligatures w14:val="standardContextual"/>
    </w:rPr>
  </w:style>
  <w:style w:type="paragraph" w:customStyle="1" w:styleId="B271C2F51575420EBA8C1EFF16AF4953">
    <w:name w:val="B271C2F51575420EBA8C1EFF16AF4953"/>
    <w:rsid w:val="0067421F"/>
    <w:rPr>
      <w:kern w:val="2"/>
      <w14:ligatures w14:val="standardContextual"/>
    </w:rPr>
  </w:style>
  <w:style w:type="paragraph" w:customStyle="1" w:styleId="2A297EC19299444DA76F0E38094A7A97">
    <w:name w:val="2A297EC19299444DA76F0E38094A7A97"/>
    <w:rsid w:val="0067421F"/>
    <w:rPr>
      <w:kern w:val="2"/>
      <w14:ligatures w14:val="standardContextual"/>
    </w:rPr>
  </w:style>
  <w:style w:type="paragraph" w:customStyle="1" w:styleId="3D287761409A4405B176BE85A0CA3C70">
    <w:name w:val="3D287761409A4405B176BE85A0CA3C70"/>
    <w:rsid w:val="0067421F"/>
    <w:rPr>
      <w:kern w:val="2"/>
      <w14:ligatures w14:val="standardContextual"/>
    </w:rPr>
  </w:style>
  <w:style w:type="paragraph" w:customStyle="1" w:styleId="536DE2F30BED42469DF06E884FF1C9EE">
    <w:name w:val="536DE2F30BED42469DF06E884FF1C9EE"/>
    <w:rsid w:val="0067421F"/>
    <w:rPr>
      <w:kern w:val="2"/>
      <w14:ligatures w14:val="standardContextual"/>
    </w:rPr>
  </w:style>
  <w:style w:type="paragraph" w:customStyle="1" w:styleId="6E6BCB7A34844EB2B88497D8AA2BD11F">
    <w:name w:val="6E6BCB7A34844EB2B88497D8AA2BD11F"/>
    <w:rsid w:val="0067421F"/>
    <w:rPr>
      <w:kern w:val="2"/>
      <w14:ligatures w14:val="standardContextual"/>
    </w:rPr>
  </w:style>
  <w:style w:type="paragraph" w:customStyle="1" w:styleId="CE77C974A7BA4B1B85DE92CEA3A36AEA">
    <w:name w:val="CE77C974A7BA4B1B85DE92CEA3A36AEA"/>
    <w:rsid w:val="0067421F"/>
    <w:rPr>
      <w:kern w:val="2"/>
      <w14:ligatures w14:val="standardContextual"/>
    </w:rPr>
  </w:style>
  <w:style w:type="paragraph" w:customStyle="1" w:styleId="BEDEA5BBBBD54EC2B0ADFE2310F630CD">
    <w:name w:val="BEDEA5BBBBD54EC2B0ADFE2310F630CD"/>
    <w:rsid w:val="0067421F"/>
    <w:rPr>
      <w:kern w:val="2"/>
      <w14:ligatures w14:val="standardContextual"/>
    </w:rPr>
  </w:style>
  <w:style w:type="paragraph" w:customStyle="1" w:styleId="DE8EFA76B771432AB4769CE958664BB2">
    <w:name w:val="DE8EFA76B771432AB4769CE958664BB2"/>
    <w:rsid w:val="0067421F"/>
    <w:rPr>
      <w:kern w:val="2"/>
      <w14:ligatures w14:val="standardContextual"/>
    </w:rPr>
  </w:style>
  <w:style w:type="paragraph" w:customStyle="1" w:styleId="135CB4C3DC8F4EC3BE451F747AB1B36B">
    <w:name w:val="135CB4C3DC8F4EC3BE451F747AB1B36B"/>
    <w:rsid w:val="0067421F"/>
    <w:rPr>
      <w:kern w:val="2"/>
      <w14:ligatures w14:val="standardContextual"/>
    </w:rPr>
  </w:style>
  <w:style w:type="paragraph" w:customStyle="1" w:styleId="061A4A5845AC45599D2836CCCF9E305F">
    <w:name w:val="061A4A5845AC45599D2836CCCF9E305F"/>
    <w:rsid w:val="0067421F"/>
    <w:rPr>
      <w:kern w:val="2"/>
      <w14:ligatures w14:val="standardContextual"/>
    </w:rPr>
  </w:style>
  <w:style w:type="paragraph" w:customStyle="1" w:styleId="457749B8D5DE4A8C9474575463104274">
    <w:name w:val="457749B8D5DE4A8C9474575463104274"/>
    <w:rsid w:val="0067421F"/>
    <w:rPr>
      <w:kern w:val="2"/>
      <w14:ligatures w14:val="standardContextual"/>
    </w:rPr>
  </w:style>
  <w:style w:type="paragraph" w:customStyle="1" w:styleId="10BF1ABD51D54B12920B4A02A06CD108">
    <w:name w:val="10BF1ABD51D54B12920B4A02A06CD108"/>
    <w:rsid w:val="0067421F"/>
    <w:rPr>
      <w:kern w:val="2"/>
      <w14:ligatures w14:val="standardContextual"/>
    </w:rPr>
  </w:style>
  <w:style w:type="paragraph" w:customStyle="1" w:styleId="5F689F4793D04F80949E22CDB111FF98">
    <w:name w:val="5F689F4793D04F80949E22CDB111FF98"/>
    <w:rsid w:val="0067421F"/>
    <w:rPr>
      <w:kern w:val="2"/>
      <w14:ligatures w14:val="standardContextual"/>
    </w:rPr>
  </w:style>
  <w:style w:type="paragraph" w:customStyle="1" w:styleId="F9D3AA5F320049C580F263D6DB855765">
    <w:name w:val="F9D3AA5F320049C580F263D6DB855765"/>
    <w:rsid w:val="0067421F"/>
    <w:rPr>
      <w:kern w:val="2"/>
      <w14:ligatures w14:val="standardContextual"/>
    </w:rPr>
  </w:style>
  <w:style w:type="paragraph" w:customStyle="1" w:styleId="85D18958ADFD4A129E06260DB3969B1D">
    <w:name w:val="85D18958ADFD4A129E06260DB3969B1D"/>
    <w:rsid w:val="0067421F"/>
    <w:rPr>
      <w:kern w:val="2"/>
      <w14:ligatures w14:val="standardContextual"/>
    </w:rPr>
  </w:style>
  <w:style w:type="paragraph" w:customStyle="1" w:styleId="FB9F3E0A763D439E8DE8B1A13232EDA7">
    <w:name w:val="FB9F3E0A763D439E8DE8B1A13232EDA7"/>
    <w:rsid w:val="0067421F"/>
    <w:rPr>
      <w:kern w:val="2"/>
      <w14:ligatures w14:val="standardContextual"/>
    </w:rPr>
  </w:style>
  <w:style w:type="paragraph" w:customStyle="1" w:styleId="92551DDC35CA426BA1FFBBC2D864E8AC">
    <w:name w:val="92551DDC35CA426BA1FFBBC2D864E8AC"/>
    <w:rsid w:val="0067421F"/>
    <w:rPr>
      <w:kern w:val="2"/>
      <w14:ligatures w14:val="standardContextual"/>
    </w:rPr>
  </w:style>
  <w:style w:type="paragraph" w:customStyle="1" w:styleId="A3F598D1CF564C549A5C8D10BCFFD0B1">
    <w:name w:val="A3F598D1CF564C549A5C8D10BCFFD0B1"/>
    <w:rsid w:val="0067421F"/>
    <w:rPr>
      <w:kern w:val="2"/>
      <w14:ligatures w14:val="standardContextual"/>
    </w:rPr>
  </w:style>
  <w:style w:type="paragraph" w:customStyle="1" w:styleId="C4F88A98A01F4FFF8F21743886467C51">
    <w:name w:val="C4F88A98A01F4FFF8F21743886467C51"/>
    <w:rsid w:val="0067421F"/>
    <w:rPr>
      <w:kern w:val="2"/>
      <w14:ligatures w14:val="standardContextual"/>
    </w:rPr>
  </w:style>
  <w:style w:type="paragraph" w:customStyle="1" w:styleId="AF41D0CBF8754C98A938B34B2E106900">
    <w:name w:val="AF41D0CBF8754C98A938B34B2E106900"/>
    <w:rsid w:val="0067421F"/>
    <w:rPr>
      <w:kern w:val="2"/>
      <w14:ligatures w14:val="standardContextual"/>
    </w:rPr>
  </w:style>
  <w:style w:type="paragraph" w:customStyle="1" w:styleId="B20551060B2D4A02A555583A12AD6F1A">
    <w:name w:val="B20551060B2D4A02A555583A12AD6F1A"/>
    <w:rsid w:val="0067421F"/>
    <w:rPr>
      <w:kern w:val="2"/>
      <w14:ligatures w14:val="standardContextual"/>
    </w:rPr>
  </w:style>
  <w:style w:type="paragraph" w:customStyle="1" w:styleId="AC940D18966545FAB8BAA64D263F4D93">
    <w:name w:val="AC940D18966545FAB8BAA64D263F4D93"/>
    <w:rsid w:val="0067421F"/>
    <w:rPr>
      <w:kern w:val="2"/>
      <w14:ligatures w14:val="standardContextual"/>
    </w:rPr>
  </w:style>
  <w:style w:type="paragraph" w:customStyle="1" w:styleId="32B210205E03475BA1156D51E218FF06">
    <w:name w:val="32B210205E03475BA1156D51E218FF06"/>
    <w:rsid w:val="0067421F"/>
    <w:rPr>
      <w:kern w:val="2"/>
      <w14:ligatures w14:val="standardContextual"/>
    </w:rPr>
  </w:style>
  <w:style w:type="paragraph" w:customStyle="1" w:styleId="137BEEA1F2894908AA6E264488F3795E">
    <w:name w:val="137BEEA1F2894908AA6E264488F3795E"/>
    <w:rsid w:val="0067421F"/>
    <w:rPr>
      <w:kern w:val="2"/>
      <w14:ligatures w14:val="standardContextual"/>
    </w:rPr>
  </w:style>
  <w:style w:type="paragraph" w:customStyle="1" w:styleId="8F5D3F0D8A6C4146A8BA0FD837FDAA74">
    <w:name w:val="8F5D3F0D8A6C4146A8BA0FD837FDAA74"/>
    <w:rsid w:val="0067421F"/>
    <w:rPr>
      <w:kern w:val="2"/>
      <w14:ligatures w14:val="standardContextual"/>
    </w:rPr>
  </w:style>
  <w:style w:type="paragraph" w:customStyle="1" w:styleId="F7035325159B4667B019E5EC0045E766">
    <w:name w:val="F7035325159B4667B019E5EC0045E766"/>
    <w:rsid w:val="0067421F"/>
    <w:rPr>
      <w:kern w:val="2"/>
      <w14:ligatures w14:val="standardContextual"/>
    </w:rPr>
  </w:style>
  <w:style w:type="paragraph" w:customStyle="1" w:styleId="E6EA7190FF394FACAD367AEB4E09C7A3">
    <w:name w:val="E6EA7190FF394FACAD367AEB4E09C7A3"/>
    <w:rsid w:val="0067421F"/>
    <w:rPr>
      <w:kern w:val="2"/>
      <w14:ligatures w14:val="standardContextual"/>
    </w:rPr>
  </w:style>
  <w:style w:type="paragraph" w:customStyle="1" w:styleId="9E30FDED9ABB4C7F8FCBB43EAF275AE3">
    <w:name w:val="9E30FDED9ABB4C7F8FCBB43EAF275AE3"/>
    <w:rsid w:val="0067421F"/>
    <w:rPr>
      <w:kern w:val="2"/>
      <w14:ligatures w14:val="standardContextual"/>
    </w:rPr>
  </w:style>
  <w:style w:type="paragraph" w:customStyle="1" w:styleId="35CE701B23E24674AA201FC85A4884F9">
    <w:name w:val="35CE701B23E24674AA201FC85A4884F9"/>
    <w:rsid w:val="0067421F"/>
    <w:rPr>
      <w:kern w:val="2"/>
      <w14:ligatures w14:val="standardContextual"/>
    </w:rPr>
  </w:style>
  <w:style w:type="paragraph" w:customStyle="1" w:styleId="E2F5351477A84856869746C0B304C8D6">
    <w:name w:val="E2F5351477A84856869746C0B304C8D6"/>
    <w:rsid w:val="0067421F"/>
    <w:rPr>
      <w:kern w:val="2"/>
      <w14:ligatures w14:val="standardContextual"/>
    </w:rPr>
  </w:style>
  <w:style w:type="paragraph" w:customStyle="1" w:styleId="CC92900B14424AFEAA2AF5250DA4734F">
    <w:name w:val="CC92900B14424AFEAA2AF5250DA4734F"/>
    <w:rsid w:val="0067421F"/>
    <w:rPr>
      <w:kern w:val="2"/>
      <w14:ligatures w14:val="standardContextual"/>
    </w:rPr>
  </w:style>
  <w:style w:type="paragraph" w:customStyle="1" w:styleId="392F164C963A44A38E2F27E06E249AA4">
    <w:name w:val="392F164C963A44A38E2F27E06E249AA4"/>
    <w:rsid w:val="0067421F"/>
    <w:rPr>
      <w:kern w:val="2"/>
      <w14:ligatures w14:val="standardContextual"/>
    </w:rPr>
  </w:style>
  <w:style w:type="paragraph" w:customStyle="1" w:styleId="7FD9A1F9F0834B98AE36DDF7111B1D76">
    <w:name w:val="7FD9A1F9F0834B98AE36DDF7111B1D76"/>
    <w:rsid w:val="0067421F"/>
    <w:rPr>
      <w:kern w:val="2"/>
      <w14:ligatures w14:val="standardContextual"/>
    </w:rPr>
  </w:style>
  <w:style w:type="paragraph" w:customStyle="1" w:styleId="911309BBB9DA46BF8817F8700F671B95">
    <w:name w:val="911309BBB9DA46BF8817F8700F671B95"/>
    <w:rsid w:val="0067421F"/>
    <w:rPr>
      <w:kern w:val="2"/>
      <w14:ligatures w14:val="standardContextual"/>
    </w:rPr>
  </w:style>
  <w:style w:type="paragraph" w:customStyle="1" w:styleId="008548446B0D4FC8AF63EBCCDD29824E">
    <w:name w:val="008548446B0D4FC8AF63EBCCDD29824E"/>
    <w:rsid w:val="0067421F"/>
    <w:rPr>
      <w:kern w:val="2"/>
      <w14:ligatures w14:val="standardContextual"/>
    </w:rPr>
  </w:style>
  <w:style w:type="paragraph" w:customStyle="1" w:styleId="8BC35F1DFFDE4B13BC4F0ACB6F369B18">
    <w:name w:val="8BC35F1DFFDE4B13BC4F0ACB6F369B18"/>
    <w:rsid w:val="0067421F"/>
    <w:rPr>
      <w:kern w:val="2"/>
      <w14:ligatures w14:val="standardContextual"/>
    </w:rPr>
  </w:style>
  <w:style w:type="paragraph" w:customStyle="1" w:styleId="496043F6FDC0448E9708F162E8BF191A">
    <w:name w:val="496043F6FDC0448E9708F162E8BF191A"/>
    <w:rsid w:val="0067421F"/>
    <w:rPr>
      <w:kern w:val="2"/>
      <w14:ligatures w14:val="standardContextual"/>
    </w:rPr>
  </w:style>
  <w:style w:type="paragraph" w:customStyle="1" w:styleId="C4748242411147B3953138A36126ED66">
    <w:name w:val="C4748242411147B3953138A36126ED66"/>
    <w:rsid w:val="0067421F"/>
    <w:rPr>
      <w:kern w:val="2"/>
      <w14:ligatures w14:val="standardContextual"/>
    </w:rPr>
  </w:style>
  <w:style w:type="paragraph" w:customStyle="1" w:styleId="728EBF5ADE6B4BA8B42EC978F8FEB16A">
    <w:name w:val="728EBF5ADE6B4BA8B42EC978F8FEB16A"/>
    <w:rsid w:val="0067421F"/>
    <w:rPr>
      <w:kern w:val="2"/>
      <w14:ligatures w14:val="standardContextual"/>
    </w:rPr>
  </w:style>
  <w:style w:type="paragraph" w:customStyle="1" w:styleId="CA4798C4CC8A487C96AFA45D35657D23">
    <w:name w:val="CA4798C4CC8A487C96AFA45D35657D23"/>
    <w:rsid w:val="0067421F"/>
    <w:rPr>
      <w:kern w:val="2"/>
      <w14:ligatures w14:val="standardContextual"/>
    </w:rPr>
  </w:style>
  <w:style w:type="paragraph" w:customStyle="1" w:styleId="9953535731714E7BA2A65189ABEFCA86">
    <w:name w:val="9953535731714E7BA2A65189ABEFCA86"/>
    <w:rsid w:val="0067421F"/>
    <w:rPr>
      <w:kern w:val="2"/>
      <w14:ligatures w14:val="standardContextual"/>
    </w:rPr>
  </w:style>
  <w:style w:type="paragraph" w:customStyle="1" w:styleId="AE56F71116DF4C00827B02B38B25AFF0">
    <w:name w:val="AE56F71116DF4C00827B02B38B25AFF0"/>
    <w:rsid w:val="0067421F"/>
    <w:rPr>
      <w:kern w:val="2"/>
      <w14:ligatures w14:val="standardContextual"/>
    </w:rPr>
  </w:style>
  <w:style w:type="paragraph" w:customStyle="1" w:styleId="5D8ADEB770B7448985237808292018D4">
    <w:name w:val="5D8ADEB770B7448985237808292018D4"/>
    <w:rsid w:val="0067421F"/>
    <w:rPr>
      <w:kern w:val="2"/>
      <w14:ligatures w14:val="standardContextual"/>
    </w:rPr>
  </w:style>
  <w:style w:type="paragraph" w:customStyle="1" w:styleId="3EAFFF02E9C04626985BE36FAC02902E">
    <w:name w:val="3EAFFF02E9C04626985BE36FAC02902E"/>
    <w:rsid w:val="0067421F"/>
    <w:rPr>
      <w:kern w:val="2"/>
      <w14:ligatures w14:val="standardContextual"/>
    </w:rPr>
  </w:style>
  <w:style w:type="paragraph" w:customStyle="1" w:styleId="98F2F0B4948E4DFCBAAE77D264F57D0A">
    <w:name w:val="98F2F0B4948E4DFCBAAE77D264F57D0A"/>
    <w:rsid w:val="0067421F"/>
    <w:rPr>
      <w:kern w:val="2"/>
      <w14:ligatures w14:val="standardContextual"/>
    </w:rPr>
  </w:style>
  <w:style w:type="paragraph" w:customStyle="1" w:styleId="89DF2B046CC5435A9E932ACE4A44E0A3">
    <w:name w:val="89DF2B046CC5435A9E932ACE4A44E0A3"/>
    <w:rsid w:val="0067421F"/>
    <w:rPr>
      <w:kern w:val="2"/>
      <w14:ligatures w14:val="standardContextual"/>
    </w:rPr>
  </w:style>
  <w:style w:type="paragraph" w:customStyle="1" w:styleId="9BFCD539AC9246E6A7BD5C6890467D8F">
    <w:name w:val="9BFCD539AC9246E6A7BD5C6890467D8F"/>
    <w:rsid w:val="0067421F"/>
    <w:rPr>
      <w:kern w:val="2"/>
      <w14:ligatures w14:val="standardContextual"/>
    </w:rPr>
  </w:style>
  <w:style w:type="paragraph" w:customStyle="1" w:styleId="8E020A0814A34C55A0E4810D6E1974A4">
    <w:name w:val="8E020A0814A34C55A0E4810D6E1974A4"/>
    <w:rsid w:val="0067421F"/>
    <w:rPr>
      <w:kern w:val="2"/>
      <w14:ligatures w14:val="standardContextual"/>
    </w:rPr>
  </w:style>
  <w:style w:type="paragraph" w:customStyle="1" w:styleId="AFFFBE2EA6AC47ECA20D6C4BE73CDD61">
    <w:name w:val="AFFFBE2EA6AC47ECA20D6C4BE73CDD61"/>
    <w:rsid w:val="0067421F"/>
    <w:rPr>
      <w:kern w:val="2"/>
      <w14:ligatures w14:val="standardContextual"/>
    </w:rPr>
  </w:style>
  <w:style w:type="paragraph" w:customStyle="1" w:styleId="1575A014F30A4C8A85F1126A3D29CB9F">
    <w:name w:val="1575A014F30A4C8A85F1126A3D29CB9F"/>
    <w:rsid w:val="0067421F"/>
    <w:rPr>
      <w:kern w:val="2"/>
      <w14:ligatures w14:val="standardContextual"/>
    </w:rPr>
  </w:style>
  <w:style w:type="paragraph" w:customStyle="1" w:styleId="F25015ABD0094A27AB9127CBB013ECF7">
    <w:name w:val="F25015ABD0094A27AB9127CBB013ECF7"/>
    <w:rsid w:val="0067421F"/>
    <w:rPr>
      <w:kern w:val="2"/>
      <w14:ligatures w14:val="standardContextual"/>
    </w:rPr>
  </w:style>
  <w:style w:type="paragraph" w:customStyle="1" w:styleId="D0C16F243AC2487D9B4E60F4A7F9FB79">
    <w:name w:val="D0C16F243AC2487D9B4E60F4A7F9FB79"/>
    <w:rsid w:val="0067421F"/>
    <w:rPr>
      <w:kern w:val="2"/>
      <w14:ligatures w14:val="standardContextual"/>
    </w:rPr>
  </w:style>
  <w:style w:type="paragraph" w:customStyle="1" w:styleId="EBE33169ACC44E1ABBDF3390E4C8EB82">
    <w:name w:val="EBE33169ACC44E1ABBDF3390E4C8EB82"/>
    <w:rsid w:val="0067421F"/>
    <w:rPr>
      <w:kern w:val="2"/>
      <w14:ligatures w14:val="standardContextual"/>
    </w:rPr>
  </w:style>
  <w:style w:type="paragraph" w:customStyle="1" w:styleId="EE3A783A323D4532A405D5F530A84035">
    <w:name w:val="EE3A783A323D4532A405D5F530A84035"/>
    <w:rsid w:val="0067421F"/>
    <w:rPr>
      <w:kern w:val="2"/>
      <w14:ligatures w14:val="standardContextual"/>
    </w:rPr>
  </w:style>
  <w:style w:type="paragraph" w:customStyle="1" w:styleId="DFD8A10DA6744264B65F753594C720D1">
    <w:name w:val="DFD8A10DA6744264B65F753594C720D1"/>
    <w:rsid w:val="0067421F"/>
    <w:rPr>
      <w:kern w:val="2"/>
      <w14:ligatures w14:val="standardContextual"/>
    </w:rPr>
  </w:style>
  <w:style w:type="paragraph" w:customStyle="1" w:styleId="62C039B6282E4D218A01B4AED3A7AEF9">
    <w:name w:val="62C039B6282E4D218A01B4AED3A7AEF9"/>
    <w:rsid w:val="0067421F"/>
    <w:rPr>
      <w:kern w:val="2"/>
      <w14:ligatures w14:val="standardContextual"/>
    </w:rPr>
  </w:style>
  <w:style w:type="paragraph" w:customStyle="1" w:styleId="EA7E24E299AB407AACC4B55F4F35A35B">
    <w:name w:val="EA7E24E299AB407AACC4B55F4F35A35B"/>
    <w:rsid w:val="0067421F"/>
    <w:rPr>
      <w:kern w:val="2"/>
      <w14:ligatures w14:val="standardContextual"/>
    </w:rPr>
  </w:style>
  <w:style w:type="paragraph" w:customStyle="1" w:styleId="1FC66CBBA1BF4AA09138E2370BED54AE">
    <w:name w:val="1FC66CBBA1BF4AA09138E2370BED54AE"/>
    <w:rsid w:val="0067421F"/>
    <w:rPr>
      <w:kern w:val="2"/>
      <w14:ligatures w14:val="standardContextual"/>
    </w:rPr>
  </w:style>
  <w:style w:type="paragraph" w:customStyle="1" w:styleId="9381BEA31FF34AE9900885907A9F244B">
    <w:name w:val="9381BEA31FF34AE9900885907A9F244B"/>
    <w:rsid w:val="0067421F"/>
    <w:rPr>
      <w:kern w:val="2"/>
      <w14:ligatures w14:val="standardContextual"/>
    </w:rPr>
  </w:style>
  <w:style w:type="paragraph" w:customStyle="1" w:styleId="C1AAA47901D9423F94DA7C37E66D19EA">
    <w:name w:val="C1AAA47901D9423F94DA7C37E66D19EA"/>
    <w:rsid w:val="0067421F"/>
    <w:rPr>
      <w:kern w:val="2"/>
      <w14:ligatures w14:val="standardContextual"/>
    </w:rPr>
  </w:style>
  <w:style w:type="paragraph" w:customStyle="1" w:styleId="B950C37FFE974815A6992E76BF68B586">
    <w:name w:val="B950C37FFE974815A6992E76BF68B586"/>
    <w:rsid w:val="0067421F"/>
    <w:rPr>
      <w:kern w:val="2"/>
      <w14:ligatures w14:val="standardContextual"/>
    </w:rPr>
  </w:style>
  <w:style w:type="paragraph" w:customStyle="1" w:styleId="DF52A7FE58F849D7BB15E49F58CF2C57">
    <w:name w:val="DF52A7FE58F849D7BB15E49F58CF2C57"/>
    <w:rsid w:val="0067421F"/>
    <w:rPr>
      <w:kern w:val="2"/>
      <w14:ligatures w14:val="standardContextual"/>
    </w:rPr>
  </w:style>
  <w:style w:type="paragraph" w:customStyle="1" w:styleId="7873E4BAEED34443B08A96C9C21F3779">
    <w:name w:val="7873E4BAEED34443B08A96C9C21F3779"/>
    <w:rsid w:val="0067421F"/>
    <w:rPr>
      <w:kern w:val="2"/>
      <w14:ligatures w14:val="standardContextual"/>
    </w:rPr>
  </w:style>
  <w:style w:type="paragraph" w:customStyle="1" w:styleId="7F004993772E43258F193CE63359420A">
    <w:name w:val="7F004993772E43258F193CE63359420A"/>
    <w:rsid w:val="0067421F"/>
    <w:rPr>
      <w:kern w:val="2"/>
      <w14:ligatures w14:val="standardContextual"/>
    </w:rPr>
  </w:style>
  <w:style w:type="paragraph" w:customStyle="1" w:styleId="23CA01C93B4245A69EDB536EE5D02EDB">
    <w:name w:val="23CA01C93B4245A69EDB536EE5D02EDB"/>
    <w:rsid w:val="0067421F"/>
    <w:rPr>
      <w:kern w:val="2"/>
      <w14:ligatures w14:val="standardContextual"/>
    </w:rPr>
  </w:style>
  <w:style w:type="paragraph" w:customStyle="1" w:styleId="455F36752E194858AF64D002F2A32951">
    <w:name w:val="455F36752E194858AF64D002F2A32951"/>
    <w:rsid w:val="0067421F"/>
    <w:rPr>
      <w:kern w:val="2"/>
      <w14:ligatures w14:val="standardContextual"/>
    </w:rPr>
  </w:style>
  <w:style w:type="paragraph" w:customStyle="1" w:styleId="7DEFDC1F79A744B7A0FC2AB41A35CA6C">
    <w:name w:val="7DEFDC1F79A744B7A0FC2AB41A35CA6C"/>
    <w:rsid w:val="0067421F"/>
    <w:rPr>
      <w:kern w:val="2"/>
      <w14:ligatures w14:val="standardContextual"/>
    </w:rPr>
  </w:style>
  <w:style w:type="paragraph" w:customStyle="1" w:styleId="55D7277221AC4D85A954421C5E1D35FE">
    <w:name w:val="55D7277221AC4D85A954421C5E1D35FE"/>
    <w:rsid w:val="0067421F"/>
    <w:rPr>
      <w:kern w:val="2"/>
      <w14:ligatures w14:val="standardContextual"/>
    </w:rPr>
  </w:style>
  <w:style w:type="paragraph" w:customStyle="1" w:styleId="F0641B1FDC6D487990502357FF544205">
    <w:name w:val="F0641B1FDC6D487990502357FF544205"/>
    <w:rsid w:val="0067421F"/>
    <w:rPr>
      <w:kern w:val="2"/>
      <w14:ligatures w14:val="standardContextual"/>
    </w:rPr>
  </w:style>
  <w:style w:type="paragraph" w:customStyle="1" w:styleId="CEED7270CDE64D83877650A0A8E83295">
    <w:name w:val="CEED7270CDE64D83877650A0A8E83295"/>
    <w:rsid w:val="0067421F"/>
    <w:rPr>
      <w:kern w:val="2"/>
      <w14:ligatures w14:val="standardContextual"/>
    </w:rPr>
  </w:style>
  <w:style w:type="paragraph" w:customStyle="1" w:styleId="57680A38A61C461E9FE216BF74C6DC47">
    <w:name w:val="57680A38A61C461E9FE216BF74C6DC47"/>
    <w:rsid w:val="0067421F"/>
    <w:rPr>
      <w:kern w:val="2"/>
      <w14:ligatures w14:val="standardContextual"/>
    </w:rPr>
  </w:style>
  <w:style w:type="paragraph" w:customStyle="1" w:styleId="6795D28A860E4F308C23D9546696C2C5">
    <w:name w:val="6795D28A860E4F308C23D9546696C2C5"/>
    <w:rsid w:val="0067421F"/>
    <w:rPr>
      <w:kern w:val="2"/>
      <w14:ligatures w14:val="standardContextual"/>
    </w:rPr>
  </w:style>
  <w:style w:type="paragraph" w:customStyle="1" w:styleId="1ED211BE9B514A6A9DA1844DA5AFDAC5">
    <w:name w:val="1ED211BE9B514A6A9DA1844DA5AFDAC5"/>
    <w:rsid w:val="0067421F"/>
    <w:rPr>
      <w:kern w:val="2"/>
      <w14:ligatures w14:val="standardContextual"/>
    </w:rPr>
  </w:style>
  <w:style w:type="paragraph" w:customStyle="1" w:styleId="D4407D27F9CD45D29A11746557FED349">
    <w:name w:val="D4407D27F9CD45D29A11746557FED349"/>
    <w:rsid w:val="0067421F"/>
    <w:rPr>
      <w:kern w:val="2"/>
      <w14:ligatures w14:val="standardContextual"/>
    </w:rPr>
  </w:style>
  <w:style w:type="paragraph" w:customStyle="1" w:styleId="F2E747DDAFD24FBD8890B12A79F5FBCF">
    <w:name w:val="F2E747DDAFD24FBD8890B12A79F5FBCF"/>
    <w:rsid w:val="0067421F"/>
    <w:rPr>
      <w:kern w:val="2"/>
      <w14:ligatures w14:val="standardContextual"/>
    </w:rPr>
  </w:style>
  <w:style w:type="paragraph" w:customStyle="1" w:styleId="2E5EFCFFCDAF4AC9BD24A1F5A2D1727B">
    <w:name w:val="2E5EFCFFCDAF4AC9BD24A1F5A2D1727B"/>
    <w:rsid w:val="0067421F"/>
    <w:rPr>
      <w:kern w:val="2"/>
      <w14:ligatures w14:val="standardContextual"/>
    </w:rPr>
  </w:style>
  <w:style w:type="paragraph" w:customStyle="1" w:styleId="AC33478D9B80431EAAC86214665E25AA">
    <w:name w:val="AC33478D9B80431EAAC86214665E25AA"/>
    <w:rsid w:val="0067421F"/>
    <w:rPr>
      <w:kern w:val="2"/>
      <w14:ligatures w14:val="standardContextual"/>
    </w:rPr>
  </w:style>
  <w:style w:type="paragraph" w:customStyle="1" w:styleId="609A70E86F114C43BC038507A5211353">
    <w:name w:val="609A70E86F114C43BC038507A5211353"/>
    <w:rsid w:val="0067421F"/>
    <w:rPr>
      <w:kern w:val="2"/>
      <w14:ligatures w14:val="standardContextual"/>
    </w:rPr>
  </w:style>
  <w:style w:type="paragraph" w:customStyle="1" w:styleId="683BAE8433774BF88DD5AFCC3AFBBACB">
    <w:name w:val="683BAE8433774BF88DD5AFCC3AFBBACB"/>
    <w:rsid w:val="0067421F"/>
    <w:rPr>
      <w:kern w:val="2"/>
      <w14:ligatures w14:val="standardContextual"/>
    </w:rPr>
  </w:style>
  <w:style w:type="paragraph" w:customStyle="1" w:styleId="FBDAF23B698344B587DA6E7B43B35909">
    <w:name w:val="FBDAF23B698344B587DA6E7B43B35909"/>
    <w:rsid w:val="0067421F"/>
    <w:rPr>
      <w:kern w:val="2"/>
      <w14:ligatures w14:val="standardContextual"/>
    </w:rPr>
  </w:style>
  <w:style w:type="paragraph" w:customStyle="1" w:styleId="21E58DBD4533409B80A8568990ABDE4E">
    <w:name w:val="21E58DBD4533409B80A8568990ABDE4E"/>
    <w:rsid w:val="0067421F"/>
    <w:rPr>
      <w:kern w:val="2"/>
      <w14:ligatures w14:val="standardContextual"/>
    </w:rPr>
  </w:style>
  <w:style w:type="paragraph" w:customStyle="1" w:styleId="AB47702A79324208BA9824932EAA4C2A">
    <w:name w:val="AB47702A79324208BA9824932EAA4C2A"/>
    <w:rsid w:val="0067421F"/>
    <w:rPr>
      <w:kern w:val="2"/>
      <w14:ligatures w14:val="standardContextual"/>
    </w:rPr>
  </w:style>
  <w:style w:type="paragraph" w:customStyle="1" w:styleId="197638DAA10949258C6FF051312C0D19">
    <w:name w:val="197638DAA10949258C6FF051312C0D19"/>
    <w:rsid w:val="0067421F"/>
    <w:rPr>
      <w:kern w:val="2"/>
      <w14:ligatures w14:val="standardContextual"/>
    </w:rPr>
  </w:style>
  <w:style w:type="paragraph" w:customStyle="1" w:styleId="780BADDFD1804771895C5301B614AE68">
    <w:name w:val="780BADDFD1804771895C5301B614AE68"/>
    <w:rsid w:val="0067421F"/>
    <w:rPr>
      <w:kern w:val="2"/>
      <w14:ligatures w14:val="standardContextual"/>
    </w:rPr>
  </w:style>
  <w:style w:type="paragraph" w:customStyle="1" w:styleId="2BF65F856B8B41AAB107081D060FD381">
    <w:name w:val="2BF65F856B8B41AAB107081D060FD381"/>
    <w:rsid w:val="0067421F"/>
    <w:rPr>
      <w:kern w:val="2"/>
      <w14:ligatures w14:val="standardContextual"/>
    </w:rPr>
  </w:style>
  <w:style w:type="paragraph" w:customStyle="1" w:styleId="224203536B5A4590A04CAFB0CD7DC03E">
    <w:name w:val="224203536B5A4590A04CAFB0CD7DC03E"/>
    <w:rsid w:val="0067421F"/>
    <w:rPr>
      <w:kern w:val="2"/>
      <w14:ligatures w14:val="standardContextual"/>
    </w:rPr>
  </w:style>
  <w:style w:type="paragraph" w:customStyle="1" w:styleId="E649E1BD40884C918E2714A057340220">
    <w:name w:val="E649E1BD40884C918E2714A057340220"/>
    <w:rsid w:val="0067421F"/>
    <w:rPr>
      <w:kern w:val="2"/>
      <w14:ligatures w14:val="standardContextual"/>
    </w:rPr>
  </w:style>
  <w:style w:type="paragraph" w:customStyle="1" w:styleId="0D4AC7EA252A4C99AA99D0143E00FB96">
    <w:name w:val="0D4AC7EA252A4C99AA99D0143E00FB96"/>
    <w:rsid w:val="0067421F"/>
    <w:rPr>
      <w:kern w:val="2"/>
      <w14:ligatures w14:val="standardContextual"/>
    </w:rPr>
  </w:style>
  <w:style w:type="paragraph" w:customStyle="1" w:styleId="82F6B9A662594B96BBD158726BE76D2C">
    <w:name w:val="82F6B9A662594B96BBD158726BE76D2C"/>
    <w:rsid w:val="0067421F"/>
    <w:rPr>
      <w:kern w:val="2"/>
      <w14:ligatures w14:val="standardContextual"/>
    </w:rPr>
  </w:style>
  <w:style w:type="paragraph" w:customStyle="1" w:styleId="50EAEDA659564958AACD1E5C9516A606">
    <w:name w:val="50EAEDA659564958AACD1E5C9516A606"/>
    <w:rsid w:val="0067421F"/>
    <w:rPr>
      <w:kern w:val="2"/>
      <w14:ligatures w14:val="standardContextual"/>
    </w:rPr>
  </w:style>
  <w:style w:type="paragraph" w:customStyle="1" w:styleId="A7E9B41B667C49FE9A97762438C42190">
    <w:name w:val="A7E9B41B667C49FE9A97762438C42190"/>
    <w:rsid w:val="0067421F"/>
    <w:rPr>
      <w:kern w:val="2"/>
      <w14:ligatures w14:val="standardContextual"/>
    </w:rPr>
  </w:style>
  <w:style w:type="paragraph" w:customStyle="1" w:styleId="2F0E23101D514CED92B905271FB7AFA4">
    <w:name w:val="2F0E23101D514CED92B905271FB7AFA4"/>
    <w:rsid w:val="0067421F"/>
    <w:rPr>
      <w:kern w:val="2"/>
      <w14:ligatures w14:val="standardContextual"/>
    </w:rPr>
  </w:style>
  <w:style w:type="paragraph" w:customStyle="1" w:styleId="FDD67D37753C4C0DAD2B4D7D24DF9811">
    <w:name w:val="FDD67D37753C4C0DAD2B4D7D24DF9811"/>
    <w:rsid w:val="0067421F"/>
    <w:rPr>
      <w:kern w:val="2"/>
      <w14:ligatures w14:val="standardContextual"/>
    </w:rPr>
  </w:style>
  <w:style w:type="paragraph" w:customStyle="1" w:styleId="9CFCE66F9686463A997641A3BAD4FF83">
    <w:name w:val="9CFCE66F9686463A997641A3BAD4FF83"/>
    <w:rsid w:val="0067421F"/>
    <w:rPr>
      <w:kern w:val="2"/>
      <w14:ligatures w14:val="standardContextual"/>
    </w:rPr>
  </w:style>
  <w:style w:type="paragraph" w:customStyle="1" w:styleId="88FA62270EE64421BEC4FA386F415CA2">
    <w:name w:val="88FA62270EE64421BEC4FA386F415CA2"/>
    <w:rsid w:val="0067421F"/>
    <w:rPr>
      <w:kern w:val="2"/>
      <w14:ligatures w14:val="standardContextual"/>
    </w:rPr>
  </w:style>
  <w:style w:type="paragraph" w:customStyle="1" w:styleId="B9386662997148E8BD30C46D7217B9E2">
    <w:name w:val="B9386662997148E8BD30C46D7217B9E2"/>
    <w:rsid w:val="0067421F"/>
    <w:rPr>
      <w:kern w:val="2"/>
      <w14:ligatures w14:val="standardContextual"/>
    </w:rPr>
  </w:style>
  <w:style w:type="paragraph" w:customStyle="1" w:styleId="DF11C052B0F64F7195AFA9B8EA39AEEA">
    <w:name w:val="DF11C052B0F64F7195AFA9B8EA39AEEA"/>
    <w:rsid w:val="0067421F"/>
    <w:rPr>
      <w:kern w:val="2"/>
      <w14:ligatures w14:val="standardContextual"/>
    </w:rPr>
  </w:style>
  <w:style w:type="paragraph" w:customStyle="1" w:styleId="90EBB1CDA49B4DD7B09C0A192794800F">
    <w:name w:val="90EBB1CDA49B4DD7B09C0A192794800F"/>
    <w:rsid w:val="0067421F"/>
    <w:rPr>
      <w:kern w:val="2"/>
      <w14:ligatures w14:val="standardContextual"/>
    </w:rPr>
  </w:style>
  <w:style w:type="paragraph" w:customStyle="1" w:styleId="C1A251F974C74844AEBFF50A03EC7F41">
    <w:name w:val="C1A251F974C74844AEBFF50A03EC7F41"/>
    <w:rsid w:val="0067421F"/>
    <w:rPr>
      <w:kern w:val="2"/>
      <w14:ligatures w14:val="standardContextual"/>
    </w:rPr>
  </w:style>
  <w:style w:type="paragraph" w:customStyle="1" w:styleId="C414BBC3FCF04CB4BAE7A732D83DAB58">
    <w:name w:val="C414BBC3FCF04CB4BAE7A732D83DAB58"/>
    <w:rsid w:val="0067421F"/>
    <w:rPr>
      <w:kern w:val="2"/>
      <w14:ligatures w14:val="standardContextual"/>
    </w:rPr>
  </w:style>
  <w:style w:type="paragraph" w:customStyle="1" w:styleId="B93D2B755C744FEA8DB89B4D6563D760">
    <w:name w:val="B93D2B755C744FEA8DB89B4D6563D760"/>
    <w:rsid w:val="0067421F"/>
    <w:rPr>
      <w:kern w:val="2"/>
      <w14:ligatures w14:val="standardContextual"/>
    </w:rPr>
  </w:style>
  <w:style w:type="paragraph" w:customStyle="1" w:styleId="194FD8EE5FF9484A96FE97B5D4C67B91">
    <w:name w:val="194FD8EE5FF9484A96FE97B5D4C67B91"/>
    <w:rsid w:val="0067421F"/>
    <w:rPr>
      <w:kern w:val="2"/>
      <w14:ligatures w14:val="standardContextual"/>
    </w:rPr>
  </w:style>
  <w:style w:type="paragraph" w:customStyle="1" w:styleId="C02E77A57CF144F4BA34A633A67E7DA9">
    <w:name w:val="C02E77A57CF144F4BA34A633A67E7DA9"/>
    <w:rsid w:val="0067421F"/>
    <w:rPr>
      <w:kern w:val="2"/>
      <w14:ligatures w14:val="standardContextual"/>
    </w:rPr>
  </w:style>
  <w:style w:type="paragraph" w:customStyle="1" w:styleId="11CC13E017FA4872BF6E97A363A5790E">
    <w:name w:val="11CC13E017FA4872BF6E97A363A5790E"/>
    <w:rsid w:val="0067421F"/>
    <w:rPr>
      <w:kern w:val="2"/>
      <w14:ligatures w14:val="standardContextual"/>
    </w:rPr>
  </w:style>
  <w:style w:type="paragraph" w:customStyle="1" w:styleId="370226F48F864B32BCD8C86B245A06B6">
    <w:name w:val="370226F48F864B32BCD8C86B245A06B6"/>
    <w:rsid w:val="0067421F"/>
    <w:rPr>
      <w:kern w:val="2"/>
      <w14:ligatures w14:val="standardContextual"/>
    </w:rPr>
  </w:style>
  <w:style w:type="paragraph" w:customStyle="1" w:styleId="AB8D6C5821DA4BF2B16F79FD833CB8EF">
    <w:name w:val="AB8D6C5821DA4BF2B16F79FD833CB8EF"/>
    <w:rsid w:val="0067421F"/>
    <w:rPr>
      <w:kern w:val="2"/>
      <w14:ligatures w14:val="standardContextual"/>
    </w:rPr>
  </w:style>
  <w:style w:type="paragraph" w:customStyle="1" w:styleId="DD3BF3A9F0BE4E48AE69D0FCA240B7E7">
    <w:name w:val="DD3BF3A9F0BE4E48AE69D0FCA240B7E7"/>
    <w:rsid w:val="0067421F"/>
    <w:rPr>
      <w:kern w:val="2"/>
      <w14:ligatures w14:val="standardContextual"/>
    </w:rPr>
  </w:style>
  <w:style w:type="paragraph" w:customStyle="1" w:styleId="EC71B8640C044B9D938986B01E302DCD">
    <w:name w:val="EC71B8640C044B9D938986B01E302DCD"/>
    <w:rsid w:val="0067421F"/>
    <w:rPr>
      <w:kern w:val="2"/>
      <w14:ligatures w14:val="standardContextual"/>
    </w:rPr>
  </w:style>
  <w:style w:type="paragraph" w:customStyle="1" w:styleId="53531E996E424068B62507E38586471A">
    <w:name w:val="53531E996E424068B62507E38586471A"/>
    <w:rsid w:val="0067421F"/>
    <w:rPr>
      <w:kern w:val="2"/>
      <w14:ligatures w14:val="standardContextual"/>
    </w:rPr>
  </w:style>
  <w:style w:type="paragraph" w:customStyle="1" w:styleId="0733260F214A438AAAE22BA00BCA1C24">
    <w:name w:val="0733260F214A438AAAE22BA00BCA1C24"/>
    <w:rsid w:val="0067421F"/>
    <w:rPr>
      <w:kern w:val="2"/>
      <w14:ligatures w14:val="standardContextual"/>
    </w:rPr>
  </w:style>
  <w:style w:type="paragraph" w:customStyle="1" w:styleId="EED43402BA664BF696738F3B2A026841">
    <w:name w:val="EED43402BA664BF696738F3B2A026841"/>
    <w:rsid w:val="0067421F"/>
    <w:rPr>
      <w:kern w:val="2"/>
      <w14:ligatures w14:val="standardContextual"/>
    </w:rPr>
  </w:style>
  <w:style w:type="paragraph" w:customStyle="1" w:styleId="7AA4D53F7058448FADCF654D9675F5FC">
    <w:name w:val="7AA4D53F7058448FADCF654D9675F5FC"/>
    <w:rsid w:val="0067421F"/>
    <w:rPr>
      <w:kern w:val="2"/>
      <w14:ligatures w14:val="standardContextual"/>
    </w:rPr>
  </w:style>
  <w:style w:type="paragraph" w:customStyle="1" w:styleId="198151B963834C10A94753DFE9E7320B">
    <w:name w:val="198151B963834C10A94753DFE9E7320B"/>
    <w:rsid w:val="0067421F"/>
    <w:rPr>
      <w:kern w:val="2"/>
      <w14:ligatures w14:val="standardContextual"/>
    </w:rPr>
  </w:style>
  <w:style w:type="paragraph" w:customStyle="1" w:styleId="0C22F1FC8BB047E899BBF95C1B156BDF">
    <w:name w:val="0C22F1FC8BB047E899BBF95C1B156BDF"/>
    <w:rsid w:val="0067421F"/>
    <w:rPr>
      <w:kern w:val="2"/>
      <w14:ligatures w14:val="standardContextual"/>
    </w:rPr>
  </w:style>
  <w:style w:type="paragraph" w:customStyle="1" w:styleId="5596AFAB55ED4213ADE919ACA806B21B">
    <w:name w:val="5596AFAB55ED4213ADE919ACA806B21B"/>
    <w:rsid w:val="0067421F"/>
    <w:rPr>
      <w:kern w:val="2"/>
      <w14:ligatures w14:val="standardContextual"/>
    </w:rPr>
  </w:style>
  <w:style w:type="paragraph" w:customStyle="1" w:styleId="611B3D2D827643B9A3D2DD23C6C18F4D">
    <w:name w:val="611B3D2D827643B9A3D2DD23C6C18F4D"/>
    <w:rsid w:val="0067421F"/>
    <w:rPr>
      <w:kern w:val="2"/>
      <w14:ligatures w14:val="standardContextual"/>
    </w:rPr>
  </w:style>
  <w:style w:type="paragraph" w:customStyle="1" w:styleId="6CBA30B2ACB54D599FE5A59D90367A65">
    <w:name w:val="6CBA30B2ACB54D599FE5A59D90367A65"/>
    <w:rsid w:val="0067421F"/>
    <w:rPr>
      <w:kern w:val="2"/>
      <w14:ligatures w14:val="standardContextual"/>
    </w:rPr>
  </w:style>
  <w:style w:type="paragraph" w:customStyle="1" w:styleId="6951D0FD22694959940067FDFEBAD4B7">
    <w:name w:val="6951D0FD22694959940067FDFEBAD4B7"/>
    <w:rsid w:val="0067421F"/>
    <w:rPr>
      <w:kern w:val="2"/>
      <w14:ligatures w14:val="standardContextual"/>
    </w:rPr>
  </w:style>
  <w:style w:type="paragraph" w:customStyle="1" w:styleId="90A35CE34CFE44D09E328E6125825D94">
    <w:name w:val="90A35CE34CFE44D09E328E6125825D94"/>
    <w:rsid w:val="0067421F"/>
    <w:rPr>
      <w:kern w:val="2"/>
      <w14:ligatures w14:val="standardContextual"/>
    </w:rPr>
  </w:style>
  <w:style w:type="paragraph" w:customStyle="1" w:styleId="E0615CD9A2E84C85A95FB0A0637E98F8">
    <w:name w:val="E0615CD9A2E84C85A95FB0A0637E98F8"/>
    <w:rsid w:val="0067421F"/>
    <w:rPr>
      <w:kern w:val="2"/>
      <w14:ligatures w14:val="standardContextual"/>
    </w:rPr>
  </w:style>
  <w:style w:type="paragraph" w:customStyle="1" w:styleId="25446A9E0C4C4C28B0BC7487515B7A99">
    <w:name w:val="25446A9E0C4C4C28B0BC7487515B7A99"/>
    <w:rsid w:val="0067421F"/>
    <w:rPr>
      <w:kern w:val="2"/>
      <w14:ligatures w14:val="standardContextual"/>
    </w:rPr>
  </w:style>
  <w:style w:type="paragraph" w:customStyle="1" w:styleId="B1EED1C17DCB4F9EBAD2A90BA8889C71">
    <w:name w:val="B1EED1C17DCB4F9EBAD2A90BA8889C71"/>
    <w:rsid w:val="0067421F"/>
    <w:rPr>
      <w:kern w:val="2"/>
      <w14:ligatures w14:val="standardContextual"/>
    </w:rPr>
  </w:style>
  <w:style w:type="paragraph" w:customStyle="1" w:styleId="5714215CD70142F9B2407372A77E8724">
    <w:name w:val="5714215CD70142F9B2407372A77E8724"/>
    <w:rsid w:val="0067421F"/>
    <w:rPr>
      <w:kern w:val="2"/>
      <w14:ligatures w14:val="standardContextual"/>
    </w:rPr>
  </w:style>
  <w:style w:type="paragraph" w:customStyle="1" w:styleId="503C07777AE54EE28942AB12C5866A39">
    <w:name w:val="503C07777AE54EE28942AB12C5866A39"/>
    <w:rsid w:val="0067421F"/>
    <w:rPr>
      <w:kern w:val="2"/>
      <w14:ligatures w14:val="standardContextual"/>
    </w:rPr>
  </w:style>
  <w:style w:type="paragraph" w:customStyle="1" w:styleId="BAFB36F5669041038595C3DB6A4DEBA7">
    <w:name w:val="BAFB36F5669041038595C3DB6A4DEBA7"/>
    <w:rsid w:val="0067421F"/>
    <w:rPr>
      <w:kern w:val="2"/>
      <w14:ligatures w14:val="standardContextual"/>
    </w:rPr>
  </w:style>
  <w:style w:type="paragraph" w:customStyle="1" w:styleId="5934CECE2676491984FDC7C91F7379A0">
    <w:name w:val="5934CECE2676491984FDC7C91F7379A0"/>
    <w:rsid w:val="0067421F"/>
    <w:rPr>
      <w:kern w:val="2"/>
      <w14:ligatures w14:val="standardContextual"/>
    </w:rPr>
  </w:style>
  <w:style w:type="paragraph" w:customStyle="1" w:styleId="F269F278DD1C4787A00AA100B59F5A35">
    <w:name w:val="F269F278DD1C4787A00AA100B59F5A35"/>
    <w:rsid w:val="0067421F"/>
    <w:rPr>
      <w:kern w:val="2"/>
      <w14:ligatures w14:val="standardContextual"/>
    </w:rPr>
  </w:style>
  <w:style w:type="paragraph" w:customStyle="1" w:styleId="11B4EEA3C006447CA1E4F61A1714A7E9">
    <w:name w:val="11B4EEA3C006447CA1E4F61A1714A7E9"/>
    <w:rsid w:val="00B00B32"/>
    <w:rPr>
      <w:kern w:val="2"/>
      <w14:ligatures w14:val="standardContextual"/>
    </w:rPr>
  </w:style>
  <w:style w:type="paragraph" w:customStyle="1" w:styleId="A82CC96CE0DF42A69515AEADA3D9630D">
    <w:name w:val="A82CC96CE0DF42A69515AEADA3D9630D"/>
    <w:rsid w:val="00B00B32"/>
    <w:rPr>
      <w:kern w:val="2"/>
      <w14:ligatures w14:val="standardContextual"/>
    </w:rPr>
  </w:style>
  <w:style w:type="paragraph" w:customStyle="1" w:styleId="C372CC527B634F40A2DBCEFEDBFE5726">
    <w:name w:val="C372CC527B634F40A2DBCEFEDBFE5726"/>
    <w:rsid w:val="00B00B32"/>
    <w:rPr>
      <w:kern w:val="2"/>
      <w14:ligatures w14:val="standardContextual"/>
    </w:rPr>
  </w:style>
  <w:style w:type="paragraph" w:customStyle="1" w:styleId="4DDA746C174742C4A3FDD826F5E99748">
    <w:name w:val="4DDA746C174742C4A3FDD826F5E99748"/>
    <w:rsid w:val="00B00B32"/>
    <w:rPr>
      <w:kern w:val="2"/>
      <w14:ligatures w14:val="standardContextual"/>
    </w:rPr>
  </w:style>
  <w:style w:type="paragraph" w:customStyle="1" w:styleId="22AF7028405342A2B500E9F126DDCD97">
    <w:name w:val="22AF7028405342A2B500E9F126DDCD97"/>
    <w:rsid w:val="00B00B32"/>
    <w:rPr>
      <w:kern w:val="2"/>
      <w14:ligatures w14:val="standardContextual"/>
    </w:rPr>
  </w:style>
  <w:style w:type="paragraph" w:customStyle="1" w:styleId="0E62C42D7AE4475CA59AA8AE33E86FE6">
    <w:name w:val="0E62C42D7AE4475CA59AA8AE33E86FE6"/>
    <w:rsid w:val="00B00B32"/>
    <w:rPr>
      <w:kern w:val="2"/>
      <w14:ligatures w14:val="standardContextual"/>
    </w:rPr>
  </w:style>
  <w:style w:type="paragraph" w:customStyle="1" w:styleId="4D066F273A1143829E40C30DBB6D2F8E">
    <w:name w:val="4D066F273A1143829E40C30DBB6D2F8E"/>
    <w:rsid w:val="00B00B32"/>
    <w:rPr>
      <w:kern w:val="2"/>
      <w14:ligatures w14:val="standardContextual"/>
    </w:rPr>
  </w:style>
  <w:style w:type="paragraph" w:customStyle="1" w:styleId="35416F071E1D4573A395C7839EE93C4F">
    <w:name w:val="35416F071E1D4573A395C7839EE93C4F"/>
    <w:rsid w:val="00B00B32"/>
    <w:rPr>
      <w:kern w:val="2"/>
      <w14:ligatures w14:val="standardContextual"/>
    </w:rPr>
  </w:style>
  <w:style w:type="paragraph" w:customStyle="1" w:styleId="8940F6F7C3F842B4A4089B9735438840">
    <w:name w:val="8940F6F7C3F842B4A4089B9735438840"/>
    <w:rsid w:val="00B00B32"/>
    <w:rPr>
      <w:kern w:val="2"/>
      <w14:ligatures w14:val="standardContextual"/>
    </w:rPr>
  </w:style>
  <w:style w:type="paragraph" w:customStyle="1" w:styleId="60EEAC6B586A46C08911175B967FA7AB">
    <w:name w:val="60EEAC6B586A46C08911175B967FA7AB"/>
    <w:rsid w:val="00B00B32"/>
    <w:rPr>
      <w:kern w:val="2"/>
      <w14:ligatures w14:val="standardContextual"/>
    </w:rPr>
  </w:style>
  <w:style w:type="paragraph" w:customStyle="1" w:styleId="E71BC80A51B74C57B504593F98231FE8">
    <w:name w:val="E71BC80A51B74C57B504593F98231FE8"/>
    <w:rsid w:val="00B00B32"/>
    <w:rPr>
      <w:kern w:val="2"/>
      <w14:ligatures w14:val="standardContextual"/>
    </w:rPr>
  </w:style>
  <w:style w:type="paragraph" w:customStyle="1" w:styleId="1CECD503EAE64B45AABC50E70F8A7122">
    <w:name w:val="1CECD503EAE64B45AABC50E70F8A7122"/>
    <w:rsid w:val="00B00B32"/>
    <w:rPr>
      <w:kern w:val="2"/>
      <w14:ligatures w14:val="standardContextual"/>
    </w:rPr>
  </w:style>
  <w:style w:type="paragraph" w:customStyle="1" w:styleId="35E792F63B654B36A5FD4B5977256AC5">
    <w:name w:val="35E792F63B654B36A5FD4B5977256AC5"/>
    <w:rsid w:val="00B00B32"/>
    <w:rPr>
      <w:kern w:val="2"/>
      <w14:ligatures w14:val="standardContextual"/>
    </w:rPr>
  </w:style>
  <w:style w:type="paragraph" w:customStyle="1" w:styleId="7A344314FBE9469CA4A5CD61F935AEDC">
    <w:name w:val="7A344314FBE9469CA4A5CD61F935AEDC"/>
    <w:rsid w:val="00B00B32"/>
    <w:rPr>
      <w:kern w:val="2"/>
      <w14:ligatures w14:val="standardContextual"/>
    </w:rPr>
  </w:style>
  <w:style w:type="paragraph" w:customStyle="1" w:styleId="BF0CCA04E71B40CEB7B860AA197848B5">
    <w:name w:val="BF0CCA04E71B40CEB7B860AA197848B5"/>
    <w:rsid w:val="00B00B32"/>
    <w:rPr>
      <w:kern w:val="2"/>
      <w14:ligatures w14:val="standardContextual"/>
    </w:rPr>
  </w:style>
  <w:style w:type="paragraph" w:customStyle="1" w:styleId="419C0EDEDCA643D8974C3C82869CAEB2">
    <w:name w:val="419C0EDEDCA643D8974C3C82869CAEB2"/>
    <w:rsid w:val="00B00B32"/>
    <w:rPr>
      <w:kern w:val="2"/>
      <w14:ligatures w14:val="standardContextual"/>
    </w:rPr>
  </w:style>
  <w:style w:type="paragraph" w:customStyle="1" w:styleId="9AFE5003ACBE42E4BF0484AFFDF163AF">
    <w:name w:val="9AFE5003ACBE42E4BF0484AFFDF163AF"/>
    <w:rsid w:val="00B00B32"/>
    <w:rPr>
      <w:kern w:val="2"/>
      <w14:ligatures w14:val="standardContextual"/>
    </w:rPr>
  </w:style>
  <w:style w:type="paragraph" w:customStyle="1" w:styleId="254F21045CEC41FFB6E1A410D185E134">
    <w:name w:val="254F21045CEC41FFB6E1A410D185E134"/>
    <w:rsid w:val="00B00B32"/>
    <w:rPr>
      <w:kern w:val="2"/>
      <w14:ligatures w14:val="standardContextual"/>
    </w:rPr>
  </w:style>
  <w:style w:type="paragraph" w:customStyle="1" w:styleId="DFF24DD42B5441769EA7A775816FAA44">
    <w:name w:val="DFF24DD42B5441769EA7A775816FAA44"/>
    <w:rsid w:val="00B00B32"/>
    <w:rPr>
      <w:kern w:val="2"/>
      <w14:ligatures w14:val="standardContextual"/>
    </w:rPr>
  </w:style>
  <w:style w:type="paragraph" w:customStyle="1" w:styleId="ACCDD17FE65547F8A3C4CBAFC20E1370">
    <w:name w:val="ACCDD17FE65547F8A3C4CBAFC20E1370"/>
    <w:rsid w:val="00B00B32"/>
    <w:rPr>
      <w:kern w:val="2"/>
      <w14:ligatures w14:val="standardContextual"/>
    </w:rPr>
  </w:style>
  <w:style w:type="paragraph" w:customStyle="1" w:styleId="B0B80D371134495D9DDFDABB9AE7C68A">
    <w:name w:val="B0B80D371134495D9DDFDABB9AE7C68A"/>
    <w:rsid w:val="00B00B32"/>
    <w:rPr>
      <w:kern w:val="2"/>
      <w14:ligatures w14:val="standardContextual"/>
    </w:rPr>
  </w:style>
  <w:style w:type="paragraph" w:customStyle="1" w:styleId="7C2EC5223CC24A5C846952AE60C33128">
    <w:name w:val="7C2EC5223CC24A5C846952AE60C33128"/>
    <w:rsid w:val="00B00B32"/>
    <w:rPr>
      <w:kern w:val="2"/>
      <w14:ligatures w14:val="standardContextual"/>
    </w:rPr>
  </w:style>
  <w:style w:type="paragraph" w:customStyle="1" w:styleId="9F7589E0FACC4A6C9C13CF23326634BD">
    <w:name w:val="9F7589E0FACC4A6C9C13CF23326634BD"/>
    <w:rsid w:val="00B00B32"/>
    <w:rPr>
      <w:kern w:val="2"/>
      <w14:ligatures w14:val="standardContextual"/>
    </w:rPr>
  </w:style>
  <w:style w:type="paragraph" w:customStyle="1" w:styleId="C67D1A1B6ED943FEA5F8BE6EF5B33AAD">
    <w:name w:val="C67D1A1B6ED943FEA5F8BE6EF5B33AAD"/>
    <w:rsid w:val="00B00B32"/>
    <w:rPr>
      <w:kern w:val="2"/>
      <w14:ligatures w14:val="standardContextual"/>
    </w:rPr>
  </w:style>
  <w:style w:type="paragraph" w:customStyle="1" w:styleId="B196DF1C99C4447D81BFEE2FF7F875EE">
    <w:name w:val="B196DF1C99C4447D81BFEE2FF7F875EE"/>
    <w:rsid w:val="00B00B32"/>
    <w:rPr>
      <w:kern w:val="2"/>
      <w14:ligatures w14:val="standardContextual"/>
    </w:rPr>
  </w:style>
  <w:style w:type="paragraph" w:customStyle="1" w:styleId="2AAB83670A7A487EA3D0BA182DF8431E">
    <w:name w:val="2AAB83670A7A487EA3D0BA182DF8431E"/>
    <w:rsid w:val="00B00B32"/>
    <w:rPr>
      <w:kern w:val="2"/>
      <w14:ligatures w14:val="standardContextual"/>
    </w:rPr>
  </w:style>
  <w:style w:type="paragraph" w:customStyle="1" w:styleId="71D93B5F93884CEEAE1A4F1AA26F9957">
    <w:name w:val="71D93B5F93884CEEAE1A4F1AA26F9957"/>
    <w:rsid w:val="00B00B32"/>
    <w:rPr>
      <w:kern w:val="2"/>
      <w14:ligatures w14:val="standardContextual"/>
    </w:rPr>
  </w:style>
  <w:style w:type="paragraph" w:customStyle="1" w:styleId="5004F653248F42E4A7DF497B4E969C51">
    <w:name w:val="5004F653248F42E4A7DF497B4E969C51"/>
    <w:rsid w:val="00B00B32"/>
    <w:rPr>
      <w:kern w:val="2"/>
      <w14:ligatures w14:val="standardContextual"/>
    </w:rPr>
  </w:style>
  <w:style w:type="paragraph" w:customStyle="1" w:styleId="CCC97D9425374FD7ADDDF7AA0CB4DF24">
    <w:name w:val="CCC97D9425374FD7ADDDF7AA0CB4DF24"/>
    <w:rsid w:val="00B00B32"/>
    <w:rPr>
      <w:kern w:val="2"/>
      <w14:ligatures w14:val="standardContextual"/>
    </w:rPr>
  </w:style>
  <w:style w:type="paragraph" w:customStyle="1" w:styleId="48ADB142C86F48229230F901FD7E0159">
    <w:name w:val="48ADB142C86F48229230F901FD7E0159"/>
    <w:rsid w:val="00B00B32"/>
    <w:rPr>
      <w:kern w:val="2"/>
      <w14:ligatures w14:val="standardContextual"/>
    </w:rPr>
  </w:style>
  <w:style w:type="paragraph" w:customStyle="1" w:styleId="3A30FCE689E14D4BB0EBD09439BE2B2C">
    <w:name w:val="3A30FCE689E14D4BB0EBD09439BE2B2C"/>
    <w:rsid w:val="00B00B32"/>
    <w:rPr>
      <w:kern w:val="2"/>
      <w14:ligatures w14:val="standardContextual"/>
    </w:rPr>
  </w:style>
  <w:style w:type="paragraph" w:customStyle="1" w:styleId="8A885B1B221F4E94B8386594F88756DD">
    <w:name w:val="8A885B1B221F4E94B8386594F88756DD"/>
    <w:rsid w:val="00B00B32"/>
    <w:rPr>
      <w:kern w:val="2"/>
      <w14:ligatures w14:val="standardContextual"/>
    </w:rPr>
  </w:style>
  <w:style w:type="paragraph" w:customStyle="1" w:styleId="E69D1EAC47F94137B2E57A4847C25859">
    <w:name w:val="E69D1EAC47F94137B2E57A4847C25859"/>
    <w:rsid w:val="00B00B32"/>
    <w:rPr>
      <w:kern w:val="2"/>
      <w14:ligatures w14:val="standardContextual"/>
    </w:rPr>
  </w:style>
  <w:style w:type="paragraph" w:customStyle="1" w:styleId="8F6CF05CC3F64DA2BE0CE733AC7D82D4">
    <w:name w:val="8F6CF05CC3F64DA2BE0CE733AC7D82D4"/>
    <w:rsid w:val="00B00B32"/>
    <w:rPr>
      <w:kern w:val="2"/>
      <w14:ligatures w14:val="standardContextual"/>
    </w:rPr>
  </w:style>
  <w:style w:type="paragraph" w:customStyle="1" w:styleId="4391E434AC80441F8CA33654E8382432">
    <w:name w:val="4391E434AC80441F8CA33654E8382432"/>
    <w:rsid w:val="00B00B32"/>
    <w:rPr>
      <w:kern w:val="2"/>
      <w14:ligatures w14:val="standardContextual"/>
    </w:rPr>
  </w:style>
  <w:style w:type="paragraph" w:customStyle="1" w:styleId="5383CFDAC4BC4547BE7B58562D1A5DEC">
    <w:name w:val="5383CFDAC4BC4547BE7B58562D1A5DEC"/>
    <w:rsid w:val="00B00B32"/>
    <w:rPr>
      <w:kern w:val="2"/>
      <w14:ligatures w14:val="standardContextual"/>
    </w:rPr>
  </w:style>
  <w:style w:type="paragraph" w:customStyle="1" w:styleId="C96C725A3A50482A8D78115BB6EAF0F5">
    <w:name w:val="C96C725A3A50482A8D78115BB6EAF0F5"/>
    <w:rsid w:val="00B00B32"/>
    <w:rPr>
      <w:kern w:val="2"/>
      <w14:ligatures w14:val="standardContextual"/>
    </w:rPr>
  </w:style>
  <w:style w:type="paragraph" w:customStyle="1" w:styleId="2DC0590B2BA04FC89273A791C0789548">
    <w:name w:val="2DC0590B2BA04FC89273A791C0789548"/>
    <w:rsid w:val="00B00B32"/>
    <w:rPr>
      <w:kern w:val="2"/>
      <w14:ligatures w14:val="standardContextual"/>
    </w:rPr>
  </w:style>
  <w:style w:type="paragraph" w:customStyle="1" w:styleId="0DC364D4ACC94A619AB3FBA0871E77DC">
    <w:name w:val="0DC364D4ACC94A619AB3FBA0871E77DC"/>
    <w:rsid w:val="00B00B32"/>
    <w:rPr>
      <w:kern w:val="2"/>
      <w14:ligatures w14:val="standardContextual"/>
    </w:rPr>
  </w:style>
  <w:style w:type="paragraph" w:customStyle="1" w:styleId="7B1BD1A8804740879C0C37D9BADA178D">
    <w:name w:val="7B1BD1A8804740879C0C37D9BADA178D"/>
    <w:rsid w:val="00B00B32"/>
    <w:rPr>
      <w:kern w:val="2"/>
      <w14:ligatures w14:val="standardContextual"/>
    </w:rPr>
  </w:style>
  <w:style w:type="paragraph" w:customStyle="1" w:styleId="0D2D5FB4459A450AAFCD46E3DEBDB091">
    <w:name w:val="0D2D5FB4459A450AAFCD46E3DEBDB091"/>
    <w:rsid w:val="00B00B32"/>
    <w:rPr>
      <w:kern w:val="2"/>
      <w14:ligatures w14:val="standardContextual"/>
    </w:rPr>
  </w:style>
  <w:style w:type="paragraph" w:customStyle="1" w:styleId="F58CEC70CDE942109AFC89C55041779E">
    <w:name w:val="F58CEC70CDE942109AFC89C55041779E"/>
    <w:rsid w:val="00B00B32"/>
    <w:rPr>
      <w:kern w:val="2"/>
      <w14:ligatures w14:val="standardContextual"/>
    </w:rPr>
  </w:style>
  <w:style w:type="paragraph" w:customStyle="1" w:styleId="8D2FDDAE6219453FA501E3CD449A0491">
    <w:name w:val="8D2FDDAE6219453FA501E3CD449A0491"/>
    <w:rsid w:val="00B00B32"/>
    <w:rPr>
      <w:kern w:val="2"/>
      <w14:ligatures w14:val="standardContextual"/>
    </w:rPr>
  </w:style>
  <w:style w:type="paragraph" w:customStyle="1" w:styleId="EE795F358B844C99954382C4E1F45716">
    <w:name w:val="EE795F358B844C99954382C4E1F45716"/>
    <w:rsid w:val="00B00B32"/>
    <w:rPr>
      <w:kern w:val="2"/>
      <w14:ligatures w14:val="standardContextual"/>
    </w:rPr>
  </w:style>
  <w:style w:type="paragraph" w:customStyle="1" w:styleId="1122FF032EC8480D946998724A04C98F">
    <w:name w:val="1122FF032EC8480D946998724A04C98F"/>
    <w:rsid w:val="00B00B32"/>
    <w:rPr>
      <w:kern w:val="2"/>
      <w14:ligatures w14:val="standardContextual"/>
    </w:rPr>
  </w:style>
  <w:style w:type="paragraph" w:customStyle="1" w:styleId="3E241E47E2DF4579B6FBD616DAA0F2B2">
    <w:name w:val="3E241E47E2DF4579B6FBD616DAA0F2B2"/>
    <w:rsid w:val="00B00B32"/>
    <w:rPr>
      <w:kern w:val="2"/>
      <w14:ligatures w14:val="standardContextual"/>
    </w:rPr>
  </w:style>
  <w:style w:type="paragraph" w:customStyle="1" w:styleId="A17D96BDADFC4F87A5111450E42CAD02">
    <w:name w:val="A17D96BDADFC4F87A5111450E42CAD02"/>
    <w:rsid w:val="00B00B32"/>
    <w:rPr>
      <w:kern w:val="2"/>
      <w14:ligatures w14:val="standardContextual"/>
    </w:rPr>
  </w:style>
  <w:style w:type="paragraph" w:customStyle="1" w:styleId="FFFB1F98F21A48CF8F633883562E83A8">
    <w:name w:val="FFFB1F98F21A48CF8F633883562E83A8"/>
    <w:rsid w:val="00B00B32"/>
    <w:rPr>
      <w:kern w:val="2"/>
      <w14:ligatures w14:val="standardContextual"/>
    </w:rPr>
  </w:style>
  <w:style w:type="paragraph" w:customStyle="1" w:styleId="A960AFB12A814EE5927131212CDE15E4">
    <w:name w:val="A960AFB12A814EE5927131212CDE15E4"/>
    <w:rsid w:val="00B00B32"/>
    <w:rPr>
      <w:kern w:val="2"/>
      <w14:ligatures w14:val="standardContextual"/>
    </w:rPr>
  </w:style>
  <w:style w:type="paragraph" w:customStyle="1" w:styleId="12DD36102DFD4BE0B2CA6787B38F384E">
    <w:name w:val="12DD36102DFD4BE0B2CA6787B38F384E"/>
    <w:rsid w:val="00B00B32"/>
    <w:rPr>
      <w:kern w:val="2"/>
      <w14:ligatures w14:val="standardContextual"/>
    </w:rPr>
  </w:style>
  <w:style w:type="paragraph" w:customStyle="1" w:styleId="5B7607F07F154CDBB78D862E48775F30">
    <w:name w:val="5B7607F07F154CDBB78D862E48775F30"/>
    <w:rsid w:val="00B00B32"/>
    <w:rPr>
      <w:kern w:val="2"/>
      <w14:ligatures w14:val="standardContextual"/>
    </w:rPr>
  </w:style>
  <w:style w:type="paragraph" w:customStyle="1" w:styleId="492254611AE8457D8474380C13F52F04">
    <w:name w:val="492254611AE8457D8474380C13F52F04"/>
    <w:rsid w:val="00B00B32"/>
    <w:rPr>
      <w:kern w:val="2"/>
      <w14:ligatures w14:val="standardContextual"/>
    </w:rPr>
  </w:style>
  <w:style w:type="paragraph" w:customStyle="1" w:styleId="4FE7114D0BDF45FD861B826E6AF10DBC">
    <w:name w:val="4FE7114D0BDF45FD861B826E6AF10DBC"/>
    <w:rsid w:val="00B00B32"/>
    <w:rPr>
      <w:kern w:val="2"/>
      <w14:ligatures w14:val="standardContextual"/>
    </w:rPr>
  </w:style>
  <w:style w:type="paragraph" w:customStyle="1" w:styleId="58996138E07F4C8A88A3FF136DFAC5A5">
    <w:name w:val="58996138E07F4C8A88A3FF136DFAC5A5"/>
    <w:rsid w:val="00B00B32"/>
    <w:rPr>
      <w:kern w:val="2"/>
      <w14:ligatures w14:val="standardContextual"/>
    </w:rPr>
  </w:style>
  <w:style w:type="paragraph" w:customStyle="1" w:styleId="61D642E15C1644C1ACFACA70D9B5D8AA">
    <w:name w:val="61D642E15C1644C1ACFACA70D9B5D8AA"/>
    <w:rsid w:val="00B00B32"/>
    <w:rPr>
      <w:kern w:val="2"/>
      <w14:ligatures w14:val="standardContextual"/>
    </w:rPr>
  </w:style>
  <w:style w:type="paragraph" w:customStyle="1" w:styleId="0D180EA98C5548C898B03D5900468AAA">
    <w:name w:val="0D180EA98C5548C898B03D5900468AAA"/>
    <w:rsid w:val="00B00B32"/>
    <w:rPr>
      <w:kern w:val="2"/>
      <w14:ligatures w14:val="standardContextual"/>
    </w:rPr>
  </w:style>
  <w:style w:type="paragraph" w:customStyle="1" w:styleId="D5F3971BD473461B8BEE6229860B13BA">
    <w:name w:val="D5F3971BD473461B8BEE6229860B13BA"/>
    <w:rsid w:val="00B00B32"/>
    <w:rPr>
      <w:kern w:val="2"/>
      <w14:ligatures w14:val="standardContextual"/>
    </w:rPr>
  </w:style>
  <w:style w:type="paragraph" w:customStyle="1" w:styleId="ECCF105204194BE5B5A420E02AE27EBF">
    <w:name w:val="ECCF105204194BE5B5A420E02AE27EBF"/>
    <w:rsid w:val="00B00B32"/>
    <w:rPr>
      <w:kern w:val="2"/>
      <w14:ligatures w14:val="standardContextual"/>
    </w:rPr>
  </w:style>
  <w:style w:type="paragraph" w:customStyle="1" w:styleId="D2261179CCCC4E45B208E26FCDFDE2E0">
    <w:name w:val="D2261179CCCC4E45B208E26FCDFDE2E0"/>
    <w:rsid w:val="00B00B32"/>
    <w:rPr>
      <w:kern w:val="2"/>
      <w14:ligatures w14:val="standardContextual"/>
    </w:rPr>
  </w:style>
  <w:style w:type="paragraph" w:customStyle="1" w:styleId="D2BDE0259ED94418B741ECEECE0D9E56">
    <w:name w:val="D2BDE0259ED94418B741ECEECE0D9E56"/>
    <w:rsid w:val="00B00B32"/>
    <w:rPr>
      <w:kern w:val="2"/>
      <w14:ligatures w14:val="standardContextual"/>
    </w:rPr>
  </w:style>
  <w:style w:type="paragraph" w:customStyle="1" w:styleId="9F327FA9886B4431AE95BA0FE7641406">
    <w:name w:val="9F327FA9886B4431AE95BA0FE7641406"/>
    <w:rsid w:val="00B00B32"/>
    <w:rPr>
      <w:kern w:val="2"/>
      <w14:ligatures w14:val="standardContextual"/>
    </w:rPr>
  </w:style>
  <w:style w:type="paragraph" w:customStyle="1" w:styleId="49A168A8240E4FF38E892644791026B5">
    <w:name w:val="49A168A8240E4FF38E892644791026B5"/>
    <w:rsid w:val="00B00B32"/>
    <w:rPr>
      <w:kern w:val="2"/>
      <w14:ligatures w14:val="standardContextual"/>
    </w:rPr>
  </w:style>
  <w:style w:type="paragraph" w:customStyle="1" w:styleId="8FCAE3642D174D0ABCA382C64656442B">
    <w:name w:val="8FCAE3642D174D0ABCA382C64656442B"/>
    <w:rsid w:val="00B00B32"/>
    <w:rPr>
      <w:kern w:val="2"/>
      <w14:ligatures w14:val="standardContextual"/>
    </w:rPr>
  </w:style>
  <w:style w:type="paragraph" w:customStyle="1" w:styleId="EC6EBBB7C74049FEABCFAF404DC11853">
    <w:name w:val="EC6EBBB7C74049FEABCFAF404DC11853"/>
    <w:rsid w:val="00B00B32"/>
    <w:rPr>
      <w:kern w:val="2"/>
      <w14:ligatures w14:val="standardContextual"/>
    </w:rPr>
  </w:style>
  <w:style w:type="paragraph" w:customStyle="1" w:styleId="C1DB6C4D4C2041F891286CF8C0D805BD">
    <w:name w:val="C1DB6C4D4C2041F891286CF8C0D805BD"/>
    <w:rsid w:val="00B00B32"/>
    <w:rPr>
      <w:kern w:val="2"/>
      <w14:ligatures w14:val="standardContextual"/>
    </w:rPr>
  </w:style>
  <w:style w:type="paragraph" w:customStyle="1" w:styleId="9E06D9A80C774FD5B40157750CE7FA0B">
    <w:name w:val="9E06D9A80C774FD5B40157750CE7FA0B"/>
    <w:rsid w:val="00B00B32"/>
    <w:rPr>
      <w:kern w:val="2"/>
      <w14:ligatures w14:val="standardContextual"/>
    </w:rPr>
  </w:style>
  <w:style w:type="paragraph" w:customStyle="1" w:styleId="C4C6D1BC122847FA8E676C2ADC71925E">
    <w:name w:val="C4C6D1BC122847FA8E676C2ADC71925E"/>
    <w:rsid w:val="00B00B32"/>
    <w:rPr>
      <w:kern w:val="2"/>
      <w14:ligatures w14:val="standardContextual"/>
    </w:rPr>
  </w:style>
  <w:style w:type="paragraph" w:customStyle="1" w:styleId="7555EBE9E12847DDBFF6EE7C0B9930EE">
    <w:name w:val="7555EBE9E12847DDBFF6EE7C0B9930EE"/>
    <w:rsid w:val="00B00B32"/>
    <w:rPr>
      <w:kern w:val="2"/>
      <w14:ligatures w14:val="standardContextual"/>
    </w:rPr>
  </w:style>
  <w:style w:type="paragraph" w:customStyle="1" w:styleId="7A2E9A3CC3214A40BD8E01BB33317CB5">
    <w:name w:val="7A2E9A3CC3214A40BD8E01BB33317CB5"/>
    <w:rsid w:val="00B00B32"/>
    <w:rPr>
      <w:kern w:val="2"/>
      <w14:ligatures w14:val="standardContextual"/>
    </w:rPr>
  </w:style>
  <w:style w:type="paragraph" w:customStyle="1" w:styleId="92855306E7CD48C0A82ECDC99F3F346E">
    <w:name w:val="92855306E7CD48C0A82ECDC99F3F346E"/>
    <w:rsid w:val="00B00B32"/>
    <w:rPr>
      <w:kern w:val="2"/>
      <w14:ligatures w14:val="standardContextual"/>
    </w:rPr>
  </w:style>
  <w:style w:type="paragraph" w:customStyle="1" w:styleId="8F12E08C0F5B43D08BF016866C371FED">
    <w:name w:val="8F12E08C0F5B43D08BF016866C371FED"/>
    <w:rsid w:val="00B00B32"/>
    <w:rPr>
      <w:kern w:val="2"/>
      <w14:ligatures w14:val="standardContextual"/>
    </w:rPr>
  </w:style>
  <w:style w:type="paragraph" w:customStyle="1" w:styleId="74C5648215264CE4821B6C1EB529D211">
    <w:name w:val="74C5648215264CE4821B6C1EB529D211"/>
    <w:rsid w:val="00B00B3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20" ma:contentTypeDescription="Create a new document." ma:contentTypeScope="" ma:versionID="ce65ca861ad0c0766eb3db11e13c0afb">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cabcdd406be4e0ee3d8b3afb5b3d5e12"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f1e6d34-726b-4b3b-9736-80d63a7426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04a9fd-8aa0-4242-a66e-92a35faf56cf}" ma:internalName="TaxCatchAll" ma:showField="CatchAllData" ma:web="4aa1848e-f676-4be0-ba72-6427aba482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928328c-b43a-402b-921f-5382b9e28808">
      <Terms xmlns="http://schemas.microsoft.com/office/infopath/2007/PartnerControls"/>
    </lcf76f155ced4ddcb4097134ff3c332f>
    <TaxCatchAll xmlns="4aa1848e-f676-4be0-ba72-6427aba4823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17D5A2-6E3A-47F6-BED7-FAB4A216E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AC9B26-CA36-47EE-985C-4E77669833B3}">
  <ds:schemaRefs>
    <ds:schemaRef ds:uri="http://schemas.microsoft.com/office/2006/metadata/properties"/>
    <ds:schemaRef ds:uri="http://schemas.microsoft.com/office/infopath/2007/PartnerControls"/>
    <ds:schemaRef ds:uri="1928328c-b43a-402b-921f-5382b9e28808"/>
    <ds:schemaRef ds:uri="4aa1848e-f676-4be0-ba72-6427aba48238"/>
  </ds:schemaRefs>
</ds:datastoreItem>
</file>

<file path=customXml/itemProps3.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1</Pages>
  <Words>20166</Words>
  <Characters>114952</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Hannah Bernos</cp:lastModifiedBy>
  <cp:revision>8</cp:revision>
  <cp:lastPrinted>2021-06-25T21:01:00Z</cp:lastPrinted>
  <dcterms:created xsi:type="dcterms:W3CDTF">2024-01-02T19:12:00Z</dcterms:created>
  <dcterms:modified xsi:type="dcterms:W3CDTF">2024-01-0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y fmtid="{D5CDD505-2E9C-101B-9397-08002B2CF9AE}" pid="3" name="GrammarlyDocumentId">
    <vt:lpwstr>30f476174c1ae5bdcbfce79d95e41479475b99b1a501a93b54aa98d5cf7c3b41</vt:lpwstr>
  </property>
</Properties>
</file>